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EE6A23" w14:textId="40709685" w:rsidR="009B4F3D" w:rsidRDefault="00D86FAF">
      <w:pPr>
        <w:spacing w:before="65"/>
        <w:jc w:val="center"/>
        <w:rPr>
          <w:sz w:val="1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5808" behindDoc="0" locked="0" layoutInCell="1" allowOverlap="1" wp14:anchorId="2C4E0239" wp14:editId="3A4B42A2">
                <wp:simplePos x="0" y="0"/>
                <wp:positionH relativeFrom="page">
                  <wp:posOffset>600710</wp:posOffset>
                </wp:positionH>
                <wp:positionV relativeFrom="paragraph">
                  <wp:posOffset>272415</wp:posOffset>
                </wp:positionV>
                <wp:extent cx="5219700" cy="3810"/>
                <wp:effectExtent l="0" t="0" r="0" b="0"/>
                <wp:wrapNone/>
                <wp:docPr id="730" name="Rectangle 7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19700" cy="381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14E265" id="Rectangle 718" o:spid="_x0000_s1026" style="position:absolute;margin-left:47.3pt;margin-top:21.45pt;width:411pt;height:.3pt;z-index:15735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" fillcolor="black" stroked="f">
                <w10:wrap anchorx="page"/>
              </v:rect>
            </w:pict>
          </mc:Fallback>
        </mc:AlternateContent>
      </w:r>
      <w:bookmarkStart w:id="0" w:name="A_columnar_regular-porous_stainless_stee"/>
      <w:bookmarkEnd w:id="0"/>
      <w:r w:rsidR="00D7673F">
        <w:rPr>
          <w:sz w:val="14"/>
        </w:rPr>
        <w:t xml:space="preserve"> </w:t>
      </w:r>
    </w:p>
    <w:p w14:paraId="326A7F95" w14:textId="77777777" w:rsidR="009B4F3D" w:rsidRDefault="009B4F3D">
      <w:pPr>
        <w:pStyle w:val="BodyText"/>
        <w:rPr>
          <w:sz w:val="20"/>
        </w:rPr>
      </w:pPr>
    </w:p>
    <w:p w14:paraId="19AFECB1" w14:textId="77777777" w:rsidR="009B4F3D" w:rsidRDefault="003812FB">
      <w:pPr>
        <w:spacing w:before="72" w:line="285" w:lineRule="auto"/>
        <w:ind w:left="125" w:right="1504"/>
        <w:rPr>
          <w:sz w:val="32"/>
        </w:rPr>
      </w:pPr>
      <w:r>
        <w:rPr>
          <w:w w:val="125"/>
          <w:sz w:val="32"/>
        </w:rPr>
        <w:t>A</w:t>
      </w:r>
      <w:r>
        <w:rPr>
          <w:spacing w:val="25"/>
          <w:w w:val="125"/>
          <w:sz w:val="32"/>
        </w:rPr>
        <w:t xml:space="preserve"> </w:t>
      </w:r>
      <w:r>
        <w:rPr>
          <w:w w:val="125"/>
          <w:sz w:val="32"/>
        </w:rPr>
        <w:t>columnar</w:t>
      </w:r>
      <w:r>
        <w:rPr>
          <w:spacing w:val="26"/>
          <w:w w:val="125"/>
          <w:sz w:val="32"/>
        </w:rPr>
        <w:t xml:space="preserve"> </w:t>
      </w:r>
      <w:r>
        <w:rPr>
          <w:w w:val="125"/>
          <w:sz w:val="32"/>
        </w:rPr>
        <w:t>regular-porous</w:t>
      </w:r>
      <w:r>
        <w:rPr>
          <w:spacing w:val="25"/>
          <w:w w:val="125"/>
          <w:sz w:val="32"/>
        </w:rPr>
        <w:t xml:space="preserve"> </w:t>
      </w:r>
      <w:r>
        <w:rPr>
          <w:w w:val="125"/>
          <w:sz w:val="32"/>
        </w:rPr>
        <w:t>stainless</w:t>
      </w:r>
      <w:r>
        <w:rPr>
          <w:spacing w:val="26"/>
          <w:w w:val="125"/>
          <w:sz w:val="32"/>
        </w:rPr>
        <w:t xml:space="preserve"> </w:t>
      </w:r>
      <w:r>
        <w:rPr>
          <w:w w:val="125"/>
          <w:sz w:val="32"/>
        </w:rPr>
        <w:t>steel</w:t>
      </w:r>
      <w:r>
        <w:rPr>
          <w:spacing w:val="25"/>
          <w:w w:val="125"/>
          <w:sz w:val="32"/>
        </w:rPr>
        <w:t xml:space="preserve"> </w:t>
      </w:r>
      <w:r>
        <w:rPr>
          <w:w w:val="125"/>
          <w:sz w:val="32"/>
        </w:rPr>
        <w:t>reaction</w:t>
      </w:r>
      <w:r>
        <w:rPr>
          <w:spacing w:val="-97"/>
          <w:w w:val="125"/>
          <w:sz w:val="32"/>
        </w:rPr>
        <w:t xml:space="preserve"> </w:t>
      </w:r>
      <w:r>
        <w:rPr>
          <w:w w:val="125"/>
          <w:sz w:val="32"/>
        </w:rPr>
        <w:t>support</w:t>
      </w:r>
      <w:r>
        <w:rPr>
          <w:spacing w:val="12"/>
          <w:w w:val="125"/>
          <w:sz w:val="32"/>
        </w:rPr>
        <w:t xml:space="preserve"> </w:t>
      </w:r>
      <w:r>
        <w:rPr>
          <w:w w:val="125"/>
          <w:sz w:val="32"/>
        </w:rPr>
        <w:t>with</w:t>
      </w:r>
      <w:r>
        <w:rPr>
          <w:spacing w:val="13"/>
          <w:w w:val="125"/>
          <w:sz w:val="32"/>
        </w:rPr>
        <w:t xml:space="preserve"> </w:t>
      </w:r>
      <w:r>
        <w:rPr>
          <w:w w:val="125"/>
          <w:sz w:val="32"/>
        </w:rPr>
        <w:t>high</w:t>
      </w:r>
      <w:r>
        <w:rPr>
          <w:spacing w:val="13"/>
          <w:w w:val="125"/>
          <w:sz w:val="32"/>
        </w:rPr>
        <w:t xml:space="preserve"> </w:t>
      </w:r>
      <w:r>
        <w:rPr>
          <w:w w:val="125"/>
          <w:sz w:val="32"/>
        </w:rPr>
        <w:t>superficial</w:t>
      </w:r>
      <w:r>
        <w:rPr>
          <w:spacing w:val="14"/>
          <w:w w:val="125"/>
          <w:sz w:val="32"/>
        </w:rPr>
        <w:t xml:space="preserve"> </w:t>
      </w:r>
      <w:r>
        <w:rPr>
          <w:w w:val="125"/>
          <w:sz w:val="32"/>
        </w:rPr>
        <w:t>area</w:t>
      </w:r>
      <w:r>
        <w:rPr>
          <w:spacing w:val="14"/>
          <w:w w:val="125"/>
          <w:sz w:val="32"/>
        </w:rPr>
        <w:t xml:space="preserve"> </w:t>
      </w:r>
      <w:r>
        <w:rPr>
          <w:w w:val="125"/>
          <w:sz w:val="32"/>
        </w:rPr>
        <w:t>for</w:t>
      </w:r>
      <w:r>
        <w:rPr>
          <w:spacing w:val="13"/>
          <w:w w:val="125"/>
          <w:sz w:val="32"/>
        </w:rPr>
        <w:t xml:space="preserve"> </w:t>
      </w:r>
      <w:r>
        <w:rPr>
          <w:w w:val="125"/>
          <w:sz w:val="32"/>
        </w:rPr>
        <w:t>hydrogen</w:t>
      </w:r>
      <w:r>
        <w:rPr>
          <w:spacing w:val="1"/>
          <w:w w:val="125"/>
          <w:sz w:val="32"/>
        </w:rPr>
        <w:t xml:space="preserve"> </w:t>
      </w:r>
      <w:r>
        <w:rPr>
          <w:w w:val="125"/>
          <w:sz w:val="32"/>
        </w:rPr>
        <w:t>production</w:t>
      </w:r>
    </w:p>
    <w:p w14:paraId="0D18110E" w14:textId="77777777" w:rsidR="009B4F3D" w:rsidRDefault="009B4F3D">
      <w:pPr>
        <w:pStyle w:val="BodyText"/>
        <w:spacing w:before="4"/>
        <w:rPr>
          <w:sz w:val="27"/>
        </w:rPr>
      </w:pPr>
    </w:p>
    <w:p w14:paraId="6F52F5E3" w14:textId="237D318D" w:rsidR="009B4F3D" w:rsidRDefault="003812FB">
      <w:pPr>
        <w:ind w:left="125"/>
        <w:rPr>
          <w:i/>
          <w:sz w:val="24"/>
        </w:rPr>
      </w:pPr>
      <w:proofErr w:type="spellStart"/>
      <w:r>
        <w:rPr>
          <w:i/>
          <w:w w:val="115"/>
          <w:sz w:val="24"/>
        </w:rPr>
        <w:t>Tianqing</w:t>
      </w:r>
      <w:proofErr w:type="spellEnd"/>
      <w:r>
        <w:rPr>
          <w:i/>
          <w:spacing w:val="13"/>
          <w:w w:val="115"/>
          <w:sz w:val="24"/>
        </w:rPr>
        <w:t xml:space="preserve"> </w:t>
      </w:r>
      <w:r>
        <w:rPr>
          <w:i/>
          <w:w w:val="115"/>
          <w:sz w:val="24"/>
        </w:rPr>
        <w:t xml:space="preserve">Zheng </w:t>
      </w:r>
      <w:hyperlink w:anchor="_bookmark0" w:history="1">
        <w:r>
          <w:rPr>
            <w:i/>
            <w:color w:val="007FAC"/>
            <w:w w:val="115"/>
            <w:sz w:val="24"/>
            <w:vertAlign w:val="superscript"/>
          </w:rPr>
          <w:t>a</w:t>
        </w:r>
      </w:hyperlink>
      <w:r>
        <w:rPr>
          <w:i/>
          <w:w w:val="115"/>
          <w:sz w:val="24"/>
        </w:rPr>
        <w:t>,</w:t>
      </w:r>
      <w:r>
        <w:rPr>
          <w:i/>
          <w:spacing w:val="14"/>
          <w:w w:val="115"/>
          <w:sz w:val="24"/>
        </w:rPr>
        <w:t xml:space="preserve"> </w:t>
      </w:r>
      <w:r>
        <w:rPr>
          <w:i/>
          <w:w w:val="115"/>
          <w:sz w:val="24"/>
        </w:rPr>
        <w:t>Wei</w:t>
      </w:r>
      <w:r>
        <w:rPr>
          <w:i/>
          <w:spacing w:val="12"/>
          <w:w w:val="115"/>
          <w:sz w:val="24"/>
        </w:rPr>
        <w:t xml:space="preserve"> </w:t>
      </w:r>
      <w:r>
        <w:rPr>
          <w:i/>
          <w:w w:val="115"/>
          <w:sz w:val="24"/>
        </w:rPr>
        <w:t xml:space="preserve">Zhou </w:t>
      </w:r>
      <w:hyperlink w:anchor="_bookmark0" w:history="1">
        <w:r>
          <w:rPr>
            <w:i/>
            <w:color w:val="007FAC"/>
            <w:w w:val="115"/>
            <w:sz w:val="24"/>
            <w:vertAlign w:val="superscript"/>
          </w:rPr>
          <w:t>a</w:t>
        </w:r>
      </w:hyperlink>
      <w:r>
        <w:rPr>
          <w:i/>
          <w:w w:val="115"/>
          <w:sz w:val="24"/>
        </w:rPr>
        <w:t>,</w:t>
      </w:r>
      <w:r>
        <w:rPr>
          <w:i/>
          <w:spacing w:val="14"/>
          <w:w w:val="115"/>
          <w:sz w:val="24"/>
        </w:rPr>
        <w:t xml:space="preserve"> </w:t>
      </w:r>
      <w:proofErr w:type="spellStart"/>
      <w:r>
        <w:rPr>
          <w:i/>
          <w:w w:val="115"/>
          <w:sz w:val="24"/>
        </w:rPr>
        <w:t>Xuyang</w:t>
      </w:r>
      <w:proofErr w:type="spellEnd"/>
      <w:r>
        <w:rPr>
          <w:i/>
          <w:spacing w:val="14"/>
          <w:w w:val="115"/>
          <w:sz w:val="24"/>
        </w:rPr>
        <w:t xml:space="preserve"> </w:t>
      </w:r>
      <w:r>
        <w:rPr>
          <w:i/>
          <w:w w:val="115"/>
          <w:sz w:val="24"/>
        </w:rPr>
        <w:t xml:space="preserve">Chu </w:t>
      </w:r>
      <w:hyperlink w:anchor="_bookmark0" w:history="1">
        <w:r>
          <w:rPr>
            <w:i/>
            <w:color w:val="007FAC"/>
            <w:w w:val="115"/>
            <w:sz w:val="24"/>
            <w:vertAlign w:val="superscript"/>
          </w:rPr>
          <w:t>a</w:t>
        </w:r>
      </w:hyperlink>
      <w:r>
        <w:rPr>
          <w:i/>
          <w:w w:val="115"/>
          <w:sz w:val="24"/>
          <w:vertAlign w:val="superscript"/>
        </w:rPr>
        <w:t>,</w:t>
      </w:r>
      <w:r>
        <w:rPr>
          <w:color w:val="007FAC"/>
          <w:w w:val="115"/>
          <w:sz w:val="24"/>
          <w:vertAlign w:val="superscript"/>
        </w:rPr>
        <w:t>*</w:t>
      </w:r>
      <w:r>
        <w:rPr>
          <w:i/>
          <w:w w:val="115"/>
          <w:sz w:val="24"/>
        </w:rPr>
        <w:t>,</w:t>
      </w:r>
      <w:r>
        <w:rPr>
          <w:i/>
          <w:spacing w:val="14"/>
          <w:w w:val="115"/>
          <w:sz w:val="24"/>
        </w:rPr>
        <w:t xml:space="preserve"> </w:t>
      </w:r>
      <w:proofErr w:type="spellStart"/>
      <w:r>
        <w:rPr>
          <w:i/>
          <w:w w:val="115"/>
          <w:sz w:val="24"/>
        </w:rPr>
        <w:t>Yunsong</w:t>
      </w:r>
      <w:proofErr w:type="spellEnd"/>
      <w:r>
        <w:rPr>
          <w:i/>
          <w:spacing w:val="14"/>
          <w:w w:val="115"/>
          <w:sz w:val="24"/>
        </w:rPr>
        <w:t xml:space="preserve"> </w:t>
      </w:r>
      <w:r>
        <w:rPr>
          <w:i/>
          <w:w w:val="115"/>
          <w:sz w:val="24"/>
        </w:rPr>
        <w:t xml:space="preserve">Lian </w:t>
      </w:r>
      <w:hyperlink w:anchor="_bookmark0" w:history="1">
        <w:r>
          <w:rPr>
            <w:i/>
            <w:color w:val="007FAC"/>
            <w:w w:val="115"/>
            <w:sz w:val="24"/>
            <w:vertAlign w:val="superscript"/>
          </w:rPr>
          <w:t>a</w:t>
        </w:r>
      </w:hyperlink>
      <w:r>
        <w:rPr>
          <w:i/>
          <w:w w:val="115"/>
          <w:sz w:val="24"/>
        </w:rPr>
        <w:t>,</w:t>
      </w:r>
    </w:p>
    <w:p w14:paraId="5CB00152" w14:textId="77777777" w:rsidR="009B4F3D" w:rsidRDefault="003812FB">
      <w:pPr>
        <w:spacing w:before="22"/>
        <w:ind w:left="125"/>
        <w:rPr>
          <w:i/>
          <w:sz w:val="24"/>
        </w:rPr>
      </w:pPr>
      <w:r>
        <w:rPr>
          <w:i/>
          <w:w w:val="115"/>
          <w:sz w:val="24"/>
        </w:rPr>
        <w:t>Xiang</w:t>
      </w:r>
      <w:r>
        <w:rPr>
          <w:i/>
          <w:spacing w:val="12"/>
          <w:w w:val="115"/>
          <w:sz w:val="24"/>
        </w:rPr>
        <w:t xml:space="preserve"> </w:t>
      </w:r>
      <w:r>
        <w:rPr>
          <w:i/>
          <w:w w:val="115"/>
          <w:sz w:val="24"/>
        </w:rPr>
        <w:t xml:space="preserve">Huang </w:t>
      </w:r>
      <w:hyperlink w:anchor="_bookmark1" w:history="1">
        <w:r>
          <w:rPr>
            <w:i/>
            <w:color w:val="007FAC"/>
            <w:w w:val="115"/>
            <w:sz w:val="24"/>
            <w:vertAlign w:val="superscript"/>
          </w:rPr>
          <w:t>b</w:t>
        </w:r>
      </w:hyperlink>
      <w:r>
        <w:rPr>
          <w:i/>
          <w:w w:val="115"/>
          <w:sz w:val="24"/>
        </w:rPr>
        <w:t>,</w:t>
      </w:r>
      <w:r>
        <w:rPr>
          <w:i/>
          <w:spacing w:val="13"/>
          <w:w w:val="115"/>
          <w:sz w:val="24"/>
        </w:rPr>
        <w:t xml:space="preserve"> </w:t>
      </w:r>
      <w:r>
        <w:rPr>
          <w:i/>
          <w:w w:val="115"/>
          <w:sz w:val="24"/>
        </w:rPr>
        <w:t>Kwan</w:t>
      </w:r>
      <w:r>
        <w:rPr>
          <w:i/>
          <w:spacing w:val="12"/>
          <w:w w:val="115"/>
          <w:sz w:val="24"/>
        </w:rPr>
        <w:t xml:space="preserve"> </w:t>
      </w:r>
      <w:r>
        <w:rPr>
          <w:i/>
          <w:w w:val="115"/>
          <w:sz w:val="24"/>
        </w:rPr>
        <w:t>San</w:t>
      </w:r>
      <w:r>
        <w:rPr>
          <w:i/>
          <w:spacing w:val="13"/>
          <w:w w:val="115"/>
          <w:sz w:val="24"/>
        </w:rPr>
        <w:t xml:space="preserve"> </w:t>
      </w:r>
      <w:r>
        <w:rPr>
          <w:i/>
          <w:w w:val="115"/>
          <w:sz w:val="24"/>
        </w:rPr>
        <w:t>Hui</w:t>
      </w:r>
      <w:r>
        <w:rPr>
          <w:i/>
          <w:spacing w:val="-2"/>
          <w:w w:val="115"/>
          <w:sz w:val="24"/>
        </w:rPr>
        <w:t xml:space="preserve"> </w:t>
      </w:r>
      <w:hyperlink w:anchor="_bookmark2" w:history="1">
        <w:r>
          <w:rPr>
            <w:i/>
            <w:color w:val="007FAC"/>
            <w:w w:val="115"/>
            <w:sz w:val="24"/>
            <w:vertAlign w:val="superscript"/>
          </w:rPr>
          <w:t>c</w:t>
        </w:r>
      </w:hyperlink>
      <w:r>
        <w:rPr>
          <w:i/>
          <w:w w:val="115"/>
          <w:sz w:val="24"/>
        </w:rPr>
        <w:t>,</w:t>
      </w:r>
      <w:r>
        <w:rPr>
          <w:i/>
          <w:spacing w:val="13"/>
          <w:w w:val="115"/>
          <w:sz w:val="24"/>
        </w:rPr>
        <w:t xml:space="preserve"> </w:t>
      </w:r>
      <w:r>
        <w:rPr>
          <w:i/>
          <w:w w:val="115"/>
          <w:sz w:val="24"/>
        </w:rPr>
        <w:t>Kwun</w:t>
      </w:r>
      <w:r>
        <w:rPr>
          <w:i/>
          <w:spacing w:val="13"/>
          <w:w w:val="115"/>
          <w:sz w:val="24"/>
        </w:rPr>
        <w:t xml:space="preserve"> </w:t>
      </w:r>
      <w:r>
        <w:rPr>
          <w:i/>
          <w:w w:val="115"/>
          <w:sz w:val="24"/>
        </w:rPr>
        <w:t>Nam</w:t>
      </w:r>
      <w:r>
        <w:rPr>
          <w:i/>
          <w:spacing w:val="13"/>
          <w:w w:val="115"/>
          <w:sz w:val="24"/>
        </w:rPr>
        <w:t xml:space="preserve"> </w:t>
      </w:r>
      <w:r>
        <w:rPr>
          <w:i/>
          <w:w w:val="115"/>
          <w:sz w:val="24"/>
        </w:rPr>
        <w:t>Hui</w:t>
      </w:r>
      <w:r>
        <w:rPr>
          <w:i/>
          <w:spacing w:val="-2"/>
          <w:w w:val="115"/>
          <w:sz w:val="24"/>
        </w:rPr>
        <w:t xml:space="preserve"> </w:t>
      </w:r>
      <w:hyperlink w:anchor="_bookmark3" w:history="1">
        <w:r>
          <w:rPr>
            <w:i/>
            <w:color w:val="007FAC"/>
            <w:w w:val="115"/>
            <w:sz w:val="24"/>
            <w:vertAlign w:val="superscript"/>
          </w:rPr>
          <w:t>d</w:t>
        </w:r>
      </w:hyperlink>
    </w:p>
    <w:p w14:paraId="672F8A5E" w14:textId="77777777" w:rsidR="009B4F3D" w:rsidRDefault="003812FB">
      <w:pPr>
        <w:spacing w:before="157"/>
        <w:ind w:left="125"/>
        <w:rPr>
          <w:i/>
          <w:sz w:val="16"/>
        </w:rPr>
      </w:pPr>
      <w:bookmarkStart w:id="1" w:name="_bookmark0"/>
      <w:bookmarkEnd w:id="1"/>
      <w:r>
        <w:rPr>
          <w:spacing w:val="-1"/>
          <w:w w:val="125"/>
          <w:sz w:val="16"/>
          <w:vertAlign w:val="superscript"/>
        </w:rPr>
        <w:t>a</w:t>
      </w:r>
      <w:r>
        <w:rPr>
          <w:spacing w:val="-11"/>
          <w:w w:val="125"/>
          <w:sz w:val="16"/>
        </w:rPr>
        <w:t xml:space="preserve"> </w:t>
      </w:r>
      <w:r>
        <w:rPr>
          <w:i/>
          <w:spacing w:val="-1"/>
          <w:w w:val="110"/>
          <w:sz w:val="16"/>
        </w:rPr>
        <w:t>Department</w:t>
      </w:r>
      <w:r>
        <w:rPr>
          <w:i/>
          <w:spacing w:val="4"/>
          <w:w w:val="110"/>
          <w:sz w:val="16"/>
        </w:rPr>
        <w:t xml:space="preserve"> </w:t>
      </w:r>
      <w:r>
        <w:rPr>
          <w:i/>
          <w:spacing w:val="-1"/>
          <w:w w:val="110"/>
          <w:sz w:val="16"/>
        </w:rPr>
        <w:t>of</w:t>
      </w:r>
      <w:r>
        <w:rPr>
          <w:i/>
          <w:spacing w:val="4"/>
          <w:w w:val="110"/>
          <w:sz w:val="16"/>
        </w:rPr>
        <w:t xml:space="preserve"> </w:t>
      </w:r>
      <w:r>
        <w:rPr>
          <w:i/>
          <w:spacing w:val="-1"/>
          <w:w w:val="110"/>
          <w:sz w:val="16"/>
        </w:rPr>
        <w:t>Mechanical</w:t>
      </w:r>
      <w:r>
        <w:rPr>
          <w:i/>
          <w:spacing w:val="4"/>
          <w:w w:val="110"/>
          <w:sz w:val="16"/>
        </w:rPr>
        <w:t xml:space="preserve"> </w:t>
      </w:r>
      <w:r>
        <w:rPr>
          <w:spacing w:val="-1"/>
          <w:w w:val="110"/>
          <w:sz w:val="16"/>
        </w:rPr>
        <w:t>&amp;</w:t>
      </w:r>
      <w:r>
        <w:rPr>
          <w:spacing w:val="4"/>
          <w:w w:val="110"/>
          <w:sz w:val="16"/>
        </w:rPr>
        <w:t xml:space="preserve"> </w:t>
      </w:r>
      <w:r>
        <w:rPr>
          <w:i/>
          <w:spacing w:val="-1"/>
          <w:w w:val="110"/>
          <w:sz w:val="16"/>
        </w:rPr>
        <w:t>Electrical</w:t>
      </w:r>
      <w:r>
        <w:rPr>
          <w:i/>
          <w:spacing w:val="2"/>
          <w:w w:val="110"/>
          <w:sz w:val="16"/>
        </w:rPr>
        <w:t xml:space="preserve"> </w:t>
      </w:r>
      <w:r>
        <w:rPr>
          <w:i/>
          <w:spacing w:val="-1"/>
          <w:w w:val="110"/>
          <w:sz w:val="16"/>
        </w:rPr>
        <w:t>Engineering,</w:t>
      </w:r>
      <w:r>
        <w:rPr>
          <w:i/>
          <w:spacing w:val="2"/>
          <w:w w:val="110"/>
          <w:sz w:val="16"/>
        </w:rPr>
        <w:t xml:space="preserve"> </w:t>
      </w:r>
      <w:r>
        <w:rPr>
          <w:i/>
          <w:w w:val="110"/>
          <w:sz w:val="16"/>
        </w:rPr>
        <w:t>Xiamen</w:t>
      </w:r>
      <w:r>
        <w:rPr>
          <w:i/>
          <w:spacing w:val="3"/>
          <w:w w:val="110"/>
          <w:sz w:val="16"/>
        </w:rPr>
        <w:t xml:space="preserve"> </w:t>
      </w:r>
      <w:r>
        <w:rPr>
          <w:i/>
          <w:w w:val="110"/>
          <w:sz w:val="16"/>
        </w:rPr>
        <w:t>University,</w:t>
      </w:r>
      <w:r>
        <w:rPr>
          <w:i/>
          <w:spacing w:val="4"/>
          <w:w w:val="110"/>
          <w:sz w:val="16"/>
        </w:rPr>
        <w:t xml:space="preserve"> </w:t>
      </w:r>
      <w:r>
        <w:rPr>
          <w:i/>
          <w:w w:val="110"/>
          <w:sz w:val="16"/>
        </w:rPr>
        <w:t>Xiamen,</w:t>
      </w:r>
      <w:r>
        <w:rPr>
          <w:i/>
          <w:spacing w:val="2"/>
          <w:w w:val="110"/>
          <w:sz w:val="16"/>
        </w:rPr>
        <w:t xml:space="preserve"> </w:t>
      </w:r>
      <w:r>
        <w:rPr>
          <w:i/>
          <w:w w:val="110"/>
          <w:sz w:val="16"/>
        </w:rPr>
        <w:t>361005,</w:t>
      </w:r>
      <w:r>
        <w:rPr>
          <w:i/>
          <w:spacing w:val="3"/>
          <w:w w:val="110"/>
          <w:sz w:val="16"/>
        </w:rPr>
        <w:t xml:space="preserve"> </w:t>
      </w:r>
      <w:r>
        <w:rPr>
          <w:i/>
          <w:w w:val="110"/>
          <w:sz w:val="16"/>
        </w:rPr>
        <w:t>China</w:t>
      </w:r>
    </w:p>
    <w:p w14:paraId="25DC215A" w14:textId="77777777" w:rsidR="009B4F3D" w:rsidRDefault="003812FB">
      <w:pPr>
        <w:spacing w:before="45"/>
        <w:ind w:left="125"/>
        <w:rPr>
          <w:i/>
          <w:sz w:val="16"/>
        </w:rPr>
      </w:pPr>
      <w:bookmarkStart w:id="2" w:name="_bookmark1"/>
      <w:bookmarkEnd w:id="2"/>
      <w:r>
        <w:rPr>
          <w:w w:val="120"/>
          <w:sz w:val="16"/>
          <w:vertAlign w:val="superscript"/>
        </w:rPr>
        <w:t>b</w:t>
      </w:r>
      <w:r>
        <w:rPr>
          <w:spacing w:val="-10"/>
          <w:w w:val="120"/>
          <w:sz w:val="16"/>
        </w:rPr>
        <w:t xml:space="preserve"> </w:t>
      </w:r>
      <w:r>
        <w:rPr>
          <w:i/>
          <w:w w:val="110"/>
          <w:sz w:val="16"/>
        </w:rPr>
        <w:t>School</w:t>
      </w:r>
      <w:r>
        <w:rPr>
          <w:i/>
          <w:spacing w:val="1"/>
          <w:w w:val="110"/>
          <w:sz w:val="16"/>
        </w:rPr>
        <w:t xml:space="preserve"> </w:t>
      </w:r>
      <w:r>
        <w:rPr>
          <w:i/>
          <w:w w:val="110"/>
          <w:sz w:val="16"/>
        </w:rPr>
        <w:t>of</w:t>
      </w:r>
      <w:r>
        <w:rPr>
          <w:i/>
          <w:spacing w:val="3"/>
          <w:w w:val="110"/>
          <w:sz w:val="16"/>
        </w:rPr>
        <w:t xml:space="preserve"> </w:t>
      </w:r>
      <w:r>
        <w:rPr>
          <w:i/>
          <w:w w:val="110"/>
          <w:sz w:val="16"/>
        </w:rPr>
        <w:t>Electromechanical</w:t>
      </w:r>
      <w:r>
        <w:rPr>
          <w:i/>
          <w:spacing w:val="2"/>
          <w:w w:val="110"/>
          <w:sz w:val="16"/>
        </w:rPr>
        <w:t xml:space="preserve"> </w:t>
      </w:r>
      <w:r>
        <w:rPr>
          <w:i/>
          <w:w w:val="110"/>
          <w:sz w:val="16"/>
        </w:rPr>
        <w:t>and</w:t>
      </w:r>
      <w:r>
        <w:rPr>
          <w:i/>
          <w:spacing w:val="2"/>
          <w:w w:val="110"/>
          <w:sz w:val="16"/>
        </w:rPr>
        <w:t xml:space="preserve"> </w:t>
      </w:r>
      <w:r>
        <w:rPr>
          <w:i/>
          <w:w w:val="110"/>
          <w:sz w:val="16"/>
        </w:rPr>
        <w:t>Automation,</w:t>
      </w:r>
      <w:r>
        <w:rPr>
          <w:i/>
          <w:spacing w:val="3"/>
          <w:w w:val="110"/>
          <w:sz w:val="16"/>
        </w:rPr>
        <w:t xml:space="preserve"> </w:t>
      </w:r>
      <w:r>
        <w:rPr>
          <w:i/>
          <w:w w:val="110"/>
          <w:sz w:val="16"/>
        </w:rPr>
        <w:t>Huaqiao</w:t>
      </w:r>
      <w:r>
        <w:rPr>
          <w:i/>
          <w:spacing w:val="1"/>
          <w:w w:val="110"/>
          <w:sz w:val="16"/>
        </w:rPr>
        <w:t xml:space="preserve"> </w:t>
      </w:r>
      <w:r>
        <w:rPr>
          <w:i/>
          <w:w w:val="110"/>
          <w:sz w:val="16"/>
        </w:rPr>
        <w:t>University,</w:t>
      </w:r>
      <w:r>
        <w:rPr>
          <w:i/>
          <w:spacing w:val="3"/>
          <w:w w:val="110"/>
          <w:sz w:val="16"/>
        </w:rPr>
        <w:t xml:space="preserve"> </w:t>
      </w:r>
      <w:r>
        <w:rPr>
          <w:i/>
          <w:w w:val="110"/>
          <w:sz w:val="16"/>
        </w:rPr>
        <w:t>Xiamen,</w:t>
      </w:r>
      <w:r>
        <w:rPr>
          <w:i/>
          <w:spacing w:val="1"/>
          <w:w w:val="110"/>
          <w:sz w:val="16"/>
        </w:rPr>
        <w:t xml:space="preserve"> </w:t>
      </w:r>
      <w:r>
        <w:rPr>
          <w:i/>
          <w:w w:val="110"/>
          <w:sz w:val="16"/>
        </w:rPr>
        <w:t>361021,</w:t>
      </w:r>
      <w:r>
        <w:rPr>
          <w:i/>
          <w:spacing w:val="2"/>
          <w:w w:val="110"/>
          <w:sz w:val="16"/>
        </w:rPr>
        <w:t xml:space="preserve"> </w:t>
      </w:r>
      <w:r>
        <w:rPr>
          <w:i/>
          <w:w w:val="110"/>
          <w:sz w:val="16"/>
        </w:rPr>
        <w:t>China</w:t>
      </w:r>
    </w:p>
    <w:p w14:paraId="08F82E13" w14:textId="77777777" w:rsidR="009B4F3D" w:rsidRDefault="003812FB">
      <w:pPr>
        <w:spacing w:before="46"/>
        <w:ind w:left="125"/>
        <w:rPr>
          <w:i/>
          <w:sz w:val="16"/>
        </w:rPr>
      </w:pPr>
      <w:bookmarkStart w:id="3" w:name="_bookmark2"/>
      <w:bookmarkEnd w:id="3"/>
      <w:r>
        <w:rPr>
          <w:w w:val="120"/>
          <w:sz w:val="16"/>
          <w:vertAlign w:val="superscript"/>
        </w:rPr>
        <w:t>c</w:t>
      </w:r>
      <w:r>
        <w:rPr>
          <w:spacing w:val="-9"/>
          <w:w w:val="120"/>
          <w:sz w:val="16"/>
        </w:rPr>
        <w:t xml:space="preserve"> </w:t>
      </w:r>
      <w:r>
        <w:rPr>
          <w:i/>
          <w:w w:val="110"/>
          <w:sz w:val="16"/>
        </w:rPr>
        <w:t>School</w:t>
      </w:r>
      <w:r>
        <w:rPr>
          <w:i/>
          <w:spacing w:val="1"/>
          <w:w w:val="110"/>
          <w:sz w:val="16"/>
        </w:rPr>
        <w:t xml:space="preserve"> </w:t>
      </w:r>
      <w:r>
        <w:rPr>
          <w:i/>
          <w:w w:val="110"/>
          <w:sz w:val="16"/>
        </w:rPr>
        <w:t>of</w:t>
      </w:r>
      <w:r>
        <w:rPr>
          <w:i/>
          <w:spacing w:val="2"/>
          <w:w w:val="110"/>
          <w:sz w:val="16"/>
        </w:rPr>
        <w:t xml:space="preserve"> </w:t>
      </w:r>
      <w:r>
        <w:rPr>
          <w:i/>
          <w:w w:val="110"/>
          <w:sz w:val="16"/>
        </w:rPr>
        <w:t>Mathematics,</w:t>
      </w:r>
      <w:r>
        <w:rPr>
          <w:i/>
          <w:spacing w:val="2"/>
          <w:w w:val="110"/>
          <w:sz w:val="16"/>
        </w:rPr>
        <w:t xml:space="preserve"> </w:t>
      </w:r>
      <w:r>
        <w:rPr>
          <w:i/>
          <w:w w:val="110"/>
          <w:sz w:val="16"/>
        </w:rPr>
        <w:t>University</w:t>
      </w:r>
      <w:r>
        <w:rPr>
          <w:i/>
          <w:spacing w:val="2"/>
          <w:w w:val="110"/>
          <w:sz w:val="16"/>
        </w:rPr>
        <w:t xml:space="preserve"> </w:t>
      </w:r>
      <w:r>
        <w:rPr>
          <w:i/>
          <w:w w:val="110"/>
          <w:sz w:val="16"/>
        </w:rPr>
        <w:t>of</w:t>
      </w:r>
      <w:r>
        <w:rPr>
          <w:i/>
          <w:spacing w:val="2"/>
          <w:w w:val="110"/>
          <w:sz w:val="16"/>
        </w:rPr>
        <w:t xml:space="preserve"> </w:t>
      </w:r>
      <w:r>
        <w:rPr>
          <w:i/>
          <w:w w:val="110"/>
          <w:sz w:val="16"/>
        </w:rPr>
        <w:t>East</w:t>
      </w:r>
      <w:r>
        <w:rPr>
          <w:i/>
          <w:spacing w:val="3"/>
          <w:w w:val="110"/>
          <w:sz w:val="16"/>
        </w:rPr>
        <w:t xml:space="preserve"> </w:t>
      </w:r>
      <w:r>
        <w:rPr>
          <w:i/>
          <w:w w:val="110"/>
          <w:sz w:val="16"/>
        </w:rPr>
        <w:t>Anglia,</w:t>
      </w:r>
      <w:r>
        <w:rPr>
          <w:i/>
          <w:spacing w:val="2"/>
          <w:w w:val="110"/>
          <w:sz w:val="16"/>
        </w:rPr>
        <w:t xml:space="preserve"> </w:t>
      </w:r>
      <w:r>
        <w:rPr>
          <w:i/>
          <w:w w:val="110"/>
          <w:sz w:val="16"/>
        </w:rPr>
        <w:t>Norwich,</w:t>
      </w:r>
      <w:r>
        <w:rPr>
          <w:i/>
          <w:spacing w:val="1"/>
          <w:w w:val="110"/>
          <w:sz w:val="16"/>
        </w:rPr>
        <w:t xml:space="preserve"> </w:t>
      </w:r>
      <w:r>
        <w:rPr>
          <w:i/>
          <w:w w:val="110"/>
          <w:sz w:val="16"/>
        </w:rPr>
        <w:t>NR4</w:t>
      </w:r>
      <w:r>
        <w:rPr>
          <w:i/>
          <w:spacing w:val="2"/>
          <w:w w:val="110"/>
          <w:sz w:val="16"/>
        </w:rPr>
        <w:t xml:space="preserve"> </w:t>
      </w:r>
      <w:r>
        <w:rPr>
          <w:i/>
          <w:w w:val="110"/>
          <w:sz w:val="16"/>
        </w:rPr>
        <w:t>7TJ,</w:t>
      </w:r>
      <w:r>
        <w:rPr>
          <w:i/>
          <w:spacing w:val="2"/>
          <w:w w:val="110"/>
          <w:sz w:val="16"/>
        </w:rPr>
        <w:t xml:space="preserve"> </w:t>
      </w:r>
      <w:r>
        <w:rPr>
          <w:i/>
          <w:w w:val="110"/>
          <w:sz w:val="16"/>
        </w:rPr>
        <w:t>United</w:t>
      </w:r>
      <w:r>
        <w:rPr>
          <w:i/>
          <w:spacing w:val="2"/>
          <w:w w:val="110"/>
          <w:sz w:val="16"/>
        </w:rPr>
        <w:t xml:space="preserve"> </w:t>
      </w:r>
      <w:r>
        <w:rPr>
          <w:i/>
          <w:w w:val="110"/>
          <w:sz w:val="16"/>
        </w:rPr>
        <w:t>Kingdom</w:t>
      </w:r>
    </w:p>
    <w:p w14:paraId="340C411B" w14:textId="5679239E" w:rsidR="009B4F3D" w:rsidRDefault="00D86FAF">
      <w:pPr>
        <w:spacing w:before="46" w:line="297" w:lineRule="auto"/>
        <w:ind w:left="125" w:right="1504"/>
        <w:rPr>
          <w:i/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31AF3A9E" wp14:editId="3A1BC59E">
                <wp:simplePos x="0" y="0"/>
                <wp:positionH relativeFrom="page">
                  <wp:posOffset>600710</wp:posOffset>
                </wp:positionH>
                <wp:positionV relativeFrom="paragraph">
                  <wp:posOffset>403860</wp:posOffset>
                </wp:positionV>
                <wp:extent cx="6300470" cy="3810"/>
                <wp:effectExtent l="0" t="0" r="0" b="0"/>
                <wp:wrapTopAndBottom/>
                <wp:docPr id="727" name="Rectangle 7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00470" cy="381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F9D6B0" id="Rectangle 715" o:spid="_x0000_s1026" style="position:absolute;margin-left:47.3pt;margin-top:31.8pt;width:496.1pt;height:.3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  <w:bookmarkStart w:id="4" w:name="_bookmark3"/>
      <w:bookmarkEnd w:id="4"/>
      <w:r w:rsidR="003812FB">
        <w:rPr>
          <w:w w:val="130"/>
          <w:sz w:val="16"/>
          <w:vertAlign w:val="superscript"/>
        </w:rPr>
        <w:t>d</w:t>
      </w:r>
      <w:r w:rsidR="003812FB">
        <w:rPr>
          <w:spacing w:val="-13"/>
          <w:w w:val="130"/>
          <w:sz w:val="16"/>
        </w:rPr>
        <w:t xml:space="preserve"> </w:t>
      </w:r>
      <w:r w:rsidR="003812FB">
        <w:rPr>
          <w:i/>
          <w:w w:val="110"/>
          <w:sz w:val="16"/>
        </w:rPr>
        <w:t>Institute</w:t>
      </w:r>
      <w:r w:rsidR="003812FB">
        <w:rPr>
          <w:i/>
          <w:spacing w:val="5"/>
          <w:w w:val="110"/>
          <w:sz w:val="16"/>
        </w:rPr>
        <w:t xml:space="preserve"> </w:t>
      </w:r>
      <w:r w:rsidR="003812FB">
        <w:rPr>
          <w:i/>
          <w:w w:val="110"/>
          <w:sz w:val="16"/>
        </w:rPr>
        <w:t>of</w:t>
      </w:r>
      <w:r w:rsidR="003812FB">
        <w:rPr>
          <w:i/>
          <w:spacing w:val="4"/>
          <w:w w:val="110"/>
          <w:sz w:val="16"/>
        </w:rPr>
        <w:t xml:space="preserve"> </w:t>
      </w:r>
      <w:r w:rsidR="003812FB">
        <w:rPr>
          <w:i/>
          <w:w w:val="110"/>
          <w:sz w:val="16"/>
        </w:rPr>
        <w:t>Applied</w:t>
      </w:r>
      <w:r w:rsidR="003812FB">
        <w:rPr>
          <w:i/>
          <w:spacing w:val="4"/>
          <w:w w:val="110"/>
          <w:sz w:val="16"/>
        </w:rPr>
        <w:t xml:space="preserve"> </w:t>
      </w:r>
      <w:r w:rsidR="003812FB">
        <w:rPr>
          <w:i/>
          <w:w w:val="110"/>
          <w:sz w:val="16"/>
        </w:rPr>
        <w:t>Physics</w:t>
      </w:r>
      <w:r w:rsidR="003812FB">
        <w:rPr>
          <w:i/>
          <w:spacing w:val="3"/>
          <w:w w:val="110"/>
          <w:sz w:val="16"/>
        </w:rPr>
        <w:t xml:space="preserve"> </w:t>
      </w:r>
      <w:r w:rsidR="003812FB">
        <w:rPr>
          <w:i/>
          <w:w w:val="110"/>
          <w:sz w:val="16"/>
        </w:rPr>
        <w:t>and</w:t>
      </w:r>
      <w:r w:rsidR="003812FB">
        <w:rPr>
          <w:i/>
          <w:spacing w:val="3"/>
          <w:w w:val="110"/>
          <w:sz w:val="16"/>
        </w:rPr>
        <w:t xml:space="preserve"> </w:t>
      </w:r>
      <w:r w:rsidR="003812FB">
        <w:rPr>
          <w:i/>
          <w:w w:val="110"/>
          <w:sz w:val="16"/>
        </w:rPr>
        <w:t>Materials</w:t>
      </w:r>
      <w:r w:rsidR="003812FB">
        <w:rPr>
          <w:i/>
          <w:spacing w:val="3"/>
          <w:w w:val="110"/>
          <w:sz w:val="16"/>
        </w:rPr>
        <w:t xml:space="preserve"> </w:t>
      </w:r>
      <w:r w:rsidR="003812FB">
        <w:rPr>
          <w:i/>
          <w:w w:val="110"/>
          <w:sz w:val="16"/>
        </w:rPr>
        <w:t>Engineering,</w:t>
      </w:r>
      <w:r w:rsidR="003812FB">
        <w:rPr>
          <w:i/>
          <w:spacing w:val="5"/>
          <w:w w:val="110"/>
          <w:sz w:val="16"/>
        </w:rPr>
        <w:t xml:space="preserve"> </w:t>
      </w:r>
      <w:r w:rsidR="003812FB">
        <w:rPr>
          <w:i/>
          <w:w w:val="110"/>
          <w:sz w:val="16"/>
        </w:rPr>
        <w:t>University</w:t>
      </w:r>
      <w:r w:rsidR="003812FB">
        <w:rPr>
          <w:i/>
          <w:spacing w:val="5"/>
          <w:w w:val="110"/>
          <w:sz w:val="16"/>
        </w:rPr>
        <w:t xml:space="preserve"> </w:t>
      </w:r>
      <w:r w:rsidR="003812FB">
        <w:rPr>
          <w:i/>
          <w:w w:val="110"/>
          <w:sz w:val="16"/>
        </w:rPr>
        <w:t>of</w:t>
      </w:r>
      <w:r w:rsidR="003812FB">
        <w:rPr>
          <w:i/>
          <w:spacing w:val="4"/>
          <w:w w:val="110"/>
          <w:sz w:val="16"/>
        </w:rPr>
        <w:t xml:space="preserve"> </w:t>
      </w:r>
      <w:r w:rsidR="003812FB">
        <w:rPr>
          <w:i/>
          <w:w w:val="110"/>
          <w:sz w:val="16"/>
        </w:rPr>
        <w:t>Macau,</w:t>
      </w:r>
      <w:r w:rsidR="003812FB">
        <w:rPr>
          <w:i/>
          <w:spacing w:val="4"/>
          <w:w w:val="110"/>
          <w:sz w:val="16"/>
        </w:rPr>
        <w:t xml:space="preserve"> </w:t>
      </w:r>
      <w:r w:rsidR="003812FB">
        <w:rPr>
          <w:i/>
          <w:w w:val="110"/>
          <w:sz w:val="16"/>
        </w:rPr>
        <w:t>Avenida</w:t>
      </w:r>
      <w:r w:rsidR="003812FB">
        <w:rPr>
          <w:i/>
          <w:spacing w:val="3"/>
          <w:w w:val="110"/>
          <w:sz w:val="16"/>
        </w:rPr>
        <w:t xml:space="preserve"> </w:t>
      </w:r>
      <w:r w:rsidR="003812FB">
        <w:rPr>
          <w:i/>
          <w:w w:val="110"/>
          <w:sz w:val="16"/>
        </w:rPr>
        <w:t>da</w:t>
      </w:r>
      <w:r w:rsidR="003812FB">
        <w:rPr>
          <w:i/>
          <w:spacing w:val="5"/>
          <w:w w:val="110"/>
          <w:sz w:val="16"/>
        </w:rPr>
        <w:t xml:space="preserve"> </w:t>
      </w:r>
      <w:proofErr w:type="spellStart"/>
      <w:r w:rsidR="003812FB">
        <w:rPr>
          <w:i/>
          <w:w w:val="110"/>
          <w:sz w:val="16"/>
        </w:rPr>
        <w:t>Universidade</w:t>
      </w:r>
      <w:proofErr w:type="spellEnd"/>
      <w:r w:rsidR="003812FB">
        <w:rPr>
          <w:i/>
          <w:w w:val="110"/>
          <w:sz w:val="16"/>
        </w:rPr>
        <w:t>,</w:t>
      </w:r>
      <w:r w:rsidR="003812FB">
        <w:rPr>
          <w:i/>
          <w:spacing w:val="3"/>
          <w:w w:val="110"/>
          <w:sz w:val="16"/>
        </w:rPr>
        <w:t xml:space="preserve"> </w:t>
      </w:r>
      <w:r w:rsidR="003812FB">
        <w:rPr>
          <w:i/>
          <w:w w:val="110"/>
          <w:sz w:val="16"/>
        </w:rPr>
        <w:t>Macau,</w:t>
      </w:r>
      <w:r w:rsidR="003812FB">
        <w:rPr>
          <w:i/>
          <w:spacing w:val="-41"/>
          <w:w w:val="110"/>
          <w:sz w:val="16"/>
        </w:rPr>
        <w:t xml:space="preserve"> </w:t>
      </w:r>
      <w:r w:rsidR="003812FB">
        <w:rPr>
          <w:i/>
          <w:w w:val="110"/>
          <w:sz w:val="16"/>
        </w:rPr>
        <w:t>999078,</w:t>
      </w:r>
      <w:r w:rsidR="003812FB">
        <w:rPr>
          <w:i/>
          <w:spacing w:val="5"/>
          <w:w w:val="110"/>
          <w:sz w:val="16"/>
        </w:rPr>
        <w:t xml:space="preserve"> </w:t>
      </w:r>
      <w:r w:rsidR="003812FB">
        <w:rPr>
          <w:i/>
          <w:w w:val="110"/>
          <w:sz w:val="16"/>
        </w:rPr>
        <w:t>China</w:t>
      </w:r>
    </w:p>
    <w:p w14:paraId="552A771C" w14:textId="77777777" w:rsidR="009B4F3D" w:rsidRDefault="009B4F3D">
      <w:pPr>
        <w:pStyle w:val="BodyText"/>
        <w:spacing w:before="9"/>
        <w:rPr>
          <w:i/>
          <w:sz w:val="22"/>
        </w:rPr>
      </w:pPr>
    </w:p>
    <w:p w14:paraId="59283FE4" w14:textId="77777777" w:rsidR="009B4F3D" w:rsidRDefault="003812FB">
      <w:pPr>
        <w:pStyle w:val="Heading2"/>
        <w:tabs>
          <w:tab w:val="left" w:pos="3413"/>
        </w:tabs>
        <w:spacing w:before="0"/>
      </w:pPr>
      <w:r>
        <w:rPr>
          <w:noProof/>
        </w:rPr>
        <w:drawing>
          <wp:anchor distT="0" distB="0" distL="0" distR="0" simplePos="0" relativeHeight="15733760" behindDoc="0" locked="0" layoutInCell="1" allowOverlap="1" wp14:anchorId="2A688B4D" wp14:editId="07B4E2E4">
            <wp:simplePos x="0" y="0"/>
            <wp:positionH relativeFrom="page">
              <wp:posOffset>2688475</wp:posOffset>
            </wp:positionH>
            <wp:positionV relativeFrom="paragraph">
              <wp:posOffset>334946</wp:posOffset>
            </wp:positionV>
            <wp:extent cx="1773364" cy="1311122"/>
            <wp:effectExtent l="0" t="0" r="0" b="0"/>
            <wp:wrapNone/>
            <wp:docPr id="7" name="image4.jpeg" descr="Unlabell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73364" cy="13111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w w:val="115"/>
        </w:rPr>
        <w:t>h</w:t>
      </w:r>
      <w:r>
        <w:rPr>
          <w:spacing w:val="14"/>
          <w:w w:val="115"/>
        </w:rPr>
        <w:t xml:space="preserve"> </w:t>
      </w:r>
      <w:proofErr w:type="spellStart"/>
      <w:r>
        <w:rPr>
          <w:smallCaps/>
          <w:w w:val="110"/>
        </w:rPr>
        <w:t>i</w:t>
      </w:r>
      <w:proofErr w:type="spellEnd"/>
      <w:r>
        <w:rPr>
          <w:spacing w:val="19"/>
          <w:w w:val="110"/>
        </w:rPr>
        <w:t xml:space="preserve"> </w:t>
      </w:r>
      <w:r>
        <w:rPr>
          <w:smallCaps/>
          <w:spacing w:val="18"/>
          <w:w w:val="110"/>
        </w:rPr>
        <w:t>g</w:t>
      </w:r>
      <w:r>
        <w:rPr>
          <w:smallCaps/>
          <w:spacing w:val="-12"/>
          <w:w w:val="110"/>
        </w:rPr>
        <w:t xml:space="preserve"> </w:t>
      </w:r>
      <w:r>
        <w:rPr>
          <w:smallCaps/>
          <w:w w:val="110"/>
        </w:rPr>
        <w:t>h</w:t>
      </w:r>
      <w:r>
        <w:rPr>
          <w:smallCaps/>
          <w:spacing w:val="8"/>
          <w:w w:val="110"/>
        </w:rPr>
        <w:t xml:space="preserve"> </w:t>
      </w:r>
      <w:r>
        <w:rPr>
          <w:smallCaps/>
          <w:spacing w:val="18"/>
          <w:w w:val="110"/>
        </w:rPr>
        <w:t>l</w:t>
      </w:r>
      <w:r>
        <w:rPr>
          <w:smallCaps/>
          <w:spacing w:val="-12"/>
          <w:w w:val="110"/>
        </w:rPr>
        <w:t xml:space="preserve"> </w:t>
      </w:r>
      <w:proofErr w:type="spellStart"/>
      <w:r>
        <w:rPr>
          <w:smallCaps/>
          <w:w w:val="110"/>
        </w:rPr>
        <w:t>i</w:t>
      </w:r>
      <w:proofErr w:type="spellEnd"/>
      <w:r>
        <w:rPr>
          <w:smallCaps/>
          <w:spacing w:val="7"/>
          <w:w w:val="110"/>
        </w:rPr>
        <w:t xml:space="preserve"> </w:t>
      </w:r>
      <w:r>
        <w:rPr>
          <w:smallCaps/>
          <w:spacing w:val="18"/>
          <w:w w:val="110"/>
        </w:rPr>
        <w:t>g</w:t>
      </w:r>
      <w:r>
        <w:rPr>
          <w:smallCaps/>
          <w:spacing w:val="-12"/>
          <w:w w:val="110"/>
        </w:rPr>
        <w:t xml:space="preserve"> </w:t>
      </w:r>
      <w:r>
        <w:rPr>
          <w:smallCaps/>
          <w:spacing w:val="18"/>
          <w:w w:val="110"/>
        </w:rPr>
        <w:t>h</w:t>
      </w:r>
      <w:r>
        <w:rPr>
          <w:smallCaps/>
          <w:spacing w:val="-11"/>
          <w:w w:val="110"/>
        </w:rPr>
        <w:t xml:space="preserve"> </w:t>
      </w:r>
      <w:r>
        <w:rPr>
          <w:smallCaps/>
          <w:w w:val="110"/>
        </w:rPr>
        <w:t>t</w:t>
      </w:r>
      <w:r>
        <w:rPr>
          <w:smallCaps/>
          <w:spacing w:val="7"/>
          <w:w w:val="110"/>
        </w:rPr>
        <w:t xml:space="preserve"> </w:t>
      </w:r>
      <w:r>
        <w:rPr>
          <w:smallCaps/>
          <w:w w:val="110"/>
        </w:rPr>
        <w:t>s</w:t>
      </w:r>
      <w:r>
        <w:rPr>
          <w:w w:val="110"/>
        </w:rPr>
        <w:tab/>
      </w:r>
      <w:r>
        <w:rPr>
          <w:smallCaps/>
          <w:w w:val="105"/>
        </w:rPr>
        <w:t>g</w:t>
      </w:r>
      <w:r>
        <w:rPr>
          <w:spacing w:val="19"/>
          <w:w w:val="105"/>
        </w:rPr>
        <w:t xml:space="preserve"> </w:t>
      </w:r>
      <w:r>
        <w:rPr>
          <w:smallCaps/>
          <w:w w:val="105"/>
        </w:rPr>
        <w:t>r</w:t>
      </w:r>
      <w:r>
        <w:rPr>
          <w:spacing w:val="19"/>
          <w:w w:val="105"/>
        </w:rPr>
        <w:t xml:space="preserve"> </w:t>
      </w:r>
      <w:r>
        <w:rPr>
          <w:smallCaps/>
          <w:spacing w:val="18"/>
          <w:w w:val="105"/>
        </w:rPr>
        <w:t>a</w:t>
      </w:r>
      <w:r>
        <w:rPr>
          <w:smallCaps/>
          <w:spacing w:val="-10"/>
          <w:w w:val="105"/>
        </w:rPr>
        <w:t xml:space="preserve"> </w:t>
      </w:r>
      <w:r>
        <w:rPr>
          <w:smallCaps/>
          <w:spacing w:val="18"/>
          <w:w w:val="105"/>
        </w:rPr>
        <w:t>p</w:t>
      </w:r>
      <w:r>
        <w:rPr>
          <w:smallCaps/>
          <w:spacing w:val="-10"/>
          <w:w w:val="105"/>
        </w:rPr>
        <w:t xml:space="preserve"> </w:t>
      </w:r>
      <w:r>
        <w:rPr>
          <w:smallCaps/>
          <w:spacing w:val="18"/>
          <w:w w:val="105"/>
        </w:rPr>
        <w:t>h</w:t>
      </w:r>
      <w:r>
        <w:rPr>
          <w:smallCaps/>
          <w:spacing w:val="-10"/>
          <w:w w:val="105"/>
        </w:rPr>
        <w:t xml:space="preserve"> </w:t>
      </w:r>
      <w:proofErr w:type="spellStart"/>
      <w:r>
        <w:rPr>
          <w:smallCaps/>
          <w:w w:val="105"/>
        </w:rPr>
        <w:t>i</w:t>
      </w:r>
      <w:proofErr w:type="spellEnd"/>
      <w:r>
        <w:rPr>
          <w:smallCaps/>
          <w:spacing w:val="9"/>
          <w:w w:val="105"/>
        </w:rPr>
        <w:t xml:space="preserve"> </w:t>
      </w:r>
      <w:r>
        <w:rPr>
          <w:smallCaps/>
          <w:spacing w:val="18"/>
          <w:w w:val="105"/>
        </w:rPr>
        <w:t>c</w:t>
      </w:r>
      <w:r>
        <w:rPr>
          <w:smallCaps/>
          <w:spacing w:val="-10"/>
          <w:w w:val="105"/>
        </w:rPr>
        <w:t xml:space="preserve"> </w:t>
      </w:r>
      <w:r>
        <w:rPr>
          <w:smallCaps/>
          <w:spacing w:val="18"/>
          <w:w w:val="105"/>
        </w:rPr>
        <w:t>a</w:t>
      </w:r>
      <w:r>
        <w:rPr>
          <w:smallCaps/>
          <w:spacing w:val="-10"/>
          <w:w w:val="105"/>
        </w:rPr>
        <w:t xml:space="preserve"> </w:t>
      </w:r>
      <w:r>
        <w:rPr>
          <w:smallCaps/>
          <w:w w:val="105"/>
        </w:rPr>
        <w:t>l</w:t>
      </w:r>
      <w:r>
        <w:rPr>
          <w:spacing w:val="25"/>
          <w:w w:val="105"/>
        </w:rPr>
        <w:t xml:space="preserve"> </w:t>
      </w:r>
      <w:r>
        <w:rPr>
          <w:smallCaps/>
          <w:w w:val="105"/>
        </w:rPr>
        <w:t>a</w:t>
      </w:r>
      <w:r>
        <w:rPr>
          <w:spacing w:val="19"/>
          <w:w w:val="105"/>
        </w:rPr>
        <w:t xml:space="preserve"> </w:t>
      </w:r>
      <w:r>
        <w:rPr>
          <w:smallCaps/>
          <w:w w:val="105"/>
        </w:rPr>
        <w:t>b</w:t>
      </w:r>
      <w:r>
        <w:rPr>
          <w:spacing w:val="19"/>
          <w:w w:val="105"/>
        </w:rPr>
        <w:t xml:space="preserve"> </w:t>
      </w:r>
      <w:r>
        <w:rPr>
          <w:smallCaps/>
          <w:w w:val="105"/>
        </w:rPr>
        <w:t>s</w:t>
      </w:r>
      <w:r>
        <w:rPr>
          <w:spacing w:val="20"/>
          <w:w w:val="105"/>
        </w:rPr>
        <w:t xml:space="preserve"> </w:t>
      </w:r>
      <w:r>
        <w:rPr>
          <w:smallCaps/>
          <w:w w:val="105"/>
        </w:rPr>
        <w:t>t</w:t>
      </w:r>
      <w:r>
        <w:rPr>
          <w:spacing w:val="19"/>
          <w:w w:val="105"/>
        </w:rPr>
        <w:t xml:space="preserve"> </w:t>
      </w:r>
      <w:r>
        <w:rPr>
          <w:smallCaps/>
          <w:w w:val="105"/>
        </w:rPr>
        <w:t>r</w:t>
      </w:r>
      <w:r>
        <w:rPr>
          <w:spacing w:val="18"/>
          <w:w w:val="105"/>
        </w:rPr>
        <w:t xml:space="preserve"> </w:t>
      </w:r>
      <w:r>
        <w:rPr>
          <w:smallCaps/>
          <w:spacing w:val="18"/>
          <w:w w:val="105"/>
        </w:rPr>
        <w:t>a</w:t>
      </w:r>
      <w:r>
        <w:rPr>
          <w:smallCaps/>
          <w:spacing w:val="-10"/>
          <w:w w:val="105"/>
        </w:rPr>
        <w:t xml:space="preserve"> </w:t>
      </w:r>
      <w:r>
        <w:rPr>
          <w:smallCaps/>
          <w:spacing w:val="18"/>
          <w:w w:val="105"/>
        </w:rPr>
        <w:t>c</w:t>
      </w:r>
      <w:r>
        <w:rPr>
          <w:smallCaps/>
          <w:spacing w:val="-10"/>
          <w:w w:val="105"/>
        </w:rPr>
        <w:t xml:space="preserve"> </w:t>
      </w:r>
      <w:r>
        <w:rPr>
          <w:smallCaps/>
          <w:w w:val="105"/>
        </w:rPr>
        <w:t>t</w:t>
      </w:r>
      <w:r>
        <w:rPr>
          <w:smallCaps/>
          <w:spacing w:val="18"/>
        </w:rPr>
        <w:t xml:space="preserve"> </w:t>
      </w:r>
    </w:p>
    <w:p w14:paraId="7827FC0B" w14:textId="129E4FBD" w:rsidR="009B4F3D" w:rsidRDefault="00D86FAF">
      <w:pPr>
        <w:pStyle w:val="BodyText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4170F71B" wp14:editId="21534582">
                <wp:simplePos x="0" y="0"/>
                <wp:positionH relativeFrom="page">
                  <wp:posOffset>600710</wp:posOffset>
                </wp:positionH>
                <wp:positionV relativeFrom="paragraph">
                  <wp:posOffset>97790</wp:posOffset>
                </wp:positionV>
                <wp:extent cx="1692275" cy="3810"/>
                <wp:effectExtent l="0" t="0" r="0" b="0"/>
                <wp:wrapTopAndBottom/>
                <wp:docPr id="726" name="Rectangle 7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92275" cy="381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0CB598" id="Rectangle 714" o:spid="_x0000_s1026" style="position:absolute;margin-left:47.3pt;margin-top:7.7pt;width:133.25pt;height:.3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25C49C14" wp14:editId="077EEEB6">
                <wp:simplePos x="0" y="0"/>
                <wp:positionH relativeFrom="page">
                  <wp:posOffset>2688590</wp:posOffset>
                </wp:positionH>
                <wp:positionV relativeFrom="paragraph">
                  <wp:posOffset>97790</wp:posOffset>
                </wp:positionV>
                <wp:extent cx="4211955" cy="3810"/>
                <wp:effectExtent l="0" t="0" r="0" b="0"/>
                <wp:wrapTopAndBottom/>
                <wp:docPr id="725" name="Rectangle 7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11955" cy="381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CD2BF1" id="Rectangle 713" o:spid="_x0000_s1026" style="position:absolute;margin-left:211.7pt;margin-top:7.7pt;width:331.65pt;height:.3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</w:p>
    <w:p w14:paraId="30FD399E" w14:textId="77777777" w:rsidR="009B4F3D" w:rsidRDefault="003812FB">
      <w:pPr>
        <w:pStyle w:val="ListParagraph"/>
        <w:numPr>
          <w:ilvl w:val="0"/>
          <w:numId w:val="4"/>
        </w:numPr>
        <w:tabs>
          <w:tab w:val="left" w:pos="241"/>
        </w:tabs>
        <w:spacing w:before="8" w:line="230" w:lineRule="exact"/>
        <w:ind w:right="7453"/>
        <w:jc w:val="both"/>
        <w:rPr>
          <w:sz w:val="15"/>
        </w:rPr>
      </w:pPr>
      <w:r>
        <w:rPr>
          <w:w w:val="125"/>
          <w:sz w:val="15"/>
        </w:rPr>
        <w:t>A</w:t>
      </w:r>
      <w:r>
        <w:rPr>
          <w:spacing w:val="1"/>
          <w:w w:val="125"/>
          <w:sz w:val="15"/>
        </w:rPr>
        <w:t xml:space="preserve"> </w:t>
      </w:r>
      <w:r>
        <w:rPr>
          <w:w w:val="125"/>
          <w:sz w:val="15"/>
        </w:rPr>
        <w:t>columnar</w:t>
      </w:r>
      <w:r>
        <w:rPr>
          <w:spacing w:val="1"/>
          <w:w w:val="125"/>
          <w:sz w:val="15"/>
        </w:rPr>
        <w:t xml:space="preserve"> </w:t>
      </w:r>
      <w:r>
        <w:rPr>
          <w:w w:val="125"/>
          <w:sz w:val="15"/>
        </w:rPr>
        <w:t>regular-porous</w:t>
      </w:r>
      <w:r>
        <w:rPr>
          <w:spacing w:val="1"/>
          <w:w w:val="125"/>
          <w:sz w:val="15"/>
        </w:rPr>
        <w:t xml:space="preserve"> </w:t>
      </w:r>
      <w:r>
        <w:rPr>
          <w:w w:val="125"/>
          <w:sz w:val="15"/>
        </w:rPr>
        <w:t>hydrogen</w:t>
      </w:r>
      <w:r>
        <w:rPr>
          <w:spacing w:val="1"/>
          <w:w w:val="125"/>
          <w:sz w:val="15"/>
        </w:rPr>
        <w:t xml:space="preserve"> </w:t>
      </w:r>
      <w:r>
        <w:rPr>
          <w:w w:val="125"/>
          <w:sz w:val="15"/>
        </w:rPr>
        <w:t>production</w:t>
      </w:r>
      <w:r>
        <w:rPr>
          <w:spacing w:val="1"/>
          <w:w w:val="125"/>
          <w:sz w:val="15"/>
        </w:rPr>
        <w:t xml:space="preserve"> </w:t>
      </w:r>
      <w:r>
        <w:rPr>
          <w:w w:val="125"/>
          <w:sz w:val="15"/>
        </w:rPr>
        <w:t>reaction</w:t>
      </w:r>
      <w:r>
        <w:rPr>
          <w:spacing w:val="1"/>
          <w:w w:val="125"/>
          <w:sz w:val="15"/>
        </w:rPr>
        <w:t xml:space="preserve"> </w:t>
      </w:r>
      <w:r>
        <w:rPr>
          <w:w w:val="125"/>
          <w:sz w:val="15"/>
        </w:rPr>
        <w:t>support</w:t>
      </w:r>
      <w:r>
        <w:rPr>
          <w:spacing w:val="2"/>
          <w:w w:val="125"/>
          <w:sz w:val="15"/>
        </w:rPr>
        <w:t xml:space="preserve"> </w:t>
      </w:r>
      <w:r>
        <w:rPr>
          <w:w w:val="125"/>
          <w:sz w:val="15"/>
        </w:rPr>
        <w:t>is</w:t>
      </w:r>
      <w:r>
        <w:rPr>
          <w:spacing w:val="2"/>
          <w:w w:val="125"/>
          <w:sz w:val="15"/>
        </w:rPr>
        <w:t xml:space="preserve"> </w:t>
      </w:r>
      <w:r>
        <w:rPr>
          <w:w w:val="125"/>
          <w:sz w:val="15"/>
        </w:rPr>
        <w:t>proposed.</w:t>
      </w:r>
    </w:p>
    <w:p w14:paraId="7D98338B" w14:textId="77777777" w:rsidR="009B4F3D" w:rsidRDefault="003812FB">
      <w:pPr>
        <w:pStyle w:val="ListParagraph"/>
        <w:numPr>
          <w:ilvl w:val="0"/>
          <w:numId w:val="4"/>
        </w:numPr>
        <w:tabs>
          <w:tab w:val="left" w:pos="241"/>
        </w:tabs>
        <w:spacing w:before="16" w:line="264" w:lineRule="auto"/>
        <w:ind w:right="7453"/>
        <w:jc w:val="both"/>
        <w:rPr>
          <w:sz w:val="15"/>
        </w:rPr>
      </w:pPr>
      <w:r>
        <w:rPr>
          <w:w w:val="120"/>
          <w:sz w:val="15"/>
        </w:rPr>
        <w:t>A numerical simulation model of</w:t>
      </w:r>
      <w:r>
        <w:rPr>
          <w:spacing w:val="1"/>
          <w:w w:val="120"/>
          <w:sz w:val="15"/>
        </w:rPr>
        <w:t xml:space="preserve"> </w:t>
      </w:r>
      <w:r>
        <w:rPr>
          <w:w w:val="120"/>
          <w:sz w:val="15"/>
        </w:rPr>
        <w:t>regular-porous</w:t>
      </w:r>
      <w:r>
        <w:rPr>
          <w:spacing w:val="41"/>
          <w:w w:val="120"/>
          <w:sz w:val="15"/>
        </w:rPr>
        <w:t xml:space="preserve"> </w:t>
      </w:r>
      <w:r>
        <w:rPr>
          <w:w w:val="120"/>
          <w:sz w:val="15"/>
        </w:rPr>
        <w:t>stainless</w:t>
      </w:r>
      <w:r>
        <w:rPr>
          <w:spacing w:val="40"/>
          <w:w w:val="120"/>
          <w:sz w:val="15"/>
        </w:rPr>
        <w:t xml:space="preserve"> </w:t>
      </w:r>
      <w:r>
        <w:rPr>
          <w:w w:val="120"/>
          <w:sz w:val="15"/>
        </w:rPr>
        <w:t>steel</w:t>
      </w:r>
    </w:p>
    <w:p w14:paraId="52FE50D5" w14:textId="77777777" w:rsidR="009B4F3D" w:rsidRDefault="003812FB">
      <w:pPr>
        <w:spacing w:before="40"/>
        <w:ind w:left="240"/>
        <w:rPr>
          <w:sz w:val="15"/>
        </w:rPr>
      </w:pPr>
      <w:r>
        <w:rPr>
          <w:w w:val="125"/>
          <w:sz w:val="15"/>
        </w:rPr>
        <w:t>structure</w:t>
      </w:r>
      <w:r>
        <w:rPr>
          <w:spacing w:val="2"/>
          <w:w w:val="125"/>
          <w:sz w:val="15"/>
        </w:rPr>
        <w:t xml:space="preserve"> </w:t>
      </w:r>
      <w:r>
        <w:rPr>
          <w:w w:val="125"/>
          <w:sz w:val="15"/>
        </w:rPr>
        <w:t>is</w:t>
      </w:r>
      <w:r>
        <w:rPr>
          <w:spacing w:val="2"/>
          <w:w w:val="125"/>
          <w:sz w:val="15"/>
        </w:rPr>
        <w:t xml:space="preserve"> </w:t>
      </w:r>
      <w:r>
        <w:rPr>
          <w:w w:val="125"/>
          <w:sz w:val="15"/>
        </w:rPr>
        <w:t>built.</w:t>
      </w:r>
    </w:p>
    <w:p w14:paraId="016FE69B" w14:textId="77777777" w:rsidR="009B4F3D" w:rsidRDefault="003812FB">
      <w:pPr>
        <w:pStyle w:val="ListParagraph"/>
        <w:numPr>
          <w:ilvl w:val="0"/>
          <w:numId w:val="4"/>
        </w:numPr>
        <w:tabs>
          <w:tab w:val="left" w:pos="241"/>
        </w:tabs>
        <w:spacing w:before="13" w:line="230" w:lineRule="exact"/>
        <w:ind w:right="7453"/>
        <w:jc w:val="both"/>
        <w:rPr>
          <w:sz w:val="15"/>
        </w:rPr>
      </w:pPr>
      <w:r>
        <w:rPr>
          <w:w w:val="125"/>
          <w:sz w:val="15"/>
        </w:rPr>
        <w:t>Heat transfer ability and pressure</w:t>
      </w:r>
      <w:r>
        <w:rPr>
          <w:spacing w:val="1"/>
          <w:w w:val="125"/>
          <w:sz w:val="15"/>
        </w:rPr>
        <w:t xml:space="preserve"> </w:t>
      </w:r>
      <w:r>
        <w:rPr>
          <w:w w:val="125"/>
          <w:sz w:val="15"/>
        </w:rPr>
        <w:t>loss</w:t>
      </w:r>
      <w:r>
        <w:rPr>
          <w:spacing w:val="1"/>
          <w:w w:val="125"/>
          <w:sz w:val="15"/>
        </w:rPr>
        <w:t xml:space="preserve"> </w:t>
      </w:r>
      <w:r>
        <w:rPr>
          <w:w w:val="125"/>
          <w:sz w:val="15"/>
        </w:rPr>
        <w:t>of</w:t>
      </w:r>
      <w:r>
        <w:rPr>
          <w:spacing w:val="1"/>
          <w:w w:val="125"/>
          <w:sz w:val="15"/>
        </w:rPr>
        <w:t xml:space="preserve"> </w:t>
      </w:r>
      <w:r>
        <w:rPr>
          <w:w w:val="125"/>
          <w:sz w:val="15"/>
        </w:rPr>
        <w:t>regular-porous</w:t>
      </w:r>
      <w:r>
        <w:rPr>
          <w:spacing w:val="1"/>
          <w:w w:val="125"/>
          <w:sz w:val="15"/>
        </w:rPr>
        <w:t xml:space="preserve"> </w:t>
      </w:r>
      <w:r>
        <w:rPr>
          <w:w w:val="125"/>
          <w:sz w:val="15"/>
        </w:rPr>
        <w:t>structure</w:t>
      </w:r>
      <w:r>
        <w:rPr>
          <w:spacing w:val="1"/>
          <w:w w:val="125"/>
          <w:sz w:val="15"/>
        </w:rPr>
        <w:t xml:space="preserve"> </w:t>
      </w:r>
      <w:r>
        <w:rPr>
          <w:w w:val="125"/>
          <w:sz w:val="15"/>
        </w:rPr>
        <w:t>are</w:t>
      </w:r>
      <w:r>
        <w:rPr>
          <w:spacing w:val="1"/>
          <w:w w:val="125"/>
          <w:sz w:val="15"/>
        </w:rPr>
        <w:t xml:space="preserve"> </w:t>
      </w:r>
      <w:r>
        <w:rPr>
          <w:w w:val="125"/>
          <w:sz w:val="15"/>
        </w:rPr>
        <w:t>studied.</w:t>
      </w:r>
    </w:p>
    <w:p w14:paraId="3CEE7903" w14:textId="77777777" w:rsidR="009B4F3D" w:rsidRDefault="003812FB">
      <w:pPr>
        <w:pStyle w:val="ListParagraph"/>
        <w:numPr>
          <w:ilvl w:val="0"/>
          <w:numId w:val="4"/>
        </w:numPr>
        <w:tabs>
          <w:tab w:val="left" w:pos="241"/>
        </w:tabs>
        <w:spacing w:before="17" w:line="264" w:lineRule="auto"/>
        <w:ind w:right="7453"/>
        <w:jc w:val="both"/>
        <w:rPr>
          <w:sz w:val="15"/>
        </w:rPr>
      </w:pPr>
      <w:r>
        <w:rPr>
          <w:w w:val="125"/>
          <w:sz w:val="15"/>
        </w:rPr>
        <w:t>Temperature</w:t>
      </w:r>
      <w:r>
        <w:rPr>
          <w:spacing w:val="1"/>
          <w:w w:val="125"/>
          <w:sz w:val="15"/>
        </w:rPr>
        <w:t xml:space="preserve"> </w:t>
      </w:r>
      <w:r>
        <w:rPr>
          <w:w w:val="125"/>
          <w:sz w:val="15"/>
        </w:rPr>
        <w:t>and</w:t>
      </w:r>
      <w:r>
        <w:rPr>
          <w:spacing w:val="1"/>
          <w:w w:val="125"/>
          <w:sz w:val="15"/>
        </w:rPr>
        <w:t xml:space="preserve"> </w:t>
      </w:r>
      <w:r>
        <w:rPr>
          <w:w w:val="125"/>
          <w:sz w:val="15"/>
        </w:rPr>
        <w:t>reactant</w:t>
      </w:r>
      <w:r>
        <w:rPr>
          <w:spacing w:val="1"/>
          <w:w w:val="125"/>
          <w:sz w:val="15"/>
        </w:rPr>
        <w:t xml:space="preserve"> </w:t>
      </w:r>
      <w:r>
        <w:rPr>
          <w:w w:val="125"/>
          <w:sz w:val="15"/>
        </w:rPr>
        <w:t>con-</w:t>
      </w:r>
      <w:r>
        <w:rPr>
          <w:spacing w:val="1"/>
          <w:w w:val="125"/>
          <w:sz w:val="15"/>
        </w:rPr>
        <w:t xml:space="preserve"> </w:t>
      </w:r>
      <w:r>
        <w:rPr>
          <w:w w:val="125"/>
          <w:sz w:val="15"/>
        </w:rPr>
        <w:t>centration</w:t>
      </w:r>
      <w:r>
        <w:rPr>
          <w:spacing w:val="29"/>
          <w:w w:val="125"/>
          <w:sz w:val="15"/>
        </w:rPr>
        <w:t xml:space="preserve"> </w:t>
      </w:r>
      <w:r>
        <w:rPr>
          <w:w w:val="125"/>
          <w:sz w:val="15"/>
        </w:rPr>
        <w:t>of</w:t>
      </w:r>
      <w:r>
        <w:rPr>
          <w:spacing w:val="28"/>
          <w:w w:val="125"/>
          <w:sz w:val="15"/>
        </w:rPr>
        <w:t xml:space="preserve"> </w:t>
      </w:r>
      <w:r>
        <w:rPr>
          <w:w w:val="125"/>
          <w:sz w:val="15"/>
        </w:rPr>
        <w:t>regular-porous</w:t>
      </w:r>
    </w:p>
    <w:p w14:paraId="23A5447B" w14:textId="77777777" w:rsidR="009B4F3D" w:rsidRDefault="003812FB">
      <w:pPr>
        <w:spacing w:before="39"/>
        <w:ind w:left="240"/>
        <w:rPr>
          <w:sz w:val="15"/>
        </w:rPr>
      </w:pPr>
      <w:r>
        <w:rPr>
          <w:w w:val="125"/>
          <w:sz w:val="15"/>
        </w:rPr>
        <w:t>structure</w:t>
      </w:r>
      <w:r>
        <w:rPr>
          <w:spacing w:val="2"/>
          <w:w w:val="125"/>
          <w:sz w:val="15"/>
        </w:rPr>
        <w:t xml:space="preserve"> </w:t>
      </w:r>
      <w:proofErr w:type="gramStart"/>
      <w:r>
        <w:rPr>
          <w:w w:val="125"/>
          <w:sz w:val="15"/>
        </w:rPr>
        <w:t>are</w:t>
      </w:r>
      <w:proofErr w:type="gramEnd"/>
      <w:r>
        <w:rPr>
          <w:spacing w:val="2"/>
          <w:w w:val="125"/>
          <w:sz w:val="15"/>
        </w:rPr>
        <w:t xml:space="preserve"> </w:t>
      </w:r>
      <w:r>
        <w:rPr>
          <w:w w:val="125"/>
          <w:sz w:val="15"/>
        </w:rPr>
        <w:t>explored.</w:t>
      </w:r>
    </w:p>
    <w:p w14:paraId="1640E034" w14:textId="77777777" w:rsidR="009B4F3D" w:rsidRDefault="003812FB">
      <w:pPr>
        <w:pStyle w:val="ListParagraph"/>
        <w:numPr>
          <w:ilvl w:val="0"/>
          <w:numId w:val="4"/>
        </w:numPr>
        <w:tabs>
          <w:tab w:val="left" w:pos="241"/>
        </w:tabs>
        <w:spacing w:before="13" w:line="230" w:lineRule="exact"/>
        <w:ind w:right="7454"/>
        <w:jc w:val="both"/>
        <w:rPr>
          <w:sz w:val="15"/>
        </w:rPr>
      </w:pPr>
      <w:r>
        <w:rPr>
          <w:w w:val="120"/>
          <w:sz w:val="15"/>
        </w:rPr>
        <w:t>Hydrogen production performance</w:t>
      </w:r>
      <w:r>
        <w:rPr>
          <w:spacing w:val="1"/>
          <w:w w:val="120"/>
          <w:sz w:val="15"/>
        </w:rPr>
        <w:t xml:space="preserve"> </w:t>
      </w:r>
      <w:r>
        <w:rPr>
          <w:w w:val="125"/>
          <w:sz w:val="15"/>
        </w:rPr>
        <w:t>of</w:t>
      </w:r>
      <w:r>
        <w:rPr>
          <w:spacing w:val="1"/>
          <w:w w:val="125"/>
          <w:sz w:val="15"/>
        </w:rPr>
        <w:t xml:space="preserve"> </w:t>
      </w:r>
      <w:r>
        <w:rPr>
          <w:w w:val="125"/>
          <w:sz w:val="15"/>
        </w:rPr>
        <w:t>regular-porous</w:t>
      </w:r>
      <w:r>
        <w:rPr>
          <w:spacing w:val="1"/>
          <w:w w:val="125"/>
          <w:sz w:val="15"/>
        </w:rPr>
        <w:t xml:space="preserve"> </w:t>
      </w:r>
      <w:r>
        <w:rPr>
          <w:w w:val="125"/>
          <w:sz w:val="15"/>
        </w:rPr>
        <w:t>structure</w:t>
      </w:r>
      <w:r>
        <w:rPr>
          <w:spacing w:val="1"/>
          <w:w w:val="125"/>
          <w:sz w:val="15"/>
        </w:rPr>
        <w:t xml:space="preserve"> </w:t>
      </w:r>
      <w:r>
        <w:rPr>
          <w:w w:val="125"/>
          <w:sz w:val="15"/>
        </w:rPr>
        <w:t>is</w:t>
      </w:r>
      <w:r>
        <w:rPr>
          <w:spacing w:val="1"/>
          <w:w w:val="125"/>
          <w:sz w:val="15"/>
        </w:rPr>
        <w:t xml:space="preserve"> </w:t>
      </w:r>
      <w:r>
        <w:rPr>
          <w:w w:val="125"/>
          <w:sz w:val="15"/>
        </w:rPr>
        <w:t>investigated.</w:t>
      </w:r>
    </w:p>
    <w:p w14:paraId="51E5E33C" w14:textId="24C7B938" w:rsidR="009B4F3D" w:rsidRDefault="00D86FAF">
      <w:pPr>
        <w:pStyle w:val="BodyText"/>
        <w:spacing w:before="10"/>
        <w:rPr>
          <w:sz w:val="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02A479DF" wp14:editId="5525C371">
                <wp:simplePos x="0" y="0"/>
                <wp:positionH relativeFrom="page">
                  <wp:posOffset>600710</wp:posOffset>
                </wp:positionH>
                <wp:positionV relativeFrom="paragraph">
                  <wp:posOffset>90170</wp:posOffset>
                </wp:positionV>
                <wp:extent cx="1692275" cy="3175"/>
                <wp:effectExtent l="0" t="0" r="0" b="0"/>
                <wp:wrapTopAndBottom/>
                <wp:docPr id="724" name="Rectangle 7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92275" cy="317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50BEFB" id="Rectangle 712" o:spid="_x0000_s1026" style="position:absolute;margin-left:47.3pt;margin-top:7.1pt;width:133.25pt;height:.25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7AE401E0" wp14:editId="56662C9D">
                <wp:simplePos x="0" y="0"/>
                <wp:positionH relativeFrom="page">
                  <wp:posOffset>2688590</wp:posOffset>
                </wp:positionH>
                <wp:positionV relativeFrom="paragraph">
                  <wp:posOffset>90170</wp:posOffset>
                </wp:positionV>
                <wp:extent cx="4211955" cy="3175"/>
                <wp:effectExtent l="0" t="0" r="0" b="0"/>
                <wp:wrapTopAndBottom/>
                <wp:docPr id="723" name="Rectangle 7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11955" cy="317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66BF8F" id="Rectangle 711" o:spid="_x0000_s1026" style="position:absolute;margin-left:211.7pt;margin-top:7.1pt;width:331.65pt;height:.25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" fillcolor="black" stroked="f">
                <w10:wrap type="topAndBottom" anchorx="page"/>
              </v:rect>
            </w:pict>
          </mc:Fallback>
        </mc:AlternateContent>
      </w:r>
    </w:p>
    <w:p w14:paraId="7B4B6569" w14:textId="77777777" w:rsidR="009B4F3D" w:rsidRDefault="009B4F3D">
      <w:pPr>
        <w:pStyle w:val="BodyText"/>
        <w:spacing w:before="1"/>
        <w:rPr>
          <w:sz w:val="6"/>
        </w:rPr>
      </w:pPr>
    </w:p>
    <w:p w14:paraId="167E6D93" w14:textId="77777777" w:rsidR="009B4F3D" w:rsidRDefault="009B4F3D">
      <w:pPr>
        <w:rPr>
          <w:sz w:val="6"/>
        </w:rPr>
        <w:sectPr w:rsidR="009B4F3D">
          <w:type w:val="continuous"/>
          <w:pgSz w:w="11910" w:h="15880"/>
          <w:pgMar w:top="580" w:right="840" w:bottom="280" w:left="820" w:header="720" w:footer="720" w:gutter="0"/>
          <w:cols w:space="720"/>
        </w:sectPr>
      </w:pPr>
    </w:p>
    <w:p w14:paraId="0B3E60C5" w14:textId="77777777" w:rsidR="009B4F3D" w:rsidRDefault="003812FB">
      <w:pPr>
        <w:pStyle w:val="Heading2"/>
      </w:pPr>
      <w:r>
        <w:rPr>
          <w:smallCaps/>
          <w:spacing w:val="15"/>
          <w:w w:val="110"/>
        </w:rPr>
        <w:t>a</w:t>
      </w:r>
      <w:r>
        <w:rPr>
          <w:smallCaps/>
          <w:spacing w:val="-15"/>
          <w:w w:val="110"/>
        </w:rPr>
        <w:t xml:space="preserve"> </w:t>
      </w:r>
      <w:r>
        <w:rPr>
          <w:smallCaps/>
          <w:spacing w:val="15"/>
          <w:w w:val="110"/>
        </w:rPr>
        <w:t>r</w:t>
      </w:r>
      <w:r>
        <w:rPr>
          <w:smallCaps/>
          <w:spacing w:val="-14"/>
          <w:w w:val="110"/>
        </w:rPr>
        <w:t xml:space="preserve"> </w:t>
      </w:r>
      <w:r>
        <w:rPr>
          <w:smallCaps/>
          <w:spacing w:val="15"/>
          <w:w w:val="110"/>
        </w:rPr>
        <w:t>t</w:t>
      </w:r>
      <w:r>
        <w:rPr>
          <w:smallCaps/>
          <w:spacing w:val="-14"/>
          <w:w w:val="110"/>
        </w:rPr>
        <w:t xml:space="preserve"> </w:t>
      </w:r>
      <w:proofErr w:type="spellStart"/>
      <w:r>
        <w:rPr>
          <w:smallCaps/>
          <w:spacing w:val="15"/>
          <w:w w:val="110"/>
        </w:rPr>
        <w:t>i</w:t>
      </w:r>
      <w:proofErr w:type="spellEnd"/>
      <w:r>
        <w:rPr>
          <w:smallCaps/>
          <w:spacing w:val="-14"/>
          <w:w w:val="110"/>
        </w:rPr>
        <w:t xml:space="preserve"> </w:t>
      </w:r>
      <w:r>
        <w:rPr>
          <w:smallCaps/>
          <w:spacing w:val="15"/>
          <w:w w:val="110"/>
        </w:rPr>
        <w:t>c</w:t>
      </w:r>
      <w:r>
        <w:rPr>
          <w:smallCaps/>
          <w:spacing w:val="-14"/>
          <w:w w:val="110"/>
        </w:rPr>
        <w:t xml:space="preserve"> </w:t>
      </w:r>
      <w:r>
        <w:rPr>
          <w:smallCaps/>
          <w:spacing w:val="15"/>
          <w:w w:val="110"/>
        </w:rPr>
        <w:t>l</w:t>
      </w:r>
      <w:r>
        <w:rPr>
          <w:smallCaps/>
          <w:spacing w:val="-14"/>
          <w:w w:val="110"/>
        </w:rPr>
        <w:t xml:space="preserve"> </w:t>
      </w:r>
      <w:r>
        <w:rPr>
          <w:smallCaps/>
          <w:w w:val="110"/>
        </w:rPr>
        <w:t>e</w:t>
      </w:r>
      <w:r>
        <w:rPr>
          <w:spacing w:val="13"/>
          <w:w w:val="110"/>
        </w:rPr>
        <w:t xml:space="preserve"> </w:t>
      </w:r>
      <w:proofErr w:type="spellStart"/>
      <w:r>
        <w:rPr>
          <w:smallCaps/>
          <w:w w:val="110"/>
        </w:rPr>
        <w:t>i</w:t>
      </w:r>
      <w:proofErr w:type="spellEnd"/>
      <w:r>
        <w:rPr>
          <w:spacing w:val="11"/>
          <w:w w:val="110"/>
        </w:rPr>
        <w:t xml:space="preserve"> </w:t>
      </w:r>
      <w:r>
        <w:rPr>
          <w:smallCaps/>
          <w:spacing w:val="15"/>
          <w:w w:val="110"/>
        </w:rPr>
        <w:t>n</w:t>
      </w:r>
      <w:r>
        <w:rPr>
          <w:smallCaps/>
          <w:spacing w:val="-14"/>
          <w:w w:val="110"/>
        </w:rPr>
        <w:t xml:space="preserve"> </w:t>
      </w:r>
      <w:r>
        <w:rPr>
          <w:smallCaps/>
          <w:spacing w:val="15"/>
          <w:w w:val="110"/>
        </w:rPr>
        <w:t>f</w:t>
      </w:r>
      <w:r>
        <w:rPr>
          <w:smallCaps/>
          <w:spacing w:val="-14"/>
          <w:w w:val="110"/>
        </w:rPr>
        <w:t xml:space="preserve"> </w:t>
      </w:r>
      <w:r>
        <w:rPr>
          <w:smallCaps/>
          <w:w w:val="110"/>
        </w:rPr>
        <w:t>o</w:t>
      </w:r>
      <w:r>
        <w:rPr>
          <w:smallCaps/>
          <w:spacing w:val="15"/>
        </w:rPr>
        <w:t xml:space="preserve"> </w:t>
      </w:r>
    </w:p>
    <w:p w14:paraId="73131A2A" w14:textId="77777777" w:rsidR="009B4F3D" w:rsidRDefault="009B4F3D">
      <w:pPr>
        <w:pStyle w:val="BodyText"/>
        <w:spacing w:before="3"/>
        <w:rPr>
          <w:sz w:val="13"/>
        </w:rPr>
      </w:pPr>
    </w:p>
    <w:p w14:paraId="3EDFAABA" w14:textId="294D2411" w:rsidR="009B4F3D" w:rsidRDefault="00D86FAF">
      <w:pPr>
        <w:pStyle w:val="BodyText"/>
        <w:spacing w:line="20" w:lineRule="exact"/>
        <w:ind w:left="125" w:right="-202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828F27B" wp14:editId="0BDFF1D5">
                <wp:extent cx="1692275" cy="3810"/>
                <wp:effectExtent l="0" t="0" r="3175" b="5715"/>
                <wp:docPr id="721" name="Group 7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92275" cy="3810"/>
                          <a:chOff x="0" y="0"/>
                          <a:chExt cx="2665" cy="6"/>
                        </a:xfrm>
                      </wpg:grpSpPr>
                      <wps:wsp>
                        <wps:cNvPr id="722" name="Rectangle 71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665" cy="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F478F61" id="Group 709" o:spid="_x0000_s1026" style="width:133.25pt;height:.3pt;mso-position-horizontal-relative:char;mso-position-vertical-relative:line" coordsize="2665,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">
                <v:rect id="Rectangle 710" o:spid="_x0000_s1027" style="position:absolute;width:2665;height: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" fillcolor="black" stroked="f"/>
                <w10:anchorlock/>
              </v:group>
            </w:pict>
          </mc:Fallback>
        </mc:AlternateContent>
      </w:r>
    </w:p>
    <w:p w14:paraId="260D0523" w14:textId="77777777" w:rsidR="009B4F3D" w:rsidRDefault="009B4F3D">
      <w:pPr>
        <w:pStyle w:val="BodyText"/>
        <w:spacing w:before="4"/>
      </w:pPr>
    </w:p>
    <w:p w14:paraId="5C8AE369" w14:textId="7BA85038" w:rsidR="009B4F3D" w:rsidRDefault="00D86FAF">
      <w:pPr>
        <w:pStyle w:val="BodyText"/>
        <w:spacing w:line="20" w:lineRule="exact"/>
        <w:ind w:left="125" w:right="-202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4471DB0" wp14:editId="58C43EC1">
                <wp:extent cx="1692275" cy="3175"/>
                <wp:effectExtent l="0" t="0" r="3175" b="10795"/>
                <wp:docPr id="719" name="Group 7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92275" cy="3175"/>
                          <a:chOff x="0" y="0"/>
                          <a:chExt cx="2665" cy="5"/>
                        </a:xfrm>
                      </wpg:grpSpPr>
                      <wps:wsp>
                        <wps:cNvPr id="720" name="Rectangle 708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66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CC5CC79" id="Group 707" o:spid="_x0000_s1026" style="width:133.25pt;height:.25pt;mso-position-horizontal-relative:char;mso-position-vertical-relative:line" coordsize="266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">
                <v:rect id="Rectangle 708" o:spid="_x0000_s1027" style="position:absolute;width:266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574308DD" w14:textId="77777777" w:rsidR="009B4F3D" w:rsidRDefault="003812FB">
      <w:pPr>
        <w:spacing w:before="82"/>
        <w:ind w:left="125"/>
        <w:rPr>
          <w:i/>
          <w:sz w:val="15"/>
        </w:rPr>
      </w:pPr>
      <w:r>
        <w:rPr>
          <w:i/>
          <w:w w:val="105"/>
          <w:sz w:val="15"/>
        </w:rPr>
        <w:t>Keywords:</w:t>
      </w:r>
    </w:p>
    <w:p w14:paraId="41B7D855" w14:textId="77777777" w:rsidR="009B4F3D" w:rsidRDefault="003812FB">
      <w:pPr>
        <w:spacing w:before="57"/>
        <w:ind w:left="125"/>
        <w:rPr>
          <w:sz w:val="15"/>
        </w:rPr>
      </w:pPr>
      <w:r>
        <w:rPr>
          <w:w w:val="120"/>
          <w:sz w:val="15"/>
        </w:rPr>
        <w:t>Superficial</w:t>
      </w:r>
      <w:r>
        <w:rPr>
          <w:spacing w:val="6"/>
          <w:w w:val="120"/>
          <w:sz w:val="15"/>
        </w:rPr>
        <w:t xml:space="preserve"> </w:t>
      </w:r>
      <w:r>
        <w:rPr>
          <w:w w:val="120"/>
          <w:sz w:val="15"/>
        </w:rPr>
        <w:t>area</w:t>
      </w:r>
    </w:p>
    <w:p w14:paraId="44F30ABF" w14:textId="77777777" w:rsidR="009B4F3D" w:rsidRDefault="003812FB">
      <w:pPr>
        <w:pStyle w:val="Heading2"/>
        <w:jc w:val="both"/>
      </w:pPr>
      <w:r>
        <w:br w:type="column"/>
      </w:r>
      <w:r>
        <w:rPr>
          <w:smallCaps/>
          <w:spacing w:val="17"/>
          <w:w w:val="105"/>
        </w:rPr>
        <w:t>a</w:t>
      </w:r>
      <w:r>
        <w:rPr>
          <w:smallCaps/>
          <w:spacing w:val="-10"/>
          <w:w w:val="105"/>
        </w:rPr>
        <w:t xml:space="preserve"> </w:t>
      </w:r>
      <w:r>
        <w:rPr>
          <w:smallCaps/>
          <w:w w:val="105"/>
        </w:rPr>
        <w:t>b</w:t>
      </w:r>
      <w:r>
        <w:rPr>
          <w:smallCaps/>
          <w:spacing w:val="10"/>
          <w:w w:val="105"/>
        </w:rPr>
        <w:t xml:space="preserve"> </w:t>
      </w:r>
      <w:r>
        <w:rPr>
          <w:smallCaps/>
          <w:spacing w:val="17"/>
          <w:w w:val="105"/>
        </w:rPr>
        <w:t>s</w:t>
      </w:r>
      <w:r>
        <w:rPr>
          <w:smallCaps/>
          <w:spacing w:val="-10"/>
          <w:w w:val="105"/>
        </w:rPr>
        <w:t xml:space="preserve"> </w:t>
      </w:r>
      <w:r>
        <w:rPr>
          <w:smallCaps/>
          <w:w w:val="105"/>
        </w:rPr>
        <w:t>t</w:t>
      </w:r>
      <w:r>
        <w:rPr>
          <w:smallCaps/>
          <w:spacing w:val="10"/>
          <w:w w:val="105"/>
        </w:rPr>
        <w:t xml:space="preserve"> </w:t>
      </w:r>
      <w:r>
        <w:rPr>
          <w:smallCaps/>
          <w:spacing w:val="17"/>
          <w:w w:val="105"/>
        </w:rPr>
        <w:t>r</w:t>
      </w:r>
      <w:r>
        <w:rPr>
          <w:smallCaps/>
          <w:spacing w:val="-10"/>
          <w:w w:val="105"/>
        </w:rPr>
        <w:t xml:space="preserve"> </w:t>
      </w:r>
      <w:r>
        <w:rPr>
          <w:smallCaps/>
          <w:spacing w:val="17"/>
          <w:w w:val="105"/>
        </w:rPr>
        <w:t>a</w:t>
      </w:r>
      <w:r>
        <w:rPr>
          <w:smallCaps/>
          <w:spacing w:val="-9"/>
          <w:w w:val="105"/>
        </w:rPr>
        <w:t xml:space="preserve"> </w:t>
      </w:r>
      <w:r>
        <w:rPr>
          <w:smallCaps/>
          <w:w w:val="105"/>
        </w:rPr>
        <w:t>c</w:t>
      </w:r>
      <w:r>
        <w:rPr>
          <w:smallCaps/>
          <w:spacing w:val="9"/>
          <w:w w:val="105"/>
        </w:rPr>
        <w:t xml:space="preserve"> </w:t>
      </w:r>
      <w:r>
        <w:rPr>
          <w:smallCaps/>
          <w:w w:val="105"/>
        </w:rPr>
        <w:t>t</w:t>
      </w:r>
    </w:p>
    <w:p w14:paraId="3AF0215F" w14:textId="2805F20E" w:rsidR="009B4F3D" w:rsidRDefault="00D86FAF">
      <w:pPr>
        <w:pStyle w:val="BodyText"/>
        <w:spacing w:before="10"/>
        <w:rPr>
          <w:sz w:val="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1B6C8EF7" wp14:editId="5511D42F">
                <wp:simplePos x="0" y="0"/>
                <wp:positionH relativeFrom="page">
                  <wp:posOffset>2688590</wp:posOffset>
                </wp:positionH>
                <wp:positionV relativeFrom="paragraph">
                  <wp:posOffset>97155</wp:posOffset>
                </wp:positionV>
                <wp:extent cx="4211955" cy="3810"/>
                <wp:effectExtent l="0" t="0" r="0" b="0"/>
                <wp:wrapTopAndBottom/>
                <wp:docPr id="718" name="Rectangle 7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11955" cy="381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12FED7" id="Rectangle 706" o:spid="_x0000_s1026" style="position:absolute;margin-left:211.7pt;margin-top:7.65pt;width:331.65pt;height:.3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</w:p>
    <w:p w14:paraId="293D0724" w14:textId="77777777" w:rsidR="009B4F3D" w:rsidRDefault="003812FB">
      <w:pPr>
        <w:spacing w:before="68" w:line="319" w:lineRule="auto"/>
        <w:ind w:left="125" w:right="196"/>
        <w:jc w:val="both"/>
        <w:rPr>
          <w:sz w:val="15"/>
        </w:rPr>
      </w:pPr>
      <w:r>
        <w:rPr>
          <w:w w:val="125"/>
          <w:sz w:val="15"/>
        </w:rPr>
        <w:t>To improve hydrogen production (HP) performance of regular-porous structure (RPS), a</w:t>
      </w:r>
      <w:r>
        <w:rPr>
          <w:spacing w:val="-45"/>
          <w:w w:val="125"/>
          <w:sz w:val="15"/>
        </w:rPr>
        <w:t xml:space="preserve"> </w:t>
      </w:r>
      <w:r>
        <w:rPr>
          <w:w w:val="125"/>
          <w:sz w:val="15"/>
        </w:rPr>
        <w:t>columnar RPS with small specific surface area and high superficial area is developed. A</w:t>
      </w:r>
      <w:r>
        <w:rPr>
          <w:spacing w:val="-44"/>
          <w:w w:val="125"/>
          <w:sz w:val="15"/>
        </w:rPr>
        <w:t xml:space="preserve"> </w:t>
      </w:r>
      <w:r>
        <w:rPr>
          <w:w w:val="125"/>
          <w:sz w:val="15"/>
        </w:rPr>
        <w:t xml:space="preserve">numerical simulation model of regular-porous </w:t>
      </w:r>
      <w:proofErr w:type="gramStart"/>
      <w:r>
        <w:rPr>
          <w:w w:val="125"/>
          <w:sz w:val="15"/>
        </w:rPr>
        <w:t>stainless steel</w:t>
      </w:r>
      <w:proofErr w:type="gramEnd"/>
      <w:r>
        <w:rPr>
          <w:w w:val="125"/>
          <w:sz w:val="15"/>
        </w:rPr>
        <w:t xml:space="preserve"> structure (RPSSS) is </w:t>
      </w:r>
      <w:proofErr w:type="spellStart"/>
      <w:r>
        <w:rPr>
          <w:w w:val="125"/>
          <w:sz w:val="15"/>
        </w:rPr>
        <w:t>estab</w:t>
      </w:r>
      <w:proofErr w:type="spellEnd"/>
      <w:r>
        <w:rPr>
          <w:w w:val="125"/>
          <w:sz w:val="15"/>
        </w:rPr>
        <w:t>-</w:t>
      </w:r>
      <w:r>
        <w:rPr>
          <w:spacing w:val="-44"/>
          <w:w w:val="125"/>
          <w:sz w:val="15"/>
        </w:rPr>
        <w:t xml:space="preserve"> </w:t>
      </w:r>
      <w:proofErr w:type="spellStart"/>
      <w:r>
        <w:rPr>
          <w:w w:val="125"/>
          <w:sz w:val="15"/>
        </w:rPr>
        <w:t>lished</w:t>
      </w:r>
      <w:proofErr w:type="spellEnd"/>
      <w:r>
        <w:rPr>
          <w:w w:val="125"/>
          <w:sz w:val="15"/>
        </w:rPr>
        <w:t>. Subsequently, heat transfer performance, pressure loss, temperature, methanol</w:t>
      </w:r>
      <w:r>
        <w:rPr>
          <w:spacing w:val="1"/>
          <w:w w:val="125"/>
          <w:sz w:val="15"/>
        </w:rPr>
        <w:t xml:space="preserve"> </w:t>
      </w:r>
      <w:r>
        <w:rPr>
          <w:w w:val="120"/>
          <w:sz w:val="15"/>
        </w:rPr>
        <w:t>concentration, H</w:t>
      </w:r>
      <w:r>
        <w:rPr>
          <w:w w:val="120"/>
          <w:sz w:val="15"/>
          <w:vertAlign w:val="subscript"/>
        </w:rPr>
        <w:t>2</w:t>
      </w:r>
      <w:r>
        <w:rPr>
          <w:w w:val="120"/>
          <w:sz w:val="15"/>
        </w:rPr>
        <w:t xml:space="preserve"> concentration distributions and HP performance of the columnar RPSSS</w:t>
      </w:r>
      <w:r>
        <w:rPr>
          <w:spacing w:val="1"/>
          <w:w w:val="120"/>
          <w:sz w:val="15"/>
        </w:rPr>
        <w:t xml:space="preserve"> </w:t>
      </w:r>
      <w:r>
        <w:rPr>
          <w:w w:val="125"/>
          <w:sz w:val="15"/>
        </w:rPr>
        <w:t xml:space="preserve">with small specific surface area and high superficial area and the </w:t>
      </w:r>
      <w:proofErr w:type="gramStart"/>
      <w:r>
        <w:rPr>
          <w:w w:val="125"/>
          <w:sz w:val="15"/>
        </w:rPr>
        <w:t>body-centered</w:t>
      </w:r>
      <w:proofErr w:type="gramEnd"/>
      <w:r>
        <w:rPr>
          <w:w w:val="125"/>
          <w:sz w:val="15"/>
        </w:rPr>
        <w:t xml:space="preserve"> cubic</w:t>
      </w:r>
      <w:r>
        <w:rPr>
          <w:spacing w:val="1"/>
          <w:w w:val="125"/>
          <w:sz w:val="15"/>
        </w:rPr>
        <w:t xml:space="preserve"> </w:t>
      </w:r>
      <w:r>
        <w:rPr>
          <w:w w:val="125"/>
          <w:sz w:val="15"/>
        </w:rPr>
        <w:t>RPSSS with high specific surface area and small superficial area are compared. Then,</w:t>
      </w:r>
      <w:r>
        <w:rPr>
          <w:spacing w:val="1"/>
          <w:w w:val="125"/>
          <w:sz w:val="15"/>
        </w:rPr>
        <w:t xml:space="preserve"> </w:t>
      </w:r>
      <w:r>
        <w:rPr>
          <w:w w:val="125"/>
          <w:sz w:val="15"/>
        </w:rPr>
        <w:t>temperature,</w:t>
      </w:r>
      <w:r>
        <w:rPr>
          <w:spacing w:val="-9"/>
          <w:w w:val="125"/>
          <w:sz w:val="15"/>
        </w:rPr>
        <w:t xml:space="preserve"> </w:t>
      </w:r>
      <w:r>
        <w:rPr>
          <w:w w:val="125"/>
          <w:sz w:val="15"/>
        </w:rPr>
        <w:t>methanol</w:t>
      </w:r>
      <w:r>
        <w:rPr>
          <w:spacing w:val="-8"/>
          <w:w w:val="125"/>
          <w:sz w:val="15"/>
        </w:rPr>
        <w:t xml:space="preserve"> </w:t>
      </w:r>
      <w:r>
        <w:rPr>
          <w:w w:val="125"/>
          <w:sz w:val="15"/>
        </w:rPr>
        <w:t>concentration,</w:t>
      </w:r>
      <w:r>
        <w:rPr>
          <w:spacing w:val="-7"/>
          <w:w w:val="125"/>
          <w:sz w:val="15"/>
        </w:rPr>
        <w:t xml:space="preserve"> </w:t>
      </w:r>
      <w:r>
        <w:rPr>
          <w:w w:val="125"/>
          <w:sz w:val="15"/>
        </w:rPr>
        <w:t>H</w:t>
      </w:r>
      <w:r>
        <w:rPr>
          <w:w w:val="125"/>
          <w:sz w:val="15"/>
          <w:vertAlign w:val="subscript"/>
        </w:rPr>
        <w:t>2</w:t>
      </w:r>
      <w:r>
        <w:rPr>
          <w:spacing w:val="-10"/>
          <w:w w:val="125"/>
          <w:sz w:val="15"/>
        </w:rPr>
        <w:t xml:space="preserve"> </w:t>
      </w:r>
      <w:r>
        <w:rPr>
          <w:w w:val="125"/>
          <w:sz w:val="15"/>
        </w:rPr>
        <w:t>concentration</w:t>
      </w:r>
      <w:r>
        <w:rPr>
          <w:spacing w:val="-10"/>
          <w:w w:val="125"/>
          <w:sz w:val="15"/>
        </w:rPr>
        <w:t xml:space="preserve"> </w:t>
      </w:r>
      <w:r>
        <w:rPr>
          <w:w w:val="125"/>
          <w:sz w:val="15"/>
        </w:rPr>
        <w:t>distributions</w:t>
      </w:r>
      <w:r>
        <w:rPr>
          <w:spacing w:val="-7"/>
          <w:w w:val="125"/>
          <w:sz w:val="15"/>
        </w:rPr>
        <w:t xml:space="preserve"> </w:t>
      </w:r>
      <w:r>
        <w:rPr>
          <w:w w:val="125"/>
          <w:sz w:val="15"/>
        </w:rPr>
        <w:t>and</w:t>
      </w:r>
      <w:r>
        <w:rPr>
          <w:spacing w:val="-10"/>
          <w:w w:val="125"/>
          <w:sz w:val="15"/>
        </w:rPr>
        <w:t xml:space="preserve"> </w:t>
      </w:r>
      <w:r>
        <w:rPr>
          <w:w w:val="125"/>
          <w:sz w:val="15"/>
        </w:rPr>
        <w:t>HP</w:t>
      </w:r>
      <w:r>
        <w:rPr>
          <w:spacing w:val="-8"/>
          <w:w w:val="125"/>
          <w:sz w:val="15"/>
        </w:rPr>
        <w:t xml:space="preserve"> </w:t>
      </w:r>
      <w:r>
        <w:rPr>
          <w:w w:val="125"/>
          <w:sz w:val="15"/>
        </w:rPr>
        <w:t>performance</w:t>
      </w:r>
      <w:r>
        <w:rPr>
          <w:spacing w:val="-45"/>
          <w:w w:val="125"/>
          <w:sz w:val="15"/>
        </w:rPr>
        <w:t xml:space="preserve"> </w:t>
      </w:r>
      <w:r>
        <w:rPr>
          <w:w w:val="120"/>
          <w:sz w:val="15"/>
        </w:rPr>
        <w:t>of</w:t>
      </w:r>
      <w:r>
        <w:rPr>
          <w:spacing w:val="2"/>
          <w:w w:val="120"/>
          <w:sz w:val="15"/>
        </w:rPr>
        <w:t xml:space="preserve"> </w:t>
      </w:r>
      <w:r>
        <w:rPr>
          <w:w w:val="120"/>
          <w:sz w:val="15"/>
        </w:rPr>
        <w:t>axial</w:t>
      </w:r>
      <w:r>
        <w:rPr>
          <w:spacing w:val="3"/>
          <w:w w:val="120"/>
          <w:sz w:val="15"/>
        </w:rPr>
        <w:t xml:space="preserve"> </w:t>
      </w:r>
      <w:r>
        <w:rPr>
          <w:w w:val="120"/>
          <w:sz w:val="15"/>
        </w:rPr>
        <w:t>and</w:t>
      </w:r>
      <w:r>
        <w:rPr>
          <w:spacing w:val="3"/>
          <w:w w:val="120"/>
          <w:sz w:val="15"/>
        </w:rPr>
        <w:t xml:space="preserve"> </w:t>
      </w:r>
      <w:r>
        <w:rPr>
          <w:w w:val="120"/>
          <w:sz w:val="15"/>
        </w:rPr>
        <w:t>longitudinal</w:t>
      </w:r>
      <w:r>
        <w:rPr>
          <w:spacing w:val="4"/>
          <w:w w:val="120"/>
          <w:sz w:val="15"/>
        </w:rPr>
        <w:t xml:space="preserve"> </w:t>
      </w:r>
      <w:proofErr w:type="gramStart"/>
      <w:r>
        <w:rPr>
          <w:w w:val="120"/>
          <w:sz w:val="15"/>
        </w:rPr>
        <w:t>size-enlarged</w:t>
      </w:r>
      <w:proofErr w:type="gramEnd"/>
      <w:r>
        <w:rPr>
          <w:spacing w:val="3"/>
          <w:w w:val="120"/>
          <w:sz w:val="15"/>
        </w:rPr>
        <w:t xml:space="preserve"> </w:t>
      </w:r>
      <w:r>
        <w:rPr>
          <w:w w:val="120"/>
          <w:sz w:val="15"/>
        </w:rPr>
        <w:t>columnar</w:t>
      </w:r>
      <w:r>
        <w:rPr>
          <w:spacing w:val="4"/>
          <w:w w:val="120"/>
          <w:sz w:val="15"/>
        </w:rPr>
        <w:t xml:space="preserve"> </w:t>
      </w:r>
      <w:r>
        <w:rPr>
          <w:w w:val="120"/>
          <w:sz w:val="15"/>
        </w:rPr>
        <w:t>RPSSSs</w:t>
      </w:r>
      <w:r>
        <w:rPr>
          <w:spacing w:val="2"/>
          <w:w w:val="120"/>
          <w:sz w:val="15"/>
        </w:rPr>
        <w:t xml:space="preserve"> </w:t>
      </w:r>
      <w:r>
        <w:rPr>
          <w:w w:val="120"/>
          <w:sz w:val="15"/>
        </w:rPr>
        <w:t>are</w:t>
      </w:r>
      <w:r>
        <w:rPr>
          <w:spacing w:val="3"/>
          <w:w w:val="120"/>
          <w:sz w:val="15"/>
        </w:rPr>
        <w:t xml:space="preserve"> </w:t>
      </w:r>
      <w:r>
        <w:rPr>
          <w:w w:val="120"/>
          <w:sz w:val="15"/>
        </w:rPr>
        <w:t>studied.</w:t>
      </w:r>
      <w:r>
        <w:rPr>
          <w:spacing w:val="2"/>
          <w:w w:val="120"/>
          <w:sz w:val="15"/>
        </w:rPr>
        <w:t xml:space="preserve"> </w:t>
      </w:r>
      <w:r>
        <w:rPr>
          <w:w w:val="120"/>
          <w:sz w:val="15"/>
        </w:rPr>
        <w:t>The</w:t>
      </w:r>
      <w:r>
        <w:rPr>
          <w:spacing w:val="3"/>
          <w:w w:val="120"/>
          <w:sz w:val="15"/>
        </w:rPr>
        <w:t xml:space="preserve"> </w:t>
      </w:r>
      <w:r>
        <w:rPr>
          <w:w w:val="120"/>
          <w:sz w:val="15"/>
        </w:rPr>
        <w:t>results</w:t>
      </w:r>
      <w:r>
        <w:rPr>
          <w:spacing w:val="2"/>
          <w:w w:val="120"/>
          <w:sz w:val="15"/>
        </w:rPr>
        <w:t xml:space="preserve"> </w:t>
      </w:r>
      <w:r>
        <w:rPr>
          <w:w w:val="120"/>
          <w:sz w:val="15"/>
        </w:rPr>
        <w:t>show</w:t>
      </w:r>
      <w:r>
        <w:rPr>
          <w:spacing w:val="3"/>
          <w:w w:val="120"/>
          <w:sz w:val="15"/>
        </w:rPr>
        <w:t xml:space="preserve"> </w:t>
      </w:r>
      <w:proofErr w:type="gramStart"/>
      <w:r>
        <w:rPr>
          <w:w w:val="120"/>
          <w:sz w:val="15"/>
        </w:rPr>
        <w:t>that</w:t>
      </w:r>
      <w:proofErr w:type="gramEnd"/>
    </w:p>
    <w:p w14:paraId="2547AA73" w14:textId="77777777" w:rsidR="009B4F3D" w:rsidRDefault="009B4F3D">
      <w:pPr>
        <w:spacing w:line="319" w:lineRule="auto"/>
        <w:jc w:val="both"/>
        <w:rPr>
          <w:sz w:val="15"/>
        </w:rPr>
        <w:sectPr w:rsidR="009B4F3D">
          <w:type w:val="continuous"/>
          <w:pgSz w:w="11910" w:h="15880"/>
          <w:pgMar w:top="580" w:right="840" w:bottom="280" w:left="820" w:header="720" w:footer="720" w:gutter="0"/>
          <w:cols w:num="2" w:space="720" w:equalWidth="0">
            <w:col w:w="2654" w:space="634"/>
            <w:col w:w="6962"/>
          </w:cols>
        </w:sectPr>
      </w:pPr>
    </w:p>
    <w:p w14:paraId="4962C45C" w14:textId="77777777" w:rsidR="009B4F3D" w:rsidRDefault="009B4F3D">
      <w:pPr>
        <w:pStyle w:val="BodyText"/>
        <w:rPr>
          <w:sz w:val="20"/>
        </w:rPr>
      </w:pPr>
    </w:p>
    <w:p w14:paraId="6D13DB4E" w14:textId="77777777" w:rsidR="009B4F3D" w:rsidRDefault="009B4F3D">
      <w:pPr>
        <w:pStyle w:val="BodyText"/>
        <w:spacing w:before="7"/>
      </w:pPr>
    </w:p>
    <w:p w14:paraId="2DD13008" w14:textId="4FA3A360" w:rsidR="009B4F3D" w:rsidRDefault="00D86FAF">
      <w:pPr>
        <w:pStyle w:val="BodyText"/>
        <w:spacing w:line="20" w:lineRule="exact"/>
        <w:ind w:left="125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EB56170" wp14:editId="72089E09">
                <wp:extent cx="459105" cy="1905"/>
                <wp:effectExtent l="0" t="5715" r="7620" b="1905"/>
                <wp:docPr id="716" name="Group 7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9105" cy="1905"/>
                          <a:chOff x="0" y="0"/>
                          <a:chExt cx="723" cy="3"/>
                        </a:xfrm>
                      </wpg:grpSpPr>
                      <wps:wsp>
                        <wps:cNvPr id="717" name="Freeform 70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723" cy="3"/>
                          </a:xfrm>
                          <a:custGeom>
                            <a:avLst/>
                            <a:gdLst>
                              <a:gd name="T0" fmla="*/ 722 w 723"/>
                              <a:gd name="T1" fmla="*/ 0 h 3"/>
                              <a:gd name="T2" fmla="*/ 0 w 723"/>
                              <a:gd name="T3" fmla="*/ 0 h 3"/>
                              <a:gd name="T4" fmla="*/ 0 w 723"/>
                              <a:gd name="T5" fmla="*/ 2 h 3"/>
                              <a:gd name="T6" fmla="*/ 1 w 723"/>
                              <a:gd name="T7" fmla="*/ 2 h 3"/>
                              <a:gd name="T8" fmla="*/ 719 w 723"/>
                              <a:gd name="T9" fmla="*/ 2 h 3"/>
                              <a:gd name="T10" fmla="*/ 722 w 723"/>
                              <a:gd name="T11" fmla="*/ 0 h 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3" h="3">
                                <a:moveTo>
                                  <a:pt x="72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"/>
                                </a:lnTo>
                                <a:lnTo>
                                  <a:pt x="1" y="2"/>
                                </a:lnTo>
                                <a:lnTo>
                                  <a:pt x="719" y="2"/>
                                </a:lnTo>
                                <a:lnTo>
                                  <a:pt x="72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466A90A" id="Group 704" o:spid="_x0000_s1026" style="width:36.15pt;height:.15pt;mso-position-horizontal-relative:char;mso-position-vertical-relative:line" coordsize="723,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">
                <v:shape id="Freeform 705" o:spid="_x0000_s1027" style="position:absolute;width:723;height:3;visibility:visible;mso-wrap-style:square;v-text-anchor:top" coordsize="723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" path="m722,l,,,2r1,l719,2,722,xe" fillcolor="black" stroked="f">
                  <v:path arrowok="t" o:connecttype="custom" o:connectlocs="722,0;0,0;0,2;1,2;719,2;722,0" o:connectangles="0,0,0,0,0,0"/>
                </v:shape>
                <w10:anchorlock/>
              </v:group>
            </w:pict>
          </mc:Fallback>
        </mc:AlternateContent>
      </w:r>
    </w:p>
    <w:p w14:paraId="4D2C5D93" w14:textId="77777777" w:rsidR="009B4F3D" w:rsidRDefault="003812FB">
      <w:pPr>
        <w:spacing w:before="29"/>
        <w:ind w:left="233"/>
        <w:rPr>
          <w:sz w:val="15"/>
        </w:rPr>
      </w:pPr>
      <w:r>
        <w:rPr>
          <w:w w:val="105"/>
          <w:sz w:val="15"/>
        </w:rPr>
        <w:t>*</w:t>
      </w:r>
      <w:r>
        <w:rPr>
          <w:spacing w:val="5"/>
          <w:w w:val="105"/>
          <w:sz w:val="15"/>
        </w:rPr>
        <w:t xml:space="preserve"> </w:t>
      </w:r>
      <w:r>
        <w:rPr>
          <w:i/>
          <w:w w:val="105"/>
          <w:sz w:val="15"/>
        </w:rPr>
        <w:t>Corresponding</w:t>
      </w:r>
      <w:r>
        <w:rPr>
          <w:i/>
          <w:spacing w:val="19"/>
          <w:w w:val="105"/>
          <w:sz w:val="15"/>
        </w:rPr>
        <w:t xml:space="preserve"> </w:t>
      </w:r>
      <w:r>
        <w:rPr>
          <w:i/>
          <w:w w:val="105"/>
          <w:sz w:val="15"/>
        </w:rPr>
        <w:t>author</w:t>
      </w:r>
      <w:r>
        <w:rPr>
          <w:w w:val="105"/>
          <w:sz w:val="15"/>
        </w:rPr>
        <w:t>.</w:t>
      </w:r>
    </w:p>
    <w:p w14:paraId="3A0EB2DC" w14:textId="77777777" w:rsidR="009B4F3D" w:rsidRDefault="003812FB">
      <w:pPr>
        <w:spacing w:before="25" w:line="273" w:lineRule="auto"/>
        <w:ind w:left="125" w:right="3408" w:firstLine="234"/>
        <w:rPr>
          <w:sz w:val="15"/>
        </w:rPr>
      </w:pPr>
      <w:r>
        <w:rPr>
          <w:w w:val="115"/>
          <w:sz w:val="15"/>
        </w:rPr>
        <w:t>E-mail</w:t>
      </w:r>
      <w:r>
        <w:rPr>
          <w:spacing w:val="19"/>
          <w:w w:val="115"/>
          <w:sz w:val="15"/>
        </w:rPr>
        <w:t xml:space="preserve"> </w:t>
      </w:r>
      <w:r>
        <w:rPr>
          <w:w w:val="115"/>
          <w:sz w:val="15"/>
        </w:rPr>
        <w:t>address:</w:t>
      </w:r>
      <w:r>
        <w:rPr>
          <w:spacing w:val="20"/>
          <w:w w:val="115"/>
          <w:sz w:val="15"/>
        </w:rPr>
        <w:t xml:space="preserve"> </w:t>
      </w:r>
      <w:hyperlink r:id="rId8">
        <w:r>
          <w:rPr>
            <w:color w:val="007FAC"/>
            <w:w w:val="115"/>
            <w:sz w:val="15"/>
          </w:rPr>
          <w:t>chuxy@xmu.edu.cn</w:t>
        </w:r>
        <w:r>
          <w:rPr>
            <w:color w:val="007FAC"/>
            <w:spacing w:val="19"/>
            <w:w w:val="115"/>
            <w:sz w:val="15"/>
          </w:rPr>
          <w:t xml:space="preserve"> </w:t>
        </w:r>
      </w:hyperlink>
      <w:r>
        <w:rPr>
          <w:w w:val="115"/>
          <w:sz w:val="15"/>
        </w:rPr>
        <w:t>(X.</w:t>
      </w:r>
      <w:r>
        <w:rPr>
          <w:spacing w:val="19"/>
          <w:w w:val="115"/>
          <w:sz w:val="15"/>
        </w:rPr>
        <w:t xml:space="preserve"> </w:t>
      </w:r>
      <w:r>
        <w:rPr>
          <w:w w:val="115"/>
          <w:sz w:val="15"/>
        </w:rPr>
        <w:t>Chu).</w:t>
      </w:r>
      <w:r>
        <w:rPr>
          <w:spacing w:val="-40"/>
          <w:w w:val="115"/>
          <w:sz w:val="15"/>
        </w:rPr>
        <w:t xml:space="preserve"> </w:t>
      </w:r>
      <w:hyperlink r:id="rId9">
        <w:r>
          <w:rPr>
            <w:color w:val="007FAC"/>
            <w:w w:val="115"/>
            <w:sz w:val="15"/>
          </w:rPr>
          <w:t>https://doi.org/10.1016/j.ijhydene.2022.01.117</w:t>
        </w:r>
      </w:hyperlink>
    </w:p>
    <w:p w14:paraId="02EB8EFC" w14:textId="77777777" w:rsidR="009B4F3D" w:rsidRDefault="009B4F3D">
      <w:pPr>
        <w:spacing w:line="176" w:lineRule="exact"/>
        <w:rPr>
          <w:sz w:val="15"/>
        </w:rPr>
        <w:sectPr w:rsidR="009B4F3D">
          <w:type w:val="continuous"/>
          <w:pgSz w:w="11910" w:h="15880"/>
          <w:pgMar w:top="580" w:right="840" w:bottom="280" w:left="820" w:header="720" w:footer="720" w:gutter="0"/>
          <w:cols w:space="720"/>
        </w:sectPr>
      </w:pPr>
    </w:p>
    <w:p w14:paraId="1DCCFCC1" w14:textId="77777777" w:rsidR="009B4F3D" w:rsidRDefault="009B4F3D">
      <w:pPr>
        <w:rPr>
          <w:sz w:val="19"/>
        </w:rPr>
        <w:sectPr w:rsidR="009B4F3D">
          <w:pgSz w:w="11910" w:h="15880"/>
          <w:pgMar w:top="540" w:right="840" w:bottom="280" w:left="820" w:header="720" w:footer="720" w:gutter="0"/>
          <w:cols w:space="720"/>
        </w:sectPr>
      </w:pPr>
    </w:p>
    <w:p w14:paraId="5C093DA5" w14:textId="77777777" w:rsidR="009B4F3D" w:rsidRDefault="003812FB">
      <w:pPr>
        <w:spacing w:before="453" w:line="319" w:lineRule="auto"/>
        <w:ind w:left="217" w:right="38"/>
        <w:rPr>
          <w:sz w:val="15"/>
        </w:rPr>
      </w:pPr>
      <w:r>
        <w:rPr>
          <w:w w:val="120"/>
          <w:sz w:val="15"/>
        </w:rPr>
        <w:t>Specific</w:t>
      </w:r>
      <w:r>
        <w:rPr>
          <w:spacing w:val="6"/>
          <w:w w:val="120"/>
          <w:sz w:val="15"/>
        </w:rPr>
        <w:t xml:space="preserve"> </w:t>
      </w:r>
      <w:r>
        <w:rPr>
          <w:w w:val="120"/>
          <w:sz w:val="15"/>
        </w:rPr>
        <w:t>surface</w:t>
      </w:r>
      <w:r>
        <w:rPr>
          <w:spacing w:val="6"/>
          <w:w w:val="120"/>
          <w:sz w:val="15"/>
        </w:rPr>
        <w:t xml:space="preserve"> </w:t>
      </w:r>
      <w:r>
        <w:rPr>
          <w:w w:val="120"/>
          <w:sz w:val="15"/>
        </w:rPr>
        <w:t>area</w:t>
      </w:r>
      <w:r>
        <w:rPr>
          <w:spacing w:val="1"/>
          <w:w w:val="120"/>
          <w:sz w:val="15"/>
        </w:rPr>
        <w:t xml:space="preserve"> </w:t>
      </w:r>
      <w:r>
        <w:rPr>
          <w:w w:val="120"/>
          <w:sz w:val="15"/>
        </w:rPr>
        <w:t>Regular-porous</w:t>
      </w:r>
      <w:r>
        <w:rPr>
          <w:spacing w:val="1"/>
          <w:w w:val="120"/>
          <w:sz w:val="15"/>
        </w:rPr>
        <w:t xml:space="preserve"> </w:t>
      </w:r>
      <w:r>
        <w:rPr>
          <w:w w:val="120"/>
          <w:sz w:val="15"/>
        </w:rPr>
        <w:t>structure</w:t>
      </w:r>
      <w:r>
        <w:rPr>
          <w:spacing w:val="-42"/>
          <w:w w:val="120"/>
          <w:sz w:val="15"/>
        </w:rPr>
        <w:t xml:space="preserve"> </w:t>
      </w:r>
      <w:r>
        <w:rPr>
          <w:w w:val="120"/>
          <w:sz w:val="15"/>
        </w:rPr>
        <w:t>Hydrogen</w:t>
      </w:r>
      <w:r>
        <w:rPr>
          <w:spacing w:val="8"/>
          <w:w w:val="120"/>
          <w:sz w:val="15"/>
        </w:rPr>
        <w:t xml:space="preserve"> </w:t>
      </w:r>
      <w:r>
        <w:rPr>
          <w:w w:val="120"/>
          <w:sz w:val="15"/>
        </w:rPr>
        <w:t>production</w:t>
      </w:r>
    </w:p>
    <w:p w14:paraId="698ED25C" w14:textId="77777777" w:rsidR="009B4F3D" w:rsidRDefault="003812FB">
      <w:pPr>
        <w:pStyle w:val="BodyText"/>
        <w:rPr>
          <w:sz w:val="18"/>
        </w:rPr>
      </w:pPr>
      <w:r>
        <w:br w:type="column"/>
      </w:r>
    </w:p>
    <w:p w14:paraId="2728F116" w14:textId="77777777" w:rsidR="009B4F3D" w:rsidRDefault="009B4F3D">
      <w:pPr>
        <w:pStyle w:val="BodyText"/>
        <w:spacing w:before="7"/>
        <w:rPr>
          <w:sz w:val="17"/>
        </w:rPr>
      </w:pPr>
    </w:p>
    <w:p w14:paraId="68B58E6A" w14:textId="77777777" w:rsidR="009B4F3D" w:rsidRDefault="003812FB">
      <w:pPr>
        <w:spacing w:line="230" w:lineRule="exact"/>
        <w:ind w:left="217" w:right="104"/>
        <w:jc w:val="both"/>
        <w:rPr>
          <w:sz w:val="15"/>
        </w:rPr>
      </w:pPr>
      <w:r>
        <w:rPr>
          <w:w w:val="120"/>
          <w:sz w:val="15"/>
        </w:rPr>
        <w:t xml:space="preserve">compared to the </w:t>
      </w:r>
      <w:proofErr w:type="gramStart"/>
      <w:r>
        <w:rPr>
          <w:w w:val="120"/>
          <w:sz w:val="15"/>
        </w:rPr>
        <w:t>body-centered</w:t>
      </w:r>
      <w:proofErr w:type="gramEnd"/>
      <w:r>
        <w:rPr>
          <w:w w:val="120"/>
          <w:sz w:val="15"/>
        </w:rPr>
        <w:t xml:space="preserve"> cubic RPSSS, the columnar RPSSS has higher methanol</w:t>
      </w:r>
      <w:r>
        <w:rPr>
          <w:spacing w:val="1"/>
          <w:w w:val="120"/>
          <w:sz w:val="15"/>
        </w:rPr>
        <w:t xml:space="preserve"> </w:t>
      </w:r>
      <w:r>
        <w:rPr>
          <w:w w:val="120"/>
          <w:sz w:val="15"/>
        </w:rPr>
        <w:t>conversion,</w:t>
      </w:r>
      <w:r>
        <w:rPr>
          <w:spacing w:val="25"/>
          <w:w w:val="120"/>
          <w:sz w:val="15"/>
        </w:rPr>
        <w:t xml:space="preserve"> </w:t>
      </w:r>
      <w:r>
        <w:rPr>
          <w:w w:val="120"/>
          <w:sz w:val="15"/>
        </w:rPr>
        <w:t>larger</w:t>
      </w:r>
      <w:r>
        <w:rPr>
          <w:spacing w:val="23"/>
          <w:w w:val="120"/>
          <w:sz w:val="15"/>
        </w:rPr>
        <w:t xml:space="preserve"> </w:t>
      </w:r>
      <w:r>
        <w:rPr>
          <w:w w:val="120"/>
          <w:sz w:val="15"/>
        </w:rPr>
        <w:t>H</w:t>
      </w:r>
      <w:r>
        <w:rPr>
          <w:w w:val="120"/>
          <w:sz w:val="15"/>
          <w:vertAlign w:val="subscript"/>
        </w:rPr>
        <w:t>2</w:t>
      </w:r>
      <w:r>
        <w:rPr>
          <w:spacing w:val="22"/>
          <w:w w:val="120"/>
          <w:sz w:val="15"/>
        </w:rPr>
        <w:t xml:space="preserve"> </w:t>
      </w:r>
      <w:r>
        <w:rPr>
          <w:w w:val="120"/>
          <w:sz w:val="15"/>
        </w:rPr>
        <w:t>flow</w:t>
      </w:r>
      <w:r>
        <w:rPr>
          <w:spacing w:val="24"/>
          <w:w w:val="120"/>
          <w:sz w:val="15"/>
        </w:rPr>
        <w:t xml:space="preserve"> </w:t>
      </w:r>
      <w:r>
        <w:rPr>
          <w:w w:val="120"/>
          <w:sz w:val="15"/>
        </w:rPr>
        <w:t>rate</w:t>
      </w:r>
      <w:r>
        <w:rPr>
          <w:spacing w:val="22"/>
          <w:w w:val="120"/>
          <w:sz w:val="15"/>
        </w:rPr>
        <w:t xml:space="preserve"> </w:t>
      </w:r>
      <w:r>
        <w:rPr>
          <w:w w:val="120"/>
          <w:sz w:val="15"/>
        </w:rPr>
        <w:t>and</w:t>
      </w:r>
      <w:r>
        <w:rPr>
          <w:spacing w:val="24"/>
          <w:w w:val="120"/>
          <w:sz w:val="15"/>
        </w:rPr>
        <w:t xml:space="preserve"> </w:t>
      </w:r>
      <w:r>
        <w:rPr>
          <w:w w:val="120"/>
          <w:sz w:val="15"/>
        </w:rPr>
        <w:t>higher</w:t>
      </w:r>
      <w:r>
        <w:rPr>
          <w:spacing w:val="24"/>
          <w:w w:val="120"/>
          <w:sz w:val="15"/>
        </w:rPr>
        <w:t xml:space="preserve"> </w:t>
      </w:r>
      <w:r>
        <w:rPr>
          <w:w w:val="120"/>
          <w:sz w:val="15"/>
        </w:rPr>
        <w:t>CO</w:t>
      </w:r>
      <w:r>
        <w:rPr>
          <w:spacing w:val="23"/>
          <w:w w:val="120"/>
          <w:sz w:val="15"/>
        </w:rPr>
        <w:t xml:space="preserve"> </w:t>
      </w:r>
      <w:r>
        <w:rPr>
          <w:w w:val="120"/>
          <w:sz w:val="15"/>
        </w:rPr>
        <w:t>selectivity.</w:t>
      </w:r>
      <w:r>
        <w:rPr>
          <w:spacing w:val="22"/>
          <w:w w:val="120"/>
          <w:sz w:val="15"/>
        </w:rPr>
        <w:t xml:space="preserve"> </w:t>
      </w:r>
      <w:r>
        <w:rPr>
          <w:w w:val="120"/>
          <w:sz w:val="15"/>
        </w:rPr>
        <w:t>Especially</w:t>
      </w:r>
      <w:r>
        <w:rPr>
          <w:spacing w:val="23"/>
          <w:w w:val="120"/>
          <w:sz w:val="15"/>
        </w:rPr>
        <w:t xml:space="preserve"> </w:t>
      </w:r>
      <w:r>
        <w:rPr>
          <w:w w:val="120"/>
          <w:sz w:val="15"/>
        </w:rPr>
        <w:t>in</w:t>
      </w:r>
      <w:r>
        <w:rPr>
          <w:spacing w:val="22"/>
          <w:w w:val="120"/>
          <w:sz w:val="15"/>
        </w:rPr>
        <w:t xml:space="preserve"> </w:t>
      </w:r>
      <w:r>
        <w:rPr>
          <w:w w:val="120"/>
          <w:sz w:val="15"/>
        </w:rPr>
        <w:t>the</w:t>
      </w:r>
      <w:r>
        <w:rPr>
          <w:spacing w:val="23"/>
          <w:w w:val="120"/>
          <w:sz w:val="15"/>
        </w:rPr>
        <w:t xml:space="preserve"> </w:t>
      </w:r>
      <w:r>
        <w:rPr>
          <w:w w:val="120"/>
          <w:sz w:val="15"/>
        </w:rPr>
        <w:t>condition</w:t>
      </w:r>
      <w:r>
        <w:rPr>
          <w:spacing w:val="25"/>
          <w:w w:val="120"/>
          <w:sz w:val="15"/>
        </w:rPr>
        <w:t xml:space="preserve"> </w:t>
      </w:r>
      <w:r>
        <w:rPr>
          <w:w w:val="120"/>
          <w:sz w:val="15"/>
        </w:rPr>
        <w:t>of</w:t>
      </w:r>
      <w:r>
        <w:rPr>
          <w:spacing w:val="-43"/>
          <w:w w:val="120"/>
          <w:sz w:val="15"/>
        </w:rPr>
        <w:t xml:space="preserve"> </w:t>
      </w:r>
      <w:r>
        <w:rPr>
          <w:w w:val="120"/>
          <w:sz w:val="15"/>
        </w:rPr>
        <w:t xml:space="preserve">300 </w:t>
      </w:r>
      <w:r>
        <w:rPr>
          <w:rFonts w:ascii="Lucida Sans Unicode" w:hAnsi="Lucida Sans Unicode"/>
          <w:w w:val="120"/>
          <w:sz w:val="15"/>
          <w:vertAlign w:val="superscript"/>
        </w:rPr>
        <w:t>◦</w:t>
      </w:r>
      <w:r>
        <w:rPr>
          <w:w w:val="120"/>
          <w:sz w:val="15"/>
        </w:rPr>
        <w:t>C wall temperature and 12 mL/h methanol-water mixture injection rate (MWMIR), the</w:t>
      </w:r>
      <w:r>
        <w:rPr>
          <w:spacing w:val="-43"/>
          <w:w w:val="120"/>
          <w:sz w:val="15"/>
        </w:rPr>
        <w:t xml:space="preserve"> </w:t>
      </w:r>
      <w:r>
        <w:rPr>
          <w:w w:val="120"/>
          <w:sz w:val="15"/>
        </w:rPr>
        <w:t>methanol conversion, H</w:t>
      </w:r>
      <w:r>
        <w:rPr>
          <w:w w:val="120"/>
          <w:sz w:val="15"/>
          <w:vertAlign w:val="subscript"/>
        </w:rPr>
        <w:t>2</w:t>
      </w:r>
      <w:r>
        <w:rPr>
          <w:w w:val="120"/>
          <w:sz w:val="15"/>
        </w:rPr>
        <w:t xml:space="preserve"> flow rate and CO selectivity of the columnar RPSSS are increased</w:t>
      </w:r>
      <w:r>
        <w:rPr>
          <w:spacing w:val="-42"/>
          <w:w w:val="120"/>
          <w:sz w:val="15"/>
        </w:rPr>
        <w:t xml:space="preserve"> </w:t>
      </w:r>
      <w:r>
        <w:rPr>
          <w:w w:val="120"/>
          <w:sz w:val="15"/>
        </w:rPr>
        <w:t>by</w:t>
      </w:r>
      <w:r>
        <w:rPr>
          <w:spacing w:val="-10"/>
          <w:w w:val="120"/>
          <w:sz w:val="15"/>
        </w:rPr>
        <w:t xml:space="preserve"> </w:t>
      </w:r>
      <w:r>
        <w:rPr>
          <w:w w:val="120"/>
          <w:sz w:val="15"/>
        </w:rPr>
        <w:t>12.3%,</w:t>
      </w:r>
      <w:r>
        <w:rPr>
          <w:spacing w:val="-9"/>
          <w:w w:val="120"/>
          <w:sz w:val="15"/>
        </w:rPr>
        <w:t xml:space="preserve"> </w:t>
      </w:r>
      <w:r>
        <w:rPr>
          <w:w w:val="120"/>
          <w:sz w:val="15"/>
        </w:rPr>
        <w:t>9.24%</w:t>
      </w:r>
      <w:r>
        <w:rPr>
          <w:spacing w:val="-10"/>
          <w:w w:val="120"/>
          <w:sz w:val="15"/>
        </w:rPr>
        <w:t xml:space="preserve"> </w:t>
      </w:r>
      <w:r>
        <w:rPr>
          <w:w w:val="120"/>
          <w:sz w:val="15"/>
        </w:rPr>
        <w:t>and</w:t>
      </w:r>
      <w:r>
        <w:rPr>
          <w:spacing w:val="-11"/>
          <w:w w:val="120"/>
          <w:sz w:val="15"/>
        </w:rPr>
        <w:t xml:space="preserve"> </w:t>
      </w:r>
      <w:r>
        <w:rPr>
          <w:w w:val="120"/>
          <w:sz w:val="15"/>
        </w:rPr>
        <w:t>30%,</w:t>
      </w:r>
      <w:r>
        <w:rPr>
          <w:spacing w:val="-9"/>
          <w:w w:val="120"/>
          <w:sz w:val="15"/>
        </w:rPr>
        <w:t xml:space="preserve"> </w:t>
      </w:r>
      <w:r>
        <w:rPr>
          <w:w w:val="120"/>
          <w:sz w:val="15"/>
        </w:rPr>
        <w:t>respectively,</w:t>
      </w:r>
      <w:r>
        <w:rPr>
          <w:spacing w:val="-9"/>
          <w:w w:val="120"/>
          <w:sz w:val="15"/>
        </w:rPr>
        <w:t xml:space="preserve"> </w:t>
      </w:r>
      <w:r>
        <w:rPr>
          <w:w w:val="120"/>
          <w:sz w:val="15"/>
        </w:rPr>
        <w:t>indicating</w:t>
      </w:r>
      <w:r>
        <w:rPr>
          <w:spacing w:val="-8"/>
          <w:w w:val="120"/>
          <w:sz w:val="15"/>
        </w:rPr>
        <w:t xml:space="preserve"> </w:t>
      </w:r>
      <w:r>
        <w:rPr>
          <w:w w:val="120"/>
          <w:sz w:val="15"/>
        </w:rPr>
        <w:t>that</w:t>
      </w:r>
      <w:r>
        <w:rPr>
          <w:spacing w:val="-11"/>
          <w:w w:val="120"/>
          <w:sz w:val="15"/>
        </w:rPr>
        <w:t xml:space="preserve"> </w:t>
      </w:r>
      <w:r>
        <w:rPr>
          <w:w w:val="120"/>
          <w:sz w:val="15"/>
        </w:rPr>
        <w:t>the</w:t>
      </w:r>
      <w:r>
        <w:rPr>
          <w:spacing w:val="-9"/>
          <w:w w:val="120"/>
          <w:sz w:val="15"/>
        </w:rPr>
        <w:t xml:space="preserve"> </w:t>
      </w:r>
      <w:r>
        <w:rPr>
          <w:w w:val="120"/>
          <w:sz w:val="15"/>
        </w:rPr>
        <w:t>superficial</w:t>
      </w:r>
      <w:r>
        <w:rPr>
          <w:spacing w:val="-10"/>
          <w:w w:val="120"/>
          <w:sz w:val="15"/>
        </w:rPr>
        <w:t xml:space="preserve"> </w:t>
      </w:r>
      <w:r>
        <w:rPr>
          <w:w w:val="120"/>
          <w:sz w:val="15"/>
        </w:rPr>
        <w:t>area</w:t>
      </w:r>
      <w:r>
        <w:rPr>
          <w:spacing w:val="-10"/>
          <w:w w:val="120"/>
          <w:sz w:val="15"/>
        </w:rPr>
        <w:t xml:space="preserve"> </w:t>
      </w:r>
      <w:r>
        <w:rPr>
          <w:w w:val="120"/>
          <w:sz w:val="15"/>
        </w:rPr>
        <w:t>of</w:t>
      </w:r>
      <w:r>
        <w:rPr>
          <w:spacing w:val="-11"/>
          <w:w w:val="120"/>
          <w:sz w:val="15"/>
        </w:rPr>
        <w:t xml:space="preserve"> </w:t>
      </w:r>
      <w:r>
        <w:rPr>
          <w:w w:val="120"/>
          <w:sz w:val="15"/>
        </w:rPr>
        <w:t>RPSSS</w:t>
      </w:r>
      <w:r>
        <w:rPr>
          <w:spacing w:val="-10"/>
          <w:w w:val="120"/>
          <w:sz w:val="15"/>
        </w:rPr>
        <w:t xml:space="preserve"> </w:t>
      </w:r>
      <w:r>
        <w:rPr>
          <w:w w:val="120"/>
          <w:sz w:val="15"/>
        </w:rPr>
        <w:t>is</w:t>
      </w:r>
      <w:r>
        <w:rPr>
          <w:spacing w:val="-9"/>
          <w:w w:val="120"/>
          <w:sz w:val="15"/>
        </w:rPr>
        <w:t xml:space="preserve"> </w:t>
      </w:r>
      <w:r>
        <w:rPr>
          <w:w w:val="120"/>
          <w:sz w:val="15"/>
        </w:rPr>
        <w:t>more</w:t>
      </w:r>
      <w:r>
        <w:rPr>
          <w:spacing w:val="-43"/>
          <w:w w:val="120"/>
          <w:sz w:val="15"/>
        </w:rPr>
        <w:t xml:space="preserve"> </w:t>
      </w:r>
      <w:r>
        <w:rPr>
          <w:w w:val="120"/>
          <w:sz w:val="15"/>
        </w:rPr>
        <w:t>important for its HP performance compared to its specific surface area. Compared to the</w:t>
      </w:r>
      <w:r>
        <w:rPr>
          <w:spacing w:val="1"/>
          <w:w w:val="120"/>
          <w:sz w:val="15"/>
        </w:rPr>
        <w:t xml:space="preserve"> </w:t>
      </w:r>
      <w:r>
        <w:rPr>
          <w:w w:val="120"/>
          <w:sz w:val="15"/>
        </w:rPr>
        <w:t>longitudinal size-enlarged columnar RPSSS, the axial size-enlarged columnar RPSSS has</w:t>
      </w:r>
      <w:r>
        <w:rPr>
          <w:spacing w:val="1"/>
          <w:w w:val="120"/>
          <w:sz w:val="15"/>
        </w:rPr>
        <w:t xml:space="preserve"> </w:t>
      </w:r>
      <w:r>
        <w:rPr>
          <w:w w:val="120"/>
          <w:sz w:val="15"/>
        </w:rPr>
        <w:t>higher</w:t>
      </w:r>
      <w:r>
        <w:rPr>
          <w:spacing w:val="19"/>
          <w:w w:val="120"/>
          <w:sz w:val="15"/>
        </w:rPr>
        <w:t xml:space="preserve"> </w:t>
      </w:r>
      <w:r>
        <w:rPr>
          <w:w w:val="120"/>
          <w:sz w:val="15"/>
        </w:rPr>
        <w:t>methanol</w:t>
      </w:r>
      <w:r>
        <w:rPr>
          <w:spacing w:val="19"/>
          <w:w w:val="120"/>
          <w:sz w:val="15"/>
        </w:rPr>
        <w:t xml:space="preserve"> </w:t>
      </w:r>
      <w:r>
        <w:rPr>
          <w:w w:val="120"/>
          <w:sz w:val="15"/>
        </w:rPr>
        <w:t>conversion,</w:t>
      </w:r>
      <w:r>
        <w:rPr>
          <w:spacing w:val="18"/>
          <w:w w:val="120"/>
          <w:sz w:val="15"/>
        </w:rPr>
        <w:t xml:space="preserve"> </w:t>
      </w:r>
      <w:r>
        <w:rPr>
          <w:w w:val="120"/>
          <w:sz w:val="15"/>
        </w:rPr>
        <w:t>larger</w:t>
      </w:r>
      <w:r>
        <w:rPr>
          <w:spacing w:val="17"/>
          <w:w w:val="120"/>
          <w:sz w:val="15"/>
        </w:rPr>
        <w:t xml:space="preserve"> </w:t>
      </w:r>
      <w:r>
        <w:rPr>
          <w:w w:val="120"/>
          <w:sz w:val="15"/>
        </w:rPr>
        <w:t>H</w:t>
      </w:r>
      <w:r>
        <w:rPr>
          <w:w w:val="120"/>
          <w:sz w:val="15"/>
          <w:vertAlign w:val="subscript"/>
        </w:rPr>
        <w:t>2</w:t>
      </w:r>
      <w:r>
        <w:rPr>
          <w:spacing w:val="18"/>
          <w:w w:val="120"/>
          <w:sz w:val="15"/>
        </w:rPr>
        <w:t xml:space="preserve"> </w:t>
      </w:r>
      <w:r>
        <w:rPr>
          <w:w w:val="120"/>
          <w:sz w:val="15"/>
        </w:rPr>
        <w:t>flow</w:t>
      </w:r>
      <w:r>
        <w:rPr>
          <w:spacing w:val="19"/>
          <w:w w:val="120"/>
          <w:sz w:val="15"/>
        </w:rPr>
        <w:t xml:space="preserve"> </w:t>
      </w:r>
      <w:r>
        <w:rPr>
          <w:w w:val="120"/>
          <w:sz w:val="15"/>
        </w:rPr>
        <w:t>rate</w:t>
      </w:r>
      <w:r>
        <w:rPr>
          <w:spacing w:val="19"/>
          <w:w w:val="120"/>
          <w:sz w:val="15"/>
        </w:rPr>
        <w:t xml:space="preserve"> </w:t>
      </w:r>
      <w:r>
        <w:rPr>
          <w:w w:val="120"/>
          <w:sz w:val="15"/>
        </w:rPr>
        <w:t>and</w:t>
      </w:r>
      <w:r>
        <w:rPr>
          <w:spacing w:val="19"/>
          <w:w w:val="120"/>
          <w:sz w:val="15"/>
        </w:rPr>
        <w:t xml:space="preserve"> </w:t>
      </w:r>
      <w:r>
        <w:rPr>
          <w:w w:val="120"/>
          <w:sz w:val="15"/>
        </w:rPr>
        <w:t>higher</w:t>
      </w:r>
      <w:r>
        <w:rPr>
          <w:spacing w:val="19"/>
          <w:w w:val="120"/>
          <w:sz w:val="15"/>
        </w:rPr>
        <w:t xml:space="preserve"> </w:t>
      </w:r>
      <w:r>
        <w:rPr>
          <w:w w:val="120"/>
          <w:sz w:val="15"/>
        </w:rPr>
        <w:t>CO</w:t>
      </w:r>
      <w:r>
        <w:rPr>
          <w:spacing w:val="20"/>
          <w:w w:val="120"/>
          <w:sz w:val="15"/>
        </w:rPr>
        <w:t xml:space="preserve"> </w:t>
      </w:r>
      <w:r>
        <w:rPr>
          <w:w w:val="120"/>
          <w:sz w:val="15"/>
        </w:rPr>
        <w:t>selectivity.</w:t>
      </w:r>
      <w:r>
        <w:rPr>
          <w:spacing w:val="20"/>
          <w:w w:val="120"/>
          <w:sz w:val="15"/>
        </w:rPr>
        <w:t xml:space="preserve"> </w:t>
      </w:r>
      <w:r>
        <w:rPr>
          <w:w w:val="120"/>
          <w:sz w:val="15"/>
        </w:rPr>
        <w:t>This</w:t>
      </w:r>
      <w:r>
        <w:rPr>
          <w:spacing w:val="18"/>
          <w:w w:val="120"/>
          <w:sz w:val="15"/>
        </w:rPr>
        <w:t xml:space="preserve"> </w:t>
      </w:r>
      <w:r>
        <w:rPr>
          <w:w w:val="120"/>
          <w:sz w:val="15"/>
        </w:rPr>
        <w:t>research</w:t>
      </w:r>
    </w:p>
    <w:p w14:paraId="182565E8" w14:textId="77777777" w:rsidR="009B4F3D" w:rsidRDefault="003812FB">
      <w:pPr>
        <w:spacing w:before="37" w:line="319" w:lineRule="auto"/>
        <w:ind w:left="217" w:right="104"/>
        <w:jc w:val="both"/>
        <w:rPr>
          <w:sz w:val="15"/>
        </w:rPr>
      </w:pPr>
      <w:r>
        <w:rPr>
          <w:w w:val="120"/>
          <w:sz w:val="15"/>
        </w:rPr>
        <w:t>work provides a new method for the optimization of hydrogen production reaction support</w:t>
      </w:r>
      <w:r>
        <w:rPr>
          <w:spacing w:val="1"/>
          <w:w w:val="120"/>
          <w:sz w:val="15"/>
        </w:rPr>
        <w:t xml:space="preserve"> </w:t>
      </w:r>
      <w:r>
        <w:rPr>
          <w:w w:val="125"/>
          <w:sz w:val="15"/>
        </w:rPr>
        <w:t>(HPRS).</w:t>
      </w:r>
    </w:p>
    <w:p w14:paraId="6DC3303F" w14:textId="341405F4" w:rsidR="009B4F3D" w:rsidRDefault="00D86FAF">
      <w:pPr>
        <w:spacing w:line="172" w:lineRule="exact"/>
        <w:ind w:left="354"/>
        <w:rPr>
          <w:sz w:val="1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7344" behindDoc="0" locked="0" layoutInCell="1" allowOverlap="1" wp14:anchorId="7D34BC74" wp14:editId="38085E3C">
                <wp:simplePos x="0" y="0"/>
                <wp:positionH relativeFrom="page">
                  <wp:posOffset>658495</wp:posOffset>
                </wp:positionH>
                <wp:positionV relativeFrom="paragraph">
                  <wp:posOffset>308610</wp:posOffset>
                </wp:positionV>
                <wp:extent cx="6300470" cy="3810"/>
                <wp:effectExtent l="0" t="0" r="0" b="0"/>
                <wp:wrapNone/>
                <wp:docPr id="714" name="Freeform 7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00470" cy="3810"/>
                        </a:xfrm>
                        <a:custGeom>
                          <a:avLst/>
                          <a:gdLst>
                            <a:gd name="T0" fmla="+- 0 10959 1037"/>
                            <a:gd name="T1" fmla="*/ T0 w 9922"/>
                            <a:gd name="T2" fmla="+- 0 486 486"/>
                            <a:gd name="T3" fmla="*/ 486 h 6"/>
                            <a:gd name="T4" fmla="+- 0 4326 1037"/>
                            <a:gd name="T5" fmla="*/ T4 w 9922"/>
                            <a:gd name="T6" fmla="+- 0 486 486"/>
                            <a:gd name="T7" fmla="*/ 486 h 6"/>
                            <a:gd name="T8" fmla="+- 0 1037 1037"/>
                            <a:gd name="T9" fmla="*/ T8 w 9922"/>
                            <a:gd name="T10" fmla="+- 0 486 486"/>
                            <a:gd name="T11" fmla="*/ 486 h 6"/>
                            <a:gd name="T12" fmla="+- 0 1037 1037"/>
                            <a:gd name="T13" fmla="*/ T12 w 9922"/>
                            <a:gd name="T14" fmla="+- 0 492 486"/>
                            <a:gd name="T15" fmla="*/ 492 h 6"/>
                            <a:gd name="T16" fmla="+- 0 4326 1037"/>
                            <a:gd name="T17" fmla="*/ T16 w 9922"/>
                            <a:gd name="T18" fmla="+- 0 492 486"/>
                            <a:gd name="T19" fmla="*/ 492 h 6"/>
                            <a:gd name="T20" fmla="+- 0 10959 1037"/>
                            <a:gd name="T21" fmla="*/ T20 w 9922"/>
                            <a:gd name="T22" fmla="+- 0 492 486"/>
                            <a:gd name="T23" fmla="*/ 492 h 6"/>
                            <a:gd name="T24" fmla="+- 0 10959 1037"/>
                            <a:gd name="T25" fmla="*/ T24 w 9922"/>
                            <a:gd name="T26" fmla="+- 0 486 486"/>
                            <a:gd name="T27" fmla="*/ 486 h 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9922" h="6">
                              <a:moveTo>
                                <a:pt x="9922" y="0"/>
                              </a:moveTo>
                              <a:lnTo>
                                <a:pt x="3289" y="0"/>
                              </a:lnTo>
                              <a:lnTo>
                                <a:pt x="0" y="0"/>
                              </a:lnTo>
                              <a:lnTo>
                                <a:pt x="0" y="6"/>
                              </a:lnTo>
                              <a:lnTo>
                                <a:pt x="3289" y="6"/>
                              </a:lnTo>
                              <a:lnTo>
                                <a:pt x="9922" y="6"/>
                              </a:lnTo>
                              <a:lnTo>
                                <a:pt x="99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862022" id="Freeform 702" o:spid="_x0000_s1026" style="position:absolute;margin-left:51.85pt;margin-top:24.3pt;width:496.1pt;height:.3pt;z-index:1573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922,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" path="m9922,l3289,,,,,6r3289,l9922,6r,-6xe" fillcolor="black" stroked="f">
                <v:path arrowok="t" o:connecttype="custom" o:connectlocs="6300470,308610;2088515,308610;0,308610;0,312420;2088515,312420;6300470,312420;6300470,308610" o:connectangles="0,0,0,0,0,0,0"/>
                <w10:wrap anchorx="page"/>
              </v:shape>
            </w:pict>
          </mc:Fallback>
        </mc:AlternateContent>
      </w:r>
      <w:r w:rsidR="003812FB">
        <w:rPr>
          <w:rFonts w:ascii="Tahoma" w:hAnsi="Tahoma"/>
          <w:w w:val="110"/>
          <w:sz w:val="15"/>
        </w:rPr>
        <w:t>©</w:t>
      </w:r>
      <w:r w:rsidR="003812FB">
        <w:rPr>
          <w:rFonts w:ascii="Tahoma" w:hAnsi="Tahoma"/>
          <w:spacing w:val="20"/>
          <w:w w:val="110"/>
          <w:sz w:val="15"/>
        </w:rPr>
        <w:t xml:space="preserve"> </w:t>
      </w:r>
      <w:r w:rsidR="003812FB">
        <w:rPr>
          <w:w w:val="110"/>
          <w:sz w:val="15"/>
        </w:rPr>
        <w:t>2022</w:t>
      </w:r>
      <w:r w:rsidR="003812FB">
        <w:rPr>
          <w:spacing w:val="31"/>
          <w:w w:val="110"/>
          <w:sz w:val="15"/>
        </w:rPr>
        <w:t xml:space="preserve"> </w:t>
      </w:r>
      <w:r w:rsidR="003812FB">
        <w:rPr>
          <w:w w:val="110"/>
          <w:sz w:val="15"/>
        </w:rPr>
        <w:t>Hydrogen</w:t>
      </w:r>
      <w:r w:rsidR="003812FB">
        <w:rPr>
          <w:spacing w:val="30"/>
          <w:w w:val="110"/>
          <w:sz w:val="15"/>
        </w:rPr>
        <w:t xml:space="preserve"> </w:t>
      </w:r>
      <w:r w:rsidR="003812FB">
        <w:rPr>
          <w:w w:val="110"/>
          <w:sz w:val="15"/>
        </w:rPr>
        <w:t>Energy</w:t>
      </w:r>
      <w:r w:rsidR="003812FB">
        <w:rPr>
          <w:spacing w:val="32"/>
          <w:w w:val="110"/>
          <w:sz w:val="15"/>
        </w:rPr>
        <w:t xml:space="preserve"> </w:t>
      </w:r>
      <w:r w:rsidR="003812FB">
        <w:rPr>
          <w:w w:val="110"/>
          <w:sz w:val="15"/>
        </w:rPr>
        <w:t>Publications</w:t>
      </w:r>
      <w:r w:rsidR="003812FB">
        <w:rPr>
          <w:spacing w:val="33"/>
          <w:w w:val="110"/>
          <w:sz w:val="15"/>
        </w:rPr>
        <w:t xml:space="preserve"> </w:t>
      </w:r>
      <w:r w:rsidR="003812FB">
        <w:rPr>
          <w:w w:val="110"/>
          <w:sz w:val="15"/>
        </w:rPr>
        <w:t>LLC.</w:t>
      </w:r>
      <w:r w:rsidR="003812FB">
        <w:rPr>
          <w:spacing w:val="31"/>
          <w:w w:val="110"/>
          <w:sz w:val="15"/>
        </w:rPr>
        <w:t xml:space="preserve"> </w:t>
      </w:r>
      <w:r w:rsidR="003812FB">
        <w:rPr>
          <w:w w:val="110"/>
          <w:sz w:val="15"/>
        </w:rPr>
        <w:t>Published</w:t>
      </w:r>
      <w:r w:rsidR="003812FB">
        <w:rPr>
          <w:spacing w:val="29"/>
          <w:w w:val="110"/>
          <w:sz w:val="15"/>
        </w:rPr>
        <w:t xml:space="preserve"> </w:t>
      </w:r>
      <w:r w:rsidR="003812FB">
        <w:rPr>
          <w:w w:val="110"/>
          <w:sz w:val="15"/>
        </w:rPr>
        <w:t>by</w:t>
      </w:r>
      <w:r w:rsidR="003812FB">
        <w:rPr>
          <w:spacing w:val="30"/>
          <w:w w:val="110"/>
          <w:sz w:val="15"/>
        </w:rPr>
        <w:t xml:space="preserve"> </w:t>
      </w:r>
      <w:r w:rsidR="003812FB">
        <w:rPr>
          <w:w w:val="110"/>
          <w:sz w:val="15"/>
        </w:rPr>
        <w:t>Elsevier</w:t>
      </w:r>
      <w:r w:rsidR="003812FB">
        <w:rPr>
          <w:spacing w:val="30"/>
          <w:w w:val="110"/>
          <w:sz w:val="15"/>
        </w:rPr>
        <w:t xml:space="preserve"> </w:t>
      </w:r>
      <w:r w:rsidR="003812FB">
        <w:rPr>
          <w:w w:val="110"/>
          <w:sz w:val="15"/>
        </w:rPr>
        <w:t>Ltd.</w:t>
      </w:r>
      <w:r w:rsidR="003812FB">
        <w:rPr>
          <w:spacing w:val="31"/>
          <w:w w:val="110"/>
          <w:sz w:val="15"/>
        </w:rPr>
        <w:t xml:space="preserve"> </w:t>
      </w:r>
      <w:r w:rsidR="003812FB">
        <w:rPr>
          <w:w w:val="110"/>
          <w:sz w:val="15"/>
        </w:rPr>
        <w:t>All</w:t>
      </w:r>
      <w:r w:rsidR="003812FB">
        <w:rPr>
          <w:spacing w:val="30"/>
          <w:w w:val="110"/>
          <w:sz w:val="15"/>
        </w:rPr>
        <w:t xml:space="preserve"> </w:t>
      </w:r>
      <w:r w:rsidR="003812FB">
        <w:rPr>
          <w:w w:val="110"/>
          <w:sz w:val="15"/>
        </w:rPr>
        <w:t>rights</w:t>
      </w:r>
      <w:r w:rsidR="003812FB">
        <w:rPr>
          <w:spacing w:val="31"/>
          <w:w w:val="110"/>
          <w:sz w:val="15"/>
        </w:rPr>
        <w:t xml:space="preserve"> </w:t>
      </w:r>
      <w:r w:rsidR="003812FB">
        <w:rPr>
          <w:w w:val="110"/>
          <w:sz w:val="15"/>
        </w:rPr>
        <w:t>reserved.</w:t>
      </w:r>
    </w:p>
    <w:p w14:paraId="741EDF37" w14:textId="77777777" w:rsidR="009B4F3D" w:rsidRDefault="009B4F3D">
      <w:pPr>
        <w:pStyle w:val="BodyText"/>
        <w:rPr>
          <w:sz w:val="20"/>
        </w:rPr>
      </w:pPr>
    </w:p>
    <w:p w14:paraId="5F662469" w14:textId="77777777" w:rsidR="009B4F3D" w:rsidRDefault="009B4F3D">
      <w:pPr>
        <w:pStyle w:val="BodyText"/>
        <w:rPr>
          <w:sz w:val="20"/>
        </w:rPr>
      </w:pPr>
    </w:p>
    <w:p w14:paraId="6C8FAB7B" w14:textId="77777777" w:rsidR="009B4F3D" w:rsidRDefault="009B4F3D">
      <w:pPr>
        <w:pStyle w:val="BodyText"/>
        <w:rPr>
          <w:sz w:val="20"/>
        </w:rPr>
      </w:pPr>
    </w:p>
    <w:p w14:paraId="5EB277A1" w14:textId="77777777" w:rsidR="009B4F3D" w:rsidRDefault="009B4F3D">
      <w:pPr>
        <w:pStyle w:val="BodyText"/>
        <w:rPr>
          <w:sz w:val="20"/>
        </w:rPr>
      </w:pPr>
    </w:p>
    <w:p w14:paraId="7FA455B1" w14:textId="2E923D29" w:rsidR="009B4F3D" w:rsidRDefault="00D86FAF">
      <w:pPr>
        <w:pStyle w:val="BodyText"/>
        <w:spacing w:before="1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6032" behindDoc="1" locked="0" layoutInCell="1" allowOverlap="1" wp14:anchorId="6B2EAF77" wp14:editId="49FDF44E">
                <wp:simplePos x="0" y="0"/>
                <wp:positionH relativeFrom="page">
                  <wp:posOffset>3923030</wp:posOffset>
                </wp:positionH>
                <wp:positionV relativeFrom="paragraph">
                  <wp:posOffset>179070</wp:posOffset>
                </wp:positionV>
                <wp:extent cx="3035935" cy="25400"/>
                <wp:effectExtent l="0" t="0" r="0" b="0"/>
                <wp:wrapTopAndBottom/>
                <wp:docPr id="713" name="Rectangle 7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35935" cy="254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1C5918" id="Rectangle 701" o:spid="_x0000_s1026" style="position:absolute;margin-left:308.9pt;margin-top:14.1pt;width:239.05pt;height:2pt;z-index:-157204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</w:p>
    <w:p w14:paraId="5E787151" w14:textId="77777777" w:rsidR="009B4F3D" w:rsidRDefault="003812FB">
      <w:pPr>
        <w:pStyle w:val="Heading1"/>
        <w:spacing w:before="23"/>
        <w:ind w:left="2070"/>
      </w:pPr>
      <w:r>
        <w:rPr>
          <w:w w:val="125"/>
        </w:rPr>
        <w:t>Introduction</w:t>
      </w:r>
    </w:p>
    <w:p w14:paraId="4DA020BE" w14:textId="77777777" w:rsidR="009B4F3D" w:rsidRDefault="009B4F3D">
      <w:pPr>
        <w:pStyle w:val="BodyText"/>
        <w:spacing w:before="3"/>
        <w:rPr>
          <w:sz w:val="23"/>
        </w:rPr>
      </w:pPr>
    </w:p>
    <w:p w14:paraId="1314FD95" w14:textId="014A5963" w:rsidR="009B4F3D" w:rsidRDefault="00D86FAF">
      <w:pPr>
        <w:pStyle w:val="BodyText"/>
        <w:spacing w:before="1" w:line="297" w:lineRule="auto"/>
        <w:ind w:left="2070" w:right="102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8368" behindDoc="0" locked="0" layoutInCell="1" allowOverlap="1" wp14:anchorId="790E55D9" wp14:editId="4C700A5C">
                <wp:simplePos x="0" y="0"/>
                <wp:positionH relativeFrom="page">
                  <wp:posOffset>662305</wp:posOffset>
                </wp:positionH>
                <wp:positionV relativeFrom="paragraph">
                  <wp:posOffset>-382905</wp:posOffset>
                </wp:positionV>
                <wp:extent cx="3030855" cy="6374765"/>
                <wp:effectExtent l="0" t="0" r="0" b="0"/>
                <wp:wrapNone/>
                <wp:docPr id="712" name="Text Box 7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0855" cy="63747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  <a:ln w="6477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F169C7" w14:textId="77777777" w:rsidR="009B4F3D" w:rsidRDefault="009B4F3D">
                            <w:pPr>
                              <w:pStyle w:val="BodyText"/>
                              <w:spacing w:before="3"/>
                              <w:rPr>
                                <w:sz w:val="14"/>
                              </w:rPr>
                            </w:pPr>
                          </w:p>
                          <w:p w14:paraId="2F73A12E" w14:textId="77777777" w:rsidR="009B4F3D" w:rsidRDefault="003812FB">
                            <w:pPr>
                              <w:pStyle w:val="BodyText"/>
                              <w:ind w:left="189"/>
                            </w:pPr>
                            <w:r>
                              <w:rPr>
                                <w:w w:val="125"/>
                              </w:rPr>
                              <w:t>Nomenclature</w:t>
                            </w:r>
                          </w:p>
                          <w:p w14:paraId="01FB29CC" w14:textId="77777777" w:rsidR="009B4F3D" w:rsidRDefault="009B4F3D">
                            <w:pPr>
                              <w:pStyle w:val="BodyText"/>
                              <w:spacing w:before="10"/>
                              <w:rPr>
                                <w:sz w:val="23"/>
                              </w:rPr>
                            </w:pPr>
                          </w:p>
                          <w:p w14:paraId="1B7F208C" w14:textId="77777777" w:rsidR="009B4F3D" w:rsidRDefault="003812FB">
                            <w:pPr>
                              <w:ind w:left="189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i/>
                                <w:w w:val="110"/>
                                <w:sz w:val="16"/>
                              </w:rPr>
                              <w:t>Variables</w:t>
                            </w:r>
                          </w:p>
                          <w:p w14:paraId="77105F7E" w14:textId="77777777" w:rsidR="009B4F3D" w:rsidRDefault="003812FB">
                            <w:pPr>
                              <w:pStyle w:val="BodyText"/>
                              <w:tabs>
                                <w:tab w:val="left" w:pos="905"/>
                              </w:tabs>
                              <w:spacing w:before="45" w:line="297" w:lineRule="auto"/>
                              <w:ind w:left="189" w:right="290"/>
                            </w:pPr>
                            <w:r>
                              <w:rPr>
                                <w:i/>
                                <w:w w:val="115"/>
                              </w:rPr>
                              <w:t>a</w:t>
                            </w:r>
                            <w:r>
                              <w:rPr>
                                <w:i/>
                                <w:w w:val="115"/>
                              </w:rPr>
                              <w:tab/>
                            </w:r>
                            <w:r>
                              <w:rPr>
                                <w:w w:val="115"/>
                              </w:rPr>
                              <w:t>volume</w:t>
                            </w:r>
                            <w:r>
                              <w:rPr>
                                <w:spacing w:val="1"/>
                                <w:w w:val="115"/>
                              </w:rPr>
                              <w:t xml:space="preserve"> </w:t>
                            </w:r>
                            <w:r>
                              <w:rPr>
                                <w:w w:val="115"/>
                              </w:rPr>
                              <w:t xml:space="preserve">fraction </w:t>
                            </w:r>
                            <w:proofErr w:type="gramStart"/>
                            <w:r>
                              <w:rPr>
                                <w:w w:val="115"/>
                              </w:rPr>
                              <w:t>of  CO</w:t>
                            </w:r>
                            <w:proofErr w:type="gramEnd"/>
                            <w:r>
                              <w:rPr>
                                <w:w w:val="115"/>
                              </w:rPr>
                              <w:t xml:space="preserve">  in  reaction product, %</w:t>
                            </w:r>
                            <w:r>
                              <w:rPr>
                                <w:spacing w:val="-43"/>
                                <w:w w:val="115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15"/>
                              </w:rPr>
                              <w:t>b</w:t>
                            </w:r>
                            <w:r>
                              <w:rPr>
                                <w:i/>
                                <w:w w:val="115"/>
                              </w:rPr>
                              <w:tab/>
                            </w:r>
                            <w:r>
                              <w:rPr>
                                <w:w w:val="115"/>
                              </w:rPr>
                              <w:t>volume</w:t>
                            </w:r>
                            <w:r>
                              <w:rPr>
                                <w:spacing w:val="18"/>
                                <w:w w:val="115"/>
                              </w:rPr>
                              <w:t xml:space="preserve"> </w:t>
                            </w:r>
                            <w:r>
                              <w:rPr>
                                <w:w w:val="115"/>
                              </w:rPr>
                              <w:t>fraction</w:t>
                            </w:r>
                            <w:r>
                              <w:rPr>
                                <w:spacing w:val="18"/>
                                <w:w w:val="115"/>
                              </w:rPr>
                              <w:t xml:space="preserve"> </w:t>
                            </w:r>
                            <w:r>
                              <w:rPr>
                                <w:w w:val="115"/>
                              </w:rPr>
                              <w:t>of</w:t>
                            </w:r>
                            <w:r>
                              <w:rPr>
                                <w:spacing w:val="19"/>
                                <w:w w:val="115"/>
                              </w:rPr>
                              <w:t xml:space="preserve"> </w:t>
                            </w:r>
                            <w:r>
                              <w:rPr>
                                <w:w w:val="115"/>
                              </w:rPr>
                              <w:t>CO</w:t>
                            </w:r>
                            <w:r>
                              <w:rPr>
                                <w:w w:val="115"/>
                                <w:vertAlign w:val="subscript"/>
                              </w:rPr>
                              <w:t>2</w:t>
                            </w:r>
                            <w:r>
                              <w:rPr>
                                <w:spacing w:val="20"/>
                                <w:w w:val="115"/>
                              </w:rPr>
                              <w:t xml:space="preserve"> </w:t>
                            </w:r>
                            <w:r>
                              <w:rPr>
                                <w:w w:val="115"/>
                              </w:rPr>
                              <w:t>in</w:t>
                            </w:r>
                            <w:r>
                              <w:rPr>
                                <w:spacing w:val="19"/>
                                <w:w w:val="115"/>
                              </w:rPr>
                              <w:t xml:space="preserve"> </w:t>
                            </w:r>
                            <w:r>
                              <w:rPr>
                                <w:w w:val="115"/>
                              </w:rPr>
                              <w:t>reaction</w:t>
                            </w:r>
                            <w:r>
                              <w:rPr>
                                <w:spacing w:val="18"/>
                                <w:w w:val="115"/>
                              </w:rPr>
                              <w:t xml:space="preserve"> </w:t>
                            </w:r>
                            <w:r>
                              <w:rPr>
                                <w:w w:val="115"/>
                              </w:rPr>
                              <w:t>product,</w:t>
                            </w:r>
                            <w:r>
                              <w:rPr>
                                <w:spacing w:val="17"/>
                                <w:w w:val="115"/>
                              </w:rPr>
                              <w:t xml:space="preserve"> </w:t>
                            </w:r>
                            <w:r>
                              <w:rPr>
                                <w:w w:val="115"/>
                              </w:rPr>
                              <w:t>%</w:t>
                            </w:r>
                            <w:r>
                              <w:rPr>
                                <w:spacing w:val="-43"/>
                                <w:w w:val="115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15"/>
                              </w:rPr>
                              <w:t>C</w:t>
                            </w:r>
                            <w:r>
                              <w:rPr>
                                <w:i/>
                                <w:w w:val="115"/>
                              </w:rPr>
                              <w:tab/>
                            </w:r>
                            <w:r>
                              <w:rPr>
                                <w:w w:val="115"/>
                              </w:rPr>
                              <w:t>concentration</w:t>
                            </w:r>
                            <w:r>
                              <w:rPr>
                                <w:spacing w:val="8"/>
                                <w:w w:val="115"/>
                              </w:rPr>
                              <w:t xml:space="preserve"> </w:t>
                            </w:r>
                            <w:r>
                              <w:rPr>
                                <w:w w:val="115"/>
                              </w:rPr>
                              <w:t>of</w:t>
                            </w:r>
                            <w:r>
                              <w:rPr>
                                <w:spacing w:val="7"/>
                                <w:w w:val="115"/>
                              </w:rPr>
                              <w:t xml:space="preserve"> </w:t>
                            </w:r>
                            <w:r>
                              <w:rPr>
                                <w:w w:val="115"/>
                              </w:rPr>
                              <w:t>the</w:t>
                            </w:r>
                            <w:r>
                              <w:rPr>
                                <w:spacing w:val="7"/>
                                <w:w w:val="115"/>
                              </w:rPr>
                              <w:t xml:space="preserve"> </w:t>
                            </w:r>
                            <w:r>
                              <w:rPr>
                                <w:w w:val="115"/>
                              </w:rPr>
                              <w:t>reactant,</w:t>
                            </w:r>
                            <w:r>
                              <w:rPr>
                                <w:spacing w:val="9"/>
                                <w:w w:val="115"/>
                              </w:rPr>
                              <w:t xml:space="preserve"> </w:t>
                            </w:r>
                            <w:r>
                              <w:rPr>
                                <w:w w:val="115"/>
                              </w:rPr>
                              <w:t>%</w:t>
                            </w:r>
                          </w:p>
                          <w:p w14:paraId="4A2C644D" w14:textId="77777777" w:rsidR="009B4F3D" w:rsidRDefault="003812FB">
                            <w:pPr>
                              <w:pStyle w:val="BodyText"/>
                              <w:tabs>
                                <w:tab w:val="left" w:pos="905"/>
                              </w:tabs>
                              <w:spacing w:before="3" w:line="300" w:lineRule="auto"/>
                              <w:ind w:left="189" w:right="346"/>
                            </w:pPr>
                            <w:r>
                              <w:rPr>
                                <w:i/>
                                <w:w w:val="120"/>
                              </w:rPr>
                              <w:t>E</w:t>
                            </w:r>
                            <w:r>
                              <w:rPr>
                                <w:i/>
                                <w:w w:val="120"/>
                              </w:rPr>
                              <w:tab/>
                            </w:r>
                            <w:r>
                              <w:rPr>
                                <w:w w:val="120"/>
                              </w:rPr>
                              <w:t>activation</w:t>
                            </w:r>
                            <w:r>
                              <w:rPr>
                                <w:spacing w:val="5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energy</w:t>
                            </w:r>
                            <w:r>
                              <w:rPr>
                                <w:spacing w:val="4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of</w:t>
                            </w:r>
                            <w:r>
                              <w:rPr>
                                <w:spacing w:val="5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chemical</w:t>
                            </w:r>
                            <w:r>
                              <w:rPr>
                                <w:spacing w:val="4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reaction,</w:t>
                            </w:r>
                            <w:r>
                              <w:rPr>
                                <w:spacing w:val="5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J/mol</w:t>
                            </w:r>
                            <w:r>
                              <w:rPr>
                                <w:spacing w:val="-45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20"/>
                              </w:rPr>
                              <w:t>g</w:t>
                            </w:r>
                            <w:r>
                              <w:rPr>
                                <w:i/>
                                <w:w w:val="120"/>
                              </w:rPr>
                              <w:tab/>
                            </w:r>
                            <w:r>
                              <w:rPr>
                                <w:w w:val="120"/>
                              </w:rPr>
                              <w:t>gravitational</w:t>
                            </w:r>
                            <w:r>
                              <w:rPr>
                                <w:spacing w:val="3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body</w:t>
                            </w:r>
                            <w:r>
                              <w:rPr>
                                <w:spacing w:val="3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force</w:t>
                            </w:r>
                            <w:r>
                              <w:rPr>
                                <w:spacing w:val="3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per</w:t>
                            </w:r>
                            <w:r>
                              <w:rPr>
                                <w:spacing w:val="3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unit</w:t>
                            </w:r>
                            <w:r>
                              <w:rPr>
                                <w:spacing w:val="3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20"/>
                              </w:rPr>
                              <w:t>mass</w:t>
                            </w:r>
                            <w:r>
                              <w:rPr>
                                <w:w w:val="120"/>
                              </w:rPr>
                              <w:t>,</w:t>
                            </w:r>
                            <w:r>
                              <w:rPr>
                                <w:spacing w:val="4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N/kg</w:t>
                            </w:r>
                            <w:r>
                              <w:rPr>
                                <w:spacing w:val="1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20"/>
                              </w:rPr>
                              <w:t>h</w:t>
                            </w:r>
                            <w:r>
                              <w:rPr>
                                <w:i/>
                                <w:w w:val="120"/>
                              </w:rPr>
                              <w:tab/>
                            </w:r>
                            <w:r>
                              <w:rPr>
                                <w:w w:val="120"/>
                              </w:rPr>
                              <w:t>enthalpy,</w:t>
                            </w:r>
                            <w:r>
                              <w:rPr>
                                <w:spacing w:val="-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kJ/kg</w:t>
                            </w:r>
                          </w:p>
                          <w:p w14:paraId="2410BDCF" w14:textId="77777777" w:rsidR="009B4F3D" w:rsidRDefault="003812FB">
                            <w:pPr>
                              <w:pStyle w:val="BodyText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905"/>
                                <w:tab w:val="left" w:pos="906"/>
                              </w:tabs>
                              <w:spacing w:line="182" w:lineRule="exact"/>
                            </w:pPr>
                            <w:r>
                              <w:rPr>
                                <w:w w:val="125"/>
                              </w:rPr>
                              <w:t>the</w:t>
                            </w:r>
                            <w:r>
                              <w:rPr>
                                <w:spacing w:val="-6"/>
                                <w:w w:val="1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25"/>
                              </w:rPr>
                              <w:t>i-th</w:t>
                            </w:r>
                            <w:proofErr w:type="spellEnd"/>
                            <w:r>
                              <w:rPr>
                                <w:spacing w:val="-5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</w:rPr>
                              <w:t>fluid</w:t>
                            </w:r>
                          </w:p>
                          <w:p w14:paraId="314E6DE4" w14:textId="77777777" w:rsidR="009B4F3D" w:rsidRDefault="003812FB">
                            <w:pPr>
                              <w:pStyle w:val="BodyText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905"/>
                                <w:tab w:val="left" w:pos="906"/>
                              </w:tabs>
                              <w:spacing w:before="45"/>
                            </w:pPr>
                            <w:r>
                              <w:rPr>
                                <w:w w:val="125"/>
                              </w:rPr>
                              <w:t>one</w:t>
                            </w:r>
                            <w:r>
                              <w:rPr>
                                <w:spacing w:val="-7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</w:rPr>
                              <w:t>direction</w:t>
                            </w:r>
                            <w:r>
                              <w:rPr>
                                <w:spacing w:val="-7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</w:rPr>
                              <w:t>in</w:t>
                            </w:r>
                            <w:r>
                              <w:rPr>
                                <w:spacing w:val="-7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</w:rPr>
                              <w:t>x,</w:t>
                            </w:r>
                            <w:r>
                              <w:rPr>
                                <w:spacing w:val="-7"/>
                                <w:w w:val="125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w w:val="125"/>
                              </w:rPr>
                              <w:t>y</w:t>
                            </w:r>
                            <w:proofErr w:type="gramEnd"/>
                            <w:r>
                              <w:rPr>
                                <w:spacing w:val="-7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</w:rPr>
                              <w:t>and</w:t>
                            </w:r>
                            <w:r>
                              <w:rPr>
                                <w:spacing w:val="-8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</w:rPr>
                              <w:t>z</w:t>
                            </w:r>
                            <w:r>
                              <w:rPr>
                                <w:spacing w:val="-8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</w:rPr>
                              <w:t>directions</w:t>
                            </w:r>
                          </w:p>
                          <w:p w14:paraId="28DA8671" w14:textId="77777777" w:rsidR="009B4F3D" w:rsidRDefault="003812FB">
                            <w:pPr>
                              <w:pStyle w:val="BodyText"/>
                              <w:tabs>
                                <w:tab w:val="left" w:pos="905"/>
                              </w:tabs>
                              <w:spacing w:before="44"/>
                              <w:ind w:left="189"/>
                            </w:pPr>
                            <w:r>
                              <w:rPr>
                                <w:i/>
                              </w:rPr>
                              <w:t>J</w:t>
                            </w:r>
                            <w:r>
                              <w:rPr>
                                <w:i/>
                              </w:rPr>
                              <w:tab/>
                            </w:r>
                            <w:r>
                              <w:rPr>
                                <w:w w:val="115"/>
                              </w:rPr>
                              <w:t>diffusion</w:t>
                            </w:r>
                            <w:r>
                              <w:rPr>
                                <w:spacing w:val="11"/>
                                <w:w w:val="115"/>
                              </w:rPr>
                              <w:t xml:space="preserve"> </w:t>
                            </w:r>
                            <w:r>
                              <w:rPr>
                                <w:w w:val="115"/>
                              </w:rPr>
                              <w:t>flux</w:t>
                            </w:r>
                            <w:r>
                              <w:rPr>
                                <w:spacing w:val="12"/>
                                <w:w w:val="115"/>
                              </w:rPr>
                              <w:t xml:space="preserve"> </w:t>
                            </w:r>
                            <w:r>
                              <w:rPr>
                                <w:w w:val="115"/>
                              </w:rPr>
                              <w:t>of</w:t>
                            </w:r>
                            <w:r>
                              <w:rPr>
                                <w:spacing w:val="13"/>
                                <w:w w:val="115"/>
                              </w:rPr>
                              <w:t xml:space="preserve"> </w:t>
                            </w:r>
                            <w:r>
                              <w:rPr>
                                <w:w w:val="115"/>
                              </w:rPr>
                              <w:t>fluid,</w:t>
                            </w:r>
                            <w:r>
                              <w:rPr>
                                <w:spacing w:val="11"/>
                                <w:w w:val="115"/>
                              </w:rPr>
                              <w:t xml:space="preserve"> </w:t>
                            </w:r>
                            <w:r>
                              <w:rPr>
                                <w:w w:val="115"/>
                              </w:rPr>
                              <w:t>kg/m</w:t>
                            </w:r>
                            <w:r>
                              <w:rPr>
                                <w:w w:val="115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ascii="Arial MT"/>
                                <w:w w:val="115"/>
                              </w:rPr>
                              <w:t>$</w:t>
                            </w:r>
                            <w:r>
                              <w:rPr>
                                <w:w w:val="115"/>
                              </w:rPr>
                              <w:t>s</w:t>
                            </w:r>
                          </w:p>
                          <w:p w14:paraId="626462E2" w14:textId="77777777" w:rsidR="009B4F3D" w:rsidRDefault="003812FB">
                            <w:pPr>
                              <w:pStyle w:val="BodyText"/>
                              <w:tabs>
                                <w:tab w:val="left" w:pos="905"/>
                              </w:tabs>
                              <w:spacing w:before="45" w:line="297" w:lineRule="auto"/>
                              <w:ind w:left="905" w:right="335" w:hanging="717"/>
                            </w:pPr>
                            <w:r>
                              <w:rPr>
                                <w:i/>
                                <w:w w:val="125"/>
                              </w:rPr>
                              <w:t>k</w:t>
                            </w:r>
                            <w:r>
                              <w:rPr>
                                <w:i/>
                                <w:w w:val="125"/>
                              </w:rPr>
                              <w:tab/>
                            </w:r>
                            <w:r>
                              <w:rPr>
                                <w:w w:val="125"/>
                              </w:rPr>
                              <w:t>Arrhenius</w:t>
                            </w:r>
                            <w:r>
                              <w:rPr>
                                <w:spacing w:val="-10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</w:rPr>
                              <w:t>reaction</w:t>
                            </w:r>
                            <w:r>
                              <w:rPr>
                                <w:spacing w:val="-8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</w:rPr>
                              <w:t>rate</w:t>
                            </w:r>
                            <w:r>
                              <w:rPr>
                                <w:spacing w:val="-9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</w:rPr>
                              <w:t>constant</w:t>
                            </w:r>
                            <w:r>
                              <w:rPr>
                                <w:spacing w:val="-8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</w:rPr>
                              <w:t>of</w:t>
                            </w:r>
                            <w:r>
                              <w:rPr>
                                <w:spacing w:val="-9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</w:rPr>
                              <w:t>chemical</w:t>
                            </w:r>
                            <w:r>
                              <w:rPr>
                                <w:spacing w:val="-47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</w:rPr>
                              <w:t>reaction</w:t>
                            </w:r>
                          </w:p>
                          <w:p w14:paraId="40325D08" w14:textId="77777777" w:rsidR="009B4F3D" w:rsidRDefault="003812FB">
                            <w:pPr>
                              <w:pStyle w:val="BodyText"/>
                              <w:tabs>
                                <w:tab w:val="left" w:pos="905"/>
                              </w:tabs>
                              <w:spacing w:before="2"/>
                              <w:ind w:left="189"/>
                            </w:pPr>
                            <w:r>
                              <w:rPr>
                                <w:i/>
                                <w:w w:val="120"/>
                              </w:rPr>
                              <w:t>K</w:t>
                            </w:r>
                            <w:r>
                              <w:rPr>
                                <w:i/>
                                <w:w w:val="120"/>
                              </w:rPr>
                              <w:tab/>
                            </w:r>
                            <w:r>
                              <w:rPr>
                                <w:w w:val="120"/>
                              </w:rPr>
                              <w:t>equilibrium</w:t>
                            </w:r>
                            <w:r>
                              <w:rPr>
                                <w:spacing w:val="16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constant</w:t>
                            </w:r>
                            <w:r>
                              <w:rPr>
                                <w:spacing w:val="1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of</w:t>
                            </w:r>
                            <w:r>
                              <w:rPr>
                                <w:spacing w:val="18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chemical</w:t>
                            </w:r>
                            <w:r>
                              <w:rPr>
                                <w:spacing w:val="1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reaction</w:t>
                            </w:r>
                          </w:p>
                          <w:p w14:paraId="6727C915" w14:textId="77777777" w:rsidR="009B4F3D" w:rsidRDefault="003812FB">
                            <w:pPr>
                              <w:pStyle w:val="BodyText"/>
                              <w:tabs>
                                <w:tab w:val="left" w:pos="905"/>
                              </w:tabs>
                              <w:spacing w:before="45" w:line="297" w:lineRule="auto"/>
                              <w:ind w:left="905" w:right="186" w:hanging="717"/>
                            </w:pPr>
                            <w:r>
                              <w:rPr>
                                <w:i/>
                                <w:w w:val="120"/>
                              </w:rPr>
                              <w:t>Ke</w:t>
                            </w:r>
                            <w:r>
                              <w:rPr>
                                <w:i/>
                                <w:w w:val="120"/>
                              </w:rPr>
                              <w:tab/>
                            </w:r>
                            <w:r>
                              <w:rPr>
                                <w:w w:val="120"/>
                              </w:rPr>
                              <w:t>Kelvin</w:t>
                            </w:r>
                            <w:r>
                              <w:rPr>
                                <w:spacing w:val="5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environmental</w:t>
                            </w:r>
                            <w:r>
                              <w:rPr>
                                <w:spacing w:val="6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temperature</w:t>
                            </w:r>
                            <w:r>
                              <w:rPr>
                                <w:spacing w:val="4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of</w:t>
                            </w:r>
                            <w:r>
                              <w:rPr>
                                <w:spacing w:val="6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methanol</w:t>
                            </w:r>
                            <w:r>
                              <w:rPr>
                                <w:spacing w:val="-45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steam</w:t>
                            </w:r>
                            <w:r>
                              <w:rPr>
                                <w:spacing w:val="-1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reforming,</w:t>
                            </w:r>
                            <w:r>
                              <w:rPr>
                                <w:spacing w:val="-1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K</w:t>
                            </w:r>
                          </w:p>
                          <w:p w14:paraId="7C5A07E9" w14:textId="77777777" w:rsidR="009B4F3D" w:rsidRDefault="003812FB">
                            <w:pPr>
                              <w:pStyle w:val="BodyText"/>
                              <w:tabs>
                                <w:tab w:val="left" w:pos="905"/>
                              </w:tabs>
                              <w:spacing w:before="1"/>
                              <w:ind w:left="189"/>
                            </w:pPr>
                            <w:proofErr w:type="spellStart"/>
                            <w:r>
                              <w:rPr>
                                <w:i/>
                                <w:w w:val="125"/>
                              </w:rPr>
                              <w:t>k</w:t>
                            </w:r>
                            <w:r>
                              <w:rPr>
                                <w:w w:val="125"/>
                                <w:vertAlign w:val="subscript"/>
                              </w:rPr>
                              <w:t>eff</w:t>
                            </w:r>
                            <w:proofErr w:type="spellEnd"/>
                            <w:r>
                              <w:rPr>
                                <w:w w:val="125"/>
                              </w:rPr>
                              <w:tab/>
                            </w:r>
                            <w:r>
                              <w:rPr>
                                <w:w w:val="120"/>
                              </w:rPr>
                              <w:t>effective</w:t>
                            </w:r>
                            <w:r>
                              <w:rPr>
                                <w:spacing w:val="-6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thermal</w:t>
                            </w:r>
                            <w:r>
                              <w:rPr>
                                <w:spacing w:val="-5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conductivity,</w:t>
                            </w:r>
                            <w:r>
                              <w:rPr>
                                <w:spacing w:val="-5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W/</w:t>
                            </w:r>
                            <w:proofErr w:type="spellStart"/>
                            <w:r>
                              <w:rPr>
                                <w:w w:val="120"/>
                              </w:rPr>
                              <w:t>m</w:t>
                            </w:r>
                            <w:r>
                              <w:rPr>
                                <w:rFonts w:ascii="Arial MT"/>
                                <w:w w:val="120"/>
                              </w:rPr>
                              <w:t>$</w:t>
                            </w:r>
                            <w:r>
                              <w:rPr>
                                <w:w w:val="120"/>
                              </w:rPr>
                              <w:t>K</w:t>
                            </w:r>
                            <w:proofErr w:type="spellEnd"/>
                          </w:p>
                          <w:p w14:paraId="24EE7B52" w14:textId="77777777" w:rsidR="009B4F3D" w:rsidRDefault="003812FB">
                            <w:pPr>
                              <w:pStyle w:val="BodyText"/>
                              <w:tabs>
                                <w:tab w:val="left" w:pos="905"/>
                              </w:tabs>
                              <w:spacing w:before="46"/>
                              <w:ind w:left="189"/>
                            </w:pPr>
                            <w:r>
                              <w:rPr>
                                <w:i/>
                                <w:w w:val="120"/>
                              </w:rPr>
                              <w:t>p</w:t>
                            </w:r>
                            <w:r>
                              <w:rPr>
                                <w:i/>
                                <w:w w:val="120"/>
                              </w:rPr>
                              <w:tab/>
                            </w:r>
                            <w:r>
                              <w:rPr>
                                <w:w w:val="120"/>
                              </w:rPr>
                              <w:t>pressure</w:t>
                            </w:r>
                            <w:r>
                              <w:rPr>
                                <w:spacing w:val="4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of</w:t>
                            </w:r>
                            <w:r>
                              <w:rPr>
                                <w:spacing w:val="5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fluid,</w:t>
                            </w:r>
                            <w:r>
                              <w:rPr>
                                <w:spacing w:val="5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bar</w:t>
                            </w:r>
                          </w:p>
                          <w:p w14:paraId="6BFDAE10" w14:textId="77777777" w:rsidR="009B4F3D" w:rsidRDefault="003812FB">
                            <w:pPr>
                              <w:pStyle w:val="BodyText"/>
                              <w:tabs>
                                <w:tab w:val="left" w:pos="905"/>
                              </w:tabs>
                              <w:spacing w:before="45"/>
                              <w:ind w:left="189"/>
                            </w:pPr>
                            <w:r>
                              <w:rPr>
                                <w:i/>
                                <w:w w:val="120"/>
                              </w:rPr>
                              <w:t>r</w:t>
                            </w:r>
                            <w:r>
                              <w:rPr>
                                <w:i/>
                                <w:w w:val="120"/>
                              </w:rPr>
                              <w:tab/>
                            </w:r>
                            <w:r>
                              <w:rPr>
                                <w:w w:val="120"/>
                              </w:rPr>
                              <w:t>reaction</w:t>
                            </w:r>
                            <w:r>
                              <w:rPr>
                                <w:spacing w:val="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rate,</w:t>
                            </w:r>
                            <w:r>
                              <w:rPr>
                                <w:spacing w:val="5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kg/m</w:t>
                            </w:r>
                            <w:r>
                              <w:rPr>
                                <w:w w:val="120"/>
                                <w:vertAlign w:val="superscript"/>
                              </w:rPr>
                              <w:t>3</w:t>
                            </w:r>
                            <w:r>
                              <w:rPr>
                                <w:rFonts w:ascii="Arial MT"/>
                                <w:w w:val="120"/>
                              </w:rPr>
                              <w:t>$</w:t>
                            </w:r>
                            <w:r>
                              <w:rPr>
                                <w:w w:val="120"/>
                              </w:rPr>
                              <w:t>s</w:t>
                            </w:r>
                          </w:p>
                          <w:p w14:paraId="7E0B7B45" w14:textId="77777777" w:rsidR="009B4F3D" w:rsidRDefault="003812FB">
                            <w:pPr>
                              <w:pStyle w:val="BodyText"/>
                              <w:tabs>
                                <w:tab w:val="left" w:pos="905"/>
                              </w:tabs>
                              <w:spacing w:before="19"/>
                              <w:ind w:left="189"/>
                            </w:pPr>
                            <w:r>
                              <w:rPr>
                                <w:i/>
                                <w:w w:val="115"/>
                              </w:rPr>
                              <w:t>R</w:t>
                            </w:r>
                            <w:r>
                              <w:rPr>
                                <w:i/>
                                <w:w w:val="115"/>
                              </w:rPr>
                              <w:tab/>
                            </w:r>
                            <w:r>
                              <w:rPr>
                                <w:w w:val="115"/>
                              </w:rPr>
                              <w:t>universal</w:t>
                            </w:r>
                            <w:r>
                              <w:rPr>
                                <w:spacing w:val="20"/>
                                <w:w w:val="115"/>
                              </w:rPr>
                              <w:t xml:space="preserve"> </w:t>
                            </w:r>
                            <w:r>
                              <w:rPr>
                                <w:w w:val="115"/>
                              </w:rPr>
                              <w:t>gas</w:t>
                            </w:r>
                            <w:r>
                              <w:rPr>
                                <w:spacing w:val="21"/>
                                <w:w w:val="115"/>
                              </w:rPr>
                              <w:t xml:space="preserve"> </w:t>
                            </w:r>
                            <w:r>
                              <w:rPr>
                                <w:w w:val="115"/>
                              </w:rPr>
                              <w:t>constant,</w:t>
                            </w:r>
                            <w:r>
                              <w:rPr>
                                <w:spacing w:val="20"/>
                                <w:w w:val="115"/>
                              </w:rPr>
                              <w:t xml:space="preserve"> </w:t>
                            </w:r>
                            <w:r>
                              <w:rPr>
                                <w:w w:val="115"/>
                              </w:rPr>
                              <w:t>(m</w:t>
                            </w:r>
                            <w:r>
                              <w:rPr>
                                <w:w w:val="115"/>
                                <w:vertAlign w:val="superscript"/>
                              </w:rPr>
                              <w:t>3</w:t>
                            </w:r>
                            <w:r>
                              <w:rPr>
                                <w:rFonts w:ascii="Arial MT" w:hAnsi="Arial MT"/>
                                <w:w w:val="115"/>
                              </w:rPr>
                              <w:t>$</w:t>
                            </w:r>
                            <w:r>
                              <w:rPr>
                                <w:w w:val="115"/>
                              </w:rPr>
                              <w:t>bar)/(mol</w:t>
                            </w:r>
                            <w:r>
                              <w:rPr>
                                <w:rFonts w:ascii="Arial MT" w:hAnsi="Arial MT"/>
                                <w:w w:val="115"/>
                              </w:rPr>
                              <w:t>$</w:t>
                            </w:r>
                            <w:r>
                              <w:rPr>
                                <w:rFonts w:ascii="Lucida Sans Unicode" w:hAnsi="Lucida Sans Unicode"/>
                                <w:w w:val="115"/>
                                <w:vertAlign w:val="superscript"/>
                              </w:rPr>
                              <w:t>◦</w:t>
                            </w:r>
                            <w:r>
                              <w:rPr>
                                <w:w w:val="115"/>
                              </w:rPr>
                              <w:t>C)</w:t>
                            </w:r>
                          </w:p>
                          <w:p w14:paraId="1984EFCB" w14:textId="77777777" w:rsidR="009B4F3D" w:rsidRDefault="003812FB">
                            <w:pPr>
                              <w:pStyle w:val="BodyText"/>
                              <w:tabs>
                                <w:tab w:val="left" w:pos="905"/>
                              </w:tabs>
                              <w:spacing w:before="9"/>
                              <w:ind w:left="189"/>
                            </w:pPr>
                            <w:r>
                              <w:rPr>
                                <w:i/>
                                <w:w w:val="125"/>
                              </w:rPr>
                              <w:t>S</w:t>
                            </w:r>
                            <w:r>
                              <w:rPr>
                                <w:w w:val="125"/>
                                <w:vertAlign w:val="subscript"/>
                              </w:rPr>
                              <w:t>1</w:t>
                            </w:r>
                            <w:r>
                              <w:rPr>
                                <w:w w:val="125"/>
                              </w:rPr>
                              <w:tab/>
                              <w:t>momentum</w:t>
                            </w:r>
                            <w:r>
                              <w:rPr>
                                <w:spacing w:val="-4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</w:rPr>
                              <w:t>source</w:t>
                            </w:r>
                            <w:r>
                              <w:rPr>
                                <w:spacing w:val="-4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</w:rPr>
                              <w:t>term,</w:t>
                            </w:r>
                            <w:r>
                              <w:rPr>
                                <w:spacing w:val="-4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</w:rPr>
                              <w:t>N</w:t>
                            </w:r>
                          </w:p>
                          <w:p w14:paraId="1BEFFD9D" w14:textId="77777777" w:rsidR="009B4F3D" w:rsidRDefault="003812FB">
                            <w:pPr>
                              <w:pStyle w:val="BodyText"/>
                              <w:tabs>
                                <w:tab w:val="left" w:pos="905"/>
                              </w:tabs>
                              <w:spacing w:before="45" w:line="278" w:lineRule="auto"/>
                              <w:ind w:left="905" w:right="275" w:hanging="717"/>
                              <w:rPr>
                                <w:sz w:val="10"/>
                              </w:rPr>
                            </w:pPr>
                            <w:r>
                              <w:rPr>
                                <w:i/>
                                <w:w w:val="125"/>
                              </w:rPr>
                              <w:t>S</w:t>
                            </w:r>
                            <w:r>
                              <w:rPr>
                                <w:w w:val="125"/>
                                <w:vertAlign w:val="subscript"/>
                              </w:rPr>
                              <w:t>2</w:t>
                            </w:r>
                            <w:r>
                              <w:rPr>
                                <w:w w:val="125"/>
                              </w:rPr>
                              <w:tab/>
                            </w:r>
                            <w:r>
                              <w:rPr>
                                <w:w w:val="120"/>
                              </w:rPr>
                              <w:t>energy</w:t>
                            </w:r>
                            <w:r>
                              <w:rPr>
                                <w:spacing w:val="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source</w:t>
                            </w:r>
                            <w:r>
                              <w:rPr>
                                <w:spacing w:val="8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term</w:t>
                            </w:r>
                            <w:r>
                              <w:rPr>
                                <w:spacing w:val="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of</w:t>
                            </w:r>
                            <w:r>
                              <w:rPr>
                                <w:spacing w:val="8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chemical</w:t>
                            </w:r>
                            <w:r>
                              <w:rPr>
                                <w:spacing w:val="8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reaction,</w:t>
                            </w:r>
                            <w:r>
                              <w:rPr>
                                <w:spacing w:val="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kW/</w:t>
                            </w:r>
                            <w:r>
                              <w:rPr>
                                <w:spacing w:val="-45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  <w:position w:val="-6"/>
                              </w:rPr>
                              <w:t>m</w:t>
                            </w:r>
                            <w:r>
                              <w:rPr>
                                <w:w w:val="125"/>
                                <w:sz w:val="10"/>
                              </w:rPr>
                              <w:t>3</w:t>
                            </w:r>
                          </w:p>
                          <w:p w14:paraId="60E132B8" w14:textId="77777777" w:rsidR="009B4F3D" w:rsidRDefault="003812FB">
                            <w:pPr>
                              <w:pStyle w:val="BodyText"/>
                              <w:tabs>
                                <w:tab w:val="left" w:pos="905"/>
                              </w:tabs>
                              <w:spacing w:before="17" w:line="297" w:lineRule="auto"/>
                              <w:ind w:left="905" w:right="754" w:hanging="717"/>
                            </w:pPr>
                            <w:proofErr w:type="spellStart"/>
                            <w:r>
                              <w:rPr>
                                <w:i/>
                                <w:w w:val="125"/>
                              </w:rPr>
                              <w:t>S</w:t>
                            </w:r>
                            <w:r>
                              <w:rPr>
                                <w:w w:val="125"/>
                                <w:vertAlign w:val="subscript"/>
                              </w:rPr>
                              <w:t>co</w:t>
                            </w:r>
                            <w:proofErr w:type="spellEnd"/>
                            <w:r>
                              <w:rPr>
                                <w:w w:val="125"/>
                              </w:rPr>
                              <w:tab/>
                            </w:r>
                            <w:r>
                              <w:rPr>
                                <w:w w:val="120"/>
                              </w:rPr>
                              <w:t>carbon</w:t>
                            </w:r>
                            <w:r>
                              <w:rPr>
                                <w:spacing w:val="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monoxide</w:t>
                            </w:r>
                            <w:r>
                              <w:rPr>
                                <w:spacing w:val="9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selectivity</w:t>
                            </w:r>
                            <w:r>
                              <w:rPr>
                                <w:spacing w:val="6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of</w:t>
                            </w:r>
                            <w:r>
                              <w:rPr>
                                <w:spacing w:val="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reaction</w:t>
                            </w:r>
                            <w:r>
                              <w:rPr>
                                <w:spacing w:val="-45"/>
                                <w:w w:val="120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w w:val="125"/>
                              </w:rPr>
                              <w:t>product,%</w:t>
                            </w:r>
                            <w:proofErr w:type="gramEnd"/>
                          </w:p>
                          <w:p w14:paraId="3A63B002" w14:textId="77777777" w:rsidR="009B4F3D" w:rsidRDefault="003812FB">
                            <w:pPr>
                              <w:pStyle w:val="BodyText"/>
                              <w:tabs>
                                <w:tab w:val="left" w:pos="905"/>
                              </w:tabs>
                              <w:spacing w:line="222" w:lineRule="exact"/>
                              <w:ind w:left="189"/>
                            </w:pPr>
                            <w:r>
                              <w:rPr>
                                <w:i/>
                                <w:w w:val="115"/>
                              </w:rPr>
                              <w:t>T</w:t>
                            </w:r>
                            <w:r>
                              <w:rPr>
                                <w:i/>
                                <w:w w:val="115"/>
                              </w:rPr>
                              <w:tab/>
                            </w:r>
                            <w:r>
                              <w:rPr>
                                <w:w w:val="115"/>
                              </w:rPr>
                              <w:t>temperature,</w:t>
                            </w:r>
                            <w:r>
                              <w:rPr>
                                <w:spacing w:val="40"/>
                                <w:w w:val="115"/>
                              </w:rPr>
                              <w:t xml:space="preserve"> </w:t>
                            </w:r>
                            <w:r>
                              <w:rPr>
                                <w:rFonts w:ascii="Lucida Sans Unicode" w:hAnsi="Lucida Sans Unicode"/>
                                <w:w w:val="115"/>
                                <w:vertAlign w:val="superscript"/>
                              </w:rPr>
                              <w:t>◦</w:t>
                            </w:r>
                            <w:r>
                              <w:rPr>
                                <w:w w:val="115"/>
                              </w:rPr>
                              <w:t>C</w:t>
                            </w:r>
                          </w:p>
                          <w:p w14:paraId="1D641D89" w14:textId="77777777" w:rsidR="009B4F3D" w:rsidRDefault="003812FB">
                            <w:pPr>
                              <w:pStyle w:val="BodyText"/>
                              <w:tabs>
                                <w:tab w:val="left" w:pos="905"/>
                              </w:tabs>
                              <w:spacing w:before="10"/>
                              <w:ind w:left="189"/>
                            </w:pPr>
                            <w:r>
                              <w:rPr>
                                <w:i/>
                                <w:w w:val="120"/>
                              </w:rPr>
                              <w:t>u</w:t>
                            </w:r>
                            <w:r>
                              <w:rPr>
                                <w:i/>
                                <w:w w:val="120"/>
                              </w:rPr>
                              <w:tab/>
                            </w:r>
                            <w:r>
                              <w:rPr>
                                <w:w w:val="120"/>
                              </w:rPr>
                              <w:t>flow</w:t>
                            </w:r>
                            <w:r>
                              <w:rPr>
                                <w:spacing w:val="1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rate</w:t>
                            </w:r>
                            <w:r>
                              <w:rPr>
                                <w:spacing w:val="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of</w:t>
                            </w:r>
                            <w:r>
                              <w:rPr>
                                <w:spacing w:val="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fluid, m/s</w:t>
                            </w:r>
                          </w:p>
                          <w:p w14:paraId="24CDDE53" w14:textId="77777777" w:rsidR="009B4F3D" w:rsidRDefault="003812FB">
                            <w:pPr>
                              <w:pStyle w:val="BodyText"/>
                              <w:tabs>
                                <w:tab w:val="left" w:pos="905"/>
                              </w:tabs>
                              <w:spacing w:before="45" w:line="300" w:lineRule="auto"/>
                              <w:ind w:left="189" w:right="401"/>
                              <w:jc w:val="both"/>
                            </w:pPr>
                            <w:proofErr w:type="spellStart"/>
                            <w:r>
                              <w:rPr>
                                <w:i/>
                                <w:w w:val="125"/>
                              </w:rPr>
                              <w:t>V</w:t>
                            </w:r>
                            <w:r>
                              <w:rPr>
                                <w:w w:val="125"/>
                                <w:vertAlign w:val="subscript"/>
                              </w:rPr>
                              <w:t>injection</w:t>
                            </w:r>
                            <w:proofErr w:type="spellEnd"/>
                            <w:r>
                              <w:rPr>
                                <w:spacing w:val="1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</w:rPr>
                              <w:t>flow rate of methanol-water mixture, mL/h</w:t>
                            </w:r>
                            <w:r>
                              <w:rPr>
                                <w:spacing w:val="1"/>
                                <w:w w:val="1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spacing w:val="-1"/>
                                <w:w w:val="130"/>
                              </w:rPr>
                              <w:t>V</w:t>
                            </w:r>
                            <w:r>
                              <w:rPr>
                                <w:spacing w:val="-1"/>
                                <w:w w:val="130"/>
                                <w:vertAlign w:val="subscript"/>
                              </w:rPr>
                              <w:t>reaction</w:t>
                            </w:r>
                            <w:proofErr w:type="spellEnd"/>
                            <w:r>
                              <w:rPr>
                                <w:spacing w:val="-10"/>
                                <w:w w:val="130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130"/>
                                <w:vertAlign w:val="subscript"/>
                              </w:rPr>
                              <w:t>product</w:t>
                            </w:r>
                            <w:r>
                              <w:rPr>
                                <w:spacing w:val="2"/>
                                <w:w w:val="130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130"/>
                              </w:rPr>
                              <w:t>flow</w:t>
                            </w:r>
                            <w:r>
                              <w:rPr>
                                <w:spacing w:val="-11"/>
                                <w:w w:val="130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130"/>
                              </w:rPr>
                              <w:t>rate</w:t>
                            </w:r>
                            <w:r>
                              <w:rPr>
                                <w:spacing w:val="-10"/>
                                <w:w w:val="130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130"/>
                              </w:rPr>
                              <w:t>of</w:t>
                            </w:r>
                            <w:r>
                              <w:rPr>
                                <w:spacing w:val="-11"/>
                                <w:w w:val="130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130"/>
                              </w:rPr>
                              <w:t>reaction</w:t>
                            </w:r>
                            <w:r>
                              <w:rPr>
                                <w:spacing w:val="-10"/>
                                <w:w w:val="130"/>
                              </w:rPr>
                              <w:t xml:space="preserve"> </w:t>
                            </w:r>
                            <w:r>
                              <w:rPr>
                                <w:w w:val="130"/>
                              </w:rPr>
                              <w:t>product,</w:t>
                            </w:r>
                            <w:r>
                              <w:rPr>
                                <w:spacing w:val="-12"/>
                                <w:w w:val="130"/>
                              </w:rPr>
                              <w:t xml:space="preserve"> </w:t>
                            </w:r>
                            <w:r>
                              <w:rPr>
                                <w:w w:val="130"/>
                              </w:rPr>
                              <w:t>mL/min</w:t>
                            </w:r>
                            <w:r>
                              <w:rPr>
                                <w:spacing w:val="-50"/>
                                <w:w w:val="13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35"/>
                              </w:rPr>
                              <w:t>V</w:t>
                            </w:r>
                            <w:r>
                              <w:rPr>
                                <w:w w:val="135"/>
                                <w:vertAlign w:val="subscript"/>
                              </w:rPr>
                              <w:t>H2</w:t>
                            </w:r>
                            <w:r>
                              <w:rPr>
                                <w:w w:val="135"/>
                              </w:rPr>
                              <w:tab/>
                              <w:t>flow</w:t>
                            </w:r>
                            <w:r>
                              <w:rPr>
                                <w:spacing w:val="-12"/>
                                <w:w w:val="135"/>
                              </w:rPr>
                              <w:t xml:space="preserve"> </w:t>
                            </w:r>
                            <w:r>
                              <w:rPr>
                                <w:w w:val="135"/>
                              </w:rPr>
                              <w:t>rate</w:t>
                            </w:r>
                            <w:r>
                              <w:rPr>
                                <w:spacing w:val="-11"/>
                                <w:w w:val="135"/>
                              </w:rPr>
                              <w:t xml:space="preserve"> </w:t>
                            </w:r>
                            <w:r>
                              <w:rPr>
                                <w:w w:val="135"/>
                              </w:rPr>
                              <w:t>of</w:t>
                            </w:r>
                            <w:r>
                              <w:rPr>
                                <w:spacing w:val="-11"/>
                                <w:w w:val="135"/>
                              </w:rPr>
                              <w:t xml:space="preserve"> </w:t>
                            </w:r>
                            <w:r>
                              <w:rPr>
                                <w:w w:val="135"/>
                              </w:rPr>
                              <w:t>H</w:t>
                            </w:r>
                            <w:r>
                              <w:rPr>
                                <w:w w:val="135"/>
                                <w:vertAlign w:val="subscript"/>
                              </w:rPr>
                              <w:t>2</w:t>
                            </w:r>
                            <w:r>
                              <w:rPr>
                                <w:w w:val="135"/>
                              </w:rPr>
                              <w:t>,</w:t>
                            </w:r>
                            <w:r>
                              <w:rPr>
                                <w:spacing w:val="-10"/>
                                <w:w w:val="135"/>
                              </w:rPr>
                              <w:t xml:space="preserve"> </w:t>
                            </w:r>
                            <w:r>
                              <w:rPr>
                                <w:w w:val="135"/>
                              </w:rPr>
                              <w:t>mol/h</w:t>
                            </w:r>
                          </w:p>
                          <w:p w14:paraId="08D6C98F" w14:textId="77777777" w:rsidR="009B4F3D" w:rsidRDefault="003812FB">
                            <w:pPr>
                              <w:pStyle w:val="BodyText"/>
                              <w:spacing w:line="182" w:lineRule="exact"/>
                              <w:ind w:left="189"/>
                              <w:jc w:val="both"/>
                            </w:pPr>
                            <w:r>
                              <w:rPr>
                                <w:i/>
                                <w:w w:val="120"/>
                              </w:rPr>
                              <w:t>X</w:t>
                            </w:r>
                            <w:r>
                              <w:rPr>
                                <w:w w:val="120"/>
                                <w:vertAlign w:val="subscript"/>
                              </w:rPr>
                              <w:t>CH3OH</w:t>
                            </w:r>
                            <w:r>
                              <w:rPr>
                                <w:w w:val="120"/>
                              </w:rPr>
                              <w:t xml:space="preserve">   </w:t>
                            </w:r>
                            <w:r>
                              <w:rPr>
                                <w:spacing w:val="33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methanol</w:t>
                            </w:r>
                            <w:r>
                              <w:rPr>
                                <w:spacing w:val="10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conversion</w:t>
                            </w:r>
                            <w:r>
                              <w:rPr>
                                <w:spacing w:val="10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rate,</w:t>
                            </w:r>
                            <w:r>
                              <w:rPr>
                                <w:spacing w:val="11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%</w:t>
                            </w:r>
                          </w:p>
                          <w:p w14:paraId="32FF174A" w14:textId="77777777" w:rsidR="009B4F3D" w:rsidRDefault="003812FB">
                            <w:pPr>
                              <w:pStyle w:val="BodyText"/>
                              <w:tabs>
                                <w:tab w:val="left" w:pos="905"/>
                              </w:tabs>
                              <w:spacing w:before="45"/>
                              <w:ind w:left="189"/>
                            </w:pPr>
                            <w:r>
                              <w:rPr>
                                <w:i/>
                                <w:w w:val="120"/>
                              </w:rPr>
                              <w:t>Y</w:t>
                            </w:r>
                            <w:r>
                              <w:rPr>
                                <w:i/>
                                <w:w w:val="120"/>
                              </w:rPr>
                              <w:tab/>
                            </w:r>
                            <w:r>
                              <w:rPr>
                                <w:w w:val="120"/>
                              </w:rPr>
                              <w:t>mass</w:t>
                            </w:r>
                            <w:r>
                              <w:rPr>
                                <w:spacing w:val="1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fraction,</w:t>
                            </w:r>
                            <w:r>
                              <w:rPr>
                                <w:spacing w:val="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%</w:t>
                            </w:r>
                          </w:p>
                          <w:p w14:paraId="7F2D4F64" w14:textId="77777777" w:rsidR="009B4F3D" w:rsidRDefault="003812FB">
                            <w:pPr>
                              <w:pStyle w:val="BodyText"/>
                              <w:tabs>
                                <w:tab w:val="left" w:pos="905"/>
                              </w:tabs>
                              <w:spacing w:before="45"/>
                              <w:ind w:left="189"/>
                            </w:pPr>
                            <w:r>
                              <w:rPr>
                                <w:i/>
                                <w:w w:val="120"/>
                              </w:rPr>
                              <w:t>z</w:t>
                            </w:r>
                            <w:r>
                              <w:rPr>
                                <w:i/>
                                <w:w w:val="120"/>
                              </w:rPr>
                              <w:tab/>
                            </w:r>
                            <w:r>
                              <w:rPr>
                                <w:w w:val="120"/>
                              </w:rPr>
                              <w:t>volume</w:t>
                            </w:r>
                            <w:r>
                              <w:rPr>
                                <w:spacing w:val="3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fraction</w:t>
                            </w:r>
                            <w:r>
                              <w:rPr>
                                <w:spacing w:val="3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of</w:t>
                            </w:r>
                            <w:r>
                              <w:rPr>
                                <w:spacing w:val="3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H</w:t>
                            </w:r>
                            <w:r>
                              <w:rPr>
                                <w:w w:val="120"/>
                                <w:vertAlign w:val="subscript"/>
                              </w:rPr>
                              <w:t>2</w:t>
                            </w:r>
                            <w:r>
                              <w:rPr>
                                <w:spacing w:val="4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in</w:t>
                            </w:r>
                            <w:r>
                              <w:rPr>
                                <w:spacing w:val="4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reaction</w:t>
                            </w:r>
                            <w:r>
                              <w:rPr>
                                <w:spacing w:val="5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product,</w:t>
                            </w:r>
                            <w:r>
                              <w:rPr>
                                <w:spacing w:val="1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%</w:t>
                            </w:r>
                          </w:p>
                          <w:p w14:paraId="084BA38C" w14:textId="77777777" w:rsidR="009B4F3D" w:rsidRDefault="003812FB">
                            <w:pPr>
                              <w:pStyle w:val="BodyText"/>
                              <w:tabs>
                                <w:tab w:val="left" w:pos="905"/>
                              </w:tabs>
                              <w:spacing w:before="34"/>
                              <w:ind w:left="189"/>
                            </w:pPr>
                            <w:r>
                              <w:rPr>
                                <w:rFonts w:ascii="SimSun"/>
                                <w:w w:val="120"/>
                              </w:rPr>
                              <w:t>r</w:t>
                            </w:r>
                            <w:r>
                              <w:rPr>
                                <w:rFonts w:ascii="SimSun"/>
                                <w:w w:val="120"/>
                              </w:rPr>
                              <w:tab/>
                            </w:r>
                            <w:r>
                              <w:rPr>
                                <w:w w:val="120"/>
                              </w:rPr>
                              <w:t>density</w:t>
                            </w:r>
                            <w:r>
                              <w:rPr>
                                <w:spacing w:val="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of</w:t>
                            </w:r>
                            <w:r>
                              <w:rPr>
                                <w:spacing w:val="5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fluid,</w:t>
                            </w:r>
                            <w:r>
                              <w:rPr>
                                <w:spacing w:val="3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kg/m</w:t>
                            </w:r>
                            <w:r>
                              <w:rPr>
                                <w:w w:val="120"/>
                                <w:vertAlign w:val="superscript"/>
                              </w:rPr>
                              <w:t>3</w:t>
                            </w:r>
                          </w:p>
                          <w:p w14:paraId="58CDDAD8" w14:textId="77777777" w:rsidR="009B4F3D" w:rsidRDefault="003812FB">
                            <w:pPr>
                              <w:pStyle w:val="BodyText"/>
                              <w:tabs>
                                <w:tab w:val="left" w:pos="905"/>
                              </w:tabs>
                              <w:spacing w:before="24"/>
                              <w:ind w:left="189"/>
                            </w:pPr>
                            <w:r>
                              <w:rPr>
                                <w:rFonts w:ascii="SimSun"/>
                                <w:w w:val="120"/>
                              </w:rPr>
                              <w:t>t</w:t>
                            </w:r>
                            <w:r>
                              <w:rPr>
                                <w:rFonts w:ascii="SimSun"/>
                                <w:w w:val="120"/>
                              </w:rPr>
                              <w:tab/>
                            </w:r>
                            <w:r>
                              <w:rPr>
                                <w:w w:val="120"/>
                              </w:rPr>
                              <w:t>stress</w:t>
                            </w:r>
                            <w:r>
                              <w:rPr>
                                <w:spacing w:val="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tensor</w:t>
                            </w:r>
                            <w:r>
                              <w:rPr>
                                <w:spacing w:val="8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of</w:t>
                            </w:r>
                            <w:r>
                              <w:rPr>
                                <w:spacing w:val="9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fluid,</w:t>
                            </w:r>
                            <w:r>
                              <w:rPr>
                                <w:spacing w:val="8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bar</w:t>
                            </w:r>
                          </w:p>
                          <w:p w14:paraId="6C517804" w14:textId="77777777" w:rsidR="009B4F3D" w:rsidRDefault="009B4F3D">
                            <w:pPr>
                              <w:pStyle w:val="BodyText"/>
                              <w:spacing w:before="5"/>
                              <w:rPr>
                                <w:sz w:val="13"/>
                              </w:rPr>
                            </w:pPr>
                          </w:p>
                          <w:p w14:paraId="0C7632B5" w14:textId="77777777" w:rsidR="009B4F3D" w:rsidRDefault="003812FB">
                            <w:pPr>
                              <w:spacing w:before="1"/>
                              <w:ind w:left="189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i/>
                                <w:w w:val="110"/>
                                <w:sz w:val="16"/>
                              </w:rPr>
                              <w:t>Abbreviations</w:t>
                            </w:r>
                          </w:p>
                          <w:p w14:paraId="2D8409F8" w14:textId="77777777" w:rsidR="009B4F3D" w:rsidRDefault="003812FB">
                            <w:pPr>
                              <w:pStyle w:val="BodyText"/>
                              <w:tabs>
                                <w:tab w:val="left" w:pos="905"/>
                              </w:tabs>
                              <w:spacing w:before="45"/>
                              <w:ind w:left="189"/>
                            </w:pPr>
                            <w:r>
                              <w:rPr>
                                <w:w w:val="120"/>
                              </w:rPr>
                              <w:t>HP</w:t>
                            </w:r>
                            <w:r>
                              <w:rPr>
                                <w:w w:val="120"/>
                              </w:rPr>
                              <w:tab/>
                              <w:t>hydrogen</w:t>
                            </w:r>
                            <w:r>
                              <w:rPr>
                                <w:spacing w:val="18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production</w:t>
                            </w:r>
                          </w:p>
                          <w:p w14:paraId="3D7F3C1F" w14:textId="77777777" w:rsidR="009B4F3D" w:rsidRDefault="003812FB">
                            <w:pPr>
                              <w:pStyle w:val="BodyText"/>
                              <w:tabs>
                                <w:tab w:val="left" w:pos="905"/>
                              </w:tabs>
                              <w:spacing w:before="45" w:line="297" w:lineRule="auto"/>
                              <w:ind w:left="189" w:right="804"/>
                            </w:pPr>
                            <w:r>
                              <w:rPr>
                                <w:w w:val="115"/>
                              </w:rPr>
                              <w:t>HPRS</w:t>
                            </w:r>
                            <w:r>
                              <w:rPr>
                                <w:w w:val="115"/>
                              </w:rPr>
                              <w:tab/>
                            </w:r>
                            <w:r>
                              <w:rPr>
                                <w:w w:val="120"/>
                              </w:rPr>
                              <w:t>hydrogen</w:t>
                            </w:r>
                            <w:r>
                              <w:rPr>
                                <w:spacing w:val="1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production</w:t>
                            </w:r>
                            <w:r>
                              <w:rPr>
                                <w:spacing w:val="1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reaction</w:t>
                            </w:r>
                            <w:r>
                              <w:rPr>
                                <w:spacing w:val="1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support</w:t>
                            </w:r>
                            <w:r>
                              <w:rPr>
                                <w:spacing w:val="-45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MWMIR</w:t>
                            </w:r>
                            <w:r>
                              <w:rPr>
                                <w:spacing w:val="1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methanol-water mixture injection rate</w:t>
                            </w:r>
                            <w:r>
                              <w:rPr>
                                <w:spacing w:val="-45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RPS</w:t>
                            </w:r>
                            <w:r>
                              <w:rPr>
                                <w:w w:val="120"/>
                              </w:rPr>
                              <w:tab/>
                              <w:t>regular-porous</w:t>
                            </w:r>
                            <w:r>
                              <w:rPr>
                                <w:spacing w:val="1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structure</w:t>
                            </w:r>
                          </w:p>
                          <w:p w14:paraId="5532409C" w14:textId="77777777" w:rsidR="009B4F3D" w:rsidRDefault="003812FB">
                            <w:pPr>
                              <w:pStyle w:val="BodyText"/>
                              <w:tabs>
                                <w:tab w:val="left" w:pos="905"/>
                              </w:tabs>
                              <w:spacing w:before="2"/>
                              <w:ind w:left="189"/>
                            </w:pPr>
                            <w:r>
                              <w:rPr>
                                <w:w w:val="115"/>
                              </w:rPr>
                              <w:t>RPSSS</w:t>
                            </w:r>
                            <w:r>
                              <w:rPr>
                                <w:w w:val="115"/>
                              </w:rPr>
                              <w:tab/>
                            </w:r>
                            <w:r>
                              <w:rPr>
                                <w:w w:val="120"/>
                              </w:rPr>
                              <w:t>regular-porous</w:t>
                            </w:r>
                            <w:r>
                              <w:rPr>
                                <w:spacing w:val="28"/>
                                <w:w w:val="120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w w:val="120"/>
                              </w:rPr>
                              <w:t>stainless</w:t>
                            </w:r>
                            <w:r>
                              <w:rPr>
                                <w:spacing w:val="26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steel</w:t>
                            </w:r>
                            <w:proofErr w:type="gramEnd"/>
                            <w:r>
                              <w:rPr>
                                <w:spacing w:val="29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</w:rPr>
                              <w:t>structur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90E55D9" id="_x0000_t202" coordsize="21600,21600" o:spt="202" path="m,l,21600r21600,l21600,xe">
                <v:stroke joinstyle="miter"/>
                <v:path gradientshapeok="t" o:connecttype="rect"/>
              </v:shapetype>
              <v:shape id="Text Box 700" o:spid="_x0000_s1026" type="#_x0000_t202" style="position:absolute;left:0;text-align:left;margin-left:52.15pt;margin-top:-30.15pt;width:238.65pt;height:501.95pt;z-index:15738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" fillcolor="#e5e5e5" strokeweight=".51pt">
                <v:textbox inset="0,0,0,0">
                  <w:txbxContent>
                    <w:p w14:paraId="13F169C7" w14:textId="77777777" w:rsidR="009B4F3D" w:rsidRDefault="009B4F3D">
                      <w:pPr>
                        <w:pStyle w:val="BodyText"/>
                        <w:spacing w:before="3"/>
                        <w:rPr>
                          <w:sz w:val="14"/>
                        </w:rPr>
                      </w:pPr>
                    </w:p>
                    <w:p w14:paraId="2F73A12E" w14:textId="77777777" w:rsidR="009B4F3D" w:rsidRDefault="003812FB">
                      <w:pPr>
                        <w:pStyle w:val="BodyText"/>
                        <w:ind w:left="189"/>
                      </w:pPr>
                      <w:r>
                        <w:rPr>
                          <w:w w:val="125"/>
                        </w:rPr>
                        <w:t>Nomenclature</w:t>
                      </w:r>
                    </w:p>
                    <w:p w14:paraId="01FB29CC" w14:textId="77777777" w:rsidR="009B4F3D" w:rsidRDefault="009B4F3D">
                      <w:pPr>
                        <w:pStyle w:val="BodyText"/>
                        <w:spacing w:before="10"/>
                        <w:rPr>
                          <w:sz w:val="23"/>
                        </w:rPr>
                      </w:pPr>
                    </w:p>
                    <w:p w14:paraId="1B7F208C" w14:textId="77777777" w:rsidR="009B4F3D" w:rsidRDefault="003812FB">
                      <w:pPr>
                        <w:ind w:left="189"/>
                        <w:rPr>
                          <w:i/>
                          <w:sz w:val="16"/>
                        </w:rPr>
                      </w:pPr>
                      <w:r>
                        <w:rPr>
                          <w:i/>
                          <w:w w:val="110"/>
                          <w:sz w:val="16"/>
                        </w:rPr>
                        <w:t>Variables</w:t>
                      </w:r>
                    </w:p>
                    <w:p w14:paraId="77105F7E" w14:textId="77777777" w:rsidR="009B4F3D" w:rsidRDefault="003812FB">
                      <w:pPr>
                        <w:pStyle w:val="BodyText"/>
                        <w:tabs>
                          <w:tab w:val="left" w:pos="905"/>
                        </w:tabs>
                        <w:spacing w:before="45" w:line="297" w:lineRule="auto"/>
                        <w:ind w:left="189" w:right="290"/>
                      </w:pPr>
                      <w:r>
                        <w:rPr>
                          <w:i/>
                          <w:w w:val="115"/>
                        </w:rPr>
                        <w:t>a</w:t>
                      </w:r>
                      <w:r>
                        <w:rPr>
                          <w:i/>
                          <w:w w:val="115"/>
                        </w:rPr>
                        <w:tab/>
                      </w:r>
                      <w:r>
                        <w:rPr>
                          <w:w w:val="115"/>
                        </w:rPr>
                        <w:t>volume</w:t>
                      </w:r>
                      <w:r>
                        <w:rPr>
                          <w:spacing w:val="1"/>
                          <w:w w:val="115"/>
                        </w:rPr>
                        <w:t xml:space="preserve"> </w:t>
                      </w:r>
                      <w:r>
                        <w:rPr>
                          <w:w w:val="115"/>
                        </w:rPr>
                        <w:t xml:space="preserve">fraction </w:t>
                      </w:r>
                      <w:proofErr w:type="gramStart"/>
                      <w:r>
                        <w:rPr>
                          <w:w w:val="115"/>
                        </w:rPr>
                        <w:t>of  CO</w:t>
                      </w:r>
                      <w:proofErr w:type="gramEnd"/>
                      <w:r>
                        <w:rPr>
                          <w:w w:val="115"/>
                        </w:rPr>
                        <w:t xml:space="preserve">  in  reaction product, %</w:t>
                      </w:r>
                      <w:r>
                        <w:rPr>
                          <w:spacing w:val="-43"/>
                          <w:w w:val="115"/>
                        </w:rPr>
                        <w:t xml:space="preserve"> </w:t>
                      </w:r>
                      <w:r>
                        <w:rPr>
                          <w:i/>
                          <w:w w:val="115"/>
                        </w:rPr>
                        <w:t>b</w:t>
                      </w:r>
                      <w:r>
                        <w:rPr>
                          <w:i/>
                          <w:w w:val="115"/>
                        </w:rPr>
                        <w:tab/>
                      </w:r>
                      <w:r>
                        <w:rPr>
                          <w:w w:val="115"/>
                        </w:rPr>
                        <w:t>volume</w:t>
                      </w:r>
                      <w:r>
                        <w:rPr>
                          <w:spacing w:val="18"/>
                          <w:w w:val="115"/>
                        </w:rPr>
                        <w:t xml:space="preserve"> </w:t>
                      </w:r>
                      <w:r>
                        <w:rPr>
                          <w:w w:val="115"/>
                        </w:rPr>
                        <w:t>fraction</w:t>
                      </w:r>
                      <w:r>
                        <w:rPr>
                          <w:spacing w:val="18"/>
                          <w:w w:val="115"/>
                        </w:rPr>
                        <w:t xml:space="preserve"> </w:t>
                      </w:r>
                      <w:r>
                        <w:rPr>
                          <w:w w:val="115"/>
                        </w:rPr>
                        <w:t>of</w:t>
                      </w:r>
                      <w:r>
                        <w:rPr>
                          <w:spacing w:val="19"/>
                          <w:w w:val="115"/>
                        </w:rPr>
                        <w:t xml:space="preserve"> </w:t>
                      </w:r>
                      <w:r>
                        <w:rPr>
                          <w:w w:val="115"/>
                        </w:rPr>
                        <w:t>CO</w:t>
                      </w:r>
                      <w:r>
                        <w:rPr>
                          <w:w w:val="115"/>
                          <w:vertAlign w:val="subscript"/>
                        </w:rPr>
                        <w:t>2</w:t>
                      </w:r>
                      <w:r>
                        <w:rPr>
                          <w:spacing w:val="20"/>
                          <w:w w:val="115"/>
                        </w:rPr>
                        <w:t xml:space="preserve"> </w:t>
                      </w:r>
                      <w:r>
                        <w:rPr>
                          <w:w w:val="115"/>
                        </w:rPr>
                        <w:t>in</w:t>
                      </w:r>
                      <w:r>
                        <w:rPr>
                          <w:spacing w:val="19"/>
                          <w:w w:val="115"/>
                        </w:rPr>
                        <w:t xml:space="preserve"> </w:t>
                      </w:r>
                      <w:r>
                        <w:rPr>
                          <w:w w:val="115"/>
                        </w:rPr>
                        <w:t>reaction</w:t>
                      </w:r>
                      <w:r>
                        <w:rPr>
                          <w:spacing w:val="18"/>
                          <w:w w:val="115"/>
                        </w:rPr>
                        <w:t xml:space="preserve"> </w:t>
                      </w:r>
                      <w:r>
                        <w:rPr>
                          <w:w w:val="115"/>
                        </w:rPr>
                        <w:t>product,</w:t>
                      </w:r>
                      <w:r>
                        <w:rPr>
                          <w:spacing w:val="17"/>
                          <w:w w:val="115"/>
                        </w:rPr>
                        <w:t xml:space="preserve"> </w:t>
                      </w:r>
                      <w:r>
                        <w:rPr>
                          <w:w w:val="115"/>
                        </w:rPr>
                        <w:t>%</w:t>
                      </w:r>
                      <w:r>
                        <w:rPr>
                          <w:spacing w:val="-43"/>
                          <w:w w:val="115"/>
                        </w:rPr>
                        <w:t xml:space="preserve"> </w:t>
                      </w:r>
                      <w:r>
                        <w:rPr>
                          <w:i/>
                          <w:w w:val="115"/>
                        </w:rPr>
                        <w:t>C</w:t>
                      </w:r>
                      <w:r>
                        <w:rPr>
                          <w:i/>
                          <w:w w:val="115"/>
                        </w:rPr>
                        <w:tab/>
                      </w:r>
                      <w:r>
                        <w:rPr>
                          <w:w w:val="115"/>
                        </w:rPr>
                        <w:t>concentration</w:t>
                      </w:r>
                      <w:r>
                        <w:rPr>
                          <w:spacing w:val="8"/>
                          <w:w w:val="115"/>
                        </w:rPr>
                        <w:t xml:space="preserve"> </w:t>
                      </w:r>
                      <w:r>
                        <w:rPr>
                          <w:w w:val="115"/>
                        </w:rPr>
                        <w:t>of</w:t>
                      </w:r>
                      <w:r>
                        <w:rPr>
                          <w:spacing w:val="7"/>
                          <w:w w:val="115"/>
                        </w:rPr>
                        <w:t xml:space="preserve"> </w:t>
                      </w:r>
                      <w:r>
                        <w:rPr>
                          <w:w w:val="115"/>
                        </w:rPr>
                        <w:t>the</w:t>
                      </w:r>
                      <w:r>
                        <w:rPr>
                          <w:spacing w:val="7"/>
                          <w:w w:val="115"/>
                        </w:rPr>
                        <w:t xml:space="preserve"> </w:t>
                      </w:r>
                      <w:r>
                        <w:rPr>
                          <w:w w:val="115"/>
                        </w:rPr>
                        <w:t>reactant,</w:t>
                      </w:r>
                      <w:r>
                        <w:rPr>
                          <w:spacing w:val="9"/>
                          <w:w w:val="115"/>
                        </w:rPr>
                        <w:t xml:space="preserve"> </w:t>
                      </w:r>
                      <w:r>
                        <w:rPr>
                          <w:w w:val="115"/>
                        </w:rPr>
                        <w:t>%</w:t>
                      </w:r>
                    </w:p>
                    <w:p w14:paraId="4A2C644D" w14:textId="77777777" w:rsidR="009B4F3D" w:rsidRDefault="003812FB">
                      <w:pPr>
                        <w:pStyle w:val="BodyText"/>
                        <w:tabs>
                          <w:tab w:val="left" w:pos="905"/>
                        </w:tabs>
                        <w:spacing w:before="3" w:line="300" w:lineRule="auto"/>
                        <w:ind w:left="189" w:right="346"/>
                      </w:pPr>
                      <w:r>
                        <w:rPr>
                          <w:i/>
                          <w:w w:val="120"/>
                        </w:rPr>
                        <w:t>E</w:t>
                      </w:r>
                      <w:r>
                        <w:rPr>
                          <w:i/>
                          <w:w w:val="120"/>
                        </w:rPr>
                        <w:tab/>
                      </w:r>
                      <w:r>
                        <w:rPr>
                          <w:w w:val="120"/>
                        </w:rPr>
                        <w:t>activation</w:t>
                      </w:r>
                      <w:r>
                        <w:rPr>
                          <w:spacing w:val="5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energy</w:t>
                      </w:r>
                      <w:r>
                        <w:rPr>
                          <w:spacing w:val="4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of</w:t>
                      </w:r>
                      <w:r>
                        <w:rPr>
                          <w:spacing w:val="5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chemical</w:t>
                      </w:r>
                      <w:r>
                        <w:rPr>
                          <w:spacing w:val="4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reaction,</w:t>
                      </w:r>
                      <w:r>
                        <w:rPr>
                          <w:spacing w:val="5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J/mol</w:t>
                      </w:r>
                      <w:r>
                        <w:rPr>
                          <w:spacing w:val="-45"/>
                          <w:w w:val="120"/>
                        </w:rPr>
                        <w:t xml:space="preserve"> </w:t>
                      </w:r>
                      <w:r>
                        <w:rPr>
                          <w:i/>
                          <w:w w:val="120"/>
                        </w:rPr>
                        <w:t>g</w:t>
                      </w:r>
                      <w:r>
                        <w:rPr>
                          <w:i/>
                          <w:w w:val="120"/>
                        </w:rPr>
                        <w:tab/>
                      </w:r>
                      <w:r>
                        <w:rPr>
                          <w:w w:val="120"/>
                        </w:rPr>
                        <w:t>gravitational</w:t>
                      </w:r>
                      <w:r>
                        <w:rPr>
                          <w:spacing w:val="3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body</w:t>
                      </w:r>
                      <w:r>
                        <w:rPr>
                          <w:spacing w:val="3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force</w:t>
                      </w:r>
                      <w:r>
                        <w:rPr>
                          <w:spacing w:val="3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per</w:t>
                      </w:r>
                      <w:r>
                        <w:rPr>
                          <w:spacing w:val="3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unit</w:t>
                      </w:r>
                      <w:r>
                        <w:rPr>
                          <w:spacing w:val="3"/>
                          <w:w w:val="120"/>
                        </w:rPr>
                        <w:t xml:space="preserve"> </w:t>
                      </w:r>
                      <w:r>
                        <w:rPr>
                          <w:i/>
                          <w:w w:val="120"/>
                        </w:rPr>
                        <w:t>mass</w:t>
                      </w:r>
                      <w:r>
                        <w:rPr>
                          <w:w w:val="120"/>
                        </w:rPr>
                        <w:t>,</w:t>
                      </w:r>
                      <w:r>
                        <w:rPr>
                          <w:spacing w:val="4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N/kg</w:t>
                      </w:r>
                      <w:r>
                        <w:rPr>
                          <w:spacing w:val="1"/>
                          <w:w w:val="120"/>
                        </w:rPr>
                        <w:t xml:space="preserve"> </w:t>
                      </w:r>
                      <w:r>
                        <w:rPr>
                          <w:i/>
                          <w:w w:val="120"/>
                        </w:rPr>
                        <w:t>h</w:t>
                      </w:r>
                      <w:r>
                        <w:rPr>
                          <w:i/>
                          <w:w w:val="120"/>
                        </w:rPr>
                        <w:tab/>
                      </w:r>
                      <w:r>
                        <w:rPr>
                          <w:w w:val="120"/>
                        </w:rPr>
                        <w:t>enthalpy,</w:t>
                      </w:r>
                      <w:r>
                        <w:rPr>
                          <w:spacing w:val="-2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kJ/kg</w:t>
                      </w:r>
                    </w:p>
                    <w:p w14:paraId="2410BDCF" w14:textId="77777777" w:rsidR="009B4F3D" w:rsidRDefault="003812FB">
                      <w:pPr>
                        <w:pStyle w:val="BodyText"/>
                        <w:numPr>
                          <w:ilvl w:val="0"/>
                          <w:numId w:val="3"/>
                        </w:numPr>
                        <w:tabs>
                          <w:tab w:val="left" w:pos="905"/>
                          <w:tab w:val="left" w:pos="906"/>
                        </w:tabs>
                        <w:spacing w:line="182" w:lineRule="exact"/>
                      </w:pPr>
                      <w:r>
                        <w:rPr>
                          <w:w w:val="125"/>
                        </w:rPr>
                        <w:t>the</w:t>
                      </w:r>
                      <w:r>
                        <w:rPr>
                          <w:spacing w:val="-6"/>
                          <w:w w:val="125"/>
                        </w:rPr>
                        <w:t xml:space="preserve"> </w:t>
                      </w:r>
                      <w:proofErr w:type="spellStart"/>
                      <w:r>
                        <w:rPr>
                          <w:w w:val="125"/>
                        </w:rPr>
                        <w:t>i-th</w:t>
                      </w:r>
                      <w:proofErr w:type="spellEnd"/>
                      <w:r>
                        <w:rPr>
                          <w:spacing w:val="-5"/>
                          <w:w w:val="125"/>
                        </w:rPr>
                        <w:t xml:space="preserve"> </w:t>
                      </w:r>
                      <w:r>
                        <w:rPr>
                          <w:w w:val="125"/>
                        </w:rPr>
                        <w:t>fluid</w:t>
                      </w:r>
                    </w:p>
                    <w:p w14:paraId="314E6DE4" w14:textId="77777777" w:rsidR="009B4F3D" w:rsidRDefault="003812FB">
                      <w:pPr>
                        <w:pStyle w:val="BodyText"/>
                        <w:numPr>
                          <w:ilvl w:val="0"/>
                          <w:numId w:val="3"/>
                        </w:numPr>
                        <w:tabs>
                          <w:tab w:val="left" w:pos="905"/>
                          <w:tab w:val="left" w:pos="906"/>
                        </w:tabs>
                        <w:spacing w:before="45"/>
                      </w:pPr>
                      <w:r>
                        <w:rPr>
                          <w:w w:val="125"/>
                        </w:rPr>
                        <w:t>one</w:t>
                      </w:r>
                      <w:r>
                        <w:rPr>
                          <w:spacing w:val="-7"/>
                          <w:w w:val="125"/>
                        </w:rPr>
                        <w:t xml:space="preserve"> </w:t>
                      </w:r>
                      <w:r>
                        <w:rPr>
                          <w:w w:val="125"/>
                        </w:rPr>
                        <w:t>direction</w:t>
                      </w:r>
                      <w:r>
                        <w:rPr>
                          <w:spacing w:val="-7"/>
                          <w:w w:val="125"/>
                        </w:rPr>
                        <w:t xml:space="preserve"> </w:t>
                      </w:r>
                      <w:r>
                        <w:rPr>
                          <w:w w:val="125"/>
                        </w:rPr>
                        <w:t>in</w:t>
                      </w:r>
                      <w:r>
                        <w:rPr>
                          <w:spacing w:val="-7"/>
                          <w:w w:val="125"/>
                        </w:rPr>
                        <w:t xml:space="preserve"> </w:t>
                      </w:r>
                      <w:r>
                        <w:rPr>
                          <w:w w:val="125"/>
                        </w:rPr>
                        <w:t>x,</w:t>
                      </w:r>
                      <w:r>
                        <w:rPr>
                          <w:spacing w:val="-7"/>
                          <w:w w:val="125"/>
                        </w:rPr>
                        <w:t xml:space="preserve"> </w:t>
                      </w:r>
                      <w:proofErr w:type="gramStart"/>
                      <w:r>
                        <w:rPr>
                          <w:w w:val="125"/>
                        </w:rPr>
                        <w:t>y</w:t>
                      </w:r>
                      <w:proofErr w:type="gramEnd"/>
                      <w:r>
                        <w:rPr>
                          <w:spacing w:val="-7"/>
                          <w:w w:val="125"/>
                        </w:rPr>
                        <w:t xml:space="preserve"> </w:t>
                      </w:r>
                      <w:r>
                        <w:rPr>
                          <w:w w:val="125"/>
                        </w:rPr>
                        <w:t>and</w:t>
                      </w:r>
                      <w:r>
                        <w:rPr>
                          <w:spacing w:val="-8"/>
                          <w:w w:val="125"/>
                        </w:rPr>
                        <w:t xml:space="preserve"> </w:t>
                      </w:r>
                      <w:r>
                        <w:rPr>
                          <w:w w:val="125"/>
                        </w:rPr>
                        <w:t>z</w:t>
                      </w:r>
                      <w:r>
                        <w:rPr>
                          <w:spacing w:val="-8"/>
                          <w:w w:val="125"/>
                        </w:rPr>
                        <w:t xml:space="preserve"> </w:t>
                      </w:r>
                      <w:r>
                        <w:rPr>
                          <w:w w:val="125"/>
                        </w:rPr>
                        <w:t>directions</w:t>
                      </w:r>
                    </w:p>
                    <w:p w14:paraId="28DA8671" w14:textId="77777777" w:rsidR="009B4F3D" w:rsidRDefault="003812FB">
                      <w:pPr>
                        <w:pStyle w:val="BodyText"/>
                        <w:tabs>
                          <w:tab w:val="left" w:pos="905"/>
                        </w:tabs>
                        <w:spacing w:before="44"/>
                        <w:ind w:left="189"/>
                      </w:pPr>
                      <w:r>
                        <w:rPr>
                          <w:i/>
                        </w:rPr>
                        <w:t>J</w:t>
                      </w:r>
                      <w:r>
                        <w:rPr>
                          <w:i/>
                        </w:rPr>
                        <w:tab/>
                      </w:r>
                      <w:r>
                        <w:rPr>
                          <w:w w:val="115"/>
                        </w:rPr>
                        <w:t>diffusion</w:t>
                      </w:r>
                      <w:r>
                        <w:rPr>
                          <w:spacing w:val="11"/>
                          <w:w w:val="115"/>
                        </w:rPr>
                        <w:t xml:space="preserve"> </w:t>
                      </w:r>
                      <w:r>
                        <w:rPr>
                          <w:w w:val="115"/>
                        </w:rPr>
                        <w:t>flux</w:t>
                      </w:r>
                      <w:r>
                        <w:rPr>
                          <w:spacing w:val="12"/>
                          <w:w w:val="115"/>
                        </w:rPr>
                        <w:t xml:space="preserve"> </w:t>
                      </w:r>
                      <w:r>
                        <w:rPr>
                          <w:w w:val="115"/>
                        </w:rPr>
                        <w:t>of</w:t>
                      </w:r>
                      <w:r>
                        <w:rPr>
                          <w:spacing w:val="13"/>
                          <w:w w:val="115"/>
                        </w:rPr>
                        <w:t xml:space="preserve"> </w:t>
                      </w:r>
                      <w:r>
                        <w:rPr>
                          <w:w w:val="115"/>
                        </w:rPr>
                        <w:t>fluid,</w:t>
                      </w:r>
                      <w:r>
                        <w:rPr>
                          <w:spacing w:val="11"/>
                          <w:w w:val="115"/>
                        </w:rPr>
                        <w:t xml:space="preserve"> </w:t>
                      </w:r>
                      <w:r>
                        <w:rPr>
                          <w:w w:val="115"/>
                        </w:rPr>
                        <w:t>kg/m</w:t>
                      </w:r>
                      <w:r>
                        <w:rPr>
                          <w:w w:val="115"/>
                          <w:vertAlign w:val="superscript"/>
                        </w:rPr>
                        <w:t>2</w:t>
                      </w:r>
                      <w:r>
                        <w:rPr>
                          <w:rFonts w:ascii="Arial MT"/>
                          <w:w w:val="115"/>
                        </w:rPr>
                        <w:t>$</w:t>
                      </w:r>
                      <w:r>
                        <w:rPr>
                          <w:w w:val="115"/>
                        </w:rPr>
                        <w:t>s</w:t>
                      </w:r>
                    </w:p>
                    <w:p w14:paraId="626462E2" w14:textId="77777777" w:rsidR="009B4F3D" w:rsidRDefault="003812FB">
                      <w:pPr>
                        <w:pStyle w:val="BodyText"/>
                        <w:tabs>
                          <w:tab w:val="left" w:pos="905"/>
                        </w:tabs>
                        <w:spacing w:before="45" w:line="297" w:lineRule="auto"/>
                        <w:ind w:left="905" w:right="335" w:hanging="717"/>
                      </w:pPr>
                      <w:r>
                        <w:rPr>
                          <w:i/>
                          <w:w w:val="125"/>
                        </w:rPr>
                        <w:t>k</w:t>
                      </w:r>
                      <w:r>
                        <w:rPr>
                          <w:i/>
                          <w:w w:val="125"/>
                        </w:rPr>
                        <w:tab/>
                      </w:r>
                      <w:r>
                        <w:rPr>
                          <w:w w:val="125"/>
                        </w:rPr>
                        <w:t>Arrhenius</w:t>
                      </w:r>
                      <w:r>
                        <w:rPr>
                          <w:spacing w:val="-10"/>
                          <w:w w:val="125"/>
                        </w:rPr>
                        <w:t xml:space="preserve"> </w:t>
                      </w:r>
                      <w:r>
                        <w:rPr>
                          <w:w w:val="125"/>
                        </w:rPr>
                        <w:t>reaction</w:t>
                      </w:r>
                      <w:r>
                        <w:rPr>
                          <w:spacing w:val="-8"/>
                          <w:w w:val="125"/>
                        </w:rPr>
                        <w:t xml:space="preserve"> </w:t>
                      </w:r>
                      <w:r>
                        <w:rPr>
                          <w:w w:val="125"/>
                        </w:rPr>
                        <w:t>rate</w:t>
                      </w:r>
                      <w:r>
                        <w:rPr>
                          <w:spacing w:val="-9"/>
                          <w:w w:val="125"/>
                        </w:rPr>
                        <w:t xml:space="preserve"> </w:t>
                      </w:r>
                      <w:r>
                        <w:rPr>
                          <w:w w:val="125"/>
                        </w:rPr>
                        <w:t>constant</w:t>
                      </w:r>
                      <w:r>
                        <w:rPr>
                          <w:spacing w:val="-8"/>
                          <w:w w:val="125"/>
                        </w:rPr>
                        <w:t xml:space="preserve"> </w:t>
                      </w:r>
                      <w:r>
                        <w:rPr>
                          <w:w w:val="125"/>
                        </w:rPr>
                        <w:t>of</w:t>
                      </w:r>
                      <w:r>
                        <w:rPr>
                          <w:spacing w:val="-9"/>
                          <w:w w:val="125"/>
                        </w:rPr>
                        <w:t xml:space="preserve"> </w:t>
                      </w:r>
                      <w:r>
                        <w:rPr>
                          <w:w w:val="125"/>
                        </w:rPr>
                        <w:t>chemical</w:t>
                      </w:r>
                      <w:r>
                        <w:rPr>
                          <w:spacing w:val="-47"/>
                          <w:w w:val="125"/>
                        </w:rPr>
                        <w:t xml:space="preserve"> </w:t>
                      </w:r>
                      <w:r>
                        <w:rPr>
                          <w:w w:val="125"/>
                        </w:rPr>
                        <w:t>reaction</w:t>
                      </w:r>
                    </w:p>
                    <w:p w14:paraId="40325D08" w14:textId="77777777" w:rsidR="009B4F3D" w:rsidRDefault="003812FB">
                      <w:pPr>
                        <w:pStyle w:val="BodyText"/>
                        <w:tabs>
                          <w:tab w:val="left" w:pos="905"/>
                        </w:tabs>
                        <w:spacing w:before="2"/>
                        <w:ind w:left="189"/>
                      </w:pPr>
                      <w:r>
                        <w:rPr>
                          <w:i/>
                          <w:w w:val="120"/>
                        </w:rPr>
                        <w:t>K</w:t>
                      </w:r>
                      <w:r>
                        <w:rPr>
                          <w:i/>
                          <w:w w:val="120"/>
                        </w:rPr>
                        <w:tab/>
                      </w:r>
                      <w:r>
                        <w:rPr>
                          <w:w w:val="120"/>
                        </w:rPr>
                        <w:t>equilibrium</w:t>
                      </w:r>
                      <w:r>
                        <w:rPr>
                          <w:spacing w:val="16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constant</w:t>
                      </w:r>
                      <w:r>
                        <w:rPr>
                          <w:spacing w:val="17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of</w:t>
                      </w:r>
                      <w:r>
                        <w:rPr>
                          <w:spacing w:val="18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chemical</w:t>
                      </w:r>
                      <w:r>
                        <w:rPr>
                          <w:spacing w:val="17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reaction</w:t>
                      </w:r>
                    </w:p>
                    <w:p w14:paraId="6727C915" w14:textId="77777777" w:rsidR="009B4F3D" w:rsidRDefault="003812FB">
                      <w:pPr>
                        <w:pStyle w:val="BodyText"/>
                        <w:tabs>
                          <w:tab w:val="left" w:pos="905"/>
                        </w:tabs>
                        <w:spacing w:before="45" w:line="297" w:lineRule="auto"/>
                        <w:ind w:left="905" w:right="186" w:hanging="717"/>
                      </w:pPr>
                      <w:r>
                        <w:rPr>
                          <w:i/>
                          <w:w w:val="120"/>
                        </w:rPr>
                        <w:t>Ke</w:t>
                      </w:r>
                      <w:r>
                        <w:rPr>
                          <w:i/>
                          <w:w w:val="120"/>
                        </w:rPr>
                        <w:tab/>
                      </w:r>
                      <w:r>
                        <w:rPr>
                          <w:w w:val="120"/>
                        </w:rPr>
                        <w:t>Kelvin</w:t>
                      </w:r>
                      <w:r>
                        <w:rPr>
                          <w:spacing w:val="5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environmental</w:t>
                      </w:r>
                      <w:r>
                        <w:rPr>
                          <w:spacing w:val="6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temperature</w:t>
                      </w:r>
                      <w:r>
                        <w:rPr>
                          <w:spacing w:val="4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of</w:t>
                      </w:r>
                      <w:r>
                        <w:rPr>
                          <w:spacing w:val="6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methanol</w:t>
                      </w:r>
                      <w:r>
                        <w:rPr>
                          <w:spacing w:val="-45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steam</w:t>
                      </w:r>
                      <w:r>
                        <w:rPr>
                          <w:spacing w:val="-1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reforming,</w:t>
                      </w:r>
                      <w:r>
                        <w:rPr>
                          <w:spacing w:val="-1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K</w:t>
                      </w:r>
                    </w:p>
                    <w:p w14:paraId="7C5A07E9" w14:textId="77777777" w:rsidR="009B4F3D" w:rsidRDefault="003812FB">
                      <w:pPr>
                        <w:pStyle w:val="BodyText"/>
                        <w:tabs>
                          <w:tab w:val="left" w:pos="905"/>
                        </w:tabs>
                        <w:spacing w:before="1"/>
                        <w:ind w:left="189"/>
                      </w:pPr>
                      <w:proofErr w:type="spellStart"/>
                      <w:r>
                        <w:rPr>
                          <w:i/>
                          <w:w w:val="125"/>
                        </w:rPr>
                        <w:t>k</w:t>
                      </w:r>
                      <w:r>
                        <w:rPr>
                          <w:w w:val="125"/>
                          <w:vertAlign w:val="subscript"/>
                        </w:rPr>
                        <w:t>eff</w:t>
                      </w:r>
                      <w:proofErr w:type="spellEnd"/>
                      <w:r>
                        <w:rPr>
                          <w:w w:val="125"/>
                        </w:rPr>
                        <w:tab/>
                      </w:r>
                      <w:r>
                        <w:rPr>
                          <w:w w:val="120"/>
                        </w:rPr>
                        <w:t>effective</w:t>
                      </w:r>
                      <w:r>
                        <w:rPr>
                          <w:spacing w:val="-6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thermal</w:t>
                      </w:r>
                      <w:r>
                        <w:rPr>
                          <w:spacing w:val="-5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conductivity,</w:t>
                      </w:r>
                      <w:r>
                        <w:rPr>
                          <w:spacing w:val="-5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W/</w:t>
                      </w:r>
                      <w:proofErr w:type="spellStart"/>
                      <w:r>
                        <w:rPr>
                          <w:w w:val="120"/>
                        </w:rPr>
                        <w:t>m</w:t>
                      </w:r>
                      <w:r>
                        <w:rPr>
                          <w:rFonts w:ascii="Arial MT"/>
                          <w:w w:val="120"/>
                        </w:rPr>
                        <w:t>$</w:t>
                      </w:r>
                      <w:r>
                        <w:rPr>
                          <w:w w:val="120"/>
                        </w:rPr>
                        <w:t>K</w:t>
                      </w:r>
                      <w:proofErr w:type="spellEnd"/>
                    </w:p>
                    <w:p w14:paraId="24EE7B52" w14:textId="77777777" w:rsidR="009B4F3D" w:rsidRDefault="003812FB">
                      <w:pPr>
                        <w:pStyle w:val="BodyText"/>
                        <w:tabs>
                          <w:tab w:val="left" w:pos="905"/>
                        </w:tabs>
                        <w:spacing w:before="46"/>
                        <w:ind w:left="189"/>
                      </w:pPr>
                      <w:r>
                        <w:rPr>
                          <w:i/>
                          <w:w w:val="120"/>
                        </w:rPr>
                        <w:t>p</w:t>
                      </w:r>
                      <w:r>
                        <w:rPr>
                          <w:i/>
                          <w:w w:val="120"/>
                        </w:rPr>
                        <w:tab/>
                      </w:r>
                      <w:r>
                        <w:rPr>
                          <w:w w:val="120"/>
                        </w:rPr>
                        <w:t>pressure</w:t>
                      </w:r>
                      <w:r>
                        <w:rPr>
                          <w:spacing w:val="4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of</w:t>
                      </w:r>
                      <w:r>
                        <w:rPr>
                          <w:spacing w:val="5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fluid,</w:t>
                      </w:r>
                      <w:r>
                        <w:rPr>
                          <w:spacing w:val="5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bar</w:t>
                      </w:r>
                    </w:p>
                    <w:p w14:paraId="6BFDAE10" w14:textId="77777777" w:rsidR="009B4F3D" w:rsidRDefault="003812FB">
                      <w:pPr>
                        <w:pStyle w:val="BodyText"/>
                        <w:tabs>
                          <w:tab w:val="left" w:pos="905"/>
                        </w:tabs>
                        <w:spacing w:before="45"/>
                        <w:ind w:left="189"/>
                      </w:pPr>
                      <w:r>
                        <w:rPr>
                          <w:i/>
                          <w:w w:val="120"/>
                        </w:rPr>
                        <w:t>r</w:t>
                      </w:r>
                      <w:r>
                        <w:rPr>
                          <w:i/>
                          <w:w w:val="120"/>
                        </w:rPr>
                        <w:tab/>
                      </w:r>
                      <w:r>
                        <w:rPr>
                          <w:w w:val="120"/>
                        </w:rPr>
                        <w:t>reaction</w:t>
                      </w:r>
                      <w:r>
                        <w:rPr>
                          <w:spacing w:val="7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rate,</w:t>
                      </w:r>
                      <w:r>
                        <w:rPr>
                          <w:spacing w:val="5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kg/m</w:t>
                      </w:r>
                      <w:r>
                        <w:rPr>
                          <w:w w:val="120"/>
                          <w:vertAlign w:val="superscript"/>
                        </w:rPr>
                        <w:t>3</w:t>
                      </w:r>
                      <w:r>
                        <w:rPr>
                          <w:rFonts w:ascii="Arial MT"/>
                          <w:w w:val="120"/>
                        </w:rPr>
                        <w:t>$</w:t>
                      </w:r>
                      <w:r>
                        <w:rPr>
                          <w:w w:val="120"/>
                        </w:rPr>
                        <w:t>s</w:t>
                      </w:r>
                    </w:p>
                    <w:p w14:paraId="7E0B7B45" w14:textId="77777777" w:rsidR="009B4F3D" w:rsidRDefault="003812FB">
                      <w:pPr>
                        <w:pStyle w:val="BodyText"/>
                        <w:tabs>
                          <w:tab w:val="left" w:pos="905"/>
                        </w:tabs>
                        <w:spacing w:before="19"/>
                        <w:ind w:left="189"/>
                      </w:pPr>
                      <w:r>
                        <w:rPr>
                          <w:i/>
                          <w:w w:val="115"/>
                        </w:rPr>
                        <w:t>R</w:t>
                      </w:r>
                      <w:r>
                        <w:rPr>
                          <w:i/>
                          <w:w w:val="115"/>
                        </w:rPr>
                        <w:tab/>
                      </w:r>
                      <w:r>
                        <w:rPr>
                          <w:w w:val="115"/>
                        </w:rPr>
                        <w:t>universal</w:t>
                      </w:r>
                      <w:r>
                        <w:rPr>
                          <w:spacing w:val="20"/>
                          <w:w w:val="115"/>
                        </w:rPr>
                        <w:t xml:space="preserve"> </w:t>
                      </w:r>
                      <w:r>
                        <w:rPr>
                          <w:w w:val="115"/>
                        </w:rPr>
                        <w:t>gas</w:t>
                      </w:r>
                      <w:r>
                        <w:rPr>
                          <w:spacing w:val="21"/>
                          <w:w w:val="115"/>
                        </w:rPr>
                        <w:t xml:space="preserve"> </w:t>
                      </w:r>
                      <w:r>
                        <w:rPr>
                          <w:w w:val="115"/>
                        </w:rPr>
                        <w:t>constant,</w:t>
                      </w:r>
                      <w:r>
                        <w:rPr>
                          <w:spacing w:val="20"/>
                          <w:w w:val="115"/>
                        </w:rPr>
                        <w:t xml:space="preserve"> </w:t>
                      </w:r>
                      <w:r>
                        <w:rPr>
                          <w:w w:val="115"/>
                        </w:rPr>
                        <w:t>(m</w:t>
                      </w:r>
                      <w:r>
                        <w:rPr>
                          <w:w w:val="115"/>
                          <w:vertAlign w:val="superscript"/>
                        </w:rPr>
                        <w:t>3</w:t>
                      </w:r>
                      <w:r>
                        <w:rPr>
                          <w:rFonts w:ascii="Arial MT" w:hAnsi="Arial MT"/>
                          <w:w w:val="115"/>
                        </w:rPr>
                        <w:t>$</w:t>
                      </w:r>
                      <w:r>
                        <w:rPr>
                          <w:w w:val="115"/>
                        </w:rPr>
                        <w:t>bar)/(mol</w:t>
                      </w:r>
                      <w:r>
                        <w:rPr>
                          <w:rFonts w:ascii="Arial MT" w:hAnsi="Arial MT"/>
                          <w:w w:val="115"/>
                        </w:rPr>
                        <w:t>$</w:t>
                      </w:r>
                      <w:r>
                        <w:rPr>
                          <w:rFonts w:ascii="Lucida Sans Unicode" w:hAnsi="Lucida Sans Unicode"/>
                          <w:w w:val="115"/>
                          <w:vertAlign w:val="superscript"/>
                        </w:rPr>
                        <w:t>◦</w:t>
                      </w:r>
                      <w:r>
                        <w:rPr>
                          <w:w w:val="115"/>
                        </w:rPr>
                        <w:t>C)</w:t>
                      </w:r>
                    </w:p>
                    <w:p w14:paraId="1984EFCB" w14:textId="77777777" w:rsidR="009B4F3D" w:rsidRDefault="003812FB">
                      <w:pPr>
                        <w:pStyle w:val="BodyText"/>
                        <w:tabs>
                          <w:tab w:val="left" w:pos="905"/>
                        </w:tabs>
                        <w:spacing w:before="9"/>
                        <w:ind w:left="189"/>
                      </w:pPr>
                      <w:r>
                        <w:rPr>
                          <w:i/>
                          <w:w w:val="125"/>
                        </w:rPr>
                        <w:t>S</w:t>
                      </w:r>
                      <w:r>
                        <w:rPr>
                          <w:w w:val="125"/>
                          <w:vertAlign w:val="subscript"/>
                        </w:rPr>
                        <w:t>1</w:t>
                      </w:r>
                      <w:r>
                        <w:rPr>
                          <w:w w:val="125"/>
                        </w:rPr>
                        <w:tab/>
                        <w:t>momentum</w:t>
                      </w:r>
                      <w:r>
                        <w:rPr>
                          <w:spacing w:val="-4"/>
                          <w:w w:val="125"/>
                        </w:rPr>
                        <w:t xml:space="preserve"> </w:t>
                      </w:r>
                      <w:r>
                        <w:rPr>
                          <w:w w:val="125"/>
                        </w:rPr>
                        <w:t>source</w:t>
                      </w:r>
                      <w:r>
                        <w:rPr>
                          <w:spacing w:val="-4"/>
                          <w:w w:val="125"/>
                        </w:rPr>
                        <w:t xml:space="preserve"> </w:t>
                      </w:r>
                      <w:r>
                        <w:rPr>
                          <w:w w:val="125"/>
                        </w:rPr>
                        <w:t>term,</w:t>
                      </w:r>
                      <w:r>
                        <w:rPr>
                          <w:spacing w:val="-4"/>
                          <w:w w:val="125"/>
                        </w:rPr>
                        <w:t xml:space="preserve"> </w:t>
                      </w:r>
                      <w:r>
                        <w:rPr>
                          <w:w w:val="125"/>
                        </w:rPr>
                        <w:t>N</w:t>
                      </w:r>
                    </w:p>
                    <w:p w14:paraId="1BEFFD9D" w14:textId="77777777" w:rsidR="009B4F3D" w:rsidRDefault="003812FB">
                      <w:pPr>
                        <w:pStyle w:val="BodyText"/>
                        <w:tabs>
                          <w:tab w:val="left" w:pos="905"/>
                        </w:tabs>
                        <w:spacing w:before="45" w:line="278" w:lineRule="auto"/>
                        <w:ind w:left="905" w:right="275" w:hanging="717"/>
                        <w:rPr>
                          <w:sz w:val="10"/>
                        </w:rPr>
                      </w:pPr>
                      <w:r>
                        <w:rPr>
                          <w:i/>
                          <w:w w:val="125"/>
                        </w:rPr>
                        <w:t>S</w:t>
                      </w:r>
                      <w:r>
                        <w:rPr>
                          <w:w w:val="125"/>
                          <w:vertAlign w:val="subscript"/>
                        </w:rPr>
                        <w:t>2</w:t>
                      </w:r>
                      <w:r>
                        <w:rPr>
                          <w:w w:val="125"/>
                        </w:rPr>
                        <w:tab/>
                      </w:r>
                      <w:r>
                        <w:rPr>
                          <w:w w:val="120"/>
                        </w:rPr>
                        <w:t>energy</w:t>
                      </w:r>
                      <w:r>
                        <w:rPr>
                          <w:spacing w:val="7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source</w:t>
                      </w:r>
                      <w:r>
                        <w:rPr>
                          <w:spacing w:val="8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term</w:t>
                      </w:r>
                      <w:r>
                        <w:rPr>
                          <w:spacing w:val="7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of</w:t>
                      </w:r>
                      <w:r>
                        <w:rPr>
                          <w:spacing w:val="8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chemical</w:t>
                      </w:r>
                      <w:r>
                        <w:rPr>
                          <w:spacing w:val="8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reaction,</w:t>
                      </w:r>
                      <w:r>
                        <w:rPr>
                          <w:spacing w:val="7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kW/</w:t>
                      </w:r>
                      <w:r>
                        <w:rPr>
                          <w:spacing w:val="-45"/>
                          <w:w w:val="120"/>
                        </w:rPr>
                        <w:t xml:space="preserve"> </w:t>
                      </w:r>
                      <w:r>
                        <w:rPr>
                          <w:w w:val="125"/>
                          <w:position w:val="-6"/>
                        </w:rPr>
                        <w:t>m</w:t>
                      </w:r>
                      <w:r>
                        <w:rPr>
                          <w:w w:val="125"/>
                          <w:sz w:val="10"/>
                        </w:rPr>
                        <w:t>3</w:t>
                      </w:r>
                    </w:p>
                    <w:p w14:paraId="60E132B8" w14:textId="77777777" w:rsidR="009B4F3D" w:rsidRDefault="003812FB">
                      <w:pPr>
                        <w:pStyle w:val="BodyText"/>
                        <w:tabs>
                          <w:tab w:val="left" w:pos="905"/>
                        </w:tabs>
                        <w:spacing w:before="17" w:line="297" w:lineRule="auto"/>
                        <w:ind w:left="905" w:right="754" w:hanging="717"/>
                      </w:pPr>
                      <w:proofErr w:type="spellStart"/>
                      <w:r>
                        <w:rPr>
                          <w:i/>
                          <w:w w:val="125"/>
                        </w:rPr>
                        <w:t>S</w:t>
                      </w:r>
                      <w:r>
                        <w:rPr>
                          <w:w w:val="125"/>
                          <w:vertAlign w:val="subscript"/>
                        </w:rPr>
                        <w:t>co</w:t>
                      </w:r>
                      <w:proofErr w:type="spellEnd"/>
                      <w:r>
                        <w:rPr>
                          <w:w w:val="125"/>
                        </w:rPr>
                        <w:tab/>
                      </w:r>
                      <w:r>
                        <w:rPr>
                          <w:w w:val="120"/>
                        </w:rPr>
                        <w:t>carbon</w:t>
                      </w:r>
                      <w:r>
                        <w:rPr>
                          <w:spacing w:val="7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monoxide</w:t>
                      </w:r>
                      <w:r>
                        <w:rPr>
                          <w:spacing w:val="9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selectivity</w:t>
                      </w:r>
                      <w:r>
                        <w:rPr>
                          <w:spacing w:val="6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of</w:t>
                      </w:r>
                      <w:r>
                        <w:rPr>
                          <w:spacing w:val="7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reaction</w:t>
                      </w:r>
                      <w:r>
                        <w:rPr>
                          <w:spacing w:val="-45"/>
                          <w:w w:val="120"/>
                        </w:rPr>
                        <w:t xml:space="preserve"> </w:t>
                      </w:r>
                      <w:proofErr w:type="gramStart"/>
                      <w:r>
                        <w:rPr>
                          <w:w w:val="125"/>
                        </w:rPr>
                        <w:t>product,%</w:t>
                      </w:r>
                      <w:proofErr w:type="gramEnd"/>
                    </w:p>
                    <w:p w14:paraId="3A63B002" w14:textId="77777777" w:rsidR="009B4F3D" w:rsidRDefault="003812FB">
                      <w:pPr>
                        <w:pStyle w:val="BodyText"/>
                        <w:tabs>
                          <w:tab w:val="left" w:pos="905"/>
                        </w:tabs>
                        <w:spacing w:line="222" w:lineRule="exact"/>
                        <w:ind w:left="189"/>
                      </w:pPr>
                      <w:r>
                        <w:rPr>
                          <w:i/>
                          <w:w w:val="115"/>
                        </w:rPr>
                        <w:t>T</w:t>
                      </w:r>
                      <w:r>
                        <w:rPr>
                          <w:i/>
                          <w:w w:val="115"/>
                        </w:rPr>
                        <w:tab/>
                      </w:r>
                      <w:r>
                        <w:rPr>
                          <w:w w:val="115"/>
                        </w:rPr>
                        <w:t>temperature,</w:t>
                      </w:r>
                      <w:r>
                        <w:rPr>
                          <w:spacing w:val="40"/>
                          <w:w w:val="115"/>
                        </w:rPr>
                        <w:t xml:space="preserve"> </w:t>
                      </w:r>
                      <w:r>
                        <w:rPr>
                          <w:rFonts w:ascii="Lucida Sans Unicode" w:hAnsi="Lucida Sans Unicode"/>
                          <w:w w:val="115"/>
                          <w:vertAlign w:val="superscript"/>
                        </w:rPr>
                        <w:t>◦</w:t>
                      </w:r>
                      <w:r>
                        <w:rPr>
                          <w:w w:val="115"/>
                        </w:rPr>
                        <w:t>C</w:t>
                      </w:r>
                    </w:p>
                    <w:p w14:paraId="1D641D89" w14:textId="77777777" w:rsidR="009B4F3D" w:rsidRDefault="003812FB">
                      <w:pPr>
                        <w:pStyle w:val="BodyText"/>
                        <w:tabs>
                          <w:tab w:val="left" w:pos="905"/>
                        </w:tabs>
                        <w:spacing w:before="10"/>
                        <w:ind w:left="189"/>
                      </w:pPr>
                      <w:r>
                        <w:rPr>
                          <w:i/>
                          <w:w w:val="120"/>
                        </w:rPr>
                        <w:t>u</w:t>
                      </w:r>
                      <w:r>
                        <w:rPr>
                          <w:i/>
                          <w:w w:val="120"/>
                        </w:rPr>
                        <w:tab/>
                      </w:r>
                      <w:r>
                        <w:rPr>
                          <w:w w:val="120"/>
                        </w:rPr>
                        <w:t>flow</w:t>
                      </w:r>
                      <w:r>
                        <w:rPr>
                          <w:spacing w:val="1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rate</w:t>
                      </w:r>
                      <w:r>
                        <w:rPr>
                          <w:spacing w:val="2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of</w:t>
                      </w:r>
                      <w:r>
                        <w:rPr>
                          <w:spacing w:val="2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fluid, m/s</w:t>
                      </w:r>
                    </w:p>
                    <w:p w14:paraId="24CDDE53" w14:textId="77777777" w:rsidR="009B4F3D" w:rsidRDefault="003812FB">
                      <w:pPr>
                        <w:pStyle w:val="BodyText"/>
                        <w:tabs>
                          <w:tab w:val="left" w:pos="905"/>
                        </w:tabs>
                        <w:spacing w:before="45" w:line="300" w:lineRule="auto"/>
                        <w:ind w:left="189" w:right="401"/>
                        <w:jc w:val="both"/>
                      </w:pPr>
                      <w:proofErr w:type="spellStart"/>
                      <w:r>
                        <w:rPr>
                          <w:i/>
                          <w:w w:val="125"/>
                        </w:rPr>
                        <w:t>V</w:t>
                      </w:r>
                      <w:r>
                        <w:rPr>
                          <w:w w:val="125"/>
                          <w:vertAlign w:val="subscript"/>
                        </w:rPr>
                        <w:t>injection</w:t>
                      </w:r>
                      <w:proofErr w:type="spellEnd"/>
                      <w:r>
                        <w:rPr>
                          <w:spacing w:val="1"/>
                          <w:w w:val="125"/>
                        </w:rPr>
                        <w:t xml:space="preserve"> </w:t>
                      </w:r>
                      <w:r>
                        <w:rPr>
                          <w:w w:val="125"/>
                        </w:rPr>
                        <w:t>flow rate of methanol-water mixture, mL/h</w:t>
                      </w:r>
                      <w:r>
                        <w:rPr>
                          <w:spacing w:val="1"/>
                          <w:w w:val="125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spacing w:val="-1"/>
                          <w:w w:val="130"/>
                        </w:rPr>
                        <w:t>V</w:t>
                      </w:r>
                      <w:r>
                        <w:rPr>
                          <w:spacing w:val="-1"/>
                          <w:w w:val="130"/>
                          <w:vertAlign w:val="subscript"/>
                        </w:rPr>
                        <w:t>reaction</w:t>
                      </w:r>
                      <w:proofErr w:type="spellEnd"/>
                      <w:r>
                        <w:rPr>
                          <w:spacing w:val="-10"/>
                          <w:w w:val="130"/>
                        </w:rPr>
                        <w:t xml:space="preserve"> </w:t>
                      </w:r>
                      <w:r>
                        <w:rPr>
                          <w:spacing w:val="-1"/>
                          <w:w w:val="130"/>
                          <w:vertAlign w:val="subscript"/>
                        </w:rPr>
                        <w:t>product</w:t>
                      </w:r>
                      <w:r>
                        <w:rPr>
                          <w:spacing w:val="2"/>
                          <w:w w:val="130"/>
                        </w:rPr>
                        <w:t xml:space="preserve"> </w:t>
                      </w:r>
                      <w:r>
                        <w:rPr>
                          <w:spacing w:val="-1"/>
                          <w:w w:val="130"/>
                        </w:rPr>
                        <w:t>flow</w:t>
                      </w:r>
                      <w:r>
                        <w:rPr>
                          <w:spacing w:val="-11"/>
                          <w:w w:val="130"/>
                        </w:rPr>
                        <w:t xml:space="preserve"> </w:t>
                      </w:r>
                      <w:r>
                        <w:rPr>
                          <w:spacing w:val="-1"/>
                          <w:w w:val="130"/>
                        </w:rPr>
                        <w:t>rate</w:t>
                      </w:r>
                      <w:r>
                        <w:rPr>
                          <w:spacing w:val="-10"/>
                          <w:w w:val="130"/>
                        </w:rPr>
                        <w:t xml:space="preserve"> </w:t>
                      </w:r>
                      <w:r>
                        <w:rPr>
                          <w:spacing w:val="-1"/>
                          <w:w w:val="130"/>
                        </w:rPr>
                        <w:t>of</w:t>
                      </w:r>
                      <w:r>
                        <w:rPr>
                          <w:spacing w:val="-11"/>
                          <w:w w:val="130"/>
                        </w:rPr>
                        <w:t xml:space="preserve"> </w:t>
                      </w:r>
                      <w:r>
                        <w:rPr>
                          <w:spacing w:val="-1"/>
                          <w:w w:val="130"/>
                        </w:rPr>
                        <w:t>reaction</w:t>
                      </w:r>
                      <w:r>
                        <w:rPr>
                          <w:spacing w:val="-10"/>
                          <w:w w:val="130"/>
                        </w:rPr>
                        <w:t xml:space="preserve"> </w:t>
                      </w:r>
                      <w:r>
                        <w:rPr>
                          <w:w w:val="130"/>
                        </w:rPr>
                        <w:t>product,</w:t>
                      </w:r>
                      <w:r>
                        <w:rPr>
                          <w:spacing w:val="-12"/>
                          <w:w w:val="130"/>
                        </w:rPr>
                        <w:t xml:space="preserve"> </w:t>
                      </w:r>
                      <w:r>
                        <w:rPr>
                          <w:w w:val="130"/>
                        </w:rPr>
                        <w:t>mL/min</w:t>
                      </w:r>
                      <w:r>
                        <w:rPr>
                          <w:spacing w:val="-50"/>
                          <w:w w:val="130"/>
                        </w:rPr>
                        <w:t xml:space="preserve"> </w:t>
                      </w:r>
                      <w:r>
                        <w:rPr>
                          <w:i/>
                          <w:w w:val="135"/>
                        </w:rPr>
                        <w:t>V</w:t>
                      </w:r>
                      <w:r>
                        <w:rPr>
                          <w:w w:val="135"/>
                          <w:vertAlign w:val="subscript"/>
                        </w:rPr>
                        <w:t>H2</w:t>
                      </w:r>
                      <w:r>
                        <w:rPr>
                          <w:w w:val="135"/>
                        </w:rPr>
                        <w:tab/>
                        <w:t>flow</w:t>
                      </w:r>
                      <w:r>
                        <w:rPr>
                          <w:spacing w:val="-12"/>
                          <w:w w:val="135"/>
                        </w:rPr>
                        <w:t xml:space="preserve"> </w:t>
                      </w:r>
                      <w:r>
                        <w:rPr>
                          <w:w w:val="135"/>
                        </w:rPr>
                        <w:t>rate</w:t>
                      </w:r>
                      <w:r>
                        <w:rPr>
                          <w:spacing w:val="-11"/>
                          <w:w w:val="135"/>
                        </w:rPr>
                        <w:t xml:space="preserve"> </w:t>
                      </w:r>
                      <w:r>
                        <w:rPr>
                          <w:w w:val="135"/>
                        </w:rPr>
                        <w:t>of</w:t>
                      </w:r>
                      <w:r>
                        <w:rPr>
                          <w:spacing w:val="-11"/>
                          <w:w w:val="135"/>
                        </w:rPr>
                        <w:t xml:space="preserve"> </w:t>
                      </w:r>
                      <w:r>
                        <w:rPr>
                          <w:w w:val="135"/>
                        </w:rPr>
                        <w:t>H</w:t>
                      </w:r>
                      <w:r>
                        <w:rPr>
                          <w:w w:val="135"/>
                          <w:vertAlign w:val="subscript"/>
                        </w:rPr>
                        <w:t>2</w:t>
                      </w:r>
                      <w:r>
                        <w:rPr>
                          <w:w w:val="135"/>
                        </w:rPr>
                        <w:t>,</w:t>
                      </w:r>
                      <w:r>
                        <w:rPr>
                          <w:spacing w:val="-10"/>
                          <w:w w:val="135"/>
                        </w:rPr>
                        <w:t xml:space="preserve"> </w:t>
                      </w:r>
                      <w:r>
                        <w:rPr>
                          <w:w w:val="135"/>
                        </w:rPr>
                        <w:t>mol/h</w:t>
                      </w:r>
                    </w:p>
                    <w:p w14:paraId="08D6C98F" w14:textId="77777777" w:rsidR="009B4F3D" w:rsidRDefault="003812FB">
                      <w:pPr>
                        <w:pStyle w:val="BodyText"/>
                        <w:spacing w:line="182" w:lineRule="exact"/>
                        <w:ind w:left="189"/>
                        <w:jc w:val="both"/>
                      </w:pPr>
                      <w:r>
                        <w:rPr>
                          <w:i/>
                          <w:w w:val="120"/>
                        </w:rPr>
                        <w:t>X</w:t>
                      </w:r>
                      <w:r>
                        <w:rPr>
                          <w:w w:val="120"/>
                          <w:vertAlign w:val="subscript"/>
                        </w:rPr>
                        <w:t>CH3OH</w:t>
                      </w:r>
                      <w:r>
                        <w:rPr>
                          <w:w w:val="120"/>
                        </w:rPr>
                        <w:t xml:space="preserve">   </w:t>
                      </w:r>
                      <w:r>
                        <w:rPr>
                          <w:spacing w:val="33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methanol</w:t>
                      </w:r>
                      <w:r>
                        <w:rPr>
                          <w:spacing w:val="10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conversion</w:t>
                      </w:r>
                      <w:r>
                        <w:rPr>
                          <w:spacing w:val="10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rate,</w:t>
                      </w:r>
                      <w:r>
                        <w:rPr>
                          <w:spacing w:val="11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%</w:t>
                      </w:r>
                    </w:p>
                    <w:p w14:paraId="32FF174A" w14:textId="77777777" w:rsidR="009B4F3D" w:rsidRDefault="003812FB">
                      <w:pPr>
                        <w:pStyle w:val="BodyText"/>
                        <w:tabs>
                          <w:tab w:val="left" w:pos="905"/>
                        </w:tabs>
                        <w:spacing w:before="45"/>
                        <w:ind w:left="189"/>
                      </w:pPr>
                      <w:r>
                        <w:rPr>
                          <w:i/>
                          <w:w w:val="120"/>
                        </w:rPr>
                        <w:t>Y</w:t>
                      </w:r>
                      <w:r>
                        <w:rPr>
                          <w:i/>
                          <w:w w:val="120"/>
                        </w:rPr>
                        <w:tab/>
                      </w:r>
                      <w:r>
                        <w:rPr>
                          <w:w w:val="120"/>
                        </w:rPr>
                        <w:t>mass</w:t>
                      </w:r>
                      <w:r>
                        <w:rPr>
                          <w:spacing w:val="1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fraction,</w:t>
                      </w:r>
                      <w:r>
                        <w:rPr>
                          <w:spacing w:val="2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%</w:t>
                      </w:r>
                    </w:p>
                    <w:p w14:paraId="7F2D4F64" w14:textId="77777777" w:rsidR="009B4F3D" w:rsidRDefault="003812FB">
                      <w:pPr>
                        <w:pStyle w:val="BodyText"/>
                        <w:tabs>
                          <w:tab w:val="left" w:pos="905"/>
                        </w:tabs>
                        <w:spacing w:before="45"/>
                        <w:ind w:left="189"/>
                      </w:pPr>
                      <w:r>
                        <w:rPr>
                          <w:i/>
                          <w:w w:val="120"/>
                        </w:rPr>
                        <w:t>z</w:t>
                      </w:r>
                      <w:r>
                        <w:rPr>
                          <w:i/>
                          <w:w w:val="120"/>
                        </w:rPr>
                        <w:tab/>
                      </w:r>
                      <w:r>
                        <w:rPr>
                          <w:w w:val="120"/>
                        </w:rPr>
                        <w:t>volume</w:t>
                      </w:r>
                      <w:r>
                        <w:rPr>
                          <w:spacing w:val="3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fraction</w:t>
                      </w:r>
                      <w:r>
                        <w:rPr>
                          <w:spacing w:val="3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of</w:t>
                      </w:r>
                      <w:r>
                        <w:rPr>
                          <w:spacing w:val="3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H</w:t>
                      </w:r>
                      <w:r>
                        <w:rPr>
                          <w:w w:val="120"/>
                          <w:vertAlign w:val="subscript"/>
                        </w:rPr>
                        <w:t>2</w:t>
                      </w:r>
                      <w:r>
                        <w:rPr>
                          <w:spacing w:val="4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in</w:t>
                      </w:r>
                      <w:r>
                        <w:rPr>
                          <w:spacing w:val="4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reaction</w:t>
                      </w:r>
                      <w:r>
                        <w:rPr>
                          <w:spacing w:val="5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product,</w:t>
                      </w:r>
                      <w:r>
                        <w:rPr>
                          <w:spacing w:val="1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%</w:t>
                      </w:r>
                    </w:p>
                    <w:p w14:paraId="084BA38C" w14:textId="77777777" w:rsidR="009B4F3D" w:rsidRDefault="003812FB">
                      <w:pPr>
                        <w:pStyle w:val="BodyText"/>
                        <w:tabs>
                          <w:tab w:val="left" w:pos="905"/>
                        </w:tabs>
                        <w:spacing w:before="34"/>
                        <w:ind w:left="189"/>
                      </w:pPr>
                      <w:r>
                        <w:rPr>
                          <w:rFonts w:ascii="SimSun"/>
                          <w:w w:val="120"/>
                        </w:rPr>
                        <w:t>r</w:t>
                      </w:r>
                      <w:r>
                        <w:rPr>
                          <w:rFonts w:ascii="SimSun"/>
                          <w:w w:val="120"/>
                        </w:rPr>
                        <w:tab/>
                      </w:r>
                      <w:r>
                        <w:rPr>
                          <w:w w:val="120"/>
                        </w:rPr>
                        <w:t>density</w:t>
                      </w:r>
                      <w:r>
                        <w:rPr>
                          <w:spacing w:val="2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of</w:t>
                      </w:r>
                      <w:r>
                        <w:rPr>
                          <w:spacing w:val="5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fluid,</w:t>
                      </w:r>
                      <w:r>
                        <w:rPr>
                          <w:spacing w:val="3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kg/m</w:t>
                      </w:r>
                      <w:r>
                        <w:rPr>
                          <w:w w:val="120"/>
                          <w:vertAlign w:val="superscript"/>
                        </w:rPr>
                        <w:t>3</w:t>
                      </w:r>
                    </w:p>
                    <w:p w14:paraId="58CDDAD8" w14:textId="77777777" w:rsidR="009B4F3D" w:rsidRDefault="003812FB">
                      <w:pPr>
                        <w:pStyle w:val="BodyText"/>
                        <w:tabs>
                          <w:tab w:val="left" w:pos="905"/>
                        </w:tabs>
                        <w:spacing w:before="24"/>
                        <w:ind w:left="189"/>
                      </w:pPr>
                      <w:r>
                        <w:rPr>
                          <w:rFonts w:ascii="SimSun"/>
                          <w:w w:val="120"/>
                        </w:rPr>
                        <w:t>t</w:t>
                      </w:r>
                      <w:r>
                        <w:rPr>
                          <w:rFonts w:ascii="SimSun"/>
                          <w:w w:val="120"/>
                        </w:rPr>
                        <w:tab/>
                      </w:r>
                      <w:r>
                        <w:rPr>
                          <w:w w:val="120"/>
                        </w:rPr>
                        <w:t>stress</w:t>
                      </w:r>
                      <w:r>
                        <w:rPr>
                          <w:spacing w:val="7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tensor</w:t>
                      </w:r>
                      <w:r>
                        <w:rPr>
                          <w:spacing w:val="8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of</w:t>
                      </w:r>
                      <w:r>
                        <w:rPr>
                          <w:spacing w:val="9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fluid,</w:t>
                      </w:r>
                      <w:r>
                        <w:rPr>
                          <w:spacing w:val="8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bar</w:t>
                      </w:r>
                    </w:p>
                    <w:p w14:paraId="6C517804" w14:textId="77777777" w:rsidR="009B4F3D" w:rsidRDefault="009B4F3D">
                      <w:pPr>
                        <w:pStyle w:val="BodyText"/>
                        <w:spacing w:before="5"/>
                        <w:rPr>
                          <w:sz w:val="13"/>
                        </w:rPr>
                      </w:pPr>
                    </w:p>
                    <w:p w14:paraId="0C7632B5" w14:textId="77777777" w:rsidR="009B4F3D" w:rsidRDefault="003812FB">
                      <w:pPr>
                        <w:spacing w:before="1"/>
                        <w:ind w:left="189"/>
                        <w:rPr>
                          <w:i/>
                          <w:sz w:val="16"/>
                        </w:rPr>
                      </w:pPr>
                      <w:r>
                        <w:rPr>
                          <w:i/>
                          <w:w w:val="110"/>
                          <w:sz w:val="16"/>
                        </w:rPr>
                        <w:t>Abbreviations</w:t>
                      </w:r>
                    </w:p>
                    <w:p w14:paraId="2D8409F8" w14:textId="77777777" w:rsidR="009B4F3D" w:rsidRDefault="003812FB">
                      <w:pPr>
                        <w:pStyle w:val="BodyText"/>
                        <w:tabs>
                          <w:tab w:val="left" w:pos="905"/>
                        </w:tabs>
                        <w:spacing w:before="45"/>
                        <w:ind w:left="189"/>
                      </w:pPr>
                      <w:r>
                        <w:rPr>
                          <w:w w:val="120"/>
                        </w:rPr>
                        <w:t>HP</w:t>
                      </w:r>
                      <w:r>
                        <w:rPr>
                          <w:w w:val="120"/>
                        </w:rPr>
                        <w:tab/>
                        <w:t>hydrogen</w:t>
                      </w:r>
                      <w:r>
                        <w:rPr>
                          <w:spacing w:val="18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production</w:t>
                      </w:r>
                    </w:p>
                    <w:p w14:paraId="3D7F3C1F" w14:textId="77777777" w:rsidR="009B4F3D" w:rsidRDefault="003812FB">
                      <w:pPr>
                        <w:pStyle w:val="BodyText"/>
                        <w:tabs>
                          <w:tab w:val="left" w:pos="905"/>
                        </w:tabs>
                        <w:spacing w:before="45" w:line="297" w:lineRule="auto"/>
                        <w:ind w:left="189" w:right="804"/>
                      </w:pPr>
                      <w:r>
                        <w:rPr>
                          <w:w w:val="115"/>
                        </w:rPr>
                        <w:t>HPRS</w:t>
                      </w:r>
                      <w:r>
                        <w:rPr>
                          <w:w w:val="115"/>
                        </w:rPr>
                        <w:tab/>
                      </w:r>
                      <w:r>
                        <w:rPr>
                          <w:w w:val="120"/>
                        </w:rPr>
                        <w:t>hydrogen</w:t>
                      </w:r>
                      <w:r>
                        <w:rPr>
                          <w:spacing w:val="1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production</w:t>
                      </w:r>
                      <w:r>
                        <w:rPr>
                          <w:spacing w:val="1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reaction</w:t>
                      </w:r>
                      <w:r>
                        <w:rPr>
                          <w:spacing w:val="1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support</w:t>
                      </w:r>
                      <w:r>
                        <w:rPr>
                          <w:spacing w:val="-45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MWMIR</w:t>
                      </w:r>
                      <w:r>
                        <w:rPr>
                          <w:spacing w:val="1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methanol-water mixture injection rate</w:t>
                      </w:r>
                      <w:r>
                        <w:rPr>
                          <w:spacing w:val="-45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RPS</w:t>
                      </w:r>
                      <w:r>
                        <w:rPr>
                          <w:w w:val="120"/>
                        </w:rPr>
                        <w:tab/>
                        <w:t>regular-porous</w:t>
                      </w:r>
                      <w:r>
                        <w:rPr>
                          <w:spacing w:val="1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structure</w:t>
                      </w:r>
                    </w:p>
                    <w:p w14:paraId="5532409C" w14:textId="77777777" w:rsidR="009B4F3D" w:rsidRDefault="003812FB">
                      <w:pPr>
                        <w:pStyle w:val="BodyText"/>
                        <w:tabs>
                          <w:tab w:val="left" w:pos="905"/>
                        </w:tabs>
                        <w:spacing w:before="2"/>
                        <w:ind w:left="189"/>
                      </w:pPr>
                      <w:r>
                        <w:rPr>
                          <w:w w:val="115"/>
                        </w:rPr>
                        <w:t>RPSSS</w:t>
                      </w:r>
                      <w:r>
                        <w:rPr>
                          <w:w w:val="115"/>
                        </w:rPr>
                        <w:tab/>
                      </w:r>
                      <w:r>
                        <w:rPr>
                          <w:w w:val="120"/>
                        </w:rPr>
                        <w:t>regular-porous</w:t>
                      </w:r>
                      <w:r>
                        <w:rPr>
                          <w:spacing w:val="28"/>
                          <w:w w:val="120"/>
                        </w:rPr>
                        <w:t xml:space="preserve"> </w:t>
                      </w:r>
                      <w:proofErr w:type="gramStart"/>
                      <w:r>
                        <w:rPr>
                          <w:w w:val="120"/>
                        </w:rPr>
                        <w:t>stainless</w:t>
                      </w:r>
                      <w:r>
                        <w:rPr>
                          <w:spacing w:val="26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steel</w:t>
                      </w:r>
                      <w:proofErr w:type="gramEnd"/>
                      <w:r>
                        <w:rPr>
                          <w:spacing w:val="29"/>
                          <w:w w:val="120"/>
                        </w:rPr>
                        <w:t xml:space="preserve"> </w:t>
                      </w:r>
                      <w:r>
                        <w:rPr>
                          <w:w w:val="120"/>
                        </w:rPr>
                        <w:t>structur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3812FB">
        <w:rPr>
          <w:w w:val="120"/>
        </w:rPr>
        <w:t>Hydrogen production reaction support (HPRS), which is used</w:t>
      </w:r>
      <w:r w:rsidR="003812FB">
        <w:rPr>
          <w:spacing w:val="1"/>
          <w:w w:val="120"/>
        </w:rPr>
        <w:t xml:space="preserve"> </w:t>
      </w:r>
      <w:r w:rsidR="003812FB">
        <w:rPr>
          <w:w w:val="125"/>
        </w:rPr>
        <w:t>as a key component of methanol steam reforming micro-</w:t>
      </w:r>
      <w:r w:rsidR="003812FB">
        <w:rPr>
          <w:spacing w:val="1"/>
          <w:w w:val="125"/>
        </w:rPr>
        <w:t xml:space="preserve"> </w:t>
      </w:r>
      <w:r w:rsidR="003812FB">
        <w:rPr>
          <w:w w:val="125"/>
        </w:rPr>
        <w:t>reactor for hydrogen production (HP) [</w:t>
      </w:r>
      <w:hyperlink w:anchor="_bookmark18" w:history="1">
        <w:r w:rsidR="003812FB">
          <w:rPr>
            <w:color w:val="007FAC"/>
            <w:w w:val="125"/>
          </w:rPr>
          <w:t>1</w:t>
        </w:r>
      </w:hyperlink>
      <w:r w:rsidR="003812FB">
        <w:rPr>
          <w:rFonts w:ascii="Arial MT"/>
          <w:color w:val="007FAC"/>
          <w:w w:val="125"/>
        </w:rPr>
        <w:t>e</w:t>
      </w:r>
      <w:hyperlink w:anchor="_bookmark18" w:history="1">
        <w:r w:rsidR="003812FB">
          <w:rPr>
            <w:color w:val="007FAC"/>
            <w:w w:val="125"/>
          </w:rPr>
          <w:t>5</w:t>
        </w:r>
      </w:hyperlink>
      <w:r w:rsidR="003812FB">
        <w:rPr>
          <w:w w:val="125"/>
        </w:rPr>
        <w:t>], is not only the</w:t>
      </w:r>
      <w:r w:rsidR="003812FB">
        <w:rPr>
          <w:spacing w:val="1"/>
          <w:w w:val="125"/>
        </w:rPr>
        <w:t xml:space="preserve"> </w:t>
      </w:r>
      <w:r w:rsidR="003812FB">
        <w:rPr>
          <w:w w:val="120"/>
        </w:rPr>
        <w:t>structure support for supporting HP catalyst, but also the main</w:t>
      </w:r>
      <w:r w:rsidR="003812FB">
        <w:rPr>
          <w:spacing w:val="-45"/>
          <w:w w:val="120"/>
        </w:rPr>
        <w:t xml:space="preserve"> </w:t>
      </w:r>
      <w:r w:rsidR="003812FB">
        <w:rPr>
          <w:w w:val="125"/>
        </w:rPr>
        <w:t>medium of mass and heat transfer between the methanol</w:t>
      </w:r>
      <w:r w:rsidR="003812FB">
        <w:rPr>
          <w:spacing w:val="1"/>
          <w:w w:val="125"/>
        </w:rPr>
        <w:t xml:space="preserve"> </w:t>
      </w:r>
      <w:r w:rsidR="003812FB">
        <w:rPr>
          <w:w w:val="125"/>
        </w:rPr>
        <w:t>steam</w:t>
      </w:r>
      <w:r w:rsidR="003812FB">
        <w:rPr>
          <w:spacing w:val="1"/>
          <w:w w:val="125"/>
        </w:rPr>
        <w:t xml:space="preserve"> </w:t>
      </w:r>
      <w:r w:rsidR="003812FB">
        <w:rPr>
          <w:w w:val="125"/>
        </w:rPr>
        <w:t>reforming</w:t>
      </w:r>
      <w:r w:rsidR="003812FB">
        <w:rPr>
          <w:spacing w:val="1"/>
          <w:w w:val="125"/>
        </w:rPr>
        <w:t xml:space="preserve"> </w:t>
      </w:r>
      <w:r w:rsidR="003812FB">
        <w:rPr>
          <w:w w:val="125"/>
        </w:rPr>
        <w:t>micro-reactor</w:t>
      </w:r>
      <w:r w:rsidR="003812FB">
        <w:rPr>
          <w:spacing w:val="1"/>
          <w:w w:val="125"/>
        </w:rPr>
        <w:t xml:space="preserve"> </w:t>
      </w:r>
      <w:r w:rsidR="003812FB">
        <w:rPr>
          <w:w w:val="125"/>
        </w:rPr>
        <w:t>and</w:t>
      </w:r>
      <w:r w:rsidR="003812FB">
        <w:rPr>
          <w:spacing w:val="1"/>
          <w:w w:val="125"/>
        </w:rPr>
        <w:t xml:space="preserve"> </w:t>
      </w:r>
      <w:r w:rsidR="003812FB">
        <w:rPr>
          <w:w w:val="125"/>
        </w:rPr>
        <w:t>reactants</w:t>
      </w:r>
      <w:r w:rsidR="003812FB">
        <w:rPr>
          <w:spacing w:val="1"/>
          <w:w w:val="125"/>
        </w:rPr>
        <w:t xml:space="preserve"> </w:t>
      </w:r>
      <w:r w:rsidR="003812FB">
        <w:rPr>
          <w:w w:val="125"/>
        </w:rPr>
        <w:t>[</w:t>
      </w:r>
      <w:hyperlink w:anchor="_bookmark20" w:history="1">
        <w:r w:rsidR="003812FB">
          <w:rPr>
            <w:color w:val="007FAC"/>
            <w:w w:val="125"/>
          </w:rPr>
          <w:t>6</w:t>
        </w:r>
      </w:hyperlink>
      <w:r w:rsidR="003812FB">
        <w:rPr>
          <w:rFonts w:ascii="Arial MT"/>
          <w:color w:val="007FAC"/>
          <w:w w:val="125"/>
        </w:rPr>
        <w:t>e</w:t>
      </w:r>
      <w:hyperlink w:anchor="_bookmark20" w:history="1">
        <w:r w:rsidR="003812FB">
          <w:rPr>
            <w:color w:val="007FAC"/>
            <w:w w:val="125"/>
          </w:rPr>
          <w:t>10</w:t>
        </w:r>
      </w:hyperlink>
      <w:r w:rsidR="003812FB">
        <w:rPr>
          <w:w w:val="125"/>
        </w:rPr>
        <w:t>].</w:t>
      </w:r>
      <w:r w:rsidR="003812FB">
        <w:rPr>
          <w:spacing w:val="1"/>
          <w:w w:val="125"/>
        </w:rPr>
        <w:t xml:space="preserve"> </w:t>
      </w:r>
      <w:r w:rsidR="003812FB">
        <w:rPr>
          <w:w w:val="125"/>
        </w:rPr>
        <w:t>Its</w:t>
      </w:r>
      <w:r w:rsidR="003812FB">
        <w:rPr>
          <w:spacing w:val="-47"/>
          <w:w w:val="125"/>
        </w:rPr>
        <w:t xml:space="preserve"> </w:t>
      </w:r>
      <w:r w:rsidR="003812FB">
        <w:rPr>
          <w:w w:val="125"/>
        </w:rPr>
        <w:t>structure performance determines the HP performance of</w:t>
      </w:r>
      <w:r w:rsidR="003812FB">
        <w:rPr>
          <w:spacing w:val="1"/>
          <w:w w:val="125"/>
        </w:rPr>
        <w:t xml:space="preserve"> </w:t>
      </w:r>
      <w:r w:rsidR="003812FB">
        <w:rPr>
          <w:w w:val="125"/>
        </w:rPr>
        <w:t>methanol steam reforming micro-reactor</w:t>
      </w:r>
      <w:r w:rsidR="003812FB">
        <w:rPr>
          <w:spacing w:val="1"/>
          <w:w w:val="125"/>
        </w:rPr>
        <w:t xml:space="preserve"> </w:t>
      </w:r>
      <w:r w:rsidR="003812FB">
        <w:rPr>
          <w:w w:val="125"/>
        </w:rPr>
        <w:t>for HP. Porous</w:t>
      </w:r>
      <w:r w:rsidR="003812FB">
        <w:rPr>
          <w:spacing w:val="1"/>
          <w:w w:val="125"/>
        </w:rPr>
        <w:t xml:space="preserve"> </w:t>
      </w:r>
      <w:r w:rsidR="003812FB">
        <w:rPr>
          <w:w w:val="125"/>
        </w:rPr>
        <w:t>structure has high mass and heat transfer abilities due to its</w:t>
      </w:r>
      <w:r w:rsidR="003812FB">
        <w:rPr>
          <w:spacing w:val="1"/>
          <w:w w:val="125"/>
        </w:rPr>
        <w:t xml:space="preserve"> </w:t>
      </w:r>
      <w:r w:rsidR="003812FB">
        <w:rPr>
          <w:w w:val="120"/>
        </w:rPr>
        <w:t>large specific surface area (specific surface area is the ratio of</w:t>
      </w:r>
      <w:r w:rsidR="003812FB">
        <w:rPr>
          <w:spacing w:val="-45"/>
          <w:w w:val="120"/>
        </w:rPr>
        <w:t xml:space="preserve"> </w:t>
      </w:r>
      <w:r w:rsidR="003812FB">
        <w:rPr>
          <w:w w:val="125"/>
        </w:rPr>
        <w:t>the superficial area of the porous structure to its substance</w:t>
      </w:r>
      <w:r w:rsidR="003812FB">
        <w:rPr>
          <w:spacing w:val="1"/>
          <w:w w:val="125"/>
        </w:rPr>
        <w:t xml:space="preserve"> </w:t>
      </w:r>
      <w:r w:rsidR="003812FB">
        <w:rPr>
          <w:w w:val="125"/>
        </w:rPr>
        <w:t xml:space="preserve">volume), and it has large catalytic area due to its large </w:t>
      </w:r>
      <w:proofErr w:type="spellStart"/>
      <w:r w:rsidR="003812FB">
        <w:rPr>
          <w:w w:val="125"/>
        </w:rPr>
        <w:t>su</w:t>
      </w:r>
      <w:proofErr w:type="spellEnd"/>
      <w:r w:rsidR="003812FB">
        <w:rPr>
          <w:w w:val="125"/>
        </w:rPr>
        <w:t>-</w:t>
      </w:r>
      <w:r w:rsidR="003812FB">
        <w:rPr>
          <w:spacing w:val="1"/>
          <w:w w:val="125"/>
        </w:rPr>
        <w:t xml:space="preserve"> </w:t>
      </w:r>
      <w:proofErr w:type="spellStart"/>
      <w:r w:rsidR="003812FB">
        <w:rPr>
          <w:w w:val="120"/>
        </w:rPr>
        <w:t>perficial</w:t>
      </w:r>
      <w:proofErr w:type="spellEnd"/>
      <w:r w:rsidR="003812FB">
        <w:rPr>
          <w:spacing w:val="-5"/>
          <w:w w:val="120"/>
        </w:rPr>
        <w:t xml:space="preserve"> </w:t>
      </w:r>
      <w:r w:rsidR="003812FB">
        <w:rPr>
          <w:w w:val="120"/>
        </w:rPr>
        <w:t>area,</w:t>
      </w:r>
      <w:r w:rsidR="003812FB">
        <w:rPr>
          <w:spacing w:val="-6"/>
          <w:w w:val="120"/>
        </w:rPr>
        <w:t xml:space="preserve"> </w:t>
      </w:r>
      <w:r w:rsidR="003812FB">
        <w:rPr>
          <w:w w:val="120"/>
        </w:rPr>
        <w:t>which</w:t>
      </w:r>
      <w:r w:rsidR="003812FB">
        <w:rPr>
          <w:spacing w:val="-7"/>
          <w:w w:val="120"/>
        </w:rPr>
        <w:t xml:space="preserve"> </w:t>
      </w:r>
      <w:r w:rsidR="003812FB">
        <w:rPr>
          <w:w w:val="120"/>
        </w:rPr>
        <w:t>is</w:t>
      </w:r>
      <w:r w:rsidR="003812FB">
        <w:rPr>
          <w:spacing w:val="-5"/>
          <w:w w:val="120"/>
        </w:rPr>
        <w:t xml:space="preserve"> </w:t>
      </w:r>
      <w:r w:rsidR="003812FB">
        <w:rPr>
          <w:w w:val="120"/>
        </w:rPr>
        <w:t>regarded</w:t>
      </w:r>
      <w:r w:rsidR="003812FB">
        <w:rPr>
          <w:spacing w:val="-8"/>
          <w:w w:val="120"/>
        </w:rPr>
        <w:t xml:space="preserve"> </w:t>
      </w:r>
      <w:r w:rsidR="003812FB">
        <w:rPr>
          <w:w w:val="120"/>
        </w:rPr>
        <w:t>as</w:t>
      </w:r>
      <w:r w:rsidR="003812FB">
        <w:rPr>
          <w:spacing w:val="-5"/>
          <w:w w:val="120"/>
        </w:rPr>
        <w:t xml:space="preserve"> </w:t>
      </w:r>
      <w:r w:rsidR="003812FB">
        <w:rPr>
          <w:w w:val="120"/>
        </w:rPr>
        <w:t>an</w:t>
      </w:r>
      <w:r w:rsidR="003812FB">
        <w:rPr>
          <w:spacing w:val="-7"/>
          <w:w w:val="120"/>
        </w:rPr>
        <w:t xml:space="preserve"> </w:t>
      </w:r>
      <w:r w:rsidR="003812FB">
        <w:rPr>
          <w:w w:val="120"/>
        </w:rPr>
        <w:t>ideal</w:t>
      </w:r>
      <w:r w:rsidR="003812FB">
        <w:rPr>
          <w:spacing w:val="-5"/>
          <w:w w:val="120"/>
        </w:rPr>
        <w:t xml:space="preserve"> </w:t>
      </w:r>
      <w:r w:rsidR="003812FB">
        <w:rPr>
          <w:w w:val="120"/>
        </w:rPr>
        <w:t>HPRS</w:t>
      </w:r>
      <w:r w:rsidR="003812FB">
        <w:rPr>
          <w:spacing w:val="-7"/>
          <w:w w:val="120"/>
        </w:rPr>
        <w:t xml:space="preserve"> </w:t>
      </w:r>
      <w:r w:rsidR="003812FB">
        <w:rPr>
          <w:w w:val="120"/>
        </w:rPr>
        <w:t>widely</w:t>
      </w:r>
      <w:r w:rsidR="003812FB">
        <w:rPr>
          <w:spacing w:val="-5"/>
          <w:w w:val="120"/>
        </w:rPr>
        <w:t xml:space="preserve"> </w:t>
      </w:r>
      <w:r w:rsidR="003812FB">
        <w:rPr>
          <w:w w:val="120"/>
        </w:rPr>
        <w:t>used</w:t>
      </w:r>
      <w:r w:rsidR="003812FB">
        <w:rPr>
          <w:spacing w:val="-46"/>
          <w:w w:val="120"/>
        </w:rPr>
        <w:t xml:space="preserve"> </w:t>
      </w:r>
      <w:r w:rsidR="003812FB">
        <w:rPr>
          <w:w w:val="120"/>
        </w:rPr>
        <w:t>in</w:t>
      </w:r>
      <w:r w:rsidR="003812FB">
        <w:rPr>
          <w:spacing w:val="2"/>
          <w:w w:val="120"/>
        </w:rPr>
        <w:t xml:space="preserve"> </w:t>
      </w:r>
      <w:r w:rsidR="003812FB">
        <w:rPr>
          <w:w w:val="120"/>
        </w:rPr>
        <w:t>methanol</w:t>
      </w:r>
      <w:r w:rsidR="003812FB">
        <w:rPr>
          <w:spacing w:val="1"/>
          <w:w w:val="120"/>
        </w:rPr>
        <w:t xml:space="preserve"> </w:t>
      </w:r>
      <w:r w:rsidR="003812FB">
        <w:rPr>
          <w:w w:val="120"/>
        </w:rPr>
        <w:t>steam</w:t>
      </w:r>
      <w:r w:rsidR="003812FB">
        <w:rPr>
          <w:spacing w:val="2"/>
          <w:w w:val="120"/>
        </w:rPr>
        <w:t xml:space="preserve"> </w:t>
      </w:r>
      <w:r w:rsidR="003812FB">
        <w:rPr>
          <w:w w:val="120"/>
        </w:rPr>
        <w:t>reforming micro-reactor</w:t>
      </w:r>
      <w:r w:rsidR="003812FB">
        <w:rPr>
          <w:spacing w:val="2"/>
          <w:w w:val="120"/>
        </w:rPr>
        <w:t xml:space="preserve"> </w:t>
      </w:r>
      <w:r w:rsidR="003812FB">
        <w:rPr>
          <w:w w:val="120"/>
        </w:rPr>
        <w:t>for</w:t>
      </w:r>
      <w:r w:rsidR="003812FB">
        <w:rPr>
          <w:spacing w:val="3"/>
          <w:w w:val="120"/>
        </w:rPr>
        <w:t xml:space="preserve"> </w:t>
      </w:r>
      <w:r w:rsidR="003812FB">
        <w:rPr>
          <w:w w:val="120"/>
        </w:rPr>
        <w:t>HP</w:t>
      </w:r>
      <w:r w:rsidR="003812FB">
        <w:rPr>
          <w:spacing w:val="2"/>
          <w:w w:val="120"/>
        </w:rPr>
        <w:t xml:space="preserve"> </w:t>
      </w:r>
      <w:r w:rsidR="003812FB">
        <w:rPr>
          <w:w w:val="120"/>
        </w:rPr>
        <w:t>[</w:t>
      </w:r>
      <w:hyperlink w:anchor="_bookmark22" w:history="1">
        <w:r w:rsidR="003812FB">
          <w:rPr>
            <w:color w:val="007FAC"/>
            <w:w w:val="120"/>
          </w:rPr>
          <w:t>11</w:t>
        </w:r>
      </w:hyperlink>
      <w:r w:rsidR="003812FB">
        <w:rPr>
          <w:rFonts w:ascii="Arial MT"/>
          <w:color w:val="007FAC"/>
          <w:w w:val="120"/>
        </w:rPr>
        <w:t>e</w:t>
      </w:r>
      <w:hyperlink w:anchor="_bookmark22" w:history="1">
        <w:r w:rsidR="003812FB">
          <w:rPr>
            <w:color w:val="007FAC"/>
            <w:w w:val="120"/>
          </w:rPr>
          <w:t>15</w:t>
        </w:r>
      </w:hyperlink>
      <w:r w:rsidR="003812FB">
        <w:rPr>
          <w:w w:val="120"/>
        </w:rPr>
        <w:t>].</w:t>
      </w:r>
    </w:p>
    <w:p w14:paraId="2750E777" w14:textId="77777777" w:rsidR="009B4F3D" w:rsidRDefault="003812FB">
      <w:pPr>
        <w:pStyle w:val="BodyText"/>
        <w:spacing w:before="11" w:line="300" w:lineRule="auto"/>
        <w:ind w:left="2070" w:right="101" w:firstLine="239"/>
        <w:jc w:val="both"/>
      </w:pPr>
      <w:r>
        <w:rPr>
          <w:w w:val="120"/>
        </w:rPr>
        <w:t>In the research of HPRS with porous structure, the porous</w:t>
      </w:r>
      <w:r>
        <w:rPr>
          <w:spacing w:val="1"/>
          <w:w w:val="120"/>
        </w:rPr>
        <w:t xml:space="preserve"> </w:t>
      </w:r>
      <w:r>
        <w:rPr>
          <w:w w:val="120"/>
        </w:rPr>
        <w:t xml:space="preserve">structures with high specific surface area are mainly </w:t>
      </w:r>
      <w:proofErr w:type="spellStart"/>
      <w:r>
        <w:rPr>
          <w:w w:val="120"/>
        </w:rPr>
        <w:t>devel</w:t>
      </w:r>
      <w:proofErr w:type="spellEnd"/>
      <w:r>
        <w:rPr>
          <w:w w:val="120"/>
        </w:rPr>
        <w:t>-</w:t>
      </w:r>
      <w:r>
        <w:rPr>
          <w:spacing w:val="1"/>
          <w:w w:val="120"/>
        </w:rPr>
        <w:t xml:space="preserve"> </w:t>
      </w:r>
      <w:proofErr w:type="spellStart"/>
      <w:r>
        <w:rPr>
          <w:w w:val="120"/>
        </w:rPr>
        <w:t>oped</w:t>
      </w:r>
      <w:proofErr w:type="spellEnd"/>
      <w:r>
        <w:rPr>
          <w:w w:val="120"/>
        </w:rPr>
        <w:t xml:space="preserve"> as HPRS. Tang [</w:t>
      </w:r>
      <w:hyperlink w:anchor="_bookmark21" w:history="1">
        <w:r>
          <w:rPr>
            <w:color w:val="007FAC"/>
            <w:w w:val="120"/>
          </w:rPr>
          <w:t>8</w:t>
        </w:r>
      </w:hyperlink>
      <w:r>
        <w:rPr>
          <w:w w:val="120"/>
        </w:rPr>
        <w:t>] (2008) used solid-phased sintering</w:t>
      </w:r>
      <w:r>
        <w:rPr>
          <w:spacing w:val="1"/>
          <w:w w:val="120"/>
        </w:rPr>
        <w:t xml:space="preserve"> </w:t>
      </w:r>
      <w:r>
        <w:rPr>
          <w:w w:val="120"/>
        </w:rPr>
        <w:t>technology</w:t>
      </w:r>
      <w:r>
        <w:rPr>
          <w:spacing w:val="1"/>
          <w:w w:val="120"/>
        </w:rPr>
        <w:t xml:space="preserve"> </w:t>
      </w:r>
      <w:r>
        <w:rPr>
          <w:w w:val="120"/>
        </w:rPr>
        <w:t>to</w:t>
      </w:r>
      <w:r>
        <w:rPr>
          <w:spacing w:val="1"/>
          <w:w w:val="120"/>
        </w:rPr>
        <w:t xml:space="preserve"> </w:t>
      </w:r>
      <w:r>
        <w:rPr>
          <w:w w:val="120"/>
        </w:rPr>
        <w:t>manufacture</w:t>
      </w:r>
      <w:r>
        <w:rPr>
          <w:spacing w:val="1"/>
          <w:w w:val="120"/>
        </w:rPr>
        <w:t xml:space="preserve"> </w:t>
      </w:r>
      <w:r>
        <w:rPr>
          <w:w w:val="120"/>
        </w:rPr>
        <w:t>a</w:t>
      </w:r>
      <w:r>
        <w:rPr>
          <w:spacing w:val="1"/>
          <w:w w:val="120"/>
        </w:rPr>
        <w:t xml:space="preserve"> </w:t>
      </w:r>
      <w:r>
        <w:rPr>
          <w:w w:val="120"/>
        </w:rPr>
        <w:t>porous</w:t>
      </w:r>
      <w:r>
        <w:rPr>
          <w:spacing w:val="1"/>
          <w:w w:val="120"/>
        </w:rPr>
        <w:t xml:space="preserve"> </w:t>
      </w:r>
      <w:r>
        <w:rPr>
          <w:w w:val="120"/>
        </w:rPr>
        <w:t>copper</w:t>
      </w:r>
      <w:r>
        <w:rPr>
          <w:spacing w:val="1"/>
          <w:w w:val="120"/>
        </w:rPr>
        <w:t xml:space="preserve"> </w:t>
      </w:r>
      <w:proofErr w:type="gramStart"/>
      <w:r>
        <w:rPr>
          <w:w w:val="120"/>
        </w:rPr>
        <w:t>fiber  sintered</w:t>
      </w:r>
      <w:proofErr w:type="gramEnd"/>
      <w:r>
        <w:rPr>
          <w:spacing w:val="1"/>
          <w:w w:val="120"/>
        </w:rPr>
        <w:t xml:space="preserve"> </w:t>
      </w:r>
      <w:r>
        <w:rPr>
          <w:w w:val="120"/>
        </w:rPr>
        <w:t>plate</w:t>
      </w:r>
      <w:r>
        <w:rPr>
          <w:spacing w:val="-4"/>
          <w:w w:val="120"/>
        </w:rPr>
        <w:t xml:space="preserve"> </w:t>
      </w:r>
      <w:r>
        <w:rPr>
          <w:w w:val="120"/>
        </w:rPr>
        <w:t>with</w:t>
      </w:r>
      <w:r>
        <w:rPr>
          <w:spacing w:val="-4"/>
          <w:w w:val="120"/>
        </w:rPr>
        <w:t xml:space="preserve"> </w:t>
      </w:r>
      <w:r>
        <w:rPr>
          <w:w w:val="120"/>
        </w:rPr>
        <w:t>high</w:t>
      </w:r>
      <w:r>
        <w:rPr>
          <w:spacing w:val="-4"/>
          <w:w w:val="120"/>
        </w:rPr>
        <w:t xml:space="preserve"> </w:t>
      </w:r>
      <w:r>
        <w:rPr>
          <w:w w:val="120"/>
        </w:rPr>
        <w:t>specific</w:t>
      </w:r>
      <w:r>
        <w:rPr>
          <w:spacing w:val="-4"/>
          <w:w w:val="120"/>
        </w:rPr>
        <w:t xml:space="preserve"> </w:t>
      </w:r>
      <w:r>
        <w:rPr>
          <w:w w:val="120"/>
        </w:rPr>
        <w:t>surface</w:t>
      </w:r>
      <w:r>
        <w:rPr>
          <w:spacing w:val="-6"/>
          <w:w w:val="120"/>
        </w:rPr>
        <w:t xml:space="preserve"> </w:t>
      </w:r>
      <w:r>
        <w:rPr>
          <w:w w:val="120"/>
        </w:rPr>
        <w:t>area</w:t>
      </w:r>
      <w:r>
        <w:rPr>
          <w:spacing w:val="-4"/>
          <w:w w:val="120"/>
        </w:rPr>
        <w:t xml:space="preserve"> </w:t>
      </w:r>
      <w:r>
        <w:rPr>
          <w:w w:val="120"/>
        </w:rPr>
        <w:t>which</w:t>
      </w:r>
      <w:r>
        <w:rPr>
          <w:spacing w:val="-3"/>
          <w:w w:val="120"/>
        </w:rPr>
        <w:t xml:space="preserve"> </w:t>
      </w:r>
      <w:r>
        <w:rPr>
          <w:w w:val="120"/>
        </w:rPr>
        <w:t>is</w:t>
      </w:r>
      <w:r>
        <w:rPr>
          <w:spacing w:val="-4"/>
          <w:w w:val="120"/>
        </w:rPr>
        <w:t xml:space="preserve"> </w:t>
      </w:r>
      <w:r>
        <w:rPr>
          <w:w w:val="120"/>
        </w:rPr>
        <w:t>used</w:t>
      </w:r>
      <w:r>
        <w:rPr>
          <w:spacing w:val="-5"/>
          <w:w w:val="120"/>
        </w:rPr>
        <w:t xml:space="preserve"> </w:t>
      </w:r>
      <w:r>
        <w:rPr>
          <w:w w:val="120"/>
        </w:rPr>
        <w:t>as</w:t>
      </w:r>
      <w:r>
        <w:rPr>
          <w:spacing w:val="-3"/>
          <w:w w:val="120"/>
        </w:rPr>
        <w:t xml:space="preserve"> </w:t>
      </w:r>
      <w:r>
        <w:rPr>
          <w:w w:val="120"/>
        </w:rPr>
        <w:t>HPRS.</w:t>
      </w:r>
      <w:r>
        <w:rPr>
          <w:spacing w:val="-4"/>
          <w:w w:val="120"/>
        </w:rPr>
        <w:t xml:space="preserve"> </w:t>
      </w:r>
      <w:r>
        <w:rPr>
          <w:w w:val="120"/>
        </w:rPr>
        <w:t>It</w:t>
      </w:r>
      <w:r>
        <w:rPr>
          <w:spacing w:val="-45"/>
          <w:w w:val="120"/>
        </w:rPr>
        <w:t xml:space="preserve"> </w:t>
      </w:r>
      <w:r>
        <w:rPr>
          <w:w w:val="120"/>
        </w:rPr>
        <w:t>was</w:t>
      </w:r>
      <w:r>
        <w:rPr>
          <w:spacing w:val="45"/>
          <w:w w:val="120"/>
        </w:rPr>
        <w:t xml:space="preserve"> </w:t>
      </w:r>
      <w:r>
        <w:rPr>
          <w:w w:val="120"/>
        </w:rPr>
        <w:t>found</w:t>
      </w:r>
      <w:r>
        <w:rPr>
          <w:spacing w:val="45"/>
          <w:w w:val="120"/>
        </w:rPr>
        <w:t xml:space="preserve"> </w:t>
      </w:r>
      <w:r>
        <w:rPr>
          <w:w w:val="120"/>
        </w:rPr>
        <w:t>that</w:t>
      </w:r>
      <w:r>
        <w:rPr>
          <w:spacing w:val="47"/>
          <w:w w:val="120"/>
        </w:rPr>
        <w:t xml:space="preserve"> </w:t>
      </w:r>
      <w:r>
        <w:rPr>
          <w:w w:val="120"/>
        </w:rPr>
        <w:t>the</w:t>
      </w:r>
      <w:r>
        <w:rPr>
          <w:spacing w:val="45"/>
          <w:w w:val="120"/>
        </w:rPr>
        <w:t xml:space="preserve"> </w:t>
      </w:r>
      <w:r>
        <w:rPr>
          <w:w w:val="120"/>
        </w:rPr>
        <w:t>porous</w:t>
      </w:r>
      <w:r>
        <w:rPr>
          <w:spacing w:val="45"/>
          <w:w w:val="120"/>
        </w:rPr>
        <w:t xml:space="preserve"> </w:t>
      </w:r>
      <w:r>
        <w:rPr>
          <w:w w:val="120"/>
        </w:rPr>
        <w:t>copper</w:t>
      </w:r>
      <w:r>
        <w:rPr>
          <w:spacing w:val="45"/>
          <w:w w:val="120"/>
        </w:rPr>
        <w:t xml:space="preserve"> </w:t>
      </w:r>
      <w:r>
        <w:rPr>
          <w:w w:val="120"/>
        </w:rPr>
        <w:t>fiber</w:t>
      </w:r>
      <w:r>
        <w:rPr>
          <w:spacing w:val="47"/>
          <w:w w:val="120"/>
        </w:rPr>
        <w:t xml:space="preserve"> </w:t>
      </w:r>
      <w:r>
        <w:rPr>
          <w:w w:val="120"/>
        </w:rPr>
        <w:t>sintered</w:t>
      </w:r>
      <w:r>
        <w:rPr>
          <w:spacing w:val="45"/>
          <w:w w:val="120"/>
        </w:rPr>
        <w:t xml:space="preserve"> </w:t>
      </w:r>
      <w:r>
        <w:rPr>
          <w:w w:val="120"/>
        </w:rPr>
        <w:t>plate</w:t>
      </w:r>
      <w:r>
        <w:rPr>
          <w:spacing w:val="46"/>
          <w:w w:val="120"/>
        </w:rPr>
        <w:t xml:space="preserve"> </w:t>
      </w:r>
      <w:proofErr w:type="gramStart"/>
      <w:r>
        <w:rPr>
          <w:w w:val="120"/>
        </w:rPr>
        <w:t>can</w:t>
      </w:r>
      <w:proofErr w:type="gramEnd"/>
    </w:p>
    <w:p w14:paraId="65CC8BC2" w14:textId="77777777" w:rsidR="009B4F3D" w:rsidRDefault="003812FB">
      <w:pPr>
        <w:pStyle w:val="BodyText"/>
        <w:spacing w:line="215" w:lineRule="exact"/>
        <w:ind w:left="2070"/>
        <w:jc w:val="both"/>
      </w:pPr>
      <w:proofErr w:type="gramStart"/>
      <w:r>
        <w:rPr>
          <w:w w:val="115"/>
        </w:rPr>
        <w:t xml:space="preserve">obtain </w:t>
      </w:r>
      <w:r>
        <w:rPr>
          <w:spacing w:val="34"/>
          <w:w w:val="115"/>
        </w:rPr>
        <w:t xml:space="preserve"> </w:t>
      </w:r>
      <w:r>
        <w:rPr>
          <w:rFonts w:ascii="Tahoma" w:hAnsi="Tahoma"/>
          <w:w w:val="115"/>
        </w:rPr>
        <w:t>&gt;</w:t>
      </w:r>
      <w:proofErr w:type="gramEnd"/>
      <w:r>
        <w:rPr>
          <w:w w:val="115"/>
        </w:rPr>
        <w:t xml:space="preserve">90% </w:t>
      </w:r>
      <w:r>
        <w:rPr>
          <w:spacing w:val="33"/>
          <w:w w:val="115"/>
        </w:rPr>
        <w:t xml:space="preserve"> </w:t>
      </w:r>
      <w:r>
        <w:rPr>
          <w:w w:val="115"/>
        </w:rPr>
        <w:t xml:space="preserve">methanol </w:t>
      </w:r>
      <w:r>
        <w:rPr>
          <w:spacing w:val="33"/>
          <w:w w:val="115"/>
        </w:rPr>
        <w:t xml:space="preserve"> </w:t>
      </w:r>
      <w:r>
        <w:rPr>
          <w:w w:val="115"/>
        </w:rPr>
        <w:t xml:space="preserve">conversion </w:t>
      </w:r>
      <w:r>
        <w:rPr>
          <w:spacing w:val="34"/>
          <w:w w:val="115"/>
        </w:rPr>
        <w:t xml:space="preserve"> </w:t>
      </w:r>
      <w:r>
        <w:rPr>
          <w:w w:val="115"/>
        </w:rPr>
        <w:t xml:space="preserve">under </w:t>
      </w:r>
      <w:r>
        <w:rPr>
          <w:spacing w:val="34"/>
          <w:w w:val="115"/>
        </w:rPr>
        <w:t xml:space="preserve"> </w:t>
      </w:r>
      <w:r>
        <w:rPr>
          <w:w w:val="115"/>
        </w:rPr>
        <w:t xml:space="preserve">300 </w:t>
      </w:r>
      <w:r>
        <w:rPr>
          <w:spacing w:val="35"/>
          <w:w w:val="115"/>
        </w:rPr>
        <w:t xml:space="preserve"> </w:t>
      </w:r>
      <w:r>
        <w:rPr>
          <w:rFonts w:ascii="Lucida Sans Unicode" w:hAnsi="Lucida Sans Unicode"/>
          <w:w w:val="115"/>
          <w:vertAlign w:val="superscript"/>
        </w:rPr>
        <w:t>◦</w:t>
      </w:r>
      <w:r>
        <w:rPr>
          <w:w w:val="115"/>
        </w:rPr>
        <w:t xml:space="preserve">C </w:t>
      </w:r>
      <w:r>
        <w:rPr>
          <w:spacing w:val="34"/>
          <w:w w:val="115"/>
        </w:rPr>
        <w:t xml:space="preserve"> </w:t>
      </w:r>
      <w:r>
        <w:rPr>
          <w:w w:val="115"/>
        </w:rPr>
        <w:t>reaction</w:t>
      </w:r>
    </w:p>
    <w:p w14:paraId="731A6EE9" w14:textId="77777777" w:rsidR="009B4F3D" w:rsidRDefault="003812FB">
      <w:pPr>
        <w:pStyle w:val="BodyText"/>
        <w:spacing w:before="9" w:line="288" w:lineRule="auto"/>
        <w:ind w:left="2070" w:right="102"/>
        <w:jc w:val="both"/>
      </w:pPr>
      <w:r>
        <w:rPr>
          <w:spacing w:val="-1"/>
          <w:w w:val="115"/>
        </w:rPr>
        <w:t>temperature</w:t>
      </w:r>
      <w:r>
        <w:rPr>
          <w:spacing w:val="-12"/>
          <w:w w:val="115"/>
        </w:rPr>
        <w:t xml:space="preserve"> </w:t>
      </w:r>
      <w:r>
        <w:rPr>
          <w:spacing w:val="-1"/>
          <w:w w:val="115"/>
        </w:rPr>
        <w:t>and</w:t>
      </w:r>
      <w:r>
        <w:rPr>
          <w:spacing w:val="-12"/>
          <w:w w:val="115"/>
        </w:rPr>
        <w:t xml:space="preserve"> </w:t>
      </w:r>
      <w:r>
        <w:rPr>
          <w:spacing w:val="-1"/>
          <w:w w:val="115"/>
        </w:rPr>
        <w:t>16252.4</w:t>
      </w:r>
      <w:r>
        <w:rPr>
          <w:spacing w:val="-13"/>
          <w:w w:val="115"/>
        </w:rPr>
        <w:t xml:space="preserve"> </w:t>
      </w:r>
      <w:r>
        <w:rPr>
          <w:spacing w:val="-1"/>
          <w:w w:val="115"/>
        </w:rPr>
        <w:t>mL/(</w:t>
      </w:r>
      <w:proofErr w:type="spellStart"/>
      <w:r>
        <w:rPr>
          <w:spacing w:val="-1"/>
          <w:w w:val="115"/>
        </w:rPr>
        <w:t>g</w:t>
      </w:r>
      <w:r>
        <w:rPr>
          <w:rFonts w:ascii="Arial MT" w:hAnsi="Arial MT"/>
          <w:spacing w:val="-1"/>
          <w:w w:val="115"/>
        </w:rPr>
        <w:t>$</w:t>
      </w:r>
      <w:r>
        <w:rPr>
          <w:spacing w:val="-1"/>
          <w:w w:val="115"/>
        </w:rPr>
        <w:t>h</w:t>
      </w:r>
      <w:proofErr w:type="spellEnd"/>
      <w:r>
        <w:rPr>
          <w:spacing w:val="-1"/>
          <w:w w:val="115"/>
        </w:rPr>
        <w:t>)</w:t>
      </w:r>
      <w:r>
        <w:rPr>
          <w:spacing w:val="-12"/>
          <w:w w:val="115"/>
        </w:rPr>
        <w:t xml:space="preserve"> </w:t>
      </w:r>
      <w:r>
        <w:rPr>
          <w:spacing w:val="-1"/>
          <w:w w:val="115"/>
        </w:rPr>
        <w:t>GHSV.</w:t>
      </w:r>
      <w:r>
        <w:rPr>
          <w:spacing w:val="-12"/>
          <w:w w:val="115"/>
        </w:rPr>
        <w:t xml:space="preserve"> </w:t>
      </w:r>
      <w:r>
        <w:rPr>
          <w:w w:val="115"/>
        </w:rPr>
        <w:t>Zhou</w:t>
      </w:r>
      <w:r>
        <w:rPr>
          <w:spacing w:val="-12"/>
          <w:w w:val="115"/>
        </w:rPr>
        <w:t xml:space="preserve"> </w:t>
      </w:r>
      <w:r>
        <w:rPr>
          <w:w w:val="115"/>
        </w:rPr>
        <w:t>[</w:t>
      </w:r>
      <w:hyperlink w:anchor="_bookmark23" w:history="1">
        <w:r>
          <w:rPr>
            <w:color w:val="007FAC"/>
            <w:w w:val="115"/>
          </w:rPr>
          <w:t>16</w:t>
        </w:r>
      </w:hyperlink>
      <w:r>
        <w:rPr>
          <w:w w:val="115"/>
        </w:rPr>
        <w:t>]</w:t>
      </w:r>
      <w:r>
        <w:rPr>
          <w:spacing w:val="-11"/>
          <w:w w:val="115"/>
        </w:rPr>
        <w:t xml:space="preserve"> </w:t>
      </w:r>
      <w:r>
        <w:rPr>
          <w:w w:val="115"/>
        </w:rPr>
        <w:t>(2017)</w:t>
      </w:r>
      <w:r>
        <w:rPr>
          <w:spacing w:val="-13"/>
          <w:w w:val="115"/>
        </w:rPr>
        <w:t xml:space="preserve"> </w:t>
      </w:r>
      <w:r>
        <w:rPr>
          <w:w w:val="115"/>
        </w:rPr>
        <w:t>used</w:t>
      </w:r>
      <w:r>
        <w:rPr>
          <w:spacing w:val="-43"/>
          <w:w w:val="115"/>
        </w:rPr>
        <w:t xml:space="preserve"> </w:t>
      </w:r>
      <w:r>
        <w:rPr>
          <w:w w:val="120"/>
        </w:rPr>
        <w:t>copper foam with high specific surface area as HPRS. It was</w:t>
      </w:r>
      <w:r>
        <w:rPr>
          <w:spacing w:val="1"/>
          <w:w w:val="120"/>
        </w:rPr>
        <w:t xml:space="preserve"> </w:t>
      </w:r>
      <w:r>
        <w:rPr>
          <w:w w:val="120"/>
        </w:rPr>
        <w:t xml:space="preserve">found that the copper foam can gain 100% methanol </w:t>
      </w:r>
      <w:proofErr w:type="spellStart"/>
      <w:r>
        <w:rPr>
          <w:w w:val="120"/>
        </w:rPr>
        <w:t>conver</w:t>
      </w:r>
      <w:proofErr w:type="spellEnd"/>
      <w:r>
        <w:rPr>
          <w:w w:val="120"/>
        </w:rPr>
        <w:t>-</w:t>
      </w:r>
      <w:r>
        <w:rPr>
          <w:spacing w:val="1"/>
          <w:w w:val="120"/>
        </w:rPr>
        <w:t xml:space="preserve"> </w:t>
      </w:r>
      <w:proofErr w:type="spellStart"/>
      <w:proofErr w:type="gramStart"/>
      <w:r>
        <w:rPr>
          <w:w w:val="120"/>
        </w:rPr>
        <w:t>sion</w:t>
      </w:r>
      <w:proofErr w:type="spellEnd"/>
      <w:r>
        <w:rPr>
          <w:w w:val="120"/>
        </w:rPr>
        <w:t xml:space="preserve"> </w:t>
      </w:r>
      <w:r>
        <w:rPr>
          <w:spacing w:val="1"/>
          <w:w w:val="120"/>
        </w:rPr>
        <w:t xml:space="preserve"> </w:t>
      </w:r>
      <w:r>
        <w:rPr>
          <w:w w:val="120"/>
        </w:rPr>
        <w:t>in</w:t>
      </w:r>
      <w:proofErr w:type="gramEnd"/>
      <w:r>
        <w:rPr>
          <w:w w:val="120"/>
        </w:rPr>
        <w:t xml:space="preserve"> </w:t>
      </w:r>
      <w:r>
        <w:rPr>
          <w:spacing w:val="3"/>
          <w:w w:val="120"/>
        </w:rPr>
        <w:t xml:space="preserve"> </w:t>
      </w:r>
      <w:r>
        <w:rPr>
          <w:w w:val="120"/>
        </w:rPr>
        <w:t xml:space="preserve">the </w:t>
      </w:r>
      <w:r>
        <w:rPr>
          <w:spacing w:val="3"/>
          <w:w w:val="120"/>
        </w:rPr>
        <w:t xml:space="preserve"> </w:t>
      </w:r>
      <w:r>
        <w:rPr>
          <w:w w:val="120"/>
        </w:rPr>
        <w:t xml:space="preserve">condition </w:t>
      </w:r>
      <w:r>
        <w:rPr>
          <w:spacing w:val="2"/>
          <w:w w:val="120"/>
        </w:rPr>
        <w:t xml:space="preserve"> </w:t>
      </w:r>
      <w:r>
        <w:rPr>
          <w:w w:val="120"/>
        </w:rPr>
        <w:t xml:space="preserve">of </w:t>
      </w:r>
      <w:r>
        <w:rPr>
          <w:spacing w:val="3"/>
          <w:w w:val="120"/>
        </w:rPr>
        <w:t xml:space="preserve"> </w:t>
      </w:r>
      <w:r>
        <w:rPr>
          <w:w w:val="120"/>
        </w:rPr>
        <w:t xml:space="preserve">300 </w:t>
      </w:r>
      <w:r>
        <w:rPr>
          <w:spacing w:val="1"/>
          <w:w w:val="120"/>
        </w:rPr>
        <w:t xml:space="preserve"> </w:t>
      </w:r>
      <w:r>
        <w:rPr>
          <w:rFonts w:ascii="Lucida Sans Unicode" w:hAnsi="Lucida Sans Unicode"/>
          <w:w w:val="120"/>
          <w:vertAlign w:val="superscript"/>
        </w:rPr>
        <w:t>◦</w:t>
      </w:r>
      <w:r>
        <w:rPr>
          <w:w w:val="120"/>
        </w:rPr>
        <w:t xml:space="preserve">C </w:t>
      </w:r>
      <w:r>
        <w:rPr>
          <w:spacing w:val="1"/>
          <w:w w:val="120"/>
        </w:rPr>
        <w:t xml:space="preserve"> </w:t>
      </w:r>
      <w:r>
        <w:rPr>
          <w:w w:val="120"/>
        </w:rPr>
        <w:t xml:space="preserve">reaction </w:t>
      </w:r>
      <w:r>
        <w:rPr>
          <w:spacing w:val="2"/>
          <w:w w:val="120"/>
        </w:rPr>
        <w:t xml:space="preserve"> </w:t>
      </w:r>
      <w:r>
        <w:rPr>
          <w:w w:val="120"/>
        </w:rPr>
        <w:t>temperature  and</w:t>
      </w:r>
    </w:p>
    <w:p w14:paraId="581DCDE4" w14:textId="77777777" w:rsidR="009B4F3D" w:rsidRDefault="003812FB">
      <w:pPr>
        <w:pStyle w:val="BodyText"/>
        <w:spacing w:line="143" w:lineRule="exact"/>
        <w:ind w:left="2070"/>
        <w:jc w:val="both"/>
      </w:pPr>
      <w:r>
        <w:rPr>
          <w:w w:val="115"/>
        </w:rPr>
        <w:t>16252.4</w:t>
      </w:r>
      <w:r>
        <w:rPr>
          <w:spacing w:val="-4"/>
          <w:w w:val="115"/>
        </w:rPr>
        <w:t xml:space="preserve"> </w:t>
      </w:r>
      <w:r>
        <w:rPr>
          <w:w w:val="115"/>
        </w:rPr>
        <w:t>mL/(</w:t>
      </w:r>
      <w:proofErr w:type="spellStart"/>
      <w:r>
        <w:rPr>
          <w:w w:val="115"/>
        </w:rPr>
        <w:t>g</w:t>
      </w:r>
      <w:r>
        <w:rPr>
          <w:rFonts w:ascii="Arial MT"/>
          <w:w w:val="115"/>
        </w:rPr>
        <w:t>$</w:t>
      </w:r>
      <w:r>
        <w:rPr>
          <w:w w:val="115"/>
        </w:rPr>
        <w:t>h</w:t>
      </w:r>
      <w:proofErr w:type="spellEnd"/>
      <w:r>
        <w:rPr>
          <w:w w:val="115"/>
        </w:rPr>
        <w:t>)</w:t>
      </w:r>
      <w:r>
        <w:rPr>
          <w:spacing w:val="-3"/>
          <w:w w:val="115"/>
        </w:rPr>
        <w:t xml:space="preserve"> </w:t>
      </w:r>
      <w:r>
        <w:rPr>
          <w:w w:val="115"/>
        </w:rPr>
        <w:t>GHSV.</w:t>
      </w:r>
      <w:r>
        <w:rPr>
          <w:spacing w:val="-3"/>
          <w:w w:val="115"/>
        </w:rPr>
        <w:t xml:space="preserve"> </w:t>
      </w:r>
      <w:r>
        <w:rPr>
          <w:w w:val="115"/>
        </w:rPr>
        <w:t>Lei</w:t>
      </w:r>
      <w:r>
        <w:rPr>
          <w:spacing w:val="-4"/>
          <w:w w:val="115"/>
        </w:rPr>
        <w:t xml:space="preserve"> </w:t>
      </w:r>
      <w:r>
        <w:rPr>
          <w:w w:val="115"/>
        </w:rPr>
        <w:t>[</w:t>
      </w:r>
      <w:hyperlink w:anchor="_bookmark24" w:history="1">
        <w:r>
          <w:rPr>
            <w:color w:val="007FAC"/>
            <w:w w:val="115"/>
          </w:rPr>
          <w:t>17</w:t>
        </w:r>
      </w:hyperlink>
      <w:r>
        <w:rPr>
          <w:w w:val="115"/>
        </w:rPr>
        <w:t>]</w:t>
      </w:r>
      <w:r>
        <w:rPr>
          <w:spacing w:val="-3"/>
          <w:w w:val="115"/>
        </w:rPr>
        <w:t xml:space="preserve"> </w:t>
      </w:r>
      <w:r>
        <w:rPr>
          <w:w w:val="115"/>
        </w:rPr>
        <w:t>(2019)</w:t>
      </w:r>
      <w:r>
        <w:rPr>
          <w:spacing w:val="-4"/>
          <w:w w:val="115"/>
        </w:rPr>
        <w:t xml:space="preserve"> </w:t>
      </w:r>
      <w:r>
        <w:rPr>
          <w:w w:val="115"/>
        </w:rPr>
        <w:t>prepared</w:t>
      </w:r>
      <w:r>
        <w:rPr>
          <w:spacing w:val="-5"/>
          <w:w w:val="115"/>
        </w:rPr>
        <w:t xml:space="preserve"> </w:t>
      </w:r>
      <w:r>
        <w:rPr>
          <w:w w:val="115"/>
        </w:rPr>
        <w:t>a</w:t>
      </w:r>
      <w:r>
        <w:rPr>
          <w:spacing w:val="-2"/>
          <w:w w:val="115"/>
        </w:rPr>
        <w:t xml:space="preserve"> </w:t>
      </w:r>
      <w:r>
        <w:rPr>
          <w:w w:val="115"/>
        </w:rPr>
        <w:t>3D-</w:t>
      </w:r>
      <w:proofErr w:type="gramStart"/>
      <w:r>
        <w:rPr>
          <w:w w:val="115"/>
        </w:rPr>
        <w:t>printed</w:t>
      </w:r>
      <w:proofErr w:type="gramEnd"/>
    </w:p>
    <w:p w14:paraId="0A707760" w14:textId="77777777" w:rsidR="009B4F3D" w:rsidRDefault="003812FB">
      <w:pPr>
        <w:pStyle w:val="BodyText"/>
        <w:spacing w:before="45" w:line="283" w:lineRule="auto"/>
        <w:ind w:left="2070" w:right="103"/>
        <w:jc w:val="both"/>
      </w:pPr>
      <w:r>
        <w:rPr>
          <w:w w:val="120"/>
        </w:rPr>
        <w:t xml:space="preserve">porous </w:t>
      </w:r>
      <w:proofErr w:type="gramStart"/>
      <w:r>
        <w:rPr>
          <w:w w:val="120"/>
        </w:rPr>
        <w:t>stainless steel</w:t>
      </w:r>
      <w:proofErr w:type="gramEnd"/>
      <w:r>
        <w:rPr>
          <w:w w:val="120"/>
        </w:rPr>
        <w:t xml:space="preserve"> structure with high specific surface area</w:t>
      </w:r>
      <w:r>
        <w:rPr>
          <w:spacing w:val="1"/>
          <w:w w:val="120"/>
        </w:rPr>
        <w:t xml:space="preserve"> </w:t>
      </w:r>
      <w:r>
        <w:rPr>
          <w:w w:val="120"/>
        </w:rPr>
        <w:t>as reaction support. It was shown that the 3D-printed porous</w:t>
      </w:r>
      <w:r>
        <w:rPr>
          <w:spacing w:val="1"/>
          <w:w w:val="120"/>
        </w:rPr>
        <w:t xml:space="preserve"> </w:t>
      </w:r>
      <w:proofErr w:type="gramStart"/>
      <w:r>
        <w:rPr>
          <w:w w:val="120"/>
        </w:rPr>
        <w:t>stainless steel</w:t>
      </w:r>
      <w:proofErr w:type="gramEnd"/>
      <w:r>
        <w:rPr>
          <w:w w:val="120"/>
        </w:rPr>
        <w:t xml:space="preserve"> structure can obtain </w:t>
      </w:r>
      <w:r>
        <w:rPr>
          <w:rFonts w:ascii="Tahoma" w:hAnsi="Tahoma"/>
          <w:w w:val="120"/>
        </w:rPr>
        <w:t>&gt;</w:t>
      </w:r>
      <w:r>
        <w:rPr>
          <w:w w:val="120"/>
        </w:rPr>
        <w:t xml:space="preserve">90% methanol </w:t>
      </w:r>
      <w:proofErr w:type="spellStart"/>
      <w:r>
        <w:rPr>
          <w:w w:val="120"/>
        </w:rPr>
        <w:t>conver</w:t>
      </w:r>
      <w:proofErr w:type="spellEnd"/>
      <w:r>
        <w:rPr>
          <w:w w:val="120"/>
        </w:rPr>
        <w:t>-</w:t>
      </w:r>
      <w:r>
        <w:rPr>
          <w:spacing w:val="1"/>
          <w:w w:val="120"/>
        </w:rPr>
        <w:t xml:space="preserve"> </w:t>
      </w:r>
      <w:proofErr w:type="spellStart"/>
      <w:r>
        <w:rPr>
          <w:w w:val="120"/>
        </w:rPr>
        <w:t>sion</w:t>
      </w:r>
      <w:proofErr w:type="spellEnd"/>
      <w:r>
        <w:rPr>
          <w:spacing w:val="10"/>
          <w:w w:val="120"/>
        </w:rPr>
        <w:t xml:space="preserve"> </w:t>
      </w:r>
      <w:r>
        <w:rPr>
          <w:w w:val="120"/>
        </w:rPr>
        <w:t>under</w:t>
      </w:r>
      <w:r>
        <w:rPr>
          <w:spacing w:val="11"/>
          <w:w w:val="120"/>
        </w:rPr>
        <w:t xml:space="preserve"> </w:t>
      </w:r>
      <w:r>
        <w:rPr>
          <w:w w:val="120"/>
        </w:rPr>
        <w:t>the</w:t>
      </w:r>
      <w:r>
        <w:rPr>
          <w:spacing w:val="11"/>
          <w:w w:val="120"/>
        </w:rPr>
        <w:t xml:space="preserve"> </w:t>
      </w:r>
      <w:r>
        <w:rPr>
          <w:w w:val="120"/>
        </w:rPr>
        <w:t>360</w:t>
      </w:r>
      <w:r>
        <w:rPr>
          <w:spacing w:val="11"/>
          <w:w w:val="120"/>
        </w:rPr>
        <w:t xml:space="preserve"> </w:t>
      </w:r>
      <w:r>
        <w:rPr>
          <w:rFonts w:ascii="Lucida Sans Unicode" w:hAnsi="Lucida Sans Unicode"/>
          <w:w w:val="120"/>
          <w:vertAlign w:val="superscript"/>
        </w:rPr>
        <w:t>◦</w:t>
      </w:r>
      <w:r>
        <w:rPr>
          <w:w w:val="120"/>
        </w:rPr>
        <w:t>C</w:t>
      </w:r>
      <w:r>
        <w:rPr>
          <w:spacing w:val="12"/>
          <w:w w:val="120"/>
        </w:rPr>
        <w:t xml:space="preserve"> </w:t>
      </w:r>
      <w:r>
        <w:rPr>
          <w:w w:val="120"/>
        </w:rPr>
        <w:t>reaction</w:t>
      </w:r>
      <w:r>
        <w:rPr>
          <w:spacing w:val="11"/>
          <w:w w:val="120"/>
        </w:rPr>
        <w:t xml:space="preserve"> </w:t>
      </w:r>
      <w:r>
        <w:rPr>
          <w:w w:val="120"/>
        </w:rPr>
        <w:t>temperature</w:t>
      </w:r>
      <w:r>
        <w:rPr>
          <w:spacing w:val="14"/>
          <w:w w:val="120"/>
        </w:rPr>
        <w:t xml:space="preserve"> </w:t>
      </w:r>
      <w:r>
        <w:rPr>
          <w:w w:val="120"/>
        </w:rPr>
        <w:t>and</w:t>
      </w:r>
      <w:r>
        <w:rPr>
          <w:spacing w:val="11"/>
          <w:w w:val="120"/>
        </w:rPr>
        <w:t xml:space="preserve"> </w:t>
      </w:r>
      <w:r>
        <w:rPr>
          <w:w w:val="120"/>
        </w:rPr>
        <w:t>16252.4</w:t>
      </w:r>
      <w:r>
        <w:rPr>
          <w:spacing w:val="9"/>
          <w:w w:val="120"/>
        </w:rPr>
        <w:t xml:space="preserve"> </w:t>
      </w:r>
      <w:r>
        <w:rPr>
          <w:w w:val="120"/>
        </w:rPr>
        <w:t>mL/</w:t>
      </w:r>
    </w:p>
    <w:p w14:paraId="17A065A9" w14:textId="77777777" w:rsidR="009B4F3D" w:rsidRDefault="003812FB">
      <w:pPr>
        <w:pStyle w:val="BodyText"/>
        <w:spacing w:line="147" w:lineRule="exact"/>
        <w:ind w:left="2070"/>
        <w:jc w:val="both"/>
      </w:pPr>
      <w:r>
        <w:rPr>
          <w:w w:val="115"/>
        </w:rPr>
        <w:t>(</w:t>
      </w:r>
      <w:proofErr w:type="spellStart"/>
      <w:r>
        <w:rPr>
          <w:w w:val="115"/>
        </w:rPr>
        <w:t>g</w:t>
      </w:r>
      <w:r>
        <w:rPr>
          <w:rFonts w:ascii="Arial MT"/>
          <w:w w:val="115"/>
        </w:rPr>
        <w:t>$</w:t>
      </w:r>
      <w:r>
        <w:rPr>
          <w:w w:val="115"/>
        </w:rPr>
        <w:t>h</w:t>
      </w:r>
      <w:proofErr w:type="spellEnd"/>
      <w:r>
        <w:rPr>
          <w:w w:val="115"/>
        </w:rPr>
        <w:t>)</w:t>
      </w:r>
      <w:r>
        <w:rPr>
          <w:spacing w:val="36"/>
          <w:w w:val="115"/>
        </w:rPr>
        <w:t xml:space="preserve"> </w:t>
      </w:r>
      <w:r>
        <w:rPr>
          <w:w w:val="115"/>
        </w:rPr>
        <w:t>GHSV.</w:t>
      </w:r>
      <w:r>
        <w:rPr>
          <w:spacing w:val="36"/>
          <w:w w:val="115"/>
        </w:rPr>
        <w:t xml:space="preserve"> </w:t>
      </w:r>
      <w:r>
        <w:rPr>
          <w:w w:val="115"/>
        </w:rPr>
        <w:t>Zheng</w:t>
      </w:r>
      <w:r>
        <w:rPr>
          <w:spacing w:val="38"/>
          <w:w w:val="115"/>
        </w:rPr>
        <w:t xml:space="preserve"> </w:t>
      </w:r>
      <w:r>
        <w:rPr>
          <w:w w:val="115"/>
        </w:rPr>
        <w:t>[</w:t>
      </w:r>
      <w:hyperlink w:anchor="_bookmark25" w:history="1">
        <w:r>
          <w:rPr>
            <w:color w:val="007FAC"/>
            <w:w w:val="115"/>
          </w:rPr>
          <w:t>18</w:t>
        </w:r>
      </w:hyperlink>
      <w:r>
        <w:rPr>
          <w:w w:val="115"/>
        </w:rPr>
        <w:t>]</w:t>
      </w:r>
      <w:r>
        <w:rPr>
          <w:spacing w:val="37"/>
          <w:w w:val="115"/>
        </w:rPr>
        <w:t xml:space="preserve"> </w:t>
      </w:r>
      <w:r>
        <w:rPr>
          <w:w w:val="115"/>
        </w:rPr>
        <w:t>(2020)</w:t>
      </w:r>
      <w:r>
        <w:rPr>
          <w:spacing w:val="37"/>
          <w:w w:val="115"/>
        </w:rPr>
        <w:t xml:space="preserve"> </w:t>
      </w:r>
      <w:r>
        <w:rPr>
          <w:w w:val="115"/>
        </w:rPr>
        <w:t>3D-printed</w:t>
      </w:r>
      <w:r>
        <w:rPr>
          <w:spacing w:val="37"/>
          <w:w w:val="115"/>
        </w:rPr>
        <w:t xml:space="preserve"> </w:t>
      </w:r>
      <w:r>
        <w:rPr>
          <w:w w:val="115"/>
        </w:rPr>
        <w:t>a</w:t>
      </w:r>
      <w:r>
        <w:rPr>
          <w:spacing w:val="36"/>
          <w:w w:val="115"/>
        </w:rPr>
        <w:t xml:space="preserve"> </w:t>
      </w:r>
      <w:r>
        <w:rPr>
          <w:w w:val="115"/>
        </w:rPr>
        <w:t>regular-porous</w:t>
      </w:r>
    </w:p>
    <w:p w14:paraId="7F68B851" w14:textId="77777777" w:rsidR="009B4F3D" w:rsidRDefault="003812FB">
      <w:pPr>
        <w:pStyle w:val="BodyText"/>
        <w:spacing w:before="10" w:line="230" w:lineRule="exact"/>
        <w:ind w:left="2070" w:right="101"/>
        <w:jc w:val="both"/>
      </w:pPr>
      <w:r>
        <w:rPr>
          <w:w w:val="120"/>
        </w:rPr>
        <w:t>stainless</w:t>
      </w:r>
      <w:r>
        <w:rPr>
          <w:spacing w:val="1"/>
          <w:w w:val="120"/>
        </w:rPr>
        <w:t xml:space="preserve"> </w:t>
      </w:r>
      <w:r>
        <w:rPr>
          <w:w w:val="120"/>
        </w:rPr>
        <w:t>steel</w:t>
      </w:r>
      <w:r>
        <w:rPr>
          <w:spacing w:val="1"/>
          <w:w w:val="120"/>
        </w:rPr>
        <w:t xml:space="preserve"> </w:t>
      </w:r>
      <w:r>
        <w:rPr>
          <w:w w:val="120"/>
        </w:rPr>
        <w:t>reaction</w:t>
      </w:r>
      <w:r>
        <w:rPr>
          <w:spacing w:val="1"/>
          <w:w w:val="120"/>
        </w:rPr>
        <w:t xml:space="preserve"> </w:t>
      </w:r>
      <w:r>
        <w:rPr>
          <w:w w:val="120"/>
        </w:rPr>
        <w:t>support</w:t>
      </w:r>
      <w:r>
        <w:rPr>
          <w:spacing w:val="1"/>
          <w:w w:val="120"/>
        </w:rPr>
        <w:t xml:space="preserve"> </w:t>
      </w:r>
      <w:proofErr w:type="gramStart"/>
      <w:r>
        <w:rPr>
          <w:w w:val="120"/>
        </w:rPr>
        <w:t>with  high</w:t>
      </w:r>
      <w:proofErr w:type="gramEnd"/>
      <w:r>
        <w:rPr>
          <w:w w:val="120"/>
        </w:rPr>
        <w:t xml:space="preserve">  specific  surface</w:t>
      </w:r>
      <w:r>
        <w:rPr>
          <w:spacing w:val="1"/>
          <w:w w:val="120"/>
        </w:rPr>
        <w:t xml:space="preserve"> </w:t>
      </w:r>
      <w:r>
        <w:rPr>
          <w:w w:val="120"/>
        </w:rPr>
        <w:t>area for HP. It was demonstrated that the 3D-printed regular-</w:t>
      </w:r>
      <w:r>
        <w:rPr>
          <w:spacing w:val="1"/>
          <w:w w:val="120"/>
        </w:rPr>
        <w:t xml:space="preserve"> </w:t>
      </w:r>
      <w:r>
        <w:rPr>
          <w:w w:val="120"/>
        </w:rPr>
        <w:t xml:space="preserve">porous stainless steel reaction support had </w:t>
      </w:r>
      <w:r>
        <w:rPr>
          <w:rFonts w:ascii="Tahoma" w:hAnsi="Tahoma"/>
          <w:w w:val="120"/>
        </w:rPr>
        <w:t>&gt;</w:t>
      </w:r>
      <w:r>
        <w:rPr>
          <w:w w:val="120"/>
        </w:rPr>
        <w:t>95% methanol</w:t>
      </w:r>
      <w:r>
        <w:rPr>
          <w:spacing w:val="1"/>
          <w:w w:val="120"/>
        </w:rPr>
        <w:t xml:space="preserve"> </w:t>
      </w:r>
      <w:r>
        <w:rPr>
          <w:w w:val="120"/>
        </w:rPr>
        <w:t>conversion</w:t>
      </w:r>
      <w:r>
        <w:rPr>
          <w:spacing w:val="1"/>
          <w:w w:val="120"/>
        </w:rPr>
        <w:t xml:space="preserve"> </w:t>
      </w:r>
      <w:r>
        <w:rPr>
          <w:w w:val="120"/>
        </w:rPr>
        <w:t>when</w:t>
      </w:r>
      <w:r>
        <w:rPr>
          <w:spacing w:val="1"/>
          <w:w w:val="120"/>
        </w:rPr>
        <w:t xml:space="preserve"> </w:t>
      </w:r>
      <w:r>
        <w:rPr>
          <w:w w:val="120"/>
        </w:rPr>
        <w:t>methanol-water</w:t>
      </w:r>
      <w:r>
        <w:rPr>
          <w:spacing w:val="1"/>
          <w:w w:val="120"/>
        </w:rPr>
        <w:t xml:space="preserve"> </w:t>
      </w:r>
      <w:r>
        <w:rPr>
          <w:w w:val="120"/>
        </w:rPr>
        <w:t>mixture</w:t>
      </w:r>
      <w:r>
        <w:rPr>
          <w:spacing w:val="1"/>
          <w:w w:val="120"/>
        </w:rPr>
        <w:t xml:space="preserve"> </w:t>
      </w:r>
      <w:r>
        <w:rPr>
          <w:w w:val="120"/>
        </w:rPr>
        <w:t>injection</w:t>
      </w:r>
      <w:r>
        <w:rPr>
          <w:spacing w:val="1"/>
          <w:w w:val="120"/>
        </w:rPr>
        <w:t xml:space="preserve"> </w:t>
      </w:r>
      <w:r>
        <w:rPr>
          <w:w w:val="120"/>
        </w:rPr>
        <w:t>rate</w:t>
      </w:r>
      <w:r>
        <w:rPr>
          <w:spacing w:val="1"/>
          <w:w w:val="120"/>
        </w:rPr>
        <w:t xml:space="preserve"> </w:t>
      </w:r>
      <w:r>
        <w:rPr>
          <w:w w:val="120"/>
        </w:rPr>
        <w:t xml:space="preserve">(MWMIR) and reaction temperature were 4 mL/h and 360 </w:t>
      </w:r>
      <w:r>
        <w:rPr>
          <w:rFonts w:ascii="Lucida Sans Unicode" w:hAnsi="Lucida Sans Unicode"/>
          <w:w w:val="120"/>
          <w:vertAlign w:val="superscript"/>
        </w:rPr>
        <w:t>◦</w:t>
      </w:r>
      <w:r>
        <w:rPr>
          <w:w w:val="120"/>
        </w:rPr>
        <w:t>C,</w:t>
      </w:r>
      <w:r>
        <w:rPr>
          <w:spacing w:val="-45"/>
          <w:w w:val="120"/>
        </w:rPr>
        <w:t xml:space="preserve"> </w:t>
      </w:r>
      <w:r>
        <w:rPr>
          <w:w w:val="120"/>
        </w:rPr>
        <w:t>respectively. Wang [</w:t>
      </w:r>
      <w:hyperlink w:anchor="_bookmark19" w:history="1">
        <w:r>
          <w:rPr>
            <w:color w:val="007FAC"/>
            <w:w w:val="120"/>
          </w:rPr>
          <w:t>3</w:t>
        </w:r>
      </w:hyperlink>
      <w:r>
        <w:rPr>
          <w:w w:val="120"/>
        </w:rPr>
        <w:t>] (2021) used the porous copper foam</w:t>
      </w:r>
      <w:r>
        <w:rPr>
          <w:spacing w:val="1"/>
          <w:w w:val="120"/>
        </w:rPr>
        <w:t xml:space="preserve"> </w:t>
      </w:r>
      <w:r>
        <w:rPr>
          <w:w w:val="120"/>
        </w:rPr>
        <w:t>with</w:t>
      </w:r>
      <w:r>
        <w:rPr>
          <w:spacing w:val="1"/>
          <w:w w:val="120"/>
        </w:rPr>
        <w:t xml:space="preserve"> </w:t>
      </w:r>
      <w:r>
        <w:rPr>
          <w:w w:val="120"/>
        </w:rPr>
        <w:t>high</w:t>
      </w:r>
      <w:r>
        <w:rPr>
          <w:spacing w:val="1"/>
          <w:w w:val="120"/>
        </w:rPr>
        <w:t xml:space="preserve"> </w:t>
      </w:r>
      <w:r>
        <w:rPr>
          <w:w w:val="120"/>
        </w:rPr>
        <w:t>specific</w:t>
      </w:r>
      <w:r>
        <w:rPr>
          <w:spacing w:val="1"/>
          <w:w w:val="120"/>
        </w:rPr>
        <w:t xml:space="preserve"> </w:t>
      </w:r>
      <w:r>
        <w:rPr>
          <w:w w:val="120"/>
        </w:rPr>
        <w:t>surface</w:t>
      </w:r>
      <w:r>
        <w:rPr>
          <w:spacing w:val="1"/>
          <w:w w:val="120"/>
        </w:rPr>
        <w:t xml:space="preserve"> </w:t>
      </w:r>
      <w:r>
        <w:rPr>
          <w:w w:val="120"/>
        </w:rPr>
        <w:t>area</w:t>
      </w:r>
      <w:r>
        <w:rPr>
          <w:spacing w:val="1"/>
          <w:w w:val="120"/>
        </w:rPr>
        <w:t xml:space="preserve"> </w:t>
      </w:r>
      <w:r>
        <w:rPr>
          <w:w w:val="120"/>
        </w:rPr>
        <w:t>as</w:t>
      </w:r>
      <w:r>
        <w:rPr>
          <w:spacing w:val="1"/>
          <w:w w:val="120"/>
        </w:rPr>
        <w:t xml:space="preserve"> </w:t>
      </w:r>
      <w:r>
        <w:rPr>
          <w:w w:val="120"/>
        </w:rPr>
        <w:t>catalyst</w:t>
      </w:r>
      <w:r>
        <w:rPr>
          <w:spacing w:val="1"/>
          <w:w w:val="120"/>
        </w:rPr>
        <w:t xml:space="preserve"> </w:t>
      </w:r>
      <w:r>
        <w:rPr>
          <w:w w:val="120"/>
        </w:rPr>
        <w:t>support</w:t>
      </w:r>
      <w:r>
        <w:rPr>
          <w:spacing w:val="1"/>
          <w:w w:val="120"/>
        </w:rPr>
        <w:t xml:space="preserve"> </w:t>
      </w:r>
      <w:r>
        <w:rPr>
          <w:w w:val="120"/>
        </w:rPr>
        <w:t>of</w:t>
      </w:r>
      <w:r>
        <w:rPr>
          <w:spacing w:val="1"/>
          <w:w w:val="120"/>
        </w:rPr>
        <w:t xml:space="preserve"> </w:t>
      </w:r>
      <w:r>
        <w:rPr>
          <w:w w:val="120"/>
        </w:rPr>
        <w:t>the</w:t>
      </w:r>
      <w:r>
        <w:rPr>
          <w:spacing w:val="1"/>
          <w:w w:val="120"/>
        </w:rPr>
        <w:t xml:space="preserve"> </w:t>
      </w:r>
      <w:r>
        <w:rPr>
          <w:w w:val="120"/>
        </w:rPr>
        <w:t>thermally</w:t>
      </w:r>
      <w:r>
        <w:rPr>
          <w:spacing w:val="1"/>
          <w:w w:val="120"/>
        </w:rPr>
        <w:t xml:space="preserve"> </w:t>
      </w:r>
      <w:r>
        <w:rPr>
          <w:w w:val="120"/>
        </w:rPr>
        <w:t>autonomous</w:t>
      </w:r>
      <w:r>
        <w:rPr>
          <w:spacing w:val="1"/>
          <w:w w:val="120"/>
        </w:rPr>
        <w:t xml:space="preserve"> </w:t>
      </w:r>
      <w:r>
        <w:rPr>
          <w:w w:val="120"/>
        </w:rPr>
        <w:t>methanol</w:t>
      </w:r>
      <w:r>
        <w:rPr>
          <w:spacing w:val="1"/>
          <w:w w:val="120"/>
        </w:rPr>
        <w:t xml:space="preserve"> </w:t>
      </w:r>
      <w:r>
        <w:rPr>
          <w:w w:val="120"/>
        </w:rPr>
        <w:t>steam</w:t>
      </w:r>
      <w:r>
        <w:rPr>
          <w:spacing w:val="1"/>
          <w:w w:val="120"/>
        </w:rPr>
        <w:t xml:space="preserve"> </w:t>
      </w:r>
      <w:r>
        <w:rPr>
          <w:w w:val="120"/>
        </w:rPr>
        <w:t>reforming</w:t>
      </w:r>
      <w:r>
        <w:rPr>
          <w:spacing w:val="1"/>
          <w:w w:val="120"/>
        </w:rPr>
        <w:t xml:space="preserve"> </w:t>
      </w:r>
      <w:r>
        <w:rPr>
          <w:w w:val="120"/>
        </w:rPr>
        <w:t>micro-</w:t>
      </w:r>
      <w:r>
        <w:rPr>
          <w:spacing w:val="1"/>
          <w:w w:val="120"/>
        </w:rPr>
        <w:t xml:space="preserve"> </w:t>
      </w:r>
      <w:r>
        <w:rPr>
          <w:w w:val="120"/>
        </w:rPr>
        <w:t>reactor.</w:t>
      </w:r>
      <w:r>
        <w:rPr>
          <w:spacing w:val="1"/>
          <w:w w:val="120"/>
        </w:rPr>
        <w:t xml:space="preserve"> </w:t>
      </w:r>
      <w:r>
        <w:rPr>
          <w:w w:val="120"/>
        </w:rPr>
        <w:t>It</w:t>
      </w:r>
      <w:r>
        <w:rPr>
          <w:spacing w:val="1"/>
          <w:w w:val="120"/>
        </w:rPr>
        <w:t xml:space="preserve"> </w:t>
      </w:r>
      <w:r>
        <w:rPr>
          <w:w w:val="120"/>
        </w:rPr>
        <w:t>was</w:t>
      </w:r>
      <w:r>
        <w:rPr>
          <w:spacing w:val="1"/>
          <w:w w:val="120"/>
        </w:rPr>
        <w:t xml:space="preserve"> </w:t>
      </w:r>
      <w:r>
        <w:rPr>
          <w:w w:val="120"/>
        </w:rPr>
        <w:t>indicated</w:t>
      </w:r>
      <w:r>
        <w:rPr>
          <w:spacing w:val="1"/>
          <w:w w:val="120"/>
        </w:rPr>
        <w:t xml:space="preserve"> </w:t>
      </w:r>
      <w:r>
        <w:rPr>
          <w:w w:val="120"/>
        </w:rPr>
        <w:t>that</w:t>
      </w:r>
      <w:r>
        <w:rPr>
          <w:spacing w:val="1"/>
          <w:w w:val="120"/>
        </w:rPr>
        <w:t xml:space="preserve"> </w:t>
      </w:r>
      <w:r>
        <w:rPr>
          <w:w w:val="120"/>
        </w:rPr>
        <w:t>the</w:t>
      </w:r>
      <w:r>
        <w:rPr>
          <w:spacing w:val="1"/>
          <w:w w:val="120"/>
        </w:rPr>
        <w:t xml:space="preserve"> </w:t>
      </w:r>
      <w:r>
        <w:rPr>
          <w:w w:val="120"/>
        </w:rPr>
        <w:t>overall</w:t>
      </w:r>
      <w:r>
        <w:rPr>
          <w:spacing w:val="1"/>
          <w:w w:val="120"/>
        </w:rPr>
        <w:t xml:space="preserve"> </w:t>
      </w:r>
      <w:r>
        <w:rPr>
          <w:w w:val="120"/>
        </w:rPr>
        <w:t>efficiency</w:t>
      </w:r>
      <w:r>
        <w:rPr>
          <w:spacing w:val="1"/>
          <w:w w:val="120"/>
        </w:rPr>
        <w:t xml:space="preserve"> </w:t>
      </w:r>
      <w:r>
        <w:rPr>
          <w:w w:val="120"/>
        </w:rPr>
        <w:t>of</w:t>
      </w:r>
      <w:r>
        <w:rPr>
          <w:spacing w:val="1"/>
          <w:w w:val="120"/>
        </w:rPr>
        <w:t xml:space="preserve"> </w:t>
      </w:r>
      <w:r>
        <w:rPr>
          <w:w w:val="120"/>
        </w:rPr>
        <w:t>the</w:t>
      </w:r>
      <w:r>
        <w:rPr>
          <w:spacing w:val="-45"/>
          <w:w w:val="120"/>
        </w:rPr>
        <w:t xml:space="preserve"> </w:t>
      </w:r>
      <w:r>
        <w:rPr>
          <w:w w:val="120"/>
        </w:rPr>
        <w:t>microreactor</w:t>
      </w:r>
      <w:r>
        <w:rPr>
          <w:spacing w:val="16"/>
          <w:w w:val="120"/>
        </w:rPr>
        <w:t xml:space="preserve"> </w:t>
      </w:r>
      <w:r>
        <w:rPr>
          <w:w w:val="120"/>
        </w:rPr>
        <w:t>can</w:t>
      </w:r>
      <w:r>
        <w:rPr>
          <w:spacing w:val="18"/>
          <w:w w:val="120"/>
        </w:rPr>
        <w:t xml:space="preserve"> </w:t>
      </w:r>
      <w:r>
        <w:rPr>
          <w:w w:val="120"/>
        </w:rPr>
        <w:t>reach</w:t>
      </w:r>
      <w:r>
        <w:rPr>
          <w:spacing w:val="16"/>
          <w:w w:val="120"/>
        </w:rPr>
        <w:t xml:space="preserve"> </w:t>
      </w:r>
      <w:r>
        <w:rPr>
          <w:w w:val="120"/>
        </w:rPr>
        <w:t>approximately</w:t>
      </w:r>
      <w:r>
        <w:rPr>
          <w:spacing w:val="17"/>
          <w:w w:val="120"/>
        </w:rPr>
        <w:t xml:space="preserve"> </w:t>
      </w:r>
      <w:r>
        <w:rPr>
          <w:w w:val="120"/>
        </w:rPr>
        <w:t>35%</w:t>
      </w:r>
      <w:r>
        <w:rPr>
          <w:rFonts w:ascii="Arial MT" w:hAnsi="Arial MT"/>
          <w:w w:val="120"/>
        </w:rPr>
        <w:t>e</w:t>
      </w:r>
      <w:r>
        <w:rPr>
          <w:w w:val="120"/>
        </w:rPr>
        <w:t>45%.</w:t>
      </w:r>
      <w:r>
        <w:rPr>
          <w:spacing w:val="17"/>
          <w:w w:val="120"/>
        </w:rPr>
        <w:t xml:space="preserve"> </w:t>
      </w:r>
      <w:r>
        <w:rPr>
          <w:w w:val="120"/>
        </w:rPr>
        <w:t>The</w:t>
      </w:r>
      <w:r>
        <w:rPr>
          <w:spacing w:val="16"/>
          <w:w w:val="120"/>
        </w:rPr>
        <w:t xml:space="preserve"> </w:t>
      </w:r>
      <w:r>
        <w:rPr>
          <w:w w:val="120"/>
        </w:rPr>
        <w:t>above</w:t>
      </w:r>
    </w:p>
    <w:p w14:paraId="6F73F6E8" w14:textId="77777777" w:rsidR="009B4F3D" w:rsidRDefault="009B4F3D">
      <w:pPr>
        <w:spacing w:line="230" w:lineRule="exact"/>
        <w:jc w:val="both"/>
        <w:sectPr w:rsidR="009B4F3D">
          <w:type w:val="continuous"/>
          <w:pgSz w:w="11910" w:h="15880"/>
          <w:pgMar w:top="580" w:right="840" w:bottom="280" w:left="820" w:header="720" w:footer="720" w:gutter="0"/>
          <w:cols w:num="2" w:space="720" w:equalWidth="0">
            <w:col w:w="2101" w:space="1187"/>
            <w:col w:w="6962"/>
          </w:cols>
        </w:sectPr>
      </w:pPr>
    </w:p>
    <w:p w14:paraId="41F510D7" w14:textId="77777777" w:rsidR="009B4F3D" w:rsidRDefault="009B4F3D">
      <w:pPr>
        <w:rPr>
          <w:sz w:val="14"/>
        </w:rPr>
        <w:sectPr w:rsidR="009B4F3D">
          <w:pgSz w:w="11910" w:h="15880"/>
          <w:pgMar w:top="540" w:right="840" w:bottom="280" w:left="820" w:header="720" w:footer="720" w:gutter="0"/>
          <w:cols w:num="2" w:space="720" w:equalWidth="0">
            <w:col w:w="727" w:space="1260"/>
            <w:col w:w="8263"/>
          </w:cols>
        </w:sectPr>
      </w:pPr>
      <w:bookmarkStart w:id="5" w:name="Experimental"/>
      <w:bookmarkStart w:id="6" w:name="Influence_of_specific_surface_area_and_s"/>
      <w:bookmarkStart w:id="7" w:name="Structure_design_of_RPS"/>
      <w:bookmarkEnd w:id="5"/>
      <w:bookmarkEnd w:id="6"/>
      <w:bookmarkEnd w:id="7"/>
    </w:p>
    <w:p w14:paraId="7193EDC8" w14:textId="77777777" w:rsidR="009B4F3D" w:rsidRDefault="009B4F3D">
      <w:pPr>
        <w:pStyle w:val="BodyText"/>
        <w:spacing w:before="7"/>
      </w:pPr>
    </w:p>
    <w:p w14:paraId="5315FE27" w14:textId="47075CC2" w:rsidR="009B4F3D" w:rsidRDefault="00D86FAF">
      <w:pPr>
        <w:pStyle w:val="BodyText"/>
        <w:spacing w:line="20" w:lineRule="exact"/>
        <w:ind w:left="125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36005C25" wp14:editId="3B4E545E">
                <wp:extent cx="6301105" cy="3810"/>
                <wp:effectExtent l="0" t="2540" r="4445" b="3175"/>
                <wp:docPr id="710" name="Group 6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01105" cy="3810"/>
                          <a:chOff x="0" y="0"/>
                          <a:chExt cx="9923" cy="6"/>
                        </a:xfrm>
                      </wpg:grpSpPr>
                      <wps:wsp>
                        <wps:cNvPr id="711" name="Rectangle 69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923" cy="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C1DDFFE" id="Group 698" o:spid="_x0000_s1026" style="width:496.15pt;height:.3pt;mso-position-horizontal-relative:char;mso-position-vertical-relative:line" coordsize="9923,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">
                <v:rect id="Rectangle 699" o:spid="_x0000_s1027" style="position:absolute;width:9923;height: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" fillcolor="black" stroked="f"/>
                <w10:anchorlock/>
              </v:group>
            </w:pict>
          </mc:Fallback>
        </mc:AlternateContent>
      </w:r>
    </w:p>
    <w:p w14:paraId="0DC3F89C" w14:textId="77777777" w:rsidR="009B4F3D" w:rsidRDefault="009B4F3D">
      <w:pPr>
        <w:pStyle w:val="BodyText"/>
        <w:spacing w:before="11"/>
        <w:rPr>
          <w:sz w:val="14"/>
        </w:rPr>
      </w:pPr>
    </w:p>
    <w:p w14:paraId="3225355D" w14:textId="77777777" w:rsidR="009B4F3D" w:rsidRDefault="009B4F3D">
      <w:pPr>
        <w:rPr>
          <w:sz w:val="14"/>
        </w:rPr>
        <w:sectPr w:rsidR="009B4F3D">
          <w:type w:val="continuous"/>
          <w:pgSz w:w="11910" w:h="15880"/>
          <w:pgMar w:top="580" w:right="840" w:bottom="280" w:left="820" w:header="720" w:footer="720" w:gutter="0"/>
          <w:cols w:space="720"/>
        </w:sectPr>
      </w:pPr>
    </w:p>
    <w:p w14:paraId="587D0F91" w14:textId="77777777" w:rsidR="009B4F3D" w:rsidRDefault="003812FB">
      <w:pPr>
        <w:pStyle w:val="BodyText"/>
        <w:spacing w:before="84" w:line="300" w:lineRule="auto"/>
        <w:ind w:left="125" w:right="38"/>
        <w:jc w:val="both"/>
      </w:pPr>
      <w:r>
        <w:rPr>
          <w:w w:val="125"/>
        </w:rPr>
        <w:t>research works use high specific surface area of the porous</w:t>
      </w:r>
      <w:r>
        <w:rPr>
          <w:spacing w:val="1"/>
          <w:w w:val="125"/>
        </w:rPr>
        <w:t xml:space="preserve"> </w:t>
      </w:r>
      <w:r>
        <w:rPr>
          <w:w w:val="125"/>
        </w:rPr>
        <w:t>structure</w:t>
      </w:r>
      <w:r>
        <w:rPr>
          <w:spacing w:val="-3"/>
          <w:w w:val="125"/>
        </w:rPr>
        <w:t xml:space="preserve"> </w:t>
      </w:r>
      <w:r>
        <w:rPr>
          <w:w w:val="125"/>
        </w:rPr>
        <w:t>as</w:t>
      </w:r>
      <w:r>
        <w:rPr>
          <w:spacing w:val="-3"/>
          <w:w w:val="125"/>
        </w:rPr>
        <w:t xml:space="preserve"> </w:t>
      </w:r>
      <w:r>
        <w:rPr>
          <w:w w:val="125"/>
        </w:rPr>
        <w:t>its</w:t>
      </w:r>
      <w:r>
        <w:rPr>
          <w:spacing w:val="-2"/>
          <w:w w:val="125"/>
        </w:rPr>
        <w:t xml:space="preserve"> </w:t>
      </w:r>
      <w:r>
        <w:rPr>
          <w:w w:val="125"/>
        </w:rPr>
        <w:t>design</w:t>
      </w:r>
      <w:r>
        <w:rPr>
          <w:spacing w:val="-3"/>
          <w:w w:val="125"/>
        </w:rPr>
        <w:t xml:space="preserve"> </w:t>
      </w:r>
      <w:r>
        <w:rPr>
          <w:w w:val="125"/>
        </w:rPr>
        <w:t>target,</w:t>
      </w:r>
      <w:r>
        <w:rPr>
          <w:spacing w:val="-3"/>
          <w:w w:val="125"/>
        </w:rPr>
        <w:t xml:space="preserve"> </w:t>
      </w:r>
      <w:r>
        <w:rPr>
          <w:w w:val="125"/>
        </w:rPr>
        <w:t>and</w:t>
      </w:r>
      <w:r>
        <w:rPr>
          <w:spacing w:val="-1"/>
          <w:w w:val="125"/>
        </w:rPr>
        <w:t xml:space="preserve"> </w:t>
      </w:r>
      <w:r>
        <w:rPr>
          <w:w w:val="125"/>
        </w:rPr>
        <w:t>they</w:t>
      </w:r>
      <w:r>
        <w:rPr>
          <w:spacing w:val="-3"/>
          <w:w w:val="125"/>
        </w:rPr>
        <w:t xml:space="preserve"> </w:t>
      </w:r>
      <w:r>
        <w:rPr>
          <w:w w:val="125"/>
        </w:rPr>
        <w:t>have</w:t>
      </w:r>
      <w:r>
        <w:rPr>
          <w:spacing w:val="-1"/>
          <w:w w:val="125"/>
        </w:rPr>
        <w:t xml:space="preserve"> </w:t>
      </w:r>
      <w:r>
        <w:rPr>
          <w:w w:val="125"/>
        </w:rPr>
        <w:t>successfully</w:t>
      </w:r>
      <w:r>
        <w:rPr>
          <w:spacing w:val="-1"/>
          <w:w w:val="125"/>
        </w:rPr>
        <w:t xml:space="preserve"> </w:t>
      </w:r>
      <w:proofErr w:type="spellStart"/>
      <w:r>
        <w:rPr>
          <w:w w:val="125"/>
        </w:rPr>
        <w:t>ob</w:t>
      </w:r>
      <w:proofErr w:type="spellEnd"/>
      <w:r>
        <w:rPr>
          <w:w w:val="125"/>
        </w:rPr>
        <w:t>-</w:t>
      </w:r>
      <w:r>
        <w:rPr>
          <w:spacing w:val="-48"/>
          <w:w w:val="125"/>
        </w:rPr>
        <w:t xml:space="preserve"> </w:t>
      </w:r>
      <w:proofErr w:type="spellStart"/>
      <w:r>
        <w:rPr>
          <w:w w:val="125"/>
        </w:rPr>
        <w:t>tained</w:t>
      </w:r>
      <w:proofErr w:type="spellEnd"/>
      <w:r>
        <w:rPr>
          <w:spacing w:val="-4"/>
          <w:w w:val="125"/>
        </w:rPr>
        <w:t xml:space="preserve"> </w:t>
      </w:r>
      <w:r>
        <w:rPr>
          <w:w w:val="125"/>
        </w:rPr>
        <w:t>porous</w:t>
      </w:r>
      <w:r>
        <w:rPr>
          <w:spacing w:val="-4"/>
          <w:w w:val="125"/>
        </w:rPr>
        <w:t xml:space="preserve"> </w:t>
      </w:r>
      <w:r>
        <w:rPr>
          <w:w w:val="125"/>
        </w:rPr>
        <w:t>structures</w:t>
      </w:r>
      <w:r>
        <w:rPr>
          <w:spacing w:val="-2"/>
          <w:w w:val="125"/>
        </w:rPr>
        <w:t xml:space="preserve"> </w:t>
      </w:r>
      <w:r>
        <w:rPr>
          <w:w w:val="125"/>
        </w:rPr>
        <w:t>with</w:t>
      </w:r>
      <w:r>
        <w:rPr>
          <w:spacing w:val="-4"/>
          <w:w w:val="125"/>
        </w:rPr>
        <w:t xml:space="preserve"> </w:t>
      </w:r>
      <w:r>
        <w:rPr>
          <w:w w:val="125"/>
        </w:rPr>
        <w:t>high</w:t>
      </w:r>
      <w:r>
        <w:rPr>
          <w:spacing w:val="-3"/>
          <w:w w:val="125"/>
        </w:rPr>
        <w:t xml:space="preserve"> </w:t>
      </w:r>
      <w:r>
        <w:rPr>
          <w:w w:val="125"/>
        </w:rPr>
        <w:t>HP</w:t>
      </w:r>
      <w:r>
        <w:rPr>
          <w:spacing w:val="-3"/>
          <w:w w:val="125"/>
        </w:rPr>
        <w:t xml:space="preserve"> </w:t>
      </w:r>
      <w:r>
        <w:rPr>
          <w:w w:val="125"/>
        </w:rPr>
        <w:t>performance.</w:t>
      </w:r>
      <w:r>
        <w:rPr>
          <w:spacing w:val="-2"/>
          <w:w w:val="125"/>
        </w:rPr>
        <w:t xml:space="preserve"> </w:t>
      </w:r>
      <w:r>
        <w:rPr>
          <w:w w:val="125"/>
        </w:rPr>
        <w:t>The</w:t>
      </w:r>
      <w:r>
        <w:rPr>
          <w:spacing w:val="-3"/>
          <w:w w:val="125"/>
        </w:rPr>
        <w:t xml:space="preserve"> </w:t>
      </w:r>
      <w:proofErr w:type="spellStart"/>
      <w:r>
        <w:rPr>
          <w:w w:val="125"/>
        </w:rPr>
        <w:t>su</w:t>
      </w:r>
      <w:proofErr w:type="spellEnd"/>
      <w:r>
        <w:rPr>
          <w:w w:val="125"/>
        </w:rPr>
        <w:t>-</w:t>
      </w:r>
      <w:r>
        <w:rPr>
          <w:spacing w:val="-47"/>
          <w:w w:val="125"/>
        </w:rPr>
        <w:t xml:space="preserve"> </w:t>
      </w:r>
      <w:proofErr w:type="spellStart"/>
      <w:r>
        <w:rPr>
          <w:spacing w:val="-1"/>
          <w:w w:val="125"/>
        </w:rPr>
        <w:t>perficial</w:t>
      </w:r>
      <w:proofErr w:type="spellEnd"/>
      <w:r>
        <w:rPr>
          <w:spacing w:val="-11"/>
          <w:w w:val="125"/>
        </w:rPr>
        <w:t xml:space="preserve"> </w:t>
      </w:r>
      <w:r>
        <w:rPr>
          <w:spacing w:val="-1"/>
          <w:w w:val="125"/>
        </w:rPr>
        <w:t>area</w:t>
      </w:r>
      <w:r>
        <w:rPr>
          <w:spacing w:val="-11"/>
          <w:w w:val="125"/>
        </w:rPr>
        <w:t xml:space="preserve"> </w:t>
      </w:r>
      <w:r>
        <w:rPr>
          <w:spacing w:val="-1"/>
          <w:w w:val="125"/>
        </w:rPr>
        <w:t>of</w:t>
      </w:r>
      <w:r>
        <w:rPr>
          <w:spacing w:val="-10"/>
          <w:w w:val="125"/>
        </w:rPr>
        <w:t xml:space="preserve"> </w:t>
      </w:r>
      <w:r>
        <w:rPr>
          <w:spacing w:val="-1"/>
          <w:w w:val="125"/>
        </w:rPr>
        <w:t>the</w:t>
      </w:r>
      <w:r>
        <w:rPr>
          <w:spacing w:val="-11"/>
          <w:w w:val="125"/>
        </w:rPr>
        <w:t xml:space="preserve"> </w:t>
      </w:r>
      <w:r>
        <w:rPr>
          <w:w w:val="125"/>
        </w:rPr>
        <w:t>porous</w:t>
      </w:r>
      <w:r>
        <w:rPr>
          <w:spacing w:val="-12"/>
          <w:w w:val="125"/>
        </w:rPr>
        <w:t xml:space="preserve"> </w:t>
      </w:r>
      <w:r>
        <w:rPr>
          <w:w w:val="125"/>
        </w:rPr>
        <w:t>structure</w:t>
      </w:r>
      <w:r>
        <w:rPr>
          <w:spacing w:val="-12"/>
          <w:w w:val="125"/>
        </w:rPr>
        <w:t xml:space="preserve"> </w:t>
      </w:r>
      <w:r>
        <w:rPr>
          <w:w w:val="125"/>
        </w:rPr>
        <w:t>affects</w:t>
      </w:r>
      <w:r>
        <w:rPr>
          <w:spacing w:val="-11"/>
          <w:w w:val="125"/>
        </w:rPr>
        <w:t xml:space="preserve"> </w:t>
      </w:r>
      <w:r>
        <w:rPr>
          <w:w w:val="125"/>
        </w:rPr>
        <w:t>its</w:t>
      </w:r>
      <w:r>
        <w:rPr>
          <w:spacing w:val="-11"/>
          <w:w w:val="125"/>
        </w:rPr>
        <w:t xml:space="preserve"> </w:t>
      </w:r>
      <w:r>
        <w:rPr>
          <w:w w:val="125"/>
        </w:rPr>
        <w:t>catalytic</w:t>
      </w:r>
      <w:r>
        <w:rPr>
          <w:spacing w:val="-11"/>
          <w:w w:val="125"/>
        </w:rPr>
        <w:t xml:space="preserve"> </w:t>
      </w:r>
      <w:r>
        <w:rPr>
          <w:w w:val="125"/>
        </w:rPr>
        <w:t>area,</w:t>
      </w:r>
      <w:r>
        <w:rPr>
          <w:spacing w:val="-48"/>
          <w:w w:val="125"/>
        </w:rPr>
        <w:t xml:space="preserve"> </w:t>
      </w:r>
      <w:r>
        <w:rPr>
          <w:w w:val="120"/>
        </w:rPr>
        <w:t>and therefore it determines the HP performance of the porous</w:t>
      </w:r>
      <w:r>
        <w:rPr>
          <w:spacing w:val="1"/>
          <w:w w:val="120"/>
        </w:rPr>
        <w:t xml:space="preserve"> </w:t>
      </w:r>
      <w:r>
        <w:rPr>
          <w:w w:val="125"/>
        </w:rPr>
        <w:t>structure. However, the influence of superficial area of the</w:t>
      </w:r>
      <w:r>
        <w:rPr>
          <w:spacing w:val="1"/>
          <w:w w:val="125"/>
        </w:rPr>
        <w:t xml:space="preserve"> </w:t>
      </w:r>
      <w:r>
        <w:rPr>
          <w:w w:val="125"/>
        </w:rPr>
        <w:t>porous</w:t>
      </w:r>
      <w:r>
        <w:rPr>
          <w:spacing w:val="-13"/>
          <w:w w:val="125"/>
        </w:rPr>
        <w:t xml:space="preserve"> </w:t>
      </w:r>
      <w:r>
        <w:rPr>
          <w:w w:val="125"/>
        </w:rPr>
        <w:t>structure</w:t>
      </w:r>
      <w:r>
        <w:rPr>
          <w:spacing w:val="-12"/>
          <w:w w:val="125"/>
        </w:rPr>
        <w:t xml:space="preserve"> </w:t>
      </w:r>
      <w:r>
        <w:rPr>
          <w:w w:val="125"/>
        </w:rPr>
        <w:t>on</w:t>
      </w:r>
      <w:r>
        <w:rPr>
          <w:spacing w:val="-13"/>
          <w:w w:val="125"/>
        </w:rPr>
        <w:t xml:space="preserve"> </w:t>
      </w:r>
      <w:r>
        <w:rPr>
          <w:w w:val="125"/>
        </w:rPr>
        <w:t>its</w:t>
      </w:r>
      <w:r>
        <w:rPr>
          <w:spacing w:val="-12"/>
          <w:w w:val="125"/>
        </w:rPr>
        <w:t xml:space="preserve"> </w:t>
      </w:r>
      <w:r>
        <w:rPr>
          <w:w w:val="125"/>
        </w:rPr>
        <w:t>HP</w:t>
      </w:r>
      <w:r>
        <w:rPr>
          <w:spacing w:val="-11"/>
          <w:w w:val="125"/>
        </w:rPr>
        <w:t xml:space="preserve"> </w:t>
      </w:r>
      <w:r>
        <w:rPr>
          <w:w w:val="125"/>
        </w:rPr>
        <w:t>performance</w:t>
      </w:r>
      <w:r>
        <w:rPr>
          <w:spacing w:val="-12"/>
          <w:w w:val="125"/>
        </w:rPr>
        <w:t xml:space="preserve"> </w:t>
      </w:r>
      <w:r>
        <w:rPr>
          <w:w w:val="125"/>
        </w:rPr>
        <w:t>has</w:t>
      </w:r>
      <w:r>
        <w:rPr>
          <w:spacing w:val="-12"/>
          <w:w w:val="125"/>
        </w:rPr>
        <w:t xml:space="preserve"> </w:t>
      </w:r>
      <w:r>
        <w:rPr>
          <w:w w:val="125"/>
        </w:rPr>
        <w:t>not</w:t>
      </w:r>
      <w:r>
        <w:rPr>
          <w:spacing w:val="-12"/>
          <w:w w:val="125"/>
        </w:rPr>
        <w:t xml:space="preserve"> </w:t>
      </w:r>
      <w:r>
        <w:rPr>
          <w:w w:val="125"/>
        </w:rPr>
        <w:t>been</w:t>
      </w:r>
      <w:r>
        <w:rPr>
          <w:spacing w:val="-12"/>
          <w:w w:val="125"/>
        </w:rPr>
        <w:t xml:space="preserve"> </w:t>
      </w:r>
      <w:r>
        <w:rPr>
          <w:w w:val="125"/>
        </w:rPr>
        <w:t>studied.</w:t>
      </w:r>
      <w:r>
        <w:rPr>
          <w:spacing w:val="-48"/>
          <w:w w:val="125"/>
        </w:rPr>
        <w:t xml:space="preserve"> </w:t>
      </w:r>
      <w:r>
        <w:rPr>
          <w:w w:val="120"/>
        </w:rPr>
        <w:t>To further enhance the HP performance of reaction support, it</w:t>
      </w:r>
      <w:r>
        <w:rPr>
          <w:spacing w:val="-45"/>
          <w:w w:val="120"/>
        </w:rPr>
        <w:t xml:space="preserve"> </w:t>
      </w:r>
      <w:r>
        <w:rPr>
          <w:w w:val="125"/>
        </w:rPr>
        <w:t>is</w:t>
      </w:r>
      <w:r>
        <w:rPr>
          <w:spacing w:val="-9"/>
          <w:w w:val="125"/>
        </w:rPr>
        <w:t xml:space="preserve"> </w:t>
      </w:r>
      <w:r>
        <w:rPr>
          <w:w w:val="125"/>
        </w:rPr>
        <w:t>necessary</w:t>
      </w:r>
      <w:r>
        <w:rPr>
          <w:spacing w:val="-8"/>
          <w:w w:val="125"/>
        </w:rPr>
        <w:t xml:space="preserve"> </w:t>
      </w:r>
      <w:r>
        <w:rPr>
          <w:w w:val="125"/>
        </w:rPr>
        <w:t>to</w:t>
      </w:r>
      <w:r>
        <w:rPr>
          <w:spacing w:val="-9"/>
          <w:w w:val="125"/>
        </w:rPr>
        <w:t xml:space="preserve"> </w:t>
      </w:r>
      <w:r>
        <w:rPr>
          <w:w w:val="125"/>
        </w:rPr>
        <w:t>investigate</w:t>
      </w:r>
      <w:r>
        <w:rPr>
          <w:spacing w:val="-9"/>
          <w:w w:val="125"/>
        </w:rPr>
        <w:t xml:space="preserve"> </w:t>
      </w:r>
      <w:r>
        <w:rPr>
          <w:w w:val="125"/>
        </w:rPr>
        <w:t>the</w:t>
      </w:r>
      <w:r>
        <w:rPr>
          <w:spacing w:val="-9"/>
          <w:w w:val="125"/>
        </w:rPr>
        <w:t xml:space="preserve"> </w:t>
      </w:r>
      <w:r>
        <w:rPr>
          <w:w w:val="125"/>
        </w:rPr>
        <w:t>HP</w:t>
      </w:r>
      <w:r>
        <w:rPr>
          <w:spacing w:val="-9"/>
          <w:w w:val="125"/>
        </w:rPr>
        <w:t xml:space="preserve"> </w:t>
      </w:r>
      <w:r>
        <w:rPr>
          <w:w w:val="125"/>
        </w:rPr>
        <w:t>performance</w:t>
      </w:r>
      <w:r>
        <w:rPr>
          <w:spacing w:val="-9"/>
          <w:w w:val="125"/>
        </w:rPr>
        <w:t xml:space="preserve"> </w:t>
      </w:r>
      <w:r>
        <w:rPr>
          <w:w w:val="125"/>
        </w:rPr>
        <w:t>of</w:t>
      </w:r>
      <w:r>
        <w:rPr>
          <w:spacing w:val="-9"/>
          <w:w w:val="125"/>
        </w:rPr>
        <w:t xml:space="preserve"> </w:t>
      </w:r>
      <w:r>
        <w:rPr>
          <w:w w:val="125"/>
        </w:rPr>
        <w:t>the</w:t>
      </w:r>
      <w:r>
        <w:rPr>
          <w:spacing w:val="-8"/>
          <w:w w:val="125"/>
        </w:rPr>
        <w:t xml:space="preserve"> </w:t>
      </w:r>
      <w:r>
        <w:rPr>
          <w:w w:val="125"/>
        </w:rPr>
        <w:t>porous</w:t>
      </w:r>
      <w:r>
        <w:rPr>
          <w:spacing w:val="-48"/>
          <w:w w:val="125"/>
        </w:rPr>
        <w:t xml:space="preserve"> </w:t>
      </w:r>
      <w:r>
        <w:rPr>
          <w:w w:val="125"/>
        </w:rPr>
        <w:t xml:space="preserve">structure with high superficial area, which needs </w:t>
      </w:r>
      <w:proofErr w:type="gramStart"/>
      <w:r>
        <w:rPr>
          <w:w w:val="125"/>
        </w:rPr>
        <w:t>a large</w:t>
      </w:r>
      <w:r>
        <w:rPr>
          <w:spacing w:val="1"/>
          <w:w w:val="125"/>
        </w:rPr>
        <w:t xml:space="preserve"> </w:t>
      </w:r>
      <w:r>
        <w:rPr>
          <w:w w:val="125"/>
        </w:rPr>
        <w:t>number of</w:t>
      </w:r>
      <w:proofErr w:type="gramEnd"/>
      <w:r>
        <w:rPr>
          <w:w w:val="125"/>
        </w:rPr>
        <w:t xml:space="preserve"> numerical simulation and experiment research</w:t>
      </w:r>
      <w:r>
        <w:rPr>
          <w:spacing w:val="1"/>
          <w:w w:val="125"/>
        </w:rPr>
        <w:t xml:space="preserve"> </w:t>
      </w:r>
      <w:r>
        <w:rPr>
          <w:w w:val="125"/>
        </w:rPr>
        <w:t>works.</w:t>
      </w:r>
      <w:r>
        <w:rPr>
          <w:spacing w:val="1"/>
          <w:w w:val="125"/>
        </w:rPr>
        <w:t xml:space="preserve"> </w:t>
      </w:r>
      <w:r>
        <w:rPr>
          <w:w w:val="125"/>
        </w:rPr>
        <w:t>In</w:t>
      </w:r>
      <w:r>
        <w:rPr>
          <w:spacing w:val="1"/>
          <w:w w:val="125"/>
        </w:rPr>
        <w:t xml:space="preserve"> </w:t>
      </w:r>
      <w:r>
        <w:rPr>
          <w:w w:val="125"/>
        </w:rPr>
        <w:t>this</w:t>
      </w:r>
      <w:r>
        <w:rPr>
          <w:spacing w:val="1"/>
          <w:w w:val="125"/>
        </w:rPr>
        <w:t xml:space="preserve"> </w:t>
      </w:r>
      <w:r>
        <w:rPr>
          <w:w w:val="125"/>
        </w:rPr>
        <w:t>research</w:t>
      </w:r>
      <w:r>
        <w:rPr>
          <w:spacing w:val="1"/>
          <w:w w:val="125"/>
        </w:rPr>
        <w:t xml:space="preserve"> </w:t>
      </w:r>
      <w:r>
        <w:rPr>
          <w:w w:val="125"/>
        </w:rPr>
        <w:t>work,</w:t>
      </w:r>
      <w:r>
        <w:rPr>
          <w:spacing w:val="1"/>
          <w:w w:val="125"/>
        </w:rPr>
        <w:t xml:space="preserve"> </w:t>
      </w:r>
      <w:r>
        <w:rPr>
          <w:w w:val="125"/>
        </w:rPr>
        <w:t>the</w:t>
      </w:r>
      <w:r>
        <w:rPr>
          <w:spacing w:val="1"/>
          <w:w w:val="125"/>
        </w:rPr>
        <w:t xml:space="preserve"> </w:t>
      </w:r>
      <w:r>
        <w:rPr>
          <w:w w:val="125"/>
        </w:rPr>
        <w:t>systematic</w:t>
      </w:r>
      <w:r>
        <w:rPr>
          <w:spacing w:val="1"/>
          <w:w w:val="125"/>
        </w:rPr>
        <w:t xml:space="preserve"> </w:t>
      </w:r>
      <w:r>
        <w:rPr>
          <w:w w:val="125"/>
        </w:rPr>
        <w:t>numerical</w:t>
      </w:r>
      <w:r>
        <w:rPr>
          <w:spacing w:val="1"/>
          <w:w w:val="125"/>
        </w:rPr>
        <w:t xml:space="preserve"> </w:t>
      </w:r>
      <w:r>
        <w:rPr>
          <w:w w:val="120"/>
        </w:rPr>
        <w:t>simulation</w:t>
      </w:r>
      <w:r>
        <w:rPr>
          <w:spacing w:val="-5"/>
          <w:w w:val="120"/>
        </w:rPr>
        <w:t xml:space="preserve"> </w:t>
      </w:r>
      <w:r>
        <w:rPr>
          <w:w w:val="120"/>
        </w:rPr>
        <w:t>research</w:t>
      </w:r>
      <w:r>
        <w:rPr>
          <w:spacing w:val="-5"/>
          <w:w w:val="120"/>
        </w:rPr>
        <w:t xml:space="preserve"> </w:t>
      </w:r>
      <w:r>
        <w:rPr>
          <w:w w:val="120"/>
        </w:rPr>
        <w:t>work</w:t>
      </w:r>
      <w:r>
        <w:rPr>
          <w:spacing w:val="-5"/>
          <w:w w:val="120"/>
        </w:rPr>
        <w:t xml:space="preserve"> </w:t>
      </w:r>
      <w:r>
        <w:rPr>
          <w:w w:val="120"/>
        </w:rPr>
        <w:t>of</w:t>
      </w:r>
      <w:r>
        <w:rPr>
          <w:spacing w:val="-5"/>
          <w:w w:val="120"/>
        </w:rPr>
        <w:t xml:space="preserve"> </w:t>
      </w:r>
      <w:r>
        <w:rPr>
          <w:w w:val="120"/>
        </w:rPr>
        <w:t>the</w:t>
      </w:r>
      <w:r>
        <w:rPr>
          <w:spacing w:val="-5"/>
          <w:w w:val="120"/>
        </w:rPr>
        <w:t xml:space="preserve"> </w:t>
      </w:r>
      <w:r>
        <w:rPr>
          <w:w w:val="120"/>
        </w:rPr>
        <w:t>HP</w:t>
      </w:r>
      <w:r>
        <w:rPr>
          <w:spacing w:val="-4"/>
          <w:w w:val="120"/>
        </w:rPr>
        <w:t xml:space="preserve"> </w:t>
      </w:r>
      <w:r>
        <w:rPr>
          <w:w w:val="120"/>
        </w:rPr>
        <w:t>performance</w:t>
      </w:r>
      <w:r>
        <w:rPr>
          <w:spacing w:val="-8"/>
          <w:w w:val="120"/>
        </w:rPr>
        <w:t xml:space="preserve"> </w:t>
      </w:r>
      <w:r>
        <w:rPr>
          <w:w w:val="120"/>
        </w:rPr>
        <w:t>of</w:t>
      </w:r>
      <w:r>
        <w:rPr>
          <w:spacing w:val="-3"/>
          <w:w w:val="120"/>
        </w:rPr>
        <w:t xml:space="preserve"> </w:t>
      </w:r>
      <w:r>
        <w:rPr>
          <w:w w:val="120"/>
        </w:rPr>
        <w:t>the</w:t>
      </w:r>
      <w:r>
        <w:rPr>
          <w:spacing w:val="-5"/>
          <w:w w:val="120"/>
        </w:rPr>
        <w:t xml:space="preserve"> </w:t>
      </w:r>
      <w:r>
        <w:rPr>
          <w:w w:val="120"/>
        </w:rPr>
        <w:t>porous</w:t>
      </w:r>
      <w:r>
        <w:rPr>
          <w:spacing w:val="-46"/>
          <w:w w:val="120"/>
        </w:rPr>
        <w:t xml:space="preserve"> </w:t>
      </w:r>
      <w:r>
        <w:rPr>
          <w:w w:val="125"/>
        </w:rPr>
        <w:t>structure</w:t>
      </w:r>
      <w:r>
        <w:rPr>
          <w:spacing w:val="-7"/>
          <w:w w:val="125"/>
        </w:rPr>
        <w:t xml:space="preserve"> </w:t>
      </w:r>
      <w:r>
        <w:rPr>
          <w:w w:val="125"/>
        </w:rPr>
        <w:t>with</w:t>
      </w:r>
      <w:r>
        <w:rPr>
          <w:spacing w:val="-5"/>
          <w:w w:val="125"/>
        </w:rPr>
        <w:t xml:space="preserve"> </w:t>
      </w:r>
      <w:r>
        <w:rPr>
          <w:w w:val="125"/>
        </w:rPr>
        <w:t>high</w:t>
      </w:r>
      <w:r>
        <w:rPr>
          <w:spacing w:val="-4"/>
          <w:w w:val="125"/>
        </w:rPr>
        <w:t xml:space="preserve"> </w:t>
      </w:r>
      <w:r>
        <w:rPr>
          <w:w w:val="125"/>
        </w:rPr>
        <w:t>superficial</w:t>
      </w:r>
      <w:r>
        <w:rPr>
          <w:spacing w:val="-5"/>
          <w:w w:val="125"/>
        </w:rPr>
        <w:t xml:space="preserve"> </w:t>
      </w:r>
      <w:r>
        <w:rPr>
          <w:w w:val="125"/>
        </w:rPr>
        <w:t>area</w:t>
      </w:r>
      <w:r>
        <w:rPr>
          <w:spacing w:val="-4"/>
          <w:w w:val="125"/>
        </w:rPr>
        <w:t xml:space="preserve"> </w:t>
      </w:r>
      <w:r>
        <w:rPr>
          <w:w w:val="125"/>
        </w:rPr>
        <w:t>is</w:t>
      </w:r>
      <w:r>
        <w:rPr>
          <w:spacing w:val="-5"/>
          <w:w w:val="125"/>
        </w:rPr>
        <w:t xml:space="preserve"> </w:t>
      </w:r>
      <w:r>
        <w:rPr>
          <w:w w:val="125"/>
        </w:rPr>
        <w:t>performed.</w:t>
      </w:r>
    </w:p>
    <w:p w14:paraId="50CB2543" w14:textId="77777777" w:rsidR="009B4F3D" w:rsidRDefault="003812FB">
      <w:pPr>
        <w:pStyle w:val="BodyText"/>
        <w:spacing w:line="173" w:lineRule="exact"/>
        <w:ind w:left="364"/>
        <w:jc w:val="both"/>
      </w:pPr>
      <w:r>
        <w:rPr>
          <w:w w:val="120"/>
        </w:rPr>
        <w:t>In</w:t>
      </w:r>
      <w:r>
        <w:rPr>
          <w:spacing w:val="2"/>
          <w:w w:val="120"/>
        </w:rPr>
        <w:t xml:space="preserve"> </w:t>
      </w:r>
      <w:r>
        <w:rPr>
          <w:w w:val="120"/>
        </w:rPr>
        <w:t>this</w:t>
      </w:r>
      <w:r>
        <w:rPr>
          <w:spacing w:val="3"/>
          <w:w w:val="120"/>
        </w:rPr>
        <w:t xml:space="preserve"> </w:t>
      </w:r>
      <w:r>
        <w:rPr>
          <w:w w:val="120"/>
        </w:rPr>
        <w:t>research</w:t>
      </w:r>
      <w:r>
        <w:rPr>
          <w:spacing w:val="1"/>
          <w:w w:val="120"/>
        </w:rPr>
        <w:t xml:space="preserve"> </w:t>
      </w:r>
      <w:r>
        <w:rPr>
          <w:w w:val="120"/>
        </w:rPr>
        <w:t>work,</w:t>
      </w:r>
      <w:r>
        <w:rPr>
          <w:spacing w:val="2"/>
          <w:w w:val="120"/>
        </w:rPr>
        <w:t xml:space="preserve"> </w:t>
      </w:r>
      <w:r>
        <w:rPr>
          <w:w w:val="120"/>
        </w:rPr>
        <w:t>in</w:t>
      </w:r>
      <w:r>
        <w:rPr>
          <w:spacing w:val="4"/>
          <w:w w:val="120"/>
        </w:rPr>
        <w:t xml:space="preserve"> </w:t>
      </w:r>
      <w:r>
        <w:rPr>
          <w:w w:val="120"/>
        </w:rPr>
        <w:t>order</w:t>
      </w:r>
      <w:r>
        <w:rPr>
          <w:spacing w:val="1"/>
          <w:w w:val="120"/>
        </w:rPr>
        <w:t xml:space="preserve"> </w:t>
      </w:r>
      <w:r>
        <w:rPr>
          <w:w w:val="120"/>
        </w:rPr>
        <w:t>to</w:t>
      </w:r>
      <w:r>
        <w:rPr>
          <w:spacing w:val="2"/>
          <w:w w:val="120"/>
        </w:rPr>
        <w:t xml:space="preserve"> </w:t>
      </w:r>
      <w:r>
        <w:rPr>
          <w:w w:val="120"/>
        </w:rPr>
        <w:t>improve</w:t>
      </w:r>
      <w:r>
        <w:rPr>
          <w:spacing w:val="2"/>
          <w:w w:val="120"/>
        </w:rPr>
        <w:t xml:space="preserve"> </w:t>
      </w:r>
      <w:r>
        <w:rPr>
          <w:w w:val="120"/>
        </w:rPr>
        <w:t>HP</w:t>
      </w:r>
      <w:r>
        <w:rPr>
          <w:spacing w:val="2"/>
          <w:w w:val="120"/>
        </w:rPr>
        <w:t xml:space="preserve"> </w:t>
      </w:r>
      <w:proofErr w:type="gramStart"/>
      <w:r>
        <w:rPr>
          <w:w w:val="120"/>
        </w:rPr>
        <w:t>performance</w:t>
      </w:r>
      <w:proofErr w:type="gramEnd"/>
    </w:p>
    <w:p w14:paraId="1C615149" w14:textId="77777777" w:rsidR="009B4F3D" w:rsidRDefault="003812FB">
      <w:pPr>
        <w:pStyle w:val="BodyText"/>
        <w:spacing w:before="45" w:line="300" w:lineRule="auto"/>
        <w:ind w:left="125" w:right="38"/>
        <w:jc w:val="both"/>
      </w:pPr>
      <w:r>
        <w:rPr>
          <w:w w:val="120"/>
        </w:rPr>
        <w:t xml:space="preserve">of porous structure, a novel columnar regular-porous </w:t>
      </w:r>
      <w:proofErr w:type="gramStart"/>
      <w:r>
        <w:rPr>
          <w:w w:val="120"/>
        </w:rPr>
        <w:t>stainless</w:t>
      </w:r>
      <w:r>
        <w:rPr>
          <w:spacing w:val="-45"/>
          <w:w w:val="120"/>
        </w:rPr>
        <w:t xml:space="preserve"> </w:t>
      </w:r>
      <w:r>
        <w:rPr>
          <w:w w:val="125"/>
        </w:rPr>
        <w:t>steel</w:t>
      </w:r>
      <w:proofErr w:type="gramEnd"/>
      <w:r>
        <w:rPr>
          <w:spacing w:val="-2"/>
          <w:w w:val="125"/>
        </w:rPr>
        <w:t xml:space="preserve"> </w:t>
      </w:r>
      <w:r>
        <w:rPr>
          <w:w w:val="125"/>
        </w:rPr>
        <w:t>structure</w:t>
      </w:r>
      <w:r>
        <w:rPr>
          <w:spacing w:val="-3"/>
          <w:w w:val="125"/>
        </w:rPr>
        <w:t xml:space="preserve"> </w:t>
      </w:r>
      <w:r>
        <w:rPr>
          <w:w w:val="125"/>
        </w:rPr>
        <w:t>(RPSSS)</w:t>
      </w:r>
      <w:r>
        <w:rPr>
          <w:spacing w:val="-2"/>
          <w:w w:val="125"/>
        </w:rPr>
        <w:t xml:space="preserve"> </w:t>
      </w:r>
      <w:r>
        <w:rPr>
          <w:w w:val="125"/>
        </w:rPr>
        <w:t>with</w:t>
      </w:r>
      <w:r>
        <w:rPr>
          <w:spacing w:val="-1"/>
          <w:w w:val="125"/>
        </w:rPr>
        <w:t xml:space="preserve"> </w:t>
      </w:r>
      <w:r>
        <w:rPr>
          <w:w w:val="125"/>
        </w:rPr>
        <w:t>small</w:t>
      </w:r>
      <w:r>
        <w:rPr>
          <w:spacing w:val="-2"/>
          <w:w w:val="125"/>
        </w:rPr>
        <w:t xml:space="preserve"> </w:t>
      </w:r>
      <w:r>
        <w:rPr>
          <w:w w:val="125"/>
        </w:rPr>
        <w:t>specific</w:t>
      </w:r>
      <w:r>
        <w:rPr>
          <w:spacing w:val="-2"/>
          <w:w w:val="125"/>
        </w:rPr>
        <w:t xml:space="preserve"> </w:t>
      </w:r>
      <w:r>
        <w:rPr>
          <w:w w:val="125"/>
        </w:rPr>
        <w:t>surface</w:t>
      </w:r>
      <w:r>
        <w:rPr>
          <w:spacing w:val="-2"/>
          <w:w w:val="125"/>
        </w:rPr>
        <w:t xml:space="preserve"> </w:t>
      </w:r>
      <w:r>
        <w:rPr>
          <w:w w:val="125"/>
        </w:rPr>
        <w:t>area</w:t>
      </w:r>
      <w:r>
        <w:rPr>
          <w:spacing w:val="-2"/>
          <w:w w:val="125"/>
        </w:rPr>
        <w:t xml:space="preserve"> </w:t>
      </w:r>
      <w:r>
        <w:rPr>
          <w:w w:val="125"/>
        </w:rPr>
        <w:t>and</w:t>
      </w:r>
      <w:r>
        <w:rPr>
          <w:spacing w:val="-47"/>
          <w:w w:val="125"/>
        </w:rPr>
        <w:t xml:space="preserve"> </w:t>
      </w:r>
      <w:r>
        <w:rPr>
          <w:w w:val="125"/>
        </w:rPr>
        <w:t>high superficial area is proposed. A numerical simulation</w:t>
      </w:r>
      <w:r>
        <w:rPr>
          <w:spacing w:val="1"/>
          <w:w w:val="125"/>
        </w:rPr>
        <w:t xml:space="preserve"> </w:t>
      </w:r>
      <w:r>
        <w:rPr>
          <w:w w:val="120"/>
        </w:rPr>
        <w:t>model of RPSSS is established for investigating its related re-</w:t>
      </w:r>
      <w:r>
        <w:rPr>
          <w:spacing w:val="-45"/>
          <w:w w:val="120"/>
        </w:rPr>
        <w:t xml:space="preserve"> </w:t>
      </w:r>
      <w:r>
        <w:rPr>
          <w:w w:val="125"/>
        </w:rPr>
        <w:t>action</w:t>
      </w:r>
      <w:r>
        <w:rPr>
          <w:spacing w:val="-5"/>
          <w:w w:val="125"/>
        </w:rPr>
        <w:t xml:space="preserve"> </w:t>
      </w:r>
      <w:r>
        <w:rPr>
          <w:w w:val="125"/>
        </w:rPr>
        <w:t>performance.</w:t>
      </w:r>
      <w:r>
        <w:rPr>
          <w:spacing w:val="-4"/>
          <w:w w:val="125"/>
        </w:rPr>
        <w:t xml:space="preserve"> </w:t>
      </w:r>
      <w:r>
        <w:rPr>
          <w:w w:val="125"/>
        </w:rPr>
        <w:t>Then</w:t>
      </w:r>
      <w:r>
        <w:rPr>
          <w:spacing w:val="-5"/>
          <w:w w:val="125"/>
        </w:rPr>
        <w:t xml:space="preserve"> </w:t>
      </w:r>
      <w:r>
        <w:rPr>
          <w:w w:val="125"/>
        </w:rPr>
        <w:t>the</w:t>
      </w:r>
      <w:r>
        <w:rPr>
          <w:spacing w:val="-3"/>
          <w:w w:val="125"/>
        </w:rPr>
        <w:t xml:space="preserve"> </w:t>
      </w:r>
      <w:r>
        <w:rPr>
          <w:w w:val="125"/>
        </w:rPr>
        <w:t>heat</w:t>
      </w:r>
      <w:r>
        <w:rPr>
          <w:spacing w:val="-5"/>
          <w:w w:val="125"/>
        </w:rPr>
        <w:t xml:space="preserve"> </w:t>
      </w:r>
      <w:r>
        <w:rPr>
          <w:w w:val="125"/>
        </w:rPr>
        <w:t>transfer</w:t>
      </w:r>
      <w:r>
        <w:rPr>
          <w:spacing w:val="-5"/>
          <w:w w:val="125"/>
        </w:rPr>
        <w:t xml:space="preserve"> </w:t>
      </w:r>
      <w:r>
        <w:rPr>
          <w:w w:val="125"/>
        </w:rPr>
        <w:t>performance</w:t>
      </w:r>
      <w:r>
        <w:rPr>
          <w:spacing w:val="-5"/>
          <w:w w:val="125"/>
        </w:rPr>
        <w:t xml:space="preserve"> </w:t>
      </w:r>
      <w:r>
        <w:rPr>
          <w:w w:val="125"/>
        </w:rPr>
        <w:t>and</w:t>
      </w:r>
      <w:r>
        <w:rPr>
          <w:spacing w:val="-48"/>
          <w:w w:val="125"/>
        </w:rPr>
        <w:t xml:space="preserve"> </w:t>
      </w:r>
      <w:proofErr w:type="spellStart"/>
      <w:r>
        <w:rPr>
          <w:w w:val="120"/>
        </w:rPr>
        <w:t>pressureloss</w:t>
      </w:r>
      <w:proofErr w:type="spellEnd"/>
      <w:r>
        <w:rPr>
          <w:spacing w:val="-18"/>
          <w:w w:val="120"/>
        </w:rPr>
        <w:t xml:space="preserve"> </w:t>
      </w:r>
      <w:r>
        <w:rPr>
          <w:w w:val="120"/>
        </w:rPr>
        <w:t>of</w:t>
      </w:r>
      <w:r>
        <w:rPr>
          <w:spacing w:val="-19"/>
          <w:w w:val="120"/>
        </w:rPr>
        <w:t xml:space="preserve"> </w:t>
      </w:r>
      <w:r>
        <w:rPr>
          <w:w w:val="120"/>
        </w:rPr>
        <w:t>the</w:t>
      </w:r>
      <w:r>
        <w:rPr>
          <w:spacing w:val="-17"/>
          <w:w w:val="120"/>
        </w:rPr>
        <w:t xml:space="preserve"> </w:t>
      </w:r>
      <w:r>
        <w:rPr>
          <w:w w:val="120"/>
        </w:rPr>
        <w:t>columnar</w:t>
      </w:r>
      <w:r>
        <w:rPr>
          <w:spacing w:val="-16"/>
          <w:w w:val="120"/>
        </w:rPr>
        <w:t xml:space="preserve"> </w:t>
      </w:r>
      <w:r>
        <w:rPr>
          <w:w w:val="120"/>
        </w:rPr>
        <w:t>RPSSS</w:t>
      </w:r>
      <w:r>
        <w:rPr>
          <w:spacing w:val="-19"/>
          <w:w w:val="120"/>
        </w:rPr>
        <w:t xml:space="preserve"> </w:t>
      </w:r>
      <w:r>
        <w:rPr>
          <w:w w:val="120"/>
        </w:rPr>
        <w:t>with</w:t>
      </w:r>
      <w:r>
        <w:rPr>
          <w:spacing w:val="-18"/>
          <w:w w:val="120"/>
        </w:rPr>
        <w:t xml:space="preserve"> </w:t>
      </w:r>
      <w:r>
        <w:rPr>
          <w:w w:val="120"/>
        </w:rPr>
        <w:t>small</w:t>
      </w:r>
      <w:r>
        <w:rPr>
          <w:spacing w:val="-19"/>
          <w:w w:val="120"/>
        </w:rPr>
        <w:t xml:space="preserve"> </w:t>
      </w:r>
      <w:r>
        <w:rPr>
          <w:w w:val="120"/>
        </w:rPr>
        <w:t>specific</w:t>
      </w:r>
      <w:r>
        <w:rPr>
          <w:spacing w:val="-19"/>
          <w:w w:val="120"/>
        </w:rPr>
        <w:t xml:space="preserve"> </w:t>
      </w:r>
      <w:r>
        <w:rPr>
          <w:w w:val="120"/>
        </w:rPr>
        <w:t>surface</w:t>
      </w:r>
      <w:r>
        <w:rPr>
          <w:spacing w:val="-45"/>
          <w:w w:val="120"/>
        </w:rPr>
        <w:t xml:space="preserve"> </w:t>
      </w:r>
      <w:r>
        <w:rPr>
          <w:w w:val="125"/>
        </w:rPr>
        <w:t xml:space="preserve">area and high superficial area and the </w:t>
      </w:r>
      <w:proofErr w:type="gramStart"/>
      <w:r>
        <w:rPr>
          <w:w w:val="125"/>
        </w:rPr>
        <w:t>body-centered</w:t>
      </w:r>
      <w:proofErr w:type="gramEnd"/>
      <w:r>
        <w:rPr>
          <w:w w:val="125"/>
        </w:rPr>
        <w:t xml:space="preserve"> cubic</w:t>
      </w:r>
      <w:r>
        <w:rPr>
          <w:spacing w:val="1"/>
          <w:w w:val="125"/>
        </w:rPr>
        <w:t xml:space="preserve"> </w:t>
      </w:r>
      <w:r>
        <w:rPr>
          <w:w w:val="120"/>
        </w:rPr>
        <w:t>RPSSS</w:t>
      </w:r>
      <w:r>
        <w:rPr>
          <w:spacing w:val="-24"/>
          <w:w w:val="120"/>
        </w:rPr>
        <w:t xml:space="preserve"> </w:t>
      </w:r>
      <w:r>
        <w:rPr>
          <w:w w:val="120"/>
        </w:rPr>
        <w:t>with</w:t>
      </w:r>
      <w:r>
        <w:rPr>
          <w:spacing w:val="-21"/>
          <w:w w:val="120"/>
        </w:rPr>
        <w:t xml:space="preserve"> </w:t>
      </w:r>
      <w:r>
        <w:rPr>
          <w:w w:val="120"/>
        </w:rPr>
        <w:t>high</w:t>
      </w:r>
      <w:r>
        <w:rPr>
          <w:spacing w:val="-22"/>
          <w:w w:val="120"/>
        </w:rPr>
        <w:t xml:space="preserve"> </w:t>
      </w:r>
      <w:r>
        <w:rPr>
          <w:w w:val="120"/>
        </w:rPr>
        <w:t>specific</w:t>
      </w:r>
      <w:r>
        <w:rPr>
          <w:spacing w:val="-22"/>
          <w:w w:val="120"/>
        </w:rPr>
        <w:t xml:space="preserve"> </w:t>
      </w:r>
      <w:r>
        <w:rPr>
          <w:w w:val="120"/>
        </w:rPr>
        <w:t>surface</w:t>
      </w:r>
      <w:r>
        <w:rPr>
          <w:spacing w:val="-22"/>
          <w:w w:val="120"/>
        </w:rPr>
        <w:t xml:space="preserve"> </w:t>
      </w:r>
      <w:r>
        <w:rPr>
          <w:w w:val="120"/>
        </w:rPr>
        <w:t>area</w:t>
      </w:r>
      <w:r>
        <w:rPr>
          <w:spacing w:val="-22"/>
          <w:w w:val="120"/>
        </w:rPr>
        <w:t xml:space="preserve"> </w:t>
      </w:r>
      <w:r>
        <w:rPr>
          <w:w w:val="120"/>
        </w:rPr>
        <w:t>and</w:t>
      </w:r>
      <w:r>
        <w:rPr>
          <w:spacing w:val="-21"/>
          <w:w w:val="120"/>
        </w:rPr>
        <w:t xml:space="preserve"> </w:t>
      </w:r>
      <w:r>
        <w:rPr>
          <w:w w:val="120"/>
        </w:rPr>
        <w:t>small</w:t>
      </w:r>
      <w:r>
        <w:rPr>
          <w:spacing w:val="-24"/>
          <w:w w:val="120"/>
        </w:rPr>
        <w:t xml:space="preserve"> </w:t>
      </w:r>
      <w:r>
        <w:rPr>
          <w:w w:val="120"/>
        </w:rPr>
        <w:t>superficial</w:t>
      </w:r>
      <w:r>
        <w:rPr>
          <w:spacing w:val="-21"/>
          <w:w w:val="120"/>
        </w:rPr>
        <w:t xml:space="preserve"> </w:t>
      </w:r>
      <w:r>
        <w:rPr>
          <w:w w:val="120"/>
        </w:rPr>
        <w:t>area</w:t>
      </w:r>
      <w:r>
        <w:rPr>
          <w:spacing w:val="-45"/>
          <w:w w:val="120"/>
        </w:rPr>
        <w:t xml:space="preserve"> </w:t>
      </w:r>
      <w:r>
        <w:rPr>
          <w:w w:val="125"/>
        </w:rPr>
        <w:t>are compared via the numerical simulation model, and their</w:t>
      </w:r>
      <w:r>
        <w:rPr>
          <w:spacing w:val="-47"/>
          <w:w w:val="125"/>
        </w:rPr>
        <w:t xml:space="preserve"> </w:t>
      </w:r>
      <w:r>
        <w:rPr>
          <w:w w:val="120"/>
        </w:rPr>
        <w:t>HP performance is investigated. HP performance of axial and</w:t>
      </w:r>
      <w:r>
        <w:rPr>
          <w:spacing w:val="1"/>
          <w:w w:val="120"/>
        </w:rPr>
        <w:t xml:space="preserve"> </w:t>
      </w:r>
      <w:r>
        <w:rPr>
          <w:w w:val="120"/>
        </w:rPr>
        <w:t>longitudinal</w:t>
      </w:r>
      <w:r>
        <w:rPr>
          <w:spacing w:val="-9"/>
          <w:w w:val="120"/>
        </w:rPr>
        <w:t xml:space="preserve"> </w:t>
      </w:r>
      <w:proofErr w:type="gramStart"/>
      <w:r>
        <w:rPr>
          <w:w w:val="120"/>
        </w:rPr>
        <w:t>size-enlarged</w:t>
      </w:r>
      <w:proofErr w:type="gramEnd"/>
      <w:r>
        <w:rPr>
          <w:spacing w:val="-7"/>
          <w:w w:val="120"/>
        </w:rPr>
        <w:t xml:space="preserve"> </w:t>
      </w:r>
      <w:r>
        <w:rPr>
          <w:w w:val="120"/>
        </w:rPr>
        <w:t>columnar</w:t>
      </w:r>
      <w:r>
        <w:rPr>
          <w:spacing w:val="-8"/>
          <w:w w:val="120"/>
        </w:rPr>
        <w:t xml:space="preserve"> </w:t>
      </w:r>
      <w:r>
        <w:rPr>
          <w:w w:val="120"/>
        </w:rPr>
        <w:t>RPSSSs</w:t>
      </w:r>
      <w:r>
        <w:rPr>
          <w:spacing w:val="-8"/>
          <w:w w:val="120"/>
        </w:rPr>
        <w:t xml:space="preserve"> </w:t>
      </w:r>
      <w:r>
        <w:rPr>
          <w:w w:val="120"/>
        </w:rPr>
        <w:t>is</w:t>
      </w:r>
      <w:r>
        <w:rPr>
          <w:spacing w:val="-9"/>
          <w:w w:val="120"/>
        </w:rPr>
        <w:t xml:space="preserve"> </w:t>
      </w:r>
      <w:r>
        <w:rPr>
          <w:w w:val="120"/>
        </w:rPr>
        <w:t>also</w:t>
      </w:r>
      <w:r>
        <w:rPr>
          <w:spacing w:val="-8"/>
          <w:w w:val="120"/>
        </w:rPr>
        <w:t xml:space="preserve"> </w:t>
      </w:r>
      <w:r>
        <w:rPr>
          <w:w w:val="120"/>
        </w:rPr>
        <w:t>explored.</w:t>
      </w:r>
    </w:p>
    <w:p w14:paraId="5C781E1B" w14:textId="77777777" w:rsidR="009B4F3D" w:rsidRDefault="003812FB">
      <w:pPr>
        <w:pStyle w:val="BodyText"/>
        <w:spacing w:before="78" w:line="300" w:lineRule="auto"/>
        <w:ind w:left="125" w:right="194"/>
        <w:jc w:val="both"/>
      </w:pPr>
      <w:r>
        <w:br w:type="column"/>
      </w:r>
      <w:r>
        <w:rPr>
          <w:w w:val="120"/>
        </w:rPr>
        <w:t>occurs in the help of both temperature and catalyst [</w:t>
      </w:r>
      <w:hyperlink w:anchor="_bookmark26" w:history="1">
        <w:r>
          <w:rPr>
            <w:color w:val="007FAC"/>
            <w:w w:val="120"/>
          </w:rPr>
          <w:t>19</w:t>
        </w:r>
      </w:hyperlink>
      <w:r>
        <w:rPr>
          <w:rFonts w:ascii="Arial MT"/>
          <w:color w:val="007FAC"/>
          <w:w w:val="120"/>
        </w:rPr>
        <w:t>e</w:t>
      </w:r>
      <w:hyperlink w:anchor="_bookmark26" w:history="1">
        <w:r>
          <w:rPr>
            <w:color w:val="007FAC"/>
            <w:w w:val="120"/>
          </w:rPr>
          <w:t>23</w:t>
        </w:r>
      </w:hyperlink>
      <w:r>
        <w:rPr>
          <w:w w:val="120"/>
        </w:rPr>
        <w:t>],</w:t>
      </w:r>
      <w:r>
        <w:rPr>
          <w:spacing w:val="1"/>
          <w:w w:val="120"/>
        </w:rPr>
        <w:t xml:space="preserve"> </w:t>
      </w:r>
      <w:r>
        <w:rPr>
          <w:w w:val="120"/>
        </w:rPr>
        <w:t xml:space="preserve">which can be shown in </w:t>
      </w:r>
      <w:hyperlink w:anchor="_bookmark4" w:history="1">
        <w:r>
          <w:rPr>
            <w:color w:val="007FAC"/>
            <w:w w:val="120"/>
          </w:rPr>
          <w:t>Fig. 1</w:t>
        </w:r>
      </w:hyperlink>
      <w:r>
        <w:rPr>
          <w:w w:val="120"/>
        </w:rPr>
        <w:t xml:space="preserve">(a). As shown in </w:t>
      </w:r>
      <w:hyperlink w:anchor="_bookmark4" w:history="1">
        <w:r>
          <w:rPr>
            <w:color w:val="007FAC"/>
            <w:w w:val="120"/>
          </w:rPr>
          <w:t>Fig. 1</w:t>
        </w:r>
      </w:hyperlink>
      <w:r>
        <w:rPr>
          <w:w w:val="120"/>
        </w:rPr>
        <w:t>(b), the</w:t>
      </w:r>
      <w:r>
        <w:rPr>
          <w:spacing w:val="1"/>
          <w:w w:val="120"/>
        </w:rPr>
        <w:t xml:space="preserve"> </w:t>
      </w:r>
      <w:r>
        <w:rPr>
          <w:w w:val="120"/>
        </w:rPr>
        <w:t>larger catalytic area of RPS can obtain more opportunities of</w:t>
      </w:r>
      <w:r>
        <w:rPr>
          <w:spacing w:val="1"/>
          <w:w w:val="120"/>
        </w:rPr>
        <w:t xml:space="preserve"> </w:t>
      </w:r>
      <w:r>
        <w:rPr>
          <w:w w:val="120"/>
        </w:rPr>
        <w:t>contact between the RPS and the reactants, resulting in its</w:t>
      </w:r>
      <w:r>
        <w:rPr>
          <w:spacing w:val="1"/>
          <w:w w:val="120"/>
        </w:rPr>
        <w:t xml:space="preserve"> </w:t>
      </w:r>
      <w:r>
        <w:rPr>
          <w:w w:val="115"/>
        </w:rPr>
        <w:t>higher HP performance [</w:t>
      </w:r>
      <w:hyperlink w:anchor="_bookmark27" w:history="1">
        <w:r>
          <w:rPr>
            <w:color w:val="007FAC"/>
            <w:w w:val="115"/>
          </w:rPr>
          <w:t>24</w:t>
        </w:r>
      </w:hyperlink>
      <w:r>
        <w:rPr>
          <w:rFonts w:ascii="Arial MT"/>
          <w:color w:val="007FAC"/>
          <w:w w:val="115"/>
        </w:rPr>
        <w:t>e</w:t>
      </w:r>
      <w:hyperlink w:anchor="_bookmark27" w:history="1">
        <w:r>
          <w:rPr>
            <w:color w:val="007FAC"/>
            <w:w w:val="115"/>
          </w:rPr>
          <w:t>28</w:t>
        </w:r>
      </w:hyperlink>
      <w:r>
        <w:rPr>
          <w:w w:val="115"/>
        </w:rPr>
        <w:t xml:space="preserve">]. As can be seen in </w:t>
      </w:r>
      <w:hyperlink w:anchor="_bookmark4" w:history="1">
        <w:r>
          <w:rPr>
            <w:color w:val="007FAC"/>
            <w:w w:val="115"/>
          </w:rPr>
          <w:t>Fig. 1</w:t>
        </w:r>
      </w:hyperlink>
      <w:r>
        <w:rPr>
          <w:w w:val="115"/>
        </w:rPr>
        <w:t>(c), the</w:t>
      </w:r>
      <w:r>
        <w:rPr>
          <w:spacing w:val="1"/>
          <w:w w:val="115"/>
        </w:rPr>
        <w:t xml:space="preserve"> </w:t>
      </w:r>
      <w:r>
        <w:rPr>
          <w:w w:val="120"/>
        </w:rPr>
        <w:t>slower flow rate of the reactants has more opportunities of</w:t>
      </w:r>
      <w:r>
        <w:rPr>
          <w:spacing w:val="1"/>
          <w:w w:val="120"/>
        </w:rPr>
        <w:t xml:space="preserve"> </w:t>
      </w:r>
      <w:r>
        <w:rPr>
          <w:w w:val="120"/>
        </w:rPr>
        <w:t>contact</w:t>
      </w:r>
      <w:r>
        <w:rPr>
          <w:spacing w:val="-4"/>
          <w:w w:val="120"/>
        </w:rPr>
        <w:t xml:space="preserve"> </w:t>
      </w:r>
      <w:r>
        <w:rPr>
          <w:w w:val="120"/>
        </w:rPr>
        <w:t>between</w:t>
      </w:r>
      <w:r>
        <w:rPr>
          <w:spacing w:val="-6"/>
          <w:w w:val="120"/>
        </w:rPr>
        <w:t xml:space="preserve"> </w:t>
      </w:r>
      <w:r>
        <w:rPr>
          <w:w w:val="120"/>
        </w:rPr>
        <w:t>the</w:t>
      </w:r>
      <w:r>
        <w:rPr>
          <w:spacing w:val="-4"/>
          <w:w w:val="120"/>
        </w:rPr>
        <w:t xml:space="preserve"> </w:t>
      </w:r>
      <w:r>
        <w:rPr>
          <w:w w:val="120"/>
        </w:rPr>
        <w:t>RPS</w:t>
      </w:r>
      <w:r>
        <w:rPr>
          <w:spacing w:val="-4"/>
          <w:w w:val="120"/>
        </w:rPr>
        <w:t xml:space="preserve"> </w:t>
      </w:r>
      <w:r>
        <w:rPr>
          <w:w w:val="120"/>
        </w:rPr>
        <w:t>and</w:t>
      </w:r>
      <w:r>
        <w:rPr>
          <w:spacing w:val="-6"/>
          <w:w w:val="120"/>
        </w:rPr>
        <w:t xml:space="preserve"> </w:t>
      </w:r>
      <w:r>
        <w:rPr>
          <w:w w:val="120"/>
        </w:rPr>
        <w:t>the</w:t>
      </w:r>
      <w:r>
        <w:rPr>
          <w:spacing w:val="-3"/>
          <w:w w:val="120"/>
        </w:rPr>
        <w:t xml:space="preserve"> </w:t>
      </w:r>
      <w:r>
        <w:rPr>
          <w:w w:val="120"/>
        </w:rPr>
        <w:t>reactants,</w:t>
      </w:r>
      <w:r>
        <w:rPr>
          <w:spacing w:val="-3"/>
          <w:w w:val="120"/>
        </w:rPr>
        <w:t xml:space="preserve"> </w:t>
      </w:r>
      <w:r>
        <w:rPr>
          <w:w w:val="120"/>
        </w:rPr>
        <w:t>which</w:t>
      </w:r>
      <w:r>
        <w:rPr>
          <w:spacing w:val="-5"/>
          <w:w w:val="120"/>
        </w:rPr>
        <w:t xml:space="preserve"> </w:t>
      </w:r>
      <w:r>
        <w:rPr>
          <w:w w:val="120"/>
        </w:rPr>
        <w:t>is</w:t>
      </w:r>
      <w:r>
        <w:rPr>
          <w:spacing w:val="-5"/>
          <w:w w:val="120"/>
        </w:rPr>
        <w:t xml:space="preserve"> </w:t>
      </w:r>
      <w:r>
        <w:rPr>
          <w:w w:val="120"/>
        </w:rPr>
        <w:t>beneficial</w:t>
      </w:r>
      <w:r>
        <w:rPr>
          <w:spacing w:val="-45"/>
          <w:w w:val="120"/>
        </w:rPr>
        <w:t xml:space="preserve"> </w:t>
      </w:r>
      <w:r>
        <w:rPr>
          <w:w w:val="120"/>
        </w:rPr>
        <w:t>for obtaining higher HP performance of the RPS [</w:t>
      </w:r>
      <w:hyperlink w:anchor="_bookmark28" w:history="1">
        <w:r>
          <w:rPr>
            <w:color w:val="007FAC"/>
            <w:w w:val="120"/>
          </w:rPr>
          <w:t>29</w:t>
        </w:r>
      </w:hyperlink>
      <w:r>
        <w:rPr>
          <w:rFonts w:ascii="Arial MT"/>
          <w:color w:val="007FAC"/>
          <w:w w:val="120"/>
        </w:rPr>
        <w:t>e</w:t>
      </w:r>
      <w:hyperlink w:anchor="_bookmark28" w:history="1">
        <w:r>
          <w:rPr>
            <w:color w:val="007FAC"/>
            <w:w w:val="120"/>
          </w:rPr>
          <w:t>33</w:t>
        </w:r>
      </w:hyperlink>
      <w:r>
        <w:rPr>
          <w:w w:val="120"/>
        </w:rPr>
        <w:t>]. As</w:t>
      </w:r>
      <w:r>
        <w:rPr>
          <w:spacing w:val="1"/>
          <w:w w:val="120"/>
        </w:rPr>
        <w:t xml:space="preserve"> </w:t>
      </w:r>
      <w:r>
        <w:rPr>
          <w:w w:val="120"/>
        </w:rPr>
        <w:t xml:space="preserve">shown from </w:t>
      </w:r>
      <w:hyperlink w:anchor="_bookmark4" w:history="1">
        <w:r>
          <w:rPr>
            <w:color w:val="007FAC"/>
            <w:w w:val="120"/>
          </w:rPr>
          <w:t>Fig. 1</w:t>
        </w:r>
      </w:hyperlink>
      <w:r>
        <w:rPr>
          <w:w w:val="120"/>
        </w:rPr>
        <w:t>(d), the higher wall temperature of RPS is</w:t>
      </w:r>
      <w:r>
        <w:rPr>
          <w:spacing w:val="1"/>
          <w:w w:val="120"/>
        </w:rPr>
        <w:t xml:space="preserve"> </w:t>
      </w:r>
      <w:r>
        <w:rPr>
          <w:w w:val="120"/>
        </w:rPr>
        <w:t>good for higher activity of the reactants, realizing more op-</w:t>
      </w:r>
      <w:r>
        <w:rPr>
          <w:spacing w:val="1"/>
          <w:w w:val="120"/>
        </w:rPr>
        <w:t xml:space="preserve"> </w:t>
      </w:r>
      <w:proofErr w:type="spellStart"/>
      <w:r>
        <w:rPr>
          <w:w w:val="120"/>
        </w:rPr>
        <w:t>portunities</w:t>
      </w:r>
      <w:proofErr w:type="spellEnd"/>
      <w:r>
        <w:rPr>
          <w:w w:val="120"/>
        </w:rPr>
        <w:t xml:space="preserve"> of contact between the RPS and reactants [</w:t>
      </w:r>
      <w:hyperlink w:anchor="_bookmark30" w:history="1">
        <w:r>
          <w:rPr>
            <w:color w:val="007FAC"/>
            <w:w w:val="120"/>
          </w:rPr>
          <w:t>34</w:t>
        </w:r>
      </w:hyperlink>
      <w:r>
        <w:rPr>
          <w:rFonts w:ascii="Arial MT"/>
          <w:color w:val="007FAC"/>
          <w:w w:val="120"/>
        </w:rPr>
        <w:t>e</w:t>
      </w:r>
      <w:hyperlink w:anchor="_bookmark30" w:history="1">
        <w:r>
          <w:rPr>
            <w:color w:val="007FAC"/>
            <w:w w:val="120"/>
          </w:rPr>
          <w:t>38</w:t>
        </w:r>
      </w:hyperlink>
      <w:r>
        <w:rPr>
          <w:w w:val="120"/>
        </w:rPr>
        <w:t>].</w:t>
      </w:r>
      <w:r>
        <w:rPr>
          <w:spacing w:val="-45"/>
          <w:w w:val="120"/>
        </w:rPr>
        <w:t xml:space="preserve"> </w:t>
      </w:r>
      <w:r>
        <w:rPr>
          <w:w w:val="120"/>
        </w:rPr>
        <w:t>In this way, the higher HP performance of the RPS can be</w:t>
      </w:r>
      <w:r>
        <w:rPr>
          <w:spacing w:val="1"/>
          <w:w w:val="120"/>
        </w:rPr>
        <w:t xml:space="preserve"> </w:t>
      </w:r>
      <w:r>
        <w:rPr>
          <w:w w:val="120"/>
        </w:rPr>
        <w:t>achieved. The specific surface area of the RPS affects its heat</w:t>
      </w:r>
      <w:r>
        <w:rPr>
          <w:spacing w:val="1"/>
          <w:w w:val="120"/>
        </w:rPr>
        <w:t xml:space="preserve"> </w:t>
      </w:r>
      <w:r>
        <w:rPr>
          <w:w w:val="120"/>
        </w:rPr>
        <w:t>transfer</w:t>
      </w:r>
      <w:r>
        <w:rPr>
          <w:spacing w:val="1"/>
          <w:w w:val="120"/>
        </w:rPr>
        <w:t xml:space="preserve"> </w:t>
      </w:r>
      <w:r>
        <w:rPr>
          <w:w w:val="120"/>
        </w:rPr>
        <w:t>ability</w:t>
      </w:r>
      <w:r>
        <w:rPr>
          <w:spacing w:val="1"/>
          <w:w w:val="120"/>
        </w:rPr>
        <w:t xml:space="preserve"> </w:t>
      </w:r>
      <w:r>
        <w:rPr>
          <w:w w:val="120"/>
        </w:rPr>
        <w:t>which</w:t>
      </w:r>
      <w:r>
        <w:rPr>
          <w:spacing w:val="1"/>
          <w:w w:val="120"/>
        </w:rPr>
        <w:t xml:space="preserve"> </w:t>
      </w:r>
      <w:r>
        <w:rPr>
          <w:w w:val="120"/>
        </w:rPr>
        <w:t>determines</w:t>
      </w:r>
      <w:r>
        <w:rPr>
          <w:spacing w:val="1"/>
          <w:w w:val="120"/>
        </w:rPr>
        <w:t xml:space="preserve"> </w:t>
      </w:r>
      <w:r>
        <w:rPr>
          <w:w w:val="120"/>
        </w:rPr>
        <w:t>its</w:t>
      </w:r>
      <w:r>
        <w:rPr>
          <w:spacing w:val="1"/>
          <w:w w:val="120"/>
        </w:rPr>
        <w:t xml:space="preserve"> </w:t>
      </w:r>
      <w:r>
        <w:rPr>
          <w:w w:val="120"/>
        </w:rPr>
        <w:t>temperature</w:t>
      </w:r>
      <w:r>
        <w:rPr>
          <w:spacing w:val="1"/>
          <w:w w:val="120"/>
        </w:rPr>
        <w:t xml:space="preserve"> </w:t>
      </w:r>
      <w:r>
        <w:rPr>
          <w:w w:val="120"/>
        </w:rPr>
        <w:t>obtained</w:t>
      </w:r>
      <w:r>
        <w:rPr>
          <w:spacing w:val="1"/>
          <w:w w:val="120"/>
        </w:rPr>
        <w:t xml:space="preserve"> </w:t>
      </w:r>
      <w:r>
        <w:rPr>
          <w:w w:val="120"/>
        </w:rPr>
        <w:t>from heating source. The higher specific surface area of the</w:t>
      </w:r>
      <w:r>
        <w:rPr>
          <w:spacing w:val="1"/>
          <w:w w:val="120"/>
        </w:rPr>
        <w:t xml:space="preserve"> </w:t>
      </w:r>
      <w:r>
        <w:rPr>
          <w:w w:val="120"/>
        </w:rPr>
        <w:t>RPS</w:t>
      </w:r>
      <w:r>
        <w:rPr>
          <w:spacing w:val="-6"/>
          <w:w w:val="120"/>
        </w:rPr>
        <w:t xml:space="preserve"> </w:t>
      </w:r>
      <w:r>
        <w:rPr>
          <w:w w:val="120"/>
        </w:rPr>
        <w:t>can</w:t>
      </w:r>
      <w:r>
        <w:rPr>
          <w:spacing w:val="-6"/>
          <w:w w:val="120"/>
        </w:rPr>
        <w:t xml:space="preserve"> </w:t>
      </w:r>
      <w:r>
        <w:rPr>
          <w:w w:val="120"/>
        </w:rPr>
        <w:t>obtain</w:t>
      </w:r>
      <w:r>
        <w:rPr>
          <w:spacing w:val="-6"/>
          <w:w w:val="120"/>
        </w:rPr>
        <w:t xml:space="preserve"> </w:t>
      </w:r>
      <w:r>
        <w:rPr>
          <w:w w:val="120"/>
        </w:rPr>
        <w:t>its</w:t>
      </w:r>
      <w:r>
        <w:rPr>
          <w:spacing w:val="-7"/>
          <w:w w:val="120"/>
        </w:rPr>
        <w:t xml:space="preserve"> </w:t>
      </w:r>
      <w:r>
        <w:rPr>
          <w:w w:val="120"/>
        </w:rPr>
        <w:t>higher</w:t>
      </w:r>
      <w:r>
        <w:rPr>
          <w:spacing w:val="-6"/>
          <w:w w:val="120"/>
        </w:rPr>
        <w:t xml:space="preserve"> </w:t>
      </w:r>
      <w:r>
        <w:rPr>
          <w:w w:val="120"/>
        </w:rPr>
        <w:t>heat</w:t>
      </w:r>
      <w:r>
        <w:rPr>
          <w:spacing w:val="-6"/>
          <w:w w:val="120"/>
        </w:rPr>
        <w:t xml:space="preserve"> </w:t>
      </w:r>
      <w:r>
        <w:rPr>
          <w:w w:val="120"/>
        </w:rPr>
        <w:t>transfer</w:t>
      </w:r>
      <w:r>
        <w:rPr>
          <w:spacing w:val="-6"/>
          <w:w w:val="120"/>
        </w:rPr>
        <w:t xml:space="preserve"> </w:t>
      </w:r>
      <w:r>
        <w:rPr>
          <w:w w:val="120"/>
        </w:rPr>
        <w:t>ability</w:t>
      </w:r>
      <w:r>
        <w:rPr>
          <w:spacing w:val="-7"/>
          <w:w w:val="120"/>
        </w:rPr>
        <w:t xml:space="preserve"> </w:t>
      </w:r>
      <w:r>
        <w:rPr>
          <w:w w:val="120"/>
        </w:rPr>
        <w:t>of</w:t>
      </w:r>
      <w:r>
        <w:rPr>
          <w:spacing w:val="-5"/>
          <w:w w:val="120"/>
        </w:rPr>
        <w:t xml:space="preserve"> </w:t>
      </w:r>
      <w:r>
        <w:rPr>
          <w:w w:val="120"/>
        </w:rPr>
        <w:t>the</w:t>
      </w:r>
      <w:r>
        <w:rPr>
          <w:spacing w:val="-6"/>
          <w:w w:val="120"/>
        </w:rPr>
        <w:t xml:space="preserve"> </w:t>
      </w:r>
      <w:r>
        <w:rPr>
          <w:w w:val="120"/>
        </w:rPr>
        <w:t>RPS,</w:t>
      </w:r>
      <w:r>
        <w:rPr>
          <w:spacing w:val="-7"/>
          <w:w w:val="120"/>
        </w:rPr>
        <w:t xml:space="preserve"> </w:t>
      </w:r>
      <w:r>
        <w:rPr>
          <w:w w:val="120"/>
        </w:rPr>
        <w:t>so</w:t>
      </w:r>
      <w:r>
        <w:rPr>
          <w:spacing w:val="-5"/>
          <w:w w:val="120"/>
        </w:rPr>
        <w:t xml:space="preserve"> </w:t>
      </w:r>
      <w:r>
        <w:rPr>
          <w:w w:val="120"/>
        </w:rPr>
        <w:t>as</w:t>
      </w:r>
      <w:r>
        <w:rPr>
          <w:spacing w:val="-46"/>
          <w:w w:val="120"/>
        </w:rPr>
        <w:t xml:space="preserve"> </w:t>
      </w:r>
      <w:r>
        <w:rPr>
          <w:w w:val="120"/>
        </w:rPr>
        <w:t>to</w:t>
      </w:r>
      <w:r>
        <w:rPr>
          <w:spacing w:val="1"/>
          <w:w w:val="120"/>
        </w:rPr>
        <w:t xml:space="preserve"> </w:t>
      </w:r>
      <w:r>
        <w:rPr>
          <w:w w:val="120"/>
        </w:rPr>
        <w:t xml:space="preserve">obtain its higher temperature from </w:t>
      </w:r>
      <w:proofErr w:type="gramStart"/>
      <w:r>
        <w:rPr>
          <w:w w:val="120"/>
        </w:rPr>
        <w:t>the  heating</w:t>
      </w:r>
      <w:proofErr w:type="gramEnd"/>
      <w:r>
        <w:rPr>
          <w:w w:val="120"/>
        </w:rPr>
        <w:t xml:space="preserve"> source and</w:t>
      </w:r>
      <w:r>
        <w:rPr>
          <w:spacing w:val="1"/>
          <w:w w:val="120"/>
        </w:rPr>
        <w:t xml:space="preserve"> </w:t>
      </w:r>
      <w:r>
        <w:rPr>
          <w:w w:val="120"/>
        </w:rPr>
        <w:t>its higher HP performance. In addition, the specific surface</w:t>
      </w:r>
      <w:r>
        <w:rPr>
          <w:spacing w:val="1"/>
          <w:w w:val="120"/>
        </w:rPr>
        <w:t xml:space="preserve"> </w:t>
      </w:r>
      <w:r>
        <w:rPr>
          <w:w w:val="120"/>
        </w:rPr>
        <w:t>area of RPS affects the residence time of the reactants in the</w:t>
      </w:r>
      <w:r>
        <w:rPr>
          <w:spacing w:val="1"/>
          <w:w w:val="120"/>
        </w:rPr>
        <w:t xml:space="preserve"> </w:t>
      </w:r>
      <w:r>
        <w:rPr>
          <w:w w:val="120"/>
        </w:rPr>
        <w:t>RPS, which determines the contact time between the RPS and</w:t>
      </w:r>
      <w:r>
        <w:rPr>
          <w:spacing w:val="-45"/>
          <w:w w:val="120"/>
        </w:rPr>
        <w:t xml:space="preserve"> </w:t>
      </w:r>
      <w:r>
        <w:rPr>
          <w:w w:val="120"/>
        </w:rPr>
        <w:t>the reactants. The higher specific surface area of the RPS can</w:t>
      </w:r>
      <w:r>
        <w:rPr>
          <w:spacing w:val="1"/>
          <w:w w:val="120"/>
        </w:rPr>
        <w:t xml:space="preserve"> </w:t>
      </w:r>
      <w:r>
        <w:rPr>
          <w:w w:val="120"/>
        </w:rPr>
        <w:t>obtain the longer residence time of the reactants in it, so as to</w:t>
      </w:r>
      <w:r>
        <w:rPr>
          <w:spacing w:val="1"/>
          <w:w w:val="120"/>
        </w:rPr>
        <w:t xml:space="preserve"> </w:t>
      </w:r>
      <w:r>
        <w:rPr>
          <w:w w:val="120"/>
        </w:rPr>
        <w:t xml:space="preserve">obtain longer contact time between it and </w:t>
      </w:r>
      <w:proofErr w:type="gramStart"/>
      <w:r>
        <w:rPr>
          <w:w w:val="120"/>
        </w:rPr>
        <w:t>the  reactants</w:t>
      </w:r>
      <w:proofErr w:type="gramEnd"/>
      <w:r>
        <w:rPr>
          <w:w w:val="120"/>
        </w:rPr>
        <w:t xml:space="preserve">  and</w:t>
      </w:r>
      <w:r>
        <w:rPr>
          <w:spacing w:val="1"/>
          <w:w w:val="120"/>
        </w:rPr>
        <w:t xml:space="preserve"> </w:t>
      </w:r>
      <w:r>
        <w:rPr>
          <w:w w:val="120"/>
        </w:rPr>
        <w:t>its</w:t>
      </w:r>
      <w:r>
        <w:rPr>
          <w:spacing w:val="-4"/>
          <w:w w:val="120"/>
        </w:rPr>
        <w:t xml:space="preserve"> </w:t>
      </w:r>
      <w:r>
        <w:rPr>
          <w:w w:val="120"/>
        </w:rPr>
        <w:t>higher</w:t>
      </w:r>
      <w:r>
        <w:rPr>
          <w:spacing w:val="-5"/>
          <w:w w:val="120"/>
        </w:rPr>
        <w:t xml:space="preserve"> </w:t>
      </w:r>
      <w:r>
        <w:rPr>
          <w:w w:val="120"/>
        </w:rPr>
        <w:t>HP</w:t>
      </w:r>
      <w:r>
        <w:rPr>
          <w:spacing w:val="-5"/>
          <w:w w:val="120"/>
        </w:rPr>
        <w:t xml:space="preserve"> </w:t>
      </w:r>
      <w:r>
        <w:rPr>
          <w:w w:val="120"/>
        </w:rPr>
        <w:t>performance.</w:t>
      </w:r>
      <w:r>
        <w:rPr>
          <w:spacing w:val="-3"/>
          <w:w w:val="120"/>
        </w:rPr>
        <w:t xml:space="preserve"> </w:t>
      </w:r>
      <w:r>
        <w:rPr>
          <w:w w:val="120"/>
        </w:rPr>
        <w:t>The</w:t>
      </w:r>
      <w:r>
        <w:rPr>
          <w:spacing w:val="-5"/>
          <w:w w:val="120"/>
        </w:rPr>
        <w:t xml:space="preserve"> </w:t>
      </w:r>
      <w:r>
        <w:rPr>
          <w:w w:val="120"/>
        </w:rPr>
        <w:t>superficial</w:t>
      </w:r>
      <w:r>
        <w:rPr>
          <w:spacing w:val="-6"/>
          <w:w w:val="120"/>
        </w:rPr>
        <w:t xml:space="preserve"> </w:t>
      </w:r>
      <w:r>
        <w:rPr>
          <w:w w:val="120"/>
        </w:rPr>
        <w:t>area</w:t>
      </w:r>
      <w:r>
        <w:rPr>
          <w:spacing w:val="-5"/>
          <w:w w:val="120"/>
        </w:rPr>
        <w:t xml:space="preserve"> </w:t>
      </w:r>
      <w:r>
        <w:rPr>
          <w:w w:val="120"/>
        </w:rPr>
        <w:t>of</w:t>
      </w:r>
      <w:r>
        <w:rPr>
          <w:spacing w:val="-4"/>
          <w:w w:val="120"/>
        </w:rPr>
        <w:t xml:space="preserve"> </w:t>
      </w:r>
      <w:r>
        <w:rPr>
          <w:w w:val="120"/>
        </w:rPr>
        <w:t>RPS</w:t>
      </w:r>
      <w:r>
        <w:rPr>
          <w:spacing w:val="-5"/>
          <w:w w:val="120"/>
        </w:rPr>
        <w:t xml:space="preserve"> </w:t>
      </w:r>
      <w:r>
        <w:rPr>
          <w:w w:val="120"/>
        </w:rPr>
        <w:t>affects</w:t>
      </w:r>
      <w:r>
        <w:rPr>
          <w:spacing w:val="-45"/>
          <w:w w:val="120"/>
        </w:rPr>
        <w:t xml:space="preserve"> </w:t>
      </w:r>
      <w:r>
        <w:rPr>
          <w:w w:val="120"/>
        </w:rPr>
        <w:t>its</w:t>
      </w:r>
      <w:r>
        <w:rPr>
          <w:spacing w:val="-8"/>
          <w:w w:val="120"/>
        </w:rPr>
        <w:t xml:space="preserve"> </w:t>
      </w:r>
      <w:r>
        <w:rPr>
          <w:w w:val="120"/>
        </w:rPr>
        <w:t>catalytic</w:t>
      </w:r>
      <w:r>
        <w:rPr>
          <w:spacing w:val="-7"/>
          <w:w w:val="120"/>
        </w:rPr>
        <w:t xml:space="preserve"> </w:t>
      </w:r>
      <w:r>
        <w:rPr>
          <w:w w:val="120"/>
        </w:rPr>
        <w:t>area.</w:t>
      </w:r>
      <w:r>
        <w:rPr>
          <w:spacing w:val="-9"/>
          <w:w w:val="120"/>
        </w:rPr>
        <w:t xml:space="preserve"> </w:t>
      </w:r>
      <w:r>
        <w:rPr>
          <w:w w:val="120"/>
        </w:rPr>
        <w:t>The</w:t>
      </w:r>
      <w:r>
        <w:rPr>
          <w:spacing w:val="-8"/>
          <w:w w:val="120"/>
        </w:rPr>
        <w:t xml:space="preserve"> </w:t>
      </w:r>
      <w:r>
        <w:rPr>
          <w:w w:val="120"/>
        </w:rPr>
        <w:t>higher</w:t>
      </w:r>
      <w:r>
        <w:rPr>
          <w:spacing w:val="-9"/>
          <w:w w:val="120"/>
        </w:rPr>
        <w:t xml:space="preserve"> </w:t>
      </w:r>
      <w:r>
        <w:rPr>
          <w:w w:val="120"/>
        </w:rPr>
        <w:t>superficial</w:t>
      </w:r>
      <w:r>
        <w:rPr>
          <w:spacing w:val="-8"/>
          <w:w w:val="120"/>
        </w:rPr>
        <w:t xml:space="preserve"> </w:t>
      </w:r>
      <w:r>
        <w:rPr>
          <w:w w:val="120"/>
        </w:rPr>
        <w:t>area</w:t>
      </w:r>
      <w:r>
        <w:rPr>
          <w:spacing w:val="-9"/>
          <w:w w:val="120"/>
        </w:rPr>
        <w:t xml:space="preserve"> </w:t>
      </w:r>
      <w:r>
        <w:rPr>
          <w:w w:val="120"/>
        </w:rPr>
        <w:t>of</w:t>
      </w:r>
      <w:r>
        <w:rPr>
          <w:spacing w:val="-8"/>
          <w:w w:val="120"/>
        </w:rPr>
        <w:t xml:space="preserve"> </w:t>
      </w:r>
      <w:r>
        <w:rPr>
          <w:w w:val="120"/>
        </w:rPr>
        <w:t>RPS</w:t>
      </w:r>
      <w:r>
        <w:rPr>
          <w:spacing w:val="-8"/>
          <w:w w:val="120"/>
        </w:rPr>
        <w:t xml:space="preserve"> </w:t>
      </w:r>
      <w:r>
        <w:rPr>
          <w:w w:val="120"/>
        </w:rPr>
        <w:t>can</w:t>
      </w:r>
      <w:r>
        <w:rPr>
          <w:spacing w:val="-8"/>
          <w:w w:val="120"/>
        </w:rPr>
        <w:t xml:space="preserve"> </w:t>
      </w:r>
      <w:r>
        <w:rPr>
          <w:w w:val="120"/>
        </w:rPr>
        <w:t>obtain</w:t>
      </w:r>
      <w:r>
        <w:rPr>
          <w:spacing w:val="-45"/>
          <w:w w:val="120"/>
        </w:rPr>
        <w:t xml:space="preserve"> </w:t>
      </w:r>
      <w:r>
        <w:rPr>
          <w:w w:val="120"/>
        </w:rPr>
        <w:t>its</w:t>
      </w:r>
      <w:r>
        <w:rPr>
          <w:spacing w:val="1"/>
          <w:w w:val="120"/>
        </w:rPr>
        <w:t xml:space="preserve"> </w:t>
      </w:r>
      <w:r>
        <w:rPr>
          <w:w w:val="120"/>
        </w:rPr>
        <w:t>higher</w:t>
      </w:r>
      <w:r>
        <w:rPr>
          <w:spacing w:val="1"/>
          <w:w w:val="120"/>
        </w:rPr>
        <w:t xml:space="preserve"> </w:t>
      </w:r>
      <w:r>
        <w:rPr>
          <w:w w:val="120"/>
        </w:rPr>
        <w:t>catalytic</w:t>
      </w:r>
      <w:r>
        <w:rPr>
          <w:spacing w:val="1"/>
          <w:w w:val="120"/>
        </w:rPr>
        <w:t xml:space="preserve"> </w:t>
      </w:r>
      <w:r>
        <w:rPr>
          <w:w w:val="120"/>
        </w:rPr>
        <w:t>area</w:t>
      </w:r>
      <w:r>
        <w:rPr>
          <w:spacing w:val="1"/>
          <w:w w:val="120"/>
        </w:rPr>
        <w:t xml:space="preserve"> </w:t>
      </w:r>
      <w:r>
        <w:rPr>
          <w:w w:val="120"/>
        </w:rPr>
        <w:t>and</w:t>
      </w:r>
      <w:r>
        <w:rPr>
          <w:spacing w:val="1"/>
          <w:w w:val="120"/>
        </w:rPr>
        <w:t xml:space="preserve"> </w:t>
      </w:r>
      <w:r>
        <w:rPr>
          <w:w w:val="120"/>
        </w:rPr>
        <w:t>its</w:t>
      </w:r>
      <w:r>
        <w:rPr>
          <w:spacing w:val="1"/>
          <w:w w:val="120"/>
        </w:rPr>
        <w:t xml:space="preserve"> </w:t>
      </w:r>
      <w:r>
        <w:rPr>
          <w:w w:val="120"/>
        </w:rPr>
        <w:t>higher</w:t>
      </w:r>
      <w:r>
        <w:rPr>
          <w:spacing w:val="1"/>
          <w:w w:val="120"/>
        </w:rPr>
        <w:t xml:space="preserve"> </w:t>
      </w:r>
      <w:r>
        <w:rPr>
          <w:w w:val="120"/>
        </w:rPr>
        <w:t>HP</w:t>
      </w:r>
      <w:r>
        <w:rPr>
          <w:spacing w:val="1"/>
          <w:w w:val="120"/>
        </w:rPr>
        <w:t xml:space="preserve"> </w:t>
      </w:r>
      <w:r>
        <w:rPr>
          <w:w w:val="120"/>
        </w:rPr>
        <w:t>performance.</w:t>
      </w:r>
      <w:r>
        <w:rPr>
          <w:spacing w:val="1"/>
          <w:w w:val="120"/>
        </w:rPr>
        <w:t xml:space="preserve"> </w:t>
      </w:r>
      <w:r>
        <w:rPr>
          <w:w w:val="120"/>
        </w:rPr>
        <w:t>Therefore, the</w:t>
      </w:r>
      <w:r>
        <w:rPr>
          <w:spacing w:val="3"/>
          <w:w w:val="120"/>
        </w:rPr>
        <w:t xml:space="preserve"> </w:t>
      </w:r>
      <w:r>
        <w:rPr>
          <w:w w:val="120"/>
        </w:rPr>
        <w:t>specific</w:t>
      </w:r>
      <w:r>
        <w:rPr>
          <w:spacing w:val="1"/>
          <w:w w:val="120"/>
        </w:rPr>
        <w:t xml:space="preserve"> </w:t>
      </w:r>
      <w:r>
        <w:rPr>
          <w:w w:val="120"/>
        </w:rPr>
        <w:t>surface</w:t>
      </w:r>
      <w:r>
        <w:rPr>
          <w:spacing w:val="2"/>
          <w:w w:val="120"/>
        </w:rPr>
        <w:t xml:space="preserve"> </w:t>
      </w:r>
      <w:r>
        <w:rPr>
          <w:w w:val="120"/>
        </w:rPr>
        <w:t>area</w:t>
      </w:r>
      <w:r>
        <w:rPr>
          <w:spacing w:val="1"/>
          <w:w w:val="120"/>
        </w:rPr>
        <w:t xml:space="preserve"> </w:t>
      </w:r>
      <w:r>
        <w:rPr>
          <w:w w:val="120"/>
        </w:rPr>
        <w:t>and</w:t>
      </w:r>
      <w:r>
        <w:rPr>
          <w:spacing w:val="2"/>
          <w:w w:val="120"/>
        </w:rPr>
        <w:t xml:space="preserve"> </w:t>
      </w:r>
      <w:r>
        <w:rPr>
          <w:w w:val="120"/>
        </w:rPr>
        <w:t>the</w:t>
      </w:r>
      <w:r>
        <w:rPr>
          <w:spacing w:val="2"/>
          <w:w w:val="120"/>
        </w:rPr>
        <w:t xml:space="preserve"> </w:t>
      </w:r>
      <w:r>
        <w:rPr>
          <w:w w:val="120"/>
        </w:rPr>
        <w:t>superficial</w:t>
      </w:r>
      <w:r>
        <w:rPr>
          <w:spacing w:val="4"/>
          <w:w w:val="120"/>
        </w:rPr>
        <w:t xml:space="preserve"> </w:t>
      </w:r>
      <w:r>
        <w:rPr>
          <w:w w:val="120"/>
        </w:rPr>
        <w:t>area</w:t>
      </w:r>
      <w:r>
        <w:rPr>
          <w:spacing w:val="2"/>
          <w:w w:val="120"/>
        </w:rPr>
        <w:t xml:space="preserve"> </w:t>
      </w:r>
      <w:r>
        <w:rPr>
          <w:w w:val="120"/>
        </w:rPr>
        <w:t>of</w:t>
      </w:r>
    </w:p>
    <w:p w14:paraId="0727E1AE" w14:textId="77777777" w:rsidR="009B4F3D" w:rsidRDefault="009B4F3D">
      <w:pPr>
        <w:spacing w:line="300" w:lineRule="auto"/>
        <w:jc w:val="both"/>
        <w:sectPr w:rsidR="009B4F3D">
          <w:type w:val="continuous"/>
          <w:pgSz w:w="11910" w:h="15880"/>
          <w:pgMar w:top="580" w:right="840" w:bottom="280" w:left="820" w:header="720" w:footer="720" w:gutter="0"/>
          <w:cols w:num="2" w:space="720" w:equalWidth="0">
            <w:col w:w="4950" w:space="190"/>
            <w:col w:w="5110"/>
          </w:cols>
        </w:sectPr>
      </w:pPr>
    </w:p>
    <w:p w14:paraId="20098AF5" w14:textId="77777777" w:rsidR="009B4F3D" w:rsidRDefault="003812FB">
      <w:pPr>
        <w:pStyle w:val="BodyText"/>
        <w:tabs>
          <w:tab w:val="left" w:pos="4907"/>
          <w:tab w:val="left" w:pos="5265"/>
        </w:tabs>
        <w:spacing w:line="165" w:lineRule="exact"/>
        <w:ind w:left="125"/>
      </w:pPr>
      <w:r>
        <w:rPr>
          <w:w w:val="99"/>
          <w:u w:val="thick"/>
        </w:rPr>
        <w:t xml:space="preserve"> </w:t>
      </w:r>
      <w:r>
        <w:rPr>
          <w:u w:val="thick"/>
        </w:rPr>
        <w:tab/>
      </w:r>
      <w:r>
        <w:tab/>
      </w:r>
      <w:r>
        <w:rPr>
          <w:w w:val="120"/>
        </w:rPr>
        <w:t>RPS</w:t>
      </w:r>
      <w:r>
        <w:rPr>
          <w:spacing w:val="4"/>
          <w:w w:val="120"/>
        </w:rPr>
        <w:t xml:space="preserve"> </w:t>
      </w:r>
      <w:r>
        <w:rPr>
          <w:w w:val="120"/>
        </w:rPr>
        <w:t>have</w:t>
      </w:r>
      <w:r>
        <w:rPr>
          <w:spacing w:val="2"/>
          <w:w w:val="120"/>
        </w:rPr>
        <w:t xml:space="preserve"> </w:t>
      </w:r>
      <w:r>
        <w:rPr>
          <w:w w:val="120"/>
        </w:rPr>
        <w:t>important</w:t>
      </w:r>
      <w:r>
        <w:rPr>
          <w:spacing w:val="3"/>
          <w:w w:val="120"/>
        </w:rPr>
        <w:t xml:space="preserve"> </w:t>
      </w:r>
      <w:r>
        <w:rPr>
          <w:w w:val="120"/>
        </w:rPr>
        <w:t>influence</w:t>
      </w:r>
      <w:r>
        <w:rPr>
          <w:spacing w:val="2"/>
          <w:w w:val="120"/>
        </w:rPr>
        <w:t xml:space="preserve"> </w:t>
      </w:r>
      <w:r>
        <w:rPr>
          <w:w w:val="120"/>
        </w:rPr>
        <w:t>on</w:t>
      </w:r>
      <w:r>
        <w:rPr>
          <w:spacing w:val="4"/>
          <w:w w:val="120"/>
        </w:rPr>
        <w:t xml:space="preserve"> </w:t>
      </w:r>
      <w:r>
        <w:rPr>
          <w:w w:val="120"/>
        </w:rPr>
        <w:t>its</w:t>
      </w:r>
      <w:r>
        <w:rPr>
          <w:spacing w:val="3"/>
          <w:w w:val="120"/>
        </w:rPr>
        <w:t xml:space="preserve"> </w:t>
      </w:r>
      <w:r>
        <w:rPr>
          <w:w w:val="120"/>
        </w:rPr>
        <w:t>HP</w:t>
      </w:r>
      <w:r>
        <w:rPr>
          <w:spacing w:val="3"/>
          <w:w w:val="120"/>
        </w:rPr>
        <w:t xml:space="preserve"> </w:t>
      </w:r>
      <w:r>
        <w:rPr>
          <w:w w:val="120"/>
        </w:rPr>
        <w:t>performance.</w:t>
      </w:r>
    </w:p>
    <w:p w14:paraId="29249C11" w14:textId="77777777" w:rsidR="009B4F3D" w:rsidRDefault="003812FB">
      <w:pPr>
        <w:pStyle w:val="Heading1"/>
        <w:spacing w:before="14"/>
      </w:pPr>
      <w:r>
        <w:rPr>
          <w:w w:val="125"/>
        </w:rPr>
        <w:t>Experimental</w:t>
      </w:r>
    </w:p>
    <w:p w14:paraId="7C840174" w14:textId="77777777" w:rsidR="009B4F3D" w:rsidRDefault="009B4F3D">
      <w:pPr>
        <w:sectPr w:rsidR="009B4F3D">
          <w:type w:val="continuous"/>
          <w:pgSz w:w="11910" w:h="15880"/>
          <w:pgMar w:top="580" w:right="840" w:bottom="280" w:left="820" w:header="720" w:footer="720" w:gutter="0"/>
          <w:cols w:space="720"/>
        </w:sectPr>
      </w:pPr>
    </w:p>
    <w:p w14:paraId="6F38B1B4" w14:textId="77777777" w:rsidR="009B4F3D" w:rsidRDefault="009B4F3D">
      <w:pPr>
        <w:pStyle w:val="BodyText"/>
        <w:spacing w:before="5"/>
        <w:rPr>
          <w:sz w:val="22"/>
        </w:rPr>
      </w:pPr>
    </w:p>
    <w:p w14:paraId="6D063C40" w14:textId="77777777" w:rsidR="009B4F3D" w:rsidRDefault="003812FB">
      <w:pPr>
        <w:pStyle w:val="Heading3"/>
        <w:spacing w:before="1" w:line="280" w:lineRule="auto"/>
        <w:ind w:right="475"/>
      </w:pPr>
      <w:r>
        <w:rPr>
          <w:w w:val="110"/>
        </w:rPr>
        <w:t>Influence</w:t>
      </w:r>
      <w:r>
        <w:rPr>
          <w:spacing w:val="9"/>
          <w:w w:val="110"/>
        </w:rPr>
        <w:t xml:space="preserve"> </w:t>
      </w:r>
      <w:r>
        <w:rPr>
          <w:w w:val="110"/>
        </w:rPr>
        <w:t>of</w:t>
      </w:r>
      <w:r>
        <w:rPr>
          <w:spacing w:val="10"/>
          <w:w w:val="110"/>
        </w:rPr>
        <w:t xml:space="preserve"> </w:t>
      </w:r>
      <w:r>
        <w:rPr>
          <w:w w:val="110"/>
        </w:rPr>
        <w:t>specific</w:t>
      </w:r>
      <w:r>
        <w:rPr>
          <w:spacing w:val="10"/>
          <w:w w:val="110"/>
        </w:rPr>
        <w:t xml:space="preserve"> </w:t>
      </w:r>
      <w:r>
        <w:rPr>
          <w:w w:val="110"/>
        </w:rPr>
        <w:t>surface</w:t>
      </w:r>
      <w:r>
        <w:rPr>
          <w:spacing w:val="10"/>
          <w:w w:val="110"/>
        </w:rPr>
        <w:t xml:space="preserve"> </w:t>
      </w:r>
      <w:r>
        <w:rPr>
          <w:w w:val="110"/>
        </w:rPr>
        <w:t>area</w:t>
      </w:r>
      <w:r>
        <w:rPr>
          <w:spacing w:val="10"/>
          <w:w w:val="110"/>
        </w:rPr>
        <w:t xml:space="preserve"> </w:t>
      </w:r>
      <w:r>
        <w:rPr>
          <w:w w:val="110"/>
        </w:rPr>
        <w:t>and</w:t>
      </w:r>
      <w:r>
        <w:rPr>
          <w:spacing w:val="10"/>
          <w:w w:val="110"/>
        </w:rPr>
        <w:t xml:space="preserve"> </w:t>
      </w:r>
      <w:r>
        <w:rPr>
          <w:w w:val="110"/>
        </w:rPr>
        <w:t>superficial</w:t>
      </w:r>
      <w:r>
        <w:rPr>
          <w:spacing w:val="11"/>
          <w:w w:val="110"/>
        </w:rPr>
        <w:t xml:space="preserve"> </w:t>
      </w:r>
      <w:r>
        <w:rPr>
          <w:w w:val="110"/>
        </w:rPr>
        <w:t>area</w:t>
      </w:r>
      <w:r>
        <w:rPr>
          <w:spacing w:val="10"/>
          <w:w w:val="110"/>
        </w:rPr>
        <w:t xml:space="preserve"> </w:t>
      </w:r>
      <w:r>
        <w:rPr>
          <w:w w:val="110"/>
        </w:rPr>
        <w:t>of</w:t>
      </w:r>
      <w:r>
        <w:rPr>
          <w:spacing w:val="-44"/>
          <w:w w:val="110"/>
        </w:rPr>
        <w:t xml:space="preserve"> </w:t>
      </w:r>
      <w:r>
        <w:rPr>
          <w:w w:val="110"/>
        </w:rPr>
        <w:t>regular-porous</w:t>
      </w:r>
      <w:r>
        <w:rPr>
          <w:spacing w:val="12"/>
          <w:w w:val="110"/>
        </w:rPr>
        <w:t xml:space="preserve"> </w:t>
      </w:r>
      <w:r>
        <w:rPr>
          <w:w w:val="110"/>
        </w:rPr>
        <w:t>structure</w:t>
      </w:r>
      <w:r>
        <w:rPr>
          <w:spacing w:val="13"/>
          <w:w w:val="110"/>
        </w:rPr>
        <w:t xml:space="preserve"> </w:t>
      </w:r>
      <w:r>
        <w:rPr>
          <w:w w:val="110"/>
        </w:rPr>
        <w:t>(RPS)</w:t>
      </w:r>
      <w:r>
        <w:rPr>
          <w:spacing w:val="13"/>
          <w:w w:val="110"/>
        </w:rPr>
        <w:t xml:space="preserve"> </w:t>
      </w:r>
      <w:r>
        <w:rPr>
          <w:w w:val="110"/>
        </w:rPr>
        <w:t>on</w:t>
      </w:r>
      <w:r>
        <w:rPr>
          <w:spacing w:val="12"/>
          <w:w w:val="110"/>
        </w:rPr>
        <w:t xml:space="preserve"> </w:t>
      </w:r>
      <w:r>
        <w:rPr>
          <w:w w:val="110"/>
        </w:rPr>
        <w:t>its</w:t>
      </w:r>
      <w:r>
        <w:rPr>
          <w:spacing w:val="13"/>
          <w:w w:val="110"/>
        </w:rPr>
        <w:t xml:space="preserve"> </w:t>
      </w:r>
      <w:r>
        <w:rPr>
          <w:w w:val="110"/>
        </w:rPr>
        <w:t>HP</w:t>
      </w:r>
      <w:r>
        <w:rPr>
          <w:spacing w:val="12"/>
          <w:w w:val="110"/>
        </w:rPr>
        <w:t xml:space="preserve"> </w:t>
      </w:r>
      <w:r>
        <w:rPr>
          <w:w w:val="110"/>
        </w:rPr>
        <w:t>performance</w:t>
      </w:r>
    </w:p>
    <w:p w14:paraId="234258D1" w14:textId="77777777" w:rsidR="009B4F3D" w:rsidRDefault="009B4F3D">
      <w:pPr>
        <w:pStyle w:val="BodyText"/>
        <w:spacing w:before="10"/>
        <w:rPr>
          <w:i/>
          <w:sz w:val="20"/>
        </w:rPr>
      </w:pPr>
    </w:p>
    <w:p w14:paraId="4355FD40" w14:textId="06E7E169" w:rsidR="009B4F3D" w:rsidRDefault="00D86FAF">
      <w:pPr>
        <w:pStyle w:val="BodyText"/>
        <w:spacing w:line="297" w:lineRule="auto"/>
        <w:ind w:left="125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6586368" behindDoc="1" locked="0" layoutInCell="1" allowOverlap="1" wp14:anchorId="78E4953D" wp14:editId="3DA53B7C">
                <wp:simplePos x="0" y="0"/>
                <wp:positionH relativeFrom="page">
                  <wp:posOffset>2588260</wp:posOffset>
                </wp:positionH>
                <wp:positionV relativeFrom="paragraph">
                  <wp:posOffset>718820</wp:posOffset>
                </wp:positionV>
                <wp:extent cx="343535" cy="100965"/>
                <wp:effectExtent l="0" t="0" r="0" b="0"/>
                <wp:wrapNone/>
                <wp:docPr id="707" name="Group 6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3535" cy="100965"/>
                          <a:chOff x="4076" y="1132"/>
                          <a:chExt cx="541" cy="159"/>
                        </a:xfrm>
                      </wpg:grpSpPr>
                      <pic:pic xmlns:pic="http://schemas.openxmlformats.org/drawingml/2006/picture">
                        <pic:nvPicPr>
                          <pic:cNvPr id="708" name="Picture 6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076" y="1147"/>
                            <a:ext cx="136" cy="1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09" name="Picture 6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51" y="1132"/>
                            <a:ext cx="366" cy="1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71C3A7" id="Group 695" o:spid="_x0000_s1026" style="position:absolute;margin-left:203.8pt;margin-top:56.6pt;width:27.05pt;height:7.95pt;z-index:-16730112;mso-position-horizontal-relative:page" coordorigin="4076,1132" coordsize="541,1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97" o:spid="_x0000_s1027" type="#_x0000_t75" style="position:absolute;left:4076;top:1147;width:136;height:1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">
                  <v:imagedata r:id="rId12" o:title=""/>
                </v:shape>
                <v:shape id="Picture 696" o:spid="_x0000_s1028" type="#_x0000_t75" style="position:absolute;left:4251;top:1132;width:366;height:1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">
                  <v:imagedata r:id="rId13" o:title="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86586880" behindDoc="1" locked="0" layoutInCell="1" allowOverlap="1" wp14:anchorId="743E50E6" wp14:editId="23053E72">
                <wp:simplePos x="0" y="0"/>
                <wp:positionH relativeFrom="page">
                  <wp:posOffset>1908175</wp:posOffset>
                </wp:positionH>
                <wp:positionV relativeFrom="paragraph">
                  <wp:posOffset>723900</wp:posOffset>
                </wp:positionV>
                <wp:extent cx="530225" cy="101600"/>
                <wp:effectExtent l="0" t="0" r="0" b="0"/>
                <wp:wrapNone/>
                <wp:docPr id="704" name="Group 6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0225" cy="101600"/>
                          <a:chOff x="3005" y="1140"/>
                          <a:chExt cx="835" cy="160"/>
                        </a:xfrm>
                      </wpg:grpSpPr>
                      <pic:pic xmlns:pic="http://schemas.openxmlformats.org/drawingml/2006/picture">
                        <pic:nvPicPr>
                          <pic:cNvPr id="705" name="Picture 6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04" y="1141"/>
                            <a:ext cx="136" cy="1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06" name="Picture 6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78" y="1139"/>
                            <a:ext cx="661" cy="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FDBD80" id="Group 692" o:spid="_x0000_s1026" style="position:absolute;margin-left:150.25pt;margin-top:57pt;width:41.75pt;height:8pt;z-index:-16729600;mso-position-horizontal-relative:page" coordorigin="3005,1140" coordsize="835,1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">
                <v:shape id="Picture 694" o:spid="_x0000_s1027" type="#_x0000_t75" style="position:absolute;left:3004;top:1141;width:136;height:1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">
                  <v:imagedata r:id="rId16" o:title=""/>
                </v:shape>
                <v:shape id="Picture 693" o:spid="_x0000_s1028" type="#_x0000_t75" style="position:absolute;left:3178;top:1139;width:661;height:1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">
                  <v:imagedata r:id="rId17" o:title="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86587392" behindDoc="1" locked="0" layoutInCell="1" allowOverlap="1" wp14:anchorId="15B27E9E" wp14:editId="03742AB6">
                <wp:simplePos x="0" y="0"/>
                <wp:positionH relativeFrom="page">
                  <wp:posOffset>1905635</wp:posOffset>
                </wp:positionH>
                <wp:positionV relativeFrom="paragraph">
                  <wp:posOffset>902335</wp:posOffset>
                </wp:positionV>
                <wp:extent cx="338455" cy="100965"/>
                <wp:effectExtent l="0" t="0" r="0" b="0"/>
                <wp:wrapNone/>
                <wp:docPr id="701" name="Group 6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8455" cy="100965"/>
                          <a:chOff x="3001" y="1421"/>
                          <a:chExt cx="533" cy="159"/>
                        </a:xfrm>
                      </wpg:grpSpPr>
                      <pic:pic xmlns:pic="http://schemas.openxmlformats.org/drawingml/2006/picture">
                        <pic:nvPicPr>
                          <pic:cNvPr id="702" name="Picture 6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00" y="1435"/>
                            <a:ext cx="136" cy="1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03" name="Picture 6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81" y="1420"/>
                            <a:ext cx="353" cy="1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AA644B" id="Group 689" o:spid="_x0000_s1026" style="position:absolute;margin-left:150.05pt;margin-top:71.05pt;width:26.65pt;height:7.95pt;z-index:-16729088;mso-position-horizontal-relative:page" coordorigin="3001,1421" coordsize="533,1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">
                <v:shape id="Picture 691" o:spid="_x0000_s1027" type="#_x0000_t75" style="position:absolute;left:3000;top:1435;width:136;height:1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">
                  <v:imagedata r:id="rId20" o:title=""/>
                </v:shape>
                <v:shape id="Picture 690" o:spid="_x0000_s1028" type="#_x0000_t75" style="position:absolute;left:3181;top:1420;width:353;height:1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">
                  <v:imagedata r:id="rId21" o:title="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86587904" behindDoc="1" locked="0" layoutInCell="1" allowOverlap="1" wp14:anchorId="7BB03EFF" wp14:editId="71FE20D2">
                <wp:simplePos x="0" y="0"/>
                <wp:positionH relativeFrom="page">
                  <wp:posOffset>1906905</wp:posOffset>
                </wp:positionH>
                <wp:positionV relativeFrom="paragraph">
                  <wp:posOffset>1109980</wp:posOffset>
                </wp:positionV>
                <wp:extent cx="285115" cy="90170"/>
                <wp:effectExtent l="0" t="0" r="0" b="0"/>
                <wp:wrapNone/>
                <wp:docPr id="698" name="Group 6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5115" cy="90170"/>
                          <a:chOff x="3003" y="1748"/>
                          <a:chExt cx="449" cy="142"/>
                        </a:xfrm>
                      </wpg:grpSpPr>
                      <pic:pic xmlns:pic="http://schemas.openxmlformats.org/drawingml/2006/picture">
                        <pic:nvPicPr>
                          <pic:cNvPr id="699" name="Picture 6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71" y="1747"/>
                            <a:ext cx="280" cy="1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00" name="Picture 6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02" y="1758"/>
                            <a:ext cx="136" cy="1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BC1706" id="Group 686" o:spid="_x0000_s1026" style="position:absolute;margin-left:150.15pt;margin-top:87.4pt;width:22.45pt;height:7.1pt;z-index:-16728576;mso-position-horizontal-relative:page" coordorigin="3003,1748" coordsize="449,14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">
                <v:shape id="Picture 688" o:spid="_x0000_s1027" type="#_x0000_t75" style="position:absolute;left:3171;top:1747;width:280;height:1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">
                  <v:imagedata r:id="rId24" o:title=""/>
                </v:shape>
                <v:shape id="Picture 687" o:spid="_x0000_s1028" type="#_x0000_t75" style="position:absolute;left:3002;top:1758;width:136;height:1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">
                  <v:imagedata r:id="rId25" o:title="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86588416" behindDoc="1" locked="0" layoutInCell="1" allowOverlap="1" wp14:anchorId="336DC768" wp14:editId="762DBE80">
                <wp:simplePos x="0" y="0"/>
                <wp:positionH relativeFrom="page">
                  <wp:posOffset>2591435</wp:posOffset>
                </wp:positionH>
                <wp:positionV relativeFrom="paragraph">
                  <wp:posOffset>913765</wp:posOffset>
                </wp:positionV>
                <wp:extent cx="243840" cy="99060"/>
                <wp:effectExtent l="0" t="0" r="0" b="0"/>
                <wp:wrapNone/>
                <wp:docPr id="695" name="Group 6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3840" cy="99060"/>
                          <a:chOff x="4081" y="1439"/>
                          <a:chExt cx="384" cy="156"/>
                        </a:xfrm>
                      </wpg:grpSpPr>
                      <pic:pic xmlns:pic="http://schemas.openxmlformats.org/drawingml/2006/picture">
                        <pic:nvPicPr>
                          <pic:cNvPr id="696" name="Picture 6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081" y="1459"/>
                            <a:ext cx="136" cy="1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97" name="Picture 6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51" y="1439"/>
                            <a:ext cx="215" cy="1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D3D5B1" id="Group 683" o:spid="_x0000_s1026" style="position:absolute;margin-left:204.05pt;margin-top:71.95pt;width:19.2pt;height:7.8pt;z-index:-16728064;mso-position-horizontal-relative:page" coordorigin="4081,1439" coordsize="384,1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">
                <v:shape id="Picture 685" o:spid="_x0000_s1027" type="#_x0000_t75" style="position:absolute;left:4081;top:1459;width:136;height:1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">
                  <v:imagedata r:id="rId28" o:title=""/>
                </v:shape>
                <v:shape id="Picture 684" o:spid="_x0000_s1028" type="#_x0000_t75" style="position:absolute;left:4251;top:1439;width:215;height:1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">
                  <v:imagedata r:id="rId29" o:title=""/>
                </v:shape>
                <w10:wrap anchorx="page"/>
              </v:group>
            </w:pict>
          </mc:Fallback>
        </mc:AlternateContent>
      </w:r>
      <w:hyperlink w:anchor="_bookmark4" w:history="1">
        <w:r w:rsidR="003812FB">
          <w:rPr>
            <w:color w:val="007FAC"/>
            <w:w w:val="120"/>
          </w:rPr>
          <w:t>Fig.</w:t>
        </w:r>
        <w:r w:rsidR="003812FB">
          <w:rPr>
            <w:color w:val="007FAC"/>
            <w:spacing w:val="-5"/>
            <w:w w:val="120"/>
          </w:rPr>
          <w:t xml:space="preserve"> </w:t>
        </w:r>
        <w:r w:rsidR="003812FB">
          <w:rPr>
            <w:color w:val="007FAC"/>
            <w:w w:val="120"/>
          </w:rPr>
          <w:t>1</w:t>
        </w:r>
        <w:r w:rsidR="003812FB">
          <w:rPr>
            <w:color w:val="007FAC"/>
            <w:spacing w:val="-3"/>
            <w:w w:val="120"/>
          </w:rPr>
          <w:t xml:space="preserve"> </w:t>
        </w:r>
      </w:hyperlink>
      <w:r w:rsidR="003812FB">
        <w:rPr>
          <w:w w:val="120"/>
        </w:rPr>
        <w:t>shows</w:t>
      </w:r>
      <w:r w:rsidR="003812FB">
        <w:rPr>
          <w:spacing w:val="-5"/>
          <w:w w:val="120"/>
        </w:rPr>
        <w:t xml:space="preserve"> </w:t>
      </w:r>
      <w:r w:rsidR="003812FB">
        <w:rPr>
          <w:w w:val="120"/>
        </w:rPr>
        <w:t>the</w:t>
      </w:r>
      <w:r w:rsidR="003812FB">
        <w:rPr>
          <w:spacing w:val="-5"/>
          <w:w w:val="120"/>
        </w:rPr>
        <w:t xml:space="preserve"> </w:t>
      </w:r>
      <w:r w:rsidR="003812FB">
        <w:rPr>
          <w:w w:val="120"/>
        </w:rPr>
        <w:t>influence</w:t>
      </w:r>
      <w:r w:rsidR="003812FB">
        <w:rPr>
          <w:spacing w:val="-4"/>
          <w:w w:val="120"/>
        </w:rPr>
        <w:t xml:space="preserve"> </w:t>
      </w:r>
      <w:r w:rsidR="003812FB">
        <w:rPr>
          <w:w w:val="120"/>
        </w:rPr>
        <w:t>of</w:t>
      </w:r>
      <w:r w:rsidR="003812FB">
        <w:rPr>
          <w:spacing w:val="-3"/>
          <w:w w:val="120"/>
        </w:rPr>
        <w:t xml:space="preserve"> </w:t>
      </w:r>
      <w:r w:rsidR="003812FB">
        <w:rPr>
          <w:w w:val="120"/>
        </w:rPr>
        <w:t>reaction</w:t>
      </w:r>
      <w:r w:rsidR="003812FB">
        <w:rPr>
          <w:spacing w:val="-4"/>
          <w:w w:val="120"/>
        </w:rPr>
        <w:t xml:space="preserve"> </w:t>
      </w:r>
      <w:r w:rsidR="003812FB">
        <w:rPr>
          <w:w w:val="120"/>
        </w:rPr>
        <w:t>conditions</w:t>
      </w:r>
      <w:r w:rsidR="003812FB">
        <w:rPr>
          <w:spacing w:val="-6"/>
          <w:w w:val="120"/>
        </w:rPr>
        <w:t xml:space="preserve"> </w:t>
      </w:r>
      <w:r w:rsidR="003812FB">
        <w:rPr>
          <w:w w:val="120"/>
        </w:rPr>
        <w:t>of</w:t>
      </w:r>
      <w:r w:rsidR="003812FB">
        <w:rPr>
          <w:spacing w:val="-3"/>
          <w:w w:val="120"/>
        </w:rPr>
        <w:t xml:space="preserve"> </w:t>
      </w:r>
      <w:r w:rsidR="003812FB">
        <w:rPr>
          <w:w w:val="120"/>
        </w:rPr>
        <w:t>RPS</w:t>
      </w:r>
      <w:r w:rsidR="003812FB">
        <w:rPr>
          <w:spacing w:val="-4"/>
          <w:w w:val="120"/>
        </w:rPr>
        <w:t xml:space="preserve"> </w:t>
      </w:r>
      <w:r w:rsidR="003812FB">
        <w:rPr>
          <w:w w:val="120"/>
        </w:rPr>
        <w:t>on</w:t>
      </w:r>
      <w:r w:rsidR="003812FB">
        <w:rPr>
          <w:spacing w:val="-4"/>
          <w:w w:val="120"/>
        </w:rPr>
        <w:t xml:space="preserve"> </w:t>
      </w:r>
      <w:r w:rsidR="003812FB">
        <w:rPr>
          <w:w w:val="120"/>
        </w:rPr>
        <w:t>its</w:t>
      </w:r>
      <w:r w:rsidR="003812FB">
        <w:rPr>
          <w:spacing w:val="-45"/>
          <w:w w:val="120"/>
        </w:rPr>
        <w:t xml:space="preserve"> </w:t>
      </w:r>
      <w:r w:rsidR="003812FB">
        <w:rPr>
          <w:w w:val="120"/>
        </w:rPr>
        <w:t>HP</w:t>
      </w:r>
      <w:r w:rsidR="003812FB">
        <w:rPr>
          <w:spacing w:val="14"/>
          <w:w w:val="120"/>
        </w:rPr>
        <w:t xml:space="preserve"> </w:t>
      </w:r>
      <w:r w:rsidR="003812FB">
        <w:rPr>
          <w:w w:val="120"/>
        </w:rPr>
        <w:t>performance.</w:t>
      </w:r>
      <w:r w:rsidR="003812FB">
        <w:rPr>
          <w:spacing w:val="14"/>
          <w:w w:val="120"/>
        </w:rPr>
        <w:t xml:space="preserve"> </w:t>
      </w:r>
      <w:r w:rsidR="003812FB">
        <w:rPr>
          <w:w w:val="120"/>
        </w:rPr>
        <w:t>The</w:t>
      </w:r>
      <w:r w:rsidR="003812FB">
        <w:rPr>
          <w:spacing w:val="14"/>
          <w:w w:val="120"/>
        </w:rPr>
        <w:t xml:space="preserve"> </w:t>
      </w:r>
      <w:r w:rsidR="003812FB">
        <w:rPr>
          <w:w w:val="120"/>
        </w:rPr>
        <w:t>methanol</w:t>
      </w:r>
      <w:r w:rsidR="003812FB">
        <w:rPr>
          <w:spacing w:val="12"/>
          <w:w w:val="120"/>
        </w:rPr>
        <w:t xml:space="preserve"> </w:t>
      </w:r>
      <w:r w:rsidR="003812FB">
        <w:rPr>
          <w:w w:val="120"/>
        </w:rPr>
        <w:t>steam</w:t>
      </w:r>
      <w:r w:rsidR="003812FB">
        <w:rPr>
          <w:spacing w:val="12"/>
          <w:w w:val="120"/>
        </w:rPr>
        <w:t xml:space="preserve"> </w:t>
      </w:r>
      <w:r w:rsidR="003812FB">
        <w:rPr>
          <w:w w:val="120"/>
        </w:rPr>
        <w:t>reforming</w:t>
      </w:r>
      <w:r w:rsidR="003812FB">
        <w:rPr>
          <w:spacing w:val="12"/>
          <w:w w:val="120"/>
        </w:rPr>
        <w:t xml:space="preserve"> </w:t>
      </w:r>
      <w:r w:rsidR="003812FB">
        <w:rPr>
          <w:w w:val="120"/>
        </w:rPr>
        <w:t>reaction</w:t>
      </w:r>
    </w:p>
    <w:p w14:paraId="54E16A59" w14:textId="77777777" w:rsidR="009B4F3D" w:rsidRDefault="003812FB">
      <w:pPr>
        <w:pStyle w:val="Heading3"/>
        <w:spacing w:before="22"/>
        <w:jc w:val="both"/>
      </w:pPr>
      <w:r>
        <w:rPr>
          <w:i w:val="0"/>
        </w:rPr>
        <w:br w:type="column"/>
      </w:r>
      <w:r>
        <w:rPr>
          <w:w w:val="115"/>
        </w:rPr>
        <w:t>Structure</w:t>
      </w:r>
      <w:r>
        <w:rPr>
          <w:spacing w:val="-11"/>
          <w:w w:val="115"/>
        </w:rPr>
        <w:t xml:space="preserve"> </w:t>
      </w:r>
      <w:r>
        <w:rPr>
          <w:w w:val="115"/>
        </w:rPr>
        <w:t>design</w:t>
      </w:r>
      <w:r>
        <w:rPr>
          <w:spacing w:val="-10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RPS</w:t>
      </w:r>
    </w:p>
    <w:p w14:paraId="66B9B9F6" w14:textId="77777777" w:rsidR="009B4F3D" w:rsidRDefault="009B4F3D">
      <w:pPr>
        <w:pStyle w:val="BodyText"/>
        <w:spacing w:before="7"/>
        <w:rPr>
          <w:i/>
          <w:sz w:val="23"/>
        </w:rPr>
      </w:pPr>
    </w:p>
    <w:p w14:paraId="7E200634" w14:textId="77777777" w:rsidR="009B4F3D" w:rsidRDefault="0024092C">
      <w:pPr>
        <w:pStyle w:val="BodyText"/>
        <w:spacing w:line="300" w:lineRule="auto"/>
        <w:ind w:left="125" w:right="194"/>
        <w:jc w:val="both"/>
      </w:pPr>
      <w:hyperlink w:anchor="_bookmark5" w:history="1">
        <w:r w:rsidR="003812FB">
          <w:rPr>
            <w:color w:val="007FAC"/>
            <w:w w:val="120"/>
          </w:rPr>
          <w:t>Fig. 2</w:t>
        </w:r>
      </w:hyperlink>
      <w:r w:rsidR="003812FB">
        <w:rPr>
          <w:color w:val="007FAC"/>
          <w:w w:val="120"/>
        </w:rPr>
        <w:t xml:space="preserve"> </w:t>
      </w:r>
      <w:r w:rsidR="003812FB">
        <w:rPr>
          <w:w w:val="120"/>
        </w:rPr>
        <w:t xml:space="preserve">shows the structure design diagram of RPS. </w:t>
      </w:r>
      <w:hyperlink w:anchor="_bookmark5" w:history="1">
        <w:r w:rsidR="003812FB">
          <w:rPr>
            <w:color w:val="007FAC"/>
            <w:w w:val="120"/>
          </w:rPr>
          <w:t>Fig. 2</w:t>
        </w:r>
      </w:hyperlink>
      <w:r w:rsidR="003812FB">
        <w:rPr>
          <w:w w:val="120"/>
        </w:rPr>
        <w:t>(a)</w:t>
      </w:r>
      <w:r w:rsidR="003812FB">
        <w:rPr>
          <w:spacing w:val="1"/>
          <w:w w:val="120"/>
        </w:rPr>
        <w:t xml:space="preserve"> </w:t>
      </w:r>
      <w:r w:rsidR="003812FB">
        <w:rPr>
          <w:w w:val="120"/>
        </w:rPr>
        <w:t>shows the columnar RPS with small specific surface area and</w:t>
      </w:r>
      <w:r w:rsidR="003812FB">
        <w:rPr>
          <w:spacing w:val="1"/>
          <w:w w:val="120"/>
        </w:rPr>
        <w:t xml:space="preserve"> </w:t>
      </w:r>
      <w:r w:rsidR="003812FB">
        <w:rPr>
          <w:w w:val="120"/>
        </w:rPr>
        <w:t xml:space="preserve">high superficial area. </w:t>
      </w:r>
      <w:hyperlink w:anchor="_bookmark5" w:history="1">
        <w:r w:rsidR="003812FB">
          <w:rPr>
            <w:color w:val="007FAC"/>
            <w:w w:val="120"/>
          </w:rPr>
          <w:t>Fig. 2</w:t>
        </w:r>
      </w:hyperlink>
      <w:r w:rsidR="003812FB">
        <w:rPr>
          <w:w w:val="120"/>
        </w:rPr>
        <w:t xml:space="preserve">(b) shows the </w:t>
      </w:r>
      <w:proofErr w:type="gramStart"/>
      <w:r w:rsidR="003812FB">
        <w:rPr>
          <w:w w:val="120"/>
        </w:rPr>
        <w:t>body-centered</w:t>
      </w:r>
      <w:proofErr w:type="gramEnd"/>
      <w:r w:rsidR="003812FB">
        <w:rPr>
          <w:w w:val="120"/>
        </w:rPr>
        <w:t xml:space="preserve"> cubic</w:t>
      </w:r>
      <w:r w:rsidR="003812FB">
        <w:rPr>
          <w:spacing w:val="-45"/>
          <w:w w:val="120"/>
        </w:rPr>
        <w:t xml:space="preserve"> </w:t>
      </w:r>
      <w:r w:rsidR="003812FB">
        <w:rPr>
          <w:w w:val="120"/>
        </w:rPr>
        <w:t>RPS</w:t>
      </w:r>
      <w:r w:rsidR="003812FB">
        <w:rPr>
          <w:spacing w:val="-3"/>
          <w:w w:val="120"/>
        </w:rPr>
        <w:t xml:space="preserve"> </w:t>
      </w:r>
      <w:r w:rsidR="003812FB">
        <w:rPr>
          <w:w w:val="120"/>
        </w:rPr>
        <w:t>with</w:t>
      </w:r>
      <w:r w:rsidR="003812FB">
        <w:rPr>
          <w:spacing w:val="-4"/>
          <w:w w:val="120"/>
        </w:rPr>
        <w:t xml:space="preserve"> </w:t>
      </w:r>
      <w:r w:rsidR="003812FB">
        <w:rPr>
          <w:w w:val="120"/>
        </w:rPr>
        <w:t>high</w:t>
      </w:r>
      <w:r w:rsidR="003812FB">
        <w:rPr>
          <w:spacing w:val="-3"/>
          <w:w w:val="120"/>
        </w:rPr>
        <w:t xml:space="preserve"> </w:t>
      </w:r>
      <w:r w:rsidR="003812FB">
        <w:rPr>
          <w:w w:val="120"/>
        </w:rPr>
        <w:t>specific</w:t>
      </w:r>
      <w:r w:rsidR="003812FB">
        <w:rPr>
          <w:spacing w:val="-4"/>
          <w:w w:val="120"/>
        </w:rPr>
        <w:t xml:space="preserve"> </w:t>
      </w:r>
      <w:r w:rsidR="003812FB">
        <w:rPr>
          <w:w w:val="120"/>
        </w:rPr>
        <w:t>surface</w:t>
      </w:r>
      <w:r w:rsidR="003812FB">
        <w:rPr>
          <w:spacing w:val="-5"/>
          <w:w w:val="120"/>
        </w:rPr>
        <w:t xml:space="preserve"> </w:t>
      </w:r>
      <w:r w:rsidR="003812FB">
        <w:rPr>
          <w:w w:val="120"/>
        </w:rPr>
        <w:t>area</w:t>
      </w:r>
      <w:r w:rsidR="003812FB">
        <w:rPr>
          <w:spacing w:val="-3"/>
          <w:w w:val="120"/>
        </w:rPr>
        <w:t xml:space="preserve"> </w:t>
      </w:r>
      <w:r w:rsidR="003812FB">
        <w:rPr>
          <w:w w:val="120"/>
        </w:rPr>
        <w:t>and</w:t>
      </w:r>
      <w:r w:rsidR="003812FB">
        <w:rPr>
          <w:spacing w:val="-3"/>
          <w:w w:val="120"/>
        </w:rPr>
        <w:t xml:space="preserve"> </w:t>
      </w:r>
      <w:r w:rsidR="003812FB">
        <w:rPr>
          <w:w w:val="120"/>
        </w:rPr>
        <w:t>small</w:t>
      </w:r>
      <w:r w:rsidR="003812FB">
        <w:rPr>
          <w:spacing w:val="-5"/>
          <w:w w:val="120"/>
        </w:rPr>
        <w:t xml:space="preserve"> </w:t>
      </w:r>
      <w:r w:rsidR="003812FB">
        <w:rPr>
          <w:w w:val="120"/>
        </w:rPr>
        <w:t>superficial</w:t>
      </w:r>
      <w:r w:rsidR="003812FB">
        <w:rPr>
          <w:spacing w:val="-4"/>
          <w:w w:val="120"/>
        </w:rPr>
        <w:t xml:space="preserve"> </w:t>
      </w:r>
      <w:r w:rsidR="003812FB">
        <w:rPr>
          <w:w w:val="120"/>
        </w:rPr>
        <w:t>area.</w:t>
      </w:r>
    </w:p>
    <w:p w14:paraId="2D9AF20D" w14:textId="77777777" w:rsidR="009B4F3D" w:rsidRDefault="009B4F3D">
      <w:pPr>
        <w:spacing w:line="300" w:lineRule="auto"/>
        <w:jc w:val="both"/>
        <w:sectPr w:rsidR="009B4F3D">
          <w:type w:val="continuous"/>
          <w:pgSz w:w="11910" w:h="15880"/>
          <w:pgMar w:top="580" w:right="840" w:bottom="280" w:left="820" w:header="720" w:footer="720" w:gutter="0"/>
          <w:cols w:num="2" w:space="720" w:equalWidth="0">
            <w:col w:w="4949" w:space="191"/>
            <w:col w:w="5110"/>
          </w:cols>
        </w:sectPr>
      </w:pPr>
    </w:p>
    <w:p w14:paraId="2C44ABA0" w14:textId="77777777" w:rsidR="009B4F3D" w:rsidRDefault="009B4F3D">
      <w:pPr>
        <w:pStyle w:val="BodyText"/>
        <w:rPr>
          <w:sz w:val="20"/>
        </w:rPr>
      </w:pPr>
    </w:p>
    <w:p w14:paraId="6178D6DD" w14:textId="77777777" w:rsidR="009B4F3D" w:rsidRDefault="009B4F3D">
      <w:pPr>
        <w:pStyle w:val="BodyText"/>
        <w:spacing w:before="9" w:after="1"/>
        <w:rPr>
          <w:sz w:val="20"/>
        </w:rPr>
      </w:pPr>
    </w:p>
    <w:p w14:paraId="73D7CFE6" w14:textId="501FA598" w:rsidR="009B4F3D" w:rsidRDefault="00D86FAF">
      <w:pPr>
        <w:pStyle w:val="BodyText"/>
        <w:ind w:left="551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1587A38C" wp14:editId="0EDD0543">
                <wp:extent cx="5760085" cy="2939415"/>
                <wp:effectExtent l="3810" t="2540" r="8255" b="1270"/>
                <wp:docPr id="575" name="Group 5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0085" cy="2939415"/>
                          <a:chOff x="0" y="0"/>
                          <a:chExt cx="9071" cy="4629"/>
                        </a:xfrm>
                      </wpg:grpSpPr>
                      <pic:pic xmlns:pic="http://schemas.openxmlformats.org/drawingml/2006/picture">
                        <pic:nvPicPr>
                          <pic:cNvPr id="576" name="Picture 682" descr="Image of Fig.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097" y="8"/>
                            <a:ext cx="2391" cy="14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77" name="AutoShape 681"/>
                        <wps:cNvSpPr>
                          <a:spLocks/>
                        </wps:cNvSpPr>
                        <wps:spPr bwMode="auto">
                          <a:xfrm>
                            <a:off x="4089" y="0"/>
                            <a:ext cx="2405" cy="1495"/>
                          </a:xfrm>
                          <a:custGeom>
                            <a:avLst/>
                            <a:gdLst>
                              <a:gd name="T0" fmla="+- 0 5030 4090"/>
                              <a:gd name="T1" fmla="*/ T0 w 2405"/>
                              <a:gd name="T2" fmla="*/ 18 h 1495"/>
                              <a:gd name="T3" fmla="+- 0 4889 4090"/>
                              <a:gd name="T4" fmla="*/ T3 w 2405"/>
                              <a:gd name="T5" fmla="*/ 60 h 1495"/>
                              <a:gd name="T6" fmla="+- 0 4779 4090"/>
                              <a:gd name="T7" fmla="*/ T6 w 2405"/>
                              <a:gd name="T8" fmla="*/ 88 h 1495"/>
                              <a:gd name="T9" fmla="+- 0 4681 4090"/>
                              <a:gd name="T10" fmla="*/ T9 w 2405"/>
                              <a:gd name="T11" fmla="*/ 103 h 1495"/>
                              <a:gd name="T12" fmla="+- 0 4605 4090"/>
                              <a:gd name="T13" fmla="*/ T12 w 2405"/>
                              <a:gd name="T14" fmla="*/ 134 h 1495"/>
                              <a:gd name="T15" fmla="+- 0 4620 4090"/>
                              <a:gd name="T16" fmla="*/ T15 w 2405"/>
                              <a:gd name="T17" fmla="*/ 127 h 1495"/>
                              <a:gd name="T18" fmla="+- 0 4509 4090"/>
                              <a:gd name="T19" fmla="*/ T18 w 2405"/>
                              <a:gd name="T20" fmla="*/ 198 h 1495"/>
                              <a:gd name="T21" fmla="+- 0 4386 4090"/>
                              <a:gd name="T22" fmla="*/ T21 w 2405"/>
                              <a:gd name="T23" fmla="*/ 276 h 1495"/>
                              <a:gd name="T24" fmla="+- 0 4276 4090"/>
                              <a:gd name="T25" fmla="*/ T24 w 2405"/>
                              <a:gd name="T26" fmla="*/ 347 h 1495"/>
                              <a:gd name="T27" fmla="+- 0 4220 4090"/>
                              <a:gd name="T28" fmla="*/ T27 w 2405"/>
                              <a:gd name="T29" fmla="*/ 408 h 1495"/>
                              <a:gd name="T30" fmla="+- 0 4172 4090"/>
                              <a:gd name="T31" fmla="*/ T30 w 2405"/>
                              <a:gd name="T32" fmla="*/ 475 h 1495"/>
                              <a:gd name="T33" fmla="+- 0 4185 4090"/>
                              <a:gd name="T34" fmla="*/ T33 w 2405"/>
                              <a:gd name="T35" fmla="*/ 484 h 1495"/>
                              <a:gd name="T36" fmla="+- 0 4125 4090"/>
                              <a:gd name="T37" fmla="*/ T36 w 2405"/>
                              <a:gd name="T38" fmla="*/ 614 h 1495"/>
                              <a:gd name="T39" fmla="+- 0 4106 4090"/>
                              <a:gd name="T40" fmla="*/ T39 w 2405"/>
                              <a:gd name="T41" fmla="*/ 756 h 1495"/>
                              <a:gd name="T42" fmla="+- 0 4096 4090"/>
                              <a:gd name="T43" fmla="*/ T42 w 2405"/>
                              <a:gd name="T44" fmla="*/ 823 h 1495"/>
                              <a:gd name="T45" fmla="+- 0 4136 4090"/>
                              <a:gd name="T46" fmla="*/ T45 w 2405"/>
                              <a:gd name="T47" fmla="*/ 913 h 1495"/>
                              <a:gd name="T48" fmla="+- 0 4142 4090"/>
                              <a:gd name="T49" fmla="*/ T48 w 2405"/>
                              <a:gd name="T50" fmla="*/ 928 h 1495"/>
                              <a:gd name="T51" fmla="+- 0 4214 4090"/>
                              <a:gd name="T52" fmla="*/ T51 w 2405"/>
                              <a:gd name="T53" fmla="*/ 1053 h 1495"/>
                              <a:gd name="T54" fmla="+- 0 4289 4090"/>
                              <a:gd name="T55" fmla="*/ T54 w 2405"/>
                              <a:gd name="T56" fmla="*/ 1160 h 1495"/>
                              <a:gd name="T57" fmla="+- 0 4352 4090"/>
                              <a:gd name="T58" fmla="*/ T57 w 2405"/>
                              <a:gd name="T59" fmla="*/ 1213 h 1495"/>
                              <a:gd name="T60" fmla="+- 0 4419 4090"/>
                              <a:gd name="T61" fmla="*/ T60 w 2405"/>
                              <a:gd name="T62" fmla="*/ 1261 h 1495"/>
                              <a:gd name="T63" fmla="+- 0 4428 4090"/>
                              <a:gd name="T64" fmla="*/ T63 w 2405"/>
                              <a:gd name="T65" fmla="*/ 1248 h 1495"/>
                              <a:gd name="T66" fmla="+- 0 4554 4090"/>
                              <a:gd name="T67" fmla="*/ T66 w 2405"/>
                              <a:gd name="T68" fmla="*/ 1319 h 1495"/>
                              <a:gd name="T69" fmla="+- 0 4689 4090"/>
                              <a:gd name="T70" fmla="*/ T69 w 2405"/>
                              <a:gd name="T71" fmla="*/ 1377 h 1495"/>
                              <a:gd name="T72" fmla="+- 0 4777 4090"/>
                              <a:gd name="T73" fmla="*/ T72 w 2405"/>
                              <a:gd name="T74" fmla="*/ 1423 h 1495"/>
                              <a:gd name="T75" fmla="+- 0 4856 4090"/>
                              <a:gd name="T76" fmla="*/ T75 w 2405"/>
                              <a:gd name="T77" fmla="*/ 1444 h 1495"/>
                              <a:gd name="T78" fmla="+- 0 4952 4090"/>
                              <a:gd name="T79" fmla="*/ T78 w 2405"/>
                              <a:gd name="T80" fmla="*/ 1464 h 1495"/>
                              <a:gd name="T81" fmla="+- 0 5131 4090"/>
                              <a:gd name="T82" fmla="*/ T81 w 2405"/>
                              <a:gd name="T83" fmla="*/ 1488 h 1495"/>
                              <a:gd name="T84" fmla="+- 0 5213 4090"/>
                              <a:gd name="T85" fmla="*/ T84 w 2405"/>
                              <a:gd name="T86" fmla="*/ 1476 h 1495"/>
                              <a:gd name="T87" fmla="+- 0 5473 4090"/>
                              <a:gd name="T88" fmla="*/ T87 w 2405"/>
                              <a:gd name="T89" fmla="*/ 1470 h 1495"/>
                              <a:gd name="T90" fmla="+- 0 5521 4090"/>
                              <a:gd name="T91" fmla="*/ T90 w 2405"/>
                              <a:gd name="T92" fmla="*/ 1464 h 1495"/>
                              <a:gd name="T93" fmla="+- 0 5669 4090"/>
                              <a:gd name="T94" fmla="*/ T93 w 2405"/>
                              <a:gd name="T95" fmla="*/ 1457 h 1495"/>
                              <a:gd name="T96" fmla="+- 0 5765 4090"/>
                              <a:gd name="T97" fmla="*/ T96 w 2405"/>
                              <a:gd name="T98" fmla="*/ 1434 h 1495"/>
                              <a:gd name="T99" fmla="+- 0 5854 4090"/>
                              <a:gd name="T100" fmla="*/ T99 w 2405"/>
                              <a:gd name="T101" fmla="*/ 1391 h 1495"/>
                              <a:gd name="T102" fmla="+- 0 5990 4090"/>
                              <a:gd name="T103" fmla="*/ T102 w 2405"/>
                              <a:gd name="T104" fmla="*/ 1338 h 1495"/>
                              <a:gd name="T105" fmla="+- 0 6119 4090"/>
                              <a:gd name="T106" fmla="*/ T105 w 2405"/>
                              <a:gd name="T107" fmla="*/ 1271 h 1495"/>
                              <a:gd name="T108" fmla="+- 0 6127 4090"/>
                              <a:gd name="T109" fmla="*/ T108 w 2405"/>
                              <a:gd name="T110" fmla="*/ 1285 h 1495"/>
                              <a:gd name="T111" fmla="+- 0 6196 4090"/>
                              <a:gd name="T112" fmla="*/ T111 w 2405"/>
                              <a:gd name="T113" fmla="*/ 1240 h 1495"/>
                              <a:gd name="T114" fmla="+- 0 6261 4090"/>
                              <a:gd name="T115" fmla="*/ T114 w 2405"/>
                              <a:gd name="T116" fmla="*/ 1190 h 1495"/>
                              <a:gd name="T117" fmla="+- 0 6342 4090"/>
                              <a:gd name="T118" fmla="*/ T117 w 2405"/>
                              <a:gd name="T119" fmla="*/ 1086 h 1495"/>
                              <a:gd name="T120" fmla="+- 0 6423 4090"/>
                              <a:gd name="T121" fmla="*/ T120 w 2405"/>
                              <a:gd name="T122" fmla="*/ 967 h 1495"/>
                              <a:gd name="T123" fmla="+- 0 6430 4090"/>
                              <a:gd name="T124" fmla="*/ T123 w 2405"/>
                              <a:gd name="T125" fmla="*/ 952 h 1495"/>
                              <a:gd name="T126" fmla="+- 0 6479 4090"/>
                              <a:gd name="T127" fmla="*/ T126 w 2405"/>
                              <a:gd name="T128" fmla="*/ 866 h 1495"/>
                              <a:gd name="T129" fmla="+- 0 6491 4090"/>
                              <a:gd name="T130" fmla="*/ T129 w 2405"/>
                              <a:gd name="T131" fmla="*/ 801 h 1495"/>
                              <a:gd name="T132" fmla="+- 0 6472 4090"/>
                              <a:gd name="T133" fmla="*/ T132 w 2405"/>
                              <a:gd name="T134" fmla="*/ 672 h 1495"/>
                              <a:gd name="T135" fmla="+- 0 6427 4090"/>
                              <a:gd name="T136" fmla="*/ T135 w 2405"/>
                              <a:gd name="T137" fmla="*/ 535 h 1495"/>
                              <a:gd name="T138" fmla="+- 0 6371 4090"/>
                              <a:gd name="T139" fmla="*/ T138 w 2405"/>
                              <a:gd name="T140" fmla="*/ 417 h 1495"/>
                              <a:gd name="T141" fmla="+- 0 6381 4090"/>
                              <a:gd name="T142" fmla="*/ T141 w 2405"/>
                              <a:gd name="T143" fmla="*/ 430 h 1495"/>
                              <a:gd name="T144" fmla="+- 0 6328 4090"/>
                              <a:gd name="T145" fmla="*/ T144 w 2405"/>
                              <a:gd name="T146" fmla="*/ 367 h 1495"/>
                              <a:gd name="T147" fmla="+- 0 6245 4090"/>
                              <a:gd name="T148" fmla="*/ T147 w 2405"/>
                              <a:gd name="T149" fmla="*/ 312 h 1495"/>
                              <a:gd name="T150" fmla="+- 0 6126 4090"/>
                              <a:gd name="T151" fmla="*/ T150 w 2405"/>
                              <a:gd name="T152" fmla="*/ 228 h 1495"/>
                              <a:gd name="T153" fmla="+- 0 5997 4090"/>
                              <a:gd name="T154" fmla="*/ T153 w 2405"/>
                              <a:gd name="T155" fmla="*/ 160 h 1495"/>
                              <a:gd name="T156" fmla="+- 0 6004 4090"/>
                              <a:gd name="T157" fmla="*/ T156 w 2405"/>
                              <a:gd name="T158" fmla="*/ 145 h 1495"/>
                              <a:gd name="T159" fmla="+- 0 5929 4090"/>
                              <a:gd name="T160" fmla="*/ T159 w 2405"/>
                              <a:gd name="T161" fmla="*/ 113 h 1495"/>
                              <a:gd name="T162" fmla="+- 0 5851 4090"/>
                              <a:gd name="T163" fmla="*/ T162 w 2405"/>
                              <a:gd name="T164" fmla="*/ 86 h 1495"/>
                              <a:gd name="T165" fmla="+- 0 5721 4090"/>
                              <a:gd name="T166" fmla="*/ T165 w 2405"/>
                              <a:gd name="T167" fmla="*/ 66 h 1495"/>
                              <a:gd name="T168" fmla="+- 0 5594 4090"/>
                              <a:gd name="T169" fmla="*/ T168 w 2405"/>
                              <a:gd name="T170" fmla="*/ 40 h 1495"/>
                              <a:gd name="T171" fmla="+- 0 5515 4090"/>
                              <a:gd name="T172" fmla="*/ T171 w 2405"/>
                              <a:gd name="T173" fmla="*/ 13 h 1495"/>
                              <a:gd name="T174" fmla="+- 0 5336 4090"/>
                              <a:gd name="T175" fmla="*/ T174 w 2405"/>
                              <a:gd name="T176" fmla="*/ 0 h 1495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  <a:cxn ang="0">
                                <a:pos x="T13" y="T14"/>
                              </a:cxn>
                              <a:cxn ang="0">
                                <a:pos x="T16" y="T17"/>
                              </a:cxn>
                              <a:cxn ang="0">
                                <a:pos x="T19" y="T20"/>
                              </a:cxn>
                              <a:cxn ang="0">
                                <a:pos x="T22" y="T23"/>
                              </a:cxn>
                              <a:cxn ang="0">
                                <a:pos x="T25" y="T26"/>
                              </a:cxn>
                              <a:cxn ang="0">
                                <a:pos x="T28" y="T29"/>
                              </a:cxn>
                              <a:cxn ang="0">
                                <a:pos x="T31" y="T32"/>
                              </a:cxn>
                              <a:cxn ang="0">
                                <a:pos x="T34" y="T35"/>
                              </a:cxn>
                              <a:cxn ang="0">
                                <a:pos x="T37" y="T38"/>
                              </a:cxn>
                              <a:cxn ang="0">
                                <a:pos x="T40" y="T41"/>
                              </a:cxn>
                              <a:cxn ang="0">
                                <a:pos x="T43" y="T44"/>
                              </a:cxn>
                              <a:cxn ang="0">
                                <a:pos x="T46" y="T47"/>
                              </a:cxn>
                              <a:cxn ang="0">
                                <a:pos x="T49" y="T50"/>
                              </a:cxn>
                              <a:cxn ang="0">
                                <a:pos x="T52" y="T53"/>
                              </a:cxn>
                              <a:cxn ang="0">
                                <a:pos x="T55" y="T56"/>
                              </a:cxn>
                              <a:cxn ang="0">
                                <a:pos x="T58" y="T59"/>
                              </a:cxn>
                              <a:cxn ang="0">
                                <a:pos x="T61" y="T62"/>
                              </a:cxn>
                              <a:cxn ang="0">
                                <a:pos x="T64" y="T65"/>
                              </a:cxn>
                              <a:cxn ang="0">
                                <a:pos x="T67" y="T68"/>
                              </a:cxn>
                              <a:cxn ang="0">
                                <a:pos x="T70" y="T71"/>
                              </a:cxn>
                              <a:cxn ang="0">
                                <a:pos x="T73" y="T74"/>
                              </a:cxn>
                              <a:cxn ang="0">
                                <a:pos x="T76" y="T77"/>
                              </a:cxn>
                              <a:cxn ang="0">
                                <a:pos x="T79" y="T80"/>
                              </a:cxn>
                              <a:cxn ang="0">
                                <a:pos x="T82" y="T83"/>
                              </a:cxn>
                              <a:cxn ang="0">
                                <a:pos x="T85" y="T86"/>
                              </a:cxn>
                              <a:cxn ang="0">
                                <a:pos x="T88" y="T89"/>
                              </a:cxn>
                              <a:cxn ang="0">
                                <a:pos x="T91" y="T92"/>
                              </a:cxn>
                              <a:cxn ang="0">
                                <a:pos x="T94" y="T95"/>
                              </a:cxn>
                              <a:cxn ang="0">
                                <a:pos x="T97" y="T98"/>
                              </a:cxn>
                              <a:cxn ang="0">
                                <a:pos x="T100" y="T101"/>
                              </a:cxn>
                              <a:cxn ang="0">
                                <a:pos x="T103" y="T104"/>
                              </a:cxn>
                              <a:cxn ang="0">
                                <a:pos x="T106" y="T107"/>
                              </a:cxn>
                              <a:cxn ang="0">
                                <a:pos x="T109" y="T110"/>
                              </a:cxn>
                              <a:cxn ang="0">
                                <a:pos x="T112" y="T113"/>
                              </a:cxn>
                              <a:cxn ang="0">
                                <a:pos x="T115" y="T116"/>
                              </a:cxn>
                              <a:cxn ang="0">
                                <a:pos x="T118" y="T119"/>
                              </a:cxn>
                              <a:cxn ang="0">
                                <a:pos x="T121" y="T122"/>
                              </a:cxn>
                              <a:cxn ang="0">
                                <a:pos x="T124" y="T125"/>
                              </a:cxn>
                              <a:cxn ang="0">
                                <a:pos x="T127" y="T128"/>
                              </a:cxn>
                              <a:cxn ang="0">
                                <a:pos x="T130" y="T131"/>
                              </a:cxn>
                              <a:cxn ang="0">
                                <a:pos x="T133" y="T134"/>
                              </a:cxn>
                              <a:cxn ang="0">
                                <a:pos x="T136" y="T137"/>
                              </a:cxn>
                              <a:cxn ang="0">
                                <a:pos x="T139" y="T140"/>
                              </a:cxn>
                              <a:cxn ang="0">
                                <a:pos x="T142" y="T143"/>
                              </a:cxn>
                              <a:cxn ang="0">
                                <a:pos x="T145" y="T146"/>
                              </a:cxn>
                              <a:cxn ang="0">
                                <a:pos x="T148" y="T149"/>
                              </a:cxn>
                              <a:cxn ang="0">
                                <a:pos x="T151" y="T152"/>
                              </a:cxn>
                              <a:cxn ang="0">
                                <a:pos x="T154" y="T155"/>
                              </a:cxn>
                              <a:cxn ang="0">
                                <a:pos x="T157" y="T158"/>
                              </a:cxn>
                              <a:cxn ang="0">
                                <a:pos x="T160" y="T161"/>
                              </a:cxn>
                              <a:cxn ang="0">
                                <a:pos x="T163" y="T164"/>
                              </a:cxn>
                              <a:cxn ang="0">
                                <a:pos x="T166" y="T167"/>
                              </a:cxn>
                              <a:cxn ang="0">
                                <a:pos x="T169" y="T170"/>
                              </a:cxn>
                              <a:cxn ang="0">
                                <a:pos x="T172" y="T173"/>
                              </a:cxn>
                              <a:cxn ang="0">
                                <a:pos x="T175" y="T176"/>
                              </a:cxn>
                            </a:cxnLst>
                            <a:rect l="0" t="0" r="r" b="b"/>
                            <a:pathLst>
                              <a:path w="2405" h="1495">
                                <a:moveTo>
                                  <a:pt x="1087" y="3"/>
                                </a:moveTo>
                                <a:lnTo>
                                  <a:pt x="1054" y="6"/>
                                </a:lnTo>
                                <a:lnTo>
                                  <a:pt x="1022" y="8"/>
                                </a:lnTo>
                                <a:lnTo>
                                  <a:pt x="1023" y="25"/>
                                </a:lnTo>
                                <a:lnTo>
                                  <a:pt x="1056" y="22"/>
                                </a:lnTo>
                                <a:lnTo>
                                  <a:pt x="1088" y="20"/>
                                </a:lnTo>
                                <a:lnTo>
                                  <a:pt x="1087" y="3"/>
                                </a:lnTo>
                                <a:close/>
                                <a:moveTo>
                                  <a:pt x="973" y="13"/>
                                </a:moveTo>
                                <a:lnTo>
                                  <a:pt x="940" y="18"/>
                                </a:lnTo>
                                <a:lnTo>
                                  <a:pt x="908" y="22"/>
                                </a:lnTo>
                                <a:lnTo>
                                  <a:pt x="911" y="39"/>
                                </a:lnTo>
                                <a:lnTo>
                                  <a:pt x="943" y="34"/>
                                </a:lnTo>
                                <a:lnTo>
                                  <a:pt x="975" y="30"/>
                                </a:lnTo>
                                <a:lnTo>
                                  <a:pt x="973" y="13"/>
                                </a:lnTo>
                                <a:close/>
                                <a:moveTo>
                                  <a:pt x="860" y="31"/>
                                </a:moveTo>
                                <a:lnTo>
                                  <a:pt x="827" y="37"/>
                                </a:lnTo>
                                <a:lnTo>
                                  <a:pt x="795" y="44"/>
                                </a:lnTo>
                                <a:lnTo>
                                  <a:pt x="799" y="60"/>
                                </a:lnTo>
                                <a:lnTo>
                                  <a:pt x="830" y="53"/>
                                </a:lnTo>
                                <a:lnTo>
                                  <a:pt x="863" y="47"/>
                                </a:lnTo>
                                <a:lnTo>
                                  <a:pt x="860" y="31"/>
                                </a:lnTo>
                                <a:close/>
                                <a:moveTo>
                                  <a:pt x="747" y="55"/>
                                </a:moveTo>
                                <a:lnTo>
                                  <a:pt x="732" y="59"/>
                                </a:lnTo>
                                <a:lnTo>
                                  <a:pt x="716" y="63"/>
                                </a:lnTo>
                                <a:lnTo>
                                  <a:pt x="700" y="68"/>
                                </a:lnTo>
                                <a:lnTo>
                                  <a:pt x="684" y="72"/>
                                </a:lnTo>
                                <a:lnTo>
                                  <a:pt x="689" y="88"/>
                                </a:lnTo>
                                <a:lnTo>
                                  <a:pt x="704" y="84"/>
                                </a:lnTo>
                                <a:lnTo>
                                  <a:pt x="720" y="79"/>
                                </a:lnTo>
                                <a:lnTo>
                                  <a:pt x="736" y="75"/>
                                </a:lnTo>
                                <a:lnTo>
                                  <a:pt x="752" y="71"/>
                                </a:lnTo>
                                <a:lnTo>
                                  <a:pt x="747" y="55"/>
                                </a:lnTo>
                                <a:close/>
                                <a:moveTo>
                                  <a:pt x="637" y="87"/>
                                </a:moveTo>
                                <a:lnTo>
                                  <a:pt x="622" y="92"/>
                                </a:lnTo>
                                <a:lnTo>
                                  <a:pt x="606" y="98"/>
                                </a:lnTo>
                                <a:lnTo>
                                  <a:pt x="591" y="103"/>
                                </a:lnTo>
                                <a:lnTo>
                                  <a:pt x="575" y="109"/>
                                </a:lnTo>
                                <a:lnTo>
                                  <a:pt x="581" y="124"/>
                                </a:lnTo>
                                <a:lnTo>
                                  <a:pt x="596" y="119"/>
                                </a:lnTo>
                                <a:lnTo>
                                  <a:pt x="612" y="113"/>
                                </a:lnTo>
                                <a:lnTo>
                                  <a:pt x="627" y="108"/>
                                </a:lnTo>
                                <a:lnTo>
                                  <a:pt x="642" y="103"/>
                                </a:lnTo>
                                <a:lnTo>
                                  <a:pt x="637" y="87"/>
                                </a:lnTo>
                                <a:close/>
                                <a:moveTo>
                                  <a:pt x="530" y="127"/>
                                </a:moveTo>
                                <a:lnTo>
                                  <a:pt x="515" y="134"/>
                                </a:lnTo>
                                <a:lnTo>
                                  <a:pt x="499" y="140"/>
                                </a:lnTo>
                                <a:lnTo>
                                  <a:pt x="485" y="147"/>
                                </a:lnTo>
                                <a:lnTo>
                                  <a:pt x="470" y="154"/>
                                </a:lnTo>
                                <a:lnTo>
                                  <a:pt x="477" y="169"/>
                                </a:lnTo>
                                <a:lnTo>
                                  <a:pt x="491" y="162"/>
                                </a:lnTo>
                                <a:lnTo>
                                  <a:pt x="506" y="155"/>
                                </a:lnTo>
                                <a:lnTo>
                                  <a:pt x="521" y="149"/>
                                </a:lnTo>
                                <a:lnTo>
                                  <a:pt x="536" y="142"/>
                                </a:lnTo>
                                <a:lnTo>
                                  <a:pt x="530" y="127"/>
                                </a:lnTo>
                                <a:close/>
                                <a:moveTo>
                                  <a:pt x="426" y="176"/>
                                </a:moveTo>
                                <a:lnTo>
                                  <a:pt x="411" y="184"/>
                                </a:lnTo>
                                <a:lnTo>
                                  <a:pt x="397" y="192"/>
                                </a:lnTo>
                                <a:lnTo>
                                  <a:pt x="383" y="200"/>
                                </a:lnTo>
                                <a:lnTo>
                                  <a:pt x="369" y="208"/>
                                </a:lnTo>
                                <a:lnTo>
                                  <a:pt x="377" y="222"/>
                                </a:lnTo>
                                <a:lnTo>
                                  <a:pt x="391" y="214"/>
                                </a:lnTo>
                                <a:lnTo>
                                  <a:pt x="405" y="206"/>
                                </a:lnTo>
                                <a:lnTo>
                                  <a:pt x="419" y="198"/>
                                </a:lnTo>
                                <a:lnTo>
                                  <a:pt x="433" y="191"/>
                                </a:lnTo>
                                <a:lnTo>
                                  <a:pt x="426" y="176"/>
                                </a:lnTo>
                                <a:close/>
                                <a:moveTo>
                                  <a:pt x="327" y="234"/>
                                </a:moveTo>
                                <a:lnTo>
                                  <a:pt x="313" y="244"/>
                                </a:lnTo>
                                <a:lnTo>
                                  <a:pt x="299" y="253"/>
                                </a:lnTo>
                                <a:lnTo>
                                  <a:pt x="286" y="263"/>
                                </a:lnTo>
                                <a:lnTo>
                                  <a:pt x="273" y="272"/>
                                </a:lnTo>
                                <a:lnTo>
                                  <a:pt x="283" y="285"/>
                                </a:lnTo>
                                <a:lnTo>
                                  <a:pt x="296" y="276"/>
                                </a:lnTo>
                                <a:lnTo>
                                  <a:pt x="309" y="266"/>
                                </a:lnTo>
                                <a:lnTo>
                                  <a:pt x="322" y="257"/>
                                </a:lnTo>
                                <a:lnTo>
                                  <a:pt x="336" y="248"/>
                                </a:lnTo>
                                <a:lnTo>
                                  <a:pt x="327" y="234"/>
                                </a:lnTo>
                                <a:close/>
                                <a:moveTo>
                                  <a:pt x="234" y="303"/>
                                </a:moveTo>
                                <a:lnTo>
                                  <a:pt x="222" y="314"/>
                                </a:lnTo>
                                <a:lnTo>
                                  <a:pt x="209" y="325"/>
                                </a:lnTo>
                                <a:lnTo>
                                  <a:pt x="197" y="336"/>
                                </a:lnTo>
                                <a:lnTo>
                                  <a:pt x="186" y="347"/>
                                </a:lnTo>
                                <a:lnTo>
                                  <a:pt x="197" y="359"/>
                                </a:lnTo>
                                <a:lnTo>
                                  <a:pt x="209" y="348"/>
                                </a:lnTo>
                                <a:lnTo>
                                  <a:pt x="220" y="337"/>
                                </a:lnTo>
                                <a:lnTo>
                                  <a:pt x="232" y="326"/>
                                </a:lnTo>
                                <a:lnTo>
                                  <a:pt x="245" y="316"/>
                                </a:lnTo>
                                <a:lnTo>
                                  <a:pt x="234" y="303"/>
                                </a:lnTo>
                                <a:close/>
                                <a:moveTo>
                                  <a:pt x="151" y="383"/>
                                </a:moveTo>
                                <a:lnTo>
                                  <a:pt x="140" y="396"/>
                                </a:lnTo>
                                <a:lnTo>
                                  <a:pt x="130" y="408"/>
                                </a:lnTo>
                                <a:lnTo>
                                  <a:pt x="120" y="421"/>
                                </a:lnTo>
                                <a:lnTo>
                                  <a:pt x="110" y="434"/>
                                </a:lnTo>
                                <a:lnTo>
                                  <a:pt x="123" y="444"/>
                                </a:lnTo>
                                <a:lnTo>
                                  <a:pt x="132" y="431"/>
                                </a:lnTo>
                                <a:lnTo>
                                  <a:pt x="142" y="419"/>
                                </a:lnTo>
                                <a:lnTo>
                                  <a:pt x="153" y="406"/>
                                </a:lnTo>
                                <a:lnTo>
                                  <a:pt x="164" y="394"/>
                                </a:lnTo>
                                <a:lnTo>
                                  <a:pt x="151" y="383"/>
                                </a:lnTo>
                                <a:close/>
                                <a:moveTo>
                                  <a:pt x="82" y="475"/>
                                </a:moveTo>
                                <a:lnTo>
                                  <a:pt x="73" y="489"/>
                                </a:lnTo>
                                <a:lnTo>
                                  <a:pt x="65" y="503"/>
                                </a:lnTo>
                                <a:lnTo>
                                  <a:pt x="57" y="518"/>
                                </a:lnTo>
                                <a:lnTo>
                                  <a:pt x="50" y="533"/>
                                </a:lnTo>
                                <a:lnTo>
                                  <a:pt x="64" y="540"/>
                                </a:lnTo>
                                <a:lnTo>
                                  <a:pt x="71" y="525"/>
                                </a:lnTo>
                                <a:lnTo>
                                  <a:pt x="79" y="511"/>
                                </a:lnTo>
                                <a:lnTo>
                                  <a:pt x="87" y="497"/>
                                </a:lnTo>
                                <a:lnTo>
                                  <a:pt x="95" y="484"/>
                                </a:lnTo>
                                <a:lnTo>
                                  <a:pt x="82" y="475"/>
                                </a:lnTo>
                                <a:close/>
                                <a:moveTo>
                                  <a:pt x="30" y="578"/>
                                </a:moveTo>
                                <a:lnTo>
                                  <a:pt x="25" y="594"/>
                                </a:lnTo>
                                <a:lnTo>
                                  <a:pt x="20" y="610"/>
                                </a:lnTo>
                                <a:lnTo>
                                  <a:pt x="15" y="626"/>
                                </a:lnTo>
                                <a:lnTo>
                                  <a:pt x="11" y="642"/>
                                </a:lnTo>
                                <a:lnTo>
                                  <a:pt x="27" y="645"/>
                                </a:lnTo>
                                <a:lnTo>
                                  <a:pt x="31" y="630"/>
                                </a:lnTo>
                                <a:lnTo>
                                  <a:pt x="35" y="614"/>
                                </a:lnTo>
                                <a:lnTo>
                                  <a:pt x="40" y="599"/>
                                </a:lnTo>
                                <a:lnTo>
                                  <a:pt x="46" y="584"/>
                                </a:lnTo>
                                <a:lnTo>
                                  <a:pt x="30" y="578"/>
                                </a:lnTo>
                                <a:close/>
                                <a:moveTo>
                                  <a:pt x="3" y="691"/>
                                </a:moveTo>
                                <a:lnTo>
                                  <a:pt x="1" y="705"/>
                                </a:lnTo>
                                <a:lnTo>
                                  <a:pt x="0" y="719"/>
                                </a:lnTo>
                                <a:lnTo>
                                  <a:pt x="0" y="733"/>
                                </a:lnTo>
                                <a:lnTo>
                                  <a:pt x="0" y="757"/>
                                </a:lnTo>
                                <a:lnTo>
                                  <a:pt x="16" y="756"/>
                                </a:lnTo>
                                <a:lnTo>
                                  <a:pt x="16" y="747"/>
                                </a:lnTo>
                                <a:lnTo>
                                  <a:pt x="16" y="733"/>
                                </a:lnTo>
                                <a:lnTo>
                                  <a:pt x="17" y="720"/>
                                </a:lnTo>
                                <a:lnTo>
                                  <a:pt x="18" y="706"/>
                                </a:lnTo>
                                <a:lnTo>
                                  <a:pt x="19" y="693"/>
                                </a:lnTo>
                                <a:lnTo>
                                  <a:pt x="3" y="691"/>
                                </a:lnTo>
                                <a:close/>
                                <a:moveTo>
                                  <a:pt x="19" y="804"/>
                                </a:moveTo>
                                <a:lnTo>
                                  <a:pt x="3" y="806"/>
                                </a:lnTo>
                                <a:lnTo>
                                  <a:pt x="6" y="823"/>
                                </a:lnTo>
                                <a:lnTo>
                                  <a:pt x="8" y="839"/>
                                </a:lnTo>
                                <a:lnTo>
                                  <a:pt x="12" y="855"/>
                                </a:lnTo>
                                <a:lnTo>
                                  <a:pt x="16" y="871"/>
                                </a:lnTo>
                                <a:lnTo>
                                  <a:pt x="32" y="867"/>
                                </a:lnTo>
                                <a:lnTo>
                                  <a:pt x="28" y="852"/>
                                </a:lnTo>
                                <a:lnTo>
                                  <a:pt x="24" y="836"/>
                                </a:lnTo>
                                <a:lnTo>
                                  <a:pt x="22" y="820"/>
                                </a:lnTo>
                                <a:lnTo>
                                  <a:pt x="19" y="804"/>
                                </a:lnTo>
                                <a:close/>
                                <a:moveTo>
                                  <a:pt x="46" y="913"/>
                                </a:moveTo>
                                <a:lnTo>
                                  <a:pt x="31" y="919"/>
                                </a:lnTo>
                                <a:lnTo>
                                  <a:pt x="37" y="934"/>
                                </a:lnTo>
                                <a:lnTo>
                                  <a:pt x="44" y="949"/>
                                </a:lnTo>
                                <a:lnTo>
                                  <a:pt x="51" y="964"/>
                                </a:lnTo>
                                <a:lnTo>
                                  <a:pt x="58" y="979"/>
                                </a:lnTo>
                                <a:lnTo>
                                  <a:pt x="73" y="971"/>
                                </a:lnTo>
                                <a:lnTo>
                                  <a:pt x="65" y="957"/>
                                </a:lnTo>
                                <a:lnTo>
                                  <a:pt x="59" y="942"/>
                                </a:lnTo>
                                <a:lnTo>
                                  <a:pt x="52" y="928"/>
                                </a:lnTo>
                                <a:lnTo>
                                  <a:pt x="46" y="913"/>
                                </a:lnTo>
                                <a:close/>
                                <a:moveTo>
                                  <a:pt x="97" y="1013"/>
                                </a:moveTo>
                                <a:lnTo>
                                  <a:pt x="83" y="1022"/>
                                </a:lnTo>
                                <a:lnTo>
                                  <a:pt x="92" y="1035"/>
                                </a:lnTo>
                                <a:lnTo>
                                  <a:pt x="101" y="1049"/>
                                </a:lnTo>
                                <a:lnTo>
                                  <a:pt x="111" y="1062"/>
                                </a:lnTo>
                                <a:lnTo>
                                  <a:pt x="121" y="1076"/>
                                </a:lnTo>
                                <a:lnTo>
                                  <a:pt x="134" y="1065"/>
                                </a:lnTo>
                                <a:lnTo>
                                  <a:pt x="124" y="1053"/>
                                </a:lnTo>
                                <a:lnTo>
                                  <a:pt x="115" y="1039"/>
                                </a:lnTo>
                                <a:lnTo>
                                  <a:pt x="106" y="1026"/>
                                </a:lnTo>
                                <a:lnTo>
                                  <a:pt x="97" y="1013"/>
                                </a:lnTo>
                                <a:close/>
                                <a:moveTo>
                                  <a:pt x="165" y="1102"/>
                                </a:moveTo>
                                <a:lnTo>
                                  <a:pt x="153" y="1113"/>
                                </a:lnTo>
                                <a:lnTo>
                                  <a:pt x="164" y="1125"/>
                                </a:lnTo>
                                <a:lnTo>
                                  <a:pt x="176" y="1137"/>
                                </a:lnTo>
                                <a:lnTo>
                                  <a:pt x="187" y="1149"/>
                                </a:lnTo>
                                <a:lnTo>
                                  <a:pt x="199" y="1160"/>
                                </a:lnTo>
                                <a:lnTo>
                                  <a:pt x="211" y="1148"/>
                                </a:lnTo>
                                <a:lnTo>
                                  <a:pt x="199" y="1137"/>
                                </a:lnTo>
                                <a:lnTo>
                                  <a:pt x="187" y="1126"/>
                                </a:lnTo>
                                <a:lnTo>
                                  <a:pt x="176" y="1114"/>
                                </a:lnTo>
                                <a:lnTo>
                                  <a:pt x="165" y="1102"/>
                                </a:lnTo>
                                <a:close/>
                                <a:moveTo>
                                  <a:pt x="247" y="1180"/>
                                </a:moveTo>
                                <a:lnTo>
                                  <a:pt x="236" y="1193"/>
                                </a:lnTo>
                                <a:lnTo>
                                  <a:pt x="249" y="1203"/>
                                </a:lnTo>
                                <a:lnTo>
                                  <a:pt x="262" y="1213"/>
                                </a:lnTo>
                                <a:lnTo>
                                  <a:pt x="275" y="1223"/>
                                </a:lnTo>
                                <a:lnTo>
                                  <a:pt x="288" y="1233"/>
                                </a:lnTo>
                                <a:lnTo>
                                  <a:pt x="298" y="1220"/>
                                </a:lnTo>
                                <a:lnTo>
                                  <a:pt x="285" y="1210"/>
                                </a:lnTo>
                                <a:lnTo>
                                  <a:pt x="272" y="1201"/>
                                </a:lnTo>
                                <a:lnTo>
                                  <a:pt x="259" y="1191"/>
                                </a:lnTo>
                                <a:lnTo>
                                  <a:pt x="247" y="1180"/>
                                </a:lnTo>
                                <a:close/>
                                <a:moveTo>
                                  <a:pt x="338" y="1248"/>
                                </a:moveTo>
                                <a:lnTo>
                                  <a:pt x="329" y="1261"/>
                                </a:lnTo>
                                <a:lnTo>
                                  <a:pt x="343" y="1270"/>
                                </a:lnTo>
                                <a:lnTo>
                                  <a:pt x="357" y="1279"/>
                                </a:lnTo>
                                <a:lnTo>
                                  <a:pt x="371" y="1287"/>
                                </a:lnTo>
                                <a:lnTo>
                                  <a:pt x="385" y="1296"/>
                                </a:lnTo>
                                <a:lnTo>
                                  <a:pt x="393" y="1282"/>
                                </a:lnTo>
                                <a:lnTo>
                                  <a:pt x="379" y="1273"/>
                                </a:lnTo>
                                <a:lnTo>
                                  <a:pt x="365" y="1265"/>
                                </a:lnTo>
                                <a:lnTo>
                                  <a:pt x="351" y="1256"/>
                                </a:lnTo>
                                <a:lnTo>
                                  <a:pt x="338" y="1248"/>
                                </a:lnTo>
                                <a:close/>
                                <a:moveTo>
                                  <a:pt x="436" y="1305"/>
                                </a:moveTo>
                                <a:lnTo>
                                  <a:pt x="428" y="1319"/>
                                </a:lnTo>
                                <a:lnTo>
                                  <a:pt x="443" y="1327"/>
                                </a:lnTo>
                                <a:lnTo>
                                  <a:pt x="457" y="1334"/>
                                </a:lnTo>
                                <a:lnTo>
                                  <a:pt x="472" y="1341"/>
                                </a:lnTo>
                                <a:lnTo>
                                  <a:pt x="487" y="1348"/>
                                </a:lnTo>
                                <a:lnTo>
                                  <a:pt x="494" y="1333"/>
                                </a:lnTo>
                                <a:lnTo>
                                  <a:pt x="479" y="1327"/>
                                </a:lnTo>
                                <a:lnTo>
                                  <a:pt x="464" y="1319"/>
                                </a:lnTo>
                                <a:lnTo>
                                  <a:pt x="450" y="1312"/>
                                </a:lnTo>
                                <a:lnTo>
                                  <a:pt x="436" y="1305"/>
                                </a:lnTo>
                                <a:close/>
                                <a:moveTo>
                                  <a:pt x="538" y="1353"/>
                                </a:moveTo>
                                <a:lnTo>
                                  <a:pt x="532" y="1368"/>
                                </a:lnTo>
                                <a:lnTo>
                                  <a:pt x="547" y="1374"/>
                                </a:lnTo>
                                <a:lnTo>
                                  <a:pt x="562" y="1380"/>
                                </a:lnTo>
                                <a:lnTo>
                                  <a:pt x="578" y="1386"/>
                                </a:lnTo>
                                <a:lnTo>
                                  <a:pt x="593" y="1392"/>
                                </a:lnTo>
                                <a:lnTo>
                                  <a:pt x="599" y="1377"/>
                                </a:lnTo>
                                <a:lnTo>
                                  <a:pt x="584" y="1371"/>
                                </a:lnTo>
                                <a:lnTo>
                                  <a:pt x="568" y="1365"/>
                                </a:lnTo>
                                <a:lnTo>
                                  <a:pt x="553" y="1359"/>
                                </a:lnTo>
                                <a:lnTo>
                                  <a:pt x="538" y="1353"/>
                                </a:lnTo>
                                <a:close/>
                                <a:moveTo>
                                  <a:pt x="645" y="1393"/>
                                </a:moveTo>
                                <a:lnTo>
                                  <a:pt x="640" y="1408"/>
                                </a:lnTo>
                                <a:lnTo>
                                  <a:pt x="655" y="1413"/>
                                </a:lnTo>
                                <a:lnTo>
                                  <a:pt x="671" y="1418"/>
                                </a:lnTo>
                                <a:lnTo>
                                  <a:pt x="687" y="1423"/>
                                </a:lnTo>
                                <a:lnTo>
                                  <a:pt x="703" y="1427"/>
                                </a:lnTo>
                                <a:lnTo>
                                  <a:pt x="707" y="1411"/>
                                </a:lnTo>
                                <a:lnTo>
                                  <a:pt x="691" y="1407"/>
                                </a:lnTo>
                                <a:lnTo>
                                  <a:pt x="676" y="1402"/>
                                </a:lnTo>
                                <a:lnTo>
                                  <a:pt x="660" y="1397"/>
                                </a:lnTo>
                                <a:lnTo>
                                  <a:pt x="645" y="1393"/>
                                </a:lnTo>
                                <a:close/>
                                <a:moveTo>
                                  <a:pt x="754" y="1424"/>
                                </a:moveTo>
                                <a:lnTo>
                                  <a:pt x="750" y="1440"/>
                                </a:lnTo>
                                <a:lnTo>
                                  <a:pt x="766" y="1444"/>
                                </a:lnTo>
                                <a:lnTo>
                                  <a:pt x="782" y="1448"/>
                                </a:lnTo>
                                <a:lnTo>
                                  <a:pt x="814" y="1455"/>
                                </a:lnTo>
                                <a:lnTo>
                                  <a:pt x="817" y="1439"/>
                                </a:lnTo>
                                <a:lnTo>
                                  <a:pt x="801" y="1435"/>
                                </a:lnTo>
                                <a:lnTo>
                                  <a:pt x="785" y="1432"/>
                                </a:lnTo>
                                <a:lnTo>
                                  <a:pt x="770" y="1428"/>
                                </a:lnTo>
                                <a:lnTo>
                                  <a:pt x="754" y="1424"/>
                                </a:lnTo>
                                <a:close/>
                                <a:moveTo>
                                  <a:pt x="865" y="1448"/>
                                </a:moveTo>
                                <a:lnTo>
                                  <a:pt x="862" y="1464"/>
                                </a:lnTo>
                                <a:lnTo>
                                  <a:pt x="894" y="1470"/>
                                </a:lnTo>
                                <a:lnTo>
                                  <a:pt x="927" y="1475"/>
                                </a:lnTo>
                                <a:lnTo>
                                  <a:pt x="929" y="1459"/>
                                </a:lnTo>
                                <a:lnTo>
                                  <a:pt x="897" y="1454"/>
                                </a:lnTo>
                                <a:lnTo>
                                  <a:pt x="865" y="1448"/>
                                </a:lnTo>
                                <a:close/>
                                <a:moveTo>
                                  <a:pt x="977" y="1465"/>
                                </a:moveTo>
                                <a:lnTo>
                                  <a:pt x="976" y="1481"/>
                                </a:lnTo>
                                <a:lnTo>
                                  <a:pt x="1008" y="1485"/>
                                </a:lnTo>
                                <a:lnTo>
                                  <a:pt x="1041" y="1488"/>
                                </a:lnTo>
                                <a:lnTo>
                                  <a:pt x="1042" y="1471"/>
                                </a:lnTo>
                                <a:lnTo>
                                  <a:pt x="1010" y="1468"/>
                                </a:lnTo>
                                <a:lnTo>
                                  <a:pt x="977" y="1465"/>
                                </a:lnTo>
                                <a:close/>
                                <a:moveTo>
                                  <a:pt x="1091" y="1475"/>
                                </a:moveTo>
                                <a:lnTo>
                                  <a:pt x="1090" y="1491"/>
                                </a:lnTo>
                                <a:lnTo>
                                  <a:pt x="1122" y="1493"/>
                                </a:lnTo>
                                <a:lnTo>
                                  <a:pt x="1155" y="1494"/>
                                </a:lnTo>
                                <a:lnTo>
                                  <a:pt x="1156" y="1477"/>
                                </a:lnTo>
                                <a:lnTo>
                                  <a:pt x="1123" y="1476"/>
                                </a:lnTo>
                                <a:lnTo>
                                  <a:pt x="1091" y="1475"/>
                                </a:lnTo>
                                <a:close/>
                                <a:moveTo>
                                  <a:pt x="1269" y="1477"/>
                                </a:moveTo>
                                <a:lnTo>
                                  <a:pt x="1237" y="1478"/>
                                </a:lnTo>
                                <a:lnTo>
                                  <a:pt x="1204" y="1478"/>
                                </a:lnTo>
                                <a:lnTo>
                                  <a:pt x="1204" y="1494"/>
                                </a:lnTo>
                                <a:lnTo>
                                  <a:pt x="1237" y="1494"/>
                                </a:lnTo>
                                <a:lnTo>
                                  <a:pt x="1270" y="1493"/>
                                </a:lnTo>
                                <a:lnTo>
                                  <a:pt x="1269" y="1477"/>
                                </a:lnTo>
                                <a:close/>
                                <a:moveTo>
                                  <a:pt x="1383" y="1470"/>
                                </a:moveTo>
                                <a:lnTo>
                                  <a:pt x="1351" y="1472"/>
                                </a:lnTo>
                                <a:lnTo>
                                  <a:pt x="1318" y="1475"/>
                                </a:lnTo>
                                <a:lnTo>
                                  <a:pt x="1319" y="1491"/>
                                </a:lnTo>
                                <a:lnTo>
                                  <a:pt x="1352" y="1489"/>
                                </a:lnTo>
                                <a:lnTo>
                                  <a:pt x="1384" y="1486"/>
                                </a:lnTo>
                                <a:lnTo>
                                  <a:pt x="1383" y="1470"/>
                                </a:lnTo>
                                <a:close/>
                                <a:moveTo>
                                  <a:pt x="1496" y="1455"/>
                                </a:moveTo>
                                <a:lnTo>
                                  <a:pt x="1464" y="1460"/>
                                </a:lnTo>
                                <a:lnTo>
                                  <a:pt x="1431" y="1464"/>
                                </a:lnTo>
                                <a:lnTo>
                                  <a:pt x="1433" y="1481"/>
                                </a:lnTo>
                                <a:lnTo>
                                  <a:pt x="1466" y="1476"/>
                                </a:lnTo>
                                <a:lnTo>
                                  <a:pt x="1498" y="1472"/>
                                </a:lnTo>
                                <a:lnTo>
                                  <a:pt x="1496" y="1455"/>
                                </a:lnTo>
                                <a:close/>
                                <a:moveTo>
                                  <a:pt x="1607" y="1434"/>
                                </a:moveTo>
                                <a:lnTo>
                                  <a:pt x="1576" y="1441"/>
                                </a:lnTo>
                                <a:lnTo>
                                  <a:pt x="1544" y="1447"/>
                                </a:lnTo>
                                <a:lnTo>
                                  <a:pt x="1547" y="1463"/>
                                </a:lnTo>
                                <a:lnTo>
                                  <a:pt x="1579" y="1457"/>
                                </a:lnTo>
                                <a:lnTo>
                                  <a:pt x="1611" y="1450"/>
                                </a:lnTo>
                                <a:lnTo>
                                  <a:pt x="1607" y="1434"/>
                                </a:lnTo>
                                <a:close/>
                                <a:moveTo>
                                  <a:pt x="1717" y="1406"/>
                                </a:moveTo>
                                <a:lnTo>
                                  <a:pt x="1702" y="1410"/>
                                </a:lnTo>
                                <a:lnTo>
                                  <a:pt x="1686" y="1414"/>
                                </a:lnTo>
                                <a:lnTo>
                                  <a:pt x="1670" y="1419"/>
                                </a:lnTo>
                                <a:lnTo>
                                  <a:pt x="1655" y="1423"/>
                                </a:lnTo>
                                <a:lnTo>
                                  <a:pt x="1659" y="1439"/>
                                </a:lnTo>
                                <a:lnTo>
                                  <a:pt x="1675" y="1434"/>
                                </a:lnTo>
                                <a:lnTo>
                                  <a:pt x="1690" y="1430"/>
                                </a:lnTo>
                                <a:lnTo>
                                  <a:pt x="1706" y="1426"/>
                                </a:lnTo>
                                <a:lnTo>
                                  <a:pt x="1722" y="1421"/>
                                </a:lnTo>
                                <a:lnTo>
                                  <a:pt x="1717" y="1406"/>
                                </a:lnTo>
                                <a:close/>
                                <a:moveTo>
                                  <a:pt x="1825" y="1369"/>
                                </a:moveTo>
                                <a:lnTo>
                                  <a:pt x="1810" y="1375"/>
                                </a:lnTo>
                                <a:lnTo>
                                  <a:pt x="1794" y="1380"/>
                                </a:lnTo>
                                <a:lnTo>
                                  <a:pt x="1779" y="1386"/>
                                </a:lnTo>
                                <a:lnTo>
                                  <a:pt x="1764" y="1391"/>
                                </a:lnTo>
                                <a:lnTo>
                                  <a:pt x="1769" y="1406"/>
                                </a:lnTo>
                                <a:lnTo>
                                  <a:pt x="1784" y="1401"/>
                                </a:lnTo>
                                <a:lnTo>
                                  <a:pt x="1800" y="1396"/>
                                </a:lnTo>
                                <a:lnTo>
                                  <a:pt x="1815" y="1390"/>
                                </a:lnTo>
                                <a:lnTo>
                                  <a:pt x="1831" y="1384"/>
                                </a:lnTo>
                                <a:lnTo>
                                  <a:pt x="1825" y="1369"/>
                                </a:lnTo>
                                <a:close/>
                                <a:moveTo>
                                  <a:pt x="1929" y="1324"/>
                                </a:moveTo>
                                <a:lnTo>
                                  <a:pt x="1914" y="1331"/>
                                </a:lnTo>
                                <a:lnTo>
                                  <a:pt x="1900" y="1338"/>
                                </a:lnTo>
                                <a:lnTo>
                                  <a:pt x="1885" y="1345"/>
                                </a:lnTo>
                                <a:lnTo>
                                  <a:pt x="1870" y="1351"/>
                                </a:lnTo>
                                <a:lnTo>
                                  <a:pt x="1876" y="1366"/>
                                </a:lnTo>
                                <a:lnTo>
                                  <a:pt x="1891" y="1359"/>
                                </a:lnTo>
                                <a:lnTo>
                                  <a:pt x="1906" y="1353"/>
                                </a:lnTo>
                                <a:lnTo>
                                  <a:pt x="1921" y="1346"/>
                                </a:lnTo>
                                <a:lnTo>
                                  <a:pt x="1936" y="1339"/>
                                </a:lnTo>
                                <a:lnTo>
                                  <a:pt x="1929" y="1324"/>
                                </a:lnTo>
                                <a:close/>
                                <a:moveTo>
                                  <a:pt x="2029" y="1271"/>
                                </a:moveTo>
                                <a:lnTo>
                                  <a:pt x="2015" y="1279"/>
                                </a:lnTo>
                                <a:lnTo>
                                  <a:pt x="2001" y="1287"/>
                                </a:lnTo>
                                <a:lnTo>
                                  <a:pt x="1987" y="1295"/>
                                </a:lnTo>
                                <a:lnTo>
                                  <a:pt x="1972" y="1303"/>
                                </a:lnTo>
                                <a:lnTo>
                                  <a:pt x="1980" y="1317"/>
                                </a:lnTo>
                                <a:lnTo>
                                  <a:pt x="1995" y="1309"/>
                                </a:lnTo>
                                <a:lnTo>
                                  <a:pt x="2009" y="1301"/>
                                </a:lnTo>
                                <a:lnTo>
                                  <a:pt x="2023" y="1293"/>
                                </a:lnTo>
                                <a:lnTo>
                                  <a:pt x="2037" y="1285"/>
                                </a:lnTo>
                                <a:lnTo>
                                  <a:pt x="2029" y="1271"/>
                                </a:lnTo>
                                <a:close/>
                                <a:moveTo>
                                  <a:pt x="2123" y="1207"/>
                                </a:moveTo>
                                <a:lnTo>
                                  <a:pt x="2110" y="1217"/>
                                </a:lnTo>
                                <a:lnTo>
                                  <a:pt x="2097" y="1226"/>
                                </a:lnTo>
                                <a:lnTo>
                                  <a:pt x="2084" y="1236"/>
                                </a:lnTo>
                                <a:lnTo>
                                  <a:pt x="2070" y="1245"/>
                                </a:lnTo>
                                <a:lnTo>
                                  <a:pt x="2079" y="1258"/>
                                </a:lnTo>
                                <a:lnTo>
                                  <a:pt x="2093" y="1249"/>
                                </a:lnTo>
                                <a:lnTo>
                                  <a:pt x="2106" y="1240"/>
                                </a:lnTo>
                                <a:lnTo>
                                  <a:pt x="2120" y="1230"/>
                                </a:lnTo>
                                <a:lnTo>
                                  <a:pt x="2133" y="1220"/>
                                </a:lnTo>
                                <a:lnTo>
                                  <a:pt x="2123" y="1207"/>
                                </a:lnTo>
                                <a:close/>
                                <a:moveTo>
                                  <a:pt x="2208" y="1134"/>
                                </a:moveTo>
                                <a:lnTo>
                                  <a:pt x="2197" y="1145"/>
                                </a:lnTo>
                                <a:lnTo>
                                  <a:pt x="2185" y="1156"/>
                                </a:lnTo>
                                <a:lnTo>
                                  <a:pt x="2173" y="1166"/>
                                </a:lnTo>
                                <a:lnTo>
                                  <a:pt x="2161" y="1177"/>
                                </a:lnTo>
                                <a:lnTo>
                                  <a:pt x="2171" y="1190"/>
                                </a:lnTo>
                                <a:lnTo>
                                  <a:pt x="2184" y="1179"/>
                                </a:lnTo>
                                <a:lnTo>
                                  <a:pt x="2196" y="1168"/>
                                </a:lnTo>
                                <a:lnTo>
                                  <a:pt x="2208" y="1157"/>
                                </a:lnTo>
                                <a:lnTo>
                                  <a:pt x="2220" y="1145"/>
                                </a:lnTo>
                                <a:lnTo>
                                  <a:pt x="2208" y="1134"/>
                                </a:lnTo>
                                <a:close/>
                                <a:moveTo>
                                  <a:pt x="2282" y="1049"/>
                                </a:moveTo>
                                <a:lnTo>
                                  <a:pt x="2273" y="1061"/>
                                </a:lnTo>
                                <a:lnTo>
                                  <a:pt x="2263" y="1074"/>
                                </a:lnTo>
                                <a:lnTo>
                                  <a:pt x="2252" y="1086"/>
                                </a:lnTo>
                                <a:lnTo>
                                  <a:pt x="2242" y="1099"/>
                                </a:lnTo>
                                <a:lnTo>
                                  <a:pt x="2254" y="1109"/>
                                </a:lnTo>
                                <a:lnTo>
                                  <a:pt x="2265" y="1097"/>
                                </a:lnTo>
                                <a:lnTo>
                                  <a:pt x="2275" y="1084"/>
                                </a:lnTo>
                                <a:lnTo>
                                  <a:pt x="2286" y="1071"/>
                                </a:lnTo>
                                <a:lnTo>
                                  <a:pt x="2296" y="1058"/>
                                </a:lnTo>
                                <a:lnTo>
                                  <a:pt x="2282" y="1049"/>
                                </a:lnTo>
                                <a:close/>
                                <a:moveTo>
                                  <a:pt x="2340" y="952"/>
                                </a:moveTo>
                                <a:lnTo>
                                  <a:pt x="2333" y="967"/>
                                </a:lnTo>
                                <a:lnTo>
                                  <a:pt x="2326" y="981"/>
                                </a:lnTo>
                                <a:lnTo>
                                  <a:pt x="2318" y="995"/>
                                </a:lnTo>
                                <a:lnTo>
                                  <a:pt x="2309" y="1009"/>
                                </a:lnTo>
                                <a:lnTo>
                                  <a:pt x="2323" y="1017"/>
                                </a:lnTo>
                                <a:lnTo>
                                  <a:pt x="2332" y="1003"/>
                                </a:lnTo>
                                <a:lnTo>
                                  <a:pt x="2340" y="989"/>
                                </a:lnTo>
                                <a:lnTo>
                                  <a:pt x="2348" y="974"/>
                                </a:lnTo>
                                <a:lnTo>
                                  <a:pt x="2355" y="959"/>
                                </a:lnTo>
                                <a:lnTo>
                                  <a:pt x="2340" y="952"/>
                                </a:lnTo>
                                <a:close/>
                                <a:moveTo>
                                  <a:pt x="2377" y="847"/>
                                </a:moveTo>
                                <a:lnTo>
                                  <a:pt x="2373" y="862"/>
                                </a:lnTo>
                                <a:lnTo>
                                  <a:pt x="2369" y="878"/>
                                </a:lnTo>
                                <a:lnTo>
                                  <a:pt x="2364" y="893"/>
                                </a:lnTo>
                                <a:lnTo>
                                  <a:pt x="2359" y="908"/>
                                </a:lnTo>
                                <a:lnTo>
                                  <a:pt x="2374" y="914"/>
                                </a:lnTo>
                                <a:lnTo>
                                  <a:pt x="2380" y="898"/>
                                </a:lnTo>
                                <a:lnTo>
                                  <a:pt x="2385" y="882"/>
                                </a:lnTo>
                                <a:lnTo>
                                  <a:pt x="2389" y="866"/>
                                </a:lnTo>
                                <a:lnTo>
                                  <a:pt x="2393" y="850"/>
                                </a:lnTo>
                                <a:lnTo>
                                  <a:pt x="2377" y="847"/>
                                </a:lnTo>
                                <a:close/>
                                <a:moveTo>
                                  <a:pt x="2404" y="735"/>
                                </a:moveTo>
                                <a:lnTo>
                                  <a:pt x="2388" y="735"/>
                                </a:lnTo>
                                <a:lnTo>
                                  <a:pt x="2388" y="761"/>
                                </a:lnTo>
                                <a:lnTo>
                                  <a:pt x="2387" y="773"/>
                                </a:lnTo>
                                <a:lnTo>
                                  <a:pt x="2386" y="786"/>
                                </a:lnTo>
                                <a:lnTo>
                                  <a:pt x="2385" y="799"/>
                                </a:lnTo>
                                <a:lnTo>
                                  <a:pt x="2401" y="801"/>
                                </a:lnTo>
                                <a:lnTo>
                                  <a:pt x="2402" y="788"/>
                                </a:lnTo>
                                <a:lnTo>
                                  <a:pt x="2403" y="774"/>
                                </a:lnTo>
                                <a:lnTo>
                                  <a:pt x="2404" y="761"/>
                                </a:lnTo>
                                <a:lnTo>
                                  <a:pt x="2404" y="735"/>
                                </a:lnTo>
                                <a:close/>
                                <a:moveTo>
                                  <a:pt x="2387" y="620"/>
                                </a:moveTo>
                                <a:lnTo>
                                  <a:pt x="2371" y="625"/>
                                </a:lnTo>
                                <a:lnTo>
                                  <a:pt x="2375" y="640"/>
                                </a:lnTo>
                                <a:lnTo>
                                  <a:pt x="2379" y="656"/>
                                </a:lnTo>
                                <a:lnTo>
                                  <a:pt x="2382" y="672"/>
                                </a:lnTo>
                                <a:lnTo>
                                  <a:pt x="2384" y="687"/>
                                </a:lnTo>
                                <a:lnTo>
                                  <a:pt x="2400" y="685"/>
                                </a:lnTo>
                                <a:lnTo>
                                  <a:pt x="2398" y="669"/>
                                </a:lnTo>
                                <a:lnTo>
                                  <a:pt x="2395" y="653"/>
                                </a:lnTo>
                                <a:lnTo>
                                  <a:pt x="2391" y="637"/>
                                </a:lnTo>
                                <a:lnTo>
                                  <a:pt x="2387" y="620"/>
                                </a:lnTo>
                                <a:close/>
                                <a:moveTo>
                                  <a:pt x="2344" y="513"/>
                                </a:moveTo>
                                <a:lnTo>
                                  <a:pt x="2330" y="521"/>
                                </a:lnTo>
                                <a:lnTo>
                                  <a:pt x="2337" y="535"/>
                                </a:lnTo>
                                <a:lnTo>
                                  <a:pt x="2344" y="550"/>
                                </a:lnTo>
                                <a:lnTo>
                                  <a:pt x="2350" y="564"/>
                                </a:lnTo>
                                <a:lnTo>
                                  <a:pt x="2356" y="579"/>
                                </a:lnTo>
                                <a:lnTo>
                                  <a:pt x="2372" y="573"/>
                                </a:lnTo>
                                <a:lnTo>
                                  <a:pt x="2365" y="558"/>
                                </a:lnTo>
                                <a:lnTo>
                                  <a:pt x="2359" y="543"/>
                                </a:lnTo>
                                <a:lnTo>
                                  <a:pt x="2352" y="528"/>
                                </a:lnTo>
                                <a:lnTo>
                                  <a:pt x="2344" y="513"/>
                                </a:lnTo>
                                <a:close/>
                                <a:moveTo>
                                  <a:pt x="2281" y="417"/>
                                </a:moveTo>
                                <a:lnTo>
                                  <a:pt x="2268" y="427"/>
                                </a:lnTo>
                                <a:lnTo>
                                  <a:pt x="2278" y="440"/>
                                </a:lnTo>
                                <a:lnTo>
                                  <a:pt x="2287" y="453"/>
                                </a:lnTo>
                                <a:lnTo>
                                  <a:pt x="2297" y="466"/>
                                </a:lnTo>
                                <a:lnTo>
                                  <a:pt x="2305" y="479"/>
                                </a:lnTo>
                                <a:lnTo>
                                  <a:pt x="2319" y="470"/>
                                </a:lnTo>
                                <a:lnTo>
                                  <a:pt x="2310" y="457"/>
                                </a:lnTo>
                                <a:lnTo>
                                  <a:pt x="2301" y="443"/>
                                </a:lnTo>
                                <a:lnTo>
                                  <a:pt x="2291" y="430"/>
                                </a:lnTo>
                                <a:lnTo>
                                  <a:pt x="2281" y="417"/>
                                </a:lnTo>
                                <a:close/>
                                <a:moveTo>
                                  <a:pt x="2202" y="332"/>
                                </a:moveTo>
                                <a:lnTo>
                                  <a:pt x="2191" y="344"/>
                                </a:lnTo>
                                <a:lnTo>
                                  <a:pt x="2203" y="355"/>
                                </a:lnTo>
                                <a:lnTo>
                                  <a:pt x="2215" y="367"/>
                                </a:lnTo>
                                <a:lnTo>
                                  <a:pt x="2226" y="378"/>
                                </a:lnTo>
                                <a:lnTo>
                                  <a:pt x="2237" y="390"/>
                                </a:lnTo>
                                <a:lnTo>
                                  <a:pt x="2249" y="379"/>
                                </a:lnTo>
                                <a:lnTo>
                                  <a:pt x="2238" y="367"/>
                                </a:lnTo>
                                <a:lnTo>
                                  <a:pt x="2226" y="355"/>
                                </a:lnTo>
                                <a:lnTo>
                                  <a:pt x="2214" y="344"/>
                                </a:lnTo>
                                <a:lnTo>
                                  <a:pt x="2202" y="332"/>
                                </a:lnTo>
                                <a:close/>
                                <a:moveTo>
                                  <a:pt x="2113" y="259"/>
                                </a:moveTo>
                                <a:lnTo>
                                  <a:pt x="2104" y="273"/>
                                </a:lnTo>
                                <a:lnTo>
                                  <a:pt x="2117" y="282"/>
                                </a:lnTo>
                                <a:lnTo>
                                  <a:pt x="2130" y="292"/>
                                </a:lnTo>
                                <a:lnTo>
                                  <a:pt x="2142" y="302"/>
                                </a:lnTo>
                                <a:lnTo>
                                  <a:pt x="2155" y="312"/>
                                </a:lnTo>
                                <a:lnTo>
                                  <a:pt x="2165" y="300"/>
                                </a:lnTo>
                                <a:lnTo>
                                  <a:pt x="2153" y="289"/>
                                </a:lnTo>
                                <a:lnTo>
                                  <a:pt x="2140" y="279"/>
                                </a:lnTo>
                                <a:lnTo>
                                  <a:pt x="2127" y="269"/>
                                </a:lnTo>
                                <a:lnTo>
                                  <a:pt x="2113" y="259"/>
                                </a:lnTo>
                                <a:close/>
                                <a:moveTo>
                                  <a:pt x="2016" y="197"/>
                                </a:moveTo>
                                <a:lnTo>
                                  <a:pt x="2008" y="211"/>
                                </a:lnTo>
                                <a:lnTo>
                                  <a:pt x="2022" y="220"/>
                                </a:lnTo>
                                <a:lnTo>
                                  <a:pt x="2036" y="228"/>
                                </a:lnTo>
                                <a:lnTo>
                                  <a:pt x="2050" y="237"/>
                                </a:lnTo>
                                <a:lnTo>
                                  <a:pt x="2064" y="245"/>
                                </a:lnTo>
                                <a:lnTo>
                                  <a:pt x="2072" y="232"/>
                                </a:lnTo>
                                <a:lnTo>
                                  <a:pt x="2059" y="223"/>
                                </a:lnTo>
                                <a:lnTo>
                                  <a:pt x="2045" y="214"/>
                                </a:lnTo>
                                <a:lnTo>
                                  <a:pt x="2031" y="206"/>
                                </a:lnTo>
                                <a:lnTo>
                                  <a:pt x="2016" y="197"/>
                                </a:lnTo>
                                <a:close/>
                                <a:moveTo>
                                  <a:pt x="1914" y="145"/>
                                </a:moveTo>
                                <a:lnTo>
                                  <a:pt x="1907" y="160"/>
                                </a:lnTo>
                                <a:lnTo>
                                  <a:pt x="1922" y="167"/>
                                </a:lnTo>
                                <a:lnTo>
                                  <a:pt x="1937" y="174"/>
                                </a:lnTo>
                                <a:lnTo>
                                  <a:pt x="1951" y="181"/>
                                </a:lnTo>
                                <a:lnTo>
                                  <a:pt x="1966" y="188"/>
                                </a:lnTo>
                                <a:lnTo>
                                  <a:pt x="1973" y="174"/>
                                </a:lnTo>
                                <a:lnTo>
                                  <a:pt x="1959" y="166"/>
                                </a:lnTo>
                                <a:lnTo>
                                  <a:pt x="1944" y="159"/>
                                </a:lnTo>
                                <a:lnTo>
                                  <a:pt x="1929" y="152"/>
                                </a:lnTo>
                                <a:lnTo>
                                  <a:pt x="1914" y="145"/>
                                </a:lnTo>
                                <a:close/>
                                <a:moveTo>
                                  <a:pt x="1808" y="102"/>
                                </a:moveTo>
                                <a:lnTo>
                                  <a:pt x="1802" y="117"/>
                                </a:lnTo>
                                <a:lnTo>
                                  <a:pt x="1818" y="123"/>
                                </a:lnTo>
                                <a:lnTo>
                                  <a:pt x="1833" y="128"/>
                                </a:lnTo>
                                <a:lnTo>
                                  <a:pt x="1848" y="134"/>
                                </a:lnTo>
                                <a:lnTo>
                                  <a:pt x="1863" y="140"/>
                                </a:lnTo>
                                <a:lnTo>
                                  <a:pt x="1869" y="125"/>
                                </a:lnTo>
                                <a:lnTo>
                                  <a:pt x="1854" y="119"/>
                                </a:lnTo>
                                <a:lnTo>
                                  <a:pt x="1839" y="113"/>
                                </a:lnTo>
                                <a:lnTo>
                                  <a:pt x="1823" y="107"/>
                                </a:lnTo>
                                <a:lnTo>
                                  <a:pt x="1808" y="102"/>
                                </a:lnTo>
                                <a:close/>
                                <a:moveTo>
                                  <a:pt x="1699" y="66"/>
                                </a:moveTo>
                                <a:lnTo>
                                  <a:pt x="1694" y="82"/>
                                </a:lnTo>
                                <a:lnTo>
                                  <a:pt x="1710" y="87"/>
                                </a:lnTo>
                                <a:lnTo>
                                  <a:pt x="1725" y="91"/>
                                </a:lnTo>
                                <a:lnTo>
                                  <a:pt x="1741" y="96"/>
                                </a:lnTo>
                                <a:lnTo>
                                  <a:pt x="1756" y="101"/>
                                </a:lnTo>
                                <a:lnTo>
                                  <a:pt x="1761" y="86"/>
                                </a:lnTo>
                                <a:lnTo>
                                  <a:pt x="1746" y="81"/>
                                </a:lnTo>
                                <a:lnTo>
                                  <a:pt x="1730" y="76"/>
                                </a:lnTo>
                                <a:lnTo>
                                  <a:pt x="1714" y="71"/>
                                </a:lnTo>
                                <a:lnTo>
                                  <a:pt x="1699" y="66"/>
                                </a:lnTo>
                                <a:close/>
                                <a:moveTo>
                                  <a:pt x="1587" y="39"/>
                                </a:moveTo>
                                <a:lnTo>
                                  <a:pt x="1584" y="55"/>
                                </a:lnTo>
                                <a:lnTo>
                                  <a:pt x="1600" y="59"/>
                                </a:lnTo>
                                <a:lnTo>
                                  <a:pt x="1616" y="62"/>
                                </a:lnTo>
                                <a:lnTo>
                                  <a:pt x="1631" y="66"/>
                                </a:lnTo>
                                <a:lnTo>
                                  <a:pt x="1647" y="70"/>
                                </a:lnTo>
                                <a:lnTo>
                                  <a:pt x="1651" y="54"/>
                                </a:lnTo>
                                <a:lnTo>
                                  <a:pt x="1635" y="50"/>
                                </a:lnTo>
                                <a:lnTo>
                                  <a:pt x="1619" y="46"/>
                                </a:lnTo>
                                <a:lnTo>
                                  <a:pt x="1603" y="43"/>
                                </a:lnTo>
                                <a:lnTo>
                                  <a:pt x="1587" y="39"/>
                                </a:lnTo>
                                <a:close/>
                                <a:moveTo>
                                  <a:pt x="1474" y="19"/>
                                </a:moveTo>
                                <a:lnTo>
                                  <a:pt x="1472" y="35"/>
                                </a:lnTo>
                                <a:lnTo>
                                  <a:pt x="1504" y="40"/>
                                </a:lnTo>
                                <a:lnTo>
                                  <a:pt x="1536" y="46"/>
                                </a:lnTo>
                                <a:lnTo>
                                  <a:pt x="1539" y="30"/>
                                </a:lnTo>
                                <a:lnTo>
                                  <a:pt x="1507" y="24"/>
                                </a:lnTo>
                                <a:lnTo>
                                  <a:pt x="1474" y="19"/>
                                </a:lnTo>
                                <a:close/>
                                <a:moveTo>
                                  <a:pt x="1360" y="6"/>
                                </a:moveTo>
                                <a:lnTo>
                                  <a:pt x="1359" y="23"/>
                                </a:lnTo>
                                <a:lnTo>
                                  <a:pt x="1391" y="26"/>
                                </a:lnTo>
                                <a:lnTo>
                                  <a:pt x="1424" y="29"/>
                                </a:lnTo>
                                <a:lnTo>
                                  <a:pt x="1425" y="13"/>
                                </a:lnTo>
                                <a:lnTo>
                                  <a:pt x="1393" y="9"/>
                                </a:lnTo>
                                <a:lnTo>
                                  <a:pt x="1360" y="6"/>
                                </a:lnTo>
                                <a:close/>
                                <a:moveTo>
                                  <a:pt x="1246" y="0"/>
                                </a:moveTo>
                                <a:lnTo>
                                  <a:pt x="1245" y="17"/>
                                </a:lnTo>
                                <a:lnTo>
                                  <a:pt x="1278" y="18"/>
                                </a:lnTo>
                                <a:lnTo>
                                  <a:pt x="1310" y="19"/>
                                </a:lnTo>
                                <a:lnTo>
                                  <a:pt x="1311" y="3"/>
                                </a:lnTo>
                                <a:lnTo>
                                  <a:pt x="1279" y="1"/>
                                </a:lnTo>
                                <a:lnTo>
                                  <a:pt x="1246" y="0"/>
                                </a:lnTo>
                                <a:close/>
                                <a:moveTo>
                                  <a:pt x="1202" y="0"/>
                                </a:moveTo>
                                <a:lnTo>
                                  <a:pt x="1169" y="0"/>
                                </a:lnTo>
                                <a:lnTo>
                                  <a:pt x="1136" y="1"/>
                                </a:lnTo>
                                <a:lnTo>
                                  <a:pt x="1137" y="17"/>
                                </a:lnTo>
                                <a:lnTo>
                                  <a:pt x="1169" y="17"/>
                                </a:lnTo>
                                <a:lnTo>
                                  <a:pt x="1202" y="16"/>
                                </a:lnTo>
                                <a:lnTo>
                                  <a:pt x="120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78" name="Picture 6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" y="1615"/>
                            <a:ext cx="1791" cy="4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79" name="Freeform 679"/>
                        <wps:cNvSpPr>
                          <a:spLocks/>
                        </wps:cNvSpPr>
                        <wps:spPr bwMode="auto">
                          <a:xfrm>
                            <a:off x="105" y="2687"/>
                            <a:ext cx="136" cy="131"/>
                          </a:xfrm>
                          <a:custGeom>
                            <a:avLst/>
                            <a:gdLst>
                              <a:gd name="T0" fmla="+- 0 174 106"/>
                              <a:gd name="T1" fmla="*/ T0 w 136"/>
                              <a:gd name="T2" fmla="+- 0 2687 2687"/>
                              <a:gd name="T3" fmla="*/ 2687 h 131"/>
                              <a:gd name="T4" fmla="+- 0 147 106"/>
                              <a:gd name="T5" fmla="*/ T4 w 136"/>
                              <a:gd name="T6" fmla="+- 0 2693 2687"/>
                              <a:gd name="T7" fmla="*/ 2693 h 131"/>
                              <a:gd name="T8" fmla="+- 0 126 106"/>
                              <a:gd name="T9" fmla="*/ T8 w 136"/>
                              <a:gd name="T10" fmla="+- 0 2707 2687"/>
                              <a:gd name="T11" fmla="*/ 2707 h 131"/>
                              <a:gd name="T12" fmla="+- 0 111 106"/>
                              <a:gd name="T13" fmla="*/ T12 w 136"/>
                              <a:gd name="T14" fmla="+- 0 2727 2687"/>
                              <a:gd name="T15" fmla="*/ 2727 h 131"/>
                              <a:gd name="T16" fmla="+- 0 106 106"/>
                              <a:gd name="T17" fmla="*/ T16 w 136"/>
                              <a:gd name="T18" fmla="+- 0 2753 2687"/>
                              <a:gd name="T19" fmla="*/ 2753 h 131"/>
                              <a:gd name="T20" fmla="+- 0 111 106"/>
                              <a:gd name="T21" fmla="*/ T20 w 136"/>
                              <a:gd name="T22" fmla="+- 0 2778 2687"/>
                              <a:gd name="T23" fmla="*/ 2778 h 131"/>
                              <a:gd name="T24" fmla="+- 0 126 106"/>
                              <a:gd name="T25" fmla="*/ T24 w 136"/>
                              <a:gd name="T26" fmla="+- 0 2799 2687"/>
                              <a:gd name="T27" fmla="*/ 2799 h 131"/>
                              <a:gd name="T28" fmla="+- 0 147 106"/>
                              <a:gd name="T29" fmla="*/ T28 w 136"/>
                              <a:gd name="T30" fmla="+- 0 2813 2687"/>
                              <a:gd name="T31" fmla="*/ 2813 h 131"/>
                              <a:gd name="T32" fmla="+- 0 174 106"/>
                              <a:gd name="T33" fmla="*/ T32 w 136"/>
                              <a:gd name="T34" fmla="+- 0 2818 2687"/>
                              <a:gd name="T35" fmla="*/ 2818 h 131"/>
                              <a:gd name="T36" fmla="+- 0 200 106"/>
                              <a:gd name="T37" fmla="*/ T36 w 136"/>
                              <a:gd name="T38" fmla="+- 0 2813 2687"/>
                              <a:gd name="T39" fmla="*/ 2813 h 131"/>
                              <a:gd name="T40" fmla="+- 0 222 106"/>
                              <a:gd name="T41" fmla="*/ T40 w 136"/>
                              <a:gd name="T42" fmla="+- 0 2799 2687"/>
                              <a:gd name="T43" fmla="*/ 2799 h 131"/>
                              <a:gd name="T44" fmla="+- 0 236 106"/>
                              <a:gd name="T45" fmla="*/ T44 w 136"/>
                              <a:gd name="T46" fmla="+- 0 2778 2687"/>
                              <a:gd name="T47" fmla="*/ 2778 h 131"/>
                              <a:gd name="T48" fmla="+- 0 242 106"/>
                              <a:gd name="T49" fmla="*/ T48 w 136"/>
                              <a:gd name="T50" fmla="+- 0 2753 2687"/>
                              <a:gd name="T51" fmla="*/ 2753 h 131"/>
                              <a:gd name="T52" fmla="+- 0 236 106"/>
                              <a:gd name="T53" fmla="*/ T52 w 136"/>
                              <a:gd name="T54" fmla="+- 0 2727 2687"/>
                              <a:gd name="T55" fmla="*/ 2727 h 131"/>
                              <a:gd name="T56" fmla="+- 0 222 106"/>
                              <a:gd name="T57" fmla="*/ T56 w 136"/>
                              <a:gd name="T58" fmla="+- 0 2707 2687"/>
                              <a:gd name="T59" fmla="*/ 2707 h 131"/>
                              <a:gd name="T60" fmla="+- 0 200 106"/>
                              <a:gd name="T61" fmla="*/ T60 w 136"/>
                              <a:gd name="T62" fmla="+- 0 2693 2687"/>
                              <a:gd name="T63" fmla="*/ 2693 h 131"/>
                              <a:gd name="T64" fmla="+- 0 174 106"/>
                              <a:gd name="T65" fmla="*/ T64 w 136"/>
                              <a:gd name="T66" fmla="+- 0 2687 2687"/>
                              <a:gd name="T67" fmla="*/ 2687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1" y="6"/>
                                </a:lnTo>
                                <a:lnTo>
                                  <a:pt x="20" y="20"/>
                                </a:lnTo>
                                <a:lnTo>
                                  <a:pt x="5" y="40"/>
                                </a:lnTo>
                                <a:lnTo>
                                  <a:pt x="0" y="66"/>
                                </a:lnTo>
                                <a:lnTo>
                                  <a:pt x="5" y="91"/>
                                </a:lnTo>
                                <a:lnTo>
                                  <a:pt x="20" y="112"/>
                                </a:lnTo>
                                <a:lnTo>
                                  <a:pt x="41" y="126"/>
                                </a:lnTo>
                                <a:lnTo>
                                  <a:pt x="68" y="131"/>
                                </a:lnTo>
                                <a:lnTo>
                                  <a:pt x="94" y="126"/>
                                </a:lnTo>
                                <a:lnTo>
                                  <a:pt x="116" y="112"/>
                                </a:lnTo>
                                <a:lnTo>
                                  <a:pt x="130" y="91"/>
                                </a:lnTo>
                                <a:lnTo>
                                  <a:pt x="136" y="66"/>
                                </a:lnTo>
                                <a:lnTo>
                                  <a:pt x="130" y="40"/>
                                </a:lnTo>
                                <a:lnTo>
                                  <a:pt x="116" y="20"/>
                                </a:lnTo>
                                <a:lnTo>
                                  <a:pt x="94" y="6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7D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0" name="AutoShape 678"/>
                        <wps:cNvSpPr>
                          <a:spLocks/>
                        </wps:cNvSpPr>
                        <wps:spPr bwMode="auto">
                          <a:xfrm>
                            <a:off x="252" y="2687"/>
                            <a:ext cx="143" cy="550"/>
                          </a:xfrm>
                          <a:custGeom>
                            <a:avLst/>
                            <a:gdLst>
                              <a:gd name="T0" fmla="+- 0 388 252"/>
                              <a:gd name="T1" fmla="*/ T0 w 143"/>
                              <a:gd name="T2" fmla="+- 0 2753 2687"/>
                              <a:gd name="T3" fmla="*/ 2753 h 550"/>
                              <a:gd name="T4" fmla="+- 0 383 252"/>
                              <a:gd name="T5" fmla="*/ T4 w 143"/>
                              <a:gd name="T6" fmla="+- 0 2727 2687"/>
                              <a:gd name="T7" fmla="*/ 2727 h 550"/>
                              <a:gd name="T8" fmla="+- 0 368 252"/>
                              <a:gd name="T9" fmla="*/ T8 w 143"/>
                              <a:gd name="T10" fmla="+- 0 2707 2687"/>
                              <a:gd name="T11" fmla="*/ 2707 h 550"/>
                              <a:gd name="T12" fmla="+- 0 347 252"/>
                              <a:gd name="T13" fmla="*/ T12 w 143"/>
                              <a:gd name="T14" fmla="+- 0 2693 2687"/>
                              <a:gd name="T15" fmla="*/ 2693 h 550"/>
                              <a:gd name="T16" fmla="+- 0 320 252"/>
                              <a:gd name="T17" fmla="*/ T16 w 143"/>
                              <a:gd name="T18" fmla="+- 0 2687 2687"/>
                              <a:gd name="T19" fmla="*/ 2687 h 550"/>
                              <a:gd name="T20" fmla="+- 0 294 252"/>
                              <a:gd name="T21" fmla="*/ T20 w 143"/>
                              <a:gd name="T22" fmla="+- 0 2693 2687"/>
                              <a:gd name="T23" fmla="*/ 2693 h 550"/>
                              <a:gd name="T24" fmla="+- 0 272 252"/>
                              <a:gd name="T25" fmla="*/ T24 w 143"/>
                              <a:gd name="T26" fmla="+- 0 2707 2687"/>
                              <a:gd name="T27" fmla="*/ 2707 h 550"/>
                              <a:gd name="T28" fmla="+- 0 258 252"/>
                              <a:gd name="T29" fmla="*/ T28 w 143"/>
                              <a:gd name="T30" fmla="+- 0 2727 2687"/>
                              <a:gd name="T31" fmla="*/ 2727 h 550"/>
                              <a:gd name="T32" fmla="+- 0 252 252"/>
                              <a:gd name="T33" fmla="*/ T32 w 143"/>
                              <a:gd name="T34" fmla="+- 0 2753 2687"/>
                              <a:gd name="T35" fmla="*/ 2753 h 550"/>
                              <a:gd name="T36" fmla="+- 0 258 252"/>
                              <a:gd name="T37" fmla="*/ T36 w 143"/>
                              <a:gd name="T38" fmla="+- 0 2778 2687"/>
                              <a:gd name="T39" fmla="*/ 2778 h 550"/>
                              <a:gd name="T40" fmla="+- 0 272 252"/>
                              <a:gd name="T41" fmla="*/ T40 w 143"/>
                              <a:gd name="T42" fmla="+- 0 2799 2687"/>
                              <a:gd name="T43" fmla="*/ 2799 h 550"/>
                              <a:gd name="T44" fmla="+- 0 294 252"/>
                              <a:gd name="T45" fmla="*/ T44 w 143"/>
                              <a:gd name="T46" fmla="+- 0 2813 2687"/>
                              <a:gd name="T47" fmla="*/ 2813 h 550"/>
                              <a:gd name="T48" fmla="+- 0 320 252"/>
                              <a:gd name="T49" fmla="*/ T48 w 143"/>
                              <a:gd name="T50" fmla="+- 0 2818 2687"/>
                              <a:gd name="T51" fmla="*/ 2818 h 550"/>
                              <a:gd name="T52" fmla="+- 0 347 252"/>
                              <a:gd name="T53" fmla="*/ T52 w 143"/>
                              <a:gd name="T54" fmla="+- 0 2813 2687"/>
                              <a:gd name="T55" fmla="*/ 2813 h 550"/>
                              <a:gd name="T56" fmla="+- 0 368 252"/>
                              <a:gd name="T57" fmla="*/ T56 w 143"/>
                              <a:gd name="T58" fmla="+- 0 2799 2687"/>
                              <a:gd name="T59" fmla="*/ 2799 h 550"/>
                              <a:gd name="T60" fmla="+- 0 383 252"/>
                              <a:gd name="T61" fmla="*/ T60 w 143"/>
                              <a:gd name="T62" fmla="+- 0 2778 2687"/>
                              <a:gd name="T63" fmla="*/ 2778 h 550"/>
                              <a:gd name="T64" fmla="+- 0 388 252"/>
                              <a:gd name="T65" fmla="*/ T64 w 143"/>
                              <a:gd name="T66" fmla="+- 0 2753 2687"/>
                              <a:gd name="T67" fmla="*/ 2753 h 550"/>
                              <a:gd name="T68" fmla="+- 0 395 252"/>
                              <a:gd name="T69" fmla="*/ T68 w 143"/>
                              <a:gd name="T70" fmla="+- 0 3172 2687"/>
                              <a:gd name="T71" fmla="*/ 3172 h 550"/>
                              <a:gd name="T72" fmla="+- 0 390 252"/>
                              <a:gd name="T73" fmla="*/ T72 w 143"/>
                              <a:gd name="T74" fmla="+- 0 3147 2687"/>
                              <a:gd name="T75" fmla="*/ 3147 h 550"/>
                              <a:gd name="T76" fmla="+- 0 375 252"/>
                              <a:gd name="T77" fmla="*/ T76 w 143"/>
                              <a:gd name="T78" fmla="+- 0 3126 2687"/>
                              <a:gd name="T79" fmla="*/ 3126 h 550"/>
                              <a:gd name="T80" fmla="+- 0 353 252"/>
                              <a:gd name="T81" fmla="*/ T80 w 143"/>
                              <a:gd name="T82" fmla="+- 0 3112 2687"/>
                              <a:gd name="T83" fmla="*/ 3112 h 550"/>
                              <a:gd name="T84" fmla="+- 0 327 252"/>
                              <a:gd name="T85" fmla="*/ T84 w 143"/>
                              <a:gd name="T86" fmla="+- 0 3107 2687"/>
                              <a:gd name="T87" fmla="*/ 3107 h 550"/>
                              <a:gd name="T88" fmla="+- 0 301 252"/>
                              <a:gd name="T89" fmla="*/ T88 w 143"/>
                              <a:gd name="T90" fmla="+- 0 3112 2687"/>
                              <a:gd name="T91" fmla="*/ 3112 h 550"/>
                              <a:gd name="T92" fmla="+- 0 279 252"/>
                              <a:gd name="T93" fmla="*/ T92 w 143"/>
                              <a:gd name="T94" fmla="+- 0 3126 2687"/>
                              <a:gd name="T95" fmla="*/ 3126 h 550"/>
                              <a:gd name="T96" fmla="+- 0 264 252"/>
                              <a:gd name="T97" fmla="*/ T96 w 143"/>
                              <a:gd name="T98" fmla="+- 0 3147 2687"/>
                              <a:gd name="T99" fmla="*/ 3147 h 550"/>
                              <a:gd name="T100" fmla="+- 0 259 252"/>
                              <a:gd name="T101" fmla="*/ T100 w 143"/>
                              <a:gd name="T102" fmla="+- 0 3172 2687"/>
                              <a:gd name="T103" fmla="*/ 3172 h 550"/>
                              <a:gd name="T104" fmla="+- 0 264 252"/>
                              <a:gd name="T105" fmla="*/ T104 w 143"/>
                              <a:gd name="T106" fmla="+- 0 3197 2687"/>
                              <a:gd name="T107" fmla="*/ 3197 h 550"/>
                              <a:gd name="T108" fmla="+- 0 279 252"/>
                              <a:gd name="T109" fmla="*/ T108 w 143"/>
                              <a:gd name="T110" fmla="+- 0 3218 2687"/>
                              <a:gd name="T111" fmla="*/ 3218 h 550"/>
                              <a:gd name="T112" fmla="+- 0 301 252"/>
                              <a:gd name="T113" fmla="*/ T112 w 143"/>
                              <a:gd name="T114" fmla="+- 0 3232 2687"/>
                              <a:gd name="T115" fmla="*/ 3232 h 550"/>
                              <a:gd name="T116" fmla="+- 0 327 252"/>
                              <a:gd name="T117" fmla="*/ T116 w 143"/>
                              <a:gd name="T118" fmla="+- 0 3237 2687"/>
                              <a:gd name="T119" fmla="*/ 3237 h 550"/>
                              <a:gd name="T120" fmla="+- 0 353 252"/>
                              <a:gd name="T121" fmla="*/ T120 w 143"/>
                              <a:gd name="T122" fmla="+- 0 3232 2687"/>
                              <a:gd name="T123" fmla="*/ 3232 h 550"/>
                              <a:gd name="T124" fmla="+- 0 375 252"/>
                              <a:gd name="T125" fmla="*/ T124 w 143"/>
                              <a:gd name="T126" fmla="+- 0 3218 2687"/>
                              <a:gd name="T127" fmla="*/ 3218 h 550"/>
                              <a:gd name="T128" fmla="+- 0 390 252"/>
                              <a:gd name="T129" fmla="*/ T128 w 143"/>
                              <a:gd name="T130" fmla="+- 0 3197 2687"/>
                              <a:gd name="T131" fmla="*/ 3197 h 550"/>
                              <a:gd name="T132" fmla="+- 0 395 252"/>
                              <a:gd name="T133" fmla="*/ T132 w 143"/>
                              <a:gd name="T134" fmla="+- 0 3172 2687"/>
                              <a:gd name="T135" fmla="*/ 3172 h 55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</a:cxnLst>
                            <a:rect l="0" t="0" r="r" b="b"/>
                            <a:pathLst>
                              <a:path w="143" h="550">
                                <a:moveTo>
                                  <a:pt x="136" y="66"/>
                                </a:moveTo>
                                <a:lnTo>
                                  <a:pt x="131" y="40"/>
                                </a:lnTo>
                                <a:lnTo>
                                  <a:pt x="116" y="20"/>
                                </a:lnTo>
                                <a:lnTo>
                                  <a:pt x="95" y="6"/>
                                </a:lnTo>
                                <a:lnTo>
                                  <a:pt x="68" y="0"/>
                                </a:lnTo>
                                <a:lnTo>
                                  <a:pt x="42" y="6"/>
                                </a:lnTo>
                                <a:lnTo>
                                  <a:pt x="20" y="20"/>
                                </a:lnTo>
                                <a:lnTo>
                                  <a:pt x="6" y="40"/>
                                </a:lnTo>
                                <a:lnTo>
                                  <a:pt x="0" y="66"/>
                                </a:lnTo>
                                <a:lnTo>
                                  <a:pt x="6" y="91"/>
                                </a:lnTo>
                                <a:lnTo>
                                  <a:pt x="20" y="112"/>
                                </a:lnTo>
                                <a:lnTo>
                                  <a:pt x="42" y="126"/>
                                </a:lnTo>
                                <a:lnTo>
                                  <a:pt x="68" y="131"/>
                                </a:lnTo>
                                <a:lnTo>
                                  <a:pt x="95" y="126"/>
                                </a:lnTo>
                                <a:lnTo>
                                  <a:pt x="116" y="112"/>
                                </a:lnTo>
                                <a:lnTo>
                                  <a:pt x="131" y="91"/>
                                </a:lnTo>
                                <a:lnTo>
                                  <a:pt x="136" y="66"/>
                                </a:lnTo>
                                <a:close/>
                                <a:moveTo>
                                  <a:pt x="143" y="485"/>
                                </a:moveTo>
                                <a:lnTo>
                                  <a:pt x="138" y="460"/>
                                </a:lnTo>
                                <a:lnTo>
                                  <a:pt x="123" y="439"/>
                                </a:lnTo>
                                <a:lnTo>
                                  <a:pt x="101" y="425"/>
                                </a:lnTo>
                                <a:lnTo>
                                  <a:pt x="75" y="420"/>
                                </a:lnTo>
                                <a:lnTo>
                                  <a:pt x="49" y="425"/>
                                </a:lnTo>
                                <a:lnTo>
                                  <a:pt x="27" y="439"/>
                                </a:lnTo>
                                <a:lnTo>
                                  <a:pt x="12" y="460"/>
                                </a:lnTo>
                                <a:lnTo>
                                  <a:pt x="7" y="485"/>
                                </a:lnTo>
                                <a:lnTo>
                                  <a:pt x="12" y="510"/>
                                </a:lnTo>
                                <a:lnTo>
                                  <a:pt x="27" y="531"/>
                                </a:lnTo>
                                <a:lnTo>
                                  <a:pt x="49" y="545"/>
                                </a:lnTo>
                                <a:lnTo>
                                  <a:pt x="75" y="550"/>
                                </a:lnTo>
                                <a:lnTo>
                                  <a:pt x="101" y="545"/>
                                </a:lnTo>
                                <a:lnTo>
                                  <a:pt x="123" y="531"/>
                                </a:lnTo>
                                <a:lnTo>
                                  <a:pt x="138" y="510"/>
                                </a:lnTo>
                                <a:lnTo>
                                  <a:pt x="143" y="48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73B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1" name="Freeform 677"/>
                        <wps:cNvSpPr>
                          <a:spLocks/>
                        </wps:cNvSpPr>
                        <wps:spPr bwMode="auto">
                          <a:xfrm>
                            <a:off x="111" y="3106"/>
                            <a:ext cx="136" cy="131"/>
                          </a:xfrm>
                          <a:custGeom>
                            <a:avLst/>
                            <a:gdLst>
                              <a:gd name="T0" fmla="+- 0 179 111"/>
                              <a:gd name="T1" fmla="*/ T0 w 136"/>
                              <a:gd name="T2" fmla="+- 0 3107 3107"/>
                              <a:gd name="T3" fmla="*/ 3107 h 131"/>
                              <a:gd name="T4" fmla="+- 0 153 111"/>
                              <a:gd name="T5" fmla="*/ T4 w 136"/>
                              <a:gd name="T6" fmla="+- 0 3112 3107"/>
                              <a:gd name="T7" fmla="*/ 3112 h 131"/>
                              <a:gd name="T8" fmla="+- 0 131 111"/>
                              <a:gd name="T9" fmla="*/ T8 w 136"/>
                              <a:gd name="T10" fmla="+- 0 3126 3107"/>
                              <a:gd name="T11" fmla="*/ 3126 h 131"/>
                              <a:gd name="T12" fmla="+- 0 117 111"/>
                              <a:gd name="T13" fmla="*/ T12 w 136"/>
                              <a:gd name="T14" fmla="+- 0 3147 3107"/>
                              <a:gd name="T15" fmla="*/ 3147 h 131"/>
                              <a:gd name="T16" fmla="+- 0 111 111"/>
                              <a:gd name="T17" fmla="*/ T16 w 136"/>
                              <a:gd name="T18" fmla="+- 0 3172 3107"/>
                              <a:gd name="T19" fmla="*/ 3172 h 131"/>
                              <a:gd name="T20" fmla="+- 0 117 111"/>
                              <a:gd name="T21" fmla="*/ T20 w 136"/>
                              <a:gd name="T22" fmla="+- 0 3197 3107"/>
                              <a:gd name="T23" fmla="*/ 3197 h 131"/>
                              <a:gd name="T24" fmla="+- 0 131 111"/>
                              <a:gd name="T25" fmla="*/ T24 w 136"/>
                              <a:gd name="T26" fmla="+- 0 3218 3107"/>
                              <a:gd name="T27" fmla="*/ 3218 h 131"/>
                              <a:gd name="T28" fmla="+- 0 153 111"/>
                              <a:gd name="T29" fmla="*/ T28 w 136"/>
                              <a:gd name="T30" fmla="+- 0 3232 3107"/>
                              <a:gd name="T31" fmla="*/ 3232 h 131"/>
                              <a:gd name="T32" fmla="+- 0 179 111"/>
                              <a:gd name="T33" fmla="*/ T32 w 136"/>
                              <a:gd name="T34" fmla="+- 0 3237 3107"/>
                              <a:gd name="T35" fmla="*/ 3237 h 131"/>
                              <a:gd name="T36" fmla="+- 0 206 111"/>
                              <a:gd name="T37" fmla="*/ T36 w 136"/>
                              <a:gd name="T38" fmla="+- 0 3232 3107"/>
                              <a:gd name="T39" fmla="*/ 3232 h 131"/>
                              <a:gd name="T40" fmla="+- 0 227 111"/>
                              <a:gd name="T41" fmla="*/ T40 w 136"/>
                              <a:gd name="T42" fmla="+- 0 3218 3107"/>
                              <a:gd name="T43" fmla="*/ 3218 h 131"/>
                              <a:gd name="T44" fmla="+- 0 242 111"/>
                              <a:gd name="T45" fmla="*/ T44 w 136"/>
                              <a:gd name="T46" fmla="+- 0 3197 3107"/>
                              <a:gd name="T47" fmla="*/ 3197 h 131"/>
                              <a:gd name="T48" fmla="+- 0 247 111"/>
                              <a:gd name="T49" fmla="*/ T48 w 136"/>
                              <a:gd name="T50" fmla="+- 0 3172 3107"/>
                              <a:gd name="T51" fmla="*/ 3172 h 131"/>
                              <a:gd name="T52" fmla="+- 0 242 111"/>
                              <a:gd name="T53" fmla="*/ T52 w 136"/>
                              <a:gd name="T54" fmla="+- 0 3147 3107"/>
                              <a:gd name="T55" fmla="*/ 3147 h 131"/>
                              <a:gd name="T56" fmla="+- 0 227 111"/>
                              <a:gd name="T57" fmla="*/ T56 w 136"/>
                              <a:gd name="T58" fmla="+- 0 3126 3107"/>
                              <a:gd name="T59" fmla="*/ 3126 h 131"/>
                              <a:gd name="T60" fmla="+- 0 206 111"/>
                              <a:gd name="T61" fmla="*/ T60 w 136"/>
                              <a:gd name="T62" fmla="+- 0 3112 3107"/>
                              <a:gd name="T63" fmla="*/ 3112 h 131"/>
                              <a:gd name="T64" fmla="+- 0 179 111"/>
                              <a:gd name="T65" fmla="*/ T64 w 136"/>
                              <a:gd name="T66" fmla="+- 0 3107 3107"/>
                              <a:gd name="T67" fmla="*/ 3107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2" y="5"/>
                                </a:lnTo>
                                <a:lnTo>
                                  <a:pt x="20" y="19"/>
                                </a:lnTo>
                                <a:lnTo>
                                  <a:pt x="6" y="40"/>
                                </a:lnTo>
                                <a:lnTo>
                                  <a:pt x="0" y="65"/>
                                </a:lnTo>
                                <a:lnTo>
                                  <a:pt x="6" y="90"/>
                                </a:lnTo>
                                <a:lnTo>
                                  <a:pt x="20" y="111"/>
                                </a:lnTo>
                                <a:lnTo>
                                  <a:pt x="42" y="125"/>
                                </a:lnTo>
                                <a:lnTo>
                                  <a:pt x="68" y="130"/>
                                </a:lnTo>
                                <a:lnTo>
                                  <a:pt x="95" y="125"/>
                                </a:lnTo>
                                <a:lnTo>
                                  <a:pt x="116" y="111"/>
                                </a:lnTo>
                                <a:lnTo>
                                  <a:pt x="131" y="90"/>
                                </a:lnTo>
                                <a:lnTo>
                                  <a:pt x="136" y="65"/>
                                </a:lnTo>
                                <a:lnTo>
                                  <a:pt x="131" y="40"/>
                                </a:lnTo>
                                <a:lnTo>
                                  <a:pt x="116" y="19"/>
                                </a:lnTo>
                                <a:lnTo>
                                  <a:pt x="95" y="5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7D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2" name="Freeform 676"/>
                        <wps:cNvSpPr>
                          <a:spLocks/>
                        </wps:cNvSpPr>
                        <wps:spPr bwMode="auto">
                          <a:xfrm>
                            <a:off x="260" y="2966"/>
                            <a:ext cx="136" cy="131"/>
                          </a:xfrm>
                          <a:custGeom>
                            <a:avLst/>
                            <a:gdLst>
                              <a:gd name="T0" fmla="+- 0 328 260"/>
                              <a:gd name="T1" fmla="*/ T0 w 136"/>
                              <a:gd name="T2" fmla="+- 0 2966 2966"/>
                              <a:gd name="T3" fmla="*/ 2966 h 131"/>
                              <a:gd name="T4" fmla="+- 0 302 260"/>
                              <a:gd name="T5" fmla="*/ T4 w 136"/>
                              <a:gd name="T6" fmla="+- 0 2971 2966"/>
                              <a:gd name="T7" fmla="*/ 2971 h 131"/>
                              <a:gd name="T8" fmla="+- 0 280 260"/>
                              <a:gd name="T9" fmla="*/ T8 w 136"/>
                              <a:gd name="T10" fmla="+- 0 2985 2966"/>
                              <a:gd name="T11" fmla="*/ 2985 h 131"/>
                              <a:gd name="T12" fmla="+- 0 266 260"/>
                              <a:gd name="T13" fmla="*/ T12 w 136"/>
                              <a:gd name="T14" fmla="+- 0 3006 2966"/>
                              <a:gd name="T15" fmla="*/ 3006 h 131"/>
                              <a:gd name="T16" fmla="+- 0 260 260"/>
                              <a:gd name="T17" fmla="*/ T16 w 136"/>
                              <a:gd name="T18" fmla="+- 0 3031 2966"/>
                              <a:gd name="T19" fmla="*/ 3031 h 131"/>
                              <a:gd name="T20" fmla="+- 0 266 260"/>
                              <a:gd name="T21" fmla="*/ T20 w 136"/>
                              <a:gd name="T22" fmla="+- 0 3057 2966"/>
                              <a:gd name="T23" fmla="*/ 3057 h 131"/>
                              <a:gd name="T24" fmla="+- 0 280 260"/>
                              <a:gd name="T25" fmla="*/ T24 w 136"/>
                              <a:gd name="T26" fmla="+- 0 3078 2966"/>
                              <a:gd name="T27" fmla="*/ 3078 h 131"/>
                              <a:gd name="T28" fmla="+- 0 302 260"/>
                              <a:gd name="T29" fmla="*/ T28 w 136"/>
                              <a:gd name="T30" fmla="+- 0 3091 2966"/>
                              <a:gd name="T31" fmla="*/ 3091 h 131"/>
                              <a:gd name="T32" fmla="+- 0 328 260"/>
                              <a:gd name="T33" fmla="*/ T32 w 136"/>
                              <a:gd name="T34" fmla="+- 0 3097 2966"/>
                              <a:gd name="T35" fmla="*/ 3097 h 131"/>
                              <a:gd name="T36" fmla="+- 0 355 260"/>
                              <a:gd name="T37" fmla="*/ T36 w 136"/>
                              <a:gd name="T38" fmla="+- 0 3091 2966"/>
                              <a:gd name="T39" fmla="*/ 3091 h 131"/>
                              <a:gd name="T40" fmla="+- 0 376 260"/>
                              <a:gd name="T41" fmla="*/ T40 w 136"/>
                              <a:gd name="T42" fmla="+- 0 3078 2966"/>
                              <a:gd name="T43" fmla="*/ 3078 h 131"/>
                              <a:gd name="T44" fmla="+- 0 391 260"/>
                              <a:gd name="T45" fmla="*/ T44 w 136"/>
                              <a:gd name="T46" fmla="+- 0 3057 2966"/>
                              <a:gd name="T47" fmla="*/ 3057 h 131"/>
                              <a:gd name="T48" fmla="+- 0 396 260"/>
                              <a:gd name="T49" fmla="*/ T48 w 136"/>
                              <a:gd name="T50" fmla="+- 0 3031 2966"/>
                              <a:gd name="T51" fmla="*/ 3031 h 131"/>
                              <a:gd name="T52" fmla="+- 0 391 260"/>
                              <a:gd name="T53" fmla="*/ T52 w 136"/>
                              <a:gd name="T54" fmla="+- 0 3006 2966"/>
                              <a:gd name="T55" fmla="*/ 3006 h 131"/>
                              <a:gd name="T56" fmla="+- 0 376 260"/>
                              <a:gd name="T57" fmla="*/ T56 w 136"/>
                              <a:gd name="T58" fmla="+- 0 2985 2966"/>
                              <a:gd name="T59" fmla="*/ 2985 h 131"/>
                              <a:gd name="T60" fmla="+- 0 355 260"/>
                              <a:gd name="T61" fmla="*/ T60 w 136"/>
                              <a:gd name="T62" fmla="+- 0 2971 2966"/>
                              <a:gd name="T63" fmla="*/ 2971 h 131"/>
                              <a:gd name="T64" fmla="+- 0 328 260"/>
                              <a:gd name="T65" fmla="*/ T64 w 136"/>
                              <a:gd name="T66" fmla="+- 0 2966 2966"/>
                              <a:gd name="T67" fmla="*/ 2966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2" y="5"/>
                                </a:lnTo>
                                <a:lnTo>
                                  <a:pt x="20" y="19"/>
                                </a:lnTo>
                                <a:lnTo>
                                  <a:pt x="6" y="40"/>
                                </a:lnTo>
                                <a:lnTo>
                                  <a:pt x="0" y="65"/>
                                </a:lnTo>
                                <a:lnTo>
                                  <a:pt x="6" y="91"/>
                                </a:lnTo>
                                <a:lnTo>
                                  <a:pt x="20" y="112"/>
                                </a:lnTo>
                                <a:lnTo>
                                  <a:pt x="42" y="125"/>
                                </a:lnTo>
                                <a:lnTo>
                                  <a:pt x="68" y="131"/>
                                </a:lnTo>
                                <a:lnTo>
                                  <a:pt x="95" y="125"/>
                                </a:lnTo>
                                <a:lnTo>
                                  <a:pt x="116" y="112"/>
                                </a:lnTo>
                                <a:lnTo>
                                  <a:pt x="131" y="91"/>
                                </a:lnTo>
                                <a:lnTo>
                                  <a:pt x="136" y="65"/>
                                </a:lnTo>
                                <a:lnTo>
                                  <a:pt x="131" y="40"/>
                                </a:lnTo>
                                <a:lnTo>
                                  <a:pt x="116" y="19"/>
                                </a:lnTo>
                                <a:lnTo>
                                  <a:pt x="95" y="5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73B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3" name="Freeform 675"/>
                        <wps:cNvSpPr>
                          <a:spLocks/>
                        </wps:cNvSpPr>
                        <wps:spPr bwMode="auto">
                          <a:xfrm>
                            <a:off x="112" y="2966"/>
                            <a:ext cx="136" cy="131"/>
                          </a:xfrm>
                          <a:custGeom>
                            <a:avLst/>
                            <a:gdLst>
                              <a:gd name="T0" fmla="+- 0 180 113"/>
                              <a:gd name="T1" fmla="*/ T0 w 136"/>
                              <a:gd name="T2" fmla="+- 0 2966 2966"/>
                              <a:gd name="T3" fmla="*/ 2966 h 131"/>
                              <a:gd name="T4" fmla="+- 0 154 113"/>
                              <a:gd name="T5" fmla="*/ T4 w 136"/>
                              <a:gd name="T6" fmla="+- 0 2971 2966"/>
                              <a:gd name="T7" fmla="*/ 2971 h 131"/>
                              <a:gd name="T8" fmla="+- 0 132 113"/>
                              <a:gd name="T9" fmla="*/ T8 w 136"/>
                              <a:gd name="T10" fmla="+- 0 2985 2966"/>
                              <a:gd name="T11" fmla="*/ 2985 h 131"/>
                              <a:gd name="T12" fmla="+- 0 118 113"/>
                              <a:gd name="T13" fmla="*/ T12 w 136"/>
                              <a:gd name="T14" fmla="+- 0 3006 2966"/>
                              <a:gd name="T15" fmla="*/ 3006 h 131"/>
                              <a:gd name="T16" fmla="+- 0 113 113"/>
                              <a:gd name="T17" fmla="*/ T16 w 136"/>
                              <a:gd name="T18" fmla="+- 0 3031 2966"/>
                              <a:gd name="T19" fmla="*/ 3031 h 131"/>
                              <a:gd name="T20" fmla="+- 0 118 113"/>
                              <a:gd name="T21" fmla="*/ T20 w 136"/>
                              <a:gd name="T22" fmla="+- 0 3057 2966"/>
                              <a:gd name="T23" fmla="*/ 3057 h 131"/>
                              <a:gd name="T24" fmla="+- 0 132 113"/>
                              <a:gd name="T25" fmla="*/ T24 w 136"/>
                              <a:gd name="T26" fmla="+- 0 3078 2966"/>
                              <a:gd name="T27" fmla="*/ 3078 h 131"/>
                              <a:gd name="T28" fmla="+- 0 154 113"/>
                              <a:gd name="T29" fmla="*/ T28 w 136"/>
                              <a:gd name="T30" fmla="+- 0 3091 2966"/>
                              <a:gd name="T31" fmla="*/ 3091 h 131"/>
                              <a:gd name="T32" fmla="+- 0 180 113"/>
                              <a:gd name="T33" fmla="*/ T32 w 136"/>
                              <a:gd name="T34" fmla="+- 0 3097 2966"/>
                              <a:gd name="T35" fmla="*/ 3097 h 131"/>
                              <a:gd name="T36" fmla="+- 0 207 113"/>
                              <a:gd name="T37" fmla="*/ T36 w 136"/>
                              <a:gd name="T38" fmla="+- 0 3091 2966"/>
                              <a:gd name="T39" fmla="*/ 3091 h 131"/>
                              <a:gd name="T40" fmla="+- 0 228 113"/>
                              <a:gd name="T41" fmla="*/ T40 w 136"/>
                              <a:gd name="T42" fmla="+- 0 3078 2966"/>
                              <a:gd name="T43" fmla="*/ 3078 h 131"/>
                              <a:gd name="T44" fmla="+- 0 243 113"/>
                              <a:gd name="T45" fmla="*/ T44 w 136"/>
                              <a:gd name="T46" fmla="+- 0 3057 2966"/>
                              <a:gd name="T47" fmla="*/ 3057 h 131"/>
                              <a:gd name="T48" fmla="+- 0 248 113"/>
                              <a:gd name="T49" fmla="*/ T48 w 136"/>
                              <a:gd name="T50" fmla="+- 0 3031 2966"/>
                              <a:gd name="T51" fmla="*/ 3031 h 131"/>
                              <a:gd name="T52" fmla="+- 0 243 113"/>
                              <a:gd name="T53" fmla="*/ T52 w 136"/>
                              <a:gd name="T54" fmla="+- 0 3006 2966"/>
                              <a:gd name="T55" fmla="*/ 3006 h 131"/>
                              <a:gd name="T56" fmla="+- 0 228 113"/>
                              <a:gd name="T57" fmla="*/ T56 w 136"/>
                              <a:gd name="T58" fmla="+- 0 2985 2966"/>
                              <a:gd name="T59" fmla="*/ 2985 h 131"/>
                              <a:gd name="T60" fmla="+- 0 207 113"/>
                              <a:gd name="T61" fmla="*/ T60 w 136"/>
                              <a:gd name="T62" fmla="+- 0 2971 2966"/>
                              <a:gd name="T63" fmla="*/ 2971 h 131"/>
                              <a:gd name="T64" fmla="+- 0 180 113"/>
                              <a:gd name="T65" fmla="*/ T64 w 136"/>
                              <a:gd name="T66" fmla="+- 0 2966 2966"/>
                              <a:gd name="T67" fmla="*/ 2966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7" y="0"/>
                                </a:moveTo>
                                <a:lnTo>
                                  <a:pt x="41" y="5"/>
                                </a:lnTo>
                                <a:lnTo>
                                  <a:pt x="19" y="19"/>
                                </a:lnTo>
                                <a:lnTo>
                                  <a:pt x="5" y="40"/>
                                </a:lnTo>
                                <a:lnTo>
                                  <a:pt x="0" y="65"/>
                                </a:lnTo>
                                <a:lnTo>
                                  <a:pt x="5" y="91"/>
                                </a:lnTo>
                                <a:lnTo>
                                  <a:pt x="19" y="112"/>
                                </a:lnTo>
                                <a:lnTo>
                                  <a:pt x="41" y="125"/>
                                </a:lnTo>
                                <a:lnTo>
                                  <a:pt x="67" y="131"/>
                                </a:lnTo>
                                <a:lnTo>
                                  <a:pt x="94" y="125"/>
                                </a:lnTo>
                                <a:lnTo>
                                  <a:pt x="115" y="112"/>
                                </a:lnTo>
                                <a:lnTo>
                                  <a:pt x="130" y="91"/>
                                </a:lnTo>
                                <a:lnTo>
                                  <a:pt x="135" y="65"/>
                                </a:lnTo>
                                <a:lnTo>
                                  <a:pt x="130" y="40"/>
                                </a:lnTo>
                                <a:lnTo>
                                  <a:pt x="115" y="19"/>
                                </a:lnTo>
                                <a:lnTo>
                                  <a:pt x="94" y="5"/>
                                </a:lnTo>
                                <a:lnTo>
                                  <a:pt x="6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7D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4" name="Freeform 674"/>
                        <wps:cNvSpPr>
                          <a:spLocks/>
                        </wps:cNvSpPr>
                        <wps:spPr bwMode="auto">
                          <a:xfrm>
                            <a:off x="256" y="2824"/>
                            <a:ext cx="136" cy="131"/>
                          </a:xfrm>
                          <a:custGeom>
                            <a:avLst/>
                            <a:gdLst>
                              <a:gd name="T0" fmla="+- 0 324 256"/>
                              <a:gd name="T1" fmla="*/ T0 w 136"/>
                              <a:gd name="T2" fmla="+- 0 2824 2824"/>
                              <a:gd name="T3" fmla="*/ 2824 h 131"/>
                              <a:gd name="T4" fmla="+- 0 298 256"/>
                              <a:gd name="T5" fmla="*/ T4 w 136"/>
                              <a:gd name="T6" fmla="+- 0 2829 2824"/>
                              <a:gd name="T7" fmla="*/ 2829 h 131"/>
                              <a:gd name="T8" fmla="+- 0 276 256"/>
                              <a:gd name="T9" fmla="*/ T8 w 136"/>
                              <a:gd name="T10" fmla="+- 0 2843 2824"/>
                              <a:gd name="T11" fmla="*/ 2843 h 131"/>
                              <a:gd name="T12" fmla="+- 0 262 256"/>
                              <a:gd name="T13" fmla="*/ T12 w 136"/>
                              <a:gd name="T14" fmla="+- 0 2864 2824"/>
                              <a:gd name="T15" fmla="*/ 2864 h 131"/>
                              <a:gd name="T16" fmla="+- 0 256 256"/>
                              <a:gd name="T17" fmla="*/ T16 w 136"/>
                              <a:gd name="T18" fmla="+- 0 2889 2824"/>
                              <a:gd name="T19" fmla="*/ 2889 h 131"/>
                              <a:gd name="T20" fmla="+- 0 262 256"/>
                              <a:gd name="T21" fmla="*/ T20 w 136"/>
                              <a:gd name="T22" fmla="+- 0 2915 2824"/>
                              <a:gd name="T23" fmla="*/ 2915 h 131"/>
                              <a:gd name="T24" fmla="+- 0 276 256"/>
                              <a:gd name="T25" fmla="*/ T24 w 136"/>
                              <a:gd name="T26" fmla="+- 0 2936 2824"/>
                              <a:gd name="T27" fmla="*/ 2936 h 131"/>
                              <a:gd name="T28" fmla="+- 0 298 256"/>
                              <a:gd name="T29" fmla="*/ T28 w 136"/>
                              <a:gd name="T30" fmla="+- 0 2950 2824"/>
                              <a:gd name="T31" fmla="*/ 2950 h 131"/>
                              <a:gd name="T32" fmla="+- 0 324 256"/>
                              <a:gd name="T33" fmla="*/ T32 w 136"/>
                              <a:gd name="T34" fmla="+- 0 2955 2824"/>
                              <a:gd name="T35" fmla="*/ 2955 h 131"/>
                              <a:gd name="T36" fmla="+- 0 351 256"/>
                              <a:gd name="T37" fmla="*/ T36 w 136"/>
                              <a:gd name="T38" fmla="+- 0 2950 2824"/>
                              <a:gd name="T39" fmla="*/ 2950 h 131"/>
                              <a:gd name="T40" fmla="+- 0 372 256"/>
                              <a:gd name="T41" fmla="*/ T40 w 136"/>
                              <a:gd name="T42" fmla="+- 0 2936 2824"/>
                              <a:gd name="T43" fmla="*/ 2936 h 131"/>
                              <a:gd name="T44" fmla="+- 0 387 256"/>
                              <a:gd name="T45" fmla="*/ T44 w 136"/>
                              <a:gd name="T46" fmla="+- 0 2915 2824"/>
                              <a:gd name="T47" fmla="*/ 2915 h 131"/>
                              <a:gd name="T48" fmla="+- 0 392 256"/>
                              <a:gd name="T49" fmla="*/ T48 w 136"/>
                              <a:gd name="T50" fmla="+- 0 2889 2824"/>
                              <a:gd name="T51" fmla="*/ 2889 h 131"/>
                              <a:gd name="T52" fmla="+- 0 387 256"/>
                              <a:gd name="T53" fmla="*/ T52 w 136"/>
                              <a:gd name="T54" fmla="+- 0 2864 2824"/>
                              <a:gd name="T55" fmla="*/ 2864 h 131"/>
                              <a:gd name="T56" fmla="+- 0 372 256"/>
                              <a:gd name="T57" fmla="*/ T56 w 136"/>
                              <a:gd name="T58" fmla="+- 0 2843 2824"/>
                              <a:gd name="T59" fmla="*/ 2843 h 131"/>
                              <a:gd name="T60" fmla="+- 0 351 256"/>
                              <a:gd name="T61" fmla="*/ T60 w 136"/>
                              <a:gd name="T62" fmla="+- 0 2829 2824"/>
                              <a:gd name="T63" fmla="*/ 2829 h 131"/>
                              <a:gd name="T64" fmla="+- 0 324 256"/>
                              <a:gd name="T65" fmla="*/ T64 w 136"/>
                              <a:gd name="T66" fmla="+- 0 2824 2824"/>
                              <a:gd name="T67" fmla="*/ 2824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2" y="5"/>
                                </a:lnTo>
                                <a:lnTo>
                                  <a:pt x="20" y="19"/>
                                </a:lnTo>
                                <a:lnTo>
                                  <a:pt x="6" y="40"/>
                                </a:lnTo>
                                <a:lnTo>
                                  <a:pt x="0" y="65"/>
                                </a:lnTo>
                                <a:lnTo>
                                  <a:pt x="6" y="91"/>
                                </a:lnTo>
                                <a:lnTo>
                                  <a:pt x="20" y="112"/>
                                </a:lnTo>
                                <a:lnTo>
                                  <a:pt x="42" y="126"/>
                                </a:lnTo>
                                <a:lnTo>
                                  <a:pt x="68" y="131"/>
                                </a:lnTo>
                                <a:lnTo>
                                  <a:pt x="95" y="126"/>
                                </a:lnTo>
                                <a:lnTo>
                                  <a:pt x="116" y="112"/>
                                </a:lnTo>
                                <a:lnTo>
                                  <a:pt x="131" y="91"/>
                                </a:lnTo>
                                <a:lnTo>
                                  <a:pt x="136" y="65"/>
                                </a:lnTo>
                                <a:lnTo>
                                  <a:pt x="131" y="40"/>
                                </a:lnTo>
                                <a:lnTo>
                                  <a:pt x="116" y="19"/>
                                </a:lnTo>
                                <a:lnTo>
                                  <a:pt x="95" y="5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73B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5" name="Freeform 673"/>
                        <wps:cNvSpPr>
                          <a:spLocks/>
                        </wps:cNvSpPr>
                        <wps:spPr bwMode="auto">
                          <a:xfrm>
                            <a:off x="108" y="2824"/>
                            <a:ext cx="136" cy="131"/>
                          </a:xfrm>
                          <a:custGeom>
                            <a:avLst/>
                            <a:gdLst>
                              <a:gd name="T0" fmla="+- 0 176 109"/>
                              <a:gd name="T1" fmla="*/ T0 w 136"/>
                              <a:gd name="T2" fmla="+- 0 2824 2824"/>
                              <a:gd name="T3" fmla="*/ 2824 h 131"/>
                              <a:gd name="T4" fmla="+- 0 150 109"/>
                              <a:gd name="T5" fmla="*/ T4 w 136"/>
                              <a:gd name="T6" fmla="+- 0 2829 2824"/>
                              <a:gd name="T7" fmla="*/ 2829 h 131"/>
                              <a:gd name="T8" fmla="+- 0 128 109"/>
                              <a:gd name="T9" fmla="*/ T8 w 136"/>
                              <a:gd name="T10" fmla="+- 0 2843 2824"/>
                              <a:gd name="T11" fmla="*/ 2843 h 131"/>
                              <a:gd name="T12" fmla="+- 0 114 109"/>
                              <a:gd name="T13" fmla="*/ T12 w 136"/>
                              <a:gd name="T14" fmla="+- 0 2864 2824"/>
                              <a:gd name="T15" fmla="*/ 2864 h 131"/>
                              <a:gd name="T16" fmla="+- 0 109 109"/>
                              <a:gd name="T17" fmla="*/ T16 w 136"/>
                              <a:gd name="T18" fmla="+- 0 2889 2824"/>
                              <a:gd name="T19" fmla="*/ 2889 h 131"/>
                              <a:gd name="T20" fmla="+- 0 114 109"/>
                              <a:gd name="T21" fmla="*/ T20 w 136"/>
                              <a:gd name="T22" fmla="+- 0 2915 2824"/>
                              <a:gd name="T23" fmla="*/ 2915 h 131"/>
                              <a:gd name="T24" fmla="+- 0 128 109"/>
                              <a:gd name="T25" fmla="*/ T24 w 136"/>
                              <a:gd name="T26" fmla="+- 0 2936 2824"/>
                              <a:gd name="T27" fmla="*/ 2936 h 131"/>
                              <a:gd name="T28" fmla="+- 0 150 109"/>
                              <a:gd name="T29" fmla="*/ T28 w 136"/>
                              <a:gd name="T30" fmla="+- 0 2950 2824"/>
                              <a:gd name="T31" fmla="*/ 2950 h 131"/>
                              <a:gd name="T32" fmla="+- 0 176 109"/>
                              <a:gd name="T33" fmla="*/ T32 w 136"/>
                              <a:gd name="T34" fmla="+- 0 2955 2824"/>
                              <a:gd name="T35" fmla="*/ 2955 h 131"/>
                              <a:gd name="T36" fmla="+- 0 203 109"/>
                              <a:gd name="T37" fmla="*/ T36 w 136"/>
                              <a:gd name="T38" fmla="+- 0 2950 2824"/>
                              <a:gd name="T39" fmla="*/ 2950 h 131"/>
                              <a:gd name="T40" fmla="+- 0 224 109"/>
                              <a:gd name="T41" fmla="*/ T40 w 136"/>
                              <a:gd name="T42" fmla="+- 0 2936 2824"/>
                              <a:gd name="T43" fmla="*/ 2936 h 131"/>
                              <a:gd name="T44" fmla="+- 0 239 109"/>
                              <a:gd name="T45" fmla="*/ T44 w 136"/>
                              <a:gd name="T46" fmla="+- 0 2915 2824"/>
                              <a:gd name="T47" fmla="*/ 2915 h 131"/>
                              <a:gd name="T48" fmla="+- 0 244 109"/>
                              <a:gd name="T49" fmla="*/ T48 w 136"/>
                              <a:gd name="T50" fmla="+- 0 2889 2824"/>
                              <a:gd name="T51" fmla="*/ 2889 h 131"/>
                              <a:gd name="T52" fmla="+- 0 239 109"/>
                              <a:gd name="T53" fmla="*/ T52 w 136"/>
                              <a:gd name="T54" fmla="+- 0 2864 2824"/>
                              <a:gd name="T55" fmla="*/ 2864 h 131"/>
                              <a:gd name="T56" fmla="+- 0 224 109"/>
                              <a:gd name="T57" fmla="*/ T56 w 136"/>
                              <a:gd name="T58" fmla="+- 0 2843 2824"/>
                              <a:gd name="T59" fmla="*/ 2843 h 131"/>
                              <a:gd name="T60" fmla="+- 0 203 109"/>
                              <a:gd name="T61" fmla="*/ T60 w 136"/>
                              <a:gd name="T62" fmla="+- 0 2829 2824"/>
                              <a:gd name="T63" fmla="*/ 2829 h 131"/>
                              <a:gd name="T64" fmla="+- 0 176 109"/>
                              <a:gd name="T65" fmla="*/ T64 w 136"/>
                              <a:gd name="T66" fmla="+- 0 2824 2824"/>
                              <a:gd name="T67" fmla="*/ 2824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7" y="0"/>
                                </a:moveTo>
                                <a:lnTo>
                                  <a:pt x="41" y="5"/>
                                </a:lnTo>
                                <a:lnTo>
                                  <a:pt x="19" y="19"/>
                                </a:lnTo>
                                <a:lnTo>
                                  <a:pt x="5" y="40"/>
                                </a:lnTo>
                                <a:lnTo>
                                  <a:pt x="0" y="65"/>
                                </a:lnTo>
                                <a:lnTo>
                                  <a:pt x="5" y="91"/>
                                </a:lnTo>
                                <a:lnTo>
                                  <a:pt x="19" y="112"/>
                                </a:lnTo>
                                <a:lnTo>
                                  <a:pt x="41" y="126"/>
                                </a:lnTo>
                                <a:lnTo>
                                  <a:pt x="67" y="131"/>
                                </a:lnTo>
                                <a:lnTo>
                                  <a:pt x="94" y="126"/>
                                </a:lnTo>
                                <a:lnTo>
                                  <a:pt x="115" y="112"/>
                                </a:lnTo>
                                <a:lnTo>
                                  <a:pt x="130" y="91"/>
                                </a:lnTo>
                                <a:lnTo>
                                  <a:pt x="135" y="65"/>
                                </a:lnTo>
                                <a:lnTo>
                                  <a:pt x="130" y="40"/>
                                </a:lnTo>
                                <a:lnTo>
                                  <a:pt x="115" y="19"/>
                                </a:lnTo>
                                <a:lnTo>
                                  <a:pt x="94" y="5"/>
                                </a:lnTo>
                                <a:lnTo>
                                  <a:pt x="6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7D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6" name="AutoShape 672"/>
                        <wps:cNvSpPr>
                          <a:spLocks/>
                        </wps:cNvSpPr>
                        <wps:spPr bwMode="auto">
                          <a:xfrm>
                            <a:off x="1882" y="2816"/>
                            <a:ext cx="766" cy="148"/>
                          </a:xfrm>
                          <a:custGeom>
                            <a:avLst/>
                            <a:gdLst>
                              <a:gd name="T0" fmla="+- 0 2013 1882"/>
                              <a:gd name="T1" fmla="*/ T0 w 766"/>
                              <a:gd name="T2" fmla="+- 0 2873 2817"/>
                              <a:gd name="T3" fmla="*/ 2873 h 148"/>
                              <a:gd name="T4" fmla="+- 0 1977 1882"/>
                              <a:gd name="T5" fmla="*/ T4 w 766"/>
                              <a:gd name="T6" fmla="+- 0 2838 2817"/>
                              <a:gd name="T7" fmla="*/ 2838 h 148"/>
                              <a:gd name="T8" fmla="+- 0 1924 1882"/>
                              <a:gd name="T9" fmla="*/ T8 w 766"/>
                              <a:gd name="T10" fmla="+- 0 2838 2817"/>
                              <a:gd name="T11" fmla="*/ 2838 h 148"/>
                              <a:gd name="T12" fmla="+- 0 1888 1882"/>
                              <a:gd name="T13" fmla="*/ T12 w 766"/>
                              <a:gd name="T14" fmla="+- 0 2873 2817"/>
                              <a:gd name="T15" fmla="*/ 2873 h 148"/>
                              <a:gd name="T16" fmla="+- 0 1888 1882"/>
                              <a:gd name="T17" fmla="*/ T16 w 766"/>
                              <a:gd name="T18" fmla="+- 0 2924 2817"/>
                              <a:gd name="T19" fmla="*/ 2924 h 148"/>
                              <a:gd name="T20" fmla="+- 0 1924 1882"/>
                              <a:gd name="T21" fmla="*/ T20 w 766"/>
                              <a:gd name="T22" fmla="+- 0 2958 2817"/>
                              <a:gd name="T23" fmla="*/ 2958 h 148"/>
                              <a:gd name="T24" fmla="+- 0 1977 1882"/>
                              <a:gd name="T25" fmla="*/ T24 w 766"/>
                              <a:gd name="T26" fmla="+- 0 2958 2817"/>
                              <a:gd name="T27" fmla="*/ 2958 h 148"/>
                              <a:gd name="T28" fmla="+- 0 2013 1882"/>
                              <a:gd name="T29" fmla="*/ T28 w 766"/>
                              <a:gd name="T30" fmla="+- 0 2924 2817"/>
                              <a:gd name="T31" fmla="*/ 2924 h 148"/>
                              <a:gd name="T32" fmla="+- 0 2171 1882"/>
                              <a:gd name="T33" fmla="*/ T32 w 766"/>
                              <a:gd name="T34" fmla="+- 0 2892 2817"/>
                              <a:gd name="T35" fmla="*/ 2892 h 148"/>
                              <a:gd name="T36" fmla="+- 0 2151 1882"/>
                              <a:gd name="T37" fmla="*/ T36 w 766"/>
                              <a:gd name="T38" fmla="+- 0 2846 2817"/>
                              <a:gd name="T39" fmla="*/ 2846 h 148"/>
                              <a:gd name="T40" fmla="+- 0 2103 1882"/>
                              <a:gd name="T41" fmla="*/ T40 w 766"/>
                              <a:gd name="T42" fmla="+- 0 2827 2817"/>
                              <a:gd name="T43" fmla="*/ 2827 h 148"/>
                              <a:gd name="T44" fmla="+- 0 2055 1882"/>
                              <a:gd name="T45" fmla="*/ T44 w 766"/>
                              <a:gd name="T46" fmla="+- 0 2846 2817"/>
                              <a:gd name="T47" fmla="*/ 2846 h 148"/>
                              <a:gd name="T48" fmla="+- 0 2036 1882"/>
                              <a:gd name="T49" fmla="*/ T48 w 766"/>
                              <a:gd name="T50" fmla="+- 0 2892 2817"/>
                              <a:gd name="T51" fmla="*/ 2892 h 148"/>
                              <a:gd name="T52" fmla="+- 0 2055 1882"/>
                              <a:gd name="T53" fmla="*/ T52 w 766"/>
                              <a:gd name="T54" fmla="+- 0 2938 2817"/>
                              <a:gd name="T55" fmla="*/ 2938 h 148"/>
                              <a:gd name="T56" fmla="+- 0 2103 1882"/>
                              <a:gd name="T57" fmla="*/ T56 w 766"/>
                              <a:gd name="T58" fmla="+- 0 2957 2817"/>
                              <a:gd name="T59" fmla="*/ 2957 h 148"/>
                              <a:gd name="T60" fmla="+- 0 2151 1882"/>
                              <a:gd name="T61" fmla="*/ T60 w 766"/>
                              <a:gd name="T62" fmla="+- 0 2938 2817"/>
                              <a:gd name="T63" fmla="*/ 2938 h 148"/>
                              <a:gd name="T64" fmla="+- 0 2171 1882"/>
                              <a:gd name="T65" fmla="*/ T64 w 766"/>
                              <a:gd name="T66" fmla="+- 0 2892 2817"/>
                              <a:gd name="T67" fmla="*/ 2892 h 148"/>
                              <a:gd name="T68" fmla="+- 0 2323 1882"/>
                              <a:gd name="T69" fmla="*/ T68 w 766"/>
                              <a:gd name="T70" fmla="+- 0 2868 2817"/>
                              <a:gd name="T71" fmla="*/ 2868 h 148"/>
                              <a:gd name="T72" fmla="+- 0 2287 1882"/>
                              <a:gd name="T73" fmla="*/ T72 w 766"/>
                              <a:gd name="T74" fmla="+- 0 2833 2817"/>
                              <a:gd name="T75" fmla="*/ 2833 h 148"/>
                              <a:gd name="T76" fmla="+- 0 2234 1882"/>
                              <a:gd name="T77" fmla="*/ T76 w 766"/>
                              <a:gd name="T78" fmla="+- 0 2833 2817"/>
                              <a:gd name="T79" fmla="*/ 2833 h 148"/>
                              <a:gd name="T80" fmla="+- 0 2198 1882"/>
                              <a:gd name="T81" fmla="*/ T80 w 766"/>
                              <a:gd name="T82" fmla="+- 0 2868 2817"/>
                              <a:gd name="T83" fmla="*/ 2868 h 148"/>
                              <a:gd name="T84" fmla="+- 0 2198 1882"/>
                              <a:gd name="T85" fmla="*/ T84 w 766"/>
                              <a:gd name="T86" fmla="+- 0 2919 2817"/>
                              <a:gd name="T87" fmla="*/ 2919 h 148"/>
                              <a:gd name="T88" fmla="+- 0 2234 1882"/>
                              <a:gd name="T89" fmla="*/ T88 w 766"/>
                              <a:gd name="T90" fmla="+- 0 2953 2817"/>
                              <a:gd name="T91" fmla="*/ 2953 h 148"/>
                              <a:gd name="T92" fmla="+- 0 2287 1882"/>
                              <a:gd name="T93" fmla="*/ T92 w 766"/>
                              <a:gd name="T94" fmla="+- 0 2953 2817"/>
                              <a:gd name="T95" fmla="*/ 2953 h 148"/>
                              <a:gd name="T96" fmla="+- 0 2323 1882"/>
                              <a:gd name="T97" fmla="*/ T96 w 766"/>
                              <a:gd name="T98" fmla="+- 0 2919 2817"/>
                              <a:gd name="T99" fmla="*/ 2919 h 148"/>
                              <a:gd name="T100" fmla="+- 0 2495 1882"/>
                              <a:gd name="T101" fmla="*/ T100 w 766"/>
                              <a:gd name="T102" fmla="+- 0 2888 2817"/>
                              <a:gd name="T103" fmla="*/ 2888 h 148"/>
                              <a:gd name="T104" fmla="+- 0 2475 1882"/>
                              <a:gd name="T105" fmla="*/ T104 w 766"/>
                              <a:gd name="T106" fmla="+- 0 2842 2817"/>
                              <a:gd name="T107" fmla="*/ 2842 h 148"/>
                              <a:gd name="T108" fmla="+- 0 2427 1882"/>
                              <a:gd name="T109" fmla="*/ T108 w 766"/>
                              <a:gd name="T110" fmla="+- 0 2823 2817"/>
                              <a:gd name="T111" fmla="*/ 2823 h 148"/>
                              <a:gd name="T112" fmla="+- 0 2379 1882"/>
                              <a:gd name="T113" fmla="*/ T112 w 766"/>
                              <a:gd name="T114" fmla="+- 0 2842 2817"/>
                              <a:gd name="T115" fmla="*/ 2842 h 148"/>
                              <a:gd name="T116" fmla="+- 0 2359 1882"/>
                              <a:gd name="T117" fmla="*/ T116 w 766"/>
                              <a:gd name="T118" fmla="+- 0 2888 2817"/>
                              <a:gd name="T119" fmla="*/ 2888 h 148"/>
                              <a:gd name="T120" fmla="+- 0 2379 1882"/>
                              <a:gd name="T121" fmla="*/ T120 w 766"/>
                              <a:gd name="T122" fmla="+- 0 2934 2817"/>
                              <a:gd name="T123" fmla="*/ 2934 h 148"/>
                              <a:gd name="T124" fmla="+- 0 2427 1882"/>
                              <a:gd name="T125" fmla="*/ T124 w 766"/>
                              <a:gd name="T126" fmla="+- 0 2953 2817"/>
                              <a:gd name="T127" fmla="*/ 2953 h 148"/>
                              <a:gd name="T128" fmla="+- 0 2475 1882"/>
                              <a:gd name="T129" fmla="*/ T128 w 766"/>
                              <a:gd name="T130" fmla="+- 0 2934 2817"/>
                              <a:gd name="T131" fmla="*/ 2934 h 148"/>
                              <a:gd name="T132" fmla="+- 0 2495 1882"/>
                              <a:gd name="T133" fmla="*/ T132 w 766"/>
                              <a:gd name="T134" fmla="+- 0 2888 2817"/>
                              <a:gd name="T135" fmla="*/ 2888 h 148"/>
                              <a:gd name="T136" fmla="+- 0 2643 1882"/>
                              <a:gd name="T137" fmla="*/ T136 w 766"/>
                              <a:gd name="T138" fmla="+- 0 2856 2817"/>
                              <a:gd name="T139" fmla="*/ 2856 h 148"/>
                              <a:gd name="T140" fmla="+- 0 2607 1882"/>
                              <a:gd name="T141" fmla="*/ T140 w 766"/>
                              <a:gd name="T142" fmla="+- 0 2822 2817"/>
                              <a:gd name="T143" fmla="*/ 2822 h 148"/>
                              <a:gd name="T144" fmla="+- 0 2554 1882"/>
                              <a:gd name="T145" fmla="*/ T144 w 766"/>
                              <a:gd name="T146" fmla="+- 0 2822 2817"/>
                              <a:gd name="T147" fmla="*/ 2822 h 148"/>
                              <a:gd name="T148" fmla="+- 0 2518 1882"/>
                              <a:gd name="T149" fmla="*/ T148 w 766"/>
                              <a:gd name="T150" fmla="+- 0 2856 2817"/>
                              <a:gd name="T151" fmla="*/ 2856 h 148"/>
                              <a:gd name="T152" fmla="+- 0 2518 1882"/>
                              <a:gd name="T153" fmla="*/ T152 w 766"/>
                              <a:gd name="T154" fmla="+- 0 2907 2817"/>
                              <a:gd name="T155" fmla="*/ 2907 h 148"/>
                              <a:gd name="T156" fmla="+- 0 2554 1882"/>
                              <a:gd name="T157" fmla="*/ T156 w 766"/>
                              <a:gd name="T158" fmla="+- 0 2942 2817"/>
                              <a:gd name="T159" fmla="*/ 2942 h 148"/>
                              <a:gd name="T160" fmla="+- 0 2607 1882"/>
                              <a:gd name="T161" fmla="*/ T160 w 766"/>
                              <a:gd name="T162" fmla="+- 0 2942 2817"/>
                              <a:gd name="T163" fmla="*/ 2942 h 148"/>
                              <a:gd name="T164" fmla="+- 0 2643 1882"/>
                              <a:gd name="T165" fmla="*/ T164 w 766"/>
                              <a:gd name="T166" fmla="+- 0 2907 2817"/>
                              <a:gd name="T167" fmla="*/ 2907 h 1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</a:cxnLst>
                            <a:rect l="0" t="0" r="r" b="b"/>
                            <a:pathLst>
                              <a:path w="766" h="148">
                                <a:moveTo>
                                  <a:pt x="136" y="81"/>
                                </a:moveTo>
                                <a:lnTo>
                                  <a:pt x="131" y="56"/>
                                </a:lnTo>
                                <a:lnTo>
                                  <a:pt x="116" y="35"/>
                                </a:lnTo>
                                <a:lnTo>
                                  <a:pt x="95" y="21"/>
                                </a:lnTo>
                                <a:lnTo>
                                  <a:pt x="68" y="16"/>
                                </a:lnTo>
                                <a:lnTo>
                                  <a:pt x="42" y="21"/>
                                </a:lnTo>
                                <a:lnTo>
                                  <a:pt x="20" y="35"/>
                                </a:lnTo>
                                <a:lnTo>
                                  <a:pt x="6" y="56"/>
                                </a:lnTo>
                                <a:lnTo>
                                  <a:pt x="0" y="81"/>
                                </a:lnTo>
                                <a:lnTo>
                                  <a:pt x="6" y="107"/>
                                </a:lnTo>
                                <a:lnTo>
                                  <a:pt x="20" y="128"/>
                                </a:lnTo>
                                <a:lnTo>
                                  <a:pt x="42" y="141"/>
                                </a:lnTo>
                                <a:lnTo>
                                  <a:pt x="68" y="147"/>
                                </a:lnTo>
                                <a:lnTo>
                                  <a:pt x="95" y="141"/>
                                </a:lnTo>
                                <a:lnTo>
                                  <a:pt x="116" y="128"/>
                                </a:lnTo>
                                <a:lnTo>
                                  <a:pt x="131" y="107"/>
                                </a:lnTo>
                                <a:lnTo>
                                  <a:pt x="136" y="81"/>
                                </a:lnTo>
                                <a:close/>
                                <a:moveTo>
                                  <a:pt x="289" y="75"/>
                                </a:moveTo>
                                <a:lnTo>
                                  <a:pt x="284" y="50"/>
                                </a:lnTo>
                                <a:lnTo>
                                  <a:pt x="269" y="29"/>
                                </a:lnTo>
                                <a:lnTo>
                                  <a:pt x="248" y="15"/>
                                </a:lnTo>
                                <a:lnTo>
                                  <a:pt x="221" y="10"/>
                                </a:lnTo>
                                <a:lnTo>
                                  <a:pt x="195" y="15"/>
                                </a:lnTo>
                                <a:lnTo>
                                  <a:pt x="173" y="29"/>
                                </a:lnTo>
                                <a:lnTo>
                                  <a:pt x="159" y="50"/>
                                </a:lnTo>
                                <a:lnTo>
                                  <a:pt x="154" y="75"/>
                                </a:lnTo>
                                <a:lnTo>
                                  <a:pt x="159" y="100"/>
                                </a:lnTo>
                                <a:lnTo>
                                  <a:pt x="173" y="121"/>
                                </a:lnTo>
                                <a:lnTo>
                                  <a:pt x="195" y="135"/>
                                </a:lnTo>
                                <a:lnTo>
                                  <a:pt x="221" y="140"/>
                                </a:lnTo>
                                <a:lnTo>
                                  <a:pt x="248" y="135"/>
                                </a:lnTo>
                                <a:lnTo>
                                  <a:pt x="269" y="121"/>
                                </a:lnTo>
                                <a:lnTo>
                                  <a:pt x="284" y="100"/>
                                </a:lnTo>
                                <a:lnTo>
                                  <a:pt x="289" y="75"/>
                                </a:lnTo>
                                <a:close/>
                                <a:moveTo>
                                  <a:pt x="447" y="76"/>
                                </a:moveTo>
                                <a:lnTo>
                                  <a:pt x="441" y="51"/>
                                </a:lnTo>
                                <a:lnTo>
                                  <a:pt x="427" y="30"/>
                                </a:lnTo>
                                <a:lnTo>
                                  <a:pt x="405" y="16"/>
                                </a:lnTo>
                                <a:lnTo>
                                  <a:pt x="379" y="11"/>
                                </a:lnTo>
                                <a:lnTo>
                                  <a:pt x="352" y="16"/>
                                </a:lnTo>
                                <a:lnTo>
                                  <a:pt x="331" y="30"/>
                                </a:lnTo>
                                <a:lnTo>
                                  <a:pt x="316" y="51"/>
                                </a:lnTo>
                                <a:lnTo>
                                  <a:pt x="311" y="76"/>
                                </a:lnTo>
                                <a:lnTo>
                                  <a:pt x="316" y="102"/>
                                </a:lnTo>
                                <a:lnTo>
                                  <a:pt x="331" y="122"/>
                                </a:lnTo>
                                <a:lnTo>
                                  <a:pt x="352" y="136"/>
                                </a:lnTo>
                                <a:lnTo>
                                  <a:pt x="379" y="141"/>
                                </a:lnTo>
                                <a:lnTo>
                                  <a:pt x="405" y="136"/>
                                </a:lnTo>
                                <a:lnTo>
                                  <a:pt x="427" y="122"/>
                                </a:lnTo>
                                <a:lnTo>
                                  <a:pt x="441" y="102"/>
                                </a:lnTo>
                                <a:lnTo>
                                  <a:pt x="447" y="76"/>
                                </a:lnTo>
                                <a:close/>
                                <a:moveTo>
                                  <a:pt x="613" y="71"/>
                                </a:moveTo>
                                <a:lnTo>
                                  <a:pt x="608" y="46"/>
                                </a:lnTo>
                                <a:lnTo>
                                  <a:pt x="593" y="25"/>
                                </a:lnTo>
                                <a:lnTo>
                                  <a:pt x="571" y="11"/>
                                </a:lnTo>
                                <a:lnTo>
                                  <a:pt x="545" y="6"/>
                                </a:lnTo>
                                <a:lnTo>
                                  <a:pt x="519" y="11"/>
                                </a:lnTo>
                                <a:lnTo>
                                  <a:pt x="497" y="25"/>
                                </a:lnTo>
                                <a:lnTo>
                                  <a:pt x="482" y="46"/>
                                </a:lnTo>
                                <a:lnTo>
                                  <a:pt x="477" y="71"/>
                                </a:lnTo>
                                <a:lnTo>
                                  <a:pt x="482" y="97"/>
                                </a:lnTo>
                                <a:lnTo>
                                  <a:pt x="497" y="117"/>
                                </a:lnTo>
                                <a:lnTo>
                                  <a:pt x="519" y="131"/>
                                </a:lnTo>
                                <a:lnTo>
                                  <a:pt x="545" y="136"/>
                                </a:lnTo>
                                <a:lnTo>
                                  <a:pt x="571" y="131"/>
                                </a:lnTo>
                                <a:lnTo>
                                  <a:pt x="593" y="117"/>
                                </a:lnTo>
                                <a:lnTo>
                                  <a:pt x="608" y="97"/>
                                </a:lnTo>
                                <a:lnTo>
                                  <a:pt x="613" y="71"/>
                                </a:lnTo>
                                <a:close/>
                                <a:moveTo>
                                  <a:pt x="766" y="65"/>
                                </a:moveTo>
                                <a:lnTo>
                                  <a:pt x="761" y="39"/>
                                </a:lnTo>
                                <a:lnTo>
                                  <a:pt x="746" y="19"/>
                                </a:lnTo>
                                <a:lnTo>
                                  <a:pt x="725" y="5"/>
                                </a:lnTo>
                                <a:lnTo>
                                  <a:pt x="698" y="0"/>
                                </a:lnTo>
                                <a:lnTo>
                                  <a:pt x="672" y="5"/>
                                </a:lnTo>
                                <a:lnTo>
                                  <a:pt x="650" y="19"/>
                                </a:lnTo>
                                <a:lnTo>
                                  <a:pt x="636" y="39"/>
                                </a:lnTo>
                                <a:lnTo>
                                  <a:pt x="630" y="65"/>
                                </a:lnTo>
                                <a:lnTo>
                                  <a:pt x="636" y="90"/>
                                </a:lnTo>
                                <a:lnTo>
                                  <a:pt x="650" y="111"/>
                                </a:lnTo>
                                <a:lnTo>
                                  <a:pt x="672" y="125"/>
                                </a:lnTo>
                                <a:lnTo>
                                  <a:pt x="698" y="130"/>
                                </a:lnTo>
                                <a:lnTo>
                                  <a:pt x="725" y="125"/>
                                </a:lnTo>
                                <a:lnTo>
                                  <a:pt x="746" y="111"/>
                                </a:lnTo>
                                <a:lnTo>
                                  <a:pt x="761" y="90"/>
                                </a:lnTo>
                                <a:lnTo>
                                  <a:pt x="766" y="6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DD7E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7" name="Freeform 671"/>
                        <wps:cNvSpPr>
                          <a:spLocks/>
                        </wps:cNvSpPr>
                        <wps:spPr bwMode="auto">
                          <a:xfrm>
                            <a:off x="2669" y="2817"/>
                            <a:ext cx="136" cy="131"/>
                          </a:xfrm>
                          <a:custGeom>
                            <a:avLst/>
                            <a:gdLst>
                              <a:gd name="T0" fmla="+- 0 2737 2669"/>
                              <a:gd name="T1" fmla="*/ T0 w 136"/>
                              <a:gd name="T2" fmla="+- 0 2818 2818"/>
                              <a:gd name="T3" fmla="*/ 2818 h 131"/>
                              <a:gd name="T4" fmla="+- 0 2711 2669"/>
                              <a:gd name="T5" fmla="*/ T4 w 136"/>
                              <a:gd name="T6" fmla="+- 0 2823 2818"/>
                              <a:gd name="T7" fmla="*/ 2823 h 131"/>
                              <a:gd name="T8" fmla="+- 0 2689 2669"/>
                              <a:gd name="T9" fmla="*/ T8 w 136"/>
                              <a:gd name="T10" fmla="+- 0 2837 2818"/>
                              <a:gd name="T11" fmla="*/ 2837 h 131"/>
                              <a:gd name="T12" fmla="+- 0 2675 2669"/>
                              <a:gd name="T13" fmla="*/ T12 w 136"/>
                              <a:gd name="T14" fmla="+- 0 2858 2818"/>
                              <a:gd name="T15" fmla="*/ 2858 h 131"/>
                              <a:gd name="T16" fmla="+- 0 2669 2669"/>
                              <a:gd name="T17" fmla="*/ T16 w 136"/>
                              <a:gd name="T18" fmla="+- 0 2883 2818"/>
                              <a:gd name="T19" fmla="*/ 2883 h 131"/>
                              <a:gd name="T20" fmla="+- 0 2675 2669"/>
                              <a:gd name="T21" fmla="*/ T20 w 136"/>
                              <a:gd name="T22" fmla="+- 0 2908 2818"/>
                              <a:gd name="T23" fmla="*/ 2908 h 131"/>
                              <a:gd name="T24" fmla="+- 0 2689 2669"/>
                              <a:gd name="T25" fmla="*/ T24 w 136"/>
                              <a:gd name="T26" fmla="+- 0 2929 2818"/>
                              <a:gd name="T27" fmla="*/ 2929 h 131"/>
                              <a:gd name="T28" fmla="+- 0 2711 2669"/>
                              <a:gd name="T29" fmla="*/ T28 w 136"/>
                              <a:gd name="T30" fmla="+- 0 2943 2818"/>
                              <a:gd name="T31" fmla="*/ 2943 h 131"/>
                              <a:gd name="T32" fmla="+- 0 2737 2669"/>
                              <a:gd name="T33" fmla="*/ T32 w 136"/>
                              <a:gd name="T34" fmla="+- 0 2948 2818"/>
                              <a:gd name="T35" fmla="*/ 2948 h 131"/>
                              <a:gd name="T36" fmla="+- 0 2764 2669"/>
                              <a:gd name="T37" fmla="*/ T36 w 136"/>
                              <a:gd name="T38" fmla="+- 0 2943 2818"/>
                              <a:gd name="T39" fmla="*/ 2943 h 131"/>
                              <a:gd name="T40" fmla="+- 0 2785 2669"/>
                              <a:gd name="T41" fmla="*/ T40 w 136"/>
                              <a:gd name="T42" fmla="+- 0 2929 2818"/>
                              <a:gd name="T43" fmla="*/ 2929 h 131"/>
                              <a:gd name="T44" fmla="+- 0 2800 2669"/>
                              <a:gd name="T45" fmla="*/ T44 w 136"/>
                              <a:gd name="T46" fmla="+- 0 2908 2818"/>
                              <a:gd name="T47" fmla="*/ 2908 h 131"/>
                              <a:gd name="T48" fmla="+- 0 2805 2669"/>
                              <a:gd name="T49" fmla="*/ T48 w 136"/>
                              <a:gd name="T50" fmla="+- 0 2883 2818"/>
                              <a:gd name="T51" fmla="*/ 2883 h 131"/>
                              <a:gd name="T52" fmla="+- 0 2800 2669"/>
                              <a:gd name="T53" fmla="*/ T52 w 136"/>
                              <a:gd name="T54" fmla="+- 0 2858 2818"/>
                              <a:gd name="T55" fmla="*/ 2858 h 131"/>
                              <a:gd name="T56" fmla="+- 0 2785 2669"/>
                              <a:gd name="T57" fmla="*/ T56 w 136"/>
                              <a:gd name="T58" fmla="+- 0 2837 2818"/>
                              <a:gd name="T59" fmla="*/ 2837 h 131"/>
                              <a:gd name="T60" fmla="+- 0 2764 2669"/>
                              <a:gd name="T61" fmla="*/ T60 w 136"/>
                              <a:gd name="T62" fmla="+- 0 2823 2818"/>
                              <a:gd name="T63" fmla="*/ 2823 h 131"/>
                              <a:gd name="T64" fmla="+- 0 2737 2669"/>
                              <a:gd name="T65" fmla="*/ T64 w 136"/>
                              <a:gd name="T66" fmla="+- 0 2818 2818"/>
                              <a:gd name="T67" fmla="*/ 2818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2" y="5"/>
                                </a:lnTo>
                                <a:lnTo>
                                  <a:pt x="20" y="19"/>
                                </a:lnTo>
                                <a:lnTo>
                                  <a:pt x="6" y="40"/>
                                </a:lnTo>
                                <a:lnTo>
                                  <a:pt x="0" y="65"/>
                                </a:lnTo>
                                <a:lnTo>
                                  <a:pt x="6" y="90"/>
                                </a:lnTo>
                                <a:lnTo>
                                  <a:pt x="20" y="111"/>
                                </a:lnTo>
                                <a:lnTo>
                                  <a:pt x="42" y="125"/>
                                </a:lnTo>
                                <a:lnTo>
                                  <a:pt x="68" y="130"/>
                                </a:lnTo>
                                <a:lnTo>
                                  <a:pt x="95" y="125"/>
                                </a:lnTo>
                                <a:lnTo>
                                  <a:pt x="116" y="111"/>
                                </a:lnTo>
                                <a:lnTo>
                                  <a:pt x="131" y="90"/>
                                </a:lnTo>
                                <a:lnTo>
                                  <a:pt x="136" y="65"/>
                                </a:lnTo>
                                <a:lnTo>
                                  <a:pt x="131" y="40"/>
                                </a:lnTo>
                                <a:lnTo>
                                  <a:pt x="116" y="19"/>
                                </a:lnTo>
                                <a:lnTo>
                                  <a:pt x="95" y="5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DD6E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8" name="Freeform 670"/>
                        <wps:cNvSpPr>
                          <a:spLocks/>
                        </wps:cNvSpPr>
                        <wps:spPr bwMode="auto">
                          <a:xfrm>
                            <a:off x="2356" y="2978"/>
                            <a:ext cx="136" cy="131"/>
                          </a:xfrm>
                          <a:custGeom>
                            <a:avLst/>
                            <a:gdLst>
                              <a:gd name="T0" fmla="+- 0 2424 2356"/>
                              <a:gd name="T1" fmla="*/ T0 w 136"/>
                              <a:gd name="T2" fmla="+- 0 2978 2978"/>
                              <a:gd name="T3" fmla="*/ 2978 h 131"/>
                              <a:gd name="T4" fmla="+- 0 2398 2356"/>
                              <a:gd name="T5" fmla="*/ T4 w 136"/>
                              <a:gd name="T6" fmla="+- 0 2983 2978"/>
                              <a:gd name="T7" fmla="*/ 2983 h 131"/>
                              <a:gd name="T8" fmla="+- 0 2376 2356"/>
                              <a:gd name="T9" fmla="*/ T8 w 136"/>
                              <a:gd name="T10" fmla="+- 0 2997 2978"/>
                              <a:gd name="T11" fmla="*/ 2997 h 131"/>
                              <a:gd name="T12" fmla="+- 0 2362 2356"/>
                              <a:gd name="T13" fmla="*/ T12 w 136"/>
                              <a:gd name="T14" fmla="+- 0 3018 2978"/>
                              <a:gd name="T15" fmla="*/ 3018 h 131"/>
                              <a:gd name="T16" fmla="+- 0 2356 2356"/>
                              <a:gd name="T17" fmla="*/ T16 w 136"/>
                              <a:gd name="T18" fmla="+- 0 3044 2978"/>
                              <a:gd name="T19" fmla="*/ 3044 h 131"/>
                              <a:gd name="T20" fmla="+- 0 2362 2356"/>
                              <a:gd name="T21" fmla="*/ T20 w 136"/>
                              <a:gd name="T22" fmla="+- 0 3069 2978"/>
                              <a:gd name="T23" fmla="*/ 3069 h 131"/>
                              <a:gd name="T24" fmla="+- 0 2376 2356"/>
                              <a:gd name="T25" fmla="*/ T24 w 136"/>
                              <a:gd name="T26" fmla="+- 0 3090 2978"/>
                              <a:gd name="T27" fmla="*/ 3090 h 131"/>
                              <a:gd name="T28" fmla="+- 0 2398 2356"/>
                              <a:gd name="T29" fmla="*/ T28 w 136"/>
                              <a:gd name="T30" fmla="+- 0 3104 2978"/>
                              <a:gd name="T31" fmla="*/ 3104 h 131"/>
                              <a:gd name="T32" fmla="+- 0 2424 2356"/>
                              <a:gd name="T33" fmla="*/ T32 w 136"/>
                              <a:gd name="T34" fmla="+- 0 3109 2978"/>
                              <a:gd name="T35" fmla="*/ 3109 h 131"/>
                              <a:gd name="T36" fmla="+- 0 2451 2356"/>
                              <a:gd name="T37" fmla="*/ T36 w 136"/>
                              <a:gd name="T38" fmla="+- 0 3104 2978"/>
                              <a:gd name="T39" fmla="*/ 3104 h 131"/>
                              <a:gd name="T40" fmla="+- 0 2472 2356"/>
                              <a:gd name="T41" fmla="*/ T40 w 136"/>
                              <a:gd name="T42" fmla="+- 0 3090 2978"/>
                              <a:gd name="T43" fmla="*/ 3090 h 131"/>
                              <a:gd name="T44" fmla="+- 0 2487 2356"/>
                              <a:gd name="T45" fmla="*/ T44 w 136"/>
                              <a:gd name="T46" fmla="+- 0 3069 2978"/>
                              <a:gd name="T47" fmla="*/ 3069 h 131"/>
                              <a:gd name="T48" fmla="+- 0 2492 2356"/>
                              <a:gd name="T49" fmla="*/ T48 w 136"/>
                              <a:gd name="T50" fmla="+- 0 3044 2978"/>
                              <a:gd name="T51" fmla="*/ 3044 h 131"/>
                              <a:gd name="T52" fmla="+- 0 2487 2356"/>
                              <a:gd name="T53" fmla="*/ T52 w 136"/>
                              <a:gd name="T54" fmla="+- 0 3018 2978"/>
                              <a:gd name="T55" fmla="*/ 3018 h 131"/>
                              <a:gd name="T56" fmla="+- 0 2472 2356"/>
                              <a:gd name="T57" fmla="*/ T56 w 136"/>
                              <a:gd name="T58" fmla="+- 0 2997 2978"/>
                              <a:gd name="T59" fmla="*/ 2997 h 131"/>
                              <a:gd name="T60" fmla="+- 0 2451 2356"/>
                              <a:gd name="T61" fmla="*/ T60 w 136"/>
                              <a:gd name="T62" fmla="+- 0 2983 2978"/>
                              <a:gd name="T63" fmla="*/ 2983 h 131"/>
                              <a:gd name="T64" fmla="+- 0 2424 2356"/>
                              <a:gd name="T65" fmla="*/ T64 w 136"/>
                              <a:gd name="T66" fmla="+- 0 2978 2978"/>
                              <a:gd name="T67" fmla="*/ 2978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2" y="5"/>
                                </a:lnTo>
                                <a:lnTo>
                                  <a:pt x="20" y="19"/>
                                </a:lnTo>
                                <a:lnTo>
                                  <a:pt x="6" y="40"/>
                                </a:lnTo>
                                <a:lnTo>
                                  <a:pt x="0" y="66"/>
                                </a:lnTo>
                                <a:lnTo>
                                  <a:pt x="6" y="91"/>
                                </a:lnTo>
                                <a:lnTo>
                                  <a:pt x="20" y="112"/>
                                </a:lnTo>
                                <a:lnTo>
                                  <a:pt x="42" y="126"/>
                                </a:lnTo>
                                <a:lnTo>
                                  <a:pt x="68" y="131"/>
                                </a:lnTo>
                                <a:lnTo>
                                  <a:pt x="95" y="126"/>
                                </a:lnTo>
                                <a:lnTo>
                                  <a:pt x="116" y="112"/>
                                </a:lnTo>
                                <a:lnTo>
                                  <a:pt x="131" y="91"/>
                                </a:lnTo>
                                <a:lnTo>
                                  <a:pt x="136" y="66"/>
                                </a:lnTo>
                                <a:lnTo>
                                  <a:pt x="131" y="40"/>
                                </a:lnTo>
                                <a:lnTo>
                                  <a:pt x="116" y="19"/>
                                </a:lnTo>
                                <a:lnTo>
                                  <a:pt x="95" y="5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78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9" name="Freeform 669"/>
                        <wps:cNvSpPr>
                          <a:spLocks/>
                        </wps:cNvSpPr>
                        <wps:spPr bwMode="auto">
                          <a:xfrm>
                            <a:off x="2509" y="2984"/>
                            <a:ext cx="136" cy="131"/>
                          </a:xfrm>
                          <a:custGeom>
                            <a:avLst/>
                            <a:gdLst>
                              <a:gd name="T0" fmla="+- 0 2578 2510"/>
                              <a:gd name="T1" fmla="*/ T0 w 136"/>
                              <a:gd name="T2" fmla="+- 0 2984 2984"/>
                              <a:gd name="T3" fmla="*/ 2984 h 131"/>
                              <a:gd name="T4" fmla="+- 0 2551 2510"/>
                              <a:gd name="T5" fmla="*/ T4 w 136"/>
                              <a:gd name="T6" fmla="+- 0 2989 2984"/>
                              <a:gd name="T7" fmla="*/ 2989 h 131"/>
                              <a:gd name="T8" fmla="+- 0 2530 2510"/>
                              <a:gd name="T9" fmla="*/ T8 w 136"/>
                              <a:gd name="T10" fmla="+- 0 3003 2984"/>
                              <a:gd name="T11" fmla="*/ 3003 h 131"/>
                              <a:gd name="T12" fmla="+- 0 2515 2510"/>
                              <a:gd name="T13" fmla="*/ T12 w 136"/>
                              <a:gd name="T14" fmla="+- 0 3024 2984"/>
                              <a:gd name="T15" fmla="*/ 3024 h 131"/>
                              <a:gd name="T16" fmla="+- 0 2510 2510"/>
                              <a:gd name="T17" fmla="*/ T16 w 136"/>
                              <a:gd name="T18" fmla="+- 0 3049 2984"/>
                              <a:gd name="T19" fmla="*/ 3049 h 131"/>
                              <a:gd name="T20" fmla="+- 0 2515 2510"/>
                              <a:gd name="T21" fmla="*/ T20 w 136"/>
                              <a:gd name="T22" fmla="+- 0 3075 2984"/>
                              <a:gd name="T23" fmla="*/ 3075 h 131"/>
                              <a:gd name="T24" fmla="+- 0 2530 2510"/>
                              <a:gd name="T25" fmla="*/ T24 w 136"/>
                              <a:gd name="T26" fmla="+- 0 3095 2984"/>
                              <a:gd name="T27" fmla="*/ 3095 h 131"/>
                              <a:gd name="T28" fmla="+- 0 2551 2510"/>
                              <a:gd name="T29" fmla="*/ T28 w 136"/>
                              <a:gd name="T30" fmla="+- 0 3109 2984"/>
                              <a:gd name="T31" fmla="*/ 3109 h 131"/>
                              <a:gd name="T32" fmla="+- 0 2578 2510"/>
                              <a:gd name="T33" fmla="*/ T32 w 136"/>
                              <a:gd name="T34" fmla="+- 0 3114 2984"/>
                              <a:gd name="T35" fmla="*/ 3114 h 131"/>
                              <a:gd name="T36" fmla="+- 0 2604 2510"/>
                              <a:gd name="T37" fmla="*/ T36 w 136"/>
                              <a:gd name="T38" fmla="+- 0 3109 2984"/>
                              <a:gd name="T39" fmla="*/ 3109 h 131"/>
                              <a:gd name="T40" fmla="+- 0 2626 2510"/>
                              <a:gd name="T41" fmla="*/ T40 w 136"/>
                              <a:gd name="T42" fmla="+- 0 3095 2984"/>
                              <a:gd name="T43" fmla="*/ 3095 h 131"/>
                              <a:gd name="T44" fmla="+- 0 2640 2510"/>
                              <a:gd name="T45" fmla="*/ T44 w 136"/>
                              <a:gd name="T46" fmla="+- 0 3075 2984"/>
                              <a:gd name="T47" fmla="*/ 3075 h 131"/>
                              <a:gd name="T48" fmla="+- 0 2645 2510"/>
                              <a:gd name="T49" fmla="*/ T48 w 136"/>
                              <a:gd name="T50" fmla="+- 0 3049 2984"/>
                              <a:gd name="T51" fmla="*/ 3049 h 131"/>
                              <a:gd name="T52" fmla="+- 0 2640 2510"/>
                              <a:gd name="T53" fmla="*/ T52 w 136"/>
                              <a:gd name="T54" fmla="+- 0 3024 2984"/>
                              <a:gd name="T55" fmla="*/ 3024 h 131"/>
                              <a:gd name="T56" fmla="+- 0 2626 2510"/>
                              <a:gd name="T57" fmla="*/ T56 w 136"/>
                              <a:gd name="T58" fmla="+- 0 3003 2984"/>
                              <a:gd name="T59" fmla="*/ 3003 h 131"/>
                              <a:gd name="T60" fmla="+- 0 2604 2510"/>
                              <a:gd name="T61" fmla="*/ T60 w 136"/>
                              <a:gd name="T62" fmla="+- 0 2989 2984"/>
                              <a:gd name="T63" fmla="*/ 2989 h 131"/>
                              <a:gd name="T64" fmla="+- 0 2578 2510"/>
                              <a:gd name="T65" fmla="*/ T64 w 136"/>
                              <a:gd name="T66" fmla="+- 0 2984 2984"/>
                              <a:gd name="T67" fmla="*/ 2984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1" y="5"/>
                                </a:lnTo>
                                <a:lnTo>
                                  <a:pt x="20" y="19"/>
                                </a:lnTo>
                                <a:lnTo>
                                  <a:pt x="5" y="40"/>
                                </a:lnTo>
                                <a:lnTo>
                                  <a:pt x="0" y="65"/>
                                </a:lnTo>
                                <a:lnTo>
                                  <a:pt x="5" y="91"/>
                                </a:lnTo>
                                <a:lnTo>
                                  <a:pt x="20" y="111"/>
                                </a:lnTo>
                                <a:lnTo>
                                  <a:pt x="41" y="125"/>
                                </a:lnTo>
                                <a:lnTo>
                                  <a:pt x="68" y="130"/>
                                </a:lnTo>
                                <a:lnTo>
                                  <a:pt x="94" y="125"/>
                                </a:lnTo>
                                <a:lnTo>
                                  <a:pt x="116" y="111"/>
                                </a:lnTo>
                                <a:lnTo>
                                  <a:pt x="130" y="91"/>
                                </a:lnTo>
                                <a:lnTo>
                                  <a:pt x="135" y="65"/>
                                </a:lnTo>
                                <a:lnTo>
                                  <a:pt x="130" y="40"/>
                                </a:lnTo>
                                <a:lnTo>
                                  <a:pt x="116" y="19"/>
                                </a:lnTo>
                                <a:lnTo>
                                  <a:pt x="94" y="5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73B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0" name="Freeform 668"/>
                        <wps:cNvSpPr>
                          <a:spLocks/>
                        </wps:cNvSpPr>
                        <wps:spPr bwMode="auto">
                          <a:xfrm>
                            <a:off x="2666" y="2984"/>
                            <a:ext cx="136" cy="131"/>
                          </a:xfrm>
                          <a:custGeom>
                            <a:avLst/>
                            <a:gdLst>
                              <a:gd name="T0" fmla="+- 0 2735 2667"/>
                              <a:gd name="T1" fmla="*/ T0 w 136"/>
                              <a:gd name="T2" fmla="+- 0 2984 2984"/>
                              <a:gd name="T3" fmla="*/ 2984 h 131"/>
                              <a:gd name="T4" fmla="+- 0 2708 2667"/>
                              <a:gd name="T5" fmla="*/ T4 w 136"/>
                              <a:gd name="T6" fmla="+- 0 2989 2984"/>
                              <a:gd name="T7" fmla="*/ 2989 h 131"/>
                              <a:gd name="T8" fmla="+- 0 2687 2667"/>
                              <a:gd name="T9" fmla="*/ T8 w 136"/>
                              <a:gd name="T10" fmla="+- 0 3003 2984"/>
                              <a:gd name="T11" fmla="*/ 3003 h 131"/>
                              <a:gd name="T12" fmla="+- 0 2672 2667"/>
                              <a:gd name="T13" fmla="*/ T12 w 136"/>
                              <a:gd name="T14" fmla="+- 0 3024 2984"/>
                              <a:gd name="T15" fmla="*/ 3024 h 131"/>
                              <a:gd name="T16" fmla="+- 0 2667 2667"/>
                              <a:gd name="T17" fmla="*/ T16 w 136"/>
                              <a:gd name="T18" fmla="+- 0 3049 2984"/>
                              <a:gd name="T19" fmla="*/ 3049 h 131"/>
                              <a:gd name="T20" fmla="+- 0 2672 2667"/>
                              <a:gd name="T21" fmla="*/ T20 w 136"/>
                              <a:gd name="T22" fmla="+- 0 3075 2984"/>
                              <a:gd name="T23" fmla="*/ 3075 h 131"/>
                              <a:gd name="T24" fmla="+- 0 2687 2667"/>
                              <a:gd name="T25" fmla="*/ T24 w 136"/>
                              <a:gd name="T26" fmla="+- 0 3095 2984"/>
                              <a:gd name="T27" fmla="*/ 3095 h 131"/>
                              <a:gd name="T28" fmla="+- 0 2708 2667"/>
                              <a:gd name="T29" fmla="*/ T28 w 136"/>
                              <a:gd name="T30" fmla="+- 0 3109 2984"/>
                              <a:gd name="T31" fmla="*/ 3109 h 131"/>
                              <a:gd name="T32" fmla="+- 0 2735 2667"/>
                              <a:gd name="T33" fmla="*/ T32 w 136"/>
                              <a:gd name="T34" fmla="+- 0 3114 2984"/>
                              <a:gd name="T35" fmla="*/ 3114 h 131"/>
                              <a:gd name="T36" fmla="+- 0 2761 2667"/>
                              <a:gd name="T37" fmla="*/ T36 w 136"/>
                              <a:gd name="T38" fmla="+- 0 3109 2984"/>
                              <a:gd name="T39" fmla="*/ 3109 h 131"/>
                              <a:gd name="T40" fmla="+- 0 2783 2667"/>
                              <a:gd name="T41" fmla="*/ T40 w 136"/>
                              <a:gd name="T42" fmla="+- 0 3095 2984"/>
                              <a:gd name="T43" fmla="*/ 3095 h 131"/>
                              <a:gd name="T44" fmla="+- 0 2797 2667"/>
                              <a:gd name="T45" fmla="*/ T44 w 136"/>
                              <a:gd name="T46" fmla="+- 0 3075 2984"/>
                              <a:gd name="T47" fmla="*/ 3075 h 131"/>
                              <a:gd name="T48" fmla="+- 0 2803 2667"/>
                              <a:gd name="T49" fmla="*/ T48 w 136"/>
                              <a:gd name="T50" fmla="+- 0 3049 2984"/>
                              <a:gd name="T51" fmla="*/ 3049 h 131"/>
                              <a:gd name="T52" fmla="+- 0 2797 2667"/>
                              <a:gd name="T53" fmla="*/ T52 w 136"/>
                              <a:gd name="T54" fmla="+- 0 3024 2984"/>
                              <a:gd name="T55" fmla="*/ 3024 h 131"/>
                              <a:gd name="T56" fmla="+- 0 2783 2667"/>
                              <a:gd name="T57" fmla="*/ T56 w 136"/>
                              <a:gd name="T58" fmla="+- 0 3003 2984"/>
                              <a:gd name="T59" fmla="*/ 3003 h 131"/>
                              <a:gd name="T60" fmla="+- 0 2761 2667"/>
                              <a:gd name="T61" fmla="*/ T60 w 136"/>
                              <a:gd name="T62" fmla="+- 0 2989 2984"/>
                              <a:gd name="T63" fmla="*/ 2989 h 131"/>
                              <a:gd name="T64" fmla="+- 0 2735 2667"/>
                              <a:gd name="T65" fmla="*/ T64 w 136"/>
                              <a:gd name="T66" fmla="+- 0 2984 2984"/>
                              <a:gd name="T67" fmla="*/ 2984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1" y="5"/>
                                </a:lnTo>
                                <a:lnTo>
                                  <a:pt x="20" y="19"/>
                                </a:lnTo>
                                <a:lnTo>
                                  <a:pt x="5" y="40"/>
                                </a:lnTo>
                                <a:lnTo>
                                  <a:pt x="0" y="65"/>
                                </a:lnTo>
                                <a:lnTo>
                                  <a:pt x="5" y="91"/>
                                </a:lnTo>
                                <a:lnTo>
                                  <a:pt x="20" y="111"/>
                                </a:lnTo>
                                <a:lnTo>
                                  <a:pt x="41" y="125"/>
                                </a:lnTo>
                                <a:lnTo>
                                  <a:pt x="68" y="130"/>
                                </a:lnTo>
                                <a:lnTo>
                                  <a:pt x="94" y="125"/>
                                </a:lnTo>
                                <a:lnTo>
                                  <a:pt x="116" y="111"/>
                                </a:lnTo>
                                <a:lnTo>
                                  <a:pt x="130" y="91"/>
                                </a:lnTo>
                                <a:lnTo>
                                  <a:pt x="136" y="65"/>
                                </a:lnTo>
                                <a:lnTo>
                                  <a:pt x="130" y="40"/>
                                </a:lnTo>
                                <a:lnTo>
                                  <a:pt x="116" y="19"/>
                                </a:lnTo>
                                <a:lnTo>
                                  <a:pt x="94" y="5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7D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1" name="Freeform 667"/>
                        <wps:cNvSpPr>
                          <a:spLocks/>
                        </wps:cNvSpPr>
                        <wps:spPr bwMode="auto">
                          <a:xfrm>
                            <a:off x="2819" y="2984"/>
                            <a:ext cx="136" cy="131"/>
                          </a:xfrm>
                          <a:custGeom>
                            <a:avLst/>
                            <a:gdLst>
                              <a:gd name="T0" fmla="+- 0 2888 2820"/>
                              <a:gd name="T1" fmla="*/ T0 w 136"/>
                              <a:gd name="T2" fmla="+- 0 2984 2984"/>
                              <a:gd name="T3" fmla="*/ 2984 h 131"/>
                              <a:gd name="T4" fmla="+- 0 2861 2820"/>
                              <a:gd name="T5" fmla="*/ T4 w 136"/>
                              <a:gd name="T6" fmla="+- 0 2989 2984"/>
                              <a:gd name="T7" fmla="*/ 2989 h 131"/>
                              <a:gd name="T8" fmla="+- 0 2840 2820"/>
                              <a:gd name="T9" fmla="*/ T8 w 136"/>
                              <a:gd name="T10" fmla="+- 0 3003 2984"/>
                              <a:gd name="T11" fmla="*/ 3003 h 131"/>
                              <a:gd name="T12" fmla="+- 0 2825 2820"/>
                              <a:gd name="T13" fmla="*/ T12 w 136"/>
                              <a:gd name="T14" fmla="+- 0 3024 2984"/>
                              <a:gd name="T15" fmla="*/ 3024 h 131"/>
                              <a:gd name="T16" fmla="+- 0 2820 2820"/>
                              <a:gd name="T17" fmla="*/ T16 w 136"/>
                              <a:gd name="T18" fmla="+- 0 3049 2984"/>
                              <a:gd name="T19" fmla="*/ 3049 h 131"/>
                              <a:gd name="T20" fmla="+- 0 2825 2820"/>
                              <a:gd name="T21" fmla="*/ T20 w 136"/>
                              <a:gd name="T22" fmla="+- 0 3075 2984"/>
                              <a:gd name="T23" fmla="*/ 3075 h 131"/>
                              <a:gd name="T24" fmla="+- 0 2840 2820"/>
                              <a:gd name="T25" fmla="*/ T24 w 136"/>
                              <a:gd name="T26" fmla="+- 0 3095 2984"/>
                              <a:gd name="T27" fmla="*/ 3095 h 131"/>
                              <a:gd name="T28" fmla="+- 0 2861 2820"/>
                              <a:gd name="T29" fmla="*/ T28 w 136"/>
                              <a:gd name="T30" fmla="+- 0 3109 2984"/>
                              <a:gd name="T31" fmla="*/ 3109 h 131"/>
                              <a:gd name="T32" fmla="+- 0 2888 2820"/>
                              <a:gd name="T33" fmla="*/ T32 w 136"/>
                              <a:gd name="T34" fmla="+- 0 3114 2984"/>
                              <a:gd name="T35" fmla="*/ 3114 h 131"/>
                              <a:gd name="T36" fmla="+- 0 2914 2820"/>
                              <a:gd name="T37" fmla="*/ T36 w 136"/>
                              <a:gd name="T38" fmla="+- 0 3109 2984"/>
                              <a:gd name="T39" fmla="*/ 3109 h 131"/>
                              <a:gd name="T40" fmla="+- 0 2936 2820"/>
                              <a:gd name="T41" fmla="*/ T40 w 136"/>
                              <a:gd name="T42" fmla="+- 0 3095 2984"/>
                              <a:gd name="T43" fmla="*/ 3095 h 131"/>
                              <a:gd name="T44" fmla="+- 0 2950 2820"/>
                              <a:gd name="T45" fmla="*/ T44 w 136"/>
                              <a:gd name="T46" fmla="+- 0 3075 2984"/>
                              <a:gd name="T47" fmla="*/ 3075 h 131"/>
                              <a:gd name="T48" fmla="+- 0 2956 2820"/>
                              <a:gd name="T49" fmla="*/ T48 w 136"/>
                              <a:gd name="T50" fmla="+- 0 3049 2984"/>
                              <a:gd name="T51" fmla="*/ 3049 h 131"/>
                              <a:gd name="T52" fmla="+- 0 2950 2820"/>
                              <a:gd name="T53" fmla="*/ T52 w 136"/>
                              <a:gd name="T54" fmla="+- 0 3024 2984"/>
                              <a:gd name="T55" fmla="*/ 3024 h 131"/>
                              <a:gd name="T56" fmla="+- 0 2936 2820"/>
                              <a:gd name="T57" fmla="*/ T56 w 136"/>
                              <a:gd name="T58" fmla="+- 0 3003 2984"/>
                              <a:gd name="T59" fmla="*/ 3003 h 131"/>
                              <a:gd name="T60" fmla="+- 0 2914 2820"/>
                              <a:gd name="T61" fmla="*/ T60 w 136"/>
                              <a:gd name="T62" fmla="+- 0 2989 2984"/>
                              <a:gd name="T63" fmla="*/ 2989 h 131"/>
                              <a:gd name="T64" fmla="+- 0 2888 2820"/>
                              <a:gd name="T65" fmla="*/ T64 w 136"/>
                              <a:gd name="T66" fmla="+- 0 2984 2984"/>
                              <a:gd name="T67" fmla="*/ 2984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1" y="5"/>
                                </a:lnTo>
                                <a:lnTo>
                                  <a:pt x="20" y="19"/>
                                </a:lnTo>
                                <a:lnTo>
                                  <a:pt x="5" y="40"/>
                                </a:lnTo>
                                <a:lnTo>
                                  <a:pt x="0" y="65"/>
                                </a:lnTo>
                                <a:lnTo>
                                  <a:pt x="5" y="91"/>
                                </a:lnTo>
                                <a:lnTo>
                                  <a:pt x="20" y="111"/>
                                </a:lnTo>
                                <a:lnTo>
                                  <a:pt x="41" y="125"/>
                                </a:lnTo>
                                <a:lnTo>
                                  <a:pt x="68" y="130"/>
                                </a:lnTo>
                                <a:lnTo>
                                  <a:pt x="94" y="125"/>
                                </a:lnTo>
                                <a:lnTo>
                                  <a:pt x="116" y="111"/>
                                </a:lnTo>
                                <a:lnTo>
                                  <a:pt x="130" y="91"/>
                                </a:lnTo>
                                <a:lnTo>
                                  <a:pt x="136" y="65"/>
                                </a:lnTo>
                                <a:lnTo>
                                  <a:pt x="130" y="40"/>
                                </a:lnTo>
                                <a:lnTo>
                                  <a:pt x="116" y="19"/>
                                </a:lnTo>
                                <a:lnTo>
                                  <a:pt x="94" y="5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73B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2" name="Rectangle 666"/>
                        <wps:cNvSpPr>
                          <a:spLocks noChangeArrowheads="1"/>
                        </wps:cNvSpPr>
                        <wps:spPr bwMode="auto">
                          <a:xfrm>
                            <a:off x="521" y="3840"/>
                            <a:ext cx="755" cy="73"/>
                          </a:xfrm>
                          <a:prstGeom prst="rect">
                            <a:avLst/>
                          </a:prstGeom>
                          <a:solidFill>
                            <a:srgbClr val="F8520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93" name="Picture 6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7" y="3671"/>
                            <a:ext cx="523" cy="1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94" name="Picture 6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26" y="3232"/>
                            <a:ext cx="2176" cy="5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95" name="Rectangle 663"/>
                        <wps:cNvSpPr>
                          <a:spLocks noChangeArrowheads="1"/>
                        </wps:cNvSpPr>
                        <wps:spPr bwMode="auto">
                          <a:xfrm>
                            <a:off x="521" y="3904"/>
                            <a:ext cx="755" cy="3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6" name="Rectangle 662"/>
                        <wps:cNvSpPr>
                          <a:spLocks noChangeArrowheads="1"/>
                        </wps:cNvSpPr>
                        <wps:spPr bwMode="auto">
                          <a:xfrm>
                            <a:off x="524" y="4476"/>
                            <a:ext cx="755" cy="73"/>
                          </a:xfrm>
                          <a:prstGeom prst="rect">
                            <a:avLst/>
                          </a:prstGeom>
                          <a:solidFill>
                            <a:srgbClr val="F8520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7" name="Rectangle 661"/>
                        <wps:cNvSpPr>
                          <a:spLocks noChangeArrowheads="1"/>
                        </wps:cNvSpPr>
                        <wps:spPr bwMode="auto">
                          <a:xfrm>
                            <a:off x="526" y="4436"/>
                            <a:ext cx="755" cy="3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98" name="Picture 6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9" y="3904"/>
                            <a:ext cx="291" cy="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99" name="AutoShape 659"/>
                        <wps:cNvSpPr>
                          <a:spLocks/>
                        </wps:cNvSpPr>
                        <wps:spPr bwMode="auto">
                          <a:xfrm>
                            <a:off x="570" y="3016"/>
                            <a:ext cx="1226" cy="77"/>
                          </a:xfrm>
                          <a:custGeom>
                            <a:avLst/>
                            <a:gdLst>
                              <a:gd name="T0" fmla="+- 0 1717 571"/>
                              <a:gd name="T1" fmla="*/ T0 w 1226"/>
                              <a:gd name="T2" fmla="+- 0 3017 3017"/>
                              <a:gd name="T3" fmla="*/ 3017 h 77"/>
                              <a:gd name="T4" fmla="+- 0 1717 571"/>
                              <a:gd name="T5" fmla="*/ T4 w 1226"/>
                              <a:gd name="T6" fmla="+- 0 3093 3017"/>
                              <a:gd name="T7" fmla="*/ 3093 h 77"/>
                              <a:gd name="T8" fmla="+- 0 1783 571"/>
                              <a:gd name="T9" fmla="*/ T8 w 1226"/>
                              <a:gd name="T10" fmla="+- 0 3061 3017"/>
                              <a:gd name="T11" fmla="*/ 3061 h 77"/>
                              <a:gd name="T12" fmla="+- 0 1730 571"/>
                              <a:gd name="T13" fmla="*/ T12 w 1226"/>
                              <a:gd name="T14" fmla="+- 0 3061 3017"/>
                              <a:gd name="T15" fmla="*/ 3061 h 77"/>
                              <a:gd name="T16" fmla="+- 0 1730 571"/>
                              <a:gd name="T17" fmla="*/ T16 w 1226"/>
                              <a:gd name="T18" fmla="+- 0 3049 3017"/>
                              <a:gd name="T19" fmla="*/ 3049 h 77"/>
                              <a:gd name="T20" fmla="+- 0 1783 571"/>
                              <a:gd name="T21" fmla="*/ T20 w 1226"/>
                              <a:gd name="T22" fmla="+- 0 3049 3017"/>
                              <a:gd name="T23" fmla="*/ 3049 h 77"/>
                              <a:gd name="T24" fmla="+- 0 1717 571"/>
                              <a:gd name="T25" fmla="*/ T24 w 1226"/>
                              <a:gd name="T26" fmla="+- 0 3017 3017"/>
                              <a:gd name="T27" fmla="*/ 3017 h 77"/>
                              <a:gd name="T28" fmla="+- 0 1717 571"/>
                              <a:gd name="T29" fmla="*/ T28 w 1226"/>
                              <a:gd name="T30" fmla="+- 0 3049 3017"/>
                              <a:gd name="T31" fmla="*/ 3049 h 77"/>
                              <a:gd name="T32" fmla="+- 0 571 571"/>
                              <a:gd name="T33" fmla="*/ T32 w 1226"/>
                              <a:gd name="T34" fmla="+- 0 3049 3017"/>
                              <a:gd name="T35" fmla="*/ 3049 h 77"/>
                              <a:gd name="T36" fmla="+- 0 571 571"/>
                              <a:gd name="T37" fmla="*/ T36 w 1226"/>
                              <a:gd name="T38" fmla="+- 0 3061 3017"/>
                              <a:gd name="T39" fmla="*/ 3061 h 77"/>
                              <a:gd name="T40" fmla="+- 0 1717 571"/>
                              <a:gd name="T41" fmla="*/ T40 w 1226"/>
                              <a:gd name="T42" fmla="+- 0 3061 3017"/>
                              <a:gd name="T43" fmla="*/ 3061 h 77"/>
                              <a:gd name="T44" fmla="+- 0 1717 571"/>
                              <a:gd name="T45" fmla="*/ T44 w 1226"/>
                              <a:gd name="T46" fmla="+- 0 3049 3017"/>
                              <a:gd name="T47" fmla="*/ 3049 h 77"/>
                              <a:gd name="T48" fmla="+- 0 1783 571"/>
                              <a:gd name="T49" fmla="*/ T48 w 1226"/>
                              <a:gd name="T50" fmla="+- 0 3049 3017"/>
                              <a:gd name="T51" fmla="*/ 3049 h 77"/>
                              <a:gd name="T52" fmla="+- 0 1730 571"/>
                              <a:gd name="T53" fmla="*/ T52 w 1226"/>
                              <a:gd name="T54" fmla="+- 0 3049 3017"/>
                              <a:gd name="T55" fmla="*/ 3049 h 77"/>
                              <a:gd name="T56" fmla="+- 0 1730 571"/>
                              <a:gd name="T57" fmla="*/ T56 w 1226"/>
                              <a:gd name="T58" fmla="+- 0 3061 3017"/>
                              <a:gd name="T59" fmla="*/ 3061 h 77"/>
                              <a:gd name="T60" fmla="+- 0 1783 571"/>
                              <a:gd name="T61" fmla="*/ T60 w 1226"/>
                              <a:gd name="T62" fmla="+- 0 3061 3017"/>
                              <a:gd name="T63" fmla="*/ 3061 h 77"/>
                              <a:gd name="T64" fmla="+- 0 1797 571"/>
                              <a:gd name="T65" fmla="*/ T64 w 1226"/>
                              <a:gd name="T66" fmla="+- 0 3055 3017"/>
                              <a:gd name="T67" fmla="*/ 3055 h 77"/>
                              <a:gd name="T68" fmla="+- 0 1783 571"/>
                              <a:gd name="T69" fmla="*/ T68 w 1226"/>
                              <a:gd name="T70" fmla="+- 0 3049 3017"/>
                              <a:gd name="T71" fmla="*/ 3049 h 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1226" h="77">
                                <a:moveTo>
                                  <a:pt x="1146" y="0"/>
                                </a:moveTo>
                                <a:lnTo>
                                  <a:pt x="1146" y="76"/>
                                </a:lnTo>
                                <a:lnTo>
                                  <a:pt x="1212" y="44"/>
                                </a:lnTo>
                                <a:lnTo>
                                  <a:pt x="1159" y="44"/>
                                </a:lnTo>
                                <a:lnTo>
                                  <a:pt x="1159" y="32"/>
                                </a:lnTo>
                                <a:lnTo>
                                  <a:pt x="1212" y="32"/>
                                </a:lnTo>
                                <a:lnTo>
                                  <a:pt x="1146" y="0"/>
                                </a:lnTo>
                                <a:close/>
                                <a:moveTo>
                                  <a:pt x="1146" y="32"/>
                                </a:moveTo>
                                <a:lnTo>
                                  <a:pt x="0" y="32"/>
                                </a:lnTo>
                                <a:lnTo>
                                  <a:pt x="0" y="44"/>
                                </a:lnTo>
                                <a:lnTo>
                                  <a:pt x="1146" y="44"/>
                                </a:lnTo>
                                <a:lnTo>
                                  <a:pt x="1146" y="32"/>
                                </a:lnTo>
                                <a:close/>
                                <a:moveTo>
                                  <a:pt x="1212" y="32"/>
                                </a:moveTo>
                                <a:lnTo>
                                  <a:pt x="1159" y="32"/>
                                </a:lnTo>
                                <a:lnTo>
                                  <a:pt x="1159" y="44"/>
                                </a:lnTo>
                                <a:lnTo>
                                  <a:pt x="1212" y="44"/>
                                </a:lnTo>
                                <a:lnTo>
                                  <a:pt x="1226" y="38"/>
                                </a:lnTo>
                                <a:lnTo>
                                  <a:pt x="1212" y="3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00" name="Picture 6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42" y="2887"/>
                            <a:ext cx="241" cy="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01" name="Picture 6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57" y="2883"/>
                            <a:ext cx="296" cy="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02" name="AutoShape 656"/>
                        <wps:cNvSpPr>
                          <a:spLocks/>
                        </wps:cNvSpPr>
                        <wps:spPr bwMode="auto">
                          <a:xfrm>
                            <a:off x="535" y="4256"/>
                            <a:ext cx="718" cy="77"/>
                          </a:xfrm>
                          <a:custGeom>
                            <a:avLst/>
                            <a:gdLst>
                              <a:gd name="T0" fmla="+- 0 1173 535"/>
                              <a:gd name="T1" fmla="*/ T0 w 718"/>
                              <a:gd name="T2" fmla="+- 0 4256 4256"/>
                              <a:gd name="T3" fmla="*/ 4256 h 77"/>
                              <a:gd name="T4" fmla="+- 0 1173 535"/>
                              <a:gd name="T5" fmla="*/ T4 w 718"/>
                              <a:gd name="T6" fmla="+- 0 4333 4256"/>
                              <a:gd name="T7" fmla="*/ 4333 h 77"/>
                              <a:gd name="T8" fmla="+- 0 1239 535"/>
                              <a:gd name="T9" fmla="*/ T8 w 718"/>
                              <a:gd name="T10" fmla="+- 0 4301 4256"/>
                              <a:gd name="T11" fmla="*/ 4301 h 77"/>
                              <a:gd name="T12" fmla="+- 0 1186 535"/>
                              <a:gd name="T13" fmla="*/ T12 w 718"/>
                              <a:gd name="T14" fmla="+- 0 4301 4256"/>
                              <a:gd name="T15" fmla="*/ 4301 h 77"/>
                              <a:gd name="T16" fmla="+- 0 1186 535"/>
                              <a:gd name="T17" fmla="*/ T16 w 718"/>
                              <a:gd name="T18" fmla="+- 0 4288 4256"/>
                              <a:gd name="T19" fmla="*/ 4288 h 77"/>
                              <a:gd name="T20" fmla="+- 0 1239 535"/>
                              <a:gd name="T21" fmla="*/ T20 w 718"/>
                              <a:gd name="T22" fmla="+- 0 4288 4256"/>
                              <a:gd name="T23" fmla="*/ 4288 h 77"/>
                              <a:gd name="T24" fmla="+- 0 1173 535"/>
                              <a:gd name="T25" fmla="*/ T24 w 718"/>
                              <a:gd name="T26" fmla="+- 0 4256 4256"/>
                              <a:gd name="T27" fmla="*/ 4256 h 77"/>
                              <a:gd name="T28" fmla="+- 0 1173 535"/>
                              <a:gd name="T29" fmla="*/ T28 w 718"/>
                              <a:gd name="T30" fmla="+- 0 4288 4256"/>
                              <a:gd name="T31" fmla="*/ 4288 h 77"/>
                              <a:gd name="T32" fmla="+- 0 535 535"/>
                              <a:gd name="T33" fmla="*/ T32 w 718"/>
                              <a:gd name="T34" fmla="+- 0 4288 4256"/>
                              <a:gd name="T35" fmla="*/ 4288 h 77"/>
                              <a:gd name="T36" fmla="+- 0 535 535"/>
                              <a:gd name="T37" fmla="*/ T36 w 718"/>
                              <a:gd name="T38" fmla="+- 0 4301 4256"/>
                              <a:gd name="T39" fmla="*/ 4301 h 77"/>
                              <a:gd name="T40" fmla="+- 0 1173 535"/>
                              <a:gd name="T41" fmla="*/ T40 w 718"/>
                              <a:gd name="T42" fmla="+- 0 4301 4256"/>
                              <a:gd name="T43" fmla="*/ 4301 h 77"/>
                              <a:gd name="T44" fmla="+- 0 1173 535"/>
                              <a:gd name="T45" fmla="*/ T44 w 718"/>
                              <a:gd name="T46" fmla="+- 0 4288 4256"/>
                              <a:gd name="T47" fmla="*/ 4288 h 77"/>
                              <a:gd name="T48" fmla="+- 0 1239 535"/>
                              <a:gd name="T49" fmla="*/ T48 w 718"/>
                              <a:gd name="T50" fmla="+- 0 4288 4256"/>
                              <a:gd name="T51" fmla="*/ 4288 h 77"/>
                              <a:gd name="T52" fmla="+- 0 1186 535"/>
                              <a:gd name="T53" fmla="*/ T52 w 718"/>
                              <a:gd name="T54" fmla="+- 0 4288 4256"/>
                              <a:gd name="T55" fmla="*/ 4288 h 77"/>
                              <a:gd name="T56" fmla="+- 0 1186 535"/>
                              <a:gd name="T57" fmla="*/ T56 w 718"/>
                              <a:gd name="T58" fmla="+- 0 4301 4256"/>
                              <a:gd name="T59" fmla="*/ 4301 h 77"/>
                              <a:gd name="T60" fmla="+- 0 1239 535"/>
                              <a:gd name="T61" fmla="*/ T60 w 718"/>
                              <a:gd name="T62" fmla="+- 0 4301 4256"/>
                              <a:gd name="T63" fmla="*/ 4301 h 77"/>
                              <a:gd name="T64" fmla="+- 0 1253 535"/>
                              <a:gd name="T65" fmla="*/ T64 w 718"/>
                              <a:gd name="T66" fmla="+- 0 4295 4256"/>
                              <a:gd name="T67" fmla="*/ 4295 h 77"/>
                              <a:gd name="T68" fmla="+- 0 1239 535"/>
                              <a:gd name="T69" fmla="*/ T68 w 718"/>
                              <a:gd name="T70" fmla="+- 0 4288 4256"/>
                              <a:gd name="T71" fmla="*/ 4288 h 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718" h="77">
                                <a:moveTo>
                                  <a:pt x="638" y="0"/>
                                </a:moveTo>
                                <a:lnTo>
                                  <a:pt x="638" y="77"/>
                                </a:lnTo>
                                <a:lnTo>
                                  <a:pt x="704" y="45"/>
                                </a:lnTo>
                                <a:lnTo>
                                  <a:pt x="651" y="45"/>
                                </a:lnTo>
                                <a:lnTo>
                                  <a:pt x="651" y="32"/>
                                </a:lnTo>
                                <a:lnTo>
                                  <a:pt x="704" y="32"/>
                                </a:lnTo>
                                <a:lnTo>
                                  <a:pt x="638" y="0"/>
                                </a:lnTo>
                                <a:close/>
                                <a:moveTo>
                                  <a:pt x="638" y="32"/>
                                </a:moveTo>
                                <a:lnTo>
                                  <a:pt x="0" y="32"/>
                                </a:lnTo>
                                <a:lnTo>
                                  <a:pt x="0" y="45"/>
                                </a:lnTo>
                                <a:lnTo>
                                  <a:pt x="638" y="45"/>
                                </a:lnTo>
                                <a:lnTo>
                                  <a:pt x="638" y="32"/>
                                </a:lnTo>
                                <a:close/>
                                <a:moveTo>
                                  <a:pt x="704" y="32"/>
                                </a:moveTo>
                                <a:lnTo>
                                  <a:pt x="651" y="32"/>
                                </a:lnTo>
                                <a:lnTo>
                                  <a:pt x="651" y="45"/>
                                </a:lnTo>
                                <a:lnTo>
                                  <a:pt x="704" y="45"/>
                                </a:lnTo>
                                <a:lnTo>
                                  <a:pt x="718" y="39"/>
                                </a:lnTo>
                                <a:lnTo>
                                  <a:pt x="704" y="3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03" name="Picture 6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7" y="4106"/>
                            <a:ext cx="241" cy="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04" name="Picture 6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2" y="4102"/>
                            <a:ext cx="296" cy="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05" name="Picture 6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24" y="2303"/>
                            <a:ext cx="2059" cy="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06" name="AutoShape 652"/>
                        <wps:cNvSpPr>
                          <a:spLocks/>
                        </wps:cNvSpPr>
                        <wps:spPr bwMode="auto">
                          <a:xfrm>
                            <a:off x="0" y="1541"/>
                            <a:ext cx="3002" cy="3088"/>
                          </a:xfrm>
                          <a:custGeom>
                            <a:avLst/>
                            <a:gdLst>
                              <a:gd name="T0" fmla="*/ 3002 w 3002"/>
                              <a:gd name="T1" fmla="+- 0 1541 1541"/>
                              <a:gd name="T2" fmla="*/ 1541 h 3088"/>
                              <a:gd name="T3" fmla="*/ 0 w 3002"/>
                              <a:gd name="T4" fmla="+- 0 1541 1541"/>
                              <a:gd name="T5" fmla="*/ 1541 h 3088"/>
                              <a:gd name="T6" fmla="*/ 0 w 3002"/>
                              <a:gd name="T7" fmla="+- 0 4629 1541"/>
                              <a:gd name="T8" fmla="*/ 4629 h 3088"/>
                              <a:gd name="T9" fmla="*/ 3002 w 3002"/>
                              <a:gd name="T10" fmla="+- 0 4629 1541"/>
                              <a:gd name="T11" fmla="*/ 4629 h 3088"/>
                              <a:gd name="T12" fmla="*/ 3002 w 3002"/>
                              <a:gd name="T13" fmla="+- 0 4619 1541"/>
                              <a:gd name="T14" fmla="*/ 4619 h 3088"/>
                              <a:gd name="T15" fmla="*/ 20 w 3002"/>
                              <a:gd name="T16" fmla="+- 0 4619 1541"/>
                              <a:gd name="T17" fmla="*/ 4619 h 3088"/>
                              <a:gd name="T18" fmla="*/ 10 w 3002"/>
                              <a:gd name="T19" fmla="+- 0 4610 1541"/>
                              <a:gd name="T20" fmla="*/ 4610 h 3088"/>
                              <a:gd name="T21" fmla="*/ 20 w 3002"/>
                              <a:gd name="T22" fmla="+- 0 4610 1541"/>
                              <a:gd name="T23" fmla="*/ 4610 h 3088"/>
                              <a:gd name="T24" fmla="*/ 20 w 3002"/>
                              <a:gd name="T25" fmla="+- 0 1560 1541"/>
                              <a:gd name="T26" fmla="*/ 1560 h 3088"/>
                              <a:gd name="T27" fmla="*/ 10 w 3002"/>
                              <a:gd name="T28" fmla="+- 0 1560 1541"/>
                              <a:gd name="T29" fmla="*/ 1560 h 3088"/>
                              <a:gd name="T30" fmla="*/ 20 w 3002"/>
                              <a:gd name="T31" fmla="+- 0 1551 1541"/>
                              <a:gd name="T32" fmla="*/ 1551 h 3088"/>
                              <a:gd name="T33" fmla="*/ 3002 w 3002"/>
                              <a:gd name="T34" fmla="+- 0 1551 1541"/>
                              <a:gd name="T35" fmla="*/ 1551 h 3088"/>
                              <a:gd name="T36" fmla="*/ 3002 w 3002"/>
                              <a:gd name="T37" fmla="+- 0 1541 1541"/>
                              <a:gd name="T38" fmla="*/ 1541 h 3088"/>
                              <a:gd name="T39" fmla="*/ 20 w 3002"/>
                              <a:gd name="T40" fmla="+- 0 4610 1541"/>
                              <a:gd name="T41" fmla="*/ 4610 h 3088"/>
                              <a:gd name="T42" fmla="*/ 10 w 3002"/>
                              <a:gd name="T43" fmla="+- 0 4610 1541"/>
                              <a:gd name="T44" fmla="*/ 4610 h 3088"/>
                              <a:gd name="T45" fmla="*/ 20 w 3002"/>
                              <a:gd name="T46" fmla="+- 0 4619 1541"/>
                              <a:gd name="T47" fmla="*/ 4619 h 3088"/>
                              <a:gd name="T48" fmla="*/ 20 w 3002"/>
                              <a:gd name="T49" fmla="+- 0 4610 1541"/>
                              <a:gd name="T50" fmla="*/ 4610 h 3088"/>
                              <a:gd name="T51" fmla="*/ 2982 w 3002"/>
                              <a:gd name="T52" fmla="+- 0 4610 1541"/>
                              <a:gd name="T53" fmla="*/ 4610 h 3088"/>
                              <a:gd name="T54" fmla="*/ 20 w 3002"/>
                              <a:gd name="T55" fmla="+- 0 4610 1541"/>
                              <a:gd name="T56" fmla="*/ 4610 h 3088"/>
                              <a:gd name="T57" fmla="*/ 20 w 3002"/>
                              <a:gd name="T58" fmla="+- 0 4619 1541"/>
                              <a:gd name="T59" fmla="*/ 4619 h 3088"/>
                              <a:gd name="T60" fmla="*/ 2982 w 3002"/>
                              <a:gd name="T61" fmla="+- 0 4619 1541"/>
                              <a:gd name="T62" fmla="*/ 4619 h 3088"/>
                              <a:gd name="T63" fmla="*/ 2982 w 3002"/>
                              <a:gd name="T64" fmla="+- 0 4610 1541"/>
                              <a:gd name="T65" fmla="*/ 4610 h 3088"/>
                              <a:gd name="T66" fmla="*/ 2982 w 3002"/>
                              <a:gd name="T67" fmla="+- 0 1551 1541"/>
                              <a:gd name="T68" fmla="*/ 1551 h 3088"/>
                              <a:gd name="T69" fmla="*/ 2982 w 3002"/>
                              <a:gd name="T70" fmla="+- 0 4619 1541"/>
                              <a:gd name="T71" fmla="*/ 4619 h 3088"/>
                              <a:gd name="T72" fmla="*/ 2992 w 3002"/>
                              <a:gd name="T73" fmla="+- 0 4610 1541"/>
                              <a:gd name="T74" fmla="*/ 4610 h 3088"/>
                              <a:gd name="T75" fmla="*/ 3002 w 3002"/>
                              <a:gd name="T76" fmla="+- 0 4610 1541"/>
                              <a:gd name="T77" fmla="*/ 4610 h 3088"/>
                              <a:gd name="T78" fmla="*/ 3002 w 3002"/>
                              <a:gd name="T79" fmla="+- 0 1560 1541"/>
                              <a:gd name="T80" fmla="*/ 1560 h 3088"/>
                              <a:gd name="T81" fmla="*/ 2992 w 3002"/>
                              <a:gd name="T82" fmla="+- 0 1560 1541"/>
                              <a:gd name="T83" fmla="*/ 1560 h 3088"/>
                              <a:gd name="T84" fmla="*/ 2982 w 3002"/>
                              <a:gd name="T85" fmla="+- 0 1551 1541"/>
                              <a:gd name="T86" fmla="*/ 1551 h 3088"/>
                              <a:gd name="T87" fmla="*/ 3002 w 3002"/>
                              <a:gd name="T88" fmla="+- 0 4610 1541"/>
                              <a:gd name="T89" fmla="*/ 4610 h 3088"/>
                              <a:gd name="T90" fmla="*/ 2992 w 3002"/>
                              <a:gd name="T91" fmla="+- 0 4610 1541"/>
                              <a:gd name="T92" fmla="*/ 4610 h 3088"/>
                              <a:gd name="T93" fmla="*/ 2982 w 3002"/>
                              <a:gd name="T94" fmla="+- 0 4619 1541"/>
                              <a:gd name="T95" fmla="*/ 4619 h 3088"/>
                              <a:gd name="T96" fmla="*/ 3002 w 3002"/>
                              <a:gd name="T97" fmla="+- 0 4619 1541"/>
                              <a:gd name="T98" fmla="*/ 4619 h 3088"/>
                              <a:gd name="T99" fmla="*/ 3002 w 3002"/>
                              <a:gd name="T100" fmla="+- 0 4610 1541"/>
                              <a:gd name="T101" fmla="*/ 4610 h 3088"/>
                              <a:gd name="T102" fmla="*/ 20 w 3002"/>
                              <a:gd name="T103" fmla="+- 0 1551 1541"/>
                              <a:gd name="T104" fmla="*/ 1551 h 3088"/>
                              <a:gd name="T105" fmla="*/ 10 w 3002"/>
                              <a:gd name="T106" fmla="+- 0 1560 1541"/>
                              <a:gd name="T107" fmla="*/ 1560 h 3088"/>
                              <a:gd name="T108" fmla="*/ 20 w 3002"/>
                              <a:gd name="T109" fmla="+- 0 1560 1541"/>
                              <a:gd name="T110" fmla="*/ 1560 h 3088"/>
                              <a:gd name="T111" fmla="*/ 20 w 3002"/>
                              <a:gd name="T112" fmla="+- 0 1551 1541"/>
                              <a:gd name="T113" fmla="*/ 1551 h 3088"/>
                              <a:gd name="T114" fmla="*/ 2982 w 3002"/>
                              <a:gd name="T115" fmla="+- 0 1551 1541"/>
                              <a:gd name="T116" fmla="*/ 1551 h 3088"/>
                              <a:gd name="T117" fmla="*/ 20 w 3002"/>
                              <a:gd name="T118" fmla="+- 0 1551 1541"/>
                              <a:gd name="T119" fmla="*/ 1551 h 3088"/>
                              <a:gd name="T120" fmla="*/ 20 w 3002"/>
                              <a:gd name="T121" fmla="+- 0 1560 1541"/>
                              <a:gd name="T122" fmla="*/ 1560 h 3088"/>
                              <a:gd name="T123" fmla="*/ 2982 w 3002"/>
                              <a:gd name="T124" fmla="+- 0 1560 1541"/>
                              <a:gd name="T125" fmla="*/ 1560 h 3088"/>
                              <a:gd name="T126" fmla="*/ 2982 w 3002"/>
                              <a:gd name="T127" fmla="+- 0 1551 1541"/>
                              <a:gd name="T128" fmla="*/ 1551 h 3088"/>
                              <a:gd name="T129" fmla="*/ 3002 w 3002"/>
                              <a:gd name="T130" fmla="+- 0 1551 1541"/>
                              <a:gd name="T131" fmla="*/ 1551 h 3088"/>
                              <a:gd name="T132" fmla="*/ 2982 w 3002"/>
                              <a:gd name="T133" fmla="+- 0 1551 1541"/>
                              <a:gd name="T134" fmla="*/ 1551 h 3088"/>
                              <a:gd name="T135" fmla="*/ 2992 w 3002"/>
                              <a:gd name="T136" fmla="+- 0 1560 1541"/>
                              <a:gd name="T137" fmla="*/ 1560 h 3088"/>
                              <a:gd name="T138" fmla="*/ 3002 w 3002"/>
                              <a:gd name="T139" fmla="+- 0 1560 1541"/>
                              <a:gd name="T140" fmla="*/ 1560 h 3088"/>
                              <a:gd name="T141" fmla="*/ 3002 w 3002"/>
                              <a:gd name="T142" fmla="+- 0 1551 1541"/>
                              <a:gd name="T143" fmla="*/ 1551 h 3088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  <a:cxn ang="0">
                                <a:pos x="T30" y="T32"/>
                              </a:cxn>
                              <a:cxn ang="0">
                                <a:pos x="T33" y="T35"/>
                              </a:cxn>
                              <a:cxn ang="0">
                                <a:pos x="T36" y="T38"/>
                              </a:cxn>
                              <a:cxn ang="0">
                                <a:pos x="T39" y="T41"/>
                              </a:cxn>
                              <a:cxn ang="0">
                                <a:pos x="T42" y="T44"/>
                              </a:cxn>
                              <a:cxn ang="0">
                                <a:pos x="T45" y="T47"/>
                              </a:cxn>
                              <a:cxn ang="0">
                                <a:pos x="T48" y="T50"/>
                              </a:cxn>
                              <a:cxn ang="0">
                                <a:pos x="T51" y="T53"/>
                              </a:cxn>
                              <a:cxn ang="0">
                                <a:pos x="T54" y="T56"/>
                              </a:cxn>
                              <a:cxn ang="0">
                                <a:pos x="T57" y="T59"/>
                              </a:cxn>
                              <a:cxn ang="0">
                                <a:pos x="T60" y="T62"/>
                              </a:cxn>
                              <a:cxn ang="0">
                                <a:pos x="T63" y="T65"/>
                              </a:cxn>
                              <a:cxn ang="0">
                                <a:pos x="T66" y="T68"/>
                              </a:cxn>
                              <a:cxn ang="0">
                                <a:pos x="T69" y="T71"/>
                              </a:cxn>
                              <a:cxn ang="0">
                                <a:pos x="T72" y="T74"/>
                              </a:cxn>
                              <a:cxn ang="0">
                                <a:pos x="T75" y="T77"/>
                              </a:cxn>
                              <a:cxn ang="0">
                                <a:pos x="T78" y="T80"/>
                              </a:cxn>
                              <a:cxn ang="0">
                                <a:pos x="T81" y="T83"/>
                              </a:cxn>
                              <a:cxn ang="0">
                                <a:pos x="T84" y="T86"/>
                              </a:cxn>
                              <a:cxn ang="0">
                                <a:pos x="T87" y="T89"/>
                              </a:cxn>
                              <a:cxn ang="0">
                                <a:pos x="T90" y="T92"/>
                              </a:cxn>
                              <a:cxn ang="0">
                                <a:pos x="T93" y="T95"/>
                              </a:cxn>
                              <a:cxn ang="0">
                                <a:pos x="T96" y="T98"/>
                              </a:cxn>
                              <a:cxn ang="0">
                                <a:pos x="T99" y="T101"/>
                              </a:cxn>
                              <a:cxn ang="0">
                                <a:pos x="T102" y="T104"/>
                              </a:cxn>
                              <a:cxn ang="0">
                                <a:pos x="T105" y="T107"/>
                              </a:cxn>
                              <a:cxn ang="0">
                                <a:pos x="T108" y="T110"/>
                              </a:cxn>
                              <a:cxn ang="0">
                                <a:pos x="T111" y="T113"/>
                              </a:cxn>
                              <a:cxn ang="0">
                                <a:pos x="T114" y="T116"/>
                              </a:cxn>
                              <a:cxn ang="0">
                                <a:pos x="T117" y="T119"/>
                              </a:cxn>
                              <a:cxn ang="0">
                                <a:pos x="T120" y="T122"/>
                              </a:cxn>
                              <a:cxn ang="0">
                                <a:pos x="T123" y="T125"/>
                              </a:cxn>
                              <a:cxn ang="0">
                                <a:pos x="T126" y="T128"/>
                              </a:cxn>
                              <a:cxn ang="0">
                                <a:pos x="T129" y="T131"/>
                              </a:cxn>
                              <a:cxn ang="0">
                                <a:pos x="T132" y="T134"/>
                              </a:cxn>
                              <a:cxn ang="0">
                                <a:pos x="T135" y="T137"/>
                              </a:cxn>
                              <a:cxn ang="0">
                                <a:pos x="T138" y="T140"/>
                              </a:cxn>
                              <a:cxn ang="0">
                                <a:pos x="T141" y="T143"/>
                              </a:cxn>
                            </a:cxnLst>
                            <a:rect l="0" t="0" r="r" b="b"/>
                            <a:pathLst>
                              <a:path w="3002" h="3088">
                                <a:moveTo>
                                  <a:pt x="300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088"/>
                                </a:lnTo>
                                <a:lnTo>
                                  <a:pt x="3002" y="3088"/>
                                </a:lnTo>
                                <a:lnTo>
                                  <a:pt x="3002" y="3078"/>
                                </a:lnTo>
                                <a:lnTo>
                                  <a:pt x="20" y="3078"/>
                                </a:lnTo>
                                <a:lnTo>
                                  <a:pt x="10" y="3069"/>
                                </a:lnTo>
                                <a:lnTo>
                                  <a:pt x="20" y="3069"/>
                                </a:lnTo>
                                <a:lnTo>
                                  <a:pt x="20" y="19"/>
                                </a:lnTo>
                                <a:lnTo>
                                  <a:pt x="10" y="19"/>
                                </a:lnTo>
                                <a:lnTo>
                                  <a:pt x="20" y="10"/>
                                </a:lnTo>
                                <a:lnTo>
                                  <a:pt x="3002" y="10"/>
                                </a:lnTo>
                                <a:lnTo>
                                  <a:pt x="3002" y="0"/>
                                </a:lnTo>
                                <a:close/>
                                <a:moveTo>
                                  <a:pt x="20" y="3069"/>
                                </a:moveTo>
                                <a:lnTo>
                                  <a:pt x="10" y="3069"/>
                                </a:lnTo>
                                <a:lnTo>
                                  <a:pt x="20" y="3078"/>
                                </a:lnTo>
                                <a:lnTo>
                                  <a:pt x="20" y="3069"/>
                                </a:lnTo>
                                <a:close/>
                                <a:moveTo>
                                  <a:pt x="2982" y="3069"/>
                                </a:moveTo>
                                <a:lnTo>
                                  <a:pt x="20" y="3069"/>
                                </a:lnTo>
                                <a:lnTo>
                                  <a:pt x="20" y="3078"/>
                                </a:lnTo>
                                <a:lnTo>
                                  <a:pt x="2982" y="3078"/>
                                </a:lnTo>
                                <a:lnTo>
                                  <a:pt x="2982" y="3069"/>
                                </a:lnTo>
                                <a:close/>
                                <a:moveTo>
                                  <a:pt x="2982" y="10"/>
                                </a:moveTo>
                                <a:lnTo>
                                  <a:pt x="2982" y="3078"/>
                                </a:lnTo>
                                <a:lnTo>
                                  <a:pt x="2992" y="3069"/>
                                </a:lnTo>
                                <a:lnTo>
                                  <a:pt x="3002" y="3069"/>
                                </a:lnTo>
                                <a:lnTo>
                                  <a:pt x="3002" y="19"/>
                                </a:lnTo>
                                <a:lnTo>
                                  <a:pt x="2992" y="19"/>
                                </a:lnTo>
                                <a:lnTo>
                                  <a:pt x="2982" y="10"/>
                                </a:lnTo>
                                <a:close/>
                                <a:moveTo>
                                  <a:pt x="3002" y="3069"/>
                                </a:moveTo>
                                <a:lnTo>
                                  <a:pt x="2992" y="3069"/>
                                </a:lnTo>
                                <a:lnTo>
                                  <a:pt x="2982" y="3078"/>
                                </a:lnTo>
                                <a:lnTo>
                                  <a:pt x="3002" y="3078"/>
                                </a:lnTo>
                                <a:lnTo>
                                  <a:pt x="3002" y="3069"/>
                                </a:lnTo>
                                <a:close/>
                                <a:moveTo>
                                  <a:pt x="20" y="10"/>
                                </a:moveTo>
                                <a:lnTo>
                                  <a:pt x="10" y="19"/>
                                </a:lnTo>
                                <a:lnTo>
                                  <a:pt x="20" y="19"/>
                                </a:lnTo>
                                <a:lnTo>
                                  <a:pt x="20" y="10"/>
                                </a:lnTo>
                                <a:close/>
                                <a:moveTo>
                                  <a:pt x="2982" y="10"/>
                                </a:moveTo>
                                <a:lnTo>
                                  <a:pt x="20" y="10"/>
                                </a:lnTo>
                                <a:lnTo>
                                  <a:pt x="20" y="19"/>
                                </a:lnTo>
                                <a:lnTo>
                                  <a:pt x="2982" y="19"/>
                                </a:lnTo>
                                <a:lnTo>
                                  <a:pt x="2982" y="10"/>
                                </a:lnTo>
                                <a:close/>
                                <a:moveTo>
                                  <a:pt x="3002" y="10"/>
                                </a:moveTo>
                                <a:lnTo>
                                  <a:pt x="2982" y="10"/>
                                </a:lnTo>
                                <a:lnTo>
                                  <a:pt x="2992" y="19"/>
                                </a:lnTo>
                                <a:lnTo>
                                  <a:pt x="3002" y="19"/>
                                </a:lnTo>
                                <a:lnTo>
                                  <a:pt x="3002" y="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07" name="Picture 6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81" y="1603"/>
                            <a:ext cx="2332" cy="4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08" name="Rectangle 650"/>
                        <wps:cNvSpPr>
                          <a:spLocks noChangeArrowheads="1"/>
                        </wps:cNvSpPr>
                        <wps:spPr bwMode="auto">
                          <a:xfrm>
                            <a:off x="3534" y="2635"/>
                            <a:ext cx="1359" cy="73"/>
                          </a:xfrm>
                          <a:prstGeom prst="rect">
                            <a:avLst/>
                          </a:prstGeom>
                          <a:solidFill>
                            <a:srgbClr val="F8520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09" name="Picture 6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64" y="2473"/>
                            <a:ext cx="523" cy="1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10" name="Rectangle 648"/>
                        <wps:cNvSpPr>
                          <a:spLocks noChangeArrowheads="1"/>
                        </wps:cNvSpPr>
                        <wps:spPr bwMode="auto">
                          <a:xfrm>
                            <a:off x="3534" y="2701"/>
                            <a:ext cx="1359" cy="3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1" name="Rectangle 647"/>
                        <wps:cNvSpPr>
                          <a:spLocks noChangeArrowheads="1"/>
                        </wps:cNvSpPr>
                        <wps:spPr bwMode="auto">
                          <a:xfrm>
                            <a:off x="3537" y="3271"/>
                            <a:ext cx="1359" cy="73"/>
                          </a:xfrm>
                          <a:prstGeom prst="rect">
                            <a:avLst/>
                          </a:prstGeom>
                          <a:solidFill>
                            <a:srgbClr val="F8520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2" name="Rectangle 646"/>
                        <wps:cNvSpPr>
                          <a:spLocks noChangeArrowheads="1"/>
                        </wps:cNvSpPr>
                        <wps:spPr bwMode="auto">
                          <a:xfrm>
                            <a:off x="3536" y="3248"/>
                            <a:ext cx="1359" cy="3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13" name="Picture 6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15" y="2707"/>
                            <a:ext cx="291" cy="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14" name="AutoShape 644"/>
                        <wps:cNvSpPr>
                          <a:spLocks/>
                        </wps:cNvSpPr>
                        <wps:spPr bwMode="auto">
                          <a:xfrm>
                            <a:off x="3580" y="3036"/>
                            <a:ext cx="1226" cy="77"/>
                          </a:xfrm>
                          <a:custGeom>
                            <a:avLst/>
                            <a:gdLst>
                              <a:gd name="T0" fmla="+- 0 4726 3580"/>
                              <a:gd name="T1" fmla="*/ T0 w 1226"/>
                              <a:gd name="T2" fmla="+- 0 3036 3036"/>
                              <a:gd name="T3" fmla="*/ 3036 h 77"/>
                              <a:gd name="T4" fmla="+- 0 4726 3580"/>
                              <a:gd name="T5" fmla="*/ T4 w 1226"/>
                              <a:gd name="T6" fmla="+- 0 3113 3036"/>
                              <a:gd name="T7" fmla="*/ 3113 h 77"/>
                              <a:gd name="T8" fmla="+- 0 4793 3580"/>
                              <a:gd name="T9" fmla="*/ T8 w 1226"/>
                              <a:gd name="T10" fmla="+- 0 3081 3036"/>
                              <a:gd name="T11" fmla="*/ 3081 h 77"/>
                              <a:gd name="T12" fmla="+- 0 4740 3580"/>
                              <a:gd name="T13" fmla="*/ T12 w 1226"/>
                              <a:gd name="T14" fmla="+- 0 3081 3036"/>
                              <a:gd name="T15" fmla="*/ 3081 h 77"/>
                              <a:gd name="T16" fmla="+- 0 4740 3580"/>
                              <a:gd name="T17" fmla="*/ T16 w 1226"/>
                              <a:gd name="T18" fmla="+- 0 3068 3036"/>
                              <a:gd name="T19" fmla="*/ 3068 h 77"/>
                              <a:gd name="T20" fmla="+- 0 4793 3580"/>
                              <a:gd name="T21" fmla="*/ T20 w 1226"/>
                              <a:gd name="T22" fmla="+- 0 3068 3036"/>
                              <a:gd name="T23" fmla="*/ 3068 h 77"/>
                              <a:gd name="T24" fmla="+- 0 4726 3580"/>
                              <a:gd name="T25" fmla="*/ T24 w 1226"/>
                              <a:gd name="T26" fmla="+- 0 3036 3036"/>
                              <a:gd name="T27" fmla="*/ 3036 h 77"/>
                              <a:gd name="T28" fmla="+- 0 4726 3580"/>
                              <a:gd name="T29" fmla="*/ T28 w 1226"/>
                              <a:gd name="T30" fmla="+- 0 3068 3036"/>
                              <a:gd name="T31" fmla="*/ 3068 h 77"/>
                              <a:gd name="T32" fmla="+- 0 3580 3580"/>
                              <a:gd name="T33" fmla="*/ T32 w 1226"/>
                              <a:gd name="T34" fmla="+- 0 3068 3036"/>
                              <a:gd name="T35" fmla="*/ 3068 h 77"/>
                              <a:gd name="T36" fmla="+- 0 3580 3580"/>
                              <a:gd name="T37" fmla="*/ T36 w 1226"/>
                              <a:gd name="T38" fmla="+- 0 3081 3036"/>
                              <a:gd name="T39" fmla="*/ 3081 h 77"/>
                              <a:gd name="T40" fmla="+- 0 4726 3580"/>
                              <a:gd name="T41" fmla="*/ T40 w 1226"/>
                              <a:gd name="T42" fmla="+- 0 3081 3036"/>
                              <a:gd name="T43" fmla="*/ 3081 h 77"/>
                              <a:gd name="T44" fmla="+- 0 4726 3580"/>
                              <a:gd name="T45" fmla="*/ T44 w 1226"/>
                              <a:gd name="T46" fmla="+- 0 3068 3036"/>
                              <a:gd name="T47" fmla="*/ 3068 h 77"/>
                              <a:gd name="T48" fmla="+- 0 4793 3580"/>
                              <a:gd name="T49" fmla="*/ T48 w 1226"/>
                              <a:gd name="T50" fmla="+- 0 3068 3036"/>
                              <a:gd name="T51" fmla="*/ 3068 h 77"/>
                              <a:gd name="T52" fmla="+- 0 4740 3580"/>
                              <a:gd name="T53" fmla="*/ T52 w 1226"/>
                              <a:gd name="T54" fmla="+- 0 3068 3036"/>
                              <a:gd name="T55" fmla="*/ 3068 h 77"/>
                              <a:gd name="T56" fmla="+- 0 4740 3580"/>
                              <a:gd name="T57" fmla="*/ T56 w 1226"/>
                              <a:gd name="T58" fmla="+- 0 3081 3036"/>
                              <a:gd name="T59" fmla="*/ 3081 h 77"/>
                              <a:gd name="T60" fmla="+- 0 4793 3580"/>
                              <a:gd name="T61" fmla="*/ T60 w 1226"/>
                              <a:gd name="T62" fmla="+- 0 3081 3036"/>
                              <a:gd name="T63" fmla="*/ 3081 h 77"/>
                              <a:gd name="T64" fmla="+- 0 4806 3580"/>
                              <a:gd name="T65" fmla="*/ T64 w 1226"/>
                              <a:gd name="T66" fmla="+- 0 3075 3036"/>
                              <a:gd name="T67" fmla="*/ 3075 h 77"/>
                              <a:gd name="T68" fmla="+- 0 4793 3580"/>
                              <a:gd name="T69" fmla="*/ T68 w 1226"/>
                              <a:gd name="T70" fmla="+- 0 3068 3036"/>
                              <a:gd name="T71" fmla="*/ 3068 h 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1226" h="77">
                                <a:moveTo>
                                  <a:pt x="1146" y="0"/>
                                </a:moveTo>
                                <a:lnTo>
                                  <a:pt x="1146" y="77"/>
                                </a:lnTo>
                                <a:lnTo>
                                  <a:pt x="1213" y="45"/>
                                </a:lnTo>
                                <a:lnTo>
                                  <a:pt x="1160" y="45"/>
                                </a:lnTo>
                                <a:lnTo>
                                  <a:pt x="1160" y="32"/>
                                </a:lnTo>
                                <a:lnTo>
                                  <a:pt x="1213" y="32"/>
                                </a:lnTo>
                                <a:lnTo>
                                  <a:pt x="1146" y="0"/>
                                </a:lnTo>
                                <a:close/>
                                <a:moveTo>
                                  <a:pt x="1146" y="32"/>
                                </a:moveTo>
                                <a:lnTo>
                                  <a:pt x="0" y="32"/>
                                </a:lnTo>
                                <a:lnTo>
                                  <a:pt x="0" y="45"/>
                                </a:lnTo>
                                <a:lnTo>
                                  <a:pt x="1146" y="45"/>
                                </a:lnTo>
                                <a:lnTo>
                                  <a:pt x="1146" y="32"/>
                                </a:lnTo>
                                <a:close/>
                                <a:moveTo>
                                  <a:pt x="1213" y="32"/>
                                </a:moveTo>
                                <a:lnTo>
                                  <a:pt x="1160" y="32"/>
                                </a:lnTo>
                                <a:lnTo>
                                  <a:pt x="1160" y="45"/>
                                </a:lnTo>
                                <a:lnTo>
                                  <a:pt x="1213" y="45"/>
                                </a:lnTo>
                                <a:lnTo>
                                  <a:pt x="1226" y="39"/>
                                </a:lnTo>
                                <a:lnTo>
                                  <a:pt x="1213" y="3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15" name="Picture 6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74" y="2907"/>
                            <a:ext cx="241" cy="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16" name="Picture 6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88" y="2903"/>
                            <a:ext cx="296" cy="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17" name="Rectangle 641"/>
                        <wps:cNvSpPr>
                          <a:spLocks noChangeArrowheads="1"/>
                        </wps:cNvSpPr>
                        <wps:spPr bwMode="auto">
                          <a:xfrm>
                            <a:off x="3570" y="3836"/>
                            <a:ext cx="1359" cy="73"/>
                          </a:xfrm>
                          <a:prstGeom prst="rect">
                            <a:avLst/>
                          </a:prstGeom>
                          <a:solidFill>
                            <a:srgbClr val="F8520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18" name="Picture 6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96" y="3671"/>
                            <a:ext cx="523" cy="1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19" name="Rectangle 639"/>
                        <wps:cNvSpPr>
                          <a:spLocks noChangeArrowheads="1"/>
                        </wps:cNvSpPr>
                        <wps:spPr bwMode="auto">
                          <a:xfrm>
                            <a:off x="3569" y="3905"/>
                            <a:ext cx="1359" cy="3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0" name="Rectangle 638"/>
                        <wps:cNvSpPr>
                          <a:spLocks noChangeArrowheads="1"/>
                        </wps:cNvSpPr>
                        <wps:spPr bwMode="auto">
                          <a:xfrm>
                            <a:off x="3573" y="4473"/>
                            <a:ext cx="1359" cy="73"/>
                          </a:xfrm>
                          <a:prstGeom prst="rect">
                            <a:avLst/>
                          </a:prstGeom>
                          <a:solidFill>
                            <a:srgbClr val="F8520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1" name="Rectangle 637"/>
                        <wps:cNvSpPr>
                          <a:spLocks noChangeArrowheads="1"/>
                        </wps:cNvSpPr>
                        <wps:spPr bwMode="auto">
                          <a:xfrm>
                            <a:off x="3574" y="4439"/>
                            <a:ext cx="1359" cy="3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22" name="Picture 6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51" y="3909"/>
                            <a:ext cx="291" cy="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23" name="AutoShape 635"/>
                        <wps:cNvSpPr>
                          <a:spLocks/>
                        </wps:cNvSpPr>
                        <wps:spPr bwMode="auto">
                          <a:xfrm>
                            <a:off x="3616" y="4238"/>
                            <a:ext cx="1226" cy="77"/>
                          </a:xfrm>
                          <a:custGeom>
                            <a:avLst/>
                            <a:gdLst>
                              <a:gd name="T0" fmla="+- 0 4762 3616"/>
                              <a:gd name="T1" fmla="*/ T0 w 1226"/>
                              <a:gd name="T2" fmla="+- 0 4238 4238"/>
                              <a:gd name="T3" fmla="*/ 4238 h 77"/>
                              <a:gd name="T4" fmla="+- 0 4762 3616"/>
                              <a:gd name="T5" fmla="*/ T4 w 1226"/>
                              <a:gd name="T6" fmla="+- 0 4315 4238"/>
                              <a:gd name="T7" fmla="*/ 4315 h 77"/>
                              <a:gd name="T8" fmla="+- 0 4829 3616"/>
                              <a:gd name="T9" fmla="*/ T8 w 1226"/>
                              <a:gd name="T10" fmla="+- 0 4283 4238"/>
                              <a:gd name="T11" fmla="*/ 4283 h 77"/>
                              <a:gd name="T12" fmla="+- 0 4775 3616"/>
                              <a:gd name="T13" fmla="*/ T12 w 1226"/>
                              <a:gd name="T14" fmla="+- 0 4283 4238"/>
                              <a:gd name="T15" fmla="*/ 4283 h 77"/>
                              <a:gd name="T16" fmla="+- 0 4775 3616"/>
                              <a:gd name="T17" fmla="*/ T16 w 1226"/>
                              <a:gd name="T18" fmla="+- 0 4270 4238"/>
                              <a:gd name="T19" fmla="*/ 4270 h 77"/>
                              <a:gd name="T20" fmla="+- 0 4829 3616"/>
                              <a:gd name="T21" fmla="*/ T20 w 1226"/>
                              <a:gd name="T22" fmla="+- 0 4270 4238"/>
                              <a:gd name="T23" fmla="*/ 4270 h 77"/>
                              <a:gd name="T24" fmla="+- 0 4762 3616"/>
                              <a:gd name="T25" fmla="*/ T24 w 1226"/>
                              <a:gd name="T26" fmla="+- 0 4238 4238"/>
                              <a:gd name="T27" fmla="*/ 4238 h 77"/>
                              <a:gd name="T28" fmla="+- 0 4762 3616"/>
                              <a:gd name="T29" fmla="*/ T28 w 1226"/>
                              <a:gd name="T30" fmla="+- 0 4270 4238"/>
                              <a:gd name="T31" fmla="*/ 4270 h 77"/>
                              <a:gd name="T32" fmla="+- 0 3616 3616"/>
                              <a:gd name="T33" fmla="*/ T32 w 1226"/>
                              <a:gd name="T34" fmla="+- 0 4270 4238"/>
                              <a:gd name="T35" fmla="*/ 4270 h 77"/>
                              <a:gd name="T36" fmla="+- 0 3616 3616"/>
                              <a:gd name="T37" fmla="*/ T36 w 1226"/>
                              <a:gd name="T38" fmla="+- 0 4283 4238"/>
                              <a:gd name="T39" fmla="*/ 4283 h 77"/>
                              <a:gd name="T40" fmla="+- 0 4762 3616"/>
                              <a:gd name="T41" fmla="*/ T40 w 1226"/>
                              <a:gd name="T42" fmla="+- 0 4283 4238"/>
                              <a:gd name="T43" fmla="*/ 4283 h 77"/>
                              <a:gd name="T44" fmla="+- 0 4762 3616"/>
                              <a:gd name="T45" fmla="*/ T44 w 1226"/>
                              <a:gd name="T46" fmla="+- 0 4270 4238"/>
                              <a:gd name="T47" fmla="*/ 4270 h 77"/>
                              <a:gd name="T48" fmla="+- 0 4829 3616"/>
                              <a:gd name="T49" fmla="*/ T48 w 1226"/>
                              <a:gd name="T50" fmla="+- 0 4270 4238"/>
                              <a:gd name="T51" fmla="*/ 4270 h 77"/>
                              <a:gd name="T52" fmla="+- 0 4775 3616"/>
                              <a:gd name="T53" fmla="*/ T52 w 1226"/>
                              <a:gd name="T54" fmla="+- 0 4270 4238"/>
                              <a:gd name="T55" fmla="*/ 4270 h 77"/>
                              <a:gd name="T56" fmla="+- 0 4775 3616"/>
                              <a:gd name="T57" fmla="*/ T56 w 1226"/>
                              <a:gd name="T58" fmla="+- 0 4283 4238"/>
                              <a:gd name="T59" fmla="*/ 4283 h 77"/>
                              <a:gd name="T60" fmla="+- 0 4829 3616"/>
                              <a:gd name="T61" fmla="*/ T60 w 1226"/>
                              <a:gd name="T62" fmla="+- 0 4283 4238"/>
                              <a:gd name="T63" fmla="*/ 4283 h 77"/>
                              <a:gd name="T64" fmla="+- 0 4842 3616"/>
                              <a:gd name="T65" fmla="*/ T64 w 1226"/>
                              <a:gd name="T66" fmla="+- 0 4277 4238"/>
                              <a:gd name="T67" fmla="*/ 4277 h 77"/>
                              <a:gd name="T68" fmla="+- 0 4829 3616"/>
                              <a:gd name="T69" fmla="*/ T68 w 1226"/>
                              <a:gd name="T70" fmla="+- 0 4270 4238"/>
                              <a:gd name="T71" fmla="*/ 4270 h 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1226" h="77">
                                <a:moveTo>
                                  <a:pt x="1146" y="0"/>
                                </a:moveTo>
                                <a:lnTo>
                                  <a:pt x="1146" y="77"/>
                                </a:lnTo>
                                <a:lnTo>
                                  <a:pt x="1213" y="45"/>
                                </a:lnTo>
                                <a:lnTo>
                                  <a:pt x="1159" y="45"/>
                                </a:lnTo>
                                <a:lnTo>
                                  <a:pt x="1159" y="32"/>
                                </a:lnTo>
                                <a:lnTo>
                                  <a:pt x="1213" y="32"/>
                                </a:lnTo>
                                <a:lnTo>
                                  <a:pt x="1146" y="0"/>
                                </a:lnTo>
                                <a:close/>
                                <a:moveTo>
                                  <a:pt x="1146" y="32"/>
                                </a:moveTo>
                                <a:lnTo>
                                  <a:pt x="0" y="32"/>
                                </a:lnTo>
                                <a:lnTo>
                                  <a:pt x="0" y="45"/>
                                </a:lnTo>
                                <a:lnTo>
                                  <a:pt x="1146" y="45"/>
                                </a:lnTo>
                                <a:lnTo>
                                  <a:pt x="1146" y="32"/>
                                </a:lnTo>
                                <a:close/>
                                <a:moveTo>
                                  <a:pt x="1213" y="32"/>
                                </a:moveTo>
                                <a:lnTo>
                                  <a:pt x="1159" y="32"/>
                                </a:lnTo>
                                <a:lnTo>
                                  <a:pt x="1159" y="45"/>
                                </a:lnTo>
                                <a:lnTo>
                                  <a:pt x="1213" y="45"/>
                                </a:lnTo>
                                <a:lnTo>
                                  <a:pt x="1226" y="39"/>
                                </a:lnTo>
                                <a:lnTo>
                                  <a:pt x="1213" y="3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24" name="Picture 6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93" y="4101"/>
                            <a:ext cx="251" cy="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25" name="Picture 6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08" y="4097"/>
                            <a:ext cx="296" cy="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26" name="AutoShape 632"/>
                        <wps:cNvSpPr>
                          <a:spLocks/>
                        </wps:cNvSpPr>
                        <wps:spPr bwMode="auto">
                          <a:xfrm>
                            <a:off x="3046" y="1533"/>
                            <a:ext cx="2973" cy="3096"/>
                          </a:xfrm>
                          <a:custGeom>
                            <a:avLst/>
                            <a:gdLst>
                              <a:gd name="T0" fmla="+- 0 6019 3046"/>
                              <a:gd name="T1" fmla="*/ T0 w 2973"/>
                              <a:gd name="T2" fmla="+- 0 1534 1534"/>
                              <a:gd name="T3" fmla="*/ 1534 h 3096"/>
                              <a:gd name="T4" fmla="+- 0 3046 3046"/>
                              <a:gd name="T5" fmla="*/ T4 w 2973"/>
                              <a:gd name="T6" fmla="+- 0 1534 1534"/>
                              <a:gd name="T7" fmla="*/ 1534 h 3096"/>
                              <a:gd name="T8" fmla="+- 0 3046 3046"/>
                              <a:gd name="T9" fmla="*/ T8 w 2973"/>
                              <a:gd name="T10" fmla="+- 0 4629 1534"/>
                              <a:gd name="T11" fmla="*/ 4629 h 3096"/>
                              <a:gd name="T12" fmla="+- 0 6019 3046"/>
                              <a:gd name="T13" fmla="*/ T12 w 2973"/>
                              <a:gd name="T14" fmla="+- 0 4629 1534"/>
                              <a:gd name="T15" fmla="*/ 4629 h 3096"/>
                              <a:gd name="T16" fmla="+- 0 6019 3046"/>
                              <a:gd name="T17" fmla="*/ T16 w 2973"/>
                              <a:gd name="T18" fmla="+- 0 4619 1534"/>
                              <a:gd name="T19" fmla="*/ 4619 h 3096"/>
                              <a:gd name="T20" fmla="+- 0 3066 3046"/>
                              <a:gd name="T21" fmla="*/ T20 w 2973"/>
                              <a:gd name="T22" fmla="+- 0 4619 1534"/>
                              <a:gd name="T23" fmla="*/ 4619 h 3096"/>
                              <a:gd name="T24" fmla="+- 0 3056 3046"/>
                              <a:gd name="T25" fmla="*/ T24 w 2973"/>
                              <a:gd name="T26" fmla="+- 0 4610 1534"/>
                              <a:gd name="T27" fmla="*/ 4610 h 3096"/>
                              <a:gd name="T28" fmla="+- 0 3066 3046"/>
                              <a:gd name="T29" fmla="*/ T28 w 2973"/>
                              <a:gd name="T30" fmla="+- 0 4610 1534"/>
                              <a:gd name="T31" fmla="*/ 4610 h 3096"/>
                              <a:gd name="T32" fmla="+- 0 3066 3046"/>
                              <a:gd name="T33" fmla="*/ T32 w 2973"/>
                              <a:gd name="T34" fmla="+- 0 1553 1534"/>
                              <a:gd name="T35" fmla="*/ 1553 h 3096"/>
                              <a:gd name="T36" fmla="+- 0 3056 3046"/>
                              <a:gd name="T37" fmla="*/ T36 w 2973"/>
                              <a:gd name="T38" fmla="+- 0 1553 1534"/>
                              <a:gd name="T39" fmla="*/ 1553 h 3096"/>
                              <a:gd name="T40" fmla="+- 0 3066 3046"/>
                              <a:gd name="T41" fmla="*/ T40 w 2973"/>
                              <a:gd name="T42" fmla="+- 0 1543 1534"/>
                              <a:gd name="T43" fmla="*/ 1543 h 3096"/>
                              <a:gd name="T44" fmla="+- 0 6019 3046"/>
                              <a:gd name="T45" fmla="*/ T44 w 2973"/>
                              <a:gd name="T46" fmla="+- 0 1543 1534"/>
                              <a:gd name="T47" fmla="*/ 1543 h 3096"/>
                              <a:gd name="T48" fmla="+- 0 6019 3046"/>
                              <a:gd name="T49" fmla="*/ T48 w 2973"/>
                              <a:gd name="T50" fmla="+- 0 1534 1534"/>
                              <a:gd name="T51" fmla="*/ 1534 h 3096"/>
                              <a:gd name="T52" fmla="+- 0 3066 3046"/>
                              <a:gd name="T53" fmla="*/ T52 w 2973"/>
                              <a:gd name="T54" fmla="+- 0 4610 1534"/>
                              <a:gd name="T55" fmla="*/ 4610 h 3096"/>
                              <a:gd name="T56" fmla="+- 0 3056 3046"/>
                              <a:gd name="T57" fmla="*/ T56 w 2973"/>
                              <a:gd name="T58" fmla="+- 0 4610 1534"/>
                              <a:gd name="T59" fmla="*/ 4610 h 3096"/>
                              <a:gd name="T60" fmla="+- 0 3066 3046"/>
                              <a:gd name="T61" fmla="*/ T60 w 2973"/>
                              <a:gd name="T62" fmla="+- 0 4619 1534"/>
                              <a:gd name="T63" fmla="*/ 4619 h 3096"/>
                              <a:gd name="T64" fmla="+- 0 3066 3046"/>
                              <a:gd name="T65" fmla="*/ T64 w 2973"/>
                              <a:gd name="T66" fmla="+- 0 4610 1534"/>
                              <a:gd name="T67" fmla="*/ 4610 h 3096"/>
                              <a:gd name="T68" fmla="+- 0 5999 3046"/>
                              <a:gd name="T69" fmla="*/ T68 w 2973"/>
                              <a:gd name="T70" fmla="+- 0 4610 1534"/>
                              <a:gd name="T71" fmla="*/ 4610 h 3096"/>
                              <a:gd name="T72" fmla="+- 0 3066 3046"/>
                              <a:gd name="T73" fmla="*/ T72 w 2973"/>
                              <a:gd name="T74" fmla="+- 0 4610 1534"/>
                              <a:gd name="T75" fmla="*/ 4610 h 3096"/>
                              <a:gd name="T76" fmla="+- 0 3066 3046"/>
                              <a:gd name="T77" fmla="*/ T76 w 2973"/>
                              <a:gd name="T78" fmla="+- 0 4619 1534"/>
                              <a:gd name="T79" fmla="*/ 4619 h 3096"/>
                              <a:gd name="T80" fmla="+- 0 5999 3046"/>
                              <a:gd name="T81" fmla="*/ T80 w 2973"/>
                              <a:gd name="T82" fmla="+- 0 4619 1534"/>
                              <a:gd name="T83" fmla="*/ 4619 h 3096"/>
                              <a:gd name="T84" fmla="+- 0 5999 3046"/>
                              <a:gd name="T85" fmla="*/ T84 w 2973"/>
                              <a:gd name="T86" fmla="+- 0 4610 1534"/>
                              <a:gd name="T87" fmla="*/ 4610 h 3096"/>
                              <a:gd name="T88" fmla="+- 0 5999 3046"/>
                              <a:gd name="T89" fmla="*/ T88 w 2973"/>
                              <a:gd name="T90" fmla="+- 0 1543 1534"/>
                              <a:gd name="T91" fmla="*/ 1543 h 3096"/>
                              <a:gd name="T92" fmla="+- 0 5999 3046"/>
                              <a:gd name="T93" fmla="*/ T92 w 2973"/>
                              <a:gd name="T94" fmla="+- 0 4619 1534"/>
                              <a:gd name="T95" fmla="*/ 4619 h 3096"/>
                              <a:gd name="T96" fmla="+- 0 6009 3046"/>
                              <a:gd name="T97" fmla="*/ T96 w 2973"/>
                              <a:gd name="T98" fmla="+- 0 4610 1534"/>
                              <a:gd name="T99" fmla="*/ 4610 h 3096"/>
                              <a:gd name="T100" fmla="+- 0 6019 3046"/>
                              <a:gd name="T101" fmla="*/ T100 w 2973"/>
                              <a:gd name="T102" fmla="+- 0 4610 1534"/>
                              <a:gd name="T103" fmla="*/ 4610 h 3096"/>
                              <a:gd name="T104" fmla="+- 0 6019 3046"/>
                              <a:gd name="T105" fmla="*/ T104 w 2973"/>
                              <a:gd name="T106" fmla="+- 0 1553 1534"/>
                              <a:gd name="T107" fmla="*/ 1553 h 3096"/>
                              <a:gd name="T108" fmla="+- 0 6009 3046"/>
                              <a:gd name="T109" fmla="*/ T108 w 2973"/>
                              <a:gd name="T110" fmla="+- 0 1553 1534"/>
                              <a:gd name="T111" fmla="*/ 1553 h 3096"/>
                              <a:gd name="T112" fmla="+- 0 5999 3046"/>
                              <a:gd name="T113" fmla="*/ T112 w 2973"/>
                              <a:gd name="T114" fmla="+- 0 1543 1534"/>
                              <a:gd name="T115" fmla="*/ 1543 h 3096"/>
                              <a:gd name="T116" fmla="+- 0 6019 3046"/>
                              <a:gd name="T117" fmla="*/ T116 w 2973"/>
                              <a:gd name="T118" fmla="+- 0 4610 1534"/>
                              <a:gd name="T119" fmla="*/ 4610 h 3096"/>
                              <a:gd name="T120" fmla="+- 0 6009 3046"/>
                              <a:gd name="T121" fmla="*/ T120 w 2973"/>
                              <a:gd name="T122" fmla="+- 0 4610 1534"/>
                              <a:gd name="T123" fmla="*/ 4610 h 3096"/>
                              <a:gd name="T124" fmla="+- 0 5999 3046"/>
                              <a:gd name="T125" fmla="*/ T124 w 2973"/>
                              <a:gd name="T126" fmla="+- 0 4619 1534"/>
                              <a:gd name="T127" fmla="*/ 4619 h 3096"/>
                              <a:gd name="T128" fmla="+- 0 6019 3046"/>
                              <a:gd name="T129" fmla="*/ T128 w 2973"/>
                              <a:gd name="T130" fmla="+- 0 4619 1534"/>
                              <a:gd name="T131" fmla="*/ 4619 h 3096"/>
                              <a:gd name="T132" fmla="+- 0 6019 3046"/>
                              <a:gd name="T133" fmla="*/ T132 w 2973"/>
                              <a:gd name="T134" fmla="+- 0 4610 1534"/>
                              <a:gd name="T135" fmla="*/ 4610 h 3096"/>
                              <a:gd name="T136" fmla="+- 0 3066 3046"/>
                              <a:gd name="T137" fmla="*/ T136 w 2973"/>
                              <a:gd name="T138" fmla="+- 0 1543 1534"/>
                              <a:gd name="T139" fmla="*/ 1543 h 3096"/>
                              <a:gd name="T140" fmla="+- 0 3056 3046"/>
                              <a:gd name="T141" fmla="*/ T140 w 2973"/>
                              <a:gd name="T142" fmla="+- 0 1553 1534"/>
                              <a:gd name="T143" fmla="*/ 1553 h 3096"/>
                              <a:gd name="T144" fmla="+- 0 3066 3046"/>
                              <a:gd name="T145" fmla="*/ T144 w 2973"/>
                              <a:gd name="T146" fmla="+- 0 1553 1534"/>
                              <a:gd name="T147" fmla="*/ 1553 h 3096"/>
                              <a:gd name="T148" fmla="+- 0 3066 3046"/>
                              <a:gd name="T149" fmla="*/ T148 w 2973"/>
                              <a:gd name="T150" fmla="+- 0 1543 1534"/>
                              <a:gd name="T151" fmla="*/ 1543 h 3096"/>
                              <a:gd name="T152" fmla="+- 0 5999 3046"/>
                              <a:gd name="T153" fmla="*/ T152 w 2973"/>
                              <a:gd name="T154" fmla="+- 0 1543 1534"/>
                              <a:gd name="T155" fmla="*/ 1543 h 3096"/>
                              <a:gd name="T156" fmla="+- 0 3066 3046"/>
                              <a:gd name="T157" fmla="*/ T156 w 2973"/>
                              <a:gd name="T158" fmla="+- 0 1543 1534"/>
                              <a:gd name="T159" fmla="*/ 1543 h 3096"/>
                              <a:gd name="T160" fmla="+- 0 3066 3046"/>
                              <a:gd name="T161" fmla="*/ T160 w 2973"/>
                              <a:gd name="T162" fmla="+- 0 1553 1534"/>
                              <a:gd name="T163" fmla="*/ 1553 h 3096"/>
                              <a:gd name="T164" fmla="+- 0 5999 3046"/>
                              <a:gd name="T165" fmla="*/ T164 w 2973"/>
                              <a:gd name="T166" fmla="+- 0 1553 1534"/>
                              <a:gd name="T167" fmla="*/ 1553 h 3096"/>
                              <a:gd name="T168" fmla="+- 0 5999 3046"/>
                              <a:gd name="T169" fmla="*/ T168 w 2973"/>
                              <a:gd name="T170" fmla="+- 0 1543 1534"/>
                              <a:gd name="T171" fmla="*/ 1543 h 3096"/>
                              <a:gd name="T172" fmla="+- 0 6019 3046"/>
                              <a:gd name="T173" fmla="*/ T172 w 2973"/>
                              <a:gd name="T174" fmla="+- 0 1543 1534"/>
                              <a:gd name="T175" fmla="*/ 1543 h 3096"/>
                              <a:gd name="T176" fmla="+- 0 5999 3046"/>
                              <a:gd name="T177" fmla="*/ T176 w 2973"/>
                              <a:gd name="T178" fmla="+- 0 1543 1534"/>
                              <a:gd name="T179" fmla="*/ 1543 h 3096"/>
                              <a:gd name="T180" fmla="+- 0 6009 3046"/>
                              <a:gd name="T181" fmla="*/ T180 w 2973"/>
                              <a:gd name="T182" fmla="+- 0 1553 1534"/>
                              <a:gd name="T183" fmla="*/ 1553 h 3096"/>
                              <a:gd name="T184" fmla="+- 0 6019 3046"/>
                              <a:gd name="T185" fmla="*/ T184 w 2973"/>
                              <a:gd name="T186" fmla="+- 0 1553 1534"/>
                              <a:gd name="T187" fmla="*/ 1553 h 3096"/>
                              <a:gd name="T188" fmla="+- 0 6019 3046"/>
                              <a:gd name="T189" fmla="*/ T188 w 2973"/>
                              <a:gd name="T190" fmla="+- 0 1543 1534"/>
                              <a:gd name="T191" fmla="*/ 1543 h 309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2973" h="3096">
                                <a:moveTo>
                                  <a:pt x="297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095"/>
                                </a:lnTo>
                                <a:lnTo>
                                  <a:pt x="2973" y="3095"/>
                                </a:lnTo>
                                <a:lnTo>
                                  <a:pt x="2973" y="3085"/>
                                </a:lnTo>
                                <a:lnTo>
                                  <a:pt x="20" y="3085"/>
                                </a:lnTo>
                                <a:lnTo>
                                  <a:pt x="10" y="3076"/>
                                </a:lnTo>
                                <a:lnTo>
                                  <a:pt x="20" y="3076"/>
                                </a:lnTo>
                                <a:lnTo>
                                  <a:pt x="20" y="19"/>
                                </a:lnTo>
                                <a:lnTo>
                                  <a:pt x="10" y="19"/>
                                </a:lnTo>
                                <a:lnTo>
                                  <a:pt x="20" y="9"/>
                                </a:lnTo>
                                <a:lnTo>
                                  <a:pt x="2973" y="9"/>
                                </a:lnTo>
                                <a:lnTo>
                                  <a:pt x="2973" y="0"/>
                                </a:lnTo>
                                <a:close/>
                                <a:moveTo>
                                  <a:pt x="20" y="3076"/>
                                </a:moveTo>
                                <a:lnTo>
                                  <a:pt x="10" y="3076"/>
                                </a:lnTo>
                                <a:lnTo>
                                  <a:pt x="20" y="3085"/>
                                </a:lnTo>
                                <a:lnTo>
                                  <a:pt x="20" y="3076"/>
                                </a:lnTo>
                                <a:close/>
                                <a:moveTo>
                                  <a:pt x="2953" y="3076"/>
                                </a:moveTo>
                                <a:lnTo>
                                  <a:pt x="20" y="3076"/>
                                </a:lnTo>
                                <a:lnTo>
                                  <a:pt x="20" y="3085"/>
                                </a:lnTo>
                                <a:lnTo>
                                  <a:pt x="2953" y="3085"/>
                                </a:lnTo>
                                <a:lnTo>
                                  <a:pt x="2953" y="3076"/>
                                </a:lnTo>
                                <a:close/>
                                <a:moveTo>
                                  <a:pt x="2953" y="9"/>
                                </a:moveTo>
                                <a:lnTo>
                                  <a:pt x="2953" y="3085"/>
                                </a:lnTo>
                                <a:lnTo>
                                  <a:pt x="2963" y="3076"/>
                                </a:lnTo>
                                <a:lnTo>
                                  <a:pt x="2973" y="3076"/>
                                </a:lnTo>
                                <a:lnTo>
                                  <a:pt x="2973" y="19"/>
                                </a:lnTo>
                                <a:lnTo>
                                  <a:pt x="2963" y="19"/>
                                </a:lnTo>
                                <a:lnTo>
                                  <a:pt x="2953" y="9"/>
                                </a:lnTo>
                                <a:close/>
                                <a:moveTo>
                                  <a:pt x="2973" y="3076"/>
                                </a:moveTo>
                                <a:lnTo>
                                  <a:pt x="2963" y="3076"/>
                                </a:lnTo>
                                <a:lnTo>
                                  <a:pt x="2953" y="3085"/>
                                </a:lnTo>
                                <a:lnTo>
                                  <a:pt x="2973" y="3085"/>
                                </a:lnTo>
                                <a:lnTo>
                                  <a:pt x="2973" y="3076"/>
                                </a:lnTo>
                                <a:close/>
                                <a:moveTo>
                                  <a:pt x="20" y="9"/>
                                </a:moveTo>
                                <a:lnTo>
                                  <a:pt x="10" y="19"/>
                                </a:lnTo>
                                <a:lnTo>
                                  <a:pt x="20" y="19"/>
                                </a:lnTo>
                                <a:lnTo>
                                  <a:pt x="20" y="9"/>
                                </a:lnTo>
                                <a:close/>
                                <a:moveTo>
                                  <a:pt x="2953" y="9"/>
                                </a:moveTo>
                                <a:lnTo>
                                  <a:pt x="20" y="9"/>
                                </a:lnTo>
                                <a:lnTo>
                                  <a:pt x="20" y="19"/>
                                </a:lnTo>
                                <a:lnTo>
                                  <a:pt x="2953" y="19"/>
                                </a:lnTo>
                                <a:lnTo>
                                  <a:pt x="2953" y="9"/>
                                </a:lnTo>
                                <a:close/>
                                <a:moveTo>
                                  <a:pt x="2973" y="9"/>
                                </a:moveTo>
                                <a:lnTo>
                                  <a:pt x="2953" y="9"/>
                                </a:lnTo>
                                <a:lnTo>
                                  <a:pt x="2963" y="19"/>
                                </a:lnTo>
                                <a:lnTo>
                                  <a:pt x="2973" y="19"/>
                                </a:lnTo>
                                <a:lnTo>
                                  <a:pt x="2973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27" name="Picture 6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34" y="1616"/>
                            <a:ext cx="2332" cy="4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28" name="Rectangle 630"/>
                        <wps:cNvSpPr>
                          <a:spLocks noChangeArrowheads="1"/>
                        </wps:cNvSpPr>
                        <wps:spPr bwMode="auto">
                          <a:xfrm>
                            <a:off x="6570" y="2661"/>
                            <a:ext cx="1359" cy="73"/>
                          </a:xfrm>
                          <a:prstGeom prst="rect">
                            <a:avLst/>
                          </a:prstGeom>
                          <a:solidFill>
                            <a:srgbClr val="F8520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29" name="Picture 6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01" y="2500"/>
                            <a:ext cx="523" cy="1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30" name="Rectangle 628"/>
                        <wps:cNvSpPr>
                          <a:spLocks noChangeArrowheads="1"/>
                        </wps:cNvSpPr>
                        <wps:spPr bwMode="auto">
                          <a:xfrm>
                            <a:off x="6567" y="2732"/>
                            <a:ext cx="1359" cy="3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1" name="Rectangle 627"/>
                        <wps:cNvSpPr>
                          <a:spLocks noChangeArrowheads="1"/>
                        </wps:cNvSpPr>
                        <wps:spPr bwMode="auto">
                          <a:xfrm>
                            <a:off x="6573" y="3297"/>
                            <a:ext cx="1359" cy="73"/>
                          </a:xfrm>
                          <a:prstGeom prst="rect">
                            <a:avLst/>
                          </a:prstGeom>
                          <a:solidFill>
                            <a:srgbClr val="F8520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2" name="Rectangle 626"/>
                        <wps:cNvSpPr>
                          <a:spLocks noChangeArrowheads="1"/>
                        </wps:cNvSpPr>
                        <wps:spPr bwMode="auto">
                          <a:xfrm>
                            <a:off x="6575" y="3267"/>
                            <a:ext cx="1359" cy="3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33" name="Picture 6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51" y="2733"/>
                            <a:ext cx="291" cy="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34" name="AutoShape 624"/>
                        <wps:cNvSpPr>
                          <a:spLocks/>
                        </wps:cNvSpPr>
                        <wps:spPr bwMode="auto">
                          <a:xfrm>
                            <a:off x="6616" y="3062"/>
                            <a:ext cx="1226" cy="77"/>
                          </a:xfrm>
                          <a:custGeom>
                            <a:avLst/>
                            <a:gdLst>
                              <a:gd name="T0" fmla="+- 0 7762 6617"/>
                              <a:gd name="T1" fmla="*/ T0 w 1226"/>
                              <a:gd name="T2" fmla="+- 0 3063 3063"/>
                              <a:gd name="T3" fmla="*/ 3063 h 77"/>
                              <a:gd name="T4" fmla="+- 0 7762 6617"/>
                              <a:gd name="T5" fmla="*/ T4 w 1226"/>
                              <a:gd name="T6" fmla="+- 0 3139 3063"/>
                              <a:gd name="T7" fmla="*/ 3139 h 77"/>
                              <a:gd name="T8" fmla="+- 0 7829 6617"/>
                              <a:gd name="T9" fmla="*/ T8 w 1226"/>
                              <a:gd name="T10" fmla="+- 0 3107 3063"/>
                              <a:gd name="T11" fmla="*/ 3107 h 77"/>
                              <a:gd name="T12" fmla="+- 0 7776 6617"/>
                              <a:gd name="T13" fmla="*/ T12 w 1226"/>
                              <a:gd name="T14" fmla="+- 0 3107 3063"/>
                              <a:gd name="T15" fmla="*/ 3107 h 77"/>
                              <a:gd name="T16" fmla="+- 0 7776 6617"/>
                              <a:gd name="T17" fmla="*/ T16 w 1226"/>
                              <a:gd name="T18" fmla="+- 0 3095 3063"/>
                              <a:gd name="T19" fmla="*/ 3095 h 77"/>
                              <a:gd name="T20" fmla="+- 0 7829 6617"/>
                              <a:gd name="T21" fmla="*/ T20 w 1226"/>
                              <a:gd name="T22" fmla="+- 0 3095 3063"/>
                              <a:gd name="T23" fmla="*/ 3095 h 77"/>
                              <a:gd name="T24" fmla="+- 0 7762 6617"/>
                              <a:gd name="T25" fmla="*/ T24 w 1226"/>
                              <a:gd name="T26" fmla="+- 0 3063 3063"/>
                              <a:gd name="T27" fmla="*/ 3063 h 77"/>
                              <a:gd name="T28" fmla="+- 0 7762 6617"/>
                              <a:gd name="T29" fmla="*/ T28 w 1226"/>
                              <a:gd name="T30" fmla="+- 0 3095 3063"/>
                              <a:gd name="T31" fmla="*/ 3095 h 77"/>
                              <a:gd name="T32" fmla="+- 0 6617 6617"/>
                              <a:gd name="T33" fmla="*/ T32 w 1226"/>
                              <a:gd name="T34" fmla="+- 0 3095 3063"/>
                              <a:gd name="T35" fmla="*/ 3095 h 77"/>
                              <a:gd name="T36" fmla="+- 0 6617 6617"/>
                              <a:gd name="T37" fmla="*/ T36 w 1226"/>
                              <a:gd name="T38" fmla="+- 0 3107 3063"/>
                              <a:gd name="T39" fmla="*/ 3107 h 77"/>
                              <a:gd name="T40" fmla="+- 0 7762 6617"/>
                              <a:gd name="T41" fmla="*/ T40 w 1226"/>
                              <a:gd name="T42" fmla="+- 0 3107 3063"/>
                              <a:gd name="T43" fmla="*/ 3107 h 77"/>
                              <a:gd name="T44" fmla="+- 0 7762 6617"/>
                              <a:gd name="T45" fmla="*/ T44 w 1226"/>
                              <a:gd name="T46" fmla="+- 0 3095 3063"/>
                              <a:gd name="T47" fmla="*/ 3095 h 77"/>
                              <a:gd name="T48" fmla="+- 0 7829 6617"/>
                              <a:gd name="T49" fmla="*/ T48 w 1226"/>
                              <a:gd name="T50" fmla="+- 0 3095 3063"/>
                              <a:gd name="T51" fmla="*/ 3095 h 77"/>
                              <a:gd name="T52" fmla="+- 0 7776 6617"/>
                              <a:gd name="T53" fmla="*/ T52 w 1226"/>
                              <a:gd name="T54" fmla="+- 0 3095 3063"/>
                              <a:gd name="T55" fmla="*/ 3095 h 77"/>
                              <a:gd name="T56" fmla="+- 0 7776 6617"/>
                              <a:gd name="T57" fmla="*/ T56 w 1226"/>
                              <a:gd name="T58" fmla="+- 0 3107 3063"/>
                              <a:gd name="T59" fmla="*/ 3107 h 77"/>
                              <a:gd name="T60" fmla="+- 0 7829 6617"/>
                              <a:gd name="T61" fmla="*/ T60 w 1226"/>
                              <a:gd name="T62" fmla="+- 0 3107 3063"/>
                              <a:gd name="T63" fmla="*/ 3107 h 77"/>
                              <a:gd name="T64" fmla="+- 0 7842 6617"/>
                              <a:gd name="T65" fmla="*/ T64 w 1226"/>
                              <a:gd name="T66" fmla="+- 0 3101 3063"/>
                              <a:gd name="T67" fmla="*/ 3101 h 77"/>
                              <a:gd name="T68" fmla="+- 0 7829 6617"/>
                              <a:gd name="T69" fmla="*/ T68 w 1226"/>
                              <a:gd name="T70" fmla="+- 0 3095 3063"/>
                              <a:gd name="T71" fmla="*/ 3095 h 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1226" h="77">
                                <a:moveTo>
                                  <a:pt x="1145" y="0"/>
                                </a:moveTo>
                                <a:lnTo>
                                  <a:pt x="1145" y="76"/>
                                </a:lnTo>
                                <a:lnTo>
                                  <a:pt x="1212" y="44"/>
                                </a:lnTo>
                                <a:lnTo>
                                  <a:pt x="1159" y="44"/>
                                </a:lnTo>
                                <a:lnTo>
                                  <a:pt x="1159" y="32"/>
                                </a:lnTo>
                                <a:lnTo>
                                  <a:pt x="1212" y="32"/>
                                </a:lnTo>
                                <a:lnTo>
                                  <a:pt x="1145" y="0"/>
                                </a:lnTo>
                                <a:close/>
                                <a:moveTo>
                                  <a:pt x="1145" y="32"/>
                                </a:moveTo>
                                <a:lnTo>
                                  <a:pt x="0" y="32"/>
                                </a:lnTo>
                                <a:lnTo>
                                  <a:pt x="0" y="44"/>
                                </a:lnTo>
                                <a:lnTo>
                                  <a:pt x="1145" y="44"/>
                                </a:lnTo>
                                <a:lnTo>
                                  <a:pt x="1145" y="32"/>
                                </a:lnTo>
                                <a:close/>
                                <a:moveTo>
                                  <a:pt x="1212" y="32"/>
                                </a:moveTo>
                                <a:lnTo>
                                  <a:pt x="1159" y="32"/>
                                </a:lnTo>
                                <a:lnTo>
                                  <a:pt x="1159" y="44"/>
                                </a:lnTo>
                                <a:lnTo>
                                  <a:pt x="1212" y="44"/>
                                </a:lnTo>
                                <a:lnTo>
                                  <a:pt x="1225" y="38"/>
                                </a:lnTo>
                                <a:lnTo>
                                  <a:pt x="1212" y="3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35" name="Picture 6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15" y="2933"/>
                            <a:ext cx="241" cy="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36" name="Picture 6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30" y="2929"/>
                            <a:ext cx="296" cy="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37" name="Rectangle 621"/>
                        <wps:cNvSpPr>
                          <a:spLocks noChangeArrowheads="1"/>
                        </wps:cNvSpPr>
                        <wps:spPr bwMode="auto">
                          <a:xfrm>
                            <a:off x="6606" y="3852"/>
                            <a:ext cx="1359" cy="73"/>
                          </a:xfrm>
                          <a:prstGeom prst="rect">
                            <a:avLst/>
                          </a:prstGeom>
                          <a:solidFill>
                            <a:srgbClr val="FBAC3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38" name="Picture 6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96" y="3691"/>
                            <a:ext cx="523" cy="1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39" name="Rectangle 619"/>
                        <wps:cNvSpPr>
                          <a:spLocks noChangeArrowheads="1"/>
                        </wps:cNvSpPr>
                        <wps:spPr bwMode="auto">
                          <a:xfrm>
                            <a:off x="6606" y="3920"/>
                            <a:ext cx="1359" cy="3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0" name="Rectangle 618"/>
                        <wps:cNvSpPr>
                          <a:spLocks noChangeArrowheads="1"/>
                        </wps:cNvSpPr>
                        <wps:spPr bwMode="auto">
                          <a:xfrm>
                            <a:off x="6609" y="4488"/>
                            <a:ext cx="1359" cy="73"/>
                          </a:xfrm>
                          <a:prstGeom prst="rect">
                            <a:avLst/>
                          </a:prstGeom>
                          <a:solidFill>
                            <a:srgbClr val="FBAC3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1" name="Rectangle 617"/>
                        <wps:cNvSpPr>
                          <a:spLocks noChangeArrowheads="1"/>
                        </wps:cNvSpPr>
                        <wps:spPr bwMode="auto">
                          <a:xfrm>
                            <a:off x="6607" y="4462"/>
                            <a:ext cx="1359" cy="3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42" name="Picture 6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87" y="3925"/>
                            <a:ext cx="291" cy="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43" name="AutoShape 615"/>
                        <wps:cNvSpPr>
                          <a:spLocks/>
                        </wps:cNvSpPr>
                        <wps:spPr bwMode="auto">
                          <a:xfrm>
                            <a:off x="6652" y="4254"/>
                            <a:ext cx="1226" cy="77"/>
                          </a:xfrm>
                          <a:custGeom>
                            <a:avLst/>
                            <a:gdLst>
                              <a:gd name="T0" fmla="+- 0 7798 6653"/>
                              <a:gd name="T1" fmla="*/ T0 w 1226"/>
                              <a:gd name="T2" fmla="+- 0 4254 4254"/>
                              <a:gd name="T3" fmla="*/ 4254 h 77"/>
                              <a:gd name="T4" fmla="+- 0 7798 6653"/>
                              <a:gd name="T5" fmla="*/ T4 w 1226"/>
                              <a:gd name="T6" fmla="+- 0 4331 4254"/>
                              <a:gd name="T7" fmla="*/ 4331 h 77"/>
                              <a:gd name="T8" fmla="+- 0 7865 6653"/>
                              <a:gd name="T9" fmla="*/ T8 w 1226"/>
                              <a:gd name="T10" fmla="+- 0 4299 4254"/>
                              <a:gd name="T11" fmla="*/ 4299 h 77"/>
                              <a:gd name="T12" fmla="+- 0 7812 6653"/>
                              <a:gd name="T13" fmla="*/ T12 w 1226"/>
                              <a:gd name="T14" fmla="+- 0 4299 4254"/>
                              <a:gd name="T15" fmla="*/ 4299 h 77"/>
                              <a:gd name="T16" fmla="+- 0 7812 6653"/>
                              <a:gd name="T17" fmla="*/ T16 w 1226"/>
                              <a:gd name="T18" fmla="+- 0 4286 4254"/>
                              <a:gd name="T19" fmla="*/ 4286 h 77"/>
                              <a:gd name="T20" fmla="+- 0 7865 6653"/>
                              <a:gd name="T21" fmla="*/ T20 w 1226"/>
                              <a:gd name="T22" fmla="+- 0 4286 4254"/>
                              <a:gd name="T23" fmla="*/ 4286 h 77"/>
                              <a:gd name="T24" fmla="+- 0 7798 6653"/>
                              <a:gd name="T25" fmla="*/ T24 w 1226"/>
                              <a:gd name="T26" fmla="+- 0 4254 4254"/>
                              <a:gd name="T27" fmla="*/ 4254 h 77"/>
                              <a:gd name="T28" fmla="+- 0 7798 6653"/>
                              <a:gd name="T29" fmla="*/ T28 w 1226"/>
                              <a:gd name="T30" fmla="+- 0 4286 4254"/>
                              <a:gd name="T31" fmla="*/ 4286 h 77"/>
                              <a:gd name="T32" fmla="+- 0 6653 6653"/>
                              <a:gd name="T33" fmla="*/ T32 w 1226"/>
                              <a:gd name="T34" fmla="+- 0 4286 4254"/>
                              <a:gd name="T35" fmla="*/ 4286 h 77"/>
                              <a:gd name="T36" fmla="+- 0 6653 6653"/>
                              <a:gd name="T37" fmla="*/ T36 w 1226"/>
                              <a:gd name="T38" fmla="+- 0 4299 4254"/>
                              <a:gd name="T39" fmla="*/ 4299 h 77"/>
                              <a:gd name="T40" fmla="+- 0 7798 6653"/>
                              <a:gd name="T41" fmla="*/ T40 w 1226"/>
                              <a:gd name="T42" fmla="+- 0 4299 4254"/>
                              <a:gd name="T43" fmla="*/ 4299 h 77"/>
                              <a:gd name="T44" fmla="+- 0 7798 6653"/>
                              <a:gd name="T45" fmla="*/ T44 w 1226"/>
                              <a:gd name="T46" fmla="+- 0 4286 4254"/>
                              <a:gd name="T47" fmla="*/ 4286 h 77"/>
                              <a:gd name="T48" fmla="+- 0 7865 6653"/>
                              <a:gd name="T49" fmla="*/ T48 w 1226"/>
                              <a:gd name="T50" fmla="+- 0 4286 4254"/>
                              <a:gd name="T51" fmla="*/ 4286 h 77"/>
                              <a:gd name="T52" fmla="+- 0 7812 6653"/>
                              <a:gd name="T53" fmla="*/ T52 w 1226"/>
                              <a:gd name="T54" fmla="+- 0 4286 4254"/>
                              <a:gd name="T55" fmla="*/ 4286 h 77"/>
                              <a:gd name="T56" fmla="+- 0 7812 6653"/>
                              <a:gd name="T57" fmla="*/ T56 w 1226"/>
                              <a:gd name="T58" fmla="+- 0 4299 4254"/>
                              <a:gd name="T59" fmla="*/ 4299 h 77"/>
                              <a:gd name="T60" fmla="+- 0 7865 6653"/>
                              <a:gd name="T61" fmla="*/ T60 w 1226"/>
                              <a:gd name="T62" fmla="+- 0 4299 4254"/>
                              <a:gd name="T63" fmla="*/ 4299 h 77"/>
                              <a:gd name="T64" fmla="+- 0 7878 6653"/>
                              <a:gd name="T65" fmla="*/ T64 w 1226"/>
                              <a:gd name="T66" fmla="+- 0 4293 4254"/>
                              <a:gd name="T67" fmla="*/ 4293 h 77"/>
                              <a:gd name="T68" fmla="+- 0 7865 6653"/>
                              <a:gd name="T69" fmla="*/ T68 w 1226"/>
                              <a:gd name="T70" fmla="+- 0 4286 4254"/>
                              <a:gd name="T71" fmla="*/ 4286 h 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1226" h="77">
                                <a:moveTo>
                                  <a:pt x="1145" y="0"/>
                                </a:moveTo>
                                <a:lnTo>
                                  <a:pt x="1145" y="77"/>
                                </a:lnTo>
                                <a:lnTo>
                                  <a:pt x="1212" y="45"/>
                                </a:lnTo>
                                <a:lnTo>
                                  <a:pt x="1159" y="45"/>
                                </a:lnTo>
                                <a:lnTo>
                                  <a:pt x="1159" y="32"/>
                                </a:lnTo>
                                <a:lnTo>
                                  <a:pt x="1212" y="32"/>
                                </a:lnTo>
                                <a:lnTo>
                                  <a:pt x="1145" y="0"/>
                                </a:lnTo>
                                <a:close/>
                                <a:moveTo>
                                  <a:pt x="1145" y="32"/>
                                </a:moveTo>
                                <a:lnTo>
                                  <a:pt x="0" y="32"/>
                                </a:lnTo>
                                <a:lnTo>
                                  <a:pt x="0" y="45"/>
                                </a:lnTo>
                                <a:lnTo>
                                  <a:pt x="1145" y="45"/>
                                </a:lnTo>
                                <a:lnTo>
                                  <a:pt x="1145" y="32"/>
                                </a:lnTo>
                                <a:close/>
                                <a:moveTo>
                                  <a:pt x="1212" y="32"/>
                                </a:moveTo>
                                <a:lnTo>
                                  <a:pt x="1159" y="32"/>
                                </a:lnTo>
                                <a:lnTo>
                                  <a:pt x="1159" y="45"/>
                                </a:lnTo>
                                <a:lnTo>
                                  <a:pt x="1212" y="45"/>
                                </a:lnTo>
                                <a:lnTo>
                                  <a:pt x="1225" y="39"/>
                                </a:lnTo>
                                <a:lnTo>
                                  <a:pt x="1212" y="3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44" name="Picture 6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57" y="4126"/>
                            <a:ext cx="241" cy="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45" name="Picture 6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72" y="4122"/>
                            <a:ext cx="296" cy="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46" name="AutoShape 612"/>
                        <wps:cNvSpPr>
                          <a:spLocks/>
                        </wps:cNvSpPr>
                        <wps:spPr bwMode="auto">
                          <a:xfrm>
                            <a:off x="6077" y="1533"/>
                            <a:ext cx="2994" cy="3096"/>
                          </a:xfrm>
                          <a:custGeom>
                            <a:avLst/>
                            <a:gdLst>
                              <a:gd name="T0" fmla="+- 0 9071 6077"/>
                              <a:gd name="T1" fmla="*/ T0 w 2994"/>
                              <a:gd name="T2" fmla="+- 0 1534 1534"/>
                              <a:gd name="T3" fmla="*/ 1534 h 3096"/>
                              <a:gd name="T4" fmla="+- 0 6077 6077"/>
                              <a:gd name="T5" fmla="*/ T4 w 2994"/>
                              <a:gd name="T6" fmla="+- 0 1534 1534"/>
                              <a:gd name="T7" fmla="*/ 1534 h 3096"/>
                              <a:gd name="T8" fmla="+- 0 6077 6077"/>
                              <a:gd name="T9" fmla="*/ T8 w 2994"/>
                              <a:gd name="T10" fmla="+- 0 4629 1534"/>
                              <a:gd name="T11" fmla="*/ 4629 h 3096"/>
                              <a:gd name="T12" fmla="+- 0 9071 6077"/>
                              <a:gd name="T13" fmla="*/ T12 w 2994"/>
                              <a:gd name="T14" fmla="+- 0 4629 1534"/>
                              <a:gd name="T15" fmla="*/ 4629 h 3096"/>
                              <a:gd name="T16" fmla="+- 0 9071 6077"/>
                              <a:gd name="T17" fmla="*/ T16 w 2994"/>
                              <a:gd name="T18" fmla="+- 0 4619 1534"/>
                              <a:gd name="T19" fmla="*/ 4619 h 3096"/>
                              <a:gd name="T20" fmla="+- 0 6097 6077"/>
                              <a:gd name="T21" fmla="*/ T20 w 2994"/>
                              <a:gd name="T22" fmla="+- 0 4619 1534"/>
                              <a:gd name="T23" fmla="*/ 4619 h 3096"/>
                              <a:gd name="T24" fmla="+- 0 6087 6077"/>
                              <a:gd name="T25" fmla="*/ T24 w 2994"/>
                              <a:gd name="T26" fmla="+- 0 4610 1534"/>
                              <a:gd name="T27" fmla="*/ 4610 h 3096"/>
                              <a:gd name="T28" fmla="+- 0 6097 6077"/>
                              <a:gd name="T29" fmla="*/ T28 w 2994"/>
                              <a:gd name="T30" fmla="+- 0 4610 1534"/>
                              <a:gd name="T31" fmla="*/ 4610 h 3096"/>
                              <a:gd name="T32" fmla="+- 0 6097 6077"/>
                              <a:gd name="T33" fmla="*/ T32 w 2994"/>
                              <a:gd name="T34" fmla="+- 0 1553 1534"/>
                              <a:gd name="T35" fmla="*/ 1553 h 3096"/>
                              <a:gd name="T36" fmla="+- 0 6087 6077"/>
                              <a:gd name="T37" fmla="*/ T36 w 2994"/>
                              <a:gd name="T38" fmla="+- 0 1553 1534"/>
                              <a:gd name="T39" fmla="*/ 1553 h 3096"/>
                              <a:gd name="T40" fmla="+- 0 6097 6077"/>
                              <a:gd name="T41" fmla="*/ T40 w 2994"/>
                              <a:gd name="T42" fmla="+- 0 1543 1534"/>
                              <a:gd name="T43" fmla="*/ 1543 h 3096"/>
                              <a:gd name="T44" fmla="+- 0 9071 6077"/>
                              <a:gd name="T45" fmla="*/ T44 w 2994"/>
                              <a:gd name="T46" fmla="+- 0 1543 1534"/>
                              <a:gd name="T47" fmla="*/ 1543 h 3096"/>
                              <a:gd name="T48" fmla="+- 0 9071 6077"/>
                              <a:gd name="T49" fmla="*/ T48 w 2994"/>
                              <a:gd name="T50" fmla="+- 0 1534 1534"/>
                              <a:gd name="T51" fmla="*/ 1534 h 3096"/>
                              <a:gd name="T52" fmla="+- 0 6097 6077"/>
                              <a:gd name="T53" fmla="*/ T52 w 2994"/>
                              <a:gd name="T54" fmla="+- 0 4610 1534"/>
                              <a:gd name="T55" fmla="*/ 4610 h 3096"/>
                              <a:gd name="T56" fmla="+- 0 6087 6077"/>
                              <a:gd name="T57" fmla="*/ T56 w 2994"/>
                              <a:gd name="T58" fmla="+- 0 4610 1534"/>
                              <a:gd name="T59" fmla="*/ 4610 h 3096"/>
                              <a:gd name="T60" fmla="+- 0 6097 6077"/>
                              <a:gd name="T61" fmla="*/ T60 w 2994"/>
                              <a:gd name="T62" fmla="+- 0 4619 1534"/>
                              <a:gd name="T63" fmla="*/ 4619 h 3096"/>
                              <a:gd name="T64" fmla="+- 0 6097 6077"/>
                              <a:gd name="T65" fmla="*/ T64 w 2994"/>
                              <a:gd name="T66" fmla="+- 0 4610 1534"/>
                              <a:gd name="T67" fmla="*/ 4610 h 3096"/>
                              <a:gd name="T68" fmla="+- 0 9051 6077"/>
                              <a:gd name="T69" fmla="*/ T68 w 2994"/>
                              <a:gd name="T70" fmla="+- 0 4610 1534"/>
                              <a:gd name="T71" fmla="*/ 4610 h 3096"/>
                              <a:gd name="T72" fmla="+- 0 6097 6077"/>
                              <a:gd name="T73" fmla="*/ T72 w 2994"/>
                              <a:gd name="T74" fmla="+- 0 4610 1534"/>
                              <a:gd name="T75" fmla="*/ 4610 h 3096"/>
                              <a:gd name="T76" fmla="+- 0 6097 6077"/>
                              <a:gd name="T77" fmla="*/ T76 w 2994"/>
                              <a:gd name="T78" fmla="+- 0 4619 1534"/>
                              <a:gd name="T79" fmla="*/ 4619 h 3096"/>
                              <a:gd name="T80" fmla="+- 0 9051 6077"/>
                              <a:gd name="T81" fmla="*/ T80 w 2994"/>
                              <a:gd name="T82" fmla="+- 0 4619 1534"/>
                              <a:gd name="T83" fmla="*/ 4619 h 3096"/>
                              <a:gd name="T84" fmla="+- 0 9051 6077"/>
                              <a:gd name="T85" fmla="*/ T84 w 2994"/>
                              <a:gd name="T86" fmla="+- 0 4610 1534"/>
                              <a:gd name="T87" fmla="*/ 4610 h 3096"/>
                              <a:gd name="T88" fmla="+- 0 9051 6077"/>
                              <a:gd name="T89" fmla="*/ T88 w 2994"/>
                              <a:gd name="T90" fmla="+- 0 1543 1534"/>
                              <a:gd name="T91" fmla="*/ 1543 h 3096"/>
                              <a:gd name="T92" fmla="+- 0 9051 6077"/>
                              <a:gd name="T93" fmla="*/ T92 w 2994"/>
                              <a:gd name="T94" fmla="+- 0 4619 1534"/>
                              <a:gd name="T95" fmla="*/ 4619 h 3096"/>
                              <a:gd name="T96" fmla="+- 0 9061 6077"/>
                              <a:gd name="T97" fmla="*/ T96 w 2994"/>
                              <a:gd name="T98" fmla="+- 0 4610 1534"/>
                              <a:gd name="T99" fmla="*/ 4610 h 3096"/>
                              <a:gd name="T100" fmla="+- 0 9071 6077"/>
                              <a:gd name="T101" fmla="*/ T100 w 2994"/>
                              <a:gd name="T102" fmla="+- 0 4610 1534"/>
                              <a:gd name="T103" fmla="*/ 4610 h 3096"/>
                              <a:gd name="T104" fmla="+- 0 9071 6077"/>
                              <a:gd name="T105" fmla="*/ T104 w 2994"/>
                              <a:gd name="T106" fmla="+- 0 1553 1534"/>
                              <a:gd name="T107" fmla="*/ 1553 h 3096"/>
                              <a:gd name="T108" fmla="+- 0 9061 6077"/>
                              <a:gd name="T109" fmla="*/ T108 w 2994"/>
                              <a:gd name="T110" fmla="+- 0 1553 1534"/>
                              <a:gd name="T111" fmla="*/ 1553 h 3096"/>
                              <a:gd name="T112" fmla="+- 0 9051 6077"/>
                              <a:gd name="T113" fmla="*/ T112 w 2994"/>
                              <a:gd name="T114" fmla="+- 0 1543 1534"/>
                              <a:gd name="T115" fmla="*/ 1543 h 3096"/>
                              <a:gd name="T116" fmla="+- 0 9071 6077"/>
                              <a:gd name="T117" fmla="*/ T116 w 2994"/>
                              <a:gd name="T118" fmla="+- 0 4610 1534"/>
                              <a:gd name="T119" fmla="*/ 4610 h 3096"/>
                              <a:gd name="T120" fmla="+- 0 9061 6077"/>
                              <a:gd name="T121" fmla="*/ T120 w 2994"/>
                              <a:gd name="T122" fmla="+- 0 4610 1534"/>
                              <a:gd name="T123" fmla="*/ 4610 h 3096"/>
                              <a:gd name="T124" fmla="+- 0 9051 6077"/>
                              <a:gd name="T125" fmla="*/ T124 w 2994"/>
                              <a:gd name="T126" fmla="+- 0 4619 1534"/>
                              <a:gd name="T127" fmla="*/ 4619 h 3096"/>
                              <a:gd name="T128" fmla="+- 0 9071 6077"/>
                              <a:gd name="T129" fmla="*/ T128 w 2994"/>
                              <a:gd name="T130" fmla="+- 0 4619 1534"/>
                              <a:gd name="T131" fmla="*/ 4619 h 3096"/>
                              <a:gd name="T132" fmla="+- 0 9071 6077"/>
                              <a:gd name="T133" fmla="*/ T132 w 2994"/>
                              <a:gd name="T134" fmla="+- 0 4610 1534"/>
                              <a:gd name="T135" fmla="*/ 4610 h 3096"/>
                              <a:gd name="T136" fmla="+- 0 6097 6077"/>
                              <a:gd name="T137" fmla="*/ T136 w 2994"/>
                              <a:gd name="T138" fmla="+- 0 1543 1534"/>
                              <a:gd name="T139" fmla="*/ 1543 h 3096"/>
                              <a:gd name="T140" fmla="+- 0 6087 6077"/>
                              <a:gd name="T141" fmla="*/ T140 w 2994"/>
                              <a:gd name="T142" fmla="+- 0 1553 1534"/>
                              <a:gd name="T143" fmla="*/ 1553 h 3096"/>
                              <a:gd name="T144" fmla="+- 0 6097 6077"/>
                              <a:gd name="T145" fmla="*/ T144 w 2994"/>
                              <a:gd name="T146" fmla="+- 0 1553 1534"/>
                              <a:gd name="T147" fmla="*/ 1553 h 3096"/>
                              <a:gd name="T148" fmla="+- 0 6097 6077"/>
                              <a:gd name="T149" fmla="*/ T148 w 2994"/>
                              <a:gd name="T150" fmla="+- 0 1543 1534"/>
                              <a:gd name="T151" fmla="*/ 1543 h 3096"/>
                              <a:gd name="T152" fmla="+- 0 9051 6077"/>
                              <a:gd name="T153" fmla="*/ T152 w 2994"/>
                              <a:gd name="T154" fmla="+- 0 1543 1534"/>
                              <a:gd name="T155" fmla="*/ 1543 h 3096"/>
                              <a:gd name="T156" fmla="+- 0 6097 6077"/>
                              <a:gd name="T157" fmla="*/ T156 w 2994"/>
                              <a:gd name="T158" fmla="+- 0 1543 1534"/>
                              <a:gd name="T159" fmla="*/ 1543 h 3096"/>
                              <a:gd name="T160" fmla="+- 0 6097 6077"/>
                              <a:gd name="T161" fmla="*/ T160 w 2994"/>
                              <a:gd name="T162" fmla="+- 0 1553 1534"/>
                              <a:gd name="T163" fmla="*/ 1553 h 3096"/>
                              <a:gd name="T164" fmla="+- 0 9051 6077"/>
                              <a:gd name="T165" fmla="*/ T164 w 2994"/>
                              <a:gd name="T166" fmla="+- 0 1553 1534"/>
                              <a:gd name="T167" fmla="*/ 1553 h 3096"/>
                              <a:gd name="T168" fmla="+- 0 9051 6077"/>
                              <a:gd name="T169" fmla="*/ T168 w 2994"/>
                              <a:gd name="T170" fmla="+- 0 1543 1534"/>
                              <a:gd name="T171" fmla="*/ 1543 h 3096"/>
                              <a:gd name="T172" fmla="+- 0 9071 6077"/>
                              <a:gd name="T173" fmla="*/ T172 w 2994"/>
                              <a:gd name="T174" fmla="+- 0 1543 1534"/>
                              <a:gd name="T175" fmla="*/ 1543 h 3096"/>
                              <a:gd name="T176" fmla="+- 0 9051 6077"/>
                              <a:gd name="T177" fmla="*/ T176 w 2994"/>
                              <a:gd name="T178" fmla="+- 0 1543 1534"/>
                              <a:gd name="T179" fmla="*/ 1543 h 3096"/>
                              <a:gd name="T180" fmla="+- 0 9061 6077"/>
                              <a:gd name="T181" fmla="*/ T180 w 2994"/>
                              <a:gd name="T182" fmla="+- 0 1553 1534"/>
                              <a:gd name="T183" fmla="*/ 1553 h 3096"/>
                              <a:gd name="T184" fmla="+- 0 9071 6077"/>
                              <a:gd name="T185" fmla="*/ T184 w 2994"/>
                              <a:gd name="T186" fmla="+- 0 1553 1534"/>
                              <a:gd name="T187" fmla="*/ 1553 h 3096"/>
                              <a:gd name="T188" fmla="+- 0 9071 6077"/>
                              <a:gd name="T189" fmla="*/ T188 w 2994"/>
                              <a:gd name="T190" fmla="+- 0 1543 1534"/>
                              <a:gd name="T191" fmla="*/ 1543 h 309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2994" h="3096">
                                <a:moveTo>
                                  <a:pt x="299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095"/>
                                </a:lnTo>
                                <a:lnTo>
                                  <a:pt x="2994" y="3095"/>
                                </a:lnTo>
                                <a:lnTo>
                                  <a:pt x="2994" y="3085"/>
                                </a:lnTo>
                                <a:lnTo>
                                  <a:pt x="20" y="3085"/>
                                </a:lnTo>
                                <a:lnTo>
                                  <a:pt x="10" y="3076"/>
                                </a:lnTo>
                                <a:lnTo>
                                  <a:pt x="20" y="3076"/>
                                </a:lnTo>
                                <a:lnTo>
                                  <a:pt x="20" y="19"/>
                                </a:lnTo>
                                <a:lnTo>
                                  <a:pt x="10" y="19"/>
                                </a:lnTo>
                                <a:lnTo>
                                  <a:pt x="20" y="9"/>
                                </a:lnTo>
                                <a:lnTo>
                                  <a:pt x="2994" y="9"/>
                                </a:lnTo>
                                <a:lnTo>
                                  <a:pt x="2994" y="0"/>
                                </a:lnTo>
                                <a:close/>
                                <a:moveTo>
                                  <a:pt x="20" y="3076"/>
                                </a:moveTo>
                                <a:lnTo>
                                  <a:pt x="10" y="3076"/>
                                </a:lnTo>
                                <a:lnTo>
                                  <a:pt x="20" y="3085"/>
                                </a:lnTo>
                                <a:lnTo>
                                  <a:pt x="20" y="3076"/>
                                </a:lnTo>
                                <a:close/>
                                <a:moveTo>
                                  <a:pt x="2974" y="3076"/>
                                </a:moveTo>
                                <a:lnTo>
                                  <a:pt x="20" y="3076"/>
                                </a:lnTo>
                                <a:lnTo>
                                  <a:pt x="20" y="3085"/>
                                </a:lnTo>
                                <a:lnTo>
                                  <a:pt x="2974" y="3085"/>
                                </a:lnTo>
                                <a:lnTo>
                                  <a:pt x="2974" y="3076"/>
                                </a:lnTo>
                                <a:close/>
                                <a:moveTo>
                                  <a:pt x="2974" y="9"/>
                                </a:moveTo>
                                <a:lnTo>
                                  <a:pt x="2974" y="3085"/>
                                </a:lnTo>
                                <a:lnTo>
                                  <a:pt x="2984" y="3076"/>
                                </a:lnTo>
                                <a:lnTo>
                                  <a:pt x="2994" y="3076"/>
                                </a:lnTo>
                                <a:lnTo>
                                  <a:pt x="2994" y="19"/>
                                </a:lnTo>
                                <a:lnTo>
                                  <a:pt x="2984" y="19"/>
                                </a:lnTo>
                                <a:lnTo>
                                  <a:pt x="2974" y="9"/>
                                </a:lnTo>
                                <a:close/>
                                <a:moveTo>
                                  <a:pt x="2994" y="3076"/>
                                </a:moveTo>
                                <a:lnTo>
                                  <a:pt x="2984" y="3076"/>
                                </a:lnTo>
                                <a:lnTo>
                                  <a:pt x="2974" y="3085"/>
                                </a:lnTo>
                                <a:lnTo>
                                  <a:pt x="2994" y="3085"/>
                                </a:lnTo>
                                <a:lnTo>
                                  <a:pt x="2994" y="3076"/>
                                </a:lnTo>
                                <a:close/>
                                <a:moveTo>
                                  <a:pt x="20" y="9"/>
                                </a:moveTo>
                                <a:lnTo>
                                  <a:pt x="10" y="19"/>
                                </a:lnTo>
                                <a:lnTo>
                                  <a:pt x="20" y="19"/>
                                </a:lnTo>
                                <a:lnTo>
                                  <a:pt x="20" y="9"/>
                                </a:lnTo>
                                <a:close/>
                                <a:moveTo>
                                  <a:pt x="2974" y="9"/>
                                </a:moveTo>
                                <a:lnTo>
                                  <a:pt x="20" y="9"/>
                                </a:lnTo>
                                <a:lnTo>
                                  <a:pt x="20" y="19"/>
                                </a:lnTo>
                                <a:lnTo>
                                  <a:pt x="2974" y="19"/>
                                </a:lnTo>
                                <a:lnTo>
                                  <a:pt x="2974" y="9"/>
                                </a:lnTo>
                                <a:close/>
                                <a:moveTo>
                                  <a:pt x="2994" y="9"/>
                                </a:moveTo>
                                <a:lnTo>
                                  <a:pt x="2974" y="9"/>
                                </a:lnTo>
                                <a:lnTo>
                                  <a:pt x="2984" y="19"/>
                                </a:lnTo>
                                <a:lnTo>
                                  <a:pt x="2994" y="19"/>
                                </a:lnTo>
                                <a:lnTo>
                                  <a:pt x="2994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47" name="Picture 6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65" y="226"/>
                            <a:ext cx="3460" cy="1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48" name="Picture 6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75" y="595"/>
                            <a:ext cx="307" cy="2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49" name="Picture 6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23" y="2821"/>
                            <a:ext cx="136" cy="1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50" name="Picture 6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82" y="2977"/>
                            <a:ext cx="443" cy="1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51" name="AutoShape 607"/>
                        <wps:cNvSpPr>
                          <a:spLocks/>
                        </wps:cNvSpPr>
                        <wps:spPr bwMode="auto">
                          <a:xfrm>
                            <a:off x="4881" y="2828"/>
                            <a:ext cx="766" cy="148"/>
                          </a:xfrm>
                          <a:custGeom>
                            <a:avLst/>
                            <a:gdLst>
                              <a:gd name="T0" fmla="+- 0 5012 4881"/>
                              <a:gd name="T1" fmla="*/ T0 w 766"/>
                              <a:gd name="T2" fmla="+- 0 2885 2829"/>
                              <a:gd name="T3" fmla="*/ 2885 h 148"/>
                              <a:gd name="T4" fmla="+- 0 4976 4881"/>
                              <a:gd name="T5" fmla="*/ T4 w 766"/>
                              <a:gd name="T6" fmla="+- 0 2850 2829"/>
                              <a:gd name="T7" fmla="*/ 2850 h 148"/>
                              <a:gd name="T8" fmla="+- 0 4923 4881"/>
                              <a:gd name="T9" fmla="*/ T8 w 766"/>
                              <a:gd name="T10" fmla="+- 0 2850 2829"/>
                              <a:gd name="T11" fmla="*/ 2850 h 148"/>
                              <a:gd name="T12" fmla="+- 0 4887 4881"/>
                              <a:gd name="T13" fmla="*/ T12 w 766"/>
                              <a:gd name="T14" fmla="+- 0 2885 2829"/>
                              <a:gd name="T15" fmla="*/ 2885 h 148"/>
                              <a:gd name="T16" fmla="+- 0 4887 4881"/>
                              <a:gd name="T17" fmla="*/ T16 w 766"/>
                              <a:gd name="T18" fmla="+- 0 2936 2829"/>
                              <a:gd name="T19" fmla="*/ 2936 h 148"/>
                              <a:gd name="T20" fmla="+- 0 4923 4881"/>
                              <a:gd name="T21" fmla="*/ T20 w 766"/>
                              <a:gd name="T22" fmla="+- 0 2971 2829"/>
                              <a:gd name="T23" fmla="*/ 2971 h 148"/>
                              <a:gd name="T24" fmla="+- 0 4976 4881"/>
                              <a:gd name="T25" fmla="*/ T24 w 766"/>
                              <a:gd name="T26" fmla="+- 0 2971 2829"/>
                              <a:gd name="T27" fmla="*/ 2971 h 148"/>
                              <a:gd name="T28" fmla="+- 0 5012 4881"/>
                              <a:gd name="T29" fmla="*/ T28 w 766"/>
                              <a:gd name="T30" fmla="+- 0 2936 2829"/>
                              <a:gd name="T31" fmla="*/ 2936 h 148"/>
                              <a:gd name="T32" fmla="+- 0 5170 4881"/>
                              <a:gd name="T33" fmla="*/ T32 w 766"/>
                              <a:gd name="T34" fmla="+- 0 2904 2829"/>
                              <a:gd name="T35" fmla="*/ 2904 h 148"/>
                              <a:gd name="T36" fmla="+- 0 5150 4881"/>
                              <a:gd name="T37" fmla="*/ T36 w 766"/>
                              <a:gd name="T38" fmla="+- 0 2858 2829"/>
                              <a:gd name="T39" fmla="*/ 2858 h 148"/>
                              <a:gd name="T40" fmla="+- 0 5102 4881"/>
                              <a:gd name="T41" fmla="*/ T40 w 766"/>
                              <a:gd name="T42" fmla="+- 0 2839 2829"/>
                              <a:gd name="T43" fmla="*/ 2839 h 148"/>
                              <a:gd name="T44" fmla="+- 0 5054 4881"/>
                              <a:gd name="T45" fmla="*/ T44 w 766"/>
                              <a:gd name="T46" fmla="+- 0 2858 2829"/>
                              <a:gd name="T47" fmla="*/ 2858 h 148"/>
                              <a:gd name="T48" fmla="+- 0 5035 4881"/>
                              <a:gd name="T49" fmla="*/ T48 w 766"/>
                              <a:gd name="T50" fmla="+- 0 2904 2829"/>
                              <a:gd name="T51" fmla="*/ 2904 h 148"/>
                              <a:gd name="T52" fmla="+- 0 5054 4881"/>
                              <a:gd name="T53" fmla="*/ T52 w 766"/>
                              <a:gd name="T54" fmla="+- 0 2950 2829"/>
                              <a:gd name="T55" fmla="*/ 2950 h 148"/>
                              <a:gd name="T56" fmla="+- 0 5102 4881"/>
                              <a:gd name="T57" fmla="*/ T56 w 766"/>
                              <a:gd name="T58" fmla="+- 0 2969 2829"/>
                              <a:gd name="T59" fmla="*/ 2969 h 148"/>
                              <a:gd name="T60" fmla="+- 0 5150 4881"/>
                              <a:gd name="T61" fmla="*/ T60 w 766"/>
                              <a:gd name="T62" fmla="+- 0 2950 2829"/>
                              <a:gd name="T63" fmla="*/ 2950 h 148"/>
                              <a:gd name="T64" fmla="+- 0 5170 4881"/>
                              <a:gd name="T65" fmla="*/ T64 w 766"/>
                              <a:gd name="T66" fmla="+- 0 2904 2829"/>
                              <a:gd name="T67" fmla="*/ 2904 h 148"/>
                              <a:gd name="T68" fmla="+- 0 5322 4881"/>
                              <a:gd name="T69" fmla="*/ T68 w 766"/>
                              <a:gd name="T70" fmla="+- 0 2880 2829"/>
                              <a:gd name="T71" fmla="*/ 2880 h 148"/>
                              <a:gd name="T72" fmla="+- 0 5286 4881"/>
                              <a:gd name="T73" fmla="*/ T72 w 766"/>
                              <a:gd name="T74" fmla="+- 0 2845 2829"/>
                              <a:gd name="T75" fmla="*/ 2845 h 148"/>
                              <a:gd name="T76" fmla="+- 0 5233 4881"/>
                              <a:gd name="T77" fmla="*/ T76 w 766"/>
                              <a:gd name="T78" fmla="+- 0 2845 2829"/>
                              <a:gd name="T79" fmla="*/ 2845 h 148"/>
                              <a:gd name="T80" fmla="+- 0 5197 4881"/>
                              <a:gd name="T81" fmla="*/ T80 w 766"/>
                              <a:gd name="T82" fmla="+- 0 2880 2829"/>
                              <a:gd name="T83" fmla="*/ 2880 h 148"/>
                              <a:gd name="T84" fmla="+- 0 5197 4881"/>
                              <a:gd name="T85" fmla="*/ T84 w 766"/>
                              <a:gd name="T86" fmla="+- 0 2931 2829"/>
                              <a:gd name="T87" fmla="*/ 2931 h 148"/>
                              <a:gd name="T88" fmla="+- 0 5233 4881"/>
                              <a:gd name="T89" fmla="*/ T88 w 766"/>
                              <a:gd name="T90" fmla="+- 0 2966 2829"/>
                              <a:gd name="T91" fmla="*/ 2966 h 148"/>
                              <a:gd name="T92" fmla="+- 0 5286 4881"/>
                              <a:gd name="T93" fmla="*/ T92 w 766"/>
                              <a:gd name="T94" fmla="+- 0 2966 2829"/>
                              <a:gd name="T95" fmla="*/ 2966 h 148"/>
                              <a:gd name="T96" fmla="+- 0 5322 4881"/>
                              <a:gd name="T97" fmla="*/ T96 w 766"/>
                              <a:gd name="T98" fmla="+- 0 2931 2829"/>
                              <a:gd name="T99" fmla="*/ 2931 h 148"/>
                              <a:gd name="T100" fmla="+- 0 5494 4881"/>
                              <a:gd name="T101" fmla="*/ T100 w 766"/>
                              <a:gd name="T102" fmla="+- 0 2900 2829"/>
                              <a:gd name="T103" fmla="*/ 2900 h 148"/>
                              <a:gd name="T104" fmla="+- 0 5474 4881"/>
                              <a:gd name="T105" fmla="*/ T104 w 766"/>
                              <a:gd name="T106" fmla="+- 0 2854 2829"/>
                              <a:gd name="T107" fmla="*/ 2854 h 148"/>
                              <a:gd name="T108" fmla="+- 0 5426 4881"/>
                              <a:gd name="T109" fmla="*/ T108 w 766"/>
                              <a:gd name="T110" fmla="+- 0 2835 2829"/>
                              <a:gd name="T111" fmla="*/ 2835 h 148"/>
                              <a:gd name="T112" fmla="+- 0 5378 4881"/>
                              <a:gd name="T113" fmla="*/ T112 w 766"/>
                              <a:gd name="T114" fmla="+- 0 2854 2829"/>
                              <a:gd name="T115" fmla="*/ 2854 h 148"/>
                              <a:gd name="T116" fmla="+- 0 5358 4881"/>
                              <a:gd name="T117" fmla="*/ T116 w 766"/>
                              <a:gd name="T118" fmla="+- 0 2900 2829"/>
                              <a:gd name="T119" fmla="*/ 2900 h 148"/>
                              <a:gd name="T120" fmla="+- 0 5378 4881"/>
                              <a:gd name="T121" fmla="*/ T120 w 766"/>
                              <a:gd name="T122" fmla="+- 0 2946 2829"/>
                              <a:gd name="T123" fmla="*/ 2946 h 148"/>
                              <a:gd name="T124" fmla="+- 0 5426 4881"/>
                              <a:gd name="T125" fmla="*/ T124 w 766"/>
                              <a:gd name="T126" fmla="+- 0 2966 2829"/>
                              <a:gd name="T127" fmla="*/ 2966 h 148"/>
                              <a:gd name="T128" fmla="+- 0 5474 4881"/>
                              <a:gd name="T129" fmla="*/ T128 w 766"/>
                              <a:gd name="T130" fmla="+- 0 2946 2829"/>
                              <a:gd name="T131" fmla="*/ 2946 h 148"/>
                              <a:gd name="T132" fmla="+- 0 5494 4881"/>
                              <a:gd name="T133" fmla="*/ T132 w 766"/>
                              <a:gd name="T134" fmla="+- 0 2900 2829"/>
                              <a:gd name="T135" fmla="*/ 2900 h 148"/>
                              <a:gd name="T136" fmla="+- 0 5642 4881"/>
                              <a:gd name="T137" fmla="*/ T136 w 766"/>
                              <a:gd name="T138" fmla="+- 0 2869 2829"/>
                              <a:gd name="T139" fmla="*/ 2869 h 148"/>
                              <a:gd name="T140" fmla="+- 0 5606 4881"/>
                              <a:gd name="T141" fmla="*/ T140 w 766"/>
                              <a:gd name="T142" fmla="+- 0 2834 2829"/>
                              <a:gd name="T143" fmla="*/ 2834 h 148"/>
                              <a:gd name="T144" fmla="+- 0 5553 4881"/>
                              <a:gd name="T145" fmla="*/ T144 w 766"/>
                              <a:gd name="T146" fmla="+- 0 2834 2829"/>
                              <a:gd name="T147" fmla="*/ 2834 h 148"/>
                              <a:gd name="T148" fmla="+- 0 5517 4881"/>
                              <a:gd name="T149" fmla="*/ T148 w 766"/>
                              <a:gd name="T150" fmla="+- 0 2869 2829"/>
                              <a:gd name="T151" fmla="*/ 2869 h 148"/>
                              <a:gd name="T152" fmla="+- 0 5517 4881"/>
                              <a:gd name="T153" fmla="*/ T152 w 766"/>
                              <a:gd name="T154" fmla="+- 0 2919 2829"/>
                              <a:gd name="T155" fmla="*/ 2919 h 148"/>
                              <a:gd name="T156" fmla="+- 0 5553 4881"/>
                              <a:gd name="T157" fmla="*/ T156 w 766"/>
                              <a:gd name="T158" fmla="+- 0 2954 2829"/>
                              <a:gd name="T159" fmla="*/ 2954 h 148"/>
                              <a:gd name="T160" fmla="+- 0 5606 4881"/>
                              <a:gd name="T161" fmla="*/ T160 w 766"/>
                              <a:gd name="T162" fmla="+- 0 2954 2829"/>
                              <a:gd name="T163" fmla="*/ 2954 h 148"/>
                              <a:gd name="T164" fmla="+- 0 5642 4881"/>
                              <a:gd name="T165" fmla="*/ T164 w 766"/>
                              <a:gd name="T166" fmla="+- 0 2919 2829"/>
                              <a:gd name="T167" fmla="*/ 2919 h 1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</a:cxnLst>
                            <a:rect l="0" t="0" r="r" b="b"/>
                            <a:pathLst>
                              <a:path w="766" h="148">
                                <a:moveTo>
                                  <a:pt x="136" y="82"/>
                                </a:moveTo>
                                <a:lnTo>
                                  <a:pt x="131" y="56"/>
                                </a:lnTo>
                                <a:lnTo>
                                  <a:pt x="116" y="35"/>
                                </a:lnTo>
                                <a:lnTo>
                                  <a:pt x="95" y="21"/>
                                </a:lnTo>
                                <a:lnTo>
                                  <a:pt x="68" y="16"/>
                                </a:lnTo>
                                <a:lnTo>
                                  <a:pt x="42" y="21"/>
                                </a:lnTo>
                                <a:lnTo>
                                  <a:pt x="20" y="35"/>
                                </a:lnTo>
                                <a:lnTo>
                                  <a:pt x="6" y="56"/>
                                </a:lnTo>
                                <a:lnTo>
                                  <a:pt x="0" y="82"/>
                                </a:lnTo>
                                <a:lnTo>
                                  <a:pt x="6" y="107"/>
                                </a:lnTo>
                                <a:lnTo>
                                  <a:pt x="20" y="128"/>
                                </a:lnTo>
                                <a:lnTo>
                                  <a:pt x="42" y="142"/>
                                </a:lnTo>
                                <a:lnTo>
                                  <a:pt x="68" y="147"/>
                                </a:lnTo>
                                <a:lnTo>
                                  <a:pt x="95" y="142"/>
                                </a:lnTo>
                                <a:lnTo>
                                  <a:pt x="116" y="128"/>
                                </a:lnTo>
                                <a:lnTo>
                                  <a:pt x="131" y="107"/>
                                </a:lnTo>
                                <a:lnTo>
                                  <a:pt x="136" y="82"/>
                                </a:lnTo>
                                <a:close/>
                                <a:moveTo>
                                  <a:pt x="289" y="75"/>
                                </a:moveTo>
                                <a:lnTo>
                                  <a:pt x="284" y="50"/>
                                </a:lnTo>
                                <a:lnTo>
                                  <a:pt x="269" y="29"/>
                                </a:lnTo>
                                <a:lnTo>
                                  <a:pt x="248" y="15"/>
                                </a:lnTo>
                                <a:lnTo>
                                  <a:pt x="221" y="10"/>
                                </a:lnTo>
                                <a:lnTo>
                                  <a:pt x="195" y="15"/>
                                </a:lnTo>
                                <a:lnTo>
                                  <a:pt x="173" y="29"/>
                                </a:lnTo>
                                <a:lnTo>
                                  <a:pt x="159" y="50"/>
                                </a:lnTo>
                                <a:lnTo>
                                  <a:pt x="154" y="75"/>
                                </a:lnTo>
                                <a:lnTo>
                                  <a:pt x="159" y="101"/>
                                </a:lnTo>
                                <a:lnTo>
                                  <a:pt x="173" y="121"/>
                                </a:lnTo>
                                <a:lnTo>
                                  <a:pt x="195" y="135"/>
                                </a:lnTo>
                                <a:lnTo>
                                  <a:pt x="221" y="140"/>
                                </a:lnTo>
                                <a:lnTo>
                                  <a:pt x="248" y="135"/>
                                </a:lnTo>
                                <a:lnTo>
                                  <a:pt x="269" y="121"/>
                                </a:lnTo>
                                <a:lnTo>
                                  <a:pt x="284" y="101"/>
                                </a:lnTo>
                                <a:lnTo>
                                  <a:pt x="289" y="75"/>
                                </a:lnTo>
                                <a:close/>
                                <a:moveTo>
                                  <a:pt x="446" y="76"/>
                                </a:moveTo>
                                <a:lnTo>
                                  <a:pt x="441" y="51"/>
                                </a:lnTo>
                                <a:lnTo>
                                  <a:pt x="427" y="30"/>
                                </a:lnTo>
                                <a:lnTo>
                                  <a:pt x="405" y="16"/>
                                </a:lnTo>
                                <a:lnTo>
                                  <a:pt x="379" y="11"/>
                                </a:lnTo>
                                <a:lnTo>
                                  <a:pt x="352" y="16"/>
                                </a:lnTo>
                                <a:lnTo>
                                  <a:pt x="331" y="30"/>
                                </a:lnTo>
                                <a:lnTo>
                                  <a:pt x="316" y="51"/>
                                </a:lnTo>
                                <a:lnTo>
                                  <a:pt x="311" y="76"/>
                                </a:lnTo>
                                <a:lnTo>
                                  <a:pt x="316" y="102"/>
                                </a:lnTo>
                                <a:lnTo>
                                  <a:pt x="331" y="123"/>
                                </a:lnTo>
                                <a:lnTo>
                                  <a:pt x="352" y="137"/>
                                </a:lnTo>
                                <a:lnTo>
                                  <a:pt x="379" y="142"/>
                                </a:lnTo>
                                <a:lnTo>
                                  <a:pt x="405" y="137"/>
                                </a:lnTo>
                                <a:lnTo>
                                  <a:pt x="427" y="123"/>
                                </a:lnTo>
                                <a:lnTo>
                                  <a:pt x="441" y="102"/>
                                </a:lnTo>
                                <a:lnTo>
                                  <a:pt x="446" y="76"/>
                                </a:lnTo>
                                <a:close/>
                                <a:moveTo>
                                  <a:pt x="613" y="71"/>
                                </a:moveTo>
                                <a:lnTo>
                                  <a:pt x="608" y="46"/>
                                </a:lnTo>
                                <a:lnTo>
                                  <a:pt x="593" y="25"/>
                                </a:lnTo>
                                <a:lnTo>
                                  <a:pt x="571" y="11"/>
                                </a:lnTo>
                                <a:lnTo>
                                  <a:pt x="545" y="6"/>
                                </a:lnTo>
                                <a:lnTo>
                                  <a:pt x="519" y="11"/>
                                </a:lnTo>
                                <a:lnTo>
                                  <a:pt x="497" y="25"/>
                                </a:lnTo>
                                <a:lnTo>
                                  <a:pt x="482" y="46"/>
                                </a:lnTo>
                                <a:lnTo>
                                  <a:pt x="477" y="71"/>
                                </a:lnTo>
                                <a:lnTo>
                                  <a:pt x="482" y="97"/>
                                </a:lnTo>
                                <a:lnTo>
                                  <a:pt x="497" y="117"/>
                                </a:lnTo>
                                <a:lnTo>
                                  <a:pt x="519" y="131"/>
                                </a:lnTo>
                                <a:lnTo>
                                  <a:pt x="545" y="137"/>
                                </a:lnTo>
                                <a:lnTo>
                                  <a:pt x="571" y="131"/>
                                </a:lnTo>
                                <a:lnTo>
                                  <a:pt x="593" y="117"/>
                                </a:lnTo>
                                <a:lnTo>
                                  <a:pt x="608" y="97"/>
                                </a:lnTo>
                                <a:lnTo>
                                  <a:pt x="613" y="71"/>
                                </a:lnTo>
                                <a:close/>
                                <a:moveTo>
                                  <a:pt x="766" y="65"/>
                                </a:moveTo>
                                <a:lnTo>
                                  <a:pt x="761" y="40"/>
                                </a:lnTo>
                                <a:lnTo>
                                  <a:pt x="746" y="19"/>
                                </a:lnTo>
                                <a:lnTo>
                                  <a:pt x="725" y="5"/>
                                </a:lnTo>
                                <a:lnTo>
                                  <a:pt x="698" y="0"/>
                                </a:lnTo>
                                <a:lnTo>
                                  <a:pt x="672" y="5"/>
                                </a:lnTo>
                                <a:lnTo>
                                  <a:pt x="650" y="19"/>
                                </a:lnTo>
                                <a:lnTo>
                                  <a:pt x="636" y="40"/>
                                </a:lnTo>
                                <a:lnTo>
                                  <a:pt x="630" y="65"/>
                                </a:lnTo>
                                <a:lnTo>
                                  <a:pt x="636" y="90"/>
                                </a:lnTo>
                                <a:lnTo>
                                  <a:pt x="650" y="111"/>
                                </a:lnTo>
                                <a:lnTo>
                                  <a:pt x="672" y="125"/>
                                </a:lnTo>
                                <a:lnTo>
                                  <a:pt x="698" y="130"/>
                                </a:lnTo>
                                <a:lnTo>
                                  <a:pt x="725" y="125"/>
                                </a:lnTo>
                                <a:lnTo>
                                  <a:pt x="746" y="111"/>
                                </a:lnTo>
                                <a:lnTo>
                                  <a:pt x="761" y="90"/>
                                </a:lnTo>
                                <a:lnTo>
                                  <a:pt x="766" y="6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DD7E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2" name="Freeform 606"/>
                        <wps:cNvSpPr>
                          <a:spLocks/>
                        </wps:cNvSpPr>
                        <wps:spPr bwMode="auto">
                          <a:xfrm>
                            <a:off x="5668" y="2829"/>
                            <a:ext cx="136" cy="131"/>
                          </a:xfrm>
                          <a:custGeom>
                            <a:avLst/>
                            <a:gdLst>
                              <a:gd name="T0" fmla="+- 0 5736 5668"/>
                              <a:gd name="T1" fmla="*/ T0 w 136"/>
                              <a:gd name="T2" fmla="+- 0 2830 2830"/>
                              <a:gd name="T3" fmla="*/ 2830 h 131"/>
                              <a:gd name="T4" fmla="+- 0 5710 5668"/>
                              <a:gd name="T5" fmla="*/ T4 w 136"/>
                              <a:gd name="T6" fmla="+- 0 2835 2830"/>
                              <a:gd name="T7" fmla="*/ 2835 h 131"/>
                              <a:gd name="T8" fmla="+- 0 5688 5668"/>
                              <a:gd name="T9" fmla="*/ T8 w 136"/>
                              <a:gd name="T10" fmla="+- 0 2849 2830"/>
                              <a:gd name="T11" fmla="*/ 2849 h 131"/>
                              <a:gd name="T12" fmla="+- 0 5674 5668"/>
                              <a:gd name="T13" fmla="*/ T12 w 136"/>
                              <a:gd name="T14" fmla="+- 0 2870 2830"/>
                              <a:gd name="T15" fmla="*/ 2870 h 131"/>
                              <a:gd name="T16" fmla="+- 0 5668 5668"/>
                              <a:gd name="T17" fmla="*/ T16 w 136"/>
                              <a:gd name="T18" fmla="+- 0 2895 2830"/>
                              <a:gd name="T19" fmla="*/ 2895 h 131"/>
                              <a:gd name="T20" fmla="+- 0 5674 5668"/>
                              <a:gd name="T21" fmla="*/ T20 w 136"/>
                              <a:gd name="T22" fmla="+- 0 2921 2830"/>
                              <a:gd name="T23" fmla="*/ 2921 h 131"/>
                              <a:gd name="T24" fmla="+- 0 5688 5668"/>
                              <a:gd name="T25" fmla="*/ T24 w 136"/>
                              <a:gd name="T26" fmla="+- 0 2941 2830"/>
                              <a:gd name="T27" fmla="*/ 2941 h 131"/>
                              <a:gd name="T28" fmla="+- 0 5710 5668"/>
                              <a:gd name="T29" fmla="*/ T28 w 136"/>
                              <a:gd name="T30" fmla="+- 0 2955 2830"/>
                              <a:gd name="T31" fmla="*/ 2955 h 131"/>
                              <a:gd name="T32" fmla="+- 0 5736 5668"/>
                              <a:gd name="T33" fmla="*/ T32 w 136"/>
                              <a:gd name="T34" fmla="+- 0 2960 2830"/>
                              <a:gd name="T35" fmla="*/ 2960 h 131"/>
                              <a:gd name="T36" fmla="+- 0 5763 5668"/>
                              <a:gd name="T37" fmla="*/ T36 w 136"/>
                              <a:gd name="T38" fmla="+- 0 2955 2830"/>
                              <a:gd name="T39" fmla="*/ 2955 h 131"/>
                              <a:gd name="T40" fmla="+- 0 5784 5668"/>
                              <a:gd name="T41" fmla="*/ T40 w 136"/>
                              <a:gd name="T42" fmla="+- 0 2941 2830"/>
                              <a:gd name="T43" fmla="*/ 2941 h 131"/>
                              <a:gd name="T44" fmla="+- 0 5799 5668"/>
                              <a:gd name="T45" fmla="*/ T44 w 136"/>
                              <a:gd name="T46" fmla="+- 0 2921 2830"/>
                              <a:gd name="T47" fmla="*/ 2921 h 131"/>
                              <a:gd name="T48" fmla="+- 0 5804 5668"/>
                              <a:gd name="T49" fmla="*/ T48 w 136"/>
                              <a:gd name="T50" fmla="+- 0 2895 2830"/>
                              <a:gd name="T51" fmla="*/ 2895 h 131"/>
                              <a:gd name="T52" fmla="+- 0 5799 5668"/>
                              <a:gd name="T53" fmla="*/ T52 w 136"/>
                              <a:gd name="T54" fmla="+- 0 2870 2830"/>
                              <a:gd name="T55" fmla="*/ 2870 h 131"/>
                              <a:gd name="T56" fmla="+- 0 5784 5668"/>
                              <a:gd name="T57" fmla="*/ T56 w 136"/>
                              <a:gd name="T58" fmla="+- 0 2849 2830"/>
                              <a:gd name="T59" fmla="*/ 2849 h 131"/>
                              <a:gd name="T60" fmla="+- 0 5763 5668"/>
                              <a:gd name="T61" fmla="*/ T60 w 136"/>
                              <a:gd name="T62" fmla="+- 0 2835 2830"/>
                              <a:gd name="T63" fmla="*/ 2835 h 131"/>
                              <a:gd name="T64" fmla="+- 0 5736 5668"/>
                              <a:gd name="T65" fmla="*/ T64 w 136"/>
                              <a:gd name="T66" fmla="+- 0 2830 2830"/>
                              <a:gd name="T67" fmla="*/ 2830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2" y="5"/>
                                </a:lnTo>
                                <a:lnTo>
                                  <a:pt x="20" y="19"/>
                                </a:lnTo>
                                <a:lnTo>
                                  <a:pt x="6" y="40"/>
                                </a:lnTo>
                                <a:lnTo>
                                  <a:pt x="0" y="65"/>
                                </a:lnTo>
                                <a:lnTo>
                                  <a:pt x="6" y="91"/>
                                </a:lnTo>
                                <a:lnTo>
                                  <a:pt x="20" y="111"/>
                                </a:lnTo>
                                <a:lnTo>
                                  <a:pt x="42" y="125"/>
                                </a:lnTo>
                                <a:lnTo>
                                  <a:pt x="68" y="130"/>
                                </a:lnTo>
                                <a:lnTo>
                                  <a:pt x="95" y="125"/>
                                </a:lnTo>
                                <a:lnTo>
                                  <a:pt x="116" y="111"/>
                                </a:lnTo>
                                <a:lnTo>
                                  <a:pt x="131" y="91"/>
                                </a:lnTo>
                                <a:lnTo>
                                  <a:pt x="136" y="65"/>
                                </a:lnTo>
                                <a:lnTo>
                                  <a:pt x="131" y="40"/>
                                </a:lnTo>
                                <a:lnTo>
                                  <a:pt x="116" y="19"/>
                                </a:lnTo>
                                <a:lnTo>
                                  <a:pt x="95" y="5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DD6E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3" name="Freeform 605"/>
                        <wps:cNvSpPr>
                          <a:spLocks/>
                        </wps:cNvSpPr>
                        <wps:spPr bwMode="auto">
                          <a:xfrm>
                            <a:off x="5355" y="2990"/>
                            <a:ext cx="136" cy="131"/>
                          </a:xfrm>
                          <a:custGeom>
                            <a:avLst/>
                            <a:gdLst>
                              <a:gd name="T0" fmla="+- 0 5423 5355"/>
                              <a:gd name="T1" fmla="*/ T0 w 136"/>
                              <a:gd name="T2" fmla="+- 0 2990 2990"/>
                              <a:gd name="T3" fmla="*/ 2990 h 131"/>
                              <a:gd name="T4" fmla="+- 0 5397 5355"/>
                              <a:gd name="T5" fmla="*/ T4 w 136"/>
                              <a:gd name="T6" fmla="+- 0 2996 2990"/>
                              <a:gd name="T7" fmla="*/ 2996 h 131"/>
                              <a:gd name="T8" fmla="+- 0 5375 5355"/>
                              <a:gd name="T9" fmla="*/ T8 w 136"/>
                              <a:gd name="T10" fmla="+- 0 3010 2990"/>
                              <a:gd name="T11" fmla="*/ 3010 h 131"/>
                              <a:gd name="T12" fmla="+- 0 5361 5355"/>
                              <a:gd name="T13" fmla="*/ T12 w 136"/>
                              <a:gd name="T14" fmla="+- 0 3030 2990"/>
                              <a:gd name="T15" fmla="*/ 3030 h 131"/>
                              <a:gd name="T16" fmla="+- 0 5355 5355"/>
                              <a:gd name="T17" fmla="*/ T16 w 136"/>
                              <a:gd name="T18" fmla="+- 0 3056 2990"/>
                              <a:gd name="T19" fmla="*/ 3056 h 131"/>
                              <a:gd name="T20" fmla="+- 0 5361 5355"/>
                              <a:gd name="T21" fmla="*/ T20 w 136"/>
                              <a:gd name="T22" fmla="+- 0 3081 2990"/>
                              <a:gd name="T23" fmla="*/ 3081 h 131"/>
                              <a:gd name="T24" fmla="+- 0 5375 5355"/>
                              <a:gd name="T25" fmla="*/ T24 w 136"/>
                              <a:gd name="T26" fmla="+- 0 3102 2990"/>
                              <a:gd name="T27" fmla="*/ 3102 h 131"/>
                              <a:gd name="T28" fmla="+- 0 5397 5355"/>
                              <a:gd name="T29" fmla="*/ T28 w 136"/>
                              <a:gd name="T30" fmla="+- 0 3116 2990"/>
                              <a:gd name="T31" fmla="*/ 3116 h 131"/>
                              <a:gd name="T32" fmla="+- 0 5423 5355"/>
                              <a:gd name="T33" fmla="*/ T32 w 136"/>
                              <a:gd name="T34" fmla="+- 0 3121 2990"/>
                              <a:gd name="T35" fmla="*/ 3121 h 131"/>
                              <a:gd name="T36" fmla="+- 0 5450 5355"/>
                              <a:gd name="T37" fmla="*/ T36 w 136"/>
                              <a:gd name="T38" fmla="+- 0 3116 2990"/>
                              <a:gd name="T39" fmla="*/ 3116 h 131"/>
                              <a:gd name="T40" fmla="+- 0 5471 5355"/>
                              <a:gd name="T41" fmla="*/ T40 w 136"/>
                              <a:gd name="T42" fmla="+- 0 3102 2990"/>
                              <a:gd name="T43" fmla="*/ 3102 h 131"/>
                              <a:gd name="T44" fmla="+- 0 5486 5355"/>
                              <a:gd name="T45" fmla="*/ T44 w 136"/>
                              <a:gd name="T46" fmla="+- 0 3081 2990"/>
                              <a:gd name="T47" fmla="*/ 3081 h 131"/>
                              <a:gd name="T48" fmla="+- 0 5491 5355"/>
                              <a:gd name="T49" fmla="*/ T48 w 136"/>
                              <a:gd name="T50" fmla="+- 0 3056 2990"/>
                              <a:gd name="T51" fmla="*/ 3056 h 131"/>
                              <a:gd name="T52" fmla="+- 0 5486 5355"/>
                              <a:gd name="T53" fmla="*/ T52 w 136"/>
                              <a:gd name="T54" fmla="+- 0 3030 2990"/>
                              <a:gd name="T55" fmla="*/ 3030 h 131"/>
                              <a:gd name="T56" fmla="+- 0 5471 5355"/>
                              <a:gd name="T57" fmla="*/ T56 w 136"/>
                              <a:gd name="T58" fmla="+- 0 3010 2990"/>
                              <a:gd name="T59" fmla="*/ 3010 h 131"/>
                              <a:gd name="T60" fmla="+- 0 5450 5355"/>
                              <a:gd name="T61" fmla="*/ T60 w 136"/>
                              <a:gd name="T62" fmla="+- 0 2996 2990"/>
                              <a:gd name="T63" fmla="*/ 2996 h 131"/>
                              <a:gd name="T64" fmla="+- 0 5423 5355"/>
                              <a:gd name="T65" fmla="*/ T64 w 136"/>
                              <a:gd name="T66" fmla="+- 0 2990 2990"/>
                              <a:gd name="T67" fmla="*/ 2990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2" y="6"/>
                                </a:lnTo>
                                <a:lnTo>
                                  <a:pt x="20" y="20"/>
                                </a:lnTo>
                                <a:lnTo>
                                  <a:pt x="6" y="40"/>
                                </a:lnTo>
                                <a:lnTo>
                                  <a:pt x="0" y="66"/>
                                </a:lnTo>
                                <a:lnTo>
                                  <a:pt x="6" y="91"/>
                                </a:lnTo>
                                <a:lnTo>
                                  <a:pt x="20" y="112"/>
                                </a:lnTo>
                                <a:lnTo>
                                  <a:pt x="42" y="126"/>
                                </a:lnTo>
                                <a:lnTo>
                                  <a:pt x="68" y="131"/>
                                </a:lnTo>
                                <a:lnTo>
                                  <a:pt x="95" y="126"/>
                                </a:lnTo>
                                <a:lnTo>
                                  <a:pt x="116" y="112"/>
                                </a:lnTo>
                                <a:lnTo>
                                  <a:pt x="131" y="91"/>
                                </a:lnTo>
                                <a:lnTo>
                                  <a:pt x="136" y="66"/>
                                </a:lnTo>
                                <a:lnTo>
                                  <a:pt x="131" y="40"/>
                                </a:lnTo>
                                <a:lnTo>
                                  <a:pt x="116" y="20"/>
                                </a:lnTo>
                                <a:lnTo>
                                  <a:pt x="95" y="6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78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4" name="Freeform 604"/>
                        <wps:cNvSpPr>
                          <a:spLocks/>
                        </wps:cNvSpPr>
                        <wps:spPr bwMode="auto">
                          <a:xfrm>
                            <a:off x="5508" y="2996"/>
                            <a:ext cx="136" cy="131"/>
                          </a:xfrm>
                          <a:custGeom>
                            <a:avLst/>
                            <a:gdLst>
                              <a:gd name="T0" fmla="+- 0 5576 5509"/>
                              <a:gd name="T1" fmla="*/ T0 w 136"/>
                              <a:gd name="T2" fmla="+- 0 2996 2996"/>
                              <a:gd name="T3" fmla="*/ 2996 h 131"/>
                              <a:gd name="T4" fmla="+- 0 5550 5509"/>
                              <a:gd name="T5" fmla="*/ T4 w 136"/>
                              <a:gd name="T6" fmla="+- 0 3001 2996"/>
                              <a:gd name="T7" fmla="*/ 3001 h 131"/>
                              <a:gd name="T8" fmla="+- 0 5528 5509"/>
                              <a:gd name="T9" fmla="*/ T8 w 136"/>
                              <a:gd name="T10" fmla="+- 0 3015 2996"/>
                              <a:gd name="T11" fmla="*/ 3015 h 131"/>
                              <a:gd name="T12" fmla="+- 0 5514 5509"/>
                              <a:gd name="T13" fmla="*/ T12 w 136"/>
                              <a:gd name="T14" fmla="+- 0 3036 2996"/>
                              <a:gd name="T15" fmla="*/ 3036 h 131"/>
                              <a:gd name="T16" fmla="+- 0 5509 5509"/>
                              <a:gd name="T17" fmla="*/ T16 w 136"/>
                              <a:gd name="T18" fmla="+- 0 3061 2996"/>
                              <a:gd name="T19" fmla="*/ 3061 h 131"/>
                              <a:gd name="T20" fmla="+- 0 5514 5509"/>
                              <a:gd name="T21" fmla="*/ T20 w 136"/>
                              <a:gd name="T22" fmla="+- 0 3087 2996"/>
                              <a:gd name="T23" fmla="*/ 3087 h 131"/>
                              <a:gd name="T24" fmla="+- 0 5528 5509"/>
                              <a:gd name="T25" fmla="*/ T24 w 136"/>
                              <a:gd name="T26" fmla="+- 0 3108 2996"/>
                              <a:gd name="T27" fmla="*/ 3108 h 131"/>
                              <a:gd name="T28" fmla="+- 0 5550 5509"/>
                              <a:gd name="T29" fmla="*/ T28 w 136"/>
                              <a:gd name="T30" fmla="+- 0 3122 2996"/>
                              <a:gd name="T31" fmla="*/ 3122 h 131"/>
                              <a:gd name="T32" fmla="+- 0 5576 5509"/>
                              <a:gd name="T33" fmla="*/ T32 w 136"/>
                              <a:gd name="T34" fmla="+- 0 3127 2996"/>
                              <a:gd name="T35" fmla="*/ 3127 h 131"/>
                              <a:gd name="T36" fmla="+- 0 5603 5509"/>
                              <a:gd name="T37" fmla="*/ T36 w 136"/>
                              <a:gd name="T38" fmla="+- 0 3122 2996"/>
                              <a:gd name="T39" fmla="*/ 3122 h 131"/>
                              <a:gd name="T40" fmla="+- 0 5624 5509"/>
                              <a:gd name="T41" fmla="*/ T40 w 136"/>
                              <a:gd name="T42" fmla="+- 0 3108 2996"/>
                              <a:gd name="T43" fmla="*/ 3108 h 131"/>
                              <a:gd name="T44" fmla="+- 0 5639 5509"/>
                              <a:gd name="T45" fmla="*/ T44 w 136"/>
                              <a:gd name="T46" fmla="+- 0 3087 2996"/>
                              <a:gd name="T47" fmla="*/ 3087 h 131"/>
                              <a:gd name="T48" fmla="+- 0 5644 5509"/>
                              <a:gd name="T49" fmla="*/ T48 w 136"/>
                              <a:gd name="T50" fmla="+- 0 3061 2996"/>
                              <a:gd name="T51" fmla="*/ 3061 h 131"/>
                              <a:gd name="T52" fmla="+- 0 5639 5509"/>
                              <a:gd name="T53" fmla="*/ T52 w 136"/>
                              <a:gd name="T54" fmla="+- 0 3036 2996"/>
                              <a:gd name="T55" fmla="*/ 3036 h 131"/>
                              <a:gd name="T56" fmla="+- 0 5624 5509"/>
                              <a:gd name="T57" fmla="*/ T56 w 136"/>
                              <a:gd name="T58" fmla="+- 0 3015 2996"/>
                              <a:gd name="T59" fmla="*/ 3015 h 131"/>
                              <a:gd name="T60" fmla="+- 0 5603 5509"/>
                              <a:gd name="T61" fmla="*/ T60 w 136"/>
                              <a:gd name="T62" fmla="+- 0 3001 2996"/>
                              <a:gd name="T63" fmla="*/ 3001 h 131"/>
                              <a:gd name="T64" fmla="+- 0 5576 5509"/>
                              <a:gd name="T65" fmla="*/ T64 w 136"/>
                              <a:gd name="T66" fmla="+- 0 2996 2996"/>
                              <a:gd name="T67" fmla="*/ 2996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7" y="0"/>
                                </a:moveTo>
                                <a:lnTo>
                                  <a:pt x="41" y="5"/>
                                </a:lnTo>
                                <a:lnTo>
                                  <a:pt x="19" y="19"/>
                                </a:lnTo>
                                <a:lnTo>
                                  <a:pt x="5" y="40"/>
                                </a:lnTo>
                                <a:lnTo>
                                  <a:pt x="0" y="65"/>
                                </a:lnTo>
                                <a:lnTo>
                                  <a:pt x="5" y="91"/>
                                </a:lnTo>
                                <a:lnTo>
                                  <a:pt x="19" y="112"/>
                                </a:lnTo>
                                <a:lnTo>
                                  <a:pt x="41" y="126"/>
                                </a:lnTo>
                                <a:lnTo>
                                  <a:pt x="67" y="131"/>
                                </a:lnTo>
                                <a:lnTo>
                                  <a:pt x="94" y="126"/>
                                </a:lnTo>
                                <a:lnTo>
                                  <a:pt x="115" y="112"/>
                                </a:lnTo>
                                <a:lnTo>
                                  <a:pt x="130" y="91"/>
                                </a:lnTo>
                                <a:lnTo>
                                  <a:pt x="135" y="65"/>
                                </a:lnTo>
                                <a:lnTo>
                                  <a:pt x="130" y="40"/>
                                </a:lnTo>
                                <a:lnTo>
                                  <a:pt x="115" y="19"/>
                                </a:lnTo>
                                <a:lnTo>
                                  <a:pt x="94" y="5"/>
                                </a:lnTo>
                                <a:lnTo>
                                  <a:pt x="6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73B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5" name="Freeform 603"/>
                        <wps:cNvSpPr>
                          <a:spLocks/>
                        </wps:cNvSpPr>
                        <wps:spPr bwMode="auto">
                          <a:xfrm>
                            <a:off x="5665" y="2996"/>
                            <a:ext cx="136" cy="131"/>
                          </a:xfrm>
                          <a:custGeom>
                            <a:avLst/>
                            <a:gdLst>
                              <a:gd name="T0" fmla="+- 0 5734 5666"/>
                              <a:gd name="T1" fmla="*/ T0 w 136"/>
                              <a:gd name="T2" fmla="+- 0 2996 2996"/>
                              <a:gd name="T3" fmla="*/ 2996 h 131"/>
                              <a:gd name="T4" fmla="+- 0 5707 5666"/>
                              <a:gd name="T5" fmla="*/ T4 w 136"/>
                              <a:gd name="T6" fmla="+- 0 3001 2996"/>
                              <a:gd name="T7" fmla="*/ 3001 h 131"/>
                              <a:gd name="T8" fmla="+- 0 5686 5666"/>
                              <a:gd name="T9" fmla="*/ T8 w 136"/>
                              <a:gd name="T10" fmla="+- 0 3015 2996"/>
                              <a:gd name="T11" fmla="*/ 3015 h 131"/>
                              <a:gd name="T12" fmla="+- 0 5671 5666"/>
                              <a:gd name="T13" fmla="*/ T12 w 136"/>
                              <a:gd name="T14" fmla="+- 0 3036 2996"/>
                              <a:gd name="T15" fmla="*/ 3036 h 131"/>
                              <a:gd name="T16" fmla="+- 0 5666 5666"/>
                              <a:gd name="T17" fmla="*/ T16 w 136"/>
                              <a:gd name="T18" fmla="+- 0 3061 2996"/>
                              <a:gd name="T19" fmla="*/ 3061 h 131"/>
                              <a:gd name="T20" fmla="+- 0 5671 5666"/>
                              <a:gd name="T21" fmla="*/ T20 w 136"/>
                              <a:gd name="T22" fmla="+- 0 3087 2996"/>
                              <a:gd name="T23" fmla="*/ 3087 h 131"/>
                              <a:gd name="T24" fmla="+- 0 5686 5666"/>
                              <a:gd name="T25" fmla="*/ T24 w 136"/>
                              <a:gd name="T26" fmla="+- 0 3108 2996"/>
                              <a:gd name="T27" fmla="*/ 3108 h 131"/>
                              <a:gd name="T28" fmla="+- 0 5707 5666"/>
                              <a:gd name="T29" fmla="*/ T28 w 136"/>
                              <a:gd name="T30" fmla="+- 0 3122 2996"/>
                              <a:gd name="T31" fmla="*/ 3122 h 131"/>
                              <a:gd name="T32" fmla="+- 0 5734 5666"/>
                              <a:gd name="T33" fmla="*/ T32 w 136"/>
                              <a:gd name="T34" fmla="+- 0 3127 2996"/>
                              <a:gd name="T35" fmla="*/ 3127 h 131"/>
                              <a:gd name="T36" fmla="+- 0 5760 5666"/>
                              <a:gd name="T37" fmla="*/ T36 w 136"/>
                              <a:gd name="T38" fmla="+- 0 3122 2996"/>
                              <a:gd name="T39" fmla="*/ 3122 h 131"/>
                              <a:gd name="T40" fmla="+- 0 5782 5666"/>
                              <a:gd name="T41" fmla="*/ T40 w 136"/>
                              <a:gd name="T42" fmla="+- 0 3108 2996"/>
                              <a:gd name="T43" fmla="*/ 3108 h 131"/>
                              <a:gd name="T44" fmla="+- 0 5796 5666"/>
                              <a:gd name="T45" fmla="*/ T44 w 136"/>
                              <a:gd name="T46" fmla="+- 0 3087 2996"/>
                              <a:gd name="T47" fmla="*/ 3087 h 131"/>
                              <a:gd name="T48" fmla="+- 0 5802 5666"/>
                              <a:gd name="T49" fmla="*/ T48 w 136"/>
                              <a:gd name="T50" fmla="+- 0 3061 2996"/>
                              <a:gd name="T51" fmla="*/ 3061 h 131"/>
                              <a:gd name="T52" fmla="+- 0 5796 5666"/>
                              <a:gd name="T53" fmla="*/ T52 w 136"/>
                              <a:gd name="T54" fmla="+- 0 3036 2996"/>
                              <a:gd name="T55" fmla="*/ 3036 h 131"/>
                              <a:gd name="T56" fmla="+- 0 5782 5666"/>
                              <a:gd name="T57" fmla="*/ T56 w 136"/>
                              <a:gd name="T58" fmla="+- 0 3015 2996"/>
                              <a:gd name="T59" fmla="*/ 3015 h 131"/>
                              <a:gd name="T60" fmla="+- 0 5760 5666"/>
                              <a:gd name="T61" fmla="*/ T60 w 136"/>
                              <a:gd name="T62" fmla="+- 0 3001 2996"/>
                              <a:gd name="T63" fmla="*/ 3001 h 131"/>
                              <a:gd name="T64" fmla="+- 0 5734 5666"/>
                              <a:gd name="T65" fmla="*/ T64 w 136"/>
                              <a:gd name="T66" fmla="+- 0 2996 2996"/>
                              <a:gd name="T67" fmla="*/ 2996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1" y="5"/>
                                </a:lnTo>
                                <a:lnTo>
                                  <a:pt x="20" y="19"/>
                                </a:lnTo>
                                <a:lnTo>
                                  <a:pt x="5" y="40"/>
                                </a:lnTo>
                                <a:lnTo>
                                  <a:pt x="0" y="65"/>
                                </a:lnTo>
                                <a:lnTo>
                                  <a:pt x="5" y="91"/>
                                </a:lnTo>
                                <a:lnTo>
                                  <a:pt x="20" y="112"/>
                                </a:lnTo>
                                <a:lnTo>
                                  <a:pt x="41" y="126"/>
                                </a:lnTo>
                                <a:lnTo>
                                  <a:pt x="68" y="131"/>
                                </a:lnTo>
                                <a:lnTo>
                                  <a:pt x="94" y="126"/>
                                </a:lnTo>
                                <a:lnTo>
                                  <a:pt x="116" y="112"/>
                                </a:lnTo>
                                <a:lnTo>
                                  <a:pt x="130" y="91"/>
                                </a:lnTo>
                                <a:lnTo>
                                  <a:pt x="136" y="65"/>
                                </a:lnTo>
                                <a:lnTo>
                                  <a:pt x="130" y="40"/>
                                </a:lnTo>
                                <a:lnTo>
                                  <a:pt x="116" y="19"/>
                                </a:lnTo>
                                <a:lnTo>
                                  <a:pt x="94" y="5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7D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6" name="Freeform 602"/>
                        <wps:cNvSpPr>
                          <a:spLocks/>
                        </wps:cNvSpPr>
                        <wps:spPr bwMode="auto">
                          <a:xfrm>
                            <a:off x="5818" y="2996"/>
                            <a:ext cx="136" cy="131"/>
                          </a:xfrm>
                          <a:custGeom>
                            <a:avLst/>
                            <a:gdLst>
                              <a:gd name="T0" fmla="+- 0 5887 5819"/>
                              <a:gd name="T1" fmla="*/ T0 w 136"/>
                              <a:gd name="T2" fmla="+- 0 2996 2996"/>
                              <a:gd name="T3" fmla="*/ 2996 h 131"/>
                              <a:gd name="T4" fmla="+- 0 5860 5819"/>
                              <a:gd name="T5" fmla="*/ T4 w 136"/>
                              <a:gd name="T6" fmla="+- 0 3001 2996"/>
                              <a:gd name="T7" fmla="*/ 3001 h 131"/>
                              <a:gd name="T8" fmla="+- 0 5839 5819"/>
                              <a:gd name="T9" fmla="*/ T8 w 136"/>
                              <a:gd name="T10" fmla="+- 0 3015 2996"/>
                              <a:gd name="T11" fmla="*/ 3015 h 131"/>
                              <a:gd name="T12" fmla="+- 0 5824 5819"/>
                              <a:gd name="T13" fmla="*/ T12 w 136"/>
                              <a:gd name="T14" fmla="+- 0 3036 2996"/>
                              <a:gd name="T15" fmla="*/ 3036 h 131"/>
                              <a:gd name="T16" fmla="+- 0 5819 5819"/>
                              <a:gd name="T17" fmla="*/ T16 w 136"/>
                              <a:gd name="T18" fmla="+- 0 3061 2996"/>
                              <a:gd name="T19" fmla="*/ 3061 h 131"/>
                              <a:gd name="T20" fmla="+- 0 5824 5819"/>
                              <a:gd name="T21" fmla="*/ T20 w 136"/>
                              <a:gd name="T22" fmla="+- 0 3087 2996"/>
                              <a:gd name="T23" fmla="*/ 3087 h 131"/>
                              <a:gd name="T24" fmla="+- 0 5839 5819"/>
                              <a:gd name="T25" fmla="*/ T24 w 136"/>
                              <a:gd name="T26" fmla="+- 0 3108 2996"/>
                              <a:gd name="T27" fmla="*/ 3108 h 131"/>
                              <a:gd name="T28" fmla="+- 0 5860 5819"/>
                              <a:gd name="T29" fmla="*/ T28 w 136"/>
                              <a:gd name="T30" fmla="+- 0 3122 2996"/>
                              <a:gd name="T31" fmla="*/ 3122 h 131"/>
                              <a:gd name="T32" fmla="+- 0 5887 5819"/>
                              <a:gd name="T33" fmla="*/ T32 w 136"/>
                              <a:gd name="T34" fmla="+- 0 3127 2996"/>
                              <a:gd name="T35" fmla="*/ 3127 h 131"/>
                              <a:gd name="T36" fmla="+- 0 5913 5819"/>
                              <a:gd name="T37" fmla="*/ T36 w 136"/>
                              <a:gd name="T38" fmla="+- 0 3122 2996"/>
                              <a:gd name="T39" fmla="*/ 3122 h 131"/>
                              <a:gd name="T40" fmla="+- 0 5935 5819"/>
                              <a:gd name="T41" fmla="*/ T40 w 136"/>
                              <a:gd name="T42" fmla="+- 0 3108 2996"/>
                              <a:gd name="T43" fmla="*/ 3108 h 131"/>
                              <a:gd name="T44" fmla="+- 0 5949 5819"/>
                              <a:gd name="T45" fmla="*/ T44 w 136"/>
                              <a:gd name="T46" fmla="+- 0 3087 2996"/>
                              <a:gd name="T47" fmla="*/ 3087 h 131"/>
                              <a:gd name="T48" fmla="+- 0 5955 5819"/>
                              <a:gd name="T49" fmla="*/ T48 w 136"/>
                              <a:gd name="T50" fmla="+- 0 3061 2996"/>
                              <a:gd name="T51" fmla="*/ 3061 h 131"/>
                              <a:gd name="T52" fmla="+- 0 5949 5819"/>
                              <a:gd name="T53" fmla="*/ T52 w 136"/>
                              <a:gd name="T54" fmla="+- 0 3036 2996"/>
                              <a:gd name="T55" fmla="*/ 3036 h 131"/>
                              <a:gd name="T56" fmla="+- 0 5935 5819"/>
                              <a:gd name="T57" fmla="*/ T56 w 136"/>
                              <a:gd name="T58" fmla="+- 0 3015 2996"/>
                              <a:gd name="T59" fmla="*/ 3015 h 131"/>
                              <a:gd name="T60" fmla="+- 0 5913 5819"/>
                              <a:gd name="T61" fmla="*/ T60 w 136"/>
                              <a:gd name="T62" fmla="+- 0 3001 2996"/>
                              <a:gd name="T63" fmla="*/ 3001 h 131"/>
                              <a:gd name="T64" fmla="+- 0 5887 5819"/>
                              <a:gd name="T65" fmla="*/ T64 w 136"/>
                              <a:gd name="T66" fmla="+- 0 2996 2996"/>
                              <a:gd name="T67" fmla="*/ 2996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1" y="5"/>
                                </a:lnTo>
                                <a:lnTo>
                                  <a:pt x="20" y="19"/>
                                </a:lnTo>
                                <a:lnTo>
                                  <a:pt x="5" y="40"/>
                                </a:lnTo>
                                <a:lnTo>
                                  <a:pt x="0" y="65"/>
                                </a:lnTo>
                                <a:lnTo>
                                  <a:pt x="5" y="91"/>
                                </a:lnTo>
                                <a:lnTo>
                                  <a:pt x="20" y="112"/>
                                </a:lnTo>
                                <a:lnTo>
                                  <a:pt x="41" y="126"/>
                                </a:lnTo>
                                <a:lnTo>
                                  <a:pt x="68" y="131"/>
                                </a:lnTo>
                                <a:lnTo>
                                  <a:pt x="94" y="126"/>
                                </a:lnTo>
                                <a:lnTo>
                                  <a:pt x="116" y="112"/>
                                </a:lnTo>
                                <a:lnTo>
                                  <a:pt x="130" y="91"/>
                                </a:lnTo>
                                <a:lnTo>
                                  <a:pt x="136" y="65"/>
                                </a:lnTo>
                                <a:lnTo>
                                  <a:pt x="130" y="40"/>
                                </a:lnTo>
                                <a:lnTo>
                                  <a:pt x="116" y="19"/>
                                </a:lnTo>
                                <a:lnTo>
                                  <a:pt x="94" y="5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73B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7" name="AutoShape 601"/>
                        <wps:cNvSpPr>
                          <a:spLocks/>
                        </wps:cNvSpPr>
                        <wps:spPr bwMode="auto">
                          <a:xfrm>
                            <a:off x="4881" y="2833"/>
                            <a:ext cx="1077" cy="288"/>
                          </a:xfrm>
                          <a:custGeom>
                            <a:avLst/>
                            <a:gdLst>
                              <a:gd name="T0" fmla="+- 0 5017 4881"/>
                              <a:gd name="T1" fmla="*/ T0 w 1077"/>
                              <a:gd name="T2" fmla="+- 0 3056 2834"/>
                              <a:gd name="T3" fmla="*/ 3056 h 288"/>
                              <a:gd name="T4" fmla="+- 0 5012 4881"/>
                              <a:gd name="T5" fmla="*/ T4 w 1077"/>
                              <a:gd name="T6" fmla="+- 0 3030 2834"/>
                              <a:gd name="T7" fmla="*/ 3030 h 288"/>
                              <a:gd name="T8" fmla="+- 0 4997 4881"/>
                              <a:gd name="T9" fmla="*/ T8 w 1077"/>
                              <a:gd name="T10" fmla="+- 0 3010 2834"/>
                              <a:gd name="T11" fmla="*/ 3010 h 288"/>
                              <a:gd name="T12" fmla="+- 0 4976 4881"/>
                              <a:gd name="T13" fmla="*/ T12 w 1077"/>
                              <a:gd name="T14" fmla="+- 0 2996 2834"/>
                              <a:gd name="T15" fmla="*/ 2996 h 288"/>
                              <a:gd name="T16" fmla="+- 0 4949 4881"/>
                              <a:gd name="T17" fmla="*/ T16 w 1077"/>
                              <a:gd name="T18" fmla="+- 0 2990 2834"/>
                              <a:gd name="T19" fmla="*/ 2990 h 288"/>
                              <a:gd name="T20" fmla="+- 0 4923 4881"/>
                              <a:gd name="T21" fmla="*/ T20 w 1077"/>
                              <a:gd name="T22" fmla="+- 0 2996 2834"/>
                              <a:gd name="T23" fmla="*/ 2996 h 288"/>
                              <a:gd name="T24" fmla="+- 0 4901 4881"/>
                              <a:gd name="T25" fmla="*/ T24 w 1077"/>
                              <a:gd name="T26" fmla="+- 0 3010 2834"/>
                              <a:gd name="T27" fmla="*/ 3010 h 288"/>
                              <a:gd name="T28" fmla="+- 0 4887 4881"/>
                              <a:gd name="T29" fmla="*/ T28 w 1077"/>
                              <a:gd name="T30" fmla="+- 0 3030 2834"/>
                              <a:gd name="T31" fmla="*/ 3030 h 288"/>
                              <a:gd name="T32" fmla="+- 0 4881 4881"/>
                              <a:gd name="T33" fmla="*/ T32 w 1077"/>
                              <a:gd name="T34" fmla="+- 0 3056 2834"/>
                              <a:gd name="T35" fmla="*/ 3056 h 288"/>
                              <a:gd name="T36" fmla="+- 0 4887 4881"/>
                              <a:gd name="T37" fmla="*/ T36 w 1077"/>
                              <a:gd name="T38" fmla="+- 0 3081 2834"/>
                              <a:gd name="T39" fmla="*/ 3081 h 288"/>
                              <a:gd name="T40" fmla="+- 0 4901 4881"/>
                              <a:gd name="T41" fmla="*/ T40 w 1077"/>
                              <a:gd name="T42" fmla="+- 0 3102 2834"/>
                              <a:gd name="T43" fmla="*/ 3102 h 288"/>
                              <a:gd name="T44" fmla="+- 0 4923 4881"/>
                              <a:gd name="T45" fmla="*/ T44 w 1077"/>
                              <a:gd name="T46" fmla="+- 0 3116 2834"/>
                              <a:gd name="T47" fmla="*/ 3116 h 288"/>
                              <a:gd name="T48" fmla="+- 0 4949 4881"/>
                              <a:gd name="T49" fmla="*/ T48 w 1077"/>
                              <a:gd name="T50" fmla="+- 0 3121 2834"/>
                              <a:gd name="T51" fmla="*/ 3121 h 288"/>
                              <a:gd name="T52" fmla="+- 0 4976 4881"/>
                              <a:gd name="T53" fmla="*/ T52 w 1077"/>
                              <a:gd name="T54" fmla="+- 0 3116 2834"/>
                              <a:gd name="T55" fmla="*/ 3116 h 288"/>
                              <a:gd name="T56" fmla="+- 0 4997 4881"/>
                              <a:gd name="T57" fmla="*/ T56 w 1077"/>
                              <a:gd name="T58" fmla="+- 0 3102 2834"/>
                              <a:gd name="T59" fmla="*/ 3102 h 288"/>
                              <a:gd name="T60" fmla="+- 0 5012 4881"/>
                              <a:gd name="T61" fmla="*/ T60 w 1077"/>
                              <a:gd name="T62" fmla="+- 0 3081 2834"/>
                              <a:gd name="T63" fmla="*/ 3081 h 288"/>
                              <a:gd name="T64" fmla="+- 0 5017 4881"/>
                              <a:gd name="T65" fmla="*/ T64 w 1077"/>
                              <a:gd name="T66" fmla="+- 0 3056 2834"/>
                              <a:gd name="T67" fmla="*/ 3056 h 288"/>
                              <a:gd name="T68" fmla="+- 0 5958 4881"/>
                              <a:gd name="T69" fmla="*/ T68 w 1077"/>
                              <a:gd name="T70" fmla="+- 0 2899 2834"/>
                              <a:gd name="T71" fmla="*/ 2899 h 288"/>
                              <a:gd name="T72" fmla="+- 0 5953 4881"/>
                              <a:gd name="T73" fmla="*/ T72 w 1077"/>
                              <a:gd name="T74" fmla="+- 0 2874 2834"/>
                              <a:gd name="T75" fmla="*/ 2874 h 288"/>
                              <a:gd name="T76" fmla="+- 0 5938 4881"/>
                              <a:gd name="T77" fmla="*/ T76 w 1077"/>
                              <a:gd name="T78" fmla="+- 0 2853 2834"/>
                              <a:gd name="T79" fmla="*/ 2853 h 288"/>
                              <a:gd name="T80" fmla="+- 0 5916 4881"/>
                              <a:gd name="T81" fmla="*/ T80 w 1077"/>
                              <a:gd name="T82" fmla="+- 0 2839 2834"/>
                              <a:gd name="T83" fmla="*/ 2839 h 288"/>
                              <a:gd name="T84" fmla="+- 0 5890 4881"/>
                              <a:gd name="T85" fmla="*/ T84 w 1077"/>
                              <a:gd name="T86" fmla="+- 0 2834 2834"/>
                              <a:gd name="T87" fmla="*/ 2834 h 288"/>
                              <a:gd name="T88" fmla="+- 0 5864 4881"/>
                              <a:gd name="T89" fmla="*/ T88 w 1077"/>
                              <a:gd name="T90" fmla="+- 0 2839 2834"/>
                              <a:gd name="T91" fmla="*/ 2839 h 288"/>
                              <a:gd name="T92" fmla="+- 0 5842 4881"/>
                              <a:gd name="T93" fmla="*/ T92 w 1077"/>
                              <a:gd name="T94" fmla="+- 0 2853 2834"/>
                              <a:gd name="T95" fmla="*/ 2853 h 288"/>
                              <a:gd name="T96" fmla="+- 0 5828 4881"/>
                              <a:gd name="T97" fmla="*/ T96 w 1077"/>
                              <a:gd name="T98" fmla="+- 0 2874 2834"/>
                              <a:gd name="T99" fmla="*/ 2874 h 288"/>
                              <a:gd name="T100" fmla="+- 0 5822 4881"/>
                              <a:gd name="T101" fmla="*/ T100 w 1077"/>
                              <a:gd name="T102" fmla="+- 0 2899 2834"/>
                              <a:gd name="T103" fmla="*/ 2899 h 288"/>
                              <a:gd name="T104" fmla="+- 0 5828 4881"/>
                              <a:gd name="T105" fmla="*/ T104 w 1077"/>
                              <a:gd name="T106" fmla="+- 0 2924 2834"/>
                              <a:gd name="T107" fmla="*/ 2924 h 288"/>
                              <a:gd name="T108" fmla="+- 0 5842 4881"/>
                              <a:gd name="T109" fmla="*/ T108 w 1077"/>
                              <a:gd name="T110" fmla="+- 0 2945 2834"/>
                              <a:gd name="T111" fmla="*/ 2945 h 288"/>
                              <a:gd name="T112" fmla="+- 0 5864 4881"/>
                              <a:gd name="T113" fmla="*/ T112 w 1077"/>
                              <a:gd name="T114" fmla="+- 0 2959 2834"/>
                              <a:gd name="T115" fmla="*/ 2959 h 288"/>
                              <a:gd name="T116" fmla="+- 0 5890 4881"/>
                              <a:gd name="T117" fmla="*/ T116 w 1077"/>
                              <a:gd name="T118" fmla="+- 0 2964 2834"/>
                              <a:gd name="T119" fmla="*/ 2964 h 288"/>
                              <a:gd name="T120" fmla="+- 0 5916 4881"/>
                              <a:gd name="T121" fmla="*/ T120 w 1077"/>
                              <a:gd name="T122" fmla="+- 0 2959 2834"/>
                              <a:gd name="T123" fmla="*/ 2959 h 288"/>
                              <a:gd name="T124" fmla="+- 0 5938 4881"/>
                              <a:gd name="T125" fmla="*/ T124 w 1077"/>
                              <a:gd name="T126" fmla="+- 0 2945 2834"/>
                              <a:gd name="T127" fmla="*/ 2945 h 288"/>
                              <a:gd name="T128" fmla="+- 0 5953 4881"/>
                              <a:gd name="T129" fmla="*/ T128 w 1077"/>
                              <a:gd name="T130" fmla="+- 0 2924 2834"/>
                              <a:gd name="T131" fmla="*/ 2924 h 288"/>
                              <a:gd name="T132" fmla="+- 0 5958 4881"/>
                              <a:gd name="T133" fmla="*/ T132 w 1077"/>
                              <a:gd name="T134" fmla="+- 0 2899 2834"/>
                              <a:gd name="T135" fmla="*/ 2899 h 2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</a:cxnLst>
                            <a:rect l="0" t="0" r="r" b="b"/>
                            <a:pathLst>
                              <a:path w="1077" h="288">
                                <a:moveTo>
                                  <a:pt x="136" y="222"/>
                                </a:moveTo>
                                <a:lnTo>
                                  <a:pt x="131" y="196"/>
                                </a:lnTo>
                                <a:lnTo>
                                  <a:pt x="116" y="176"/>
                                </a:lnTo>
                                <a:lnTo>
                                  <a:pt x="95" y="162"/>
                                </a:lnTo>
                                <a:lnTo>
                                  <a:pt x="68" y="156"/>
                                </a:lnTo>
                                <a:lnTo>
                                  <a:pt x="42" y="162"/>
                                </a:lnTo>
                                <a:lnTo>
                                  <a:pt x="20" y="176"/>
                                </a:lnTo>
                                <a:lnTo>
                                  <a:pt x="6" y="196"/>
                                </a:lnTo>
                                <a:lnTo>
                                  <a:pt x="0" y="222"/>
                                </a:lnTo>
                                <a:lnTo>
                                  <a:pt x="6" y="247"/>
                                </a:lnTo>
                                <a:lnTo>
                                  <a:pt x="20" y="268"/>
                                </a:lnTo>
                                <a:lnTo>
                                  <a:pt x="42" y="282"/>
                                </a:lnTo>
                                <a:lnTo>
                                  <a:pt x="68" y="287"/>
                                </a:lnTo>
                                <a:lnTo>
                                  <a:pt x="95" y="282"/>
                                </a:lnTo>
                                <a:lnTo>
                                  <a:pt x="116" y="268"/>
                                </a:lnTo>
                                <a:lnTo>
                                  <a:pt x="131" y="247"/>
                                </a:lnTo>
                                <a:lnTo>
                                  <a:pt x="136" y="222"/>
                                </a:lnTo>
                                <a:close/>
                                <a:moveTo>
                                  <a:pt x="1077" y="65"/>
                                </a:moveTo>
                                <a:lnTo>
                                  <a:pt x="1072" y="40"/>
                                </a:lnTo>
                                <a:lnTo>
                                  <a:pt x="1057" y="19"/>
                                </a:lnTo>
                                <a:lnTo>
                                  <a:pt x="1035" y="5"/>
                                </a:lnTo>
                                <a:lnTo>
                                  <a:pt x="1009" y="0"/>
                                </a:lnTo>
                                <a:lnTo>
                                  <a:pt x="983" y="5"/>
                                </a:lnTo>
                                <a:lnTo>
                                  <a:pt x="961" y="19"/>
                                </a:lnTo>
                                <a:lnTo>
                                  <a:pt x="947" y="40"/>
                                </a:lnTo>
                                <a:lnTo>
                                  <a:pt x="941" y="65"/>
                                </a:lnTo>
                                <a:lnTo>
                                  <a:pt x="947" y="90"/>
                                </a:lnTo>
                                <a:lnTo>
                                  <a:pt x="961" y="111"/>
                                </a:lnTo>
                                <a:lnTo>
                                  <a:pt x="983" y="125"/>
                                </a:lnTo>
                                <a:lnTo>
                                  <a:pt x="1009" y="130"/>
                                </a:lnTo>
                                <a:lnTo>
                                  <a:pt x="1035" y="125"/>
                                </a:lnTo>
                                <a:lnTo>
                                  <a:pt x="1057" y="111"/>
                                </a:lnTo>
                                <a:lnTo>
                                  <a:pt x="1072" y="90"/>
                                </a:lnTo>
                                <a:lnTo>
                                  <a:pt x="1077" y="6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DD6E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8" name="AutoShape 600"/>
                        <wps:cNvSpPr>
                          <a:spLocks/>
                        </wps:cNvSpPr>
                        <wps:spPr bwMode="auto">
                          <a:xfrm>
                            <a:off x="5034" y="2989"/>
                            <a:ext cx="290" cy="133"/>
                          </a:xfrm>
                          <a:custGeom>
                            <a:avLst/>
                            <a:gdLst>
                              <a:gd name="T0" fmla="+- 0 5170 5035"/>
                              <a:gd name="T1" fmla="*/ T0 w 290"/>
                              <a:gd name="T2" fmla="+- 0 3057 2990"/>
                              <a:gd name="T3" fmla="*/ 3057 h 133"/>
                              <a:gd name="T4" fmla="+- 0 5165 5035"/>
                              <a:gd name="T5" fmla="*/ T4 w 290"/>
                              <a:gd name="T6" fmla="+- 0 3032 2990"/>
                              <a:gd name="T7" fmla="*/ 3032 h 133"/>
                              <a:gd name="T8" fmla="+- 0 5150 5035"/>
                              <a:gd name="T9" fmla="*/ T8 w 290"/>
                              <a:gd name="T10" fmla="+- 0 3011 2990"/>
                              <a:gd name="T11" fmla="*/ 3011 h 133"/>
                              <a:gd name="T12" fmla="+- 0 5129 5035"/>
                              <a:gd name="T13" fmla="*/ T12 w 290"/>
                              <a:gd name="T14" fmla="+- 0 2997 2990"/>
                              <a:gd name="T15" fmla="*/ 2997 h 133"/>
                              <a:gd name="T16" fmla="+- 0 5102 5035"/>
                              <a:gd name="T17" fmla="*/ T16 w 290"/>
                              <a:gd name="T18" fmla="+- 0 2992 2990"/>
                              <a:gd name="T19" fmla="*/ 2992 h 133"/>
                              <a:gd name="T20" fmla="+- 0 5076 5035"/>
                              <a:gd name="T21" fmla="*/ T20 w 290"/>
                              <a:gd name="T22" fmla="+- 0 2997 2990"/>
                              <a:gd name="T23" fmla="*/ 2997 h 133"/>
                              <a:gd name="T24" fmla="+- 0 5054 5035"/>
                              <a:gd name="T25" fmla="*/ T24 w 290"/>
                              <a:gd name="T26" fmla="+- 0 3011 2990"/>
                              <a:gd name="T27" fmla="*/ 3011 h 133"/>
                              <a:gd name="T28" fmla="+- 0 5040 5035"/>
                              <a:gd name="T29" fmla="*/ T28 w 290"/>
                              <a:gd name="T30" fmla="+- 0 3032 2990"/>
                              <a:gd name="T31" fmla="*/ 3032 h 133"/>
                              <a:gd name="T32" fmla="+- 0 5035 5035"/>
                              <a:gd name="T33" fmla="*/ T32 w 290"/>
                              <a:gd name="T34" fmla="+- 0 3057 2990"/>
                              <a:gd name="T35" fmla="*/ 3057 h 133"/>
                              <a:gd name="T36" fmla="+- 0 5040 5035"/>
                              <a:gd name="T37" fmla="*/ T36 w 290"/>
                              <a:gd name="T38" fmla="+- 0 3082 2990"/>
                              <a:gd name="T39" fmla="*/ 3082 h 133"/>
                              <a:gd name="T40" fmla="+- 0 5054 5035"/>
                              <a:gd name="T41" fmla="*/ T40 w 290"/>
                              <a:gd name="T42" fmla="+- 0 3103 2990"/>
                              <a:gd name="T43" fmla="*/ 3103 h 133"/>
                              <a:gd name="T44" fmla="+- 0 5076 5035"/>
                              <a:gd name="T45" fmla="*/ T44 w 290"/>
                              <a:gd name="T46" fmla="+- 0 3117 2990"/>
                              <a:gd name="T47" fmla="*/ 3117 h 133"/>
                              <a:gd name="T48" fmla="+- 0 5102 5035"/>
                              <a:gd name="T49" fmla="*/ T48 w 290"/>
                              <a:gd name="T50" fmla="+- 0 3122 2990"/>
                              <a:gd name="T51" fmla="*/ 3122 h 133"/>
                              <a:gd name="T52" fmla="+- 0 5129 5035"/>
                              <a:gd name="T53" fmla="*/ T52 w 290"/>
                              <a:gd name="T54" fmla="+- 0 3117 2990"/>
                              <a:gd name="T55" fmla="*/ 3117 h 133"/>
                              <a:gd name="T56" fmla="+- 0 5150 5035"/>
                              <a:gd name="T57" fmla="*/ T56 w 290"/>
                              <a:gd name="T58" fmla="+- 0 3103 2990"/>
                              <a:gd name="T59" fmla="*/ 3103 h 133"/>
                              <a:gd name="T60" fmla="+- 0 5165 5035"/>
                              <a:gd name="T61" fmla="*/ T60 w 290"/>
                              <a:gd name="T62" fmla="+- 0 3082 2990"/>
                              <a:gd name="T63" fmla="*/ 3082 h 133"/>
                              <a:gd name="T64" fmla="+- 0 5170 5035"/>
                              <a:gd name="T65" fmla="*/ T64 w 290"/>
                              <a:gd name="T66" fmla="+- 0 3057 2990"/>
                              <a:gd name="T67" fmla="*/ 3057 h 133"/>
                              <a:gd name="T68" fmla="+- 0 5324 5035"/>
                              <a:gd name="T69" fmla="*/ T68 w 290"/>
                              <a:gd name="T70" fmla="+- 0 3055 2990"/>
                              <a:gd name="T71" fmla="*/ 3055 h 133"/>
                              <a:gd name="T72" fmla="+- 0 5319 5035"/>
                              <a:gd name="T73" fmla="*/ T72 w 290"/>
                              <a:gd name="T74" fmla="+- 0 3030 2990"/>
                              <a:gd name="T75" fmla="*/ 3030 h 133"/>
                              <a:gd name="T76" fmla="+- 0 5304 5035"/>
                              <a:gd name="T77" fmla="*/ T76 w 290"/>
                              <a:gd name="T78" fmla="+- 0 3009 2990"/>
                              <a:gd name="T79" fmla="*/ 3009 h 133"/>
                              <a:gd name="T80" fmla="+- 0 5283 5035"/>
                              <a:gd name="T81" fmla="*/ T80 w 290"/>
                              <a:gd name="T82" fmla="+- 0 2995 2990"/>
                              <a:gd name="T83" fmla="*/ 2995 h 133"/>
                              <a:gd name="T84" fmla="+- 0 5256 5035"/>
                              <a:gd name="T85" fmla="*/ T84 w 290"/>
                              <a:gd name="T86" fmla="+- 0 2990 2990"/>
                              <a:gd name="T87" fmla="*/ 2990 h 133"/>
                              <a:gd name="T88" fmla="+- 0 5230 5035"/>
                              <a:gd name="T89" fmla="*/ T88 w 290"/>
                              <a:gd name="T90" fmla="+- 0 2995 2990"/>
                              <a:gd name="T91" fmla="*/ 2995 h 133"/>
                              <a:gd name="T92" fmla="+- 0 5208 5035"/>
                              <a:gd name="T93" fmla="*/ T92 w 290"/>
                              <a:gd name="T94" fmla="+- 0 3009 2990"/>
                              <a:gd name="T95" fmla="*/ 3009 h 133"/>
                              <a:gd name="T96" fmla="+- 0 5194 5035"/>
                              <a:gd name="T97" fmla="*/ T96 w 290"/>
                              <a:gd name="T98" fmla="+- 0 3030 2990"/>
                              <a:gd name="T99" fmla="*/ 3030 h 133"/>
                              <a:gd name="T100" fmla="+- 0 5188 5035"/>
                              <a:gd name="T101" fmla="*/ T100 w 290"/>
                              <a:gd name="T102" fmla="+- 0 3055 2990"/>
                              <a:gd name="T103" fmla="*/ 3055 h 133"/>
                              <a:gd name="T104" fmla="+- 0 5194 5035"/>
                              <a:gd name="T105" fmla="*/ T104 w 290"/>
                              <a:gd name="T106" fmla="+- 0 3080 2990"/>
                              <a:gd name="T107" fmla="*/ 3080 h 133"/>
                              <a:gd name="T108" fmla="+- 0 5208 5035"/>
                              <a:gd name="T109" fmla="*/ T108 w 290"/>
                              <a:gd name="T110" fmla="+- 0 3101 2990"/>
                              <a:gd name="T111" fmla="*/ 3101 h 133"/>
                              <a:gd name="T112" fmla="+- 0 5230 5035"/>
                              <a:gd name="T113" fmla="*/ T112 w 290"/>
                              <a:gd name="T114" fmla="+- 0 3115 2990"/>
                              <a:gd name="T115" fmla="*/ 3115 h 133"/>
                              <a:gd name="T116" fmla="+- 0 5256 5035"/>
                              <a:gd name="T117" fmla="*/ T116 w 290"/>
                              <a:gd name="T118" fmla="+- 0 3120 2990"/>
                              <a:gd name="T119" fmla="*/ 3120 h 133"/>
                              <a:gd name="T120" fmla="+- 0 5283 5035"/>
                              <a:gd name="T121" fmla="*/ T120 w 290"/>
                              <a:gd name="T122" fmla="+- 0 3115 2990"/>
                              <a:gd name="T123" fmla="*/ 3115 h 133"/>
                              <a:gd name="T124" fmla="+- 0 5304 5035"/>
                              <a:gd name="T125" fmla="*/ T124 w 290"/>
                              <a:gd name="T126" fmla="+- 0 3101 2990"/>
                              <a:gd name="T127" fmla="*/ 3101 h 133"/>
                              <a:gd name="T128" fmla="+- 0 5319 5035"/>
                              <a:gd name="T129" fmla="*/ T128 w 290"/>
                              <a:gd name="T130" fmla="+- 0 3080 2990"/>
                              <a:gd name="T131" fmla="*/ 3080 h 133"/>
                              <a:gd name="T132" fmla="+- 0 5324 5035"/>
                              <a:gd name="T133" fmla="*/ T132 w 290"/>
                              <a:gd name="T134" fmla="+- 0 3055 2990"/>
                              <a:gd name="T135" fmla="*/ 3055 h 13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</a:cxnLst>
                            <a:rect l="0" t="0" r="r" b="b"/>
                            <a:pathLst>
                              <a:path w="290" h="133">
                                <a:moveTo>
                                  <a:pt x="135" y="67"/>
                                </a:moveTo>
                                <a:lnTo>
                                  <a:pt x="130" y="42"/>
                                </a:lnTo>
                                <a:lnTo>
                                  <a:pt x="115" y="21"/>
                                </a:lnTo>
                                <a:lnTo>
                                  <a:pt x="94" y="7"/>
                                </a:lnTo>
                                <a:lnTo>
                                  <a:pt x="67" y="2"/>
                                </a:lnTo>
                                <a:lnTo>
                                  <a:pt x="41" y="7"/>
                                </a:lnTo>
                                <a:lnTo>
                                  <a:pt x="19" y="21"/>
                                </a:lnTo>
                                <a:lnTo>
                                  <a:pt x="5" y="42"/>
                                </a:lnTo>
                                <a:lnTo>
                                  <a:pt x="0" y="67"/>
                                </a:lnTo>
                                <a:lnTo>
                                  <a:pt x="5" y="92"/>
                                </a:lnTo>
                                <a:lnTo>
                                  <a:pt x="19" y="113"/>
                                </a:lnTo>
                                <a:lnTo>
                                  <a:pt x="41" y="127"/>
                                </a:lnTo>
                                <a:lnTo>
                                  <a:pt x="67" y="132"/>
                                </a:lnTo>
                                <a:lnTo>
                                  <a:pt x="94" y="127"/>
                                </a:lnTo>
                                <a:lnTo>
                                  <a:pt x="115" y="113"/>
                                </a:lnTo>
                                <a:lnTo>
                                  <a:pt x="130" y="92"/>
                                </a:lnTo>
                                <a:lnTo>
                                  <a:pt x="135" y="67"/>
                                </a:lnTo>
                                <a:close/>
                                <a:moveTo>
                                  <a:pt x="289" y="65"/>
                                </a:moveTo>
                                <a:lnTo>
                                  <a:pt x="284" y="40"/>
                                </a:lnTo>
                                <a:lnTo>
                                  <a:pt x="269" y="19"/>
                                </a:lnTo>
                                <a:lnTo>
                                  <a:pt x="248" y="5"/>
                                </a:lnTo>
                                <a:lnTo>
                                  <a:pt x="221" y="0"/>
                                </a:lnTo>
                                <a:lnTo>
                                  <a:pt x="195" y="5"/>
                                </a:lnTo>
                                <a:lnTo>
                                  <a:pt x="173" y="19"/>
                                </a:lnTo>
                                <a:lnTo>
                                  <a:pt x="159" y="40"/>
                                </a:lnTo>
                                <a:lnTo>
                                  <a:pt x="153" y="65"/>
                                </a:lnTo>
                                <a:lnTo>
                                  <a:pt x="159" y="90"/>
                                </a:lnTo>
                                <a:lnTo>
                                  <a:pt x="173" y="111"/>
                                </a:lnTo>
                                <a:lnTo>
                                  <a:pt x="195" y="125"/>
                                </a:lnTo>
                                <a:lnTo>
                                  <a:pt x="221" y="130"/>
                                </a:lnTo>
                                <a:lnTo>
                                  <a:pt x="248" y="125"/>
                                </a:lnTo>
                                <a:lnTo>
                                  <a:pt x="269" y="111"/>
                                </a:lnTo>
                                <a:lnTo>
                                  <a:pt x="284" y="90"/>
                                </a:lnTo>
                                <a:lnTo>
                                  <a:pt x="289" y="6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9" name="AutoShape 599"/>
                        <wps:cNvSpPr>
                          <a:spLocks/>
                        </wps:cNvSpPr>
                        <wps:spPr bwMode="auto">
                          <a:xfrm>
                            <a:off x="7914" y="2859"/>
                            <a:ext cx="766" cy="148"/>
                          </a:xfrm>
                          <a:custGeom>
                            <a:avLst/>
                            <a:gdLst>
                              <a:gd name="T0" fmla="+- 0 8045 7915"/>
                              <a:gd name="T1" fmla="*/ T0 w 766"/>
                              <a:gd name="T2" fmla="+- 0 2916 2859"/>
                              <a:gd name="T3" fmla="*/ 2916 h 148"/>
                              <a:gd name="T4" fmla="+- 0 8009 7915"/>
                              <a:gd name="T5" fmla="*/ T4 w 766"/>
                              <a:gd name="T6" fmla="+- 0 2881 2859"/>
                              <a:gd name="T7" fmla="*/ 2881 h 148"/>
                              <a:gd name="T8" fmla="+- 0 7956 7915"/>
                              <a:gd name="T9" fmla="*/ T8 w 766"/>
                              <a:gd name="T10" fmla="+- 0 2881 2859"/>
                              <a:gd name="T11" fmla="*/ 2881 h 148"/>
                              <a:gd name="T12" fmla="+- 0 7920 7915"/>
                              <a:gd name="T13" fmla="*/ T12 w 766"/>
                              <a:gd name="T14" fmla="+- 0 2916 2859"/>
                              <a:gd name="T15" fmla="*/ 2916 h 148"/>
                              <a:gd name="T16" fmla="+- 0 7920 7915"/>
                              <a:gd name="T17" fmla="*/ T16 w 766"/>
                              <a:gd name="T18" fmla="+- 0 2967 2859"/>
                              <a:gd name="T19" fmla="*/ 2967 h 148"/>
                              <a:gd name="T20" fmla="+- 0 7956 7915"/>
                              <a:gd name="T21" fmla="*/ T20 w 766"/>
                              <a:gd name="T22" fmla="+- 0 3001 2859"/>
                              <a:gd name="T23" fmla="*/ 3001 h 148"/>
                              <a:gd name="T24" fmla="+- 0 8009 7915"/>
                              <a:gd name="T25" fmla="*/ T24 w 766"/>
                              <a:gd name="T26" fmla="+- 0 3001 2859"/>
                              <a:gd name="T27" fmla="*/ 3001 h 148"/>
                              <a:gd name="T28" fmla="+- 0 8045 7915"/>
                              <a:gd name="T29" fmla="*/ T28 w 766"/>
                              <a:gd name="T30" fmla="+- 0 2967 2859"/>
                              <a:gd name="T31" fmla="*/ 2967 h 148"/>
                              <a:gd name="T32" fmla="+- 0 8204 7915"/>
                              <a:gd name="T33" fmla="*/ T32 w 766"/>
                              <a:gd name="T34" fmla="+- 0 2935 2859"/>
                              <a:gd name="T35" fmla="*/ 2935 h 148"/>
                              <a:gd name="T36" fmla="+- 0 8184 7915"/>
                              <a:gd name="T37" fmla="*/ T36 w 766"/>
                              <a:gd name="T38" fmla="+- 0 2889 2859"/>
                              <a:gd name="T39" fmla="*/ 2889 h 148"/>
                              <a:gd name="T40" fmla="+- 0 8136 7915"/>
                              <a:gd name="T41" fmla="*/ T40 w 766"/>
                              <a:gd name="T42" fmla="+- 0 2870 2859"/>
                              <a:gd name="T43" fmla="*/ 2870 h 148"/>
                              <a:gd name="T44" fmla="+- 0 8088 7915"/>
                              <a:gd name="T45" fmla="*/ T44 w 766"/>
                              <a:gd name="T46" fmla="+- 0 2889 2859"/>
                              <a:gd name="T47" fmla="*/ 2889 h 148"/>
                              <a:gd name="T48" fmla="+- 0 8068 7915"/>
                              <a:gd name="T49" fmla="*/ T48 w 766"/>
                              <a:gd name="T50" fmla="+- 0 2935 2859"/>
                              <a:gd name="T51" fmla="*/ 2935 h 148"/>
                              <a:gd name="T52" fmla="+- 0 8088 7915"/>
                              <a:gd name="T53" fmla="*/ T52 w 766"/>
                              <a:gd name="T54" fmla="+- 0 2981 2859"/>
                              <a:gd name="T55" fmla="*/ 2981 h 148"/>
                              <a:gd name="T56" fmla="+- 0 8136 7915"/>
                              <a:gd name="T57" fmla="*/ T56 w 766"/>
                              <a:gd name="T58" fmla="+- 0 3000 2859"/>
                              <a:gd name="T59" fmla="*/ 3000 h 148"/>
                              <a:gd name="T60" fmla="+- 0 8184 7915"/>
                              <a:gd name="T61" fmla="*/ T60 w 766"/>
                              <a:gd name="T62" fmla="+- 0 2981 2859"/>
                              <a:gd name="T63" fmla="*/ 2981 h 148"/>
                              <a:gd name="T64" fmla="+- 0 8204 7915"/>
                              <a:gd name="T65" fmla="*/ T64 w 766"/>
                              <a:gd name="T66" fmla="+- 0 2935 2859"/>
                              <a:gd name="T67" fmla="*/ 2935 h 148"/>
                              <a:gd name="T68" fmla="+- 0 8356 7915"/>
                              <a:gd name="T69" fmla="*/ T68 w 766"/>
                              <a:gd name="T70" fmla="+- 0 2911 2859"/>
                              <a:gd name="T71" fmla="*/ 2911 h 148"/>
                              <a:gd name="T72" fmla="+- 0 8320 7915"/>
                              <a:gd name="T73" fmla="*/ T72 w 766"/>
                              <a:gd name="T74" fmla="+- 0 2876 2859"/>
                              <a:gd name="T75" fmla="*/ 2876 h 148"/>
                              <a:gd name="T76" fmla="+- 0 8267 7915"/>
                              <a:gd name="T77" fmla="*/ T76 w 766"/>
                              <a:gd name="T78" fmla="+- 0 2876 2859"/>
                              <a:gd name="T79" fmla="*/ 2876 h 148"/>
                              <a:gd name="T80" fmla="+- 0 8231 7915"/>
                              <a:gd name="T81" fmla="*/ T80 w 766"/>
                              <a:gd name="T82" fmla="+- 0 2911 2859"/>
                              <a:gd name="T83" fmla="*/ 2911 h 148"/>
                              <a:gd name="T84" fmla="+- 0 8231 7915"/>
                              <a:gd name="T85" fmla="*/ T84 w 766"/>
                              <a:gd name="T86" fmla="+- 0 2962 2859"/>
                              <a:gd name="T87" fmla="*/ 2962 h 148"/>
                              <a:gd name="T88" fmla="+- 0 8267 7915"/>
                              <a:gd name="T89" fmla="*/ T88 w 766"/>
                              <a:gd name="T90" fmla="+- 0 2996 2859"/>
                              <a:gd name="T91" fmla="*/ 2996 h 148"/>
                              <a:gd name="T92" fmla="+- 0 8320 7915"/>
                              <a:gd name="T93" fmla="*/ T92 w 766"/>
                              <a:gd name="T94" fmla="+- 0 2996 2859"/>
                              <a:gd name="T95" fmla="*/ 2996 h 148"/>
                              <a:gd name="T96" fmla="+- 0 8356 7915"/>
                              <a:gd name="T97" fmla="*/ T96 w 766"/>
                              <a:gd name="T98" fmla="+- 0 2962 2859"/>
                              <a:gd name="T99" fmla="*/ 2962 h 148"/>
                              <a:gd name="T100" fmla="+- 0 8527 7915"/>
                              <a:gd name="T101" fmla="*/ T100 w 766"/>
                              <a:gd name="T102" fmla="+- 0 2931 2859"/>
                              <a:gd name="T103" fmla="*/ 2931 h 148"/>
                              <a:gd name="T104" fmla="+- 0 8508 7915"/>
                              <a:gd name="T105" fmla="*/ T104 w 766"/>
                              <a:gd name="T106" fmla="+- 0 2885 2859"/>
                              <a:gd name="T107" fmla="*/ 2885 h 148"/>
                              <a:gd name="T108" fmla="+- 0 8460 7915"/>
                              <a:gd name="T109" fmla="*/ T108 w 766"/>
                              <a:gd name="T110" fmla="+- 0 2866 2859"/>
                              <a:gd name="T111" fmla="*/ 2866 h 148"/>
                              <a:gd name="T112" fmla="+- 0 8412 7915"/>
                              <a:gd name="T113" fmla="*/ T112 w 766"/>
                              <a:gd name="T114" fmla="+- 0 2885 2859"/>
                              <a:gd name="T115" fmla="*/ 2885 h 148"/>
                              <a:gd name="T116" fmla="+- 0 8392 7915"/>
                              <a:gd name="T117" fmla="*/ T116 w 766"/>
                              <a:gd name="T118" fmla="+- 0 2931 2859"/>
                              <a:gd name="T119" fmla="*/ 2931 h 148"/>
                              <a:gd name="T120" fmla="+- 0 8412 7915"/>
                              <a:gd name="T121" fmla="*/ T120 w 766"/>
                              <a:gd name="T122" fmla="+- 0 2977 2859"/>
                              <a:gd name="T123" fmla="*/ 2977 h 148"/>
                              <a:gd name="T124" fmla="+- 0 8460 7915"/>
                              <a:gd name="T125" fmla="*/ T124 w 766"/>
                              <a:gd name="T126" fmla="+- 0 2996 2859"/>
                              <a:gd name="T127" fmla="*/ 2996 h 148"/>
                              <a:gd name="T128" fmla="+- 0 8508 7915"/>
                              <a:gd name="T129" fmla="*/ T128 w 766"/>
                              <a:gd name="T130" fmla="+- 0 2977 2859"/>
                              <a:gd name="T131" fmla="*/ 2977 h 148"/>
                              <a:gd name="T132" fmla="+- 0 8527 7915"/>
                              <a:gd name="T133" fmla="*/ T132 w 766"/>
                              <a:gd name="T134" fmla="+- 0 2931 2859"/>
                              <a:gd name="T135" fmla="*/ 2931 h 148"/>
                              <a:gd name="T136" fmla="+- 0 8675 7915"/>
                              <a:gd name="T137" fmla="*/ T136 w 766"/>
                              <a:gd name="T138" fmla="+- 0 2899 2859"/>
                              <a:gd name="T139" fmla="*/ 2899 h 148"/>
                              <a:gd name="T140" fmla="+- 0 8639 7915"/>
                              <a:gd name="T141" fmla="*/ T140 w 766"/>
                              <a:gd name="T142" fmla="+- 0 2865 2859"/>
                              <a:gd name="T143" fmla="*/ 2865 h 148"/>
                              <a:gd name="T144" fmla="+- 0 8586 7915"/>
                              <a:gd name="T145" fmla="*/ T144 w 766"/>
                              <a:gd name="T146" fmla="+- 0 2865 2859"/>
                              <a:gd name="T147" fmla="*/ 2865 h 148"/>
                              <a:gd name="T148" fmla="+- 0 8550 7915"/>
                              <a:gd name="T149" fmla="*/ T148 w 766"/>
                              <a:gd name="T150" fmla="+- 0 2899 2859"/>
                              <a:gd name="T151" fmla="*/ 2899 h 148"/>
                              <a:gd name="T152" fmla="+- 0 8550 7915"/>
                              <a:gd name="T153" fmla="*/ T152 w 766"/>
                              <a:gd name="T154" fmla="+- 0 2950 2859"/>
                              <a:gd name="T155" fmla="*/ 2950 h 148"/>
                              <a:gd name="T156" fmla="+- 0 8586 7915"/>
                              <a:gd name="T157" fmla="*/ T156 w 766"/>
                              <a:gd name="T158" fmla="+- 0 2985 2859"/>
                              <a:gd name="T159" fmla="*/ 2985 h 148"/>
                              <a:gd name="T160" fmla="+- 0 8639 7915"/>
                              <a:gd name="T161" fmla="*/ T160 w 766"/>
                              <a:gd name="T162" fmla="+- 0 2985 2859"/>
                              <a:gd name="T163" fmla="*/ 2985 h 148"/>
                              <a:gd name="T164" fmla="+- 0 8675 7915"/>
                              <a:gd name="T165" fmla="*/ T164 w 766"/>
                              <a:gd name="T166" fmla="+- 0 2950 2859"/>
                              <a:gd name="T167" fmla="*/ 2950 h 1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</a:cxnLst>
                            <a:rect l="0" t="0" r="r" b="b"/>
                            <a:pathLst>
                              <a:path w="766" h="148">
                                <a:moveTo>
                                  <a:pt x="136" y="82"/>
                                </a:moveTo>
                                <a:lnTo>
                                  <a:pt x="130" y="57"/>
                                </a:lnTo>
                                <a:lnTo>
                                  <a:pt x="116" y="36"/>
                                </a:lnTo>
                                <a:lnTo>
                                  <a:pt x="94" y="22"/>
                                </a:lnTo>
                                <a:lnTo>
                                  <a:pt x="68" y="17"/>
                                </a:lnTo>
                                <a:lnTo>
                                  <a:pt x="41" y="22"/>
                                </a:lnTo>
                                <a:lnTo>
                                  <a:pt x="20" y="36"/>
                                </a:lnTo>
                                <a:lnTo>
                                  <a:pt x="5" y="57"/>
                                </a:lnTo>
                                <a:lnTo>
                                  <a:pt x="0" y="82"/>
                                </a:lnTo>
                                <a:lnTo>
                                  <a:pt x="5" y="108"/>
                                </a:lnTo>
                                <a:lnTo>
                                  <a:pt x="20" y="128"/>
                                </a:lnTo>
                                <a:lnTo>
                                  <a:pt x="41" y="142"/>
                                </a:lnTo>
                                <a:lnTo>
                                  <a:pt x="68" y="147"/>
                                </a:lnTo>
                                <a:lnTo>
                                  <a:pt x="94" y="142"/>
                                </a:lnTo>
                                <a:lnTo>
                                  <a:pt x="116" y="128"/>
                                </a:lnTo>
                                <a:lnTo>
                                  <a:pt x="130" y="108"/>
                                </a:lnTo>
                                <a:lnTo>
                                  <a:pt x="136" y="82"/>
                                </a:lnTo>
                                <a:close/>
                                <a:moveTo>
                                  <a:pt x="289" y="76"/>
                                </a:moveTo>
                                <a:lnTo>
                                  <a:pt x="284" y="50"/>
                                </a:lnTo>
                                <a:lnTo>
                                  <a:pt x="269" y="30"/>
                                </a:lnTo>
                                <a:lnTo>
                                  <a:pt x="247" y="16"/>
                                </a:lnTo>
                                <a:lnTo>
                                  <a:pt x="221" y="11"/>
                                </a:lnTo>
                                <a:lnTo>
                                  <a:pt x="195" y="16"/>
                                </a:lnTo>
                                <a:lnTo>
                                  <a:pt x="173" y="30"/>
                                </a:lnTo>
                                <a:lnTo>
                                  <a:pt x="158" y="50"/>
                                </a:lnTo>
                                <a:lnTo>
                                  <a:pt x="153" y="76"/>
                                </a:lnTo>
                                <a:lnTo>
                                  <a:pt x="158" y="101"/>
                                </a:lnTo>
                                <a:lnTo>
                                  <a:pt x="173" y="122"/>
                                </a:lnTo>
                                <a:lnTo>
                                  <a:pt x="195" y="136"/>
                                </a:lnTo>
                                <a:lnTo>
                                  <a:pt x="221" y="141"/>
                                </a:lnTo>
                                <a:lnTo>
                                  <a:pt x="247" y="136"/>
                                </a:lnTo>
                                <a:lnTo>
                                  <a:pt x="269" y="122"/>
                                </a:lnTo>
                                <a:lnTo>
                                  <a:pt x="284" y="101"/>
                                </a:lnTo>
                                <a:lnTo>
                                  <a:pt x="289" y="76"/>
                                </a:lnTo>
                                <a:close/>
                                <a:moveTo>
                                  <a:pt x="446" y="77"/>
                                </a:moveTo>
                                <a:lnTo>
                                  <a:pt x="441" y="52"/>
                                </a:lnTo>
                                <a:lnTo>
                                  <a:pt x="426" y="31"/>
                                </a:lnTo>
                                <a:lnTo>
                                  <a:pt x="405" y="17"/>
                                </a:lnTo>
                                <a:lnTo>
                                  <a:pt x="378" y="12"/>
                                </a:lnTo>
                                <a:lnTo>
                                  <a:pt x="352" y="17"/>
                                </a:lnTo>
                                <a:lnTo>
                                  <a:pt x="330" y="31"/>
                                </a:lnTo>
                                <a:lnTo>
                                  <a:pt x="316" y="52"/>
                                </a:lnTo>
                                <a:lnTo>
                                  <a:pt x="310" y="77"/>
                                </a:lnTo>
                                <a:lnTo>
                                  <a:pt x="316" y="103"/>
                                </a:lnTo>
                                <a:lnTo>
                                  <a:pt x="330" y="123"/>
                                </a:lnTo>
                                <a:lnTo>
                                  <a:pt x="352" y="137"/>
                                </a:lnTo>
                                <a:lnTo>
                                  <a:pt x="378" y="142"/>
                                </a:lnTo>
                                <a:lnTo>
                                  <a:pt x="405" y="137"/>
                                </a:lnTo>
                                <a:lnTo>
                                  <a:pt x="426" y="123"/>
                                </a:lnTo>
                                <a:lnTo>
                                  <a:pt x="441" y="103"/>
                                </a:lnTo>
                                <a:lnTo>
                                  <a:pt x="446" y="77"/>
                                </a:lnTo>
                                <a:close/>
                                <a:moveTo>
                                  <a:pt x="612" y="72"/>
                                </a:moveTo>
                                <a:lnTo>
                                  <a:pt x="607" y="47"/>
                                </a:lnTo>
                                <a:lnTo>
                                  <a:pt x="593" y="26"/>
                                </a:lnTo>
                                <a:lnTo>
                                  <a:pt x="571" y="12"/>
                                </a:lnTo>
                                <a:lnTo>
                                  <a:pt x="545" y="7"/>
                                </a:lnTo>
                                <a:lnTo>
                                  <a:pt x="518" y="12"/>
                                </a:lnTo>
                                <a:lnTo>
                                  <a:pt x="497" y="26"/>
                                </a:lnTo>
                                <a:lnTo>
                                  <a:pt x="482" y="47"/>
                                </a:lnTo>
                                <a:lnTo>
                                  <a:pt x="477" y="72"/>
                                </a:lnTo>
                                <a:lnTo>
                                  <a:pt x="482" y="97"/>
                                </a:lnTo>
                                <a:lnTo>
                                  <a:pt x="497" y="118"/>
                                </a:lnTo>
                                <a:lnTo>
                                  <a:pt x="518" y="132"/>
                                </a:lnTo>
                                <a:lnTo>
                                  <a:pt x="545" y="137"/>
                                </a:lnTo>
                                <a:lnTo>
                                  <a:pt x="571" y="132"/>
                                </a:lnTo>
                                <a:lnTo>
                                  <a:pt x="593" y="118"/>
                                </a:lnTo>
                                <a:lnTo>
                                  <a:pt x="607" y="97"/>
                                </a:lnTo>
                                <a:lnTo>
                                  <a:pt x="612" y="72"/>
                                </a:lnTo>
                                <a:close/>
                                <a:moveTo>
                                  <a:pt x="766" y="66"/>
                                </a:moveTo>
                                <a:lnTo>
                                  <a:pt x="760" y="40"/>
                                </a:lnTo>
                                <a:lnTo>
                                  <a:pt x="746" y="19"/>
                                </a:lnTo>
                                <a:lnTo>
                                  <a:pt x="724" y="6"/>
                                </a:lnTo>
                                <a:lnTo>
                                  <a:pt x="698" y="0"/>
                                </a:lnTo>
                                <a:lnTo>
                                  <a:pt x="671" y="6"/>
                                </a:lnTo>
                                <a:lnTo>
                                  <a:pt x="650" y="19"/>
                                </a:lnTo>
                                <a:lnTo>
                                  <a:pt x="635" y="40"/>
                                </a:lnTo>
                                <a:lnTo>
                                  <a:pt x="630" y="66"/>
                                </a:lnTo>
                                <a:lnTo>
                                  <a:pt x="635" y="91"/>
                                </a:lnTo>
                                <a:lnTo>
                                  <a:pt x="650" y="112"/>
                                </a:lnTo>
                                <a:lnTo>
                                  <a:pt x="671" y="126"/>
                                </a:lnTo>
                                <a:lnTo>
                                  <a:pt x="698" y="131"/>
                                </a:lnTo>
                                <a:lnTo>
                                  <a:pt x="724" y="126"/>
                                </a:lnTo>
                                <a:lnTo>
                                  <a:pt x="746" y="112"/>
                                </a:lnTo>
                                <a:lnTo>
                                  <a:pt x="760" y="91"/>
                                </a:lnTo>
                                <a:lnTo>
                                  <a:pt x="766" y="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DD7E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0" name="Freeform 598"/>
                        <wps:cNvSpPr>
                          <a:spLocks/>
                        </wps:cNvSpPr>
                        <wps:spPr bwMode="auto">
                          <a:xfrm>
                            <a:off x="8701" y="2860"/>
                            <a:ext cx="136" cy="131"/>
                          </a:xfrm>
                          <a:custGeom>
                            <a:avLst/>
                            <a:gdLst>
                              <a:gd name="T0" fmla="+- 0 8770 8702"/>
                              <a:gd name="T1" fmla="*/ T0 w 136"/>
                              <a:gd name="T2" fmla="+- 0 2861 2861"/>
                              <a:gd name="T3" fmla="*/ 2861 h 131"/>
                              <a:gd name="T4" fmla="+- 0 8743 8702"/>
                              <a:gd name="T5" fmla="*/ T4 w 136"/>
                              <a:gd name="T6" fmla="+- 0 2866 2861"/>
                              <a:gd name="T7" fmla="*/ 2866 h 131"/>
                              <a:gd name="T8" fmla="+- 0 8722 8702"/>
                              <a:gd name="T9" fmla="*/ T8 w 136"/>
                              <a:gd name="T10" fmla="+- 0 2880 2861"/>
                              <a:gd name="T11" fmla="*/ 2880 h 131"/>
                              <a:gd name="T12" fmla="+- 0 8707 8702"/>
                              <a:gd name="T13" fmla="*/ T12 w 136"/>
                              <a:gd name="T14" fmla="+- 0 2900 2861"/>
                              <a:gd name="T15" fmla="*/ 2900 h 131"/>
                              <a:gd name="T16" fmla="+- 0 8702 8702"/>
                              <a:gd name="T17" fmla="*/ T16 w 136"/>
                              <a:gd name="T18" fmla="+- 0 2926 2861"/>
                              <a:gd name="T19" fmla="*/ 2926 h 131"/>
                              <a:gd name="T20" fmla="+- 0 8707 8702"/>
                              <a:gd name="T21" fmla="*/ T20 w 136"/>
                              <a:gd name="T22" fmla="+- 0 2951 2861"/>
                              <a:gd name="T23" fmla="*/ 2951 h 131"/>
                              <a:gd name="T24" fmla="+- 0 8722 8702"/>
                              <a:gd name="T25" fmla="*/ T24 w 136"/>
                              <a:gd name="T26" fmla="+- 0 2972 2861"/>
                              <a:gd name="T27" fmla="*/ 2972 h 131"/>
                              <a:gd name="T28" fmla="+- 0 8743 8702"/>
                              <a:gd name="T29" fmla="*/ T28 w 136"/>
                              <a:gd name="T30" fmla="+- 0 2986 2861"/>
                              <a:gd name="T31" fmla="*/ 2986 h 131"/>
                              <a:gd name="T32" fmla="+- 0 8770 8702"/>
                              <a:gd name="T33" fmla="*/ T32 w 136"/>
                              <a:gd name="T34" fmla="+- 0 2991 2861"/>
                              <a:gd name="T35" fmla="*/ 2991 h 131"/>
                              <a:gd name="T36" fmla="+- 0 8796 8702"/>
                              <a:gd name="T37" fmla="*/ T36 w 136"/>
                              <a:gd name="T38" fmla="+- 0 2986 2861"/>
                              <a:gd name="T39" fmla="*/ 2986 h 131"/>
                              <a:gd name="T40" fmla="+- 0 8818 8702"/>
                              <a:gd name="T41" fmla="*/ T40 w 136"/>
                              <a:gd name="T42" fmla="+- 0 2972 2861"/>
                              <a:gd name="T43" fmla="*/ 2972 h 131"/>
                              <a:gd name="T44" fmla="+- 0 8832 8702"/>
                              <a:gd name="T45" fmla="*/ T44 w 136"/>
                              <a:gd name="T46" fmla="+- 0 2951 2861"/>
                              <a:gd name="T47" fmla="*/ 2951 h 131"/>
                              <a:gd name="T48" fmla="+- 0 8838 8702"/>
                              <a:gd name="T49" fmla="*/ T48 w 136"/>
                              <a:gd name="T50" fmla="+- 0 2926 2861"/>
                              <a:gd name="T51" fmla="*/ 2926 h 131"/>
                              <a:gd name="T52" fmla="+- 0 8832 8702"/>
                              <a:gd name="T53" fmla="*/ T52 w 136"/>
                              <a:gd name="T54" fmla="+- 0 2900 2861"/>
                              <a:gd name="T55" fmla="*/ 2900 h 131"/>
                              <a:gd name="T56" fmla="+- 0 8818 8702"/>
                              <a:gd name="T57" fmla="*/ T56 w 136"/>
                              <a:gd name="T58" fmla="+- 0 2880 2861"/>
                              <a:gd name="T59" fmla="*/ 2880 h 131"/>
                              <a:gd name="T60" fmla="+- 0 8796 8702"/>
                              <a:gd name="T61" fmla="*/ T60 w 136"/>
                              <a:gd name="T62" fmla="+- 0 2866 2861"/>
                              <a:gd name="T63" fmla="*/ 2866 h 131"/>
                              <a:gd name="T64" fmla="+- 0 8770 8702"/>
                              <a:gd name="T65" fmla="*/ T64 w 136"/>
                              <a:gd name="T66" fmla="+- 0 2861 2861"/>
                              <a:gd name="T67" fmla="*/ 2861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1" y="5"/>
                                </a:lnTo>
                                <a:lnTo>
                                  <a:pt x="20" y="19"/>
                                </a:lnTo>
                                <a:lnTo>
                                  <a:pt x="5" y="39"/>
                                </a:lnTo>
                                <a:lnTo>
                                  <a:pt x="0" y="65"/>
                                </a:lnTo>
                                <a:lnTo>
                                  <a:pt x="5" y="90"/>
                                </a:lnTo>
                                <a:lnTo>
                                  <a:pt x="20" y="111"/>
                                </a:lnTo>
                                <a:lnTo>
                                  <a:pt x="41" y="125"/>
                                </a:lnTo>
                                <a:lnTo>
                                  <a:pt x="68" y="130"/>
                                </a:lnTo>
                                <a:lnTo>
                                  <a:pt x="94" y="125"/>
                                </a:lnTo>
                                <a:lnTo>
                                  <a:pt x="116" y="111"/>
                                </a:lnTo>
                                <a:lnTo>
                                  <a:pt x="130" y="90"/>
                                </a:lnTo>
                                <a:lnTo>
                                  <a:pt x="136" y="65"/>
                                </a:lnTo>
                                <a:lnTo>
                                  <a:pt x="130" y="39"/>
                                </a:lnTo>
                                <a:lnTo>
                                  <a:pt x="116" y="19"/>
                                </a:lnTo>
                                <a:lnTo>
                                  <a:pt x="94" y="5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DD6E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1" name="Freeform 597"/>
                        <wps:cNvSpPr>
                          <a:spLocks/>
                        </wps:cNvSpPr>
                        <wps:spPr bwMode="auto">
                          <a:xfrm>
                            <a:off x="8389" y="3021"/>
                            <a:ext cx="136" cy="131"/>
                          </a:xfrm>
                          <a:custGeom>
                            <a:avLst/>
                            <a:gdLst>
                              <a:gd name="T0" fmla="+- 0 8457 8389"/>
                              <a:gd name="T1" fmla="*/ T0 w 136"/>
                              <a:gd name="T2" fmla="+- 0 3021 3021"/>
                              <a:gd name="T3" fmla="*/ 3021 h 131"/>
                              <a:gd name="T4" fmla="+- 0 8430 8389"/>
                              <a:gd name="T5" fmla="*/ T4 w 136"/>
                              <a:gd name="T6" fmla="+- 0 3026 3021"/>
                              <a:gd name="T7" fmla="*/ 3026 h 131"/>
                              <a:gd name="T8" fmla="+- 0 8409 8389"/>
                              <a:gd name="T9" fmla="*/ T8 w 136"/>
                              <a:gd name="T10" fmla="+- 0 3040 3021"/>
                              <a:gd name="T11" fmla="*/ 3040 h 131"/>
                              <a:gd name="T12" fmla="+- 0 8394 8389"/>
                              <a:gd name="T13" fmla="*/ T12 w 136"/>
                              <a:gd name="T14" fmla="+- 0 3061 3021"/>
                              <a:gd name="T15" fmla="*/ 3061 h 131"/>
                              <a:gd name="T16" fmla="+- 0 8389 8389"/>
                              <a:gd name="T17" fmla="*/ T16 w 136"/>
                              <a:gd name="T18" fmla="+- 0 3086 3021"/>
                              <a:gd name="T19" fmla="*/ 3086 h 131"/>
                              <a:gd name="T20" fmla="+- 0 8394 8389"/>
                              <a:gd name="T21" fmla="*/ T20 w 136"/>
                              <a:gd name="T22" fmla="+- 0 3112 3021"/>
                              <a:gd name="T23" fmla="*/ 3112 h 131"/>
                              <a:gd name="T24" fmla="+- 0 8409 8389"/>
                              <a:gd name="T25" fmla="*/ T24 w 136"/>
                              <a:gd name="T26" fmla="+- 0 3132 3021"/>
                              <a:gd name="T27" fmla="*/ 3132 h 131"/>
                              <a:gd name="T28" fmla="+- 0 8430 8389"/>
                              <a:gd name="T29" fmla="*/ T28 w 136"/>
                              <a:gd name="T30" fmla="+- 0 3146 3021"/>
                              <a:gd name="T31" fmla="*/ 3146 h 131"/>
                              <a:gd name="T32" fmla="+- 0 8457 8389"/>
                              <a:gd name="T33" fmla="*/ T32 w 136"/>
                              <a:gd name="T34" fmla="+- 0 3152 3021"/>
                              <a:gd name="T35" fmla="*/ 3152 h 131"/>
                              <a:gd name="T36" fmla="+- 0 8483 8389"/>
                              <a:gd name="T37" fmla="*/ T36 w 136"/>
                              <a:gd name="T38" fmla="+- 0 3146 3021"/>
                              <a:gd name="T39" fmla="*/ 3146 h 131"/>
                              <a:gd name="T40" fmla="+- 0 8505 8389"/>
                              <a:gd name="T41" fmla="*/ T40 w 136"/>
                              <a:gd name="T42" fmla="+- 0 3132 3021"/>
                              <a:gd name="T43" fmla="*/ 3132 h 131"/>
                              <a:gd name="T44" fmla="+- 0 8519 8389"/>
                              <a:gd name="T45" fmla="*/ T44 w 136"/>
                              <a:gd name="T46" fmla="+- 0 3112 3021"/>
                              <a:gd name="T47" fmla="*/ 3112 h 131"/>
                              <a:gd name="T48" fmla="+- 0 8525 8389"/>
                              <a:gd name="T49" fmla="*/ T48 w 136"/>
                              <a:gd name="T50" fmla="+- 0 3086 3021"/>
                              <a:gd name="T51" fmla="*/ 3086 h 131"/>
                              <a:gd name="T52" fmla="+- 0 8519 8389"/>
                              <a:gd name="T53" fmla="*/ T52 w 136"/>
                              <a:gd name="T54" fmla="+- 0 3061 3021"/>
                              <a:gd name="T55" fmla="*/ 3061 h 131"/>
                              <a:gd name="T56" fmla="+- 0 8505 8389"/>
                              <a:gd name="T57" fmla="*/ T56 w 136"/>
                              <a:gd name="T58" fmla="+- 0 3040 3021"/>
                              <a:gd name="T59" fmla="*/ 3040 h 131"/>
                              <a:gd name="T60" fmla="+- 0 8483 8389"/>
                              <a:gd name="T61" fmla="*/ T60 w 136"/>
                              <a:gd name="T62" fmla="+- 0 3026 3021"/>
                              <a:gd name="T63" fmla="*/ 3026 h 131"/>
                              <a:gd name="T64" fmla="+- 0 8457 8389"/>
                              <a:gd name="T65" fmla="*/ T64 w 136"/>
                              <a:gd name="T66" fmla="+- 0 3021 3021"/>
                              <a:gd name="T67" fmla="*/ 3021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1" y="5"/>
                                </a:lnTo>
                                <a:lnTo>
                                  <a:pt x="20" y="19"/>
                                </a:lnTo>
                                <a:lnTo>
                                  <a:pt x="5" y="40"/>
                                </a:lnTo>
                                <a:lnTo>
                                  <a:pt x="0" y="65"/>
                                </a:lnTo>
                                <a:lnTo>
                                  <a:pt x="5" y="91"/>
                                </a:lnTo>
                                <a:lnTo>
                                  <a:pt x="20" y="111"/>
                                </a:lnTo>
                                <a:lnTo>
                                  <a:pt x="41" y="125"/>
                                </a:lnTo>
                                <a:lnTo>
                                  <a:pt x="68" y="131"/>
                                </a:lnTo>
                                <a:lnTo>
                                  <a:pt x="94" y="125"/>
                                </a:lnTo>
                                <a:lnTo>
                                  <a:pt x="116" y="111"/>
                                </a:lnTo>
                                <a:lnTo>
                                  <a:pt x="130" y="91"/>
                                </a:lnTo>
                                <a:lnTo>
                                  <a:pt x="136" y="65"/>
                                </a:lnTo>
                                <a:lnTo>
                                  <a:pt x="130" y="40"/>
                                </a:lnTo>
                                <a:lnTo>
                                  <a:pt x="116" y="19"/>
                                </a:lnTo>
                                <a:lnTo>
                                  <a:pt x="94" y="5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78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2" name="Freeform 596"/>
                        <wps:cNvSpPr>
                          <a:spLocks/>
                        </wps:cNvSpPr>
                        <wps:spPr bwMode="auto">
                          <a:xfrm>
                            <a:off x="8542" y="3026"/>
                            <a:ext cx="136" cy="131"/>
                          </a:xfrm>
                          <a:custGeom>
                            <a:avLst/>
                            <a:gdLst>
                              <a:gd name="T0" fmla="+- 0 8610 8542"/>
                              <a:gd name="T1" fmla="*/ T0 w 136"/>
                              <a:gd name="T2" fmla="+- 0 3027 3027"/>
                              <a:gd name="T3" fmla="*/ 3027 h 131"/>
                              <a:gd name="T4" fmla="+- 0 8584 8542"/>
                              <a:gd name="T5" fmla="*/ T4 w 136"/>
                              <a:gd name="T6" fmla="+- 0 3032 3027"/>
                              <a:gd name="T7" fmla="*/ 3032 h 131"/>
                              <a:gd name="T8" fmla="+- 0 8562 8542"/>
                              <a:gd name="T9" fmla="*/ T8 w 136"/>
                              <a:gd name="T10" fmla="+- 0 3046 3027"/>
                              <a:gd name="T11" fmla="*/ 3046 h 131"/>
                              <a:gd name="T12" fmla="+- 0 8547 8542"/>
                              <a:gd name="T13" fmla="*/ T12 w 136"/>
                              <a:gd name="T14" fmla="+- 0 3067 3027"/>
                              <a:gd name="T15" fmla="*/ 3067 h 131"/>
                              <a:gd name="T16" fmla="+- 0 8542 8542"/>
                              <a:gd name="T17" fmla="*/ T16 w 136"/>
                              <a:gd name="T18" fmla="+- 0 3092 3027"/>
                              <a:gd name="T19" fmla="*/ 3092 h 131"/>
                              <a:gd name="T20" fmla="+- 0 8547 8542"/>
                              <a:gd name="T21" fmla="*/ T20 w 136"/>
                              <a:gd name="T22" fmla="+- 0 3118 3027"/>
                              <a:gd name="T23" fmla="*/ 3118 h 131"/>
                              <a:gd name="T24" fmla="+- 0 8562 8542"/>
                              <a:gd name="T25" fmla="*/ T24 w 136"/>
                              <a:gd name="T26" fmla="+- 0 3138 3027"/>
                              <a:gd name="T27" fmla="*/ 3138 h 131"/>
                              <a:gd name="T28" fmla="+- 0 8584 8542"/>
                              <a:gd name="T29" fmla="*/ T28 w 136"/>
                              <a:gd name="T30" fmla="+- 0 3152 3027"/>
                              <a:gd name="T31" fmla="*/ 3152 h 131"/>
                              <a:gd name="T32" fmla="+- 0 8610 8542"/>
                              <a:gd name="T33" fmla="*/ T32 w 136"/>
                              <a:gd name="T34" fmla="+- 0 3157 3027"/>
                              <a:gd name="T35" fmla="*/ 3157 h 131"/>
                              <a:gd name="T36" fmla="+- 0 8636 8542"/>
                              <a:gd name="T37" fmla="*/ T36 w 136"/>
                              <a:gd name="T38" fmla="+- 0 3152 3027"/>
                              <a:gd name="T39" fmla="*/ 3152 h 131"/>
                              <a:gd name="T40" fmla="+- 0 8658 8542"/>
                              <a:gd name="T41" fmla="*/ T40 w 136"/>
                              <a:gd name="T42" fmla="+- 0 3138 3027"/>
                              <a:gd name="T43" fmla="*/ 3138 h 131"/>
                              <a:gd name="T44" fmla="+- 0 8673 8542"/>
                              <a:gd name="T45" fmla="*/ T44 w 136"/>
                              <a:gd name="T46" fmla="+- 0 3118 3027"/>
                              <a:gd name="T47" fmla="*/ 3118 h 131"/>
                              <a:gd name="T48" fmla="+- 0 8678 8542"/>
                              <a:gd name="T49" fmla="*/ T48 w 136"/>
                              <a:gd name="T50" fmla="+- 0 3092 3027"/>
                              <a:gd name="T51" fmla="*/ 3092 h 131"/>
                              <a:gd name="T52" fmla="+- 0 8673 8542"/>
                              <a:gd name="T53" fmla="*/ T52 w 136"/>
                              <a:gd name="T54" fmla="+- 0 3067 3027"/>
                              <a:gd name="T55" fmla="*/ 3067 h 131"/>
                              <a:gd name="T56" fmla="+- 0 8658 8542"/>
                              <a:gd name="T57" fmla="*/ T56 w 136"/>
                              <a:gd name="T58" fmla="+- 0 3046 3027"/>
                              <a:gd name="T59" fmla="*/ 3046 h 131"/>
                              <a:gd name="T60" fmla="+- 0 8636 8542"/>
                              <a:gd name="T61" fmla="*/ T60 w 136"/>
                              <a:gd name="T62" fmla="+- 0 3032 3027"/>
                              <a:gd name="T63" fmla="*/ 3032 h 131"/>
                              <a:gd name="T64" fmla="+- 0 8610 8542"/>
                              <a:gd name="T65" fmla="*/ T64 w 136"/>
                              <a:gd name="T66" fmla="+- 0 3027 3027"/>
                              <a:gd name="T67" fmla="*/ 3027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2" y="5"/>
                                </a:lnTo>
                                <a:lnTo>
                                  <a:pt x="20" y="19"/>
                                </a:lnTo>
                                <a:lnTo>
                                  <a:pt x="5" y="40"/>
                                </a:lnTo>
                                <a:lnTo>
                                  <a:pt x="0" y="65"/>
                                </a:lnTo>
                                <a:lnTo>
                                  <a:pt x="5" y="91"/>
                                </a:lnTo>
                                <a:lnTo>
                                  <a:pt x="20" y="111"/>
                                </a:lnTo>
                                <a:lnTo>
                                  <a:pt x="42" y="125"/>
                                </a:lnTo>
                                <a:lnTo>
                                  <a:pt x="68" y="130"/>
                                </a:lnTo>
                                <a:lnTo>
                                  <a:pt x="94" y="125"/>
                                </a:lnTo>
                                <a:lnTo>
                                  <a:pt x="116" y="111"/>
                                </a:lnTo>
                                <a:lnTo>
                                  <a:pt x="131" y="91"/>
                                </a:lnTo>
                                <a:lnTo>
                                  <a:pt x="136" y="65"/>
                                </a:lnTo>
                                <a:lnTo>
                                  <a:pt x="131" y="40"/>
                                </a:lnTo>
                                <a:lnTo>
                                  <a:pt x="116" y="19"/>
                                </a:lnTo>
                                <a:lnTo>
                                  <a:pt x="94" y="5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73B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3" name="Freeform 595"/>
                        <wps:cNvSpPr>
                          <a:spLocks/>
                        </wps:cNvSpPr>
                        <wps:spPr bwMode="auto">
                          <a:xfrm>
                            <a:off x="8699" y="3026"/>
                            <a:ext cx="136" cy="131"/>
                          </a:xfrm>
                          <a:custGeom>
                            <a:avLst/>
                            <a:gdLst>
                              <a:gd name="T0" fmla="+- 0 8767 8699"/>
                              <a:gd name="T1" fmla="*/ T0 w 136"/>
                              <a:gd name="T2" fmla="+- 0 3027 3027"/>
                              <a:gd name="T3" fmla="*/ 3027 h 131"/>
                              <a:gd name="T4" fmla="+- 0 8741 8699"/>
                              <a:gd name="T5" fmla="*/ T4 w 136"/>
                              <a:gd name="T6" fmla="+- 0 3032 3027"/>
                              <a:gd name="T7" fmla="*/ 3032 h 131"/>
                              <a:gd name="T8" fmla="+- 0 8719 8699"/>
                              <a:gd name="T9" fmla="*/ T8 w 136"/>
                              <a:gd name="T10" fmla="+- 0 3046 3027"/>
                              <a:gd name="T11" fmla="*/ 3046 h 131"/>
                              <a:gd name="T12" fmla="+- 0 8705 8699"/>
                              <a:gd name="T13" fmla="*/ T12 w 136"/>
                              <a:gd name="T14" fmla="+- 0 3067 3027"/>
                              <a:gd name="T15" fmla="*/ 3067 h 131"/>
                              <a:gd name="T16" fmla="+- 0 8699 8699"/>
                              <a:gd name="T17" fmla="*/ T16 w 136"/>
                              <a:gd name="T18" fmla="+- 0 3092 3027"/>
                              <a:gd name="T19" fmla="*/ 3092 h 131"/>
                              <a:gd name="T20" fmla="+- 0 8705 8699"/>
                              <a:gd name="T21" fmla="*/ T20 w 136"/>
                              <a:gd name="T22" fmla="+- 0 3118 3027"/>
                              <a:gd name="T23" fmla="*/ 3118 h 131"/>
                              <a:gd name="T24" fmla="+- 0 8719 8699"/>
                              <a:gd name="T25" fmla="*/ T24 w 136"/>
                              <a:gd name="T26" fmla="+- 0 3138 3027"/>
                              <a:gd name="T27" fmla="*/ 3138 h 131"/>
                              <a:gd name="T28" fmla="+- 0 8741 8699"/>
                              <a:gd name="T29" fmla="*/ T28 w 136"/>
                              <a:gd name="T30" fmla="+- 0 3152 3027"/>
                              <a:gd name="T31" fmla="*/ 3152 h 131"/>
                              <a:gd name="T32" fmla="+- 0 8767 8699"/>
                              <a:gd name="T33" fmla="*/ T32 w 136"/>
                              <a:gd name="T34" fmla="+- 0 3157 3027"/>
                              <a:gd name="T35" fmla="*/ 3157 h 131"/>
                              <a:gd name="T36" fmla="+- 0 8794 8699"/>
                              <a:gd name="T37" fmla="*/ T36 w 136"/>
                              <a:gd name="T38" fmla="+- 0 3152 3027"/>
                              <a:gd name="T39" fmla="*/ 3152 h 131"/>
                              <a:gd name="T40" fmla="+- 0 8815 8699"/>
                              <a:gd name="T41" fmla="*/ T40 w 136"/>
                              <a:gd name="T42" fmla="+- 0 3138 3027"/>
                              <a:gd name="T43" fmla="*/ 3138 h 131"/>
                              <a:gd name="T44" fmla="+- 0 8830 8699"/>
                              <a:gd name="T45" fmla="*/ T44 w 136"/>
                              <a:gd name="T46" fmla="+- 0 3118 3027"/>
                              <a:gd name="T47" fmla="*/ 3118 h 131"/>
                              <a:gd name="T48" fmla="+- 0 8835 8699"/>
                              <a:gd name="T49" fmla="*/ T48 w 136"/>
                              <a:gd name="T50" fmla="+- 0 3092 3027"/>
                              <a:gd name="T51" fmla="*/ 3092 h 131"/>
                              <a:gd name="T52" fmla="+- 0 8830 8699"/>
                              <a:gd name="T53" fmla="*/ T52 w 136"/>
                              <a:gd name="T54" fmla="+- 0 3067 3027"/>
                              <a:gd name="T55" fmla="*/ 3067 h 131"/>
                              <a:gd name="T56" fmla="+- 0 8815 8699"/>
                              <a:gd name="T57" fmla="*/ T56 w 136"/>
                              <a:gd name="T58" fmla="+- 0 3046 3027"/>
                              <a:gd name="T59" fmla="*/ 3046 h 131"/>
                              <a:gd name="T60" fmla="+- 0 8794 8699"/>
                              <a:gd name="T61" fmla="*/ T60 w 136"/>
                              <a:gd name="T62" fmla="+- 0 3032 3027"/>
                              <a:gd name="T63" fmla="*/ 3032 h 131"/>
                              <a:gd name="T64" fmla="+- 0 8767 8699"/>
                              <a:gd name="T65" fmla="*/ T64 w 136"/>
                              <a:gd name="T66" fmla="+- 0 3027 3027"/>
                              <a:gd name="T67" fmla="*/ 3027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2" y="5"/>
                                </a:lnTo>
                                <a:lnTo>
                                  <a:pt x="20" y="19"/>
                                </a:lnTo>
                                <a:lnTo>
                                  <a:pt x="6" y="40"/>
                                </a:lnTo>
                                <a:lnTo>
                                  <a:pt x="0" y="65"/>
                                </a:lnTo>
                                <a:lnTo>
                                  <a:pt x="6" y="91"/>
                                </a:lnTo>
                                <a:lnTo>
                                  <a:pt x="20" y="111"/>
                                </a:lnTo>
                                <a:lnTo>
                                  <a:pt x="42" y="125"/>
                                </a:lnTo>
                                <a:lnTo>
                                  <a:pt x="68" y="130"/>
                                </a:lnTo>
                                <a:lnTo>
                                  <a:pt x="95" y="125"/>
                                </a:lnTo>
                                <a:lnTo>
                                  <a:pt x="116" y="111"/>
                                </a:lnTo>
                                <a:lnTo>
                                  <a:pt x="131" y="91"/>
                                </a:lnTo>
                                <a:lnTo>
                                  <a:pt x="136" y="65"/>
                                </a:lnTo>
                                <a:lnTo>
                                  <a:pt x="131" y="40"/>
                                </a:lnTo>
                                <a:lnTo>
                                  <a:pt x="116" y="19"/>
                                </a:lnTo>
                                <a:lnTo>
                                  <a:pt x="95" y="5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7D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4" name="Freeform 594"/>
                        <wps:cNvSpPr>
                          <a:spLocks/>
                        </wps:cNvSpPr>
                        <wps:spPr bwMode="auto">
                          <a:xfrm>
                            <a:off x="8852" y="3026"/>
                            <a:ext cx="136" cy="131"/>
                          </a:xfrm>
                          <a:custGeom>
                            <a:avLst/>
                            <a:gdLst>
                              <a:gd name="T0" fmla="+- 0 8920 8852"/>
                              <a:gd name="T1" fmla="*/ T0 w 136"/>
                              <a:gd name="T2" fmla="+- 0 3027 3027"/>
                              <a:gd name="T3" fmla="*/ 3027 h 131"/>
                              <a:gd name="T4" fmla="+- 0 8894 8852"/>
                              <a:gd name="T5" fmla="*/ T4 w 136"/>
                              <a:gd name="T6" fmla="+- 0 3032 3027"/>
                              <a:gd name="T7" fmla="*/ 3032 h 131"/>
                              <a:gd name="T8" fmla="+- 0 8872 8852"/>
                              <a:gd name="T9" fmla="*/ T8 w 136"/>
                              <a:gd name="T10" fmla="+- 0 3046 3027"/>
                              <a:gd name="T11" fmla="*/ 3046 h 131"/>
                              <a:gd name="T12" fmla="+- 0 8858 8852"/>
                              <a:gd name="T13" fmla="*/ T12 w 136"/>
                              <a:gd name="T14" fmla="+- 0 3067 3027"/>
                              <a:gd name="T15" fmla="*/ 3067 h 131"/>
                              <a:gd name="T16" fmla="+- 0 8852 8852"/>
                              <a:gd name="T17" fmla="*/ T16 w 136"/>
                              <a:gd name="T18" fmla="+- 0 3092 3027"/>
                              <a:gd name="T19" fmla="*/ 3092 h 131"/>
                              <a:gd name="T20" fmla="+- 0 8858 8852"/>
                              <a:gd name="T21" fmla="*/ T20 w 136"/>
                              <a:gd name="T22" fmla="+- 0 3118 3027"/>
                              <a:gd name="T23" fmla="*/ 3118 h 131"/>
                              <a:gd name="T24" fmla="+- 0 8872 8852"/>
                              <a:gd name="T25" fmla="*/ T24 w 136"/>
                              <a:gd name="T26" fmla="+- 0 3138 3027"/>
                              <a:gd name="T27" fmla="*/ 3138 h 131"/>
                              <a:gd name="T28" fmla="+- 0 8894 8852"/>
                              <a:gd name="T29" fmla="*/ T28 w 136"/>
                              <a:gd name="T30" fmla="+- 0 3152 3027"/>
                              <a:gd name="T31" fmla="*/ 3152 h 131"/>
                              <a:gd name="T32" fmla="+- 0 8920 8852"/>
                              <a:gd name="T33" fmla="*/ T32 w 136"/>
                              <a:gd name="T34" fmla="+- 0 3157 3027"/>
                              <a:gd name="T35" fmla="*/ 3157 h 131"/>
                              <a:gd name="T36" fmla="+- 0 8947 8852"/>
                              <a:gd name="T37" fmla="*/ T36 w 136"/>
                              <a:gd name="T38" fmla="+- 0 3152 3027"/>
                              <a:gd name="T39" fmla="*/ 3152 h 131"/>
                              <a:gd name="T40" fmla="+- 0 8968 8852"/>
                              <a:gd name="T41" fmla="*/ T40 w 136"/>
                              <a:gd name="T42" fmla="+- 0 3138 3027"/>
                              <a:gd name="T43" fmla="*/ 3138 h 131"/>
                              <a:gd name="T44" fmla="+- 0 8983 8852"/>
                              <a:gd name="T45" fmla="*/ T44 w 136"/>
                              <a:gd name="T46" fmla="+- 0 3118 3027"/>
                              <a:gd name="T47" fmla="*/ 3118 h 131"/>
                              <a:gd name="T48" fmla="+- 0 8988 8852"/>
                              <a:gd name="T49" fmla="*/ T48 w 136"/>
                              <a:gd name="T50" fmla="+- 0 3092 3027"/>
                              <a:gd name="T51" fmla="*/ 3092 h 131"/>
                              <a:gd name="T52" fmla="+- 0 8983 8852"/>
                              <a:gd name="T53" fmla="*/ T52 w 136"/>
                              <a:gd name="T54" fmla="+- 0 3067 3027"/>
                              <a:gd name="T55" fmla="*/ 3067 h 131"/>
                              <a:gd name="T56" fmla="+- 0 8968 8852"/>
                              <a:gd name="T57" fmla="*/ T56 w 136"/>
                              <a:gd name="T58" fmla="+- 0 3046 3027"/>
                              <a:gd name="T59" fmla="*/ 3046 h 131"/>
                              <a:gd name="T60" fmla="+- 0 8947 8852"/>
                              <a:gd name="T61" fmla="*/ T60 w 136"/>
                              <a:gd name="T62" fmla="+- 0 3032 3027"/>
                              <a:gd name="T63" fmla="*/ 3032 h 131"/>
                              <a:gd name="T64" fmla="+- 0 8920 8852"/>
                              <a:gd name="T65" fmla="*/ T64 w 136"/>
                              <a:gd name="T66" fmla="+- 0 3027 3027"/>
                              <a:gd name="T67" fmla="*/ 3027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2" y="5"/>
                                </a:lnTo>
                                <a:lnTo>
                                  <a:pt x="20" y="19"/>
                                </a:lnTo>
                                <a:lnTo>
                                  <a:pt x="6" y="40"/>
                                </a:lnTo>
                                <a:lnTo>
                                  <a:pt x="0" y="65"/>
                                </a:lnTo>
                                <a:lnTo>
                                  <a:pt x="6" y="91"/>
                                </a:lnTo>
                                <a:lnTo>
                                  <a:pt x="20" y="111"/>
                                </a:lnTo>
                                <a:lnTo>
                                  <a:pt x="42" y="125"/>
                                </a:lnTo>
                                <a:lnTo>
                                  <a:pt x="68" y="130"/>
                                </a:lnTo>
                                <a:lnTo>
                                  <a:pt x="95" y="125"/>
                                </a:lnTo>
                                <a:lnTo>
                                  <a:pt x="116" y="111"/>
                                </a:lnTo>
                                <a:lnTo>
                                  <a:pt x="131" y="91"/>
                                </a:lnTo>
                                <a:lnTo>
                                  <a:pt x="136" y="65"/>
                                </a:lnTo>
                                <a:lnTo>
                                  <a:pt x="131" y="40"/>
                                </a:lnTo>
                                <a:lnTo>
                                  <a:pt x="116" y="19"/>
                                </a:lnTo>
                                <a:lnTo>
                                  <a:pt x="95" y="5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73B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5" name="AutoShape 593"/>
                        <wps:cNvSpPr>
                          <a:spLocks/>
                        </wps:cNvSpPr>
                        <wps:spPr bwMode="auto">
                          <a:xfrm>
                            <a:off x="7914" y="2864"/>
                            <a:ext cx="1077" cy="288"/>
                          </a:xfrm>
                          <a:custGeom>
                            <a:avLst/>
                            <a:gdLst>
                              <a:gd name="T0" fmla="+- 0 8051 7915"/>
                              <a:gd name="T1" fmla="*/ T0 w 1077"/>
                              <a:gd name="T2" fmla="+- 0 3086 2865"/>
                              <a:gd name="T3" fmla="*/ 3086 h 288"/>
                              <a:gd name="T4" fmla="+- 0 8045 7915"/>
                              <a:gd name="T5" fmla="*/ T4 w 1077"/>
                              <a:gd name="T6" fmla="+- 0 3061 2865"/>
                              <a:gd name="T7" fmla="*/ 3061 h 288"/>
                              <a:gd name="T8" fmla="+- 0 8031 7915"/>
                              <a:gd name="T9" fmla="*/ T8 w 1077"/>
                              <a:gd name="T10" fmla="+- 0 3040 2865"/>
                              <a:gd name="T11" fmla="*/ 3040 h 288"/>
                              <a:gd name="T12" fmla="+- 0 8009 7915"/>
                              <a:gd name="T13" fmla="*/ T12 w 1077"/>
                              <a:gd name="T14" fmla="+- 0 3026 2865"/>
                              <a:gd name="T15" fmla="*/ 3026 h 288"/>
                              <a:gd name="T16" fmla="+- 0 7983 7915"/>
                              <a:gd name="T17" fmla="*/ T16 w 1077"/>
                              <a:gd name="T18" fmla="+- 0 3021 2865"/>
                              <a:gd name="T19" fmla="*/ 3021 h 288"/>
                              <a:gd name="T20" fmla="+- 0 7956 7915"/>
                              <a:gd name="T21" fmla="*/ T20 w 1077"/>
                              <a:gd name="T22" fmla="+- 0 3026 2865"/>
                              <a:gd name="T23" fmla="*/ 3026 h 288"/>
                              <a:gd name="T24" fmla="+- 0 7935 7915"/>
                              <a:gd name="T25" fmla="*/ T24 w 1077"/>
                              <a:gd name="T26" fmla="+- 0 3040 2865"/>
                              <a:gd name="T27" fmla="*/ 3040 h 288"/>
                              <a:gd name="T28" fmla="+- 0 7920 7915"/>
                              <a:gd name="T29" fmla="*/ T28 w 1077"/>
                              <a:gd name="T30" fmla="+- 0 3061 2865"/>
                              <a:gd name="T31" fmla="*/ 3061 h 288"/>
                              <a:gd name="T32" fmla="+- 0 7915 7915"/>
                              <a:gd name="T33" fmla="*/ T32 w 1077"/>
                              <a:gd name="T34" fmla="+- 0 3086 2865"/>
                              <a:gd name="T35" fmla="*/ 3086 h 288"/>
                              <a:gd name="T36" fmla="+- 0 7920 7915"/>
                              <a:gd name="T37" fmla="*/ T36 w 1077"/>
                              <a:gd name="T38" fmla="+- 0 3112 2865"/>
                              <a:gd name="T39" fmla="*/ 3112 h 288"/>
                              <a:gd name="T40" fmla="+- 0 7935 7915"/>
                              <a:gd name="T41" fmla="*/ T40 w 1077"/>
                              <a:gd name="T42" fmla="+- 0 3132 2865"/>
                              <a:gd name="T43" fmla="*/ 3132 h 288"/>
                              <a:gd name="T44" fmla="+- 0 7956 7915"/>
                              <a:gd name="T45" fmla="*/ T44 w 1077"/>
                              <a:gd name="T46" fmla="+- 0 3146 2865"/>
                              <a:gd name="T47" fmla="*/ 3146 h 288"/>
                              <a:gd name="T48" fmla="+- 0 7983 7915"/>
                              <a:gd name="T49" fmla="*/ T48 w 1077"/>
                              <a:gd name="T50" fmla="+- 0 3152 2865"/>
                              <a:gd name="T51" fmla="*/ 3152 h 288"/>
                              <a:gd name="T52" fmla="+- 0 8009 7915"/>
                              <a:gd name="T53" fmla="*/ T52 w 1077"/>
                              <a:gd name="T54" fmla="+- 0 3146 2865"/>
                              <a:gd name="T55" fmla="*/ 3146 h 288"/>
                              <a:gd name="T56" fmla="+- 0 8031 7915"/>
                              <a:gd name="T57" fmla="*/ T56 w 1077"/>
                              <a:gd name="T58" fmla="+- 0 3132 2865"/>
                              <a:gd name="T59" fmla="*/ 3132 h 288"/>
                              <a:gd name="T60" fmla="+- 0 8045 7915"/>
                              <a:gd name="T61" fmla="*/ T60 w 1077"/>
                              <a:gd name="T62" fmla="+- 0 3112 2865"/>
                              <a:gd name="T63" fmla="*/ 3112 h 288"/>
                              <a:gd name="T64" fmla="+- 0 8051 7915"/>
                              <a:gd name="T65" fmla="*/ T64 w 1077"/>
                              <a:gd name="T66" fmla="+- 0 3086 2865"/>
                              <a:gd name="T67" fmla="*/ 3086 h 288"/>
                              <a:gd name="T68" fmla="+- 0 8992 7915"/>
                              <a:gd name="T69" fmla="*/ T68 w 1077"/>
                              <a:gd name="T70" fmla="+- 0 2930 2865"/>
                              <a:gd name="T71" fmla="*/ 2930 h 288"/>
                              <a:gd name="T72" fmla="+- 0 8986 7915"/>
                              <a:gd name="T73" fmla="*/ T72 w 1077"/>
                              <a:gd name="T74" fmla="+- 0 2904 2865"/>
                              <a:gd name="T75" fmla="*/ 2904 h 288"/>
                              <a:gd name="T76" fmla="+- 0 8972 7915"/>
                              <a:gd name="T77" fmla="*/ T76 w 1077"/>
                              <a:gd name="T78" fmla="+- 0 2884 2865"/>
                              <a:gd name="T79" fmla="*/ 2884 h 288"/>
                              <a:gd name="T80" fmla="+- 0 8950 7915"/>
                              <a:gd name="T81" fmla="*/ T80 w 1077"/>
                              <a:gd name="T82" fmla="+- 0 2870 2865"/>
                              <a:gd name="T83" fmla="*/ 2870 h 288"/>
                              <a:gd name="T84" fmla="+- 0 8924 7915"/>
                              <a:gd name="T85" fmla="*/ T84 w 1077"/>
                              <a:gd name="T86" fmla="+- 0 2865 2865"/>
                              <a:gd name="T87" fmla="*/ 2865 h 288"/>
                              <a:gd name="T88" fmla="+- 0 8897 7915"/>
                              <a:gd name="T89" fmla="*/ T88 w 1077"/>
                              <a:gd name="T90" fmla="+- 0 2870 2865"/>
                              <a:gd name="T91" fmla="*/ 2870 h 288"/>
                              <a:gd name="T92" fmla="+- 0 8876 7915"/>
                              <a:gd name="T93" fmla="*/ T92 w 1077"/>
                              <a:gd name="T94" fmla="+- 0 2884 2865"/>
                              <a:gd name="T95" fmla="*/ 2884 h 288"/>
                              <a:gd name="T96" fmla="+- 0 8861 7915"/>
                              <a:gd name="T97" fmla="*/ T96 w 1077"/>
                              <a:gd name="T98" fmla="+- 0 2904 2865"/>
                              <a:gd name="T99" fmla="*/ 2904 h 288"/>
                              <a:gd name="T100" fmla="+- 0 8856 7915"/>
                              <a:gd name="T101" fmla="*/ T100 w 1077"/>
                              <a:gd name="T102" fmla="+- 0 2930 2865"/>
                              <a:gd name="T103" fmla="*/ 2930 h 288"/>
                              <a:gd name="T104" fmla="+- 0 8861 7915"/>
                              <a:gd name="T105" fmla="*/ T104 w 1077"/>
                              <a:gd name="T106" fmla="+- 0 2955 2865"/>
                              <a:gd name="T107" fmla="*/ 2955 h 288"/>
                              <a:gd name="T108" fmla="+- 0 8876 7915"/>
                              <a:gd name="T109" fmla="*/ T108 w 1077"/>
                              <a:gd name="T110" fmla="+- 0 2976 2865"/>
                              <a:gd name="T111" fmla="*/ 2976 h 288"/>
                              <a:gd name="T112" fmla="+- 0 8897 7915"/>
                              <a:gd name="T113" fmla="*/ T112 w 1077"/>
                              <a:gd name="T114" fmla="+- 0 2990 2865"/>
                              <a:gd name="T115" fmla="*/ 2990 h 288"/>
                              <a:gd name="T116" fmla="+- 0 8924 7915"/>
                              <a:gd name="T117" fmla="*/ T116 w 1077"/>
                              <a:gd name="T118" fmla="+- 0 2995 2865"/>
                              <a:gd name="T119" fmla="*/ 2995 h 288"/>
                              <a:gd name="T120" fmla="+- 0 8950 7915"/>
                              <a:gd name="T121" fmla="*/ T120 w 1077"/>
                              <a:gd name="T122" fmla="+- 0 2990 2865"/>
                              <a:gd name="T123" fmla="*/ 2990 h 288"/>
                              <a:gd name="T124" fmla="+- 0 8972 7915"/>
                              <a:gd name="T125" fmla="*/ T124 w 1077"/>
                              <a:gd name="T126" fmla="+- 0 2976 2865"/>
                              <a:gd name="T127" fmla="*/ 2976 h 288"/>
                              <a:gd name="T128" fmla="+- 0 8986 7915"/>
                              <a:gd name="T129" fmla="*/ T128 w 1077"/>
                              <a:gd name="T130" fmla="+- 0 2955 2865"/>
                              <a:gd name="T131" fmla="*/ 2955 h 288"/>
                              <a:gd name="T132" fmla="+- 0 8992 7915"/>
                              <a:gd name="T133" fmla="*/ T132 w 1077"/>
                              <a:gd name="T134" fmla="+- 0 2930 2865"/>
                              <a:gd name="T135" fmla="*/ 2930 h 2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</a:cxnLst>
                            <a:rect l="0" t="0" r="r" b="b"/>
                            <a:pathLst>
                              <a:path w="1077" h="288">
                                <a:moveTo>
                                  <a:pt x="136" y="221"/>
                                </a:moveTo>
                                <a:lnTo>
                                  <a:pt x="130" y="196"/>
                                </a:lnTo>
                                <a:lnTo>
                                  <a:pt x="116" y="175"/>
                                </a:lnTo>
                                <a:lnTo>
                                  <a:pt x="94" y="161"/>
                                </a:lnTo>
                                <a:lnTo>
                                  <a:pt x="68" y="156"/>
                                </a:lnTo>
                                <a:lnTo>
                                  <a:pt x="41" y="161"/>
                                </a:lnTo>
                                <a:lnTo>
                                  <a:pt x="20" y="175"/>
                                </a:lnTo>
                                <a:lnTo>
                                  <a:pt x="5" y="196"/>
                                </a:lnTo>
                                <a:lnTo>
                                  <a:pt x="0" y="221"/>
                                </a:lnTo>
                                <a:lnTo>
                                  <a:pt x="5" y="247"/>
                                </a:lnTo>
                                <a:lnTo>
                                  <a:pt x="20" y="267"/>
                                </a:lnTo>
                                <a:lnTo>
                                  <a:pt x="41" y="281"/>
                                </a:lnTo>
                                <a:lnTo>
                                  <a:pt x="68" y="287"/>
                                </a:lnTo>
                                <a:lnTo>
                                  <a:pt x="94" y="281"/>
                                </a:lnTo>
                                <a:lnTo>
                                  <a:pt x="116" y="267"/>
                                </a:lnTo>
                                <a:lnTo>
                                  <a:pt x="130" y="247"/>
                                </a:lnTo>
                                <a:lnTo>
                                  <a:pt x="136" y="221"/>
                                </a:lnTo>
                                <a:close/>
                                <a:moveTo>
                                  <a:pt x="1077" y="65"/>
                                </a:moveTo>
                                <a:lnTo>
                                  <a:pt x="1071" y="39"/>
                                </a:lnTo>
                                <a:lnTo>
                                  <a:pt x="1057" y="19"/>
                                </a:lnTo>
                                <a:lnTo>
                                  <a:pt x="1035" y="5"/>
                                </a:lnTo>
                                <a:lnTo>
                                  <a:pt x="1009" y="0"/>
                                </a:lnTo>
                                <a:lnTo>
                                  <a:pt x="982" y="5"/>
                                </a:lnTo>
                                <a:lnTo>
                                  <a:pt x="961" y="19"/>
                                </a:lnTo>
                                <a:lnTo>
                                  <a:pt x="946" y="39"/>
                                </a:lnTo>
                                <a:lnTo>
                                  <a:pt x="941" y="65"/>
                                </a:lnTo>
                                <a:lnTo>
                                  <a:pt x="946" y="90"/>
                                </a:lnTo>
                                <a:lnTo>
                                  <a:pt x="961" y="111"/>
                                </a:lnTo>
                                <a:lnTo>
                                  <a:pt x="982" y="125"/>
                                </a:lnTo>
                                <a:lnTo>
                                  <a:pt x="1009" y="130"/>
                                </a:lnTo>
                                <a:lnTo>
                                  <a:pt x="1035" y="125"/>
                                </a:lnTo>
                                <a:lnTo>
                                  <a:pt x="1057" y="111"/>
                                </a:lnTo>
                                <a:lnTo>
                                  <a:pt x="1071" y="90"/>
                                </a:lnTo>
                                <a:lnTo>
                                  <a:pt x="1077" y="6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DD6E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6" name="AutoShape 592"/>
                        <wps:cNvSpPr>
                          <a:spLocks/>
                        </wps:cNvSpPr>
                        <wps:spPr bwMode="auto">
                          <a:xfrm>
                            <a:off x="8068" y="3020"/>
                            <a:ext cx="290" cy="133"/>
                          </a:xfrm>
                          <a:custGeom>
                            <a:avLst/>
                            <a:gdLst>
                              <a:gd name="T0" fmla="+- 0 8204 8068"/>
                              <a:gd name="T1" fmla="*/ T0 w 290"/>
                              <a:gd name="T2" fmla="+- 0 3088 3021"/>
                              <a:gd name="T3" fmla="*/ 3088 h 133"/>
                              <a:gd name="T4" fmla="+- 0 8199 8068"/>
                              <a:gd name="T5" fmla="*/ T4 w 290"/>
                              <a:gd name="T6" fmla="+- 0 3062 3021"/>
                              <a:gd name="T7" fmla="*/ 3062 h 133"/>
                              <a:gd name="T8" fmla="+- 0 8184 8068"/>
                              <a:gd name="T9" fmla="*/ T8 w 290"/>
                              <a:gd name="T10" fmla="+- 0 3042 3021"/>
                              <a:gd name="T11" fmla="*/ 3042 h 133"/>
                              <a:gd name="T12" fmla="+- 0 8162 8068"/>
                              <a:gd name="T13" fmla="*/ T12 w 290"/>
                              <a:gd name="T14" fmla="+- 0 3028 3021"/>
                              <a:gd name="T15" fmla="*/ 3028 h 133"/>
                              <a:gd name="T16" fmla="+- 0 8136 8068"/>
                              <a:gd name="T17" fmla="*/ T16 w 290"/>
                              <a:gd name="T18" fmla="+- 0 3022 3021"/>
                              <a:gd name="T19" fmla="*/ 3022 h 133"/>
                              <a:gd name="T20" fmla="+- 0 8110 8068"/>
                              <a:gd name="T21" fmla="*/ T20 w 290"/>
                              <a:gd name="T22" fmla="+- 0 3028 3021"/>
                              <a:gd name="T23" fmla="*/ 3028 h 133"/>
                              <a:gd name="T24" fmla="+- 0 8088 8068"/>
                              <a:gd name="T25" fmla="*/ T24 w 290"/>
                              <a:gd name="T26" fmla="+- 0 3042 3021"/>
                              <a:gd name="T27" fmla="*/ 3042 h 133"/>
                              <a:gd name="T28" fmla="+- 0 8073 8068"/>
                              <a:gd name="T29" fmla="*/ T28 w 290"/>
                              <a:gd name="T30" fmla="+- 0 3062 3021"/>
                              <a:gd name="T31" fmla="*/ 3062 h 133"/>
                              <a:gd name="T32" fmla="+- 0 8068 8068"/>
                              <a:gd name="T33" fmla="*/ T32 w 290"/>
                              <a:gd name="T34" fmla="+- 0 3088 3021"/>
                              <a:gd name="T35" fmla="*/ 3088 h 133"/>
                              <a:gd name="T36" fmla="+- 0 8073 8068"/>
                              <a:gd name="T37" fmla="*/ T36 w 290"/>
                              <a:gd name="T38" fmla="+- 0 3113 3021"/>
                              <a:gd name="T39" fmla="*/ 3113 h 133"/>
                              <a:gd name="T40" fmla="+- 0 8088 8068"/>
                              <a:gd name="T41" fmla="*/ T40 w 290"/>
                              <a:gd name="T42" fmla="+- 0 3134 3021"/>
                              <a:gd name="T43" fmla="*/ 3134 h 133"/>
                              <a:gd name="T44" fmla="+- 0 8110 8068"/>
                              <a:gd name="T45" fmla="*/ T44 w 290"/>
                              <a:gd name="T46" fmla="+- 0 3148 3021"/>
                              <a:gd name="T47" fmla="*/ 3148 h 133"/>
                              <a:gd name="T48" fmla="+- 0 8136 8068"/>
                              <a:gd name="T49" fmla="*/ T48 w 290"/>
                              <a:gd name="T50" fmla="+- 0 3153 3021"/>
                              <a:gd name="T51" fmla="*/ 3153 h 133"/>
                              <a:gd name="T52" fmla="+- 0 8162 8068"/>
                              <a:gd name="T53" fmla="*/ T52 w 290"/>
                              <a:gd name="T54" fmla="+- 0 3148 3021"/>
                              <a:gd name="T55" fmla="*/ 3148 h 133"/>
                              <a:gd name="T56" fmla="+- 0 8184 8068"/>
                              <a:gd name="T57" fmla="*/ T56 w 290"/>
                              <a:gd name="T58" fmla="+- 0 3134 3021"/>
                              <a:gd name="T59" fmla="*/ 3134 h 133"/>
                              <a:gd name="T60" fmla="+- 0 8199 8068"/>
                              <a:gd name="T61" fmla="*/ T60 w 290"/>
                              <a:gd name="T62" fmla="+- 0 3113 3021"/>
                              <a:gd name="T63" fmla="*/ 3113 h 133"/>
                              <a:gd name="T64" fmla="+- 0 8204 8068"/>
                              <a:gd name="T65" fmla="*/ T64 w 290"/>
                              <a:gd name="T66" fmla="+- 0 3088 3021"/>
                              <a:gd name="T67" fmla="*/ 3088 h 133"/>
                              <a:gd name="T68" fmla="+- 0 8358 8068"/>
                              <a:gd name="T69" fmla="*/ T68 w 290"/>
                              <a:gd name="T70" fmla="+- 0 3086 3021"/>
                              <a:gd name="T71" fmla="*/ 3086 h 133"/>
                              <a:gd name="T72" fmla="+- 0 8352 8068"/>
                              <a:gd name="T73" fmla="*/ T72 w 290"/>
                              <a:gd name="T74" fmla="+- 0 3060 3021"/>
                              <a:gd name="T75" fmla="*/ 3060 h 133"/>
                              <a:gd name="T76" fmla="+- 0 8338 8068"/>
                              <a:gd name="T77" fmla="*/ T76 w 290"/>
                              <a:gd name="T78" fmla="+- 0 3040 3021"/>
                              <a:gd name="T79" fmla="*/ 3040 h 133"/>
                              <a:gd name="T80" fmla="+- 0 8316 8068"/>
                              <a:gd name="T81" fmla="*/ T80 w 290"/>
                              <a:gd name="T82" fmla="+- 0 3026 3021"/>
                              <a:gd name="T83" fmla="*/ 3026 h 133"/>
                              <a:gd name="T84" fmla="+- 0 8290 8068"/>
                              <a:gd name="T85" fmla="*/ T84 w 290"/>
                              <a:gd name="T86" fmla="+- 0 3021 3021"/>
                              <a:gd name="T87" fmla="*/ 3021 h 133"/>
                              <a:gd name="T88" fmla="+- 0 8263 8068"/>
                              <a:gd name="T89" fmla="*/ T88 w 290"/>
                              <a:gd name="T90" fmla="+- 0 3026 3021"/>
                              <a:gd name="T91" fmla="*/ 3026 h 133"/>
                              <a:gd name="T92" fmla="+- 0 8242 8068"/>
                              <a:gd name="T93" fmla="*/ T92 w 290"/>
                              <a:gd name="T94" fmla="+- 0 3040 3021"/>
                              <a:gd name="T95" fmla="*/ 3040 h 133"/>
                              <a:gd name="T96" fmla="+- 0 8227 8068"/>
                              <a:gd name="T97" fmla="*/ T96 w 290"/>
                              <a:gd name="T98" fmla="+- 0 3060 3021"/>
                              <a:gd name="T99" fmla="*/ 3060 h 133"/>
                              <a:gd name="T100" fmla="+- 0 8222 8068"/>
                              <a:gd name="T101" fmla="*/ T100 w 290"/>
                              <a:gd name="T102" fmla="+- 0 3086 3021"/>
                              <a:gd name="T103" fmla="*/ 3086 h 133"/>
                              <a:gd name="T104" fmla="+- 0 8227 8068"/>
                              <a:gd name="T105" fmla="*/ T104 w 290"/>
                              <a:gd name="T106" fmla="+- 0 3111 3021"/>
                              <a:gd name="T107" fmla="*/ 3111 h 133"/>
                              <a:gd name="T108" fmla="+- 0 8242 8068"/>
                              <a:gd name="T109" fmla="*/ T108 w 290"/>
                              <a:gd name="T110" fmla="+- 0 3132 3021"/>
                              <a:gd name="T111" fmla="*/ 3132 h 133"/>
                              <a:gd name="T112" fmla="+- 0 8263 8068"/>
                              <a:gd name="T113" fmla="*/ T112 w 290"/>
                              <a:gd name="T114" fmla="+- 0 3146 3021"/>
                              <a:gd name="T115" fmla="*/ 3146 h 133"/>
                              <a:gd name="T116" fmla="+- 0 8290 8068"/>
                              <a:gd name="T117" fmla="*/ T116 w 290"/>
                              <a:gd name="T118" fmla="+- 0 3151 3021"/>
                              <a:gd name="T119" fmla="*/ 3151 h 133"/>
                              <a:gd name="T120" fmla="+- 0 8316 8068"/>
                              <a:gd name="T121" fmla="*/ T120 w 290"/>
                              <a:gd name="T122" fmla="+- 0 3146 3021"/>
                              <a:gd name="T123" fmla="*/ 3146 h 133"/>
                              <a:gd name="T124" fmla="+- 0 8338 8068"/>
                              <a:gd name="T125" fmla="*/ T124 w 290"/>
                              <a:gd name="T126" fmla="+- 0 3132 3021"/>
                              <a:gd name="T127" fmla="*/ 3132 h 133"/>
                              <a:gd name="T128" fmla="+- 0 8352 8068"/>
                              <a:gd name="T129" fmla="*/ T128 w 290"/>
                              <a:gd name="T130" fmla="+- 0 3111 3021"/>
                              <a:gd name="T131" fmla="*/ 3111 h 133"/>
                              <a:gd name="T132" fmla="+- 0 8358 8068"/>
                              <a:gd name="T133" fmla="*/ T132 w 290"/>
                              <a:gd name="T134" fmla="+- 0 3086 3021"/>
                              <a:gd name="T135" fmla="*/ 3086 h 13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</a:cxnLst>
                            <a:rect l="0" t="0" r="r" b="b"/>
                            <a:pathLst>
                              <a:path w="290" h="133">
                                <a:moveTo>
                                  <a:pt x="136" y="67"/>
                                </a:moveTo>
                                <a:lnTo>
                                  <a:pt x="131" y="41"/>
                                </a:lnTo>
                                <a:lnTo>
                                  <a:pt x="116" y="21"/>
                                </a:lnTo>
                                <a:lnTo>
                                  <a:pt x="94" y="7"/>
                                </a:lnTo>
                                <a:lnTo>
                                  <a:pt x="68" y="1"/>
                                </a:lnTo>
                                <a:lnTo>
                                  <a:pt x="42" y="7"/>
                                </a:lnTo>
                                <a:lnTo>
                                  <a:pt x="20" y="21"/>
                                </a:lnTo>
                                <a:lnTo>
                                  <a:pt x="5" y="41"/>
                                </a:lnTo>
                                <a:lnTo>
                                  <a:pt x="0" y="67"/>
                                </a:lnTo>
                                <a:lnTo>
                                  <a:pt x="5" y="92"/>
                                </a:lnTo>
                                <a:lnTo>
                                  <a:pt x="20" y="113"/>
                                </a:lnTo>
                                <a:lnTo>
                                  <a:pt x="42" y="127"/>
                                </a:lnTo>
                                <a:lnTo>
                                  <a:pt x="68" y="132"/>
                                </a:lnTo>
                                <a:lnTo>
                                  <a:pt x="94" y="127"/>
                                </a:lnTo>
                                <a:lnTo>
                                  <a:pt x="116" y="113"/>
                                </a:lnTo>
                                <a:lnTo>
                                  <a:pt x="131" y="92"/>
                                </a:lnTo>
                                <a:lnTo>
                                  <a:pt x="136" y="67"/>
                                </a:lnTo>
                                <a:close/>
                                <a:moveTo>
                                  <a:pt x="290" y="65"/>
                                </a:moveTo>
                                <a:lnTo>
                                  <a:pt x="284" y="39"/>
                                </a:lnTo>
                                <a:lnTo>
                                  <a:pt x="270" y="19"/>
                                </a:lnTo>
                                <a:lnTo>
                                  <a:pt x="248" y="5"/>
                                </a:lnTo>
                                <a:lnTo>
                                  <a:pt x="222" y="0"/>
                                </a:lnTo>
                                <a:lnTo>
                                  <a:pt x="195" y="5"/>
                                </a:lnTo>
                                <a:lnTo>
                                  <a:pt x="174" y="19"/>
                                </a:lnTo>
                                <a:lnTo>
                                  <a:pt x="159" y="39"/>
                                </a:lnTo>
                                <a:lnTo>
                                  <a:pt x="154" y="65"/>
                                </a:lnTo>
                                <a:lnTo>
                                  <a:pt x="159" y="90"/>
                                </a:lnTo>
                                <a:lnTo>
                                  <a:pt x="174" y="111"/>
                                </a:lnTo>
                                <a:lnTo>
                                  <a:pt x="195" y="125"/>
                                </a:lnTo>
                                <a:lnTo>
                                  <a:pt x="222" y="130"/>
                                </a:lnTo>
                                <a:lnTo>
                                  <a:pt x="248" y="125"/>
                                </a:lnTo>
                                <a:lnTo>
                                  <a:pt x="270" y="111"/>
                                </a:lnTo>
                                <a:lnTo>
                                  <a:pt x="284" y="90"/>
                                </a:lnTo>
                                <a:lnTo>
                                  <a:pt x="290" y="6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7" name="AutoShape 591"/>
                        <wps:cNvSpPr>
                          <a:spLocks/>
                        </wps:cNvSpPr>
                        <wps:spPr bwMode="auto">
                          <a:xfrm>
                            <a:off x="1292" y="4056"/>
                            <a:ext cx="766" cy="148"/>
                          </a:xfrm>
                          <a:custGeom>
                            <a:avLst/>
                            <a:gdLst>
                              <a:gd name="T0" fmla="+- 0 1423 1292"/>
                              <a:gd name="T1" fmla="*/ T0 w 766"/>
                              <a:gd name="T2" fmla="+- 0 4113 4057"/>
                              <a:gd name="T3" fmla="*/ 4113 h 148"/>
                              <a:gd name="T4" fmla="+- 0 1387 1292"/>
                              <a:gd name="T5" fmla="*/ T4 w 766"/>
                              <a:gd name="T6" fmla="+- 0 4079 4057"/>
                              <a:gd name="T7" fmla="*/ 4079 h 148"/>
                              <a:gd name="T8" fmla="+- 0 1334 1292"/>
                              <a:gd name="T9" fmla="*/ T8 w 766"/>
                              <a:gd name="T10" fmla="+- 0 4079 4057"/>
                              <a:gd name="T11" fmla="*/ 4079 h 148"/>
                              <a:gd name="T12" fmla="+- 0 1298 1292"/>
                              <a:gd name="T13" fmla="*/ T12 w 766"/>
                              <a:gd name="T14" fmla="+- 0 4113 4057"/>
                              <a:gd name="T15" fmla="*/ 4113 h 148"/>
                              <a:gd name="T16" fmla="+- 0 1298 1292"/>
                              <a:gd name="T17" fmla="*/ T16 w 766"/>
                              <a:gd name="T18" fmla="+- 0 4164 4057"/>
                              <a:gd name="T19" fmla="*/ 4164 h 148"/>
                              <a:gd name="T20" fmla="+- 0 1334 1292"/>
                              <a:gd name="T21" fmla="*/ T20 w 766"/>
                              <a:gd name="T22" fmla="+- 0 4199 4057"/>
                              <a:gd name="T23" fmla="*/ 4199 h 148"/>
                              <a:gd name="T24" fmla="+- 0 1387 1292"/>
                              <a:gd name="T25" fmla="*/ T24 w 766"/>
                              <a:gd name="T26" fmla="+- 0 4199 4057"/>
                              <a:gd name="T27" fmla="*/ 4199 h 148"/>
                              <a:gd name="T28" fmla="+- 0 1423 1292"/>
                              <a:gd name="T29" fmla="*/ T28 w 766"/>
                              <a:gd name="T30" fmla="+- 0 4164 4057"/>
                              <a:gd name="T31" fmla="*/ 4164 h 148"/>
                              <a:gd name="T32" fmla="+- 0 1581 1292"/>
                              <a:gd name="T33" fmla="*/ T32 w 766"/>
                              <a:gd name="T34" fmla="+- 0 4132 4057"/>
                              <a:gd name="T35" fmla="*/ 4132 h 148"/>
                              <a:gd name="T36" fmla="+- 0 1562 1292"/>
                              <a:gd name="T37" fmla="*/ T36 w 766"/>
                              <a:gd name="T38" fmla="+- 0 4086 4057"/>
                              <a:gd name="T39" fmla="*/ 4086 h 148"/>
                              <a:gd name="T40" fmla="+- 0 1514 1292"/>
                              <a:gd name="T41" fmla="*/ T40 w 766"/>
                              <a:gd name="T42" fmla="+- 0 4067 4057"/>
                              <a:gd name="T43" fmla="*/ 4067 h 148"/>
                              <a:gd name="T44" fmla="+- 0 1465 1292"/>
                              <a:gd name="T45" fmla="*/ T44 w 766"/>
                              <a:gd name="T46" fmla="+- 0 4086 4057"/>
                              <a:gd name="T47" fmla="*/ 4086 h 148"/>
                              <a:gd name="T48" fmla="+- 0 1446 1292"/>
                              <a:gd name="T49" fmla="*/ T48 w 766"/>
                              <a:gd name="T50" fmla="+- 0 4132 4057"/>
                              <a:gd name="T51" fmla="*/ 4132 h 148"/>
                              <a:gd name="T52" fmla="+- 0 1465 1292"/>
                              <a:gd name="T53" fmla="*/ T52 w 766"/>
                              <a:gd name="T54" fmla="+- 0 4178 4057"/>
                              <a:gd name="T55" fmla="*/ 4178 h 148"/>
                              <a:gd name="T56" fmla="+- 0 1514 1292"/>
                              <a:gd name="T57" fmla="*/ T56 w 766"/>
                              <a:gd name="T58" fmla="+- 0 4197 4057"/>
                              <a:gd name="T59" fmla="*/ 4197 h 148"/>
                              <a:gd name="T60" fmla="+- 0 1562 1292"/>
                              <a:gd name="T61" fmla="*/ T60 w 766"/>
                              <a:gd name="T62" fmla="+- 0 4178 4057"/>
                              <a:gd name="T63" fmla="*/ 4178 h 148"/>
                              <a:gd name="T64" fmla="+- 0 1581 1292"/>
                              <a:gd name="T65" fmla="*/ T64 w 766"/>
                              <a:gd name="T66" fmla="+- 0 4132 4057"/>
                              <a:gd name="T67" fmla="*/ 4132 h 148"/>
                              <a:gd name="T68" fmla="+- 0 1733 1292"/>
                              <a:gd name="T69" fmla="*/ T68 w 766"/>
                              <a:gd name="T70" fmla="+- 0 4108 4057"/>
                              <a:gd name="T71" fmla="*/ 4108 h 148"/>
                              <a:gd name="T72" fmla="+- 0 1697 1292"/>
                              <a:gd name="T73" fmla="*/ T72 w 766"/>
                              <a:gd name="T74" fmla="+- 0 4073 4057"/>
                              <a:gd name="T75" fmla="*/ 4073 h 148"/>
                              <a:gd name="T76" fmla="+- 0 1644 1292"/>
                              <a:gd name="T77" fmla="*/ T76 w 766"/>
                              <a:gd name="T78" fmla="+- 0 4073 4057"/>
                              <a:gd name="T79" fmla="*/ 4073 h 148"/>
                              <a:gd name="T80" fmla="+- 0 1608 1292"/>
                              <a:gd name="T81" fmla="*/ T80 w 766"/>
                              <a:gd name="T82" fmla="+- 0 4108 4057"/>
                              <a:gd name="T83" fmla="*/ 4108 h 148"/>
                              <a:gd name="T84" fmla="+- 0 1608 1292"/>
                              <a:gd name="T85" fmla="*/ T84 w 766"/>
                              <a:gd name="T86" fmla="+- 0 4159 4057"/>
                              <a:gd name="T87" fmla="*/ 4159 h 148"/>
                              <a:gd name="T88" fmla="+- 0 1644 1292"/>
                              <a:gd name="T89" fmla="*/ T88 w 766"/>
                              <a:gd name="T90" fmla="+- 0 4194 4057"/>
                              <a:gd name="T91" fmla="*/ 4194 h 148"/>
                              <a:gd name="T92" fmla="+- 0 1697 1292"/>
                              <a:gd name="T93" fmla="*/ T92 w 766"/>
                              <a:gd name="T94" fmla="+- 0 4194 4057"/>
                              <a:gd name="T95" fmla="*/ 4194 h 148"/>
                              <a:gd name="T96" fmla="+- 0 1733 1292"/>
                              <a:gd name="T97" fmla="*/ T96 w 766"/>
                              <a:gd name="T98" fmla="+- 0 4159 4057"/>
                              <a:gd name="T99" fmla="*/ 4159 h 148"/>
                              <a:gd name="T100" fmla="+- 0 1905 1292"/>
                              <a:gd name="T101" fmla="*/ T100 w 766"/>
                              <a:gd name="T102" fmla="+- 0 4128 4057"/>
                              <a:gd name="T103" fmla="*/ 4128 h 148"/>
                              <a:gd name="T104" fmla="+- 0 1885 1292"/>
                              <a:gd name="T105" fmla="*/ T104 w 766"/>
                              <a:gd name="T106" fmla="+- 0 4082 4057"/>
                              <a:gd name="T107" fmla="*/ 4082 h 148"/>
                              <a:gd name="T108" fmla="+- 0 1837 1292"/>
                              <a:gd name="T109" fmla="*/ T108 w 766"/>
                              <a:gd name="T110" fmla="+- 0 4063 4057"/>
                              <a:gd name="T111" fmla="*/ 4063 h 148"/>
                              <a:gd name="T112" fmla="+- 0 1789 1292"/>
                              <a:gd name="T113" fmla="*/ T112 w 766"/>
                              <a:gd name="T114" fmla="+- 0 4082 4057"/>
                              <a:gd name="T115" fmla="*/ 4082 h 148"/>
                              <a:gd name="T116" fmla="+- 0 1769 1292"/>
                              <a:gd name="T117" fmla="*/ T116 w 766"/>
                              <a:gd name="T118" fmla="+- 0 4128 4057"/>
                              <a:gd name="T119" fmla="*/ 4128 h 148"/>
                              <a:gd name="T120" fmla="+- 0 1789 1292"/>
                              <a:gd name="T121" fmla="*/ T120 w 766"/>
                              <a:gd name="T122" fmla="+- 0 4175 4057"/>
                              <a:gd name="T123" fmla="*/ 4175 h 148"/>
                              <a:gd name="T124" fmla="+- 0 1837 1292"/>
                              <a:gd name="T125" fmla="*/ T124 w 766"/>
                              <a:gd name="T126" fmla="+- 0 4194 4057"/>
                              <a:gd name="T127" fmla="*/ 4194 h 148"/>
                              <a:gd name="T128" fmla="+- 0 1885 1292"/>
                              <a:gd name="T129" fmla="*/ T128 w 766"/>
                              <a:gd name="T130" fmla="+- 0 4175 4057"/>
                              <a:gd name="T131" fmla="*/ 4175 h 148"/>
                              <a:gd name="T132" fmla="+- 0 1905 1292"/>
                              <a:gd name="T133" fmla="*/ T132 w 766"/>
                              <a:gd name="T134" fmla="+- 0 4128 4057"/>
                              <a:gd name="T135" fmla="*/ 4128 h 148"/>
                              <a:gd name="T136" fmla="+- 0 2053 1292"/>
                              <a:gd name="T137" fmla="*/ T136 w 766"/>
                              <a:gd name="T138" fmla="+- 0 4097 4057"/>
                              <a:gd name="T139" fmla="*/ 4097 h 148"/>
                              <a:gd name="T140" fmla="+- 0 2017 1292"/>
                              <a:gd name="T141" fmla="*/ T140 w 766"/>
                              <a:gd name="T142" fmla="+- 0 4062 4057"/>
                              <a:gd name="T143" fmla="*/ 4062 h 148"/>
                              <a:gd name="T144" fmla="+- 0 1964 1292"/>
                              <a:gd name="T145" fmla="*/ T144 w 766"/>
                              <a:gd name="T146" fmla="+- 0 4062 4057"/>
                              <a:gd name="T147" fmla="*/ 4062 h 148"/>
                              <a:gd name="T148" fmla="+- 0 1928 1292"/>
                              <a:gd name="T149" fmla="*/ T148 w 766"/>
                              <a:gd name="T150" fmla="+- 0 4097 4057"/>
                              <a:gd name="T151" fmla="*/ 4097 h 148"/>
                              <a:gd name="T152" fmla="+- 0 1928 1292"/>
                              <a:gd name="T153" fmla="*/ T152 w 766"/>
                              <a:gd name="T154" fmla="+- 0 4147 4057"/>
                              <a:gd name="T155" fmla="*/ 4147 h 148"/>
                              <a:gd name="T156" fmla="+- 0 1964 1292"/>
                              <a:gd name="T157" fmla="*/ T156 w 766"/>
                              <a:gd name="T158" fmla="+- 0 4182 4057"/>
                              <a:gd name="T159" fmla="*/ 4182 h 148"/>
                              <a:gd name="T160" fmla="+- 0 2017 1292"/>
                              <a:gd name="T161" fmla="*/ T160 w 766"/>
                              <a:gd name="T162" fmla="+- 0 4182 4057"/>
                              <a:gd name="T163" fmla="*/ 4182 h 148"/>
                              <a:gd name="T164" fmla="+- 0 2053 1292"/>
                              <a:gd name="T165" fmla="*/ T164 w 766"/>
                              <a:gd name="T166" fmla="+- 0 4147 4057"/>
                              <a:gd name="T167" fmla="*/ 4147 h 1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</a:cxnLst>
                            <a:rect l="0" t="0" r="r" b="b"/>
                            <a:pathLst>
                              <a:path w="766" h="148">
                                <a:moveTo>
                                  <a:pt x="136" y="82"/>
                                </a:moveTo>
                                <a:lnTo>
                                  <a:pt x="131" y="56"/>
                                </a:lnTo>
                                <a:lnTo>
                                  <a:pt x="116" y="36"/>
                                </a:lnTo>
                                <a:lnTo>
                                  <a:pt x="95" y="22"/>
                                </a:lnTo>
                                <a:lnTo>
                                  <a:pt x="68" y="16"/>
                                </a:lnTo>
                                <a:lnTo>
                                  <a:pt x="42" y="22"/>
                                </a:lnTo>
                                <a:lnTo>
                                  <a:pt x="20" y="36"/>
                                </a:lnTo>
                                <a:lnTo>
                                  <a:pt x="6" y="56"/>
                                </a:lnTo>
                                <a:lnTo>
                                  <a:pt x="0" y="82"/>
                                </a:lnTo>
                                <a:lnTo>
                                  <a:pt x="6" y="107"/>
                                </a:lnTo>
                                <a:lnTo>
                                  <a:pt x="20" y="128"/>
                                </a:lnTo>
                                <a:lnTo>
                                  <a:pt x="42" y="142"/>
                                </a:lnTo>
                                <a:lnTo>
                                  <a:pt x="68" y="147"/>
                                </a:lnTo>
                                <a:lnTo>
                                  <a:pt x="95" y="142"/>
                                </a:lnTo>
                                <a:lnTo>
                                  <a:pt x="116" y="128"/>
                                </a:lnTo>
                                <a:lnTo>
                                  <a:pt x="131" y="107"/>
                                </a:lnTo>
                                <a:lnTo>
                                  <a:pt x="136" y="82"/>
                                </a:lnTo>
                                <a:close/>
                                <a:moveTo>
                                  <a:pt x="289" y="75"/>
                                </a:moveTo>
                                <a:lnTo>
                                  <a:pt x="284" y="50"/>
                                </a:lnTo>
                                <a:lnTo>
                                  <a:pt x="270" y="29"/>
                                </a:lnTo>
                                <a:lnTo>
                                  <a:pt x="248" y="15"/>
                                </a:lnTo>
                                <a:lnTo>
                                  <a:pt x="222" y="10"/>
                                </a:lnTo>
                                <a:lnTo>
                                  <a:pt x="195" y="15"/>
                                </a:lnTo>
                                <a:lnTo>
                                  <a:pt x="173" y="29"/>
                                </a:lnTo>
                                <a:lnTo>
                                  <a:pt x="159" y="50"/>
                                </a:lnTo>
                                <a:lnTo>
                                  <a:pt x="154" y="75"/>
                                </a:lnTo>
                                <a:lnTo>
                                  <a:pt x="159" y="101"/>
                                </a:lnTo>
                                <a:lnTo>
                                  <a:pt x="173" y="121"/>
                                </a:lnTo>
                                <a:lnTo>
                                  <a:pt x="195" y="135"/>
                                </a:lnTo>
                                <a:lnTo>
                                  <a:pt x="222" y="140"/>
                                </a:lnTo>
                                <a:lnTo>
                                  <a:pt x="248" y="135"/>
                                </a:lnTo>
                                <a:lnTo>
                                  <a:pt x="270" y="121"/>
                                </a:lnTo>
                                <a:lnTo>
                                  <a:pt x="284" y="101"/>
                                </a:lnTo>
                                <a:lnTo>
                                  <a:pt x="289" y="75"/>
                                </a:lnTo>
                                <a:close/>
                                <a:moveTo>
                                  <a:pt x="447" y="77"/>
                                </a:moveTo>
                                <a:lnTo>
                                  <a:pt x="441" y="51"/>
                                </a:lnTo>
                                <a:lnTo>
                                  <a:pt x="427" y="30"/>
                                </a:lnTo>
                                <a:lnTo>
                                  <a:pt x="405" y="16"/>
                                </a:lnTo>
                                <a:lnTo>
                                  <a:pt x="379" y="11"/>
                                </a:lnTo>
                                <a:lnTo>
                                  <a:pt x="352" y="16"/>
                                </a:lnTo>
                                <a:lnTo>
                                  <a:pt x="331" y="30"/>
                                </a:lnTo>
                                <a:lnTo>
                                  <a:pt x="316" y="51"/>
                                </a:lnTo>
                                <a:lnTo>
                                  <a:pt x="311" y="77"/>
                                </a:lnTo>
                                <a:lnTo>
                                  <a:pt x="316" y="102"/>
                                </a:lnTo>
                                <a:lnTo>
                                  <a:pt x="331" y="123"/>
                                </a:lnTo>
                                <a:lnTo>
                                  <a:pt x="352" y="137"/>
                                </a:lnTo>
                                <a:lnTo>
                                  <a:pt x="379" y="142"/>
                                </a:lnTo>
                                <a:lnTo>
                                  <a:pt x="405" y="137"/>
                                </a:lnTo>
                                <a:lnTo>
                                  <a:pt x="427" y="123"/>
                                </a:lnTo>
                                <a:lnTo>
                                  <a:pt x="441" y="102"/>
                                </a:lnTo>
                                <a:lnTo>
                                  <a:pt x="447" y="77"/>
                                </a:lnTo>
                                <a:close/>
                                <a:moveTo>
                                  <a:pt x="613" y="71"/>
                                </a:moveTo>
                                <a:lnTo>
                                  <a:pt x="608" y="46"/>
                                </a:lnTo>
                                <a:lnTo>
                                  <a:pt x="593" y="25"/>
                                </a:lnTo>
                                <a:lnTo>
                                  <a:pt x="572" y="11"/>
                                </a:lnTo>
                                <a:lnTo>
                                  <a:pt x="545" y="6"/>
                                </a:lnTo>
                                <a:lnTo>
                                  <a:pt x="519" y="11"/>
                                </a:lnTo>
                                <a:lnTo>
                                  <a:pt x="497" y="25"/>
                                </a:lnTo>
                                <a:lnTo>
                                  <a:pt x="483" y="46"/>
                                </a:lnTo>
                                <a:lnTo>
                                  <a:pt x="477" y="71"/>
                                </a:lnTo>
                                <a:lnTo>
                                  <a:pt x="483" y="97"/>
                                </a:lnTo>
                                <a:lnTo>
                                  <a:pt x="497" y="118"/>
                                </a:lnTo>
                                <a:lnTo>
                                  <a:pt x="519" y="131"/>
                                </a:lnTo>
                                <a:lnTo>
                                  <a:pt x="545" y="137"/>
                                </a:lnTo>
                                <a:lnTo>
                                  <a:pt x="572" y="131"/>
                                </a:lnTo>
                                <a:lnTo>
                                  <a:pt x="593" y="118"/>
                                </a:lnTo>
                                <a:lnTo>
                                  <a:pt x="608" y="97"/>
                                </a:lnTo>
                                <a:lnTo>
                                  <a:pt x="613" y="71"/>
                                </a:lnTo>
                                <a:close/>
                                <a:moveTo>
                                  <a:pt x="766" y="65"/>
                                </a:moveTo>
                                <a:lnTo>
                                  <a:pt x="761" y="40"/>
                                </a:lnTo>
                                <a:lnTo>
                                  <a:pt x="746" y="19"/>
                                </a:lnTo>
                                <a:lnTo>
                                  <a:pt x="725" y="5"/>
                                </a:lnTo>
                                <a:lnTo>
                                  <a:pt x="698" y="0"/>
                                </a:lnTo>
                                <a:lnTo>
                                  <a:pt x="672" y="5"/>
                                </a:lnTo>
                                <a:lnTo>
                                  <a:pt x="650" y="19"/>
                                </a:lnTo>
                                <a:lnTo>
                                  <a:pt x="636" y="40"/>
                                </a:lnTo>
                                <a:lnTo>
                                  <a:pt x="630" y="65"/>
                                </a:lnTo>
                                <a:lnTo>
                                  <a:pt x="636" y="90"/>
                                </a:lnTo>
                                <a:lnTo>
                                  <a:pt x="650" y="111"/>
                                </a:lnTo>
                                <a:lnTo>
                                  <a:pt x="672" y="125"/>
                                </a:lnTo>
                                <a:lnTo>
                                  <a:pt x="698" y="130"/>
                                </a:lnTo>
                                <a:lnTo>
                                  <a:pt x="725" y="125"/>
                                </a:lnTo>
                                <a:lnTo>
                                  <a:pt x="746" y="111"/>
                                </a:lnTo>
                                <a:lnTo>
                                  <a:pt x="761" y="90"/>
                                </a:lnTo>
                                <a:lnTo>
                                  <a:pt x="766" y="6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DD7E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8" name="Freeform 590"/>
                        <wps:cNvSpPr>
                          <a:spLocks/>
                        </wps:cNvSpPr>
                        <wps:spPr bwMode="auto">
                          <a:xfrm>
                            <a:off x="1297" y="4218"/>
                            <a:ext cx="136" cy="131"/>
                          </a:xfrm>
                          <a:custGeom>
                            <a:avLst/>
                            <a:gdLst>
                              <a:gd name="T0" fmla="+- 0 1366 1298"/>
                              <a:gd name="T1" fmla="*/ T0 w 136"/>
                              <a:gd name="T2" fmla="+- 0 4219 4219"/>
                              <a:gd name="T3" fmla="*/ 4219 h 131"/>
                              <a:gd name="T4" fmla="+- 0 1339 1298"/>
                              <a:gd name="T5" fmla="*/ T4 w 136"/>
                              <a:gd name="T6" fmla="+- 0 4224 4219"/>
                              <a:gd name="T7" fmla="*/ 4224 h 131"/>
                              <a:gd name="T8" fmla="+- 0 1318 1298"/>
                              <a:gd name="T9" fmla="*/ T8 w 136"/>
                              <a:gd name="T10" fmla="+- 0 4238 4219"/>
                              <a:gd name="T11" fmla="*/ 4238 h 131"/>
                              <a:gd name="T12" fmla="+- 0 1303 1298"/>
                              <a:gd name="T13" fmla="*/ T12 w 136"/>
                              <a:gd name="T14" fmla="+- 0 4258 4219"/>
                              <a:gd name="T15" fmla="*/ 4258 h 131"/>
                              <a:gd name="T16" fmla="+- 0 1298 1298"/>
                              <a:gd name="T17" fmla="*/ T16 w 136"/>
                              <a:gd name="T18" fmla="+- 0 4284 4219"/>
                              <a:gd name="T19" fmla="*/ 4284 h 131"/>
                              <a:gd name="T20" fmla="+- 0 1303 1298"/>
                              <a:gd name="T21" fmla="*/ T20 w 136"/>
                              <a:gd name="T22" fmla="+- 0 4309 4219"/>
                              <a:gd name="T23" fmla="*/ 4309 h 131"/>
                              <a:gd name="T24" fmla="+- 0 1318 1298"/>
                              <a:gd name="T25" fmla="*/ T24 w 136"/>
                              <a:gd name="T26" fmla="+- 0 4330 4219"/>
                              <a:gd name="T27" fmla="*/ 4330 h 131"/>
                              <a:gd name="T28" fmla="+- 0 1339 1298"/>
                              <a:gd name="T29" fmla="*/ T28 w 136"/>
                              <a:gd name="T30" fmla="+- 0 4344 4219"/>
                              <a:gd name="T31" fmla="*/ 4344 h 131"/>
                              <a:gd name="T32" fmla="+- 0 1366 1298"/>
                              <a:gd name="T33" fmla="*/ T32 w 136"/>
                              <a:gd name="T34" fmla="+- 0 4349 4219"/>
                              <a:gd name="T35" fmla="*/ 4349 h 131"/>
                              <a:gd name="T36" fmla="+- 0 1392 1298"/>
                              <a:gd name="T37" fmla="*/ T36 w 136"/>
                              <a:gd name="T38" fmla="+- 0 4344 4219"/>
                              <a:gd name="T39" fmla="*/ 4344 h 131"/>
                              <a:gd name="T40" fmla="+- 0 1414 1298"/>
                              <a:gd name="T41" fmla="*/ T40 w 136"/>
                              <a:gd name="T42" fmla="+- 0 4330 4219"/>
                              <a:gd name="T43" fmla="*/ 4330 h 131"/>
                              <a:gd name="T44" fmla="+- 0 1428 1298"/>
                              <a:gd name="T45" fmla="*/ T44 w 136"/>
                              <a:gd name="T46" fmla="+- 0 4309 4219"/>
                              <a:gd name="T47" fmla="*/ 4309 h 131"/>
                              <a:gd name="T48" fmla="+- 0 1434 1298"/>
                              <a:gd name="T49" fmla="*/ T48 w 136"/>
                              <a:gd name="T50" fmla="+- 0 4284 4219"/>
                              <a:gd name="T51" fmla="*/ 4284 h 131"/>
                              <a:gd name="T52" fmla="+- 0 1428 1298"/>
                              <a:gd name="T53" fmla="*/ T52 w 136"/>
                              <a:gd name="T54" fmla="+- 0 4258 4219"/>
                              <a:gd name="T55" fmla="*/ 4258 h 131"/>
                              <a:gd name="T56" fmla="+- 0 1414 1298"/>
                              <a:gd name="T57" fmla="*/ T56 w 136"/>
                              <a:gd name="T58" fmla="+- 0 4238 4219"/>
                              <a:gd name="T59" fmla="*/ 4238 h 131"/>
                              <a:gd name="T60" fmla="+- 0 1392 1298"/>
                              <a:gd name="T61" fmla="*/ T60 w 136"/>
                              <a:gd name="T62" fmla="+- 0 4224 4219"/>
                              <a:gd name="T63" fmla="*/ 4224 h 131"/>
                              <a:gd name="T64" fmla="+- 0 1366 1298"/>
                              <a:gd name="T65" fmla="*/ T64 w 136"/>
                              <a:gd name="T66" fmla="+- 0 4219 4219"/>
                              <a:gd name="T67" fmla="*/ 4219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1" y="5"/>
                                </a:lnTo>
                                <a:lnTo>
                                  <a:pt x="20" y="19"/>
                                </a:lnTo>
                                <a:lnTo>
                                  <a:pt x="5" y="39"/>
                                </a:lnTo>
                                <a:lnTo>
                                  <a:pt x="0" y="65"/>
                                </a:lnTo>
                                <a:lnTo>
                                  <a:pt x="5" y="90"/>
                                </a:lnTo>
                                <a:lnTo>
                                  <a:pt x="20" y="111"/>
                                </a:lnTo>
                                <a:lnTo>
                                  <a:pt x="41" y="125"/>
                                </a:lnTo>
                                <a:lnTo>
                                  <a:pt x="68" y="130"/>
                                </a:lnTo>
                                <a:lnTo>
                                  <a:pt x="94" y="125"/>
                                </a:lnTo>
                                <a:lnTo>
                                  <a:pt x="116" y="111"/>
                                </a:lnTo>
                                <a:lnTo>
                                  <a:pt x="130" y="90"/>
                                </a:lnTo>
                                <a:lnTo>
                                  <a:pt x="136" y="65"/>
                                </a:lnTo>
                                <a:lnTo>
                                  <a:pt x="130" y="39"/>
                                </a:lnTo>
                                <a:lnTo>
                                  <a:pt x="116" y="19"/>
                                </a:lnTo>
                                <a:lnTo>
                                  <a:pt x="94" y="5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78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9" name="Freeform 589"/>
                        <wps:cNvSpPr>
                          <a:spLocks/>
                        </wps:cNvSpPr>
                        <wps:spPr bwMode="auto">
                          <a:xfrm>
                            <a:off x="1445" y="4224"/>
                            <a:ext cx="136" cy="131"/>
                          </a:xfrm>
                          <a:custGeom>
                            <a:avLst/>
                            <a:gdLst>
                              <a:gd name="T0" fmla="+- 0 1514 1446"/>
                              <a:gd name="T1" fmla="*/ T0 w 136"/>
                              <a:gd name="T2" fmla="+- 0 4224 4224"/>
                              <a:gd name="T3" fmla="*/ 4224 h 131"/>
                              <a:gd name="T4" fmla="+- 0 1487 1446"/>
                              <a:gd name="T5" fmla="*/ T4 w 136"/>
                              <a:gd name="T6" fmla="+- 0 4229 4224"/>
                              <a:gd name="T7" fmla="*/ 4229 h 131"/>
                              <a:gd name="T8" fmla="+- 0 1465 1446"/>
                              <a:gd name="T9" fmla="*/ T8 w 136"/>
                              <a:gd name="T10" fmla="+- 0 4243 4224"/>
                              <a:gd name="T11" fmla="*/ 4243 h 131"/>
                              <a:gd name="T12" fmla="+- 0 1451 1446"/>
                              <a:gd name="T13" fmla="*/ T12 w 136"/>
                              <a:gd name="T14" fmla="+- 0 4264 4224"/>
                              <a:gd name="T15" fmla="*/ 4264 h 131"/>
                              <a:gd name="T16" fmla="+- 0 1446 1446"/>
                              <a:gd name="T17" fmla="*/ T16 w 136"/>
                              <a:gd name="T18" fmla="+- 0 4290 4224"/>
                              <a:gd name="T19" fmla="*/ 4290 h 131"/>
                              <a:gd name="T20" fmla="+- 0 1451 1446"/>
                              <a:gd name="T21" fmla="*/ T20 w 136"/>
                              <a:gd name="T22" fmla="+- 0 4315 4224"/>
                              <a:gd name="T23" fmla="*/ 4315 h 131"/>
                              <a:gd name="T24" fmla="+- 0 1465 1446"/>
                              <a:gd name="T25" fmla="*/ T24 w 136"/>
                              <a:gd name="T26" fmla="+- 0 4336 4224"/>
                              <a:gd name="T27" fmla="*/ 4336 h 131"/>
                              <a:gd name="T28" fmla="+- 0 1487 1446"/>
                              <a:gd name="T29" fmla="*/ T28 w 136"/>
                              <a:gd name="T30" fmla="+- 0 4350 4224"/>
                              <a:gd name="T31" fmla="*/ 4350 h 131"/>
                              <a:gd name="T32" fmla="+- 0 1514 1446"/>
                              <a:gd name="T33" fmla="*/ T32 w 136"/>
                              <a:gd name="T34" fmla="+- 0 4355 4224"/>
                              <a:gd name="T35" fmla="*/ 4355 h 131"/>
                              <a:gd name="T36" fmla="+- 0 1540 1446"/>
                              <a:gd name="T37" fmla="*/ T36 w 136"/>
                              <a:gd name="T38" fmla="+- 0 4350 4224"/>
                              <a:gd name="T39" fmla="*/ 4350 h 131"/>
                              <a:gd name="T40" fmla="+- 0 1562 1446"/>
                              <a:gd name="T41" fmla="*/ T40 w 136"/>
                              <a:gd name="T42" fmla="+- 0 4336 4224"/>
                              <a:gd name="T43" fmla="*/ 4336 h 131"/>
                              <a:gd name="T44" fmla="+- 0 1576 1446"/>
                              <a:gd name="T45" fmla="*/ T44 w 136"/>
                              <a:gd name="T46" fmla="+- 0 4315 4224"/>
                              <a:gd name="T47" fmla="*/ 4315 h 131"/>
                              <a:gd name="T48" fmla="+- 0 1581 1446"/>
                              <a:gd name="T49" fmla="*/ T48 w 136"/>
                              <a:gd name="T50" fmla="+- 0 4290 4224"/>
                              <a:gd name="T51" fmla="*/ 4290 h 131"/>
                              <a:gd name="T52" fmla="+- 0 1576 1446"/>
                              <a:gd name="T53" fmla="*/ T52 w 136"/>
                              <a:gd name="T54" fmla="+- 0 4264 4224"/>
                              <a:gd name="T55" fmla="*/ 4264 h 131"/>
                              <a:gd name="T56" fmla="+- 0 1562 1446"/>
                              <a:gd name="T57" fmla="*/ T56 w 136"/>
                              <a:gd name="T58" fmla="+- 0 4243 4224"/>
                              <a:gd name="T59" fmla="*/ 4243 h 131"/>
                              <a:gd name="T60" fmla="+- 0 1540 1446"/>
                              <a:gd name="T61" fmla="*/ T60 w 136"/>
                              <a:gd name="T62" fmla="+- 0 4229 4224"/>
                              <a:gd name="T63" fmla="*/ 4229 h 131"/>
                              <a:gd name="T64" fmla="+- 0 1514 1446"/>
                              <a:gd name="T65" fmla="*/ T64 w 136"/>
                              <a:gd name="T66" fmla="+- 0 4224 4224"/>
                              <a:gd name="T67" fmla="*/ 4224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1" y="5"/>
                                </a:lnTo>
                                <a:lnTo>
                                  <a:pt x="19" y="19"/>
                                </a:lnTo>
                                <a:lnTo>
                                  <a:pt x="5" y="40"/>
                                </a:lnTo>
                                <a:lnTo>
                                  <a:pt x="0" y="66"/>
                                </a:lnTo>
                                <a:lnTo>
                                  <a:pt x="5" y="91"/>
                                </a:lnTo>
                                <a:lnTo>
                                  <a:pt x="19" y="112"/>
                                </a:lnTo>
                                <a:lnTo>
                                  <a:pt x="41" y="126"/>
                                </a:lnTo>
                                <a:lnTo>
                                  <a:pt x="68" y="131"/>
                                </a:lnTo>
                                <a:lnTo>
                                  <a:pt x="94" y="126"/>
                                </a:lnTo>
                                <a:lnTo>
                                  <a:pt x="116" y="112"/>
                                </a:lnTo>
                                <a:lnTo>
                                  <a:pt x="130" y="91"/>
                                </a:lnTo>
                                <a:lnTo>
                                  <a:pt x="135" y="66"/>
                                </a:lnTo>
                                <a:lnTo>
                                  <a:pt x="130" y="40"/>
                                </a:lnTo>
                                <a:lnTo>
                                  <a:pt x="116" y="19"/>
                                </a:lnTo>
                                <a:lnTo>
                                  <a:pt x="94" y="5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73B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0" name="Freeform 588"/>
                        <wps:cNvSpPr>
                          <a:spLocks/>
                        </wps:cNvSpPr>
                        <wps:spPr bwMode="auto">
                          <a:xfrm>
                            <a:off x="1602" y="4224"/>
                            <a:ext cx="136" cy="131"/>
                          </a:xfrm>
                          <a:custGeom>
                            <a:avLst/>
                            <a:gdLst>
                              <a:gd name="T0" fmla="+- 0 1671 1603"/>
                              <a:gd name="T1" fmla="*/ T0 w 136"/>
                              <a:gd name="T2" fmla="+- 0 4224 4224"/>
                              <a:gd name="T3" fmla="*/ 4224 h 131"/>
                              <a:gd name="T4" fmla="+- 0 1644 1603"/>
                              <a:gd name="T5" fmla="*/ T4 w 136"/>
                              <a:gd name="T6" fmla="+- 0 4229 4224"/>
                              <a:gd name="T7" fmla="*/ 4229 h 131"/>
                              <a:gd name="T8" fmla="+- 0 1623 1603"/>
                              <a:gd name="T9" fmla="*/ T8 w 136"/>
                              <a:gd name="T10" fmla="+- 0 4243 4224"/>
                              <a:gd name="T11" fmla="*/ 4243 h 131"/>
                              <a:gd name="T12" fmla="+- 0 1608 1603"/>
                              <a:gd name="T13" fmla="*/ T12 w 136"/>
                              <a:gd name="T14" fmla="+- 0 4264 4224"/>
                              <a:gd name="T15" fmla="*/ 4264 h 131"/>
                              <a:gd name="T16" fmla="+- 0 1603 1603"/>
                              <a:gd name="T17" fmla="*/ T16 w 136"/>
                              <a:gd name="T18" fmla="+- 0 4290 4224"/>
                              <a:gd name="T19" fmla="*/ 4290 h 131"/>
                              <a:gd name="T20" fmla="+- 0 1608 1603"/>
                              <a:gd name="T21" fmla="*/ T20 w 136"/>
                              <a:gd name="T22" fmla="+- 0 4315 4224"/>
                              <a:gd name="T23" fmla="*/ 4315 h 131"/>
                              <a:gd name="T24" fmla="+- 0 1623 1603"/>
                              <a:gd name="T25" fmla="*/ T24 w 136"/>
                              <a:gd name="T26" fmla="+- 0 4336 4224"/>
                              <a:gd name="T27" fmla="*/ 4336 h 131"/>
                              <a:gd name="T28" fmla="+- 0 1644 1603"/>
                              <a:gd name="T29" fmla="*/ T28 w 136"/>
                              <a:gd name="T30" fmla="+- 0 4350 4224"/>
                              <a:gd name="T31" fmla="*/ 4350 h 131"/>
                              <a:gd name="T32" fmla="+- 0 1671 1603"/>
                              <a:gd name="T33" fmla="*/ T32 w 136"/>
                              <a:gd name="T34" fmla="+- 0 4355 4224"/>
                              <a:gd name="T35" fmla="*/ 4355 h 131"/>
                              <a:gd name="T36" fmla="+- 0 1697 1603"/>
                              <a:gd name="T37" fmla="*/ T36 w 136"/>
                              <a:gd name="T38" fmla="+- 0 4350 4224"/>
                              <a:gd name="T39" fmla="*/ 4350 h 131"/>
                              <a:gd name="T40" fmla="+- 0 1719 1603"/>
                              <a:gd name="T41" fmla="*/ T40 w 136"/>
                              <a:gd name="T42" fmla="+- 0 4336 4224"/>
                              <a:gd name="T43" fmla="*/ 4336 h 131"/>
                              <a:gd name="T44" fmla="+- 0 1733 1603"/>
                              <a:gd name="T45" fmla="*/ T44 w 136"/>
                              <a:gd name="T46" fmla="+- 0 4315 4224"/>
                              <a:gd name="T47" fmla="*/ 4315 h 131"/>
                              <a:gd name="T48" fmla="+- 0 1739 1603"/>
                              <a:gd name="T49" fmla="*/ T48 w 136"/>
                              <a:gd name="T50" fmla="+- 0 4290 4224"/>
                              <a:gd name="T51" fmla="*/ 4290 h 131"/>
                              <a:gd name="T52" fmla="+- 0 1733 1603"/>
                              <a:gd name="T53" fmla="*/ T52 w 136"/>
                              <a:gd name="T54" fmla="+- 0 4264 4224"/>
                              <a:gd name="T55" fmla="*/ 4264 h 131"/>
                              <a:gd name="T56" fmla="+- 0 1719 1603"/>
                              <a:gd name="T57" fmla="*/ T56 w 136"/>
                              <a:gd name="T58" fmla="+- 0 4243 4224"/>
                              <a:gd name="T59" fmla="*/ 4243 h 131"/>
                              <a:gd name="T60" fmla="+- 0 1697 1603"/>
                              <a:gd name="T61" fmla="*/ T60 w 136"/>
                              <a:gd name="T62" fmla="+- 0 4229 4224"/>
                              <a:gd name="T63" fmla="*/ 4229 h 131"/>
                              <a:gd name="T64" fmla="+- 0 1671 1603"/>
                              <a:gd name="T65" fmla="*/ T64 w 136"/>
                              <a:gd name="T66" fmla="+- 0 4224 4224"/>
                              <a:gd name="T67" fmla="*/ 4224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1" y="5"/>
                                </a:lnTo>
                                <a:lnTo>
                                  <a:pt x="20" y="19"/>
                                </a:lnTo>
                                <a:lnTo>
                                  <a:pt x="5" y="40"/>
                                </a:lnTo>
                                <a:lnTo>
                                  <a:pt x="0" y="66"/>
                                </a:lnTo>
                                <a:lnTo>
                                  <a:pt x="5" y="91"/>
                                </a:lnTo>
                                <a:lnTo>
                                  <a:pt x="20" y="112"/>
                                </a:lnTo>
                                <a:lnTo>
                                  <a:pt x="41" y="126"/>
                                </a:lnTo>
                                <a:lnTo>
                                  <a:pt x="68" y="131"/>
                                </a:lnTo>
                                <a:lnTo>
                                  <a:pt x="94" y="126"/>
                                </a:lnTo>
                                <a:lnTo>
                                  <a:pt x="116" y="112"/>
                                </a:lnTo>
                                <a:lnTo>
                                  <a:pt x="130" y="91"/>
                                </a:lnTo>
                                <a:lnTo>
                                  <a:pt x="136" y="66"/>
                                </a:lnTo>
                                <a:lnTo>
                                  <a:pt x="130" y="40"/>
                                </a:lnTo>
                                <a:lnTo>
                                  <a:pt x="116" y="19"/>
                                </a:lnTo>
                                <a:lnTo>
                                  <a:pt x="94" y="5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7D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1" name="Freeform 587"/>
                        <wps:cNvSpPr>
                          <a:spLocks/>
                        </wps:cNvSpPr>
                        <wps:spPr bwMode="auto">
                          <a:xfrm>
                            <a:off x="1766" y="4224"/>
                            <a:ext cx="136" cy="131"/>
                          </a:xfrm>
                          <a:custGeom>
                            <a:avLst/>
                            <a:gdLst>
                              <a:gd name="T0" fmla="+- 0 1834 1767"/>
                              <a:gd name="T1" fmla="*/ T0 w 136"/>
                              <a:gd name="T2" fmla="+- 0 4224 4224"/>
                              <a:gd name="T3" fmla="*/ 4224 h 131"/>
                              <a:gd name="T4" fmla="+- 0 1808 1767"/>
                              <a:gd name="T5" fmla="*/ T4 w 136"/>
                              <a:gd name="T6" fmla="+- 0 4229 4224"/>
                              <a:gd name="T7" fmla="*/ 4229 h 131"/>
                              <a:gd name="T8" fmla="+- 0 1786 1767"/>
                              <a:gd name="T9" fmla="*/ T8 w 136"/>
                              <a:gd name="T10" fmla="+- 0 4243 4224"/>
                              <a:gd name="T11" fmla="*/ 4243 h 131"/>
                              <a:gd name="T12" fmla="+- 0 1772 1767"/>
                              <a:gd name="T13" fmla="*/ T12 w 136"/>
                              <a:gd name="T14" fmla="+- 0 4264 4224"/>
                              <a:gd name="T15" fmla="*/ 4264 h 131"/>
                              <a:gd name="T16" fmla="+- 0 1767 1767"/>
                              <a:gd name="T17" fmla="*/ T16 w 136"/>
                              <a:gd name="T18" fmla="+- 0 4290 4224"/>
                              <a:gd name="T19" fmla="*/ 4290 h 131"/>
                              <a:gd name="T20" fmla="+- 0 1772 1767"/>
                              <a:gd name="T21" fmla="*/ T20 w 136"/>
                              <a:gd name="T22" fmla="+- 0 4315 4224"/>
                              <a:gd name="T23" fmla="*/ 4315 h 131"/>
                              <a:gd name="T24" fmla="+- 0 1786 1767"/>
                              <a:gd name="T25" fmla="*/ T24 w 136"/>
                              <a:gd name="T26" fmla="+- 0 4336 4224"/>
                              <a:gd name="T27" fmla="*/ 4336 h 131"/>
                              <a:gd name="T28" fmla="+- 0 1808 1767"/>
                              <a:gd name="T29" fmla="*/ T28 w 136"/>
                              <a:gd name="T30" fmla="+- 0 4350 4224"/>
                              <a:gd name="T31" fmla="*/ 4350 h 131"/>
                              <a:gd name="T32" fmla="+- 0 1834 1767"/>
                              <a:gd name="T33" fmla="*/ T32 w 136"/>
                              <a:gd name="T34" fmla="+- 0 4355 4224"/>
                              <a:gd name="T35" fmla="*/ 4355 h 131"/>
                              <a:gd name="T36" fmla="+- 0 1861 1767"/>
                              <a:gd name="T37" fmla="*/ T36 w 136"/>
                              <a:gd name="T38" fmla="+- 0 4350 4224"/>
                              <a:gd name="T39" fmla="*/ 4350 h 131"/>
                              <a:gd name="T40" fmla="+- 0 1882 1767"/>
                              <a:gd name="T41" fmla="*/ T40 w 136"/>
                              <a:gd name="T42" fmla="+- 0 4336 4224"/>
                              <a:gd name="T43" fmla="*/ 4336 h 131"/>
                              <a:gd name="T44" fmla="+- 0 1897 1767"/>
                              <a:gd name="T45" fmla="*/ T44 w 136"/>
                              <a:gd name="T46" fmla="+- 0 4315 4224"/>
                              <a:gd name="T47" fmla="*/ 4315 h 131"/>
                              <a:gd name="T48" fmla="+- 0 1902 1767"/>
                              <a:gd name="T49" fmla="*/ T48 w 136"/>
                              <a:gd name="T50" fmla="+- 0 4290 4224"/>
                              <a:gd name="T51" fmla="*/ 4290 h 131"/>
                              <a:gd name="T52" fmla="+- 0 1897 1767"/>
                              <a:gd name="T53" fmla="*/ T52 w 136"/>
                              <a:gd name="T54" fmla="+- 0 4264 4224"/>
                              <a:gd name="T55" fmla="*/ 4264 h 131"/>
                              <a:gd name="T56" fmla="+- 0 1882 1767"/>
                              <a:gd name="T57" fmla="*/ T56 w 136"/>
                              <a:gd name="T58" fmla="+- 0 4243 4224"/>
                              <a:gd name="T59" fmla="*/ 4243 h 131"/>
                              <a:gd name="T60" fmla="+- 0 1861 1767"/>
                              <a:gd name="T61" fmla="*/ T60 w 136"/>
                              <a:gd name="T62" fmla="+- 0 4229 4224"/>
                              <a:gd name="T63" fmla="*/ 4229 h 131"/>
                              <a:gd name="T64" fmla="+- 0 1834 1767"/>
                              <a:gd name="T65" fmla="*/ T64 w 136"/>
                              <a:gd name="T66" fmla="+- 0 4224 4224"/>
                              <a:gd name="T67" fmla="*/ 4224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7" y="0"/>
                                </a:moveTo>
                                <a:lnTo>
                                  <a:pt x="41" y="5"/>
                                </a:lnTo>
                                <a:lnTo>
                                  <a:pt x="19" y="19"/>
                                </a:lnTo>
                                <a:lnTo>
                                  <a:pt x="5" y="40"/>
                                </a:lnTo>
                                <a:lnTo>
                                  <a:pt x="0" y="66"/>
                                </a:lnTo>
                                <a:lnTo>
                                  <a:pt x="5" y="91"/>
                                </a:lnTo>
                                <a:lnTo>
                                  <a:pt x="19" y="112"/>
                                </a:lnTo>
                                <a:lnTo>
                                  <a:pt x="41" y="126"/>
                                </a:lnTo>
                                <a:lnTo>
                                  <a:pt x="67" y="131"/>
                                </a:lnTo>
                                <a:lnTo>
                                  <a:pt x="94" y="126"/>
                                </a:lnTo>
                                <a:lnTo>
                                  <a:pt x="115" y="112"/>
                                </a:lnTo>
                                <a:lnTo>
                                  <a:pt x="130" y="91"/>
                                </a:lnTo>
                                <a:lnTo>
                                  <a:pt x="135" y="66"/>
                                </a:lnTo>
                                <a:lnTo>
                                  <a:pt x="130" y="40"/>
                                </a:lnTo>
                                <a:lnTo>
                                  <a:pt x="115" y="19"/>
                                </a:lnTo>
                                <a:lnTo>
                                  <a:pt x="94" y="5"/>
                                </a:lnTo>
                                <a:lnTo>
                                  <a:pt x="6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73B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72" name="Picture 5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94" y="4058"/>
                            <a:ext cx="136" cy="1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73" name="Freeform 585"/>
                        <wps:cNvSpPr>
                          <a:spLocks/>
                        </wps:cNvSpPr>
                        <wps:spPr bwMode="auto">
                          <a:xfrm>
                            <a:off x="1921" y="4218"/>
                            <a:ext cx="136" cy="131"/>
                          </a:xfrm>
                          <a:custGeom>
                            <a:avLst/>
                            <a:gdLst>
                              <a:gd name="T0" fmla="+- 0 1989 1921"/>
                              <a:gd name="T1" fmla="*/ T0 w 136"/>
                              <a:gd name="T2" fmla="+- 0 4219 4219"/>
                              <a:gd name="T3" fmla="*/ 4219 h 131"/>
                              <a:gd name="T4" fmla="+- 0 1962 1921"/>
                              <a:gd name="T5" fmla="*/ T4 w 136"/>
                              <a:gd name="T6" fmla="+- 0 4224 4219"/>
                              <a:gd name="T7" fmla="*/ 4224 h 131"/>
                              <a:gd name="T8" fmla="+- 0 1941 1921"/>
                              <a:gd name="T9" fmla="*/ T8 w 136"/>
                              <a:gd name="T10" fmla="+- 0 4238 4219"/>
                              <a:gd name="T11" fmla="*/ 4238 h 131"/>
                              <a:gd name="T12" fmla="+- 0 1926 1921"/>
                              <a:gd name="T13" fmla="*/ T12 w 136"/>
                              <a:gd name="T14" fmla="+- 0 4258 4219"/>
                              <a:gd name="T15" fmla="*/ 4258 h 131"/>
                              <a:gd name="T16" fmla="+- 0 1921 1921"/>
                              <a:gd name="T17" fmla="*/ T16 w 136"/>
                              <a:gd name="T18" fmla="+- 0 4284 4219"/>
                              <a:gd name="T19" fmla="*/ 4284 h 131"/>
                              <a:gd name="T20" fmla="+- 0 1926 1921"/>
                              <a:gd name="T21" fmla="*/ T20 w 136"/>
                              <a:gd name="T22" fmla="+- 0 4309 4219"/>
                              <a:gd name="T23" fmla="*/ 4309 h 131"/>
                              <a:gd name="T24" fmla="+- 0 1941 1921"/>
                              <a:gd name="T25" fmla="*/ T24 w 136"/>
                              <a:gd name="T26" fmla="+- 0 4330 4219"/>
                              <a:gd name="T27" fmla="*/ 4330 h 131"/>
                              <a:gd name="T28" fmla="+- 0 1962 1921"/>
                              <a:gd name="T29" fmla="*/ T28 w 136"/>
                              <a:gd name="T30" fmla="+- 0 4344 4219"/>
                              <a:gd name="T31" fmla="*/ 4344 h 131"/>
                              <a:gd name="T32" fmla="+- 0 1989 1921"/>
                              <a:gd name="T33" fmla="*/ T32 w 136"/>
                              <a:gd name="T34" fmla="+- 0 4349 4219"/>
                              <a:gd name="T35" fmla="*/ 4349 h 131"/>
                              <a:gd name="T36" fmla="+- 0 2015 1921"/>
                              <a:gd name="T37" fmla="*/ T36 w 136"/>
                              <a:gd name="T38" fmla="+- 0 4344 4219"/>
                              <a:gd name="T39" fmla="*/ 4344 h 131"/>
                              <a:gd name="T40" fmla="+- 0 2037 1921"/>
                              <a:gd name="T41" fmla="*/ T40 w 136"/>
                              <a:gd name="T42" fmla="+- 0 4330 4219"/>
                              <a:gd name="T43" fmla="*/ 4330 h 131"/>
                              <a:gd name="T44" fmla="+- 0 2051 1921"/>
                              <a:gd name="T45" fmla="*/ T44 w 136"/>
                              <a:gd name="T46" fmla="+- 0 4309 4219"/>
                              <a:gd name="T47" fmla="*/ 4309 h 131"/>
                              <a:gd name="T48" fmla="+- 0 2057 1921"/>
                              <a:gd name="T49" fmla="*/ T48 w 136"/>
                              <a:gd name="T50" fmla="+- 0 4284 4219"/>
                              <a:gd name="T51" fmla="*/ 4284 h 131"/>
                              <a:gd name="T52" fmla="+- 0 2051 1921"/>
                              <a:gd name="T53" fmla="*/ T52 w 136"/>
                              <a:gd name="T54" fmla="+- 0 4258 4219"/>
                              <a:gd name="T55" fmla="*/ 4258 h 131"/>
                              <a:gd name="T56" fmla="+- 0 2037 1921"/>
                              <a:gd name="T57" fmla="*/ T56 w 136"/>
                              <a:gd name="T58" fmla="+- 0 4238 4219"/>
                              <a:gd name="T59" fmla="*/ 4238 h 131"/>
                              <a:gd name="T60" fmla="+- 0 2015 1921"/>
                              <a:gd name="T61" fmla="*/ T60 w 136"/>
                              <a:gd name="T62" fmla="+- 0 4224 4219"/>
                              <a:gd name="T63" fmla="*/ 4224 h 131"/>
                              <a:gd name="T64" fmla="+- 0 1989 1921"/>
                              <a:gd name="T65" fmla="*/ T64 w 136"/>
                              <a:gd name="T66" fmla="+- 0 4219 4219"/>
                              <a:gd name="T67" fmla="*/ 4219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1" y="5"/>
                                </a:lnTo>
                                <a:lnTo>
                                  <a:pt x="20" y="19"/>
                                </a:lnTo>
                                <a:lnTo>
                                  <a:pt x="5" y="39"/>
                                </a:lnTo>
                                <a:lnTo>
                                  <a:pt x="0" y="65"/>
                                </a:lnTo>
                                <a:lnTo>
                                  <a:pt x="5" y="90"/>
                                </a:lnTo>
                                <a:lnTo>
                                  <a:pt x="20" y="111"/>
                                </a:lnTo>
                                <a:lnTo>
                                  <a:pt x="41" y="125"/>
                                </a:lnTo>
                                <a:lnTo>
                                  <a:pt x="68" y="130"/>
                                </a:lnTo>
                                <a:lnTo>
                                  <a:pt x="94" y="125"/>
                                </a:lnTo>
                                <a:lnTo>
                                  <a:pt x="116" y="111"/>
                                </a:lnTo>
                                <a:lnTo>
                                  <a:pt x="130" y="90"/>
                                </a:lnTo>
                                <a:lnTo>
                                  <a:pt x="136" y="65"/>
                                </a:lnTo>
                                <a:lnTo>
                                  <a:pt x="130" y="39"/>
                                </a:lnTo>
                                <a:lnTo>
                                  <a:pt x="116" y="19"/>
                                </a:lnTo>
                                <a:lnTo>
                                  <a:pt x="94" y="5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7D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74" name="Picture 5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91" y="4219"/>
                            <a:ext cx="136" cy="1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75" name="AutoShape 583"/>
                        <wps:cNvSpPr>
                          <a:spLocks/>
                        </wps:cNvSpPr>
                        <wps:spPr bwMode="auto">
                          <a:xfrm>
                            <a:off x="4916" y="4033"/>
                            <a:ext cx="766" cy="148"/>
                          </a:xfrm>
                          <a:custGeom>
                            <a:avLst/>
                            <a:gdLst>
                              <a:gd name="T0" fmla="+- 0 5047 4917"/>
                              <a:gd name="T1" fmla="*/ T0 w 766"/>
                              <a:gd name="T2" fmla="+- 0 4090 4033"/>
                              <a:gd name="T3" fmla="*/ 4090 h 148"/>
                              <a:gd name="T4" fmla="+- 0 5011 4917"/>
                              <a:gd name="T5" fmla="*/ T4 w 766"/>
                              <a:gd name="T6" fmla="+- 0 4055 4033"/>
                              <a:gd name="T7" fmla="*/ 4055 h 148"/>
                              <a:gd name="T8" fmla="+- 0 4958 4917"/>
                              <a:gd name="T9" fmla="*/ T8 w 766"/>
                              <a:gd name="T10" fmla="+- 0 4055 4033"/>
                              <a:gd name="T11" fmla="*/ 4055 h 148"/>
                              <a:gd name="T12" fmla="+- 0 4922 4917"/>
                              <a:gd name="T13" fmla="*/ T12 w 766"/>
                              <a:gd name="T14" fmla="+- 0 4090 4033"/>
                              <a:gd name="T15" fmla="*/ 4090 h 148"/>
                              <a:gd name="T16" fmla="+- 0 4922 4917"/>
                              <a:gd name="T17" fmla="*/ T16 w 766"/>
                              <a:gd name="T18" fmla="+- 0 4140 4033"/>
                              <a:gd name="T19" fmla="*/ 4140 h 148"/>
                              <a:gd name="T20" fmla="+- 0 4958 4917"/>
                              <a:gd name="T21" fmla="*/ T20 w 766"/>
                              <a:gd name="T22" fmla="+- 0 4175 4033"/>
                              <a:gd name="T23" fmla="*/ 4175 h 148"/>
                              <a:gd name="T24" fmla="+- 0 5011 4917"/>
                              <a:gd name="T25" fmla="*/ T24 w 766"/>
                              <a:gd name="T26" fmla="+- 0 4175 4033"/>
                              <a:gd name="T27" fmla="*/ 4175 h 148"/>
                              <a:gd name="T28" fmla="+- 0 5047 4917"/>
                              <a:gd name="T29" fmla="*/ T28 w 766"/>
                              <a:gd name="T30" fmla="+- 0 4140 4033"/>
                              <a:gd name="T31" fmla="*/ 4140 h 148"/>
                              <a:gd name="T32" fmla="+- 0 5206 4917"/>
                              <a:gd name="T33" fmla="*/ T32 w 766"/>
                              <a:gd name="T34" fmla="+- 0 4109 4033"/>
                              <a:gd name="T35" fmla="*/ 4109 h 148"/>
                              <a:gd name="T36" fmla="+- 0 5186 4917"/>
                              <a:gd name="T37" fmla="*/ T36 w 766"/>
                              <a:gd name="T38" fmla="+- 0 4062 4033"/>
                              <a:gd name="T39" fmla="*/ 4062 h 148"/>
                              <a:gd name="T40" fmla="+- 0 5138 4917"/>
                              <a:gd name="T41" fmla="*/ T40 w 766"/>
                              <a:gd name="T42" fmla="+- 0 4043 4033"/>
                              <a:gd name="T43" fmla="*/ 4043 h 148"/>
                              <a:gd name="T44" fmla="+- 0 5090 4917"/>
                              <a:gd name="T45" fmla="*/ T44 w 766"/>
                              <a:gd name="T46" fmla="+- 0 4062 4033"/>
                              <a:gd name="T47" fmla="*/ 4062 h 148"/>
                              <a:gd name="T48" fmla="+- 0 5070 4917"/>
                              <a:gd name="T49" fmla="*/ T48 w 766"/>
                              <a:gd name="T50" fmla="+- 0 4109 4033"/>
                              <a:gd name="T51" fmla="*/ 4109 h 148"/>
                              <a:gd name="T52" fmla="+- 0 5090 4917"/>
                              <a:gd name="T53" fmla="*/ T52 w 766"/>
                              <a:gd name="T54" fmla="+- 0 4155 4033"/>
                              <a:gd name="T55" fmla="*/ 4155 h 148"/>
                              <a:gd name="T56" fmla="+- 0 5138 4917"/>
                              <a:gd name="T57" fmla="*/ T56 w 766"/>
                              <a:gd name="T58" fmla="+- 0 4174 4033"/>
                              <a:gd name="T59" fmla="*/ 4174 h 148"/>
                              <a:gd name="T60" fmla="+- 0 5186 4917"/>
                              <a:gd name="T61" fmla="*/ T60 w 766"/>
                              <a:gd name="T62" fmla="+- 0 4155 4033"/>
                              <a:gd name="T63" fmla="*/ 4155 h 148"/>
                              <a:gd name="T64" fmla="+- 0 5206 4917"/>
                              <a:gd name="T65" fmla="*/ T64 w 766"/>
                              <a:gd name="T66" fmla="+- 0 4109 4033"/>
                              <a:gd name="T67" fmla="*/ 4109 h 148"/>
                              <a:gd name="T68" fmla="+- 0 5357 4917"/>
                              <a:gd name="T69" fmla="*/ T68 w 766"/>
                              <a:gd name="T70" fmla="+- 0 4084 4033"/>
                              <a:gd name="T71" fmla="*/ 4084 h 148"/>
                              <a:gd name="T72" fmla="+- 0 5321 4917"/>
                              <a:gd name="T73" fmla="*/ T72 w 766"/>
                              <a:gd name="T74" fmla="+- 0 4050 4033"/>
                              <a:gd name="T75" fmla="*/ 4050 h 148"/>
                              <a:gd name="T76" fmla="+- 0 5268 4917"/>
                              <a:gd name="T77" fmla="*/ T76 w 766"/>
                              <a:gd name="T78" fmla="+- 0 4050 4033"/>
                              <a:gd name="T79" fmla="*/ 4050 h 148"/>
                              <a:gd name="T80" fmla="+- 0 5232 4917"/>
                              <a:gd name="T81" fmla="*/ T80 w 766"/>
                              <a:gd name="T82" fmla="+- 0 4084 4033"/>
                              <a:gd name="T83" fmla="*/ 4084 h 148"/>
                              <a:gd name="T84" fmla="+- 0 5232 4917"/>
                              <a:gd name="T85" fmla="*/ T84 w 766"/>
                              <a:gd name="T86" fmla="+- 0 4135 4033"/>
                              <a:gd name="T87" fmla="*/ 4135 h 148"/>
                              <a:gd name="T88" fmla="+- 0 5268 4917"/>
                              <a:gd name="T89" fmla="*/ T88 w 766"/>
                              <a:gd name="T90" fmla="+- 0 4170 4033"/>
                              <a:gd name="T91" fmla="*/ 4170 h 148"/>
                              <a:gd name="T92" fmla="+- 0 5321 4917"/>
                              <a:gd name="T93" fmla="*/ T92 w 766"/>
                              <a:gd name="T94" fmla="+- 0 4170 4033"/>
                              <a:gd name="T95" fmla="*/ 4170 h 148"/>
                              <a:gd name="T96" fmla="+- 0 5357 4917"/>
                              <a:gd name="T97" fmla="*/ T96 w 766"/>
                              <a:gd name="T98" fmla="+- 0 4135 4033"/>
                              <a:gd name="T99" fmla="*/ 4135 h 148"/>
                              <a:gd name="T100" fmla="+- 0 5529 4917"/>
                              <a:gd name="T101" fmla="*/ T100 w 766"/>
                              <a:gd name="T102" fmla="+- 0 4105 4033"/>
                              <a:gd name="T103" fmla="*/ 4105 h 148"/>
                              <a:gd name="T104" fmla="+- 0 5509 4917"/>
                              <a:gd name="T105" fmla="*/ T104 w 766"/>
                              <a:gd name="T106" fmla="+- 0 4059 4033"/>
                              <a:gd name="T107" fmla="*/ 4059 h 148"/>
                              <a:gd name="T108" fmla="+- 0 5461 4917"/>
                              <a:gd name="T109" fmla="*/ T108 w 766"/>
                              <a:gd name="T110" fmla="+- 0 4040 4033"/>
                              <a:gd name="T111" fmla="*/ 4040 h 148"/>
                              <a:gd name="T112" fmla="+- 0 5413 4917"/>
                              <a:gd name="T113" fmla="*/ T112 w 766"/>
                              <a:gd name="T114" fmla="+- 0 4059 4033"/>
                              <a:gd name="T115" fmla="*/ 4059 h 148"/>
                              <a:gd name="T116" fmla="+- 0 5393 4917"/>
                              <a:gd name="T117" fmla="*/ T116 w 766"/>
                              <a:gd name="T118" fmla="+- 0 4105 4033"/>
                              <a:gd name="T119" fmla="*/ 4105 h 148"/>
                              <a:gd name="T120" fmla="+- 0 5413 4917"/>
                              <a:gd name="T121" fmla="*/ T120 w 766"/>
                              <a:gd name="T122" fmla="+- 0 4151 4033"/>
                              <a:gd name="T123" fmla="*/ 4151 h 148"/>
                              <a:gd name="T124" fmla="+- 0 5461 4917"/>
                              <a:gd name="T125" fmla="*/ T124 w 766"/>
                              <a:gd name="T126" fmla="+- 0 4170 4033"/>
                              <a:gd name="T127" fmla="*/ 4170 h 148"/>
                              <a:gd name="T128" fmla="+- 0 5509 4917"/>
                              <a:gd name="T129" fmla="*/ T128 w 766"/>
                              <a:gd name="T130" fmla="+- 0 4151 4033"/>
                              <a:gd name="T131" fmla="*/ 4151 h 148"/>
                              <a:gd name="T132" fmla="+- 0 5529 4917"/>
                              <a:gd name="T133" fmla="*/ T132 w 766"/>
                              <a:gd name="T134" fmla="+- 0 4105 4033"/>
                              <a:gd name="T135" fmla="*/ 4105 h 148"/>
                              <a:gd name="T136" fmla="+- 0 5677 4917"/>
                              <a:gd name="T137" fmla="*/ T136 w 766"/>
                              <a:gd name="T138" fmla="+- 0 4073 4033"/>
                              <a:gd name="T139" fmla="*/ 4073 h 148"/>
                              <a:gd name="T140" fmla="+- 0 5641 4917"/>
                              <a:gd name="T141" fmla="*/ T140 w 766"/>
                              <a:gd name="T142" fmla="+- 0 4038 4033"/>
                              <a:gd name="T143" fmla="*/ 4038 h 148"/>
                              <a:gd name="T144" fmla="+- 0 5588 4917"/>
                              <a:gd name="T145" fmla="*/ T144 w 766"/>
                              <a:gd name="T146" fmla="+- 0 4038 4033"/>
                              <a:gd name="T147" fmla="*/ 4038 h 148"/>
                              <a:gd name="T148" fmla="+- 0 5552 4917"/>
                              <a:gd name="T149" fmla="*/ T148 w 766"/>
                              <a:gd name="T150" fmla="+- 0 4073 4033"/>
                              <a:gd name="T151" fmla="*/ 4073 h 148"/>
                              <a:gd name="T152" fmla="+- 0 5552 4917"/>
                              <a:gd name="T153" fmla="*/ T152 w 766"/>
                              <a:gd name="T154" fmla="+- 0 4124 4033"/>
                              <a:gd name="T155" fmla="*/ 4124 h 148"/>
                              <a:gd name="T156" fmla="+- 0 5588 4917"/>
                              <a:gd name="T157" fmla="*/ T156 w 766"/>
                              <a:gd name="T158" fmla="+- 0 4158 4033"/>
                              <a:gd name="T159" fmla="*/ 4158 h 148"/>
                              <a:gd name="T160" fmla="+- 0 5641 4917"/>
                              <a:gd name="T161" fmla="*/ T160 w 766"/>
                              <a:gd name="T162" fmla="+- 0 4158 4033"/>
                              <a:gd name="T163" fmla="*/ 4158 h 148"/>
                              <a:gd name="T164" fmla="+- 0 5677 4917"/>
                              <a:gd name="T165" fmla="*/ T164 w 766"/>
                              <a:gd name="T166" fmla="+- 0 4124 4033"/>
                              <a:gd name="T167" fmla="*/ 4124 h 1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</a:cxnLst>
                            <a:rect l="0" t="0" r="r" b="b"/>
                            <a:pathLst>
                              <a:path w="766" h="148">
                                <a:moveTo>
                                  <a:pt x="135" y="82"/>
                                </a:moveTo>
                                <a:lnTo>
                                  <a:pt x="130" y="57"/>
                                </a:lnTo>
                                <a:lnTo>
                                  <a:pt x="116" y="36"/>
                                </a:lnTo>
                                <a:lnTo>
                                  <a:pt x="94" y="22"/>
                                </a:lnTo>
                                <a:lnTo>
                                  <a:pt x="68" y="17"/>
                                </a:lnTo>
                                <a:lnTo>
                                  <a:pt x="41" y="22"/>
                                </a:lnTo>
                                <a:lnTo>
                                  <a:pt x="20" y="36"/>
                                </a:lnTo>
                                <a:lnTo>
                                  <a:pt x="5" y="57"/>
                                </a:lnTo>
                                <a:lnTo>
                                  <a:pt x="0" y="82"/>
                                </a:lnTo>
                                <a:lnTo>
                                  <a:pt x="5" y="107"/>
                                </a:lnTo>
                                <a:lnTo>
                                  <a:pt x="20" y="128"/>
                                </a:lnTo>
                                <a:lnTo>
                                  <a:pt x="41" y="142"/>
                                </a:lnTo>
                                <a:lnTo>
                                  <a:pt x="68" y="147"/>
                                </a:lnTo>
                                <a:lnTo>
                                  <a:pt x="94" y="142"/>
                                </a:lnTo>
                                <a:lnTo>
                                  <a:pt x="116" y="128"/>
                                </a:lnTo>
                                <a:lnTo>
                                  <a:pt x="130" y="107"/>
                                </a:lnTo>
                                <a:lnTo>
                                  <a:pt x="135" y="82"/>
                                </a:lnTo>
                                <a:close/>
                                <a:moveTo>
                                  <a:pt x="289" y="76"/>
                                </a:moveTo>
                                <a:lnTo>
                                  <a:pt x="283" y="50"/>
                                </a:lnTo>
                                <a:lnTo>
                                  <a:pt x="269" y="29"/>
                                </a:lnTo>
                                <a:lnTo>
                                  <a:pt x="247" y="16"/>
                                </a:lnTo>
                                <a:lnTo>
                                  <a:pt x="221" y="10"/>
                                </a:lnTo>
                                <a:lnTo>
                                  <a:pt x="194" y="16"/>
                                </a:lnTo>
                                <a:lnTo>
                                  <a:pt x="173" y="29"/>
                                </a:lnTo>
                                <a:lnTo>
                                  <a:pt x="158" y="50"/>
                                </a:lnTo>
                                <a:lnTo>
                                  <a:pt x="153" y="76"/>
                                </a:lnTo>
                                <a:lnTo>
                                  <a:pt x="158" y="101"/>
                                </a:lnTo>
                                <a:lnTo>
                                  <a:pt x="173" y="122"/>
                                </a:lnTo>
                                <a:lnTo>
                                  <a:pt x="194" y="136"/>
                                </a:lnTo>
                                <a:lnTo>
                                  <a:pt x="221" y="141"/>
                                </a:lnTo>
                                <a:lnTo>
                                  <a:pt x="247" y="136"/>
                                </a:lnTo>
                                <a:lnTo>
                                  <a:pt x="269" y="122"/>
                                </a:lnTo>
                                <a:lnTo>
                                  <a:pt x="283" y="101"/>
                                </a:lnTo>
                                <a:lnTo>
                                  <a:pt x="289" y="76"/>
                                </a:lnTo>
                                <a:close/>
                                <a:moveTo>
                                  <a:pt x="446" y="77"/>
                                </a:moveTo>
                                <a:lnTo>
                                  <a:pt x="440" y="51"/>
                                </a:lnTo>
                                <a:lnTo>
                                  <a:pt x="426" y="31"/>
                                </a:lnTo>
                                <a:lnTo>
                                  <a:pt x="404" y="17"/>
                                </a:lnTo>
                                <a:lnTo>
                                  <a:pt x="378" y="12"/>
                                </a:lnTo>
                                <a:lnTo>
                                  <a:pt x="351" y="17"/>
                                </a:lnTo>
                                <a:lnTo>
                                  <a:pt x="330" y="31"/>
                                </a:lnTo>
                                <a:lnTo>
                                  <a:pt x="315" y="51"/>
                                </a:lnTo>
                                <a:lnTo>
                                  <a:pt x="310" y="77"/>
                                </a:lnTo>
                                <a:lnTo>
                                  <a:pt x="315" y="102"/>
                                </a:lnTo>
                                <a:lnTo>
                                  <a:pt x="330" y="123"/>
                                </a:lnTo>
                                <a:lnTo>
                                  <a:pt x="351" y="137"/>
                                </a:lnTo>
                                <a:lnTo>
                                  <a:pt x="378" y="142"/>
                                </a:lnTo>
                                <a:lnTo>
                                  <a:pt x="404" y="137"/>
                                </a:lnTo>
                                <a:lnTo>
                                  <a:pt x="426" y="123"/>
                                </a:lnTo>
                                <a:lnTo>
                                  <a:pt x="440" y="102"/>
                                </a:lnTo>
                                <a:lnTo>
                                  <a:pt x="446" y="77"/>
                                </a:lnTo>
                                <a:close/>
                                <a:moveTo>
                                  <a:pt x="612" y="72"/>
                                </a:moveTo>
                                <a:lnTo>
                                  <a:pt x="607" y="46"/>
                                </a:lnTo>
                                <a:lnTo>
                                  <a:pt x="592" y="26"/>
                                </a:lnTo>
                                <a:lnTo>
                                  <a:pt x="571" y="12"/>
                                </a:lnTo>
                                <a:lnTo>
                                  <a:pt x="544" y="7"/>
                                </a:lnTo>
                                <a:lnTo>
                                  <a:pt x="518" y="12"/>
                                </a:lnTo>
                                <a:lnTo>
                                  <a:pt x="496" y="26"/>
                                </a:lnTo>
                                <a:lnTo>
                                  <a:pt x="482" y="46"/>
                                </a:lnTo>
                                <a:lnTo>
                                  <a:pt x="476" y="72"/>
                                </a:lnTo>
                                <a:lnTo>
                                  <a:pt x="482" y="97"/>
                                </a:lnTo>
                                <a:lnTo>
                                  <a:pt x="496" y="118"/>
                                </a:lnTo>
                                <a:lnTo>
                                  <a:pt x="518" y="132"/>
                                </a:lnTo>
                                <a:lnTo>
                                  <a:pt x="544" y="137"/>
                                </a:lnTo>
                                <a:lnTo>
                                  <a:pt x="571" y="132"/>
                                </a:lnTo>
                                <a:lnTo>
                                  <a:pt x="592" y="118"/>
                                </a:lnTo>
                                <a:lnTo>
                                  <a:pt x="607" y="97"/>
                                </a:lnTo>
                                <a:lnTo>
                                  <a:pt x="612" y="72"/>
                                </a:lnTo>
                                <a:close/>
                                <a:moveTo>
                                  <a:pt x="765" y="65"/>
                                </a:moveTo>
                                <a:lnTo>
                                  <a:pt x="760" y="40"/>
                                </a:lnTo>
                                <a:lnTo>
                                  <a:pt x="745" y="19"/>
                                </a:lnTo>
                                <a:lnTo>
                                  <a:pt x="724" y="5"/>
                                </a:lnTo>
                                <a:lnTo>
                                  <a:pt x="697" y="0"/>
                                </a:lnTo>
                                <a:lnTo>
                                  <a:pt x="671" y="5"/>
                                </a:lnTo>
                                <a:lnTo>
                                  <a:pt x="649" y="19"/>
                                </a:lnTo>
                                <a:lnTo>
                                  <a:pt x="635" y="40"/>
                                </a:lnTo>
                                <a:lnTo>
                                  <a:pt x="630" y="65"/>
                                </a:lnTo>
                                <a:lnTo>
                                  <a:pt x="635" y="91"/>
                                </a:lnTo>
                                <a:lnTo>
                                  <a:pt x="649" y="111"/>
                                </a:lnTo>
                                <a:lnTo>
                                  <a:pt x="671" y="125"/>
                                </a:lnTo>
                                <a:lnTo>
                                  <a:pt x="697" y="131"/>
                                </a:lnTo>
                                <a:lnTo>
                                  <a:pt x="724" y="125"/>
                                </a:lnTo>
                                <a:lnTo>
                                  <a:pt x="745" y="111"/>
                                </a:lnTo>
                                <a:lnTo>
                                  <a:pt x="760" y="91"/>
                                </a:lnTo>
                                <a:lnTo>
                                  <a:pt x="765" y="6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DD7E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6" name="Freeform 582"/>
                        <wps:cNvSpPr>
                          <a:spLocks/>
                        </wps:cNvSpPr>
                        <wps:spPr bwMode="auto">
                          <a:xfrm>
                            <a:off x="4921" y="4194"/>
                            <a:ext cx="136" cy="131"/>
                          </a:xfrm>
                          <a:custGeom>
                            <a:avLst/>
                            <a:gdLst>
                              <a:gd name="T0" fmla="+- 0 4990 4922"/>
                              <a:gd name="T1" fmla="*/ T0 w 136"/>
                              <a:gd name="T2" fmla="+- 0 4195 4195"/>
                              <a:gd name="T3" fmla="*/ 4195 h 131"/>
                              <a:gd name="T4" fmla="+- 0 4963 4922"/>
                              <a:gd name="T5" fmla="*/ T4 w 136"/>
                              <a:gd name="T6" fmla="+- 0 4200 4195"/>
                              <a:gd name="T7" fmla="*/ 4200 h 131"/>
                              <a:gd name="T8" fmla="+- 0 4942 4922"/>
                              <a:gd name="T9" fmla="*/ T8 w 136"/>
                              <a:gd name="T10" fmla="+- 0 4214 4195"/>
                              <a:gd name="T11" fmla="*/ 4214 h 131"/>
                              <a:gd name="T12" fmla="+- 0 4927 4922"/>
                              <a:gd name="T13" fmla="*/ T12 w 136"/>
                              <a:gd name="T14" fmla="+- 0 4235 4195"/>
                              <a:gd name="T15" fmla="*/ 4235 h 131"/>
                              <a:gd name="T16" fmla="+- 0 4922 4922"/>
                              <a:gd name="T17" fmla="*/ T16 w 136"/>
                              <a:gd name="T18" fmla="+- 0 4260 4195"/>
                              <a:gd name="T19" fmla="*/ 4260 h 131"/>
                              <a:gd name="T20" fmla="+- 0 4927 4922"/>
                              <a:gd name="T21" fmla="*/ T20 w 136"/>
                              <a:gd name="T22" fmla="+- 0 4285 4195"/>
                              <a:gd name="T23" fmla="*/ 4285 h 131"/>
                              <a:gd name="T24" fmla="+- 0 4942 4922"/>
                              <a:gd name="T25" fmla="*/ T24 w 136"/>
                              <a:gd name="T26" fmla="+- 0 4306 4195"/>
                              <a:gd name="T27" fmla="*/ 4306 h 131"/>
                              <a:gd name="T28" fmla="+- 0 4963 4922"/>
                              <a:gd name="T29" fmla="*/ T28 w 136"/>
                              <a:gd name="T30" fmla="+- 0 4320 4195"/>
                              <a:gd name="T31" fmla="*/ 4320 h 131"/>
                              <a:gd name="T32" fmla="+- 0 4990 4922"/>
                              <a:gd name="T33" fmla="*/ T32 w 136"/>
                              <a:gd name="T34" fmla="+- 0 4325 4195"/>
                              <a:gd name="T35" fmla="*/ 4325 h 131"/>
                              <a:gd name="T36" fmla="+- 0 5016 4922"/>
                              <a:gd name="T37" fmla="*/ T36 w 136"/>
                              <a:gd name="T38" fmla="+- 0 4320 4195"/>
                              <a:gd name="T39" fmla="*/ 4320 h 131"/>
                              <a:gd name="T40" fmla="+- 0 5038 4922"/>
                              <a:gd name="T41" fmla="*/ T40 w 136"/>
                              <a:gd name="T42" fmla="+- 0 4306 4195"/>
                              <a:gd name="T43" fmla="*/ 4306 h 131"/>
                              <a:gd name="T44" fmla="+- 0 5052 4922"/>
                              <a:gd name="T45" fmla="*/ T44 w 136"/>
                              <a:gd name="T46" fmla="+- 0 4285 4195"/>
                              <a:gd name="T47" fmla="*/ 4285 h 131"/>
                              <a:gd name="T48" fmla="+- 0 5058 4922"/>
                              <a:gd name="T49" fmla="*/ T48 w 136"/>
                              <a:gd name="T50" fmla="+- 0 4260 4195"/>
                              <a:gd name="T51" fmla="*/ 4260 h 131"/>
                              <a:gd name="T52" fmla="+- 0 5052 4922"/>
                              <a:gd name="T53" fmla="*/ T52 w 136"/>
                              <a:gd name="T54" fmla="+- 0 4235 4195"/>
                              <a:gd name="T55" fmla="*/ 4235 h 131"/>
                              <a:gd name="T56" fmla="+- 0 5038 4922"/>
                              <a:gd name="T57" fmla="*/ T56 w 136"/>
                              <a:gd name="T58" fmla="+- 0 4214 4195"/>
                              <a:gd name="T59" fmla="*/ 4214 h 131"/>
                              <a:gd name="T60" fmla="+- 0 5016 4922"/>
                              <a:gd name="T61" fmla="*/ T60 w 136"/>
                              <a:gd name="T62" fmla="+- 0 4200 4195"/>
                              <a:gd name="T63" fmla="*/ 4200 h 131"/>
                              <a:gd name="T64" fmla="+- 0 4990 4922"/>
                              <a:gd name="T65" fmla="*/ T64 w 136"/>
                              <a:gd name="T66" fmla="+- 0 4195 4195"/>
                              <a:gd name="T67" fmla="*/ 4195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1" y="5"/>
                                </a:lnTo>
                                <a:lnTo>
                                  <a:pt x="20" y="19"/>
                                </a:lnTo>
                                <a:lnTo>
                                  <a:pt x="5" y="40"/>
                                </a:lnTo>
                                <a:lnTo>
                                  <a:pt x="0" y="65"/>
                                </a:lnTo>
                                <a:lnTo>
                                  <a:pt x="5" y="90"/>
                                </a:lnTo>
                                <a:lnTo>
                                  <a:pt x="20" y="111"/>
                                </a:lnTo>
                                <a:lnTo>
                                  <a:pt x="41" y="125"/>
                                </a:lnTo>
                                <a:lnTo>
                                  <a:pt x="68" y="130"/>
                                </a:lnTo>
                                <a:lnTo>
                                  <a:pt x="94" y="125"/>
                                </a:lnTo>
                                <a:lnTo>
                                  <a:pt x="116" y="111"/>
                                </a:lnTo>
                                <a:lnTo>
                                  <a:pt x="130" y="90"/>
                                </a:lnTo>
                                <a:lnTo>
                                  <a:pt x="136" y="65"/>
                                </a:lnTo>
                                <a:lnTo>
                                  <a:pt x="130" y="40"/>
                                </a:lnTo>
                                <a:lnTo>
                                  <a:pt x="116" y="19"/>
                                </a:lnTo>
                                <a:lnTo>
                                  <a:pt x="94" y="5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78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7" name="Freeform 581"/>
                        <wps:cNvSpPr>
                          <a:spLocks/>
                        </wps:cNvSpPr>
                        <wps:spPr bwMode="auto">
                          <a:xfrm>
                            <a:off x="5069" y="4200"/>
                            <a:ext cx="136" cy="131"/>
                          </a:xfrm>
                          <a:custGeom>
                            <a:avLst/>
                            <a:gdLst>
                              <a:gd name="T0" fmla="+- 0 5138 5070"/>
                              <a:gd name="T1" fmla="*/ T0 w 136"/>
                              <a:gd name="T2" fmla="+- 0 4201 4201"/>
                              <a:gd name="T3" fmla="*/ 4201 h 131"/>
                              <a:gd name="T4" fmla="+- 0 5111 5070"/>
                              <a:gd name="T5" fmla="*/ T4 w 136"/>
                              <a:gd name="T6" fmla="+- 0 4206 4201"/>
                              <a:gd name="T7" fmla="*/ 4206 h 131"/>
                              <a:gd name="T8" fmla="+- 0 5090 5070"/>
                              <a:gd name="T9" fmla="*/ T8 w 136"/>
                              <a:gd name="T10" fmla="+- 0 4220 4201"/>
                              <a:gd name="T11" fmla="*/ 4220 h 131"/>
                              <a:gd name="T12" fmla="+- 0 5075 5070"/>
                              <a:gd name="T13" fmla="*/ T12 w 136"/>
                              <a:gd name="T14" fmla="+- 0 4240 4201"/>
                              <a:gd name="T15" fmla="*/ 4240 h 131"/>
                              <a:gd name="T16" fmla="+- 0 5070 5070"/>
                              <a:gd name="T17" fmla="*/ T16 w 136"/>
                              <a:gd name="T18" fmla="+- 0 4266 4201"/>
                              <a:gd name="T19" fmla="*/ 4266 h 131"/>
                              <a:gd name="T20" fmla="+- 0 5075 5070"/>
                              <a:gd name="T21" fmla="*/ T20 w 136"/>
                              <a:gd name="T22" fmla="+- 0 4291 4201"/>
                              <a:gd name="T23" fmla="*/ 4291 h 131"/>
                              <a:gd name="T24" fmla="+- 0 5090 5070"/>
                              <a:gd name="T25" fmla="*/ T24 w 136"/>
                              <a:gd name="T26" fmla="+- 0 4312 4201"/>
                              <a:gd name="T27" fmla="*/ 4312 h 131"/>
                              <a:gd name="T28" fmla="+- 0 5111 5070"/>
                              <a:gd name="T29" fmla="*/ T28 w 136"/>
                              <a:gd name="T30" fmla="+- 0 4326 4201"/>
                              <a:gd name="T31" fmla="*/ 4326 h 131"/>
                              <a:gd name="T32" fmla="+- 0 5138 5070"/>
                              <a:gd name="T33" fmla="*/ T32 w 136"/>
                              <a:gd name="T34" fmla="+- 0 4331 4201"/>
                              <a:gd name="T35" fmla="*/ 4331 h 131"/>
                              <a:gd name="T36" fmla="+- 0 5164 5070"/>
                              <a:gd name="T37" fmla="*/ T36 w 136"/>
                              <a:gd name="T38" fmla="+- 0 4326 4201"/>
                              <a:gd name="T39" fmla="*/ 4326 h 131"/>
                              <a:gd name="T40" fmla="+- 0 5186 5070"/>
                              <a:gd name="T41" fmla="*/ T40 w 136"/>
                              <a:gd name="T42" fmla="+- 0 4312 4201"/>
                              <a:gd name="T43" fmla="*/ 4312 h 131"/>
                              <a:gd name="T44" fmla="+- 0 5200 5070"/>
                              <a:gd name="T45" fmla="*/ T44 w 136"/>
                              <a:gd name="T46" fmla="+- 0 4291 4201"/>
                              <a:gd name="T47" fmla="*/ 4291 h 131"/>
                              <a:gd name="T48" fmla="+- 0 5206 5070"/>
                              <a:gd name="T49" fmla="*/ T48 w 136"/>
                              <a:gd name="T50" fmla="+- 0 4266 4201"/>
                              <a:gd name="T51" fmla="*/ 4266 h 131"/>
                              <a:gd name="T52" fmla="+- 0 5200 5070"/>
                              <a:gd name="T53" fmla="*/ T52 w 136"/>
                              <a:gd name="T54" fmla="+- 0 4240 4201"/>
                              <a:gd name="T55" fmla="*/ 4240 h 131"/>
                              <a:gd name="T56" fmla="+- 0 5186 5070"/>
                              <a:gd name="T57" fmla="*/ T56 w 136"/>
                              <a:gd name="T58" fmla="+- 0 4220 4201"/>
                              <a:gd name="T59" fmla="*/ 4220 h 131"/>
                              <a:gd name="T60" fmla="+- 0 5164 5070"/>
                              <a:gd name="T61" fmla="*/ T60 w 136"/>
                              <a:gd name="T62" fmla="+- 0 4206 4201"/>
                              <a:gd name="T63" fmla="*/ 4206 h 131"/>
                              <a:gd name="T64" fmla="+- 0 5138 5070"/>
                              <a:gd name="T65" fmla="*/ T64 w 136"/>
                              <a:gd name="T66" fmla="+- 0 4201 4201"/>
                              <a:gd name="T67" fmla="*/ 4201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1" y="5"/>
                                </a:lnTo>
                                <a:lnTo>
                                  <a:pt x="20" y="19"/>
                                </a:lnTo>
                                <a:lnTo>
                                  <a:pt x="5" y="39"/>
                                </a:lnTo>
                                <a:lnTo>
                                  <a:pt x="0" y="65"/>
                                </a:lnTo>
                                <a:lnTo>
                                  <a:pt x="5" y="90"/>
                                </a:lnTo>
                                <a:lnTo>
                                  <a:pt x="20" y="111"/>
                                </a:lnTo>
                                <a:lnTo>
                                  <a:pt x="41" y="125"/>
                                </a:lnTo>
                                <a:lnTo>
                                  <a:pt x="68" y="130"/>
                                </a:lnTo>
                                <a:lnTo>
                                  <a:pt x="94" y="125"/>
                                </a:lnTo>
                                <a:lnTo>
                                  <a:pt x="116" y="111"/>
                                </a:lnTo>
                                <a:lnTo>
                                  <a:pt x="130" y="90"/>
                                </a:lnTo>
                                <a:lnTo>
                                  <a:pt x="136" y="65"/>
                                </a:lnTo>
                                <a:lnTo>
                                  <a:pt x="130" y="39"/>
                                </a:lnTo>
                                <a:lnTo>
                                  <a:pt x="116" y="19"/>
                                </a:lnTo>
                                <a:lnTo>
                                  <a:pt x="94" y="5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73B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8" name="Freeform 580"/>
                        <wps:cNvSpPr>
                          <a:spLocks/>
                        </wps:cNvSpPr>
                        <wps:spPr bwMode="auto">
                          <a:xfrm>
                            <a:off x="5226" y="4200"/>
                            <a:ext cx="136" cy="131"/>
                          </a:xfrm>
                          <a:custGeom>
                            <a:avLst/>
                            <a:gdLst>
                              <a:gd name="T0" fmla="+- 0 5295 5227"/>
                              <a:gd name="T1" fmla="*/ T0 w 136"/>
                              <a:gd name="T2" fmla="+- 0 4201 4201"/>
                              <a:gd name="T3" fmla="*/ 4201 h 131"/>
                              <a:gd name="T4" fmla="+- 0 5268 5227"/>
                              <a:gd name="T5" fmla="*/ T4 w 136"/>
                              <a:gd name="T6" fmla="+- 0 4206 4201"/>
                              <a:gd name="T7" fmla="*/ 4206 h 131"/>
                              <a:gd name="T8" fmla="+- 0 5247 5227"/>
                              <a:gd name="T9" fmla="*/ T8 w 136"/>
                              <a:gd name="T10" fmla="+- 0 4220 4201"/>
                              <a:gd name="T11" fmla="*/ 4220 h 131"/>
                              <a:gd name="T12" fmla="+- 0 5232 5227"/>
                              <a:gd name="T13" fmla="*/ T12 w 136"/>
                              <a:gd name="T14" fmla="+- 0 4240 4201"/>
                              <a:gd name="T15" fmla="*/ 4240 h 131"/>
                              <a:gd name="T16" fmla="+- 0 5227 5227"/>
                              <a:gd name="T17" fmla="*/ T16 w 136"/>
                              <a:gd name="T18" fmla="+- 0 4266 4201"/>
                              <a:gd name="T19" fmla="*/ 4266 h 131"/>
                              <a:gd name="T20" fmla="+- 0 5232 5227"/>
                              <a:gd name="T21" fmla="*/ T20 w 136"/>
                              <a:gd name="T22" fmla="+- 0 4291 4201"/>
                              <a:gd name="T23" fmla="*/ 4291 h 131"/>
                              <a:gd name="T24" fmla="+- 0 5247 5227"/>
                              <a:gd name="T25" fmla="*/ T24 w 136"/>
                              <a:gd name="T26" fmla="+- 0 4312 4201"/>
                              <a:gd name="T27" fmla="*/ 4312 h 131"/>
                              <a:gd name="T28" fmla="+- 0 5268 5227"/>
                              <a:gd name="T29" fmla="*/ T28 w 136"/>
                              <a:gd name="T30" fmla="+- 0 4326 4201"/>
                              <a:gd name="T31" fmla="*/ 4326 h 131"/>
                              <a:gd name="T32" fmla="+- 0 5295 5227"/>
                              <a:gd name="T33" fmla="*/ T32 w 136"/>
                              <a:gd name="T34" fmla="+- 0 4331 4201"/>
                              <a:gd name="T35" fmla="*/ 4331 h 131"/>
                              <a:gd name="T36" fmla="+- 0 5321 5227"/>
                              <a:gd name="T37" fmla="*/ T36 w 136"/>
                              <a:gd name="T38" fmla="+- 0 4326 4201"/>
                              <a:gd name="T39" fmla="*/ 4326 h 131"/>
                              <a:gd name="T40" fmla="+- 0 5343 5227"/>
                              <a:gd name="T41" fmla="*/ T40 w 136"/>
                              <a:gd name="T42" fmla="+- 0 4312 4201"/>
                              <a:gd name="T43" fmla="*/ 4312 h 131"/>
                              <a:gd name="T44" fmla="+- 0 5357 5227"/>
                              <a:gd name="T45" fmla="*/ T44 w 136"/>
                              <a:gd name="T46" fmla="+- 0 4291 4201"/>
                              <a:gd name="T47" fmla="*/ 4291 h 131"/>
                              <a:gd name="T48" fmla="+- 0 5363 5227"/>
                              <a:gd name="T49" fmla="*/ T48 w 136"/>
                              <a:gd name="T50" fmla="+- 0 4266 4201"/>
                              <a:gd name="T51" fmla="*/ 4266 h 131"/>
                              <a:gd name="T52" fmla="+- 0 5357 5227"/>
                              <a:gd name="T53" fmla="*/ T52 w 136"/>
                              <a:gd name="T54" fmla="+- 0 4240 4201"/>
                              <a:gd name="T55" fmla="*/ 4240 h 131"/>
                              <a:gd name="T56" fmla="+- 0 5343 5227"/>
                              <a:gd name="T57" fmla="*/ T56 w 136"/>
                              <a:gd name="T58" fmla="+- 0 4220 4201"/>
                              <a:gd name="T59" fmla="*/ 4220 h 131"/>
                              <a:gd name="T60" fmla="+- 0 5321 5227"/>
                              <a:gd name="T61" fmla="*/ T60 w 136"/>
                              <a:gd name="T62" fmla="+- 0 4206 4201"/>
                              <a:gd name="T63" fmla="*/ 4206 h 131"/>
                              <a:gd name="T64" fmla="+- 0 5295 5227"/>
                              <a:gd name="T65" fmla="*/ T64 w 136"/>
                              <a:gd name="T66" fmla="+- 0 4201 4201"/>
                              <a:gd name="T67" fmla="*/ 4201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1" y="5"/>
                                </a:lnTo>
                                <a:lnTo>
                                  <a:pt x="20" y="19"/>
                                </a:lnTo>
                                <a:lnTo>
                                  <a:pt x="5" y="39"/>
                                </a:lnTo>
                                <a:lnTo>
                                  <a:pt x="0" y="65"/>
                                </a:lnTo>
                                <a:lnTo>
                                  <a:pt x="5" y="90"/>
                                </a:lnTo>
                                <a:lnTo>
                                  <a:pt x="20" y="111"/>
                                </a:lnTo>
                                <a:lnTo>
                                  <a:pt x="41" y="125"/>
                                </a:lnTo>
                                <a:lnTo>
                                  <a:pt x="68" y="130"/>
                                </a:lnTo>
                                <a:lnTo>
                                  <a:pt x="94" y="125"/>
                                </a:lnTo>
                                <a:lnTo>
                                  <a:pt x="116" y="111"/>
                                </a:lnTo>
                                <a:lnTo>
                                  <a:pt x="130" y="90"/>
                                </a:lnTo>
                                <a:lnTo>
                                  <a:pt x="136" y="65"/>
                                </a:lnTo>
                                <a:lnTo>
                                  <a:pt x="130" y="39"/>
                                </a:lnTo>
                                <a:lnTo>
                                  <a:pt x="116" y="19"/>
                                </a:lnTo>
                                <a:lnTo>
                                  <a:pt x="94" y="5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7D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9" name="Freeform 579"/>
                        <wps:cNvSpPr>
                          <a:spLocks/>
                        </wps:cNvSpPr>
                        <wps:spPr bwMode="auto">
                          <a:xfrm>
                            <a:off x="5390" y="4200"/>
                            <a:ext cx="136" cy="131"/>
                          </a:xfrm>
                          <a:custGeom>
                            <a:avLst/>
                            <a:gdLst>
                              <a:gd name="T0" fmla="+- 0 5459 5391"/>
                              <a:gd name="T1" fmla="*/ T0 w 136"/>
                              <a:gd name="T2" fmla="+- 0 4201 4201"/>
                              <a:gd name="T3" fmla="*/ 4201 h 131"/>
                              <a:gd name="T4" fmla="+- 0 5432 5391"/>
                              <a:gd name="T5" fmla="*/ T4 w 136"/>
                              <a:gd name="T6" fmla="+- 0 4206 4201"/>
                              <a:gd name="T7" fmla="*/ 4206 h 131"/>
                              <a:gd name="T8" fmla="+- 0 5411 5391"/>
                              <a:gd name="T9" fmla="*/ T8 w 136"/>
                              <a:gd name="T10" fmla="+- 0 4220 4201"/>
                              <a:gd name="T11" fmla="*/ 4220 h 131"/>
                              <a:gd name="T12" fmla="+- 0 5396 5391"/>
                              <a:gd name="T13" fmla="*/ T12 w 136"/>
                              <a:gd name="T14" fmla="+- 0 4240 4201"/>
                              <a:gd name="T15" fmla="*/ 4240 h 131"/>
                              <a:gd name="T16" fmla="+- 0 5391 5391"/>
                              <a:gd name="T17" fmla="*/ T16 w 136"/>
                              <a:gd name="T18" fmla="+- 0 4266 4201"/>
                              <a:gd name="T19" fmla="*/ 4266 h 131"/>
                              <a:gd name="T20" fmla="+- 0 5396 5391"/>
                              <a:gd name="T21" fmla="*/ T20 w 136"/>
                              <a:gd name="T22" fmla="+- 0 4291 4201"/>
                              <a:gd name="T23" fmla="*/ 4291 h 131"/>
                              <a:gd name="T24" fmla="+- 0 5411 5391"/>
                              <a:gd name="T25" fmla="*/ T24 w 136"/>
                              <a:gd name="T26" fmla="+- 0 4312 4201"/>
                              <a:gd name="T27" fmla="*/ 4312 h 131"/>
                              <a:gd name="T28" fmla="+- 0 5432 5391"/>
                              <a:gd name="T29" fmla="*/ T28 w 136"/>
                              <a:gd name="T30" fmla="+- 0 4326 4201"/>
                              <a:gd name="T31" fmla="*/ 4326 h 131"/>
                              <a:gd name="T32" fmla="+- 0 5459 5391"/>
                              <a:gd name="T33" fmla="*/ T32 w 136"/>
                              <a:gd name="T34" fmla="+- 0 4331 4201"/>
                              <a:gd name="T35" fmla="*/ 4331 h 131"/>
                              <a:gd name="T36" fmla="+- 0 5485 5391"/>
                              <a:gd name="T37" fmla="*/ T36 w 136"/>
                              <a:gd name="T38" fmla="+- 0 4326 4201"/>
                              <a:gd name="T39" fmla="*/ 4326 h 131"/>
                              <a:gd name="T40" fmla="+- 0 5507 5391"/>
                              <a:gd name="T41" fmla="*/ T40 w 136"/>
                              <a:gd name="T42" fmla="+- 0 4312 4201"/>
                              <a:gd name="T43" fmla="*/ 4312 h 131"/>
                              <a:gd name="T44" fmla="+- 0 5521 5391"/>
                              <a:gd name="T45" fmla="*/ T44 w 136"/>
                              <a:gd name="T46" fmla="+- 0 4291 4201"/>
                              <a:gd name="T47" fmla="*/ 4291 h 131"/>
                              <a:gd name="T48" fmla="+- 0 5527 5391"/>
                              <a:gd name="T49" fmla="*/ T48 w 136"/>
                              <a:gd name="T50" fmla="+- 0 4266 4201"/>
                              <a:gd name="T51" fmla="*/ 4266 h 131"/>
                              <a:gd name="T52" fmla="+- 0 5521 5391"/>
                              <a:gd name="T53" fmla="*/ T52 w 136"/>
                              <a:gd name="T54" fmla="+- 0 4240 4201"/>
                              <a:gd name="T55" fmla="*/ 4240 h 131"/>
                              <a:gd name="T56" fmla="+- 0 5507 5391"/>
                              <a:gd name="T57" fmla="*/ T56 w 136"/>
                              <a:gd name="T58" fmla="+- 0 4220 4201"/>
                              <a:gd name="T59" fmla="*/ 4220 h 131"/>
                              <a:gd name="T60" fmla="+- 0 5485 5391"/>
                              <a:gd name="T61" fmla="*/ T60 w 136"/>
                              <a:gd name="T62" fmla="+- 0 4206 4201"/>
                              <a:gd name="T63" fmla="*/ 4206 h 131"/>
                              <a:gd name="T64" fmla="+- 0 5459 5391"/>
                              <a:gd name="T65" fmla="*/ T64 w 136"/>
                              <a:gd name="T66" fmla="+- 0 4201 4201"/>
                              <a:gd name="T67" fmla="*/ 4201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1" y="5"/>
                                </a:lnTo>
                                <a:lnTo>
                                  <a:pt x="20" y="19"/>
                                </a:lnTo>
                                <a:lnTo>
                                  <a:pt x="5" y="39"/>
                                </a:lnTo>
                                <a:lnTo>
                                  <a:pt x="0" y="65"/>
                                </a:lnTo>
                                <a:lnTo>
                                  <a:pt x="5" y="90"/>
                                </a:lnTo>
                                <a:lnTo>
                                  <a:pt x="20" y="111"/>
                                </a:lnTo>
                                <a:lnTo>
                                  <a:pt x="41" y="125"/>
                                </a:lnTo>
                                <a:lnTo>
                                  <a:pt x="68" y="130"/>
                                </a:lnTo>
                                <a:lnTo>
                                  <a:pt x="94" y="125"/>
                                </a:lnTo>
                                <a:lnTo>
                                  <a:pt x="116" y="111"/>
                                </a:lnTo>
                                <a:lnTo>
                                  <a:pt x="130" y="90"/>
                                </a:lnTo>
                                <a:lnTo>
                                  <a:pt x="136" y="65"/>
                                </a:lnTo>
                                <a:lnTo>
                                  <a:pt x="130" y="39"/>
                                </a:lnTo>
                                <a:lnTo>
                                  <a:pt x="116" y="19"/>
                                </a:lnTo>
                                <a:lnTo>
                                  <a:pt x="94" y="5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73B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80" name="Picture 5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718" y="4034"/>
                            <a:ext cx="136" cy="1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81" name="Freeform 577"/>
                        <wps:cNvSpPr>
                          <a:spLocks/>
                        </wps:cNvSpPr>
                        <wps:spPr bwMode="auto">
                          <a:xfrm>
                            <a:off x="5545" y="4194"/>
                            <a:ext cx="136" cy="131"/>
                          </a:xfrm>
                          <a:custGeom>
                            <a:avLst/>
                            <a:gdLst>
                              <a:gd name="T0" fmla="+- 0 5613 5545"/>
                              <a:gd name="T1" fmla="*/ T0 w 136"/>
                              <a:gd name="T2" fmla="+- 0 4195 4195"/>
                              <a:gd name="T3" fmla="*/ 4195 h 131"/>
                              <a:gd name="T4" fmla="+- 0 5587 5545"/>
                              <a:gd name="T5" fmla="*/ T4 w 136"/>
                              <a:gd name="T6" fmla="+- 0 4200 4195"/>
                              <a:gd name="T7" fmla="*/ 4200 h 131"/>
                              <a:gd name="T8" fmla="+- 0 5565 5545"/>
                              <a:gd name="T9" fmla="*/ T8 w 136"/>
                              <a:gd name="T10" fmla="+- 0 4214 4195"/>
                              <a:gd name="T11" fmla="*/ 4214 h 131"/>
                              <a:gd name="T12" fmla="+- 0 5551 5545"/>
                              <a:gd name="T13" fmla="*/ T12 w 136"/>
                              <a:gd name="T14" fmla="+- 0 4235 4195"/>
                              <a:gd name="T15" fmla="*/ 4235 h 131"/>
                              <a:gd name="T16" fmla="+- 0 5545 5545"/>
                              <a:gd name="T17" fmla="*/ T16 w 136"/>
                              <a:gd name="T18" fmla="+- 0 4260 4195"/>
                              <a:gd name="T19" fmla="*/ 4260 h 131"/>
                              <a:gd name="T20" fmla="+- 0 5551 5545"/>
                              <a:gd name="T21" fmla="*/ T20 w 136"/>
                              <a:gd name="T22" fmla="+- 0 4285 4195"/>
                              <a:gd name="T23" fmla="*/ 4285 h 131"/>
                              <a:gd name="T24" fmla="+- 0 5565 5545"/>
                              <a:gd name="T25" fmla="*/ T24 w 136"/>
                              <a:gd name="T26" fmla="+- 0 4306 4195"/>
                              <a:gd name="T27" fmla="*/ 4306 h 131"/>
                              <a:gd name="T28" fmla="+- 0 5587 5545"/>
                              <a:gd name="T29" fmla="*/ T28 w 136"/>
                              <a:gd name="T30" fmla="+- 0 4320 4195"/>
                              <a:gd name="T31" fmla="*/ 4320 h 131"/>
                              <a:gd name="T32" fmla="+- 0 5613 5545"/>
                              <a:gd name="T33" fmla="*/ T32 w 136"/>
                              <a:gd name="T34" fmla="+- 0 4325 4195"/>
                              <a:gd name="T35" fmla="*/ 4325 h 131"/>
                              <a:gd name="T36" fmla="+- 0 5640 5545"/>
                              <a:gd name="T37" fmla="*/ T36 w 136"/>
                              <a:gd name="T38" fmla="+- 0 4320 4195"/>
                              <a:gd name="T39" fmla="*/ 4320 h 131"/>
                              <a:gd name="T40" fmla="+- 0 5661 5545"/>
                              <a:gd name="T41" fmla="*/ T40 w 136"/>
                              <a:gd name="T42" fmla="+- 0 4306 4195"/>
                              <a:gd name="T43" fmla="*/ 4306 h 131"/>
                              <a:gd name="T44" fmla="+- 0 5676 5545"/>
                              <a:gd name="T45" fmla="*/ T44 w 136"/>
                              <a:gd name="T46" fmla="+- 0 4285 4195"/>
                              <a:gd name="T47" fmla="*/ 4285 h 131"/>
                              <a:gd name="T48" fmla="+- 0 5681 5545"/>
                              <a:gd name="T49" fmla="*/ T48 w 136"/>
                              <a:gd name="T50" fmla="+- 0 4260 4195"/>
                              <a:gd name="T51" fmla="*/ 4260 h 131"/>
                              <a:gd name="T52" fmla="+- 0 5676 5545"/>
                              <a:gd name="T53" fmla="*/ T52 w 136"/>
                              <a:gd name="T54" fmla="+- 0 4235 4195"/>
                              <a:gd name="T55" fmla="*/ 4235 h 131"/>
                              <a:gd name="T56" fmla="+- 0 5661 5545"/>
                              <a:gd name="T57" fmla="*/ T56 w 136"/>
                              <a:gd name="T58" fmla="+- 0 4214 4195"/>
                              <a:gd name="T59" fmla="*/ 4214 h 131"/>
                              <a:gd name="T60" fmla="+- 0 5640 5545"/>
                              <a:gd name="T61" fmla="*/ T60 w 136"/>
                              <a:gd name="T62" fmla="+- 0 4200 4195"/>
                              <a:gd name="T63" fmla="*/ 4200 h 131"/>
                              <a:gd name="T64" fmla="+- 0 5613 5545"/>
                              <a:gd name="T65" fmla="*/ T64 w 136"/>
                              <a:gd name="T66" fmla="+- 0 4195 4195"/>
                              <a:gd name="T67" fmla="*/ 4195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2" y="5"/>
                                </a:lnTo>
                                <a:lnTo>
                                  <a:pt x="20" y="19"/>
                                </a:lnTo>
                                <a:lnTo>
                                  <a:pt x="6" y="40"/>
                                </a:lnTo>
                                <a:lnTo>
                                  <a:pt x="0" y="65"/>
                                </a:lnTo>
                                <a:lnTo>
                                  <a:pt x="6" y="90"/>
                                </a:lnTo>
                                <a:lnTo>
                                  <a:pt x="20" y="111"/>
                                </a:lnTo>
                                <a:lnTo>
                                  <a:pt x="42" y="125"/>
                                </a:lnTo>
                                <a:lnTo>
                                  <a:pt x="68" y="130"/>
                                </a:lnTo>
                                <a:lnTo>
                                  <a:pt x="95" y="125"/>
                                </a:lnTo>
                                <a:lnTo>
                                  <a:pt x="116" y="111"/>
                                </a:lnTo>
                                <a:lnTo>
                                  <a:pt x="131" y="90"/>
                                </a:lnTo>
                                <a:lnTo>
                                  <a:pt x="136" y="65"/>
                                </a:lnTo>
                                <a:lnTo>
                                  <a:pt x="131" y="40"/>
                                </a:lnTo>
                                <a:lnTo>
                                  <a:pt x="116" y="19"/>
                                </a:lnTo>
                                <a:lnTo>
                                  <a:pt x="95" y="5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7D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82" name="Picture 5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715" y="4195"/>
                            <a:ext cx="136" cy="1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83" name="AutoShape 575"/>
                        <wps:cNvSpPr>
                          <a:spLocks/>
                        </wps:cNvSpPr>
                        <wps:spPr bwMode="auto">
                          <a:xfrm>
                            <a:off x="7936" y="4052"/>
                            <a:ext cx="766" cy="148"/>
                          </a:xfrm>
                          <a:custGeom>
                            <a:avLst/>
                            <a:gdLst>
                              <a:gd name="T0" fmla="+- 0 8067 7936"/>
                              <a:gd name="T1" fmla="*/ T0 w 766"/>
                              <a:gd name="T2" fmla="+- 0 4109 4052"/>
                              <a:gd name="T3" fmla="*/ 4109 h 148"/>
                              <a:gd name="T4" fmla="+- 0 8031 7936"/>
                              <a:gd name="T5" fmla="*/ T4 w 766"/>
                              <a:gd name="T6" fmla="+- 0 4074 4052"/>
                              <a:gd name="T7" fmla="*/ 4074 h 148"/>
                              <a:gd name="T8" fmla="+- 0 7978 7936"/>
                              <a:gd name="T9" fmla="*/ T8 w 766"/>
                              <a:gd name="T10" fmla="+- 0 4074 4052"/>
                              <a:gd name="T11" fmla="*/ 4074 h 148"/>
                              <a:gd name="T12" fmla="+- 0 7942 7936"/>
                              <a:gd name="T13" fmla="*/ T12 w 766"/>
                              <a:gd name="T14" fmla="+- 0 4109 4052"/>
                              <a:gd name="T15" fmla="*/ 4109 h 148"/>
                              <a:gd name="T16" fmla="+- 0 7942 7936"/>
                              <a:gd name="T17" fmla="*/ T16 w 766"/>
                              <a:gd name="T18" fmla="+- 0 4160 4052"/>
                              <a:gd name="T19" fmla="*/ 4160 h 148"/>
                              <a:gd name="T20" fmla="+- 0 7978 7936"/>
                              <a:gd name="T21" fmla="*/ T20 w 766"/>
                              <a:gd name="T22" fmla="+- 0 4194 4052"/>
                              <a:gd name="T23" fmla="*/ 4194 h 148"/>
                              <a:gd name="T24" fmla="+- 0 8031 7936"/>
                              <a:gd name="T25" fmla="*/ T24 w 766"/>
                              <a:gd name="T26" fmla="+- 0 4194 4052"/>
                              <a:gd name="T27" fmla="*/ 4194 h 148"/>
                              <a:gd name="T28" fmla="+- 0 8067 7936"/>
                              <a:gd name="T29" fmla="*/ T28 w 766"/>
                              <a:gd name="T30" fmla="+- 0 4160 4052"/>
                              <a:gd name="T31" fmla="*/ 4160 h 148"/>
                              <a:gd name="T32" fmla="+- 0 8225 7936"/>
                              <a:gd name="T33" fmla="*/ T32 w 766"/>
                              <a:gd name="T34" fmla="+- 0 4128 4052"/>
                              <a:gd name="T35" fmla="*/ 4128 h 148"/>
                              <a:gd name="T36" fmla="+- 0 8205 7936"/>
                              <a:gd name="T37" fmla="*/ T36 w 766"/>
                              <a:gd name="T38" fmla="+- 0 4082 4052"/>
                              <a:gd name="T39" fmla="*/ 4082 h 148"/>
                              <a:gd name="T40" fmla="+- 0 8157 7936"/>
                              <a:gd name="T41" fmla="*/ T40 w 766"/>
                              <a:gd name="T42" fmla="+- 0 4063 4052"/>
                              <a:gd name="T43" fmla="*/ 4063 h 148"/>
                              <a:gd name="T44" fmla="+- 0 8109 7936"/>
                              <a:gd name="T45" fmla="*/ T44 w 766"/>
                              <a:gd name="T46" fmla="+- 0 4082 4052"/>
                              <a:gd name="T47" fmla="*/ 4082 h 148"/>
                              <a:gd name="T48" fmla="+- 0 8089 7936"/>
                              <a:gd name="T49" fmla="*/ T48 w 766"/>
                              <a:gd name="T50" fmla="+- 0 4128 4052"/>
                              <a:gd name="T51" fmla="*/ 4128 h 148"/>
                              <a:gd name="T52" fmla="+- 0 8109 7936"/>
                              <a:gd name="T53" fmla="*/ T52 w 766"/>
                              <a:gd name="T54" fmla="+- 0 4174 4052"/>
                              <a:gd name="T55" fmla="*/ 4174 h 148"/>
                              <a:gd name="T56" fmla="+- 0 8157 7936"/>
                              <a:gd name="T57" fmla="*/ T56 w 766"/>
                              <a:gd name="T58" fmla="+- 0 4193 4052"/>
                              <a:gd name="T59" fmla="*/ 4193 h 148"/>
                              <a:gd name="T60" fmla="+- 0 8205 7936"/>
                              <a:gd name="T61" fmla="*/ T60 w 766"/>
                              <a:gd name="T62" fmla="+- 0 4174 4052"/>
                              <a:gd name="T63" fmla="*/ 4174 h 148"/>
                              <a:gd name="T64" fmla="+- 0 8225 7936"/>
                              <a:gd name="T65" fmla="*/ T64 w 766"/>
                              <a:gd name="T66" fmla="+- 0 4128 4052"/>
                              <a:gd name="T67" fmla="*/ 4128 h 148"/>
                              <a:gd name="T68" fmla="+- 0 8377 7936"/>
                              <a:gd name="T69" fmla="*/ T68 w 766"/>
                              <a:gd name="T70" fmla="+- 0 4104 4052"/>
                              <a:gd name="T71" fmla="*/ 4104 h 148"/>
                              <a:gd name="T72" fmla="+- 0 8341 7936"/>
                              <a:gd name="T73" fmla="*/ T72 w 766"/>
                              <a:gd name="T74" fmla="+- 0 4069 4052"/>
                              <a:gd name="T75" fmla="*/ 4069 h 148"/>
                              <a:gd name="T76" fmla="+- 0 8288 7936"/>
                              <a:gd name="T77" fmla="*/ T76 w 766"/>
                              <a:gd name="T78" fmla="+- 0 4069 4052"/>
                              <a:gd name="T79" fmla="*/ 4069 h 148"/>
                              <a:gd name="T80" fmla="+- 0 8252 7936"/>
                              <a:gd name="T81" fmla="*/ T80 w 766"/>
                              <a:gd name="T82" fmla="+- 0 4104 4052"/>
                              <a:gd name="T83" fmla="*/ 4104 h 148"/>
                              <a:gd name="T84" fmla="+- 0 8252 7936"/>
                              <a:gd name="T85" fmla="*/ T84 w 766"/>
                              <a:gd name="T86" fmla="+- 0 4154 4052"/>
                              <a:gd name="T87" fmla="*/ 4154 h 148"/>
                              <a:gd name="T88" fmla="+- 0 8288 7936"/>
                              <a:gd name="T89" fmla="*/ T88 w 766"/>
                              <a:gd name="T90" fmla="+- 0 4189 4052"/>
                              <a:gd name="T91" fmla="*/ 4189 h 148"/>
                              <a:gd name="T92" fmla="+- 0 8341 7936"/>
                              <a:gd name="T93" fmla="*/ T92 w 766"/>
                              <a:gd name="T94" fmla="+- 0 4189 4052"/>
                              <a:gd name="T95" fmla="*/ 4189 h 148"/>
                              <a:gd name="T96" fmla="+- 0 8377 7936"/>
                              <a:gd name="T97" fmla="*/ T96 w 766"/>
                              <a:gd name="T98" fmla="+- 0 4154 4052"/>
                              <a:gd name="T99" fmla="*/ 4154 h 148"/>
                              <a:gd name="T100" fmla="+- 0 8549 7936"/>
                              <a:gd name="T101" fmla="*/ T100 w 766"/>
                              <a:gd name="T102" fmla="+- 0 4124 4052"/>
                              <a:gd name="T103" fmla="*/ 4124 h 148"/>
                              <a:gd name="T104" fmla="+- 0 8529 7936"/>
                              <a:gd name="T105" fmla="*/ T104 w 766"/>
                              <a:gd name="T106" fmla="+- 0 4078 4052"/>
                              <a:gd name="T107" fmla="*/ 4078 h 148"/>
                              <a:gd name="T108" fmla="+- 0 8481 7936"/>
                              <a:gd name="T109" fmla="*/ T108 w 766"/>
                              <a:gd name="T110" fmla="+- 0 4059 4052"/>
                              <a:gd name="T111" fmla="*/ 4059 h 148"/>
                              <a:gd name="T112" fmla="+- 0 8433 7936"/>
                              <a:gd name="T113" fmla="*/ T112 w 766"/>
                              <a:gd name="T114" fmla="+- 0 4078 4052"/>
                              <a:gd name="T115" fmla="*/ 4078 h 148"/>
                              <a:gd name="T116" fmla="+- 0 8413 7936"/>
                              <a:gd name="T117" fmla="*/ T116 w 766"/>
                              <a:gd name="T118" fmla="+- 0 4124 4052"/>
                              <a:gd name="T119" fmla="*/ 4124 h 148"/>
                              <a:gd name="T120" fmla="+- 0 8433 7936"/>
                              <a:gd name="T121" fmla="*/ T120 w 766"/>
                              <a:gd name="T122" fmla="+- 0 4170 4052"/>
                              <a:gd name="T123" fmla="*/ 4170 h 148"/>
                              <a:gd name="T124" fmla="+- 0 8481 7936"/>
                              <a:gd name="T125" fmla="*/ T124 w 766"/>
                              <a:gd name="T126" fmla="+- 0 4189 4052"/>
                              <a:gd name="T127" fmla="*/ 4189 h 148"/>
                              <a:gd name="T128" fmla="+- 0 8529 7936"/>
                              <a:gd name="T129" fmla="*/ T128 w 766"/>
                              <a:gd name="T130" fmla="+- 0 4170 4052"/>
                              <a:gd name="T131" fmla="*/ 4170 h 148"/>
                              <a:gd name="T132" fmla="+- 0 8549 7936"/>
                              <a:gd name="T133" fmla="*/ T132 w 766"/>
                              <a:gd name="T134" fmla="+- 0 4124 4052"/>
                              <a:gd name="T135" fmla="*/ 4124 h 148"/>
                              <a:gd name="T136" fmla="+- 0 8697 7936"/>
                              <a:gd name="T137" fmla="*/ T136 w 766"/>
                              <a:gd name="T138" fmla="+- 0 4092 4052"/>
                              <a:gd name="T139" fmla="*/ 4092 h 148"/>
                              <a:gd name="T140" fmla="+- 0 8660 7936"/>
                              <a:gd name="T141" fmla="*/ T140 w 766"/>
                              <a:gd name="T142" fmla="+- 0 4057 4052"/>
                              <a:gd name="T143" fmla="*/ 4057 h 148"/>
                              <a:gd name="T144" fmla="+- 0 8608 7936"/>
                              <a:gd name="T145" fmla="*/ T144 w 766"/>
                              <a:gd name="T146" fmla="+- 0 4057 4052"/>
                              <a:gd name="T147" fmla="*/ 4057 h 148"/>
                              <a:gd name="T148" fmla="+- 0 8571 7936"/>
                              <a:gd name="T149" fmla="*/ T148 w 766"/>
                              <a:gd name="T150" fmla="+- 0 4092 4052"/>
                              <a:gd name="T151" fmla="*/ 4092 h 148"/>
                              <a:gd name="T152" fmla="+- 0 8571 7936"/>
                              <a:gd name="T153" fmla="*/ T152 w 766"/>
                              <a:gd name="T154" fmla="+- 0 4143 4052"/>
                              <a:gd name="T155" fmla="*/ 4143 h 148"/>
                              <a:gd name="T156" fmla="+- 0 8608 7936"/>
                              <a:gd name="T157" fmla="*/ T156 w 766"/>
                              <a:gd name="T158" fmla="+- 0 4178 4052"/>
                              <a:gd name="T159" fmla="*/ 4178 h 148"/>
                              <a:gd name="T160" fmla="+- 0 8660 7936"/>
                              <a:gd name="T161" fmla="*/ T160 w 766"/>
                              <a:gd name="T162" fmla="+- 0 4178 4052"/>
                              <a:gd name="T163" fmla="*/ 4178 h 148"/>
                              <a:gd name="T164" fmla="+- 0 8697 7936"/>
                              <a:gd name="T165" fmla="*/ T164 w 766"/>
                              <a:gd name="T166" fmla="+- 0 4143 4052"/>
                              <a:gd name="T167" fmla="*/ 4143 h 1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</a:cxnLst>
                            <a:rect l="0" t="0" r="r" b="b"/>
                            <a:pathLst>
                              <a:path w="766" h="148">
                                <a:moveTo>
                                  <a:pt x="136" y="82"/>
                                </a:moveTo>
                                <a:lnTo>
                                  <a:pt x="131" y="57"/>
                                </a:lnTo>
                                <a:lnTo>
                                  <a:pt x="116" y="36"/>
                                </a:lnTo>
                                <a:lnTo>
                                  <a:pt x="95" y="22"/>
                                </a:lnTo>
                                <a:lnTo>
                                  <a:pt x="68" y="17"/>
                                </a:lnTo>
                                <a:lnTo>
                                  <a:pt x="42" y="22"/>
                                </a:lnTo>
                                <a:lnTo>
                                  <a:pt x="20" y="36"/>
                                </a:lnTo>
                                <a:lnTo>
                                  <a:pt x="6" y="57"/>
                                </a:lnTo>
                                <a:lnTo>
                                  <a:pt x="0" y="82"/>
                                </a:lnTo>
                                <a:lnTo>
                                  <a:pt x="6" y="108"/>
                                </a:lnTo>
                                <a:lnTo>
                                  <a:pt x="20" y="128"/>
                                </a:lnTo>
                                <a:lnTo>
                                  <a:pt x="42" y="142"/>
                                </a:lnTo>
                                <a:lnTo>
                                  <a:pt x="68" y="147"/>
                                </a:lnTo>
                                <a:lnTo>
                                  <a:pt x="95" y="142"/>
                                </a:lnTo>
                                <a:lnTo>
                                  <a:pt x="116" y="128"/>
                                </a:lnTo>
                                <a:lnTo>
                                  <a:pt x="131" y="108"/>
                                </a:lnTo>
                                <a:lnTo>
                                  <a:pt x="136" y="82"/>
                                </a:lnTo>
                                <a:close/>
                                <a:moveTo>
                                  <a:pt x="289" y="76"/>
                                </a:moveTo>
                                <a:lnTo>
                                  <a:pt x="284" y="50"/>
                                </a:lnTo>
                                <a:lnTo>
                                  <a:pt x="269" y="30"/>
                                </a:lnTo>
                                <a:lnTo>
                                  <a:pt x="248" y="16"/>
                                </a:lnTo>
                                <a:lnTo>
                                  <a:pt x="221" y="11"/>
                                </a:lnTo>
                                <a:lnTo>
                                  <a:pt x="195" y="16"/>
                                </a:lnTo>
                                <a:lnTo>
                                  <a:pt x="173" y="30"/>
                                </a:lnTo>
                                <a:lnTo>
                                  <a:pt x="159" y="50"/>
                                </a:lnTo>
                                <a:lnTo>
                                  <a:pt x="153" y="76"/>
                                </a:lnTo>
                                <a:lnTo>
                                  <a:pt x="159" y="101"/>
                                </a:lnTo>
                                <a:lnTo>
                                  <a:pt x="173" y="122"/>
                                </a:lnTo>
                                <a:lnTo>
                                  <a:pt x="195" y="136"/>
                                </a:lnTo>
                                <a:lnTo>
                                  <a:pt x="221" y="141"/>
                                </a:lnTo>
                                <a:lnTo>
                                  <a:pt x="248" y="136"/>
                                </a:lnTo>
                                <a:lnTo>
                                  <a:pt x="269" y="122"/>
                                </a:lnTo>
                                <a:lnTo>
                                  <a:pt x="284" y="101"/>
                                </a:lnTo>
                                <a:lnTo>
                                  <a:pt x="289" y="76"/>
                                </a:lnTo>
                                <a:close/>
                                <a:moveTo>
                                  <a:pt x="446" y="77"/>
                                </a:moveTo>
                                <a:lnTo>
                                  <a:pt x="441" y="52"/>
                                </a:lnTo>
                                <a:lnTo>
                                  <a:pt x="426" y="31"/>
                                </a:lnTo>
                                <a:lnTo>
                                  <a:pt x="405" y="17"/>
                                </a:lnTo>
                                <a:lnTo>
                                  <a:pt x="378" y="12"/>
                                </a:lnTo>
                                <a:lnTo>
                                  <a:pt x="352" y="17"/>
                                </a:lnTo>
                                <a:lnTo>
                                  <a:pt x="330" y="31"/>
                                </a:lnTo>
                                <a:lnTo>
                                  <a:pt x="316" y="52"/>
                                </a:lnTo>
                                <a:lnTo>
                                  <a:pt x="311" y="77"/>
                                </a:lnTo>
                                <a:lnTo>
                                  <a:pt x="316" y="102"/>
                                </a:lnTo>
                                <a:lnTo>
                                  <a:pt x="330" y="123"/>
                                </a:lnTo>
                                <a:lnTo>
                                  <a:pt x="352" y="137"/>
                                </a:lnTo>
                                <a:lnTo>
                                  <a:pt x="378" y="142"/>
                                </a:lnTo>
                                <a:lnTo>
                                  <a:pt x="405" y="137"/>
                                </a:lnTo>
                                <a:lnTo>
                                  <a:pt x="426" y="123"/>
                                </a:lnTo>
                                <a:lnTo>
                                  <a:pt x="441" y="102"/>
                                </a:lnTo>
                                <a:lnTo>
                                  <a:pt x="446" y="77"/>
                                </a:lnTo>
                                <a:close/>
                                <a:moveTo>
                                  <a:pt x="613" y="72"/>
                                </a:moveTo>
                                <a:lnTo>
                                  <a:pt x="607" y="47"/>
                                </a:lnTo>
                                <a:lnTo>
                                  <a:pt x="593" y="26"/>
                                </a:lnTo>
                                <a:lnTo>
                                  <a:pt x="571" y="12"/>
                                </a:lnTo>
                                <a:lnTo>
                                  <a:pt x="545" y="7"/>
                                </a:lnTo>
                                <a:lnTo>
                                  <a:pt x="518" y="12"/>
                                </a:lnTo>
                                <a:lnTo>
                                  <a:pt x="497" y="26"/>
                                </a:lnTo>
                                <a:lnTo>
                                  <a:pt x="482" y="47"/>
                                </a:lnTo>
                                <a:lnTo>
                                  <a:pt x="477" y="72"/>
                                </a:lnTo>
                                <a:lnTo>
                                  <a:pt x="482" y="97"/>
                                </a:lnTo>
                                <a:lnTo>
                                  <a:pt x="497" y="118"/>
                                </a:lnTo>
                                <a:lnTo>
                                  <a:pt x="518" y="132"/>
                                </a:lnTo>
                                <a:lnTo>
                                  <a:pt x="545" y="137"/>
                                </a:lnTo>
                                <a:lnTo>
                                  <a:pt x="571" y="132"/>
                                </a:lnTo>
                                <a:lnTo>
                                  <a:pt x="593" y="118"/>
                                </a:lnTo>
                                <a:lnTo>
                                  <a:pt x="607" y="97"/>
                                </a:lnTo>
                                <a:lnTo>
                                  <a:pt x="613" y="72"/>
                                </a:lnTo>
                                <a:close/>
                                <a:moveTo>
                                  <a:pt x="766" y="66"/>
                                </a:moveTo>
                                <a:lnTo>
                                  <a:pt x="761" y="40"/>
                                </a:lnTo>
                                <a:lnTo>
                                  <a:pt x="746" y="19"/>
                                </a:lnTo>
                                <a:lnTo>
                                  <a:pt x="724" y="5"/>
                                </a:lnTo>
                                <a:lnTo>
                                  <a:pt x="698" y="0"/>
                                </a:lnTo>
                                <a:lnTo>
                                  <a:pt x="672" y="5"/>
                                </a:lnTo>
                                <a:lnTo>
                                  <a:pt x="650" y="19"/>
                                </a:lnTo>
                                <a:lnTo>
                                  <a:pt x="635" y="40"/>
                                </a:lnTo>
                                <a:lnTo>
                                  <a:pt x="630" y="66"/>
                                </a:lnTo>
                                <a:lnTo>
                                  <a:pt x="635" y="91"/>
                                </a:lnTo>
                                <a:lnTo>
                                  <a:pt x="650" y="112"/>
                                </a:lnTo>
                                <a:lnTo>
                                  <a:pt x="672" y="126"/>
                                </a:lnTo>
                                <a:lnTo>
                                  <a:pt x="698" y="131"/>
                                </a:lnTo>
                                <a:lnTo>
                                  <a:pt x="724" y="126"/>
                                </a:lnTo>
                                <a:lnTo>
                                  <a:pt x="746" y="112"/>
                                </a:lnTo>
                                <a:lnTo>
                                  <a:pt x="761" y="91"/>
                                </a:lnTo>
                                <a:lnTo>
                                  <a:pt x="766" y="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DD7E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4" name="Freeform 574"/>
                        <wps:cNvSpPr>
                          <a:spLocks/>
                        </wps:cNvSpPr>
                        <wps:spPr bwMode="auto">
                          <a:xfrm>
                            <a:off x="7941" y="4214"/>
                            <a:ext cx="136" cy="131"/>
                          </a:xfrm>
                          <a:custGeom>
                            <a:avLst/>
                            <a:gdLst>
                              <a:gd name="T0" fmla="+- 0 8009 7942"/>
                              <a:gd name="T1" fmla="*/ T0 w 136"/>
                              <a:gd name="T2" fmla="+- 0 4214 4214"/>
                              <a:gd name="T3" fmla="*/ 4214 h 131"/>
                              <a:gd name="T4" fmla="+- 0 7983 7942"/>
                              <a:gd name="T5" fmla="*/ T4 w 136"/>
                              <a:gd name="T6" fmla="+- 0 4219 4214"/>
                              <a:gd name="T7" fmla="*/ 4219 h 131"/>
                              <a:gd name="T8" fmla="+- 0 7961 7942"/>
                              <a:gd name="T9" fmla="*/ T8 w 136"/>
                              <a:gd name="T10" fmla="+- 0 4233 4214"/>
                              <a:gd name="T11" fmla="*/ 4233 h 131"/>
                              <a:gd name="T12" fmla="+- 0 7947 7942"/>
                              <a:gd name="T13" fmla="*/ T12 w 136"/>
                              <a:gd name="T14" fmla="+- 0 4254 4214"/>
                              <a:gd name="T15" fmla="*/ 4254 h 131"/>
                              <a:gd name="T16" fmla="+- 0 7942 7942"/>
                              <a:gd name="T17" fmla="*/ T16 w 136"/>
                              <a:gd name="T18" fmla="+- 0 4279 4214"/>
                              <a:gd name="T19" fmla="*/ 4279 h 131"/>
                              <a:gd name="T20" fmla="+- 0 7947 7942"/>
                              <a:gd name="T21" fmla="*/ T20 w 136"/>
                              <a:gd name="T22" fmla="+- 0 4305 4214"/>
                              <a:gd name="T23" fmla="*/ 4305 h 131"/>
                              <a:gd name="T24" fmla="+- 0 7961 7942"/>
                              <a:gd name="T25" fmla="*/ T24 w 136"/>
                              <a:gd name="T26" fmla="+- 0 4325 4214"/>
                              <a:gd name="T27" fmla="*/ 4325 h 131"/>
                              <a:gd name="T28" fmla="+- 0 7983 7942"/>
                              <a:gd name="T29" fmla="*/ T28 w 136"/>
                              <a:gd name="T30" fmla="+- 0 4339 4214"/>
                              <a:gd name="T31" fmla="*/ 4339 h 131"/>
                              <a:gd name="T32" fmla="+- 0 8009 7942"/>
                              <a:gd name="T33" fmla="*/ T32 w 136"/>
                              <a:gd name="T34" fmla="+- 0 4345 4214"/>
                              <a:gd name="T35" fmla="*/ 4345 h 131"/>
                              <a:gd name="T36" fmla="+- 0 8036 7942"/>
                              <a:gd name="T37" fmla="*/ T36 w 136"/>
                              <a:gd name="T38" fmla="+- 0 4339 4214"/>
                              <a:gd name="T39" fmla="*/ 4339 h 131"/>
                              <a:gd name="T40" fmla="+- 0 8057 7942"/>
                              <a:gd name="T41" fmla="*/ T40 w 136"/>
                              <a:gd name="T42" fmla="+- 0 4325 4214"/>
                              <a:gd name="T43" fmla="*/ 4325 h 131"/>
                              <a:gd name="T44" fmla="+- 0 8072 7942"/>
                              <a:gd name="T45" fmla="*/ T44 w 136"/>
                              <a:gd name="T46" fmla="+- 0 4305 4214"/>
                              <a:gd name="T47" fmla="*/ 4305 h 131"/>
                              <a:gd name="T48" fmla="+- 0 8077 7942"/>
                              <a:gd name="T49" fmla="*/ T48 w 136"/>
                              <a:gd name="T50" fmla="+- 0 4279 4214"/>
                              <a:gd name="T51" fmla="*/ 4279 h 131"/>
                              <a:gd name="T52" fmla="+- 0 8072 7942"/>
                              <a:gd name="T53" fmla="*/ T52 w 136"/>
                              <a:gd name="T54" fmla="+- 0 4254 4214"/>
                              <a:gd name="T55" fmla="*/ 4254 h 131"/>
                              <a:gd name="T56" fmla="+- 0 8057 7942"/>
                              <a:gd name="T57" fmla="*/ T56 w 136"/>
                              <a:gd name="T58" fmla="+- 0 4233 4214"/>
                              <a:gd name="T59" fmla="*/ 4233 h 131"/>
                              <a:gd name="T60" fmla="+- 0 8036 7942"/>
                              <a:gd name="T61" fmla="*/ T60 w 136"/>
                              <a:gd name="T62" fmla="+- 0 4219 4214"/>
                              <a:gd name="T63" fmla="*/ 4219 h 131"/>
                              <a:gd name="T64" fmla="+- 0 8009 7942"/>
                              <a:gd name="T65" fmla="*/ T64 w 136"/>
                              <a:gd name="T66" fmla="+- 0 4214 4214"/>
                              <a:gd name="T67" fmla="*/ 4214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7" y="0"/>
                                </a:moveTo>
                                <a:lnTo>
                                  <a:pt x="41" y="5"/>
                                </a:lnTo>
                                <a:lnTo>
                                  <a:pt x="19" y="19"/>
                                </a:lnTo>
                                <a:lnTo>
                                  <a:pt x="5" y="40"/>
                                </a:lnTo>
                                <a:lnTo>
                                  <a:pt x="0" y="65"/>
                                </a:lnTo>
                                <a:lnTo>
                                  <a:pt x="5" y="91"/>
                                </a:lnTo>
                                <a:lnTo>
                                  <a:pt x="19" y="111"/>
                                </a:lnTo>
                                <a:lnTo>
                                  <a:pt x="41" y="125"/>
                                </a:lnTo>
                                <a:lnTo>
                                  <a:pt x="67" y="131"/>
                                </a:lnTo>
                                <a:lnTo>
                                  <a:pt x="94" y="125"/>
                                </a:lnTo>
                                <a:lnTo>
                                  <a:pt x="115" y="111"/>
                                </a:lnTo>
                                <a:lnTo>
                                  <a:pt x="130" y="91"/>
                                </a:lnTo>
                                <a:lnTo>
                                  <a:pt x="135" y="65"/>
                                </a:lnTo>
                                <a:lnTo>
                                  <a:pt x="130" y="40"/>
                                </a:lnTo>
                                <a:lnTo>
                                  <a:pt x="115" y="19"/>
                                </a:lnTo>
                                <a:lnTo>
                                  <a:pt x="94" y="5"/>
                                </a:lnTo>
                                <a:lnTo>
                                  <a:pt x="6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78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5" name="Freeform 573"/>
                        <wps:cNvSpPr>
                          <a:spLocks/>
                        </wps:cNvSpPr>
                        <wps:spPr bwMode="auto">
                          <a:xfrm>
                            <a:off x="8089" y="4219"/>
                            <a:ext cx="136" cy="131"/>
                          </a:xfrm>
                          <a:custGeom>
                            <a:avLst/>
                            <a:gdLst>
                              <a:gd name="T0" fmla="+- 0 8157 8089"/>
                              <a:gd name="T1" fmla="*/ T0 w 136"/>
                              <a:gd name="T2" fmla="+- 0 4220 4220"/>
                              <a:gd name="T3" fmla="*/ 4220 h 131"/>
                              <a:gd name="T4" fmla="+- 0 8131 8089"/>
                              <a:gd name="T5" fmla="*/ T4 w 136"/>
                              <a:gd name="T6" fmla="+- 0 4225 4220"/>
                              <a:gd name="T7" fmla="*/ 4225 h 131"/>
                              <a:gd name="T8" fmla="+- 0 8109 8089"/>
                              <a:gd name="T9" fmla="*/ T8 w 136"/>
                              <a:gd name="T10" fmla="+- 0 4239 4220"/>
                              <a:gd name="T11" fmla="*/ 4239 h 131"/>
                              <a:gd name="T12" fmla="+- 0 8095 8089"/>
                              <a:gd name="T13" fmla="*/ T12 w 136"/>
                              <a:gd name="T14" fmla="+- 0 4260 4220"/>
                              <a:gd name="T15" fmla="*/ 4260 h 131"/>
                              <a:gd name="T16" fmla="+- 0 8089 8089"/>
                              <a:gd name="T17" fmla="*/ T16 w 136"/>
                              <a:gd name="T18" fmla="+- 0 4285 4220"/>
                              <a:gd name="T19" fmla="*/ 4285 h 131"/>
                              <a:gd name="T20" fmla="+- 0 8095 8089"/>
                              <a:gd name="T21" fmla="*/ T20 w 136"/>
                              <a:gd name="T22" fmla="+- 0 4310 4220"/>
                              <a:gd name="T23" fmla="*/ 4310 h 131"/>
                              <a:gd name="T24" fmla="+- 0 8109 8089"/>
                              <a:gd name="T25" fmla="*/ T24 w 136"/>
                              <a:gd name="T26" fmla="+- 0 4331 4220"/>
                              <a:gd name="T27" fmla="*/ 4331 h 131"/>
                              <a:gd name="T28" fmla="+- 0 8131 8089"/>
                              <a:gd name="T29" fmla="*/ T28 w 136"/>
                              <a:gd name="T30" fmla="+- 0 4345 4220"/>
                              <a:gd name="T31" fmla="*/ 4345 h 131"/>
                              <a:gd name="T32" fmla="+- 0 8157 8089"/>
                              <a:gd name="T33" fmla="*/ T32 w 136"/>
                              <a:gd name="T34" fmla="+- 0 4350 4220"/>
                              <a:gd name="T35" fmla="*/ 4350 h 131"/>
                              <a:gd name="T36" fmla="+- 0 8184 8089"/>
                              <a:gd name="T37" fmla="*/ T36 w 136"/>
                              <a:gd name="T38" fmla="+- 0 4345 4220"/>
                              <a:gd name="T39" fmla="*/ 4345 h 131"/>
                              <a:gd name="T40" fmla="+- 0 8205 8089"/>
                              <a:gd name="T41" fmla="*/ T40 w 136"/>
                              <a:gd name="T42" fmla="+- 0 4331 4220"/>
                              <a:gd name="T43" fmla="*/ 4331 h 131"/>
                              <a:gd name="T44" fmla="+- 0 8220 8089"/>
                              <a:gd name="T45" fmla="*/ T44 w 136"/>
                              <a:gd name="T46" fmla="+- 0 4310 4220"/>
                              <a:gd name="T47" fmla="*/ 4310 h 131"/>
                              <a:gd name="T48" fmla="+- 0 8225 8089"/>
                              <a:gd name="T49" fmla="*/ T48 w 136"/>
                              <a:gd name="T50" fmla="+- 0 4285 4220"/>
                              <a:gd name="T51" fmla="*/ 4285 h 131"/>
                              <a:gd name="T52" fmla="+- 0 8220 8089"/>
                              <a:gd name="T53" fmla="*/ T52 w 136"/>
                              <a:gd name="T54" fmla="+- 0 4260 4220"/>
                              <a:gd name="T55" fmla="*/ 4260 h 131"/>
                              <a:gd name="T56" fmla="+- 0 8205 8089"/>
                              <a:gd name="T57" fmla="*/ T56 w 136"/>
                              <a:gd name="T58" fmla="+- 0 4239 4220"/>
                              <a:gd name="T59" fmla="*/ 4239 h 131"/>
                              <a:gd name="T60" fmla="+- 0 8184 8089"/>
                              <a:gd name="T61" fmla="*/ T60 w 136"/>
                              <a:gd name="T62" fmla="+- 0 4225 4220"/>
                              <a:gd name="T63" fmla="*/ 4225 h 131"/>
                              <a:gd name="T64" fmla="+- 0 8157 8089"/>
                              <a:gd name="T65" fmla="*/ T64 w 136"/>
                              <a:gd name="T66" fmla="+- 0 4220 4220"/>
                              <a:gd name="T67" fmla="*/ 4220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2" y="5"/>
                                </a:lnTo>
                                <a:lnTo>
                                  <a:pt x="20" y="19"/>
                                </a:lnTo>
                                <a:lnTo>
                                  <a:pt x="6" y="40"/>
                                </a:lnTo>
                                <a:lnTo>
                                  <a:pt x="0" y="65"/>
                                </a:lnTo>
                                <a:lnTo>
                                  <a:pt x="6" y="90"/>
                                </a:lnTo>
                                <a:lnTo>
                                  <a:pt x="20" y="111"/>
                                </a:lnTo>
                                <a:lnTo>
                                  <a:pt x="42" y="125"/>
                                </a:lnTo>
                                <a:lnTo>
                                  <a:pt x="68" y="130"/>
                                </a:lnTo>
                                <a:lnTo>
                                  <a:pt x="95" y="125"/>
                                </a:lnTo>
                                <a:lnTo>
                                  <a:pt x="116" y="111"/>
                                </a:lnTo>
                                <a:lnTo>
                                  <a:pt x="131" y="90"/>
                                </a:lnTo>
                                <a:lnTo>
                                  <a:pt x="136" y="65"/>
                                </a:lnTo>
                                <a:lnTo>
                                  <a:pt x="131" y="40"/>
                                </a:lnTo>
                                <a:lnTo>
                                  <a:pt x="116" y="19"/>
                                </a:lnTo>
                                <a:lnTo>
                                  <a:pt x="95" y="5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73B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6" name="Freeform 572"/>
                        <wps:cNvSpPr>
                          <a:spLocks/>
                        </wps:cNvSpPr>
                        <wps:spPr bwMode="auto">
                          <a:xfrm>
                            <a:off x="8246" y="4219"/>
                            <a:ext cx="136" cy="131"/>
                          </a:xfrm>
                          <a:custGeom>
                            <a:avLst/>
                            <a:gdLst>
                              <a:gd name="T0" fmla="+- 0 8314 8247"/>
                              <a:gd name="T1" fmla="*/ T0 w 136"/>
                              <a:gd name="T2" fmla="+- 0 4220 4220"/>
                              <a:gd name="T3" fmla="*/ 4220 h 131"/>
                              <a:gd name="T4" fmla="+- 0 8288 8247"/>
                              <a:gd name="T5" fmla="*/ T4 w 136"/>
                              <a:gd name="T6" fmla="+- 0 4225 4220"/>
                              <a:gd name="T7" fmla="*/ 4225 h 131"/>
                              <a:gd name="T8" fmla="+- 0 8266 8247"/>
                              <a:gd name="T9" fmla="*/ T8 w 136"/>
                              <a:gd name="T10" fmla="+- 0 4239 4220"/>
                              <a:gd name="T11" fmla="*/ 4239 h 131"/>
                              <a:gd name="T12" fmla="+- 0 8252 8247"/>
                              <a:gd name="T13" fmla="*/ T12 w 136"/>
                              <a:gd name="T14" fmla="+- 0 4260 4220"/>
                              <a:gd name="T15" fmla="*/ 4260 h 131"/>
                              <a:gd name="T16" fmla="+- 0 8247 8247"/>
                              <a:gd name="T17" fmla="*/ T16 w 136"/>
                              <a:gd name="T18" fmla="+- 0 4285 4220"/>
                              <a:gd name="T19" fmla="*/ 4285 h 131"/>
                              <a:gd name="T20" fmla="+- 0 8252 8247"/>
                              <a:gd name="T21" fmla="*/ T20 w 136"/>
                              <a:gd name="T22" fmla="+- 0 4310 4220"/>
                              <a:gd name="T23" fmla="*/ 4310 h 131"/>
                              <a:gd name="T24" fmla="+- 0 8266 8247"/>
                              <a:gd name="T25" fmla="*/ T24 w 136"/>
                              <a:gd name="T26" fmla="+- 0 4331 4220"/>
                              <a:gd name="T27" fmla="*/ 4331 h 131"/>
                              <a:gd name="T28" fmla="+- 0 8288 8247"/>
                              <a:gd name="T29" fmla="*/ T28 w 136"/>
                              <a:gd name="T30" fmla="+- 0 4345 4220"/>
                              <a:gd name="T31" fmla="*/ 4345 h 131"/>
                              <a:gd name="T32" fmla="+- 0 8314 8247"/>
                              <a:gd name="T33" fmla="*/ T32 w 136"/>
                              <a:gd name="T34" fmla="+- 0 4350 4220"/>
                              <a:gd name="T35" fmla="*/ 4350 h 131"/>
                              <a:gd name="T36" fmla="+- 0 8341 8247"/>
                              <a:gd name="T37" fmla="*/ T36 w 136"/>
                              <a:gd name="T38" fmla="+- 0 4345 4220"/>
                              <a:gd name="T39" fmla="*/ 4345 h 131"/>
                              <a:gd name="T40" fmla="+- 0 8362 8247"/>
                              <a:gd name="T41" fmla="*/ T40 w 136"/>
                              <a:gd name="T42" fmla="+- 0 4331 4220"/>
                              <a:gd name="T43" fmla="*/ 4331 h 131"/>
                              <a:gd name="T44" fmla="+- 0 8377 8247"/>
                              <a:gd name="T45" fmla="*/ T44 w 136"/>
                              <a:gd name="T46" fmla="+- 0 4310 4220"/>
                              <a:gd name="T47" fmla="*/ 4310 h 131"/>
                              <a:gd name="T48" fmla="+- 0 8382 8247"/>
                              <a:gd name="T49" fmla="*/ T48 w 136"/>
                              <a:gd name="T50" fmla="+- 0 4285 4220"/>
                              <a:gd name="T51" fmla="*/ 4285 h 131"/>
                              <a:gd name="T52" fmla="+- 0 8377 8247"/>
                              <a:gd name="T53" fmla="*/ T52 w 136"/>
                              <a:gd name="T54" fmla="+- 0 4260 4220"/>
                              <a:gd name="T55" fmla="*/ 4260 h 131"/>
                              <a:gd name="T56" fmla="+- 0 8362 8247"/>
                              <a:gd name="T57" fmla="*/ T56 w 136"/>
                              <a:gd name="T58" fmla="+- 0 4239 4220"/>
                              <a:gd name="T59" fmla="*/ 4239 h 131"/>
                              <a:gd name="T60" fmla="+- 0 8341 8247"/>
                              <a:gd name="T61" fmla="*/ T60 w 136"/>
                              <a:gd name="T62" fmla="+- 0 4225 4220"/>
                              <a:gd name="T63" fmla="*/ 4225 h 131"/>
                              <a:gd name="T64" fmla="+- 0 8314 8247"/>
                              <a:gd name="T65" fmla="*/ T64 w 136"/>
                              <a:gd name="T66" fmla="+- 0 4220 4220"/>
                              <a:gd name="T67" fmla="*/ 4220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7" y="0"/>
                                </a:moveTo>
                                <a:lnTo>
                                  <a:pt x="41" y="5"/>
                                </a:lnTo>
                                <a:lnTo>
                                  <a:pt x="19" y="19"/>
                                </a:lnTo>
                                <a:lnTo>
                                  <a:pt x="5" y="40"/>
                                </a:lnTo>
                                <a:lnTo>
                                  <a:pt x="0" y="65"/>
                                </a:lnTo>
                                <a:lnTo>
                                  <a:pt x="5" y="90"/>
                                </a:lnTo>
                                <a:lnTo>
                                  <a:pt x="19" y="111"/>
                                </a:lnTo>
                                <a:lnTo>
                                  <a:pt x="41" y="125"/>
                                </a:lnTo>
                                <a:lnTo>
                                  <a:pt x="67" y="130"/>
                                </a:lnTo>
                                <a:lnTo>
                                  <a:pt x="94" y="125"/>
                                </a:lnTo>
                                <a:lnTo>
                                  <a:pt x="115" y="111"/>
                                </a:lnTo>
                                <a:lnTo>
                                  <a:pt x="130" y="90"/>
                                </a:lnTo>
                                <a:lnTo>
                                  <a:pt x="135" y="65"/>
                                </a:lnTo>
                                <a:lnTo>
                                  <a:pt x="130" y="40"/>
                                </a:lnTo>
                                <a:lnTo>
                                  <a:pt x="115" y="19"/>
                                </a:lnTo>
                                <a:lnTo>
                                  <a:pt x="94" y="5"/>
                                </a:lnTo>
                                <a:lnTo>
                                  <a:pt x="6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7D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7" name="Freeform 571"/>
                        <wps:cNvSpPr>
                          <a:spLocks/>
                        </wps:cNvSpPr>
                        <wps:spPr bwMode="auto">
                          <a:xfrm>
                            <a:off x="8410" y="4219"/>
                            <a:ext cx="136" cy="131"/>
                          </a:xfrm>
                          <a:custGeom>
                            <a:avLst/>
                            <a:gdLst>
                              <a:gd name="T0" fmla="+- 0 8478 8410"/>
                              <a:gd name="T1" fmla="*/ T0 w 136"/>
                              <a:gd name="T2" fmla="+- 0 4220 4220"/>
                              <a:gd name="T3" fmla="*/ 4220 h 131"/>
                              <a:gd name="T4" fmla="+- 0 8452 8410"/>
                              <a:gd name="T5" fmla="*/ T4 w 136"/>
                              <a:gd name="T6" fmla="+- 0 4225 4220"/>
                              <a:gd name="T7" fmla="*/ 4225 h 131"/>
                              <a:gd name="T8" fmla="+- 0 8430 8410"/>
                              <a:gd name="T9" fmla="*/ T8 w 136"/>
                              <a:gd name="T10" fmla="+- 0 4239 4220"/>
                              <a:gd name="T11" fmla="*/ 4239 h 131"/>
                              <a:gd name="T12" fmla="+- 0 8416 8410"/>
                              <a:gd name="T13" fmla="*/ T12 w 136"/>
                              <a:gd name="T14" fmla="+- 0 4260 4220"/>
                              <a:gd name="T15" fmla="*/ 4260 h 131"/>
                              <a:gd name="T16" fmla="+- 0 8410 8410"/>
                              <a:gd name="T17" fmla="*/ T16 w 136"/>
                              <a:gd name="T18" fmla="+- 0 4285 4220"/>
                              <a:gd name="T19" fmla="*/ 4285 h 131"/>
                              <a:gd name="T20" fmla="+- 0 8416 8410"/>
                              <a:gd name="T21" fmla="*/ T20 w 136"/>
                              <a:gd name="T22" fmla="+- 0 4310 4220"/>
                              <a:gd name="T23" fmla="*/ 4310 h 131"/>
                              <a:gd name="T24" fmla="+- 0 8430 8410"/>
                              <a:gd name="T25" fmla="*/ T24 w 136"/>
                              <a:gd name="T26" fmla="+- 0 4331 4220"/>
                              <a:gd name="T27" fmla="*/ 4331 h 131"/>
                              <a:gd name="T28" fmla="+- 0 8452 8410"/>
                              <a:gd name="T29" fmla="*/ T28 w 136"/>
                              <a:gd name="T30" fmla="+- 0 4345 4220"/>
                              <a:gd name="T31" fmla="*/ 4345 h 131"/>
                              <a:gd name="T32" fmla="+- 0 8478 8410"/>
                              <a:gd name="T33" fmla="*/ T32 w 136"/>
                              <a:gd name="T34" fmla="+- 0 4350 4220"/>
                              <a:gd name="T35" fmla="*/ 4350 h 131"/>
                              <a:gd name="T36" fmla="+- 0 8505 8410"/>
                              <a:gd name="T37" fmla="*/ T36 w 136"/>
                              <a:gd name="T38" fmla="+- 0 4345 4220"/>
                              <a:gd name="T39" fmla="*/ 4345 h 131"/>
                              <a:gd name="T40" fmla="+- 0 8526 8410"/>
                              <a:gd name="T41" fmla="*/ T40 w 136"/>
                              <a:gd name="T42" fmla="+- 0 4331 4220"/>
                              <a:gd name="T43" fmla="*/ 4331 h 131"/>
                              <a:gd name="T44" fmla="+- 0 8541 8410"/>
                              <a:gd name="T45" fmla="*/ T44 w 136"/>
                              <a:gd name="T46" fmla="+- 0 4310 4220"/>
                              <a:gd name="T47" fmla="*/ 4310 h 131"/>
                              <a:gd name="T48" fmla="+- 0 8546 8410"/>
                              <a:gd name="T49" fmla="*/ T48 w 136"/>
                              <a:gd name="T50" fmla="+- 0 4285 4220"/>
                              <a:gd name="T51" fmla="*/ 4285 h 131"/>
                              <a:gd name="T52" fmla="+- 0 8541 8410"/>
                              <a:gd name="T53" fmla="*/ T52 w 136"/>
                              <a:gd name="T54" fmla="+- 0 4260 4220"/>
                              <a:gd name="T55" fmla="*/ 4260 h 131"/>
                              <a:gd name="T56" fmla="+- 0 8526 8410"/>
                              <a:gd name="T57" fmla="*/ T56 w 136"/>
                              <a:gd name="T58" fmla="+- 0 4239 4220"/>
                              <a:gd name="T59" fmla="*/ 4239 h 131"/>
                              <a:gd name="T60" fmla="+- 0 8505 8410"/>
                              <a:gd name="T61" fmla="*/ T60 w 136"/>
                              <a:gd name="T62" fmla="+- 0 4225 4220"/>
                              <a:gd name="T63" fmla="*/ 4225 h 131"/>
                              <a:gd name="T64" fmla="+- 0 8478 8410"/>
                              <a:gd name="T65" fmla="*/ T64 w 136"/>
                              <a:gd name="T66" fmla="+- 0 4220 4220"/>
                              <a:gd name="T67" fmla="*/ 4220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2" y="5"/>
                                </a:lnTo>
                                <a:lnTo>
                                  <a:pt x="20" y="19"/>
                                </a:lnTo>
                                <a:lnTo>
                                  <a:pt x="6" y="40"/>
                                </a:lnTo>
                                <a:lnTo>
                                  <a:pt x="0" y="65"/>
                                </a:lnTo>
                                <a:lnTo>
                                  <a:pt x="6" y="90"/>
                                </a:lnTo>
                                <a:lnTo>
                                  <a:pt x="20" y="111"/>
                                </a:lnTo>
                                <a:lnTo>
                                  <a:pt x="42" y="125"/>
                                </a:lnTo>
                                <a:lnTo>
                                  <a:pt x="68" y="130"/>
                                </a:lnTo>
                                <a:lnTo>
                                  <a:pt x="95" y="125"/>
                                </a:lnTo>
                                <a:lnTo>
                                  <a:pt x="116" y="111"/>
                                </a:lnTo>
                                <a:lnTo>
                                  <a:pt x="131" y="90"/>
                                </a:lnTo>
                                <a:lnTo>
                                  <a:pt x="136" y="65"/>
                                </a:lnTo>
                                <a:lnTo>
                                  <a:pt x="131" y="40"/>
                                </a:lnTo>
                                <a:lnTo>
                                  <a:pt x="116" y="19"/>
                                </a:lnTo>
                                <a:lnTo>
                                  <a:pt x="95" y="5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73B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88" name="Picture 5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737" y="4053"/>
                            <a:ext cx="136" cy="1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89" name="Freeform 569"/>
                        <wps:cNvSpPr>
                          <a:spLocks/>
                        </wps:cNvSpPr>
                        <wps:spPr bwMode="auto">
                          <a:xfrm>
                            <a:off x="8564" y="4214"/>
                            <a:ext cx="136" cy="131"/>
                          </a:xfrm>
                          <a:custGeom>
                            <a:avLst/>
                            <a:gdLst>
                              <a:gd name="T0" fmla="+- 0 8633 8565"/>
                              <a:gd name="T1" fmla="*/ T0 w 136"/>
                              <a:gd name="T2" fmla="+- 0 4214 4214"/>
                              <a:gd name="T3" fmla="*/ 4214 h 131"/>
                              <a:gd name="T4" fmla="+- 0 8606 8565"/>
                              <a:gd name="T5" fmla="*/ T4 w 136"/>
                              <a:gd name="T6" fmla="+- 0 4219 4214"/>
                              <a:gd name="T7" fmla="*/ 4219 h 131"/>
                              <a:gd name="T8" fmla="+- 0 8585 8565"/>
                              <a:gd name="T9" fmla="*/ T8 w 136"/>
                              <a:gd name="T10" fmla="+- 0 4233 4214"/>
                              <a:gd name="T11" fmla="*/ 4233 h 131"/>
                              <a:gd name="T12" fmla="+- 0 8570 8565"/>
                              <a:gd name="T13" fmla="*/ T12 w 136"/>
                              <a:gd name="T14" fmla="+- 0 4254 4214"/>
                              <a:gd name="T15" fmla="*/ 4254 h 131"/>
                              <a:gd name="T16" fmla="+- 0 8565 8565"/>
                              <a:gd name="T17" fmla="*/ T16 w 136"/>
                              <a:gd name="T18" fmla="+- 0 4279 4214"/>
                              <a:gd name="T19" fmla="*/ 4279 h 131"/>
                              <a:gd name="T20" fmla="+- 0 8570 8565"/>
                              <a:gd name="T21" fmla="*/ T20 w 136"/>
                              <a:gd name="T22" fmla="+- 0 4305 4214"/>
                              <a:gd name="T23" fmla="*/ 4305 h 131"/>
                              <a:gd name="T24" fmla="+- 0 8585 8565"/>
                              <a:gd name="T25" fmla="*/ T24 w 136"/>
                              <a:gd name="T26" fmla="+- 0 4325 4214"/>
                              <a:gd name="T27" fmla="*/ 4325 h 131"/>
                              <a:gd name="T28" fmla="+- 0 8606 8565"/>
                              <a:gd name="T29" fmla="*/ T28 w 136"/>
                              <a:gd name="T30" fmla="+- 0 4339 4214"/>
                              <a:gd name="T31" fmla="*/ 4339 h 131"/>
                              <a:gd name="T32" fmla="+- 0 8633 8565"/>
                              <a:gd name="T33" fmla="*/ T32 w 136"/>
                              <a:gd name="T34" fmla="+- 0 4345 4214"/>
                              <a:gd name="T35" fmla="*/ 4345 h 131"/>
                              <a:gd name="T36" fmla="+- 0 8659 8565"/>
                              <a:gd name="T37" fmla="*/ T36 w 136"/>
                              <a:gd name="T38" fmla="+- 0 4339 4214"/>
                              <a:gd name="T39" fmla="*/ 4339 h 131"/>
                              <a:gd name="T40" fmla="+- 0 8681 8565"/>
                              <a:gd name="T41" fmla="*/ T40 w 136"/>
                              <a:gd name="T42" fmla="+- 0 4325 4214"/>
                              <a:gd name="T43" fmla="*/ 4325 h 131"/>
                              <a:gd name="T44" fmla="+- 0 8695 8565"/>
                              <a:gd name="T45" fmla="*/ T44 w 136"/>
                              <a:gd name="T46" fmla="+- 0 4305 4214"/>
                              <a:gd name="T47" fmla="*/ 4305 h 131"/>
                              <a:gd name="T48" fmla="+- 0 8701 8565"/>
                              <a:gd name="T49" fmla="*/ T48 w 136"/>
                              <a:gd name="T50" fmla="+- 0 4279 4214"/>
                              <a:gd name="T51" fmla="*/ 4279 h 131"/>
                              <a:gd name="T52" fmla="+- 0 8695 8565"/>
                              <a:gd name="T53" fmla="*/ T52 w 136"/>
                              <a:gd name="T54" fmla="+- 0 4254 4214"/>
                              <a:gd name="T55" fmla="*/ 4254 h 131"/>
                              <a:gd name="T56" fmla="+- 0 8681 8565"/>
                              <a:gd name="T57" fmla="*/ T56 w 136"/>
                              <a:gd name="T58" fmla="+- 0 4233 4214"/>
                              <a:gd name="T59" fmla="*/ 4233 h 131"/>
                              <a:gd name="T60" fmla="+- 0 8659 8565"/>
                              <a:gd name="T61" fmla="*/ T60 w 136"/>
                              <a:gd name="T62" fmla="+- 0 4219 4214"/>
                              <a:gd name="T63" fmla="*/ 4219 h 131"/>
                              <a:gd name="T64" fmla="+- 0 8633 8565"/>
                              <a:gd name="T65" fmla="*/ T64 w 136"/>
                              <a:gd name="T66" fmla="+- 0 4214 4214"/>
                              <a:gd name="T67" fmla="*/ 4214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36" h="131">
                                <a:moveTo>
                                  <a:pt x="68" y="0"/>
                                </a:moveTo>
                                <a:lnTo>
                                  <a:pt x="41" y="5"/>
                                </a:lnTo>
                                <a:lnTo>
                                  <a:pt x="20" y="19"/>
                                </a:lnTo>
                                <a:lnTo>
                                  <a:pt x="5" y="40"/>
                                </a:lnTo>
                                <a:lnTo>
                                  <a:pt x="0" y="65"/>
                                </a:lnTo>
                                <a:lnTo>
                                  <a:pt x="5" y="91"/>
                                </a:lnTo>
                                <a:lnTo>
                                  <a:pt x="20" y="111"/>
                                </a:lnTo>
                                <a:lnTo>
                                  <a:pt x="41" y="125"/>
                                </a:lnTo>
                                <a:lnTo>
                                  <a:pt x="68" y="131"/>
                                </a:lnTo>
                                <a:lnTo>
                                  <a:pt x="94" y="125"/>
                                </a:lnTo>
                                <a:lnTo>
                                  <a:pt x="116" y="111"/>
                                </a:lnTo>
                                <a:lnTo>
                                  <a:pt x="130" y="91"/>
                                </a:lnTo>
                                <a:lnTo>
                                  <a:pt x="136" y="65"/>
                                </a:lnTo>
                                <a:lnTo>
                                  <a:pt x="130" y="40"/>
                                </a:lnTo>
                                <a:lnTo>
                                  <a:pt x="116" y="19"/>
                                </a:lnTo>
                                <a:lnTo>
                                  <a:pt x="94" y="5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7D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90" name="Picture 5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735" y="4214"/>
                            <a:ext cx="136" cy="1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91" name="Picture 5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86" y="215"/>
                            <a:ext cx="301" cy="2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92" name="Picture 5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" y="1615"/>
                            <a:ext cx="318" cy="2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93" name="Picture 5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96" y="1628"/>
                            <a:ext cx="301" cy="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94" name="Picture 5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14" y="1642"/>
                            <a:ext cx="318" cy="2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5B21D247" id="Group 563" o:spid="_x0000_s1026" style="width:453.55pt;height:231.45pt;mso-position-horizontal-relative:char;mso-position-vertical-relative:line" coordsize="9071,46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">
                <v:shape id="Picture 682" o:spid="_x0000_s1027" type="#_x0000_t75" alt="Image of Fig. 1" style="position:absolute;left:4097;top:8;width:2391;height:1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">
                  <v:imagedata r:id="rId72" o:title="Image of Fig"/>
                </v:shape>
                <v:shape id="AutoShape 681" o:spid="_x0000_s1028" style="position:absolute;left:4089;width:2405;height:1495;visibility:visible;mso-wrap-style:square;v-text-anchor:top" coordsize="2405,14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" path="m1087,3r-33,3l1022,8r1,17l1056,22r32,-2l1087,3xm973,13r-33,5l908,22r3,17l943,34r32,-4l973,13xm860,31r-33,6l795,44r4,16l830,53r33,-6l860,31xm747,55r-15,4l716,63r-16,5l684,72r5,16l704,84r16,-5l736,75r16,-4l747,55xm637,87r-15,5l606,98r-15,5l575,109r6,15l596,119r16,-6l627,108r15,-5l637,87xm530,127r-15,7l499,140r-14,7l470,154r7,15l491,162r15,-7l521,149r15,-7l530,127xm426,176r-15,8l397,192r-14,8l369,208r8,14l391,214r14,-8l419,198r14,-7l426,176xm327,234r-14,10l299,253r-13,10l273,272r10,13l296,276r13,-10l322,257r14,-9l327,234xm234,303r-12,11l209,325r-12,11l186,347r11,12l209,348r11,-11l232,326r13,-10l234,303xm151,383r-11,13l130,408r-10,13l110,434r13,10l132,431r10,-12l153,406r11,-12l151,383xm82,475r-9,14l65,503r-8,15l50,533r14,7l71,525r8,-14l87,497r8,-13l82,475xm30,578r-5,16l20,610r-5,16l11,642r16,3l31,630r4,-16l40,599r6,-15l30,578xm3,691l1,705,,719r,14l,757r16,-1l16,747r,-14l17,720r1,-14l19,693,3,691xm19,804l3,806r3,17l8,839r4,16l16,871r16,-4l28,852,24,836,22,820,19,804xm46,913r-15,6l37,934r7,15l51,964r7,15l73,971,65,957,59,942,52,928,46,913xm97,1013r-14,9l92,1035r9,14l111,1062r10,14l134,1065r-10,-12l115,1039r-9,-13l97,1013xm165,1102r-12,11l164,1125r12,12l187,1149r12,11l211,1148r-12,-11l187,1126r-11,-12l165,1102xm247,1180r-11,13l249,1203r13,10l275,1223r13,10l298,1220r-13,-10l272,1201r-13,-10l247,1180xm338,1248r-9,13l343,1270r14,9l371,1287r14,9l393,1282r-14,-9l365,1265r-14,-9l338,1248xm436,1305r-8,14l443,1327r14,7l472,1341r15,7l494,1333r-15,-6l464,1319r-14,-7l436,1305xm538,1353r-6,15l547,1374r15,6l578,1386r15,6l599,1377r-15,-6l568,1365r-15,-6l538,1353xm645,1393r-5,15l655,1413r16,5l687,1423r16,4l707,1411r-16,-4l676,1402r-16,-5l645,1393xm754,1424r-4,16l766,1444r16,4l814,1455r3,-16l801,1435r-16,-3l770,1428r-16,-4xm865,1448r-3,16l894,1470r33,5l929,1459r-32,-5l865,1448xm977,1465r-1,16l1008,1485r33,3l1042,1471r-32,-3l977,1465xm1091,1475r-1,16l1122,1493r33,1l1156,1477r-33,-1l1091,1475xm1269,1477r-32,1l1204,1478r,16l1237,1494r33,-1l1269,1477xm1383,1470r-32,2l1318,1475r1,16l1352,1489r32,-3l1383,1470xm1496,1455r-32,5l1431,1464r2,17l1466,1476r32,-4l1496,1455xm1607,1434r-31,7l1544,1447r3,16l1579,1457r32,-7l1607,1434xm1717,1406r-15,4l1686,1414r-16,5l1655,1423r4,16l1675,1434r15,-4l1706,1426r16,-5l1717,1406xm1825,1369r-15,6l1794,1380r-15,6l1764,1391r5,15l1784,1401r16,-5l1815,1390r16,-6l1825,1369xm1929,1324r-15,7l1900,1338r-15,7l1870,1351r6,15l1891,1359r15,-6l1921,1346r15,-7l1929,1324xm2029,1271r-14,8l2001,1287r-14,8l1972,1303r8,14l1995,1309r14,-8l2023,1293r14,-8l2029,1271xm2123,1207r-13,10l2097,1226r-13,10l2070,1245r9,13l2093,1249r13,-9l2120,1230r13,-10l2123,1207xm2208,1134r-11,11l2185,1156r-12,10l2161,1177r10,13l2184,1179r12,-11l2208,1157r12,-12l2208,1134xm2282,1049r-9,12l2263,1074r-11,12l2242,1099r12,10l2265,1097r10,-13l2286,1071r10,-13l2282,1049xm2340,952r-7,15l2326,981r-8,14l2309,1009r14,8l2332,1003r8,-14l2348,974r7,-15l2340,952xm2377,847r-4,15l2369,878r-5,15l2359,908r15,6l2380,898r5,-16l2389,866r4,-16l2377,847xm2404,735r-16,l2388,761r-1,12l2386,786r-1,13l2401,801r1,-13l2403,774r1,-13l2404,735xm2387,620r-16,5l2375,640r4,16l2382,672r2,15l2400,685r-2,-16l2395,653r-4,-16l2387,620xm2344,513r-14,8l2337,535r7,15l2350,564r6,15l2372,573r-7,-15l2359,543r-7,-15l2344,513xm2281,417r-13,10l2278,440r9,13l2297,466r8,13l2319,470r-9,-13l2301,443r-10,-13l2281,417xm2202,332r-11,12l2203,355r12,12l2226,378r11,12l2249,379r-11,-12l2226,355r-12,-11l2202,332xm2113,259r-9,14l2117,282r13,10l2142,302r13,10l2165,300r-12,-11l2140,279r-13,-10l2113,259xm2016,197r-8,14l2022,220r14,8l2050,237r14,8l2072,232r-13,-9l2045,214r-14,-8l2016,197xm1914,145r-7,15l1922,167r15,7l1951,181r15,7l1973,174r-14,-8l1944,159r-15,-7l1914,145xm1808,102r-6,15l1818,123r15,5l1848,134r15,6l1869,125r-15,-6l1839,113r-16,-6l1808,102xm1699,66r-5,16l1710,87r15,4l1741,96r15,5l1761,86r-15,-5l1730,76r-16,-5l1699,66xm1587,39r-3,16l1600,59r16,3l1631,66r16,4l1651,54r-16,-4l1619,46r-16,-3l1587,39xm1474,19r-2,16l1504,40r32,6l1539,30r-32,-6l1474,19xm1360,6r-1,17l1391,26r33,3l1425,13,1393,9,1360,6xm1246,r-1,17l1278,18r32,1l1311,3,1279,1,1246,xm1202,r-33,l1136,1r1,16l1169,17r33,-1l1202,xe" fillcolor="red" stroked="f">
                  <v:path arrowok="t" o:connecttype="custom" o:connectlocs="940,18;799,60;689,88;591,103;515,134;530,127;419,198;296,276;186,347;130,408;82,475;95,484;35,614;16,756;6,823;46,913;52,928;124,1053;199,1160;262,1213;329,1261;338,1248;464,1319;599,1377;687,1423;766,1444;862,1464;1041,1488;1123,1476;1383,1470;1431,1464;1579,1457;1675,1434;1764,1391;1900,1338;2029,1271;2037,1285;2106,1240;2171,1190;2252,1086;2333,967;2340,952;2389,866;2401,801;2382,672;2337,535;2281,417;2291,430;2238,367;2155,312;2036,228;1907,160;1914,145;1839,113;1761,86;1631,66;1504,40;1425,13;1246,0" o:connectangles="0,0,0,0,0,0,0,0,0,0,0,0,0,0,0,0,0,0,0,0,0,0,0,0,0,0,0,0,0,0,0,0,0,0,0,0,0,0,0,0,0,0,0,0,0,0,0,0,0,0,0,0,0,0,0,0,0,0,0"/>
                </v:shape>
                <v:shape id="Picture 680" o:spid="_x0000_s1029" type="#_x0000_t75" style="position:absolute;left:720;top:1615;width:1791;height:4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">
                  <v:imagedata r:id="rId73" o:title=""/>
                </v:shape>
                <v:shape id="Freeform 679" o:spid="_x0000_s1030" style="position:absolute;left:105;top:2687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" path="m68,l41,6,20,20,5,40,,66,5,91r15,21l41,126r27,5l94,126r22,-14l130,91r6,-25l130,40,116,20,94,6,68,xe" fillcolor="#ec7d31" stroked="f">
                  <v:path arrowok="t" o:connecttype="custom" o:connectlocs="68,2687;41,2693;20,2707;5,2727;0,2753;5,2778;20,2799;41,2813;68,2818;94,2813;116,2799;130,2778;136,2753;130,2727;116,2707;94,2693;68,2687" o:connectangles="0,0,0,0,0,0,0,0,0,0,0,0,0,0,0,0,0"/>
                </v:shape>
                <v:shape id="AutoShape 678" o:spid="_x0000_s1031" style="position:absolute;left:252;top:2687;width:143;height:550;visibility:visible;mso-wrap-style:square;v-text-anchor:top" coordsize="143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" path="m136,66l131,40,116,20,95,6,68,,42,6,20,20,6,40,,66,6,91r14,21l42,126r26,5l95,126r21,-14l131,91r5,-25xm143,485r-5,-25l123,439,101,425,75,420r-26,5l27,439,12,460,7,485r5,25l27,531r22,14l75,550r26,-5l123,531r15,-21l143,485xe" fillcolor="#2d73b4" stroked="f">
                  <v:path arrowok="t" o:connecttype="custom" o:connectlocs="136,2753;131,2727;116,2707;95,2693;68,2687;42,2693;20,2707;6,2727;0,2753;6,2778;20,2799;42,2813;68,2818;95,2813;116,2799;131,2778;136,2753;143,3172;138,3147;123,3126;101,3112;75,3107;49,3112;27,3126;12,3147;7,3172;12,3197;27,3218;49,3232;75,3237;101,3232;123,3218;138,3197;143,3172" o:connectangles="0,0,0,0,0,0,0,0,0,0,0,0,0,0,0,0,0,0,0,0,0,0,0,0,0,0,0,0,0,0,0,0,0,0"/>
                </v:shape>
                <v:shape id="Freeform 677" o:spid="_x0000_s1032" style="position:absolute;left:111;top:3106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" path="m68,l42,5,20,19,6,40,,65,6,90r14,21l42,125r26,5l95,125r21,-14l131,90r5,-25l131,40,116,19,95,5,68,xe" fillcolor="#ec7d31" stroked="f">
                  <v:path arrowok="t" o:connecttype="custom" o:connectlocs="68,3107;42,3112;20,3126;6,3147;0,3172;6,3197;20,3218;42,3232;68,3237;95,3232;116,3218;131,3197;136,3172;131,3147;116,3126;95,3112;68,3107" o:connectangles="0,0,0,0,0,0,0,0,0,0,0,0,0,0,0,0,0"/>
                </v:shape>
                <v:shape id="Freeform 676" o:spid="_x0000_s1033" style="position:absolute;left:260;top:2966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" path="m68,l42,5,20,19,6,40,,65,6,91r14,21l42,125r26,6l95,125r21,-13l131,91r5,-26l131,40,116,19,95,5,68,xe" fillcolor="#2d73b4" stroked="f">
                  <v:path arrowok="t" o:connecttype="custom" o:connectlocs="68,2966;42,2971;20,2985;6,3006;0,3031;6,3057;20,3078;42,3091;68,3097;95,3091;116,3078;131,3057;136,3031;131,3006;116,2985;95,2971;68,2966" o:connectangles="0,0,0,0,0,0,0,0,0,0,0,0,0,0,0,0,0"/>
                </v:shape>
                <v:shape id="Freeform 675" o:spid="_x0000_s1034" style="position:absolute;left:112;top:2966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" path="m67,l41,5,19,19,5,40,,65,5,91r14,21l41,125r26,6l94,125r21,-13l130,91r5,-26l130,40,115,19,94,5,67,xe" fillcolor="#ec7d31" stroked="f">
                  <v:path arrowok="t" o:connecttype="custom" o:connectlocs="67,2966;41,2971;19,2985;5,3006;0,3031;5,3057;19,3078;41,3091;67,3097;94,3091;115,3078;130,3057;135,3031;130,3006;115,2985;94,2971;67,2966" o:connectangles="0,0,0,0,0,0,0,0,0,0,0,0,0,0,0,0,0"/>
                </v:shape>
                <v:shape id="Freeform 674" o:spid="_x0000_s1035" style="position:absolute;left:256;top:2824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" path="m68,l42,5,20,19,6,40,,65,6,91r14,21l42,126r26,5l95,126r21,-14l131,91r5,-26l131,40,116,19,95,5,68,xe" fillcolor="#2d73b4" stroked="f">
                  <v:path arrowok="t" o:connecttype="custom" o:connectlocs="68,2824;42,2829;20,2843;6,2864;0,2889;6,2915;20,2936;42,2950;68,2955;95,2950;116,2936;131,2915;136,2889;131,2864;116,2843;95,2829;68,2824" o:connectangles="0,0,0,0,0,0,0,0,0,0,0,0,0,0,0,0,0"/>
                </v:shape>
                <v:shape id="Freeform 673" o:spid="_x0000_s1036" style="position:absolute;left:108;top:2824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" path="m67,l41,5,19,19,5,40,,65,5,91r14,21l41,126r26,5l94,126r21,-14l130,91r5,-26l130,40,115,19,94,5,67,xe" fillcolor="#ec7d31" stroked="f">
                  <v:path arrowok="t" o:connecttype="custom" o:connectlocs="67,2824;41,2829;19,2843;5,2864;0,2889;5,2915;19,2936;41,2950;67,2955;94,2950;115,2936;130,2915;135,2889;130,2864;115,2843;94,2829;67,2824" o:connectangles="0,0,0,0,0,0,0,0,0,0,0,0,0,0,0,0,0"/>
                </v:shape>
                <v:shape id="AutoShape 672" o:spid="_x0000_s1037" style="position:absolute;left:1882;top:2816;width:766;height:148;visibility:visible;mso-wrap-style:square;v-text-anchor:top" coordsize="766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" path="m136,81l131,56,116,35,95,21,68,16,42,21,20,35,6,56,,81r6,26l20,128r22,13l68,147r27,-6l116,128r15,-21l136,81xm289,75l284,50,269,29,248,15,221,10r-26,5l173,29,159,50r-5,25l159,100r14,21l195,135r26,5l248,135r21,-14l284,100r5,-25xm447,76l441,51,427,30,405,16,379,11r-27,5l331,30,316,51r-5,25l316,102r15,20l352,136r27,5l405,136r22,-14l441,102r6,-26xm613,71l608,46,593,25,571,11,545,6r-26,5l497,25,482,46r-5,25l482,97r15,20l519,131r26,5l571,131r22,-14l608,97r5,-26xm766,65l761,39,746,19,725,5,698,,672,5,650,19,636,39r-6,26l636,90r14,21l672,125r26,5l725,125r21,-14l761,90r5,-25xe" fillcolor="#bdd7ed" stroked="f">
                  <v:path arrowok="t" o:connecttype="custom" o:connectlocs="131,2873;95,2838;42,2838;6,2873;6,2924;42,2958;95,2958;131,2924;289,2892;269,2846;221,2827;173,2846;154,2892;173,2938;221,2957;269,2938;289,2892;441,2868;405,2833;352,2833;316,2868;316,2919;352,2953;405,2953;441,2919;613,2888;593,2842;545,2823;497,2842;477,2888;497,2934;545,2953;593,2934;613,2888;761,2856;725,2822;672,2822;636,2856;636,2907;672,2942;725,2942;761,2907" o:connectangles="0,0,0,0,0,0,0,0,0,0,0,0,0,0,0,0,0,0,0,0,0,0,0,0,0,0,0,0,0,0,0,0,0,0,0,0,0,0,0,0,0,0"/>
                </v:shape>
                <v:shape id="Freeform 671" o:spid="_x0000_s1038" style="position:absolute;left:2669;top:2817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" path="m68,l42,5,20,19,6,40,,65,6,90r14,21l42,125r26,5l95,125r21,-14l131,90r5,-25l131,40,116,19,95,5,68,xe" fillcolor="#bdd6ed" stroked="f">
                  <v:path arrowok="t" o:connecttype="custom" o:connectlocs="68,2818;42,2823;20,2837;6,2858;0,2883;6,2908;20,2929;42,2943;68,2948;95,2943;116,2929;131,2908;136,2883;131,2858;116,2837;95,2823;68,2818" o:connectangles="0,0,0,0,0,0,0,0,0,0,0,0,0,0,0,0,0"/>
                </v:shape>
                <v:shape id="Freeform 670" o:spid="_x0000_s1039" style="position:absolute;left:2356;top:2978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" path="m68,l42,5,20,19,6,40,,66,6,91r14,21l42,126r26,5l95,126r21,-14l131,91r5,-25l131,40,116,19,95,5,68,xe" fillcolor="#f78ccc" stroked="f">
                  <v:path arrowok="t" o:connecttype="custom" o:connectlocs="68,2978;42,2983;20,2997;6,3018;0,3044;6,3069;20,3090;42,3104;68,3109;95,3104;116,3090;131,3069;136,3044;131,3018;116,2997;95,2983;68,2978" o:connectangles="0,0,0,0,0,0,0,0,0,0,0,0,0,0,0,0,0"/>
                </v:shape>
                <v:shape id="Freeform 669" o:spid="_x0000_s1040" style="position:absolute;left:2509;top:2984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" path="m68,l41,5,20,19,5,40,,65,5,91r15,20l41,125r27,5l94,125r22,-14l130,91r5,-26l130,40,116,19,94,5,68,xe" fillcolor="#2d73b4" stroked="f">
                  <v:path arrowok="t" o:connecttype="custom" o:connectlocs="68,2984;41,2989;20,3003;5,3024;0,3049;5,3075;20,3095;41,3109;68,3114;94,3109;116,3095;130,3075;135,3049;130,3024;116,3003;94,2989;68,2984" o:connectangles="0,0,0,0,0,0,0,0,0,0,0,0,0,0,0,0,0"/>
                </v:shape>
                <v:shape id="Freeform 668" o:spid="_x0000_s1041" style="position:absolute;left:2666;top:2984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" path="m68,l41,5,20,19,5,40,,65,5,91r15,20l41,125r27,5l94,125r22,-14l130,91r6,-26l130,40,116,19,94,5,68,xe" fillcolor="#ec7d31" stroked="f">
                  <v:path arrowok="t" o:connecttype="custom" o:connectlocs="68,2984;41,2989;20,3003;5,3024;0,3049;5,3075;20,3095;41,3109;68,3114;94,3109;116,3095;130,3075;136,3049;130,3024;116,3003;94,2989;68,2984" o:connectangles="0,0,0,0,0,0,0,0,0,0,0,0,0,0,0,0,0"/>
                </v:shape>
                <v:shape id="Freeform 667" o:spid="_x0000_s1042" style="position:absolute;left:2819;top:2984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" path="m68,l41,5,20,19,5,40,,65,5,91r15,20l41,125r27,5l94,125r22,-14l130,91r6,-26l130,40,116,19,94,5,68,xe" fillcolor="#2d73b4" stroked="f">
                  <v:path arrowok="t" o:connecttype="custom" o:connectlocs="68,2984;41,2989;20,3003;5,3024;0,3049;5,3075;20,3095;41,3109;68,3114;94,3109;116,3095;130,3075;136,3049;130,3024;116,3003;94,2989;68,2984" o:connectangles="0,0,0,0,0,0,0,0,0,0,0,0,0,0,0,0,0"/>
                </v:shape>
                <v:rect id="Rectangle 666" o:spid="_x0000_s1043" style="position:absolute;left:521;top:3840;width:755;height: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" fillcolor="#f85208" stroked="f"/>
                <v:shape id="Picture 665" o:spid="_x0000_s1044" type="#_x0000_t75" style="position:absolute;left:667;top:3671;width:523;height:1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">
                  <v:imagedata r:id="rId74" o:title=""/>
                </v:shape>
                <v:shape id="Picture 664" o:spid="_x0000_s1045" type="#_x0000_t75" style="position:absolute;left:526;top:3232;width:2176;height:5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">
                  <v:imagedata r:id="rId75" o:title=""/>
                </v:shape>
                <v:rect id="Rectangle 663" o:spid="_x0000_s1046" style="position:absolute;left:521;top:3904;width:755;height: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" fillcolor="black" stroked="f"/>
                <v:rect id="Rectangle 662" o:spid="_x0000_s1047" style="position:absolute;left:524;top:4476;width:755;height: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" fillcolor="#f85208" stroked="f"/>
                <v:rect id="Rectangle 661" o:spid="_x0000_s1048" style="position:absolute;left:526;top:4436;width:755;height: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" fillcolor="black" stroked="f"/>
                <v:shape id="Picture 660" o:spid="_x0000_s1049" type="#_x0000_t75" style="position:absolute;left:119;top:3904;width:291;height:5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">
                  <v:imagedata r:id="rId76" o:title=""/>
                </v:shape>
                <v:shape id="AutoShape 659" o:spid="_x0000_s1050" style="position:absolute;left:570;top:3016;width:1226;height:77;visibility:visible;mso-wrap-style:square;v-text-anchor:top" coordsize="1226,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" path="m1146,r,76l1212,44r-53,l1159,32r53,l1146,xm1146,32l,32,,44r1146,l1146,32xm1212,32r-53,l1159,44r53,l1226,38r-14,-6xe" fillcolor="#bf0000" stroked="f">
                  <v:path arrowok="t" o:connecttype="custom" o:connectlocs="1146,3017;1146,3093;1212,3061;1159,3061;1159,3049;1212,3049;1146,3017;1146,3049;0,3049;0,3061;1146,3061;1146,3049;1212,3049;1159,3049;1159,3061;1212,3061;1226,3055;1212,3049" o:connectangles="0,0,0,0,0,0,0,0,0,0,0,0,0,0,0,0,0,0"/>
                </v:shape>
                <v:shape id="Picture 658" o:spid="_x0000_s1051" type="#_x0000_t75" style="position:absolute;left:842;top:2887;width:241;height:1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">
                  <v:imagedata r:id="rId77" o:title=""/>
                </v:shape>
                <v:shape id="Picture 657" o:spid="_x0000_s1052" type="#_x0000_t75" style="position:absolute;left:1157;top:2883;width:296;height:1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">
                  <v:imagedata r:id="rId78" o:title=""/>
                </v:shape>
                <v:shape id="AutoShape 656" o:spid="_x0000_s1053" style="position:absolute;left:535;top:4256;width:718;height:77;visibility:visible;mso-wrap-style:square;v-text-anchor:top" coordsize="718,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" path="m638,r,77l704,45r-53,l651,32r53,l638,xm638,32l,32,,45r638,l638,32xm704,32r-53,l651,45r53,l718,39,704,32xe" fillcolor="#bf0000" stroked="f">
                  <v:path arrowok="t" o:connecttype="custom" o:connectlocs="638,4256;638,4333;704,4301;651,4301;651,4288;704,4288;638,4256;638,4288;0,4288;0,4301;638,4301;638,4288;704,4288;651,4288;651,4301;704,4301;718,4295;704,4288" o:connectangles="0,0,0,0,0,0,0,0,0,0,0,0,0,0,0,0,0,0"/>
                </v:shape>
                <v:shape id="Picture 655" o:spid="_x0000_s1054" type="#_x0000_t75" style="position:absolute;left:607;top:4106;width:241;height:1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">
                  <v:imagedata r:id="rId79" o:title=""/>
                </v:shape>
                <v:shape id="Picture 654" o:spid="_x0000_s1055" type="#_x0000_t75" style="position:absolute;left:922;top:4102;width:296;height:1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">
                  <v:imagedata r:id="rId80" o:title=""/>
                </v:shape>
                <v:shape id="Picture 653" o:spid="_x0000_s1056" type="#_x0000_t75" style="position:absolute;left:524;top:2303;width:2059;height:4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">
                  <v:imagedata r:id="rId81" o:title=""/>
                </v:shape>
                <v:shape id="AutoShape 652" o:spid="_x0000_s1057" style="position:absolute;top:1541;width:3002;height:3088;visibility:visible;mso-wrap-style:square;v-text-anchor:top" coordsize="3002,30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" path="m3002,l,,,3088r3002,l3002,3078r-2982,l10,3069r10,l20,19r-10,l20,10r2982,l3002,xm20,3069r-10,l20,3078r,-9xm2982,3069r-2962,l20,3078r2962,l2982,3069xm2982,10r,3068l2992,3069r10,l3002,19r-10,l2982,10xm3002,3069r-10,l2982,3078r20,l3002,3069xm20,10l10,19r10,l20,10xm2982,10l20,10r,9l2982,19r,-9xm3002,10r-20,l2992,19r10,l3002,10xe" fillcolor="black" stroked="f">
                  <v:path arrowok="t" o:connecttype="custom" o:connectlocs="3002,1541;0,1541;0,4629;3002,4629;3002,4619;20,4619;10,4610;20,4610;20,1560;10,1560;20,1551;3002,1551;3002,1541;20,4610;10,4610;20,4619;20,4610;2982,4610;20,4610;20,4619;2982,4619;2982,4610;2982,1551;2982,4619;2992,4610;3002,4610;3002,1560;2992,1560;2982,1551;3002,4610;2992,4610;2982,4619;3002,4619;3002,4610;20,1551;10,1560;20,1560;20,1551;2982,1551;20,1551;20,1560;2982,1560;2982,1551;3002,1551;2982,1551;2992,1560;3002,1560;3002,1551" o:connectangles="0,0,0,0,0,0,0,0,0,0,0,0,0,0,0,0,0,0,0,0,0,0,0,0,0,0,0,0,0,0,0,0,0,0,0,0,0,0,0,0,0,0,0,0,0,0,0,0"/>
                </v:shape>
                <v:shape id="Picture 651" o:spid="_x0000_s1058" type="#_x0000_t75" style="position:absolute;left:3381;top:1603;width:2332;height:4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">
                  <v:imagedata r:id="rId82" o:title=""/>
                </v:shape>
                <v:rect id="Rectangle 650" o:spid="_x0000_s1059" style="position:absolute;left:3534;top:2635;width:1359;height: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" fillcolor="#f85208" stroked="f"/>
                <v:shape id="Picture 649" o:spid="_x0000_s1060" type="#_x0000_t75" style="position:absolute;left:3964;top:2473;width:523;height:1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">
                  <v:imagedata r:id="rId83" o:title=""/>
                </v:shape>
                <v:rect id="Rectangle 648" o:spid="_x0000_s1061" style="position:absolute;left:3534;top:2701;width:1359;height: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" fillcolor="black" stroked="f"/>
                <v:rect id="Rectangle 647" o:spid="_x0000_s1062" style="position:absolute;left:3537;top:3271;width:1359;height: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" fillcolor="#f85208" stroked="f"/>
                <v:rect id="Rectangle 646" o:spid="_x0000_s1063" style="position:absolute;left:3536;top:3248;width:1359;height: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" fillcolor="black" stroked="f"/>
                <v:shape id="Picture 645" o:spid="_x0000_s1064" type="#_x0000_t75" style="position:absolute;left:3115;top:2707;width:291;height:5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">
                  <v:imagedata r:id="rId84" o:title=""/>
                </v:shape>
                <v:shape id="AutoShape 644" o:spid="_x0000_s1065" style="position:absolute;left:3580;top:3036;width:1226;height:77;visibility:visible;mso-wrap-style:square;v-text-anchor:top" coordsize="1226,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" path="m1146,r,77l1213,45r-53,l1160,32r53,l1146,xm1146,32l,32,,45r1146,l1146,32xm1213,32r-53,l1160,45r53,l1226,39r-13,-7xe" fillcolor="#bf0000" stroked="f">
                  <v:path arrowok="t" o:connecttype="custom" o:connectlocs="1146,3036;1146,3113;1213,3081;1160,3081;1160,3068;1213,3068;1146,3036;1146,3068;0,3068;0,3081;1146,3081;1146,3068;1213,3068;1160,3068;1160,3081;1213,3081;1226,3075;1213,3068" o:connectangles="0,0,0,0,0,0,0,0,0,0,0,0,0,0,0,0,0,0"/>
                </v:shape>
                <v:shape id="Picture 643" o:spid="_x0000_s1066" type="#_x0000_t75" style="position:absolute;left:3874;top:2907;width:241;height:1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">
                  <v:imagedata r:id="rId85" o:title=""/>
                </v:shape>
                <v:shape id="Picture 642" o:spid="_x0000_s1067" type="#_x0000_t75" style="position:absolute;left:4188;top:2903;width:296;height:1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">
                  <v:imagedata r:id="rId86" o:title=""/>
                </v:shape>
                <v:rect id="Rectangle 641" o:spid="_x0000_s1068" style="position:absolute;left:3570;top:3836;width:1359;height: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" fillcolor="#f85208" stroked="f"/>
                <v:shape id="Picture 640" o:spid="_x0000_s1069" type="#_x0000_t75" style="position:absolute;left:3996;top:3671;width:523;height:1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">
                  <v:imagedata r:id="rId87" o:title=""/>
                </v:shape>
                <v:rect id="Rectangle 639" o:spid="_x0000_s1070" style="position:absolute;left:3569;top:3905;width:1359;height: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" fillcolor="black" stroked="f"/>
                <v:rect id="Rectangle 638" o:spid="_x0000_s1071" style="position:absolute;left:3573;top:4473;width:1359;height: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" fillcolor="#f85208" stroked="f"/>
                <v:rect id="Rectangle 637" o:spid="_x0000_s1072" style="position:absolute;left:3574;top:4439;width:1359;height: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" fillcolor="black" stroked="f"/>
                <v:shape id="Picture 636" o:spid="_x0000_s1073" type="#_x0000_t75" style="position:absolute;left:3151;top:3909;width:291;height:5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">
                  <v:imagedata r:id="rId88" o:title=""/>
                </v:shape>
                <v:shape id="AutoShape 635" o:spid="_x0000_s1074" style="position:absolute;left:3616;top:4238;width:1226;height:77;visibility:visible;mso-wrap-style:square;v-text-anchor:top" coordsize="1226,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" path="m1146,r,77l1213,45r-54,l1159,32r54,l1146,xm1146,32l,32,,45r1146,l1146,32xm1213,32r-54,l1159,45r54,l1226,39r-13,-7xe" fillcolor="#bf0000" stroked="f">
                  <v:path arrowok="t" o:connecttype="custom" o:connectlocs="1146,4238;1146,4315;1213,4283;1159,4283;1159,4270;1213,4270;1146,4238;1146,4270;0,4270;0,4283;1146,4283;1146,4270;1213,4270;1159,4270;1159,4283;1213,4283;1226,4277;1213,4270" o:connectangles="0,0,0,0,0,0,0,0,0,0,0,0,0,0,0,0,0,0"/>
                </v:shape>
                <v:shape id="Picture 634" o:spid="_x0000_s1075" type="#_x0000_t75" style="position:absolute;left:3893;top:4101;width:251;height:1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">
                  <v:imagedata r:id="rId89" o:title=""/>
                </v:shape>
                <v:shape id="Picture 633" o:spid="_x0000_s1076" type="#_x0000_t75" style="position:absolute;left:4208;top:4097;width:296;height:1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">
                  <v:imagedata r:id="rId90" o:title=""/>
                </v:shape>
                <v:shape id="AutoShape 632" o:spid="_x0000_s1077" style="position:absolute;left:3046;top:1533;width:2973;height:3096;visibility:visible;mso-wrap-style:square;v-text-anchor:top" coordsize="2973,3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" path="m2973,l,,,3095r2973,l2973,3085r-2953,l10,3076r10,l20,19r-10,l20,9r2953,l2973,xm20,3076r-10,l20,3085r,-9xm2953,3076r-2933,l20,3085r2933,l2953,3076xm2953,9r,3076l2963,3076r10,l2973,19r-10,l2953,9xm2973,3076r-10,l2953,3085r20,l2973,3076xm20,9l10,19r10,l20,9xm2953,9l20,9r,10l2953,19r,-10xm2973,9r-20,l2963,19r10,l2973,9xe" fillcolor="black" stroked="f">
                  <v:path arrowok="t" o:connecttype="custom" o:connectlocs="2973,1534;0,1534;0,4629;2973,4629;2973,4619;20,4619;10,4610;20,4610;20,1553;10,1553;20,1543;2973,1543;2973,1534;20,4610;10,4610;20,4619;20,4610;2953,4610;20,4610;20,4619;2953,4619;2953,4610;2953,1543;2953,4619;2963,4610;2973,4610;2973,1553;2963,1553;2953,1543;2973,4610;2963,4610;2953,4619;2973,4619;2973,4610;20,1543;10,1553;20,1553;20,1543;2953,1543;20,1543;20,1553;2953,1553;2953,1543;2973,1543;2953,1543;2963,1553;2973,1553;2973,1543" o:connectangles="0,0,0,0,0,0,0,0,0,0,0,0,0,0,0,0,0,0,0,0,0,0,0,0,0,0,0,0,0,0,0,0,0,0,0,0,0,0,0,0,0,0,0,0,0,0,0,0"/>
                </v:shape>
                <v:shape id="Picture 631" o:spid="_x0000_s1078" type="#_x0000_t75" style="position:absolute;left:6434;top:1616;width:2332;height:4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">
                  <v:imagedata r:id="rId91" o:title=""/>
                </v:shape>
                <v:rect id="Rectangle 630" o:spid="_x0000_s1079" style="position:absolute;left:6570;top:2661;width:1359;height: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" fillcolor="#f85208" stroked="f"/>
                <v:shape id="Picture 629" o:spid="_x0000_s1080" type="#_x0000_t75" style="position:absolute;left:7001;top:2500;width:523;height:1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">
                  <v:imagedata r:id="rId92" o:title=""/>
                </v:shape>
                <v:rect id="Rectangle 628" o:spid="_x0000_s1081" style="position:absolute;left:6567;top:2732;width:1359;height: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" fillcolor="black" stroked="f"/>
                <v:rect id="Rectangle 627" o:spid="_x0000_s1082" style="position:absolute;left:6573;top:3297;width:1359;height: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" fillcolor="#f85208" stroked="f"/>
                <v:rect id="Rectangle 626" o:spid="_x0000_s1083" style="position:absolute;left:6575;top:3267;width:1359;height: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" fillcolor="black" stroked="f"/>
                <v:shape id="Picture 625" o:spid="_x0000_s1084" type="#_x0000_t75" style="position:absolute;left:6151;top:2733;width:291;height:5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">
                  <v:imagedata r:id="rId93" o:title=""/>
                </v:shape>
                <v:shape id="AutoShape 624" o:spid="_x0000_s1085" style="position:absolute;left:6616;top:3062;width:1226;height:77;visibility:visible;mso-wrap-style:square;v-text-anchor:top" coordsize="1226,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" path="m1145,r,76l1212,44r-53,l1159,32r53,l1145,xm1145,32l,32,,44r1145,l1145,32xm1212,32r-53,l1159,44r53,l1225,38r-13,-6xe" fillcolor="#bf0000" stroked="f">
                  <v:path arrowok="t" o:connecttype="custom" o:connectlocs="1145,3063;1145,3139;1212,3107;1159,3107;1159,3095;1212,3095;1145,3063;1145,3095;0,3095;0,3107;1145,3107;1145,3095;1212,3095;1159,3095;1159,3107;1212,3107;1225,3101;1212,3095" o:connectangles="0,0,0,0,0,0,0,0,0,0,0,0,0,0,0,0,0,0"/>
                </v:shape>
                <v:shape id="Picture 623" o:spid="_x0000_s1086" type="#_x0000_t75" style="position:absolute;left:6915;top:2933;width:241;height:1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">
                  <v:imagedata r:id="rId94" o:title=""/>
                </v:shape>
                <v:shape id="Picture 622" o:spid="_x0000_s1087" type="#_x0000_t75" style="position:absolute;left:7230;top:2929;width:296;height:1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">
                  <v:imagedata r:id="rId95" o:title=""/>
                </v:shape>
                <v:rect id="Rectangle 621" o:spid="_x0000_s1088" style="position:absolute;left:6606;top:3852;width:1359;height: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" fillcolor="#fbac36" stroked="f"/>
                <v:shape id="Picture 620" o:spid="_x0000_s1089" type="#_x0000_t75" style="position:absolute;left:6996;top:3691;width:523;height:1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">
                  <v:imagedata r:id="rId96" o:title=""/>
                </v:shape>
                <v:rect id="Rectangle 619" o:spid="_x0000_s1090" style="position:absolute;left:6606;top:3920;width:1359;height: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" fillcolor="black" stroked="f"/>
                <v:rect id="Rectangle 618" o:spid="_x0000_s1091" style="position:absolute;left:6609;top:4488;width:1359;height: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" fillcolor="#fbac36" stroked="f"/>
                <v:rect id="Rectangle 617" o:spid="_x0000_s1092" style="position:absolute;left:6607;top:4462;width:1359;height: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" fillcolor="black" stroked="f"/>
                <v:shape id="Picture 616" o:spid="_x0000_s1093" type="#_x0000_t75" style="position:absolute;left:6187;top:3925;width:291;height:5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">
                  <v:imagedata r:id="rId97" o:title=""/>
                </v:shape>
                <v:shape id="AutoShape 615" o:spid="_x0000_s1094" style="position:absolute;left:6652;top:4254;width:1226;height:77;visibility:visible;mso-wrap-style:square;v-text-anchor:top" coordsize="1226,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" path="m1145,r,77l1212,45r-53,l1159,32r53,l1145,xm1145,32l,32,,45r1145,l1145,32xm1212,32r-53,l1159,45r53,l1225,39r-13,-7xe" fillcolor="#bf0000" stroked="f">
                  <v:path arrowok="t" o:connecttype="custom" o:connectlocs="1145,4254;1145,4331;1212,4299;1159,4299;1159,4286;1212,4286;1145,4254;1145,4286;0,4286;0,4299;1145,4299;1145,4286;1212,4286;1159,4286;1159,4299;1212,4299;1225,4293;1212,4286" o:connectangles="0,0,0,0,0,0,0,0,0,0,0,0,0,0,0,0,0,0"/>
                </v:shape>
                <v:shape id="Picture 614" o:spid="_x0000_s1095" type="#_x0000_t75" style="position:absolute;left:6957;top:4126;width:241;height:1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">
                  <v:imagedata r:id="rId98" o:title=""/>
                </v:shape>
                <v:shape id="Picture 613" o:spid="_x0000_s1096" type="#_x0000_t75" style="position:absolute;left:7272;top:4122;width:296;height:1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">
                  <v:imagedata r:id="rId99" o:title=""/>
                </v:shape>
                <v:shape id="AutoShape 612" o:spid="_x0000_s1097" style="position:absolute;left:6077;top:1533;width:2994;height:3096;visibility:visible;mso-wrap-style:square;v-text-anchor:top" coordsize="2994,3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" path="m2994,l,,,3095r2994,l2994,3085r-2974,l10,3076r10,l20,19r-10,l20,9r2974,l2994,xm20,3076r-10,l20,3085r,-9xm2974,3076r-2954,l20,3085r2954,l2974,3076xm2974,9r,3076l2984,3076r10,l2994,19r-10,l2974,9xm2994,3076r-10,l2974,3085r20,l2994,3076xm20,9l10,19r10,l20,9xm2974,9l20,9r,10l2974,19r,-10xm2994,9r-20,l2984,19r10,l2994,9xe" fillcolor="black" stroked="f">
                  <v:path arrowok="t" o:connecttype="custom" o:connectlocs="2994,1534;0,1534;0,4629;2994,4629;2994,4619;20,4619;10,4610;20,4610;20,1553;10,1553;20,1543;2994,1543;2994,1534;20,4610;10,4610;20,4619;20,4610;2974,4610;20,4610;20,4619;2974,4619;2974,4610;2974,1543;2974,4619;2984,4610;2994,4610;2994,1553;2984,1553;2974,1543;2994,4610;2984,4610;2974,4619;2994,4619;2994,4610;20,1543;10,1553;20,1553;20,1543;2974,1543;20,1543;20,1553;2974,1553;2974,1543;2994,1543;2974,1543;2984,1553;2994,1553;2994,1543" o:connectangles="0,0,0,0,0,0,0,0,0,0,0,0,0,0,0,0,0,0,0,0,0,0,0,0,0,0,0,0,0,0,0,0,0,0,0,0,0,0,0,0,0,0,0,0,0,0,0,0"/>
                </v:shape>
                <v:shape id="Picture 611" o:spid="_x0000_s1098" type="#_x0000_t75" style="position:absolute;left:3965;top:226;width:3460;height:10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">
                  <v:imagedata r:id="rId100" o:title=""/>
                </v:shape>
                <v:shape id="Picture 610" o:spid="_x0000_s1099" type="#_x0000_t75" style="position:absolute;left:3575;top:595;width:307;height:2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">
                  <v:imagedata r:id="rId101" o:title=""/>
                </v:shape>
                <v:shape id="Picture 609" o:spid="_x0000_s1100" type="#_x0000_t75" style="position:absolute;left:2823;top:2821;width:136;height:1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">
                  <v:imagedata r:id="rId102" o:title=""/>
                </v:shape>
                <v:shape id="Picture 608" o:spid="_x0000_s1101" type="#_x0000_t75" style="position:absolute;left:1882;top:2977;width:443;height:1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">
                  <v:imagedata r:id="rId103" o:title=""/>
                </v:shape>
                <v:shape id="AutoShape 607" o:spid="_x0000_s1102" style="position:absolute;left:4881;top:2828;width:766;height:148;visibility:visible;mso-wrap-style:square;v-text-anchor:top" coordsize="766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" path="m136,82l131,56,116,35,95,21,68,16,42,21,20,35,6,56,,82r6,25l20,128r22,14l68,147r27,-5l116,128r15,-21l136,82xm289,75l284,50,269,29,248,15,221,10r-26,5l173,29,159,50r-5,25l159,101r14,20l195,135r26,5l248,135r21,-14l284,101r5,-26xm446,76l441,51,427,30,405,16,379,11r-27,5l331,30,316,51r-5,25l316,102r15,21l352,137r27,5l405,137r22,-14l441,102r5,-26xm613,71l608,46,593,25,571,11,545,6r-26,5l497,25,482,46r-5,25l482,97r15,20l519,131r26,6l571,131r22,-14l608,97r5,-26xm766,65l761,40,746,19,725,5,698,,672,5,650,19,636,40r-6,25l636,90r14,21l672,125r26,5l725,125r21,-14l761,90r5,-25xe" fillcolor="#bdd7ed" stroked="f">
                  <v:path arrowok="t" o:connecttype="custom" o:connectlocs="131,2885;95,2850;42,2850;6,2885;6,2936;42,2971;95,2971;131,2936;289,2904;269,2858;221,2839;173,2858;154,2904;173,2950;221,2969;269,2950;289,2904;441,2880;405,2845;352,2845;316,2880;316,2931;352,2966;405,2966;441,2931;613,2900;593,2854;545,2835;497,2854;477,2900;497,2946;545,2966;593,2946;613,2900;761,2869;725,2834;672,2834;636,2869;636,2919;672,2954;725,2954;761,2919" o:connectangles="0,0,0,0,0,0,0,0,0,0,0,0,0,0,0,0,0,0,0,0,0,0,0,0,0,0,0,0,0,0,0,0,0,0,0,0,0,0,0,0,0,0"/>
                </v:shape>
                <v:shape id="Freeform 606" o:spid="_x0000_s1103" style="position:absolute;left:5668;top:2829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" path="m68,l42,5,20,19,6,40,,65,6,91r14,20l42,125r26,5l95,125r21,-14l131,91r5,-26l131,40,116,19,95,5,68,xe" fillcolor="#bdd6ed" stroked="f">
                  <v:path arrowok="t" o:connecttype="custom" o:connectlocs="68,2830;42,2835;20,2849;6,2870;0,2895;6,2921;20,2941;42,2955;68,2960;95,2955;116,2941;131,2921;136,2895;131,2870;116,2849;95,2835;68,2830" o:connectangles="0,0,0,0,0,0,0,0,0,0,0,0,0,0,0,0,0"/>
                </v:shape>
                <v:shape id="Freeform 605" o:spid="_x0000_s1104" style="position:absolute;left:5355;top:2990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" path="m68,l42,6,20,20,6,40,,66,6,91r14,21l42,126r26,5l95,126r21,-14l131,91r5,-25l131,40,116,20,95,6,68,xe" fillcolor="#f78ccc" stroked="f">
                  <v:path arrowok="t" o:connecttype="custom" o:connectlocs="68,2990;42,2996;20,3010;6,3030;0,3056;6,3081;20,3102;42,3116;68,3121;95,3116;116,3102;131,3081;136,3056;131,3030;116,3010;95,2996;68,2990" o:connectangles="0,0,0,0,0,0,0,0,0,0,0,0,0,0,0,0,0"/>
                </v:shape>
                <v:shape id="Freeform 604" o:spid="_x0000_s1105" style="position:absolute;left:5508;top:2996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" path="m67,l41,5,19,19,5,40,,65,5,91r14,21l41,126r26,5l94,126r21,-14l130,91r5,-26l130,40,115,19,94,5,67,xe" fillcolor="#2d73b4" stroked="f">
                  <v:path arrowok="t" o:connecttype="custom" o:connectlocs="67,2996;41,3001;19,3015;5,3036;0,3061;5,3087;19,3108;41,3122;67,3127;94,3122;115,3108;130,3087;135,3061;130,3036;115,3015;94,3001;67,2996" o:connectangles="0,0,0,0,0,0,0,0,0,0,0,0,0,0,0,0,0"/>
                </v:shape>
                <v:shape id="Freeform 603" o:spid="_x0000_s1106" style="position:absolute;left:5665;top:2996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" path="m68,l41,5,20,19,5,40,,65,5,91r15,21l41,126r27,5l94,126r22,-14l130,91r6,-26l130,40,116,19,94,5,68,xe" fillcolor="#ec7d31" stroked="f">
                  <v:path arrowok="t" o:connecttype="custom" o:connectlocs="68,2996;41,3001;20,3015;5,3036;0,3061;5,3087;20,3108;41,3122;68,3127;94,3122;116,3108;130,3087;136,3061;130,3036;116,3015;94,3001;68,2996" o:connectangles="0,0,0,0,0,0,0,0,0,0,0,0,0,0,0,0,0"/>
                </v:shape>
                <v:shape id="Freeform 602" o:spid="_x0000_s1107" style="position:absolute;left:5818;top:2996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" path="m68,l41,5,20,19,5,40,,65,5,91r15,21l41,126r27,5l94,126r22,-14l130,91r6,-26l130,40,116,19,94,5,68,xe" fillcolor="#2d73b4" stroked="f">
                  <v:path arrowok="t" o:connecttype="custom" o:connectlocs="68,2996;41,3001;20,3015;5,3036;0,3061;5,3087;20,3108;41,3122;68,3127;94,3122;116,3108;130,3087;136,3061;130,3036;116,3015;94,3001;68,2996" o:connectangles="0,0,0,0,0,0,0,0,0,0,0,0,0,0,0,0,0"/>
                </v:shape>
                <v:shape id="AutoShape 601" o:spid="_x0000_s1108" style="position:absolute;left:4881;top:2833;width:1077;height:288;visibility:visible;mso-wrap-style:square;v-text-anchor:top" coordsize="1077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" path="m136,222r-5,-26l116,176,95,162,68,156r-26,6l20,176,6,196,,222r6,25l20,268r22,14l68,287r27,-5l116,268r15,-21l136,222xm1077,65r-5,-25l1057,19,1035,5,1009,,983,5,961,19,947,40r-6,25l947,90r14,21l983,125r26,5l1035,125r22,-14l1072,90r5,-25xe" fillcolor="#bdd6ed" stroked="f">
                  <v:path arrowok="t" o:connecttype="custom" o:connectlocs="136,3056;131,3030;116,3010;95,2996;68,2990;42,2996;20,3010;6,3030;0,3056;6,3081;20,3102;42,3116;68,3121;95,3116;116,3102;131,3081;136,3056;1077,2899;1072,2874;1057,2853;1035,2839;1009,2834;983,2839;961,2853;947,2874;941,2899;947,2924;961,2945;983,2959;1009,2964;1035,2959;1057,2945;1072,2924;1077,2899" o:connectangles="0,0,0,0,0,0,0,0,0,0,0,0,0,0,0,0,0,0,0,0,0,0,0,0,0,0,0,0,0,0,0,0,0,0"/>
                </v:shape>
                <v:shape id="AutoShape 600" o:spid="_x0000_s1109" style="position:absolute;left:5034;top:2989;width:290;height:133;visibility:visible;mso-wrap-style:square;v-text-anchor:top" coordsize="290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" path="m135,67l130,42,115,21,94,7,67,2,41,7,19,21,5,42,,67,5,92r14,21l41,127r26,5l94,127r21,-14l130,92r5,-25xm289,65l284,40,269,19,248,5,221,,195,5,173,19,159,40r-6,25l159,90r14,21l195,125r26,5l248,125r21,-14l284,90r5,-25xe" fillcolor="black" stroked="f">
                  <v:path arrowok="t" o:connecttype="custom" o:connectlocs="135,3057;130,3032;115,3011;94,2997;67,2992;41,2997;19,3011;5,3032;0,3057;5,3082;19,3103;41,3117;67,3122;94,3117;115,3103;130,3082;135,3057;289,3055;284,3030;269,3009;248,2995;221,2990;195,2995;173,3009;159,3030;153,3055;159,3080;173,3101;195,3115;221,3120;248,3115;269,3101;284,3080;289,3055" o:connectangles="0,0,0,0,0,0,0,0,0,0,0,0,0,0,0,0,0,0,0,0,0,0,0,0,0,0,0,0,0,0,0,0,0,0"/>
                </v:shape>
                <v:shape id="AutoShape 599" o:spid="_x0000_s1110" style="position:absolute;left:7914;top:2859;width:766;height:148;visibility:visible;mso-wrap-style:square;v-text-anchor:top" coordsize="766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" path="m136,82l130,57,116,36,94,22,68,17,41,22,20,36,5,57,,82r5,26l20,128r21,14l68,147r26,-5l116,128r14,-20l136,82xm289,76l284,50,269,30,247,16,221,11r-26,5l173,30,158,50r-5,26l158,101r15,21l195,136r26,5l247,136r22,-14l284,101r5,-25xm446,77l441,52,426,31,405,17,378,12r-26,5l330,31,316,52r-6,25l316,103r14,20l352,137r26,5l405,137r21,-14l441,103r5,-26xm612,72l607,47,593,26,571,12,545,7r-27,5l497,26,482,47r-5,25l482,97r15,21l518,132r27,5l571,132r22,-14l607,97r5,-25xm766,66l760,40,746,19,724,6,698,,671,6,650,19,635,40r-5,26l635,91r15,21l671,126r27,5l724,126r22,-14l760,91r6,-25xe" fillcolor="#bdd7ed" stroked="f">
                  <v:path arrowok="t" o:connecttype="custom" o:connectlocs="130,2916;94,2881;41,2881;5,2916;5,2967;41,3001;94,3001;130,2967;289,2935;269,2889;221,2870;173,2889;153,2935;173,2981;221,3000;269,2981;289,2935;441,2911;405,2876;352,2876;316,2911;316,2962;352,2996;405,2996;441,2962;612,2931;593,2885;545,2866;497,2885;477,2931;497,2977;545,2996;593,2977;612,2931;760,2899;724,2865;671,2865;635,2899;635,2950;671,2985;724,2985;760,2950" o:connectangles="0,0,0,0,0,0,0,0,0,0,0,0,0,0,0,0,0,0,0,0,0,0,0,0,0,0,0,0,0,0,0,0,0,0,0,0,0,0,0,0,0,0"/>
                </v:shape>
                <v:shape id="Freeform 598" o:spid="_x0000_s1111" style="position:absolute;left:8701;top:2860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" path="m68,l41,5,20,19,5,39,,65,5,90r15,21l41,125r27,5l94,125r22,-14l130,90r6,-25l130,39,116,19,94,5,68,xe" fillcolor="#bdd6ed" stroked="f">
                  <v:path arrowok="t" o:connecttype="custom" o:connectlocs="68,2861;41,2866;20,2880;5,2900;0,2926;5,2951;20,2972;41,2986;68,2991;94,2986;116,2972;130,2951;136,2926;130,2900;116,2880;94,2866;68,2861" o:connectangles="0,0,0,0,0,0,0,0,0,0,0,0,0,0,0,0,0"/>
                </v:shape>
                <v:shape id="Freeform 597" o:spid="_x0000_s1112" style="position:absolute;left:8389;top:3021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" path="m68,l41,5,20,19,5,40,,65,5,91r15,20l41,125r27,6l94,125r22,-14l130,91r6,-26l130,40,116,19,94,5,68,xe" fillcolor="#f78ccc" stroked="f">
                  <v:path arrowok="t" o:connecttype="custom" o:connectlocs="68,3021;41,3026;20,3040;5,3061;0,3086;5,3112;20,3132;41,3146;68,3152;94,3146;116,3132;130,3112;136,3086;130,3061;116,3040;94,3026;68,3021" o:connectangles="0,0,0,0,0,0,0,0,0,0,0,0,0,0,0,0,0"/>
                </v:shape>
                <v:shape id="Freeform 596" o:spid="_x0000_s1113" style="position:absolute;left:8542;top:3026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" path="m68,l42,5,20,19,5,40,,65,5,91r15,20l42,125r26,5l94,125r22,-14l131,91r5,-26l131,40,116,19,94,5,68,xe" fillcolor="#2d73b4" stroked="f">
                  <v:path arrowok="t" o:connecttype="custom" o:connectlocs="68,3027;42,3032;20,3046;5,3067;0,3092;5,3118;20,3138;42,3152;68,3157;94,3152;116,3138;131,3118;136,3092;131,3067;116,3046;94,3032;68,3027" o:connectangles="0,0,0,0,0,0,0,0,0,0,0,0,0,0,0,0,0"/>
                </v:shape>
                <v:shape id="Freeform 595" o:spid="_x0000_s1114" style="position:absolute;left:8699;top:3026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" path="m68,l42,5,20,19,6,40,,65,6,91r14,20l42,125r26,5l95,125r21,-14l131,91r5,-26l131,40,116,19,95,5,68,xe" fillcolor="#ec7d31" stroked="f">
                  <v:path arrowok="t" o:connecttype="custom" o:connectlocs="68,3027;42,3032;20,3046;6,3067;0,3092;6,3118;20,3138;42,3152;68,3157;95,3152;116,3138;131,3118;136,3092;131,3067;116,3046;95,3032;68,3027" o:connectangles="0,0,0,0,0,0,0,0,0,0,0,0,0,0,0,0,0"/>
                </v:shape>
                <v:shape id="Freeform 594" o:spid="_x0000_s1115" style="position:absolute;left:8852;top:3026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" path="m68,l42,5,20,19,6,40,,65,6,91r14,20l42,125r26,5l95,125r21,-14l131,91r5,-26l131,40,116,19,95,5,68,xe" fillcolor="#2d73b4" stroked="f">
                  <v:path arrowok="t" o:connecttype="custom" o:connectlocs="68,3027;42,3032;20,3046;6,3067;0,3092;6,3118;20,3138;42,3152;68,3157;95,3152;116,3138;131,3118;136,3092;131,3067;116,3046;95,3032;68,3027" o:connectangles="0,0,0,0,0,0,0,0,0,0,0,0,0,0,0,0,0"/>
                </v:shape>
                <v:shape id="AutoShape 593" o:spid="_x0000_s1116" style="position:absolute;left:7914;top:2864;width:1077;height:288;visibility:visible;mso-wrap-style:square;v-text-anchor:top" coordsize="1077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" path="m136,221r-6,-25l116,175,94,161,68,156r-27,5l20,175,5,196,,221r5,26l20,267r21,14l68,287r26,-6l116,267r14,-20l136,221xm1077,65r-6,-26l1057,19,1035,5,1009,,982,5,961,19,946,39r-5,26l946,90r15,21l982,125r27,5l1035,125r22,-14l1071,90r6,-25xe" fillcolor="#bdd6ed" stroked="f">
                  <v:path arrowok="t" o:connecttype="custom" o:connectlocs="136,3086;130,3061;116,3040;94,3026;68,3021;41,3026;20,3040;5,3061;0,3086;5,3112;20,3132;41,3146;68,3152;94,3146;116,3132;130,3112;136,3086;1077,2930;1071,2904;1057,2884;1035,2870;1009,2865;982,2870;961,2884;946,2904;941,2930;946,2955;961,2976;982,2990;1009,2995;1035,2990;1057,2976;1071,2955;1077,2930" o:connectangles="0,0,0,0,0,0,0,0,0,0,0,0,0,0,0,0,0,0,0,0,0,0,0,0,0,0,0,0,0,0,0,0,0,0"/>
                </v:shape>
                <v:shape id="AutoShape 592" o:spid="_x0000_s1117" style="position:absolute;left:8068;top:3020;width:290;height:133;visibility:visible;mso-wrap-style:square;v-text-anchor:top" coordsize="290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" path="m136,67l131,41,116,21,94,7,68,1,42,7,20,21,5,41,,67,5,92r15,21l42,127r26,5l94,127r22,-14l131,92r5,-25xm290,65l284,39,270,19,248,5,222,,195,5,174,19,159,39r-5,26l159,90r15,21l195,125r27,5l248,125r22,-14l284,90r6,-25xe" fillcolor="black" stroked="f">
                  <v:path arrowok="t" o:connecttype="custom" o:connectlocs="136,3088;131,3062;116,3042;94,3028;68,3022;42,3028;20,3042;5,3062;0,3088;5,3113;20,3134;42,3148;68,3153;94,3148;116,3134;131,3113;136,3088;290,3086;284,3060;270,3040;248,3026;222,3021;195,3026;174,3040;159,3060;154,3086;159,3111;174,3132;195,3146;222,3151;248,3146;270,3132;284,3111;290,3086" o:connectangles="0,0,0,0,0,0,0,0,0,0,0,0,0,0,0,0,0,0,0,0,0,0,0,0,0,0,0,0,0,0,0,0,0,0"/>
                </v:shape>
                <v:shape id="AutoShape 591" o:spid="_x0000_s1118" style="position:absolute;left:1292;top:4056;width:766;height:148;visibility:visible;mso-wrap-style:square;v-text-anchor:top" coordsize="766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" path="m136,82l131,56,116,36,95,22,68,16,42,22,20,36,6,56,,82r6,25l20,128r22,14l68,147r27,-5l116,128r15,-21l136,82xm289,75l284,50,270,29,248,15,222,10r-27,5l173,29,159,50r-5,25l159,101r14,20l195,135r27,5l248,135r22,-14l284,101r5,-26xm447,77l441,51,427,30,405,16,379,11r-27,5l331,30,316,51r-5,26l316,102r15,21l352,137r27,5l405,137r22,-14l441,102r6,-25xm613,71l608,46,593,25,572,11,545,6r-26,5l497,25,483,46r-6,25l483,97r14,21l519,131r26,6l572,131r21,-13l608,97r5,-26xm766,65l761,40,746,19,725,5,698,,672,5,650,19,636,40r-6,25l636,90r14,21l672,125r26,5l725,125r21,-14l761,90r5,-25xe" fillcolor="#bdd7ed" stroked="f">
                  <v:path arrowok="t" o:connecttype="custom" o:connectlocs="131,4113;95,4079;42,4079;6,4113;6,4164;42,4199;95,4199;131,4164;289,4132;270,4086;222,4067;173,4086;154,4132;173,4178;222,4197;270,4178;289,4132;441,4108;405,4073;352,4073;316,4108;316,4159;352,4194;405,4194;441,4159;613,4128;593,4082;545,4063;497,4082;477,4128;497,4175;545,4194;593,4175;613,4128;761,4097;725,4062;672,4062;636,4097;636,4147;672,4182;725,4182;761,4147" o:connectangles="0,0,0,0,0,0,0,0,0,0,0,0,0,0,0,0,0,0,0,0,0,0,0,0,0,0,0,0,0,0,0,0,0,0,0,0,0,0,0,0,0,0"/>
                </v:shape>
                <v:shape id="Freeform 590" o:spid="_x0000_s1119" style="position:absolute;left:1297;top:4218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" path="m68,l41,5,20,19,5,39,,65,5,90r15,21l41,125r27,5l94,125r22,-14l130,90r6,-25l130,39,116,19,94,5,68,xe" fillcolor="#f78ccc" stroked="f">
                  <v:path arrowok="t" o:connecttype="custom" o:connectlocs="68,4219;41,4224;20,4238;5,4258;0,4284;5,4309;20,4330;41,4344;68,4349;94,4344;116,4330;130,4309;136,4284;130,4258;116,4238;94,4224;68,4219" o:connectangles="0,0,0,0,0,0,0,0,0,0,0,0,0,0,0,0,0"/>
                </v:shape>
                <v:shape id="Freeform 589" o:spid="_x0000_s1120" style="position:absolute;left:1445;top:4224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" path="m68,l41,5,19,19,5,40,,66,5,91r14,21l41,126r27,5l94,126r22,-14l130,91r5,-25l130,40,116,19,94,5,68,xe" fillcolor="#2d73b4" stroked="f">
                  <v:path arrowok="t" o:connecttype="custom" o:connectlocs="68,4224;41,4229;19,4243;5,4264;0,4290;5,4315;19,4336;41,4350;68,4355;94,4350;116,4336;130,4315;135,4290;130,4264;116,4243;94,4229;68,4224" o:connectangles="0,0,0,0,0,0,0,0,0,0,0,0,0,0,0,0,0"/>
                </v:shape>
                <v:shape id="Freeform 588" o:spid="_x0000_s1121" style="position:absolute;left:1602;top:4224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" path="m68,l41,5,20,19,5,40,,66,5,91r15,21l41,126r27,5l94,126r22,-14l130,91r6,-25l130,40,116,19,94,5,68,xe" fillcolor="#ec7d31" stroked="f">
                  <v:path arrowok="t" o:connecttype="custom" o:connectlocs="68,4224;41,4229;20,4243;5,4264;0,4290;5,4315;20,4336;41,4350;68,4355;94,4350;116,4336;130,4315;136,4290;130,4264;116,4243;94,4229;68,4224" o:connectangles="0,0,0,0,0,0,0,0,0,0,0,0,0,0,0,0,0"/>
                </v:shape>
                <v:shape id="Freeform 587" o:spid="_x0000_s1122" style="position:absolute;left:1766;top:4224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" path="m67,l41,5,19,19,5,40,,66,5,91r14,21l41,126r26,5l94,126r21,-14l130,91r5,-25l130,40,115,19,94,5,67,xe" fillcolor="#2d73b4" stroked="f">
                  <v:path arrowok="t" o:connecttype="custom" o:connectlocs="67,4224;41,4229;19,4243;5,4264;0,4290;5,4315;19,4336;41,4350;67,4355;94,4350;115,4336;130,4315;135,4290;130,4264;115,4243;94,4229;67,4224" o:connectangles="0,0,0,0,0,0,0,0,0,0,0,0,0,0,0,0,0"/>
                </v:shape>
                <v:shape id="Picture 586" o:spid="_x0000_s1123" type="#_x0000_t75" style="position:absolute;left:2094;top:4058;width:136;height:1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">
                  <v:imagedata r:id="rId104" o:title=""/>
                </v:shape>
                <v:shape id="Freeform 585" o:spid="_x0000_s1124" style="position:absolute;left:1921;top:4218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" path="m68,l41,5,20,19,5,39,,65,5,90r15,21l41,125r27,5l94,125r22,-14l130,90r6,-25l130,39,116,19,94,5,68,xe" fillcolor="#ec7d31" stroked="f">
                  <v:path arrowok="t" o:connecttype="custom" o:connectlocs="68,4219;41,4224;20,4238;5,4258;0,4284;5,4309;20,4330;41,4344;68,4349;94,4344;116,4330;130,4309;136,4284;130,4258;116,4238;94,4224;68,4219" o:connectangles="0,0,0,0,0,0,0,0,0,0,0,0,0,0,0,0,0"/>
                </v:shape>
                <v:shape id="Picture 584" o:spid="_x0000_s1125" type="#_x0000_t75" style="position:absolute;left:2091;top:4219;width:136;height:1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">
                  <v:imagedata r:id="rId105" o:title=""/>
                </v:shape>
                <v:shape id="AutoShape 583" o:spid="_x0000_s1126" style="position:absolute;left:4916;top:4033;width:766;height:148;visibility:visible;mso-wrap-style:square;v-text-anchor:top" coordsize="766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" path="m135,82l130,57,116,36,94,22,68,17,41,22,20,36,5,57,,82r5,25l20,128r21,14l68,147r26,-5l116,128r14,-21l135,82xm289,76l283,50,269,29,247,16,221,10r-27,6l173,29,158,50r-5,26l158,101r15,21l194,136r27,5l247,136r22,-14l283,101r6,-25xm446,77l440,51,426,31,404,17,378,12r-27,5l330,31,315,51r-5,26l315,102r15,21l351,137r27,5l404,137r22,-14l440,102r6,-25xm612,72l607,46,592,26,571,12,544,7r-26,5l496,26,482,46r-6,26l482,97r14,21l518,132r26,5l571,132r21,-14l607,97r5,-25xm765,65l760,40,745,19,724,5,697,,671,5,649,19,635,40r-5,25l635,91r14,20l671,125r26,6l724,125r21,-14l760,91r5,-26xe" fillcolor="#bdd7ed" stroked="f">
                  <v:path arrowok="t" o:connecttype="custom" o:connectlocs="130,4090;94,4055;41,4055;5,4090;5,4140;41,4175;94,4175;130,4140;289,4109;269,4062;221,4043;173,4062;153,4109;173,4155;221,4174;269,4155;289,4109;440,4084;404,4050;351,4050;315,4084;315,4135;351,4170;404,4170;440,4135;612,4105;592,4059;544,4040;496,4059;476,4105;496,4151;544,4170;592,4151;612,4105;760,4073;724,4038;671,4038;635,4073;635,4124;671,4158;724,4158;760,4124" o:connectangles="0,0,0,0,0,0,0,0,0,0,0,0,0,0,0,0,0,0,0,0,0,0,0,0,0,0,0,0,0,0,0,0,0,0,0,0,0,0,0,0,0,0"/>
                </v:shape>
                <v:shape id="Freeform 582" o:spid="_x0000_s1127" style="position:absolute;left:4921;top:4194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" path="m68,l41,5,20,19,5,40,,65,5,90r15,21l41,125r27,5l94,125r22,-14l130,90r6,-25l130,40,116,19,94,5,68,xe" fillcolor="#f78ccc" stroked="f">
                  <v:path arrowok="t" o:connecttype="custom" o:connectlocs="68,4195;41,4200;20,4214;5,4235;0,4260;5,4285;20,4306;41,4320;68,4325;94,4320;116,4306;130,4285;136,4260;130,4235;116,4214;94,4200;68,4195" o:connectangles="0,0,0,0,0,0,0,0,0,0,0,0,0,0,0,0,0"/>
                </v:shape>
                <v:shape id="Freeform 581" o:spid="_x0000_s1128" style="position:absolute;left:5069;top:4200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" path="m68,l41,5,20,19,5,39,,65,5,90r15,21l41,125r27,5l94,125r22,-14l130,90r6,-25l130,39,116,19,94,5,68,xe" fillcolor="#2d73b4" stroked="f">
                  <v:path arrowok="t" o:connecttype="custom" o:connectlocs="68,4201;41,4206;20,4220;5,4240;0,4266;5,4291;20,4312;41,4326;68,4331;94,4326;116,4312;130,4291;136,4266;130,4240;116,4220;94,4206;68,4201" o:connectangles="0,0,0,0,0,0,0,0,0,0,0,0,0,0,0,0,0"/>
                </v:shape>
                <v:shape id="Freeform 580" o:spid="_x0000_s1129" style="position:absolute;left:5226;top:4200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" path="m68,l41,5,20,19,5,39,,65,5,90r15,21l41,125r27,5l94,125r22,-14l130,90r6,-25l130,39,116,19,94,5,68,xe" fillcolor="#ec7d31" stroked="f">
                  <v:path arrowok="t" o:connecttype="custom" o:connectlocs="68,4201;41,4206;20,4220;5,4240;0,4266;5,4291;20,4312;41,4326;68,4331;94,4326;116,4312;130,4291;136,4266;130,4240;116,4220;94,4206;68,4201" o:connectangles="0,0,0,0,0,0,0,0,0,0,0,0,0,0,0,0,0"/>
                </v:shape>
                <v:shape id="Freeform 579" o:spid="_x0000_s1130" style="position:absolute;left:5390;top:4200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" path="m68,l41,5,20,19,5,39,,65,5,90r15,21l41,125r27,5l94,125r22,-14l130,90r6,-25l130,39,116,19,94,5,68,xe" fillcolor="#2d73b4" stroked="f">
                  <v:path arrowok="t" o:connecttype="custom" o:connectlocs="68,4201;41,4206;20,4220;5,4240;0,4266;5,4291;20,4312;41,4326;68,4331;94,4326;116,4312;130,4291;136,4266;130,4240;116,4220;94,4206;68,4201" o:connectangles="0,0,0,0,0,0,0,0,0,0,0,0,0,0,0,0,0"/>
                </v:shape>
                <v:shape id="Picture 578" o:spid="_x0000_s1131" type="#_x0000_t75" style="position:absolute;left:5718;top:4034;width:136;height:1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">
                  <v:imagedata r:id="rId106" o:title=""/>
                </v:shape>
                <v:shape id="Freeform 577" o:spid="_x0000_s1132" style="position:absolute;left:5545;top:4194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" path="m68,l42,5,20,19,6,40,,65,6,90r14,21l42,125r26,5l95,125r21,-14l131,90r5,-25l131,40,116,19,95,5,68,xe" fillcolor="#ec7d31" stroked="f">
                  <v:path arrowok="t" o:connecttype="custom" o:connectlocs="68,4195;42,4200;20,4214;6,4235;0,4260;6,4285;20,4306;42,4320;68,4325;95,4320;116,4306;131,4285;136,4260;131,4235;116,4214;95,4200;68,4195" o:connectangles="0,0,0,0,0,0,0,0,0,0,0,0,0,0,0,0,0"/>
                </v:shape>
                <v:shape id="Picture 576" o:spid="_x0000_s1133" type="#_x0000_t75" style="position:absolute;left:5715;top:4195;width:136;height:1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">
                  <v:imagedata r:id="rId107" o:title=""/>
                </v:shape>
                <v:shape id="AutoShape 575" o:spid="_x0000_s1134" style="position:absolute;left:7936;top:4052;width:766;height:148;visibility:visible;mso-wrap-style:square;v-text-anchor:top" coordsize="766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" path="m136,82l131,57,116,36,95,22,68,17,42,22,20,36,6,57,,82r6,26l20,128r22,14l68,147r27,-5l116,128r15,-20l136,82xm289,76l284,50,269,30,248,16,221,11r-26,5l173,30,159,50r-6,26l159,101r14,21l195,136r26,5l248,136r21,-14l284,101r5,-25xm446,77l441,52,426,31,405,17,378,12r-26,5l330,31,316,52r-5,25l316,102r14,21l352,137r26,5l405,137r21,-14l441,102r5,-25xm613,72l607,47,593,26,571,12,545,7r-27,5l497,26,482,47r-5,25l482,97r15,21l518,132r27,5l571,132r22,-14l607,97r6,-25xm766,66l761,40,746,19,724,5,698,,672,5,650,19,635,40r-5,26l635,91r15,21l672,126r26,5l724,126r22,-14l761,91r5,-25xe" fillcolor="#bdd7ed" stroked="f">
                  <v:path arrowok="t" o:connecttype="custom" o:connectlocs="131,4109;95,4074;42,4074;6,4109;6,4160;42,4194;95,4194;131,4160;289,4128;269,4082;221,4063;173,4082;153,4128;173,4174;221,4193;269,4174;289,4128;441,4104;405,4069;352,4069;316,4104;316,4154;352,4189;405,4189;441,4154;613,4124;593,4078;545,4059;497,4078;477,4124;497,4170;545,4189;593,4170;613,4124;761,4092;724,4057;672,4057;635,4092;635,4143;672,4178;724,4178;761,4143" o:connectangles="0,0,0,0,0,0,0,0,0,0,0,0,0,0,0,0,0,0,0,0,0,0,0,0,0,0,0,0,0,0,0,0,0,0,0,0,0,0,0,0,0,0"/>
                </v:shape>
                <v:shape id="Freeform 574" o:spid="_x0000_s1135" style="position:absolute;left:7941;top:4214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" path="m67,l41,5,19,19,5,40,,65,5,91r14,20l41,125r26,6l94,125r21,-14l130,91r5,-26l130,40,115,19,94,5,67,xe" fillcolor="#f78ccc" stroked="f">
                  <v:path arrowok="t" o:connecttype="custom" o:connectlocs="67,4214;41,4219;19,4233;5,4254;0,4279;5,4305;19,4325;41,4339;67,4345;94,4339;115,4325;130,4305;135,4279;130,4254;115,4233;94,4219;67,4214" o:connectangles="0,0,0,0,0,0,0,0,0,0,0,0,0,0,0,0,0"/>
                </v:shape>
                <v:shape id="Freeform 573" o:spid="_x0000_s1136" style="position:absolute;left:8089;top:4219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" path="m68,l42,5,20,19,6,40,,65,6,90r14,21l42,125r26,5l95,125r21,-14l131,90r5,-25l131,40,116,19,95,5,68,xe" fillcolor="#2d73b4" stroked="f">
                  <v:path arrowok="t" o:connecttype="custom" o:connectlocs="68,4220;42,4225;20,4239;6,4260;0,4285;6,4310;20,4331;42,4345;68,4350;95,4345;116,4331;131,4310;136,4285;131,4260;116,4239;95,4225;68,4220" o:connectangles="0,0,0,0,0,0,0,0,0,0,0,0,0,0,0,0,0"/>
                </v:shape>
                <v:shape id="Freeform 572" o:spid="_x0000_s1137" style="position:absolute;left:8246;top:4219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" path="m67,l41,5,19,19,5,40,,65,5,90r14,21l41,125r26,5l94,125r21,-14l130,90r5,-25l130,40,115,19,94,5,67,xe" fillcolor="#ec7d31" stroked="f">
                  <v:path arrowok="t" o:connecttype="custom" o:connectlocs="67,4220;41,4225;19,4239;5,4260;0,4285;5,4310;19,4331;41,4345;67,4350;94,4345;115,4331;130,4310;135,4285;130,4260;115,4239;94,4225;67,4220" o:connectangles="0,0,0,0,0,0,0,0,0,0,0,0,0,0,0,0,0"/>
                </v:shape>
                <v:shape id="Freeform 571" o:spid="_x0000_s1138" style="position:absolute;left:8410;top:4219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" path="m68,l42,5,20,19,6,40,,65,6,90r14,21l42,125r26,5l95,125r21,-14l131,90r5,-25l131,40,116,19,95,5,68,xe" fillcolor="#2d73b4" stroked="f">
                  <v:path arrowok="t" o:connecttype="custom" o:connectlocs="68,4220;42,4225;20,4239;6,4260;0,4285;6,4310;20,4331;42,4345;68,4350;95,4345;116,4331;131,4310;136,4285;131,4260;116,4239;95,4225;68,4220" o:connectangles="0,0,0,0,0,0,0,0,0,0,0,0,0,0,0,0,0"/>
                </v:shape>
                <v:shape id="Picture 570" o:spid="_x0000_s1139" type="#_x0000_t75" style="position:absolute;left:8737;top:4053;width:136;height:1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">
                  <v:imagedata r:id="rId108" o:title=""/>
                </v:shape>
                <v:shape id="Freeform 569" o:spid="_x0000_s1140" style="position:absolute;left:8564;top:4214;width:136;height:131;visibility:visible;mso-wrap-style:square;v-text-anchor:top" coordsize="136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" path="m68,l41,5,20,19,5,40,,65,5,91r15,20l41,125r27,6l94,125r22,-14l130,91r6,-26l130,40,116,19,94,5,68,xe" fillcolor="#ec7d31" stroked="f">
                  <v:path arrowok="t" o:connecttype="custom" o:connectlocs="68,4214;41,4219;20,4233;5,4254;0,4279;5,4305;20,4325;41,4339;68,4345;94,4339;116,4325;130,4305;136,4279;130,4254;116,4233;94,4219;68,4214" o:connectangles="0,0,0,0,0,0,0,0,0,0,0,0,0,0,0,0,0"/>
                </v:shape>
                <v:shape id="Picture 568" o:spid="_x0000_s1141" type="#_x0000_t75" style="position:absolute;left:8735;top:4214;width:136;height:1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">
                  <v:imagedata r:id="rId109" o:title=""/>
                </v:shape>
                <v:shape id="Picture 567" o:spid="_x0000_s1142" type="#_x0000_t75" style="position:absolute;left:1086;top:215;width:301;height:2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">
                  <v:imagedata r:id="rId110" o:title=""/>
                </v:shape>
                <v:shape id="Picture 566" o:spid="_x0000_s1143" type="#_x0000_t75" style="position:absolute;left:61;top:1615;width:318;height:2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">
                  <v:imagedata r:id="rId111" o:title=""/>
                </v:shape>
                <v:shape id="Picture 565" o:spid="_x0000_s1144" type="#_x0000_t75" style="position:absolute;left:3096;top:1628;width:301;height:2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">
                  <v:imagedata r:id="rId112" o:title=""/>
                </v:shape>
                <v:shape id="Picture 564" o:spid="_x0000_s1145" type="#_x0000_t75" style="position:absolute;left:6114;top:1642;width:318;height:2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">
                  <v:imagedata r:id="rId113" o:title=""/>
                </v:shape>
                <w10:anchorlock/>
              </v:group>
            </w:pict>
          </mc:Fallback>
        </mc:AlternateContent>
      </w:r>
    </w:p>
    <w:p w14:paraId="394F8ECF" w14:textId="77777777" w:rsidR="009B4F3D" w:rsidRDefault="003812FB">
      <w:pPr>
        <w:pStyle w:val="BodyText"/>
        <w:spacing w:before="142" w:line="300" w:lineRule="auto"/>
        <w:ind w:left="125"/>
      </w:pPr>
      <w:bookmarkStart w:id="8" w:name="_bookmark4"/>
      <w:bookmarkEnd w:id="8"/>
      <w:r>
        <w:rPr>
          <w:w w:val="120"/>
        </w:rPr>
        <w:t>Fig.</w:t>
      </w:r>
      <w:r>
        <w:rPr>
          <w:spacing w:val="9"/>
          <w:w w:val="120"/>
        </w:rPr>
        <w:t xml:space="preserve"> </w:t>
      </w:r>
      <w:r>
        <w:rPr>
          <w:w w:val="120"/>
        </w:rPr>
        <w:t>1</w:t>
      </w:r>
      <w:r>
        <w:rPr>
          <w:spacing w:val="9"/>
          <w:w w:val="120"/>
        </w:rPr>
        <w:t xml:space="preserve"> </w:t>
      </w:r>
      <w:r>
        <w:rPr>
          <w:rFonts w:ascii="Arial MT"/>
          <w:w w:val="120"/>
        </w:rPr>
        <w:t>e</w:t>
      </w:r>
      <w:r>
        <w:rPr>
          <w:rFonts w:ascii="Arial MT"/>
          <w:spacing w:val="4"/>
          <w:w w:val="120"/>
        </w:rPr>
        <w:t xml:space="preserve"> </w:t>
      </w:r>
      <w:r>
        <w:rPr>
          <w:w w:val="120"/>
        </w:rPr>
        <w:t>Influence</w:t>
      </w:r>
      <w:r>
        <w:rPr>
          <w:spacing w:val="10"/>
          <w:w w:val="120"/>
        </w:rPr>
        <w:t xml:space="preserve"> </w:t>
      </w:r>
      <w:r>
        <w:rPr>
          <w:w w:val="120"/>
        </w:rPr>
        <w:t>of</w:t>
      </w:r>
      <w:r>
        <w:rPr>
          <w:spacing w:val="9"/>
          <w:w w:val="120"/>
        </w:rPr>
        <w:t xml:space="preserve"> </w:t>
      </w:r>
      <w:r>
        <w:rPr>
          <w:w w:val="120"/>
        </w:rPr>
        <w:t>reaction</w:t>
      </w:r>
      <w:r>
        <w:rPr>
          <w:spacing w:val="8"/>
          <w:w w:val="120"/>
        </w:rPr>
        <w:t xml:space="preserve"> </w:t>
      </w:r>
      <w:r>
        <w:rPr>
          <w:w w:val="120"/>
        </w:rPr>
        <w:t>conditions</w:t>
      </w:r>
      <w:r>
        <w:rPr>
          <w:spacing w:val="8"/>
          <w:w w:val="120"/>
        </w:rPr>
        <w:t xml:space="preserve"> </w:t>
      </w:r>
      <w:r>
        <w:rPr>
          <w:w w:val="120"/>
        </w:rPr>
        <w:t>of</w:t>
      </w:r>
      <w:r>
        <w:rPr>
          <w:spacing w:val="11"/>
          <w:w w:val="120"/>
        </w:rPr>
        <w:t xml:space="preserve"> </w:t>
      </w:r>
      <w:r>
        <w:rPr>
          <w:w w:val="120"/>
        </w:rPr>
        <w:t>RPS</w:t>
      </w:r>
      <w:r>
        <w:rPr>
          <w:spacing w:val="9"/>
          <w:w w:val="120"/>
        </w:rPr>
        <w:t xml:space="preserve"> </w:t>
      </w:r>
      <w:r>
        <w:rPr>
          <w:w w:val="120"/>
        </w:rPr>
        <w:t>on</w:t>
      </w:r>
      <w:r>
        <w:rPr>
          <w:spacing w:val="9"/>
          <w:w w:val="120"/>
        </w:rPr>
        <w:t xml:space="preserve"> </w:t>
      </w:r>
      <w:r>
        <w:rPr>
          <w:w w:val="120"/>
        </w:rPr>
        <w:t>its</w:t>
      </w:r>
      <w:r>
        <w:rPr>
          <w:spacing w:val="9"/>
          <w:w w:val="120"/>
        </w:rPr>
        <w:t xml:space="preserve"> </w:t>
      </w:r>
      <w:r>
        <w:rPr>
          <w:w w:val="120"/>
        </w:rPr>
        <w:t>HP</w:t>
      </w:r>
      <w:r>
        <w:rPr>
          <w:spacing w:val="10"/>
          <w:w w:val="120"/>
        </w:rPr>
        <w:t xml:space="preserve"> </w:t>
      </w:r>
      <w:r>
        <w:rPr>
          <w:w w:val="120"/>
        </w:rPr>
        <w:t>performance:</w:t>
      </w:r>
      <w:r>
        <w:rPr>
          <w:spacing w:val="9"/>
          <w:w w:val="120"/>
        </w:rPr>
        <w:t xml:space="preserve"> </w:t>
      </w:r>
      <w:r>
        <w:rPr>
          <w:w w:val="120"/>
        </w:rPr>
        <w:t>(a)</w:t>
      </w:r>
      <w:r>
        <w:rPr>
          <w:spacing w:val="11"/>
          <w:w w:val="120"/>
        </w:rPr>
        <w:t xml:space="preserve"> </w:t>
      </w:r>
      <w:r>
        <w:rPr>
          <w:w w:val="120"/>
        </w:rPr>
        <w:t>Reaction</w:t>
      </w:r>
      <w:r>
        <w:rPr>
          <w:spacing w:val="10"/>
          <w:w w:val="120"/>
        </w:rPr>
        <w:t xml:space="preserve"> </w:t>
      </w:r>
      <w:r>
        <w:rPr>
          <w:w w:val="120"/>
        </w:rPr>
        <w:t>conditions</w:t>
      </w:r>
      <w:r>
        <w:rPr>
          <w:spacing w:val="9"/>
          <w:w w:val="120"/>
        </w:rPr>
        <w:t xml:space="preserve"> </w:t>
      </w:r>
      <w:r>
        <w:rPr>
          <w:w w:val="120"/>
        </w:rPr>
        <w:t>of</w:t>
      </w:r>
      <w:r>
        <w:rPr>
          <w:spacing w:val="10"/>
          <w:w w:val="120"/>
        </w:rPr>
        <w:t xml:space="preserve"> </w:t>
      </w:r>
      <w:r>
        <w:rPr>
          <w:w w:val="120"/>
        </w:rPr>
        <w:t>HP;</w:t>
      </w:r>
      <w:r>
        <w:rPr>
          <w:spacing w:val="9"/>
          <w:w w:val="120"/>
        </w:rPr>
        <w:t xml:space="preserve"> </w:t>
      </w:r>
      <w:r>
        <w:rPr>
          <w:w w:val="120"/>
        </w:rPr>
        <w:t>the</w:t>
      </w:r>
      <w:r>
        <w:rPr>
          <w:spacing w:val="10"/>
          <w:w w:val="120"/>
        </w:rPr>
        <w:t xml:space="preserve"> </w:t>
      </w:r>
      <w:r>
        <w:rPr>
          <w:w w:val="120"/>
        </w:rPr>
        <w:t>influence</w:t>
      </w:r>
      <w:r>
        <w:rPr>
          <w:spacing w:val="8"/>
          <w:w w:val="120"/>
        </w:rPr>
        <w:t xml:space="preserve"> </w:t>
      </w:r>
      <w:r>
        <w:rPr>
          <w:w w:val="120"/>
        </w:rPr>
        <w:t>of</w:t>
      </w:r>
      <w:r>
        <w:rPr>
          <w:spacing w:val="10"/>
          <w:w w:val="120"/>
        </w:rPr>
        <w:t xml:space="preserve"> </w:t>
      </w:r>
      <w:r>
        <w:rPr>
          <w:w w:val="120"/>
        </w:rPr>
        <w:t>(b)</w:t>
      </w:r>
      <w:r>
        <w:rPr>
          <w:spacing w:val="-45"/>
          <w:w w:val="120"/>
        </w:rPr>
        <w:t xml:space="preserve"> </w:t>
      </w:r>
      <w:r>
        <w:rPr>
          <w:w w:val="120"/>
        </w:rPr>
        <w:t>catalytic</w:t>
      </w:r>
      <w:r>
        <w:rPr>
          <w:spacing w:val="8"/>
          <w:w w:val="120"/>
        </w:rPr>
        <w:t xml:space="preserve"> </w:t>
      </w:r>
      <w:r>
        <w:rPr>
          <w:w w:val="120"/>
        </w:rPr>
        <w:t>area,</w:t>
      </w:r>
      <w:r>
        <w:rPr>
          <w:spacing w:val="7"/>
          <w:w w:val="120"/>
        </w:rPr>
        <w:t xml:space="preserve"> </w:t>
      </w:r>
      <w:r>
        <w:rPr>
          <w:w w:val="120"/>
        </w:rPr>
        <w:t>(c)</w:t>
      </w:r>
      <w:r>
        <w:rPr>
          <w:spacing w:val="8"/>
          <w:w w:val="120"/>
        </w:rPr>
        <w:t xml:space="preserve"> </w:t>
      </w:r>
      <w:r>
        <w:rPr>
          <w:w w:val="120"/>
        </w:rPr>
        <w:t>contact</w:t>
      </w:r>
      <w:r>
        <w:rPr>
          <w:spacing w:val="6"/>
          <w:w w:val="120"/>
        </w:rPr>
        <w:t xml:space="preserve"> </w:t>
      </w:r>
      <w:r>
        <w:rPr>
          <w:w w:val="120"/>
        </w:rPr>
        <w:t>time</w:t>
      </w:r>
      <w:r>
        <w:rPr>
          <w:spacing w:val="7"/>
          <w:w w:val="120"/>
        </w:rPr>
        <w:t xml:space="preserve"> </w:t>
      </w:r>
      <w:r>
        <w:rPr>
          <w:w w:val="120"/>
        </w:rPr>
        <w:t>and</w:t>
      </w:r>
      <w:r>
        <w:rPr>
          <w:spacing w:val="7"/>
          <w:w w:val="120"/>
        </w:rPr>
        <w:t xml:space="preserve"> </w:t>
      </w:r>
      <w:r>
        <w:rPr>
          <w:w w:val="120"/>
        </w:rPr>
        <w:t>(d)</w:t>
      </w:r>
      <w:r>
        <w:rPr>
          <w:spacing w:val="7"/>
          <w:w w:val="120"/>
        </w:rPr>
        <w:t xml:space="preserve"> </w:t>
      </w:r>
      <w:r>
        <w:rPr>
          <w:w w:val="120"/>
        </w:rPr>
        <w:t>reaction</w:t>
      </w:r>
      <w:r>
        <w:rPr>
          <w:spacing w:val="7"/>
          <w:w w:val="120"/>
        </w:rPr>
        <w:t xml:space="preserve"> </w:t>
      </w:r>
      <w:r>
        <w:rPr>
          <w:w w:val="120"/>
        </w:rPr>
        <w:t>temperature</w:t>
      </w:r>
      <w:r>
        <w:rPr>
          <w:spacing w:val="8"/>
          <w:w w:val="120"/>
        </w:rPr>
        <w:t xml:space="preserve"> </w:t>
      </w:r>
      <w:r>
        <w:rPr>
          <w:w w:val="120"/>
        </w:rPr>
        <w:t>on</w:t>
      </w:r>
      <w:r>
        <w:rPr>
          <w:spacing w:val="7"/>
          <w:w w:val="120"/>
        </w:rPr>
        <w:t xml:space="preserve"> </w:t>
      </w:r>
      <w:r>
        <w:rPr>
          <w:w w:val="120"/>
        </w:rPr>
        <w:t>the</w:t>
      </w:r>
      <w:r>
        <w:rPr>
          <w:spacing w:val="7"/>
          <w:w w:val="120"/>
        </w:rPr>
        <w:t xml:space="preserve"> </w:t>
      </w:r>
      <w:r>
        <w:rPr>
          <w:w w:val="120"/>
        </w:rPr>
        <w:t>HP</w:t>
      </w:r>
      <w:r>
        <w:rPr>
          <w:spacing w:val="8"/>
          <w:w w:val="120"/>
        </w:rPr>
        <w:t xml:space="preserve"> </w:t>
      </w:r>
      <w:r>
        <w:rPr>
          <w:w w:val="120"/>
        </w:rPr>
        <w:t>performance</w:t>
      </w:r>
      <w:r>
        <w:rPr>
          <w:spacing w:val="7"/>
          <w:w w:val="120"/>
        </w:rPr>
        <w:t xml:space="preserve"> </w:t>
      </w:r>
      <w:r>
        <w:rPr>
          <w:w w:val="120"/>
        </w:rPr>
        <w:t>of</w:t>
      </w:r>
      <w:r>
        <w:rPr>
          <w:spacing w:val="8"/>
          <w:w w:val="120"/>
        </w:rPr>
        <w:t xml:space="preserve"> </w:t>
      </w:r>
      <w:r>
        <w:rPr>
          <w:w w:val="120"/>
        </w:rPr>
        <w:t>RPS.</w:t>
      </w:r>
    </w:p>
    <w:p w14:paraId="3C26768A" w14:textId="77777777" w:rsidR="009B4F3D" w:rsidRDefault="009B4F3D">
      <w:pPr>
        <w:spacing w:line="300" w:lineRule="auto"/>
        <w:sectPr w:rsidR="009B4F3D">
          <w:type w:val="continuous"/>
          <w:pgSz w:w="11910" w:h="15880"/>
          <w:pgMar w:top="580" w:right="840" w:bottom="280" w:left="820" w:header="720" w:footer="720" w:gutter="0"/>
          <w:cols w:space="720"/>
        </w:sectPr>
      </w:pPr>
    </w:p>
    <w:bookmarkStart w:id="9" w:name="Numerical_simulation_model_of_RPSSS"/>
    <w:bookmarkStart w:id="10" w:name="Physic_model"/>
    <w:bookmarkEnd w:id="9"/>
    <w:bookmarkEnd w:id="10"/>
    <w:p w14:paraId="1665198B" w14:textId="1AC1341B" w:rsidR="009B4F3D" w:rsidRDefault="00D86FAF">
      <w:pPr>
        <w:pStyle w:val="BodyText"/>
        <w:spacing w:before="2"/>
        <w:rPr>
          <w:sz w:val="13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487601664" behindDoc="1" locked="0" layoutInCell="1" allowOverlap="1" wp14:anchorId="1D171064" wp14:editId="0A91E9C0">
                <wp:simplePos x="0" y="0"/>
                <wp:positionH relativeFrom="page">
                  <wp:posOffset>658495</wp:posOffset>
                </wp:positionH>
                <wp:positionV relativeFrom="paragraph">
                  <wp:posOffset>121285</wp:posOffset>
                </wp:positionV>
                <wp:extent cx="6300470" cy="3810"/>
                <wp:effectExtent l="0" t="0" r="0" b="0"/>
                <wp:wrapTopAndBottom/>
                <wp:docPr id="574" name="Rectangle 5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00470" cy="381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5DD251" id="Rectangle 562" o:spid="_x0000_s1026" style="position:absolute;margin-left:51.85pt;margin-top:9.55pt;width:496.1pt;height:.3pt;z-index:-157148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  <w:r w:rsidR="003812FB">
        <w:rPr>
          <w:noProof/>
        </w:rPr>
        <w:drawing>
          <wp:anchor distT="0" distB="0" distL="0" distR="0" simplePos="0" relativeHeight="28" behindDoc="0" locked="0" layoutInCell="1" allowOverlap="1" wp14:anchorId="18DC9A42" wp14:editId="621685DB">
            <wp:simplePos x="0" y="0"/>
            <wp:positionH relativeFrom="page">
              <wp:posOffset>839520</wp:posOffset>
            </wp:positionH>
            <wp:positionV relativeFrom="paragraph">
              <wp:posOffset>320889</wp:posOffset>
            </wp:positionV>
            <wp:extent cx="5941837" cy="2365248"/>
            <wp:effectExtent l="0" t="0" r="0" b="0"/>
            <wp:wrapTopAndBottom/>
            <wp:docPr id="9" name="image57.jpeg" descr="Image of Fig.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7.jpeg"/>
                    <pic:cNvPicPr/>
                  </pic:nvPicPr>
                  <pic:blipFill>
                    <a:blip r:embed="rId1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1837" cy="23652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F9198DA" w14:textId="77777777" w:rsidR="009B4F3D" w:rsidRDefault="009B4F3D">
      <w:pPr>
        <w:pStyle w:val="BodyText"/>
        <w:spacing w:before="10"/>
        <w:rPr>
          <w:sz w:val="20"/>
        </w:rPr>
      </w:pPr>
    </w:p>
    <w:p w14:paraId="4FA1B53E" w14:textId="77777777" w:rsidR="009B4F3D" w:rsidRDefault="003812FB">
      <w:pPr>
        <w:pStyle w:val="BodyText"/>
        <w:spacing w:before="145" w:line="297" w:lineRule="auto"/>
        <w:ind w:left="217" w:right="315"/>
      </w:pPr>
      <w:bookmarkStart w:id="11" w:name="_bookmark5"/>
      <w:bookmarkEnd w:id="11"/>
      <w:r>
        <w:rPr>
          <w:w w:val="120"/>
        </w:rPr>
        <w:t>Fig.</w:t>
      </w:r>
      <w:r>
        <w:rPr>
          <w:spacing w:val="13"/>
          <w:w w:val="120"/>
        </w:rPr>
        <w:t xml:space="preserve"> </w:t>
      </w:r>
      <w:r>
        <w:rPr>
          <w:w w:val="120"/>
        </w:rPr>
        <w:t>2</w:t>
      </w:r>
      <w:r>
        <w:rPr>
          <w:spacing w:val="14"/>
          <w:w w:val="120"/>
        </w:rPr>
        <w:t xml:space="preserve"> </w:t>
      </w:r>
      <w:r>
        <w:rPr>
          <w:rFonts w:ascii="Arial MT"/>
          <w:w w:val="120"/>
        </w:rPr>
        <w:t>e</w:t>
      </w:r>
      <w:r>
        <w:rPr>
          <w:rFonts w:ascii="Arial MT"/>
          <w:spacing w:val="9"/>
          <w:w w:val="120"/>
        </w:rPr>
        <w:t xml:space="preserve"> </w:t>
      </w:r>
      <w:r>
        <w:rPr>
          <w:w w:val="120"/>
        </w:rPr>
        <w:t>Structure</w:t>
      </w:r>
      <w:r>
        <w:rPr>
          <w:spacing w:val="12"/>
          <w:w w:val="120"/>
        </w:rPr>
        <w:t xml:space="preserve"> </w:t>
      </w:r>
      <w:r>
        <w:rPr>
          <w:w w:val="120"/>
        </w:rPr>
        <w:t>design</w:t>
      </w:r>
      <w:r>
        <w:rPr>
          <w:spacing w:val="14"/>
          <w:w w:val="120"/>
        </w:rPr>
        <w:t xml:space="preserve"> </w:t>
      </w:r>
      <w:r>
        <w:rPr>
          <w:w w:val="120"/>
        </w:rPr>
        <w:t>diagram</w:t>
      </w:r>
      <w:r>
        <w:rPr>
          <w:spacing w:val="11"/>
          <w:w w:val="120"/>
        </w:rPr>
        <w:t xml:space="preserve"> </w:t>
      </w:r>
      <w:r>
        <w:rPr>
          <w:w w:val="120"/>
        </w:rPr>
        <w:t>of</w:t>
      </w:r>
      <w:r>
        <w:rPr>
          <w:spacing w:val="15"/>
          <w:w w:val="120"/>
        </w:rPr>
        <w:t xml:space="preserve"> </w:t>
      </w:r>
      <w:r>
        <w:rPr>
          <w:w w:val="120"/>
        </w:rPr>
        <w:t>RPS:</w:t>
      </w:r>
      <w:r>
        <w:rPr>
          <w:spacing w:val="14"/>
          <w:w w:val="120"/>
        </w:rPr>
        <w:t xml:space="preserve"> </w:t>
      </w:r>
      <w:r>
        <w:rPr>
          <w:w w:val="120"/>
        </w:rPr>
        <w:t>(a)</w:t>
      </w:r>
      <w:r>
        <w:rPr>
          <w:spacing w:val="15"/>
          <w:w w:val="120"/>
        </w:rPr>
        <w:t xml:space="preserve"> </w:t>
      </w:r>
      <w:r>
        <w:rPr>
          <w:w w:val="120"/>
        </w:rPr>
        <w:t>Columnar</w:t>
      </w:r>
      <w:r>
        <w:rPr>
          <w:spacing w:val="13"/>
          <w:w w:val="120"/>
        </w:rPr>
        <w:t xml:space="preserve"> </w:t>
      </w:r>
      <w:r>
        <w:rPr>
          <w:w w:val="120"/>
        </w:rPr>
        <w:t>RPS</w:t>
      </w:r>
      <w:r>
        <w:rPr>
          <w:spacing w:val="13"/>
          <w:w w:val="120"/>
        </w:rPr>
        <w:t xml:space="preserve"> </w:t>
      </w:r>
      <w:r>
        <w:rPr>
          <w:w w:val="120"/>
        </w:rPr>
        <w:t>with</w:t>
      </w:r>
      <w:r>
        <w:rPr>
          <w:spacing w:val="14"/>
          <w:w w:val="120"/>
        </w:rPr>
        <w:t xml:space="preserve"> </w:t>
      </w:r>
      <w:r>
        <w:rPr>
          <w:w w:val="120"/>
        </w:rPr>
        <w:t>small</w:t>
      </w:r>
      <w:r>
        <w:rPr>
          <w:spacing w:val="14"/>
          <w:w w:val="120"/>
        </w:rPr>
        <w:t xml:space="preserve"> </w:t>
      </w:r>
      <w:r>
        <w:rPr>
          <w:w w:val="120"/>
        </w:rPr>
        <w:t>specific</w:t>
      </w:r>
      <w:r>
        <w:rPr>
          <w:spacing w:val="12"/>
          <w:w w:val="120"/>
        </w:rPr>
        <w:t xml:space="preserve"> </w:t>
      </w:r>
      <w:r>
        <w:rPr>
          <w:w w:val="120"/>
        </w:rPr>
        <w:t>surface</w:t>
      </w:r>
      <w:r>
        <w:rPr>
          <w:spacing w:val="13"/>
          <w:w w:val="120"/>
        </w:rPr>
        <w:t xml:space="preserve"> </w:t>
      </w:r>
      <w:r>
        <w:rPr>
          <w:w w:val="120"/>
        </w:rPr>
        <w:t>area</w:t>
      </w:r>
      <w:r>
        <w:rPr>
          <w:spacing w:val="15"/>
          <w:w w:val="120"/>
        </w:rPr>
        <w:t xml:space="preserve"> </w:t>
      </w:r>
      <w:r>
        <w:rPr>
          <w:w w:val="120"/>
        </w:rPr>
        <w:t>and</w:t>
      </w:r>
      <w:r>
        <w:rPr>
          <w:spacing w:val="13"/>
          <w:w w:val="120"/>
        </w:rPr>
        <w:t xml:space="preserve"> </w:t>
      </w:r>
      <w:r>
        <w:rPr>
          <w:w w:val="120"/>
        </w:rPr>
        <w:t>high</w:t>
      </w:r>
      <w:r>
        <w:rPr>
          <w:spacing w:val="13"/>
          <w:w w:val="120"/>
        </w:rPr>
        <w:t xml:space="preserve"> </w:t>
      </w:r>
      <w:r>
        <w:rPr>
          <w:w w:val="120"/>
        </w:rPr>
        <w:t>superficial</w:t>
      </w:r>
      <w:r>
        <w:rPr>
          <w:spacing w:val="13"/>
          <w:w w:val="120"/>
        </w:rPr>
        <w:t xml:space="preserve"> </w:t>
      </w:r>
      <w:r>
        <w:rPr>
          <w:w w:val="120"/>
        </w:rPr>
        <w:t>area,</w:t>
      </w:r>
      <w:r>
        <w:rPr>
          <w:spacing w:val="14"/>
          <w:w w:val="120"/>
        </w:rPr>
        <w:t xml:space="preserve"> </w:t>
      </w:r>
      <w:r>
        <w:rPr>
          <w:w w:val="120"/>
        </w:rPr>
        <w:t>(b)</w:t>
      </w:r>
      <w:r>
        <w:rPr>
          <w:spacing w:val="-45"/>
          <w:w w:val="120"/>
        </w:rPr>
        <w:t xml:space="preserve"> </w:t>
      </w:r>
      <w:proofErr w:type="gramStart"/>
      <w:r>
        <w:rPr>
          <w:w w:val="120"/>
        </w:rPr>
        <w:t>body-centered</w:t>
      </w:r>
      <w:proofErr w:type="gramEnd"/>
      <w:r>
        <w:rPr>
          <w:spacing w:val="7"/>
          <w:w w:val="120"/>
        </w:rPr>
        <w:t xml:space="preserve"> </w:t>
      </w:r>
      <w:r>
        <w:rPr>
          <w:w w:val="120"/>
        </w:rPr>
        <w:t>cubic</w:t>
      </w:r>
      <w:r>
        <w:rPr>
          <w:spacing w:val="6"/>
          <w:w w:val="120"/>
        </w:rPr>
        <w:t xml:space="preserve"> </w:t>
      </w:r>
      <w:r>
        <w:rPr>
          <w:w w:val="120"/>
        </w:rPr>
        <w:t>RPS</w:t>
      </w:r>
      <w:r>
        <w:rPr>
          <w:spacing w:val="9"/>
          <w:w w:val="120"/>
        </w:rPr>
        <w:t xml:space="preserve"> </w:t>
      </w:r>
      <w:r>
        <w:rPr>
          <w:w w:val="120"/>
        </w:rPr>
        <w:t>with</w:t>
      </w:r>
      <w:r>
        <w:rPr>
          <w:spacing w:val="6"/>
          <w:w w:val="120"/>
        </w:rPr>
        <w:t xml:space="preserve"> </w:t>
      </w:r>
      <w:r>
        <w:rPr>
          <w:w w:val="120"/>
        </w:rPr>
        <w:t>high</w:t>
      </w:r>
      <w:r>
        <w:rPr>
          <w:spacing w:val="7"/>
          <w:w w:val="120"/>
        </w:rPr>
        <w:t xml:space="preserve"> </w:t>
      </w:r>
      <w:r>
        <w:rPr>
          <w:w w:val="120"/>
        </w:rPr>
        <w:t>specific</w:t>
      </w:r>
      <w:r>
        <w:rPr>
          <w:spacing w:val="7"/>
          <w:w w:val="120"/>
        </w:rPr>
        <w:t xml:space="preserve"> </w:t>
      </w:r>
      <w:r>
        <w:rPr>
          <w:w w:val="120"/>
        </w:rPr>
        <w:t>surface</w:t>
      </w:r>
      <w:r>
        <w:rPr>
          <w:spacing w:val="6"/>
          <w:w w:val="120"/>
        </w:rPr>
        <w:t xml:space="preserve"> </w:t>
      </w:r>
      <w:r>
        <w:rPr>
          <w:w w:val="120"/>
        </w:rPr>
        <w:t>area</w:t>
      </w:r>
      <w:r>
        <w:rPr>
          <w:spacing w:val="8"/>
          <w:w w:val="120"/>
        </w:rPr>
        <w:t xml:space="preserve"> </w:t>
      </w:r>
      <w:r>
        <w:rPr>
          <w:w w:val="120"/>
        </w:rPr>
        <w:t>and</w:t>
      </w:r>
      <w:r>
        <w:rPr>
          <w:spacing w:val="8"/>
          <w:w w:val="120"/>
        </w:rPr>
        <w:t xml:space="preserve"> </w:t>
      </w:r>
      <w:r>
        <w:rPr>
          <w:w w:val="120"/>
        </w:rPr>
        <w:t>small</w:t>
      </w:r>
      <w:r>
        <w:rPr>
          <w:spacing w:val="6"/>
          <w:w w:val="120"/>
        </w:rPr>
        <w:t xml:space="preserve"> </w:t>
      </w:r>
      <w:r>
        <w:rPr>
          <w:w w:val="120"/>
        </w:rPr>
        <w:t>superficial</w:t>
      </w:r>
      <w:r>
        <w:rPr>
          <w:spacing w:val="7"/>
          <w:w w:val="120"/>
        </w:rPr>
        <w:t xml:space="preserve"> </w:t>
      </w:r>
      <w:r>
        <w:rPr>
          <w:w w:val="120"/>
        </w:rPr>
        <w:t>area.</w:t>
      </w:r>
    </w:p>
    <w:p w14:paraId="09B2E165" w14:textId="5C6F1070" w:rsidR="009B4F3D" w:rsidRDefault="00D86FAF">
      <w:pPr>
        <w:pStyle w:val="BodyText"/>
        <w:spacing w:before="8"/>
        <w:rPr>
          <w:sz w:val="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2688" behindDoc="1" locked="0" layoutInCell="1" allowOverlap="1" wp14:anchorId="1519FF06" wp14:editId="0736CD4F">
                <wp:simplePos x="0" y="0"/>
                <wp:positionH relativeFrom="page">
                  <wp:posOffset>658495</wp:posOffset>
                </wp:positionH>
                <wp:positionV relativeFrom="paragraph">
                  <wp:posOffset>88900</wp:posOffset>
                </wp:positionV>
                <wp:extent cx="6300470" cy="3810"/>
                <wp:effectExtent l="0" t="0" r="0" b="0"/>
                <wp:wrapTopAndBottom/>
                <wp:docPr id="573" name="Rectangle 5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00470" cy="381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4C39B4" id="Rectangle 561" o:spid="_x0000_s1026" style="position:absolute;margin-left:51.85pt;margin-top:7pt;width:496.1pt;height:.3pt;z-index:-157137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</w:p>
    <w:p w14:paraId="2E7D9950" w14:textId="77777777" w:rsidR="009B4F3D" w:rsidRDefault="009B4F3D">
      <w:pPr>
        <w:pStyle w:val="BodyText"/>
        <w:spacing w:before="7"/>
        <w:rPr>
          <w:sz w:val="17"/>
        </w:rPr>
      </w:pPr>
    </w:p>
    <w:p w14:paraId="236F5FB1" w14:textId="77777777" w:rsidR="009B4F3D" w:rsidRDefault="009B4F3D">
      <w:pPr>
        <w:rPr>
          <w:sz w:val="17"/>
        </w:rPr>
        <w:sectPr w:rsidR="009B4F3D">
          <w:pgSz w:w="11910" w:h="15880"/>
          <w:pgMar w:top="540" w:right="840" w:bottom="280" w:left="820" w:header="720" w:footer="720" w:gutter="0"/>
          <w:cols w:space="720"/>
        </w:sectPr>
      </w:pPr>
    </w:p>
    <w:p w14:paraId="02B6C3AD" w14:textId="77777777" w:rsidR="009B4F3D" w:rsidRDefault="003812FB">
      <w:pPr>
        <w:pStyle w:val="BodyText"/>
        <w:spacing w:before="84" w:line="300" w:lineRule="auto"/>
        <w:ind w:left="217" w:right="38"/>
        <w:jc w:val="both"/>
      </w:pPr>
      <w:r>
        <w:rPr>
          <w:w w:val="120"/>
        </w:rPr>
        <w:t>The columnar RPS is obtained through Boolean operation of</w:t>
      </w:r>
      <w:r>
        <w:rPr>
          <w:spacing w:val="1"/>
          <w:w w:val="120"/>
        </w:rPr>
        <w:t xml:space="preserve"> </w:t>
      </w:r>
      <w:r>
        <w:rPr>
          <w:w w:val="120"/>
        </w:rPr>
        <w:t>the</w:t>
      </w:r>
      <w:r>
        <w:rPr>
          <w:spacing w:val="1"/>
          <w:w w:val="120"/>
        </w:rPr>
        <w:t xml:space="preserve"> </w:t>
      </w:r>
      <w:r>
        <w:rPr>
          <w:w w:val="120"/>
        </w:rPr>
        <w:t>intersection</w:t>
      </w:r>
      <w:r>
        <w:rPr>
          <w:spacing w:val="1"/>
          <w:w w:val="120"/>
        </w:rPr>
        <w:t xml:space="preserve"> </w:t>
      </w:r>
      <w:r>
        <w:rPr>
          <w:w w:val="120"/>
        </w:rPr>
        <w:t>between</w:t>
      </w:r>
      <w:r>
        <w:rPr>
          <w:spacing w:val="1"/>
          <w:w w:val="120"/>
        </w:rPr>
        <w:t xml:space="preserve"> </w:t>
      </w:r>
      <w:r>
        <w:rPr>
          <w:w w:val="120"/>
        </w:rPr>
        <w:t>the</w:t>
      </w:r>
      <w:r>
        <w:rPr>
          <w:spacing w:val="1"/>
          <w:w w:val="120"/>
        </w:rPr>
        <w:t xml:space="preserve"> </w:t>
      </w:r>
      <w:r>
        <w:rPr>
          <w:w w:val="120"/>
        </w:rPr>
        <w:t>three-dimensional intersecting</w:t>
      </w:r>
      <w:r>
        <w:rPr>
          <w:spacing w:val="1"/>
          <w:w w:val="120"/>
        </w:rPr>
        <w:t xml:space="preserve"> </w:t>
      </w:r>
      <w:r>
        <w:rPr>
          <w:w w:val="120"/>
        </w:rPr>
        <w:t xml:space="preserve">columnar and the cube. The body-centered cubic RPS is </w:t>
      </w:r>
      <w:proofErr w:type="spellStart"/>
      <w:r>
        <w:rPr>
          <w:w w:val="120"/>
        </w:rPr>
        <w:t>ob</w:t>
      </w:r>
      <w:proofErr w:type="spellEnd"/>
      <w:r>
        <w:rPr>
          <w:w w:val="120"/>
        </w:rPr>
        <w:t>-</w:t>
      </w:r>
      <w:r>
        <w:rPr>
          <w:spacing w:val="1"/>
          <w:w w:val="120"/>
        </w:rPr>
        <w:t xml:space="preserve"> </w:t>
      </w:r>
      <w:proofErr w:type="spellStart"/>
      <w:r>
        <w:rPr>
          <w:w w:val="120"/>
        </w:rPr>
        <w:t>tained</w:t>
      </w:r>
      <w:proofErr w:type="spellEnd"/>
      <w:r>
        <w:rPr>
          <w:w w:val="120"/>
        </w:rPr>
        <w:t xml:space="preserve"> using Boolean operation</w:t>
      </w:r>
      <w:r>
        <w:rPr>
          <w:spacing w:val="1"/>
          <w:w w:val="120"/>
        </w:rPr>
        <w:t xml:space="preserve"> </w:t>
      </w:r>
      <w:r>
        <w:rPr>
          <w:w w:val="120"/>
        </w:rPr>
        <w:t>of the</w:t>
      </w:r>
      <w:r>
        <w:rPr>
          <w:spacing w:val="1"/>
          <w:w w:val="120"/>
        </w:rPr>
        <w:t xml:space="preserve"> </w:t>
      </w:r>
      <w:proofErr w:type="gramStart"/>
      <w:r>
        <w:rPr>
          <w:w w:val="120"/>
        </w:rPr>
        <w:t>intersection  between</w:t>
      </w:r>
      <w:proofErr w:type="gramEnd"/>
      <w:r>
        <w:rPr>
          <w:spacing w:val="1"/>
          <w:w w:val="120"/>
        </w:rPr>
        <w:t xml:space="preserve"> </w:t>
      </w:r>
      <w:r>
        <w:rPr>
          <w:w w:val="120"/>
        </w:rPr>
        <w:t>the</w:t>
      </w:r>
      <w:r>
        <w:rPr>
          <w:spacing w:val="10"/>
          <w:w w:val="120"/>
        </w:rPr>
        <w:t xml:space="preserve"> </w:t>
      </w:r>
      <w:r>
        <w:rPr>
          <w:w w:val="120"/>
        </w:rPr>
        <w:t>body-centered</w:t>
      </w:r>
      <w:r>
        <w:rPr>
          <w:spacing w:val="10"/>
          <w:w w:val="120"/>
        </w:rPr>
        <w:t xml:space="preserve"> </w:t>
      </w:r>
      <w:r>
        <w:rPr>
          <w:w w:val="120"/>
        </w:rPr>
        <w:t>cubic</w:t>
      </w:r>
      <w:r>
        <w:rPr>
          <w:spacing w:val="11"/>
          <w:w w:val="120"/>
        </w:rPr>
        <w:t xml:space="preserve"> </w:t>
      </w:r>
      <w:r>
        <w:rPr>
          <w:w w:val="120"/>
        </w:rPr>
        <w:t>crystal</w:t>
      </w:r>
      <w:r>
        <w:rPr>
          <w:spacing w:val="12"/>
          <w:w w:val="120"/>
        </w:rPr>
        <w:t xml:space="preserve"> </w:t>
      </w:r>
      <w:r>
        <w:rPr>
          <w:w w:val="120"/>
        </w:rPr>
        <w:t>structure</w:t>
      </w:r>
      <w:r>
        <w:rPr>
          <w:spacing w:val="9"/>
          <w:w w:val="120"/>
        </w:rPr>
        <w:t xml:space="preserve"> </w:t>
      </w:r>
      <w:r>
        <w:rPr>
          <w:w w:val="120"/>
        </w:rPr>
        <w:t>and</w:t>
      </w:r>
      <w:r>
        <w:rPr>
          <w:spacing w:val="10"/>
          <w:w w:val="120"/>
        </w:rPr>
        <w:t xml:space="preserve"> </w:t>
      </w:r>
      <w:r>
        <w:rPr>
          <w:w w:val="120"/>
        </w:rPr>
        <w:t>the</w:t>
      </w:r>
      <w:r>
        <w:rPr>
          <w:spacing w:val="11"/>
          <w:w w:val="120"/>
        </w:rPr>
        <w:t xml:space="preserve"> </w:t>
      </w:r>
      <w:r>
        <w:rPr>
          <w:w w:val="120"/>
        </w:rPr>
        <w:t>cube.</w:t>
      </w:r>
      <w:r>
        <w:rPr>
          <w:spacing w:val="10"/>
          <w:w w:val="120"/>
        </w:rPr>
        <w:t xml:space="preserve"> </w:t>
      </w:r>
      <w:hyperlink w:anchor="_bookmark7" w:history="1">
        <w:r>
          <w:rPr>
            <w:color w:val="007FAC"/>
            <w:w w:val="120"/>
          </w:rPr>
          <w:t>Table</w:t>
        </w:r>
      </w:hyperlink>
      <w:r>
        <w:rPr>
          <w:color w:val="007FAC"/>
          <w:spacing w:val="-45"/>
          <w:w w:val="120"/>
        </w:rPr>
        <w:t xml:space="preserve"> </w:t>
      </w:r>
      <w:hyperlink w:anchor="_bookmark7" w:history="1">
        <w:r>
          <w:rPr>
            <w:color w:val="007FAC"/>
            <w:w w:val="120"/>
          </w:rPr>
          <w:t>1</w:t>
        </w:r>
        <w:r>
          <w:rPr>
            <w:color w:val="007FAC"/>
            <w:spacing w:val="-2"/>
            <w:w w:val="120"/>
          </w:rPr>
          <w:t xml:space="preserve"> </w:t>
        </w:r>
      </w:hyperlink>
      <w:r>
        <w:rPr>
          <w:w w:val="120"/>
        </w:rPr>
        <w:t>shows</w:t>
      </w:r>
      <w:r>
        <w:rPr>
          <w:spacing w:val="-4"/>
          <w:w w:val="120"/>
        </w:rPr>
        <w:t xml:space="preserve"> </w:t>
      </w:r>
      <w:r>
        <w:rPr>
          <w:w w:val="120"/>
        </w:rPr>
        <w:t>the</w:t>
      </w:r>
      <w:r>
        <w:rPr>
          <w:spacing w:val="-2"/>
          <w:w w:val="120"/>
        </w:rPr>
        <w:t xml:space="preserve"> </w:t>
      </w:r>
      <w:r>
        <w:rPr>
          <w:w w:val="120"/>
        </w:rPr>
        <w:t>structure</w:t>
      </w:r>
      <w:r>
        <w:rPr>
          <w:spacing w:val="-4"/>
          <w:w w:val="120"/>
        </w:rPr>
        <w:t xml:space="preserve"> </w:t>
      </w:r>
      <w:r>
        <w:rPr>
          <w:w w:val="120"/>
        </w:rPr>
        <w:t>performance</w:t>
      </w:r>
      <w:r>
        <w:rPr>
          <w:spacing w:val="-5"/>
          <w:w w:val="120"/>
        </w:rPr>
        <w:t xml:space="preserve"> </w:t>
      </w:r>
      <w:r>
        <w:rPr>
          <w:w w:val="120"/>
        </w:rPr>
        <w:t>of</w:t>
      </w:r>
      <w:r>
        <w:rPr>
          <w:spacing w:val="-3"/>
          <w:w w:val="120"/>
        </w:rPr>
        <w:t xml:space="preserve"> </w:t>
      </w:r>
      <w:r>
        <w:rPr>
          <w:w w:val="120"/>
        </w:rPr>
        <w:t>various</w:t>
      </w:r>
      <w:r>
        <w:rPr>
          <w:spacing w:val="-2"/>
          <w:w w:val="120"/>
        </w:rPr>
        <w:t xml:space="preserve"> </w:t>
      </w:r>
      <w:r>
        <w:rPr>
          <w:w w:val="120"/>
        </w:rPr>
        <w:t>RPSs.</w:t>
      </w:r>
      <w:r>
        <w:rPr>
          <w:spacing w:val="-2"/>
          <w:w w:val="120"/>
        </w:rPr>
        <w:t xml:space="preserve"> </w:t>
      </w:r>
      <w:r>
        <w:rPr>
          <w:w w:val="120"/>
        </w:rPr>
        <w:t>As</w:t>
      </w:r>
      <w:r>
        <w:rPr>
          <w:spacing w:val="-3"/>
          <w:w w:val="120"/>
        </w:rPr>
        <w:t xml:space="preserve"> </w:t>
      </w:r>
      <w:r>
        <w:rPr>
          <w:w w:val="120"/>
        </w:rPr>
        <w:t>shown</w:t>
      </w:r>
      <w:r>
        <w:rPr>
          <w:spacing w:val="-45"/>
          <w:w w:val="120"/>
        </w:rPr>
        <w:t xml:space="preserve"> </w:t>
      </w:r>
      <w:r>
        <w:rPr>
          <w:w w:val="120"/>
        </w:rPr>
        <w:t xml:space="preserve">in </w:t>
      </w:r>
      <w:hyperlink w:anchor="_bookmark7" w:history="1">
        <w:r>
          <w:rPr>
            <w:color w:val="007FAC"/>
            <w:w w:val="120"/>
          </w:rPr>
          <w:t>Table 1</w:t>
        </w:r>
      </w:hyperlink>
      <w:r>
        <w:rPr>
          <w:w w:val="120"/>
        </w:rPr>
        <w:t>, the superficial area, substance volume and specific</w:t>
      </w:r>
      <w:r>
        <w:rPr>
          <w:spacing w:val="-45"/>
          <w:w w:val="120"/>
        </w:rPr>
        <w:t xml:space="preserve"> </w:t>
      </w:r>
      <w:r>
        <w:rPr>
          <w:w w:val="120"/>
        </w:rPr>
        <w:t>surface</w:t>
      </w:r>
      <w:r>
        <w:rPr>
          <w:spacing w:val="1"/>
          <w:w w:val="120"/>
        </w:rPr>
        <w:t xml:space="preserve"> </w:t>
      </w:r>
      <w:r>
        <w:rPr>
          <w:w w:val="120"/>
        </w:rPr>
        <w:t>area</w:t>
      </w:r>
      <w:r>
        <w:rPr>
          <w:spacing w:val="1"/>
          <w:w w:val="120"/>
        </w:rPr>
        <w:t xml:space="preserve"> </w:t>
      </w:r>
      <w:r>
        <w:rPr>
          <w:w w:val="120"/>
        </w:rPr>
        <w:t>of</w:t>
      </w:r>
      <w:r>
        <w:rPr>
          <w:spacing w:val="49"/>
          <w:w w:val="120"/>
        </w:rPr>
        <w:t xml:space="preserve"> </w:t>
      </w:r>
      <w:r>
        <w:rPr>
          <w:w w:val="120"/>
        </w:rPr>
        <w:t>the</w:t>
      </w:r>
      <w:r>
        <w:rPr>
          <w:spacing w:val="49"/>
          <w:w w:val="120"/>
        </w:rPr>
        <w:t xml:space="preserve"> </w:t>
      </w:r>
      <w:r>
        <w:rPr>
          <w:w w:val="120"/>
        </w:rPr>
        <w:t>columnar</w:t>
      </w:r>
      <w:r>
        <w:rPr>
          <w:spacing w:val="49"/>
          <w:w w:val="120"/>
        </w:rPr>
        <w:t xml:space="preserve"> </w:t>
      </w:r>
      <w:r>
        <w:rPr>
          <w:w w:val="120"/>
        </w:rPr>
        <w:t>RPS</w:t>
      </w:r>
      <w:r>
        <w:rPr>
          <w:spacing w:val="49"/>
          <w:w w:val="120"/>
        </w:rPr>
        <w:t xml:space="preserve"> </w:t>
      </w:r>
      <w:r>
        <w:rPr>
          <w:w w:val="120"/>
        </w:rPr>
        <w:t>are</w:t>
      </w:r>
      <w:r>
        <w:rPr>
          <w:spacing w:val="49"/>
          <w:w w:val="120"/>
        </w:rPr>
        <w:t xml:space="preserve"> </w:t>
      </w:r>
      <w:r>
        <w:rPr>
          <w:w w:val="120"/>
        </w:rPr>
        <w:t>243.015</w:t>
      </w:r>
      <w:r>
        <w:rPr>
          <w:spacing w:val="49"/>
          <w:w w:val="120"/>
        </w:rPr>
        <w:t xml:space="preserve"> </w:t>
      </w:r>
      <w:r>
        <w:rPr>
          <w:w w:val="120"/>
        </w:rPr>
        <w:t>mm</w:t>
      </w:r>
      <w:r>
        <w:rPr>
          <w:w w:val="120"/>
          <w:vertAlign w:val="superscript"/>
        </w:rPr>
        <w:t>2</w:t>
      </w:r>
      <w:r>
        <w:rPr>
          <w:w w:val="120"/>
        </w:rPr>
        <w:t>,</w:t>
      </w:r>
      <w:r>
        <w:rPr>
          <w:spacing w:val="-45"/>
          <w:w w:val="120"/>
        </w:rPr>
        <w:t xml:space="preserve"> </w:t>
      </w:r>
      <w:r>
        <w:rPr>
          <w:w w:val="120"/>
        </w:rPr>
        <w:t>37.891 mm</w:t>
      </w:r>
      <w:r>
        <w:rPr>
          <w:w w:val="120"/>
          <w:vertAlign w:val="superscript"/>
        </w:rPr>
        <w:t>3</w:t>
      </w:r>
      <w:r>
        <w:rPr>
          <w:w w:val="120"/>
        </w:rPr>
        <w:t xml:space="preserve"> and 6.414 mm</w:t>
      </w:r>
      <w:r>
        <w:rPr>
          <w:w w:val="120"/>
          <w:vertAlign w:val="superscript"/>
        </w:rPr>
        <w:t>2</w:t>
      </w:r>
      <w:r>
        <w:rPr>
          <w:w w:val="120"/>
        </w:rPr>
        <w:t>/mm</w:t>
      </w:r>
      <w:r>
        <w:rPr>
          <w:w w:val="120"/>
          <w:vertAlign w:val="superscript"/>
        </w:rPr>
        <w:t>3</w:t>
      </w:r>
      <w:r>
        <w:rPr>
          <w:w w:val="120"/>
        </w:rPr>
        <w:t>, respectively, and those of</w:t>
      </w:r>
      <w:r>
        <w:rPr>
          <w:spacing w:val="1"/>
          <w:w w:val="120"/>
        </w:rPr>
        <w:t xml:space="preserve"> </w:t>
      </w:r>
      <w:r>
        <w:rPr>
          <w:spacing w:val="-1"/>
          <w:w w:val="120"/>
        </w:rPr>
        <w:t>the</w:t>
      </w:r>
      <w:r>
        <w:rPr>
          <w:spacing w:val="-16"/>
          <w:w w:val="120"/>
        </w:rPr>
        <w:t xml:space="preserve"> </w:t>
      </w:r>
      <w:proofErr w:type="gramStart"/>
      <w:r>
        <w:rPr>
          <w:spacing w:val="-1"/>
          <w:w w:val="120"/>
        </w:rPr>
        <w:t>body-centered</w:t>
      </w:r>
      <w:proofErr w:type="gramEnd"/>
      <w:r>
        <w:rPr>
          <w:spacing w:val="-17"/>
          <w:w w:val="120"/>
        </w:rPr>
        <w:t xml:space="preserve"> </w:t>
      </w:r>
      <w:r>
        <w:rPr>
          <w:spacing w:val="-1"/>
          <w:w w:val="120"/>
        </w:rPr>
        <w:t>cubic</w:t>
      </w:r>
      <w:r>
        <w:rPr>
          <w:spacing w:val="-17"/>
          <w:w w:val="120"/>
        </w:rPr>
        <w:t xml:space="preserve"> </w:t>
      </w:r>
      <w:r>
        <w:rPr>
          <w:spacing w:val="-1"/>
          <w:w w:val="120"/>
        </w:rPr>
        <w:t>RPS</w:t>
      </w:r>
      <w:r>
        <w:rPr>
          <w:spacing w:val="-15"/>
          <w:w w:val="120"/>
        </w:rPr>
        <w:t xml:space="preserve"> </w:t>
      </w:r>
      <w:r>
        <w:rPr>
          <w:spacing w:val="-1"/>
          <w:w w:val="120"/>
        </w:rPr>
        <w:t>are</w:t>
      </w:r>
      <w:r>
        <w:rPr>
          <w:spacing w:val="-17"/>
          <w:w w:val="120"/>
        </w:rPr>
        <w:t xml:space="preserve"> </w:t>
      </w:r>
      <w:r>
        <w:rPr>
          <w:spacing w:val="-1"/>
          <w:w w:val="120"/>
        </w:rPr>
        <w:t>173.211</w:t>
      </w:r>
      <w:r>
        <w:rPr>
          <w:spacing w:val="-18"/>
          <w:w w:val="120"/>
        </w:rPr>
        <w:t xml:space="preserve"> </w:t>
      </w:r>
      <w:r>
        <w:rPr>
          <w:spacing w:val="-1"/>
          <w:w w:val="120"/>
        </w:rPr>
        <w:t>mm</w:t>
      </w:r>
      <w:r>
        <w:rPr>
          <w:spacing w:val="-1"/>
          <w:w w:val="120"/>
          <w:vertAlign w:val="superscript"/>
        </w:rPr>
        <w:t>2</w:t>
      </w:r>
      <w:r>
        <w:rPr>
          <w:spacing w:val="-1"/>
          <w:w w:val="120"/>
        </w:rPr>
        <w:t>,</w:t>
      </w:r>
      <w:r>
        <w:rPr>
          <w:spacing w:val="-15"/>
          <w:w w:val="120"/>
        </w:rPr>
        <w:t xml:space="preserve"> </w:t>
      </w:r>
      <w:r>
        <w:rPr>
          <w:w w:val="120"/>
        </w:rPr>
        <w:t>15.554</w:t>
      </w:r>
      <w:r>
        <w:rPr>
          <w:spacing w:val="-17"/>
          <w:w w:val="120"/>
        </w:rPr>
        <w:t xml:space="preserve"> </w:t>
      </w:r>
      <w:r>
        <w:rPr>
          <w:w w:val="120"/>
        </w:rPr>
        <w:t>mm</w:t>
      </w:r>
      <w:r>
        <w:rPr>
          <w:w w:val="120"/>
          <w:vertAlign w:val="superscript"/>
        </w:rPr>
        <w:t>3</w:t>
      </w:r>
      <w:r>
        <w:rPr>
          <w:spacing w:val="-16"/>
          <w:w w:val="120"/>
        </w:rPr>
        <w:t xml:space="preserve"> </w:t>
      </w:r>
      <w:r>
        <w:rPr>
          <w:w w:val="120"/>
        </w:rPr>
        <w:t>and</w:t>
      </w:r>
    </w:p>
    <w:p w14:paraId="387D6411" w14:textId="77777777" w:rsidR="009B4F3D" w:rsidRDefault="003812FB">
      <w:pPr>
        <w:pStyle w:val="BodyText"/>
        <w:spacing w:line="297" w:lineRule="auto"/>
        <w:ind w:left="217" w:right="38" w:hanging="1"/>
        <w:jc w:val="both"/>
      </w:pPr>
      <w:r>
        <w:rPr>
          <w:w w:val="120"/>
        </w:rPr>
        <w:t>11.136</w:t>
      </w:r>
      <w:r>
        <w:rPr>
          <w:spacing w:val="1"/>
          <w:w w:val="120"/>
        </w:rPr>
        <w:t xml:space="preserve"> </w:t>
      </w:r>
      <w:r>
        <w:rPr>
          <w:w w:val="120"/>
        </w:rPr>
        <w:t>mm</w:t>
      </w:r>
      <w:r>
        <w:rPr>
          <w:w w:val="120"/>
          <w:vertAlign w:val="superscript"/>
        </w:rPr>
        <w:t>2</w:t>
      </w:r>
      <w:r>
        <w:rPr>
          <w:w w:val="120"/>
        </w:rPr>
        <w:t>/mm</w:t>
      </w:r>
      <w:r>
        <w:rPr>
          <w:w w:val="120"/>
          <w:vertAlign w:val="superscript"/>
        </w:rPr>
        <w:t>3</w:t>
      </w:r>
      <w:r>
        <w:rPr>
          <w:w w:val="120"/>
        </w:rPr>
        <w:t>,</w:t>
      </w:r>
      <w:r>
        <w:rPr>
          <w:spacing w:val="1"/>
          <w:w w:val="120"/>
        </w:rPr>
        <w:t xml:space="preserve"> </w:t>
      </w:r>
      <w:r>
        <w:rPr>
          <w:w w:val="120"/>
        </w:rPr>
        <w:t>respectively.</w:t>
      </w:r>
      <w:r>
        <w:rPr>
          <w:spacing w:val="1"/>
          <w:w w:val="120"/>
        </w:rPr>
        <w:t xml:space="preserve"> </w:t>
      </w:r>
      <w:r>
        <w:rPr>
          <w:w w:val="120"/>
        </w:rPr>
        <w:t>Compared</w:t>
      </w:r>
      <w:r>
        <w:rPr>
          <w:spacing w:val="1"/>
          <w:w w:val="120"/>
        </w:rPr>
        <w:t xml:space="preserve"> </w:t>
      </w:r>
      <w:r>
        <w:rPr>
          <w:w w:val="120"/>
        </w:rPr>
        <w:t>to</w:t>
      </w:r>
      <w:r>
        <w:rPr>
          <w:spacing w:val="1"/>
          <w:w w:val="120"/>
        </w:rPr>
        <w:t xml:space="preserve"> </w:t>
      </w:r>
      <w:r>
        <w:rPr>
          <w:w w:val="120"/>
        </w:rPr>
        <w:t>the</w:t>
      </w:r>
      <w:r>
        <w:rPr>
          <w:spacing w:val="1"/>
          <w:w w:val="120"/>
        </w:rPr>
        <w:t xml:space="preserve"> </w:t>
      </w:r>
      <w:r>
        <w:rPr>
          <w:w w:val="120"/>
        </w:rPr>
        <w:t>body-</w:t>
      </w:r>
      <w:r>
        <w:rPr>
          <w:spacing w:val="1"/>
          <w:w w:val="120"/>
        </w:rPr>
        <w:t xml:space="preserve"> </w:t>
      </w:r>
      <w:r>
        <w:rPr>
          <w:w w:val="120"/>
        </w:rPr>
        <w:t>centered cubic RPS, the columnar RPS has a smaller specific</w:t>
      </w:r>
      <w:r>
        <w:rPr>
          <w:spacing w:val="1"/>
          <w:w w:val="120"/>
        </w:rPr>
        <w:t xml:space="preserve"> </w:t>
      </w:r>
      <w:r>
        <w:rPr>
          <w:w w:val="120"/>
        </w:rPr>
        <w:t>surface area</w:t>
      </w:r>
      <w:r>
        <w:rPr>
          <w:spacing w:val="1"/>
          <w:w w:val="120"/>
        </w:rPr>
        <w:t xml:space="preserve"> </w:t>
      </w:r>
      <w:r>
        <w:rPr>
          <w:w w:val="120"/>
        </w:rPr>
        <w:t>and</w:t>
      </w:r>
      <w:r>
        <w:rPr>
          <w:spacing w:val="2"/>
          <w:w w:val="120"/>
        </w:rPr>
        <w:t xml:space="preserve"> </w:t>
      </w:r>
      <w:r>
        <w:rPr>
          <w:w w:val="120"/>
        </w:rPr>
        <w:t>a</w:t>
      </w:r>
      <w:r>
        <w:rPr>
          <w:spacing w:val="1"/>
          <w:w w:val="120"/>
        </w:rPr>
        <w:t xml:space="preserve"> </w:t>
      </w:r>
      <w:r>
        <w:rPr>
          <w:w w:val="120"/>
        </w:rPr>
        <w:t>higher</w:t>
      </w:r>
      <w:r>
        <w:rPr>
          <w:spacing w:val="2"/>
          <w:w w:val="120"/>
        </w:rPr>
        <w:t xml:space="preserve"> </w:t>
      </w:r>
      <w:r>
        <w:rPr>
          <w:w w:val="120"/>
        </w:rPr>
        <w:t>superficial</w:t>
      </w:r>
      <w:r>
        <w:rPr>
          <w:spacing w:val="1"/>
          <w:w w:val="120"/>
        </w:rPr>
        <w:t xml:space="preserve"> </w:t>
      </w:r>
      <w:r>
        <w:rPr>
          <w:w w:val="120"/>
        </w:rPr>
        <w:t>area.</w:t>
      </w:r>
    </w:p>
    <w:p w14:paraId="3D74BE10" w14:textId="77777777" w:rsidR="009B4F3D" w:rsidRDefault="009B4F3D">
      <w:pPr>
        <w:pStyle w:val="BodyText"/>
        <w:spacing w:before="9"/>
        <w:rPr>
          <w:sz w:val="17"/>
        </w:rPr>
      </w:pPr>
    </w:p>
    <w:p w14:paraId="42AC4D25" w14:textId="77777777" w:rsidR="009B4F3D" w:rsidRDefault="003812FB">
      <w:pPr>
        <w:pStyle w:val="Heading3"/>
        <w:ind w:left="217"/>
      </w:pPr>
      <w:r>
        <w:rPr>
          <w:w w:val="110"/>
        </w:rPr>
        <w:t>Numerical</w:t>
      </w:r>
      <w:r>
        <w:rPr>
          <w:spacing w:val="20"/>
          <w:w w:val="110"/>
        </w:rPr>
        <w:t xml:space="preserve"> </w:t>
      </w:r>
      <w:r>
        <w:rPr>
          <w:w w:val="110"/>
        </w:rPr>
        <w:t>simulation</w:t>
      </w:r>
      <w:r>
        <w:rPr>
          <w:spacing w:val="21"/>
          <w:w w:val="110"/>
        </w:rPr>
        <w:t xml:space="preserve"> </w:t>
      </w:r>
      <w:r>
        <w:rPr>
          <w:w w:val="110"/>
        </w:rPr>
        <w:t>model</w:t>
      </w:r>
      <w:r>
        <w:rPr>
          <w:spacing w:val="20"/>
          <w:w w:val="110"/>
        </w:rPr>
        <w:t xml:space="preserve"> </w:t>
      </w:r>
      <w:r>
        <w:rPr>
          <w:w w:val="110"/>
        </w:rPr>
        <w:t>of</w:t>
      </w:r>
      <w:r>
        <w:rPr>
          <w:spacing w:val="21"/>
          <w:w w:val="110"/>
        </w:rPr>
        <w:t xml:space="preserve"> </w:t>
      </w:r>
      <w:r>
        <w:rPr>
          <w:w w:val="110"/>
        </w:rPr>
        <w:t>RPSSS</w:t>
      </w:r>
    </w:p>
    <w:p w14:paraId="67185C68" w14:textId="77777777" w:rsidR="009B4F3D" w:rsidRDefault="009B4F3D">
      <w:pPr>
        <w:pStyle w:val="BodyText"/>
        <w:spacing w:before="10"/>
        <w:rPr>
          <w:i/>
          <w:sz w:val="22"/>
        </w:rPr>
      </w:pPr>
    </w:p>
    <w:p w14:paraId="2C9DE510" w14:textId="77777777" w:rsidR="009B4F3D" w:rsidRDefault="003812FB">
      <w:pPr>
        <w:ind w:left="217"/>
        <w:rPr>
          <w:i/>
          <w:sz w:val="17"/>
        </w:rPr>
      </w:pPr>
      <w:r>
        <w:rPr>
          <w:i/>
          <w:w w:val="105"/>
          <w:sz w:val="17"/>
        </w:rPr>
        <w:t>Physic</w:t>
      </w:r>
      <w:r>
        <w:rPr>
          <w:i/>
          <w:spacing w:val="21"/>
          <w:w w:val="105"/>
          <w:sz w:val="17"/>
        </w:rPr>
        <w:t xml:space="preserve"> </w:t>
      </w:r>
      <w:r>
        <w:rPr>
          <w:i/>
          <w:w w:val="105"/>
          <w:sz w:val="17"/>
        </w:rPr>
        <w:t>model</w:t>
      </w:r>
    </w:p>
    <w:p w14:paraId="40696424" w14:textId="77777777" w:rsidR="009B4F3D" w:rsidRDefault="0024092C">
      <w:pPr>
        <w:pStyle w:val="BodyText"/>
        <w:spacing w:before="43"/>
        <w:ind w:left="217"/>
      </w:pPr>
      <w:hyperlink w:anchor="_bookmark9" w:history="1">
        <w:r w:rsidR="003812FB">
          <w:rPr>
            <w:color w:val="007FAC"/>
            <w:w w:val="120"/>
          </w:rPr>
          <w:t xml:space="preserve">Fig. </w:t>
        </w:r>
        <w:r w:rsidR="003812FB">
          <w:rPr>
            <w:color w:val="007FAC"/>
            <w:spacing w:val="21"/>
            <w:w w:val="120"/>
          </w:rPr>
          <w:t xml:space="preserve"> </w:t>
        </w:r>
        <w:r w:rsidR="003812FB">
          <w:rPr>
            <w:color w:val="007FAC"/>
            <w:w w:val="120"/>
          </w:rPr>
          <w:t>3</w:t>
        </w:r>
      </w:hyperlink>
      <w:r w:rsidR="003812FB">
        <w:rPr>
          <w:color w:val="007FAC"/>
          <w:w w:val="120"/>
        </w:rPr>
        <w:t xml:space="preserve"> </w:t>
      </w:r>
      <w:r w:rsidR="003812FB">
        <w:rPr>
          <w:color w:val="007FAC"/>
          <w:spacing w:val="22"/>
          <w:w w:val="120"/>
        </w:rPr>
        <w:t xml:space="preserve"> </w:t>
      </w:r>
      <w:r w:rsidR="003812FB">
        <w:rPr>
          <w:w w:val="120"/>
        </w:rPr>
        <w:t xml:space="preserve">shows </w:t>
      </w:r>
      <w:r w:rsidR="003812FB">
        <w:rPr>
          <w:spacing w:val="22"/>
          <w:w w:val="120"/>
        </w:rPr>
        <w:t xml:space="preserve"> </w:t>
      </w:r>
      <w:proofErr w:type="gramStart"/>
      <w:r w:rsidR="003812FB">
        <w:rPr>
          <w:w w:val="120"/>
        </w:rPr>
        <w:t xml:space="preserve">the </w:t>
      </w:r>
      <w:r w:rsidR="003812FB">
        <w:rPr>
          <w:spacing w:val="22"/>
          <w:w w:val="120"/>
        </w:rPr>
        <w:t xml:space="preserve"> </w:t>
      </w:r>
      <w:r w:rsidR="003812FB">
        <w:rPr>
          <w:w w:val="120"/>
        </w:rPr>
        <w:t>numerical</w:t>
      </w:r>
      <w:proofErr w:type="gramEnd"/>
      <w:r w:rsidR="003812FB">
        <w:rPr>
          <w:w w:val="120"/>
        </w:rPr>
        <w:t xml:space="preserve"> </w:t>
      </w:r>
      <w:r w:rsidR="003812FB">
        <w:rPr>
          <w:spacing w:val="22"/>
          <w:w w:val="120"/>
        </w:rPr>
        <w:t xml:space="preserve"> </w:t>
      </w:r>
      <w:r w:rsidR="003812FB">
        <w:rPr>
          <w:w w:val="120"/>
        </w:rPr>
        <w:t xml:space="preserve">simulation </w:t>
      </w:r>
      <w:r w:rsidR="003812FB">
        <w:rPr>
          <w:spacing w:val="21"/>
          <w:w w:val="120"/>
        </w:rPr>
        <w:t xml:space="preserve"> </w:t>
      </w:r>
      <w:r w:rsidR="003812FB">
        <w:rPr>
          <w:w w:val="120"/>
        </w:rPr>
        <w:t xml:space="preserve">physic </w:t>
      </w:r>
      <w:r w:rsidR="003812FB">
        <w:rPr>
          <w:spacing w:val="22"/>
          <w:w w:val="120"/>
        </w:rPr>
        <w:t xml:space="preserve"> </w:t>
      </w:r>
      <w:r w:rsidR="003812FB">
        <w:rPr>
          <w:w w:val="120"/>
        </w:rPr>
        <w:t xml:space="preserve">model </w:t>
      </w:r>
      <w:r w:rsidR="003812FB">
        <w:rPr>
          <w:spacing w:val="20"/>
          <w:w w:val="120"/>
        </w:rPr>
        <w:t xml:space="preserve"> </w:t>
      </w:r>
      <w:r w:rsidR="003812FB">
        <w:rPr>
          <w:w w:val="120"/>
        </w:rPr>
        <w:t>of</w:t>
      </w:r>
    </w:p>
    <w:p w14:paraId="26337DF0" w14:textId="77777777" w:rsidR="009B4F3D" w:rsidRDefault="003812FB">
      <w:pPr>
        <w:pStyle w:val="BodyText"/>
        <w:spacing w:before="84" w:line="297" w:lineRule="auto"/>
        <w:ind w:left="217" w:right="101"/>
        <w:jc w:val="both"/>
      </w:pPr>
      <w:r>
        <w:br w:type="column"/>
      </w:r>
      <w:r>
        <w:rPr>
          <w:w w:val="120"/>
        </w:rPr>
        <w:t xml:space="preserve">through the cross-section of the RPSSS, the Reynolds </w:t>
      </w:r>
      <w:proofErr w:type="spellStart"/>
      <w:r>
        <w:rPr>
          <w:w w:val="120"/>
        </w:rPr>
        <w:t>coeffi</w:t>
      </w:r>
      <w:proofErr w:type="spellEnd"/>
      <w:r>
        <w:rPr>
          <w:w w:val="120"/>
        </w:rPr>
        <w:t>-</w:t>
      </w:r>
      <w:r>
        <w:rPr>
          <w:spacing w:val="1"/>
          <w:w w:val="120"/>
        </w:rPr>
        <w:t xml:space="preserve"> </w:t>
      </w:r>
      <w:proofErr w:type="spellStart"/>
      <w:r>
        <w:rPr>
          <w:w w:val="120"/>
        </w:rPr>
        <w:t>cient</w:t>
      </w:r>
      <w:proofErr w:type="spellEnd"/>
      <w:r>
        <w:rPr>
          <w:w w:val="120"/>
        </w:rPr>
        <w:t xml:space="preserve"> of water is less than 2000, and therefore the water in the</w:t>
      </w:r>
      <w:r>
        <w:rPr>
          <w:spacing w:val="1"/>
          <w:w w:val="120"/>
        </w:rPr>
        <w:t xml:space="preserve"> </w:t>
      </w:r>
      <w:r>
        <w:rPr>
          <w:w w:val="120"/>
        </w:rPr>
        <w:t>numerical</w:t>
      </w:r>
      <w:r>
        <w:rPr>
          <w:spacing w:val="1"/>
          <w:w w:val="120"/>
        </w:rPr>
        <w:t xml:space="preserve"> </w:t>
      </w:r>
      <w:r>
        <w:rPr>
          <w:w w:val="120"/>
        </w:rPr>
        <w:t>simulation model is set as laminar</w:t>
      </w:r>
      <w:r>
        <w:rPr>
          <w:spacing w:val="1"/>
          <w:w w:val="120"/>
        </w:rPr>
        <w:t xml:space="preserve"> </w:t>
      </w:r>
      <w:r>
        <w:rPr>
          <w:w w:val="120"/>
        </w:rPr>
        <w:t>fluid. In the</w:t>
      </w:r>
      <w:r>
        <w:rPr>
          <w:spacing w:val="1"/>
          <w:w w:val="120"/>
        </w:rPr>
        <w:t xml:space="preserve"> </w:t>
      </w:r>
      <w:r>
        <w:rPr>
          <w:w w:val="120"/>
        </w:rPr>
        <w:t>research</w:t>
      </w:r>
      <w:r>
        <w:rPr>
          <w:spacing w:val="21"/>
          <w:w w:val="120"/>
        </w:rPr>
        <w:t xml:space="preserve"> </w:t>
      </w:r>
      <w:r>
        <w:rPr>
          <w:w w:val="120"/>
        </w:rPr>
        <w:t>of</w:t>
      </w:r>
      <w:r>
        <w:rPr>
          <w:spacing w:val="24"/>
          <w:w w:val="120"/>
        </w:rPr>
        <w:t xml:space="preserve"> </w:t>
      </w:r>
      <w:r>
        <w:rPr>
          <w:w w:val="120"/>
        </w:rPr>
        <w:t>HP</w:t>
      </w:r>
      <w:r>
        <w:rPr>
          <w:spacing w:val="23"/>
          <w:w w:val="120"/>
        </w:rPr>
        <w:t xml:space="preserve"> </w:t>
      </w:r>
      <w:r>
        <w:rPr>
          <w:w w:val="120"/>
        </w:rPr>
        <w:t>performance</w:t>
      </w:r>
      <w:r>
        <w:rPr>
          <w:spacing w:val="24"/>
          <w:w w:val="120"/>
        </w:rPr>
        <w:t xml:space="preserve"> </w:t>
      </w:r>
      <w:r>
        <w:rPr>
          <w:w w:val="120"/>
        </w:rPr>
        <w:t>of</w:t>
      </w:r>
      <w:r>
        <w:rPr>
          <w:spacing w:val="22"/>
          <w:w w:val="120"/>
        </w:rPr>
        <w:t xml:space="preserve"> </w:t>
      </w:r>
      <w:r>
        <w:rPr>
          <w:w w:val="120"/>
        </w:rPr>
        <w:t>RPSSS,</w:t>
      </w:r>
      <w:r>
        <w:rPr>
          <w:spacing w:val="23"/>
          <w:w w:val="120"/>
        </w:rPr>
        <w:t xml:space="preserve"> </w:t>
      </w:r>
      <w:r>
        <w:rPr>
          <w:w w:val="120"/>
        </w:rPr>
        <w:t>due</w:t>
      </w:r>
      <w:r>
        <w:rPr>
          <w:spacing w:val="23"/>
          <w:w w:val="120"/>
        </w:rPr>
        <w:t xml:space="preserve"> </w:t>
      </w:r>
      <w:r>
        <w:rPr>
          <w:w w:val="120"/>
        </w:rPr>
        <w:t>to</w:t>
      </w:r>
      <w:r>
        <w:rPr>
          <w:spacing w:val="23"/>
          <w:w w:val="120"/>
        </w:rPr>
        <w:t xml:space="preserve"> </w:t>
      </w:r>
      <w:r>
        <w:rPr>
          <w:w w:val="120"/>
        </w:rPr>
        <w:t>the</w:t>
      </w:r>
      <w:r>
        <w:rPr>
          <w:spacing w:val="22"/>
          <w:w w:val="120"/>
        </w:rPr>
        <w:t xml:space="preserve"> </w:t>
      </w:r>
      <w:r>
        <w:rPr>
          <w:w w:val="120"/>
        </w:rPr>
        <w:t>less</w:t>
      </w:r>
      <w:r>
        <w:rPr>
          <w:spacing w:val="23"/>
          <w:w w:val="120"/>
        </w:rPr>
        <w:t xml:space="preserve"> </w:t>
      </w:r>
      <w:r>
        <w:rPr>
          <w:w w:val="120"/>
        </w:rPr>
        <w:t>than</w:t>
      </w:r>
    </w:p>
    <w:p w14:paraId="20733742" w14:textId="62037E30" w:rsidR="009B4F3D" w:rsidRDefault="00D86FAF">
      <w:pPr>
        <w:pStyle w:val="BodyText"/>
        <w:spacing w:before="3" w:line="300" w:lineRule="auto"/>
        <w:ind w:left="217" w:right="101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6592000" behindDoc="1" locked="0" layoutInCell="1" allowOverlap="1" wp14:anchorId="21594234" wp14:editId="4E9FC2DD">
                <wp:simplePos x="0" y="0"/>
                <wp:positionH relativeFrom="page">
                  <wp:posOffset>3971925</wp:posOffset>
                </wp:positionH>
                <wp:positionV relativeFrom="paragraph">
                  <wp:posOffset>1493520</wp:posOffset>
                </wp:positionV>
                <wp:extent cx="321310" cy="377825"/>
                <wp:effectExtent l="0" t="0" r="0" b="0"/>
                <wp:wrapNone/>
                <wp:docPr id="572" name="Text Box 5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310" cy="377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A7CD99" w14:textId="77777777" w:rsidR="009B4F3D" w:rsidRDefault="003812FB">
                            <w:pPr>
                              <w:pStyle w:val="BodyText"/>
                              <w:tabs>
                                <w:tab w:val="left" w:pos="285"/>
                              </w:tabs>
                              <w:spacing w:before="122"/>
                              <w:rPr>
                                <w:rFonts w:ascii="Lucida Sans Unicode" w:hAnsi="Lucida Sans Unicode"/>
                              </w:rPr>
                            </w:pPr>
                            <w:r>
                              <w:rPr>
                                <w:rFonts w:ascii="Lucida Sans Unicode" w:hAnsi="Lucida Sans Unicode"/>
                                <w:w w:val="140"/>
                              </w:rPr>
                              <w:t xml:space="preserve"> </w:t>
                            </w:r>
                            <w:r>
                              <w:rPr>
                                <w:rFonts w:ascii="Lucida Sans Unicode" w:hAnsi="Lucida Sans Unicode"/>
                              </w:rPr>
                              <w:tab/>
                            </w:r>
                            <w:r>
                              <w:rPr>
                                <w:rFonts w:ascii="Lucida Sans Unicode" w:hAnsi="Lucida Sans Unicode"/>
                                <w:w w:val="140"/>
                              </w:rPr>
                              <w:t xml:space="preserve"> </w:t>
                            </w:r>
                            <w:r>
                              <w:rPr>
                                <w:rFonts w:ascii="Lucida Sans Unicode" w:hAnsi="Lucida Sans Unicode"/>
                                <w:spacing w:val="-25"/>
                              </w:rPr>
                              <w:t xml:space="preserve"> </w:t>
                            </w:r>
                            <w:r>
                              <w:rPr>
                                <w:rFonts w:ascii="Lucida Sans Unicode" w:hAnsi="Lucida Sans Unicode"/>
                                <w:spacing w:val="-11"/>
                                <w:position w:val="-24"/>
                              </w:rPr>
                              <w:t>¼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594234" id="Text Box 560" o:spid="_x0000_s1027" type="#_x0000_t202" style="position:absolute;left:0;text-align:left;margin-left:312.75pt;margin-top:117.6pt;width:25.3pt;height:29.75pt;z-index:-16724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" filled="f" stroked="f">
                <v:textbox inset="0,0,0,0">
                  <w:txbxContent>
                    <w:p w14:paraId="17A7CD99" w14:textId="77777777" w:rsidR="009B4F3D" w:rsidRDefault="003812FB">
                      <w:pPr>
                        <w:pStyle w:val="BodyText"/>
                        <w:tabs>
                          <w:tab w:val="left" w:pos="285"/>
                        </w:tabs>
                        <w:spacing w:before="122"/>
                        <w:rPr>
                          <w:rFonts w:ascii="Lucida Sans Unicode" w:hAnsi="Lucida Sans Unicode"/>
                        </w:rPr>
                      </w:pPr>
                      <w:r>
                        <w:rPr>
                          <w:rFonts w:ascii="Lucida Sans Unicode" w:hAnsi="Lucida Sans Unicode"/>
                          <w:w w:val="140"/>
                        </w:rPr>
                        <w:t xml:space="preserve"> </w:t>
                      </w:r>
                      <w:r>
                        <w:rPr>
                          <w:rFonts w:ascii="Lucida Sans Unicode" w:hAnsi="Lucida Sans Unicode"/>
                        </w:rPr>
                        <w:tab/>
                      </w:r>
                      <w:r>
                        <w:rPr>
                          <w:rFonts w:ascii="Lucida Sans Unicode" w:hAnsi="Lucida Sans Unicode"/>
                          <w:w w:val="140"/>
                        </w:rPr>
                        <w:t xml:space="preserve"> </w:t>
                      </w:r>
                      <w:r>
                        <w:rPr>
                          <w:rFonts w:ascii="Lucida Sans Unicode" w:hAnsi="Lucida Sans Unicode"/>
                          <w:spacing w:val="-25"/>
                        </w:rPr>
                        <w:t xml:space="preserve"> </w:t>
                      </w:r>
                      <w:r>
                        <w:rPr>
                          <w:rFonts w:ascii="Lucida Sans Unicode" w:hAnsi="Lucida Sans Unicode"/>
                          <w:spacing w:val="-11"/>
                          <w:position w:val="-24"/>
                        </w:rPr>
                        <w:t>¼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3812FB">
        <w:rPr>
          <w:w w:val="125"/>
        </w:rPr>
        <w:t>1 m/s flow rate of methanol steam reforming gas flowing</w:t>
      </w:r>
      <w:r w:rsidR="003812FB">
        <w:rPr>
          <w:spacing w:val="1"/>
          <w:w w:val="125"/>
        </w:rPr>
        <w:t xml:space="preserve"> </w:t>
      </w:r>
      <w:r w:rsidR="003812FB">
        <w:rPr>
          <w:spacing w:val="-1"/>
          <w:w w:val="125"/>
        </w:rPr>
        <w:t>through</w:t>
      </w:r>
      <w:r w:rsidR="003812FB">
        <w:rPr>
          <w:spacing w:val="-11"/>
          <w:w w:val="125"/>
        </w:rPr>
        <w:t xml:space="preserve"> </w:t>
      </w:r>
      <w:r w:rsidR="003812FB">
        <w:rPr>
          <w:spacing w:val="-1"/>
          <w:w w:val="125"/>
        </w:rPr>
        <w:t>the</w:t>
      </w:r>
      <w:r w:rsidR="003812FB">
        <w:rPr>
          <w:spacing w:val="-11"/>
          <w:w w:val="125"/>
        </w:rPr>
        <w:t xml:space="preserve"> </w:t>
      </w:r>
      <w:r w:rsidR="003812FB">
        <w:rPr>
          <w:spacing w:val="-1"/>
          <w:w w:val="125"/>
        </w:rPr>
        <w:t>cross-section</w:t>
      </w:r>
      <w:r w:rsidR="003812FB">
        <w:rPr>
          <w:spacing w:val="-10"/>
          <w:w w:val="125"/>
        </w:rPr>
        <w:t xml:space="preserve"> </w:t>
      </w:r>
      <w:r w:rsidR="003812FB">
        <w:rPr>
          <w:w w:val="125"/>
        </w:rPr>
        <w:t>of</w:t>
      </w:r>
      <w:r w:rsidR="003812FB">
        <w:rPr>
          <w:spacing w:val="-10"/>
          <w:w w:val="125"/>
        </w:rPr>
        <w:t xml:space="preserve"> </w:t>
      </w:r>
      <w:r w:rsidR="003812FB">
        <w:rPr>
          <w:w w:val="125"/>
        </w:rPr>
        <w:t>the</w:t>
      </w:r>
      <w:r w:rsidR="003812FB">
        <w:rPr>
          <w:spacing w:val="-11"/>
          <w:w w:val="125"/>
        </w:rPr>
        <w:t xml:space="preserve"> </w:t>
      </w:r>
      <w:r w:rsidR="003812FB">
        <w:rPr>
          <w:w w:val="125"/>
        </w:rPr>
        <w:t>RPSSS,</w:t>
      </w:r>
      <w:r w:rsidR="003812FB">
        <w:rPr>
          <w:spacing w:val="-11"/>
          <w:w w:val="125"/>
        </w:rPr>
        <w:t xml:space="preserve"> </w:t>
      </w:r>
      <w:r w:rsidR="003812FB">
        <w:rPr>
          <w:w w:val="125"/>
        </w:rPr>
        <w:t>the</w:t>
      </w:r>
      <w:r w:rsidR="003812FB">
        <w:rPr>
          <w:spacing w:val="-11"/>
          <w:w w:val="125"/>
        </w:rPr>
        <w:t xml:space="preserve"> </w:t>
      </w:r>
      <w:r w:rsidR="003812FB">
        <w:rPr>
          <w:w w:val="125"/>
        </w:rPr>
        <w:t>Reynolds</w:t>
      </w:r>
      <w:r w:rsidR="003812FB">
        <w:rPr>
          <w:spacing w:val="-10"/>
          <w:w w:val="125"/>
        </w:rPr>
        <w:t xml:space="preserve"> </w:t>
      </w:r>
      <w:proofErr w:type="spellStart"/>
      <w:r w:rsidR="003812FB">
        <w:rPr>
          <w:w w:val="125"/>
        </w:rPr>
        <w:t>coeffi</w:t>
      </w:r>
      <w:proofErr w:type="spellEnd"/>
      <w:r w:rsidR="003812FB">
        <w:rPr>
          <w:w w:val="125"/>
        </w:rPr>
        <w:t>-</w:t>
      </w:r>
      <w:r w:rsidR="003812FB">
        <w:rPr>
          <w:spacing w:val="-48"/>
          <w:w w:val="125"/>
        </w:rPr>
        <w:t xml:space="preserve"> </w:t>
      </w:r>
      <w:proofErr w:type="spellStart"/>
      <w:r w:rsidR="003812FB">
        <w:rPr>
          <w:w w:val="125"/>
        </w:rPr>
        <w:t>cient</w:t>
      </w:r>
      <w:proofErr w:type="spellEnd"/>
      <w:r w:rsidR="003812FB">
        <w:rPr>
          <w:spacing w:val="-8"/>
          <w:w w:val="125"/>
        </w:rPr>
        <w:t xml:space="preserve"> </w:t>
      </w:r>
      <w:r w:rsidR="003812FB">
        <w:rPr>
          <w:w w:val="125"/>
        </w:rPr>
        <w:t>of</w:t>
      </w:r>
      <w:r w:rsidR="003812FB">
        <w:rPr>
          <w:spacing w:val="-7"/>
          <w:w w:val="125"/>
        </w:rPr>
        <w:t xml:space="preserve"> </w:t>
      </w:r>
      <w:r w:rsidR="003812FB">
        <w:rPr>
          <w:w w:val="125"/>
        </w:rPr>
        <w:t>methanol</w:t>
      </w:r>
      <w:r w:rsidR="003812FB">
        <w:rPr>
          <w:spacing w:val="-7"/>
          <w:w w:val="125"/>
        </w:rPr>
        <w:t xml:space="preserve"> </w:t>
      </w:r>
      <w:r w:rsidR="003812FB">
        <w:rPr>
          <w:w w:val="125"/>
        </w:rPr>
        <w:t>steam</w:t>
      </w:r>
      <w:r w:rsidR="003812FB">
        <w:rPr>
          <w:spacing w:val="-8"/>
          <w:w w:val="125"/>
        </w:rPr>
        <w:t xml:space="preserve"> </w:t>
      </w:r>
      <w:r w:rsidR="003812FB">
        <w:rPr>
          <w:w w:val="125"/>
        </w:rPr>
        <w:t>reforming</w:t>
      </w:r>
      <w:r w:rsidR="003812FB">
        <w:rPr>
          <w:spacing w:val="-6"/>
          <w:w w:val="125"/>
        </w:rPr>
        <w:t xml:space="preserve"> </w:t>
      </w:r>
      <w:r w:rsidR="003812FB">
        <w:rPr>
          <w:w w:val="125"/>
        </w:rPr>
        <w:t>gas</w:t>
      </w:r>
      <w:r w:rsidR="003812FB">
        <w:rPr>
          <w:spacing w:val="-6"/>
          <w:w w:val="125"/>
        </w:rPr>
        <w:t xml:space="preserve"> </w:t>
      </w:r>
      <w:r w:rsidR="003812FB">
        <w:rPr>
          <w:w w:val="125"/>
        </w:rPr>
        <w:t>is</w:t>
      </w:r>
      <w:r w:rsidR="003812FB">
        <w:rPr>
          <w:spacing w:val="-8"/>
          <w:w w:val="125"/>
        </w:rPr>
        <w:t xml:space="preserve"> </w:t>
      </w:r>
      <w:r w:rsidR="003812FB">
        <w:rPr>
          <w:w w:val="125"/>
        </w:rPr>
        <w:t>less</w:t>
      </w:r>
      <w:r w:rsidR="003812FB">
        <w:rPr>
          <w:spacing w:val="-6"/>
          <w:w w:val="125"/>
        </w:rPr>
        <w:t xml:space="preserve"> </w:t>
      </w:r>
      <w:r w:rsidR="003812FB">
        <w:rPr>
          <w:w w:val="125"/>
        </w:rPr>
        <w:t>than</w:t>
      </w:r>
      <w:r w:rsidR="003812FB">
        <w:rPr>
          <w:spacing w:val="-8"/>
          <w:w w:val="125"/>
        </w:rPr>
        <w:t xml:space="preserve"> </w:t>
      </w:r>
      <w:r w:rsidR="003812FB">
        <w:rPr>
          <w:w w:val="125"/>
        </w:rPr>
        <w:t>2000,</w:t>
      </w:r>
      <w:r w:rsidR="003812FB">
        <w:rPr>
          <w:spacing w:val="-8"/>
          <w:w w:val="125"/>
        </w:rPr>
        <w:t xml:space="preserve"> </w:t>
      </w:r>
      <w:r w:rsidR="003812FB">
        <w:rPr>
          <w:w w:val="125"/>
        </w:rPr>
        <w:t>and</w:t>
      </w:r>
      <w:r w:rsidR="003812FB">
        <w:rPr>
          <w:spacing w:val="-47"/>
          <w:w w:val="125"/>
        </w:rPr>
        <w:t xml:space="preserve"> </w:t>
      </w:r>
      <w:r w:rsidR="003812FB">
        <w:rPr>
          <w:w w:val="125"/>
        </w:rPr>
        <w:t>therefore methanol steam reforming gas in the numerical</w:t>
      </w:r>
      <w:r w:rsidR="003812FB">
        <w:rPr>
          <w:spacing w:val="1"/>
          <w:w w:val="125"/>
        </w:rPr>
        <w:t xml:space="preserve"> </w:t>
      </w:r>
      <w:r w:rsidR="003812FB">
        <w:rPr>
          <w:w w:val="125"/>
        </w:rPr>
        <w:t xml:space="preserve">simulation model is set as laminar fluid. The flow </w:t>
      </w:r>
      <w:proofErr w:type="spellStart"/>
      <w:r w:rsidR="003812FB">
        <w:rPr>
          <w:w w:val="125"/>
        </w:rPr>
        <w:t>perfor</w:t>
      </w:r>
      <w:proofErr w:type="spellEnd"/>
      <w:r w:rsidR="003812FB">
        <w:rPr>
          <w:w w:val="125"/>
        </w:rPr>
        <w:t>-</w:t>
      </w:r>
      <w:r w:rsidR="003812FB">
        <w:rPr>
          <w:spacing w:val="1"/>
          <w:w w:val="125"/>
        </w:rPr>
        <w:t xml:space="preserve"> </w:t>
      </w:r>
      <w:proofErr w:type="spellStart"/>
      <w:r w:rsidR="003812FB">
        <w:rPr>
          <w:w w:val="125"/>
        </w:rPr>
        <w:t>mance</w:t>
      </w:r>
      <w:proofErr w:type="spellEnd"/>
      <w:r w:rsidR="003812FB">
        <w:rPr>
          <w:w w:val="125"/>
        </w:rPr>
        <w:t xml:space="preserve"> of fluid in the RPSSS can be expressed using the</w:t>
      </w:r>
      <w:r w:rsidR="003812FB">
        <w:rPr>
          <w:spacing w:val="1"/>
          <w:w w:val="125"/>
        </w:rPr>
        <w:t xml:space="preserve"> </w:t>
      </w:r>
      <w:r w:rsidR="003812FB">
        <w:rPr>
          <w:w w:val="125"/>
        </w:rPr>
        <w:t>equations including continuity equation, momentum con-</w:t>
      </w:r>
      <w:r w:rsidR="003812FB">
        <w:rPr>
          <w:spacing w:val="1"/>
          <w:w w:val="125"/>
        </w:rPr>
        <w:t xml:space="preserve"> </w:t>
      </w:r>
      <w:proofErr w:type="spellStart"/>
      <w:r w:rsidR="003812FB">
        <w:rPr>
          <w:spacing w:val="-1"/>
          <w:w w:val="125"/>
        </w:rPr>
        <w:t>servation</w:t>
      </w:r>
      <w:proofErr w:type="spellEnd"/>
      <w:r w:rsidR="003812FB">
        <w:rPr>
          <w:spacing w:val="-11"/>
          <w:w w:val="125"/>
        </w:rPr>
        <w:t xml:space="preserve"> </w:t>
      </w:r>
      <w:r w:rsidR="003812FB">
        <w:rPr>
          <w:spacing w:val="-1"/>
          <w:w w:val="125"/>
        </w:rPr>
        <w:t>equation</w:t>
      </w:r>
      <w:r w:rsidR="003812FB">
        <w:rPr>
          <w:spacing w:val="-9"/>
          <w:w w:val="125"/>
        </w:rPr>
        <w:t xml:space="preserve"> </w:t>
      </w:r>
      <w:r w:rsidR="003812FB">
        <w:rPr>
          <w:spacing w:val="-1"/>
          <w:w w:val="125"/>
        </w:rPr>
        <w:t>and</w:t>
      </w:r>
      <w:r w:rsidR="003812FB">
        <w:rPr>
          <w:spacing w:val="-10"/>
          <w:w w:val="125"/>
        </w:rPr>
        <w:t xml:space="preserve"> </w:t>
      </w:r>
      <w:r w:rsidR="003812FB">
        <w:rPr>
          <w:spacing w:val="-1"/>
          <w:w w:val="125"/>
        </w:rPr>
        <w:t>energy</w:t>
      </w:r>
      <w:r w:rsidR="003812FB">
        <w:rPr>
          <w:spacing w:val="-9"/>
          <w:w w:val="125"/>
        </w:rPr>
        <w:t xml:space="preserve"> </w:t>
      </w:r>
      <w:r w:rsidR="003812FB">
        <w:rPr>
          <w:spacing w:val="-1"/>
          <w:w w:val="125"/>
        </w:rPr>
        <w:t>conservation</w:t>
      </w:r>
      <w:r w:rsidR="003812FB">
        <w:rPr>
          <w:spacing w:val="-9"/>
          <w:w w:val="125"/>
        </w:rPr>
        <w:t xml:space="preserve"> </w:t>
      </w:r>
      <w:r w:rsidR="003812FB">
        <w:rPr>
          <w:spacing w:val="-1"/>
          <w:w w:val="125"/>
        </w:rPr>
        <w:t>equation,</w:t>
      </w:r>
      <w:r w:rsidR="003812FB">
        <w:rPr>
          <w:spacing w:val="-7"/>
          <w:w w:val="125"/>
        </w:rPr>
        <w:t xml:space="preserve"> </w:t>
      </w:r>
      <w:r w:rsidR="003812FB">
        <w:rPr>
          <w:w w:val="125"/>
        </w:rPr>
        <w:t>as</w:t>
      </w:r>
      <w:r w:rsidR="003812FB">
        <w:rPr>
          <w:spacing w:val="-8"/>
          <w:w w:val="125"/>
        </w:rPr>
        <w:t xml:space="preserve"> </w:t>
      </w:r>
      <w:r w:rsidR="003812FB">
        <w:rPr>
          <w:w w:val="125"/>
        </w:rPr>
        <w:t>well</w:t>
      </w:r>
      <w:r w:rsidR="003812FB">
        <w:rPr>
          <w:spacing w:val="-48"/>
          <w:w w:val="125"/>
        </w:rPr>
        <w:t xml:space="preserve"> </w:t>
      </w:r>
      <w:r w:rsidR="003812FB">
        <w:rPr>
          <w:w w:val="125"/>
        </w:rPr>
        <w:t>as</w:t>
      </w:r>
      <w:r w:rsidR="003812FB">
        <w:rPr>
          <w:spacing w:val="-8"/>
          <w:w w:val="125"/>
        </w:rPr>
        <w:t xml:space="preserve"> </w:t>
      </w:r>
      <w:r w:rsidR="003812FB">
        <w:rPr>
          <w:w w:val="125"/>
        </w:rPr>
        <w:t>component</w:t>
      </w:r>
      <w:r w:rsidR="003812FB">
        <w:rPr>
          <w:spacing w:val="-8"/>
          <w:w w:val="125"/>
        </w:rPr>
        <w:t xml:space="preserve"> </w:t>
      </w:r>
      <w:r w:rsidR="003812FB">
        <w:rPr>
          <w:w w:val="125"/>
        </w:rPr>
        <w:t>mass</w:t>
      </w:r>
      <w:r w:rsidR="003812FB">
        <w:rPr>
          <w:spacing w:val="-8"/>
          <w:w w:val="125"/>
        </w:rPr>
        <w:t xml:space="preserve"> </w:t>
      </w:r>
      <w:r w:rsidR="003812FB">
        <w:rPr>
          <w:w w:val="125"/>
        </w:rPr>
        <w:t>conservation</w:t>
      </w:r>
      <w:r w:rsidR="003812FB">
        <w:rPr>
          <w:spacing w:val="-8"/>
          <w:w w:val="125"/>
        </w:rPr>
        <w:t xml:space="preserve"> </w:t>
      </w:r>
      <w:r w:rsidR="003812FB">
        <w:rPr>
          <w:w w:val="125"/>
        </w:rPr>
        <w:t>equation,</w:t>
      </w:r>
      <w:r w:rsidR="003812FB">
        <w:rPr>
          <w:spacing w:val="-7"/>
          <w:w w:val="125"/>
        </w:rPr>
        <w:t xml:space="preserve"> </w:t>
      </w:r>
      <w:r w:rsidR="003812FB">
        <w:rPr>
          <w:w w:val="125"/>
        </w:rPr>
        <w:t>which</w:t>
      </w:r>
      <w:r w:rsidR="003812FB">
        <w:rPr>
          <w:spacing w:val="-8"/>
          <w:w w:val="125"/>
        </w:rPr>
        <w:t xml:space="preserve"> </w:t>
      </w:r>
      <w:r w:rsidR="003812FB">
        <w:rPr>
          <w:w w:val="125"/>
        </w:rPr>
        <w:t>are</w:t>
      </w:r>
      <w:r w:rsidR="003812FB">
        <w:rPr>
          <w:spacing w:val="-8"/>
          <w:w w:val="125"/>
        </w:rPr>
        <w:t xml:space="preserve"> </w:t>
      </w:r>
      <w:r w:rsidR="003812FB">
        <w:rPr>
          <w:w w:val="125"/>
        </w:rPr>
        <w:t>shown</w:t>
      </w:r>
      <w:r w:rsidR="003812FB">
        <w:rPr>
          <w:spacing w:val="-47"/>
          <w:w w:val="125"/>
        </w:rPr>
        <w:t xml:space="preserve"> </w:t>
      </w:r>
      <w:r w:rsidR="003812FB">
        <w:rPr>
          <w:w w:val="125"/>
        </w:rPr>
        <w:t>in</w:t>
      </w:r>
      <w:r w:rsidR="003812FB">
        <w:rPr>
          <w:spacing w:val="1"/>
          <w:w w:val="125"/>
        </w:rPr>
        <w:t xml:space="preserve"> </w:t>
      </w:r>
      <w:proofErr w:type="spellStart"/>
      <w:r w:rsidR="003812FB">
        <w:rPr>
          <w:w w:val="125"/>
        </w:rPr>
        <w:t>Eqs</w:t>
      </w:r>
      <w:proofErr w:type="spellEnd"/>
      <w:r w:rsidR="003812FB">
        <w:rPr>
          <w:w w:val="125"/>
        </w:rPr>
        <w:t>.</w:t>
      </w:r>
      <w:r w:rsidR="003812FB">
        <w:rPr>
          <w:spacing w:val="2"/>
          <w:w w:val="125"/>
        </w:rPr>
        <w:t xml:space="preserve"> </w:t>
      </w:r>
      <w:hyperlink w:anchor="_bookmark6" w:history="1">
        <w:r w:rsidR="003812FB">
          <w:rPr>
            <w:color w:val="007FAC"/>
            <w:w w:val="125"/>
          </w:rPr>
          <w:t>(1)</w:t>
        </w:r>
      </w:hyperlink>
      <w:r w:rsidR="003812FB">
        <w:rPr>
          <w:rFonts w:ascii="Arial MT"/>
          <w:color w:val="007FAC"/>
          <w:w w:val="125"/>
        </w:rPr>
        <w:t>e</w:t>
      </w:r>
      <w:hyperlink w:anchor="_bookmark6" w:history="1">
        <w:r w:rsidR="003812FB">
          <w:rPr>
            <w:color w:val="007FAC"/>
            <w:w w:val="125"/>
          </w:rPr>
          <w:t>(4)</w:t>
        </w:r>
        <w:r w:rsidR="003812FB">
          <w:rPr>
            <w:color w:val="007FAC"/>
            <w:spacing w:val="1"/>
            <w:w w:val="125"/>
          </w:rPr>
          <w:t xml:space="preserve"> </w:t>
        </w:r>
      </w:hyperlink>
      <w:r w:rsidR="003812FB">
        <w:rPr>
          <w:w w:val="125"/>
        </w:rPr>
        <w:t>[</w:t>
      </w:r>
      <w:hyperlink w:anchor="_bookmark31" w:history="1">
        <w:r w:rsidR="003812FB">
          <w:rPr>
            <w:color w:val="007FAC"/>
            <w:w w:val="125"/>
          </w:rPr>
          <w:t>39</w:t>
        </w:r>
      </w:hyperlink>
      <w:r w:rsidR="003812FB">
        <w:rPr>
          <w:rFonts w:ascii="Arial MT"/>
          <w:color w:val="007FAC"/>
          <w:w w:val="125"/>
        </w:rPr>
        <w:t>e</w:t>
      </w:r>
      <w:hyperlink w:anchor="_bookmark31" w:history="1">
        <w:r w:rsidR="003812FB">
          <w:rPr>
            <w:color w:val="007FAC"/>
            <w:w w:val="125"/>
          </w:rPr>
          <w:t>41</w:t>
        </w:r>
      </w:hyperlink>
      <w:r w:rsidR="003812FB">
        <w:rPr>
          <w:w w:val="125"/>
        </w:rPr>
        <w:t>].</w:t>
      </w:r>
    </w:p>
    <w:p w14:paraId="7F1B94FF" w14:textId="685FC3E7" w:rsidR="009B4F3D" w:rsidRDefault="00D86FAF">
      <w:pPr>
        <w:tabs>
          <w:tab w:val="left" w:pos="4811"/>
        </w:tabs>
        <w:spacing w:before="125" w:line="278" w:lineRule="exact"/>
        <w:ind w:left="217"/>
        <w:jc w:val="both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6590976" behindDoc="1" locked="0" layoutInCell="1" allowOverlap="1" wp14:anchorId="784D8121" wp14:editId="47DC456A">
                <wp:simplePos x="0" y="0"/>
                <wp:positionH relativeFrom="page">
                  <wp:posOffset>3923030</wp:posOffset>
                </wp:positionH>
                <wp:positionV relativeFrom="paragraph">
                  <wp:posOffset>238125</wp:posOffset>
                </wp:positionV>
                <wp:extent cx="275590" cy="3810"/>
                <wp:effectExtent l="0" t="0" r="0" b="0"/>
                <wp:wrapNone/>
                <wp:docPr id="571" name="Rectangle 5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5590" cy="381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A9E7EE" id="Rectangle 559" o:spid="_x0000_s1026" style="position:absolute;margin-left:308.9pt;margin-top:18.75pt;width:21.7pt;height:.3pt;z-index:-16725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" fillcolor="black" stroked="f">
                <w10:wrap anchorx="page"/>
              </v:rect>
            </w:pict>
          </mc:Fallback>
        </mc:AlternateContent>
      </w:r>
      <w:bookmarkStart w:id="12" w:name="_bookmark6"/>
      <w:bookmarkEnd w:id="12"/>
      <w:r w:rsidR="003812FB">
        <w:rPr>
          <w:rFonts w:ascii="Leelawadee UI"/>
          <w:w w:val="105"/>
          <w:position w:val="12"/>
          <w:sz w:val="16"/>
        </w:rPr>
        <w:t>v</w:t>
      </w:r>
      <w:r w:rsidR="003812FB">
        <w:rPr>
          <w:rFonts w:ascii="Leelawadee UI"/>
          <w:spacing w:val="24"/>
          <w:w w:val="105"/>
          <w:position w:val="12"/>
          <w:sz w:val="16"/>
        </w:rPr>
        <w:t xml:space="preserve"> </w:t>
      </w:r>
      <w:proofErr w:type="spellStart"/>
      <w:r w:rsidR="003812FB">
        <w:rPr>
          <w:rFonts w:ascii="SimSun"/>
          <w:w w:val="105"/>
          <w:position w:val="12"/>
          <w:sz w:val="16"/>
        </w:rPr>
        <w:t>r</w:t>
      </w:r>
      <w:r w:rsidR="003812FB">
        <w:rPr>
          <w:i/>
          <w:w w:val="105"/>
          <w:position w:val="12"/>
          <w:sz w:val="16"/>
        </w:rPr>
        <w:t>u</w:t>
      </w:r>
      <w:proofErr w:type="spellEnd"/>
      <w:r w:rsidR="003812FB">
        <w:rPr>
          <w:i/>
          <w:w w:val="105"/>
          <w:position w:val="9"/>
          <w:sz w:val="10"/>
        </w:rPr>
        <w:t xml:space="preserve">j        </w:t>
      </w:r>
      <w:r w:rsidR="003812FB">
        <w:rPr>
          <w:i/>
          <w:spacing w:val="24"/>
          <w:w w:val="105"/>
          <w:position w:val="9"/>
          <w:sz w:val="10"/>
        </w:rPr>
        <w:t xml:space="preserve"> </w:t>
      </w:r>
      <w:r w:rsidR="003812FB">
        <w:rPr>
          <w:w w:val="105"/>
          <w:sz w:val="16"/>
        </w:rPr>
        <w:t>0</w:t>
      </w:r>
      <w:r w:rsidR="003812FB">
        <w:rPr>
          <w:w w:val="105"/>
          <w:sz w:val="16"/>
        </w:rPr>
        <w:tab/>
        <w:t>(1)</w:t>
      </w:r>
    </w:p>
    <w:p w14:paraId="602FF96A" w14:textId="77777777" w:rsidR="009B4F3D" w:rsidRDefault="003812FB">
      <w:pPr>
        <w:spacing w:line="164" w:lineRule="exact"/>
        <w:ind w:left="346"/>
        <w:rPr>
          <w:i/>
          <w:sz w:val="16"/>
        </w:rPr>
      </w:pPr>
      <w:proofErr w:type="spellStart"/>
      <w:r>
        <w:rPr>
          <w:rFonts w:ascii="Leelawadee UI"/>
          <w:w w:val="115"/>
          <w:sz w:val="16"/>
        </w:rPr>
        <w:t>v</w:t>
      </w:r>
      <w:r>
        <w:rPr>
          <w:i/>
          <w:w w:val="115"/>
          <w:sz w:val="16"/>
        </w:rPr>
        <w:t>t</w:t>
      </w:r>
      <w:r>
        <w:rPr>
          <w:i/>
          <w:w w:val="115"/>
          <w:sz w:val="16"/>
          <w:vertAlign w:val="subscript"/>
        </w:rPr>
        <w:t>j</w:t>
      </w:r>
      <w:proofErr w:type="spellEnd"/>
    </w:p>
    <w:p w14:paraId="2B803E3C" w14:textId="77777777" w:rsidR="009B4F3D" w:rsidRDefault="009B4F3D">
      <w:pPr>
        <w:spacing w:line="164" w:lineRule="exact"/>
        <w:rPr>
          <w:sz w:val="16"/>
        </w:rPr>
        <w:sectPr w:rsidR="009B4F3D">
          <w:type w:val="continuous"/>
          <w:pgSz w:w="11910" w:h="15880"/>
          <w:pgMar w:top="580" w:right="840" w:bottom="280" w:left="820" w:header="720" w:footer="720" w:gutter="0"/>
          <w:cols w:num="2" w:space="720" w:equalWidth="0">
            <w:col w:w="5042" w:space="99"/>
            <w:col w:w="5109"/>
          </w:cols>
        </w:sectPr>
      </w:pPr>
    </w:p>
    <w:p w14:paraId="71E05EC2" w14:textId="77777777" w:rsidR="009B4F3D" w:rsidRDefault="003812FB">
      <w:pPr>
        <w:pStyle w:val="BodyText"/>
        <w:spacing w:before="45" w:line="76" w:lineRule="exact"/>
        <w:ind w:left="217"/>
      </w:pPr>
      <w:r>
        <w:rPr>
          <w:w w:val="120"/>
        </w:rPr>
        <w:t>RPSSS.</w:t>
      </w:r>
      <w:r>
        <w:rPr>
          <w:spacing w:val="12"/>
          <w:w w:val="120"/>
        </w:rPr>
        <w:t xml:space="preserve"> </w:t>
      </w:r>
      <w:r>
        <w:rPr>
          <w:w w:val="120"/>
        </w:rPr>
        <w:t>The</w:t>
      </w:r>
      <w:r>
        <w:rPr>
          <w:spacing w:val="12"/>
          <w:w w:val="120"/>
        </w:rPr>
        <w:t xml:space="preserve"> </w:t>
      </w:r>
      <w:r>
        <w:rPr>
          <w:w w:val="120"/>
        </w:rPr>
        <w:t>numerical</w:t>
      </w:r>
      <w:r>
        <w:rPr>
          <w:spacing w:val="12"/>
          <w:w w:val="120"/>
        </w:rPr>
        <w:t xml:space="preserve"> </w:t>
      </w:r>
      <w:r>
        <w:rPr>
          <w:w w:val="120"/>
        </w:rPr>
        <w:t>simulation</w:t>
      </w:r>
      <w:r>
        <w:rPr>
          <w:spacing w:val="11"/>
          <w:w w:val="120"/>
        </w:rPr>
        <w:t xml:space="preserve"> </w:t>
      </w:r>
      <w:r>
        <w:rPr>
          <w:w w:val="120"/>
        </w:rPr>
        <w:t>physic</w:t>
      </w:r>
      <w:r>
        <w:rPr>
          <w:spacing w:val="13"/>
          <w:w w:val="120"/>
        </w:rPr>
        <w:t xml:space="preserve"> </w:t>
      </w:r>
      <w:r>
        <w:rPr>
          <w:w w:val="120"/>
        </w:rPr>
        <w:t>model</w:t>
      </w:r>
      <w:r>
        <w:rPr>
          <w:spacing w:val="11"/>
          <w:w w:val="120"/>
        </w:rPr>
        <w:t xml:space="preserve"> </w:t>
      </w:r>
      <w:r>
        <w:rPr>
          <w:w w:val="120"/>
        </w:rPr>
        <w:t>of</w:t>
      </w:r>
      <w:r>
        <w:rPr>
          <w:spacing w:val="13"/>
          <w:w w:val="120"/>
        </w:rPr>
        <w:t xml:space="preserve"> </w:t>
      </w:r>
      <w:r>
        <w:rPr>
          <w:w w:val="120"/>
        </w:rPr>
        <w:t>RPSSS</w:t>
      </w:r>
      <w:r>
        <w:rPr>
          <w:spacing w:val="13"/>
          <w:w w:val="120"/>
        </w:rPr>
        <w:t xml:space="preserve"> </w:t>
      </w:r>
      <w:proofErr w:type="gramStart"/>
      <w:r>
        <w:rPr>
          <w:w w:val="120"/>
        </w:rPr>
        <w:t>is</w:t>
      </w:r>
      <w:proofErr w:type="gramEnd"/>
    </w:p>
    <w:p w14:paraId="47A025F2" w14:textId="77777777" w:rsidR="009B4F3D" w:rsidRDefault="003812FB">
      <w:pPr>
        <w:tabs>
          <w:tab w:val="left" w:pos="1015"/>
        </w:tabs>
        <w:spacing w:line="121" w:lineRule="exact"/>
        <w:ind w:left="217"/>
        <w:rPr>
          <w:i/>
          <w:sz w:val="16"/>
        </w:rPr>
      </w:pPr>
      <w:r>
        <w:br w:type="column"/>
      </w:r>
      <w:proofErr w:type="spellStart"/>
      <w:r>
        <w:rPr>
          <w:rFonts w:ascii="SimSun"/>
          <w:w w:val="105"/>
          <w:position w:val="-10"/>
          <w:sz w:val="16"/>
        </w:rPr>
        <w:t>r</w:t>
      </w:r>
      <w:r>
        <w:rPr>
          <w:i/>
          <w:w w:val="105"/>
          <w:position w:val="-10"/>
          <w:sz w:val="16"/>
        </w:rPr>
        <w:t>u</w:t>
      </w:r>
      <w:proofErr w:type="spellEnd"/>
      <w:r>
        <w:rPr>
          <w:i/>
          <w:w w:val="105"/>
          <w:position w:val="-10"/>
          <w:sz w:val="16"/>
        </w:rPr>
        <w:t xml:space="preserve"> </w:t>
      </w:r>
      <w:proofErr w:type="spellStart"/>
      <w:r>
        <w:rPr>
          <w:rFonts w:ascii="Leelawadee UI"/>
          <w:w w:val="105"/>
          <w:sz w:val="16"/>
          <w:u w:val="single"/>
        </w:rPr>
        <w:t>v</w:t>
      </w:r>
      <w:r>
        <w:rPr>
          <w:i/>
          <w:w w:val="105"/>
          <w:sz w:val="16"/>
          <w:u w:val="single"/>
        </w:rPr>
        <w:t>u</w:t>
      </w:r>
      <w:r>
        <w:rPr>
          <w:i/>
          <w:w w:val="105"/>
          <w:sz w:val="16"/>
          <w:vertAlign w:val="subscript"/>
        </w:rPr>
        <w:t>i</w:t>
      </w:r>
      <w:proofErr w:type="spellEnd"/>
      <w:r>
        <w:rPr>
          <w:i/>
          <w:w w:val="105"/>
          <w:sz w:val="16"/>
        </w:rPr>
        <w:tab/>
      </w:r>
      <w:proofErr w:type="spellStart"/>
      <w:r>
        <w:rPr>
          <w:rFonts w:ascii="Leelawadee UI"/>
          <w:w w:val="105"/>
          <w:sz w:val="16"/>
          <w:u w:val="single"/>
        </w:rPr>
        <w:t>v</w:t>
      </w:r>
      <w:r>
        <w:rPr>
          <w:i/>
          <w:w w:val="105"/>
          <w:sz w:val="16"/>
          <w:u w:val="single"/>
        </w:rPr>
        <w:t>p</w:t>
      </w:r>
      <w:proofErr w:type="spellEnd"/>
      <w:r>
        <w:rPr>
          <w:i/>
          <w:w w:val="105"/>
          <w:sz w:val="16"/>
        </w:rPr>
        <w:t xml:space="preserve">   </w:t>
      </w:r>
      <w:r>
        <w:rPr>
          <w:i/>
          <w:spacing w:val="28"/>
          <w:w w:val="105"/>
          <w:sz w:val="16"/>
        </w:rPr>
        <w:t xml:space="preserve"> </w:t>
      </w:r>
      <w:proofErr w:type="spellStart"/>
      <w:r>
        <w:rPr>
          <w:rFonts w:ascii="Leelawadee UI"/>
          <w:w w:val="105"/>
          <w:position w:val="1"/>
          <w:sz w:val="16"/>
          <w:u w:val="single"/>
        </w:rPr>
        <w:t>v</w:t>
      </w:r>
      <w:r>
        <w:rPr>
          <w:rFonts w:ascii="SimSun"/>
          <w:w w:val="105"/>
          <w:position w:val="1"/>
          <w:sz w:val="16"/>
          <w:u w:val="single"/>
        </w:rPr>
        <w:t>t</w:t>
      </w:r>
      <w:r>
        <w:rPr>
          <w:i/>
          <w:w w:val="105"/>
          <w:position w:val="1"/>
          <w:sz w:val="16"/>
          <w:u w:val="single"/>
          <w:vertAlign w:val="subscript"/>
        </w:rPr>
        <w:t>ij</w:t>
      </w:r>
      <w:proofErr w:type="spellEnd"/>
    </w:p>
    <w:p w14:paraId="65DC9D4A" w14:textId="77777777" w:rsidR="009B4F3D" w:rsidRDefault="009B4F3D">
      <w:pPr>
        <w:spacing w:line="121" w:lineRule="exact"/>
        <w:rPr>
          <w:sz w:val="16"/>
        </w:rPr>
        <w:sectPr w:rsidR="009B4F3D">
          <w:type w:val="continuous"/>
          <w:pgSz w:w="11910" w:h="15880"/>
          <w:pgMar w:top="580" w:right="840" w:bottom="280" w:left="820" w:header="720" w:footer="720" w:gutter="0"/>
          <w:cols w:num="2" w:space="720" w:equalWidth="0">
            <w:col w:w="5041" w:space="100"/>
            <w:col w:w="5109"/>
          </w:cols>
        </w:sectPr>
      </w:pPr>
    </w:p>
    <w:p w14:paraId="5B8AFAB2" w14:textId="77777777" w:rsidR="009B4F3D" w:rsidRDefault="003812FB">
      <w:pPr>
        <w:spacing w:line="170" w:lineRule="exact"/>
        <w:jc w:val="right"/>
        <w:rPr>
          <w:i/>
          <w:sz w:val="16"/>
        </w:rPr>
      </w:pPr>
      <w:r>
        <w:rPr>
          <w:i/>
          <w:sz w:val="16"/>
          <w:vertAlign w:val="superscript"/>
        </w:rPr>
        <w:t>j</w:t>
      </w:r>
      <w:r>
        <w:rPr>
          <w:i/>
          <w:spacing w:val="-11"/>
          <w:sz w:val="16"/>
        </w:rPr>
        <w:t xml:space="preserve"> </w:t>
      </w:r>
      <w:proofErr w:type="spellStart"/>
      <w:r>
        <w:rPr>
          <w:rFonts w:ascii="Leelawadee UI" w:hAnsi="Leelawadee UI"/>
          <w:sz w:val="16"/>
        </w:rPr>
        <w:t>v</w:t>
      </w:r>
      <w:r>
        <w:rPr>
          <w:i/>
          <w:sz w:val="16"/>
        </w:rPr>
        <w:t>t</w:t>
      </w:r>
      <w:proofErr w:type="spellEnd"/>
      <w:r>
        <w:rPr>
          <w:i/>
          <w:spacing w:val="10"/>
          <w:sz w:val="16"/>
        </w:rPr>
        <w:t xml:space="preserve"> </w:t>
      </w:r>
      <w:r>
        <w:rPr>
          <w:rFonts w:ascii="Lucida Sans Unicode" w:hAnsi="Lucida Sans Unicode"/>
          <w:position w:val="11"/>
          <w:sz w:val="16"/>
        </w:rPr>
        <w:t>¼</w:t>
      </w:r>
      <w:r>
        <w:rPr>
          <w:rFonts w:ascii="Lucida Sans Unicode" w:hAnsi="Lucida Sans Unicode"/>
          <w:spacing w:val="14"/>
          <w:position w:val="11"/>
          <w:sz w:val="16"/>
        </w:rPr>
        <w:t xml:space="preserve"> </w:t>
      </w:r>
      <w:r>
        <w:rPr>
          <w:rFonts w:ascii="Lucida Sans Unicode" w:hAnsi="Lucida Sans Unicode"/>
          <w:position w:val="11"/>
          <w:sz w:val="16"/>
        </w:rPr>
        <w:t>—</w:t>
      </w:r>
      <w:r>
        <w:rPr>
          <w:rFonts w:ascii="Lucida Sans Unicode" w:hAnsi="Lucida Sans Unicode"/>
          <w:spacing w:val="-14"/>
          <w:position w:val="11"/>
          <w:sz w:val="16"/>
        </w:rPr>
        <w:t xml:space="preserve"> </w:t>
      </w:r>
      <w:proofErr w:type="spellStart"/>
      <w:r>
        <w:rPr>
          <w:rFonts w:ascii="Leelawadee UI" w:hAnsi="Leelawadee UI"/>
          <w:sz w:val="16"/>
        </w:rPr>
        <w:t>v</w:t>
      </w:r>
      <w:r>
        <w:rPr>
          <w:i/>
          <w:sz w:val="16"/>
        </w:rPr>
        <w:t>t</w:t>
      </w:r>
      <w:proofErr w:type="spellEnd"/>
      <w:r>
        <w:rPr>
          <w:i/>
          <w:spacing w:val="37"/>
          <w:sz w:val="16"/>
        </w:rPr>
        <w:t xml:space="preserve"> </w:t>
      </w:r>
      <w:r>
        <w:rPr>
          <w:rFonts w:ascii="Lucida Sans Unicode" w:hAnsi="Lucida Sans Unicode"/>
          <w:position w:val="11"/>
          <w:sz w:val="16"/>
        </w:rPr>
        <w:t>þ</w:t>
      </w:r>
      <w:r>
        <w:rPr>
          <w:rFonts w:ascii="Lucida Sans Unicode" w:hAnsi="Lucida Sans Unicode"/>
          <w:spacing w:val="14"/>
          <w:position w:val="11"/>
          <w:sz w:val="16"/>
        </w:rPr>
        <w:t xml:space="preserve"> </w:t>
      </w:r>
      <w:proofErr w:type="spellStart"/>
      <w:r>
        <w:rPr>
          <w:rFonts w:ascii="Leelawadee UI" w:hAnsi="Leelawadee UI"/>
          <w:sz w:val="16"/>
        </w:rPr>
        <w:t>v</w:t>
      </w:r>
      <w:r>
        <w:rPr>
          <w:i/>
          <w:sz w:val="16"/>
        </w:rPr>
        <w:t>t</w:t>
      </w:r>
      <w:proofErr w:type="spellEnd"/>
    </w:p>
    <w:p w14:paraId="7DC05E32" w14:textId="77777777" w:rsidR="009B4F3D" w:rsidRDefault="003812FB">
      <w:pPr>
        <w:tabs>
          <w:tab w:val="left" w:pos="3233"/>
        </w:tabs>
        <w:spacing w:line="170" w:lineRule="exact"/>
        <w:ind w:left="61"/>
        <w:rPr>
          <w:sz w:val="16"/>
        </w:rPr>
      </w:pPr>
      <w:r>
        <w:br w:type="column"/>
      </w:r>
      <w:r>
        <w:rPr>
          <w:rFonts w:ascii="Lucida Sans Unicode" w:hAnsi="Lucida Sans Unicode"/>
          <w:w w:val="110"/>
          <w:sz w:val="16"/>
        </w:rPr>
        <w:t>þ</w:t>
      </w:r>
      <w:r>
        <w:rPr>
          <w:rFonts w:ascii="Lucida Sans Unicode" w:hAnsi="Lucida Sans Unicode"/>
          <w:spacing w:val="-18"/>
          <w:w w:val="110"/>
          <w:sz w:val="16"/>
        </w:rPr>
        <w:t xml:space="preserve"> </w:t>
      </w:r>
      <w:proofErr w:type="spellStart"/>
      <w:r>
        <w:rPr>
          <w:rFonts w:ascii="SimSun" w:hAnsi="SimSun"/>
          <w:w w:val="110"/>
          <w:sz w:val="16"/>
        </w:rPr>
        <w:t>r</w:t>
      </w:r>
      <w:r>
        <w:rPr>
          <w:i/>
          <w:w w:val="110"/>
          <w:sz w:val="16"/>
        </w:rPr>
        <w:t>g</w:t>
      </w:r>
      <w:r>
        <w:rPr>
          <w:i/>
          <w:w w:val="110"/>
          <w:sz w:val="16"/>
          <w:vertAlign w:val="subscript"/>
        </w:rPr>
        <w:t>i</w:t>
      </w:r>
      <w:proofErr w:type="spellEnd"/>
      <w:r>
        <w:rPr>
          <w:i/>
          <w:spacing w:val="2"/>
          <w:w w:val="110"/>
          <w:sz w:val="16"/>
        </w:rPr>
        <w:t xml:space="preserve"> </w:t>
      </w:r>
      <w:r>
        <w:rPr>
          <w:rFonts w:ascii="Lucida Sans Unicode" w:hAnsi="Lucida Sans Unicode"/>
          <w:w w:val="110"/>
          <w:sz w:val="16"/>
        </w:rPr>
        <w:t>þ</w:t>
      </w:r>
      <w:r>
        <w:rPr>
          <w:rFonts w:ascii="Lucida Sans Unicode" w:hAnsi="Lucida Sans Unicode"/>
          <w:spacing w:val="-17"/>
          <w:w w:val="110"/>
          <w:sz w:val="16"/>
        </w:rPr>
        <w:t xml:space="preserve"> </w:t>
      </w:r>
      <w:r>
        <w:rPr>
          <w:i/>
          <w:w w:val="110"/>
          <w:sz w:val="16"/>
        </w:rPr>
        <w:t>S</w:t>
      </w:r>
      <w:r>
        <w:rPr>
          <w:w w:val="110"/>
          <w:sz w:val="16"/>
          <w:vertAlign w:val="subscript"/>
        </w:rPr>
        <w:t>1</w:t>
      </w:r>
      <w:r>
        <w:rPr>
          <w:w w:val="110"/>
          <w:sz w:val="16"/>
        </w:rPr>
        <w:tab/>
        <w:t>(2)</w:t>
      </w:r>
    </w:p>
    <w:p w14:paraId="57EA94B5" w14:textId="77777777" w:rsidR="009B4F3D" w:rsidRDefault="009B4F3D">
      <w:pPr>
        <w:spacing w:line="170" w:lineRule="exact"/>
        <w:rPr>
          <w:sz w:val="16"/>
        </w:rPr>
        <w:sectPr w:rsidR="009B4F3D">
          <w:type w:val="continuous"/>
          <w:pgSz w:w="11910" w:h="15880"/>
          <w:pgMar w:top="580" w:right="840" w:bottom="280" w:left="820" w:header="720" w:footer="720" w:gutter="0"/>
          <w:cols w:num="2" w:space="720" w:equalWidth="0">
            <w:col w:w="6680" w:space="40"/>
            <w:col w:w="3530"/>
          </w:cols>
        </w:sectPr>
      </w:pPr>
    </w:p>
    <w:p w14:paraId="5D57B6FF" w14:textId="77777777" w:rsidR="009B4F3D" w:rsidRDefault="003812FB">
      <w:pPr>
        <w:pStyle w:val="BodyText"/>
        <w:spacing w:line="167" w:lineRule="exact"/>
        <w:ind w:left="217"/>
      </w:pPr>
      <w:r>
        <w:rPr>
          <w:w w:val="120"/>
        </w:rPr>
        <w:t>composed</w:t>
      </w:r>
      <w:r>
        <w:rPr>
          <w:spacing w:val="47"/>
          <w:w w:val="120"/>
        </w:rPr>
        <w:t xml:space="preserve"> </w:t>
      </w:r>
      <w:proofErr w:type="gramStart"/>
      <w:r>
        <w:rPr>
          <w:w w:val="120"/>
        </w:rPr>
        <w:t xml:space="preserve">of </w:t>
      </w:r>
      <w:r>
        <w:rPr>
          <w:spacing w:val="2"/>
          <w:w w:val="120"/>
        </w:rPr>
        <w:t xml:space="preserve"> </w:t>
      </w:r>
      <w:r>
        <w:rPr>
          <w:w w:val="120"/>
        </w:rPr>
        <w:t>inlet</w:t>
      </w:r>
      <w:proofErr w:type="gramEnd"/>
      <w:r>
        <w:rPr>
          <w:w w:val="120"/>
        </w:rPr>
        <w:t xml:space="preserve"> </w:t>
      </w:r>
      <w:r>
        <w:rPr>
          <w:spacing w:val="2"/>
          <w:w w:val="120"/>
        </w:rPr>
        <w:t xml:space="preserve"> </w:t>
      </w:r>
      <w:r>
        <w:rPr>
          <w:w w:val="120"/>
        </w:rPr>
        <w:t xml:space="preserve">region,  internal </w:t>
      </w:r>
      <w:r>
        <w:rPr>
          <w:spacing w:val="1"/>
          <w:w w:val="120"/>
        </w:rPr>
        <w:t xml:space="preserve"> </w:t>
      </w:r>
      <w:r>
        <w:rPr>
          <w:w w:val="120"/>
        </w:rPr>
        <w:t xml:space="preserve">flow </w:t>
      </w:r>
      <w:r>
        <w:rPr>
          <w:spacing w:val="2"/>
          <w:w w:val="120"/>
        </w:rPr>
        <w:t xml:space="preserve"> </w:t>
      </w:r>
      <w:r>
        <w:rPr>
          <w:w w:val="120"/>
        </w:rPr>
        <w:t xml:space="preserve">channel </w:t>
      </w:r>
      <w:r>
        <w:rPr>
          <w:spacing w:val="1"/>
          <w:w w:val="120"/>
        </w:rPr>
        <w:t xml:space="preserve"> </w:t>
      </w:r>
      <w:r>
        <w:rPr>
          <w:w w:val="120"/>
        </w:rPr>
        <w:t xml:space="preserve">region </w:t>
      </w:r>
      <w:r>
        <w:rPr>
          <w:spacing w:val="1"/>
          <w:w w:val="120"/>
        </w:rPr>
        <w:t xml:space="preserve"> </w:t>
      </w:r>
      <w:r>
        <w:rPr>
          <w:w w:val="120"/>
        </w:rPr>
        <w:t>of</w:t>
      </w:r>
    </w:p>
    <w:p w14:paraId="09144D46" w14:textId="77777777" w:rsidR="009B4F3D" w:rsidRDefault="003812FB">
      <w:pPr>
        <w:pStyle w:val="BodyText"/>
        <w:spacing w:before="45" w:line="297" w:lineRule="auto"/>
        <w:ind w:left="217" w:right="35"/>
      </w:pPr>
      <w:r>
        <w:rPr>
          <w:w w:val="120"/>
        </w:rPr>
        <w:t>RPSSS, RPSSS</w:t>
      </w:r>
      <w:r>
        <w:rPr>
          <w:spacing w:val="1"/>
          <w:w w:val="120"/>
        </w:rPr>
        <w:t xml:space="preserve"> </w:t>
      </w:r>
      <w:r>
        <w:rPr>
          <w:w w:val="120"/>
        </w:rPr>
        <w:t>region,</w:t>
      </w:r>
      <w:r>
        <w:rPr>
          <w:spacing w:val="1"/>
          <w:w w:val="120"/>
        </w:rPr>
        <w:t xml:space="preserve"> </w:t>
      </w:r>
      <w:r>
        <w:rPr>
          <w:w w:val="120"/>
        </w:rPr>
        <w:t>outlet</w:t>
      </w:r>
      <w:r>
        <w:rPr>
          <w:spacing w:val="1"/>
          <w:w w:val="120"/>
        </w:rPr>
        <w:t xml:space="preserve"> </w:t>
      </w:r>
      <w:r>
        <w:rPr>
          <w:w w:val="120"/>
        </w:rPr>
        <w:t>region and</w:t>
      </w:r>
      <w:r>
        <w:rPr>
          <w:spacing w:val="1"/>
          <w:w w:val="120"/>
        </w:rPr>
        <w:t xml:space="preserve"> </w:t>
      </w:r>
      <w:r>
        <w:rPr>
          <w:w w:val="120"/>
        </w:rPr>
        <w:t>heating</w:t>
      </w:r>
      <w:r>
        <w:rPr>
          <w:spacing w:val="1"/>
          <w:w w:val="120"/>
        </w:rPr>
        <w:t xml:space="preserve"> </w:t>
      </w:r>
      <w:r>
        <w:rPr>
          <w:w w:val="120"/>
        </w:rPr>
        <w:t>plate</w:t>
      </w:r>
      <w:r>
        <w:rPr>
          <w:spacing w:val="1"/>
          <w:w w:val="120"/>
        </w:rPr>
        <w:t xml:space="preserve"> </w:t>
      </w:r>
      <w:r>
        <w:rPr>
          <w:w w:val="120"/>
        </w:rPr>
        <w:t>region.</w:t>
      </w:r>
      <w:r>
        <w:rPr>
          <w:spacing w:val="-45"/>
          <w:w w:val="120"/>
        </w:rPr>
        <w:t xml:space="preserve"> </w:t>
      </w:r>
      <w:r>
        <w:rPr>
          <w:w w:val="120"/>
        </w:rPr>
        <w:t>The</w:t>
      </w:r>
      <w:r>
        <w:rPr>
          <w:spacing w:val="4"/>
          <w:w w:val="120"/>
        </w:rPr>
        <w:t xml:space="preserve"> </w:t>
      </w:r>
      <w:r>
        <w:rPr>
          <w:w w:val="120"/>
        </w:rPr>
        <w:t>internal</w:t>
      </w:r>
      <w:r>
        <w:rPr>
          <w:spacing w:val="4"/>
          <w:w w:val="120"/>
        </w:rPr>
        <w:t xml:space="preserve"> </w:t>
      </w:r>
      <w:r>
        <w:rPr>
          <w:w w:val="120"/>
        </w:rPr>
        <w:t>flow</w:t>
      </w:r>
      <w:r>
        <w:rPr>
          <w:spacing w:val="5"/>
          <w:w w:val="120"/>
        </w:rPr>
        <w:t xml:space="preserve"> </w:t>
      </w:r>
      <w:r>
        <w:rPr>
          <w:w w:val="120"/>
        </w:rPr>
        <w:t>channel</w:t>
      </w:r>
      <w:r>
        <w:rPr>
          <w:spacing w:val="4"/>
          <w:w w:val="120"/>
        </w:rPr>
        <w:t xml:space="preserve"> </w:t>
      </w:r>
      <w:r>
        <w:rPr>
          <w:w w:val="120"/>
        </w:rPr>
        <w:t>region</w:t>
      </w:r>
      <w:r>
        <w:rPr>
          <w:spacing w:val="4"/>
          <w:w w:val="120"/>
        </w:rPr>
        <w:t xml:space="preserve"> </w:t>
      </w:r>
      <w:r>
        <w:rPr>
          <w:w w:val="120"/>
        </w:rPr>
        <w:t>is</w:t>
      </w:r>
      <w:r>
        <w:rPr>
          <w:spacing w:val="6"/>
          <w:w w:val="120"/>
        </w:rPr>
        <w:t xml:space="preserve"> </w:t>
      </w:r>
      <w:r>
        <w:rPr>
          <w:w w:val="120"/>
        </w:rPr>
        <w:t>used</w:t>
      </w:r>
      <w:r>
        <w:rPr>
          <w:spacing w:val="5"/>
          <w:w w:val="120"/>
        </w:rPr>
        <w:t xml:space="preserve"> </w:t>
      </w:r>
      <w:r>
        <w:rPr>
          <w:w w:val="120"/>
        </w:rPr>
        <w:t>for</w:t>
      </w:r>
      <w:r>
        <w:rPr>
          <w:spacing w:val="5"/>
          <w:w w:val="120"/>
        </w:rPr>
        <w:t xml:space="preserve"> </w:t>
      </w:r>
      <w:r>
        <w:rPr>
          <w:w w:val="120"/>
        </w:rPr>
        <w:t>the</w:t>
      </w:r>
      <w:r>
        <w:rPr>
          <w:spacing w:val="5"/>
          <w:w w:val="120"/>
        </w:rPr>
        <w:t xml:space="preserve"> </w:t>
      </w:r>
      <w:r>
        <w:rPr>
          <w:w w:val="120"/>
        </w:rPr>
        <w:t>flow</w:t>
      </w:r>
      <w:r>
        <w:rPr>
          <w:spacing w:val="5"/>
          <w:w w:val="120"/>
        </w:rPr>
        <w:t xml:space="preserve"> </w:t>
      </w:r>
      <w:r>
        <w:rPr>
          <w:w w:val="120"/>
        </w:rPr>
        <w:t>of</w:t>
      </w:r>
      <w:r>
        <w:rPr>
          <w:spacing w:val="5"/>
          <w:w w:val="120"/>
        </w:rPr>
        <w:t xml:space="preserve"> </w:t>
      </w:r>
      <w:r>
        <w:rPr>
          <w:w w:val="120"/>
        </w:rPr>
        <w:t>fluid.</w:t>
      </w:r>
    </w:p>
    <w:p w14:paraId="6AE53AD6" w14:textId="32D901E2" w:rsidR="009B4F3D" w:rsidRDefault="00D86FAF">
      <w:pPr>
        <w:pStyle w:val="BodyText"/>
        <w:spacing w:line="174" w:lineRule="exact"/>
        <w:ind w:left="217"/>
        <w:rPr>
          <w:sz w:val="17"/>
        </w:rPr>
      </w:pPr>
      <w:r>
        <w:rPr>
          <w:noProof/>
          <w:position w:val="-2"/>
          <w:sz w:val="17"/>
        </w:rPr>
        <mc:AlternateContent>
          <mc:Choice Requires="wps">
            <w:drawing>
              <wp:inline distT="0" distB="0" distL="0" distR="0" wp14:anchorId="505FD0B0" wp14:editId="14E8678B">
                <wp:extent cx="3037205" cy="111125"/>
                <wp:effectExtent l="1270" t="0" r="0" b="3175"/>
                <wp:docPr id="570" name="Text Box 5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7205" cy="111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E54D44" w14:textId="77777777" w:rsidR="009B4F3D" w:rsidRDefault="003812FB">
                            <w:pPr>
                              <w:pStyle w:val="BodyText"/>
                              <w:spacing w:line="167" w:lineRule="exact"/>
                            </w:pPr>
                            <w:r>
                              <w:rPr>
                                <w:w w:val="125"/>
                              </w:rPr>
                              <w:t>The</w:t>
                            </w:r>
                            <w:r>
                              <w:rPr>
                                <w:spacing w:val="10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</w:rPr>
                              <w:t>RPSSS</w:t>
                            </w:r>
                            <w:r>
                              <w:rPr>
                                <w:spacing w:val="11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</w:rPr>
                              <w:t>region</w:t>
                            </w:r>
                            <w:r>
                              <w:rPr>
                                <w:spacing w:val="10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</w:rPr>
                              <w:t>is</w:t>
                            </w:r>
                            <w:r>
                              <w:rPr>
                                <w:spacing w:val="11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</w:rPr>
                              <w:t>used</w:t>
                            </w:r>
                            <w:r>
                              <w:rPr>
                                <w:spacing w:val="11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</w:rPr>
                              <w:t>for</w:t>
                            </w:r>
                            <w:r>
                              <w:rPr>
                                <w:spacing w:val="10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</w:rPr>
                              <w:t>transferring</w:t>
                            </w:r>
                            <w:r>
                              <w:rPr>
                                <w:spacing w:val="10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</w:rPr>
                              <w:t>heat</w:t>
                            </w:r>
                            <w:r>
                              <w:rPr>
                                <w:spacing w:val="11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</w:rPr>
                              <w:t>and</w:t>
                            </w:r>
                            <w:r>
                              <w:rPr>
                                <w:spacing w:val="11"/>
                                <w:w w:val="125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w w:val="125"/>
                              </w:rPr>
                              <w:t>setting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05FD0B0" id="Text Box 558" o:spid="_x0000_s1028" type="#_x0000_t202" style="width:239.15pt;height: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" filled="f" stroked="f">
                <v:textbox inset="0,0,0,0">
                  <w:txbxContent>
                    <w:p w14:paraId="2AE54D44" w14:textId="77777777" w:rsidR="009B4F3D" w:rsidRDefault="003812FB">
                      <w:pPr>
                        <w:pStyle w:val="BodyText"/>
                        <w:spacing w:line="167" w:lineRule="exact"/>
                      </w:pPr>
                      <w:r>
                        <w:rPr>
                          <w:w w:val="125"/>
                        </w:rPr>
                        <w:t>The</w:t>
                      </w:r>
                      <w:r>
                        <w:rPr>
                          <w:spacing w:val="10"/>
                          <w:w w:val="125"/>
                        </w:rPr>
                        <w:t xml:space="preserve"> </w:t>
                      </w:r>
                      <w:r>
                        <w:rPr>
                          <w:w w:val="125"/>
                        </w:rPr>
                        <w:t>RPSSS</w:t>
                      </w:r>
                      <w:r>
                        <w:rPr>
                          <w:spacing w:val="11"/>
                          <w:w w:val="125"/>
                        </w:rPr>
                        <w:t xml:space="preserve"> </w:t>
                      </w:r>
                      <w:r>
                        <w:rPr>
                          <w:w w:val="125"/>
                        </w:rPr>
                        <w:t>region</w:t>
                      </w:r>
                      <w:r>
                        <w:rPr>
                          <w:spacing w:val="10"/>
                          <w:w w:val="125"/>
                        </w:rPr>
                        <w:t xml:space="preserve"> </w:t>
                      </w:r>
                      <w:r>
                        <w:rPr>
                          <w:w w:val="125"/>
                        </w:rPr>
                        <w:t>is</w:t>
                      </w:r>
                      <w:r>
                        <w:rPr>
                          <w:spacing w:val="11"/>
                          <w:w w:val="125"/>
                        </w:rPr>
                        <w:t xml:space="preserve"> </w:t>
                      </w:r>
                      <w:r>
                        <w:rPr>
                          <w:w w:val="125"/>
                        </w:rPr>
                        <w:t>used</w:t>
                      </w:r>
                      <w:r>
                        <w:rPr>
                          <w:spacing w:val="11"/>
                          <w:w w:val="125"/>
                        </w:rPr>
                        <w:t xml:space="preserve"> </w:t>
                      </w:r>
                      <w:r>
                        <w:rPr>
                          <w:w w:val="125"/>
                        </w:rPr>
                        <w:t>for</w:t>
                      </w:r>
                      <w:r>
                        <w:rPr>
                          <w:spacing w:val="10"/>
                          <w:w w:val="125"/>
                        </w:rPr>
                        <w:t xml:space="preserve"> </w:t>
                      </w:r>
                      <w:r>
                        <w:rPr>
                          <w:w w:val="125"/>
                        </w:rPr>
                        <w:t>transferring</w:t>
                      </w:r>
                      <w:r>
                        <w:rPr>
                          <w:spacing w:val="10"/>
                          <w:w w:val="125"/>
                        </w:rPr>
                        <w:t xml:space="preserve"> </w:t>
                      </w:r>
                      <w:r>
                        <w:rPr>
                          <w:w w:val="125"/>
                        </w:rPr>
                        <w:t>heat</w:t>
                      </w:r>
                      <w:r>
                        <w:rPr>
                          <w:spacing w:val="11"/>
                          <w:w w:val="125"/>
                        </w:rPr>
                        <w:t xml:space="preserve"> </w:t>
                      </w:r>
                      <w:r>
                        <w:rPr>
                          <w:w w:val="125"/>
                        </w:rPr>
                        <w:t>and</w:t>
                      </w:r>
                      <w:r>
                        <w:rPr>
                          <w:spacing w:val="11"/>
                          <w:w w:val="125"/>
                        </w:rPr>
                        <w:t xml:space="preserve"> </w:t>
                      </w:r>
                      <w:proofErr w:type="gramStart"/>
                      <w:r>
                        <w:rPr>
                          <w:w w:val="125"/>
                        </w:rPr>
                        <w:t>setting</w:t>
                      </w:r>
                      <w:proofErr w:type="gram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770F1DB9" w14:textId="77777777" w:rsidR="009B4F3D" w:rsidRDefault="003812FB">
      <w:pPr>
        <w:tabs>
          <w:tab w:val="left" w:pos="929"/>
        </w:tabs>
        <w:spacing w:before="3"/>
        <w:ind w:left="367"/>
        <w:rPr>
          <w:i/>
          <w:sz w:val="10"/>
        </w:rPr>
      </w:pPr>
      <w:r>
        <w:br w:type="column"/>
      </w:r>
      <w:r>
        <w:rPr>
          <w:i/>
          <w:w w:val="105"/>
          <w:sz w:val="10"/>
        </w:rPr>
        <w:t>j</w:t>
      </w:r>
      <w:r>
        <w:rPr>
          <w:i/>
          <w:w w:val="105"/>
          <w:sz w:val="10"/>
        </w:rPr>
        <w:tab/>
      </w:r>
      <w:proofErr w:type="spellStart"/>
      <w:r>
        <w:rPr>
          <w:i/>
          <w:spacing w:val="-7"/>
          <w:w w:val="105"/>
          <w:sz w:val="10"/>
        </w:rPr>
        <w:t>i</w:t>
      </w:r>
      <w:proofErr w:type="spellEnd"/>
    </w:p>
    <w:p w14:paraId="19F43753" w14:textId="77777777" w:rsidR="009B4F3D" w:rsidRDefault="009B4F3D">
      <w:pPr>
        <w:pStyle w:val="BodyText"/>
        <w:rPr>
          <w:i/>
          <w:sz w:val="12"/>
        </w:rPr>
      </w:pPr>
    </w:p>
    <w:p w14:paraId="48FB1B08" w14:textId="77777777" w:rsidR="009B4F3D" w:rsidRDefault="009B4F3D">
      <w:pPr>
        <w:pStyle w:val="BodyText"/>
        <w:spacing w:before="9"/>
        <w:rPr>
          <w:i/>
          <w:sz w:val="14"/>
        </w:rPr>
      </w:pPr>
    </w:p>
    <w:p w14:paraId="6448DE5E" w14:textId="12A00348" w:rsidR="009B4F3D" w:rsidRDefault="00D86FAF">
      <w:pPr>
        <w:ind w:left="217"/>
        <w:rPr>
          <w:rFonts w:ascii="Lucida Sans Unicode"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6592512" behindDoc="1" locked="0" layoutInCell="1" allowOverlap="1" wp14:anchorId="55178D08" wp14:editId="23C9DFEB">
                <wp:simplePos x="0" y="0"/>
                <wp:positionH relativeFrom="page">
                  <wp:posOffset>3923030</wp:posOffset>
                </wp:positionH>
                <wp:positionV relativeFrom="paragraph">
                  <wp:posOffset>94615</wp:posOffset>
                </wp:positionV>
                <wp:extent cx="443865" cy="183515"/>
                <wp:effectExtent l="0" t="0" r="0" b="0"/>
                <wp:wrapNone/>
                <wp:docPr id="569" name="Text Box 5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865" cy="183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EA6829" w14:textId="77777777" w:rsidR="009B4F3D" w:rsidRDefault="003812FB">
                            <w:pPr>
                              <w:spacing w:line="282" w:lineRule="exact"/>
                              <w:rPr>
                                <w:i/>
                                <w:sz w:val="16"/>
                              </w:rPr>
                            </w:pPr>
                            <w:proofErr w:type="spellStart"/>
                            <w:r>
                              <w:rPr>
                                <w:rFonts w:ascii="SimSun" w:hAnsi="SimSun"/>
                                <w:spacing w:val="-2"/>
                                <w:w w:val="105"/>
                                <w:position w:val="11"/>
                                <w:sz w:val="16"/>
                              </w:rPr>
                              <w:t>r</w:t>
                            </w:r>
                            <w:r>
                              <w:rPr>
                                <w:i/>
                                <w:spacing w:val="-2"/>
                                <w:w w:val="105"/>
                                <w:position w:val="11"/>
                                <w:sz w:val="16"/>
                              </w:rPr>
                              <w:t>u</w:t>
                            </w:r>
                            <w:proofErr w:type="spellEnd"/>
                            <w:r>
                              <w:rPr>
                                <w:i/>
                                <w:spacing w:val="-2"/>
                                <w:w w:val="105"/>
                                <w:position w:val="8"/>
                                <w:sz w:val="10"/>
                              </w:rPr>
                              <w:t>j</w:t>
                            </w:r>
                            <w:r>
                              <w:rPr>
                                <w:i/>
                                <w:spacing w:val="-17"/>
                                <w:w w:val="105"/>
                                <w:position w:val="8"/>
                                <w:sz w:val="1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eelawadee UI" w:hAnsi="Leelawadee UI"/>
                                <w:spacing w:val="-1"/>
                                <w:w w:val="105"/>
                                <w:sz w:val="16"/>
                              </w:rPr>
                              <w:t>v</w:t>
                            </w:r>
                            <w:r>
                              <w:rPr>
                                <w:i/>
                                <w:spacing w:val="-1"/>
                                <w:w w:val="105"/>
                                <w:sz w:val="16"/>
                              </w:rPr>
                              <w:t>t</w:t>
                            </w:r>
                            <w:proofErr w:type="spellEnd"/>
                            <w:r>
                              <w:rPr>
                                <w:i/>
                                <w:spacing w:val="2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Lucida Sans Unicode" w:hAnsi="Lucida Sans Unicode"/>
                                <w:spacing w:val="-1"/>
                                <w:w w:val="105"/>
                                <w:position w:val="11"/>
                                <w:sz w:val="16"/>
                              </w:rPr>
                              <w:t>¼</w:t>
                            </w:r>
                            <w:r>
                              <w:rPr>
                                <w:rFonts w:ascii="Lucida Sans Unicode" w:hAnsi="Lucida Sans Unicode"/>
                                <w:spacing w:val="-28"/>
                                <w:w w:val="105"/>
                                <w:position w:val="11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eelawadee UI" w:hAnsi="Leelawadee UI"/>
                                <w:spacing w:val="-1"/>
                                <w:w w:val="105"/>
                                <w:sz w:val="16"/>
                              </w:rPr>
                              <w:t>v</w:t>
                            </w:r>
                            <w:r>
                              <w:rPr>
                                <w:i/>
                                <w:spacing w:val="-1"/>
                                <w:w w:val="105"/>
                                <w:sz w:val="16"/>
                              </w:rPr>
                              <w:t>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178D08" id="Text Box 557" o:spid="_x0000_s1029" type="#_x0000_t202" style="position:absolute;left:0;text-align:left;margin-left:308.9pt;margin-top:7.45pt;width:34.95pt;height:14.45pt;z-index:-16723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" filled="f" stroked="f">
                <v:textbox inset="0,0,0,0">
                  <w:txbxContent>
                    <w:p w14:paraId="47EA6829" w14:textId="77777777" w:rsidR="009B4F3D" w:rsidRDefault="003812FB">
                      <w:pPr>
                        <w:spacing w:line="282" w:lineRule="exact"/>
                        <w:rPr>
                          <w:i/>
                          <w:sz w:val="16"/>
                        </w:rPr>
                      </w:pPr>
                      <w:proofErr w:type="spellStart"/>
                      <w:r>
                        <w:rPr>
                          <w:rFonts w:ascii="SimSun" w:hAnsi="SimSun"/>
                          <w:spacing w:val="-2"/>
                          <w:w w:val="105"/>
                          <w:position w:val="11"/>
                          <w:sz w:val="16"/>
                        </w:rPr>
                        <w:t>r</w:t>
                      </w:r>
                      <w:r>
                        <w:rPr>
                          <w:i/>
                          <w:spacing w:val="-2"/>
                          <w:w w:val="105"/>
                          <w:position w:val="11"/>
                          <w:sz w:val="16"/>
                        </w:rPr>
                        <w:t>u</w:t>
                      </w:r>
                      <w:proofErr w:type="spellEnd"/>
                      <w:r>
                        <w:rPr>
                          <w:i/>
                          <w:spacing w:val="-2"/>
                          <w:w w:val="105"/>
                          <w:position w:val="8"/>
                          <w:sz w:val="10"/>
                        </w:rPr>
                        <w:t>j</w:t>
                      </w:r>
                      <w:r>
                        <w:rPr>
                          <w:i/>
                          <w:spacing w:val="-17"/>
                          <w:w w:val="105"/>
                          <w:position w:val="8"/>
                          <w:sz w:val="1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Leelawadee UI" w:hAnsi="Leelawadee UI"/>
                          <w:spacing w:val="-1"/>
                          <w:w w:val="105"/>
                          <w:sz w:val="16"/>
                        </w:rPr>
                        <w:t>v</w:t>
                      </w:r>
                      <w:r>
                        <w:rPr>
                          <w:i/>
                          <w:spacing w:val="-1"/>
                          <w:w w:val="105"/>
                          <w:sz w:val="16"/>
                        </w:rPr>
                        <w:t>t</w:t>
                      </w:r>
                      <w:proofErr w:type="spellEnd"/>
                      <w:r>
                        <w:rPr>
                          <w:i/>
                          <w:spacing w:val="26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Lucida Sans Unicode" w:hAnsi="Lucida Sans Unicode"/>
                          <w:spacing w:val="-1"/>
                          <w:w w:val="105"/>
                          <w:position w:val="11"/>
                          <w:sz w:val="16"/>
                        </w:rPr>
                        <w:t>¼</w:t>
                      </w:r>
                      <w:r>
                        <w:rPr>
                          <w:rFonts w:ascii="Lucida Sans Unicode" w:hAnsi="Lucida Sans Unicode"/>
                          <w:spacing w:val="-28"/>
                          <w:w w:val="105"/>
                          <w:position w:val="11"/>
                          <w:sz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Leelawadee UI" w:hAnsi="Leelawadee UI"/>
                          <w:spacing w:val="-1"/>
                          <w:w w:val="105"/>
                          <w:sz w:val="16"/>
                        </w:rPr>
                        <w:t>v</w:t>
                      </w:r>
                      <w:r>
                        <w:rPr>
                          <w:i/>
                          <w:spacing w:val="-1"/>
                          <w:w w:val="105"/>
                          <w:sz w:val="16"/>
                        </w:rPr>
                        <w:t>t</w:t>
                      </w:r>
                      <w:proofErr w:type="spellEnd"/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6593024" behindDoc="1" locked="0" layoutInCell="1" allowOverlap="1" wp14:anchorId="038A3D82" wp14:editId="7C49D00E">
                <wp:simplePos x="0" y="0"/>
                <wp:positionH relativeFrom="page">
                  <wp:posOffset>4487545</wp:posOffset>
                </wp:positionH>
                <wp:positionV relativeFrom="paragraph">
                  <wp:posOffset>94615</wp:posOffset>
                </wp:positionV>
                <wp:extent cx="349250" cy="183515"/>
                <wp:effectExtent l="0" t="0" r="0" b="0"/>
                <wp:wrapNone/>
                <wp:docPr id="568" name="Text Box 5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9250" cy="183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464414" w14:textId="77777777" w:rsidR="009B4F3D" w:rsidRDefault="003812FB">
                            <w:pPr>
                              <w:spacing w:line="213" w:lineRule="auto"/>
                              <w:rPr>
                                <w:rFonts w:ascii="Lucida Sans Unicode" w:hAnsi="Lucida Sans Unicode"/>
                                <w:sz w:val="16"/>
                              </w:rPr>
                            </w:pPr>
                            <w:r>
                              <w:rPr>
                                <w:i/>
                                <w:spacing w:val="-1"/>
                                <w:position w:val="2"/>
                                <w:sz w:val="16"/>
                              </w:rPr>
                              <w:t>k</w:t>
                            </w:r>
                            <w:r>
                              <w:rPr>
                                <w:i/>
                                <w:spacing w:val="-1"/>
                                <w:sz w:val="10"/>
                              </w:rPr>
                              <w:t>eff</w:t>
                            </w:r>
                            <w:r>
                              <w:rPr>
                                <w:i/>
                                <w:spacing w:val="-6"/>
                                <w:sz w:val="1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eelawadee UI" w:hAnsi="Leelawadee UI"/>
                                <w:spacing w:val="-1"/>
                                <w:position w:val="-7"/>
                                <w:sz w:val="16"/>
                              </w:rPr>
                              <w:t>v</w:t>
                            </w:r>
                            <w:r>
                              <w:rPr>
                                <w:i/>
                                <w:spacing w:val="-1"/>
                                <w:position w:val="-7"/>
                                <w:sz w:val="16"/>
                              </w:rPr>
                              <w:t>t</w:t>
                            </w:r>
                            <w:proofErr w:type="spellEnd"/>
                            <w:r>
                              <w:rPr>
                                <w:i/>
                                <w:spacing w:val="25"/>
                                <w:position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Lucida Sans Unicode" w:hAnsi="Lucida Sans Unicode"/>
                                <w:position w:val="2"/>
                                <w:sz w:val="16"/>
                              </w:rPr>
                              <w:t>—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8A3D82" id="Text Box 556" o:spid="_x0000_s1030" type="#_x0000_t202" style="position:absolute;left:0;text-align:left;margin-left:353.35pt;margin-top:7.45pt;width:27.5pt;height:14.45pt;z-index:-16723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" filled="f" stroked="f">
                <v:textbox inset="0,0,0,0">
                  <w:txbxContent>
                    <w:p w14:paraId="61464414" w14:textId="77777777" w:rsidR="009B4F3D" w:rsidRDefault="003812FB">
                      <w:pPr>
                        <w:spacing w:line="213" w:lineRule="auto"/>
                        <w:rPr>
                          <w:rFonts w:ascii="Lucida Sans Unicode" w:hAnsi="Lucida Sans Unicode"/>
                          <w:sz w:val="16"/>
                        </w:rPr>
                      </w:pPr>
                      <w:r>
                        <w:rPr>
                          <w:i/>
                          <w:spacing w:val="-1"/>
                          <w:position w:val="2"/>
                          <w:sz w:val="16"/>
                        </w:rPr>
                        <w:t>k</w:t>
                      </w:r>
                      <w:r>
                        <w:rPr>
                          <w:i/>
                          <w:spacing w:val="-1"/>
                          <w:sz w:val="10"/>
                        </w:rPr>
                        <w:t>eff</w:t>
                      </w:r>
                      <w:r>
                        <w:rPr>
                          <w:i/>
                          <w:spacing w:val="-6"/>
                          <w:sz w:val="1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Leelawadee UI" w:hAnsi="Leelawadee UI"/>
                          <w:spacing w:val="-1"/>
                          <w:position w:val="-7"/>
                          <w:sz w:val="16"/>
                        </w:rPr>
                        <w:t>v</w:t>
                      </w:r>
                      <w:r>
                        <w:rPr>
                          <w:i/>
                          <w:spacing w:val="-1"/>
                          <w:position w:val="-7"/>
                          <w:sz w:val="16"/>
                        </w:rPr>
                        <w:t>t</w:t>
                      </w:r>
                      <w:proofErr w:type="spellEnd"/>
                      <w:r>
                        <w:rPr>
                          <w:i/>
                          <w:spacing w:val="25"/>
                          <w:position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Lucida Sans Unicode" w:hAnsi="Lucida Sans Unicode"/>
                          <w:position w:val="2"/>
                          <w:sz w:val="16"/>
                        </w:rPr>
                        <w:t>—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proofErr w:type="spellStart"/>
      <w:r w:rsidR="003812FB">
        <w:rPr>
          <w:rFonts w:ascii="Leelawadee UI"/>
          <w:w w:val="105"/>
          <w:sz w:val="16"/>
          <w:u w:val="single"/>
        </w:rPr>
        <w:t>v</w:t>
      </w:r>
      <w:r w:rsidR="003812FB">
        <w:rPr>
          <w:i/>
          <w:w w:val="105"/>
          <w:sz w:val="16"/>
          <w:u w:val="single"/>
        </w:rPr>
        <w:t>h</w:t>
      </w:r>
      <w:proofErr w:type="spellEnd"/>
      <w:r w:rsidR="003812FB">
        <w:rPr>
          <w:i/>
          <w:w w:val="105"/>
          <w:sz w:val="16"/>
        </w:rPr>
        <w:t xml:space="preserve">    </w:t>
      </w:r>
      <w:r w:rsidR="003812FB">
        <w:rPr>
          <w:i/>
          <w:spacing w:val="19"/>
          <w:w w:val="105"/>
          <w:sz w:val="16"/>
          <w:u w:val="single"/>
        </w:rPr>
        <w:t xml:space="preserve"> </w:t>
      </w:r>
      <w:r w:rsidR="003812FB">
        <w:rPr>
          <w:rFonts w:ascii="Leelawadee UI"/>
          <w:w w:val="105"/>
          <w:sz w:val="16"/>
          <w:u w:val="single"/>
        </w:rPr>
        <w:t>v</w:t>
      </w:r>
      <w:r w:rsidR="003812FB">
        <w:rPr>
          <w:rFonts w:ascii="Leelawadee UI"/>
          <w:spacing w:val="4"/>
          <w:sz w:val="16"/>
          <w:u w:val="single"/>
        </w:rPr>
        <w:t xml:space="preserve"> </w:t>
      </w:r>
      <w:r w:rsidR="003812FB">
        <w:rPr>
          <w:rFonts w:ascii="Leelawadee UI"/>
          <w:spacing w:val="-18"/>
          <w:sz w:val="16"/>
        </w:rPr>
        <w:t xml:space="preserve"> </w:t>
      </w:r>
      <w:r w:rsidR="003812FB">
        <w:rPr>
          <w:rFonts w:ascii="Lucida Sans Unicode"/>
          <w:w w:val="245"/>
          <w:position w:val="16"/>
          <w:sz w:val="16"/>
        </w:rPr>
        <w:t xml:space="preserve"> </w:t>
      </w:r>
    </w:p>
    <w:p w14:paraId="5A879B88" w14:textId="77777777" w:rsidR="009B4F3D" w:rsidRDefault="003812FB">
      <w:pPr>
        <w:spacing w:before="3"/>
        <w:ind w:left="323"/>
        <w:rPr>
          <w:i/>
          <w:sz w:val="10"/>
        </w:rPr>
      </w:pPr>
      <w:r>
        <w:br w:type="column"/>
      </w:r>
      <w:r>
        <w:rPr>
          <w:i/>
          <w:w w:val="110"/>
          <w:sz w:val="10"/>
        </w:rPr>
        <w:t>j</w:t>
      </w:r>
    </w:p>
    <w:p w14:paraId="1F669304" w14:textId="77777777" w:rsidR="009B4F3D" w:rsidRDefault="009B4F3D">
      <w:pPr>
        <w:pStyle w:val="BodyText"/>
        <w:spacing w:before="7"/>
        <w:rPr>
          <w:i/>
          <w:sz w:val="12"/>
        </w:rPr>
      </w:pPr>
    </w:p>
    <w:p w14:paraId="3D22B56E" w14:textId="22BF2DEF" w:rsidR="009B4F3D" w:rsidRDefault="00D86FAF">
      <w:pPr>
        <w:tabs>
          <w:tab w:val="left" w:pos="492"/>
          <w:tab w:val="left" w:pos="996"/>
          <w:tab w:val="left" w:pos="1435"/>
        </w:tabs>
        <w:ind w:left="114"/>
        <w:rPr>
          <w:i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6593536" behindDoc="1" locked="0" layoutInCell="1" allowOverlap="1" wp14:anchorId="69665048" wp14:editId="74F98062">
                <wp:simplePos x="0" y="0"/>
                <wp:positionH relativeFrom="page">
                  <wp:posOffset>5031105</wp:posOffset>
                </wp:positionH>
                <wp:positionV relativeFrom="paragraph">
                  <wp:posOffset>198120</wp:posOffset>
                </wp:positionV>
                <wp:extent cx="152400" cy="117475"/>
                <wp:effectExtent l="0" t="0" r="0" b="0"/>
                <wp:wrapNone/>
                <wp:docPr id="567" name="Text Box 5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" cy="117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E919A4" w14:textId="77777777" w:rsidR="009B4F3D" w:rsidRDefault="003812FB">
                            <w:pPr>
                              <w:spacing w:line="179" w:lineRule="exact"/>
                              <w:rPr>
                                <w:i/>
                                <w:sz w:val="10"/>
                              </w:rPr>
                            </w:pPr>
                            <w:r>
                              <w:rPr>
                                <w:i/>
                                <w:spacing w:val="-3"/>
                                <w:w w:val="95"/>
                                <w:position w:val="2"/>
                                <w:sz w:val="16"/>
                              </w:rPr>
                              <w:t>h</w:t>
                            </w:r>
                            <w:proofErr w:type="spellStart"/>
                            <w:r>
                              <w:rPr>
                                <w:i/>
                                <w:spacing w:val="-3"/>
                                <w:w w:val="95"/>
                                <w:sz w:val="10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i/>
                                <w:spacing w:val="-14"/>
                                <w:w w:val="95"/>
                                <w:sz w:val="10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i/>
                                <w:spacing w:val="-3"/>
                                <w:w w:val="95"/>
                                <w:position w:val="2"/>
                                <w:sz w:val="16"/>
                              </w:rPr>
                              <w:t>J</w:t>
                            </w:r>
                            <w:proofErr w:type="spellStart"/>
                            <w:r>
                              <w:rPr>
                                <w:i/>
                                <w:spacing w:val="-3"/>
                                <w:w w:val="95"/>
                                <w:sz w:val="10"/>
                              </w:rPr>
                              <w:t>ij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665048" id="Text Box 555" o:spid="_x0000_s1031" type="#_x0000_t202" style="position:absolute;left:0;text-align:left;margin-left:396.15pt;margin-top:15.6pt;width:12pt;height:9.25pt;z-index:-16722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" filled="f" stroked="f">
                <v:textbox inset="0,0,0,0">
                  <w:txbxContent>
                    <w:p w14:paraId="48E919A4" w14:textId="77777777" w:rsidR="009B4F3D" w:rsidRDefault="003812FB">
                      <w:pPr>
                        <w:spacing w:line="179" w:lineRule="exact"/>
                        <w:rPr>
                          <w:i/>
                          <w:sz w:val="10"/>
                        </w:rPr>
                      </w:pPr>
                      <w:r>
                        <w:rPr>
                          <w:i/>
                          <w:spacing w:val="-3"/>
                          <w:w w:val="95"/>
                          <w:position w:val="2"/>
                          <w:sz w:val="16"/>
                        </w:rPr>
                        <w:t>h</w:t>
                      </w:r>
                      <w:proofErr w:type="spellStart"/>
                      <w:r>
                        <w:rPr>
                          <w:i/>
                          <w:spacing w:val="-3"/>
                          <w:w w:val="95"/>
                          <w:sz w:val="10"/>
                        </w:rPr>
                        <w:t>i</w:t>
                      </w:r>
                      <w:proofErr w:type="spellEnd"/>
                      <w:r>
                        <w:rPr>
                          <w:i/>
                          <w:spacing w:val="-14"/>
                          <w:w w:val="95"/>
                          <w:sz w:val="10"/>
                        </w:rPr>
                        <w:t xml:space="preserve"> </w:t>
                      </w:r>
                      <w:proofErr w:type="gramStart"/>
                      <w:r>
                        <w:rPr>
                          <w:i/>
                          <w:spacing w:val="-3"/>
                          <w:w w:val="95"/>
                          <w:position w:val="2"/>
                          <w:sz w:val="16"/>
                        </w:rPr>
                        <w:t>J</w:t>
                      </w:r>
                      <w:proofErr w:type="spellStart"/>
                      <w:r>
                        <w:rPr>
                          <w:i/>
                          <w:spacing w:val="-3"/>
                          <w:w w:val="95"/>
                          <w:sz w:val="10"/>
                        </w:rPr>
                        <w:t>ij</w:t>
                      </w:r>
                      <w:proofErr w:type="spellEnd"/>
                      <w:proofErr w:type="gramEnd"/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6594048" behindDoc="1" locked="0" layoutInCell="1" allowOverlap="1" wp14:anchorId="1522D2DE" wp14:editId="6F857A4F">
                <wp:simplePos x="0" y="0"/>
                <wp:positionH relativeFrom="page">
                  <wp:posOffset>5285740</wp:posOffset>
                </wp:positionH>
                <wp:positionV relativeFrom="paragraph">
                  <wp:posOffset>198120</wp:posOffset>
                </wp:positionV>
                <wp:extent cx="1674495" cy="183515"/>
                <wp:effectExtent l="0" t="0" r="0" b="0"/>
                <wp:wrapNone/>
                <wp:docPr id="566" name="Text Box 5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4495" cy="183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8DF259" w14:textId="77777777" w:rsidR="009B4F3D" w:rsidRDefault="003812FB">
                            <w:pPr>
                              <w:tabs>
                                <w:tab w:val="left" w:pos="2449"/>
                              </w:tabs>
                              <w:spacing w:line="180" w:lineRule="auto"/>
                              <w:rPr>
                                <w:sz w:val="16"/>
                              </w:rPr>
                            </w:pPr>
                            <w:r>
                              <w:rPr>
                                <w:rFonts w:ascii="Lucida Sans Unicode" w:hAnsi="Lucida Sans Unicode"/>
                                <w:w w:val="115"/>
                                <w:sz w:val="16"/>
                              </w:rPr>
                              <w:t>þ</w:t>
                            </w:r>
                            <w:r>
                              <w:rPr>
                                <w:rFonts w:ascii="Lucida Sans Unicode" w:hAnsi="Lucida Sans Unicode"/>
                                <w:spacing w:val="-32"/>
                                <w:w w:val="115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w w:val="115"/>
                                <w:sz w:val="16"/>
                              </w:rPr>
                              <w:t>u</w:t>
                            </w:r>
                            <w:r>
                              <w:rPr>
                                <w:i/>
                                <w:w w:val="115"/>
                                <w:sz w:val="16"/>
                                <w:vertAlign w:val="subscript"/>
                              </w:rPr>
                              <w:t>j</w:t>
                            </w:r>
                            <w:r>
                              <w:rPr>
                                <w:rFonts w:ascii="Leelawadee UI" w:hAnsi="Leelawadee UI"/>
                                <w:w w:val="115"/>
                                <w:position w:val="-10"/>
                                <w:sz w:val="16"/>
                              </w:rPr>
                              <w:t>v</w:t>
                            </w:r>
                            <w:r>
                              <w:rPr>
                                <w:i/>
                                <w:w w:val="115"/>
                                <w:position w:val="-10"/>
                                <w:sz w:val="16"/>
                              </w:rPr>
                              <w:t>t</w:t>
                            </w:r>
                            <w:proofErr w:type="spellEnd"/>
                            <w:r>
                              <w:rPr>
                                <w:i/>
                                <w:spacing w:val="34"/>
                                <w:w w:val="115"/>
                                <w:position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Lucida Sans Unicode" w:hAnsi="Lucida Sans Unicode"/>
                                <w:w w:val="115"/>
                                <w:sz w:val="16"/>
                              </w:rPr>
                              <w:t>þ</w:t>
                            </w:r>
                            <w:r>
                              <w:rPr>
                                <w:rFonts w:ascii="Lucida Sans Unicode" w:hAnsi="Lucida Sans Unicode"/>
                                <w:spacing w:val="-22"/>
                                <w:w w:val="11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15"/>
                                <w:sz w:val="16"/>
                              </w:rPr>
                              <w:t>S</w:t>
                            </w:r>
                            <w:r>
                              <w:rPr>
                                <w:w w:val="115"/>
                                <w:sz w:val="16"/>
                                <w:vertAlign w:val="subscript"/>
                              </w:rPr>
                              <w:t>2</w:t>
                            </w:r>
                            <w:r>
                              <w:rPr>
                                <w:w w:val="115"/>
                                <w:sz w:val="16"/>
                              </w:rPr>
                              <w:tab/>
                            </w:r>
                            <w:r>
                              <w:rPr>
                                <w:spacing w:val="-6"/>
                                <w:w w:val="105"/>
                                <w:sz w:val="16"/>
                              </w:rPr>
                              <w:t>(3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22D2DE" id="Text Box 554" o:spid="_x0000_s1032" type="#_x0000_t202" style="position:absolute;left:0;text-align:left;margin-left:416.2pt;margin-top:15.6pt;width:131.85pt;height:14.45pt;z-index:-16722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" filled="f" stroked="f">
                <v:textbox inset="0,0,0,0">
                  <w:txbxContent>
                    <w:p w14:paraId="038DF259" w14:textId="77777777" w:rsidR="009B4F3D" w:rsidRDefault="003812FB">
                      <w:pPr>
                        <w:tabs>
                          <w:tab w:val="left" w:pos="2449"/>
                        </w:tabs>
                        <w:spacing w:line="180" w:lineRule="auto"/>
                        <w:rPr>
                          <w:sz w:val="16"/>
                        </w:rPr>
                      </w:pPr>
                      <w:r>
                        <w:rPr>
                          <w:rFonts w:ascii="Lucida Sans Unicode" w:hAnsi="Lucida Sans Unicode"/>
                          <w:w w:val="115"/>
                          <w:sz w:val="16"/>
                        </w:rPr>
                        <w:t>þ</w:t>
                      </w:r>
                      <w:r>
                        <w:rPr>
                          <w:rFonts w:ascii="Lucida Sans Unicode" w:hAnsi="Lucida Sans Unicode"/>
                          <w:spacing w:val="-32"/>
                          <w:w w:val="115"/>
                          <w:sz w:val="16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w w:val="115"/>
                          <w:sz w:val="16"/>
                        </w:rPr>
                        <w:t>u</w:t>
                      </w:r>
                      <w:r>
                        <w:rPr>
                          <w:i/>
                          <w:w w:val="115"/>
                          <w:sz w:val="16"/>
                          <w:vertAlign w:val="subscript"/>
                        </w:rPr>
                        <w:t>j</w:t>
                      </w:r>
                      <w:r>
                        <w:rPr>
                          <w:rFonts w:ascii="Leelawadee UI" w:hAnsi="Leelawadee UI"/>
                          <w:w w:val="115"/>
                          <w:position w:val="-10"/>
                          <w:sz w:val="16"/>
                        </w:rPr>
                        <w:t>v</w:t>
                      </w:r>
                      <w:r>
                        <w:rPr>
                          <w:i/>
                          <w:w w:val="115"/>
                          <w:position w:val="-10"/>
                          <w:sz w:val="16"/>
                        </w:rPr>
                        <w:t>t</w:t>
                      </w:r>
                      <w:proofErr w:type="spellEnd"/>
                      <w:r>
                        <w:rPr>
                          <w:i/>
                          <w:spacing w:val="34"/>
                          <w:w w:val="115"/>
                          <w:position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Lucida Sans Unicode" w:hAnsi="Lucida Sans Unicode"/>
                          <w:w w:val="115"/>
                          <w:sz w:val="16"/>
                        </w:rPr>
                        <w:t>þ</w:t>
                      </w:r>
                      <w:r>
                        <w:rPr>
                          <w:rFonts w:ascii="Lucida Sans Unicode" w:hAnsi="Lucida Sans Unicode"/>
                          <w:spacing w:val="-22"/>
                          <w:w w:val="115"/>
                          <w:sz w:val="16"/>
                        </w:rPr>
                        <w:t xml:space="preserve"> </w:t>
                      </w:r>
                      <w:r>
                        <w:rPr>
                          <w:i/>
                          <w:w w:val="115"/>
                          <w:sz w:val="16"/>
                        </w:rPr>
                        <w:t>S</w:t>
                      </w:r>
                      <w:r>
                        <w:rPr>
                          <w:w w:val="115"/>
                          <w:sz w:val="16"/>
                          <w:vertAlign w:val="subscript"/>
                        </w:rPr>
                        <w:t>2</w:t>
                      </w:r>
                      <w:r>
                        <w:rPr>
                          <w:w w:val="115"/>
                          <w:sz w:val="16"/>
                        </w:rPr>
                        <w:tab/>
                      </w:r>
                      <w:r>
                        <w:rPr>
                          <w:spacing w:val="-6"/>
                          <w:w w:val="105"/>
                          <w:sz w:val="16"/>
                        </w:rPr>
                        <w:t>(3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proofErr w:type="spellStart"/>
      <w:r w:rsidR="003812FB">
        <w:rPr>
          <w:rFonts w:ascii="Leelawadee UI"/>
          <w:w w:val="101"/>
          <w:sz w:val="16"/>
          <w:u w:val="single"/>
        </w:rPr>
        <w:t>v</w:t>
      </w:r>
      <w:r w:rsidR="003812FB">
        <w:rPr>
          <w:i/>
          <w:w w:val="109"/>
          <w:sz w:val="16"/>
          <w:u w:val="single"/>
        </w:rPr>
        <w:t>T</w:t>
      </w:r>
      <w:proofErr w:type="spellEnd"/>
      <w:r w:rsidR="003812FB">
        <w:rPr>
          <w:i/>
          <w:sz w:val="16"/>
        </w:rPr>
        <w:tab/>
      </w:r>
      <w:r w:rsidR="003812FB">
        <w:rPr>
          <w:rFonts w:ascii="Lucida Sans Unicode"/>
          <w:spacing w:val="-145"/>
          <w:w w:val="228"/>
          <w:position w:val="4"/>
          <w:sz w:val="16"/>
        </w:rPr>
        <w:t>X</w:t>
      </w:r>
      <w:r w:rsidR="003812FB">
        <w:rPr>
          <w:i/>
          <w:w w:val="118"/>
          <w:position w:val="7"/>
          <w:sz w:val="10"/>
        </w:rPr>
        <w:t>n</w:t>
      </w:r>
      <w:r w:rsidR="003812FB">
        <w:rPr>
          <w:i/>
          <w:position w:val="7"/>
          <w:sz w:val="10"/>
        </w:rPr>
        <w:tab/>
      </w:r>
      <w:r w:rsidR="003812FB">
        <w:rPr>
          <w:rFonts w:ascii="Lucida Sans Unicode"/>
          <w:w w:val="245"/>
          <w:position w:val="16"/>
          <w:sz w:val="16"/>
        </w:rPr>
        <w:t>!</w:t>
      </w:r>
      <w:r w:rsidR="003812FB">
        <w:rPr>
          <w:rFonts w:ascii="Lucida Sans Unicode"/>
          <w:position w:val="16"/>
          <w:sz w:val="16"/>
        </w:rPr>
        <w:tab/>
      </w:r>
      <w:proofErr w:type="spellStart"/>
      <w:r w:rsidR="003812FB">
        <w:rPr>
          <w:rFonts w:ascii="Leelawadee UI"/>
          <w:spacing w:val="-1"/>
          <w:w w:val="101"/>
          <w:sz w:val="16"/>
          <w:u w:val="single"/>
        </w:rPr>
        <w:t>v</w:t>
      </w:r>
      <w:r w:rsidR="003812FB">
        <w:rPr>
          <w:i/>
          <w:w w:val="109"/>
          <w:sz w:val="16"/>
          <w:u w:val="single"/>
        </w:rPr>
        <w:t>p</w:t>
      </w:r>
      <w:proofErr w:type="spellEnd"/>
    </w:p>
    <w:p w14:paraId="7797008B" w14:textId="77777777" w:rsidR="009B4F3D" w:rsidRDefault="009B4F3D">
      <w:pPr>
        <w:rPr>
          <w:sz w:val="16"/>
        </w:rPr>
        <w:sectPr w:rsidR="009B4F3D">
          <w:type w:val="continuous"/>
          <w:pgSz w:w="11910" w:h="15880"/>
          <w:pgMar w:top="580" w:right="840" w:bottom="280" w:left="820" w:header="720" w:footer="720" w:gutter="0"/>
          <w:cols w:num="3" w:space="720" w:equalWidth="0">
            <w:col w:w="5041" w:space="316"/>
            <w:col w:w="959" w:space="40"/>
            <w:col w:w="3894"/>
          </w:cols>
        </w:sectPr>
      </w:pPr>
    </w:p>
    <w:p w14:paraId="76FCCE8D" w14:textId="77777777" w:rsidR="009B4F3D" w:rsidRDefault="003812FB">
      <w:pPr>
        <w:pStyle w:val="BodyText"/>
        <w:spacing w:before="57" w:line="297" w:lineRule="auto"/>
        <w:ind w:left="217" w:right="36"/>
      </w:pPr>
      <w:r>
        <w:rPr>
          <w:w w:val="125"/>
        </w:rPr>
        <w:t>catalytic</w:t>
      </w:r>
      <w:r>
        <w:rPr>
          <w:spacing w:val="-8"/>
          <w:w w:val="125"/>
        </w:rPr>
        <w:t xml:space="preserve"> </w:t>
      </w:r>
      <w:r>
        <w:rPr>
          <w:w w:val="125"/>
        </w:rPr>
        <w:t>surface,</w:t>
      </w:r>
      <w:r>
        <w:rPr>
          <w:spacing w:val="-8"/>
          <w:w w:val="125"/>
        </w:rPr>
        <w:t xml:space="preserve"> </w:t>
      </w:r>
      <w:r>
        <w:rPr>
          <w:w w:val="125"/>
        </w:rPr>
        <w:t>whose</w:t>
      </w:r>
      <w:r>
        <w:rPr>
          <w:spacing w:val="-8"/>
          <w:w w:val="125"/>
        </w:rPr>
        <w:t xml:space="preserve"> </w:t>
      </w:r>
      <w:r>
        <w:rPr>
          <w:w w:val="125"/>
        </w:rPr>
        <w:t>material</w:t>
      </w:r>
      <w:r>
        <w:rPr>
          <w:spacing w:val="-8"/>
          <w:w w:val="125"/>
        </w:rPr>
        <w:t xml:space="preserve"> </w:t>
      </w:r>
      <w:r>
        <w:rPr>
          <w:w w:val="125"/>
        </w:rPr>
        <w:t>is</w:t>
      </w:r>
      <w:r>
        <w:rPr>
          <w:spacing w:val="-8"/>
          <w:w w:val="125"/>
        </w:rPr>
        <w:t xml:space="preserve"> </w:t>
      </w:r>
      <w:r>
        <w:rPr>
          <w:w w:val="125"/>
        </w:rPr>
        <w:t>set</w:t>
      </w:r>
      <w:r>
        <w:rPr>
          <w:spacing w:val="-7"/>
          <w:w w:val="125"/>
        </w:rPr>
        <w:t xml:space="preserve"> </w:t>
      </w:r>
      <w:r>
        <w:rPr>
          <w:w w:val="125"/>
        </w:rPr>
        <w:t>to</w:t>
      </w:r>
      <w:r>
        <w:rPr>
          <w:spacing w:val="-7"/>
          <w:w w:val="125"/>
        </w:rPr>
        <w:t xml:space="preserve"> </w:t>
      </w:r>
      <w:r>
        <w:rPr>
          <w:w w:val="125"/>
        </w:rPr>
        <w:t>stainless</w:t>
      </w:r>
      <w:r>
        <w:rPr>
          <w:spacing w:val="-8"/>
          <w:w w:val="125"/>
        </w:rPr>
        <w:t xml:space="preserve"> </w:t>
      </w:r>
      <w:r>
        <w:rPr>
          <w:w w:val="125"/>
        </w:rPr>
        <w:t>steel.</w:t>
      </w:r>
      <w:r>
        <w:rPr>
          <w:spacing w:val="-8"/>
          <w:w w:val="125"/>
        </w:rPr>
        <w:t xml:space="preserve"> </w:t>
      </w:r>
      <w:r>
        <w:rPr>
          <w:w w:val="125"/>
        </w:rPr>
        <w:t>The</w:t>
      </w:r>
      <w:r>
        <w:rPr>
          <w:spacing w:val="-47"/>
          <w:w w:val="125"/>
        </w:rPr>
        <w:t xml:space="preserve"> </w:t>
      </w:r>
      <w:r>
        <w:rPr>
          <w:w w:val="125"/>
        </w:rPr>
        <w:t>heating</w:t>
      </w:r>
      <w:r>
        <w:rPr>
          <w:spacing w:val="-8"/>
          <w:w w:val="125"/>
        </w:rPr>
        <w:t xml:space="preserve"> </w:t>
      </w:r>
      <w:r>
        <w:rPr>
          <w:w w:val="125"/>
        </w:rPr>
        <w:t>plate</w:t>
      </w:r>
      <w:r>
        <w:rPr>
          <w:spacing w:val="-6"/>
          <w:w w:val="125"/>
        </w:rPr>
        <w:t xml:space="preserve"> </w:t>
      </w:r>
      <w:r>
        <w:rPr>
          <w:w w:val="125"/>
        </w:rPr>
        <w:t>region</w:t>
      </w:r>
      <w:r>
        <w:rPr>
          <w:spacing w:val="-6"/>
          <w:w w:val="125"/>
        </w:rPr>
        <w:t xml:space="preserve"> </w:t>
      </w:r>
      <w:r>
        <w:rPr>
          <w:w w:val="125"/>
        </w:rPr>
        <w:t>is</w:t>
      </w:r>
      <w:r>
        <w:rPr>
          <w:spacing w:val="-6"/>
          <w:w w:val="125"/>
        </w:rPr>
        <w:t xml:space="preserve"> </w:t>
      </w:r>
      <w:r>
        <w:rPr>
          <w:w w:val="125"/>
        </w:rPr>
        <w:t>used</w:t>
      </w:r>
      <w:r>
        <w:rPr>
          <w:spacing w:val="-6"/>
          <w:w w:val="125"/>
        </w:rPr>
        <w:t xml:space="preserve"> </w:t>
      </w:r>
      <w:r>
        <w:rPr>
          <w:w w:val="125"/>
        </w:rPr>
        <w:t>for</w:t>
      </w:r>
      <w:r>
        <w:rPr>
          <w:spacing w:val="-5"/>
          <w:w w:val="125"/>
        </w:rPr>
        <w:t xml:space="preserve"> </w:t>
      </w:r>
      <w:r>
        <w:rPr>
          <w:w w:val="125"/>
        </w:rPr>
        <w:t>setting</w:t>
      </w:r>
      <w:r>
        <w:rPr>
          <w:spacing w:val="-7"/>
          <w:w w:val="125"/>
        </w:rPr>
        <w:t xml:space="preserve"> </w:t>
      </w:r>
      <w:r>
        <w:rPr>
          <w:w w:val="125"/>
        </w:rPr>
        <w:t>heating</w:t>
      </w:r>
      <w:r>
        <w:rPr>
          <w:spacing w:val="-6"/>
          <w:w w:val="125"/>
        </w:rPr>
        <w:t xml:space="preserve"> </w:t>
      </w:r>
      <w:r>
        <w:rPr>
          <w:w w:val="125"/>
        </w:rPr>
        <w:t>source.</w:t>
      </w:r>
      <w:r>
        <w:rPr>
          <w:spacing w:val="-6"/>
          <w:w w:val="125"/>
        </w:rPr>
        <w:t xml:space="preserve"> </w:t>
      </w:r>
      <w:r>
        <w:rPr>
          <w:w w:val="125"/>
        </w:rPr>
        <w:t>In</w:t>
      </w:r>
      <w:r>
        <w:rPr>
          <w:spacing w:val="-5"/>
          <w:w w:val="125"/>
        </w:rPr>
        <w:t xml:space="preserve"> </w:t>
      </w:r>
      <w:r>
        <w:rPr>
          <w:w w:val="125"/>
        </w:rPr>
        <w:t>the</w:t>
      </w:r>
    </w:p>
    <w:p w14:paraId="5B8CF361" w14:textId="77777777" w:rsidR="009B4F3D" w:rsidRDefault="003812FB">
      <w:pPr>
        <w:pStyle w:val="BodyText"/>
        <w:spacing w:before="3" w:line="125" w:lineRule="exact"/>
        <w:ind w:left="217"/>
      </w:pPr>
      <w:r>
        <w:rPr>
          <w:w w:val="125"/>
        </w:rPr>
        <w:t>research</w:t>
      </w:r>
      <w:r>
        <w:rPr>
          <w:spacing w:val="18"/>
          <w:w w:val="125"/>
        </w:rPr>
        <w:t xml:space="preserve"> </w:t>
      </w:r>
      <w:r>
        <w:rPr>
          <w:w w:val="125"/>
        </w:rPr>
        <w:t>of</w:t>
      </w:r>
      <w:r>
        <w:rPr>
          <w:spacing w:val="21"/>
          <w:w w:val="125"/>
        </w:rPr>
        <w:t xml:space="preserve"> </w:t>
      </w:r>
      <w:r>
        <w:rPr>
          <w:w w:val="125"/>
        </w:rPr>
        <w:t>heat</w:t>
      </w:r>
      <w:r>
        <w:rPr>
          <w:spacing w:val="20"/>
          <w:w w:val="125"/>
        </w:rPr>
        <w:t xml:space="preserve"> </w:t>
      </w:r>
      <w:r>
        <w:rPr>
          <w:w w:val="125"/>
        </w:rPr>
        <w:t>transfer</w:t>
      </w:r>
      <w:r>
        <w:rPr>
          <w:spacing w:val="20"/>
          <w:w w:val="125"/>
        </w:rPr>
        <w:t xml:space="preserve"> </w:t>
      </w:r>
      <w:r>
        <w:rPr>
          <w:w w:val="125"/>
        </w:rPr>
        <w:t>performance</w:t>
      </w:r>
      <w:r>
        <w:rPr>
          <w:spacing w:val="20"/>
          <w:w w:val="125"/>
        </w:rPr>
        <w:t xml:space="preserve"> </w:t>
      </w:r>
      <w:r>
        <w:rPr>
          <w:w w:val="125"/>
        </w:rPr>
        <w:t>and</w:t>
      </w:r>
      <w:r>
        <w:rPr>
          <w:spacing w:val="21"/>
          <w:w w:val="125"/>
        </w:rPr>
        <w:t xml:space="preserve"> </w:t>
      </w:r>
      <w:r>
        <w:rPr>
          <w:w w:val="125"/>
        </w:rPr>
        <w:t>pressure</w:t>
      </w:r>
      <w:r>
        <w:rPr>
          <w:spacing w:val="19"/>
          <w:w w:val="125"/>
        </w:rPr>
        <w:t xml:space="preserve"> </w:t>
      </w:r>
      <w:r>
        <w:rPr>
          <w:w w:val="125"/>
        </w:rPr>
        <w:t>loss</w:t>
      </w:r>
      <w:r>
        <w:rPr>
          <w:spacing w:val="19"/>
          <w:w w:val="125"/>
        </w:rPr>
        <w:t xml:space="preserve"> </w:t>
      </w:r>
      <w:r>
        <w:rPr>
          <w:w w:val="125"/>
        </w:rPr>
        <w:t>of</w:t>
      </w:r>
    </w:p>
    <w:p w14:paraId="4961A954" w14:textId="77777777" w:rsidR="009B4F3D" w:rsidRDefault="003812FB">
      <w:pPr>
        <w:tabs>
          <w:tab w:val="left" w:pos="914"/>
          <w:tab w:val="left" w:pos="1464"/>
          <w:tab w:val="left" w:pos="1739"/>
          <w:tab w:val="left" w:pos="2779"/>
        </w:tabs>
        <w:spacing w:line="-2" w:lineRule="auto"/>
        <w:ind w:left="565"/>
        <w:rPr>
          <w:i/>
          <w:sz w:val="10"/>
        </w:rPr>
      </w:pPr>
      <w:r>
        <w:br w:type="column"/>
      </w:r>
      <w:r>
        <w:rPr>
          <w:i/>
          <w:w w:val="110"/>
          <w:sz w:val="10"/>
        </w:rPr>
        <w:t>j</w:t>
      </w:r>
      <w:r>
        <w:rPr>
          <w:i/>
          <w:w w:val="110"/>
          <w:sz w:val="10"/>
        </w:rPr>
        <w:tab/>
      </w:r>
      <w:proofErr w:type="spellStart"/>
      <w:r>
        <w:rPr>
          <w:i/>
          <w:w w:val="110"/>
          <w:sz w:val="10"/>
        </w:rPr>
        <w:t>j</w:t>
      </w:r>
      <w:proofErr w:type="spellEnd"/>
      <w:r>
        <w:rPr>
          <w:i/>
          <w:w w:val="110"/>
          <w:sz w:val="10"/>
        </w:rPr>
        <w:tab/>
        <w:t>j</w:t>
      </w:r>
      <w:r>
        <w:rPr>
          <w:i/>
          <w:w w:val="110"/>
          <w:sz w:val="10"/>
        </w:rPr>
        <w:tab/>
      </w:r>
      <w:r>
        <w:rPr>
          <w:i/>
          <w:w w:val="110"/>
          <w:position w:val="-3"/>
          <w:sz w:val="10"/>
        </w:rPr>
        <w:t>i</w:t>
      </w:r>
      <w:r>
        <w:rPr>
          <w:rFonts w:ascii="Lucida Sans Unicode" w:hAnsi="Lucida Sans Unicode"/>
          <w:w w:val="110"/>
          <w:position w:val="-3"/>
          <w:sz w:val="10"/>
        </w:rPr>
        <w:t>¼</w:t>
      </w:r>
      <w:r>
        <w:rPr>
          <w:w w:val="110"/>
          <w:position w:val="-3"/>
          <w:sz w:val="10"/>
        </w:rPr>
        <w:t>1</w:t>
      </w:r>
      <w:r>
        <w:rPr>
          <w:w w:val="110"/>
          <w:position w:val="-3"/>
          <w:sz w:val="10"/>
        </w:rPr>
        <w:tab/>
      </w:r>
      <w:r>
        <w:rPr>
          <w:i/>
          <w:w w:val="110"/>
          <w:sz w:val="10"/>
        </w:rPr>
        <w:t>j</w:t>
      </w:r>
    </w:p>
    <w:p w14:paraId="42A9D43B" w14:textId="77777777" w:rsidR="009B4F3D" w:rsidRDefault="009B4F3D">
      <w:pPr>
        <w:pStyle w:val="BodyText"/>
        <w:rPr>
          <w:i/>
          <w:sz w:val="25"/>
        </w:rPr>
      </w:pPr>
    </w:p>
    <w:p w14:paraId="083FB7AD" w14:textId="52A75DBE" w:rsidR="009B4F3D" w:rsidRDefault="00D86FAF">
      <w:pPr>
        <w:tabs>
          <w:tab w:val="left" w:pos="1022"/>
          <w:tab w:val="left" w:pos="4811"/>
        </w:tabs>
        <w:spacing w:line="330" w:lineRule="exact"/>
        <w:ind w:left="217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6591488" behindDoc="1" locked="0" layoutInCell="1" allowOverlap="1" wp14:anchorId="74005A06" wp14:editId="63EB3D9B">
                <wp:simplePos x="0" y="0"/>
                <wp:positionH relativeFrom="page">
                  <wp:posOffset>4434205</wp:posOffset>
                </wp:positionH>
                <wp:positionV relativeFrom="paragraph">
                  <wp:posOffset>152400</wp:posOffset>
                </wp:positionV>
                <wp:extent cx="125095" cy="3810"/>
                <wp:effectExtent l="0" t="0" r="0" b="0"/>
                <wp:wrapNone/>
                <wp:docPr id="565" name="Rectangle 5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5095" cy="381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8FEEB6" id="Rectangle 553" o:spid="_x0000_s1026" style="position:absolute;margin-left:349.15pt;margin-top:12pt;width:9.85pt;height:.3pt;z-index:-16724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" fillcolor="black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6594560" behindDoc="1" locked="0" layoutInCell="1" allowOverlap="1" wp14:anchorId="4C8A8E0B" wp14:editId="31588EDB">
                <wp:simplePos x="0" y="0"/>
                <wp:positionH relativeFrom="page">
                  <wp:posOffset>4033520</wp:posOffset>
                </wp:positionH>
                <wp:positionV relativeFrom="paragraph">
                  <wp:posOffset>101600</wp:posOffset>
                </wp:positionV>
                <wp:extent cx="730250" cy="177165"/>
                <wp:effectExtent l="0" t="0" r="0" b="0"/>
                <wp:wrapNone/>
                <wp:docPr id="564" name="Text Box 5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250" cy="177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02B322" w14:textId="77777777" w:rsidR="009B4F3D" w:rsidRDefault="003812FB">
                            <w:pPr>
                              <w:tabs>
                                <w:tab w:val="left" w:pos="1120"/>
                              </w:tabs>
                              <w:spacing w:line="272" w:lineRule="exact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i/>
                                <w:sz w:val="16"/>
                                <w:vertAlign w:val="superscript"/>
                              </w:rPr>
                              <w:t>j</w:t>
                            </w:r>
                            <w:r>
                              <w:rPr>
                                <w:i/>
                                <w:spacing w:val="-8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eelawadee UI" w:hAnsi="Leelawadee UI"/>
                                <w:sz w:val="16"/>
                              </w:rPr>
                              <w:t>v</w:t>
                            </w:r>
                            <w:r>
                              <w:rPr>
                                <w:i/>
                                <w:sz w:val="16"/>
                              </w:rPr>
                              <w:t>t</w:t>
                            </w:r>
                            <w:proofErr w:type="spellEnd"/>
                            <w:r>
                              <w:rPr>
                                <w:i/>
                                <w:spacing w:val="4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Lucida Sans Unicode" w:hAnsi="Lucida Sans Unicode"/>
                                <w:spacing w:val="11"/>
                                <w:position w:val="11"/>
                                <w:sz w:val="16"/>
                              </w:rPr>
                              <w:t>¼</w:t>
                            </w:r>
                            <w:r>
                              <w:rPr>
                                <w:rFonts w:ascii="Lucida Sans Unicode" w:hAnsi="Lucida Sans Unicode"/>
                                <w:spacing w:val="-1"/>
                                <w:position w:val="1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Lucida Sans Unicode" w:hAnsi="Lucida Sans Unicode"/>
                                <w:position w:val="11"/>
                                <w:sz w:val="16"/>
                              </w:rPr>
                              <w:t>—</w:t>
                            </w:r>
                            <w:r>
                              <w:rPr>
                                <w:rFonts w:ascii="Lucida Sans Unicode" w:hAnsi="Lucida Sans Unicode"/>
                                <w:spacing w:val="-7"/>
                                <w:position w:val="11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eelawadee UI" w:hAnsi="Leelawadee UI"/>
                                <w:sz w:val="16"/>
                              </w:rPr>
                              <w:t>v</w:t>
                            </w:r>
                            <w:r>
                              <w:rPr>
                                <w:i/>
                                <w:sz w:val="16"/>
                              </w:rPr>
                              <w:t>t</w:t>
                            </w:r>
                            <w:proofErr w:type="spellEnd"/>
                            <w:r>
                              <w:rPr>
                                <w:i/>
                                <w:sz w:val="16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i/>
                                <w:spacing w:val="-7"/>
                                <w:w w:val="105"/>
                                <w:sz w:val="16"/>
                                <w:vertAlign w:val="superscript"/>
                              </w:rPr>
                              <w:t>i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8A8E0B" id="Text Box 552" o:spid="_x0000_s1033" type="#_x0000_t202" style="position:absolute;left:0;text-align:left;margin-left:317.6pt;margin-top:8pt;width:57.5pt;height:13.95pt;z-index:-16721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" filled="f" stroked="f">
                <v:textbox inset="0,0,0,0">
                  <w:txbxContent>
                    <w:p w14:paraId="7602B322" w14:textId="77777777" w:rsidR="009B4F3D" w:rsidRDefault="003812FB">
                      <w:pPr>
                        <w:tabs>
                          <w:tab w:val="left" w:pos="1120"/>
                        </w:tabs>
                        <w:spacing w:line="272" w:lineRule="exact"/>
                        <w:rPr>
                          <w:i/>
                          <w:sz w:val="16"/>
                        </w:rPr>
                      </w:pPr>
                      <w:r>
                        <w:rPr>
                          <w:i/>
                          <w:sz w:val="16"/>
                          <w:vertAlign w:val="superscript"/>
                        </w:rPr>
                        <w:t>j</w:t>
                      </w:r>
                      <w:r>
                        <w:rPr>
                          <w:i/>
                          <w:spacing w:val="-8"/>
                          <w:sz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Leelawadee UI" w:hAnsi="Leelawadee UI"/>
                          <w:sz w:val="16"/>
                        </w:rPr>
                        <w:t>v</w:t>
                      </w:r>
                      <w:r>
                        <w:rPr>
                          <w:i/>
                          <w:sz w:val="16"/>
                        </w:rPr>
                        <w:t>t</w:t>
                      </w:r>
                      <w:proofErr w:type="spellEnd"/>
                      <w:r>
                        <w:rPr>
                          <w:i/>
                          <w:spacing w:val="46"/>
                          <w:sz w:val="16"/>
                        </w:rPr>
                        <w:t xml:space="preserve"> </w:t>
                      </w:r>
                      <w:r>
                        <w:rPr>
                          <w:rFonts w:ascii="Lucida Sans Unicode" w:hAnsi="Lucida Sans Unicode"/>
                          <w:spacing w:val="11"/>
                          <w:position w:val="11"/>
                          <w:sz w:val="16"/>
                        </w:rPr>
                        <w:t>¼</w:t>
                      </w:r>
                      <w:r>
                        <w:rPr>
                          <w:rFonts w:ascii="Lucida Sans Unicode" w:hAnsi="Lucida Sans Unicode"/>
                          <w:spacing w:val="-1"/>
                          <w:position w:val="11"/>
                          <w:sz w:val="16"/>
                        </w:rPr>
                        <w:t xml:space="preserve"> </w:t>
                      </w:r>
                      <w:r>
                        <w:rPr>
                          <w:rFonts w:ascii="Lucida Sans Unicode" w:hAnsi="Lucida Sans Unicode"/>
                          <w:position w:val="11"/>
                          <w:sz w:val="16"/>
                        </w:rPr>
                        <w:t>—</w:t>
                      </w:r>
                      <w:r>
                        <w:rPr>
                          <w:rFonts w:ascii="Lucida Sans Unicode" w:hAnsi="Lucida Sans Unicode"/>
                          <w:spacing w:val="-7"/>
                          <w:position w:val="11"/>
                          <w:sz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Leelawadee UI" w:hAnsi="Leelawadee UI"/>
                          <w:sz w:val="16"/>
                        </w:rPr>
                        <w:t>v</w:t>
                      </w:r>
                      <w:r>
                        <w:rPr>
                          <w:i/>
                          <w:sz w:val="16"/>
                        </w:rPr>
                        <w:t>t</w:t>
                      </w:r>
                      <w:proofErr w:type="spellEnd"/>
                      <w:r>
                        <w:rPr>
                          <w:i/>
                          <w:sz w:val="16"/>
                        </w:rPr>
                        <w:tab/>
                      </w:r>
                      <w:proofErr w:type="spellStart"/>
                      <w:r>
                        <w:rPr>
                          <w:i/>
                          <w:spacing w:val="-7"/>
                          <w:w w:val="105"/>
                          <w:sz w:val="16"/>
                          <w:vertAlign w:val="superscript"/>
                        </w:rPr>
                        <w:t>i</w:t>
                      </w:r>
                      <w:proofErr w:type="spellEnd"/>
                    </w:p>
                  </w:txbxContent>
                </v:textbox>
                <w10:wrap anchorx="page"/>
              </v:shape>
            </w:pict>
          </mc:Fallback>
        </mc:AlternateContent>
      </w:r>
      <w:proofErr w:type="spellStart"/>
      <w:r w:rsidR="003812FB">
        <w:rPr>
          <w:rFonts w:ascii="SimSun" w:hAnsi="SimSun"/>
          <w:w w:val="105"/>
          <w:sz w:val="16"/>
        </w:rPr>
        <w:t>r</w:t>
      </w:r>
      <w:r w:rsidR="003812FB">
        <w:rPr>
          <w:i/>
          <w:w w:val="105"/>
          <w:sz w:val="16"/>
        </w:rPr>
        <w:t>u</w:t>
      </w:r>
      <w:proofErr w:type="spellEnd"/>
      <w:r w:rsidR="003812FB">
        <w:rPr>
          <w:i/>
          <w:w w:val="105"/>
          <w:sz w:val="16"/>
        </w:rPr>
        <w:t xml:space="preserve"> </w:t>
      </w:r>
      <w:proofErr w:type="spellStart"/>
      <w:r w:rsidR="003812FB">
        <w:rPr>
          <w:rFonts w:ascii="Leelawadee UI" w:hAnsi="Leelawadee UI"/>
          <w:w w:val="105"/>
          <w:position w:val="11"/>
          <w:sz w:val="16"/>
          <w:u w:val="single"/>
        </w:rPr>
        <w:t>v</w:t>
      </w:r>
      <w:r w:rsidR="003812FB">
        <w:rPr>
          <w:i/>
          <w:w w:val="105"/>
          <w:position w:val="11"/>
          <w:sz w:val="16"/>
          <w:u w:val="single"/>
        </w:rPr>
        <w:t>Y</w:t>
      </w:r>
      <w:r w:rsidR="003812FB">
        <w:rPr>
          <w:i/>
          <w:w w:val="105"/>
          <w:position w:val="8"/>
          <w:sz w:val="10"/>
        </w:rPr>
        <w:t>i</w:t>
      </w:r>
      <w:proofErr w:type="spellEnd"/>
      <w:r w:rsidR="003812FB">
        <w:rPr>
          <w:i/>
          <w:w w:val="105"/>
          <w:position w:val="8"/>
          <w:sz w:val="10"/>
        </w:rPr>
        <w:tab/>
      </w:r>
      <w:proofErr w:type="spellStart"/>
      <w:r w:rsidR="003812FB">
        <w:rPr>
          <w:rFonts w:ascii="Leelawadee UI" w:hAnsi="Leelawadee UI"/>
          <w:position w:val="11"/>
          <w:sz w:val="16"/>
        </w:rPr>
        <w:t>v</w:t>
      </w:r>
      <w:r w:rsidR="003812FB">
        <w:rPr>
          <w:i/>
          <w:position w:val="11"/>
          <w:sz w:val="16"/>
        </w:rPr>
        <w:t>J</w:t>
      </w:r>
      <w:r w:rsidR="003812FB">
        <w:rPr>
          <w:i/>
          <w:position w:val="9"/>
          <w:sz w:val="10"/>
        </w:rPr>
        <w:t>ij</w:t>
      </w:r>
      <w:proofErr w:type="spellEnd"/>
      <w:r w:rsidR="003812FB">
        <w:rPr>
          <w:i/>
          <w:spacing w:val="21"/>
          <w:position w:val="9"/>
          <w:sz w:val="10"/>
        </w:rPr>
        <w:t xml:space="preserve"> </w:t>
      </w:r>
      <w:r w:rsidR="003812FB">
        <w:rPr>
          <w:rFonts w:ascii="Lucida Sans Unicode" w:hAnsi="Lucida Sans Unicode"/>
          <w:sz w:val="16"/>
        </w:rPr>
        <w:t>þ</w:t>
      </w:r>
      <w:r w:rsidR="003812FB">
        <w:rPr>
          <w:rFonts w:ascii="Lucida Sans Unicode" w:hAnsi="Lucida Sans Unicode"/>
          <w:spacing w:val="-15"/>
          <w:sz w:val="16"/>
        </w:rPr>
        <w:t xml:space="preserve"> </w:t>
      </w:r>
      <w:r w:rsidR="003812FB">
        <w:rPr>
          <w:i/>
          <w:sz w:val="16"/>
        </w:rPr>
        <w:t>R</w:t>
      </w:r>
      <w:r w:rsidR="003812FB">
        <w:rPr>
          <w:i/>
          <w:sz w:val="16"/>
        </w:rPr>
        <w:tab/>
      </w:r>
      <w:r w:rsidR="003812FB">
        <w:rPr>
          <w:w w:val="105"/>
          <w:sz w:val="16"/>
        </w:rPr>
        <w:t>(4)</w:t>
      </w:r>
    </w:p>
    <w:p w14:paraId="0F760BF7" w14:textId="77777777" w:rsidR="009B4F3D" w:rsidRDefault="009B4F3D">
      <w:pPr>
        <w:spacing w:line="330" w:lineRule="exact"/>
        <w:rPr>
          <w:sz w:val="16"/>
        </w:rPr>
        <w:sectPr w:rsidR="009B4F3D">
          <w:type w:val="continuous"/>
          <w:pgSz w:w="11910" w:h="15880"/>
          <w:pgMar w:top="580" w:right="840" w:bottom="280" w:left="820" w:header="720" w:footer="720" w:gutter="0"/>
          <w:cols w:num="2" w:space="720" w:equalWidth="0">
            <w:col w:w="5041" w:space="100"/>
            <w:col w:w="5109"/>
          </w:cols>
        </w:sectPr>
      </w:pPr>
    </w:p>
    <w:p w14:paraId="3EB5CB56" w14:textId="77777777" w:rsidR="009B4F3D" w:rsidRDefault="003812FB">
      <w:pPr>
        <w:tabs>
          <w:tab w:val="left" w:pos="2403"/>
        </w:tabs>
        <w:spacing w:line="106" w:lineRule="exact"/>
        <w:ind w:left="1824"/>
        <w:jc w:val="center"/>
        <w:rPr>
          <w:i/>
          <w:sz w:val="10"/>
        </w:rPr>
      </w:pPr>
      <w:r>
        <w:rPr>
          <w:i/>
          <w:w w:val="110"/>
          <w:sz w:val="10"/>
        </w:rPr>
        <w:t>j</w:t>
      </w:r>
      <w:r>
        <w:rPr>
          <w:i/>
          <w:w w:val="110"/>
          <w:sz w:val="10"/>
        </w:rPr>
        <w:tab/>
      </w:r>
      <w:proofErr w:type="spellStart"/>
      <w:r>
        <w:rPr>
          <w:i/>
          <w:w w:val="110"/>
          <w:sz w:val="10"/>
        </w:rPr>
        <w:t>j</w:t>
      </w:r>
      <w:proofErr w:type="spellEnd"/>
    </w:p>
    <w:p w14:paraId="5F467C74" w14:textId="77777777" w:rsidR="009B4F3D" w:rsidRDefault="003812FB">
      <w:pPr>
        <w:pStyle w:val="BodyText"/>
        <w:spacing w:line="166" w:lineRule="exact"/>
        <w:ind w:left="217"/>
      </w:pPr>
      <w:r>
        <w:rPr>
          <w:w w:val="125"/>
        </w:rPr>
        <w:t>RPSSS,</w:t>
      </w:r>
      <w:r>
        <w:rPr>
          <w:spacing w:val="-5"/>
          <w:w w:val="125"/>
        </w:rPr>
        <w:t xml:space="preserve"> </w:t>
      </w:r>
      <w:r>
        <w:rPr>
          <w:w w:val="125"/>
        </w:rPr>
        <w:t>due</w:t>
      </w:r>
      <w:r>
        <w:rPr>
          <w:spacing w:val="-5"/>
          <w:w w:val="125"/>
        </w:rPr>
        <w:t xml:space="preserve"> </w:t>
      </w:r>
      <w:r>
        <w:rPr>
          <w:w w:val="125"/>
        </w:rPr>
        <w:t>to</w:t>
      </w:r>
      <w:r>
        <w:rPr>
          <w:spacing w:val="-5"/>
          <w:w w:val="125"/>
        </w:rPr>
        <w:t xml:space="preserve"> </w:t>
      </w:r>
      <w:r>
        <w:rPr>
          <w:w w:val="125"/>
        </w:rPr>
        <w:t>the</w:t>
      </w:r>
      <w:r>
        <w:rPr>
          <w:spacing w:val="-5"/>
          <w:w w:val="125"/>
        </w:rPr>
        <w:t xml:space="preserve"> </w:t>
      </w:r>
      <w:r>
        <w:rPr>
          <w:w w:val="125"/>
        </w:rPr>
        <w:t>less</w:t>
      </w:r>
      <w:r>
        <w:rPr>
          <w:spacing w:val="-6"/>
          <w:w w:val="125"/>
        </w:rPr>
        <w:t xml:space="preserve"> </w:t>
      </w:r>
      <w:r>
        <w:rPr>
          <w:w w:val="125"/>
        </w:rPr>
        <w:t>than</w:t>
      </w:r>
      <w:r>
        <w:rPr>
          <w:spacing w:val="-5"/>
          <w:w w:val="125"/>
        </w:rPr>
        <w:t xml:space="preserve"> </w:t>
      </w:r>
      <w:r>
        <w:rPr>
          <w:w w:val="125"/>
        </w:rPr>
        <w:t>1</w:t>
      </w:r>
      <w:r>
        <w:rPr>
          <w:spacing w:val="-5"/>
          <w:w w:val="125"/>
        </w:rPr>
        <w:t xml:space="preserve"> </w:t>
      </w:r>
      <w:r>
        <w:rPr>
          <w:w w:val="125"/>
        </w:rPr>
        <w:t>m/s</w:t>
      </w:r>
      <w:r>
        <w:rPr>
          <w:spacing w:val="-4"/>
          <w:w w:val="125"/>
        </w:rPr>
        <w:t xml:space="preserve"> </w:t>
      </w:r>
      <w:r>
        <w:rPr>
          <w:w w:val="125"/>
        </w:rPr>
        <w:t>flow</w:t>
      </w:r>
      <w:r>
        <w:rPr>
          <w:spacing w:val="-5"/>
          <w:w w:val="125"/>
        </w:rPr>
        <w:t xml:space="preserve"> </w:t>
      </w:r>
      <w:r>
        <w:rPr>
          <w:w w:val="125"/>
        </w:rPr>
        <w:t>rate</w:t>
      </w:r>
      <w:r>
        <w:rPr>
          <w:spacing w:val="-6"/>
          <w:w w:val="125"/>
        </w:rPr>
        <w:t xml:space="preserve"> </w:t>
      </w:r>
      <w:r>
        <w:rPr>
          <w:w w:val="125"/>
        </w:rPr>
        <w:t>of</w:t>
      </w:r>
      <w:r>
        <w:rPr>
          <w:spacing w:val="-4"/>
          <w:w w:val="125"/>
        </w:rPr>
        <w:t xml:space="preserve"> </w:t>
      </w:r>
      <w:r>
        <w:rPr>
          <w:w w:val="125"/>
        </w:rPr>
        <w:t>water</w:t>
      </w:r>
      <w:r>
        <w:rPr>
          <w:spacing w:val="-7"/>
          <w:w w:val="125"/>
        </w:rPr>
        <w:t xml:space="preserve"> </w:t>
      </w:r>
      <w:proofErr w:type="gramStart"/>
      <w:r>
        <w:rPr>
          <w:w w:val="125"/>
        </w:rPr>
        <w:t>flowing</w:t>
      </w:r>
      <w:proofErr w:type="gramEnd"/>
    </w:p>
    <w:p w14:paraId="2E2162A8" w14:textId="77777777" w:rsidR="009B4F3D" w:rsidRDefault="003812FB">
      <w:pPr>
        <w:pStyle w:val="BodyText"/>
        <w:spacing w:line="167" w:lineRule="exact"/>
        <w:ind w:right="102"/>
        <w:jc w:val="right"/>
      </w:pPr>
      <w:r>
        <w:rPr>
          <w:w w:val="120"/>
        </w:rPr>
        <w:t>The</w:t>
      </w:r>
      <w:r>
        <w:rPr>
          <w:spacing w:val="-1"/>
          <w:w w:val="120"/>
        </w:rPr>
        <w:t xml:space="preserve"> </w:t>
      </w:r>
      <w:r>
        <w:rPr>
          <w:w w:val="120"/>
        </w:rPr>
        <w:t>methanol</w:t>
      </w:r>
      <w:r>
        <w:rPr>
          <w:spacing w:val="-2"/>
          <w:w w:val="120"/>
        </w:rPr>
        <w:t xml:space="preserve"> </w:t>
      </w:r>
      <w:r>
        <w:rPr>
          <w:w w:val="120"/>
        </w:rPr>
        <w:t>steam reforming</w:t>
      </w:r>
      <w:r>
        <w:rPr>
          <w:spacing w:val="1"/>
          <w:w w:val="120"/>
        </w:rPr>
        <w:t xml:space="preserve"> </w:t>
      </w:r>
      <w:r>
        <w:rPr>
          <w:w w:val="120"/>
        </w:rPr>
        <w:t>reaction</w:t>
      </w:r>
      <w:r>
        <w:rPr>
          <w:spacing w:val="1"/>
          <w:w w:val="120"/>
        </w:rPr>
        <w:t xml:space="preserve"> </w:t>
      </w:r>
      <w:r>
        <w:rPr>
          <w:w w:val="120"/>
        </w:rPr>
        <w:t>for HP</w:t>
      </w:r>
      <w:r>
        <w:rPr>
          <w:spacing w:val="1"/>
          <w:w w:val="120"/>
        </w:rPr>
        <w:t xml:space="preserve"> </w:t>
      </w:r>
      <w:r>
        <w:rPr>
          <w:w w:val="120"/>
        </w:rPr>
        <w:t>can</w:t>
      </w:r>
      <w:r>
        <w:rPr>
          <w:spacing w:val="1"/>
          <w:w w:val="120"/>
        </w:rPr>
        <w:t xml:space="preserve"> </w:t>
      </w:r>
      <w:r>
        <w:rPr>
          <w:w w:val="120"/>
        </w:rPr>
        <w:t xml:space="preserve">be </w:t>
      </w:r>
      <w:proofErr w:type="gramStart"/>
      <w:r>
        <w:rPr>
          <w:w w:val="120"/>
        </w:rPr>
        <w:t>seen</w:t>
      </w:r>
      <w:proofErr w:type="gramEnd"/>
    </w:p>
    <w:p w14:paraId="51D28BD1" w14:textId="77777777" w:rsidR="009B4F3D" w:rsidRDefault="003812FB">
      <w:pPr>
        <w:pStyle w:val="BodyText"/>
        <w:tabs>
          <w:tab w:val="left" w:pos="4782"/>
          <w:tab w:val="left" w:pos="5140"/>
        </w:tabs>
        <w:spacing w:before="44"/>
        <w:ind w:right="102"/>
        <w:jc w:val="right"/>
      </w:pP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tab/>
      </w:r>
      <w:r>
        <w:rPr>
          <w:w w:val="120"/>
        </w:rPr>
        <w:t>in</w:t>
      </w:r>
      <w:r>
        <w:rPr>
          <w:spacing w:val="34"/>
          <w:w w:val="120"/>
        </w:rPr>
        <w:t xml:space="preserve"> </w:t>
      </w:r>
      <w:proofErr w:type="spellStart"/>
      <w:r>
        <w:rPr>
          <w:w w:val="120"/>
        </w:rPr>
        <w:t>Eqs</w:t>
      </w:r>
      <w:proofErr w:type="spellEnd"/>
      <w:r>
        <w:rPr>
          <w:w w:val="120"/>
        </w:rPr>
        <w:t>.</w:t>
      </w:r>
      <w:r>
        <w:rPr>
          <w:spacing w:val="34"/>
          <w:w w:val="120"/>
        </w:rPr>
        <w:t xml:space="preserve"> </w:t>
      </w:r>
      <w:hyperlink w:anchor="_bookmark8" w:history="1">
        <w:r>
          <w:rPr>
            <w:color w:val="007FAC"/>
            <w:w w:val="120"/>
          </w:rPr>
          <w:t>(5)</w:t>
        </w:r>
      </w:hyperlink>
      <w:r>
        <w:rPr>
          <w:rFonts w:ascii="Arial MT"/>
          <w:color w:val="007FAC"/>
          <w:w w:val="120"/>
        </w:rPr>
        <w:t>e</w:t>
      </w:r>
      <w:hyperlink w:anchor="_bookmark8" w:history="1">
        <w:r>
          <w:rPr>
            <w:color w:val="007FAC"/>
            <w:w w:val="120"/>
          </w:rPr>
          <w:t>(7)</w:t>
        </w:r>
      </w:hyperlink>
      <w:r>
        <w:rPr>
          <w:color w:val="007FAC"/>
          <w:spacing w:val="34"/>
          <w:w w:val="120"/>
        </w:rPr>
        <w:t xml:space="preserve"> </w:t>
      </w:r>
      <w:r>
        <w:rPr>
          <w:w w:val="120"/>
        </w:rPr>
        <w:t>[</w:t>
      </w:r>
      <w:hyperlink w:anchor="_bookmark32" w:history="1">
        <w:r>
          <w:rPr>
            <w:color w:val="007FAC"/>
            <w:w w:val="120"/>
          </w:rPr>
          <w:t>42</w:t>
        </w:r>
      </w:hyperlink>
      <w:r>
        <w:rPr>
          <w:rFonts w:ascii="Arial MT"/>
          <w:color w:val="007FAC"/>
          <w:w w:val="120"/>
        </w:rPr>
        <w:t>e</w:t>
      </w:r>
      <w:hyperlink w:anchor="_bookmark32" w:history="1">
        <w:r>
          <w:rPr>
            <w:color w:val="007FAC"/>
            <w:w w:val="120"/>
          </w:rPr>
          <w:t>46</w:t>
        </w:r>
      </w:hyperlink>
      <w:r>
        <w:rPr>
          <w:w w:val="120"/>
        </w:rPr>
        <w:t>].</w:t>
      </w:r>
      <w:r>
        <w:rPr>
          <w:spacing w:val="35"/>
          <w:w w:val="120"/>
        </w:rPr>
        <w:t xml:space="preserve"> </w:t>
      </w:r>
      <w:r>
        <w:rPr>
          <w:w w:val="120"/>
        </w:rPr>
        <w:t>The</w:t>
      </w:r>
      <w:r>
        <w:rPr>
          <w:spacing w:val="34"/>
          <w:w w:val="120"/>
        </w:rPr>
        <w:t xml:space="preserve"> </w:t>
      </w:r>
      <w:r>
        <w:rPr>
          <w:w w:val="120"/>
        </w:rPr>
        <w:t>reaction</w:t>
      </w:r>
      <w:r>
        <w:rPr>
          <w:spacing w:val="35"/>
          <w:w w:val="120"/>
        </w:rPr>
        <w:t xml:space="preserve"> </w:t>
      </w:r>
      <w:r>
        <w:rPr>
          <w:w w:val="120"/>
        </w:rPr>
        <w:t>kinetics</w:t>
      </w:r>
      <w:r>
        <w:rPr>
          <w:spacing w:val="33"/>
          <w:w w:val="120"/>
        </w:rPr>
        <w:t xml:space="preserve"> </w:t>
      </w:r>
      <w:r>
        <w:rPr>
          <w:w w:val="120"/>
        </w:rPr>
        <w:t>equations</w:t>
      </w:r>
      <w:r>
        <w:rPr>
          <w:spacing w:val="35"/>
          <w:w w:val="120"/>
        </w:rPr>
        <w:t xml:space="preserve"> </w:t>
      </w:r>
      <w:r>
        <w:rPr>
          <w:w w:val="120"/>
        </w:rPr>
        <w:t>of</w:t>
      </w:r>
    </w:p>
    <w:p w14:paraId="154AA107" w14:textId="08BE540B" w:rsidR="009B4F3D" w:rsidRDefault="00D86FAF">
      <w:pPr>
        <w:pStyle w:val="BodyText"/>
        <w:spacing w:before="45" w:line="297" w:lineRule="auto"/>
        <w:ind w:left="535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8608" behindDoc="0" locked="0" layoutInCell="1" allowOverlap="1" wp14:anchorId="7A780B31" wp14:editId="1B78EA39">
                <wp:simplePos x="0" y="0"/>
                <wp:positionH relativeFrom="page">
                  <wp:posOffset>658495</wp:posOffset>
                </wp:positionH>
                <wp:positionV relativeFrom="paragraph">
                  <wp:posOffset>138430</wp:posOffset>
                </wp:positionV>
                <wp:extent cx="3037205" cy="1069340"/>
                <wp:effectExtent l="0" t="0" r="0" b="0"/>
                <wp:wrapNone/>
                <wp:docPr id="563" name="Text Box 5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7205" cy="1069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352"/>
                              <w:gridCol w:w="1015"/>
                              <w:gridCol w:w="1086"/>
                              <w:gridCol w:w="1329"/>
                            </w:tblGrid>
                            <w:tr w:rsidR="009B4F3D" w14:paraId="5C78C115" w14:textId="77777777">
                              <w:trPr>
                                <w:trHeight w:val="296"/>
                              </w:trPr>
                              <w:tc>
                                <w:tcPr>
                                  <w:tcW w:w="4782" w:type="dxa"/>
                                  <w:gridSpan w:val="4"/>
                                  <w:tcBorders>
                                    <w:bottom w:val="single" w:sz="12" w:space="0" w:color="FE00FF"/>
                                  </w:tcBorders>
                                  <w:shd w:val="clear" w:color="auto" w:fill="000000"/>
                                </w:tcPr>
                                <w:p w14:paraId="53F7976B" w14:textId="77777777" w:rsidR="009B4F3D" w:rsidRDefault="003812FB">
                                  <w:pPr>
                                    <w:pStyle w:val="TableParagraph"/>
                                    <w:spacing w:before="83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color w:val="FFFFFF"/>
                                      <w:spacing w:val="-1"/>
                                      <w:w w:val="125"/>
                                      <w:sz w:val="16"/>
                                    </w:rPr>
                                    <w:t>Table</w:t>
                                  </w:r>
                                  <w:r>
                                    <w:rPr>
                                      <w:color w:val="FFFFFF"/>
                                      <w:spacing w:val="-7"/>
                                      <w:w w:val="12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spacing w:val="-1"/>
                                      <w:w w:val="125"/>
                                      <w:sz w:val="16"/>
                                    </w:rPr>
                                    <w:t>1</w:t>
                                  </w:r>
                                  <w:r>
                                    <w:rPr>
                                      <w:color w:val="FFFFFF"/>
                                      <w:spacing w:val="-6"/>
                                      <w:w w:val="12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MT"/>
                                      <w:color w:val="FFFFFF"/>
                                      <w:spacing w:val="-1"/>
                                      <w:w w:val="125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 MT"/>
                                      <w:color w:val="FFFFFF"/>
                                      <w:spacing w:val="-13"/>
                                      <w:w w:val="12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spacing w:val="-1"/>
                                      <w:w w:val="125"/>
                                      <w:sz w:val="16"/>
                                    </w:rPr>
                                    <w:t>Structure</w:t>
                                  </w:r>
                                  <w:r>
                                    <w:rPr>
                                      <w:color w:val="FFFFFF"/>
                                      <w:spacing w:val="-7"/>
                                      <w:w w:val="12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w w:val="125"/>
                                      <w:sz w:val="16"/>
                                    </w:rPr>
                                    <w:t>performance</w:t>
                                  </w:r>
                                  <w:r>
                                    <w:rPr>
                                      <w:color w:val="FFFFFF"/>
                                      <w:spacing w:val="-7"/>
                                      <w:w w:val="12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w w:val="125"/>
                                      <w:sz w:val="16"/>
                                    </w:rPr>
                                    <w:t>of</w:t>
                                  </w:r>
                                  <w:r>
                                    <w:rPr>
                                      <w:color w:val="FFFFFF"/>
                                      <w:spacing w:val="-7"/>
                                      <w:w w:val="12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w w:val="125"/>
                                      <w:sz w:val="16"/>
                                    </w:rPr>
                                    <w:t>various</w:t>
                                  </w:r>
                                  <w:r>
                                    <w:rPr>
                                      <w:color w:val="FFFFFF"/>
                                      <w:spacing w:val="-7"/>
                                      <w:w w:val="12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/>
                                      <w:w w:val="125"/>
                                      <w:sz w:val="16"/>
                                    </w:rPr>
                                    <w:t>RPSs.</w:t>
                                  </w:r>
                                </w:p>
                              </w:tc>
                            </w:tr>
                            <w:tr w:rsidR="009B4F3D" w14:paraId="7F4145E3" w14:textId="77777777">
                              <w:trPr>
                                <w:trHeight w:val="669"/>
                              </w:trPr>
                              <w:tc>
                                <w:tcPr>
                                  <w:tcW w:w="1352" w:type="dxa"/>
                                  <w:tcBorders>
                                    <w:top w:val="single" w:sz="12" w:space="0" w:color="FE00FF"/>
                                    <w:bottom w:val="single" w:sz="2" w:space="0" w:color="000000"/>
                                  </w:tcBorders>
                                  <w:shd w:val="clear" w:color="auto" w:fill="E5E5E5"/>
                                </w:tcPr>
                                <w:p w14:paraId="1F941AF9" w14:textId="77777777" w:rsidR="009B4F3D" w:rsidRDefault="003812FB">
                                  <w:pPr>
                                    <w:pStyle w:val="TableParagraph"/>
                                    <w:spacing w:before="42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16"/>
                                    </w:rPr>
                                    <w:t>Structure</w:t>
                                  </w:r>
                                  <w:r>
                                    <w:rPr>
                                      <w:spacing w:val="-8"/>
                                      <w:w w:val="12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25"/>
                                      <w:sz w:val="16"/>
                                    </w:rPr>
                                    <w:t>type</w:t>
                                  </w:r>
                                </w:p>
                              </w:tc>
                              <w:tc>
                                <w:tcPr>
                                  <w:tcW w:w="1015" w:type="dxa"/>
                                  <w:tcBorders>
                                    <w:top w:val="single" w:sz="12" w:space="0" w:color="FE00FF"/>
                                    <w:bottom w:val="single" w:sz="2" w:space="0" w:color="000000"/>
                                  </w:tcBorders>
                                  <w:shd w:val="clear" w:color="auto" w:fill="E5E5E5"/>
                                </w:tcPr>
                                <w:p w14:paraId="0FDB7BDB" w14:textId="77777777" w:rsidR="009B4F3D" w:rsidRDefault="003812FB">
                                  <w:pPr>
                                    <w:pStyle w:val="TableParagraph"/>
                                    <w:spacing w:before="42" w:line="259" w:lineRule="auto"/>
                                    <w:ind w:left="89" w:right="118"/>
                                    <w:jc w:val="center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16"/>
                                    </w:rPr>
                                    <w:t>Superficial</w:t>
                                  </w:r>
                                  <w:r>
                                    <w:rPr>
                                      <w:spacing w:val="-43"/>
                                      <w:w w:val="11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20"/>
                                      <w:sz w:val="16"/>
                                    </w:rPr>
                                    <w:t>area</w:t>
                                  </w:r>
                                  <w:r>
                                    <w:rPr>
                                      <w:spacing w:val="1"/>
                                      <w:w w:val="120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20"/>
                                      <w:sz w:val="16"/>
                                    </w:rPr>
                                    <w:t>(mm</w:t>
                                  </w:r>
                                  <w:r>
                                    <w:rPr>
                                      <w:w w:val="120"/>
                                      <w:sz w:val="16"/>
                                      <w:vertAlign w:val="superscript"/>
                                    </w:rPr>
                                    <w:t>2</w:t>
                                  </w:r>
                                  <w:r>
                                    <w:rPr>
                                      <w:w w:val="120"/>
                                      <w:sz w:val="16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2415" w:type="dxa"/>
                                  <w:gridSpan w:val="2"/>
                                  <w:tcBorders>
                                    <w:top w:val="single" w:sz="12" w:space="0" w:color="FE00FF"/>
                                    <w:bottom w:val="single" w:sz="2" w:space="0" w:color="000000"/>
                                  </w:tcBorders>
                                  <w:shd w:val="clear" w:color="auto" w:fill="E5E5E5"/>
                                </w:tcPr>
                                <w:p w14:paraId="722B3947" w14:textId="77777777" w:rsidR="009B4F3D" w:rsidRDefault="003812FB">
                                  <w:pPr>
                                    <w:pStyle w:val="TableParagraph"/>
                                    <w:tabs>
                                      <w:tab w:val="left" w:pos="1173"/>
                                      <w:tab w:val="left" w:pos="1518"/>
                                    </w:tabs>
                                    <w:spacing w:before="42" w:line="259" w:lineRule="auto"/>
                                    <w:ind w:left="192" w:right="116" w:hanging="108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16"/>
                                    </w:rPr>
                                    <w:t xml:space="preserve">Substance   </w:t>
                                  </w:r>
                                  <w:r>
                                    <w:rPr>
                                      <w:spacing w:val="24"/>
                                      <w:w w:val="120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20"/>
                                      <w:sz w:val="16"/>
                                    </w:rPr>
                                    <w:t>Specific</w:t>
                                  </w:r>
                                  <w:r>
                                    <w:rPr>
                                      <w:spacing w:val="-6"/>
                                      <w:w w:val="120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120"/>
                                      <w:sz w:val="16"/>
                                    </w:rPr>
                                    <w:t>surface</w:t>
                                  </w:r>
                                  <w:r>
                                    <w:rPr>
                                      <w:spacing w:val="-45"/>
                                      <w:w w:val="120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25"/>
                                      <w:sz w:val="16"/>
                                    </w:rPr>
                                    <w:t>volume</w:t>
                                  </w:r>
                                  <w:r>
                                    <w:rPr>
                                      <w:w w:val="125"/>
                                      <w:sz w:val="16"/>
                                    </w:rPr>
                                    <w:tab/>
                                  </w:r>
                                  <w:r>
                                    <w:rPr>
                                      <w:w w:val="125"/>
                                      <w:sz w:val="16"/>
                                    </w:rPr>
                                    <w:tab/>
                                    <w:t>area</w:t>
                                  </w:r>
                                  <w:r>
                                    <w:rPr>
                                      <w:spacing w:val="1"/>
                                      <w:w w:val="12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25"/>
                                      <w:sz w:val="16"/>
                                    </w:rPr>
                                    <w:t>(mm</w:t>
                                  </w:r>
                                  <w:r>
                                    <w:rPr>
                                      <w:w w:val="125"/>
                                      <w:sz w:val="16"/>
                                      <w:vertAlign w:val="superscript"/>
                                    </w:rPr>
                                    <w:t>3</w:t>
                                  </w:r>
                                  <w:r>
                                    <w:rPr>
                                      <w:w w:val="125"/>
                                      <w:sz w:val="16"/>
                                    </w:rPr>
                                    <w:t>)</w:t>
                                  </w:r>
                                  <w:r>
                                    <w:rPr>
                                      <w:w w:val="125"/>
                                      <w:sz w:val="16"/>
                                    </w:rPr>
                                    <w:tab/>
                                    <w:t>(mm</w:t>
                                  </w:r>
                                  <w:r>
                                    <w:rPr>
                                      <w:w w:val="125"/>
                                      <w:sz w:val="16"/>
                                      <w:vertAlign w:val="superscript"/>
                                    </w:rPr>
                                    <w:t>2</w:t>
                                  </w:r>
                                  <w:r>
                                    <w:rPr>
                                      <w:w w:val="125"/>
                                      <w:sz w:val="16"/>
                                    </w:rPr>
                                    <w:t>/mm</w:t>
                                  </w:r>
                                  <w:r>
                                    <w:rPr>
                                      <w:w w:val="125"/>
                                      <w:sz w:val="16"/>
                                      <w:vertAlign w:val="superscript"/>
                                    </w:rPr>
                                    <w:t>3</w:t>
                                  </w:r>
                                  <w:r>
                                    <w:rPr>
                                      <w:w w:val="125"/>
                                      <w:sz w:val="16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9B4F3D" w14:paraId="0A3230E2" w14:textId="77777777">
                              <w:trPr>
                                <w:trHeight w:val="677"/>
                              </w:trPr>
                              <w:tc>
                                <w:tcPr>
                                  <w:tcW w:w="1352" w:type="dxa"/>
                                  <w:tcBorders>
                                    <w:top w:val="single" w:sz="2" w:space="0" w:color="000000"/>
                                    <w:bottom w:val="single" w:sz="2" w:space="0" w:color="000000"/>
                                  </w:tcBorders>
                                  <w:shd w:val="clear" w:color="auto" w:fill="E5E5E5"/>
                                </w:tcPr>
                                <w:p w14:paraId="0623014A" w14:textId="77777777" w:rsidR="009B4F3D" w:rsidRDefault="003812FB">
                                  <w:pPr>
                                    <w:pStyle w:val="TableParagraph"/>
                                    <w:spacing w:line="295" w:lineRule="auto"/>
                                    <w:ind w:right="239" w:hanging="12"/>
                                    <w:jc w:val="center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14"/>
                                    </w:rPr>
                                    <w:t>Columnar</w:t>
                                  </w:r>
                                  <w:r>
                                    <w:rPr>
                                      <w:spacing w:val="6"/>
                                      <w:w w:val="115"/>
                                      <w:sz w:val="1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15"/>
                                      <w:sz w:val="14"/>
                                    </w:rPr>
                                    <w:t>RPS</w:t>
                                  </w:r>
                                  <w:r>
                                    <w:rPr>
                                      <w:spacing w:val="-37"/>
                                      <w:w w:val="115"/>
                                      <w:sz w:val="1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15"/>
                                      <w:sz w:val="14"/>
                                    </w:rPr>
                                    <w:t>Body-centered</w:t>
                                  </w:r>
                                </w:p>
                                <w:p w14:paraId="07F5360C" w14:textId="77777777" w:rsidR="009B4F3D" w:rsidRDefault="003812FB">
                                  <w:pPr>
                                    <w:pStyle w:val="TableParagraph"/>
                                    <w:spacing w:before="2"/>
                                    <w:ind w:left="242" w:right="417"/>
                                    <w:jc w:val="center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14"/>
                                    </w:rPr>
                                    <w:t>cubic</w:t>
                                  </w:r>
                                  <w:r>
                                    <w:rPr>
                                      <w:spacing w:val="6"/>
                                      <w:w w:val="110"/>
                                      <w:sz w:val="1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10"/>
                                      <w:sz w:val="14"/>
                                    </w:rPr>
                                    <w:t>RPS</w:t>
                                  </w:r>
                                </w:p>
                              </w:tc>
                              <w:tc>
                                <w:tcPr>
                                  <w:tcW w:w="1015" w:type="dxa"/>
                                  <w:tcBorders>
                                    <w:top w:val="single" w:sz="2" w:space="0" w:color="000000"/>
                                    <w:bottom w:val="single" w:sz="2" w:space="0" w:color="000000"/>
                                  </w:tcBorders>
                                  <w:shd w:val="clear" w:color="auto" w:fill="E5E5E5"/>
                                </w:tcPr>
                                <w:p w14:paraId="65272CBE" w14:textId="77777777" w:rsidR="009B4F3D" w:rsidRDefault="003812FB">
                                  <w:pPr>
                                    <w:pStyle w:val="TableParagraph"/>
                                    <w:ind w:left="241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14"/>
                                    </w:rPr>
                                    <w:t>243.015</w:t>
                                  </w:r>
                                </w:p>
                                <w:p w14:paraId="2AEC72AE" w14:textId="77777777" w:rsidR="009B4F3D" w:rsidRDefault="003812FB">
                                  <w:pPr>
                                    <w:pStyle w:val="TableParagraph"/>
                                    <w:spacing w:before="38"/>
                                    <w:ind w:left="241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14"/>
                                    </w:rPr>
                                    <w:t>173.211</w:t>
                                  </w:r>
                                </w:p>
                              </w:tc>
                              <w:tc>
                                <w:tcPr>
                                  <w:tcW w:w="1086" w:type="dxa"/>
                                  <w:tcBorders>
                                    <w:top w:val="single" w:sz="2" w:space="0" w:color="000000"/>
                                    <w:bottom w:val="single" w:sz="2" w:space="0" w:color="000000"/>
                                  </w:tcBorders>
                                  <w:shd w:val="clear" w:color="auto" w:fill="E5E5E5"/>
                                </w:tcPr>
                                <w:p w14:paraId="4BF84824" w14:textId="77777777" w:rsidR="009B4F3D" w:rsidRDefault="003812FB">
                                  <w:pPr>
                                    <w:pStyle w:val="TableParagraph"/>
                                    <w:ind w:left="272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14"/>
                                    </w:rPr>
                                    <w:t>37.891</w:t>
                                  </w:r>
                                </w:p>
                                <w:p w14:paraId="0EF45922" w14:textId="77777777" w:rsidR="009B4F3D" w:rsidRDefault="003812FB">
                                  <w:pPr>
                                    <w:pStyle w:val="TableParagraph"/>
                                    <w:spacing w:before="38"/>
                                    <w:ind w:left="272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14"/>
                                    </w:rPr>
                                    <w:t>15.554</w:t>
                                  </w:r>
                                </w:p>
                              </w:tc>
                              <w:tc>
                                <w:tcPr>
                                  <w:tcW w:w="1329" w:type="dxa"/>
                                  <w:tcBorders>
                                    <w:top w:val="single" w:sz="2" w:space="0" w:color="000000"/>
                                    <w:bottom w:val="single" w:sz="2" w:space="0" w:color="000000"/>
                                  </w:tcBorders>
                                  <w:shd w:val="clear" w:color="auto" w:fill="E5E5E5"/>
                                </w:tcPr>
                                <w:p w14:paraId="4F0C2ED7" w14:textId="77777777" w:rsidR="009B4F3D" w:rsidRDefault="003812FB">
                                  <w:pPr>
                                    <w:pStyle w:val="TableParagraph"/>
                                    <w:ind w:left="389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14"/>
                                    </w:rPr>
                                    <w:t>6.414</w:t>
                                  </w:r>
                                </w:p>
                                <w:p w14:paraId="216DBE81" w14:textId="77777777" w:rsidR="009B4F3D" w:rsidRDefault="003812FB">
                                  <w:pPr>
                                    <w:pStyle w:val="TableParagraph"/>
                                    <w:spacing w:before="38"/>
                                    <w:ind w:left="389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14"/>
                                    </w:rPr>
                                    <w:t>11.136</w:t>
                                  </w:r>
                                </w:p>
                              </w:tc>
                            </w:tr>
                          </w:tbl>
                          <w:p w14:paraId="428A15A9" w14:textId="77777777" w:rsidR="009B4F3D" w:rsidRDefault="009B4F3D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780B31" id="Text Box 551" o:spid="_x0000_s1034" type="#_x0000_t202" style="position:absolute;left:0;text-align:left;margin-left:51.85pt;margin-top:10.9pt;width:239.15pt;height:84.2pt;z-index:15748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352"/>
                        <w:gridCol w:w="1015"/>
                        <w:gridCol w:w="1086"/>
                        <w:gridCol w:w="1329"/>
                      </w:tblGrid>
                      <w:tr w:rsidR="009B4F3D" w14:paraId="5C78C115" w14:textId="77777777">
                        <w:trPr>
                          <w:trHeight w:val="296"/>
                        </w:trPr>
                        <w:tc>
                          <w:tcPr>
                            <w:tcW w:w="4782" w:type="dxa"/>
                            <w:gridSpan w:val="4"/>
                            <w:tcBorders>
                              <w:bottom w:val="single" w:sz="12" w:space="0" w:color="FE00FF"/>
                            </w:tcBorders>
                            <w:shd w:val="clear" w:color="auto" w:fill="000000"/>
                          </w:tcPr>
                          <w:p w14:paraId="53F7976B" w14:textId="77777777" w:rsidR="009B4F3D" w:rsidRDefault="003812FB">
                            <w:pPr>
                              <w:pStyle w:val="TableParagraph"/>
                              <w:spacing w:before="83"/>
                              <w:rPr>
                                <w:sz w:val="16"/>
                              </w:rPr>
                            </w:pPr>
                            <w:r>
                              <w:rPr>
                                <w:color w:val="FFFFFF"/>
                                <w:spacing w:val="-1"/>
                                <w:w w:val="125"/>
                                <w:sz w:val="16"/>
                              </w:rPr>
                              <w:t>Table</w:t>
                            </w:r>
                            <w:r>
                              <w:rPr>
                                <w:color w:val="FFFFFF"/>
                                <w:spacing w:val="-7"/>
                                <w:w w:val="12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1"/>
                                <w:w w:val="125"/>
                                <w:sz w:val="16"/>
                              </w:rPr>
                              <w:t>1</w:t>
                            </w:r>
                            <w:r>
                              <w:rPr>
                                <w:color w:val="FFFFFF"/>
                                <w:spacing w:val="-6"/>
                                <w:w w:val="12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FFFFFF"/>
                                <w:spacing w:val="-1"/>
                                <w:w w:val="125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Arial MT"/>
                                <w:color w:val="FFFFFF"/>
                                <w:spacing w:val="-13"/>
                                <w:w w:val="12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1"/>
                                <w:w w:val="125"/>
                                <w:sz w:val="16"/>
                              </w:rPr>
                              <w:t>Structure</w:t>
                            </w:r>
                            <w:r>
                              <w:rPr>
                                <w:color w:val="FFFFFF"/>
                                <w:spacing w:val="-7"/>
                                <w:w w:val="12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w w:val="125"/>
                                <w:sz w:val="16"/>
                              </w:rPr>
                              <w:t>performance</w:t>
                            </w:r>
                            <w:r>
                              <w:rPr>
                                <w:color w:val="FFFFFF"/>
                                <w:spacing w:val="-7"/>
                                <w:w w:val="12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w w:val="125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color w:val="FFFFFF"/>
                                <w:spacing w:val="-7"/>
                                <w:w w:val="12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w w:val="125"/>
                                <w:sz w:val="16"/>
                              </w:rPr>
                              <w:t>various</w:t>
                            </w:r>
                            <w:r>
                              <w:rPr>
                                <w:color w:val="FFFFFF"/>
                                <w:spacing w:val="-7"/>
                                <w:w w:val="12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w w:val="125"/>
                                <w:sz w:val="16"/>
                              </w:rPr>
                              <w:t>RPSs.</w:t>
                            </w:r>
                          </w:p>
                        </w:tc>
                      </w:tr>
                      <w:tr w:rsidR="009B4F3D" w14:paraId="7F4145E3" w14:textId="77777777">
                        <w:trPr>
                          <w:trHeight w:val="669"/>
                        </w:trPr>
                        <w:tc>
                          <w:tcPr>
                            <w:tcW w:w="1352" w:type="dxa"/>
                            <w:tcBorders>
                              <w:top w:val="single" w:sz="12" w:space="0" w:color="FE00FF"/>
                              <w:bottom w:val="single" w:sz="2" w:space="0" w:color="000000"/>
                            </w:tcBorders>
                            <w:shd w:val="clear" w:color="auto" w:fill="E5E5E5"/>
                          </w:tcPr>
                          <w:p w14:paraId="1F941AF9" w14:textId="77777777" w:rsidR="009B4F3D" w:rsidRDefault="003812FB">
                            <w:pPr>
                              <w:pStyle w:val="TableParagraph"/>
                              <w:spacing w:before="42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25"/>
                                <w:sz w:val="16"/>
                              </w:rPr>
                              <w:t>Structure</w:t>
                            </w:r>
                            <w:r>
                              <w:rPr>
                                <w:spacing w:val="-8"/>
                                <w:w w:val="12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  <w:sz w:val="16"/>
                              </w:rPr>
                              <w:t>type</w:t>
                            </w:r>
                          </w:p>
                        </w:tc>
                        <w:tc>
                          <w:tcPr>
                            <w:tcW w:w="1015" w:type="dxa"/>
                            <w:tcBorders>
                              <w:top w:val="single" w:sz="12" w:space="0" w:color="FE00FF"/>
                              <w:bottom w:val="single" w:sz="2" w:space="0" w:color="000000"/>
                            </w:tcBorders>
                            <w:shd w:val="clear" w:color="auto" w:fill="E5E5E5"/>
                          </w:tcPr>
                          <w:p w14:paraId="0FDB7BDB" w14:textId="77777777" w:rsidR="009B4F3D" w:rsidRDefault="003812FB">
                            <w:pPr>
                              <w:pStyle w:val="TableParagraph"/>
                              <w:spacing w:before="42" w:line="259" w:lineRule="auto"/>
                              <w:ind w:left="89" w:right="118"/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15"/>
                                <w:sz w:val="16"/>
                              </w:rPr>
                              <w:t>Superficial</w:t>
                            </w:r>
                            <w:r>
                              <w:rPr>
                                <w:spacing w:val="-43"/>
                                <w:w w:val="11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  <w:sz w:val="16"/>
                              </w:rPr>
                              <w:t>area</w:t>
                            </w:r>
                            <w:r>
                              <w:rPr>
                                <w:spacing w:val="1"/>
                                <w:w w:val="12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  <w:sz w:val="16"/>
                              </w:rPr>
                              <w:t>(mm</w:t>
                            </w:r>
                            <w:r>
                              <w:rPr>
                                <w:w w:val="120"/>
                                <w:sz w:val="16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w w:val="120"/>
                                <w:sz w:val="16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2415" w:type="dxa"/>
                            <w:gridSpan w:val="2"/>
                            <w:tcBorders>
                              <w:top w:val="single" w:sz="12" w:space="0" w:color="FE00FF"/>
                              <w:bottom w:val="single" w:sz="2" w:space="0" w:color="000000"/>
                            </w:tcBorders>
                            <w:shd w:val="clear" w:color="auto" w:fill="E5E5E5"/>
                          </w:tcPr>
                          <w:p w14:paraId="722B3947" w14:textId="77777777" w:rsidR="009B4F3D" w:rsidRDefault="003812FB">
                            <w:pPr>
                              <w:pStyle w:val="TableParagraph"/>
                              <w:tabs>
                                <w:tab w:val="left" w:pos="1173"/>
                                <w:tab w:val="left" w:pos="1518"/>
                              </w:tabs>
                              <w:spacing w:before="42" w:line="259" w:lineRule="auto"/>
                              <w:ind w:left="192" w:right="116" w:hanging="108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20"/>
                                <w:sz w:val="16"/>
                              </w:rPr>
                              <w:t xml:space="preserve">Substance   </w:t>
                            </w:r>
                            <w:r>
                              <w:rPr>
                                <w:spacing w:val="24"/>
                                <w:w w:val="12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20"/>
                                <w:sz w:val="16"/>
                              </w:rPr>
                              <w:t>Specific</w:t>
                            </w:r>
                            <w:r>
                              <w:rPr>
                                <w:spacing w:val="-6"/>
                                <w:w w:val="12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120"/>
                                <w:sz w:val="16"/>
                              </w:rPr>
                              <w:t>surface</w:t>
                            </w:r>
                            <w:r>
                              <w:rPr>
                                <w:spacing w:val="-45"/>
                                <w:w w:val="12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  <w:sz w:val="16"/>
                              </w:rPr>
                              <w:t>volume</w:t>
                            </w:r>
                            <w:r>
                              <w:rPr>
                                <w:w w:val="125"/>
                                <w:sz w:val="16"/>
                              </w:rPr>
                              <w:tab/>
                            </w:r>
                            <w:r>
                              <w:rPr>
                                <w:w w:val="125"/>
                                <w:sz w:val="16"/>
                              </w:rPr>
                              <w:tab/>
                              <w:t>area</w:t>
                            </w:r>
                            <w:r>
                              <w:rPr>
                                <w:spacing w:val="1"/>
                                <w:w w:val="12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  <w:sz w:val="16"/>
                              </w:rPr>
                              <w:t>(mm</w:t>
                            </w:r>
                            <w:r>
                              <w:rPr>
                                <w:w w:val="125"/>
                                <w:sz w:val="16"/>
                                <w:vertAlign w:val="superscript"/>
                              </w:rPr>
                              <w:t>3</w:t>
                            </w:r>
                            <w:r>
                              <w:rPr>
                                <w:w w:val="125"/>
                                <w:sz w:val="16"/>
                              </w:rPr>
                              <w:t>)</w:t>
                            </w:r>
                            <w:r>
                              <w:rPr>
                                <w:w w:val="125"/>
                                <w:sz w:val="16"/>
                              </w:rPr>
                              <w:tab/>
                              <w:t>(mm</w:t>
                            </w:r>
                            <w:r>
                              <w:rPr>
                                <w:w w:val="125"/>
                                <w:sz w:val="16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w w:val="125"/>
                                <w:sz w:val="16"/>
                              </w:rPr>
                              <w:t>/mm</w:t>
                            </w:r>
                            <w:r>
                              <w:rPr>
                                <w:w w:val="125"/>
                                <w:sz w:val="16"/>
                                <w:vertAlign w:val="superscript"/>
                              </w:rPr>
                              <w:t>3</w:t>
                            </w:r>
                            <w:r>
                              <w:rPr>
                                <w:w w:val="125"/>
                                <w:sz w:val="16"/>
                              </w:rPr>
                              <w:t>)</w:t>
                            </w:r>
                          </w:p>
                        </w:tc>
                      </w:tr>
                      <w:tr w:rsidR="009B4F3D" w14:paraId="0A3230E2" w14:textId="77777777">
                        <w:trPr>
                          <w:trHeight w:val="677"/>
                        </w:trPr>
                        <w:tc>
                          <w:tcPr>
                            <w:tcW w:w="1352" w:type="dxa"/>
                            <w:tcBorders>
                              <w:top w:val="single" w:sz="2" w:space="0" w:color="000000"/>
                              <w:bottom w:val="single" w:sz="2" w:space="0" w:color="000000"/>
                            </w:tcBorders>
                            <w:shd w:val="clear" w:color="auto" w:fill="E5E5E5"/>
                          </w:tcPr>
                          <w:p w14:paraId="0623014A" w14:textId="77777777" w:rsidR="009B4F3D" w:rsidRDefault="003812FB">
                            <w:pPr>
                              <w:pStyle w:val="TableParagraph"/>
                              <w:spacing w:line="295" w:lineRule="auto"/>
                              <w:ind w:right="239" w:hanging="12"/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115"/>
                                <w:sz w:val="14"/>
                              </w:rPr>
                              <w:t>Columnar</w:t>
                            </w:r>
                            <w:r>
                              <w:rPr>
                                <w:spacing w:val="6"/>
                                <w:w w:val="115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w w:val="115"/>
                                <w:sz w:val="14"/>
                              </w:rPr>
                              <w:t>RPS</w:t>
                            </w:r>
                            <w:r>
                              <w:rPr>
                                <w:spacing w:val="-37"/>
                                <w:w w:val="115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w w:val="115"/>
                                <w:sz w:val="14"/>
                              </w:rPr>
                              <w:t>Body-centered</w:t>
                            </w:r>
                          </w:p>
                          <w:p w14:paraId="07F5360C" w14:textId="77777777" w:rsidR="009B4F3D" w:rsidRDefault="003812FB">
                            <w:pPr>
                              <w:pStyle w:val="TableParagraph"/>
                              <w:spacing w:before="2"/>
                              <w:ind w:left="242" w:right="417"/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110"/>
                                <w:sz w:val="14"/>
                              </w:rPr>
                              <w:t>cubic</w:t>
                            </w:r>
                            <w:r>
                              <w:rPr>
                                <w:spacing w:val="6"/>
                                <w:w w:val="110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  <w:sz w:val="14"/>
                              </w:rPr>
                              <w:t>RPS</w:t>
                            </w:r>
                          </w:p>
                        </w:tc>
                        <w:tc>
                          <w:tcPr>
                            <w:tcW w:w="1015" w:type="dxa"/>
                            <w:tcBorders>
                              <w:top w:val="single" w:sz="2" w:space="0" w:color="000000"/>
                              <w:bottom w:val="single" w:sz="2" w:space="0" w:color="000000"/>
                            </w:tcBorders>
                            <w:shd w:val="clear" w:color="auto" w:fill="E5E5E5"/>
                          </w:tcPr>
                          <w:p w14:paraId="65272CBE" w14:textId="77777777" w:rsidR="009B4F3D" w:rsidRDefault="003812FB">
                            <w:pPr>
                              <w:pStyle w:val="TableParagraph"/>
                              <w:ind w:left="241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110"/>
                                <w:sz w:val="14"/>
                              </w:rPr>
                              <w:t>243.015</w:t>
                            </w:r>
                          </w:p>
                          <w:p w14:paraId="2AEC72AE" w14:textId="77777777" w:rsidR="009B4F3D" w:rsidRDefault="003812FB">
                            <w:pPr>
                              <w:pStyle w:val="TableParagraph"/>
                              <w:spacing w:before="38"/>
                              <w:ind w:left="241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110"/>
                                <w:sz w:val="14"/>
                              </w:rPr>
                              <w:t>173.211</w:t>
                            </w:r>
                          </w:p>
                        </w:tc>
                        <w:tc>
                          <w:tcPr>
                            <w:tcW w:w="1086" w:type="dxa"/>
                            <w:tcBorders>
                              <w:top w:val="single" w:sz="2" w:space="0" w:color="000000"/>
                              <w:bottom w:val="single" w:sz="2" w:space="0" w:color="000000"/>
                            </w:tcBorders>
                            <w:shd w:val="clear" w:color="auto" w:fill="E5E5E5"/>
                          </w:tcPr>
                          <w:p w14:paraId="4BF84824" w14:textId="77777777" w:rsidR="009B4F3D" w:rsidRDefault="003812FB">
                            <w:pPr>
                              <w:pStyle w:val="TableParagraph"/>
                              <w:ind w:left="272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110"/>
                                <w:sz w:val="14"/>
                              </w:rPr>
                              <w:t>37.891</w:t>
                            </w:r>
                          </w:p>
                          <w:p w14:paraId="0EF45922" w14:textId="77777777" w:rsidR="009B4F3D" w:rsidRDefault="003812FB">
                            <w:pPr>
                              <w:pStyle w:val="TableParagraph"/>
                              <w:spacing w:before="38"/>
                              <w:ind w:left="272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110"/>
                                <w:sz w:val="14"/>
                              </w:rPr>
                              <w:t>15.554</w:t>
                            </w:r>
                          </w:p>
                        </w:tc>
                        <w:tc>
                          <w:tcPr>
                            <w:tcW w:w="1329" w:type="dxa"/>
                            <w:tcBorders>
                              <w:top w:val="single" w:sz="2" w:space="0" w:color="000000"/>
                              <w:bottom w:val="single" w:sz="2" w:space="0" w:color="000000"/>
                            </w:tcBorders>
                            <w:shd w:val="clear" w:color="auto" w:fill="E5E5E5"/>
                          </w:tcPr>
                          <w:p w14:paraId="4F0C2ED7" w14:textId="77777777" w:rsidR="009B4F3D" w:rsidRDefault="003812FB">
                            <w:pPr>
                              <w:pStyle w:val="TableParagraph"/>
                              <w:ind w:left="389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110"/>
                                <w:sz w:val="14"/>
                              </w:rPr>
                              <w:t>6.414</w:t>
                            </w:r>
                          </w:p>
                          <w:p w14:paraId="216DBE81" w14:textId="77777777" w:rsidR="009B4F3D" w:rsidRDefault="003812FB">
                            <w:pPr>
                              <w:pStyle w:val="TableParagraph"/>
                              <w:spacing w:before="38"/>
                              <w:ind w:left="389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110"/>
                                <w:sz w:val="14"/>
                              </w:rPr>
                              <w:t>11.136</w:t>
                            </w:r>
                          </w:p>
                        </w:tc>
                      </w:tr>
                    </w:tbl>
                    <w:p w14:paraId="428A15A9" w14:textId="77777777" w:rsidR="009B4F3D" w:rsidRDefault="009B4F3D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bookmarkStart w:id="13" w:name="_bookmark7"/>
      <w:bookmarkEnd w:id="13"/>
      <w:r w:rsidR="003812FB">
        <w:rPr>
          <w:w w:val="120"/>
        </w:rPr>
        <w:t>methanol</w:t>
      </w:r>
      <w:r w:rsidR="003812FB">
        <w:rPr>
          <w:spacing w:val="21"/>
          <w:w w:val="120"/>
        </w:rPr>
        <w:t xml:space="preserve"> </w:t>
      </w:r>
      <w:r w:rsidR="003812FB">
        <w:rPr>
          <w:w w:val="120"/>
        </w:rPr>
        <w:t>steam</w:t>
      </w:r>
      <w:r w:rsidR="003812FB">
        <w:rPr>
          <w:spacing w:val="24"/>
          <w:w w:val="120"/>
        </w:rPr>
        <w:t xml:space="preserve"> </w:t>
      </w:r>
      <w:r w:rsidR="003812FB">
        <w:rPr>
          <w:w w:val="120"/>
        </w:rPr>
        <w:t>reforming</w:t>
      </w:r>
      <w:r w:rsidR="003812FB">
        <w:rPr>
          <w:spacing w:val="23"/>
          <w:w w:val="120"/>
        </w:rPr>
        <w:t xml:space="preserve"> </w:t>
      </w:r>
      <w:r w:rsidR="003812FB">
        <w:rPr>
          <w:w w:val="120"/>
        </w:rPr>
        <w:t>reaction</w:t>
      </w:r>
      <w:r w:rsidR="003812FB">
        <w:rPr>
          <w:spacing w:val="25"/>
          <w:w w:val="120"/>
        </w:rPr>
        <w:t xml:space="preserve"> </w:t>
      </w:r>
      <w:r w:rsidR="003812FB">
        <w:rPr>
          <w:w w:val="120"/>
        </w:rPr>
        <w:t>for</w:t>
      </w:r>
      <w:r w:rsidR="003812FB">
        <w:rPr>
          <w:spacing w:val="23"/>
          <w:w w:val="120"/>
        </w:rPr>
        <w:t xml:space="preserve"> </w:t>
      </w:r>
      <w:r w:rsidR="003812FB">
        <w:rPr>
          <w:w w:val="120"/>
        </w:rPr>
        <w:t>HP</w:t>
      </w:r>
      <w:r w:rsidR="003812FB">
        <w:rPr>
          <w:spacing w:val="24"/>
          <w:w w:val="120"/>
        </w:rPr>
        <w:t xml:space="preserve"> </w:t>
      </w:r>
      <w:r w:rsidR="003812FB">
        <w:rPr>
          <w:w w:val="120"/>
        </w:rPr>
        <w:t>can</w:t>
      </w:r>
      <w:r w:rsidR="003812FB">
        <w:rPr>
          <w:spacing w:val="23"/>
          <w:w w:val="120"/>
        </w:rPr>
        <w:t xml:space="preserve"> </w:t>
      </w:r>
      <w:r w:rsidR="003812FB">
        <w:rPr>
          <w:w w:val="120"/>
        </w:rPr>
        <w:t>be</w:t>
      </w:r>
      <w:r w:rsidR="003812FB">
        <w:rPr>
          <w:spacing w:val="24"/>
          <w:w w:val="120"/>
        </w:rPr>
        <w:t xml:space="preserve"> </w:t>
      </w:r>
      <w:r w:rsidR="003812FB">
        <w:rPr>
          <w:w w:val="120"/>
        </w:rPr>
        <w:t>shown</w:t>
      </w:r>
      <w:r w:rsidR="003812FB">
        <w:rPr>
          <w:spacing w:val="24"/>
          <w:w w:val="120"/>
        </w:rPr>
        <w:t xml:space="preserve"> </w:t>
      </w:r>
      <w:r w:rsidR="003812FB">
        <w:rPr>
          <w:w w:val="120"/>
        </w:rPr>
        <w:t>in</w:t>
      </w:r>
      <w:r w:rsidR="003812FB">
        <w:rPr>
          <w:spacing w:val="-45"/>
          <w:w w:val="120"/>
        </w:rPr>
        <w:t xml:space="preserve"> </w:t>
      </w:r>
      <w:proofErr w:type="spellStart"/>
      <w:r w:rsidR="003812FB">
        <w:rPr>
          <w:w w:val="120"/>
        </w:rPr>
        <w:t>Eqs</w:t>
      </w:r>
      <w:proofErr w:type="spellEnd"/>
      <w:r w:rsidR="003812FB">
        <w:rPr>
          <w:w w:val="120"/>
        </w:rPr>
        <w:t>.</w:t>
      </w:r>
      <w:r w:rsidR="003812FB">
        <w:rPr>
          <w:spacing w:val="-5"/>
          <w:w w:val="120"/>
        </w:rPr>
        <w:t xml:space="preserve"> </w:t>
      </w:r>
      <w:hyperlink w:anchor="_bookmark10" w:history="1">
        <w:r w:rsidR="003812FB">
          <w:rPr>
            <w:color w:val="007FAC"/>
            <w:w w:val="120"/>
          </w:rPr>
          <w:t>(8)</w:t>
        </w:r>
      </w:hyperlink>
      <w:r w:rsidR="003812FB">
        <w:rPr>
          <w:rFonts w:ascii="Arial MT"/>
          <w:color w:val="007FAC"/>
          <w:w w:val="120"/>
        </w:rPr>
        <w:t>e</w:t>
      </w:r>
      <w:hyperlink w:anchor="_bookmark10" w:history="1">
        <w:r w:rsidR="003812FB">
          <w:rPr>
            <w:color w:val="007FAC"/>
            <w:w w:val="120"/>
          </w:rPr>
          <w:t>(10)</w:t>
        </w:r>
        <w:r w:rsidR="003812FB">
          <w:rPr>
            <w:color w:val="007FAC"/>
            <w:spacing w:val="-4"/>
            <w:w w:val="120"/>
          </w:rPr>
          <w:t xml:space="preserve"> </w:t>
        </w:r>
      </w:hyperlink>
      <w:r w:rsidR="003812FB">
        <w:rPr>
          <w:w w:val="120"/>
        </w:rPr>
        <w:t>[</w:t>
      </w:r>
      <w:hyperlink w:anchor="_bookmark34" w:history="1">
        <w:r w:rsidR="003812FB">
          <w:rPr>
            <w:color w:val="007FAC"/>
            <w:w w:val="120"/>
          </w:rPr>
          <w:t>47</w:t>
        </w:r>
      </w:hyperlink>
      <w:r w:rsidR="003812FB">
        <w:rPr>
          <w:rFonts w:ascii="Arial MT"/>
          <w:color w:val="007FAC"/>
          <w:w w:val="120"/>
        </w:rPr>
        <w:t>e</w:t>
      </w:r>
      <w:hyperlink w:anchor="_bookmark34" w:history="1">
        <w:r w:rsidR="003812FB">
          <w:rPr>
            <w:color w:val="007FAC"/>
            <w:w w:val="120"/>
          </w:rPr>
          <w:t>49</w:t>
        </w:r>
      </w:hyperlink>
      <w:r w:rsidR="003812FB">
        <w:rPr>
          <w:w w:val="120"/>
        </w:rPr>
        <w:t>].</w:t>
      </w:r>
    </w:p>
    <w:p w14:paraId="6B1043AF" w14:textId="77777777" w:rsidR="009B4F3D" w:rsidRDefault="003812FB">
      <w:pPr>
        <w:pStyle w:val="BodyText"/>
        <w:tabs>
          <w:tab w:val="left" w:pos="9952"/>
        </w:tabs>
        <w:spacing w:before="124"/>
        <w:ind w:left="5358"/>
      </w:pPr>
      <w:bookmarkStart w:id="14" w:name="_bookmark8"/>
      <w:bookmarkEnd w:id="14"/>
      <w:r>
        <w:rPr>
          <w:w w:val="105"/>
        </w:rPr>
        <w:t>C</w:t>
      </w:r>
      <w:r>
        <w:rPr>
          <w:spacing w:val="-1"/>
          <w:w w:val="105"/>
        </w:rPr>
        <w:t>H</w:t>
      </w:r>
      <w:r>
        <w:rPr>
          <w:spacing w:val="9"/>
          <w:w w:val="118"/>
          <w:vertAlign w:val="subscript"/>
        </w:rPr>
        <w:t>3</w:t>
      </w:r>
      <w:r>
        <w:rPr>
          <w:w w:val="106"/>
        </w:rPr>
        <w:t>OH</w:t>
      </w:r>
      <w:r>
        <w:rPr>
          <w:spacing w:val="-15"/>
        </w:rPr>
        <w:t xml:space="preserve"> </w:t>
      </w:r>
      <w:r>
        <w:rPr>
          <w:rFonts w:ascii="Lucida Sans Unicode" w:hAnsi="Lucida Sans Unicode"/>
          <w:w w:val="121"/>
        </w:rPr>
        <w:t>þ</w:t>
      </w:r>
      <w:r>
        <w:rPr>
          <w:rFonts w:ascii="Lucida Sans Unicode" w:hAnsi="Lucida Sans Unicode"/>
          <w:spacing w:val="-24"/>
        </w:rPr>
        <w:t xml:space="preserve"> </w:t>
      </w:r>
      <w:r>
        <w:rPr>
          <w:spacing w:val="-1"/>
          <w:w w:val="107"/>
        </w:rPr>
        <w:t>H</w:t>
      </w:r>
      <w:r>
        <w:rPr>
          <w:spacing w:val="9"/>
          <w:w w:val="118"/>
          <w:vertAlign w:val="subscript"/>
        </w:rPr>
        <w:t>2</w:t>
      </w:r>
      <w:r>
        <w:rPr>
          <w:w w:val="104"/>
        </w:rPr>
        <w:t>O</w:t>
      </w:r>
      <w:r>
        <w:rPr>
          <w:rFonts w:ascii="Arial MT" w:hAnsi="Arial MT"/>
          <w:spacing w:val="-1"/>
          <w:w w:val="429"/>
        </w:rPr>
        <w:t>/</w:t>
      </w:r>
      <w:r>
        <w:rPr>
          <w:w w:val="103"/>
        </w:rPr>
        <w:t>C</w:t>
      </w:r>
      <w:r>
        <w:rPr>
          <w:spacing w:val="-1"/>
          <w:w w:val="103"/>
        </w:rPr>
        <w:t>O</w:t>
      </w:r>
      <w:r>
        <w:rPr>
          <w:w w:val="118"/>
          <w:vertAlign w:val="subscript"/>
        </w:rPr>
        <w:t>2</w:t>
      </w:r>
      <w:r>
        <w:rPr>
          <w:spacing w:val="4"/>
        </w:rPr>
        <w:t xml:space="preserve"> </w:t>
      </w:r>
      <w:r>
        <w:rPr>
          <w:rFonts w:ascii="Lucida Sans Unicode" w:hAnsi="Lucida Sans Unicode"/>
          <w:w w:val="121"/>
        </w:rPr>
        <w:t>þ</w:t>
      </w:r>
      <w:r>
        <w:rPr>
          <w:rFonts w:ascii="Lucida Sans Unicode" w:hAnsi="Lucida Sans Unicode"/>
          <w:spacing w:val="-15"/>
        </w:rPr>
        <w:t xml:space="preserve"> </w:t>
      </w:r>
      <w:r>
        <w:rPr>
          <w:w w:val="108"/>
        </w:rPr>
        <w:t>3</w:t>
      </w:r>
      <w:r>
        <w:rPr>
          <w:spacing w:val="-2"/>
          <w:w w:val="108"/>
        </w:rPr>
        <w:t>H</w:t>
      </w:r>
      <w:r>
        <w:rPr>
          <w:w w:val="118"/>
          <w:vertAlign w:val="subscript"/>
        </w:rPr>
        <w:t>2</w:t>
      </w:r>
      <w:r>
        <w:tab/>
        <w:t>(5)</w:t>
      </w:r>
    </w:p>
    <w:p w14:paraId="6A018EFA" w14:textId="77777777" w:rsidR="009B4F3D" w:rsidRDefault="003812FB">
      <w:pPr>
        <w:pStyle w:val="BodyText"/>
        <w:tabs>
          <w:tab w:val="left" w:pos="9952"/>
        </w:tabs>
        <w:spacing w:before="227"/>
        <w:ind w:left="5358"/>
      </w:pPr>
      <w:r>
        <w:rPr>
          <w:w w:val="120"/>
        </w:rPr>
        <w:t>CH</w:t>
      </w:r>
      <w:r>
        <w:rPr>
          <w:w w:val="120"/>
          <w:vertAlign w:val="subscript"/>
        </w:rPr>
        <w:t>3</w:t>
      </w:r>
      <w:r>
        <w:rPr>
          <w:w w:val="120"/>
        </w:rPr>
        <w:t>OH</w:t>
      </w:r>
      <w:r>
        <w:rPr>
          <w:spacing w:val="-23"/>
          <w:w w:val="120"/>
        </w:rPr>
        <w:t xml:space="preserve"> </w:t>
      </w:r>
      <w:r>
        <w:rPr>
          <w:rFonts w:ascii="Arial MT" w:hAnsi="Arial MT"/>
          <w:w w:val="165"/>
        </w:rPr>
        <w:t>/</w:t>
      </w:r>
      <w:r>
        <w:rPr>
          <w:rFonts w:ascii="Arial MT" w:hAnsi="Arial MT"/>
          <w:spacing w:val="-47"/>
          <w:w w:val="165"/>
        </w:rPr>
        <w:t xml:space="preserve"> </w:t>
      </w:r>
      <w:r>
        <w:rPr>
          <w:w w:val="120"/>
        </w:rPr>
        <w:t>CO</w:t>
      </w:r>
      <w:r>
        <w:rPr>
          <w:spacing w:val="-14"/>
          <w:w w:val="120"/>
        </w:rPr>
        <w:t xml:space="preserve"> </w:t>
      </w:r>
      <w:r>
        <w:rPr>
          <w:rFonts w:ascii="Lucida Sans Unicode" w:hAnsi="Lucida Sans Unicode"/>
          <w:w w:val="120"/>
        </w:rPr>
        <w:t>þ</w:t>
      </w:r>
      <w:r>
        <w:rPr>
          <w:rFonts w:ascii="Lucida Sans Unicode" w:hAnsi="Lucida Sans Unicode"/>
          <w:spacing w:val="-25"/>
          <w:w w:val="120"/>
        </w:rPr>
        <w:t xml:space="preserve"> </w:t>
      </w:r>
      <w:r>
        <w:rPr>
          <w:w w:val="120"/>
        </w:rPr>
        <w:t>2H</w:t>
      </w:r>
      <w:r>
        <w:rPr>
          <w:w w:val="120"/>
          <w:vertAlign w:val="subscript"/>
        </w:rPr>
        <w:t>2</w:t>
      </w:r>
      <w:r>
        <w:rPr>
          <w:w w:val="120"/>
        </w:rPr>
        <w:tab/>
        <w:t>(6)</w:t>
      </w:r>
    </w:p>
    <w:p w14:paraId="58D6F724" w14:textId="77777777" w:rsidR="009B4F3D" w:rsidRDefault="003812FB">
      <w:pPr>
        <w:pStyle w:val="BodyText"/>
        <w:tabs>
          <w:tab w:val="left" w:pos="9952"/>
        </w:tabs>
        <w:spacing w:before="225"/>
        <w:ind w:left="5358"/>
      </w:pPr>
      <w:r>
        <w:rPr>
          <w:w w:val="103"/>
        </w:rPr>
        <w:t>CO</w:t>
      </w:r>
      <w:r>
        <w:rPr>
          <w:spacing w:val="-15"/>
        </w:rPr>
        <w:t xml:space="preserve"> </w:t>
      </w:r>
      <w:r>
        <w:rPr>
          <w:rFonts w:ascii="Lucida Sans Unicode" w:hAnsi="Lucida Sans Unicode"/>
          <w:w w:val="121"/>
        </w:rPr>
        <w:t>þ</w:t>
      </w:r>
      <w:r>
        <w:rPr>
          <w:rFonts w:ascii="Lucida Sans Unicode" w:hAnsi="Lucida Sans Unicode"/>
          <w:spacing w:val="-24"/>
        </w:rPr>
        <w:t xml:space="preserve"> </w:t>
      </w:r>
      <w:r>
        <w:rPr>
          <w:spacing w:val="-1"/>
          <w:w w:val="107"/>
        </w:rPr>
        <w:t>H</w:t>
      </w:r>
      <w:r>
        <w:rPr>
          <w:spacing w:val="9"/>
          <w:w w:val="118"/>
          <w:vertAlign w:val="subscript"/>
        </w:rPr>
        <w:t>2</w:t>
      </w:r>
      <w:r>
        <w:rPr>
          <w:w w:val="104"/>
        </w:rPr>
        <w:t>O</w:t>
      </w:r>
      <w:r>
        <w:rPr>
          <w:rFonts w:ascii="Arial MT" w:hAnsi="Arial MT"/>
          <w:spacing w:val="-1"/>
          <w:w w:val="214"/>
        </w:rPr>
        <w:t>4</w:t>
      </w:r>
      <w:r>
        <w:rPr>
          <w:w w:val="103"/>
        </w:rPr>
        <w:t>C</w:t>
      </w:r>
      <w:r>
        <w:rPr>
          <w:spacing w:val="-1"/>
          <w:w w:val="103"/>
        </w:rPr>
        <w:t>O</w:t>
      </w:r>
      <w:r>
        <w:rPr>
          <w:w w:val="118"/>
          <w:vertAlign w:val="subscript"/>
        </w:rPr>
        <w:t>2</w:t>
      </w:r>
      <w:r>
        <w:rPr>
          <w:spacing w:val="4"/>
        </w:rPr>
        <w:t xml:space="preserve"> </w:t>
      </w:r>
      <w:r>
        <w:rPr>
          <w:rFonts w:ascii="Lucida Sans Unicode" w:hAnsi="Lucida Sans Unicode"/>
          <w:w w:val="121"/>
        </w:rPr>
        <w:t>þ</w:t>
      </w:r>
      <w:r>
        <w:rPr>
          <w:rFonts w:ascii="Lucida Sans Unicode" w:hAnsi="Lucida Sans Unicode"/>
          <w:spacing w:val="-16"/>
        </w:rPr>
        <w:t xml:space="preserve"> </w:t>
      </w:r>
      <w:r>
        <w:rPr>
          <w:w w:val="107"/>
        </w:rPr>
        <w:t>H</w:t>
      </w:r>
      <w:r>
        <w:rPr>
          <w:w w:val="118"/>
          <w:vertAlign w:val="subscript"/>
        </w:rPr>
        <w:t>2</w:t>
      </w:r>
      <w:r>
        <w:tab/>
        <w:t>(7)</w:t>
      </w:r>
    </w:p>
    <w:p w14:paraId="49D4169D" w14:textId="77777777" w:rsidR="009B4F3D" w:rsidRDefault="009B4F3D">
      <w:pPr>
        <w:sectPr w:rsidR="009B4F3D">
          <w:type w:val="continuous"/>
          <w:pgSz w:w="11910" w:h="15880"/>
          <w:pgMar w:top="580" w:right="840" w:bottom="280" w:left="820" w:header="720" w:footer="720" w:gutter="0"/>
          <w:cols w:space="720"/>
        </w:sectPr>
      </w:pPr>
    </w:p>
    <w:p w14:paraId="526DB2D9" w14:textId="77777777" w:rsidR="009B4F3D" w:rsidRDefault="009B4F3D">
      <w:pPr>
        <w:rPr>
          <w:sz w:val="14"/>
        </w:rPr>
        <w:sectPr w:rsidR="009B4F3D">
          <w:pgSz w:w="11910" w:h="15880"/>
          <w:pgMar w:top="540" w:right="840" w:bottom="280" w:left="820" w:header="720" w:footer="720" w:gutter="0"/>
          <w:cols w:num="2" w:space="720" w:equalWidth="0">
            <w:col w:w="727" w:space="1260"/>
            <w:col w:w="8263"/>
          </w:cols>
        </w:sectPr>
      </w:pPr>
      <w:bookmarkStart w:id="15" w:name="Boundary_conditions"/>
      <w:bookmarkStart w:id="16" w:name="Mesh_independence_analysis"/>
      <w:bookmarkStart w:id="17" w:name="Numerical_solution"/>
      <w:bookmarkEnd w:id="15"/>
      <w:bookmarkEnd w:id="16"/>
      <w:bookmarkEnd w:id="17"/>
    </w:p>
    <w:p w14:paraId="55731AE1" w14:textId="77777777" w:rsidR="009B4F3D" w:rsidRDefault="009B4F3D">
      <w:pPr>
        <w:pStyle w:val="BodyText"/>
        <w:spacing w:before="7"/>
      </w:pPr>
    </w:p>
    <w:p w14:paraId="3BDB00BB" w14:textId="38A9C3D1" w:rsidR="009B4F3D" w:rsidRDefault="00D86FAF">
      <w:pPr>
        <w:pStyle w:val="BodyText"/>
        <w:spacing w:line="20" w:lineRule="exact"/>
        <w:ind w:left="125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A5256C7" wp14:editId="2B74BE00">
                <wp:extent cx="6301105" cy="3810"/>
                <wp:effectExtent l="0" t="2540" r="4445" b="3175"/>
                <wp:docPr id="561" name="Group 5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01105" cy="3810"/>
                          <a:chOff x="0" y="0"/>
                          <a:chExt cx="9923" cy="6"/>
                        </a:xfrm>
                      </wpg:grpSpPr>
                      <wps:wsp>
                        <wps:cNvPr id="562" name="Rectangle 55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923" cy="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8B49A3D" id="Group 549" o:spid="_x0000_s1026" style="width:496.15pt;height:.3pt;mso-position-horizontal-relative:char;mso-position-vertical-relative:line" coordsize="9923,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">
                <v:rect id="Rectangle 550" o:spid="_x0000_s1027" style="position:absolute;width:9923;height: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" fillcolor="black" stroked="f"/>
                <w10:anchorlock/>
              </v:group>
            </w:pict>
          </mc:Fallback>
        </mc:AlternateContent>
      </w:r>
    </w:p>
    <w:p w14:paraId="5BB7DB5A" w14:textId="77777777" w:rsidR="009B4F3D" w:rsidRDefault="003812FB">
      <w:pPr>
        <w:pStyle w:val="BodyText"/>
        <w:spacing w:before="2"/>
        <w:rPr>
          <w:sz w:val="22"/>
        </w:rPr>
      </w:pPr>
      <w:r>
        <w:rPr>
          <w:noProof/>
        </w:rPr>
        <w:drawing>
          <wp:anchor distT="0" distB="0" distL="0" distR="0" simplePos="0" relativeHeight="41" behindDoc="0" locked="0" layoutInCell="1" allowOverlap="1" wp14:anchorId="3EA25BFD" wp14:editId="75AFC629">
            <wp:simplePos x="0" y="0"/>
            <wp:positionH relativeFrom="page">
              <wp:posOffset>1158481</wp:posOffset>
            </wp:positionH>
            <wp:positionV relativeFrom="paragraph">
              <wp:posOffset>186753</wp:posOffset>
            </wp:positionV>
            <wp:extent cx="5184104" cy="3776472"/>
            <wp:effectExtent l="0" t="0" r="0" b="0"/>
            <wp:wrapTopAndBottom/>
            <wp:docPr id="11" name="image58.jpeg" descr="Image of Fig.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58.jpeg"/>
                    <pic:cNvPicPr/>
                  </pic:nvPicPr>
                  <pic:blipFill>
                    <a:blip r:embed="rId1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84104" cy="37764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66E83C" w14:textId="77777777" w:rsidR="009B4F3D" w:rsidRDefault="003812FB">
      <w:pPr>
        <w:pStyle w:val="BodyText"/>
        <w:spacing w:before="146"/>
        <w:ind w:left="1824" w:right="1972"/>
        <w:jc w:val="center"/>
      </w:pPr>
      <w:bookmarkStart w:id="18" w:name="_bookmark9"/>
      <w:bookmarkEnd w:id="18"/>
      <w:r>
        <w:rPr>
          <w:w w:val="120"/>
        </w:rPr>
        <w:t>Fig.</w:t>
      </w:r>
      <w:r>
        <w:rPr>
          <w:spacing w:val="11"/>
          <w:w w:val="120"/>
        </w:rPr>
        <w:t xml:space="preserve"> </w:t>
      </w:r>
      <w:r>
        <w:rPr>
          <w:w w:val="120"/>
        </w:rPr>
        <w:t>3</w:t>
      </w:r>
      <w:r>
        <w:rPr>
          <w:spacing w:val="12"/>
          <w:w w:val="120"/>
        </w:rPr>
        <w:t xml:space="preserve"> </w:t>
      </w:r>
      <w:r>
        <w:rPr>
          <w:rFonts w:ascii="Arial MT"/>
          <w:w w:val="120"/>
        </w:rPr>
        <w:t>e</w:t>
      </w:r>
      <w:r>
        <w:rPr>
          <w:rFonts w:ascii="Arial MT"/>
          <w:spacing w:val="7"/>
          <w:w w:val="120"/>
        </w:rPr>
        <w:t xml:space="preserve"> </w:t>
      </w:r>
      <w:r>
        <w:rPr>
          <w:w w:val="120"/>
        </w:rPr>
        <w:t>Numerical</w:t>
      </w:r>
      <w:r>
        <w:rPr>
          <w:spacing w:val="12"/>
          <w:w w:val="120"/>
        </w:rPr>
        <w:t xml:space="preserve"> </w:t>
      </w:r>
      <w:r>
        <w:rPr>
          <w:w w:val="120"/>
        </w:rPr>
        <w:t>simulation</w:t>
      </w:r>
      <w:r>
        <w:rPr>
          <w:spacing w:val="13"/>
          <w:w w:val="120"/>
        </w:rPr>
        <w:t xml:space="preserve"> </w:t>
      </w:r>
      <w:r>
        <w:rPr>
          <w:w w:val="120"/>
        </w:rPr>
        <w:t>physic</w:t>
      </w:r>
      <w:r>
        <w:rPr>
          <w:spacing w:val="10"/>
          <w:w w:val="120"/>
        </w:rPr>
        <w:t xml:space="preserve"> </w:t>
      </w:r>
      <w:r>
        <w:rPr>
          <w:w w:val="120"/>
        </w:rPr>
        <w:t>model</w:t>
      </w:r>
      <w:r>
        <w:rPr>
          <w:spacing w:val="12"/>
          <w:w w:val="120"/>
        </w:rPr>
        <w:t xml:space="preserve"> </w:t>
      </w:r>
      <w:r>
        <w:rPr>
          <w:w w:val="120"/>
        </w:rPr>
        <w:t>of</w:t>
      </w:r>
      <w:r>
        <w:rPr>
          <w:spacing w:val="13"/>
          <w:w w:val="120"/>
        </w:rPr>
        <w:t xml:space="preserve"> </w:t>
      </w:r>
      <w:r>
        <w:rPr>
          <w:w w:val="120"/>
        </w:rPr>
        <w:t>RPSSS.</w:t>
      </w:r>
    </w:p>
    <w:p w14:paraId="01E805CA" w14:textId="6473F144" w:rsidR="009B4F3D" w:rsidRDefault="00D86FAF">
      <w:pPr>
        <w:pStyle w:val="BodyText"/>
        <w:spacing w:before="6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9344" behindDoc="1" locked="0" layoutInCell="1" allowOverlap="1" wp14:anchorId="7351F725" wp14:editId="2841194A">
                <wp:simplePos x="0" y="0"/>
                <wp:positionH relativeFrom="page">
                  <wp:posOffset>600710</wp:posOffset>
                </wp:positionH>
                <wp:positionV relativeFrom="paragraph">
                  <wp:posOffset>116205</wp:posOffset>
                </wp:positionV>
                <wp:extent cx="6300470" cy="3175"/>
                <wp:effectExtent l="0" t="0" r="0" b="0"/>
                <wp:wrapTopAndBottom/>
                <wp:docPr id="560" name="Rectangle 5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00470" cy="317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512B4C" id="Rectangle 548" o:spid="_x0000_s1026" style="position:absolute;margin-left:47.3pt;margin-top:9.15pt;width:496.1pt;height:.25pt;z-index:-157071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" fillcolor="black" stroked="f">
                <w10:wrap type="topAndBottom" anchorx="page"/>
              </v:rect>
            </w:pict>
          </mc:Fallback>
        </mc:AlternateContent>
      </w:r>
    </w:p>
    <w:p w14:paraId="3D32CE81" w14:textId="77777777" w:rsidR="009B4F3D" w:rsidRDefault="009B4F3D">
      <w:pPr>
        <w:pStyle w:val="BodyText"/>
        <w:rPr>
          <w:sz w:val="21"/>
        </w:rPr>
      </w:pPr>
    </w:p>
    <w:p w14:paraId="61290693" w14:textId="77777777" w:rsidR="009B4F3D" w:rsidRDefault="009B4F3D">
      <w:pPr>
        <w:rPr>
          <w:sz w:val="21"/>
        </w:rPr>
        <w:sectPr w:rsidR="009B4F3D">
          <w:type w:val="continuous"/>
          <w:pgSz w:w="11910" w:h="15880"/>
          <w:pgMar w:top="580" w:right="840" w:bottom="280" w:left="820" w:header="720" w:footer="720" w:gutter="0"/>
          <w:cols w:space="720"/>
        </w:sectPr>
      </w:pPr>
    </w:p>
    <w:p w14:paraId="7DEE32D4" w14:textId="77777777" w:rsidR="009B4F3D" w:rsidRDefault="009B4F3D">
      <w:pPr>
        <w:pStyle w:val="BodyText"/>
        <w:spacing w:before="7"/>
        <w:rPr>
          <w:sz w:val="23"/>
        </w:rPr>
      </w:pPr>
    </w:p>
    <w:p w14:paraId="3620F1C4" w14:textId="77777777" w:rsidR="009B4F3D" w:rsidRDefault="003812FB">
      <w:pPr>
        <w:tabs>
          <w:tab w:val="left" w:pos="467"/>
        </w:tabs>
        <w:spacing w:line="113" w:lineRule="exact"/>
        <w:ind w:left="125"/>
        <w:rPr>
          <w:i/>
          <w:sz w:val="16"/>
        </w:rPr>
      </w:pPr>
      <w:bookmarkStart w:id="19" w:name="_bookmark10"/>
      <w:bookmarkEnd w:id="19"/>
      <w:r>
        <w:rPr>
          <w:i/>
          <w:w w:val="105"/>
          <w:sz w:val="16"/>
        </w:rPr>
        <w:t>r</w:t>
      </w:r>
      <w:r>
        <w:rPr>
          <w:i/>
          <w:w w:val="105"/>
          <w:sz w:val="16"/>
        </w:rPr>
        <w:tab/>
      </w:r>
      <w:r>
        <w:rPr>
          <w:rFonts w:ascii="Lucida Sans Unicode" w:hAnsi="Lucida Sans Unicode"/>
          <w:w w:val="105"/>
          <w:sz w:val="16"/>
        </w:rPr>
        <w:t>¼</w:t>
      </w:r>
      <w:r>
        <w:rPr>
          <w:rFonts w:ascii="Lucida Sans Unicode" w:hAnsi="Lucida Sans Unicode"/>
          <w:spacing w:val="-10"/>
          <w:w w:val="105"/>
          <w:sz w:val="16"/>
        </w:rPr>
        <w:t xml:space="preserve"> </w:t>
      </w:r>
      <w:r>
        <w:rPr>
          <w:i/>
          <w:w w:val="105"/>
          <w:sz w:val="16"/>
        </w:rPr>
        <w:t>k</w:t>
      </w:r>
    </w:p>
    <w:p w14:paraId="28E7C4B2" w14:textId="77777777" w:rsidR="009B4F3D" w:rsidRDefault="003812FB">
      <w:pPr>
        <w:tabs>
          <w:tab w:val="left" w:pos="1634"/>
        </w:tabs>
        <w:spacing w:before="188" w:line="197" w:lineRule="exact"/>
        <w:ind w:left="125"/>
        <w:rPr>
          <w:i/>
          <w:sz w:val="16"/>
        </w:rPr>
      </w:pPr>
      <w:r>
        <w:br w:type="column"/>
      </w:r>
      <w:r>
        <w:rPr>
          <w:sz w:val="16"/>
        </w:rPr>
        <w:t>exp</w:t>
      </w:r>
      <w:r>
        <w:rPr>
          <w:position w:val="22"/>
          <w:sz w:val="16"/>
        </w:rPr>
        <w:t xml:space="preserve">  </w:t>
      </w:r>
      <w:r>
        <w:rPr>
          <w:spacing w:val="38"/>
          <w:position w:val="22"/>
          <w:sz w:val="16"/>
        </w:rPr>
        <w:t xml:space="preserve"> </w:t>
      </w:r>
      <w:r>
        <w:rPr>
          <w:rFonts w:ascii="Lucida Sans Unicode" w:hAnsi="Lucida Sans Unicode"/>
          <w:sz w:val="16"/>
        </w:rPr>
        <w:t>—</w:t>
      </w:r>
      <w:r>
        <w:rPr>
          <w:rFonts w:ascii="Lucida Sans Unicode" w:hAnsi="Lucida Sans Unicode"/>
          <w:spacing w:val="-14"/>
          <w:sz w:val="16"/>
        </w:rPr>
        <w:t xml:space="preserve"> </w:t>
      </w:r>
      <w:r>
        <w:rPr>
          <w:i/>
          <w:position w:val="11"/>
          <w:sz w:val="16"/>
        </w:rPr>
        <w:t>E</w:t>
      </w:r>
      <w:r>
        <w:rPr>
          <w:position w:val="9"/>
          <w:sz w:val="10"/>
        </w:rPr>
        <w:t>MSR</w:t>
      </w:r>
      <w:r>
        <w:rPr>
          <w:position w:val="22"/>
          <w:sz w:val="10"/>
        </w:rPr>
        <w:t xml:space="preserve">   </w:t>
      </w:r>
      <w:r>
        <w:rPr>
          <w:spacing w:val="20"/>
          <w:position w:val="22"/>
          <w:sz w:val="10"/>
        </w:rPr>
        <w:t xml:space="preserve"> </w:t>
      </w:r>
      <w:r>
        <w:rPr>
          <w:i/>
          <w:sz w:val="16"/>
        </w:rPr>
        <w:t>C</w:t>
      </w:r>
      <w:r>
        <w:rPr>
          <w:i/>
          <w:sz w:val="16"/>
        </w:rPr>
        <w:tab/>
      </w:r>
      <w:proofErr w:type="spellStart"/>
      <w:r>
        <w:rPr>
          <w:i/>
          <w:sz w:val="16"/>
        </w:rPr>
        <w:t>C</w:t>
      </w:r>
      <w:proofErr w:type="spellEnd"/>
    </w:p>
    <w:p w14:paraId="5E71A7FF" w14:textId="1B04FBF3" w:rsidR="009B4F3D" w:rsidRDefault="00D86FAF">
      <w:pPr>
        <w:pStyle w:val="BodyText"/>
        <w:spacing w:line="20" w:lineRule="exact"/>
        <w:ind w:left="716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A834825" wp14:editId="11238729">
                <wp:extent cx="207010" cy="3810"/>
                <wp:effectExtent l="2540" t="0" r="0" b="5715"/>
                <wp:docPr id="558" name="Group 5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7010" cy="3810"/>
                          <a:chOff x="0" y="0"/>
                          <a:chExt cx="326" cy="6"/>
                        </a:xfrm>
                      </wpg:grpSpPr>
                      <wps:wsp>
                        <wps:cNvPr id="559" name="Rectangle 54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26" cy="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1051165" id="Group 546" o:spid="_x0000_s1026" style="width:16.3pt;height:.3pt;mso-position-horizontal-relative:char;mso-position-vertical-relative:line" coordsize="326,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">
                <v:rect id="Rectangle 547" o:spid="_x0000_s1027" style="position:absolute;width:326;height: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" fillcolor="black" stroked="f"/>
                <w10:anchorlock/>
              </v:group>
            </w:pict>
          </mc:Fallback>
        </mc:AlternateContent>
      </w:r>
    </w:p>
    <w:p w14:paraId="4946B87A" w14:textId="77777777" w:rsidR="009B4F3D" w:rsidRDefault="003812FB">
      <w:pPr>
        <w:pStyle w:val="BodyText"/>
        <w:rPr>
          <w:i/>
        </w:rPr>
      </w:pPr>
      <w:r>
        <w:br w:type="column"/>
      </w:r>
    </w:p>
    <w:p w14:paraId="39200E2A" w14:textId="77777777" w:rsidR="009B4F3D" w:rsidRDefault="003812FB">
      <w:pPr>
        <w:pStyle w:val="BodyText"/>
        <w:spacing w:before="114" w:line="87" w:lineRule="exact"/>
        <w:ind w:left="125"/>
      </w:pPr>
      <w:r>
        <w:t>(8)</w:t>
      </w:r>
    </w:p>
    <w:p w14:paraId="1DCC460A" w14:textId="77777777" w:rsidR="009B4F3D" w:rsidRDefault="003812FB">
      <w:pPr>
        <w:pStyle w:val="BodyText"/>
        <w:spacing w:before="2"/>
        <w:rPr>
          <w:sz w:val="25"/>
        </w:rPr>
      </w:pPr>
      <w:r>
        <w:br w:type="column"/>
      </w:r>
    </w:p>
    <w:p w14:paraId="40A7ACDF" w14:textId="77777777" w:rsidR="009B4F3D" w:rsidRDefault="003812FB">
      <w:pPr>
        <w:pStyle w:val="BodyText"/>
        <w:spacing w:line="95" w:lineRule="exact"/>
        <w:ind w:left="125"/>
      </w:pPr>
      <w:r>
        <w:rPr>
          <w:w w:val="120"/>
        </w:rPr>
        <w:t>the</w:t>
      </w:r>
      <w:r>
        <w:rPr>
          <w:spacing w:val="18"/>
          <w:w w:val="120"/>
        </w:rPr>
        <w:t xml:space="preserve"> </w:t>
      </w:r>
      <w:r>
        <w:rPr>
          <w:w w:val="120"/>
        </w:rPr>
        <w:t>methanol</w:t>
      </w:r>
      <w:r>
        <w:rPr>
          <w:spacing w:val="18"/>
          <w:w w:val="120"/>
        </w:rPr>
        <w:t xml:space="preserve"> </w:t>
      </w:r>
      <w:r>
        <w:rPr>
          <w:w w:val="120"/>
        </w:rPr>
        <w:t>conversion,</w:t>
      </w:r>
      <w:r>
        <w:rPr>
          <w:spacing w:val="20"/>
          <w:w w:val="120"/>
        </w:rPr>
        <w:t xml:space="preserve"> </w:t>
      </w:r>
      <w:r>
        <w:rPr>
          <w:w w:val="120"/>
        </w:rPr>
        <w:t>H</w:t>
      </w:r>
      <w:r>
        <w:rPr>
          <w:w w:val="120"/>
          <w:vertAlign w:val="subscript"/>
        </w:rPr>
        <w:t>2</w:t>
      </w:r>
      <w:r>
        <w:rPr>
          <w:spacing w:val="20"/>
          <w:w w:val="120"/>
        </w:rPr>
        <w:t xml:space="preserve"> </w:t>
      </w:r>
      <w:r>
        <w:rPr>
          <w:w w:val="120"/>
        </w:rPr>
        <w:t>flow</w:t>
      </w:r>
      <w:r>
        <w:rPr>
          <w:spacing w:val="20"/>
          <w:w w:val="120"/>
        </w:rPr>
        <w:t xml:space="preserve"> </w:t>
      </w:r>
      <w:r>
        <w:rPr>
          <w:w w:val="120"/>
        </w:rPr>
        <w:t>rate</w:t>
      </w:r>
      <w:r>
        <w:rPr>
          <w:spacing w:val="20"/>
          <w:w w:val="120"/>
        </w:rPr>
        <w:t xml:space="preserve"> </w:t>
      </w:r>
      <w:r>
        <w:rPr>
          <w:w w:val="120"/>
        </w:rPr>
        <w:t>and</w:t>
      </w:r>
      <w:r>
        <w:rPr>
          <w:spacing w:val="19"/>
          <w:w w:val="120"/>
        </w:rPr>
        <w:t xml:space="preserve"> </w:t>
      </w:r>
      <w:r>
        <w:rPr>
          <w:w w:val="120"/>
        </w:rPr>
        <w:t>CO</w:t>
      </w:r>
      <w:r>
        <w:rPr>
          <w:spacing w:val="19"/>
          <w:w w:val="120"/>
        </w:rPr>
        <w:t xml:space="preserve"> </w:t>
      </w:r>
      <w:r>
        <w:rPr>
          <w:w w:val="120"/>
        </w:rPr>
        <w:t>selectivity</w:t>
      </w:r>
      <w:r>
        <w:rPr>
          <w:spacing w:val="18"/>
          <w:w w:val="120"/>
        </w:rPr>
        <w:t xml:space="preserve"> </w:t>
      </w:r>
      <w:r>
        <w:rPr>
          <w:w w:val="120"/>
        </w:rPr>
        <w:t>of</w:t>
      </w:r>
    </w:p>
    <w:p w14:paraId="7B9FCC89" w14:textId="77777777" w:rsidR="009B4F3D" w:rsidRDefault="009B4F3D">
      <w:pPr>
        <w:spacing w:line="95" w:lineRule="exact"/>
        <w:sectPr w:rsidR="009B4F3D">
          <w:type w:val="continuous"/>
          <w:pgSz w:w="11910" w:h="15880"/>
          <w:pgMar w:top="580" w:right="840" w:bottom="280" w:left="820" w:header="720" w:footer="720" w:gutter="0"/>
          <w:cols w:num="4" w:space="720" w:equalWidth="0">
            <w:col w:w="761" w:space="107"/>
            <w:col w:w="1778" w:space="1948"/>
            <w:col w:w="354" w:space="192"/>
            <w:col w:w="5110"/>
          </w:cols>
        </w:sectPr>
      </w:pPr>
    </w:p>
    <w:p w14:paraId="3C76A8B1" w14:textId="77777777" w:rsidR="009B4F3D" w:rsidRDefault="003812FB">
      <w:pPr>
        <w:spacing w:line="88" w:lineRule="exact"/>
        <w:ind w:left="190"/>
        <w:rPr>
          <w:sz w:val="10"/>
        </w:rPr>
      </w:pPr>
      <w:r>
        <w:rPr>
          <w:w w:val="105"/>
          <w:sz w:val="10"/>
        </w:rPr>
        <w:t>MSR</w:t>
      </w:r>
    </w:p>
    <w:p w14:paraId="2F327122" w14:textId="77777777" w:rsidR="009B4F3D" w:rsidRDefault="003812FB">
      <w:pPr>
        <w:spacing w:line="88" w:lineRule="exact"/>
        <w:ind w:left="190"/>
        <w:rPr>
          <w:sz w:val="10"/>
        </w:rPr>
      </w:pPr>
      <w:r>
        <w:br w:type="column"/>
      </w:r>
      <w:r>
        <w:rPr>
          <w:w w:val="105"/>
          <w:sz w:val="10"/>
        </w:rPr>
        <w:t>MSR</w:t>
      </w:r>
    </w:p>
    <w:p w14:paraId="3D2AEF3B" w14:textId="77777777" w:rsidR="009B4F3D" w:rsidRDefault="003812FB">
      <w:pPr>
        <w:tabs>
          <w:tab w:val="left" w:pos="668"/>
        </w:tabs>
        <w:spacing w:before="5" w:line="105" w:lineRule="auto"/>
        <w:ind w:left="190"/>
        <w:rPr>
          <w:sz w:val="10"/>
        </w:rPr>
      </w:pPr>
      <w:r>
        <w:br w:type="column"/>
      </w:r>
      <w:r>
        <w:rPr>
          <w:i/>
          <w:w w:val="110"/>
          <w:position w:val="-8"/>
          <w:sz w:val="16"/>
        </w:rPr>
        <w:t>RT</w:t>
      </w:r>
      <w:r>
        <w:rPr>
          <w:i/>
          <w:w w:val="110"/>
          <w:position w:val="-8"/>
          <w:sz w:val="16"/>
        </w:rPr>
        <w:tab/>
      </w:r>
      <w:r>
        <w:rPr>
          <w:spacing w:val="-4"/>
          <w:w w:val="110"/>
          <w:sz w:val="10"/>
        </w:rPr>
        <w:t>CH</w:t>
      </w:r>
      <w:r>
        <w:rPr>
          <w:spacing w:val="-4"/>
          <w:w w:val="110"/>
          <w:position w:val="-1"/>
          <w:sz w:val="8"/>
        </w:rPr>
        <w:t>3</w:t>
      </w:r>
      <w:r>
        <w:rPr>
          <w:spacing w:val="-11"/>
          <w:w w:val="110"/>
          <w:position w:val="-1"/>
          <w:sz w:val="8"/>
        </w:rPr>
        <w:t xml:space="preserve"> </w:t>
      </w:r>
      <w:r>
        <w:rPr>
          <w:spacing w:val="-4"/>
          <w:w w:val="110"/>
          <w:sz w:val="10"/>
        </w:rPr>
        <w:t>OH</w:t>
      </w:r>
    </w:p>
    <w:p w14:paraId="33288805" w14:textId="77777777" w:rsidR="009B4F3D" w:rsidRDefault="003812FB">
      <w:pPr>
        <w:spacing w:line="103" w:lineRule="exact"/>
        <w:ind w:left="72"/>
        <w:rPr>
          <w:sz w:val="10"/>
        </w:rPr>
      </w:pPr>
      <w:r>
        <w:br w:type="column"/>
      </w:r>
      <w:r>
        <w:rPr>
          <w:spacing w:val="-1"/>
          <w:w w:val="110"/>
          <w:sz w:val="10"/>
        </w:rPr>
        <w:t>H</w:t>
      </w:r>
      <w:r>
        <w:rPr>
          <w:spacing w:val="-1"/>
          <w:w w:val="110"/>
          <w:position w:val="-1"/>
          <w:sz w:val="8"/>
        </w:rPr>
        <w:t>2</w:t>
      </w:r>
      <w:r>
        <w:rPr>
          <w:spacing w:val="-12"/>
          <w:w w:val="110"/>
          <w:position w:val="-1"/>
          <w:sz w:val="8"/>
        </w:rPr>
        <w:t xml:space="preserve"> </w:t>
      </w:r>
      <w:r>
        <w:rPr>
          <w:w w:val="110"/>
          <w:sz w:val="10"/>
        </w:rPr>
        <w:t>O</w:t>
      </w:r>
    </w:p>
    <w:p w14:paraId="34F6FCA3" w14:textId="77777777" w:rsidR="009B4F3D" w:rsidRDefault="003812FB">
      <w:pPr>
        <w:pStyle w:val="BodyText"/>
        <w:spacing w:before="48" w:line="230" w:lineRule="atLeast"/>
        <w:ind w:left="190"/>
      </w:pPr>
      <w:r>
        <w:br w:type="column"/>
      </w:r>
      <w:r>
        <w:rPr>
          <w:w w:val="120"/>
        </w:rPr>
        <w:t>the</w:t>
      </w:r>
      <w:r>
        <w:rPr>
          <w:spacing w:val="10"/>
          <w:w w:val="120"/>
        </w:rPr>
        <w:t xml:space="preserve"> </w:t>
      </w:r>
      <w:r>
        <w:rPr>
          <w:w w:val="120"/>
        </w:rPr>
        <w:t>numerical</w:t>
      </w:r>
      <w:r>
        <w:rPr>
          <w:spacing w:val="11"/>
          <w:w w:val="120"/>
        </w:rPr>
        <w:t xml:space="preserve"> </w:t>
      </w:r>
      <w:r>
        <w:rPr>
          <w:w w:val="120"/>
        </w:rPr>
        <w:t>simulation</w:t>
      </w:r>
      <w:r>
        <w:rPr>
          <w:spacing w:val="11"/>
          <w:w w:val="120"/>
        </w:rPr>
        <w:t xml:space="preserve"> </w:t>
      </w:r>
      <w:r>
        <w:rPr>
          <w:w w:val="120"/>
        </w:rPr>
        <w:t>models</w:t>
      </w:r>
      <w:r>
        <w:rPr>
          <w:spacing w:val="9"/>
          <w:w w:val="120"/>
        </w:rPr>
        <w:t xml:space="preserve"> </w:t>
      </w:r>
      <w:r>
        <w:rPr>
          <w:w w:val="120"/>
        </w:rPr>
        <w:t>of</w:t>
      </w:r>
      <w:r>
        <w:rPr>
          <w:spacing w:val="11"/>
          <w:w w:val="120"/>
        </w:rPr>
        <w:t xml:space="preserve"> </w:t>
      </w:r>
      <w:r>
        <w:rPr>
          <w:w w:val="120"/>
        </w:rPr>
        <w:t>the</w:t>
      </w:r>
      <w:r>
        <w:rPr>
          <w:spacing w:val="9"/>
          <w:w w:val="120"/>
        </w:rPr>
        <w:t xml:space="preserve"> </w:t>
      </w:r>
      <w:r>
        <w:rPr>
          <w:w w:val="120"/>
        </w:rPr>
        <w:t>RPSSSs</w:t>
      </w:r>
      <w:r>
        <w:rPr>
          <w:spacing w:val="9"/>
          <w:w w:val="120"/>
        </w:rPr>
        <w:t xml:space="preserve"> </w:t>
      </w:r>
      <w:r>
        <w:rPr>
          <w:w w:val="120"/>
        </w:rPr>
        <w:t>with</w:t>
      </w:r>
      <w:r>
        <w:rPr>
          <w:spacing w:val="10"/>
          <w:w w:val="120"/>
        </w:rPr>
        <w:t xml:space="preserve"> </w:t>
      </w:r>
      <w:r>
        <w:rPr>
          <w:w w:val="120"/>
        </w:rPr>
        <w:t>various</w:t>
      </w:r>
      <w:r>
        <w:rPr>
          <w:spacing w:val="-45"/>
          <w:w w:val="120"/>
        </w:rPr>
        <w:t xml:space="preserve"> </w:t>
      </w:r>
      <w:r>
        <w:rPr>
          <w:w w:val="120"/>
        </w:rPr>
        <w:t>numbers</w:t>
      </w:r>
      <w:r>
        <w:rPr>
          <w:spacing w:val="16"/>
          <w:w w:val="120"/>
        </w:rPr>
        <w:t xml:space="preserve"> </w:t>
      </w:r>
      <w:r>
        <w:rPr>
          <w:w w:val="120"/>
        </w:rPr>
        <w:t>of</w:t>
      </w:r>
      <w:r>
        <w:rPr>
          <w:spacing w:val="20"/>
          <w:w w:val="120"/>
        </w:rPr>
        <w:t xml:space="preserve"> </w:t>
      </w:r>
      <w:r>
        <w:rPr>
          <w:w w:val="120"/>
        </w:rPr>
        <w:t>discretized</w:t>
      </w:r>
      <w:r>
        <w:rPr>
          <w:spacing w:val="17"/>
          <w:w w:val="120"/>
        </w:rPr>
        <w:t xml:space="preserve"> </w:t>
      </w:r>
      <w:r>
        <w:rPr>
          <w:w w:val="120"/>
        </w:rPr>
        <w:t>mesh</w:t>
      </w:r>
      <w:r>
        <w:rPr>
          <w:spacing w:val="18"/>
          <w:w w:val="120"/>
        </w:rPr>
        <w:t xml:space="preserve"> </w:t>
      </w:r>
      <w:r>
        <w:rPr>
          <w:w w:val="120"/>
        </w:rPr>
        <w:t>are</w:t>
      </w:r>
      <w:r>
        <w:rPr>
          <w:spacing w:val="18"/>
          <w:w w:val="120"/>
        </w:rPr>
        <w:t xml:space="preserve"> </w:t>
      </w:r>
      <w:r>
        <w:rPr>
          <w:w w:val="120"/>
        </w:rPr>
        <w:t>compared,</w:t>
      </w:r>
      <w:r>
        <w:rPr>
          <w:spacing w:val="19"/>
          <w:w w:val="120"/>
        </w:rPr>
        <w:t xml:space="preserve"> </w:t>
      </w:r>
      <w:r>
        <w:rPr>
          <w:w w:val="120"/>
        </w:rPr>
        <w:t>respectively,</w:t>
      </w:r>
      <w:r>
        <w:rPr>
          <w:spacing w:val="18"/>
          <w:w w:val="120"/>
        </w:rPr>
        <w:t xml:space="preserve"> </w:t>
      </w:r>
      <w:r>
        <w:rPr>
          <w:w w:val="120"/>
        </w:rPr>
        <w:t>for</w:t>
      </w:r>
    </w:p>
    <w:p w14:paraId="0246C45F" w14:textId="77777777" w:rsidR="009B4F3D" w:rsidRDefault="009B4F3D">
      <w:pPr>
        <w:spacing w:line="230" w:lineRule="atLeast"/>
        <w:sectPr w:rsidR="009B4F3D">
          <w:type w:val="continuous"/>
          <w:pgSz w:w="11910" w:h="15880"/>
          <w:pgMar w:top="580" w:right="840" w:bottom="280" w:left="820" w:header="720" w:footer="720" w:gutter="0"/>
          <w:cols w:num="5" w:space="720" w:equalWidth="0">
            <w:col w:w="455" w:space="76"/>
            <w:col w:w="455" w:space="473"/>
            <w:col w:w="1035" w:space="40"/>
            <w:col w:w="325" w:space="2216"/>
            <w:col w:w="5175"/>
          </w:cols>
        </w:sectPr>
      </w:pPr>
    </w:p>
    <w:p w14:paraId="6FE82B1A" w14:textId="77777777" w:rsidR="009B4F3D" w:rsidRDefault="003812FB">
      <w:pPr>
        <w:spacing w:before="73"/>
        <w:ind w:left="125"/>
        <w:rPr>
          <w:sz w:val="10"/>
        </w:rPr>
      </w:pPr>
      <w:r>
        <w:rPr>
          <w:i/>
          <w:w w:val="105"/>
          <w:position w:val="2"/>
          <w:sz w:val="16"/>
        </w:rPr>
        <w:t>r</w:t>
      </w:r>
      <w:r>
        <w:rPr>
          <w:w w:val="105"/>
          <w:sz w:val="10"/>
        </w:rPr>
        <w:t>MD</w:t>
      </w:r>
    </w:p>
    <w:p w14:paraId="38CA864D" w14:textId="77777777" w:rsidR="009B4F3D" w:rsidRDefault="003812FB">
      <w:pPr>
        <w:spacing w:before="43"/>
        <w:ind w:left="13"/>
        <w:rPr>
          <w:sz w:val="16"/>
        </w:rPr>
      </w:pPr>
      <w:r>
        <w:br w:type="column"/>
      </w:r>
      <w:r>
        <w:rPr>
          <w:rFonts w:ascii="Lucida Sans Unicode" w:hAnsi="Lucida Sans Unicode"/>
          <w:spacing w:val="-4"/>
          <w:w w:val="105"/>
          <w:sz w:val="16"/>
        </w:rPr>
        <w:t>¼</w:t>
      </w:r>
      <w:r>
        <w:rPr>
          <w:rFonts w:ascii="Lucida Sans Unicode" w:hAnsi="Lucida Sans Unicode"/>
          <w:spacing w:val="-8"/>
          <w:w w:val="105"/>
          <w:sz w:val="16"/>
        </w:rPr>
        <w:t xml:space="preserve"> </w:t>
      </w:r>
      <w:proofErr w:type="spellStart"/>
      <w:r>
        <w:rPr>
          <w:i/>
          <w:spacing w:val="-4"/>
          <w:w w:val="105"/>
          <w:sz w:val="16"/>
        </w:rPr>
        <w:t>k</w:t>
      </w:r>
      <w:r>
        <w:rPr>
          <w:spacing w:val="-4"/>
          <w:w w:val="105"/>
          <w:sz w:val="16"/>
          <w:vertAlign w:val="subscript"/>
        </w:rPr>
        <w:t>MD</w:t>
      </w:r>
      <w:proofErr w:type="spellEnd"/>
    </w:p>
    <w:p w14:paraId="4C8EFA22" w14:textId="77777777" w:rsidR="009B4F3D" w:rsidRDefault="003812FB">
      <w:pPr>
        <w:tabs>
          <w:tab w:val="left" w:pos="3834"/>
        </w:tabs>
        <w:ind w:left="9"/>
        <w:rPr>
          <w:sz w:val="16"/>
        </w:rPr>
      </w:pPr>
      <w:r>
        <w:br w:type="column"/>
      </w:r>
      <w:r>
        <w:rPr>
          <w:sz w:val="16"/>
        </w:rPr>
        <w:t>exp</w:t>
      </w:r>
      <w:r>
        <w:rPr>
          <w:position w:val="22"/>
          <w:sz w:val="16"/>
        </w:rPr>
        <w:t xml:space="preserve">   </w:t>
      </w:r>
      <w:r>
        <w:rPr>
          <w:spacing w:val="2"/>
          <w:position w:val="22"/>
          <w:sz w:val="16"/>
        </w:rPr>
        <w:t xml:space="preserve"> </w:t>
      </w:r>
      <w:r>
        <w:rPr>
          <w:rFonts w:ascii="Lucida Sans Unicode" w:hAnsi="Lucida Sans Unicode"/>
          <w:sz w:val="16"/>
        </w:rPr>
        <w:t>—</w:t>
      </w:r>
      <w:r>
        <w:rPr>
          <w:rFonts w:ascii="Lucida Sans Unicode" w:hAnsi="Lucida Sans Unicode"/>
          <w:spacing w:val="-14"/>
          <w:sz w:val="16"/>
        </w:rPr>
        <w:t xml:space="preserve"> </w:t>
      </w:r>
      <w:r>
        <w:rPr>
          <w:i/>
          <w:position w:val="11"/>
          <w:sz w:val="16"/>
          <w:u w:val="single"/>
        </w:rPr>
        <w:t>E</w:t>
      </w:r>
      <w:r>
        <w:rPr>
          <w:position w:val="8"/>
          <w:sz w:val="10"/>
          <w:u w:val="single"/>
        </w:rPr>
        <w:t>MD</w:t>
      </w:r>
      <w:r>
        <w:rPr>
          <w:rFonts w:ascii="Lucida Sans Unicode" w:hAnsi="Lucida Sans Unicode"/>
          <w:position w:val="22"/>
          <w:sz w:val="10"/>
        </w:rPr>
        <w:tab/>
      </w:r>
      <w:r>
        <w:rPr>
          <w:w w:val="105"/>
          <w:sz w:val="16"/>
        </w:rPr>
        <w:t>(9)</w:t>
      </w:r>
    </w:p>
    <w:p w14:paraId="241ED31A" w14:textId="77777777" w:rsidR="009B4F3D" w:rsidRDefault="003812FB">
      <w:pPr>
        <w:pStyle w:val="BodyText"/>
        <w:spacing w:before="65" w:line="297" w:lineRule="auto"/>
        <w:ind w:left="125"/>
      </w:pPr>
      <w:r>
        <w:br w:type="column"/>
      </w:r>
      <w:r>
        <w:rPr>
          <w:w w:val="120"/>
        </w:rPr>
        <w:t>determining</w:t>
      </w:r>
      <w:r>
        <w:rPr>
          <w:spacing w:val="29"/>
          <w:w w:val="120"/>
        </w:rPr>
        <w:t xml:space="preserve"> </w:t>
      </w:r>
      <w:r>
        <w:rPr>
          <w:w w:val="120"/>
        </w:rPr>
        <w:t>the</w:t>
      </w:r>
      <w:r>
        <w:rPr>
          <w:spacing w:val="26"/>
          <w:w w:val="120"/>
        </w:rPr>
        <w:t xml:space="preserve"> </w:t>
      </w:r>
      <w:r>
        <w:rPr>
          <w:w w:val="120"/>
        </w:rPr>
        <w:t>optimal</w:t>
      </w:r>
      <w:r>
        <w:rPr>
          <w:spacing w:val="27"/>
          <w:w w:val="120"/>
        </w:rPr>
        <w:t xml:space="preserve"> </w:t>
      </w:r>
      <w:proofErr w:type="gramStart"/>
      <w:r>
        <w:rPr>
          <w:w w:val="120"/>
        </w:rPr>
        <w:t>number</w:t>
      </w:r>
      <w:proofErr w:type="gramEnd"/>
      <w:r>
        <w:rPr>
          <w:spacing w:val="26"/>
          <w:w w:val="120"/>
        </w:rPr>
        <w:t xml:space="preserve"> </w:t>
      </w:r>
      <w:r>
        <w:rPr>
          <w:w w:val="120"/>
        </w:rPr>
        <w:t>of</w:t>
      </w:r>
      <w:r>
        <w:rPr>
          <w:spacing w:val="27"/>
          <w:w w:val="120"/>
        </w:rPr>
        <w:t xml:space="preserve"> </w:t>
      </w:r>
      <w:r>
        <w:rPr>
          <w:w w:val="120"/>
        </w:rPr>
        <w:t>mesh</w:t>
      </w:r>
      <w:r>
        <w:rPr>
          <w:spacing w:val="26"/>
          <w:w w:val="120"/>
        </w:rPr>
        <w:t xml:space="preserve"> </w:t>
      </w:r>
      <w:r>
        <w:rPr>
          <w:w w:val="120"/>
        </w:rPr>
        <w:t>for</w:t>
      </w:r>
      <w:r>
        <w:rPr>
          <w:spacing w:val="27"/>
          <w:w w:val="120"/>
        </w:rPr>
        <w:t xml:space="preserve"> </w:t>
      </w:r>
      <w:r>
        <w:rPr>
          <w:w w:val="120"/>
        </w:rPr>
        <w:t>the</w:t>
      </w:r>
      <w:r>
        <w:rPr>
          <w:spacing w:val="28"/>
          <w:w w:val="120"/>
        </w:rPr>
        <w:t xml:space="preserve"> </w:t>
      </w:r>
      <w:proofErr w:type="spellStart"/>
      <w:r>
        <w:rPr>
          <w:w w:val="120"/>
        </w:rPr>
        <w:t>discretiza</w:t>
      </w:r>
      <w:proofErr w:type="spellEnd"/>
      <w:r>
        <w:rPr>
          <w:w w:val="120"/>
        </w:rPr>
        <w:t>-</w:t>
      </w:r>
      <w:r>
        <w:rPr>
          <w:spacing w:val="-45"/>
          <w:w w:val="120"/>
        </w:rPr>
        <w:t xml:space="preserve"> </w:t>
      </w:r>
      <w:proofErr w:type="spellStart"/>
      <w:r>
        <w:rPr>
          <w:w w:val="120"/>
        </w:rPr>
        <w:t>tion</w:t>
      </w:r>
      <w:proofErr w:type="spellEnd"/>
      <w:r>
        <w:rPr>
          <w:w w:val="120"/>
        </w:rPr>
        <w:t xml:space="preserve"> of</w:t>
      </w:r>
      <w:r>
        <w:rPr>
          <w:spacing w:val="1"/>
          <w:w w:val="120"/>
        </w:rPr>
        <w:t xml:space="preserve"> </w:t>
      </w:r>
      <w:r>
        <w:rPr>
          <w:w w:val="120"/>
        </w:rPr>
        <w:t>the</w:t>
      </w:r>
      <w:r>
        <w:rPr>
          <w:spacing w:val="1"/>
          <w:w w:val="120"/>
        </w:rPr>
        <w:t xml:space="preserve"> </w:t>
      </w:r>
      <w:r>
        <w:rPr>
          <w:w w:val="120"/>
        </w:rPr>
        <w:t>numerical</w:t>
      </w:r>
      <w:r>
        <w:rPr>
          <w:spacing w:val="-1"/>
          <w:w w:val="120"/>
        </w:rPr>
        <w:t xml:space="preserve"> </w:t>
      </w:r>
      <w:r>
        <w:rPr>
          <w:w w:val="120"/>
        </w:rPr>
        <w:t>simulation</w:t>
      </w:r>
      <w:r>
        <w:rPr>
          <w:spacing w:val="1"/>
          <w:w w:val="120"/>
        </w:rPr>
        <w:t xml:space="preserve"> </w:t>
      </w:r>
      <w:r>
        <w:rPr>
          <w:w w:val="120"/>
        </w:rPr>
        <w:t>model</w:t>
      </w:r>
      <w:r>
        <w:rPr>
          <w:spacing w:val="1"/>
          <w:w w:val="120"/>
        </w:rPr>
        <w:t xml:space="preserve"> </w:t>
      </w:r>
      <w:r>
        <w:rPr>
          <w:w w:val="120"/>
        </w:rPr>
        <w:t>of the</w:t>
      </w:r>
      <w:r>
        <w:rPr>
          <w:spacing w:val="1"/>
          <w:w w:val="120"/>
        </w:rPr>
        <w:t xml:space="preserve"> </w:t>
      </w:r>
      <w:r>
        <w:rPr>
          <w:w w:val="120"/>
        </w:rPr>
        <w:t>RPSSS.</w:t>
      </w:r>
    </w:p>
    <w:p w14:paraId="4D9563BC" w14:textId="77777777" w:rsidR="009B4F3D" w:rsidRDefault="009B4F3D">
      <w:pPr>
        <w:spacing w:line="297" w:lineRule="auto"/>
        <w:sectPr w:rsidR="009B4F3D">
          <w:type w:val="continuous"/>
          <w:pgSz w:w="11910" w:h="15880"/>
          <w:pgMar w:top="580" w:right="840" w:bottom="280" w:left="820" w:header="720" w:footer="720" w:gutter="0"/>
          <w:cols w:num="4" w:space="720" w:equalWidth="0">
            <w:col w:w="366" w:space="40"/>
            <w:col w:w="441" w:space="39"/>
            <w:col w:w="4062" w:space="192"/>
            <w:col w:w="5110"/>
          </w:cols>
        </w:sectPr>
      </w:pPr>
    </w:p>
    <w:p w14:paraId="77201496" w14:textId="3469A63F" w:rsidR="009B4F3D" w:rsidRDefault="00D86FAF">
      <w:pPr>
        <w:tabs>
          <w:tab w:val="left" w:pos="490"/>
        </w:tabs>
        <w:spacing w:before="208" w:line="113" w:lineRule="exact"/>
        <w:ind w:left="125"/>
        <w:rPr>
          <w:i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6598656" behindDoc="1" locked="0" layoutInCell="1" allowOverlap="1" wp14:anchorId="2DACFB1C" wp14:editId="52C3964B">
                <wp:simplePos x="0" y="0"/>
                <wp:positionH relativeFrom="page">
                  <wp:posOffset>1489710</wp:posOffset>
                </wp:positionH>
                <wp:positionV relativeFrom="paragraph">
                  <wp:posOffset>-206375</wp:posOffset>
                </wp:positionV>
                <wp:extent cx="124460" cy="111125"/>
                <wp:effectExtent l="0" t="0" r="0" b="0"/>
                <wp:wrapNone/>
                <wp:docPr id="557" name="Text Box 5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460" cy="111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7CE8C5" w14:textId="77777777" w:rsidR="009B4F3D" w:rsidRDefault="003812FB">
                            <w:pPr>
                              <w:spacing w:line="167" w:lineRule="exact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i/>
                                <w:sz w:val="16"/>
                              </w:rPr>
                              <w:t>R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ACFB1C" id="Text Box 545" o:spid="_x0000_s1035" type="#_x0000_t202" style="position:absolute;left:0;text-align:left;margin-left:117.3pt;margin-top:-16.25pt;width:9.8pt;height:8.75pt;z-index:-16717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" filled="f" stroked="f">
                <v:textbox inset="0,0,0,0">
                  <w:txbxContent>
                    <w:p w14:paraId="7A7CE8C5" w14:textId="77777777" w:rsidR="009B4F3D" w:rsidRDefault="003812FB">
                      <w:pPr>
                        <w:spacing w:line="167" w:lineRule="exact"/>
                        <w:rPr>
                          <w:i/>
                          <w:sz w:val="16"/>
                        </w:rPr>
                      </w:pPr>
                      <w:r>
                        <w:rPr>
                          <w:i/>
                          <w:sz w:val="16"/>
                        </w:rPr>
                        <w:t>R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3812FB">
        <w:rPr>
          <w:i/>
          <w:w w:val="105"/>
          <w:sz w:val="16"/>
        </w:rPr>
        <w:t>r</w:t>
      </w:r>
      <w:r w:rsidR="003812FB">
        <w:rPr>
          <w:i/>
          <w:w w:val="105"/>
          <w:sz w:val="16"/>
        </w:rPr>
        <w:tab/>
      </w:r>
      <w:r w:rsidR="003812FB">
        <w:rPr>
          <w:rFonts w:ascii="Lucida Sans Unicode" w:hAnsi="Lucida Sans Unicode"/>
          <w:w w:val="105"/>
          <w:sz w:val="16"/>
        </w:rPr>
        <w:t>¼</w:t>
      </w:r>
      <w:r w:rsidR="003812FB">
        <w:rPr>
          <w:rFonts w:ascii="Lucida Sans Unicode" w:hAnsi="Lucida Sans Unicode"/>
          <w:spacing w:val="-10"/>
          <w:w w:val="105"/>
          <w:sz w:val="16"/>
        </w:rPr>
        <w:t xml:space="preserve"> </w:t>
      </w:r>
      <w:r w:rsidR="003812FB">
        <w:rPr>
          <w:i/>
          <w:w w:val="105"/>
          <w:sz w:val="16"/>
        </w:rPr>
        <w:t>k</w:t>
      </w:r>
    </w:p>
    <w:p w14:paraId="24C2B0E9" w14:textId="77777777" w:rsidR="009B4F3D" w:rsidRDefault="003812FB">
      <w:pPr>
        <w:spacing w:before="124" w:line="197" w:lineRule="exact"/>
        <w:ind w:left="125"/>
        <w:rPr>
          <w:i/>
          <w:sz w:val="16"/>
        </w:rPr>
      </w:pPr>
      <w:r>
        <w:br w:type="column"/>
      </w:r>
      <w:r>
        <w:rPr>
          <w:sz w:val="16"/>
        </w:rPr>
        <w:t>exp</w:t>
      </w:r>
      <w:r>
        <w:rPr>
          <w:position w:val="22"/>
          <w:sz w:val="16"/>
        </w:rPr>
        <w:t xml:space="preserve">  </w:t>
      </w:r>
      <w:r>
        <w:rPr>
          <w:spacing w:val="36"/>
          <w:position w:val="22"/>
          <w:sz w:val="16"/>
        </w:rPr>
        <w:t xml:space="preserve"> </w:t>
      </w:r>
      <w:r>
        <w:rPr>
          <w:rFonts w:ascii="Lucida Sans Unicode" w:hAnsi="Lucida Sans Unicode"/>
          <w:sz w:val="16"/>
        </w:rPr>
        <w:t>—</w:t>
      </w:r>
      <w:r>
        <w:rPr>
          <w:rFonts w:ascii="Lucida Sans Unicode" w:hAnsi="Lucida Sans Unicode"/>
          <w:spacing w:val="-14"/>
          <w:sz w:val="16"/>
        </w:rPr>
        <w:t xml:space="preserve"> </w:t>
      </w:r>
      <w:r>
        <w:rPr>
          <w:i/>
          <w:position w:val="11"/>
          <w:sz w:val="16"/>
          <w:u w:val="single"/>
        </w:rPr>
        <w:t>E</w:t>
      </w:r>
      <w:r>
        <w:rPr>
          <w:position w:val="9"/>
          <w:sz w:val="10"/>
          <w:u w:val="single"/>
        </w:rPr>
        <w:t>WGS</w:t>
      </w:r>
      <w:r>
        <w:rPr>
          <w:position w:val="22"/>
          <w:sz w:val="10"/>
        </w:rPr>
        <w:t xml:space="preserve">        </w:t>
      </w:r>
      <w:r>
        <w:rPr>
          <w:spacing w:val="15"/>
          <w:position w:val="22"/>
          <w:sz w:val="10"/>
        </w:rPr>
        <w:t xml:space="preserve"> </w:t>
      </w:r>
      <w:r>
        <w:rPr>
          <w:i/>
          <w:sz w:val="16"/>
        </w:rPr>
        <w:t xml:space="preserve">P   </w:t>
      </w:r>
      <w:r>
        <w:rPr>
          <w:i/>
          <w:spacing w:val="4"/>
          <w:sz w:val="16"/>
        </w:rPr>
        <w:t xml:space="preserve"> </w:t>
      </w:r>
      <w:proofErr w:type="spellStart"/>
      <w:r>
        <w:rPr>
          <w:i/>
          <w:sz w:val="16"/>
        </w:rPr>
        <w:t>P</w:t>
      </w:r>
      <w:proofErr w:type="spellEnd"/>
    </w:p>
    <w:p w14:paraId="5C099C35" w14:textId="77777777" w:rsidR="009B4F3D" w:rsidRDefault="003812FB">
      <w:pPr>
        <w:spacing w:before="202" w:line="33" w:lineRule="auto"/>
        <w:ind w:left="125"/>
        <w:rPr>
          <w:i/>
          <w:sz w:val="16"/>
        </w:rPr>
      </w:pPr>
      <w:r>
        <w:br w:type="column"/>
      </w:r>
      <w:r>
        <w:rPr>
          <w:rFonts w:ascii="Lucida Sans Unicode" w:hAnsi="Lucida Sans Unicode"/>
          <w:w w:val="95"/>
          <w:position w:val="-8"/>
          <w:sz w:val="16"/>
        </w:rPr>
        <w:t>—</w:t>
      </w:r>
      <w:r>
        <w:rPr>
          <w:rFonts w:ascii="Lucida Sans Unicode" w:hAnsi="Lucida Sans Unicode"/>
          <w:spacing w:val="-13"/>
          <w:w w:val="95"/>
          <w:position w:val="-8"/>
          <w:sz w:val="16"/>
        </w:rPr>
        <w:t xml:space="preserve"> </w:t>
      </w:r>
      <w:r>
        <w:rPr>
          <w:i/>
          <w:w w:val="95"/>
          <w:position w:val="2"/>
          <w:sz w:val="16"/>
        </w:rPr>
        <w:t>P</w:t>
      </w:r>
      <w:r>
        <w:rPr>
          <w:w w:val="95"/>
          <w:sz w:val="10"/>
        </w:rPr>
        <w:t>CO</w:t>
      </w:r>
      <w:r>
        <w:rPr>
          <w:w w:val="95"/>
          <w:position w:val="-1"/>
          <w:sz w:val="8"/>
        </w:rPr>
        <w:t>2</w:t>
      </w:r>
      <w:r>
        <w:rPr>
          <w:spacing w:val="1"/>
          <w:w w:val="95"/>
          <w:position w:val="-1"/>
          <w:sz w:val="8"/>
        </w:rPr>
        <w:t xml:space="preserve"> </w:t>
      </w:r>
      <w:r>
        <w:rPr>
          <w:i/>
          <w:w w:val="95"/>
          <w:position w:val="2"/>
          <w:sz w:val="16"/>
        </w:rPr>
        <w:t>P</w:t>
      </w:r>
      <w:r>
        <w:rPr>
          <w:w w:val="95"/>
          <w:sz w:val="10"/>
        </w:rPr>
        <w:t>H</w:t>
      </w:r>
      <w:r>
        <w:rPr>
          <w:w w:val="95"/>
          <w:position w:val="-1"/>
          <w:sz w:val="8"/>
        </w:rPr>
        <w:t>2</w:t>
      </w:r>
      <w:r>
        <w:rPr>
          <w:spacing w:val="25"/>
          <w:position w:val="-1"/>
          <w:sz w:val="8"/>
        </w:rPr>
        <w:t xml:space="preserve"> </w:t>
      </w:r>
      <w:proofErr w:type="gramStart"/>
      <w:r>
        <w:rPr>
          <w:spacing w:val="25"/>
          <w:position w:val="14"/>
          <w:sz w:val="8"/>
        </w:rPr>
        <w:t xml:space="preserve">  </w:t>
      </w:r>
      <w:r>
        <w:rPr>
          <w:rFonts w:ascii="Microsoft Sans Serif" w:hAnsi="Microsoft Sans Serif"/>
          <w:w w:val="95"/>
          <w:position w:val="-8"/>
          <w:sz w:val="16"/>
        </w:rPr>
        <w:t>;</w:t>
      </w:r>
      <w:proofErr w:type="gramEnd"/>
      <w:r>
        <w:rPr>
          <w:rFonts w:ascii="Microsoft Sans Serif" w:hAnsi="Microsoft Sans Serif"/>
          <w:spacing w:val="-14"/>
          <w:w w:val="95"/>
          <w:position w:val="-8"/>
          <w:sz w:val="16"/>
        </w:rPr>
        <w:t xml:space="preserve"> </w:t>
      </w:r>
      <w:r>
        <w:rPr>
          <w:i/>
          <w:w w:val="95"/>
          <w:position w:val="-8"/>
          <w:sz w:val="16"/>
        </w:rPr>
        <w:t>K</w:t>
      </w:r>
    </w:p>
    <w:p w14:paraId="77BA749E" w14:textId="438D7ABE" w:rsidR="009B4F3D" w:rsidRDefault="00D86FAF">
      <w:pPr>
        <w:pStyle w:val="BodyText"/>
        <w:spacing w:line="20" w:lineRule="exact"/>
        <w:ind w:left="284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02A32C4" wp14:editId="4C21B0EE">
                <wp:extent cx="338455" cy="3810"/>
                <wp:effectExtent l="635" t="0" r="3810" b="9525"/>
                <wp:docPr id="555" name="Group 5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8455" cy="3810"/>
                          <a:chOff x="0" y="0"/>
                          <a:chExt cx="533" cy="6"/>
                        </a:xfrm>
                      </wpg:grpSpPr>
                      <wps:wsp>
                        <wps:cNvPr id="556" name="Rectangle 54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33" cy="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6FB3CC3" id="Group 543" o:spid="_x0000_s1026" style="width:26.65pt;height:.3pt;mso-position-horizontal-relative:char;mso-position-vertical-relative:line" coordsize="533,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">
                <v:rect id="Rectangle 544" o:spid="_x0000_s1027" style="position:absolute;width:533;height: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" fillcolor="black" stroked="f"/>
                <w10:anchorlock/>
              </v:group>
            </w:pict>
          </mc:Fallback>
        </mc:AlternateContent>
      </w:r>
    </w:p>
    <w:p w14:paraId="4718C9A9" w14:textId="77777777" w:rsidR="009B4F3D" w:rsidRDefault="003812FB">
      <w:pPr>
        <w:pStyle w:val="BodyText"/>
        <w:spacing w:before="3"/>
        <w:rPr>
          <w:i/>
          <w:sz w:val="19"/>
        </w:rPr>
      </w:pPr>
      <w:r>
        <w:br w:type="column"/>
      </w:r>
    </w:p>
    <w:p w14:paraId="1CFD2067" w14:textId="77777777" w:rsidR="009B4F3D" w:rsidRDefault="003812FB">
      <w:pPr>
        <w:pStyle w:val="Heading3"/>
        <w:spacing w:line="100" w:lineRule="exact"/>
      </w:pPr>
      <w:r>
        <w:rPr>
          <w:w w:val="110"/>
        </w:rPr>
        <w:t>Numerical</w:t>
      </w:r>
      <w:r>
        <w:rPr>
          <w:spacing w:val="5"/>
          <w:w w:val="110"/>
        </w:rPr>
        <w:t xml:space="preserve"> </w:t>
      </w:r>
      <w:r>
        <w:rPr>
          <w:w w:val="110"/>
        </w:rPr>
        <w:t>solution</w:t>
      </w:r>
    </w:p>
    <w:p w14:paraId="35D0D840" w14:textId="77777777" w:rsidR="009B4F3D" w:rsidRDefault="009B4F3D">
      <w:pPr>
        <w:spacing w:line="100" w:lineRule="exact"/>
        <w:sectPr w:rsidR="009B4F3D">
          <w:type w:val="continuous"/>
          <w:pgSz w:w="11910" w:h="15880"/>
          <w:pgMar w:top="580" w:right="840" w:bottom="280" w:left="820" w:header="720" w:footer="720" w:gutter="0"/>
          <w:cols w:num="4" w:space="720" w:equalWidth="0">
            <w:col w:w="784" w:space="130"/>
            <w:col w:w="1671" w:space="92"/>
            <w:col w:w="1147" w:space="1316"/>
            <w:col w:w="5110"/>
          </w:cols>
        </w:sectPr>
      </w:pPr>
    </w:p>
    <w:p w14:paraId="2804D802" w14:textId="77777777" w:rsidR="009B4F3D" w:rsidRDefault="003812FB">
      <w:pPr>
        <w:spacing w:line="88" w:lineRule="exact"/>
        <w:ind w:left="190"/>
        <w:rPr>
          <w:sz w:val="10"/>
        </w:rPr>
      </w:pPr>
      <w:r>
        <w:rPr>
          <w:w w:val="110"/>
          <w:sz w:val="10"/>
        </w:rPr>
        <w:t>WGS</w:t>
      </w:r>
    </w:p>
    <w:p w14:paraId="5CDF8683" w14:textId="77777777" w:rsidR="009B4F3D" w:rsidRDefault="003812FB">
      <w:pPr>
        <w:spacing w:line="88" w:lineRule="exact"/>
        <w:ind w:left="190"/>
        <w:rPr>
          <w:sz w:val="10"/>
        </w:rPr>
      </w:pPr>
      <w:r>
        <w:br w:type="column"/>
      </w:r>
      <w:r>
        <w:rPr>
          <w:w w:val="110"/>
          <w:sz w:val="10"/>
        </w:rPr>
        <w:t>WGS</w:t>
      </w:r>
    </w:p>
    <w:p w14:paraId="06383BDD" w14:textId="77777777" w:rsidR="009B4F3D" w:rsidRDefault="003812FB">
      <w:pPr>
        <w:tabs>
          <w:tab w:val="left" w:pos="780"/>
        </w:tabs>
        <w:spacing w:before="5" w:line="105" w:lineRule="auto"/>
        <w:ind w:left="190"/>
        <w:rPr>
          <w:sz w:val="10"/>
        </w:rPr>
      </w:pPr>
      <w:r>
        <w:br w:type="column"/>
      </w:r>
      <w:r>
        <w:rPr>
          <w:i/>
          <w:w w:val="110"/>
          <w:position w:val="-8"/>
          <w:sz w:val="16"/>
        </w:rPr>
        <w:t>RT</w:t>
      </w:r>
      <w:r>
        <w:rPr>
          <w:i/>
          <w:w w:val="110"/>
          <w:position w:val="-8"/>
          <w:sz w:val="16"/>
        </w:rPr>
        <w:tab/>
      </w:r>
      <w:r>
        <w:rPr>
          <w:w w:val="105"/>
          <w:sz w:val="10"/>
        </w:rPr>
        <w:t xml:space="preserve">CO   </w:t>
      </w:r>
      <w:r>
        <w:rPr>
          <w:spacing w:val="4"/>
          <w:w w:val="105"/>
          <w:sz w:val="10"/>
        </w:rPr>
        <w:t xml:space="preserve"> </w:t>
      </w:r>
      <w:r>
        <w:rPr>
          <w:w w:val="105"/>
          <w:sz w:val="10"/>
        </w:rPr>
        <w:t>H</w:t>
      </w:r>
      <w:r>
        <w:rPr>
          <w:w w:val="105"/>
          <w:position w:val="-1"/>
          <w:sz w:val="8"/>
        </w:rPr>
        <w:t>2</w:t>
      </w:r>
      <w:r>
        <w:rPr>
          <w:spacing w:val="-10"/>
          <w:w w:val="105"/>
          <w:position w:val="-1"/>
          <w:sz w:val="8"/>
        </w:rPr>
        <w:t xml:space="preserve"> </w:t>
      </w:r>
      <w:r>
        <w:rPr>
          <w:w w:val="105"/>
          <w:sz w:val="10"/>
        </w:rPr>
        <w:t>O</w:t>
      </w:r>
    </w:p>
    <w:p w14:paraId="365D52D2" w14:textId="77777777" w:rsidR="009B4F3D" w:rsidRDefault="003812FB">
      <w:pPr>
        <w:spacing w:before="5" w:line="148" w:lineRule="exact"/>
        <w:ind w:left="190"/>
        <w:rPr>
          <w:sz w:val="10"/>
        </w:rPr>
      </w:pPr>
      <w:r>
        <w:br w:type="column"/>
      </w:r>
      <w:r>
        <w:rPr>
          <w:i/>
          <w:w w:val="105"/>
          <w:position w:val="2"/>
          <w:sz w:val="16"/>
        </w:rPr>
        <w:t>K</w:t>
      </w:r>
      <w:r>
        <w:rPr>
          <w:w w:val="105"/>
          <w:sz w:val="10"/>
        </w:rPr>
        <w:t>WGS</w:t>
      </w:r>
    </w:p>
    <w:p w14:paraId="353F0B58" w14:textId="77777777" w:rsidR="009B4F3D" w:rsidRDefault="003812FB">
      <w:pPr>
        <w:spacing w:line="88" w:lineRule="exact"/>
        <w:ind w:left="190"/>
        <w:rPr>
          <w:sz w:val="10"/>
        </w:rPr>
      </w:pPr>
      <w:r>
        <w:br w:type="column"/>
      </w:r>
      <w:r>
        <w:rPr>
          <w:w w:val="110"/>
          <w:sz w:val="10"/>
        </w:rPr>
        <w:t>WGS</w:t>
      </w:r>
    </w:p>
    <w:p w14:paraId="4EA30CA1" w14:textId="77777777" w:rsidR="009B4F3D" w:rsidRDefault="003812FB">
      <w:pPr>
        <w:pStyle w:val="BodyText"/>
        <w:spacing w:before="118" w:line="35" w:lineRule="exact"/>
        <w:ind w:left="190"/>
      </w:pPr>
      <w:r>
        <w:br w:type="column"/>
      </w:r>
      <w:r>
        <w:rPr>
          <w:w w:val="125"/>
        </w:rPr>
        <w:t>Coupled</w:t>
      </w:r>
      <w:r>
        <w:rPr>
          <w:spacing w:val="-6"/>
          <w:w w:val="125"/>
        </w:rPr>
        <w:t xml:space="preserve"> </w:t>
      </w:r>
      <w:r>
        <w:rPr>
          <w:w w:val="125"/>
        </w:rPr>
        <w:t>algorithm</w:t>
      </w:r>
      <w:r>
        <w:rPr>
          <w:spacing w:val="-7"/>
          <w:w w:val="125"/>
        </w:rPr>
        <w:t xml:space="preserve"> </w:t>
      </w:r>
      <w:r>
        <w:rPr>
          <w:w w:val="125"/>
        </w:rPr>
        <w:t>is</w:t>
      </w:r>
      <w:r>
        <w:rPr>
          <w:spacing w:val="-4"/>
          <w:w w:val="125"/>
        </w:rPr>
        <w:t xml:space="preserve"> </w:t>
      </w:r>
      <w:r>
        <w:rPr>
          <w:w w:val="125"/>
        </w:rPr>
        <w:t>used</w:t>
      </w:r>
      <w:r>
        <w:rPr>
          <w:spacing w:val="-6"/>
          <w:w w:val="125"/>
        </w:rPr>
        <w:t xml:space="preserve"> </w:t>
      </w:r>
      <w:r>
        <w:rPr>
          <w:w w:val="125"/>
        </w:rPr>
        <w:t>to</w:t>
      </w:r>
      <w:r>
        <w:rPr>
          <w:spacing w:val="-6"/>
          <w:w w:val="125"/>
        </w:rPr>
        <w:t xml:space="preserve"> </w:t>
      </w:r>
      <w:r>
        <w:rPr>
          <w:w w:val="125"/>
        </w:rPr>
        <w:t>solve</w:t>
      </w:r>
      <w:r>
        <w:rPr>
          <w:spacing w:val="-6"/>
          <w:w w:val="125"/>
        </w:rPr>
        <w:t xml:space="preserve"> </w:t>
      </w:r>
      <w:r>
        <w:rPr>
          <w:w w:val="125"/>
        </w:rPr>
        <w:t>the</w:t>
      </w:r>
      <w:r>
        <w:rPr>
          <w:spacing w:val="-5"/>
          <w:w w:val="125"/>
        </w:rPr>
        <w:t xml:space="preserve"> </w:t>
      </w:r>
      <w:r>
        <w:rPr>
          <w:w w:val="125"/>
        </w:rPr>
        <w:t>numerical</w:t>
      </w:r>
      <w:r>
        <w:rPr>
          <w:spacing w:val="-4"/>
          <w:w w:val="125"/>
        </w:rPr>
        <w:t xml:space="preserve"> </w:t>
      </w:r>
      <w:proofErr w:type="gramStart"/>
      <w:r>
        <w:rPr>
          <w:w w:val="125"/>
        </w:rPr>
        <w:t>simulation</w:t>
      </w:r>
      <w:proofErr w:type="gramEnd"/>
    </w:p>
    <w:p w14:paraId="60285846" w14:textId="77777777" w:rsidR="009B4F3D" w:rsidRDefault="009B4F3D">
      <w:pPr>
        <w:spacing w:line="35" w:lineRule="exact"/>
        <w:sectPr w:rsidR="009B4F3D">
          <w:type w:val="continuous"/>
          <w:pgSz w:w="11910" w:h="15880"/>
          <w:pgMar w:top="580" w:right="840" w:bottom="280" w:left="820" w:header="720" w:footer="720" w:gutter="0"/>
          <w:cols w:num="6" w:space="720" w:equalWidth="0">
            <w:col w:w="478" w:space="76"/>
            <w:col w:w="478" w:space="484"/>
            <w:col w:w="1282" w:space="60"/>
            <w:col w:w="580" w:space="154"/>
            <w:col w:w="478" w:space="1005"/>
            <w:col w:w="5175"/>
          </w:cols>
        </w:sectPr>
      </w:pPr>
    </w:p>
    <w:p w14:paraId="06CF62D4" w14:textId="77777777" w:rsidR="009B4F3D" w:rsidRDefault="003812FB">
      <w:pPr>
        <w:spacing w:before="88" w:line="197" w:lineRule="exact"/>
        <w:ind w:left="490"/>
        <w:rPr>
          <w:i/>
          <w:sz w:val="16"/>
        </w:rPr>
      </w:pPr>
      <w:r>
        <w:rPr>
          <w:rFonts w:ascii="Lucida Sans Unicode" w:hAnsi="Lucida Sans Unicode"/>
          <w:sz w:val="16"/>
        </w:rPr>
        <w:t>¼</w:t>
      </w:r>
      <w:r>
        <w:rPr>
          <w:rFonts w:ascii="Lucida Sans Unicode" w:hAnsi="Lucida Sans Unicode"/>
          <w:spacing w:val="-5"/>
          <w:sz w:val="16"/>
        </w:rPr>
        <w:t xml:space="preserve"> </w:t>
      </w:r>
      <w:r>
        <w:rPr>
          <w:sz w:val="16"/>
        </w:rPr>
        <w:t>exp</w:t>
      </w:r>
      <w:r>
        <w:rPr>
          <w:position w:val="22"/>
          <w:sz w:val="16"/>
        </w:rPr>
        <w:t xml:space="preserve">  </w:t>
      </w:r>
      <w:r>
        <w:rPr>
          <w:spacing w:val="1"/>
          <w:position w:val="22"/>
          <w:sz w:val="16"/>
        </w:rPr>
        <w:t xml:space="preserve"> </w:t>
      </w:r>
      <w:r>
        <w:rPr>
          <w:i/>
          <w:position w:val="11"/>
          <w:sz w:val="16"/>
        </w:rPr>
        <w:t>E</w:t>
      </w:r>
      <w:r>
        <w:rPr>
          <w:position w:val="8"/>
          <w:sz w:val="10"/>
        </w:rPr>
        <w:t>r</w:t>
      </w:r>
      <w:r>
        <w:rPr>
          <w:rFonts w:ascii="Lucida Sans Unicode" w:hAnsi="Lucida Sans Unicode"/>
          <w:position w:val="8"/>
          <w:sz w:val="10"/>
        </w:rPr>
        <w:t>—</w:t>
      </w:r>
      <w:r>
        <w:rPr>
          <w:position w:val="8"/>
          <w:sz w:val="10"/>
        </w:rPr>
        <w:t>WGS</w:t>
      </w:r>
      <w:r>
        <w:rPr>
          <w:spacing w:val="22"/>
          <w:position w:val="8"/>
          <w:sz w:val="10"/>
        </w:rPr>
        <w:t xml:space="preserve"> </w:t>
      </w:r>
      <w:r>
        <w:rPr>
          <w:rFonts w:ascii="Lucida Sans Unicode" w:hAnsi="Lucida Sans Unicode"/>
          <w:sz w:val="16"/>
        </w:rPr>
        <w:t>—</w:t>
      </w:r>
      <w:r>
        <w:rPr>
          <w:rFonts w:ascii="Lucida Sans Unicode" w:hAnsi="Lucida Sans Unicode"/>
          <w:spacing w:val="-14"/>
          <w:sz w:val="16"/>
        </w:rPr>
        <w:t xml:space="preserve"> </w:t>
      </w:r>
      <w:r>
        <w:rPr>
          <w:i/>
          <w:sz w:val="16"/>
        </w:rPr>
        <w:t>k</w:t>
      </w:r>
    </w:p>
    <w:p w14:paraId="5D0F19FC" w14:textId="1C1EB9C5" w:rsidR="009B4F3D" w:rsidRDefault="00D86FAF">
      <w:pPr>
        <w:pStyle w:val="BodyText"/>
        <w:spacing w:line="20" w:lineRule="exact"/>
        <w:ind w:left="1054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38899942" wp14:editId="3C40C6FD">
                <wp:extent cx="299720" cy="4445"/>
                <wp:effectExtent l="0" t="1270" r="0" b="3810"/>
                <wp:docPr id="553" name="Group 5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9720" cy="4445"/>
                          <a:chOff x="0" y="0"/>
                          <a:chExt cx="472" cy="7"/>
                        </a:xfrm>
                      </wpg:grpSpPr>
                      <wps:wsp>
                        <wps:cNvPr id="554" name="Rectangle 54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72" cy="7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7B765EF" id="Group 541" o:spid="_x0000_s1026" style="width:23.6pt;height:.35pt;mso-position-horizontal-relative:char;mso-position-vertical-relative:line" coordsize="472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">
                <v:rect id="Rectangle 542" o:spid="_x0000_s1027" style="position:absolute;width:472;height: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" fillcolor="black" stroked="f"/>
                <w10:anchorlock/>
              </v:group>
            </w:pict>
          </mc:Fallback>
        </mc:AlternateContent>
      </w:r>
    </w:p>
    <w:p w14:paraId="2764B084" w14:textId="77777777" w:rsidR="009B4F3D" w:rsidRDefault="003812FB">
      <w:pPr>
        <w:pStyle w:val="BodyText"/>
        <w:tabs>
          <w:tab w:val="left" w:pos="2787"/>
        </w:tabs>
        <w:spacing w:before="198" w:line="87" w:lineRule="exact"/>
        <w:ind w:left="340"/>
      </w:pPr>
      <w:r>
        <w:br w:type="column"/>
      </w:r>
      <w:r>
        <w:rPr>
          <w:rFonts w:ascii="Lucida Sans Unicode"/>
          <w:w w:val="229"/>
          <w:position w:val="22"/>
        </w:rPr>
        <w:t xml:space="preserve"> </w:t>
      </w:r>
      <w:r>
        <w:rPr>
          <w:rFonts w:ascii="Lucida Sans Unicode"/>
          <w:position w:val="22"/>
        </w:rPr>
        <w:tab/>
      </w:r>
      <w:r>
        <w:rPr>
          <w:spacing w:val="-3"/>
          <w:w w:val="105"/>
        </w:rPr>
        <w:t>(10)</w:t>
      </w:r>
    </w:p>
    <w:p w14:paraId="5CD474DE" w14:textId="77777777" w:rsidR="009B4F3D" w:rsidRDefault="003812FB">
      <w:pPr>
        <w:pStyle w:val="BodyText"/>
        <w:spacing w:before="10"/>
      </w:pPr>
      <w:r>
        <w:br w:type="column"/>
      </w:r>
    </w:p>
    <w:p w14:paraId="5D945C56" w14:textId="77777777" w:rsidR="009B4F3D" w:rsidRDefault="003812FB">
      <w:pPr>
        <w:pStyle w:val="BodyText"/>
        <w:spacing w:before="1" w:line="90" w:lineRule="exact"/>
        <w:ind w:left="317"/>
      </w:pPr>
      <w:r>
        <w:rPr>
          <w:w w:val="120"/>
        </w:rPr>
        <w:t>model</w:t>
      </w:r>
      <w:r>
        <w:rPr>
          <w:spacing w:val="9"/>
          <w:w w:val="120"/>
        </w:rPr>
        <w:t xml:space="preserve"> </w:t>
      </w:r>
      <w:r>
        <w:rPr>
          <w:w w:val="120"/>
        </w:rPr>
        <w:t>of</w:t>
      </w:r>
      <w:r>
        <w:rPr>
          <w:spacing w:val="9"/>
          <w:w w:val="120"/>
        </w:rPr>
        <w:t xml:space="preserve"> </w:t>
      </w:r>
      <w:r>
        <w:rPr>
          <w:w w:val="120"/>
        </w:rPr>
        <w:t>the</w:t>
      </w:r>
      <w:r>
        <w:rPr>
          <w:spacing w:val="9"/>
          <w:w w:val="120"/>
        </w:rPr>
        <w:t xml:space="preserve"> </w:t>
      </w:r>
      <w:r>
        <w:rPr>
          <w:w w:val="120"/>
        </w:rPr>
        <w:t>RPSSS.</w:t>
      </w:r>
      <w:r>
        <w:rPr>
          <w:spacing w:val="10"/>
          <w:w w:val="120"/>
        </w:rPr>
        <w:t xml:space="preserve"> </w:t>
      </w:r>
      <w:r>
        <w:rPr>
          <w:w w:val="120"/>
        </w:rPr>
        <w:t>During</w:t>
      </w:r>
      <w:r>
        <w:rPr>
          <w:spacing w:val="9"/>
          <w:w w:val="120"/>
        </w:rPr>
        <w:t xml:space="preserve"> </w:t>
      </w:r>
      <w:r>
        <w:rPr>
          <w:w w:val="120"/>
        </w:rPr>
        <w:t>the</w:t>
      </w:r>
      <w:r>
        <w:rPr>
          <w:spacing w:val="9"/>
          <w:w w:val="120"/>
        </w:rPr>
        <w:t xml:space="preserve"> </w:t>
      </w:r>
      <w:r>
        <w:rPr>
          <w:w w:val="120"/>
        </w:rPr>
        <w:t>solving</w:t>
      </w:r>
      <w:r>
        <w:rPr>
          <w:spacing w:val="9"/>
          <w:w w:val="120"/>
        </w:rPr>
        <w:t xml:space="preserve"> </w:t>
      </w:r>
      <w:r>
        <w:rPr>
          <w:w w:val="120"/>
        </w:rPr>
        <w:t>process,</w:t>
      </w:r>
      <w:r>
        <w:rPr>
          <w:spacing w:val="7"/>
          <w:w w:val="120"/>
        </w:rPr>
        <w:t xml:space="preserve"> </w:t>
      </w:r>
      <w:r>
        <w:rPr>
          <w:w w:val="120"/>
        </w:rPr>
        <w:t>the</w:t>
      </w:r>
      <w:r>
        <w:rPr>
          <w:spacing w:val="10"/>
          <w:w w:val="120"/>
        </w:rPr>
        <w:t xml:space="preserve"> </w:t>
      </w:r>
      <w:proofErr w:type="spellStart"/>
      <w:r>
        <w:rPr>
          <w:w w:val="120"/>
        </w:rPr>
        <w:t>conver</w:t>
      </w:r>
      <w:proofErr w:type="spellEnd"/>
      <w:r>
        <w:rPr>
          <w:w w:val="120"/>
        </w:rPr>
        <w:t>-</w:t>
      </w:r>
    </w:p>
    <w:p w14:paraId="1FA73A78" w14:textId="77777777" w:rsidR="009B4F3D" w:rsidRDefault="009B4F3D">
      <w:pPr>
        <w:spacing w:line="90" w:lineRule="exact"/>
        <w:sectPr w:rsidR="009B4F3D">
          <w:type w:val="continuous"/>
          <w:pgSz w:w="11910" w:h="15880"/>
          <w:pgMar w:top="580" w:right="840" w:bottom="280" w:left="820" w:header="720" w:footer="720" w:gutter="0"/>
          <w:cols w:num="3" w:space="720" w:equalWidth="0">
            <w:col w:w="1805" w:space="40"/>
            <w:col w:w="3064" w:space="39"/>
            <w:col w:w="5302"/>
          </w:cols>
        </w:sectPr>
      </w:pPr>
    </w:p>
    <w:p w14:paraId="6D7ABE4B" w14:textId="77777777" w:rsidR="009B4F3D" w:rsidRDefault="003812FB">
      <w:pPr>
        <w:spacing w:before="2"/>
        <w:ind w:right="283"/>
        <w:jc w:val="right"/>
        <w:rPr>
          <w:i/>
          <w:sz w:val="16"/>
        </w:rPr>
      </w:pPr>
      <w:r>
        <w:rPr>
          <w:i/>
          <w:w w:val="105"/>
          <w:sz w:val="16"/>
        </w:rPr>
        <w:t>RT</w:t>
      </w:r>
    </w:p>
    <w:p w14:paraId="18E34600" w14:textId="77777777" w:rsidR="009B4F3D" w:rsidRDefault="009B4F3D">
      <w:pPr>
        <w:pStyle w:val="BodyText"/>
        <w:spacing w:before="8"/>
        <w:rPr>
          <w:i/>
          <w:sz w:val="20"/>
        </w:rPr>
      </w:pPr>
    </w:p>
    <w:p w14:paraId="62012020" w14:textId="77777777" w:rsidR="009B4F3D" w:rsidRDefault="003812FB">
      <w:pPr>
        <w:pStyle w:val="Heading3"/>
        <w:spacing w:line="169" w:lineRule="exact"/>
      </w:pPr>
      <w:r>
        <w:rPr>
          <w:spacing w:val="-1"/>
          <w:w w:val="110"/>
        </w:rPr>
        <w:t>Boundary</w:t>
      </w:r>
      <w:r>
        <w:rPr>
          <w:spacing w:val="-10"/>
          <w:w w:val="110"/>
        </w:rPr>
        <w:t xml:space="preserve"> </w:t>
      </w:r>
      <w:r>
        <w:rPr>
          <w:spacing w:val="-1"/>
          <w:w w:val="110"/>
        </w:rPr>
        <w:t>conditions</w:t>
      </w:r>
    </w:p>
    <w:p w14:paraId="603A5952" w14:textId="77777777" w:rsidR="009B4F3D" w:rsidRDefault="003812FB">
      <w:pPr>
        <w:spacing w:line="110" w:lineRule="exact"/>
        <w:ind w:left="90"/>
        <w:rPr>
          <w:sz w:val="10"/>
        </w:rPr>
      </w:pPr>
      <w:r>
        <w:br w:type="column"/>
      </w:r>
      <w:r>
        <w:rPr>
          <w:w w:val="110"/>
          <w:sz w:val="10"/>
        </w:rPr>
        <w:t>r</w:t>
      </w:r>
      <w:r>
        <w:rPr>
          <w:rFonts w:ascii="Lucida Sans Unicode" w:hAnsi="Lucida Sans Unicode"/>
          <w:w w:val="110"/>
          <w:sz w:val="10"/>
        </w:rPr>
        <w:t>—</w:t>
      </w:r>
      <w:r>
        <w:rPr>
          <w:w w:val="110"/>
          <w:sz w:val="10"/>
        </w:rPr>
        <w:t>WGS</w:t>
      </w:r>
    </w:p>
    <w:p w14:paraId="398175A2" w14:textId="77777777" w:rsidR="009B4F3D" w:rsidRDefault="003812FB">
      <w:pPr>
        <w:pStyle w:val="BodyText"/>
        <w:spacing w:before="118" w:line="297" w:lineRule="auto"/>
        <w:ind w:left="125" w:right="195"/>
      </w:pPr>
      <w:r>
        <w:br w:type="column"/>
      </w:r>
      <w:proofErr w:type="spellStart"/>
      <w:r>
        <w:rPr>
          <w:w w:val="120"/>
        </w:rPr>
        <w:t>gence</w:t>
      </w:r>
      <w:proofErr w:type="spellEnd"/>
      <w:r>
        <w:rPr>
          <w:spacing w:val="2"/>
          <w:w w:val="120"/>
        </w:rPr>
        <w:t xml:space="preserve"> </w:t>
      </w:r>
      <w:r>
        <w:rPr>
          <w:w w:val="120"/>
        </w:rPr>
        <w:t>criterion</w:t>
      </w:r>
      <w:r>
        <w:rPr>
          <w:spacing w:val="3"/>
          <w:w w:val="120"/>
        </w:rPr>
        <w:t xml:space="preserve"> </w:t>
      </w:r>
      <w:r>
        <w:rPr>
          <w:w w:val="120"/>
        </w:rPr>
        <w:t>of</w:t>
      </w:r>
      <w:r>
        <w:rPr>
          <w:spacing w:val="3"/>
          <w:w w:val="120"/>
        </w:rPr>
        <w:t xml:space="preserve"> </w:t>
      </w:r>
      <w:proofErr w:type="gramStart"/>
      <w:r>
        <w:rPr>
          <w:w w:val="120"/>
        </w:rPr>
        <w:t>pressure</w:t>
      </w:r>
      <w:r>
        <w:rPr>
          <w:spacing w:val="1"/>
          <w:w w:val="120"/>
        </w:rPr>
        <w:t xml:space="preserve"> </w:t>
      </w:r>
      <w:r>
        <w:rPr>
          <w:w w:val="120"/>
        </w:rPr>
        <w:t>based</w:t>
      </w:r>
      <w:proofErr w:type="gramEnd"/>
      <w:r>
        <w:rPr>
          <w:spacing w:val="1"/>
          <w:w w:val="120"/>
        </w:rPr>
        <w:t xml:space="preserve"> </w:t>
      </w:r>
      <w:r>
        <w:rPr>
          <w:w w:val="120"/>
        </w:rPr>
        <w:t>solver</w:t>
      </w:r>
      <w:r>
        <w:rPr>
          <w:spacing w:val="3"/>
          <w:w w:val="120"/>
        </w:rPr>
        <w:t xml:space="preserve"> </w:t>
      </w:r>
      <w:r>
        <w:rPr>
          <w:w w:val="120"/>
        </w:rPr>
        <w:t>is</w:t>
      </w:r>
      <w:r>
        <w:rPr>
          <w:spacing w:val="3"/>
          <w:w w:val="120"/>
        </w:rPr>
        <w:t xml:space="preserve"> </w:t>
      </w:r>
      <w:r>
        <w:rPr>
          <w:w w:val="120"/>
        </w:rPr>
        <w:t>set</w:t>
      </w:r>
      <w:r>
        <w:rPr>
          <w:spacing w:val="2"/>
          <w:w w:val="120"/>
        </w:rPr>
        <w:t xml:space="preserve"> </w:t>
      </w:r>
      <w:r>
        <w:rPr>
          <w:w w:val="120"/>
        </w:rPr>
        <w:t>as</w:t>
      </w:r>
      <w:r>
        <w:rPr>
          <w:spacing w:val="3"/>
          <w:w w:val="120"/>
        </w:rPr>
        <w:t xml:space="preserve"> </w:t>
      </w:r>
      <w:r>
        <w:rPr>
          <w:w w:val="120"/>
        </w:rPr>
        <w:t>1e-5,</w:t>
      </w:r>
      <w:r>
        <w:rPr>
          <w:spacing w:val="3"/>
          <w:w w:val="120"/>
        </w:rPr>
        <w:t xml:space="preserve"> </w:t>
      </w:r>
      <w:r>
        <w:rPr>
          <w:w w:val="120"/>
        </w:rPr>
        <w:t>and</w:t>
      </w:r>
      <w:r>
        <w:rPr>
          <w:spacing w:val="1"/>
          <w:w w:val="120"/>
        </w:rPr>
        <w:t xml:space="preserve"> </w:t>
      </w:r>
      <w:r>
        <w:rPr>
          <w:w w:val="120"/>
        </w:rPr>
        <w:t>the</w:t>
      </w:r>
      <w:r>
        <w:rPr>
          <w:spacing w:val="-45"/>
          <w:w w:val="120"/>
        </w:rPr>
        <w:t xml:space="preserve"> </w:t>
      </w:r>
      <w:r>
        <w:rPr>
          <w:w w:val="125"/>
        </w:rPr>
        <w:t>under-relaxation</w:t>
      </w:r>
      <w:r>
        <w:rPr>
          <w:spacing w:val="-11"/>
          <w:w w:val="125"/>
        </w:rPr>
        <w:t xml:space="preserve"> </w:t>
      </w:r>
      <w:r>
        <w:rPr>
          <w:w w:val="125"/>
        </w:rPr>
        <w:t>factors</w:t>
      </w:r>
      <w:r>
        <w:rPr>
          <w:spacing w:val="-11"/>
          <w:w w:val="125"/>
        </w:rPr>
        <w:t xml:space="preserve"> </w:t>
      </w:r>
      <w:r>
        <w:rPr>
          <w:w w:val="125"/>
        </w:rPr>
        <w:t>of</w:t>
      </w:r>
      <w:r>
        <w:rPr>
          <w:spacing w:val="-9"/>
          <w:w w:val="125"/>
        </w:rPr>
        <w:t xml:space="preserve"> </w:t>
      </w:r>
      <w:r>
        <w:rPr>
          <w:w w:val="125"/>
        </w:rPr>
        <w:t>pressure,</w:t>
      </w:r>
      <w:r>
        <w:rPr>
          <w:spacing w:val="-9"/>
          <w:w w:val="125"/>
        </w:rPr>
        <w:t xml:space="preserve"> </w:t>
      </w:r>
      <w:r>
        <w:rPr>
          <w:w w:val="125"/>
        </w:rPr>
        <w:t>density</w:t>
      </w:r>
      <w:r>
        <w:rPr>
          <w:spacing w:val="-11"/>
          <w:w w:val="125"/>
        </w:rPr>
        <w:t xml:space="preserve"> </w:t>
      </w:r>
      <w:r>
        <w:rPr>
          <w:w w:val="125"/>
        </w:rPr>
        <w:t>and</w:t>
      </w:r>
      <w:r>
        <w:rPr>
          <w:spacing w:val="-9"/>
          <w:w w:val="125"/>
        </w:rPr>
        <w:t xml:space="preserve"> </w:t>
      </w:r>
      <w:r>
        <w:rPr>
          <w:w w:val="125"/>
        </w:rPr>
        <w:t>momentum</w:t>
      </w:r>
    </w:p>
    <w:p w14:paraId="368A8F56" w14:textId="77777777" w:rsidR="009B4F3D" w:rsidRDefault="009B4F3D">
      <w:pPr>
        <w:spacing w:line="297" w:lineRule="auto"/>
        <w:sectPr w:rsidR="009B4F3D">
          <w:type w:val="continuous"/>
          <w:pgSz w:w="11910" w:h="15880"/>
          <w:pgMar w:top="580" w:right="840" w:bottom="280" w:left="820" w:header="720" w:footer="720" w:gutter="0"/>
          <w:cols w:num="3" w:space="720" w:equalWidth="0">
            <w:col w:w="1675" w:space="40"/>
            <w:col w:w="503" w:space="2922"/>
            <w:col w:w="5110"/>
          </w:cols>
        </w:sectPr>
      </w:pPr>
    </w:p>
    <w:p w14:paraId="7CA994A7" w14:textId="77777777" w:rsidR="009B4F3D" w:rsidRDefault="003812FB">
      <w:pPr>
        <w:pStyle w:val="BodyText"/>
        <w:spacing w:before="70" w:line="300" w:lineRule="auto"/>
        <w:ind w:left="125" w:right="38"/>
        <w:jc w:val="both"/>
      </w:pPr>
      <w:r>
        <w:rPr>
          <w:spacing w:val="-1"/>
          <w:w w:val="125"/>
        </w:rPr>
        <w:t>The</w:t>
      </w:r>
      <w:r>
        <w:rPr>
          <w:spacing w:val="-19"/>
          <w:w w:val="125"/>
        </w:rPr>
        <w:t xml:space="preserve"> </w:t>
      </w:r>
      <w:r>
        <w:rPr>
          <w:spacing w:val="-1"/>
          <w:w w:val="125"/>
        </w:rPr>
        <w:t>inlet</w:t>
      </w:r>
      <w:r>
        <w:rPr>
          <w:spacing w:val="-18"/>
          <w:w w:val="125"/>
        </w:rPr>
        <w:t xml:space="preserve"> </w:t>
      </w:r>
      <w:r>
        <w:rPr>
          <w:spacing w:val="-1"/>
          <w:w w:val="125"/>
        </w:rPr>
        <w:t>is</w:t>
      </w:r>
      <w:r>
        <w:rPr>
          <w:spacing w:val="-18"/>
          <w:w w:val="125"/>
        </w:rPr>
        <w:t xml:space="preserve"> </w:t>
      </w:r>
      <w:r>
        <w:rPr>
          <w:spacing w:val="-1"/>
          <w:w w:val="125"/>
        </w:rPr>
        <w:t>set</w:t>
      </w:r>
      <w:r>
        <w:rPr>
          <w:spacing w:val="-19"/>
          <w:w w:val="125"/>
        </w:rPr>
        <w:t xml:space="preserve"> </w:t>
      </w:r>
      <w:r>
        <w:rPr>
          <w:spacing w:val="-1"/>
          <w:w w:val="125"/>
        </w:rPr>
        <w:t>as</w:t>
      </w:r>
      <w:r>
        <w:rPr>
          <w:spacing w:val="-17"/>
          <w:w w:val="125"/>
        </w:rPr>
        <w:t xml:space="preserve"> </w:t>
      </w:r>
      <w:r>
        <w:rPr>
          <w:w w:val="125"/>
        </w:rPr>
        <w:t>velocity</w:t>
      </w:r>
      <w:r>
        <w:rPr>
          <w:spacing w:val="-18"/>
          <w:w w:val="125"/>
        </w:rPr>
        <w:t xml:space="preserve"> </w:t>
      </w:r>
      <w:r>
        <w:rPr>
          <w:w w:val="125"/>
        </w:rPr>
        <w:t>inlet</w:t>
      </w:r>
      <w:r>
        <w:rPr>
          <w:spacing w:val="-19"/>
          <w:w w:val="125"/>
        </w:rPr>
        <w:t xml:space="preserve"> </w:t>
      </w:r>
      <w:r>
        <w:rPr>
          <w:w w:val="125"/>
        </w:rPr>
        <w:t>and</w:t>
      </w:r>
      <w:r>
        <w:rPr>
          <w:spacing w:val="-18"/>
          <w:w w:val="125"/>
        </w:rPr>
        <w:t xml:space="preserve"> </w:t>
      </w:r>
      <w:r>
        <w:rPr>
          <w:w w:val="125"/>
        </w:rPr>
        <w:t>the</w:t>
      </w:r>
      <w:r>
        <w:rPr>
          <w:spacing w:val="-18"/>
          <w:w w:val="125"/>
        </w:rPr>
        <w:t xml:space="preserve"> </w:t>
      </w:r>
      <w:r>
        <w:rPr>
          <w:w w:val="125"/>
        </w:rPr>
        <w:t>outlet</w:t>
      </w:r>
      <w:r>
        <w:rPr>
          <w:spacing w:val="-18"/>
          <w:w w:val="125"/>
        </w:rPr>
        <w:t xml:space="preserve"> </w:t>
      </w:r>
      <w:r>
        <w:rPr>
          <w:w w:val="125"/>
        </w:rPr>
        <w:t>is</w:t>
      </w:r>
      <w:r>
        <w:rPr>
          <w:spacing w:val="-18"/>
          <w:w w:val="125"/>
        </w:rPr>
        <w:t xml:space="preserve"> </w:t>
      </w:r>
      <w:r>
        <w:rPr>
          <w:w w:val="125"/>
        </w:rPr>
        <w:t>set</w:t>
      </w:r>
      <w:r>
        <w:rPr>
          <w:spacing w:val="-18"/>
          <w:w w:val="125"/>
        </w:rPr>
        <w:t xml:space="preserve"> </w:t>
      </w:r>
      <w:r>
        <w:rPr>
          <w:w w:val="125"/>
        </w:rPr>
        <w:t>as</w:t>
      </w:r>
      <w:r>
        <w:rPr>
          <w:spacing w:val="-17"/>
          <w:w w:val="125"/>
        </w:rPr>
        <w:t xml:space="preserve"> </w:t>
      </w:r>
      <w:r>
        <w:rPr>
          <w:w w:val="125"/>
        </w:rPr>
        <w:t>pressure</w:t>
      </w:r>
      <w:r>
        <w:rPr>
          <w:spacing w:val="-48"/>
          <w:w w:val="125"/>
        </w:rPr>
        <w:t xml:space="preserve"> </w:t>
      </w:r>
      <w:r>
        <w:rPr>
          <w:w w:val="125"/>
        </w:rPr>
        <w:t>outlet. The boundary conditions for all the walls and in-</w:t>
      </w:r>
      <w:r>
        <w:rPr>
          <w:spacing w:val="1"/>
          <w:w w:val="125"/>
        </w:rPr>
        <w:t xml:space="preserve"> </w:t>
      </w:r>
      <w:proofErr w:type="spellStart"/>
      <w:r>
        <w:rPr>
          <w:w w:val="125"/>
        </w:rPr>
        <w:t>terfaces</w:t>
      </w:r>
      <w:proofErr w:type="spellEnd"/>
      <w:r>
        <w:rPr>
          <w:spacing w:val="-5"/>
          <w:w w:val="125"/>
        </w:rPr>
        <w:t xml:space="preserve"> </w:t>
      </w:r>
      <w:r>
        <w:rPr>
          <w:w w:val="125"/>
        </w:rPr>
        <w:t>of</w:t>
      </w:r>
      <w:r>
        <w:rPr>
          <w:spacing w:val="-3"/>
          <w:w w:val="125"/>
        </w:rPr>
        <w:t xml:space="preserve"> </w:t>
      </w:r>
      <w:r>
        <w:rPr>
          <w:w w:val="125"/>
        </w:rPr>
        <w:t>the</w:t>
      </w:r>
      <w:r>
        <w:rPr>
          <w:spacing w:val="-3"/>
          <w:w w:val="125"/>
        </w:rPr>
        <w:t xml:space="preserve"> </w:t>
      </w:r>
      <w:r>
        <w:rPr>
          <w:w w:val="125"/>
        </w:rPr>
        <w:t>numerical</w:t>
      </w:r>
      <w:r>
        <w:rPr>
          <w:spacing w:val="-2"/>
          <w:w w:val="125"/>
        </w:rPr>
        <w:t xml:space="preserve"> </w:t>
      </w:r>
      <w:r>
        <w:rPr>
          <w:w w:val="125"/>
        </w:rPr>
        <w:t>simulation</w:t>
      </w:r>
      <w:r>
        <w:rPr>
          <w:spacing w:val="-3"/>
          <w:w w:val="125"/>
        </w:rPr>
        <w:t xml:space="preserve"> </w:t>
      </w:r>
      <w:r>
        <w:rPr>
          <w:w w:val="125"/>
        </w:rPr>
        <w:t>model</w:t>
      </w:r>
      <w:r>
        <w:rPr>
          <w:spacing w:val="-4"/>
          <w:w w:val="125"/>
        </w:rPr>
        <w:t xml:space="preserve"> </w:t>
      </w:r>
      <w:r>
        <w:rPr>
          <w:w w:val="125"/>
        </w:rPr>
        <w:t>are</w:t>
      </w:r>
      <w:r>
        <w:rPr>
          <w:spacing w:val="-4"/>
          <w:w w:val="125"/>
        </w:rPr>
        <w:t xml:space="preserve"> </w:t>
      </w:r>
      <w:r>
        <w:rPr>
          <w:w w:val="125"/>
        </w:rPr>
        <w:t>set</w:t>
      </w:r>
      <w:r>
        <w:rPr>
          <w:spacing w:val="-3"/>
          <w:w w:val="125"/>
        </w:rPr>
        <w:t xml:space="preserve"> </w:t>
      </w:r>
      <w:r>
        <w:rPr>
          <w:w w:val="125"/>
        </w:rPr>
        <w:t>as</w:t>
      </w:r>
      <w:r>
        <w:rPr>
          <w:spacing w:val="-2"/>
          <w:w w:val="125"/>
        </w:rPr>
        <w:t xml:space="preserve"> </w:t>
      </w:r>
      <w:r>
        <w:rPr>
          <w:w w:val="125"/>
        </w:rPr>
        <w:t>no</w:t>
      </w:r>
      <w:r>
        <w:rPr>
          <w:spacing w:val="-3"/>
          <w:w w:val="125"/>
        </w:rPr>
        <w:t xml:space="preserve"> </w:t>
      </w:r>
      <w:r>
        <w:rPr>
          <w:w w:val="125"/>
        </w:rPr>
        <w:t>slip</w:t>
      </w:r>
      <w:r>
        <w:rPr>
          <w:spacing w:val="-48"/>
          <w:w w:val="125"/>
        </w:rPr>
        <w:t xml:space="preserve"> </w:t>
      </w:r>
      <w:r>
        <w:rPr>
          <w:w w:val="125"/>
        </w:rPr>
        <w:t>boundary</w:t>
      </w:r>
      <w:r>
        <w:rPr>
          <w:spacing w:val="-11"/>
          <w:w w:val="125"/>
        </w:rPr>
        <w:t xml:space="preserve"> </w:t>
      </w:r>
      <w:r>
        <w:rPr>
          <w:w w:val="125"/>
        </w:rPr>
        <w:t>and</w:t>
      </w:r>
      <w:r>
        <w:rPr>
          <w:spacing w:val="-10"/>
          <w:w w:val="125"/>
        </w:rPr>
        <w:t xml:space="preserve"> </w:t>
      </w:r>
      <w:r>
        <w:rPr>
          <w:w w:val="125"/>
        </w:rPr>
        <w:t>the</w:t>
      </w:r>
      <w:r>
        <w:rPr>
          <w:spacing w:val="-9"/>
          <w:w w:val="125"/>
        </w:rPr>
        <w:t xml:space="preserve"> </w:t>
      </w:r>
      <w:r>
        <w:rPr>
          <w:w w:val="125"/>
        </w:rPr>
        <w:t>temperatures</w:t>
      </w:r>
      <w:r>
        <w:rPr>
          <w:spacing w:val="-8"/>
          <w:w w:val="125"/>
        </w:rPr>
        <w:t xml:space="preserve"> </w:t>
      </w:r>
      <w:r>
        <w:rPr>
          <w:w w:val="125"/>
        </w:rPr>
        <w:t>of</w:t>
      </w:r>
      <w:r>
        <w:rPr>
          <w:spacing w:val="-10"/>
          <w:w w:val="125"/>
        </w:rPr>
        <w:t xml:space="preserve"> </w:t>
      </w:r>
      <w:r>
        <w:rPr>
          <w:w w:val="125"/>
        </w:rPr>
        <w:t>the</w:t>
      </w:r>
      <w:r>
        <w:rPr>
          <w:spacing w:val="-9"/>
          <w:w w:val="125"/>
        </w:rPr>
        <w:t xml:space="preserve"> </w:t>
      </w:r>
      <w:r>
        <w:rPr>
          <w:w w:val="125"/>
        </w:rPr>
        <w:t>walls</w:t>
      </w:r>
      <w:r>
        <w:rPr>
          <w:spacing w:val="-9"/>
          <w:w w:val="125"/>
        </w:rPr>
        <w:t xml:space="preserve"> </w:t>
      </w:r>
      <w:r>
        <w:rPr>
          <w:w w:val="125"/>
        </w:rPr>
        <w:t>are</w:t>
      </w:r>
      <w:r>
        <w:rPr>
          <w:spacing w:val="-10"/>
          <w:w w:val="125"/>
        </w:rPr>
        <w:t xml:space="preserve"> </w:t>
      </w:r>
      <w:r>
        <w:rPr>
          <w:w w:val="125"/>
        </w:rPr>
        <w:t>set</w:t>
      </w:r>
      <w:r>
        <w:rPr>
          <w:spacing w:val="-9"/>
          <w:w w:val="125"/>
        </w:rPr>
        <w:t xml:space="preserve"> </w:t>
      </w:r>
      <w:r>
        <w:rPr>
          <w:w w:val="125"/>
        </w:rPr>
        <w:t>according</w:t>
      </w:r>
      <w:r>
        <w:rPr>
          <w:spacing w:val="-47"/>
          <w:w w:val="125"/>
        </w:rPr>
        <w:t xml:space="preserve"> </w:t>
      </w:r>
      <w:r>
        <w:rPr>
          <w:w w:val="125"/>
        </w:rPr>
        <w:t>to the specific reaction conditions. When the heat transfer</w:t>
      </w:r>
      <w:r>
        <w:rPr>
          <w:spacing w:val="1"/>
          <w:w w:val="125"/>
        </w:rPr>
        <w:t xml:space="preserve"> </w:t>
      </w:r>
      <w:r>
        <w:rPr>
          <w:w w:val="120"/>
        </w:rPr>
        <w:t>performance and pressure loss of RPSSS are investigated, the</w:t>
      </w:r>
      <w:r>
        <w:rPr>
          <w:spacing w:val="1"/>
          <w:w w:val="120"/>
        </w:rPr>
        <w:t xml:space="preserve"> </w:t>
      </w:r>
      <w:r>
        <w:rPr>
          <w:spacing w:val="-1"/>
          <w:w w:val="125"/>
        </w:rPr>
        <w:t>walls</w:t>
      </w:r>
      <w:r>
        <w:rPr>
          <w:spacing w:val="-12"/>
          <w:w w:val="125"/>
        </w:rPr>
        <w:t xml:space="preserve"> </w:t>
      </w:r>
      <w:r>
        <w:rPr>
          <w:spacing w:val="-1"/>
          <w:w w:val="125"/>
        </w:rPr>
        <w:t>of</w:t>
      </w:r>
      <w:r>
        <w:rPr>
          <w:spacing w:val="-10"/>
          <w:w w:val="125"/>
        </w:rPr>
        <w:t xml:space="preserve"> </w:t>
      </w:r>
      <w:r>
        <w:rPr>
          <w:spacing w:val="-1"/>
          <w:w w:val="125"/>
        </w:rPr>
        <w:t>RPSSS</w:t>
      </w:r>
      <w:r>
        <w:rPr>
          <w:spacing w:val="-10"/>
          <w:w w:val="125"/>
        </w:rPr>
        <w:t xml:space="preserve"> </w:t>
      </w:r>
      <w:r>
        <w:rPr>
          <w:spacing w:val="-1"/>
          <w:w w:val="125"/>
        </w:rPr>
        <w:t>region</w:t>
      </w:r>
      <w:r>
        <w:rPr>
          <w:spacing w:val="-11"/>
          <w:w w:val="125"/>
        </w:rPr>
        <w:t xml:space="preserve"> </w:t>
      </w:r>
      <w:r>
        <w:rPr>
          <w:w w:val="125"/>
        </w:rPr>
        <w:t>are</w:t>
      </w:r>
      <w:r>
        <w:rPr>
          <w:spacing w:val="-10"/>
          <w:w w:val="125"/>
        </w:rPr>
        <w:t xml:space="preserve"> </w:t>
      </w:r>
      <w:r>
        <w:rPr>
          <w:w w:val="125"/>
        </w:rPr>
        <w:t>all</w:t>
      </w:r>
      <w:r>
        <w:rPr>
          <w:spacing w:val="-10"/>
          <w:w w:val="125"/>
        </w:rPr>
        <w:t xml:space="preserve"> </w:t>
      </w:r>
      <w:r>
        <w:rPr>
          <w:w w:val="125"/>
        </w:rPr>
        <w:t>set</w:t>
      </w:r>
      <w:r>
        <w:rPr>
          <w:spacing w:val="-10"/>
          <w:w w:val="125"/>
        </w:rPr>
        <w:t xml:space="preserve"> </w:t>
      </w:r>
      <w:r>
        <w:rPr>
          <w:w w:val="125"/>
        </w:rPr>
        <w:t>as</w:t>
      </w:r>
      <w:r>
        <w:rPr>
          <w:spacing w:val="-10"/>
          <w:w w:val="125"/>
        </w:rPr>
        <w:t xml:space="preserve"> </w:t>
      </w:r>
      <w:r>
        <w:rPr>
          <w:w w:val="125"/>
        </w:rPr>
        <w:t>non-reaction</w:t>
      </w:r>
      <w:r>
        <w:rPr>
          <w:spacing w:val="-11"/>
          <w:w w:val="125"/>
        </w:rPr>
        <w:t xml:space="preserve"> </w:t>
      </w:r>
      <w:r>
        <w:rPr>
          <w:w w:val="125"/>
        </w:rPr>
        <w:t>wall.</w:t>
      </w:r>
      <w:r>
        <w:rPr>
          <w:spacing w:val="-11"/>
          <w:w w:val="125"/>
        </w:rPr>
        <w:t xml:space="preserve"> </w:t>
      </w:r>
      <w:r>
        <w:rPr>
          <w:w w:val="125"/>
        </w:rPr>
        <w:t>When</w:t>
      </w:r>
      <w:r>
        <w:rPr>
          <w:spacing w:val="-47"/>
          <w:w w:val="125"/>
        </w:rPr>
        <w:t xml:space="preserve"> </w:t>
      </w:r>
      <w:r>
        <w:rPr>
          <w:w w:val="120"/>
        </w:rPr>
        <w:t>the HP performance of RPSSS is studied, the walls of RPSSS</w:t>
      </w:r>
      <w:r>
        <w:rPr>
          <w:spacing w:val="1"/>
          <w:w w:val="120"/>
        </w:rPr>
        <w:t xml:space="preserve"> </w:t>
      </w:r>
      <w:r>
        <w:rPr>
          <w:w w:val="125"/>
        </w:rPr>
        <w:t>region are all set as reaction wall and their catalytic layer</w:t>
      </w:r>
      <w:r>
        <w:rPr>
          <w:spacing w:val="1"/>
          <w:w w:val="125"/>
        </w:rPr>
        <w:t xml:space="preserve"> </w:t>
      </w:r>
      <w:r>
        <w:rPr>
          <w:w w:val="125"/>
        </w:rPr>
        <w:t>coefficient</w:t>
      </w:r>
      <w:r>
        <w:rPr>
          <w:spacing w:val="-5"/>
          <w:w w:val="125"/>
        </w:rPr>
        <w:t xml:space="preserve"> </w:t>
      </w:r>
      <w:r>
        <w:rPr>
          <w:w w:val="125"/>
        </w:rPr>
        <w:t>is</w:t>
      </w:r>
      <w:r>
        <w:rPr>
          <w:spacing w:val="-4"/>
          <w:w w:val="125"/>
        </w:rPr>
        <w:t xml:space="preserve"> </w:t>
      </w:r>
      <w:r>
        <w:rPr>
          <w:w w:val="125"/>
        </w:rPr>
        <w:t>set</w:t>
      </w:r>
      <w:r>
        <w:rPr>
          <w:spacing w:val="-4"/>
          <w:w w:val="125"/>
        </w:rPr>
        <w:t xml:space="preserve"> </w:t>
      </w:r>
      <w:r>
        <w:rPr>
          <w:w w:val="125"/>
        </w:rPr>
        <w:t>as</w:t>
      </w:r>
      <w:r>
        <w:rPr>
          <w:spacing w:val="-5"/>
          <w:w w:val="125"/>
        </w:rPr>
        <w:t xml:space="preserve"> </w:t>
      </w:r>
      <w:r>
        <w:rPr>
          <w:w w:val="125"/>
        </w:rPr>
        <w:t>0.01.</w:t>
      </w:r>
    </w:p>
    <w:p w14:paraId="10B8D6A3" w14:textId="77777777" w:rsidR="009B4F3D" w:rsidRDefault="009B4F3D">
      <w:pPr>
        <w:pStyle w:val="BodyText"/>
        <w:spacing w:before="4"/>
        <w:rPr>
          <w:sz w:val="18"/>
        </w:rPr>
      </w:pPr>
    </w:p>
    <w:p w14:paraId="1E0EEA62" w14:textId="77777777" w:rsidR="009B4F3D" w:rsidRDefault="003812FB">
      <w:pPr>
        <w:pStyle w:val="Heading3"/>
        <w:jc w:val="both"/>
      </w:pPr>
      <w:r>
        <w:rPr>
          <w:w w:val="110"/>
        </w:rPr>
        <w:t>Mesh</w:t>
      </w:r>
      <w:r>
        <w:rPr>
          <w:spacing w:val="4"/>
          <w:w w:val="110"/>
        </w:rPr>
        <w:t xml:space="preserve"> </w:t>
      </w:r>
      <w:r>
        <w:rPr>
          <w:w w:val="110"/>
        </w:rPr>
        <w:t>independence</w:t>
      </w:r>
      <w:r>
        <w:rPr>
          <w:spacing w:val="6"/>
          <w:w w:val="110"/>
        </w:rPr>
        <w:t xml:space="preserve"> </w:t>
      </w:r>
      <w:r>
        <w:rPr>
          <w:w w:val="110"/>
        </w:rPr>
        <w:t>analysis</w:t>
      </w:r>
    </w:p>
    <w:p w14:paraId="3D4269CC" w14:textId="77777777" w:rsidR="009B4F3D" w:rsidRDefault="003812FB">
      <w:pPr>
        <w:pStyle w:val="BodyText"/>
        <w:spacing w:before="43" w:line="283" w:lineRule="auto"/>
        <w:ind w:left="125" w:right="38"/>
        <w:jc w:val="both"/>
      </w:pPr>
      <w:r>
        <w:rPr>
          <w:w w:val="120"/>
        </w:rPr>
        <w:t>The numerical simulation model of columnar RPSSS is dis-</w:t>
      </w:r>
      <w:r>
        <w:rPr>
          <w:spacing w:val="1"/>
          <w:w w:val="120"/>
        </w:rPr>
        <w:t xml:space="preserve"> </w:t>
      </w:r>
      <w:proofErr w:type="spellStart"/>
      <w:r>
        <w:rPr>
          <w:spacing w:val="-1"/>
          <w:w w:val="120"/>
        </w:rPr>
        <w:t>cretized</w:t>
      </w:r>
      <w:proofErr w:type="spellEnd"/>
      <w:r>
        <w:rPr>
          <w:spacing w:val="-11"/>
          <w:w w:val="120"/>
        </w:rPr>
        <w:t xml:space="preserve"> </w:t>
      </w:r>
      <w:r>
        <w:rPr>
          <w:spacing w:val="-1"/>
          <w:w w:val="120"/>
        </w:rPr>
        <w:t>by</w:t>
      </w:r>
      <w:r>
        <w:rPr>
          <w:spacing w:val="-10"/>
          <w:w w:val="120"/>
        </w:rPr>
        <w:t xml:space="preserve"> </w:t>
      </w:r>
      <w:r>
        <w:rPr>
          <w:spacing w:val="-1"/>
          <w:w w:val="120"/>
        </w:rPr>
        <w:t>unstructured</w:t>
      </w:r>
      <w:r>
        <w:rPr>
          <w:spacing w:val="-10"/>
          <w:w w:val="120"/>
        </w:rPr>
        <w:t xml:space="preserve"> </w:t>
      </w:r>
      <w:r>
        <w:rPr>
          <w:spacing w:val="-1"/>
          <w:w w:val="120"/>
        </w:rPr>
        <w:t>mesh</w:t>
      </w:r>
      <w:r>
        <w:rPr>
          <w:spacing w:val="-11"/>
          <w:w w:val="120"/>
        </w:rPr>
        <w:t xml:space="preserve"> </w:t>
      </w:r>
      <w:r>
        <w:rPr>
          <w:spacing w:val="-1"/>
          <w:w w:val="120"/>
        </w:rPr>
        <w:t>via</w:t>
      </w:r>
      <w:r>
        <w:rPr>
          <w:spacing w:val="-9"/>
          <w:w w:val="120"/>
        </w:rPr>
        <w:t xml:space="preserve"> </w:t>
      </w:r>
      <w:r>
        <w:rPr>
          <w:w w:val="120"/>
        </w:rPr>
        <w:t>ICEM</w:t>
      </w:r>
      <w:r>
        <w:rPr>
          <w:spacing w:val="-11"/>
          <w:w w:val="120"/>
        </w:rPr>
        <w:t xml:space="preserve"> </w:t>
      </w:r>
      <w:r>
        <w:rPr>
          <w:w w:val="120"/>
        </w:rPr>
        <w:t>CFD</w:t>
      </w:r>
      <w:r>
        <w:rPr>
          <w:spacing w:val="-10"/>
          <w:w w:val="120"/>
        </w:rPr>
        <w:t xml:space="preserve"> </w:t>
      </w:r>
      <w:r>
        <w:rPr>
          <w:w w:val="120"/>
        </w:rPr>
        <w:t>17.0</w:t>
      </w:r>
      <w:r>
        <w:rPr>
          <w:spacing w:val="-11"/>
          <w:w w:val="120"/>
        </w:rPr>
        <w:t xml:space="preserve"> </w:t>
      </w:r>
      <w:r>
        <w:rPr>
          <w:w w:val="120"/>
        </w:rPr>
        <w:t>software.</w:t>
      </w:r>
      <w:r>
        <w:rPr>
          <w:spacing w:val="-11"/>
          <w:w w:val="120"/>
        </w:rPr>
        <w:t xml:space="preserve"> </w:t>
      </w:r>
      <w:r>
        <w:rPr>
          <w:w w:val="120"/>
        </w:rPr>
        <w:t>In</w:t>
      </w:r>
      <w:r>
        <w:rPr>
          <w:spacing w:val="-46"/>
          <w:w w:val="120"/>
        </w:rPr>
        <w:t xml:space="preserve"> </w:t>
      </w:r>
      <w:r>
        <w:rPr>
          <w:spacing w:val="-1"/>
          <w:w w:val="120"/>
        </w:rPr>
        <w:t>the</w:t>
      </w:r>
      <w:r>
        <w:rPr>
          <w:spacing w:val="-11"/>
          <w:w w:val="120"/>
        </w:rPr>
        <w:t xml:space="preserve"> </w:t>
      </w:r>
      <w:r>
        <w:rPr>
          <w:spacing w:val="-1"/>
          <w:w w:val="120"/>
        </w:rPr>
        <w:t>condition</w:t>
      </w:r>
      <w:r>
        <w:rPr>
          <w:spacing w:val="-11"/>
          <w:w w:val="120"/>
        </w:rPr>
        <w:t xml:space="preserve"> </w:t>
      </w:r>
      <w:r>
        <w:rPr>
          <w:w w:val="120"/>
        </w:rPr>
        <w:t>of</w:t>
      </w:r>
      <w:r>
        <w:rPr>
          <w:spacing w:val="-10"/>
          <w:w w:val="120"/>
        </w:rPr>
        <w:t xml:space="preserve"> </w:t>
      </w:r>
      <w:r>
        <w:rPr>
          <w:w w:val="120"/>
        </w:rPr>
        <w:t>300</w:t>
      </w:r>
      <w:r>
        <w:rPr>
          <w:spacing w:val="-10"/>
          <w:w w:val="120"/>
        </w:rPr>
        <w:t xml:space="preserve"> </w:t>
      </w:r>
      <w:r>
        <w:rPr>
          <w:rFonts w:ascii="Lucida Sans Unicode" w:hAnsi="Lucida Sans Unicode"/>
          <w:w w:val="120"/>
          <w:vertAlign w:val="superscript"/>
        </w:rPr>
        <w:t>◦</w:t>
      </w:r>
      <w:r>
        <w:rPr>
          <w:w w:val="120"/>
        </w:rPr>
        <w:t>C</w:t>
      </w:r>
      <w:r>
        <w:rPr>
          <w:spacing w:val="-9"/>
          <w:w w:val="120"/>
        </w:rPr>
        <w:t xml:space="preserve"> </w:t>
      </w:r>
      <w:r>
        <w:rPr>
          <w:w w:val="120"/>
        </w:rPr>
        <w:t>wall</w:t>
      </w:r>
      <w:r>
        <w:rPr>
          <w:spacing w:val="-11"/>
          <w:w w:val="120"/>
        </w:rPr>
        <w:t xml:space="preserve"> </w:t>
      </w:r>
      <w:r>
        <w:rPr>
          <w:w w:val="120"/>
        </w:rPr>
        <w:t>temperature</w:t>
      </w:r>
      <w:r>
        <w:rPr>
          <w:spacing w:val="-10"/>
          <w:w w:val="120"/>
        </w:rPr>
        <w:t xml:space="preserve"> </w:t>
      </w:r>
      <w:r>
        <w:rPr>
          <w:w w:val="120"/>
        </w:rPr>
        <w:t>and</w:t>
      </w:r>
      <w:r>
        <w:rPr>
          <w:spacing w:val="-10"/>
          <w:w w:val="120"/>
        </w:rPr>
        <w:t xml:space="preserve"> </w:t>
      </w:r>
      <w:r>
        <w:rPr>
          <w:w w:val="120"/>
        </w:rPr>
        <w:t>4</w:t>
      </w:r>
      <w:r>
        <w:rPr>
          <w:spacing w:val="-10"/>
          <w:w w:val="120"/>
        </w:rPr>
        <w:t xml:space="preserve"> </w:t>
      </w:r>
      <w:r>
        <w:rPr>
          <w:w w:val="120"/>
        </w:rPr>
        <w:t>mL/h</w:t>
      </w:r>
      <w:r>
        <w:rPr>
          <w:spacing w:val="-11"/>
          <w:w w:val="120"/>
        </w:rPr>
        <w:t xml:space="preserve"> </w:t>
      </w:r>
      <w:r>
        <w:rPr>
          <w:w w:val="120"/>
        </w:rPr>
        <w:t>MWMIR,</w:t>
      </w:r>
    </w:p>
    <w:p w14:paraId="37E199CA" w14:textId="77777777" w:rsidR="009B4F3D" w:rsidRDefault="003812FB">
      <w:pPr>
        <w:pStyle w:val="BodyText"/>
        <w:spacing w:line="168" w:lineRule="exact"/>
        <w:ind w:left="125"/>
      </w:pPr>
      <w:r>
        <w:br w:type="column"/>
      </w:r>
      <w:r>
        <w:rPr>
          <w:w w:val="125"/>
        </w:rPr>
        <w:t>are</w:t>
      </w:r>
      <w:r>
        <w:rPr>
          <w:spacing w:val="-10"/>
          <w:w w:val="125"/>
        </w:rPr>
        <w:t xml:space="preserve"> </w:t>
      </w:r>
      <w:r>
        <w:rPr>
          <w:w w:val="125"/>
        </w:rPr>
        <w:t>set</w:t>
      </w:r>
      <w:r>
        <w:rPr>
          <w:spacing w:val="-10"/>
          <w:w w:val="125"/>
        </w:rPr>
        <w:t xml:space="preserve"> </w:t>
      </w:r>
      <w:r>
        <w:rPr>
          <w:w w:val="125"/>
        </w:rPr>
        <w:t>as</w:t>
      </w:r>
      <w:r>
        <w:rPr>
          <w:spacing w:val="-11"/>
          <w:w w:val="125"/>
        </w:rPr>
        <w:t xml:space="preserve"> </w:t>
      </w:r>
      <w:r>
        <w:rPr>
          <w:w w:val="125"/>
        </w:rPr>
        <w:t>0.6.</w:t>
      </w:r>
    </w:p>
    <w:p w14:paraId="64D5BCB0" w14:textId="77777777" w:rsidR="009B4F3D" w:rsidRDefault="009B4F3D">
      <w:pPr>
        <w:pStyle w:val="BodyText"/>
        <w:spacing w:before="2"/>
        <w:rPr>
          <w:sz w:val="22"/>
        </w:rPr>
      </w:pPr>
    </w:p>
    <w:p w14:paraId="76B491C3" w14:textId="77777777" w:rsidR="009B4F3D" w:rsidRDefault="003812FB">
      <w:pPr>
        <w:pStyle w:val="Heading3"/>
      </w:pPr>
      <w:r>
        <w:rPr>
          <w:w w:val="115"/>
        </w:rPr>
        <w:t>Heat transfer performance and pressure loss</w:t>
      </w:r>
    </w:p>
    <w:p w14:paraId="0848E047" w14:textId="77777777" w:rsidR="009B4F3D" w:rsidRDefault="009B4F3D">
      <w:pPr>
        <w:pStyle w:val="BodyText"/>
        <w:spacing w:before="8"/>
        <w:rPr>
          <w:i/>
          <w:sz w:val="23"/>
        </w:rPr>
      </w:pPr>
    </w:p>
    <w:p w14:paraId="6ED0AFC6" w14:textId="77777777" w:rsidR="009B4F3D" w:rsidRDefault="003812FB">
      <w:pPr>
        <w:pStyle w:val="BodyText"/>
        <w:spacing w:line="300" w:lineRule="auto"/>
        <w:ind w:left="125" w:right="193"/>
        <w:jc w:val="both"/>
      </w:pPr>
      <w:r>
        <w:rPr>
          <w:w w:val="125"/>
        </w:rPr>
        <w:t>The heat transfer performance of the numerical simulation</w:t>
      </w:r>
      <w:r>
        <w:rPr>
          <w:spacing w:val="1"/>
          <w:w w:val="125"/>
        </w:rPr>
        <w:t xml:space="preserve"> </w:t>
      </w:r>
      <w:r>
        <w:rPr>
          <w:w w:val="120"/>
        </w:rPr>
        <w:t>model of RPSSS is the water temperature increase of its outlet</w:t>
      </w:r>
      <w:r>
        <w:rPr>
          <w:spacing w:val="-45"/>
          <w:w w:val="120"/>
        </w:rPr>
        <w:t xml:space="preserve"> </w:t>
      </w:r>
      <w:r>
        <w:rPr>
          <w:w w:val="120"/>
        </w:rPr>
        <w:t>relative to its inlet. The higher temperature increase indicates</w:t>
      </w:r>
      <w:r>
        <w:rPr>
          <w:spacing w:val="1"/>
          <w:w w:val="120"/>
        </w:rPr>
        <w:t xml:space="preserve"> </w:t>
      </w:r>
      <w:r>
        <w:rPr>
          <w:w w:val="125"/>
        </w:rPr>
        <w:t>the</w:t>
      </w:r>
      <w:r>
        <w:rPr>
          <w:spacing w:val="-9"/>
          <w:w w:val="125"/>
        </w:rPr>
        <w:t xml:space="preserve"> </w:t>
      </w:r>
      <w:r>
        <w:rPr>
          <w:w w:val="125"/>
        </w:rPr>
        <w:t>better</w:t>
      </w:r>
      <w:r>
        <w:rPr>
          <w:spacing w:val="-9"/>
          <w:w w:val="125"/>
        </w:rPr>
        <w:t xml:space="preserve"> </w:t>
      </w:r>
      <w:r>
        <w:rPr>
          <w:w w:val="125"/>
        </w:rPr>
        <w:t>heat</w:t>
      </w:r>
      <w:r>
        <w:rPr>
          <w:spacing w:val="-9"/>
          <w:w w:val="125"/>
        </w:rPr>
        <w:t xml:space="preserve"> </w:t>
      </w:r>
      <w:r>
        <w:rPr>
          <w:w w:val="125"/>
        </w:rPr>
        <w:t>transfer</w:t>
      </w:r>
      <w:r>
        <w:rPr>
          <w:spacing w:val="-9"/>
          <w:w w:val="125"/>
        </w:rPr>
        <w:t xml:space="preserve"> </w:t>
      </w:r>
      <w:r>
        <w:rPr>
          <w:w w:val="125"/>
        </w:rPr>
        <w:t>performance</w:t>
      </w:r>
      <w:r>
        <w:rPr>
          <w:spacing w:val="-11"/>
          <w:w w:val="125"/>
        </w:rPr>
        <w:t xml:space="preserve"> </w:t>
      </w:r>
      <w:r>
        <w:rPr>
          <w:w w:val="125"/>
        </w:rPr>
        <w:t>of</w:t>
      </w:r>
      <w:r>
        <w:rPr>
          <w:spacing w:val="-8"/>
          <w:w w:val="125"/>
        </w:rPr>
        <w:t xml:space="preserve"> </w:t>
      </w:r>
      <w:r>
        <w:rPr>
          <w:w w:val="125"/>
        </w:rPr>
        <w:t>the</w:t>
      </w:r>
      <w:r>
        <w:rPr>
          <w:spacing w:val="-9"/>
          <w:w w:val="125"/>
        </w:rPr>
        <w:t xml:space="preserve"> </w:t>
      </w:r>
      <w:r>
        <w:rPr>
          <w:w w:val="125"/>
        </w:rPr>
        <w:t>RPSSS.</w:t>
      </w:r>
      <w:r>
        <w:rPr>
          <w:spacing w:val="-9"/>
          <w:w w:val="125"/>
        </w:rPr>
        <w:t xml:space="preserve"> </w:t>
      </w:r>
      <w:r>
        <w:rPr>
          <w:w w:val="125"/>
        </w:rPr>
        <w:t>The</w:t>
      </w:r>
      <w:r>
        <w:rPr>
          <w:spacing w:val="-9"/>
          <w:w w:val="125"/>
        </w:rPr>
        <w:t xml:space="preserve"> </w:t>
      </w:r>
      <w:proofErr w:type="spellStart"/>
      <w:r>
        <w:rPr>
          <w:w w:val="125"/>
        </w:rPr>
        <w:t>pres</w:t>
      </w:r>
      <w:proofErr w:type="spellEnd"/>
      <w:r>
        <w:rPr>
          <w:w w:val="125"/>
        </w:rPr>
        <w:t>-</w:t>
      </w:r>
      <w:r>
        <w:rPr>
          <w:spacing w:val="-48"/>
          <w:w w:val="125"/>
        </w:rPr>
        <w:t xml:space="preserve"> </w:t>
      </w:r>
      <w:r>
        <w:rPr>
          <w:w w:val="125"/>
        </w:rPr>
        <w:t>sure</w:t>
      </w:r>
      <w:r>
        <w:rPr>
          <w:spacing w:val="-4"/>
          <w:w w:val="125"/>
        </w:rPr>
        <w:t xml:space="preserve"> </w:t>
      </w:r>
      <w:r>
        <w:rPr>
          <w:w w:val="125"/>
        </w:rPr>
        <w:t>loss</w:t>
      </w:r>
      <w:r>
        <w:rPr>
          <w:spacing w:val="-4"/>
          <w:w w:val="125"/>
        </w:rPr>
        <w:t xml:space="preserve"> </w:t>
      </w:r>
      <w:r>
        <w:rPr>
          <w:w w:val="125"/>
        </w:rPr>
        <w:t>of</w:t>
      </w:r>
      <w:r>
        <w:rPr>
          <w:spacing w:val="-4"/>
          <w:w w:val="125"/>
        </w:rPr>
        <w:t xml:space="preserve"> </w:t>
      </w:r>
      <w:r>
        <w:rPr>
          <w:w w:val="125"/>
        </w:rPr>
        <w:t>the</w:t>
      </w:r>
      <w:r>
        <w:rPr>
          <w:spacing w:val="-4"/>
          <w:w w:val="125"/>
        </w:rPr>
        <w:t xml:space="preserve"> </w:t>
      </w:r>
      <w:r>
        <w:rPr>
          <w:w w:val="125"/>
        </w:rPr>
        <w:t>numerical</w:t>
      </w:r>
      <w:r>
        <w:rPr>
          <w:spacing w:val="-4"/>
          <w:w w:val="125"/>
        </w:rPr>
        <w:t xml:space="preserve"> </w:t>
      </w:r>
      <w:r>
        <w:rPr>
          <w:w w:val="125"/>
        </w:rPr>
        <w:t>simulation</w:t>
      </w:r>
      <w:r>
        <w:rPr>
          <w:spacing w:val="-4"/>
          <w:w w:val="125"/>
        </w:rPr>
        <w:t xml:space="preserve"> </w:t>
      </w:r>
      <w:r>
        <w:rPr>
          <w:w w:val="125"/>
        </w:rPr>
        <w:t>model</w:t>
      </w:r>
      <w:r>
        <w:rPr>
          <w:spacing w:val="-5"/>
          <w:w w:val="125"/>
        </w:rPr>
        <w:t xml:space="preserve"> </w:t>
      </w:r>
      <w:r>
        <w:rPr>
          <w:w w:val="125"/>
        </w:rPr>
        <w:t>of</w:t>
      </w:r>
      <w:r>
        <w:rPr>
          <w:spacing w:val="-4"/>
          <w:w w:val="125"/>
        </w:rPr>
        <w:t xml:space="preserve"> </w:t>
      </w:r>
      <w:r>
        <w:rPr>
          <w:w w:val="125"/>
        </w:rPr>
        <w:t>the</w:t>
      </w:r>
      <w:r>
        <w:rPr>
          <w:spacing w:val="-4"/>
          <w:w w:val="125"/>
        </w:rPr>
        <w:t xml:space="preserve"> </w:t>
      </w:r>
      <w:r>
        <w:rPr>
          <w:w w:val="125"/>
        </w:rPr>
        <w:t>RPSSS</w:t>
      </w:r>
      <w:r>
        <w:rPr>
          <w:spacing w:val="-5"/>
          <w:w w:val="125"/>
        </w:rPr>
        <w:t xml:space="preserve"> </w:t>
      </w:r>
      <w:r>
        <w:rPr>
          <w:w w:val="125"/>
        </w:rPr>
        <w:t>is</w:t>
      </w:r>
      <w:r>
        <w:rPr>
          <w:spacing w:val="-48"/>
          <w:w w:val="125"/>
        </w:rPr>
        <w:t xml:space="preserve"> </w:t>
      </w:r>
      <w:r>
        <w:rPr>
          <w:w w:val="125"/>
        </w:rPr>
        <w:t>the</w:t>
      </w:r>
      <w:r>
        <w:rPr>
          <w:spacing w:val="-6"/>
          <w:w w:val="125"/>
        </w:rPr>
        <w:t xml:space="preserve"> </w:t>
      </w:r>
      <w:r>
        <w:rPr>
          <w:w w:val="125"/>
        </w:rPr>
        <w:t>pressure</w:t>
      </w:r>
      <w:r>
        <w:rPr>
          <w:spacing w:val="-6"/>
          <w:w w:val="125"/>
        </w:rPr>
        <w:t xml:space="preserve"> </w:t>
      </w:r>
      <w:r>
        <w:rPr>
          <w:w w:val="125"/>
        </w:rPr>
        <w:t>loss</w:t>
      </w:r>
      <w:r>
        <w:rPr>
          <w:spacing w:val="-6"/>
          <w:w w:val="125"/>
        </w:rPr>
        <w:t xml:space="preserve"> </w:t>
      </w:r>
      <w:r>
        <w:rPr>
          <w:w w:val="125"/>
        </w:rPr>
        <w:t>of</w:t>
      </w:r>
      <w:r>
        <w:rPr>
          <w:spacing w:val="-6"/>
          <w:w w:val="125"/>
        </w:rPr>
        <w:t xml:space="preserve"> </w:t>
      </w:r>
      <w:r>
        <w:rPr>
          <w:w w:val="125"/>
        </w:rPr>
        <w:t>its</w:t>
      </w:r>
      <w:r>
        <w:rPr>
          <w:spacing w:val="-5"/>
          <w:w w:val="125"/>
        </w:rPr>
        <w:t xml:space="preserve"> </w:t>
      </w:r>
      <w:r>
        <w:rPr>
          <w:w w:val="125"/>
        </w:rPr>
        <w:t>outlet</w:t>
      </w:r>
      <w:r>
        <w:rPr>
          <w:spacing w:val="-6"/>
          <w:w w:val="125"/>
        </w:rPr>
        <w:t xml:space="preserve"> </w:t>
      </w:r>
      <w:r>
        <w:rPr>
          <w:w w:val="125"/>
        </w:rPr>
        <w:t>relative</w:t>
      </w:r>
      <w:r>
        <w:rPr>
          <w:spacing w:val="-7"/>
          <w:w w:val="125"/>
        </w:rPr>
        <w:t xml:space="preserve"> </w:t>
      </w:r>
      <w:r>
        <w:rPr>
          <w:w w:val="125"/>
        </w:rPr>
        <w:t>to</w:t>
      </w:r>
      <w:r>
        <w:rPr>
          <w:spacing w:val="-5"/>
          <w:w w:val="125"/>
        </w:rPr>
        <w:t xml:space="preserve"> </w:t>
      </w:r>
      <w:r>
        <w:rPr>
          <w:w w:val="125"/>
        </w:rPr>
        <w:t>its</w:t>
      </w:r>
      <w:r>
        <w:rPr>
          <w:spacing w:val="-6"/>
          <w:w w:val="125"/>
        </w:rPr>
        <w:t xml:space="preserve"> </w:t>
      </w:r>
      <w:r>
        <w:rPr>
          <w:w w:val="125"/>
        </w:rPr>
        <w:t>inlet.</w:t>
      </w:r>
      <w:r>
        <w:rPr>
          <w:spacing w:val="-5"/>
          <w:w w:val="125"/>
        </w:rPr>
        <w:t xml:space="preserve"> </w:t>
      </w:r>
      <w:r>
        <w:rPr>
          <w:w w:val="125"/>
        </w:rPr>
        <w:t>The</w:t>
      </w:r>
      <w:r>
        <w:rPr>
          <w:spacing w:val="-5"/>
          <w:w w:val="125"/>
        </w:rPr>
        <w:t xml:space="preserve"> </w:t>
      </w:r>
      <w:r>
        <w:rPr>
          <w:w w:val="125"/>
        </w:rPr>
        <w:t>smaller</w:t>
      </w:r>
      <w:r>
        <w:rPr>
          <w:spacing w:val="-48"/>
          <w:w w:val="125"/>
        </w:rPr>
        <w:t xml:space="preserve"> </w:t>
      </w:r>
      <w:r>
        <w:rPr>
          <w:w w:val="125"/>
        </w:rPr>
        <w:t>pressure loss of the RPSSS indicates the lower energy con-</w:t>
      </w:r>
      <w:r>
        <w:rPr>
          <w:spacing w:val="1"/>
          <w:w w:val="125"/>
        </w:rPr>
        <w:t xml:space="preserve"> </w:t>
      </w:r>
      <w:proofErr w:type="spellStart"/>
      <w:r>
        <w:rPr>
          <w:w w:val="125"/>
        </w:rPr>
        <w:t>sumption</w:t>
      </w:r>
      <w:proofErr w:type="spellEnd"/>
      <w:r>
        <w:rPr>
          <w:spacing w:val="-9"/>
          <w:w w:val="125"/>
        </w:rPr>
        <w:t xml:space="preserve"> </w:t>
      </w:r>
      <w:r>
        <w:rPr>
          <w:w w:val="125"/>
        </w:rPr>
        <w:t>of</w:t>
      </w:r>
      <w:r>
        <w:rPr>
          <w:spacing w:val="-8"/>
          <w:w w:val="125"/>
        </w:rPr>
        <w:t xml:space="preserve"> </w:t>
      </w:r>
      <w:r>
        <w:rPr>
          <w:w w:val="125"/>
        </w:rPr>
        <w:t>the</w:t>
      </w:r>
      <w:r>
        <w:rPr>
          <w:spacing w:val="-9"/>
          <w:w w:val="125"/>
        </w:rPr>
        <w:t xml:space="preserve"> </w:t>
      </w:r>
      <w:r>
        <w:rPr>
          <w:w w:val="125"/>
        </w:rPr>
        <w:t>reactants</w:t>
      </w:r>
      <w:r>
        <w:rPr>
          <w:spacing w:val="-8"/>
          <w:w w:val="125"/>
        </w:rPr>
        <w:t xml:space="preserve"> </w:t>
      </w:r>
      <w:r>
        <w:rPr>
          <w:w w:val="125"/>
        </w:rPr>
        <w:t>flowing</w:t>
      </w:r>
      <w:r>
        <w:rPr>
          <w:spacing w:val="-9"/>
          <w:w w:val="125"/>
        </w:rPr>
        <w:t xml:space="preserve"> </w:t>
      </w:r>
      <w:r>
        <w:rPr>
          <w:w w:val="125"/>
        </w:rPr>
        <w:t>through</w:t>
      </w:r>
      <w:r>
        <w:rPr>
          <w:spacing w:val="-9"/>
          <w:w w:val="125"/>
        </w:rPr>
        <w:t xml:space="preserve"> </w:t>
      </w:r>
      <w:r>
        <w:rPr>
          <w:w w:val="125"/>
        </w:rPr>
        <w:t>the</w:t>
      </w:r>
      <w:r>
        <w:rPr>
          <w:spacing w:val="-9"/>
          <w:w w:val="125"/>
        </w:rPr>
        <w:t xml:space="preserve"> </w:t>
      </w:r>
      <w:r>
        <w:rPr>
          <w:w w:val="125"/>
        </w:rPr>
        <w:t>RPSSS.</w:t>
      </w:r>
    </w:p>
    <w:p w14:paraId="56F430AB" w14:textId="77777777" w:rsidR="009B4F3D" w:rsidRDefault="003812FB">
      <w:pPr>
        <w:pStyle w:val="BodyText"/>
        <w:spacing w:line="297" w:lineRule="auto"/>
        <w:ind w:left="125" w:right="193" w:firstLine="239"/>
        <w:jc w:val="both"/>
      </w:pPr>
      <w:r>
        <w:rPr>
          <w:w w:val="125"/>
        </w:rPr>
        <w:t>To determine the difference of heat transfer performance</w:t>
      </w:r>
      <w:r>
        <w:rPr>
          <w:spacing w:val="-47"/>
          <w:w w:val="125"/>
        </w:rPr>
        <w:t xml:space="preserve"> </w:t>
      </w:r>
      <w:r>
        <w:rPr>
          <w:w w:val="125"/>
        </w:rPr>
        <w:t>and pressure loss between the columnar RPSSS with small</w:t>
      </w:r>
      <w:r>
        <w:rPr>
          <w:spacing w:val="1"/>
          <w:w w:val="125"/>
        </w:rPr>
        <w:t xml:space="preserve"> </w:t>
      </w:r>
      <w:r>
        <w:rPr>
          <w:w w:val="125"/>
        </w:rPr>
        <w:t>specific</w:t>
      </w:r>
      <w:r>
        <w:rPr>
          <w:spacing w:val="-5"/>
          <w:w w:val="125"/>
        </w:rPr>
        <w:t xml:space="preserve"> </w:t>
      </w:r>
      <w:r>
        <w:rPr>
          <w:w w:val="125"/>
        </w:rPr>
        <w:t>surface</w:t>
      </w:r>
      <w:r>
        <w:rPr>
          <w:spacing w:val="-3"/>
          <w:w w:val="125"/>
        </w:rPr>
        <w:t xml:space="preserve"> </w:t>
      </w:r>
      <w:r>
        <w:rPr>
          <w:w w:val="125"/>
        </w:rPr>
        <w:t>area</w:t>
      </w:r>
      <w:r>
        <w:rPr>
          <w:spacing w:val="-4"/>
          <w:w w:val="125"/>
        </w:rPr>
        <w:t xml:space="preserve"> </w:t>
      </w:r>
      <w:r>
        <w:rPr>
          <w:w w:val="125"/>
        </w:rPr>
        <w:t>and</w:t>
      </w:r>
      <w:r>
        <w:rPr>
          <w:spacing w:val="-4"/>
          <w:w w:val="125"/>
        </w:rPr>
        <w:t xml:space="preserve"> </w:t>
      </w:r>
      <w:r>
        <w:rPr>
          <w:w w:val="125"/>
        </w:rPr>
        <w:t>high</w:t>
      </w:r>
      <w:r>
        <w:rPr>
          <w:spacing w:val="-3"/>
          <w:w w:val="125"/>
        </w:rPr>
        <w:t xml:space="preserve"> </w:t>
      </w:r>
      <w:r>
        <w:rPr>
          <w:w w:val="125"/>
        </w:rPr>
        <w:t>superficial</w:t>
      </w:r>
      <w:r>
        <w:rPr>
          <w:spacing w:val="-4"/>
          <w:w w:val="125"/>
        </w:rPr>
        <w:t xml:space="preserve"> </w:t>
      </w:r>
      <w:r>
        <w:rPr>
          <w:w w:val="125"/>
        </w:rPr>
        <w:t>area</w:t>
      </w:r>
      <w:r>
        <w:rPr>
          <w:spacing w:val="-2"/>
          <w:w w:val="125"/>
        </w:rPr>
        <w:t xml:space="preserve"> </w:t>
      </w:r>
      <w:r>
        <w:rPr>
          <w:w w:val="125"/>
        </w:rPr>
        <w:t>and</w:t>
      </w:r>
      <w:r>
        <w:rPr>
          <w:spacing w:val="-5"/>
          <w:w w:val="125"/>
        </w:rPr>
        <w:t xml:space="preserve"> </w:t>
      </w:r>
      <w:r>
        <w:rPr>
          <w:w w:val="125"/>
        </w:rPr>
        <w:t>the</w:t>
      </w:r>
      <w:r>
        <w:rPr>
          <w:spacing w:val="-2"/>
          <w:w w:val="125"/>
        </w:rPr>
        <w:t xml:space="preserve"> </w:t>
      </w:r>
      <w:r>
        <w:rPr>
          <w:w w:val="125"/>
        </w:rPr>
        <w:t>body-</w:t>
      </w:r>
    </w:p>
    <w:p w14:paraId="70FC0621" w14:textId="77777777" w:rsidR="009B4F3D" w:rsidRDefault="009B4F3D">
      <w:pPr>
        <w:spacing w:line="297" w:lineRule="auto"/>
        <w:jc w:val="both"/>
        <w:sectPr w:rsidR="009B4F3D">
          <w:type w:val="continuous"/>
          <w:pgSz w:w="11910" w:h="15880"/>
          <w:pgMar w:top="580" w:right="840" w:bottom="280" w:left="820" w:header="720" w:footer="720" w:gutter="0"/>
          <w:cols w:num="2" w:space="720" w:equalWidth="0">
            <w:col w:w="4949" w:space="191"/>
            <w:col w:w="5110"/>
          </w:cols>
        </w:sectPr>
      </w:pPr>
    </w:p>
    <w:p w14:paraId="5B4F640F" w14:textId="77777777" w:rsidR="009B4F3D" w:rsidRDefault="009B4F3D">
      <w:pPr>
        <w:rPr>
          <w:sz w:val="19"/>
        </w:rPr>
        <w:sectPr w:rsidR="009B4F3D">
          <w:pgSz w:w="11910" w:h="15880"/>
          <w:pgMar w:top="540" w:right="840" w:bottom="280" w:left="820" w:header="720" w:footer="720" w:gutter="0"/>
          <w:cols w:space="720"/>
        </w:sectPr>
      </w:pPr>
    </w:p>
    <w:p w14:paraId="0FBE8964" w14:textId="77777777" w:rsidR="009B4F3D" w:rsidRDefault="003812FB">
      <w:pPr>
        <w:pStyle w:val="BodyText"/>
        <w:spacing w:before="467" w:line="283" w:lineRule="auto"/>
        <w:ind w:left="217" w:right="38"/>
        <w:jc w:val="both"/>
      </w:pPr>
      <w:r>
        <w:rPr>
          <w:w w:val="120"/>
        </w:rPr>
        <w:t>centered</w:t>
      </w:r>
      <w:r>
        <w:rPr>
          <w:spacing w:val="-15"/>
          <w:w w:val="120"/>
        </w:rPr>
        <w:t xml:space="preserve"> </w:t>
      </w:r>
      <w:r>
        <w:rPr>
          <w:w w:val="120"/>
        </w:rPr>
        <w:t>cubic</w:t>
      </w:r>
      <w:r>
        <w:rPr>
          <w:spacing w:val="-15"/>
          <w:w w:val="120"/>
        </w:rPr>
        <w:t xml:space="preserve"> </w:t>
      </w:r>
      <w:r>
        <w:rPr>
          <w:w w:val="120"/>
        </w:rPr>
        <w:t>RPSSS</w:t>
      </w:r>
      <w:r>
        <w:rPr>
          <w:spacing w:val="-15"/>
          <w:w w:val="120"/>
        </w:rPr>
        <w:t xml:space="preserve"> </w:t>
      </w:r>
      <w:r>
        <w:rPr>
          <w:w w:val="120"/>
        </w:rPr>
        <w:t>with</w:t>
      </w:r>
      <w:r>
        <w:rPr>
          <w:spacing w:val="-14"/>
          <w:w w:val="120"/>
        </w:rPr>
        <w:t xml:space="preserve"> </w:t>
      </w:r>
      <w:r>
        <w:rPr>
          <w:w w:val="120"/>
        </w:rPr>
        <w:t>high</w:t>
      </w:r>
      <w:r>
        <w:rPr>
          <w:spacing w:val="-16"/>
          <w:w w:val="120"/>
        </w:rPr>
        <w:t xml:space="preserve"> </w:t>
      </w:r>
      <w:r>
        <w:rPr>
          <w:w w:val="120"/>
        </w:rPr>
        <w:t>specific</w:t>
      </w:r>
      <w:r>
        <w:rPr>
          <w:spacing w:val="-17"/>
          <w:w w:val="120"/>
        </w:rPr>
        <w:t xml:space="preserve"> </w:t>
      </w:r>
      <w:r>
        <w:rPr>
          <w:w w:val="120"/>
        </w:rPr>
        <w:t>surface</w:t>
      </w:r>
      <w:r>
        <w:rPr>
          <w:spacing w:val="-15"/>
          <w:w w:val="120"/>
        </w:rPr>
        <w:t xml:space="preserve"> </w:t>
      </w:r>
      <w:r>
        <w:rPr>
          <w:w w:val="120"/>
        </w:rPr>
        <w:t>area</w:t>
      </w:r>
      <w:r>
        <w:rPr>
          <w:spacing w:val="-15"/>
          <w:w w:val="120"/>
        </w:rPr>
        <w:t xml:space="preserve"> </w:t>
      </w:r>
      <w:r>
        <w:rPr>
          <w:w w:val="120"/>
        </w:rPr>
        <w:t>and</w:t>
      </w:r>
      <w:r>
        <w:rPr>
          <w:spacing w:val="-15"/>
          <w:w w:val="120"/>
        </w:rPr>
        <w:t xml:space="preserve"> </w:t>
      </w:r>
      <w:r>
        <w:rPr>
          <w:w w:val="120"/>
        </w:rPr>
        <w:t>small</w:t>
      </w:r>
      <w:r>
        <w:rPr>
          <w:spacing w:val="-45"/>
          <w:w w:val="120"/>
        </w:rPr>
        <w:t xml:space="preserve"> </w:t>
      </w:r>
      <w:r>
        <w:rPr>
          <w:w w:val="120"/>
        </w:rPr>
        <w:t>superficial area, the temperature increase and pressure loss of</w:t>
      </w:r>
      <w:r>
        <w:rPr>
          <w:spacing w:val="1"/>
          <w:w w:val="120"/>
        </w:rPr>
        <w:t xml:space="preserve"> </w:t>
      </w:r>
      <w:proofErr w:type="gramStart"/>
      <w:r>
        <w:rPr>
          <w:w w:val="120"/>
        </w:rPr>
        <w:t xml:space="preserve">water </w:t>
      </w:r>
      <w:r>
        <w:rPr>
          <w:spacing w:val="6"/>
          <w:w w:val="120"/>
        </w:rPr>
        <w:t xml:space="preserve"> </w:t>
      </w:r>
      <w:r>
        <w:rPr>
          <w:w w:val="120"/>
        </w:rPr>
        <w:t>with</w:t>
      </w:r>
      <w:proofErr w:type="gramEnd"/>
      <w:r>
        <w:rPr>
          <w:w w:val="120"/>
        </w:rPr>
        <w:t xml:space="preserve"> </w:t>
      </w:r>
      <w:r>
        <w:rPr>
          <w:spacing w:val="7"/>
          <w:w w:val="120"/>
        </w:rPr>
        <w:t xml:space="preserve"> </w:t>
      </w:r>
      <w:r>
        <w:rPr>
          <w:w w:val="120"/>
        </w:rPr>
        <w:t xml:space="preserve">25 </w:t>
      </w:r>
      <w:r>
        <w:rPr>
          <w:spacing w:val="7"/>
          <w:w w:val="120"/>
        </w:rPr>
        <w:t xml:space="preserve"> </w:t>
      </w:r>
      <w:r>
        <w:rPr>
          <w:rFonts w:ascii="Lucida Sans Unicode" w:hAnsi="Lucida Sans Unicode"/>
          <w:w w:val="120"/>
          <w:vertAlign w:val="superscript"/>
        </w:rPr>
        <w:t>◦</w:t>
      </w:r>
      <w:r>
        <w:rPr>
          <w:w w:val="120"/>
        </w:rPr>
        <w:t xml:space="preserve">C </w:t>
      </w:r>
      <w:r>
        <w:rPr>
          <w:spacing w:val="8"/>
          <w:w w:val="120"/>
        </w:rPr>
        <w:t xml:space="preserve"> </w:t>
      </w:r>
      <w:r>
        <w:rPr>
          <w:w w:val="120"/>
        </w:rPr>
        <w:t xml:space="preserve">initial </w:t>
      </w:r>
      <w:r>
        <w:rPr>
          <w:spacing w:val="7"/>
          <w:w w:val="120"/>
        </w:rPr>
        <w:t xml:space="preserve"> </w:t>
      </w:r>
      <w:r>
        <w:rPr>
          <w:w w:val="120"/>
        </w:rPr>
        <w:t xml:space="preserve">temperature </w:t>
      </w:r>
      <w:r>
        <w:rPr>
          <w:spacing w:val="7"/>
          <w:w w:val="120"/>
        </w:rPr>
        <w:t xml:space="preserve"> </w:t>
      </w:r>
      <w:r>
        <w:rPr>
          <w:w w:val="120"/>
        </w:rPr>
        <w:t xml:space="preserve">respectively </w:t>
      </w:r>
      <w:r>
        <w:rPr>
          <w:spacing w:val="6"/>
          <w:w w:val="120"/>
        </w:rPr>
        <w:t xml:space="preserve"> </w:t>
      </w:r>
      <w:r>
        <w:rPr>
          <w:w w:val="120"/>
        </w:rPr>
        <w:t>flowing</w:t>
      </w:r>
    </w:p>
    <w:p w14:paraId="1BA9710F" w14:textId="77777777" w:rsidR="009B4F3D" w:rsidRDefault="003812FB">
      <w:pPr>
        <w:pStyle w:val="BodyText"/>
        <w:spacing w:line="148" w:lineRule="exact"/>
        <w:ind w:left="217"/>
        <w:jc w:val="both"/>
      </w:pPr>
      <w:r>
        <w:rPr>
          <w:w w:val="120"/>
        </w:rPr>
        <w:t>through</w:t>
      </w:r>
      <w:r>
        <w:rPr>
          <w:spacing w:val="-3"/>
          <w:w w:val="120"/>
        </w:rPr>
        <w:t xml:space="preserve"> </w:t>
      </w:r>
      <w:r>
        <w:rPr>
          <w:w w:val="120"/>
        </w:rPr>
        <w:t>columnar</w:t>
      </w:r>
      <w:r>
        <w:rPr>
          <w:spacing w:val="-1"/>
          <w:w w:val="120"/>
        </w:rPr>
        <w:t xml:space="preserve"> </w:t>
      </w:r>
      <w:r>
        <w:rPr>
          <w:w w:val="120"/>
        </w:rPr>
        <w:t>RPSSS</w:t>
      </w:r>
      <w:r>
        <w:rPr>
          <w:spacing w:val="-3"/>
          <w:w w:val="120"/>
        </w:rPr>
        <w:t xml:space="preserve"> </w:t>
      </w:r>
      <w:r>
        <w:rPr>
          <w:w w:val="120"/>
        </w:rPr>
        <w:t>and</w:t>
      </w:r>
      <w:r>
        <w:rPr>
          <w:spacing w:val="-2"/>
          <w:w w:val="120"/>
        </w:rPr>
        <w:t xml:space="preserve"> </w:t>
      </w:r>
      <w:proofErr w:type="gramStart"/>
      <w:r>
        <w:rPr>
          <w:w w:val="120"/>
        </w:rPr>
        <w:t>body-centered</w:t>
      </w:r>
      <w:proofErr w:type="gramEnd"/>
      <w:r>
        <w:rPr>
          <w:spacing w:val="-2"/>
          <w:w w:val="120"/>
        </w:rPr>
        <w:t xml:space="preserve"> </w:t>
      </w:r>
      <w:r>
        <w:rPr>
          <w:w w:val="120"/>
        </w:rPr>
        <w:t>cubic</w:t>
      </w:r>
      <w:r>
        <w:rPr>
          <w:spacing w:val="-2"/>
          <w:w w:val="120"/>
        </w:rPr>
        <w:t xml:space="preserve"> </w:t>
      </w:r>
      <w:r>
        <w:rPr>
          <w:w w:val="120"/>
        </w:rPr>
        <w:t>RPSSS</w:t>
      </w:r>
      <w:r>
        <w:rPr>
          <w:spacing w:val="-3"/>
          <w:w w:val="120"/>
        </w:rPr>
        <w:t xml:space="preserve"> </w:t>
      </w:r>
      <w:r>
        <w:rPr>
          <w:w w:val="120"/>
        </w:rPr>
        <w:t>are</w:t>
      </w:r>
    </w:p>
    <w:p w14:paraId="4E631AF9" w14:textId="77777777" w:rsidR="009B4F3D" w:rsidRDefault="003812FB">
      <w:pPr>
        <w:spacing w:before="835"/>
        <w:ind w:left="217"/>
        <w:rPr>
          <w:sz w:val="8"/>
        </w:rPr>
      </w:pPr>
      <w:r>
        <w:br w:type="column"/>
      </w:r>
      <w:r>
        <w:rPr>
          <w:i/>
          <w:spacing w:val="-1"/>
          <w:w w:val="115"/>
          <w:sz w:val="16"/>
        </w:rPr>
        <w:t>V</w:t>
      </w:r>
      <w:r>
        <w:rPr>
          <w:spacing w:val="-1"/>
          <w:w w:val="116"/>
          <w:sz w:val="16"/>
          <w:vertAlign w:val="subscript"/>
        </w:rPr>
        <w:t>H</w:t>
      </w:r>
      <w:r>
        <w:rPr>
          <w:w w:val="109"/>
          <w:position w:val="-4"/>
          <w:sz w:val="8"/>
        </w:rPr>
        <w:t>2</w:t>
      </w:r>
    </w:p>
    <w:p w14:paraId="4B0EAA15" w14:textId="77777777" w:rsidR="009B4F3D" w:rsidRDefault="003812FB">
      <w:pPr>
        <w:spacing w:before="728" w:line="136" w:lineRule="exact"/>
        <w:ind w:left="191"/>
        <w:rPr>
          <w:i/>
          <w:sz w:val="16"/>
        </w:rPr>
      </w:pPr>
      <w:r>
        <w:br w:type="column"/>
      </w:r>
      <w:r>
        <w:rPr>
          <w:i/>
          <w:w w:val="125"/>
          <w:position w:val="2"/>
          <w:sz w:val="16"/>
          <w:u w:val="single"/>
        </w:rPr>
        <w:t>V</w:t>
      </w:r>
      <w:r>
        <w:rPr>
          <w:w w:val="125"/>
          <w:sz w:val="10"/>
          <w:u w:val="single"/>
        </w:rPr>
        <w:t>reaction</w:t>
      </w:r>
      <w:r>
        <w:rPr>
          <w:spacing w:val="15"/>
          <w:w w:val="125"/>
          <w:sz w:val="10"/>
          <w:u w:val="single"/>
        </w:rPr>
        <w:t xml:space="preserve"> </w:t>
      </w:r>
      <w:r>
        <w:rPr>
          <w:w w:val="125"/>
          <w:sz w:val="10"/>
          <w:u w:val="single"/>
        </w:rPr>
        <w:t>product</w:t>
      </w:r>
      <w:r>
        <w:rPr>
          <w:w w:val="125"/>
          <w:position w:val="2"/>
          <w:sz w:val="16"/>
          <w:u w:val="single"/>
        </w:rPr>
        <w:t>*</w:t>
      </w:r>
      <w:r>
        <w:rPr>
          <w:i/>
          <w:w w:val="125"/>
          <w:position w:val="2"/>
          <w:sz w:val="16"/>
          <w:u w:val="single"/>
        </w:rPr>
        <w:t>z</w:t>
      </w:r>
    </w:p>
    <w:p w14:paraId="0C9FC97D" w14:textId="77777777" w:rsidR="009B4F3D" w:rsidRDefault="003812FB">
      <w:pPr>
        <w:pStyle w:val="BodyText"/>
        <w:tabs>
          <w:tab w:val="left" w:pos="410"/>
        </w:tabs>
        <w:spacing w:line="265" w:lineRule="exact"/>
        <w:ind w:left="24"/>
      </w:pPr>
      <w:r>
        <w:rPr>
          <w:rFonts w:ascii="Lucida Sans Unicode" w:hAnsi="Lucida Sans Unicode"/>
          <w:w w:val="105"/>
          <w:position w:val="11"/>
        </w:rPr>
        <w:t>¼</w:t>
      </w:r>
      <w:r>
        <w:rPr>
          <w:rFonts w:ascii="Lucida Sans Unicode" w:hAnsi="Lucida Sans Unicode"/>
          <w:w w:val="105"/>
          <w:position w:val="11"/>
        </w:rPr>
        <w:tab/>
      </w:r>
      <w:r>
        <w:rPr>
          <w:w w:val="105"/>
        </w:rPr>
        <w:t>22400*60</w:t>
      </w:r>
    </w:p>
    <w:p w14:paraId="69017C6D" w14:textId="77777777" w:rsidR="009B4F3D" w:rsidRDefault="003812FB">
      <w:pPr>
        <w:pStyle w:val="BodyText"/>
        <w:spacing w:before="835"/>
        <w:ind w:left="217"/>
      </w:pPr>
      <w:r>
        <w:br w:type="column"/>
      </w:r>
      <w:r>
        <w:rPr>
          <w:w w:val="105"/>
        </w:rPr>
        <w:t>(12)</w:t>
      </w:r>
    </w:p>
    <w:p w14:paraId="790F4E64" w14:textId="77777777" w:rsidR="009B4F3D" w:rsidRDefault="009B4F3D">
      <w:pPr>
        <w:sectPr w:rsidR="009B4F3D">
          <w:type w:val="continuous"/>
          <w:pgSz w:w="11910" w:h="15880"/>
          <w:pgMar w:top="580" w:right="840" w:bottom="280" w:left="820" w:header="720" w:footer="720" w:gutter="0"/>
          <w:cols w:num="4" w:space="720" w:equalWidth="0">
            <w:col w:w="5041" w:space="100"/>
            <w:col w:w="455" w:space="39"/>
            <w:col w:w="1365" w:space="2648"/>
            <w:col w:w="602"/>
          </w:cols>
        </w:sectPr>
      </w:pPr>
    </w:p>
    <w:p w14:paraId="5B3F48A3" w14:textId="77777777" w:rsidR="009B4F3D" w:rsidRDefault="003812FB">
      <w:pPr>
        <w:pStyle w:val="BodyText"/>
        <w:spacing w:before="10" w:line="230" w:lineRule="exact"/>
        <w:ind w:left="217" w:right="38"/>
        <w:jc w:val="both"/>
      </w:pPr>
      <w:r>
        <w:rPr>
          <w:w w:val="120"/>
        </w:rPr>
        <w:t xml:space="preserve">investigated under 300 </w:t>
      </w:r>
      <w:r>
        <w:rPr>
          <w:rFonts w:ascii="Lucida Sans Unicode" w:hAnsi="Lucida Sans Unicode"/>
          <w:w w:val="120"/>
          <w:vertAlign w:val="superscript"/>
        </w:rPr>
        <w:t>◦</w:t>
      </w:r>
      <w:r>
        <w:rPr>
          <w:w w:val="120"/>
        </w:rPr>
        <w:t>C wall temperature and various water</w:t>
      </w:r>
      <w:r>
        <w:rPr>
          <w:spacing w:val="-45"/>
          <w:w w:val="120"/>
        </w:rPr>
        <w:t xml:space="preserve"> </w:t>
      </w:r>
      <w:r>
        <w:rPr>
          <w:w w:val="125"/>
        </w:rPr>
        <w:t>injection rates, and their temperature increase and pressure</w:t>
      </w:r>
      <w:r>
        <w:rPr>
          <w:spacing w:val="1"/>
          <w:w w:val="125"/>
        </w:rPr>
        <w:t xml:space="preserve"> </w:t>
      </w:r>
      <w:r>
        <w:rPr>
          <w:w w:val="125"/>
        </w:rPr>
        <w:t>loss</w:t>
      </w:r>
      <w:r>
        <w:rPr>
          <w:spacing w:val="28"/>
          <w:w w:val="125"/>
        </w:rPr>
        <w:t xml:space="preserve"> </w:t>
      </w:r>
      <w:r>
        <w:rPr>
          <w:w w:val="125"/>
        </w:rPr>
        <w:t>under</w:t>
      </w:r>
      <w:r>
        <w:rPr>
          <w:spacing w:val="28"/>
          <w:w w:val="125"/>
        </w:rPr>
        <w:t xml:space="preserve"> </w:t>
      </w:r>
      <w:r>
        <w:rPr>
          <w:w w:val="125"/>
        </w:rPr>
        <w:t>40</w:t>
      </w:r>
      <w:r>
        <w:rPr>
          <w:spacing w:val="27"/>
          <w:w w:val="125"/>
        </w:rPr>
        <w:t xml:space="preserve"> </w:t>
      </w:r>
      <w:r>
        <w:rPr>
          <w:w w:val="125"/>
        </w:rPr>
        <w:t>mL/h</w:t>
      </w:r>
      <w:r>
        <w:rPr>
          <w:spacing w:val="28"/>
          <w:w w:val="125"/>
        </w:rPr>
        <w:t xml:space="preserve"> </w:t>
      </w:r>
      <w:r>
        <w:rPr>
          <w:w w:val="125"/>
        </w:rPr>
        <w:t>water</w:t>
      </w:r>
      <w:r>
        <w:rPr>
          <w:spacing w:val="28"/>
          <w:w w:val="125"/>
        </w:rPr>
        <w:t xml:space="preserve"> </w:t>
      </w:r>
      <w:r>
        <w:rPr>
          <w:w w:val="125"/>
        </w:rPr>
        <w:t>injection</w:t>
      </w:r>
      <w:r>
        <w:rPr>
          <w:spacing w:val="28"/>
          <w:w w:val="125"/>
        </w:rPr>
        <w:t xml:space="preserve"> </w:t>
      </w:r>
      <w:r>
        <w:rPr>
          <w:w w:val="125"/>
        </w:rPr>
        <w:t>rate</w:t>
      </w:r>
      <w:r>
        <w:rPr>
          <w:spacing w:val="29"/>
          <w:w w:val="125"/>
        </w:rPr>
        <w:t xml:space="preserve"> </w:t>
      </w:r>
      <w:r>
        <w:rPr>
          <w:w w:val="125"/>
        </w:rPr>
        <w:t>and</w:t>
      </w:r>
      <w:r>
        <w:rPr>
          <w:spacing w:val="28"/>
          <w:w w:val="125"/>
        </w:rPr>
        <w:t xml:space="preserve"> </w:t>
      </w:r>
      <w:r>
        <w:rPr>
          <w:w w:val="125"/>
        </w:rPr>
        <w:t>various</w:t>
      </w:r>
      <w:r>
        <w:rPr>
          <w:spacing w:val="28"/>
          <w:w w:val="125"/>
        </w:rPr>
        <w:t xml:space="preserve"> </w:t>
      </w:r>
      <w:proofErr w:type="gramStart"/>
      <w:r>
        <w:rPr>
          <w:w w:val="125"/>
        </w:rPr>
        <w:t>wall</w:t>
      </w:r>
      <w:proofErr w:type="gramEnd"/>
    </w:p>
    <w:p w14:paraId="25D28E3A" w14:textId="77777777" w:rsidR="009B4F3D" w:rsidRDefault="003812FB">
      <w:pPr>
        <w:spacing w:before="109"/>
        <w:ind w:left="217"/>
        <w:rPr>
          <w:sz w:val="10"/>
        </w:rPr>
      </w:pPr>
      <w:r>
        <w:br w:type="column"/>
      </w:r>
      <w:r>
        <w:rPr>
          <w:i/>
          <w:w w:val="115"/>
          <w:position w:val="2"/>
          <w:sz w:val="16"/>
        </w:rPr>
        <w:t>S</w:t>
      </w:r>
      <w:r>
        <w:rPr>
          <w:w w:val="115"/>
          <w:sz w:val="10"/>
        </w:rPr>
        <w:t>co</w:t>
      </w:r>
    </w:p>
    <w:p w14:paraId="19A707F6" w14:textId="77777777" w:rsidR="009B4F3D" w:rsidRDefault="003812FB">
      <w:pPr>
        <w:spacing w:line="130" w:lineRule="exact"/>
        <w:ind w:left="181"/>
        <w:rPr>
          <w:i/>
          <w:sz w:val="16"/>
        </w:rPr>
      </w:pPr>
      <w:r>
        <w:br w:type="column"/>
      </w:r>
      <w:r>
        <w:rPr>
          <w:w w:val="99"/>
          <w:sz w:val="16"/>
          <w:u w:val="single"/>
        </w:rPr>
        <w:t xml:space="preserve"> </w:t>
      </w:r>
      <w:r>
        <w:rPr>
          <w:sz w:val="16"/>
          <w:u w:val="single"/>
        </w:rPr>
        <w:t xml:space="preserve">  </w:t>
      </w:r>
      <w:r>
        <w:rPr>
          <w:spacing w:val="-20"/>
          <w:sz w:val="16"/>
          <w:u w:val="single"/>
        </w:rPr>
        <w:t xml:space="preserve"> </w:t>
      </w:r>
      <w:r>
        <w:rPr>
          <w:i/>
          <w:w w:val="110"/>
          <w:sz w:val="16"/>
          <w:u w:val="single"/>
        </w:rPr>
        <w:t>a</w:t>
      </w:r>
      <w:r>
        <w:rPr>
          <w:i/>
          <w:spacing w:val="19"/>
          <w:sz w:val="16"/>
          <w:u w:val="single"/>
        </w:rPr>
        <w:t xml:space="preserve"> </w:t>
      </w:r>
    </w:p>
    <w:p w14:paraId="37E92762" w14:textId="77777777" w:rsidR="009B4F3D" w:rsidRDefault="003812FB">
      <w:pPr>
        <w:tabs>
          <w:tab w:val="left" w:pos="4264"/>
        </w:tabs>
        <w:spacing w:line="168" w:lineRule="auto"/>
        <w:ind w:left="14"/>
        <w:rPr>
          <w:sz w:val="16"/>
        </w:rPr>
      </w:pPr>
      <w:r>
        <w:rPr>
          <w:rFonts w:ascii="Lucida Sans Unicode" w:hAnsi="Lucida Sans Unicode"/>
          <w:w w:val="105"/>
          <w:sz w:val="16"/>
        </w:rPr>
        <w:t>¼</w:t>
      </w:r>
      <w:r>
        <w:rPr>
          <w:rFonts w:ascii="Lucida Sans Unicode" w:hAnsi="Lucida Sans Unicode"/>
          <w:spacing w:val="-9"/>
          <w:w w:val="105"/>
          <w:sz w:val="16"/>
        </w:rPr>
        <w:t xml:space="preserve"> </w:t>
      </w:r>
      <w:r>
        <w:rPr>
          <w:i/>
          <w:w w:val="105"/>
          <w:position w:val="-10"/>
          <w:sz w:val="16"/>
        </w:rPr>
        <w:t>a</w:t>
      </w:r>
      <w:r>
        <w:rPr>
          <w:i/>
          <w:spacing w:val="-7"/>
          <w:w w:val="105"/>
          <w:position w:val="-10"/>
          <w:sz w:val="16"/>
        </w:rPr>
        <w:t xml:space="preserve"> </w:t>
      </w:r>
      <w:r>
        <w:rPr>
          <w:rFonts w:ascii="Lucida Sans Unicode" w:hAnsi="Lucida Sans Unicode"/>
          <w:w w:val="105"/>
          <w:position w:val="-10"/>
          <w:sz w:val="16"/>
        </w:rPr>
        <w:t>þ</w:t>
      </w:r>
      <w:r>
        <w:rPr>
          <w:rFonts w:ascii="Lucida Sans Unicode" w:hAnsi="Lucida Sans Unicode"/>
          <w:spacing w:val="-17"/>
          <w:w w:val="105"/>
          <w:position w:val="-10"/>
          <w:sz w:val="16"/>
        </w:rPr>
        <w:t xml:space="preserve"> </w:t>
      </w:r>
      <w:r>
        <w:rPr>
          <w:i/>
          <w:w w:val="105"/>
          <w:position w:val="-10"/>
          <w:sz w:val="16"/>
        </w:rPr>
        <w:t>b</w:t>
      </w:r>
      <w:r>
        <w:rPr>
          <w:i/>
          <w:spacing w:val="-8"/>
          <w:w w:val="105"/>
          <w:position w:val="-10"/>
          <w:sz w:val="16"/>
        </w:rPr>
        <w:t xml:space="preserve"> </w:t>
      </w:r>
      <w:r>
        <w:rPr>
          <w:rFonts w:ascii="Lucida Sans Unicode" w:hAnsi="Lucida Sans Unicode"/>
          <w:w w:val="105"/>
          <w:sz w:val="16"/>
        </w:rPr>
        <w:t>×</w:t>
      </w:r>
      <w:r>
        <w:rPr>
          <w:rFonts w:ascii="Lucida Sans Unicode" w:hAnsi="Lucida Sans Unicode"/>
          <w:spacing w:val="-16"/>
          <w:w w:val="105"/>
          <w:sz w:val="16"/>
        </w:rPr>
        <w:t xml:space="preserve"> </w:t>
      </w:r>
      <w:r>
        <w:rPr>
          <w:w w:val="105"/>
          <w:sz w:val="16"/>
        </w:rPr>
        <w:t>100%</w:t>
      </w:r>
      <w:r>
        <w:rPr>
          <w:w w:val="105"/>
          <w:sz w:val="16"/>
        </w:rPr>
        <w:tab/>
        <w:t>(13)</w:t>
      </w:r>
    </w:p>
    <w:p w14:paraId="0698AB3A" w14:textId="77777777" w:rsidR="009B4F3D" w:rsidRDefault="009B4F3D">
      <w:pPr>
        <w:spacing w:line="168" w:lineRule="auto"/>
        <w:rPr>
          <w:sz w:val="16"/>
        </w:rPr>
        <w:sectPr w:rsidR="009B4F3D">
          <w:type w:val="continuous"/>
          <w:pgSz w:w="11910" w:h="15880"/>
          <w:pgMar w:top="580" w:right="840" w:bottom="280" w:left="820" w:header="720" w:footer="720" w:gutter="0"/>
          <w:cols w:num="3" w:space="720" w:equalWidth="0">
            <w:col w:w="5042" w:space="99"/>
            <w:col w:w="421" w:space="39"/>
            <w:col w:w="4649"/>
          </w:cols>
        </w:sectPr>
      </w:pPr>
    </w:p>
    <w:p w14:paraId="29ED94A2" w14:textId="77777777" w:rsidR="009B4F3D" w:rsidRDefault="003812FB">
      <w:pPr>
        <w:pStyle w:val="BodyText"/>
        <w:spacing w:before="32"/>
        <w:ind w:left="217"/>
        <w:jc w:val="both"/>
      </w:pPr>
      <w:r>
        <w:rPr>
          <w:w w:val="125"/>
        </w:rPr>
        <w:t>temperatures are also</w:t>
      </w:r>
      <w:r>
        <w:rPr>
          <w:spacing w:val="-1"/>
          <w:w w:val="125"/>
        </w:rPr>
        <w:t xml:space="preserve"> </w:t>
      </w:r>
      <w:r>
        <w:rPr>
          <w:w w:val="125"/>
        </w:rPr>
        <w:t>studied.</w:t>
      </w:r>
    </w:p>
    <w:p w14:paraId="1A6BC60C" w14:textId="77777777" w:rsidR="009B4F3D" w:rsidRDefault="009B4F3D">
      <w:pPr>
        <w:pStyle w:val="BodyText"/>
        <w:spacing w:before="1"/>
        <w:rPr>
          <w:sz w:val="22"/>
        </w:rPr>
      </w:pPr>
    </w:p>
    <w:p w14:paraId="339980DE" w14:textId="77777777" w:rsidR="009B4F3D" w:rsidRDefault="003812FB">
      <w:pPr>
        <w:pStyle w:val="Heading3"/>
        <w:spacing w:before="1"/>
        <w:ind w:left="217"/>
        <w:jc w:val="both"/>
      </w:pPr>
      <w:r>
        <w:rPr>
          <w:w w:val="110"/>
        </w:rPr>
        <w:t>HP</w:t>
      </w:r>
      <w:r>
        <w:rPr>
          <w:spacing w:val="4"/>
          <w:w w:val="110"/>
        </w:rPr>
        <w:t xml:space="preserve"> </w:t>
      </w:r>
      <w:r>
        <w:rPr>
          <w:w w:val="110"/>
        </w:rPr>
        <w:t>performance</w:t>
      </w:r>
    </w:p>
    <w:p w14:paraId="22F19B91" w14:textId="77777777" w:rsidR="009B4F3D" w:rsidRDefault="009B4F3D">
      <w:pPr>
        <w:pStyle w:val="BodyText"/>
        <w:spacing w:before="8"/>
        <w:rPr>
          <w:i/>
          <w:sz w:val="20"/>
        </w:rPr>
      </w:pPr>
    </w:p>
    <w:p w14:paraId="29E9D821" w14:textId="77777777" w:rsidR="009B4F3D" w:rsidRDefault="003812FB">
      <w:pPr>
        <w:pStyle w:val="BodyText"/>
        <w:spacing w:line="230" w:lineRule="exact"/>
        <w:ind w:left="217" w:right="38"/>
        <w:jc w:val="both"/>
      </w:pPr>
      <w:r>
        <w:rPr>
          <w:w w:val="120"/>
        </w:rPr>
        <w:t>To determine the importance of superficial area relative to</w:t>
      </w:r>
      <w:r>
        <w:rPr>
          <w:spacing w:val="1"/>
          <w:w w:val="120"/>
        </w:rPr>
        <w:t xml:space="preserve"> </w:t>
      </w:r>
      <w:r>
        <w:rPr>
          <w:w w:val="120"/>
        </w:rPr>
        <w:t>specific surface area in the HP performance of RPSSS, the</w:t>
      </w:r>
      <w:r>
        <w:rPr>
          <w:spacing w:val="1"/>
          <w:w w:val="120"/>
        </w:rPr>
        <w:t xml:space="preserve"> </w:t>
      </w:r>
      <w:r>
        <w:rPr>
          <w:w w:val="120"/>
        </w:rPr>
        <w:t>temperature,</w:t>
      </w:r>
      <w:r>
        <w:rPr>
          <w:spacing w:val="1"/>
          <w:w w:val="120"/>
        </w:rPr>
        <w:t xml:space="preserve"> </w:t>
      </w:r>
      <w:r>
        <w:rPr>
          <w:w w:val="120"/>
        </w:rPr>
        <w:t>methanol</w:t>
      </w:r>
      <w:r>
        <w:rPr>
          <w:spacing w:val="1"/>
          <w:w w:val="120"/>
        </w:rPr>
        <w:t xml:space="preserve"> </w:t>
      </w:r>
      <w:r>
        <w:rPr>
          <w:w w:val="120"/>
        </w:rPr>
        <w:t>concentration</w:t>
      </w:r>
      <w:r>
        <w:rPr>
          <w:spacing w:val="1"/>
          <w:w w:val="120"/>
        </w:rPr>
        <w:t xml:space="preserve"> </w:t>
      </w:r>
      <w:r>
        <w:rPr>
          <w:w w:val="120"/>
        </w:rPr>
        <w:t>and</w:t>
      </w:r>
      <w:r>
        <w:rPr>
          <w:spacing w:val="1"/>
          <w:w w:val="120"/>
        </w:rPr>
        <w:t xml:space="preserve"> </w:t>
      </w:r>
      <w:r>
        <w:rPr>
          <w:w w:val="120"/>
        </w:rPr>
        <w:t>H</w:t>
      </w:r>
      <w:r>
        <w:rPr>
          <w:w w:val="120"/>
          <w:vertAlign w:val="subscript"/>
        </w:rPr>
        <w:t>2</w:t>
      </w:r>
      <w:r>
        <w:rPr>
          <w:spacing w:val="1"/>
          <w:w w:val="120"/>
        </w:rPr>
        <w:t xml:space="preserve"> </w:t>
      </w:r>
      <w:r>
        <w:rPr>
          <w:w w:val="120"/>
        </w:rPr>
        <w:t>concentration</w:t>
      </w:r>
      <w:r>
        <w:rPr>
          <w:spacing w:val="1"/>
          <w:w w:val="120"/>
        </w:rPr>
        <w:t xml:space="preserve"> </w:t>
      </w:r>
      <w:r>
        <w:rPr>
          <w:w w:val="120"/>
        </w:rPr>
        <w:t>distributions of the columnar RPSSS with small specific sur-</w:t>
      </w:r>
      <w:r>
        <w:rPr>
          <w:spacing w:val="1"/>
          <w:w w:val="120"/>
        </w:rPr>
        <w:t xml:space="preserve"> </w:t>
      </w:r>
      <w:r>
        <w:rPr>
          <w:w w:val="120"/>
        </w:rPr>
        <w:t>face</w:t>
      </w:r>
      <w:r>
        <w:rPr>
          <w:spacing w:val="1"/>
          <w:w w:val="120"/>
        </w:rPr>
        <w:t xml:space="preserve"> </w:t>
      </w:r>
      <w:r>
        <w:rPr>
          <w:w w:val="120"/>
        </w:rPr>
        <w:t>area</w:t>
      </w:r>
      <w:r>
        <w:rPr>
          <w:spacing w:val="1"/>
          <w:w w:val="120"/>
        </w:rPr>
        <w:t xml:space="preserve"> </w:t>
      </w:r>
      <w:r>
        <w:rPr>
          <w:w w:val="120"/>
        </w:rPr>
        <w:t>and</w:t>
      </w:r>
      <w:r>
        <w:rPr>
          <w:spacing w:val="1"/>
          <w:w w:val="120"/>
        </w:rPr>
        <w:t xml:space="preserve"> </w:t>
      </w:r>
      <w:r>
        <w:rPr>
          <w:w w:val="120"/>
        </w:rPr>
        <w:t>high</w:t>
      </w:r>
      <w:r>
        <w:rPr>
          <w:spacing w:val="1"/>
          <w:w w:val="120"/>
        </w:rPr>
        <w:t xml:space="preserve"> </w:t>
      </w:r>
      <w:r>
        <w:rPr>
          <w:w w:val="120"/>
        </w:rPr>
        <w:t>superficial</w:t>
      </w:r>
      <w:r>
        <w:rPr>
          <w:spacing w:val="1"/>
          <w:w w:val="120"/>
        </w:rPr>
        <w:t xml:space="preserve"> </w:t>
      </w:r>
      <w:r>
        <w:rPr>
          <w:w w:val="120"/>
        </w:rPr>
        <w:t>area</w:t>
      </w:r>
      <w:r>
        <w:rPr>
          <w:spacing w:val="1"/>
          <w:w w:val="120"/>
        </w:rPr>
        <w:t xml:space="preserve"> </w:t>
      </w:r>
      <w:r>
        <w:rPr>
          <w:w w:val="120"/>
        </w:rPr>
        <w:t>and</w:t>
      </w:r>
      <w:r>
        <w:rPr>
          <w:spacing w:val="1"/>
          <w:w w:val="120"/>
        </w:rPr>
        <w:t xml:space="preserve"> </w:t>
      </w:r>
      <w:r>
        <w:rPr>
          <w:w w:val="120"/>
        </w:rPr>
        <w:t>the</w:t>
      </w:r>
      <w:r>
        <w:rPr>
          <w:spacing w:val="1"/>
          <w:w w:val="120"/>
        </w:rPr>
        <w:t xml:space="preserve"> </w:t>
      </w:r>
      <w:r>
        <w:rPr>
          <w:w w:val="120"/>
        </w:rPr>
        <w:t>body-centered</w:t>
      </w:r>
      <w:r>
        <w:rPr>
          <w:spacing w:val="-45"/>
          <w:w w:val="120"/>
        </w:rPr>
        <w:t xml:space="preserve"> </w:t>
      </w:r>
      <w:r>
        <w:rPr>
          <w:w w:val="120"/>
        </w:rPr>
        <w:t>cubic RPSSS with high specific surface area and small super-</w:t>
      </w:r>
      <w:r>
        <w:rPr>
          <w:spacing w:val="1"/>
          <w:w w:val="120"/>
        </w:rPr>
        <w:t xml:space="preserve"> </w:t>
      </w:r>
      <w:proofErr w:type="spellStart"/>
      <w:r>
        <w:rPr>
          <w:w w:val="120"/>
        </w:rPr>
        <w:t>ficial</w:t>
      </w:r>
      <w:proofErr w:type="spellEnd"/>
      <w:r>
        <w:rPr>
          <w:spacing w:val="-10"/>
          <w:w w:val="120"/>
        </w:rPr>
        <w:t xml:space="preserve"> </w:t>
      </w:r>
      <w:r>
        <w:rPr>
          <w:w w:val="120"/>
        </w:rPr>
        <w:t>area</w:t>
      </w:r>
      <w:r>
        <w:rPr>
          <w:spacing w:val="-9"/>
          <w:w w:val="120"/>
        </w:rPr>
        <w:t xml:space="preserve"> </w:t>
      </w:r>
      <w:r>
        <w:rPr>
          <w:w w:val="120"/>
        </w:rPr>
        <w:t>under</w:t>
      </w:r>
      <w:r>
        <w:rPr>
          <w:spacing w:val="-11"/>
          <w:w w:val="120"/>
        </w:rPr>
        <w:t xml:space="preserve"> </w:t>
      </w:r>
      <w:r>
        <w:rPr>
          <w:w w:val="120"/>
        </w:rPr>
        <w:t>300</w:t>
      </w:r>
      <w:r>
        <w:rPr>
          <w:spacing w:val="-9"/>
          <w:w w:val="120"/>
        </w:rPr>
        <w:t xml:space="preserve"> </w:t>
      </w:r>
      <w:r>
        <w:rPr>
          <w:rFonts w:ascii="Lucida Sans Unicode" w:hAnsi="Lucida Sans Unicode"/>
          <w:w w:val="120"/>
          <w:vertAlign w:val="superscript"/>
        </w:rPr>
        <w:t>◦</w:t>
      </w:r>
      <w:r>
        <w:rPr>
          <w:w w:val="120"/>
        </w:rPr>
        <w:t>C</w:t>
      </w:r>
      <w:r>
        <w:rPr>
          <w:spacing w:val="-10"/>
          <w:w w:val="120"/>
        </w:rPr>
        <w:t xml:space="preserve"> </w:t>
      </w:r>
      <w:r>
        <w:rPr>
          <w:w w:val="120"/>
        </w:rPr>
        <w:t>wall</w:t>
      </w:r>
      <w:r>
        <w:rPr>
          <w:spacing w:val="-9"/>
          <w:w w:val="120"/>
        </w:rPr>
        <w:t xml:space="preserve"> </w:t>
      </w:r>
      <w:r>
        <w:rPr>
          <w:w w:val="120"/>
        </w:rPr>
        <w:t>temperature</w:t>
      </w:r>
      <w:r>
        <w:rPr>
          <w:spacing w:val="-10"/>
          <w:w w:val="120"/>
        </w:rPr>
        <w:t xml:space="preserve"> </w:t>
      </w:r>
      <w:r>
        <w:rPr>
          <w:w w:val="120"/>
        </w:rPr>
        <w:t>and</w:t>
      </w:r>
      <w:r>
        <w:rPr>
          <w:spacing w:val="-10"/>
          <w:w w:val="120"/>
        </w:rPr>
        <w:t xml:space="preserve"> </w:t>
      </w:r>
      <w:r>
        <w:rPr>
          <w:w w:val="120"/>
        </w:rPr>
        <w:t>4</w:t>
      </w:r>
      <w:r>
        <w:rPr>
          <w:spacing w:val="-9"/>
          <w:w w:val="120"/>
        </w:rPr>
        <w:t xml:space="preserve"> </w:t>
      </w:r>
      <w:r>
        <w:rPr>
          <w:w w:val="120"/>
        </w:rPr>
        <w:t>mL/h</w:t>
      </w:r>
      <w:r>
        <w:rPr>
          <w:spacing w:val="-11"/>
          <w:w w:val="120"/>
        </w:rPr>
        <w:t xml:space="preserve"> </w:t>
      </w:r>
      <w:r>
        <w:rPr>
          <w:w w:val="120"/>
        </w:rPr>
        <w:t>MWMIR</w:t>
      </w:r>
      <w:r>
        <w:rPr>
          <w:spacing w:val="-45"/>
          <w:w w:val="120"/>
        </w:rPr>
        <w:t xml:space="preserve"> </w:t>
      </w:r>
      <w:r>
        <w:rPr>
          <w:w w:val="120"/>
        </w:rPr>
        <w:t xml:space="preserve">are investigated, and their HP performance under 300 </w:t>
      </w:r>
      <w:r>
        <w:rPr>
          <w:rFonts w:ascii="Lucida Sans Unicode" w:hAnsi="Lucida Sans Unicode"/>
          <w:w w:val="120"/>
          <w:vertAlign w:val="superscript"/>
        </w:rPr>
        <w:t>◦</w:t>
      </w:r>
      <w:r>
        <w:rPr>
          <w:w w:val="120"/>
        </w:rPr>
        <w:t>C wall</w:t>
      </w:r>
      <w:r>
        <w:rPr>
          <w:spacing w:val="1"/>
          <w:w w:val="120"/>
        </w:rPr>
        <w:t xml:space="preserve"> </w:t>
      </w:r>
      <w:r>
        <w:rPr>
          <w:w w:val="120"/>
        </w:rPr>
        <w:t>temperature and various MWMIRs is studied, and their HP</w:t>
      </w:r>
      <w:r>
        <w:rPr>
          <w:spacing w:val="1"/>
          <w:w w:val="120"/>
        </w:rPr>
        <w:t xml:space="preserve"> </w:t>
      </w:r>
      <w:r>
        <w:rPr>
          <w:w w:val="120"/>
        </w:rPr>
        <w:t>performance</w:t>
      </w:r>
      <w:r>
        <w:rPr>
          <w:spacing w:val="28"/>
          <w:w w:val="120"/>
        </w:rPr>
        <w:t xml:space="preserve"> </w:t>
      </w:r>
      <w:r>
        <w:rPr>
          <w:w w:val="120"/>
        </w:rPr>
        <w:t>under</w:t>
      </w:r>
      <w:r>
        <w:rPr>
          <w:spacing w:val="28"/>
          <w:w w:val="120"/>
        </w:rPr>
        <w:t xml:space="preserve"> </w:t>
      </w:r>
      <w:r>
        <w:rPr>
          <w:w w:val="120"/>
        </w:rPr>
        <w:t>4</w:t>
      </w:r>
      <w:r>
        <w:rPr>
          <w:spacing w:val="29"/>
          <w:w w:val="120"/>
        </w:rPr>
        <w:t xml:space="preserve"> </w:t>
      </w:r>
      <w:r>
        <w:rPr>
          <w:w w:val="120"/>
        </w:rPr>
        <w:t>mL/h</w:t>
      </w:r>
      <w:r>
        <w:rPr>
          <w:spacing w:val="27"/>
          <w:w w:val="120"/>
        </w:rPr>
        <w:t xml:space="preserve"> </w:t>
      </w:r>
      <w:r>
        <w:rPr>
          <w:w w:val="120"/>
        </w:rPr>
        <w:t>MWMIR</w:t>
      </w:r>
      <w:r>
        <w:rPr>
          <w:spacing w:val="28"/>
          <w:w w:val="120"/>
        </w:rPr>
        <w:t xml:space="preserve"> </w:t>
      </w:r>
      <w:r>
        <w:rPr>
          <w:w w:val="120"/>
        </w:rPr>
        <w:t>and</w:t>
      </w:r>
      <w:r>
        <w:rPr>
          <w:spacing w:val="29"/>
          <w:w w:val="120"/>
        </w:rPr>
        <w:t xml:space="preserve"> </w:t>
      </w:r>
      <w:r>
        <w:rPr>
          <w:w w:val="120"/>
        </w:rPr>
        <w:t>various</w:t>
      </w:r>
      <w:r>
        <w:rPr>
          <w:spacing w:val="26"/>
          <w:w w:val="120"/>
        </w:rPr>
        <w:t xml:space="preserve"> </w:t>
      </w:r>
      <w:r>
        <w:rPr>
          <w:w w:val="120"/>
        </w:rPr>
        <w:t>wall</w:t>
      </w:r>
      <w:r>
        <w:rPr>
          <w:spacing w:val="28"/>
          <w:w w:val="120"/>
        </w:rPr>
        <w:t xml:space="preserve"> </w:t>
      </w:r>
      <w:proofErr w:type="spellStart"/>
      <w:r>
        <w:rPr>
          <w:w w:val="120"/>
        </w:rPr>
        <w:t>tem</w:t>
      </w:r>
      <w:proofErr w:type="spellEnd"/>
      <w:r>
        <w:rPr>
          <w:w w:val="120"/>
        </w:rPr>
        <w:t>-</w:t>
      </w:r>
    </w:p>
    <w:p w14:paraId="0B152449" w14:textId="77777777" w:rsidR="009B4F3D" w:rsidRDefault="003812FB">
      <w:pPr>
        <w:pStyle w:val="BodyText"/>
        <w:spacing w:before="26"/>
        <w:ind w:left="217"/>
        <w:jc w:val="both"/>
      </w:pPr>
      <w:proofErr w:type="spellStart"/>
      <w:r>
        <w:rPr>
          <w:w w:val="125"/>
        </w:rPr>
        <w:t>peratures</w:t>
      </w:r>
      <w:proofErr w:type="spellEnd"/>
      <w:r>
        <w:rPr>
          <w:spacing w:val="-13"/>
          <w:w w:val="125"/>
        </w:rPr>
        <w:t xml:space="preserve"> </w:t>
      </w:r>
      <w:r>
        <w:rPr>
          <w:w w:val="125"/>
        </w:rPr>
        <w:t>is</w:t>
      </w:r>
      <w:r>
        <w:rPr>
          <w:spacing w:val="-10"/>
          <w:w w:val="125"/>
        </w:rPr>
        <w:t xml:space="preserve"> </w:t>
      </w:r>
      <w:r>
        <w:rPr>
          <w:w w:val="125"/>
        </w:rPr>
        <w:t>also</w:t>
      </w:r>
      <w:r>
        <w:rPr>
          <w:spacing w:val="-10"/>
          <w:w w:val="125"/>
        </w:rPr>
        <w:t xml:space="preserve"> </w:t>
      </w:r>
      <w:r>
        <w:rPr>
          <w:w w:val="125"/>
        </w:rPr>
        <w:t>explored.</w:t>
      </w:r>
    </w:p>
    <w:p w14:paraId="451DC422" w14:textId="77777777" w:rsidR="009B4F3D" w:rsidRDefault="003812FB">
      <w:pPr>
        <w:pStyle w:val="BodyText"/>
        <w:spacing w:before="11" w:line="230" w:lineRule="exact"/>
        <w:ind w:left="217" w:right="38" w:firstLine="239"/>
        <w:jc w:val="both"/>
      </w:pPr>
      <w:r>
        <w:rPr>
          <w:w w:val="120"/>
        </w:rPr>
        <w:t>To realize the large-scale application of RPSSS in meth-</w:t>
      </w:r>
      <w:r>
        <w:rPr>
          <w:spacing w:val="1"/>
          <w:w w:val="120"/>
        </w:rPr>
        <w:t xml:space="preserve"> </w:t>
      </w:r>
      <w:proofErr w:type="spellStart"/>
      <w:r>
        <w:rPr>
          <w:w w:val="120"/>
        </w:rPr>
        <w:t>anol</w:t>
      </w:r>
      <w:proofErr w:type="spellEnd"/>
      <w:r>
        <w:rPr>
          <w:spacing w:val="1"/>
          <w:w w:val="120"/>
        </w:rPr>
        <w:t xml:space="preserve"> </w:t>
      </w:r>
      <w:r>
        <w:rPr>
          <w:w w:val="120"/>
        </w:rPr>
        <w:t>steam</w:t>
      </w:r>
      <w:r>
        <w:rPr>
          <w:spacing w:val="1"/>
          <w:w w:val="120"/>
        </w:rPr>
        <w:t xml:space="preserve"> </w:t>
      </w:r>
      <w:r>
        <w:rPr>
          <w:w w:val="120"/>
        </w:rPr>
        <w:t>reforming</w:t>
      </w:r>
      <w:r>
        <w:rPr>
          <w:spacing w:val="1"/>
          <w:w w:val="120"/>
        </w:rPr>
        <w:t xml:space="preserve"> </w:t>
      </w:r>
      <w:r>
        <w:rPr>
          <w:w w:val="120"/>
        </w:rPr>
        <w:t>reaction</w:t>
      </w:r>
      <w:r>
        <w:rPr>
          <w:spacing w:val="1"/>
          <w:w w:val="120"/>
        </w:rPr>
        <w:t xml:space="preserve"> </w:t>
      </w:r>
      <w:r>
        <w:rPr>
          <w:w w:val="120"/>
        </w:rPr>
        <w:t>for</w:t>
      </w:r>
      <w:r>
        <w:rPr>
          <w:spacing w:val="1"/>
          <w:w w:val="120"/>
        </w:rPr>
        <w:t xml:space="preserve"> </w:t>
      </w:r>
      <w:r>
        <w:rPr>
          <w:w w:val="120"/>
        </w:rPr>
        <w:t>HP,</w:t>
      </w:r>
      <w:r>
        <w:rPr>
          <w:spacing w:val="1"/>
          <w:w w:val="120"/>
        </w:rPr>
        <w:t xml:space="preserve"> </w:t>
      </w:r>
      <w:r>
        <w:rPr>
          <w:w w:val="120"/>
        </w:rPr>
        <w:t>the</w:t>
      </w:r>
      <w:r>
        <w:rPr>
          <w:spacing w:val="1"/>
          <w:w w:val="120"/>
        </w:rPr>
        <w:t xml:space="preserve"> </w:t>
      </w:r>
      <w:r>
        <w:rPr>
          <w:w w:val="120"/>
        </w:rPr>
        <w:t>temperature,</w:t>
      </w:r>
      <w:r>
        <w:rPr>
          <w:spacing w:val="1"/>
          <w:w w:val="120"/>
        </w:rPr>
        <w:t xml:space="preserve"> </w:t>
      </w:r>
      <w:r>
        <w:rPr>
          <w:w w:val="120"/>
        </w:rPr>
        <w:t>methanol</w:t>
      </w:r>
      <w:r>
        <w:rPr>
          <w:spacing w:val="1"/>
          <w:w w:val="120"/>
        </w:rPr>
        <w:t xml:space="preserve"> </w:t>
      </w:r>
      <w:r>
        <w:rPr>
          <w:w w:val="120"/>
        </w:rPr>
        <w:t>concentration  and  H</w:t>
      </w:r>
      <w:r>
        <w:rPr>
          <w:w w:val="120"/>
          <w:vertAlign w:val="subscript"/>
        </w:rPr>
        <w:t>2</w:t>
      </w:r>
      <w:r>
        <w:rPr>
          <w:w w:val="120"/>
        </w:rPr>
        <w:t xml:space="preserve">  concentration  distributions</w:t>
      </w:r>
      <w:r>
        <w:rPr>
          <w:spacing w:val="1"/>
          <w:w w:val="120"/>
        </w:rPr>
        <w:t xml:space="preserve"> </w:t>
      </w:r>
      <w:r>
        <w:rPr>
          <w:w w:val="120"/>
        </w:rPr>
        <w:t>of</w:t>
      </w:r>
      <w:r>
        <w:rPr>
          <w:spacing w:val="1"/>
          <w:w w:val="120"/>
        </w:rPr>
        <w:t xml:space="preserve"> </w:t>
      </w:r>
      <w:r>
        <w:rPr>
          <w:w w:val="120"/>
        </w:rPr>
        <w:t>axial</w:t>
      </w:r>
      <w:r>
        <w:rPr>
          <w:spacing w:val="1"/>
          <w:w w:val="120"/>
        </w:rPr>
        <w:t xml:space="preserve"> </w:t>
      </w:r>
      <w:r>
        <w:rPr>
          <w:w w:val="120"/>
        </w:rPr>
        <w:t>and</w:t>
      </w:r>
      <w:r>
        <w:rPr>
          <w:spacing w:val="1"/>
          <w:w w:val="120"/>
        </w:rPr>
        <w:t xml:space="preserve"> </w:t>
      </w:r>
      <w:r>
        <w:rPr>
          <w:w w:val="120"/>
        </w:rPr>
        <w:t>longitudinal</w:t>
      </w:r>
      <w:r>
        <w:rPr>
          <w:spacing w:val="1"/>
          <w:w w:val="120"/>
        </w:rPr>
        <w:t xml:space="preserve"> </w:t>
      </w:r>
      <w:r>
        <w:rPr>
          <w:w w:val="120"/>
        </w:rPr>
        <w:t>size-enlarged</w:t>
      </w:r>
      <w:r>
        <w:rPr>
          <w:spacing w:val="1"/>
          <w:w w:val="120"/>
        </w:rPr>
        <w:t xml:space="preserve"> </w:t>
      </w:r>
      <w:r>
        <w:rPr>
          <w:w w:val="120"/>
        </w:rPr>
        <w:t>columnar</w:t>
      </w:r>
      <w:r>
        <w:rPr>
          <w:spacing w:val="1"/>
          <w:w w:val="120"/>
        </w:rPr>
        <w:t xml:space="preserve"> </w:t>
      </w:r>
      <w:r>
        <w:rPr>
          <w:w w:val="120"/>
        </w:rPr>
        <w:t>RPSSSs</w:t>
      </w:r>
      <w:r>
        <w:rPr>
          <w:spacing w:val="1"/>
          <w:w w:val="120"/>
        </w:rPr>
        <w:t xml:space="preserve"> </w:t>
      </w:r>
      <w:r>
        <w:rPr>
          <w:w w:val="120"/>
        </w:rPr>
        <w:t>under</w:t>
      </w:r>
      <w:r>
        <w:rPr>
          <w:spacing w:val="1"/>
          <w:w w:val="120"/>
        </w:rPr>
        <w:t xml:space="preserve"> </w:t>
      </w:r>
      <w:r>
        <w:rPr>
          <w:w w:val="120"/>
        </w:rPr>
        <w:t>300</w:t>
      </w:r>
      <w:r>
        <w:rPr>
          <w:spacing w:val="1"/>
          <w:w w:val="120"/>
        </w:rPr>
        <w:t xml:space="preserve"> </w:t>
      </w:r>
      <w:r>
        <w:rPr>
          <w:rFonts w:ascii="Lucida Sans Unicode" w:hAnsi="Lucida Sans Unicode"/>
          <w:w w:val="120"/>
          <w:vertAlign w:val="superscript"/>
        </w:rPr>
        <w:t>◦</w:t>
      </w:r>
      <w:r>
        <w:rPr>
          <w:w w:val="120"/>
        </w:rPr>
        <w:t>C</w:t>
      </w:r>
      <w:r>
        <w:rPr>
          <w:spacing w:val="1"/>
          <w:w w:val="120"/>
        </w:rPr>
        <w:t xml:space="preserve"> </w:t>
      </w:r>
      <w:r>
        <w:rPr>
          <w:w w:val="120"/>
        </w:rPr>
        <w:t>wall</w:t>
      </w:r>
      <w:r>
        <w:rPr>
          <w:spacing w:val="1"/>
          <w:w w:val="120"/>
        </w:rPr>
        <w:t xml:space="preserve"> </w:t>
      </w:r>
      <w:r>
        <w:rPr>
          <w:w w:val="120"/>
        </w:rPr>
        <w:t>temperature</w:t>
      </w:r>
      <w:r>
        <w:rPr>
          <w:spacing w:val="1"/>
          <w:w w:val="120"/>
        </w:rPr>
        <w:t xml:space="preserve"> </w:t>
      </w:r>
      <w:r>
        <w:rPr>
          <w:w w:val="120"/>
        </w:rPr>
        <w:t>and</w:t>
      </w:r>
      <w:r>
        <w:rPr>
          <w:spacing w:val="1"/>
          <w:w w:val="120"/>
        </w:rPr>
        <w:t xml:space="preserve"> </w:t>
      </w:r>
      <w:r>
        <w:rPr>
          <w:w w:val="120"/>
        </w:rPr>
        <w:t>8</w:t>
      </w:r>
      <w:r>
        <w:rPr>
          <w:spacing w:val="1"/>
          <w:w w:val="120"/>
        </w:rPr>
        <w:t xml:space="preserve"> </w:t>
      </w:r>
      <w:r>
        <w:rPr>
          <w:w w:val="120"/>
        </w:rPr>
        <w:t>mL/h</w:t>
      </w:r>
      <w:r>
        <w:rPr>
          <w:spacing w:val="1"/>
          <w:w w:val="120"/>
        </w:rPr>
        <w:t xml:space="preserve"> </w:t>
      </w:r>
      <w:r>
        <w:rPr>
          <w:w w:val="120"/>
        </w:rPr>
        <w:t>MWMIR</w:t>
      </w:r>
      <w:r>
        <w:rPr>
          <w:spacing w:val="1"/>
          <w:w w:val="120"/>
        </w:rPr>
        <w:t xml:space="preserve"> </w:t>
      </w:r>
      <w:r>
        <w:rPr>
          <w:w w:val="120"/>
        </w:rPr>
        <w:t>are</w:t>
      </w:r>
      <w:r>
        <w:rPr>
          <w:spacing w:val="-45"/>
          <w:w w:val="120"/>
        </w:rPr>
        <w:t xml:space="preserve"> </w:t>
      </w:r>
      <w:r>
        <w:rPr>
          <w:w w:val="120"/>
        </w:rPr>
        <w:t xml:space="preserve">investigated, and their HP performance under 300 </w:t>
      </w:r>
      <w:r>
        <w:rPr>
          <w:rFonts w:ascii="Lucida Sans Unicode" w:hAnsi="Lucida Sans Unicode"/>
          <w:w w:val="120"/>
          <w:vertAlign w:val="superscript"/>
        </w:rPr>
        <w:t>◦</w:t>
      </w:r>
      <w:r>
        <w:rPr>
          <w:w w:val="120"/>
        </w:rPr>
        <w:t>C wall</w:t>
      </w:r>
      <w:r>
        <w:rPr>
          <w:spacing w:val="1"/>
          <w:w w:val="120"/>
        </w:rPr>
        <w:t xml:space="preserve"> </w:t>
      </w:r>
      <w:r>
        <w:rPr>
          <w:w w:val="120"/>
        </w:rPr>
        <w:t>temperature and various MWMIRs is studied, and their HP</w:t>
      </w:r>
      <w:r>
        <w:rPr>
          <w:spacing w:val="1"/>
          <w:w w:val="120"/>
        </w:rPr>
        <w:t xml:space="preserve"> </w:t>
      </w:r>
      <w:r>
        <w:rPr>
          <w:w w:val="120"/>
        </w:rPr>
        <w:t xml:space="preserve">performance under 8 mL/h MWMIR and various wall </w:t>
      </w:r>
      <w:proofErr w:type="spellStart"/>
      <w:r>
        <w:rPr>
          <w:w w:val="120"/>
        </w:rPr>
        <w:t>tem</w:t>
      </w:r>
      <w:proofErr w:type="spellEnd"/>
      <w:r>
        <w:rPr>
          <w:w w:val="120"/>
        </w:rPr>
        <w:t>-</w:t>
      </w:r>
      <w:r>
        <w:rPr>
          <w:spacing w:val="1"/>
          <w:w w:val="120"/>
        </w:rPr>
        <w:t xml:space="preserve"> </w:t>
      </w:r>
      <w:proofErr w:type="spellStart"/>
      <w:r>
        <w:rPr>
          <w:w w:val="120"/>
        </w:rPr>
        <w:t>peratures</w:t>
      </w:r>
      <w:proofErr w:type="spellEnd"/>
      <w:r>
        <w:rPr>
          <w:spacing w:val="6"/>
          <w:w w:val="120"/>
        </w:rPr>
        <w:t xml:space="preserve"> </w:t>
      </w:r>
      <w:r>
        <w:rPr>
          <w:w w:val="120"/>
        </w:rPr>
        <w:t>is</w:t>
      </w:r>
      <w:r>
        <w:rPr>
          <w:spacing w:val="8"/>
          <w:w w:val="120"/>
        </w:rPr>
        <w:t xml:space="preserve"> </w:t>
      </w:r>
      <w:r>
        <w:rPr>
          <w:w w:val="120"/>
        </w:rPr>
        <w:t>also</w:t>
      </w:r>
      <w:r>
        <w:rPr>
          <w:spacing w:val="8"/>
          <w:w w:val="120"/>
        </w:rPr>
        <w:t xml:space="preserve"> </w:t>
      </w:r>
      <w:r>
        <w:rPr>
          <w:w w:val="120"/>
        </w:rPr>
        <w:t>explored.</w:t>
      </w:r>
    </w:p>
    <w:p w14:paraId="21FA2E5C" w14:textId="77777777" w:rsidR="009B4F3D" w:rsidRDefault="003812FB">
      <w:pPr>
        <w:pStyle w:val="BodyText"/>
        <w:spacing w:before="26" w:line="300" w:lineRule="auto"/>
        <w:ind w:left="217" w:right="40" w:firstLine="239"/>
        <w:jc w:val="both"/>
      </w:pPr>
      <w:r>
        <w:rPr>
          <w:spacing w:val="-1"/>
          <w:w w:val="120"/>
        </w:rPr>
        <w:t>The</w:t>
      </w:r>
      <w:r>
        <w:rPr>
          <w:spacing w:val="-14"/>
          <w:w w:val="120"/>
        </w:rPr>
        <w:t xml:space="preserve"> </w:t>
      </w:r>
      <w:r>
        <w:rPr>
          <w:spacing w:val="-1"/>
          <w:w w:val="120"/>
        </w:rPr>
        <w:t>evaluation</w:t>
      </w:r>
      <w:r>
        <w:rPr>
          <w:spacing w:val="-14"/>
          <w:w w:val="120"/>
        </w:rPr>
        <w:t xml:space="preserve"> </w:t>
      </w:r>
      <w:r>
        <w:rPr>
          <w:spacing w:val="-1"/>
          <w:w w:val="120"/>
        </w:rPr>
        <w:t>indexes</w:t>
      </w:r>
      <w:r>
        <w:rPr>
          <w:spacing w:val="-16"/>
          <w:w w:val="120"/>
        </w:rPr>
        <w:t xml:space="preserve"> </w:t>
      </w:r>
      <w:r>
        <w:rPr>
          <w:w w:val="120"/>
        </w:rPr>
        <w:t>of</w:t>
      </w:r>
      <w:r>
        <w:rPr>
          <w:spacing w:val="-15"/>
          <w:w w:val="120"/>
        </w:rPr>
        <w:t xml:space="preserve"> </w:t>
      </w:r>
      <w:r>
        <w:rPr>
          <w:w w:val="120"/>
        </w:rPr>
        <w:t>HP</w:t>
      </w:r>
      <w:r>
        <w:rPr>
          <w:spacing w:val="-14"/>
          <w:w w:val="120"/>
        </w:rPr>
        <w:t xml:space="preserve"> </w:t>
      </w:r>
      <w:r>
        <w:rPr>
          <w:w w:val="120"/>
        </w:rPr>
        <w:t>performance</w:t>
      </w:r>
      <w:r>
        <w:rPr>
          <w:spacing w:val="-14"/>
          <w:w w:val="120"/>
        </w:rPr>
        <w:t xml:space="preserve"> </w:t>
      </w:r>
      <w:r>
        <w:rPr>
          <w:w w:val="120"/>
        </w:rPr>
        <w:t>of</w:t>
      </w:r>
      <w:r>
        <w:rPr>
          <w:spacing w:val="-15"/>
          <w:w w:val="120"/>
        </w:rPr>
        <w:t xml:space="preserve"> </w:t>
      </w:r>
      <w:r>
        <w:rPr>
          <w:w w:val="120"/>
        </w:rPr>
        <w:t>the</w:t>
      </w:r>
      <w:r>
        <w:rPr>
          <w:spacing w:val="-15"/>
          <w:w w:val="120"/>
        </w:rPr>
        <w:t xml:space="preserve"> </w:t>
      </w:r>
      <w:r>
        <w:rPr>
          <w:w w:val="120"/>
        </w:rPr>
        <w:t>RPSSS</w:t>
      </w:r>
      <w:r>
        <w:rPr>
          <w:spacing w:val="-15"/>
          <w:w w:val="120"/>
        </w:rPr>
        <w:t xml:space="preserve"> </w:t>
      </w:r>
      <w:r>
        <w:rPr>
          <w:w w:val="120"/>
        </w:rPr>
        <w:t>are</w:t>
      </w:r>
      <w:r>
        <w:rPr>
          <w:spacing w:val="-45"/>
          <w:w w:val="120"/>
        </w:rPr>
        <w:t xml:space="preserve"> </w:t>
      </w:r>
      <w:r>
        <w:rPr>
          <w:w w:val="120"/>
        </w:rPr>
        <w:t>methanol conversion, H</w:t>
      </w:r>
      <w:r>
        <w:rPr>
          <w:w w:val="120"/>
          <w:vertAlign w:val="subscript"/>
        </w:rPr>
        <w:t>2</w:t>
      </w:r>
      <w:r>
        <w:rPr>
          <w:w w:val="120"/>
        </w:rPr>
        <w:t xml:space="preserve"> flow rate and CO selectivity. The</w:t>
      </w:r>
      <w:r>
        <w:rPr>
          <w:spacing w:val="1"/>
          <w:w w:val="120"/>
        </w:rPr>
        <w:t xml:space="preserve"> </w:t>
      </w:r>
      <w:r>
        <w:rPr>
          <w:w w:val="120"/>
        </w:rPr>
        <w:t>methanol conversion, H</w:t>
      </w:r>
      <w:r>
        <w:rPr>
          <w:w w:val="120"/>
          <w:vertAlign w:val="subscript"/>
        </w:rPr>
        <w:t>2</w:t>
      </w:r>
      <w:r>
        <w:rPr>
          <w:w w:val="120"/>
        </w:rPr>
        <w:t xml:space="preserve"> flow rate and CO selectivity can be</w:t>
      </w:r>
      <w:r>
        <w:rPr>
          <w:spacing w:val="1"/>
          <w:w w:val="120"/>
        </w:rPr>
        <w:t xml:space="preserve"> </w:t>
      </w:r>
      <w:r>
        <w:rPr>
          <w:w w:val="120"/>
        </w:rPr>
        <w:t>calculated</w:t>
      </w:r>
      <w:r>
        <w:rPr>
          <w:spacing w:val="-6"/>
          <w:w w:val="120"/>
        </w:rPr>
        <w:t xml:space="preserve"> </w:t>
      </w:r>
      <w:r>
        <w:rPr>
          <w:w w:val="120"/>
        </w:rPr>
        <w:t>by</w:t>
      </w:r>
      <w:r>
        <w:rPr>
          <w:spacing w:val="-4"/>
          <w:w w:val="120"/>
        </w:rPr>
        <w:t xml:space="preserve"> </w:t>
      </w:r>
      <w:proofErr w:type="spellStart"/>
      <w:r>
        <w:rPr>
          <w:w w:val="120"/>
        </w:rPr>
        <w:t>Eqs</w:t>
      </w:r>
      <w:proofErr w:type="spellEnd"/>
      <w:r>
        <w:rPr>
          <w:w w:val="120"/>
        </w:rPr>
        <w:t>.</w:t>
      </w:r>
      <w:r>
        <w:rPr>
          <w:spacing w:val="-5"/>
          <w:w w:val="120"/>
        </w:rPr>
        <w:t xml:space="preserve"> </w:t>
      </w:r>
      <w:hyperlink w:anchor="_bookmark11" w:history="1">
        <w:r>
          <w:rPr>
            <w:color w:val="007FAC"/>
            <w:w w:val="120"/>
          </w:rPr>
          <w:t>(11)</w:t>
        </w:r>
      </w:hyperlink>
      <w:r>
        <w:rPr>
          <w:rFonts w:ascii="Arial MT"/>
          <w:color w:val="007FAC"/>
          <w:w w:val="120"/>
        </w:rPr>
        <w:t>e</w:t>
      </w:r>
      <w:hyperlink w:anchor="_bookmark11" w:history="1">
        <w:r>
          <w:rPr>
            <w:color w:val="007FAC"/>
            <w:w w:val="120"/>
          </w:rPr>
          <w:t>(13)</w:t>
        </w:r>
        <w:r>
          <w:rPr>
            <w:color w:val="007FAC"/>
            <w:spacing w:val="-5"/>
            <w:w w:val="120"/>
          </w:rPr>
          <w:t xml:space="preserve"> </w:t>
        </w:r>
      </w:hyperlink>
      <w:r>
        <w:rPr>
          <w:w w:val="120"/>
        </w:rPr>
        <w:t>[</w:t>
      </w:r>
      <w:hyperlink w:anchor="_bookmark33" w:history="1">
        <w:r>
          <w:rPr>
            <w:color w:val="007FAC"/>
            <w:w w:val="120"/>
          </w:rPr>
          <w:t>44</w:t>
        </w:r>
      </w:hyperlink>
      <w:r>
        <w:rPr>
          <w:w w:val="120"/>
        </w:rPr>
        <w:t>,</w:t>
      </w:r>
      <w:hyperlink w:anchor="_bookmark35" w:history="1">
        <w:r>
          <w:rPr>
            <w:color w:val="007FAC"/>
            <w:w w:val="120"/>
          </w:rPr>
          <w:t>50</w:t>
        </w:r>
      </w:hyperlink>
      <w:r>
        <w:rPr>
          <w:w w:val="120"/>
        </w:rPr>
        <w:t>].</w:t>
      </w:r>
    </w:p>
    <w:p w14:paraId="15D14961" w14:textId="54B389E3" w:rsidR="009B4F3D" w:rsidRDefault="003812FB">
      <w:pPr>
        <w:pStyle w:val="BodyText"/>
        <w:spacing w:line="39" w:lineRule="exact"/>
        <w:ind w:left="217"/>
        <w:rPr>
          <w:sz w:val="3"/>
        </w:rPr>
      </w:pPr>
      <w:r>
        <w:br w:type="column"/>
      </w:r>
      <w:r w:rsidR="00D86FAF">
        <w:rPr>
          <w:noProof/>
          <w:sz w:val="3"/>
        </w:rPr>
        <mc:AlternateContent>
          <mc:Choice Requires="wpg">
            <w:drawing>
              <wp:inline distT="0" distB="0" distL="0" distR="0" wp14:anchorId="2AE40B13" wp14:editId="3C42408F">
                <wp:extent cx="3036570" cy="25400"/>
                <wp:effectExtent l="0" t="4445" r="3810" b="0"/>
                <wp:docPr id="550" name="Group 5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6570" cy="25400"/>
                          <a:chOff x="0" y="0"/>
                          <a:chExt cx="4782" cy="40"/>
                        </a:xfrm>
                      </wpg:grpSpPr>
                      <wps:wsp>
                        <wps:cNvPr id="551" name="Rectangle 53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782" cy="4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D158620" id="Group 538" o:spid="_x0000_s1026" style="width:239.1pt;height:2pt;mso-position-horizontal-relative:char;mso-position-vertical-relative:line" coordsize="4782,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">
                <v:rect id="Rectangle 539" o:spid="_x0000_s1027" style="position:absolute;width:4782;height: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" fillcolor="black" stroked="f"/>
                <w10:anchorlock/>
              </v:group>
            </w:pict>
          </mc:Fallback>
        </mc:AlternateContent>
      </w:r>
    </w:p>
    <w:p w14:paraId="18F8CC6E" w14:textId="77777777" w:rsidR="009B4F3D" w:rsidRDefault="003812FB">
      <w:pPr>
        <w:pStyle w:val="Heading1"/>
        <w:spacing w:before="77"/>
        <w:ind w:left="217"/>
      </w:pPr>
      <w:r>
        <w:rPr>
          <w:w w:val="130"/>
        </w:rPr>
        <w:t>Results</w:t>
      </w:r>
      <w:r>
        <w:rPr>
          <w:spacing w:val="-11"/>
          <w:w w:val="130"/>
        </w:rPr>
        <w:t xml:space="preserve"> </w:t>
      </w:r>
      <w:r>
        <w:rPr>
          <w:w w:val="130"/>
        </w:rPr>
        <w:t>and</w:t>
      </w:r>
      <w:r>
        <w:rPr>
          <w:spacing w:val="-10"/>
          <w:w w:val="130"/>
        </w:rPr>
        <w:t xml:space="preserve"> </w:t>
      </w:r>
      <w:r>
        <w:rPr>
          <w:w w:val="130"/>
        </w:rPr>
        <w:t>discussion</w:t>
      </w:r>
    </w:p>
    <w:p w14:paraId="1BC768A9" w14:textId="77777777" w:rsidR="009B4F3D" w:rsidRDefault="009B4F3D">
      <w:pPr>
        <w:pStyle w:val="BodyText"/>
        <w:spacing w:before="5"/>
        <w:rPr>
          <w:sz w:val="22"/>
        </w:rPr>
      </w:pPr>
    </w:p>
    <w:p w14:paraId="4C06E6EC" w14:textId="77777777" w:rsidR="009B4F3D" w:rsidRDefault="003812FB">
      <w:pPr>
        <w:pStyle w:val="Heading3"/>
        <w:spacing w:line="280" w:lineRule="auto"/>
        <w:ind w:left="217" w:right="195"/>
      </w:pPr>
      <w:r>
        <w:rPr>
          <w:w w:val="110"/>
        </w:rPr>
        <w:t>Mesh</w:t>
      </w:r>
      <w:r>
        <w:rPr>
          <w:spacing w:val="25"/>
          <w:w w:val="110"/>
        </w:rPr>
        <w:t xml:space="preserve"> </w:t>
      </w:r>
      <w:r>
        <w:rPr>
          <w:w w:val="110"/>
        </w:rPr>
        <w:t>independence</w:t>
      </w:r>
      <w:r>
        <w:rPr>
          <w:spacing w:val="26"/>
          <w:w w:val="110"/>
        </w:rPr>
        <w:t xml:space="preserve"> </w:t>
      </w:r>
      <w:r>
        <w:rPr>
          <w:w w:val="110"/>
        </w:rPr>
        <w:t>analysis</w:t>
      </w:r>
      <w:r>
        <w:rPr>
          <w:spacing w:val="28"/>
          <w:w w:val="110"/>
        </w:rPr>
        <w:t xml:space="preserve"> </w:t>
      </w:r>
      <w:r>
        <w:rPr>
          <w:w w:val="110"/>
        </w:rPr>
        <w:t>of</w:t>
      </w:r>
      <w:r>
        <w:rPr>
          <w:spacing w:val="25"/>
          <w:w w:val="110"/>
        </w:rPr>
        <w:t xml:space="preserve"> </w:t>
      </w:r>
      <w:r>
        <w:rPr>
          <w:w w:val="110"/>
        </w:rPr>
        <w:t>numerical</w:t>
      </w:r>
      <w:r>
        <w:rPr>
          <w:spacing w:val="28"/>
          <w:w w:val="110"/>
        </w:rPr>
        <w:t xml:space="preserve"> </w:t>
      </w:r>
      <w:r>
        <w:rPr>
          <w:w w:val="110"/>
        </w:rPr>
        <w:t>simulation</w:t>
      </w:r>
      <w:r>
        <w:rPr>
          <w:spacing w:val="27"/>
          <w:w w:val="110"/>
        </w:rPr>
        <w:t xml:space="preserve"> </w:t>
      </w:r>
      <w:r>
        <w:rPr>
          <w:w w:val="110"/>
        </w:rPr>
        <w:t>model</w:t>
      </w:r>
      <w:r>
        <w:rPr>
          <w:spacing w:val="-44"/>
          <w:w w:val="110"/>
        </w:rPr>
        <w:t xml:space="preserve"> </w:t>
      </w:r>
      <w:r>
        <w:rPr>
          <w:w w:val="110"/>
        </w:rPr>
        <w:t>of</w:t>
      </w:r>
      <w:r>
        <w:rPr>
          <w:spacing w:val="8"/>
          <w:w w:val="110"/>
        </w:rPr>
        <w:t xml:space="preserve"> </w:t>
      </w:r>
      <w:r>
        <w:rPr>
          <w:w w:val="110"/>
        </w:rPr>
        <w:t>RPSSS</w:t>
      </w:r>
    </w:p>
    <w:p w14:paraId="3FD5C92C" w14:textId="77777777" w:rsidR="009B4F3D" w:rsidRDefault="009B4F3D">
      <w:pPr>
        <w:pStyle w:val="BodyText"/>
        <w:spacing w:before="9"/>
        <w:rPr>
          <w:i/>
          <w:sz w:val="20"/>
        </w:rPr>
      </w:pPr>
    </w:p>
    <w:p w14:paraId="079363DF" w14:textId="77777777" w:rsidR="009B4F3D" w:rsidRDefault="0024092C">
      <w:pPr>
        <w:pStyle w:val="BodyText"/>
        <w:spacing w:before="1" w:line="300" w:lineRule="auto"/>
        <w:ind w:left="217" w:right="101"/>
        <w:jc w:val="both"/>
      </w:pPr>
      <w:hyperlink w:anchor="_bookmark12" w:history="1">
        <w:r w:rsidR="003812FB">
          <w:rPr>
            <w:color w:val="007FAC"/>
            <w:w w:val="120"/>
          </w:rPr>
          <w:t xml:space="preserve">Fig. 4 </w:t>
        </w:r>
      </w:hyperlink>
      <w:r w:rsidR="003812FB">
        <w:rPr>
          <w:w w:val="120"/>
        </w:rPr>
        <w:t>shows the mesh independence of numerical simulation</w:t>
      </w:r>
      <w:r w:rsidR="003812FB">
        <w:rPr>
          <w:spacing w:val="1"/>
          <w:w w:val="120"/>
        </w:rPr>
        <w:t xml:space="preserve"> </w:t>
      </w:r>
      <w:r w:rsidR="003812FB">
        <w:rPr>
          <w:w w:val="120"/>
        </w:rPr>
        <w:t xml:space="preserve">model of columnar RPSSS. As shown in </w:t>
      </w:r>
      <w:hyperlink w:anchor="_bookmark12" w:history="1">
        <w:r w:rsidR="003812FB">
          <w:rPr>
            <w:color w:val="007FAC"/>
            <w:w w:val="120"/>
          </w:rPr>
          <w:t>Fig. 4</w:t>
        </w:r>
      </w:hyperlink>
      <w:r w:rsidR="003812FB">
        <w:rPr>
          <w:w w:val="120"/>
        </w:rPr>
        <w:t>, the methanol</w:t>
      </w:r>
      <w:r w:rsidR="003812FB">
        <w:rPr>
          <w:spacing w:val="1"/>
          <w:w w:val="120"/>
        </w:rPr>
        <w:t xml:space="preserve"> </w:t>
      </w:r>
      <w:r w:rsidR="003812FB">
        <w:rPr>
          <w:w w:val="120"/>
        </w:rPr>
        <w:t>conversions of the numerical simulation models with 211507,</w:t>
      </w:r>
      <w:r w:rsidR="003812FB">
        <w:rPr>
          <w:spacing w:val="-45"/>
          <w:w w:val="120"/>
        </w:rPr>
        <w:t xml:space="preserve"> </w:t>
      </w:r>
      <w:r w:rsidR="003812FB">
        <w:rPr>
          <w:w w:val="110"/>
        </w:rPr>
        <w:t>296790,</w:t>
      </w:r>
      <w:r w:rsidR="003812FB">
        <w:rPr>
          <w:spacing w:val="5"/>
          <w:w w:val="110"/>
        </w:rPr>
        <w:t xml:space="preserve"> </w:t>
      </w:r>
      <w:r w:rsidR="003812FB">
        <w:rPr>
          <w:w w:val="110"/>
        </w:rPr>
        <w:t>433810,</w:t>
      </w:r>
      <w:r w:rsidR="003812FB">
        <w:rPr>
          <w:spacing w:val="7"/>
          <w:w w:val="110"/>
        </w:rPr>
        <w:t xml:space="preserve"> </w:t>
      </w:r>
      <w:r w:rsidR="003812FB">
        <w:rPr>
          <w:w w:val="110"/>
        </w:rPr>
        <w:t>616304</w:t>
      </w:r>
      <w:r w:rsidR="003812FB">
        <w:rPr>
          <w:spacing w:val="5"/>
          <w:w w:val="110"/>
        </w:rPr>
        <w:t xml:space="preserve"> </w:t>
      </w:r>
      <w:r w:rsidR="003812FB">
        <w:rPr>
          <w:w w:val="110"/>
        </w:rPr>
        <w:t>and</w:t>
      </w:r>
      <w:r w:rsidR="003812FB">
        <w:rPr>
          <w:spacing w:val="7"/>
          <w:w w:val="110"/>
        </w:rPr>
        <w:t xml:space="preserve"> </w:t>
      </w:r>
      <w:r w:rsidR="003812FB">
        <w:rPr>
          <w:w w:val="110"/>
        </w:rPr>
        <w:t>973731</w:t>
      </w:r>
      <w:r w:rsidR="003812FB">
        <w:rPr>
          <w:spacing w:val="4"/>
          <w:w w:val="110"/>
        </w:rPr>
        <w:t xml:space="preserve"> </w:t>
      </w:r>
      <w:r w:rsidR="003812FB">
        <w:rPr>
          <w:w w:val="110"/>
        </w:rPr>
        <w:t>meshes</w:t>
      </w:r>
      <w:r w:rsidR="003812FB">
        <w:rPr>
          <w:spacing w:val="6"/>
          <w:w w:val="110"/>
        </w:rPr>
        <w:t xml:space="preserve"> </w:t>
      </w:r>
      <w:r w:rsidR="003812FB">
        <w:rPr>
          <w:w w:val="110"/>
        </w:rPr>
        <w:t>are</w:t>
      </w:r>
      <w:r w:rsidR="003812FB">
        <w:rPr>
          <w:spacing w:val="6"/>
          <w:w w:val="110"/>
        </w:rPr>
        <w:t xml:space="preserve"> </w:t>
      </w:r>
      <w:r w:rsidR="003812FB">
        <w:rPr>
          <w:w w:val="110"/>
        </w:rPr>
        <w:t>79.16%,</w:t>
      </w:r>
      <w:r w:rsidR="003812FB">
        <w:rPr>
          <w:spacing w:val="4"/>
          <w:w w:val="110"/>
        </w:rPr>
        <w:t xml:space="preserve"> </w:t>
      </w:r>
      <w:r w:rsidR="003812FB">
        <w:rPr>
          <w:w w:val="110"/>
        </w:rPr>
        <w:t>79.07%,</w:t>
      </w:r>
    </w:p>
    <w:p w14:paraId="3C6B0F0B" w14:textId="77777777" w:rsidR="009B4F3D" w:rsidRDefault="003812FB">
      <w:pPr>
        <w:pStyle w:val="BodyText"/>
        <w:spacing w:line="300" w:lineRule="auto"/>
        <w:ind w:left="217" w:right="101"/>
        <w:jc w:val="both"/>
      </w:pPr>
      <w:r>
        <w:rPr>
          <w:w w:val="120"/>
        </w:rPr>
        <w:t>79.02%, 78.87% and 78.69%, respectively, and their H</w:t>
      </w:r>
      <w:r>
        <w:rPr>
          <w:w w:val="120"/>
          <w:vertAlign w:val="subscript"/>
        </w:rPr>
        <w:t>2</w:t>
      </w:r>
      <w:r>
        <w:rPr>
          <w:w w:val="120"/>
        </w:rPr>
        <w:t xml:space="preserve"> flow</w:t>
      </w:r>
      <w:r>
        <w:rPr>
          <w:spacing w:val="1"/>
          <w:w w:val="120"/>
        </w:rPr>
        <w:t xml:space="preserve"> </w:t>
      </w:r>
      <w:r>
        <w:rPr>
          <w:w w:val="115"/>
        </w:rPr>
        <w:t>rates are 0.1472 mol/h, 0.1472 mol/h, 0.1470 mol/h, 0.1468 mol/</w:t>
      </w:r>
      <w:r>
        <w:rPr>
          <w:spacing w:val="-43"/>
          <w:w w:val="115"/>
        </w:rPr>
        <w:t xml:space="preserve"> </w:t>
      </w:r>
      <w:r>
        <w:rPr>
          <w:w w:val="120"/>
        </w:rPr>
        <w:t>h</w:t>
      </w:r>
      <w:r>
        <w:rPr>
          <w:spacing w:val="-9"/>
          <w:w w:val="120"/>
        </w:rPr>
        <w:t xml:space="preserve"> </w:t>
      </w:r>
      <w:r>
        <w:rPr>
          <w:w w:val="120"/>
        </w:rPr>
        <w:t>and</w:t>
      </w:r>
      <w:r>
        <w:rPr>
          <w:spacing w:val="-9"/>
          <w:w w:val="120"/>
        </w:rPr>
        <w:t xml:space="preserve"> </w:t>
      </w:r>
      <w:r>
        <w:rPr>
          <w:w w:val="120"/>
        </w:rPr>
        <w:t>0.1467</w:t>
      </w:r>
      <w:r>
        <w:rPr>
          <w:spacing w:val="-9"/>
          <w:w w:val="120"/>
        </w:rPr>
        <w:t xml:space="preserve"> </w:t>
      </w:r>
      <w:r>
        <w:rPr>
          <w:w w:val="120"/>
        </w:rPr>
        <w:t>mol/h,</w:t>
      </w:r>
      <w:r>
        <w:rPr>
          <w:spacing w:val="-10"/>
          <w:w w:val="120"/>
        </w:rPr>
        <w:t xml:space="preserve"> </w:t>
      </w:r>
      <w:r>
        <w:rPr>
          <w:w w:val="120"/>
        </w:rPr>
        <w:t>respectively,</w:t>
      </w:r>
      <w:r>
        <w:rPr>
          <w:spacing w:val="-7"/>
          <w:w w:val="120"/>
        </w:rPr>
        <w:t xml:space="preserve"> </w:t>
      </w:r>
      <w:r>
        <w:rPr>
          <w:w w:val="120"/>
        </w:rPr>
        <w:t>and</w:t>
      </w:r>
      <w:r>
        <w:rPr>
          <w:spacing w:val="-9"/>
          <w:w w:val="120"/>
        </w:rPr>
        <w:t xml:space="preserve"> </w:t>
      </w:r>
      <w:r>
        <w:rPr>
          <w:w w:val="120"/>
        </w:rPr>
        <w:t>their</w:t>
      </w:r>
      <w:r>
        <w:rPr>
          <w:spacing w:val="-9"/>
          <w:w w:val="120"/>
        </w:rPr>
        <w:t xml:space="preserve"> </w:t>
      </w:r>
      <w:r>
        <w:rPr>
          <w:w w:val="120"/>
        </w:rPr>
        <w:t>CO</w:t>
      </w:r>
      <w:r>
        <w:rPr>
          <w:spacing w:val="-7"/>
          <w:w w:val="120"/>
        </w:rPr>
        <w:t xml:space="preserve"> </w:t>
      </w:r>
      <w:proofErr w:type="spellStart"/>
      <w:r>
        <w:rPr>
          <w:w w:val="120"/>
        </w:rPr>
        <w:t>selectivities</w:t>
      </w:r>
      <w:proofErr w:type="spellEnd"/>
      <w:r>
        <w:rPr>
          <w:spacing w:val="-8"/>
          <w:w w:val="120"/>
        </w:rPr>
        <w:t xml:space="preserve"> </w:t>
      </w:r>
      <w:r>
        <w:rPr>
          <w:w w:val="120"/>
        </w:rPr>
        <w:t>are</w:t>
      </w:r>
      <w:r>
        <w:rPr>
          <w:spacing w:val="-46"/>
          <w:w w:val="120"/>
        </w:rPr>
        <w:t xml:space="preserve"> </w:t>
      </w:r>
      <w:r>
        <w:rPr>
          <w:w w:val="115"/>
        </w:rPr>
        <w:t xml:space="preserve">7.93%, 7.91%, 7.90%, 7.86% and 7.84%, respectively. The </w:t>
      </w:r>
      <w:proofErr w:type="spellStart"/>
      <w:r>
        <w:rPr>
          <w:w w:val="115"/>
        </w:rPr>
        <w:t>dif</w:t>
      </w:r>
      <w:proofErr w:type="spellEnd"/>
      <w:r>
        <w:rPr>
          <w:w w:val="115"/>
        </w:rPr>
        <w:t>-</w:t>
      </w:r>
      <w:r>
        <w:rPr>
          <w:spacing w:val="1"/>
          <w:w w:val="115"/>
        </w:rPr>
        <w:t xml:space="preserve"> </w:t>
      </w:r>
      <w:proofErr w:type="spellStart"/>
      <w:r>
        <w:rPr>
          <w:w w:val="120"/>
        </w:rPr>
        <w:t>ferences</w:t>
      </w:r>
      <w:proofErr w:type="spellEnd"/>
      <w:r>
        <w:rPr>
          <w:w w:val="120"/>
        </w:rPr>
        <w:t xml:space="preserve"> of methanol conversion, H</w:t>
      </w:r>
      <w:r>
        <w:rPr>
          <w:w w:val="120"/>
          <w:vertAlign w:val="subscript"/>
        </w:rPr>
        <w:t>2</w:t>
      </w:r>
      <w:r>
        <w:rPr>
          <w:w w:val="120"/>
        </w:rPr>
        <w:t xml:space="preserve"> flow rate and CO </w:t>
      </w:r>
      <w:proofErr w:type="spellStart"/>
      <w:r>
        <w:rPr>
          <w:w w:val="120"/>
        </w:rPr>
        <w:t>selec</w:t>
      </w:r>
      <w:proofErr w:type="spellEnd"/>
      <w:r>
        <w:rPr>
          <w:w w:val="120"/>
        </w:rPr>
        <w:t>-</w:t>
      </w:r>
      <w:r>
        <w:rPr>
          <w:spacing w:val="1"/>
          <w:w w:val="120"/>
        </w:rPr>
        <w:t xml:space="preserve"> </w:t>
      </w:r>
      <w:proofErr w:type="spellStart"/>
      <w:r>
        <w:rPr>
          <w:w w:val="120"/>
        </w:rPr>
        <w:t>tivity</w:t>
      </w:r>
      <w:proofErr w:type="spellEnd"/>
      <w:r>
        <w:rPr>
          <w:w w:val="120"/>
        </w:rPr>
        <w:t xml:space="preserve"> among the numerical simulation models with 433810,</w:t>
      </w:r>
      <w:r>
        <w:rPr>
          <w:spacing w:val="1"/>
          <w:w w:val="120"/>
        </w:rPr>
        <w:t xml:space="preserve"> </w:t>
      </w:r>
      <w:r>
        <w:rPr>
          <w:w w:val="120"/>
        </w:rPr>
        <w:t>616304</w:t>
      </w:r>
      <w:r>
        <w:rPr>
          <w:spacing w:val="-13"/>
          <w:w w:val="120"/>
        </w:rPr>
        <w:t xml:space="preserve"> </w:t>
      </w:r>
      <w:r>
        <w:rPr>
          <w:w w:val="120"/>
        </w:rPr>
        <w:t>and</w:t>
      </w:r>
      <w:r>
        <w:rPr>
          <w:spacing w:val="-12"/>
          <w:w w:val="120"/>
        </w:rPr>
        <w:t xml:space="preserve"> </w:t>
      </w:r>
      <w:r>
        <w:rPr>
          <w:w w:val="120"/>
        </w:rPr>
        <w:t>973731</w:t>
      </w:r>
      <w:r>
        <w:rPr>
          <w:spacing w:val="-12"/>
          <w:w w:val="120"/>
        </w:rPr>
        <w:t xml:space="preserve"> </w:t>
      </w:r>
      <w:r>
        <w:rPr>
          <w:w w:val="120"/>
        </w:rPr>
        <w:t>meshes</w:t>
      </w:r>
      <w:r>
        <w:rPr>
          <w:spacing w:val="-13"/>
          <w:w w:val="120"/>
        </w:rPr>
        <w:t xml:space="preserve"> </w:t>
      </w:r>
      <w:r>
        <w:rPr>
          <w:w w:val="120"/>
        </w:rPr>
        <w:t>are</w:t>
      </w:r>
      <w:r>
        <w:rPr>
          <w:spacing w:val="-12"/>
          <w:w w:val="120"/>
        </w:rPr>
        <w:t xml:space="preserve"> </w:t>
      </w:r>
      <w:r>
        <w:rPr>
          <w:w w:val="120"/>
        </w:rPr>
        <w:t>all</w:t>
      </w:r>
      <w:r>
        <w:rPr>
          <w:spacing w:val="-11"/>
          <w:w w:val="120"/>
        </w:rPr>
        <w:t xml:space="preserve"> </w:t>
      </w:r>
      <w:r>
        <w:rPr>
          <w:w w:val="120"/>
        </w:rPr>
        <w:t>less</w:t>
      </w:r>
      <w:r>
        <w:rPr>
          <w:spacing w:val="-12"/>
          <w:w w:val="120"/>
        </w:rPr>
        <w:t xml:space="preserve"> </w:t>
      </w:r>
      <w:r>
        <w:rPr>
          <w:w w:val="120"/>
        </w:rPr>
        <w:t>than</w:t>
      </w:r>
      <w:r>
        <w:rPr>
          <w:spacing w:val="-11"/>
          <w:w w:val="120"/>
        </w:rPr>
        <w:t xml:space="preserve"> </w:t>
      </w:r>
      <w:r>
        <w:rPr>
          <w:w w:val="120"/>
        </w:rPr>
        <w:t>1%,</w:t>
      </w:r>
      <w:r>
        <w:rPr>
          <w:spacing w:val="-12"/>
          <w:w w:val="120"/>
        </w:rPr>
        <w:t xml:space="preserve"> </w:t>
      </w:r>
      <w:r>
        <w:rPr>
          <w:w w:val="120"/>
        </w:rPr>
        <w:t>and</w:t>
      </w:r>
      <w:r>
        <w:rPr>
          <w:spacing w:val="-12"/>
          <w:w w:val="120"/>
        </w:rPr>
        <w:t xml:space="preserve"> </w:t>
      </w:r>
      <w:r>
        <w:rPr>
          <w:w w:val="120"/>
        </w:rPr>
        <w:t>their</w:t>
      </w:r>
      <w:r>
        <w:rPr>
          <w:spacing w:val="-12"/>
          <w:w w:val="120"/>
        </w:rPr>
        <w:t xml:space="preserve"> </w:t>
      </w:r>
      <w:r>
        <w:rPr>
          <w:w w:val="120"/>
        </w:rPr>
        <w:t>mesh</w:t>
      </w:r>
      <w:r>
        <w:rPr>
          <w:spacing w:val="-46"/>
          <w:w w:val="120"/>
        </w:rPr>
        <w:t xml:space="preserve"> </w:t>
      </w:r>
      <w:r>
        <w:rPr>
          <w:w w:val="120"/>
        </w:rPr>
        <w:t>quality is greater than 0.3. Considering the accuracy of nu-</w:t>
      </w:r>
      <w:r>
        <w:rPr>
          <w:spacing w:val="1"/>
          <w:w w:val="120"/>
        </w:rPr>
        <w:t xml:space="preserve"> </w:t>
      </w:r>
      <w:proofErr w:type="spellStart"/>
      <w:r>
        <w:rPr>
          <w:w w:val="120"/>
        </w:rPr>
        <w:t>merical</w:t>
      </w:r>
      <w:proofErr w:type="spellEnd"/>
      <w:r>
        <w:rPr>
          <w:w w:val="120"/>
        </w:rPr>
        <w:t xml:space="preserve"> simulation result and the calculation time of the nu-</w:t>
      </w:r>
      <w:r>
        <w:rPr>
          <w:spacing w:val="1"/>
          <w:w w:val="120"/>
        </w:rPr>
        <w:t xml:space="preserve"> </w:t>
      </w:r>
      <w:proofErr w:type="spellStart"/>
      <w:r>
        <w:rPr>
          <w:w w:val="120"/>
        </w:rPr>
        <w:t>merical</w:t>
      </w:r>
      <w:proofErr w:type="spellEnd"/>
      <w:r>
        <w:rPr>
          <w:w w:val="120"/>
        </w:rPr>
        <w:t xml:space="preserve"> simulation, 433810 meshes are selected to discretize</w:t>
      </w:r>
      <w:r>
        <w:rPr>
          <w:spacing w:val="1"/>
          <w:w w:val="120"/>
        </w:rPr>
        <w:t xml:space="preserve"> </w:t>
      </w:r>
      <w:r>
        <w:rPr>
          <w:w w:val="120"/>
        </w:rPr>
        <w:t>the numerical</w:t>
      </w:r>
      <w:r>
        <w:rPr>
          <w:spacing w:val="1"/>
          <w:w w:val="120"/>
        </w:rPr>
        <w:t xml:space="preserve"> </w:t>
      </w:r>
      <w:r>
        <w:rPr>
          <w:w w:val="120"/>
        </w:rPr>
        <w:t>simulation model.</w:t>
      </w:r>
    </w:p>
    <w:p w14:paraId="722CF934" w14:textId="77777777" w:rsidR="009B4F3D" w:rsidRDefault="009B4F3D">
      <w:pPr>
        <w:pStyle w:val="BodyText"/>
        <w:spacing w:before="1"/>
        <w:rPr>
          <w:sz w:val="17"/>
        </w:rPr>
      </w:pPr>
    </w:p>
    <w:p w14:paraId="4261226C" w14:textId="77777777" w:rsidR="009B4F3D" w:rsidRDefault="003812FB">
      <w:pPr>
        <w:pStyle w:val="Heading3"/>
        <w:spacing w:before="1" w:line="280" w:lineRule="auto"/>
        <w:ind w:left="217" w:right="523"/>
      </w:pPr>
      <w:r>
        <w:rPr>
          <w:w w:val="115"/>
        </w:rPr>
        <w:t>Heat transfer performance and pressure loss of various</w:t>
      </w:r>
      <w:r>
        <w:rPr>
          <w:spacing w:val="-46"/>
          <w:w w:val="115"/>
        </w:rPr>
        <w:t xml:space="preserve"> </w:t>
      </w:r>
      <w:r>
        <w:rPr>
          <w:w w:val="115"/>
        </w:rPr>
        <w:t>RPSSSs</w:t>
      </w:r>
    </w:p>
    <w:p w14:paraId="23725DAE" w14:textId="77777777" w:rsidR="009B4F3D" w:rsidRDefault="009B4F3D">
      <w:pPr>
        <w:pStyle w:val="BodyText"/>
        <w:spacing w:before="9"/>
        <w:rPr>
          <w:i/>
          <w:sz w:val="20"/>
        </w:rPr>
      </w:pPr>
    </w:p>
    <w:p w14:paraId="7580AAE2" w14:textId="77777777" w:rsidR="009B4F3D" w:rsidRDefault="0024092C">
      <w:pPr>
        <w:pStyle w:val="BodyText"/>
        <w:spacing w:line="300" w:lineRule="auto"/>
        <w:ind w:left="217" w:right="101"/>
        <w:jc w:val="both"/>
      </w:pPr>
      <w:hyperlink w:anchor="_bookmark13" w:history="1">
        <w:r w:rsidR="003812FB">
          <w:rPr>
            <w:color w:val="007FAC"/>
            <w:w w:val="120"/>
          </w:rPr>
          <w:t>Fig.</w:t>
        </w:r>
        <w:r w:rsidR="003812FB">
          <w:rPr>
            <w:color w:val="007FAC"/>
            <w:spacing w:val="-11"/>
            <w:w w:val="120"/>
          </w:rPr>
          <w:t xml:space="preserve"> </w:t>
        </w:r>
        <w:r w:rsidR="003812FB">
          <w:rPr>
            <w:color w:val="007FAC"/>
            <w:w w:val="120"/>
          </w:rPr>
          <w:t>5</w:t>
        </w:r>
        <w:r w:rsidR="003812FB">
          <w:rPr>
            <w:color w:val="007FAC"/>
            <w:spacing w:val="-8"/>
            <w:w w:val="120"/>
          </w:rPr>
          <w:t xml:space="preserve"> </w:t>
        </w:r>
      </w:hyperlink>
      <w:r w:rsidR="003812FB">
        <w:rPr>
          <w:w w:val="120"/>
        </w:rPr>
        <w:t>shows</w:t>
      </w:r>
      <w:r w:rsidR="003812FB">
        <w:rPr>
          <w:spacing w:val="-8"/>
          <w:w w:val="120"/>
        </w:rPr>
        <w:t xml:space="preserve"> </w:t>
      </w:r>
      <w:r w:rsidR="003812FB">
        <w:rPr>
          <w:w w:val="120"/>
        </w:rPr>
        <w:t>the</w:t>
      </w:r>
      <w:r w:rsidR="003812FB">
        <w:rPr>
          <w:spacing w:val="-8"/>
          <w:w w:val="120"/>
        </w:rPr>
        <w:t xml:space="preserve"> </w:t>
      </w:r>
      <w:r w:rsidR="003812FB">
        <w:rPr>
          <w:w w:val="120"/>
        </w:rPr>
        <w:t>heat</w:t>
      </w:r>
      <w:r w:rsidR="003812FB">
        <w:rPr>
          <w:spacing w:val="-11"/>
          <w:w w:val="120"/>
        </w:rPr>
        <w:t xml:space="preserve"> </w:t>
      </w:r>
      <w:r w:rsidR="003812FB">
        <w:rPr>
          <w:w w:val="120"/>
        </w:rPr>
        <w:t>transfer</w:t>
      </w:r>
      <w:r w:rsidR="003812FB">
        <w:rPr>
          <w:spacing w:val="-7"/>
          <w:w w:val="120"/>
        </w:rPr>
        <w:t xml:space="preserve"> </w:t>
      </w:r>
      <w:r w:rsidR="003812FB">
        <w:rPr>
          <w:w w:val="120"/>
        </w:rPr>
        <w:t>performance</w:t>
      </w:r>
      <w:r w:rsidR="003812FB">
        <w:rPr>
          <w:spacing w:val="-8"/>
          <w:w w:val="120"/>
        </w:rPr>
        <w:t xml:space="preserve"> </w:t>
      </w:r>
      <w:r w:rsidR="003812FB">
        <w:rPr>
          <w:w w:val="120"/>
        </w:rPr>
        <w:t>and</w:t>
      </w:r>
      <w:r w:rsidR="003812FB">
        <w:rPr>
          <w:spacing w:val="-8"/>
          <w:w w:val="120"/>
        </w:rPr>
        <w:t xml:space="preserve"> </w:t>
      </w:r>
      <w:r w:rsidR="003812FB">
        <w:rPr>
          <w:w w:val="120"/>
        </w:rPr>
        <w:t>pressure</w:t>
      </w:r>
      <w:r w:rsidR="003812FB">
        <w:rPr>
          <w:spacing w:val="-7"/>
          <w:w w:val="120"/>
        </w:rPr>
        <w:t xml:space="preserve"> </w:t>
      </w:r>
      <w:r w:rsidR="003812FB">
        <w:rPr>
          <w:w w:val="120"/>
        </w:rPr>
        <w:t>loss</w:t>
      </w:r>
      <w:r w:rsidR="003812FB">
        <w:rPr>
          <w:spacing w:val="-8"/>
          <w:w w:val="120"/>
        </w:rPr>
        <w:t xml:space="preserve"> </w:t>
      </w:r>
      <w:r w:rsidR="003812FB">
        <w:rPr>
          <w:w w:val="120"/>
        </w:rPr>
        <w:t>of</w:t>
      </w:r>
      <w:r w:rsidR="003812FB">
        <w:rPr>
          <w:spacing w:val="-46"/>
          <w:w w:val="120"/>
        </w:rPr>
        <w:t xml:space="preserve"> </w:t>
      </w:r>
      <w:r w:rsidR="003812FB">
        <w:rPr>
          <w:w w:val="115"/>
        </w:rPr>
        <w:t>various</w:t>
      </w:r>
      <w:r w:rsidR="003812FB">
        <w:rPr>
          <w:spacing w:val="-4"/>
          <w:w w:val="115"/>
        </w:rPr>
        <w:t xml:space="preserve"> </w:t>
      </w:r>
      <w:r w:rsidR="003812FB">
        <w:rPr>
          <w:w w:val="115"/>
        </w:rPr>
        <w:t>RPSSSs.</w:t>
      </w:r>
      <w:r w:rsidR="003812FB">
        <w:rPr>
          <w:spacing w:val="-2"/>
          <w:w w:val="115"/>
        </w:rPr>
        <w:t xml:space="preserve"> </w:t>
      </w:r>
      <w:r w:rsidR="003812FB">
        <w:rPr>
          <w:w w:val="115"/>
        </w:rPr>
        <w:t>As</w:t>
      </w:r>
      <w:r w:rsidR="003812FB">
        <w:rPr>
          <w:spacing w:val="-3"/>
          <w:w w:val="115"/>
        </w:rPr>
        <w:t xml:space="preserve"> </w:t>
      </w:r>
      <w:r w:rsidR="003812FB">
        <w:rPr>
          <w:w w:val="115"/>
        </w:rPr>
        <w:t>can</w:t>
      </w:r>
      <w:r w:rsidR="003812FB">
        <w:rPr>
          <w:spacing w:val="-4"/>
          <w:w w:val="115"/>
        </w:rPr>
        <w:t xml:space="preserve"> </w:t>
      </w:r>
      <w:r w:rsidR="003812FB">
        <w:rPr>
          <w:w w:val="115"/>
        </w:rPr>
        <w:t>be</w:t>
      </w:r>
      <w:r w:rsidR="003812FB">
        <w:rPr>
          <w:spacing w:val="-1"/>
          <w:w w:val="115"/>
        </w:rPr>
        <w:t xml:space="preserve"> </w:t>
      </w:r>
      <w:r w:rsidR="003812FB">
        <w:rPr>
          <w:w w:val="115"/>
        </w:rPr>
        <w:t>seen</w:t>
      </w:r>
      <w:r w:rsidR="003812FB">
        <w:rPr>
          <w:spacing w:val="-4"/>
          <w:w w:val="115"/>
        </w:rPr>
        <w:t xml:space="preserve"> </w:t>
      </w:r>
      <w:r w:rsidR="003812FB">
        <w:rPr>
          <w:w w:val="115"/>
        </w:rPr>
        <w:t>from</w:t>
      </w:r>
      <w:r w:rsidR="003812FB">
        <w:rPr>
          <w:spacing w:val="-3"/>
          <w:w w:val="115"/>
        </w:rPr>
        <w:t xml:space="preserve"> </w:t>
      </w:r>
      <w:hyperlink w:anchor="_bookmark13" w:history="1">
        <w:r w:rsidR="003812FB">
          <w:rPr>
            <w:color w:val="007FAC"/>
            <w:w w:val="115"/>
          </w:rPr>
          <w:t>Fig.</w:t>
        </w:r>
        <w:r w:rsidR="003812FB">
          <w:rPr>
            <w:color w:val="007FAC"/>
            <w:spacing w:val="-2"/>
            <w:w w:val="115"/>
          </w:rPr>
          <w:t xml:space="preserve"> </w:t>
        </w:r>
        <w:r w:rsidR="003812FB">
          <w:rPr>
            <w:color w:val="007FAC"/>
            <w:w w:val="115"/>
          </w:rPr>
          <w:t>5</w:t>
        </w:r>
      </w:hyperlink>
      <w:r w:rsidR="003812FB">
        <w:rPr>
          <w:w w:val="115"/>
        </w:rPr>
        <w:t>(a)</w:t>
      </w:r>
      <w:r w:rsidR="003812FB">
        <w:rPr>
          <w:spacing w:val="-2"/>
          <w:w w:val="115"/>
        </w:rPr>
        <w:t xml:space="preserve"> </w:t>
      </w:r>
      <w:r w:rsidR="003812FB">
        <w:rPr>
          <w:w w:val="115"/>
        </w:rPr>
        <w:t>and</w:t>
      </w:r>
      <w:r w:rsidR="003812FB">
        <w:rPr>
          <w:spacing w:val="-3"/>
          <w:w w:val="115"/>
        </w:rPr>
        <w:t xml:space="preserve"> </w:t>
      </w:r>
      <w:r w:rsidR="003812FB">
        <w:rPr>
          <w:w w:val="115"/>
        </w:rPr>
        <w:t>(b),</w:t>
      </w:r>
      <w:r w:rsidR="003812FB">
        <w:rPr>
          <w:spacing w:val="-3"/>
          <w:w w:val="115"/>
        </w:rPr>
        <w:t xml:space="preserve"> </w:t>
      </w:r>
      <w:r w:rsidR="003812FB">
        <w:rPr>
          <w:w w:val="115"/>
        </w:rPr>
        <w:t>when</w:t>
      </w:r>
      <w:r w:rsidR="003812FB">
        <w:rPr>
          <w:spacing w:val="-2"/>
          <w:w w:val="115"/>
        </w:rPr>
        <w:t xml:space="preserve"> </w:t>
      </w:r>
      <w:r w:rsidR="003812FB">
        <w:rPr>
          <w:w w:val="115"/>
        </w:rPr>
        <w:t>the</w:t>
      </w:r>
      <w:r w:rsidR="003812FB">
        <w:rPr>
          <w:spacing w:val="-43"/>
          <w:w w:val="115"/>
        </w:rPr>
        <w:t xml:space="preserve"> </w:t>
      </w:r>
      <w:proofErr w:type="spellStart"/>
      <w:r w:rsidR="003812FB">
        <w:rPr>
          <w:spacing w:val="-1"/>
          <w:w w:val="120"/>
        </w:rPr>
        <w:t>waterflowsfrom</w:t>
      </w:r>
      <w:proofErr w:type="spellEnd"/>
      <w:r w:rsidR="003812FB">
        <w:rPr>
          <w:spacing w:val="-24"/>
          <w:w w:val="120"/>
        </w:rPr>
        <w:t xml:space="preserve"> </w:t>
      </w:r>
      <w:proofErr w:type="spellStart"/>
      <w:r w:rsidR="003812FB">
        <w:rPr>
          <w:spacing w:val="-1"/>
          <w:w w:val="120"/>
        </w:rPr>
        <w:t>theinlet</w:t>
      </w:r>
      <w:proofErr w:type="spellEnd"/>
      <w:r w:rsidR="003812FB">
        <w:rPr>
          <w:spacing w:val="-24"/>
          <w:w w:val="120"/>
        </w:rPr>
        <w:t xml:space="preserve"> </w:t>
      </w:r>
      <w:r w:rsidR="003812FB">
        <w:rPr>
          <w:w w:val="120"/>
        </w:rPr>
        <w:t>of</w:t>
      </w:r>
      <w:r w:rsidR="003812FB">
        <w:rPr>
          <w:spacing w:val="-24"/>
          <w:w w:val="120"/>
        </w:rPr>
        <w:t xml:space="preserve"> </w:t>
      </w:r>
      <w:r w:rsidR="003812FB">
        <w:rPr>
          <w:w w:val="120"/>
        </w:rPr>
        <w:t>the</w:t>
      </w:r>
      <w:r w:rsidR="003812FB">
        <w:rPr>
          <w:spacing w:val="-24"/>
          <w:w w:val="120"/>
        </w:rPr>
        <w:t xml:space="preserve"> </w:t>
      </w:r>
      <w:r w:rsidR="003812FB">
        <w:rPr>
          <w:w w:val="120"/>
        </w:rPr>
        <w:t>RPSSS</w:t>
      </w:r>
      <w:r w:rsidR="003812FB">
        <w:rPr>
          <w:spacing w:val="-23"/>
          <w:w w:val="120"/>
        </w:rPr>
        <w:t xml:space="preserve"> </w:t>
      </w:r>
      <w:r w:rsidR="003812FB">
        <w:rPr>
          <w:w w:val="120"/>
        </w:rPr>
        <w:t>to</w:t>
      </w:r>
      <w:r w:rsidR="003812FB">
        <w:rPr>
          <w:spacing w:val="-24"/>
          <w:w w:val="120"/>
        </w:rPr>
        <w:t xml:space="preserve"> </w:t>
      </w:r>
      <w:proofErr w:type="spellStart"/>
      <w:r w:rsidR="003812FB">
        <w:rPr>
          <w:w w:val="120"/>
        </w:rPr>
        <w:t>theoutlet</w:t>
      </w:r>
      <w:proofErr w:type="spellEnd"/>
      <w:r w:rsidR="003812FB">
        <w:rPr>
          <w:spacing w:val="-24"/>
          <w:w w:val="120"/>
        </w:rPr>
        <w:t xml:space="preserve"> </w:t>
      </w:r>
      <w:r w:rsidR="003812FB">
        <w:rPr>
          <w:w w:val="120"/>
        </w:rPr>
        <w:t>of</w:t>
      </w:r>
      <w:r w:rsidR="003812FB">
        <w:rPr>
          <w:spacing w:val="-24"/>
          <w:w w:val="120"/>
        </w:rPr>
        <w:t xml:space="preserve"> </w:t>
      </w:r>
      <w:r w:rsidR="003812FB">
        <w:rPr>
          <w:w w:val="120"/>
        </w:rPr>
        <w:t>the</w:t>
      </w:r>
      <w:r w:rsidR="003812FB">
        <w:rPr>
          <w:spacing w:val="-25"/>
          <w:w w:val="120"/>
        </w:rPr>
        <w:t xml:space="preserve"> </w:t>
      </w:r>
      <w:r w:rsidR="003812FB">
        <w:rPr>
          <w:w w:val="120"/>
        </w:rPr>
        <w:t>RPSSS,</w:t>
      </w:r>
      <w:r w:rsidR="003812FB">
        <w:rPr>
          <w:spacing w:val="-45"/>
          <w:w w:val="120"/>
        </w:rPr>
        <w:t xml:space="preserve"> </w:t>
      </w:r>
      <w:bookmarkStart w:id="20" w:name="_bookmark11"/>
      <w:bookmarkEnd w:id="20"/>
      <w:r w:rsidR="003812FB">
        <w:rPr>
          <w:w w:val="120"/>
        </w:rPr>
        <w:t>the</w:t>
      </w:r>
      <w:r w:rsidR="003812FB">
        <w:rPr>
          <w:spacing w:val="2"/>
          <w:w w:val="120"/>
        </w:rPr>
        <w:t xml:space="preserve"> </w:t>
      </w:r>
      <w:r w:rsidR="003812FB">
        <w:rPr>
          <w:w w:val="120"/>
        </w:rPr>
        <w:t>temperature</w:t>
      </w:r>
      <w:r w:rsidR="003812FB">
        <w:rPr>
          <w:spacing w:val="5"/>
          <w:w w:val="120"/>
        </w:rPr>
        <w:t xml:space="preserve"> </w:t>
      </w:r>
      <w:r w:rsidR="003812FB">
        <w:rPr>
          <w:w w:val="120"/>
        </w:rPr>
        <w:t>of</w:t>
      </w:r>
      <w:r w:rsidR="003812FB">
        <w:rPr>
          <w:spacing w:val="3"/>
          <w:w w:val="120"/>
        </w:rPr>
        <w:t xml:space="preserve"> </w:t>
      </w:r>
      <w:r w:rsidR="003812FB">
        <w:rPr>
          <w:w w:val="120"/>
        </w:rPr>
        <w:t>water</w:t>
      </w:r>
      <w:r w:rsidR="003812FB">
        <w:rPr>
          <w:spacing w:val="4"/>
          <w:w w:val="120"/>
        </w:rPr>
        <w:t xml:space="preserve"> </w:t>
      </w:r>
      <w:r w:rsidR="003812FB">
        <w:rPr>
          <w:w w:val="120"/>
        </w:rPr>
        <w:t>increases,</w:t>
      </w:r>
      <w:r w:rsidR="003812FB">
        <w:rPr>
          <w:spacing w:val="5"/>
          <w:w w:val="120"/>
        </w:rPr>
        <w:t xml:space="preserve"> </w:t>
      </w:r>
      <w:r w:rsidR="003812FB">
        <w:rPr>
          <w:w w:val="120"/>
        </w:rPr>
        <w:t>but</w:t>
      </w:r>
      <w:r w:rsidR="003812FB">
        <w:rPr>
          <w:spacing w:val="3"/>
          <w:w w:val="120"/>
        </w:rPr>
        <w:t xml:space="preserve"> </w:t>
      </w:r>
      <w:r w:rsidR="003812FB">
        <w:rPr>
          <w:w w:val="120"/>
        </w:rPr>
        <w:t>its</w:t>
      </w:r>
      <w:r w:rsidR="003812FB">
        <w:rPr>
          <w:spacing w:val="5"/>
          <w:w w:val="120"/>
        </w:rPr>
        <w:t xml:space="preserve"> </w:t>
      </w:r>
      <w:r w:rsidR="003812FB">
        <w:rPr>
          <w:w w:val="120"/>
        </w:rPr>
        <w:t>pressure</w:t>
      </w:r>
      <w:r w:rsidR="003812FB">
        <w:rPr>
          <w:spacing w:val="5"/>
          <w:w w:val="120"/>
        </w:rPr>
        <w:t xml:space="preserve"> </w:t>
      </w:r>
      <w:r w:rsidR="003812FB">
        <w:rPr>
          <w:w w:val="120"/>
        </w:rPr>
        <w:t>decreases.</w:t>
      </w:r>
    </w:p>
    <w:p w14:paraId="642895AA" w14:textId="77777777" w:rsidR="009B4F3D" w:rsidRDefault="009B4F3D">
      <w:pPr>
        <w:spacing w:line="300" w:lineRule="auto"/>
        <w:jc w:val="both"/>
        <w:sectPr w:rsidR="009B4F3D">
          <w:type w:val="continuous"/>
          <w:pgSz w:w="11910" w:h="15880"/>
          <w:pgMar w:top="580" w:right="840" w:bottom="280" w:left="820" w:header="720" w:footer="720" w:gutter="0"/>
          <w:cols w:num="2" w:space="720" w:equalWidth="0">
            <w:col w:w="5041" w:space="99"/>
            <w:col w:w="5110"/>
          </w:cols>
        </w:sectPr>
      </w:pPr>
    </w:p>
    <w:p w14:paraId="04027473" w14:textId="77777777" w:rsidR="009B4F3D" w:rsidRDefault="003812FB">
      <w:pPr>
        <w:tabs>
          <w:tab w:val="left" w:pos="749"/>
        </w:tabs>
        <w:spacing w:before="80" w:line="36" w:lineRule="auto"/>
        <w:ind w:left="217"/>
        <w:rPr>
          <w:rFonts w:ascii="Lucida Sans Unicode" w:hAnsi="Lucida Sans Unicode"/>
          <w:sz w:val="16"/>
        </w:rPr>
      </w:pPr>
      <w:r>
        <w:rPr>
          <w:i/>
          <w:w w:val="115"/>
          <w:position w:val="-8"/>
          <w:sz w:val="16"/>
        </w:rPr>
        <w:t>X</w:t>
      </w:r>
      <w:r>
        <w:rPr>
          <w:i/>
          <w:position w:val="-8"/>
          <w:sz w:val="16"/>
        </w:rPr>
        <w:tab/>
      </w:r>
      <w:r>
        <w:rPr>
          <w:rFonts w:ascii="Lucida Sans Unicode" w:hAnsi="Lucida Sans Unicode"/>
          <w:w w:val="95"/>
          <w:position w:val="-8"/>
          <w:sz w:val="16"/>
        </w:rPr>
        <w:t>¼</w:t>
      </w:r>
      <w:r>
        <w:rPr>
          <w:rFonts w:ascii="Lucida Sans Unicode" w:hAnsi="Lucida Sans Unicode"/>
          <w:spacing w:val="-7"/>
          <w:position w:val="-8"/>
          <w:sz w:val="16"/>
        </w:rPr>
        <w:t xml:space="preserve"> </w:t>
      </w:r>
      <w:r>
        <w:rPr>
          <w:w w:val="99"/>
          <w:position w:val="2"/>
          <w:sz w:val="16"/>
          <w:u w:val="single"/>
        </w:rPr>
        <w:t xml:space="preserve"> </w:t>
      </w:r>
      <w:r>
        <w:rPr>
          <w:spacing w:val="-18"/>
          <w:position w:val="2"/>
          <w:sz w:val="16"/>
          <w:u w:val="single"/>
        </w:rPr>
        <w:t xml:space="preserve"> </w:t>
      </w:r>
      <w:proofErr w:type="gramStart"/>
      <w:r>
        <w:rPr>
          <w:i/>
          <w:w w:val="115"/>
          <w:position w:val="2"/>
          <w:sz w:val="16"/>
          <w:u w:val="single"/>
        </w:rPr>
        <w:t>V</w:t>
      </w:r>
      <w:r>
        <w:rPr>
          <w:w w:val="128"/>
          <w:sz w:val="10"/>
          <w:u w:val="single"/>
        </w:rPr>
        <w:t>reactio</w:t>
      </w:r>
      <w:r>
        <w:rPr>
          <w:w w:val="138"/>
          <w:sz w:val="10"/>
          <w:u w:val="single"/>
        </w:rPr>
        <w:t>n</w:t>
      </w:r>
      <w:r>
        <w:rPr>
          <w:sz w:val="10"/>
          <w:u w:val="single"/>
        </w:rPr>
        <w:t xml:space="preserve"> </w:t>
      </w:r>
      <w:r>
        <w:rPr>
          <w:spacing w:val="-12"/>
          <w:sz w:val="10"/>
          <w:u w:val="single"/>
        </w:rPr>
        <w:t xml:space="preserve"> </w:t>
      </w:r>
      <w:r>
        <w:rPr>
          <w:w w:val="128"/>
          <w:sz w:val="10"/>
          <w:u w:val="single"/>
        </w:rPr>
        <w:t>produc</w:t>
      </w:r>
      <w:r>
        <w:rPr>
          <w:spacing w:val="9"/>
          <w:w w:val="143"/>
          <w:sz w:val="10"/>
          <w:u w:val="single"/>
        </w:rPr>
        <w:t>t</w:t>
      </w:r>
      <w:proofErr w:type="gramEnd"/>
      <w:r>
        <w:rPr>
          <w:spacing w:val="-1"/>
          <w:w w:val="99"/>
          <w:position w:val="2"/>
          <w:sz w:val="16"/>
          <w:u w:val="single"/>
        </w:rPr>
        <w:t>*</w:t>
      </w:r>
      <w:proofErr w:type="spellStart"/>
      <w:r>
        <w:rPr>
          <w:rFonts w:ascii="Lucida Sans Unicode" w:hAnsi="Lucida Sans Unicode"/>
          <w:spacing w:val="-1"/>
          <w:w w:val="63"/>
          <w:position w:val="2"/>
          <w:sz w:val="16"/>
          <w:u w:val="single"/>
        </w:rPr>
        <w:t>ð</w:t>
      </w:r>
      <w:r>
        <w:rPr>
          <w:i/>
          <w:w w:val="120"/>
          <w:position w:val="2"/>
          <w:sz w:val="16"/>
          <w:u w:val="single"/>
        </w:rPr>
        <w:t>m</w:t>
      </w:r>
      <w:proofErr w:type="spellEnd"/>
      <w:r>
        <w:rPr>
          <w:i/>
          <w:spacing w:val="-5"/>
          <w:position w:val="2"/>
          <w:sz w:val="16"/>
          <w:u w:val="single"/>
        </w:rPr>
        <w:t xml:space="preserve"> </w:t>
      </w:r>
      <w:r>
        <w:rPr>
          <w:rFonts w:ascii="Lucida Sans Unicode" w:hAnsi="Lucida Sans Unicode"/>
          <w:w w:val="121"/>
          <w:position w:val="2"/>
          <w:sz w:val="16"/>
          <w:u w:val="single"/>
        </w:rPr>
        <w:t>þ</w:t>
      </w:r>
      <w:r>
        <w:rPr>
          <w:rFonts w:ascii="Lucida Sans Unicode" w:hAnsi="Lucida Sans Unicode"/>
          <w:spacing w:val="-15"/>
          <w:position w:val="2"/>
          <w:sz w:val="16"/>
          <w:u w:val="single"/>
        </w:rPr>
        <w:t xml:space="preserve"> </w:t>
      </w:r>
      <w:proofErr w:type="spellStart"/>
      <w:r>
        <w:rPr>
          <w:i/>
          <w:spacing w:val="-1"/>
          <w:w w:val="113"/>
          <w:position w:val="2"/>
          <w:sz w:val="16"/>
          <w:u w:val="single"/>
        </w:rPr>
        <w:t>n</w:t>
      </w:r>
      <w:r>
        <w:rPr>
          <w:rFonts w:ascii="Lucida Sans Unicode" w:hAnsi="Lucida Sans Unicode"/>
          <w:w w:val="69"/>
          <w:position w:val="2"/>
          <w:sz w:val="16"/>
          <w:u w:val="single"/>
        </w:rPr>
        <w:t>Þ</w:t>
      </w:r>
      <w:proofErr w:type="spellEnd"/>
      <w:r>
        <w:rPr>
          <w:rFonts w:ascii="Lucida Sans Unicode" w:hAnsi="Lucida Sans Unicode"/>
          <w:spacing w:val="11"/>
          <w:position w:val="2"/>
          <w:sz w:val="16"/>
          <w:u w:val="single"/>
        </w:rPr>
        <w:t xml:space="preserve"> </w:t>
      </w:r>
    </w:p>
    <w:p w14:paraId="6D3A2383" w14:textId="77777777" w:rsidR="009B4F3D" w:rsidRDefault="003812FB">
      <w:pPr>
        <w:pStyle w:val="BodyText"/>
        <w:spacing w:before="141" w:line="87" w:lineRule="exact"/>
        <w:ind w:left="217"/>
      </w:pPr>
      <w:r>
        <w:br w:type="column"/>
      </w:r>
      <w:r>
        <w:rPr>
          <w:w w:val="105"/>
        </w:rPr>
        <w:t>(11)</w:t>
      </w:r>
    </w:p>
    <w:p w14:paraId="6A713A38" w14:textId="77777777" w:rsidR="009B4F3D" w:rsidRDefault="003812FB">
      <w:pPr>
        <w:pStyle w:val="BodyText"/>
        <w:spacing w:line="181" w:lineRule="exact"/>
        <w:ind w:left="217"/>
      </w:pPr>
      <w:r>
        <w:br w:type="column"/>
      </w:r>
      <w:r>
        <w:rPr>
          <w:spacing w:val="-2"/>
          <w:w w:val="120"/>
        </w:rPr>
        <w:t>Compared</w:t>
      </w:r>
      <w:r>
        <w:rPr>
          <w:spacing w:val="-13"/>
          <w:w w:val="120"/>
        </w:rPr>
        <w:t xml:space="preserve"> </w:t>
      </w:r>
      <w:r>
        <w:rPr>
          <w:spacing w:val="-2"/>
          <w:w w:val="120"/>
        </w:rPr>
        <w:t>to</w:t>
      </w:r>
      <w:r>
        <w:rPr>
          <w:spacing w:val="-12"/>
          <w:w w:val="120"/>
        </w:rPr>
        <w:t xml:space="preserve"> </w:t>
      </w:r>
      <w:r>
        <w:rPr>
          <w:spacing w:val="-2"/>
          <w:w w:val="120"/>
        </w:rPr>
        <w:t>the</w:t>
      </w:r>
      <w:r>
        <w:rPr>
          <w:spacing w:val="-10"/>
          <w:w w:val="120"/>
        </w:rPr>
        <w:t xml:space="preserve"> </w:t>
      </w:r>
      <w:proofErr w:type="gramStart"/>
      <w:r>
        <w:rPr>
          <w:spacing w:val="-2"/>
          <w:w w:val="120"/>
        </w:rPr>
        <w:t>body-centered</w:t>
      </w:r>
      <w:proofErr w:type="gramEnd"/>
      <w:r>
        <w:rPr>
          <w:spacing w:val="-12"/>
          <w:w w:val="120"/>
        </w:rPr>
        <w:t xml:space="preserve"> </w:t>
      </w:r>
      <w:r>
        <w:rPr>
          <w:spacing w:val="-2"/>
          <w:w w:val="120"/>
        </w:rPr>
        <w:t>cubic</w:t>
      </w:r>
      <w:r>
        <w:rPr>
          <w:spacing w:val="-11"/>
          <w:w w:val="120"/>
        </w:rPr>
        <w:t xml:space="preserve"> </w:t>
      </w:r>
      <w:r>
        <w:rPr>
          <w:spacing w:val="-2"/>
          <w:w w:val="120"/>
        </w:rPr>
        <w:t>RPSSS</w:t>
      </w:r>
      <w:r>
        <w:rPr>
          <w:spacing w:val="-9"/>
          <w:w w:val="120"/>
        </w:rPr>
        <w:t xml:space="preserve"> </w:t>
      </w:r>
      <w:r>
        <w:rPr>
          <w:spacing w:val="-2"/>
          <w:w w:val="120"/>
        </w:rPr>
        <w:t>with</w:t>
      </w:r>
      <w:r>
        <w:rPr>
          <w:spacing w:val="-11"/>
          <w:w w:val="120"/>
        </w:rPr>
        <w:t xml:space="preserve"> </w:t>
      </w:r>
      <w:r>
        <w:rPr>
          <w:spacing w:val="-2"/>
          <w:w w:val="120"/>
        </w:rPr>
        <w:t>large</w:t>
      </w:r>
      <w:r>
        <w:rPr>
          <w:spacing w:val="-11"/>
          <w:w w:val="120"/>
        </w:rPr>
        <w:t xml:space="preserve"> </w:t>
      </w:r>
      <w:r>
        <w:rPr>
          <w:spacing w:val="-2"/>
          <w:w w:val="120"/>
        </w:rPr>
        <w:t>specific</w:t>
      </w:r>
    </w:p>
    <w:p w14:paraId="14D36A43" w14:textId="77777777" w:rsidR="009B4F3D" w:rsidRDefault="009B4F3D">
      <w:pPr>
        <w:spacing w:line="181" w:lineRule="exact"/>
        <w:sectPr w:rsidR="009B4F3D">
          <w:type w:val="continuous"/>
          <w:pgSz w:w="11910" w:h="15880"/>
          <w:pgMar w:top="580" w:right="840" w:bottom="280" w:left="820" w:header="720" w:footer="720" w:gutter="0"/>
          <w:cols w:num="3" w:space="720" w:equalWidth="0">
            <w:col w:w="2681" w:space="1713"/>
            <w:col w:w="533" w:space="214"/>
            <w:col w:w="5109"/>
          </w:cols>
        </w:sectPr>
      </w:pPr>
    </w:p>
    <w:p w14:paraId="0DA03FBE" w14:textId="77777777" w:rsidR="009B4F3D" w:rsidRDefault="003812FB">
      <w:pPr>
        <w:tabs>
          <w:tab w:val="left" w:pos="915"/>
        </w:tabs>
        <w:spacing w:before="38" w:line="52" w:lineRule="auto"/>
        <w:ind w:left="329"/>
        <w:rPr>
          <w:i/>
          <w:sz w:val="16"/>
        </w:rPr>
      </w:pPr>
      <w:r>
        <w:rPr>
          <w:spacing w:val="-1"/>
          <w:w w:val="110"/>
          <w:sz w:val="10"/>
        </w:rPr>
        <w:t>CH</w:t>
      </w:r>
      <w:r>
        <w:rPr>
          <w:spacing w:val="-1"/>
          <w:w w:val="110"/>
          <w:position w:val="-1"/>
          <w:sz w:val="8"/>
        </w:rPr>
        <w:t>3</w:t>
      </w:r>
      <w:r>
        <w:rPr>
          <w:spacing w:val="-12"/>
          <w:w w:val="110"/>
          <w:position w:val="-1"/>
          <w:sz w:val="8"/>
        </w:rPr>
        <w:t xml:space="preserve"> </w:t>
      </w:r>
      <w:r>
        <w:rPr>
          <w:w w:val="110"/>
          <w:sz w:val="10"/>
        </w:rPr>
        <w:t>OH</w:t>
      </w:r>
      <w:r>
        <w:rPr>
          <w:w w:val="110"/>
          <w:sz w:val="10"/>
        </w:rPr>
        <w:tab/>
      </w:r>
      <w:r>
        <w:rPr>
          <w:i/>
          <w:w w:val="110"/>
          <w:position w:val="-8"/>
          <w:sz w:val="16"/>
        </w:rPr>
        <w:t>V</w:t>
      </w:r>
    </w:p>
    <w:p w14:paraId="57BA26BA" w14:textId="77777777" w:rsidR="009B4F3D" w:rsidRDefault="003812FB">
      <w:pPr>
        <w:pStyle w:val="BodyText"/>
        <w:spacing w:before="28" w:line="87" w:lineRule="exact"/>
        <w:ind w:left="329"/>
      </w:pPr>
      <w:r>
        <w:br w:type="column"/>
      </w:r>
      <w:r>
        <w:rPr>
          <w:w w:val="105"/>
        </w:rPr>
        <w:t>*</w:t>
      </w:r>
      <w:r>
        <w:rPr>
          <w:spacing w:val="-6"/>
          <w:w w:val="105"/>
          <w:u w:val="single"/>
          <w:vertAlign w:val="superscript"/>
        </w:rPr>
        <w:t xml:space="preserve"> </w:t>
      </w:r>
      <w:r>
        <w:rPr>
          <w:w w:val="105"/>
          <w:u w:val="single"/>
          <w:vertAlign w:val="superscript"/>
        </w:rPr>
        <w:t>1</w:t>
      </w:r>
      <w:r>
        <w:rPr>
          <w:spacing w:val="-6"/>
          <w:w w:val="105"/>
          <w:u w:val="single"/>
        </w:rPr>
        <w:t xml:space="preserve"> </w:t>
      </w:r>
      <w:r>
        <w:rPr>
          <w:w w:val="105"/>
        </w:rPr>
        <w:t>*</w:t>
      </w:r>
      <w:r>
        <w:rPr>
          <w:spacing w:val="-5"/>
          <w:w w:val="105"/>
          <w:u w:val="single"/>
          <w:vertAlign w:val="superscript"/>
        </w:rPr>
        <w:t xml:space="preserve"> </w:t>
      </w:r>
      <w:r>
        <w:rPr>
          <w:w w:val="105"/>
          <w:u w:val="single"/>
          <w:vertAlign w:val="superscript"/>
        </w:rPr>
        <w:t>1</w:t>
      </w:r>
      <w:r>
        <w:rPr>
          <w:spacing w:val="-7"/>
          <w:w w:val="105"/>
          <w:u w:val="single"/>
        </w:rPr>
        <w:t xml:space="preserve"> </w:t>
      </w:r>
      <w:r>
        <w:rPr>
          <w:w w:val="105"/>
        </w:rPr>
        <w:t>*</w:t>
      </w:r>
      <w:r>
        <w:rPr>
          <w:w w:val="105"/>
          <w:u w:val="single"/>
          <w:vertAlign w:val="superscript"/>
        </w:rPr>
        <w:t>273</w:t>
      </w:r>
      <w:r>
        <w:rPr>
          <w:w w:val="105"/>
        </w:rPr>
        <w:t>*22400</w:t>
      </w:r>
    </w:p>
    <w:p w14:paraId="1B6C8B15" w14:textId="77777777" w:rsidR="009B4F3D" w:rsidRDefault="003812FB">
      <w:pPr>
        <w:pStyle w:val="BodyText"/>
        <w:spacing w:line="115" w:lineRule="exact"/>
        <w:ind w:left="329"/>
      </w:pPr>
      <w:r>
        <w:br w:type="column"/>
      </w:r>
      <w:r>
        <w:rPr>
          <w:w w:val="120"/>
        </w:rPr>
        <w:t>surface</w:t>
      </w:r>
      <w:r>
        <w:rPr>
          <w:spacing w:val="15"/>
          <w:w w:val="120"/>
        </w:rPr>
        <w:t xml:space="preserve"> </w:t>
      </w:r>
      <w:r>
        <w:rPr>
          <w:w w:val="120"/>
        </w:rPr>
        <w:t>area</w:t>
      </w:r>
      <w:r>
        <w:rPr>
          <w:spacing w:val="14"/>
          <w:w w:val="120"/>
        </w:rPr>
        <w:t xml:space="preserve"> </w:t>
      </w:r>
      <w:r>
        <w:rPr>
          <w:w w:val="120"/>
        </w:rPr>
        <w:t>and</w:t>
      </w:r>
      <w:r>
        <w:rPr>
          <w:spacing w:val="16"/>
          <w:w w:val="120"/>
        </w:rPr>
        <w:t xml:space="preserve"> </w:t>
      </w:r>
      <w:r>
        <w:rPr>
          <w:w w:val="120"/>
        </w:rPr>
        <w:t>small</w:t>
      </w:r>
      <w:r>
        <w:rPr>
          <w:spacing w:val="15"/>
          <w:w w:val="120"/>
        </w:rPr>
        <w:t xml:space="preserve"> </w:t>
      </w:r>
      <w:r>
        <w:rPr>
          <w:w w:val="120"/>
        </w:rPr>
        <w:t>superficial</w:t>
      </w:r>
      <w:r>
        <w:rPr>
          <w:spacing w:val="17"/>
          <w:w w:val="120"/>
        </w:rPr>
        <w:t xml:space="preserve"> </w:t>
      </w:r>
      <w:r>
        <w:rPr>
          <w:w w:val="120"/>
        </w:rPr>
        <w:t>area,</w:t>
      </w:r>
      <w:r>
        <w:rPr>
          <w:spacing w:val="17"/>
          <w:w w:val="120"/>
        </w:rPr>
        <w:t xml:space="preserve"> </w:t>
      </w:r>
      <w:r>
        <w:rPr>
          <w:w w:val="120"/>
        </w:rPr>
        <w:t>the</w:t>
      </w:r>
      <w:r>
        <w:rPr>
          <w:spacing w:val="17"/>
          <w:w w:val="120"/>
        </w:rPr>
        <w:t xml:space="preserve"> </w:t>
      </w:r>
      <w:r>
        <w:rPr>
          <w:w w:val="120"/>
        </w:rPr>
        <w:t>columnar</w:t>
      </w:r>
      <w:r>
        <w:rPr>
          <w:spacing w:val="17"/>
          <w:w w:val="120"/>
        </w:rPr>
        <w:t xml:space="preserve"> </w:t>
      </w:r>
      <w:r>
        <w:rPr>
          <w:w w:val="120"/>
        </w:rPr>
        <w:t>RPSSS</w:t>
      </w:r>
    </w:p>
    <w:p w14:paraId="2E20727B" w14:textId="77777777" w:rsidR="009B4F3D" w:rsidRDefault="009B4F3D">
      <w:pPr>
        <w:spacing w:line="115" w:lineRule="exact"/>
        <w:sectPr w:rsidR="009B4F3D">
          <w:type w:val="continuous"/>
          <w:pgSz w:w="11910" w:h="15880"/>
          <w:pgMar w:top="580" w:right="840" w:bottom="280" w:left="820" w:header="720" w:footer="720" w:gutter="0"/>
          <w:cols w:num="3" w:space="720" w:equalWidth="0">
            <w:col w:w="1069" w:space="86"/>
            <w:col w:w="1527" w:space="2347"/>
            <w:col w:w="5221"/>
          </w:cols>
        </w:sectPr>
      </w:pPr>
    </w:p>
    <w:p w14:paraId="2DD4A7F6" w14:textId="77777777" w:rsidR="009B4F3D" w:rsidRDefault="003812FB">
      <w:pPr>
        <w:spacing w:line="220" w:lineRule="auto"/>
        <w:ind w:left="1028"/>
        <w:rPr>
          <w:i/>
          <w:sz w:val="10"/>
        </w:rPr>
      </w:pPr>
      <w:r>
        <w:rPr>
          <w:w w:val="115"/>
          <w:sz w:val="10"/>
        </w:rPr>
        <w:t xml:space="preserve">injection  </w:t>
      </w:r>
      <w:r>
        <w:rPr>
          <w:spacing w:val="24"/>
          <w:w w:val="115"/>
          <w:sz w:val="10"/>
        </w:rPr>
        <w:t xml:space="preserve"> </w:t>
      </w:r>
      <w:r>
        <w:rPr>
          <w:w w:val="115"/>
          <w:position w:val="-2"/>
          <w:sz w:val="10"/>
        </w:rPr>
        <w:t xml:space="preserve">60  </w:t>
      </w:r>
      <w:r>
        <w:rPr>
          <w:spacing w:val="14"/>
          <w:w w:val="115"/>
          <w:position w:val="-2"/>
          <w:sz w:val="10"/>
        </w:rPr>
        <w:t xml:space="preserve"> </w:t>
      </w:r>
      <w:r>
        <w:rPr>
          <w:w w:val="115"/>
          <w:position w:val="-2"/>
          <w:sz w:val="10"/>
        </w:rPr>
        <w:t xml:space="preserve">64   </w:t>
      </w:r>
      <w:r>
        <w:rPr>
          <w:spacing w:val="15"/>
          <w:w w:val="115"/>
          <w:position w:val="-2"/>
          <w:sz w:val="10"/>
        </w:rPr>
        <w:t xml:space="preserve"> </w:t>
      </w:r>
      <w:r>
        <w:rPr>
          <w:i/>
          <w:w w:val="115"/>
          <w:position w:val="-2"/>
          <w:sz w:val="10"/>
        </w:rPr>
        <w:t>K</w:t>
      </w:r>
    </w:p>
    <w:p w14:paraId="523C4296" w14:textId="77777777" w:rsidR="009B4F3D" w:rsidRDefault="009B4F3D">
      <w:pPr>
        <w:pStyle w:val="BodyText"/>
        <w:rPr>
          <w:i/>
          <w:sz w:val="20"/>
        </w:rPr>
      </w:pPr>
    </w:p>
    <w:p w14:paraId="6CD35380" w14:textId="77777777" w:rsidR="009B4F3D" w:rsidRDefault="009B4F3D">
      <w:pPr>
        <w:pStyle w:val="BodyText"/>
        <w:rPr>
          <w:i/>
          <w:sz w:val="20"/>
        </w:rPr>
      </w:pPr>
    </w:p>
    <w:p w14:paraId="02373BA2" w14:textId="77777777" w:rsidR="009B4F3D" w:rsidRDefault="003812FB">
      <w:pPr>
        <w:pStyle w:val="BodyText"/>
        <w:spacing w:before="3"/>
        <w:rPr>
          <w:i/>
          <w:sz w:val="25"/>
        </w:rPr>
      </w:pPr>
      <w:r>
        <w:rPr>
          <w:noProof/>
        </w:rPr>
        <w:drawing>
          <wp:anchor distT="0" distB="0" distL="0" distR="0" simplePos="0" relativeHeight="48" behindDoc="0" locked="0" layoutInCell="1" allowOverlap="1" wp14:anchorId="0160A41D" wp14:editId="7384AB8C">
            <wp:simplePos x="0" y="0"/>
            <wp:positionH relativeFrom="page">
              <wp:posOffset>1216799</wp:posOffset>
            </wp:positionH>
            <wp:positionV relativeFrom="paragraph">
              <wp:posOffset>209297</wp:posOffset>
            </wp:positionV>
            <wp:extent cx="5188920" cy="1767839"/>
            <wp:effectExtent l="0" t="0" r="0" b="0"/>
            <wp:wrapTopAndBottom/>
            <wp:docPr id="13" name="image59.jpeg" descr="Image of Fig.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59.jpeg"/>
                    <pic:cNvPicPr/>
                  </pic:nvPicPr>
                  <pic:blipFill>
                    <a:blip r:embed="rId1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88920" cy="17678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F75925" w14:textId="77777777" w:rsidR="009B4F3D" w:rsidRDefault="003812FB">
      <w:pPr>
        <w:pStyle w:val="BodyText"/>
        <w:spacing w:before="143" w:line="297" w:lineRule="auto"/>
        <w:ind w:left="217"/>
      </w:pPr>
      <w:bookmarkStart w:id="21" w:name="_bookmark12"/>
      <w:bookmarkEnd w:id="21"/>
      <w:r>
        <w:rPr>
          <w:w w:val="120"/>
        </w:rPr>
        <w:t>Fig.</w:t>
      </w:r>
      <w:r>
        <w:rPr>
          <w:spacing w:val="1"/>
          <w:w w:val="120"/>
        </w:rPr>
        <w:t xml:space="preserve"> </w:t>
      </w:r>
      <w:r>
        <w:rPr>
          <w:w w:val="120"/>
        </w:rPr>
        <w:t>4</w:t>
      </w:r>
      <w:r>
        <w:rPr>
          <w:spacing w:val="3"/>
          <w:w w:val="120"/>
        </w:rPr>
        <w:t xml:space="preserve"> </w:t>
      </w:r>
      <w:r>
        <w:rPr>
          <w:rFonts w:ascii="Arial MT"/>
          <w:w w:val="120"/>
        </w:rPr>
        <w:t>e</w:t>
      </w:r>
      <w:r>
        <w:rPr>
          <w:rFonts w:ascii="Arial MT"/>
          <w:spacing w:val="-3"/>
          <w:w w:val="120"/>
        </w:rPr>
        <w:t xml:space="preserve"> </w:t>
      </w:r>
      <w:r>
        <w:rPr>
          <w:w w:val="120"/>
        </w:rPr>
        <w:t>Mesh</w:t>
      </w:r>
      <w:r>
        <w:rPr>
          <w:spacing w:val="2"/>
          <w:w w:val="120"/>
        </w:rPr>
        <w:t xml:space="preserve"> </w:t>
      </w:r>
      <w:r>
        <w:rPr>
          <w:w w:val="120"/>
        </w:rPr>
        <w:t>independence</w:t>
      </w:r>
      <w:r>
        <w:rPr>
          <w:spacing w:val="1"/>
          <w:w w:val="120"/>
        </w:rPr>
        <w:t xml:space="preserve"> </w:t>
      </w:r>
      <w:r>
        <w:rPr>
          <w:w w:val="120"/>
        </w:rPr>
        <w:t>of</w:t>
      </w:r>
      <w:r>
        <w:rPr>
          <w:spacing w:val="3"/>
          <w:w w:val="120"/>
        </w:rPr>
        <w:t xml:space="preserve"> </w:t>
      </w:r>
      <w:r>
        <w:rPr>
          <w:w w:val="120"/>
        </w:rPr>
        <w:t>numerical</w:t>
      </w:r>
      <w:r>
        <w:rPr>
          <w:spacing w:val="3"/>
          <w:w w:val="120"/>
        </w:rPr>
        <w:t xml:space="preserve"> </w:t>
      </w:r>
      <w:r>
        <w:rPr>
          <w:w w:val="120"/>
        </w:rPr>
        <w:t>simulation</w:t>
      </w:r>
      <w:r>
        <w:rPr>
          <w:spacing w:val="3"/>
          <w:w w:val="120"/>
        </w:rPr>
        <w:t xml:space="preserve"> </w:t>
      </w:r>
      <w:r>
        <w:rPr>
          <w:w w:val="120"/>
        </w:rPr>
        <w:t>model</w:t>
      </w:r>
      <w:r>
        <w:rPr>
          <w:spacing w:val="2"/>
          <w:w w:val="120"/>
        </w:rPr>
        <w:t xml:space="preserve"> </w:t>
      </w:r>
      <w:r>
        <w:rPr>
          <w:w w:val="120"/>
        </w:rPr>
        <w:t>of</w:t>
      </w:r>
      <w:r>
        <w:rPr>
          <w:spacing w:val="2"/>
          <w:w w:val="120"/>
        </w:rPr>
        <w:t xml:space="preserve"> </w:t>
      </w:r>
      <w:r>
        <w:rPr>
          <w:w w:val="120"/>
        </w:rPr>
        <w:t>columnar RPSSS: (a)</w:t>
      </w:r>
      <w:r>
        <w:rPr>
          <w:spacing w:val="3"/>
          <w:w w:val="120"/>
        </w:rPr>
        <w:t xml:space="preserve"> </w:t>
      </w:r>
      <w:r>
        <w:rPr>
          <w:w w:val="120"/>
        </w:rPr>
        <w:t>Methanol</w:t>
      </w:r>
      <w:r>
        <w:rPr>
          <w:spacing w:val="1"/>
          <w:w w:val="120"/>
        </w:rPr>
        <w:t xml:space="preserve"> </w:t>
      </w:r>
      <w:r>
        <w:rPr>
          <w:w w:val="120"/>
        </w:rPr>
        <w:t>conversion,</w:t>
      </w:r>
      <w:r>
        <w:rPr>
          <w:spacing w:val="3"/>
          <w:w w:val="120"/>
        </w:rPr>
        <w:t xml:space="preserve"> </w:t>
      </w:r>
      <w:r>
        <w:rPr>
          <w:w w:val="120"/>
        </w:rPr>
        <w:t>H</w:t>
      </w:r>
      <w:r>
        <w:rPr>
          <w:w w:val="120"/>
          <w:vertAlign w:val="subscript"/>
        </w:rPr>
        <w:t>2</w:t>
      </w:r>
      <w:r>
        <w:rPr>
          <w:spacing w:val="1"/>
          <w:w w:val="120"/>
        </w:rPr>
        <w:t xml:space="preserve"> </w:t>
      </w:r>
      <w:r>
        <w:rPr>
          <w:w w:val="120"/>
        </w:rPr>
        <w:t>flow</w:t>
      </w:r>
      <w:r>
        <w:rPr>
          <w:spacing w:val="2"/>
          <w:w w:val="120"/>
        </w:rPr>
        <w:t xml:space="preserve"> </w:t>
      </w:r>
      <w:r>
        <w:rPr>
          <w:w w:val="120"/>
        </w:rPr>
        <w:t>rate</w:t>
      </w:r>
      <w:r>
        <w:rPr>
          <w:spacing w:val="2"/>
          <w:w w:val="120"/>
        </w:rPr>
        <w:t xml:space="preserve"> </w:t>
      </w:r>
      <w:r>
        <w:rPr>
          <w:w w:val="120"/>
        </w:rPr>
        <w:t>and</w:t>
      </w:r>
      <w:r>
        <w:rPr>
          <w:spacing w:val="1"/>
          <w:w w:val="120"/>
        </w:rPr>
        <w:t xml:space="preserve"> </w:t>
      </w:r>
      <w:r>
        <w:rPr>
          <w:w w:val="120"/>
        </w:rPr>
        <w:t>(b)</w:t>
      </w:r>
      <w:r>
        <w:rPr>
          <w:spacing w:val="-45"/>
          <w:w w:val="120"/>
        </w:rPr>
        <w:t xml:space="preserve"> </w:t>
      </w:r>
      <w:r>
        <w:rPr>
          <w:w w:val="120"/>
        </w:rPr>
        <w:t>CO</w:t>
      </w:r>
      <w:r>
        <w:rPr>
          <w:spacing w:val="3"/>
          <w:w w:val="120"/>
        </w:rPr>
        <w:t xml:space="preserve"> </w:t>
      </w:r>
      <w:r>
        <w:rPr>
          <w:w w:val="120"/>
        </w:rPr>
        <w:t>selectivity.</w:t>
      </w:r>
    </w:p>
    <w:p w14:paraId="7B23A91F" w14:textId="77777777" w:rsidR="009B4F3D" w:rsidRDefault="009B4F3D">
      <w:pPr>
        <w:spacing w:line="297" w:lineRule="auto"/>
        <w:sectPr w:rsidR="009B4F3D">
          <w:type w:val="continuous"/>
          <w:pgSz w:w="11910" w:h="15880"/>
          <w:pgMar w:top="580" w:right="840" w:bottom="280" w:left="820" w:header="720" w:footer="720" w:gutter="0"/>
          <w:cols w:space="720"/>
        </w:sectPr>
      </w:pPr>
    </w:p>
    <w:p w14:paraId="5BED5D01" w14:textId="77777777" w:rsidR="009B4F3D" w:rsidRDefault="009B4F3D">
      <w:pPr>
        <w:rPr>
          <w:sz w:val="14"/>
        </w:rPr>
        <w:sectPr w:rsidR="009B4F3D">
          <w:pgSz w:w="11910" w:h="15880"/>
          <w:pgMar w:top="540" w:right="840" w:bottom="280" w:left="820" w:header="720" w:footer="720" w:gutter="0"/>
          <w:cols w:num="2" w:space="720" w:equalWidth="0">
            <w:col w:w="727" w:space="1260"/>
            <w:col w:w="8263"/>
          </w:cols>
        </w:sectPr>
      </w:pPr>
      <w:bookmarkStart w:id="22" w:name="HP_performance_of_various_RPSSSs"/>
      <w:bookmarkStart w:id="23" w:name="HP_performance_of_axial_and_longitudinal"/>
      <w:bookmarkEnd w:id="22"/>
      <w:bookmarkEnd w:id="23"/>
    </w:p>
    <w:p w14:paraId="3C15E23B" w14:textId="77777777" w:rsidR="009B4F3D" w:rsidRDefault="009B4F3D">
      <w:pPr>
        <w:pStyle w:val="BodyText"/>
        <w:spacing w:before="7"/>
      </w:pPr>
    </w:p>
    <w:p w14:paraId="2E94B65E" w14:textId="1A91C863" w:rsidR="009B4F3D" w:rsidRDefault="00D86FAF">
      <w:pPr>
        <w:pStyle w:val="BodyText"/>
        <w:spacing w:line="20" w:lineRule="exact"/>
        <w:ind w:left="125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3B610D9" wp14:editId="3E88A0E8">
                <wp:extent cx="6301105" cy="3810"/>
                <wp:effectExtent l="0" t="2540" r="4445" b="3175"/>
                <wp:docPr id="548" name="Group 5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01105" cy="3810"/>
                          <a:chOff x="0" y="0"/>
                          <a:chExt cx="9923" cy="6"/>
                        </a:xfrm>
                      </wpg:grpSpPr>
                      <wps:wsp>
                        <wps:cNvPr id="549" name="Rectangle 53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923" cy="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1A85CCA" id="Group 536" o:spid="_x0000_s1026" style="width:496.15pt;height:.3pt;mso-position-horizontal-relative:char;mso-position-vertical-relative:line" coordsize="9923,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">
                <v:rect id="Rectangle 537" o:spid="_x0000_s1027" style="position:absolute;width:9923;height: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" fillcolor="black" stroked="f"/>
                <w10:anchorlock/>
              </v:group>
            </w:pict>
          </mc:Fallback>
        </mc:AlternateContent>
      </w:r>
    </w:p>
    <w:p w14:paraId="1A251230" w14:textId="64F6E8DB" w:rsidR="009B4F3D" w:rsidRDefault="00D86FAF">
      <w:pPr>
        <w:pStyle w:val="BodyText"/>
        <w:spacing w:before="5"/>
        <w:rPr>
          <w:sz w:val="26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13952" behindDoc="1" locked="0" layoutInCell="1" allowOverlap="1" wp14:anchorId="38E29EF8" wp14:editId="416F46AB">
                <wp:simplePos x="0" y="0"/>
                <wp:positionH relativeFrom="page">
                  <wp:posOffset>1083945</wp:posOffset>
                </wp:positionH>
                <wp:positionV relativeFrom="paragraph">
                  <wp:posOffset>217805</wp:posOffset>
                </wp:positionV>
                <wp:extent cx="2651125" cy="1859915"/>
                <wp:effectExtent l="0" t="0" r="0" b="0"/>
                <wp:wrapTopAndBottom/>
                <wp:docPr id="480" name="Group 4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51125" cy="1859915"/>
                          <a:chOff x="1707" y="343"/>
                          <a:chExt cx="4175" cy="2929"/>
                        </a:xfrm>
                      </wpg:grpSpPr>
                      <pic:pic xmlns:pic="http://schemas.openxmlformats.org/drawingml/2006/picture">
                        <pic:nvPicPr>
                          <pic:cNvPr id="481" name="Picture 5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44" y="2952"/>
                            <a:ext cx="149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2" name="Picture 5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80" y="2952"/>
                            <a:ext cx="144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3" name="Picture 5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713" y="2952"/>
                            <a:ext cx="153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4" name="Picture 5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49" y="2952"/>
                            <a:ext cx="148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5" name="Picture 5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91" y="2952"/>
                            <a:ext cx="148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86" name="Line 530"/>
                        <wps:cNvCnPr>
                          <a:cxnSpLocks noChangeShapeType="1"/>
                        </wps:cNvCnPr>
                        <wps:spPr bwMode="auto">
                          <a:xfrm>
                            <a:off x="2719" y="288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7" name="Line 529"/>
                        <wps:cNvCnPr>
                          <a:cxnSpLocks noChangeShapeType="1"/>
                        </wps:cNvCnPr>
                        <wps:spPr bwMode="auto">
                          <a:xfrm>
                            <a:off x="3255" y="288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8" name="Line 528"/>
                        <wps:cNvCnPr>
                          <a:cxnSpLocks noChangeShapeType="1"/>
                        </wps:cNvCnPr>
                        <wps:spPr bwMode="auto">
                          <a:xfrm>
                            <a:off x="3791" y="288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9" name="Line 527"/>
                        <wps:cNvCnPr>
                          <a:cxnSpLocks noChangeShapeType="1"/>
                        </wps:cNvCnPr>
                        <wps:spPr bwMode="auto">
                          <a:xfrm>
                            <a:off x="4328" y="288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90" name="Line 526"/>
                        <wps:cNvCnPr>
                          <a:cxnSpLocks noChangeShapeType="1"/>
                        </wps:cNvCnPr>
                        <wps:spPr bwMode="auto">
                          <a:xfrm>
                            <a:off x="4865" y="288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91" name="Line 525"/>
                        <wps:cNvCnPr>
                          <a:cxnSpLocks noChangeShapeType="1"/>
                        </wps:cNvCnPr>
                        <wps:spPr bwMode="auto">
                          <a:xfrm>
                            <a:off x="2194" y="2881"/>
                            <a:ext cx="3206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92" name="Freeform 524"/>
                        <wps:cNvSpPr>
                          <a:spLocks/>
                        </wps:cNvSpPr>
                        <wps:spPr bwMode="auto">
                          <a:xfrm>
                            <a:off x="1919" y="2569"/>
                            <a:ext cx="42" cy="115"/>
                          </a:xfrm>
                          <a:custGeom>
                            <a:avLst/>
                            <a:gdLst>
                              <a:gd name="T0" fmla="+- 0 1948 1919"/>
                              <a:gd name="T1" fmla="*/ T0 w 42"/>
                              <a:gd name="T2" fmla="+- 0 2569 2569"/>
                              <a:gd name="T3" fmla="*/ 2569 h 115"/>
                              <a:gd name="T4" fmla="+- 0 1945 1919"/>
                              <a:gd name="T5" fmla="*/ T4 w 42"/>
                              <a:gd name="T6" fmla="+- 0 2569 2569"/>
                              <a:gd name="T7" fmla="*/ 2569 h 115"/>
                              <a:gd name="T8" fmla="+- 0 1919 1919"/>
                              <a:gd name="T9" fmla="*/ T8 w 42"/>
                              <a:gd name="T10" fmla="+- 0 2582 2569"/>
                              <a:gd name="T11" fmla="*/ 2582 h 115"/>
                              <a:gd name="T12" fmla="+- 0 1921 1919"/>
                              <a:gd name="T13" fmla="*/ T12 w 42"/>
                              <a:gd name="T14" fmla="+- 0 2585 2569"/>
                              <a:gd name="T15" fmla="*/ 2585 h 115"/>
                              <a:gd name="T16" fmla="+- 0 1924 1919"/>
                              <a:gd name="T17" fmla="*/ T16 w 42"/>
                              <a:gd name="T18" fmla="+- 0 2583 2569"/>
                              <a:gd name="T19" fmla="*/ 2583 h 115"/>
                              <a:gd name="T20" fmla="+- 0 1927 1919"/>
                              <a:gd name="T21" fmla="*/ T20 w 42"/>
                              <a:gd name="T22" fmla="+- 0 2582 2569"/>
                              <a:gd name="T23" fmla="*/ 2582 h 115"/>
                              <a:gd name="T24" fmla="+- 0 1930 1919"/>
                              <a:gd name="T25" fmla="*/ T24 w 42"/>
                              <a:gd name="T26" fmla="+- 0 2582 2569"/>
                              <a:gd name="T27" fmla="*/ 2582 h 115"/>
                              <a:gd name="T28" fmla="+- 0 1931 1919"/>
                              <a:gd name="T29" fmla="*/ T28 w 42"/>
                              <a:gd name="T30" fmla="+- 0 2583 2569"/>
                              <a:gd name="T31" fmla="*/ 2583 h 115"/>
                              <a:gd name="T32" fmla="+- 0 1933 1919"/>
                              <a:gd name="T33" fmla="*/ T32 w 42"/>
                              <a:gd name="T34" fmla="+- 0 2584 2569"/>
                              <a:gd name="T35" fmla="*/ 2584 h 115"/>
                              <a:gd name="T36" fmla="+- 0 1934 1919"/>
                              <a:gd name="T37" fmla="*/ T36 w 42"/>
                              <a:gd name="T38" fmla="+- 0 2586 2569"/>
                              <a:gd name="T39" fmla="*/ 2586 h 115"/>
                              <a:gd name="T40" fmla="+- 0 1935 1919"/>
                              <a:gd name="T41" fmla="*/ T40 w 42"/>
                              <a:gd name="T42" fmla="+- 0 2590 2569"/>
                              <a:gd name="T43" fmla="*/ 2590 h 115"/>
                              <a:gd name="T44" fmla="+- 0 1935 1919"/>
                              <a:gd name="T45" fmla="*/ T44 w 42"/>
                              <a:gd name="T46" fmla="+- 0 2595 2569"/>
                              <a:gd name="T47" fmla="*/ 2595 h 115"/>
                              <a:gd name="T48" fmla="+- 0 1935 1919"/>
                              <a:gd name="T49" fmla="*/ T48 w 42"/>
                              <a:gd name="T50" fmla="+- 0 2671 2569"/>
                              <a:gd name="T51" fmla="*/ 2671 h 115"/>
                              <a:gd name="T52" fmla="+- 0 1921 1919"/>
                              <a:gd name="T53" fmla="*/ T52 w 42"/>
                              <a:gd name="T54" fmla="+- 0 2681 2569"/>
                              <a:gd name="T55" fmla="*/ 2681 h 115"/>
                              <a:gd name="T56" fmla="+- 0 1921 1919"/>
                              <a:gd name="T57" fmla="*/ T56 w 42"/>
                              <a:gd name="T58" fmla="+- 0 2684 2569"/>
                              <a:gd name="T59" fmla="*/ 2684 h 115"/>
                              <a:gd name="T60" fmla="+- 0 1961 1919"/>
                              <a:gd name="T61" fmla="*/ T60 w 42"/>
                              <a:gd name="T62" fmla="+- 0 2684 2569"/>
                              <a:gd name="T63" fmla="*/ 2684 h 115"/>
                              <a:gd name="T64" fmla="+- 0 1961 1919"/>
                              <a:gd name="T65" fmla="*/ T64 w 42"/>
                              <a:gd name="T66" fmla="+- 0 2681 2569"/>
                              <a:gd name="T67" fmla="*/ 2681 h 115"/>
                              <a:gd name="T68" fmla="+- 0 1956 1919"/>
                              <a:gd name="T69" fmla="*/ T68 w 42"/>
                              <a:gd name="T70" fmla="+- 0 2681 2569"/>
                              <a:gd name="T71" fmla="*/ 2681 h 115"/>
                              <a:gd name="T72" fmla="+- 0 1953 1919"/>
                              <a:gd name="T73" fmla="*/ T72 w 42"/>
                              <a:gd name="T74" fmla="+- 0 2680 2569"/>
                              <a:gd name="T75" fmla="*/ 2680 h 115"/>
                              <a:gd name="T76" fmla="+- 0 1950 1919"/>
                              <a:gd name="T77" fmla="*/ T76 w 42"/>
                              <a:gd name="T78" fmla="+- 0 2678 2569"/>
                              <a:gd name="T79" fmla="*/ 2678 h 115"/>
                              <a:gd name="T80" fmla="+- 0 1949 1919"/>
                              <a:gd name="T81" fmla="*/ T80 w 42"/>
                              <a:gd name="T82" fmla="+- 0 2677 2569"/>
                              <a:gd name="T83" fmla="*/ 2677 h 115"/>
                              <a:gd name="T84" fmla="+- 0 1948 1919"/>
                              <a:gd name="T85" fmla="*/ T84 w 42"/>
                              <a:gd name="T86" fmla="+- 0 2674 2569"/>
                              <a:gd name="T87" fmla="*/ 2674 h 115"/>
                              <a:gd name="T88" fmla="+- 0 1948 1919"/>
                              <a:gd name="T89" fmla="*/ T88 w 42"/>
                              <a:gd name="T90" fmla="+- 0 2670 2569"/>
                              <a:gd name="T91" fmla="*/ 2670 h 115"/>
                              <a:gd name="T92" fmla="+- 0 1948 1919"/>
                              <a:gd name="T93" fmla="*/ T92 w 42"/>
                              <a:gd name="T94" fmla="+- 0 2569 2569"/>
                              <a:gd name="T95" fmla="*/ 2569 h 1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</a:cxnLst>
                            <a:rect l="0" t="0" r="r" b="b"/>
                            <a:pathLst>
                              <a:path w="42" h="115">
                                <a:moveTo>
                                  <a:pt x="29" y="0"/>
                                </a:moveTo>
                                <a:lnTo>
                                  <a:pt x="26" y="0"/>
                                </a:lnTo>
                                <a:lnTo>
                                  <a:pt x="0" y="13"/>
                                </a:lnTo>
                                <a:lnTo>
                                  <a:pt x="2" y="16"/>
                                </a:lnTo>
                                <a:lnTo>
                                  <a:pt x="5" y="14"/>
                                </a:lnTo>
                                <a:lnTo>
                                  <a:pt x="8" y="13"/>
                                </a:lnTo>
                                <a:lnTo>
                                  <a:pt x="11" y="13"/>
                                </a:lnTo>
                                <a:lnTo>
                                  <a:pt x="12" y="14"/>
                                </a:lnTo>
                                <a:lnTo>
                                  <a:pt x="14" y="15"/>
                                </a:lnTo>
                                <a:lnTo>
                                  <a:pt x="15" y="17"/>
                                </a:lnTo>
                                <a:lnTo>
                                  <a:pt x="16" y="21"/>
                                </a:lnTo>
                                <a:lnTo>
                                  <a:pt x="16" y="26"/>
                                </a:lnTo>
                                <a:lnTo>
                                  <a:pt x="16" y="102"/>
                                </a:lnTo>
                                <a:lnTo>
                                  <a:pt x="2" y="112"/>
                                </a:lnTo>
                                <a:lnTo>
                                  <a:pt x="2" y="115"/>
                                </a:lnTo>
                                <a:lnTo>
                                  <a:pt x="42" y="115"/>
                                </a:lnTo>
                                <a:lnTo>
                                  <a:pt x="42" y="112"/>
                                </a:lnTo>
                                <a:lnTo>
                                  <a:pt x="37" y="112"/>
                                </a:lnTo>
                                <a:lnTo>
                                  <a:pt x="34" y="111"/>
                                </a:lnTo>
                                <a:lnTo>
                                  <a:pt x="31" y="109"/>
                                </a:lnTo>
                                <a:lnTo>
                                  <a:pt x="30" y="108"/>
                                </a:lnTo>
                                <a:lnTo>
                                  <a:pt x="29" y="105"/>
                                </a:lnTo>
                                <a:lnTo>
                                  <a:pt x="29" y="101"/>
                                </a:lnTo>
                                <a:lnTo>
                                  <a:pt x="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93" name="Picture 5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99" y="2569"/>
                            <a:ext cx="137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94" name="Line 522"/>
                        <wps:cNvCnPr>
                          <a:cxnSpLocks noChangeShapeType="1"/>
                        </wps:cNvCnPr>
                        <wps:spPr bwMode="auto">
                          <a:xfrm>
                            <a:off x="2194" y="2634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95" name="Picture 5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19" y="2289"/>
                            <a:ext cx="217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96" name="Line 520"/>
                        <wps:cNvCnPr>
                          <a:cxnSpLocks noChangeShapeType="1"/>
                        </wps:cNvCnPr>
                        <wps:spPr bwMode="auto">
                          <a:xfrm>
                            <a:off x="2194" y="2354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97" name="Picture 5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19" y="2011"/>
                            <a:ext cx="217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98" name="Line 518"/>
                        <wps:cNvCnPr>
                          <a:cxnSpLocks noChangeShapeType="1"/>
                        </wps:cNvCnPr>
                        <wps:spPr bwMode="auto">
                          <a:xfrm>
                            <a:off x="2194" y="2076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99" name="Picture 5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19" y="1732"/>
                            <a:ext cx="217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00" name="Line 516"/>
                        <wps:cNvCnPr>
                          <a:cxnSpLocks noChangeShapeType="1"/>
                        </wps:cNvCnPr>
                        <wps:spPr bwMode="auto">
                          <a:xfrm>
                            <a:off x="2194" y="1797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01" name="Picture 5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19" y="1453"/>
                            <a:ext cx="217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02" name="Line 514"/>
                        <wps:cNvCnPr>
                          <a:cxnSpLocks noChangeShapeType="1"/>
                        </wps:cNvCnPr>
                        <wps:spPr bwMode="auto">
                          <a:xfrm>
                            <a:off x="2194" y="1518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03" name="Picture 5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19" y="1174"/>
                            <a:ext cx="217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04" name="Line 512"/>
                        <wps:cNvCnPr>
                          <a:cxnSpLocks noChangeShapeType="1"/>
                        </wps:cNvCnPr>
                        <wps:spPr bwMode="auto">
                          <a:xfrm>
                            <a:off x="2194" y="1239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05" name="Picture 5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19" y="896"/>
                            <a:ext cx="217" cy="1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06" name="Line 510"/>
                        <wps:cNvCnPr>
                          <a:cxnSpLocks noChangeShapeType="1"/>
                        </wps:cNvCnPr>
                        <wps:spPr bwMode="auto">
                          <a:xfrm>
                            <a:off x="2194" y="961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07" name="Picture 5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19" y="616"/>
                            <a:ext cx="217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08" name="Line 508"/>
                        <wps:cNvCnPr>
                          <a:cxnSpLocks noChangeShapeType="1"/>
                        </wps:cNvCnPr>
                        <wps:spPr bwMode="auto">
                          <a:xfrm>
                            <a:off x="2194" y="681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9" name="Line 507"/>
                        <wps:cNvCnPr>
                          <a:cxnSpLocks noChangeShapeType="1"/>
                        </wps:cNvCnPr>
                        <wps:spPr bwMode="auto">
                          <a:xfrm>
                            <a:off x="2194" y="288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0" name="Line 506"/>
                        <wps:cNvCnPr>
                          <a:cxnSpLocks noChangeShapeType="1"/>
                        </wps:cNvCnPr>
                        <wps:spPr bwMode="auto">
                          <a:xfrm>
                            <a:off x="2719" y="40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1" name="Line 505"/>
                        <wps:cNvCnPr>
                          <a:cxnSpLocks noChangeShapeType="1"/>
                        </wps:cNvCnPr>
                        <wps:spPr bwMode="auto">
                          <a:xfrm>
                            <a:off x="3255" y="40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2" name="Line 504"/>
                        <wps:cNvCnPr>
                          <a:cxnSpLocks noChangeShapeType="1"/>
                        </wps:cNvCnPr>
                        <wps:spPr bwMode="auto">
                          <a:xfrm>
                            <a:off x="3791" y="40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3" name="Line 503"/>
                        <wps:cNvCnPr>
                          <a:cxnSpLocks noChangeShapeType="1"/>
                        </wps:cNvCnPr>
                        <wps:spPr bwMode="auto">
                          <a:xfrm>
                            <a:off x="4328" y="40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4" name="Line 502"/>
                        <wps:cNvCnPr>
                          <a:cxnSpLocks noChangeShapeType="1"/>
                        </wps:cNvCnPr>
                        <wps:spPr bwMode="auto">
                          <a:xfrm>
                            <a:off x="4865" y="40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5" name="Line 501"/>
                        <wps:cNvCnPr>
                          <a:cxnSpLocks noChangeShapeType="1"/>
                        </wps:cNvCnPr>
                        <wps:spPr bwMode="auto">
                          <a:xfrm>
                            <a:off x="2194" y="403"/>
                            <a:ext cx="3206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6" name="Line 500"/>
                        <wps:cNvCnPr>
                          <a:cxnSpLocks noChangeShapeType="1"/>
                        </wps:cNvCnPr>
                        <wps:spPr bwMode="auto">
                          <a:xfrm>
                            <a:off x="5400" y="263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7" name="Line 499"/>
                        <wps:cNvCnPr>
                          <a:cxnSpLocks noChangeShapeType="1"/>
                        </wps:cNvCnPr>
                        <wps:spPr bwMode="auto">
                          <a:xfrm>
                            <a:off x="5400" y="235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8" name="Line 498"/>
                        <wps:cNvCnPr>
                          <a:cxnSpLocks noChangeShapeType="1"/>
                        </wps:cNvCnPr>
                        <wps:spPr bwMode="auto">
                          <a:xfrm>
                            <a:off x="5400" y="207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9" name="Line 497"/>
                        <wps:cNvCnPr>
                          <a:cxnSpLocks noChangeShapeType="1"/>
                        </wps:cNvCnPr>
                        <wps:spPr bwMode="auto">
                          <a:xfrm>
                            <a:off x="5400" y="1797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0" name="Line 496"/>
                        <wps:cNvCnPr>
                          <a:cxnSpLocks noChangeShapeType="1"/>
                        </wps:cNvCnPr>
                        <wps:spPr bwMode="auto">
                          <a:xfrm>
                            <a:off x="5400" y="151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1" name="Line 495"/>
                        <wps:cNvCnPr>
                          <a:cxnSpLocks noChangeShapeType="1"/>
                        </wps:cNvCnPr>
                        <wps:spPr bwMode="auto">
                          <a:xfrm>
                            <a:off x="5400" y="1239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2" name="Line 494"/>
                        <wps:cNvCnPr>
                          <a:cxnSpLocks noChangeShapeType="1"/>
                        </wps:cNvCnPr>
                        <wps:spPr bwMode="auto">
                          <a:xfrm>
                            <a:off x="5400" y="96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3" name="Line 493"/>
                        <wps:cNvCnPr>
                          <a:cxnSpLocks noChangeShapeType="1"/>
                        </wps:cNvCnPr>
                        <wps:spPr bwMode="auto">
                          <a:xfrm>
                            <a:off x="5400" y="68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4" name="Line 492"/>
                        <wps:cNvCnPr>
                          <a:cxnSpLocks noChangeShapeType="1"/>
                        </wps:cNvCnPr>
                        <wps:spPr bwMode="auto">
                          <a:xfrm>
                            <a:off x="5400" y="288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25" name="Picture 4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40" y="483"/>
                            <a:ext cx="2991" cy="2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6" name="Picture 4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07" y="591"/>
                            <a:ext cx="186" cy="21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7" name="Picture 4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14" y="3125"/>
                            <a:ext cx="1760" cy="1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28" name="Line 488"/>
                        <wps:cNvCnPr>
                          <a:cxnSpLocks noChangeShapeType="1"/>
                        </wps:cNvCnPr>
                        <wps:spPr bwMode="auto">
                          <a:xfrm>
                            <a:off x="2718" y="288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9" name="Line 487"/>
                        <wps:cNvCnPr>
                          <a:cxnSpLocks noChangeShapeType="1"/>
                        </wps:cNvCnPr>
                        <wps:spPr bwMode="auto">
                          <a:xfrm>
                            <a:off x="3255" y="288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0" name="Line 486"/>
                        <wps:cNvCnPr>
                          <a:cxnSpLocks noChangeShapeType="1"/>
                        </wps:cNvCnPr>
                        <wps:spPr bwMode="auto">
                          <a:xfrm>
                            <a:off x="3791" y="288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1" name="Line 485"/>
                        <wps:cNvCnPr>
                          <a:cxnSpLocks noChangeShapeType="1"/>
                        </wps:cNvCnPr>
                        <wps:spPr bwMode="auto">
                          <a:xfrm>
                            <a:off x="4327" y="288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2" name="Line 484"/>
                        <wps:cNvCnPr>
                          <a:cxnSpLocks noChangeShapeType="1"/>
                        </wps:cNvCnPr>
                        <wps:spPr bwMode="auto">
                          <a:xfrm>
                            <a:off x="4864" y="288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3" name="Line 483"/>
                        <wps:cNvCnPr>
                          <a:cxnSpLocks noChangeShapeType="1"/>
                        </wps:cNvCnPr>
                        <wps:spPr bwMode="auto">
                          <a:xfrm>
                            <a:off x="2194" y="2881"/>
                            <a:ext cx="3206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34" name="Picture 4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454" y="2493"/>
                            <a:ext cx="153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5" name="Picture 4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458" y="2134"/>
                            <a:ext cx="149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6" name="Picture 4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461" y="1775"/>
                            <a:ext cx="146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7" name="Picture 4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470" y="697"/>
                            <a:ext cx="217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38" name="Line 478"/>
                        <wps:cNvCnPr>
                          <a:cxnSpLocks noChangeShapeType="1"/>
                        </wps:cNvCnPr>
                        <wps:spPr bwMode="auto">
                          <a:xfrm>
                            <a:off x="5400" y="255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9" name="Line 477"/>
                        <wps:cNvCnPr>
                          <a:cxnSpLocks noChangeShapeType="1"/>
                        </wps:cNvCnPr>
                        <wps:spPr bwMode="auto">
                          <a:xfrm>
                            <a:off x="5400" y="2199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40" name="Line 476"/>
                        <wps:cNvCnPr>
                          <a:cxnSpLocks noChangeShapeType="1"/>
                        </wps:cNvCnPr>
                        <wps:spPr bwMode="auto">
                          <a:xfrm>
                            <a:off x="5400" y="184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41" name="Line 475"/>
                        <wps:cNvCnPr>
                          <a:cxnSpLocks noChangeShapeType="1"/>
                        </wps:cNvCnPr>
                        <wps:spPr bwMode="auto">
                          <a:xfrm>
                            <a:off x="5400" y="148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42" name="Line 474"/>
                        <wps:cNvCnPr>
                          <a:cxnSpLocks noChangeShapeType="1"/>
                        </wps:cNvCnPr>
                        <wps:spPr bwMode="auto">
                          <a:xfrm>
                            <a:off x="5400" y="112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43" name="Line 473"/>
                        <wps:cNvCnPr>
                          <a:cxnSpLocks noChangeShapeType="1"/>
                        </wps:cNvCnPr>
                        <wps:spPr bwMode="auto">
                          <a:xfrm>
                            <a:off x="5400" y="76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44" name="Line 472"/>
                        <wps:cNvCnPr>
                          <a:cxnSpLocks noChangeShapeType="1"/>
                        </wps:cNvCnPr>
                        <wps:spPr bwMode="auto">
                          <a:xfrm>
                            <a:off x="5400" y="288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45" name="Picture 4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470" y="1038"/>
                            <a:ext cx="412" cy="5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6" name="Picture 4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750" y="1669"/>
                            <a:ext cx="109" cy="5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47" name="AutoShape 469"/>
                        <wps:cNvSpPr>
                          <a:spLocks/>
                        </wps:cNvSpPr>
                        <wps:spPr bwMode="auto">
                          <a:xfrm>
                            <a:off x="1794" y="343"/>
                            <a:ext cx="308" cy="200"/>
                          </a:xfrm>
                          <a:custGeom>
                            <a:avLst/>
                            <a:gdLst>
                              <a:gd name="T0" fmla="+- 0 1837 1795"/>
                              <a:gd name="T1" fmla="*/ T0 w 308"/>
                              <a:gd name="T2" fmla="+- 0 515 343"/>
                              <a:gd name="T3" fmla="*/ 515 h 200"/>
                              <a:gd name="T4" fmla="+- 0 1815 1795"/>
                              <a:gd name="T5" fmla="*/ T4 w 308"/>
                              <a:gd name="T6" fmla="+- 0 483 343"/>
                              <a:gd name="T7" fmla="*/ 483 h 200"/>
                              <a:gd name="T8" fmla="+- 0 1808 1795"/>
                              <a:gd name="T9" fmla="*/ T8 w 308"/>
                              <a:gd name="T10" fmla="+- 0 444 343"/>
                              <a:gd name="T11" fmla="*/ 444 h 200"/>
                              <a:gd name="T12" fmla="+- 0 1815 1795"/>
                              <a:gd name="T13" fmla="*/ T12 w 308"/>
                              <a:gd name="T14" fmla="+- 0 403 343"/>
                              <a:gd name="T15" fmla="*/ 403 h 200"/>
                              <a:gd name="T16" fmla="+- 0 1833 1795"/>
                              <a:gd name="T17" fmla="*/ T16 w 308"/>
                              <a:gd name="T18" fmla="+- 0 374 343"/>
                              <a:gd name="T19" fmla="*/ 374 h 200"/>
                              <a:gd name="T20" fmla="+- 0 1855 1795"/>
                              <a:gd name="T21" fmla="*/ T20 w 308"/>
                              <a:gd name="T22" fmla="+- 0 353 343"/>
                              <a:gd name="T23" fmla="*/ 353 h 200"/>
                              <a:gd name="T24" fmla="+- 0 1852 1795"/>
                              <a:gd name="T25" fmla="*/ T24 w 308"/>
                              <a:gd name="T26" fmla="+- 0 350 343"/>
                              <a:gd name="T27" fmla="*/ 350 h 200"/>
                              <a:gd name="T28" fmla="+- 0 1822 1795"/>
                              <a:gd name="T29" fmla="*/ T28 w 308"/>
                              <a:gd name="T30" fmla="+- 0 375 343"/>
                              <a:gd name="T31" fmla="*/ 375 h 200"/>
                              <a:gd name="T32" fmla="+- 0 1801 1795"/>
                              <a:gd name="T33" fmla="*/ T32 w 308"/>
                              <a:gd name="T34" fmla="+- 0 409 343"/>
                              <a:gd name="T35" fmla="*/ 409 h 200"/>
                              <a:gd name="T36" fmla="+- 0 1795 1795"/>
                              <a:gd name="T37" fmla="*/ T36 w 308"/>
                              <a:gd name="T38" fmla="+- 0 450 343"/>
                              <a:gd name="T39" fmla="*/ 450 h 200"/>
                              <a:gd name="T40" fmla="+- 0 1805 1795"/>
                              <a:gd name="T41" fmla="*/ T40 w 308"/>
                              <a:gd name="T42" fmla="+- 0 488 343"/>
                              <a:gd name="T43" fmla="*/ 488 h 200"/>
                              <a:gd name="T44" fmla="+- 0 1826 1795"/>
                              <a:gd name="T45" fmla="*/ T44 w 308"/>
                              <a:gd name="T46" fmla="+- 0 514 343"/>
                              <a:gd name="T47" fmla="*/ 514 h 200"/>
                              <a:gd name="T48" fmla="+- 0 1852 1795"/>
                              <a:gd name="T49" fmla="*/ T48 w 308"/>
                              <a:gd name="T50" fmla="+- 0 534 343"/>
                              <a:gd name="T51" fmla="*/ 534 h 200"/>
                              <a:gd name="T52" fmla="+- 0 2000 1795"/>
                              <a:gd name="T53" fmla="*/ T52 w 308"/>
                              <a:gd name="T54" fmla="+- 0 517 343"/>
                              <a:gd name="T55" fmla="*/ 517 h 200"/>
                              <a:gd name="T56" fmla="+- 0 1991 1795"/>
                              <a:gd name="T57" fmla="*/ T56 w 308"/>
                              <a:gd name="T58" fmla="+- 0 526 343"/>
                              <a:gd name="T59" fmla="*/ 526 h 200"/>
                              <a:gd name="T60" fmla="+- 0 1987 1795"/>
                              <a:gd name="T61" fmla="*/ T60 w 308"/>
                              <a:gd name="T62" fmla="+- 0 527 343"/>
                              <a:gd name="T63" fmla="*/ 527 h 200"/>
                              <a:gd name="T64" fmla="+- 0 1984 1795"/>
                              <a:gd name="T65" fmla="*/ T64 w 308"/>
                              <a:gd name="T66" fmla="+- 0 524 343"/>
                              <a:gd name="T67" fmla="*/ 524 h 200"/>
                              <a:gd name="T68" fmla="+- 0 1982 1795"/>
                              <a:gd name="T69" fmla="*/ T68 w 308"/>
                              <a:gd name="T70" fmla="+- 0 514 343"/>
                              <a:gd name="T71" fmla="*/ 514 h 200"/>
                              <a:gd name="T72" fmla="+- 0 1982 1795"/>
                              <a:gd name="T73" fmla="*/ T72 w 308"/>
                              <a:gd name="T74" fmla="+- 0 447 343"/>
                              <a:gd name="T75" fmla="*/ 447 h 200"/>
                              <a:gd name="T76" fmla="+- 0 1975 1795"/>
                              <a:gd name="T77" fmla="*/ T76 w 308"/>
                              <a:gd name="T78" fmla="+- 0 434 343"/>
                              <a:gd name="T79" fmla="*/ 434 h 200"/>
                              <a:gd name="T80" fmla="+- 0 1935 1795"/>
                              <a:gd name="T81" fmla="*/ T80 w 308"/>
                              <a:gd name="T82" fmla="+- 0 427 343"/>
                              <a:gd name="T83" fmla="*/ 427 h 200"/>
                              <a:gd name="T84" fmla="+- 0 1908 1795"/>
                              <a:gd name="T85" fmla="*/ T84 w 308"/>
                              <a:gd name="T86" fmla="+- 0 448 343"/>
                              <a:gd name="T87" fmla="*/ 448 h 200"/>
                              <a:gd name="T88" fmla="+- 0 1913 1795"/>
                              <a:gd name="T89" fmla="*/ T88 w 308"/>
                              <a:gd name="T90" fmla="+- 0 465 343"/>
                              <a:gd name="T91" fmla="*/ 465 h 200"/>
                              <a:gd name="T92" fmla="+- 0 1923 1795"/>
                              <a:gd name="T93" fmla="*/ T92 w 308"/>
                              <a:gd name="T94" fmla="+- 0 465 343"/>
                              <a:gd name="T95" fmla="*/ 465 h 200"/>
                              <a:gd name="T96" fmla="+- 0 1927 1795"/>
                              <a:gd name="T97" fmla="*/ T96 w 308"/>
                              <a:gd name="T98" fmla="+- 0 444 343"/>
                              <a:gd name="T99" fmla="*/ 444 h 200"/>
                              <a:gd name="T100" fmla="+- 0 1939 1795"/>
                              <a:gd name="T101" fmla="*/ T100 w 308"/>
                              <a:gd name="T102" fmla="+- 0 434 343"/>
                              <a:gd name="T103" fmla="*/ 434 h 200"/>
                              <a:gd name="T104" fmla="+- 0 1961 1795"/>
                              <a:gd name="T105" fmla="*/ T104 w 308"/>
                              <a:gd name="T106" fmla="+- 0 444 343"/>
                              <a:gd name="T107" fmla="*/ 444 h 200"/>
                              <a:gd name="T108" fmla="+- 0 1963 1795"/>
                              <a:gd name="T109" fmla="*/ T108 w 308"/>
                              <a:gd name="T110" fmla="+- 0 475 343"/>
                              <a:gd name="T111" fmla="*/ 475 h 200"/>
                              <a:gd name="T112" fmla="+- 0 1946 1795"/>
                              <a:gd name="T113" fmla="*/ T112 w 308"/>
                              <a:gd name="T114" fmla="+- 0 528 343"/>
                              <a:gd name="T115" fmla="*/ 528 h 200"/>
                              <a:gd name="T116" fmla="+- 0 1925 1795"/>
                              <a:gd name="T117" fmla="*/ T116 w 308"/>
                              <a:gd name="T118" fmla="+- 0 519 343"/>
                              <a:gd name="T119" fmla="*/ 519 h 200"/>
                              <a:gd name="T120" fmla="+- 0 1925 1795"/>
                              <a:gd name="T121" fmla="*/ T120 w 308"/>
                              <a:gd name="T122" fmla="+- 0 500 343"/>
                              <a:gd name="T123" fmla="*/ 500 h 200"/>
                              <a:gd name="T124" fmla="+- 0 1941 1795"/>
                              <a:gd name="T125" fmla="*/ T124 w 308"/>
                              <a:gd name="T126" fmla="+- 0 485 343"/>
                              <a:gd name="T127" fmla="*/ 485 h 200"/>
                              <a:gd name="T128" fmla="+- 0 1963 1795"/>
                              <a:gd name="T129" fmla="*/ T128 w 308"/>
                              <a:gd name="T130" fmla="+- 0 475 343"/>
                              <a:gd name="T131" fmla="*/ 475 h 200"/>
                              <a:gd name="T132" fmla="+- 0 1940 1795"/>
                              <a:gd name="T133" fmla="*/ T132 w 308"/>
                              <a:gd name="T134" fmla="+- 0 477 343"/>
                              <a:gd name="T135" fmla="*/ 477 h 200"/>
                              <a:gd name="T136" fmla="+- 0 1916 1795"/>
                              <a:gd name="T137" fmla="*/ T136 w 308"/>
                              <a:gd name="T138" fmla="+- 0 489 343"/>
                              <a:gd name="T139" fmla="*/ 489 h 200"/>
                              <a:gd name="T140" fmla="+- 0 1904 1795"/>
                              <a:gd name="T141" fmla="*/ T140 w 308"/>
                              <a:gd name="T142" fmla="+- 0 509 343"/>
                              <a:gd name="T143" fmla="*/ 509 h 200"/>
                              <a:gd name="T144" fmla="+- 0 1916 1795"/>
                              <a:gd name="T145" fmla="*/ T144 w 308"/>
                              <a:gd name="T146" fmla="+- 0 540 343"/>
                              <a:gd name="T147" fmla="*/ 540 h 200"/>
                              <a:gd name="T148" fmla="+- 0 1938 1795"/>
                              <a:gd name="T149" fmla="*/ T148 w 308"/>
                              <a:gd name="T150" fmla="+- 0 541 343"/>
                              <a:gd name="T151" fmla="*/ 541 h 200"/>
                              <a:gd name="T152" fmla="+- 0 1958 1795"/>
                              <a:gd name="T153" fmla="*/ T152 w 308"/>
                              <a:gd name="T154" fmla="+- 0 528 343"/>
                              <a:gd name="T155" fmla="*/ 528 h 200"/>
                              <a:gd name="T156" fmla="+- 0 1964 1795"/>
                              <a:gd name="T157" fmla="*/ T156 w 308"/>
                              <a:gd name="T158" fmla="+- 0 535 343"/>
                              <a:gd name="T159" fmla="*/ 535 h 200"/>
                              <a:gd name="T160" fmla="+- 0 1984 1795"/>
                              <a:gd name="T161" fmla="*/ T160 w 308"/>
                              <a:gd name="T162" fmla="+- 0 542 343"/>
                              <a:gd name="T163" fmla="*/ 542 h 200"/>
                              <a:gd name="T164" fmla="+- 0 2000 1795"/>
                              <a:gd name="T165" fmla="*/ T164 w 308"/>
                              <a:gd name="T166" fmla="+- 0 524 343"/>
                              <a:gd name="T167" fmla="*/ 524 h 200"/>
                              <a:gd name="T168" fmla="+- 0 2102 1795"/>
                              <a:gd name="T169" fmla="*/ T168 w 308"/>
                              <a:gd name="T170" fmla="+- 0 430 343"/>
                              <a:gd name="T171" fmla="*/ 430 h 200"/>
                              <a:gd name="T172" fmla="+- 0 2086 1795"/>
                              <a:gd name="T173" fmla="*/ T172 w 308"/>
                              <a:gd name="T174" fmla="+- 0 390 343"/>
                              <a:gd name="T175" fmla="*/ 390 h 200"/>
                              <a:gd name="T176" fmla="+- 0 2061 1795"/>
                              <a:gd name="T177" fmla="*/ T176 w 308"/>
                              <a:gd name="T178" fmla="+- 0 361 343"/>
                              <a:gd name="T179" fmla="*/ 361 h 200"/>
                              <a:gd name="T180" fmla="+- 0 2035 1795"/>
                              <a:gd name="T181" fmla="*/ T180 w 308"/>
                              <a:gd name="T182" fmla="+- 0 343 343"/>
                              <a:gd name="T183" fmla="*/ 343 h 200"/>
                              <a:gd name="T184" fmla="+- 0 2048 1795"/>
                              <a:gd name="T185" fmla="*/ T184 w 308"/>
                              <a:gd name="T186" fmla="+- 0 359 343"/>
                              <a:gd name="T187" fmla="*/ 359 h 200"/>
                              <a:gd name="T188" fmla="+- 0 2068 1795"/>
                              <a:gd name="T189" fmla="*/ T188 w 308"/>
                              <a:gd name="T190" fmla="+- 0 380 343"/>
                              <a:gd name="T191" fmla="*/ 380 h 200"/>
                              <a:gd name="T192" fmla="+- 0 2084 1795"/>
                              <a:gd name="T193" fmla="*/ T192 w 308"/>
                              <a:gd name="T194" fmla="+- 0 412 343"/>
                              <a:gd name="T195" fmla="*/ 412 h 200"/>
                              <a:gd name="T196" fmla="+- 0 2088 1795"/>
                              <a:gd name="T197" fmla="*/ T196 w 308"/>
                              <a:gd name="T198" fmla="+- 0 453 343"/>
                              <a:gd name="T199" fmla="*/ 453 h 200"/>
                              <a:gd name="T200" fmla="+- 0 2076 1795"/>
                              <a:gd name="T201" fmla="*/ T200 w 308"/>
                              <a:gd name="T202" fmla="+- 0 491 343"/>
                              <a:gd name="T203" fmla="*/ 491 h 200"/>
                              <a:gd name="T204" fmla="+- 0 2055 1795"/>
                              <a:gd name="T205" fmla="*/ T204 w 308"/>
                              <a:gd name="T206" fmla="+- 0 518 343"/>
                              <a:gd name="T207" fmla="*/ 518 h 200"/>
                              <a:gd name="T208" fmla="+- 0 2035 1795"/>
                              <a:gd name="T209" fmla="*/ T208 w 308"/>
                              <a:gd name="T210" fmla="+- 0 535 343"/>
                              <a:gd name="T211" fmla="*/ 535 h 200"/>
                              <a:gd name="T212" fmla="+- 0 2053 1795"/>
                              <a:gd name="T213" fmla="*/ T212 w 308"/>
                              <a:gd name="T214" fmla="+- 0 528 343"/>
                              <a:gd name="T215" fmla="*/ 528 h 200"/>
                              <a:gd name="T216" fmla="+- 0 2079 1795"/>
                              <a:gd name="T217" fmla="*/ T216 w 308"/>
                              <a:gd name="T218" fmla="+- 0 506 343"/>
                              <a:gd name="T219" fmla="*/ 506 h 200"/>
                              <a:gd name="T220" fmla="+- 0 2098 1795"/>
                              <a:gd name="T221" fmla="*/ T220 w 308"/>
                              <a:gd name="T222" fmla="+- 0 474 343"/>
                              <a:gd name="T223" fmla="*/ 474 h 2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</a:cxnLst>
                            <a:rect l="0" t="0" r="r" b="b"/>
                            <a:pathLst>
                              <a:path w="308" h="200">
                                <a:moveTo>
                                  <a:pt x="66" y="192"/>
                                </a:moveTo>
                                <a:lnTo>
                                  <a:pt x="61" y="187"/>
                                </a:lnTo>
                                <a:lnTo>
                                  <a:pt x="42" y="172"/>
                                </a:lnTo>
                                <a:lnTo>
                                  <a:pt x="33" y="162"/>
                                </a:lnTo>
                                <a:lnTo>
                                  <a:pt x="25" y="150"/>
                                </a:lnTo>
                                <a:lnTo>
                                  <a:pt x="20" y="140"/>
                                </a:lnTo>
                                <a:lnTo>
                                  <a:pt x="16" y="129"/>
                                </a:lnTo>
                                <a:lnTo>
                                  <a:pt x="14" y="116"/>
                                </a:lnTo>
                                <a:lnTo>
                                  <a:pt x="13" y="101"/>
                                </a:lnTo>
                                <a:lnTo>
                                  <a:pt x="14" y="86"/>
                                </a:lnTo>
                                <a:lnTo>
                                  <a:pt x="16" y="72"/>
                                </a:lnTo>
                                <a:lnTo>
                                  <a:pt x="20" y="60"/>
                                </a:lnTo>
                                <a:lnTo>
                                  <a:pt x="26" y="49"/>
                                </a:lnTo>
                                <a:lnTo>
                                  <a:pt x="32" y="40"/>
                                </a:lnTo>
                                <a:lnTo>
                                  <a:pt x="38" y="31"/>
                                </a:lnTo>
                                <a:lnTo>
                                  <a:pt x="45" y="24"/>
                                </a:lnTo>
                                <a:lnTo>
                                  <a:pt x="51" y="17"/>
                                </a:lnTo>
                                <a:lnTo>
                                  <a:pt x="60" y="10"/>
                                </a:lnTo>
                                <a:lnTo>
                                  <a:pt x="64" y="6"/>
                                </a:lnTo>
                                <a:lnTo>
                                  <a:pt x="64" y="3"/>
                                </a:lnTo>
                                <a:lnTo>
                                  <a:pt x="57" y="7"/>
                                </a:lnTo>
                                <a:lnTo>
                                  <a:pt x="44" y="16"/>
                                </a:lnTo>
                                <a:lnTo>
                                  <a:pt x="35" y="24"/>
                                </a:lnTo>
                                <a:lnTo>
                                  <a:pt x="27" y="32"/>
                                </a:lnTo>
                                <a:lnTo>
                                  <a:pt x="19" y="42"/>
                                </a:lnTo>
                                <a:lnTo>
                                  <a:pt x="11" y="53"/>
                                </a:lnTo>
                                <a:lnTo>
                                  <a:pt x="6" y="66"/>
                                </a:lnTo>
                                <a:lnTo>
                                  <a:pt x="2" y="78"/>
                                </a:lnTo>
                                <a:lnTo>
                                  <a:pt x="0" y="92"/>
                                </a:lnTo>
                                <a:lnTo>
                                  <a:pt x="0" y="107"/>
                                </a:lnTo>
                                <a:lnTo>
                                  <a:pt x="2" y="121"/>
                                </a:lnTo>
                                <a:lnTo>
                                  <a:pt x="5" y="133"/>
                                </a:lnTo>
                                <a:lnTo>
                                  <a:pt x="10" y="145"/>
                                </a:lnTo>
                                <a:lnTo>
                                  <a:pt x="17" y="155"/>
                                </a:lnTo>
                                <a:lnTo>
                                  <a:pt x="24" y="163"/>
                                </a:lnTo>
                                <a:lnTo>
                                  <a:pt x="31" y="171"/>
                                </a:lnTo>
                                <a:lnTo>
                                  <a:pt x="39" y="178"/>
                                </a:lnTo>
                                <a:lnTo>
                                  <a:pt x="47" y="184"/>
                                </a:lnTo>
                                <a:lnTo>
                                  <a:pt x="57" y="191"/>
                                </a:lnTo>
                                <a:lnTo>
                                  <a:pt x="63" y="194"/>
                                </a:lnTo>
                                <a:lnTo>
                                  <a:pt x="66" y="192"/>
                                </a:lnTo>
                                <a:close/>
                                <a:moveTo>
                                  <a:pt x="205" y="174"/>
                                </a:moveTo>
                                <a:lnTo>
                                  <a:pt x="201" y="179"/>
                                </a:lnTo>
                                <a:lnTo>
                                  <a:pt x="198" y="182"/>
                                </a:lnTo>
                                <a:lnTo>
                                  <a:pt x="196" y="183"/>
                                </a:lnTo>
                                <a:lnTo>
                                  <a:pt x="195" y="184"/>
                                </a:lnTo>
                                <a:lnTo>
                                  <a:pt x="194" y="184"/>
                                </a:lnTo>
                                <a:lnTo>
                                  <a:pt x="192" y="184"/>
                                </a:lnTo>
                                <a:lnTo>
                                  <a:pt x="191" y="184"/>
                                </a:lnTo>
                                <a:lnTo>
                                  <a:pt x="189" y="182"/>
                                </a:lnTo>
                                <a:lnTo>
                                  <a:pt x="189" y="181"/>
                                </a:lnTo>
                                <a:lnTo>
                                  <a:pt x="188" y="180"/>
                                </a:lnTo>
                                <a:lnTo>
                                  <a:pt x="187" y="176"/>
                                </a:lnTo>
                                <a:lnTo>
                                  <a:pt x="187" y="171"/>
                                </a:lnTo>
                                <a:lnTo>
                                  <a:pt x="187" y="132"/>
                                </a:lnTo>
                                <a:lnTo>
                                  <a:pt x="187" y="109"/>
                                </a:lnTo>
                                <a:lnTo>
                                  <a:pt x="187" y="104"/>
                                </a:lnTo>
                                <a:lnTo>
                                  <a:pt x="183" y="95"/>
                                </a:lnTo>
                                <a:lnTo>
                                  <a:pt x="180" y="91"/>
                                </a:lnTo>
                                <a:lnTo>
                                  <a:pt x="169" y="86"/>
                                </a:lnTo>
                                <a:lnTo>
                                  <a:pt x="161" y="84"/>
                                </a:lnTo>
                                <a:lnTo>
                                  <a:pt x="140" y="84"/>
                                </a:lnTo>
                                <a:lnTo>
                                  <a:pt x="130" y="87"/>
                                </a:lnTo>
                                <a:lnTo>
                                  <a:pt x="116" y="98"/>
                                </a:lnTo>
                                <a:lnTo>
                                  <a:pt x="113" y="105"/>
                                </a:lnTo>
                                <a:lnTo>
                                  <a:pt x="113" y="115"/>
                                </a:lnTo>
                                <a:lnTo>
                                  <a:pt x="114" y="118"/>
                                </a:lnTo>
                                <a:lnTo>
                                  <a:pt x="118" y="122"/>
                                </a:lnTo>
                                <a:lnTo>
                                  <a:pt x="120" y="123"/>
                                </a:lnTo>
                                <a:lnTo>
                                  <a:pt x="126" y="123"/>
                                </a:lnTo>
                                <a:lnTo>
                                  <a:pt x="128" y="122"/>
                                </a:lnTo>
                                <a:lnTo>
                                  <a:pt x="132" y="118"/>
                                </a:lnTo>
                                <a:lnTo>
                                  <a:pt x="133" y="115"/>
                                </a:lnTo>
                                <a:lnTo>
                                  <a:pt x="132" y="101"/>
                                </a:lnTo>
                                <a:lnTo>
                                  <a:pt x="134" y="98"/>
                                </a:lnTo>
                                <a:lnTo>
                                  <a:pt x="140" y="93"/>
                                </a:lnTo>
                                <a:lnTo>
                                  <a:pt x="144" y="91"/>
                                </a:lnTo>
                                <a:lnTo>
                                  <a:pt x="155" y="91"/>
                                </a:lnTo>
                                <a:lnTo>
                                  <a:pt x="160" y="93"/>
                                </a:lnTo>
                                <a:lnTo>
                                  <a:pt x="166" y="101"/>
                                </a:lnTo>
                                <a:lnTo>
                                  <a:pt x="168" y="109"/>
                                </a:lnTo>
                                <a:lnTo>
                                  <a:pt x="168" y="124"/>
                                </a:lnTo>
                                <a:lnTo>
                                  <a:pt x="168" y="132"/>
                                </a:lnTo>
                                <a:lnTo>
                                  <a:pt x="168" y="173"/>
                                </a:lnTo>
                                <a:lnTo>
                                  <a:pt x="159" y="181"/>
                                </a:lnTo>
                                <a:lnTo>
                                  <a:pt x="151" y="185"/>
                                </a:lnTo>
                                <a:lnTo>
                                  <a:pt x="141" y="185"/>
                                </a:lnTo>
                                <a:lnTo>
                                  <a:pt x="137" y="183"/>
                                </a:lnTo>
                                <a:lnTo>
                                  <a:pt x="130" y="176"/>
                                </a:lnTo>
                                <a:lnTo>
                                  <a:pt x="128" y="171"/>
                                </a:lnTo>
                                <a:lnTo>
                                  <a:pt x="128" y="161"/>
                                </a:lnTo>
                                <a:lnTo>
                                  <a:pt x="130" y="157"/>
                                </a:lnTo>
                                <a:lnTo>
                                  <a:pt x="135" y="149"/>
                                </a:lnTo>
                                <a:lnTo>
                                  <a:pt x="139" y="145"/>
                                </a:lnTo>
                                <a:lnTo>
                                  <a:pt x="146" y="142"/>
                                </a:lnTo>
                                <a:lnTo>
                                  <a:pt x="149" y="140"/>
                                </a:lnTo>
                                <a:lnTo>
                                  <a:pt x="156" y="136"/>
                                </a:lnTo>
                                <a:lnTo>
                                  <a:pt x="168" y="132"/>
                                </a:lnTo>
                                <a:lnTo>
                                  <a:pt x="168" y="124"/>
                                </a:lnTo>
                                <a:lnTo>
                                  <a:pt x="155" y="129"/>
                                </a:lnTo>
                                <a:lnTo>
                                  <a:pt x="145" y="134"/>
                                </a:lnTo>
                                <a:lnTo>
                                  <a:pt x="136" y="138"/>
                                </a:lnTo>
                                <a:lnTo>
                                  <a:pt x="129" y="142"/>
                                </a:lnTo>
                                <a:lnTo>
                                  <a:pt x="121" y="146"/>
                                </a:lnTo>
                                <a:lnTo>
                                  <a:pt x="116" y="152"/>
                                </a:lnTo>
                                <a:lnTo>
                                  <a:pt x="110" y="161"/>
                                </a:lnTo>
                                <a:lnTo>
                                  <a:pt x="109" y="166"/>
                                </a:lnTo>
                                <a:lnTo>
                                  <a:pt x="109" y="179"/>
                                </a:lnTo>
                                <a:lnTo>
                                  <a:pt x="111" y="186"/>
                                </a:lnTo>
                                <a:lnTo>
                                  <a:pt x="121" y="197"/>
                                </a:lnTo>
                                <a:lnTo>
                                  <a:pt x="127" y="199"/>
                                </a:lnTo>
                                <a:lnTo>
                                  <a:pt x="139" y="199"/>
                                </a:lnTo>
                                <a:lnTo>
                                  <a:pt x="143" y="198"/>
                                </a:lnTo>
                                <a:lnTo>
                                  <a:pt x="150" y="195"/>
                                </a:lnTo>
                                <a:lnTo>
                                  <a:pt x="157" y="190"/>
                                </a:lnTo>
                                <a:lnTo>
                                  <a:pt x="163" y="185"/>
                                </a:lnTo>
                                <a:lnTo>
                                  <a:pt x="168" y="181"/>
                                </a:lnTo>
                                <a:lnTo>
                                  <a:pt x="168" y="188"/>
                                </a:lnTo>
                                <a:lnTo>
                                  <a:pt x="169" y="192"/>
                                </a:lnTo>
                                <a:lnTo>
                                  <a:pt x="174" y="198"/>
                                </a:lnTo>
                                <a:lnTo>
                                  <a:pt x="177" y="199"/>
                                </a:lnTo>
                                <a:lnTo>
                                  <a:pt x="189" y="199"/>
                                </a:lnTo>
                                <a:lnTo>
                                  <a:pt x="197" y="193"/>
                                </a:lnTo>
                                <a:lnTo>
                                  <a:pt x="203" y="184"/>
                                </a:lnTo>
                                <a:lnTo>
                                  <a:pt x="205" y="181"/>
                                </a:lnTo>
                                <a:lnTo>
                                  <a:pt x="205" y="174"/>
                                </a:lnTo>
                                <a:close/>
                                <a:moveTo>
                                  <a:pt x="308" y="102"/>
                                </a:moveTo>
                                <a:lnTo>
                                  <a:pt x="307" y="87"/>
                                </a:lnTo>
                                <a:lnTo>
                                  <a:pt x="304" y="72"/>
                                </a:lnTo>
                                <a:lnTo>
                                  <a:pt x="299" y="59"/>
                                </a:lnTo>
                                <a:lnTo>
                                  <a:pt x="291" y="47"/>
                                </a:lnTo>
                                <a:lnTo>
                                  <a:pt x="283" y="36"/>
                                </a:lnTo>
                                <a:lnTo>
                                  <a:pt x="275" y="26"/>
                                </a:lnTo>
                                <a:lnTo>
                                  <a:pt x="266" y="18"/>
                                </a:lnTo>
                                <a:lnTo>
                                  <a:pt x="257" y="11"/>
                                </a:lnTo>
                                <a:lnTo>
                                  <a:pt x="246" y="3"/>
                                </a:lnTo>
                                <a:lnTo>
                                  <a:pt x="240" y="0"/>
                                </a:lnTo>
                                <a:lnTo>
                                  <a:pt x="240" y="3"/>
                                </a:lnTo>
                                <a:lnTo>
                                  <a:pt x="244" y="8"/>
                                </a:lnTo>
                                <a:lnTo>
                                  <a:pt x="253" y="16"/>
                                </a:lnTo>
                                <a:lnTo>
                                  <a:pt x="260" y="22"/>
                                </a:lnTo>
                                <a:lnTo>
                                  <a:pt x="266" y="29"/>
                                </a:lnTo>
                                <a:lnTo>
                                  <a:pt x="273" y="37"/>
                                </a:lnTo>
                                <a:lnTo>
                                  <a:pt x="279" y="47"/>
                                </a:lnTo>
                                <a:lnTo>
                                  <a:pt x="284" y="57"/>
                                </a:lnTo>
                                <a:lnTo>
                                  <a:pt x="289" y="69"/>
                                </a:lnTo>
                                <a:lnTo>
                                  <a:pt x="292" y="82"/>
                                </a:lnTo>
                                <a:lnTo>
                                  <a:pt x="293" y="96"/>
                                </a:lnTo>
                                <a:lnTo>
                                  <a:pt x="293" y="110"/>
                                </a:lnTo>
                                <a:lnTo>
                                  <a:pt x="291" y="124"/>
                                </a:lnTo>
                                <a:lnTo>
                                  <a:pt x="287" y="137"/>
                                </a:lnTo>
                                <a:lnTo>
                                  <a:pt x="281" y="148"/>
                                </a:lnTo>
                                <a:lnTo>
                                  <a:pt x="274" y="159"/>
                                </a:lnTo>
                                <a:lnTo>
                                  <a:pt x="267" y="168"/>
                                </a:lnTo>
                                <a:lnTo>
                                  <a:pt x="260" y="175"/>
                                </a:lnTo>
                                <a:lnTo>
                                  <a:pt x="253" y="180"/>
                                </a:lnTo>
                                <a:lnTo>
                                  <a:pt x="244" y="187"/>
                                </a:lnTo>
                                <a:lnTo>
                                  <a:pt x="240" y="192"/>
                                </a:lnTo>
                                <a:lnTo>
                                  <a:pt x="240" y="195"/>
                                </a:lnTo>
                                <a:lnTo>
                                  <a:pt x="246" y="192"/>
                                </a:lnTo>
                                <a:lnTo>
                                  <a:pt x="258" y="185"/>
                                </a:lnTo>
                                <a:lnTo>
                                  <a:pt x="267" y="179"/>
                                </a:lnTo>
                                <a:lnTo>
                                  <a:pt x="276" y="171"/>
                                </a:lnTo>
                                <a:lnTo>
                                  <a:pt x="284" y="163"/>
                                </a:lnTo>
                                <a:lnTo>
                                  <a:pt x="292" y="154"/>
                                </a:lnTo>
                                <a:lnTo>
                                  <a:pt x="299" y="143"/>
                                </a:lnTo>
                                <a:lnTo>
                                  <a:pt x="303" y="131"/>
                                </a:lnTo>
                                <a:lnTo>
                                  <a:pt x="306" y="117"/>
                                </a:lnTo>
                                <a:lnTo>
                                  <a:pt x="308" y="1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F25383" id="Group 468" o:spid="_x0000_s1026" style="position:absolute;margin-left:85.35pt;margin-top:17.15pt;width:208.75pt;height:146.45pt;z-index:-15702528;mso-wrap-distance-left:0;mso-wrap-distance-right:0;mso-position-horizontal-relative:page" coordorigin="1707,343" coordsize="4175,29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">
                <v:shape id="Picture 535" o:spid="_x0000_s1027" type="#_x0000_t75" style="position:absolute;left:2644;top:2952;width:149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">
                  <v:imagedata r:id="rId139" o:title=""/>
                </v:shape>
                <v:shape id="Picture 534" o:spid="_x0000_s1028" type="#_x0000_t75" style="position:absolute;left:3180;top:2952;width:144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">
                  <v:imagedata r:id="rId140" o:title=""/>
                </v:shape>
                <v:shape id="Picture 533" o:spid="_x0000_s1029" type="#_x0000_t75" style="position:absolute;left:3713;top:2952;width:153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">
                  <v:imagedata r:id="rId141" o:title=""/>
                </v:shape>
                <v:shape id="Picture 532" o:spid="_x0000_s1030" type="#_x0000_t75" style="position:absolute;left:4249;top:2952;width:148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">
                  <v:imagedata r:id="rId142" o:title=""/>
                </v:shape>
                <v:shape id="Picture 531" o:spid="_x0000_s1031" type="#_x0000_t75" style="position:absolute;left:4791;top:2952;width:148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">
                  <v:imagedata r:id="rId143" o:title=""/>
                </v:shape>
                <v:line id="Line 530" o:spid="_x0000_s1032" style="position:absolute;visibility:visible;mso-wrap-style:square" from="2719,2881" to="2719,28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" strokeweight=".16264mm"/>
                <v:line id="Line 529" o:spid="_x0000_s1033" style="position:absolute;visibility:visible;mso-wrap-style:square" from="3255,2881" to="3255,28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" strokeweight=".16264mm"/>
                <v:line id="Line 528" o:spid="_x0000_s1034" style="position:absolute;visibility:visible;mso-wrap-style:square" from="3791,2881" to="3791,28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" strokeweight=".16264mm"/>
                <v:line id="Line 527" o:spid="_x0000_s1035" style="position:absolute;visibility:visible;mso-wrap-style:square" from="4328,2881" to="4328,28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" strokeweight=".16264mm"/>
                <v:line id="Line 526" o:spid="_x0000_s1036" style="position:absolute;visibility:visible;mso-wrap-style:square" from="4865,2881" to="4865,28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" strokeweight=".16264mm"/>
                <v:line id="Line 525" o:spid="_x0000_s1037" style="position:absolute;visibility:visible;mso-wrap-style:square" from="2194,2881" to="5400,28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" strokeweight=".16264mm"/>
                <v:shape id="Freeform 524" o:spid="_x0000_s1038" style="position:absolute;left:1919;top:2569;width:42;height:115;visibility:visible;mso-wrap-style:square;v-text-anchor:top" coordsize="42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" path="m29,l26,,,13r2,3l5,14,8,13r3,l12,14r2,1l15,17r1,4l16,26r,76l2,112r,3l42,115r,-3l37,112r-3,-1l31,109r-1,-1l29,105r,-4l29,xe" fillcolor="black" stroked="f">
                  <v:path arrowok="t" o:connecttype="custom" o:connectlocs="29,2569;26,2569;0,2582;2,2585;5,2583;8,2582;11,2582;12,2583;14,2584;15,2586;16,2590;16,2595;16,2671;2,2681;2,2684;42,2684;42,2681;37,2681;34,2680;31,2678;30,2677;29,2674;29,2670;29,2569" o:connectangles="0,0,0,0,0,0,0,0,0,0,0,0,0,0,0,0,0,0,0,0,0,0,0,0"/>
                </v:shape>
                <v:shape id="Picture 523" o:spid="_x0000_s1039" type="#_x0000_t75" style="position:absolute;left:1999;top:2569;width:137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">
                  <v:imagedata r:id="rId144" o:title=""/>
                </v:shape>
                <v:line id="Line 522" o:spid="_x0000_s1040" style="position:absolute;visibility:visible;mso-wrap-style:square" from="2194,2634" to="2242,26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" strokeweight=".16264mm"/>
                <v:shape id="Picture 521" o:spid="_x0000_s1041" type="#_x0000_t75" style="position:absolute;left:1919;top:2289;width:217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">
                  <v:imagedata r:id="rId145" o:title=""/>
                </v:shape>
                <v:line id="Line 520" o:spid="_x0000_s1042" style="position:absolute;visibility:visible;mso-wrap-style:square" from="2194,2354" to="2242,23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" strokeweight=".16264mm"/>
                <v:shape id="Picture 519" o:spid="_x0000_s1043" type="#_x0000_t75" style="position:absolute;left:1919;top:2011;width:217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">
                  <v:imagedata r:id="rId146" o:title=""/>
                </v:shape>
                <v:line id="Line 518" o:spid="_x0000_s1044" style="position:absolute;visibility:visible;mso-wrap-style:square" from="2194,2076" to="2242,20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" strokeweight=".16264mm"/>
                <v:shape id="Picture 517" o:spid="_x0000_s1045" type="#_x0000_t75" style="position:absolute;left:1919;top:1732;width:217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">
                  <v:imagedata r:id="rId147" o:title=""/>
                </v:shape>
                <v:line id="Line 516" o:spid="_x0000_s1046" style="position:absolute;visibility:visible;mso-wrap-style:square" from="2194,1797" to="2242,17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" strokeweight=".16264mm"/>
                <v:shape id="Picture 515" o:spid="_x0000_s1047" type="#_x0000_t75" style="position:absolute;left:1919;top:1453;width:217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">
                  <v:imagedata r:id="rId148" o:title=""/>
                </v:shape>
                <v:line id="Line 514" o:spid="_x0000_s1048" style="position:absolute;visibility:visible;mso-wrap-style:square" from="2194,1518" to="2242,15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" strokeweight=".16264mm"/>
                <v:shape id="Picture 513" o:spid="_x0000_s1049" type="#_x0000_t75" style="position:absolute;left:1919;top:1174;width:217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">
                  <v:imagedata r:id="rId149" o:title=""/>
                </v:shape>
                <v:line id="Line 512" o:spid="_x0000_s1050" style="position:absolute;visibility:visible;mso-wrap-style:square" from="2194,1239" to="2242,12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" strokeweight=".16264mm"/>
                <v:shape id="Picture 511" o:spid="_x0000_s1051" type="#_x0000_t75" style="position:absolute;left:1919;top:896;width:217;height: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">
                  <v:imagedata r:id="rId150" o:title=""/>
                </v:shape>
                <v:line id="Line 510" o:spid="_x0000_s1052" style="position:absolute;visibility:visible;mso-wrap-style:square" from="2194,961" to="2242,9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" strokeweight=".16264mm"/>
                <v:shape id="Picture 509" o:spid="_x0000_s1053" type="#_x0000_t75" style="position:absolute;left:1919;top:616;width:217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">
                  <v:imagedata r:id="rId151" o:title=""/>
                </v:shape>
                <v:line id="Line 508" o:spid="_x0000_s1054" style="position:absolute;visibility:visible;mso-wrap-style:square" from="2194,681" to="2242,6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" strokeweight=".16264mm"/>
                <v:line id="Line 507" o:spid="_x0000_s1055" style="position:absolute;visibility:visible;mso-wrap-style:square" from="2194,2881" to="2194,28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" strokeweight=".16264mm"/>
                <v:line id="Line 506" o:spid="_x0000_s1056" style="position:absolute;visibility:visible;mso-wrap-style:square" from="2719,403" to="2719,4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" strokeweight=".16264mm"/>
                <v:line id="Line 505" o:spid="_x0000_s1057" style="position:absolute;visibility:visible;mso-wrap-style:square" from="3255,403" to="3255,4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" strokeweight=".16264mm"/>
                <v:line id="Line 504" o:spid="_x0000_s1058" style="position:absolute;visibility:visible;mso-wrap-style:square" from="3791,403" to="3791,4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" strokeweight=".16264mm"/>
                <v:line id="Line 503" o:spid="_x0000_s1059" style="position:absolute;visibility:visible;mso-wrap-style:square" from="4328,403" to="4328,4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" strokeweight=".16264mm"/>
                <v:line id="Line 502" o:spid="_x0000_s1060" style="position:absolute;visibility:visible;mso-wrap-style:square" from="4865,403" to="4865,4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" strokeweight=".16264mm"/>
                <v:line id="Line 501" o:spid="_x0000_s1061" style="position:absolute;visibility:visible;mso-wrap-style:square" from="2194,403" to="5400,4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" strokeweight=".16264mm"/>
                <v:line id="Line 500" o:spid="_x0000_s1062" style="position:absolute;visibility:visible;mso-wrap-style:square" from="5400,2634" to="5400,26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" strokeweight=".16264mm"/>
                <v:line id="Line 499" o:spid="_x0000_s1063" style="position:absolute;visibility:visible;mso-wrap-style:square" from="5400,2354" to="5400,23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" strokeweight=".16264mm"/>
                <v:line id="Line 498" o:spid="_x0000_s1064" style="position:absolute;visibility:visible;mso-wrap-style:square" from="5400,2076" to="5400,20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" strokeweight=".16264mm"/>
                <v:line id="Line 497" o:spid="_x0000_s1065" style="position:absolute;visibility:visible;mso-wrap-style:square" from="5400,1797" to="5400,17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" strokeweight=".16264mm"/>
                <v:line id="Line 496" o:spid="_x0000_s1066" style="position:absolute;visibility:visible;mso-wrap-style:square" from="5400,1518" to="5400,15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" strokeweight=".16264mm"/>
                <v:line id="Line 495" o:spid="_x0000_s1067" style="position:absolute;visibility:visible;mso-wrap-style:square" from="5400,1239" to="5400,12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" strokeweight=".16264mm"/>
                <v:line id="Line 494" o:spid="_x0000_s1068" style="position:absolute;visibility:visible;mso-wrap-style:square" from="5400,961" to="5400,9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" strokeweight=".16264mm"/>
                <v:line id="Line 493" o:spid="_x0000_s1069" style="position:absolute;visibility:visible;mso-wrap-style:square" from="5400,681" to="5400,6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" strokeweight=".16264mm"/>
                <v:line id="Line 492" o:spid="_x0000_s1070" style="position:absolute;visibility:visible;mso-wrap-style:square" from="5400,2881" to="5400,28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" strokeweight=".16264mm"/>
                <v:shape id="Picture 491" o:spid="_x0000_s1071" type="#_x0000_t75" style="position:absolute;left:2240;top:483;width:2991;height:2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">
                  <v:imagedata r:id="rId152" o:title=""/>
                </v:shape>
                <v:shape id="Picture 490" o:spid="_x0000_s1072" type="#_x0000_t75" style="position:absolute;left:1707;top:591;width:186;height:21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">
                  <v:imagedata r:id="rId153" o:title=""/>
                </v:shape>
                <v:shape id="Picture 489" o:spid="_x0000_s1073" type="#_x0000_t75" style="position:absolute;left:2914;top:3125;width:1760;height:1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">
                  <v:imagedata r:id="rId154" o:title=""/>
                </v:shape>
                <v:line id="Line 488" o:spid="_x0000_s1074" style="position:absolute;visibility:visible;mso-wrap-style:square" from="2718,2881" to="2718,28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" strokeweight=".16264mm"/>
                <v:line id="Line 487" o:spid="_x0000_s1075" style="position:absolute;visibility:visible;mso-wrap-style:square" from="3255,2881" to="3255,28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" strokeweight=".16264mm"/>
                <v:line id="Line 486" o:spid="_x0000_s1076" style="position:absolute;visibility:visible;mso-wrap-style:square" from="3791,2881" to="3791,28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" strokeweight=".16264mm"/>
                <v:line id="Line 485" o:spid="_x0000_s1077" style="position:absolute;visibility:visible;mso-wrap-style:square" from="4327,2881" to="4327,28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" strokeweight=".16264mm"/>
                <v:line id="Line 484" o:spid="_x0000_s1078" style="position:absolute;visibility:visible;mso-wrap-style:square" from="4864,2881" to="4864,28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" strokeweight=".16264mm"/>
                <v:line id="Line 483" o:spid="_x0000_s1079" style="position:absolute;visibility:visible;mso-wrap-style:square" from="2194,2881" to="5400,28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" strokeweight=".16264mm"/>
                <v:shape id="Picture 482" o:spid="_x0000_s1080" type="#_x0000_t75" style="position:absolute;left:5454;top:2493;width:153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">
                  <v:imagedata r:id="rId155" o:title=""/>
                </v:shape>
                <v:shape id="Picture 481" o:spid="_x0000_s1081" type="#_x0000_t75" style="position:absolute;left:5458;top:2134;width:149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">
                  <v:imagedata r:id="rId156" o:title=""/>
                </v:shape>
                <v:shape id="Picture 480" o:spid="_x0000_s1082" type="#_x0000_t75" style="position:absolute;left:5461;top:1775;width:146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">
                  <v:imagedata r:id="rId157" o:title=""/>
                </v:shape>
                <v:shape id="Picture 479" o:spid="_x0000_s1083" type="#_x0000_t75" style="position:absolute;left:5470;top:697;width:217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">
                  <v:imagedata r:id="rId158" o:title=""/>
                </v:shape>
                <v:line id="Line 478" o:spid="_x0000_s1084" style="position:absolute;visibility:visible;mso-wrap-style:square" from="5400,2558" to="5400,2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" strokeweight=".16264mm"/>
                <v:line id="Line 477" o:spid="_x0000_s1085" style="position:absolute;visibility:visible;mso-wrap-style:square" from="5400,2199" to="5400,21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" strokeweight=".16264mm"/>
                <v:line id="Line 476" o:spid="_x0000_s1086" style="position:absolute;visibility:visible;mso-wrap-style:square" from="5400,1840" to="5400,18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" strokeweight=".16264mm"/>
                <v:line id="Line 475" o:spid="_x0000_s1087" style="position:absolute;visibility:visible;mso-wrap-style:square" from="5400,1480" to="5400,14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" strokeweight=".16264mm"/>
                <v:line id="Line 474" o:spid="_x0000_s1088" style="position:absolute;visibility:visible;mso-wrap-style:square" from="5400,1121" to="5400,11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" strokeweight=".16264mm"/>
                <v:line id="Line 473" o:spid="_x0000_s1089" style="position:absolute;visibility:visible;mso-wrap-style:square" from="5400,762" to="5400,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" strokeweight=".16264mm"/>
                <v:line id="Line 472" o:spid="_x0000_s1090" style="position:absolute;visibility:visible;mso-wrap-style:square" from="5400,2881" to="5400,28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" strokeweight=".16264mm"/>
                <v:shape id="Picture 471" o:spid="_x0000_s1091" type="#_x0000_t75" style="position:absolute;left:5470;top:1038;width:412;height:5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">
                  <v:imagedata r:id="rId159" o:title=""/>
                </v:shape>
                <v:shape id="Picture 470" o:spid="_x0000_s1092" type="#_x0000_t75" style="position:absolute;left:5750;top:1669;width:109;height: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">
                  <v:imagedata r:id="rId160" o:title=""/>
                </v:shape>
                <v:shape id="AutoShape 469" o:spid="_x0000_s1093" style="position:absolute;left:1794;top:343;width:308;height:200;visibility:visible;mso-wrap-style:square;v-text-anchor:top" coordsize="308,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" path="m66,192r-5,-5l42,172,33,162,25,150,20,140,16,129,14,116,13,101,14,86,16,72,20,60,26,49r6,-9l38,31r7,-7l51,17r9,-7l64,6r,-3l57,7,44,16r-9,8l27,32,19,42,11,53,6,66,2,78,,92r,15l2,121r3,12l10,145r7,10l24,163r7,8l39,178r8,6l57,191r6,3l66,192xm205,174r-4,5l198,182r-2,1l195,184r-1,l192,184r-1,l189,182r,-1l188,180r-1,-4l187,171r,-39l187,109r,-5l183,95r-3,-4l169,86r-8,-2l140,84r-10,3l116,98r-3,7l113,115r1,3l118,122r2,1l126,123r2,-1l132,118r1,-3l132,101r2,-3l140,93r4,-2l155,91r5,2l166,101r2,8l168,124r,8l168,173r-9,8l151,185r-10,l137,183r-7,-7l128,171r,-10l130,157r5,-8l139,145r7,-3l149,140r7,-4l168,132r,-8l155,129r-10,5l136,138r-7,4l121,146r-5,6l110,161r-1,5l109,179r2,7l121,197r6,2l139,199r4,-1l150,195r7,-5l163,185r5,-4l168,188r1,4l174,198r3,1l189,199r8,-6l203,184r2,-3l205,174xm308,102l307,87,304,72,299,59,291,47,283,36,275,26r-9,-8l257,11,246,3,240,r,3l244,8r9,8l260,22r6,7l273,37r6,10l284,57r5,12l292,82r1,14l293,110r-2,14l287,137r-6,11l274,159r-7,9l260,175r-7,5l244,187r-4,5l240,195r6,-3l258,185r9,-6l276,171r8,-8l292,154r7,-11l303,131r3,-14l308,102xe" fillcolor="black" stroked="f">
                  <v:path arrowok="t" o:connecttype="custom" o:connectlocs="42,515;20,483;13,444;20,403;38,374;60,353;57,350;27,375;6,409;0,450;10,488;31,514;57,534;205,517;196,526;192,527;189,524;187,514;187,447;180,434;140,427;113,448;118,465;128,465;132,444;144,434;166,444;168,475;151,528;130,519;130,500;146,485;168,475;145,477;121,489;109,509;121,540;143,541;163,528;169,535;189,542;205,524;307,430;291,390;266,361;240,343;253,359;273,380;289,412;293,453;281,491;260,518;240,535;258,528;284,506;303,474" o:connectangles="0,0,0,0,0,0,0,0,0,0,0,0,0,0,0,0,0,0,0,0,0,0,0,0,0,0,0,0,0,0,0,0,0,0,0,0,0,0,0,0,0,0,0,0,0,0,0,0,0,0,0,0,0,0,0,0"/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614464" behindDoc="1" locked="0" layoutInCell="1" allowOverlap="1" wp14:anchorId="68F96822" wp14:editId="6B4E7EFE">
                <wp:simplePos x="0" y="0"/>
                <wp:positionH relativeFrom="page">
                  <wp:posOffset>3799840</wp:posOffset>
                </wp:positionH>
                <wp:positionV relativeFrom="paragraph">
                  <wp:posOffset>247650</wp:posOffset>
                </wp:positionV>
                <wp:extent cx="2628265" cy="1833880"/>
                <wp:effectExtent l="0" t="0" r="0" b="0"/>
                <wp:wrapTopAndBottom/>
                <wp:docPr id="356" name="Group 3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28265" cy="1833880"/>
                          <a:chOff x="5984" y="390"/>
                          <a:chExt cx="4139" cy="2888"/>
                        </a:xfrm>
                      </wpg:grpSpPr>
                      <pic:pic xmlns:pic="http://schemas.openxmlformats.org/drawingml/2006/picture">
                        <pic:nvPicPr>
                          <pic:cNvPr id="357" name="Picture 4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251" y="2537"/>
                            <a:ext cx="147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58" name="Line 466"/>
                        <wps:cNvCnPr>
                          <a:cxnSpLocks noChangeShapeType="1"/>
                        </wps:cNvCnPr>
                        <wps:spPr bwMode="auto">
                          <a:xfrm>
                            <a:off x="6455" y="2602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59" name="Picture 4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254" y="2227"/>
                            <a:ext cx="145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60" name="Line 464"/>
                        <wps:cNvCnPr>
                          <a:cxnSpLocks noChangeShapeType="1"/>
                        </wps:cNvCnPr>
                        <wps:spPr bwMode="auto">
                          <a:xfrm>
                            <a:off x="6455" y="2292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61" name="Picture 4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83" y="1916"/>
                            <a:ext cx="216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62" name="Line 462"/>
                        <wps:cNvCnPr>
                          <a:cxnSpLocks noChangeShapeType="1"/>
                        </wps:cNvCnPr>
                        <wps:spPr bwMode="auto">
                          <a:xfrm>
                            <a:off x="6455" y="1980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63" name="Picture 4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83" y="1604"/>
                            <a:ext cx="216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64" name="Line 460"/>
                        <wps:cNvCnPr>
                          <a:cxnSpLocks noChangeShapeType="1"/>
                        </wps:cNvCnPr>
                        <wps:spPr bwMode="auto">
                          <a:xfrm>
                            <a:off x="6455" y="1669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65" name="Picture 4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83" y="1294"/>
                            <a:ext cx="216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66" name="Line 458"/>
                        <wps:cNvCnPr>
                          <a:cxnSpLocks noChangeShapeType="1"/>
                        </wps:cNvCnPr>
                        <wps:spPr bwMode="auto">
                          <a:xfrm>
                            <a:off x="6455" y="1359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67" name="Picture 4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83" y="983"/>
                            <a:ext cx="216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68" name="Line 456"/>
                        <wps:cNvCnPr>
                          <a:cxnSpLocks noChangeShapeType="1"/>
                        </wps:cNvCnPr>
                        <wps:spPr bwMode="auto">
                          <a:xfrm>
                            <a:off x="6455" y="1048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69" name="Picture 4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83" y="672"/>
                            <a:ext cx="216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70" name="Line 454"/>
                        <wps:cNvCnPr>
                          <a:cxnSpLocks noChangeShapeType="1"/>
                        </wps:cNvCnPr>
                        <wps:spPr bwMode="auto">
                          <a:xfrm>
                            <a:off x="6455" y="736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71" name="AutoShape 453"/>
                        <wps:cNvSpPr>
                          <a:spLocks/>
                        </wps:cNvSpPr>
                        <wps:spPr bwMode="auto">
                          <a:xfrm>
                            <a:off x="6983" y="2847"/>
                            <a:ext cx="2" cy="51"/>
                          </a:xfrm>
                          <a:custGeom>
                            <a:avLst/>
                            <a:gdLst>
                              <a:gd name="T0" fmla="+- 0 2898 2848"/>
                              <a:gd name="T1" fmla="*/ 2898 h 51"/>
                              <a:gd name="T2" fmla="+- 0 2848 2848"/>
                              <a:gd name="T3" fmla="*/ 2848 h 51"/>
                              <a:gd name="T4" fmla="+- 0 2898 2848"/>
                              <a:gd name="T5" fmla="*/ 2898 h 51"/>
                              <a:gd name="T6" fmla="+- 0 2873 2848"/>
                              <a:gd name="T7" fmla="*/ 2873 h 51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  <a:cxn ang="0">
                                <a:pos x="0" y="T7"/>
                              </a:cxn>
                            </a:cxnLst>
                            <a:rect l="0" t="0" r="r" b="b"/>
                            <a:pathLst>
                              <a:path h="51">
                                <a:moveTo>
                                  <a:pt x="0" y="50"/>
                                </a:moveTo>
                                <a:lnTo>
                                  <a:pt x="0" y="0"/>
                                </a:lnTo>
                                <a:moveTo>
                                  <a:pt x="0" y="50"/>
                                </a:moveTo>
                                <a:lnTo>
                                  <a:pt x="0" y="25"/>
                                </a:lnTo>
                              </a:path>
                            </a:pathLst>
                          </a:cu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2" name="AutoShape 452"/>
                        <wps:cNvSpPr>
                          <a:spLocks/>
                        </wps:cNvSpPr>
                        <wps:spPr bwMode="auto">
                          <a:xfrm>
                            <a:off x="7513" y="2847"/>
                            <a:ext cx="2" cy="51"/>
                          </a:xfrm>
                          <a:custGeom>
                            <a:avLst/>
                            <a:gdLst>
                              <a:gd name="T0" fmla="+- 0 2898 2848"/>
                              <a:gd name="T1" fmla="*/ 2898 h 51"/>
                              <a:gd name="T2" fmla="+- 0 2848 2848"/>
                              <a:gd name="T3" fmla="*/ 2848 h 51"/>
                              <a:gd name="T4" fmla="+- 0 2898 2848"/>
                              <a:gd name="T5" fmla="*/ 2898 h 51"/>
                              <a:gd name="T6" fmla="+- 0 2873 2848"/>
                              <a:gd name="T7" fmla="*/ 2873 h 51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  <a:cxn ang="0">
                                <a:pos x="0" y="T7"/>
                              </a:cxn>
                            </a:cxnLst>
                            <a:rect l="0" t="0" r="r" b="b"/>
                            <a:pathLst>
                              <a:path h="51">
                                <a:moveTo>
                                  <a:pt x="0" y="50"/>
                                </a:moveTo>
                                <a:lnTo>
                                  <a:pt x="0" y="0"/>
                                </a:lnTo>
                                <a:moveTo>
                                  <a:pt x="0" y="50"/>
                                </a:moveTo>
                                <a:lnTo>
                                  <a:pt x="0" y="25"/>
                                </a:lnTo>
                              </a:path>
                            </a:pathLst>
                          </a:cu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3" name="AutoShape 451"/>
                        <wps:cNvSpPr>
                          <a:spLocks/>
                        </wps:cNvSpPr>
                        <wps:spPr bwMode="auto">
                          <a:xfrm>
                            <a:off x="8044" y="2847"/>
                            <a:ext cx="2" cy="51"/>
                          </a:xfrm>
                          <a:custGeom>
                            <a:avLst/>
                            <a:gdLst>
                              <a:gd name="T0" fmla="+- 0 2898 2848"/>
                              <a:gd name="T1" fmla="*/ 2898 h 51"/>
                              <a:gd name="T2" fmla="+- 0 2848 2848"/>
                              <a:gd name="T3" fmla="*/ 2848 h 51"/>
                              <a:gd name="T4" fmla="+- 0 2898 2848"/>
                              <a:gd name="T5" fmla="*/ 2898 h 51"/>
                              <a:gd name="T6" fmla="+- 0 2873 2848"/>
                              <a:gd name="T7" fmla="*/ 2873 h 51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  <a:cxn ang="0">
                                <a:pos x="0" y="T7"/>
                              </a:cxn>
                            </a:cxnLst>
                            <a:rect l="0" t="0" r="r" b="b"/>
                            <a:pathLst>
                              <a:path h="51">
                                <a:moveTo>
                                  <a:pt x="0" y="50"/>
                                </a:moveTo>
                                <a:lnTo>
                                  <a:pt x="0" y="0"/>
                                </a:lnTo>
                                <a:moveTo>
                                  <a:pt x="0" y="50"/>
                                </a:moveTo>
                                <a:lnTo>
                                  <a:pt x="0" y="25"/>
                                </a:lnTo>
                              </a:path>
                            </a:pathLst>
                          </a:cu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4" name="AutoShape 450"/>
                        <wps:cNvSpPr>
                          <a:spLocks/>
                        </wps:cNvSpPr>
                        <wps:spPr bwMode="auto">
                          <a:xfrm>
                            <a:off x="8574" y="2847"/>
                            <a:ext cx="2" cy="51"/>
                          </a:xfrm>
                          <a:custGeom>
                            <a:avLst/>
                            <a:gdLst>
                              <a:gd name="T0" fmla="+- 0 2898 2848"/>
                              <a:gd name="T1" fmla="*/ 2898 h 51"/>
                              <a:gd name="T2" fmla="+- 0 2848 2848"/>
                              <a:gd name="T3" fmla="*/ 2848 h 51"/>
                              <a:gd name="T4" fmla="+- 0 2898 2848"/>
                              <a:gd name="T5" fmla="*/ 2898 h 51"/>
                              <a:gd name="T6" fmla="+- 0 2873 2848"/>
                              <a:gd name="T7" fmla="*/ 2873 h 51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  <a:cxn ang="0">
                                <a:pos x="0" y="T7"/>
                              </a:cxn>
                            </a:cxnLst>
                            <a:rect l="0" t="0" r="r" b="b"/>
                            <a:pathLst>
                              <a:path h="51">
                                <a:moveTo>
                                  <a:pt x="0" y="50"/>
                                </a:moveTo>
                                <a:lnTo>
                                  <a:pt x="0" y="0"/>
                                </a:lnTo>
                                <a:moveTo>
                                  <a:pt x="0" y="50"/>
                                </a:moveTo>
                                <a:lnTo>
                                  <a:pt x="0" y="25"/>
                                </a:lnTo>
                              </a:path>
                            </a:pathLst>
                          </a:cu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5" name="AutoShape 449"/>
                        <wps:cNvSpPr>
                          <a:spLocks/>
                        </wps:cNvSpPr>
                        <wps:spPr bwMode="auto">
                          <a:xfrm>
                            <a:off x="9105" y="2847"/>
                            <a:ext cx="2" cy="51"/>
                          </a:xfrm>
                          <a:custGeom>
                            <a:avLst/>
                            <a:gdLst>
                              <a:gd name="T0" fmla="+- 0 2898 2848"/>
                              <a:gd name="T1" fmla="*/ 2898 h 51"/>
                              <a:gd name="T2" fmla="+- 0 2848 2848"/>
                              <a:gd name="T3" fmla="*/ 2848 h 51"/>
                              <a:gd name="T4" fmla="+- 0 2898 2848"/>
                              <a:gd name="T5" fmla="*/ 2898 h 51"/>
                              <a:gd name="T6" fmla="+- 0 2873 2848"/>
                              <a:gd name="T7" fmla="*/ 2873 h 51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  <a:cxn ang="0">
                                <a:pos x="0" y="T7"/>
                              </a:cxn>
                            </a:cxnLst>
                            <a:rect l="0" t="0" r="r" b="b"/>
                            <a:pathLst>
                              <a:path h="51">
                                <a:moveTo>
                                  <a:pt x="0" y="50"/>
                                </a:moveTo>
                                <a:lnTo>
                                  <a:pt x="0" y="0"/>
                                </a:lnTo>
                                <a:moveTo>
                                  <a:pt x="0" y="50"/>
                                </a:moveTo>
                                <a:lnTo>
                                  <a:pt x="0" y="25"/>
                                </a:lnTo>
                              </a:path>
                            </a:pathLst>
                          </a:cu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6" name="AutoShape 448"/>
                        <wps:cNvSpPr>
                          <a:spLocks/>
                        </wps:cNvSpPr>
                        <wps:spPr bwMode="auto">
                          <a:xfrm>
                            <a:off x="6455" y="425"/>
                            <a:ext cx="3180" cy="2473"/>
                          </a:xfrm>
                          <a:custGeom>
                            <a:avLst/>
                            <a:gdLst>
                              <a:gd name="T0" fmla="+- 0 6455 6455"/>
                              <a:gd name="T1" fmla="*/ T0 w 3180"/>
                              <a:gd name="T2" fmla="+- 0 2898 426"/>
                              <a:gd name="T3" fmla="*/ 2898 h 2473"/>
                              <a:gd name="T4" fmla="+- 0 9635 6455"/>
                              <a:gd name="T5" fmla="*/ T4 w 3180"/>
                              <a:gd name="T6" fmla="+- 0 2898 426"/>
                              <a:gd name="T7" fmla="*/ 2898 h 2473"/>
                              <a:gd name="T8" fmla="+- 0 6455 6455"/>
                              <a:gd name="T9" fmla="*/ T8 w 3180"/>
                              <a:gd name="T10" fmla="+- 0 2898 426"/>
                              <a:gd name="T11" fmla="*/ 2898 h 2473"/>
                              <a:gd name="T12" fmla="+- 0 6455 6455"/>
                              <a:gd name="T13" fmla="*/ T12 w 3180"/>
                              <a:gd name="T14" fmla="+- 0 426 426"/>
                              <a:gd name="T15" fmla="*/ 426 h 247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3180" h="2473">
                                <a:moveTo>
                                  <a:pt x="0" y="2472"/>
                                </a:moveTo>
                                <a:lnTo>
                                  <a:pt x="3180" y="2472"/>
                                </a:lnTo>
                                <a:moveTo>
                                  <a:pt x="0" y="2472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7" name="Freeform 447"/>
                        <wps:cNvSpPr>
                          <a:spLocks/>
                        </wps:cNvSpPr>
                        <wps:spPr bwMode="auto">
                          <a:xfrm>
                            <a:off x="6983" y="425"/>
                            <a:ext cx="2" cy="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0"/>
                              </a:cxn>
                              <a:cxn ang="0">
                                <a:pos x="0" y="0"/>
                              </a:cxn>
                            </a:cxnLst>
                            <a:rect l="0" t="0" r="r" b="b"/>
                            <a:pathLst>
                              <a:path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8" name="Freeform 446"/>
                        <wps:cNvSpPr>
                          <a:spLocks/>
                        </wps:cNvSpPr>
                        <wps:spPr bwMode="auto">
                          <a:xfrm>
                            <a:off x="7513" y="425"/>
                            <a:ext cx="2" cy="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0"/>
                              </a:cxn>
                              <a:cxn ang="0">
                                <a:pos x="0" y="0"/>
                              </a:cxn>
                            </a:cxnLst>
                            <a:rect l="0" t="0" r="r" b="b"/>
                            <a:pathLst>
                              <a:path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9" name="Freeform 445"/>
                        <wps:cNvSpPr>
                          <a:spLocks/>
                        </wps:cNvSpPr>
                        <wps:spPr bwMode="auto">
                          <a:xfrm>
                            <a:off x="8044" y="425"/>
                            <a:ext cx="2" cy="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0"/>
                              </a:cxn>
                              <a:cxn ang="0">
                                <a:pos x="0" y="0"/>
                              </a:cxn>
                            </a:cxnLst>
                            <a:rect l="0" t="0" r="r" b="b"/>
                            <a:pathLst>
                              <a:path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0" name="Freeform 444"/>
                        <wps:cNvSpPr>
                          <a:spLocks/>
                        </wps:cNvSpPr>
                        <wps:spPr bwMode="auto">
                          <a:xfrm>
                            <a:off x="8574" y="425"/>
                            <a:ext cx="2" cy="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0"/>
                              </a:cxn>
                              <a:cxn ang="0">
                                <a:pos x="0" y="0"/>
                              </a:cxn>
                            </a:cxnLst>
                            <a:rect l="0" t="0" r="r" b="b"/>
                            <a:pathLst>
                              <a:path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1" name="Freeform 443"/>
                        <wps:cNvSpPr>
                          <a:spLocks/>
                        </wps:cNvSpPr>
                        <wps:spPr bwMode="auto">
                          <a:xfrm>
                            <a:off x="9105" y="425"/>
                            <a:ext cx="2" cy="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0"/>
                              </a:cxn>
                              <a:cxn ang="0">
                                <a:pos x="0" y="0"/>
                              </a:cxn>
                            </a:cxnLst>
                            <a:rect l="0" t="0" r="r" b="b"/>
                            <a:pathLst>
                              <a:path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2" name="Line 442"/>
                        <wps:cNvCnPr>
                          <a:cxnSpLocks noChangeShapeType="1"/>
                        </wps:cNvCnPr>
                        <wps:spPr bwMode="auto">
                          <a:xfrm>
                            <a:off x="6455" y="426"/>
                            <a:ext cx="3180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3" name="Line 441"/>
                        <wps:cNvCnPr>
                          <a:cxnSpLocks noChangeShapeType="1"/>
                        </wps:cNvCnPr>
                        <wps:spPr bwMode="auto">
                          <a:xfrm>
                            <a:off x="9635" y="260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4" name="Line 440"/>
                        <wps:cNvCnPr>
                          <a:cxnSpLocks noChangeShapeType="1"/>
                        </wps:cNvCnPr>
                        <wps:spPr bwMode="auto">
                          <a:xfrm>
                            <a:off x="9635" y="229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5" name="Line 439"/>
                        <wps:cNvCnPr>
                          <a:cxnSpLocks noChangeShapeType="1"/>
                        </wps:cNvCnPr>
                        <wps:spPr bwMode="auto">
                          <a:xfrm>
                            <a:off x="9635" y="198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6" name="Line 438"/>
                        <wps:cNvCnPr>
                          <a:cxnSpLocks noChangeShapeType="1"/>
                        </wps:cNvCnPr>
                        <wps:spPr bwMode="auto">
                          <a:xfrm>
                            <a:off x="9635" y="1669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7" name="Line 437"/>
                        <wps:cNvCnPr>
                          <a:cxnSpLocks noChangeShapeType="1"/>
                        </wps:cNvCnPr>
                        <wps:spPr bwMode="auto">
                          <a:xfrm>
                            <a:off x="9635" y="1359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8" name="Line 436"/>
                        <wps:cNvCnPr>
                          <a:cxnSpLocks noChangeShapeType="1"/>
                        </wps:cNvCnPr>
                        <wps:spPr bwMode="auto">
                          <a:xfrm>
                            <a:off x="9635" y="104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9" name="Line 435"/>
                        <wps:cNvCnPr>
                          <a:cxnSpLocks noChangeShapeType="1"/>
                        </wps:cNvCnPr>
                        <wps:spPr bwMode="auto">
                          <a:xfrm>
                            <a:off x="9635" y="73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0" name="Line 434"/>
                        <wps:cNvCnPr>
                          <a:cxnSpLocks noChangeShapeType="1"/>
                        </wps:cNvCnPr>
                        <wps:spPr bwMode="auto">
                          <a:xfrm>
                            <a:off x="9635" y="289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1" name="Line 433"/>
                        <wps:cNvCnPr>
                          <a:cxnSpLocks noChangeShapeType="1"/>
                        </wps:cNvCnPr>
                        <wps:spPr bwMode="auto">
                          <a:xfrm>
                            <a:off x="7514" y="1815"/>
                            <a:ext cx="0" cy="216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2" name="Line 432"/>
                        <wps:cNvCnPr>
                          <a:cxnSpLocks noChangeShapeType="1"/>
                        </wps:cNvCnPr>
                        <wps:spPr bwMode="auto">
                          <a:xfrm>
                            <a:off x="8044" y="1600"/>
                            <a:ext cx="0" cy="215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3" name="Line 431"/>
                        <wps:cNvCnPr>
                          <a:cxnSpLocks noChangeShapeType="1"/>
                        </wps:cNvCnPr>
                        <wps:spPr bwMode="auto">
                          <a:xfrm>
                            <a:off x="8575" y="1386"/>
                            <a:ext cx="0" cy="214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4" name="Line 430"/>
                        <wps:cNvCnPr>
                          <a:cxnSpLocks noChangeShapeType="1"/>
                        </wps:cNvCnPr>
                        <wps:spPr bwMode="auto">
                          <a:xfrm>
                            <a:off x="9105" y="1174"/>
                            <a:ext cx="0" cy="212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5" name="Rectangle 429"/>
                        <wps:cNvSpPr>
                          <a:spLocks noChangeArrowheads="1"/>
                        </wps:cNvSpPr>
                        <wps:spPr bwMode="auto">
                          <a:xfrm>
                            <a:off x="6956" y="2002"/>
                            <a:ext cx="54" cy="58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6" name="Rectangle 428"/>
                        <wps:cNvSpPr>
                          <a:spLocks noChangeArrowheads="1"/>
                        </wps:cNvSpPr>
                        <wps:spPr bwMode="auto">
                          <a:xfrm>
                            <a:off x="6956" y="2002"/>
                            <a:ext cx="54" cy="58"/>
                          </a:xfrm>
                          <a:prstGeom prst="rect">
                            <a:avLst/>
                          </a:prstGeom>
                          <a:noFill/>
                          <a:ln w="268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7" name="Rectangle 427"/>
                        <wps:cNvSpPr>
                          <a:spLocks noChangeArrowheads="1"/>
                        </wps:cNvSpPr>
                        <wps:spPr bwMode="auto">
                          <a:xfrm>
                            <a:off x="7486" y="1785"/>
                            <a:ext cx="54" cy="58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8" name="Rectangle 426"/>
                        <wps:cNvSpPr>
                          <a:spLocks noChangeArrowheads="1"/>
                        </wps:cNvSpPr>
                        <wps:spPr bwMode="auto">
                          <a:xfrm>
                            <a:off x="7486" y="1785"/>
                            <a:ext cx="54" cy="58"/>
                          </a:xfrm>
                          <a:prstGeom prst="rect">
                            <a:avLst/>
                          </a:prstGeom>
                          <a:noFill/>
                          <a:ln w="268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9" name="Rectangle 425"/>
                        <wps:cNvSpPr>
                          <a:spLocks noChangeArrowheads="1"/>
                        </wps:cNvSpPr>
                        <wps:spPr bwMode="auto">
                          <a:xfrm>
                            <a:off x="8016" y="1571"/>
                            <a:ext cx="54" cy="58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0" name="Rectangle 424"/>
                        <wps:cNvSpPr>
                          <a:spLocks noChangeArrowheads="1"/>
                        </wps:cNvSpPr>
                        <wps:spPr bwMode="auto">
                          <a:xfrm>
                            <a:off x="8016" y="1571"/>
                            <a:ext cx="54" cy="58"/>
                          </a:xfrm>
                          <a:prstGeom prst="rect">
                            <a:avLst/>
                          </a:prstGeom>
                          <a:noFill/>
                          <a:ln w="268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1" name="Rectangle 423"/>
                        <wps:cNvSpPr>
                          <a:spLocks noChangeArrowheads="1"/>
                        </wps:cNvSpPr>
                        <wps:spPr bwMode="auto">
                          <a:xfrm>
                            <a:off x="8547" y="1357"/>
                            <a:ext cx="54" cy="58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2" name="Rectangle 422"/>
                        <wps:cNvSpPr>
                          <a:spLocks noChangeArrowheads="1"/>
                        </wps:cNvSpPr>
                        <wps:spPr bwMode="auto">
                          <a:xfrm>
                            <a:off x="8547" y="1357"/>
                            <a:ext cx="54" cy="58"/>
                          </a:xfrm>
                          <a:prstGeom prst="rect">
                            <a:avLst/>
                          </a:prstGeom>
                          <a:noFill/>
                          <a:ln w="268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3" name="Rectangle 421"/>
                        <wps:cNvSpPr>
                          <a:spLocks noChangeArrowheads="1"/>
                        </wps:cNvSpPr>
                        <wps:spPr bwMode="auto">
                          <a:xfrm>
                            <a:off x="9077" y="1145"/>
                            <a:ext cx="54" cy="58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4" name="Rectangle 420"/>
                        <wps:cNvSpPr>
                          <a:spLocks noChangeArrowheads="1"/>
                        </wps:cNvSpPr>
                        <wps:spPr bwMode="auto">
                          <a:xfrm>
                            <a:off x="9077" y="1145"/>
                            <a:ext cx="54" cy="58"/>
                          </a:xfrm>
                          <a:prstGeom prst="rect">
                            <a:avLst/>
                          </a:prstGeom>
                          <a:noFill/>
                          <a:ln w="268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5" name="Line 419"/>
                        <wps:cNvCnPr>
                          <a:cxnSpLocks noChangeShapeType="1"/>
                        </wps:cNvCnPr>
                        <wps:spPr bwMode="auto">
                          <a:xfrm>
                            <a:off x="7514" y="1982"/>
                            <a:ext cx="0" cy="193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6" name="Line 418"/>
                        <wps:cNvCnPr>
                          <a:cxnSpLocks noChangeShapeType="1"/>
                        </wps:cNvCnPr>
                        <wps:spPr bwMode="auto">
                          <a:xfrm>
                            <a:off x="8044" y="1788"/>
                            <a:ext cx="0" cy="194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7" name="Line 417"/>
                        <wps:cNvCnPr>
                          <a:cxnSpLocks noChangeShapeType="1"/>
                        </wps:cNvCnPr>
                        <wps:spPr bwMode="auto">
                          <a:xfrm>
                            <a:off x="8575" y="1591"/>
                            <a:ext cx="0" cy="197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8" name="Line 416"/>
                        <wps:cNvCnPr>
                          <a:cxnSpLocks noChangeShapeType="1"/>
                        </wps:cNvCnPr>
                        <wps:spPr bwMode="auto">
                          <a:xfrm>
                            <a:off x="9105" y="1397"/>
                            <a:ext cx="0" cy="194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9" name="Freeform 415"/>
                        <wps:cNvSpPr>
                          <a:spLocks/>
                        </wps:cNvSpPr>
                        <wps:spPr bwMode="auto">
                          <a:xfrm>
                            <a:off x="6952" y="2142"/>
                            <a:ext cx="61" cy="65"/>
                          </a:xfrm>
                          <a:custGeom>
                            <a:avLst/>
                            <a:gdLst>
                              <a:gd name="T0" fmla="+- 0 6983 6953"/>
                              <a:gd name="T1" fmla="*/ T0 w 61"/>
                              <a:gd name="T2" fmla="+- 0 2143 2143"/>
                              <a:gd name="T3" fmla="*/ 2143 h 65"/>
                              <a:gd name="T4" fmla="+- 0 6971 6953"/>
                              <a:gd name="T5" fmla="*/ T4 w 61"/>
                              <a:gd name="T6" fmla="+- 0 2145 2143"/>
                              <a:gd name="T7" fmla="*/ 2145 h 65"/>
                              <a:gd name="T8" fmla="+- 0 6962 6953"/>
                              <a:gd name="T9" fmla="*/ T8 w 61"/>
                              <a:gd name="T10" fmla="+- 0 2152 2143"/>
                              <a:gd name="T11" fmla="*/ 2152 h 65"/>
                              <a:gd name="T12" fmla="+- 0 6955 6953"/>
                              <a:gd name="T13" fmla="*/ T12 w 61"/>
                              <a:gd name="T14" fmla="+- 0 2162 2143"/>
                              <a:gd name="T15" fmla="*/ 2162 h 65"/>
                              <a:gd name="T16" fmla="+- 0 6953 6953"/>
                              <a:gd name="T17" fmla="*/ T16 w 61"/>
                              <a:gd name="T18" fmla="+- 0 2175 2143"/>
                              <a:gd name="T19" fmla="*/ 2175 h 65"/>
                              <a:gd name="T20" fmla="+- 0 6955 6953"/>
                              <a:gd name="T21" fmla="*/ T20 w 61"/>
                              <a:gd name="T22" fmla="+- 0 2187 2143"/>
                              <a:gd name="T23" fmla="*/ 2187 h 65"/>
                              <a:gd name="T24" fmla="+- 0 6962 6953"/>
                              <a:gd name="T25" fmla="*/ T24 w 61"/>
                              <a:gd name="T26" fmla="+- 0 2198 2143"/>
                              <a:gd name="T27" fmla="*/ 2198 h 65"/>
                              <a:gd name="T28" fmla="+- 0 6971 6953"/>
                              <a:gd name="T29" fmla="*/ T28 w 61"/>
                              <a:gd name="T30" fmla="+- 0 2205 2143"/>
                              <a:gd name="T31" fmla="*/ 2205 h 65"/>
                              <a:gd name="T32" fmla="+- 0 6983 6953"/>
                              <a:gd name="T33" fmla="*/ T32 w 61"/>
                              <a:gd name="T34" fmla="+- 0 2207 2143"/>
                              <a:gd name="T35" fmla="*/ 2207 h 65"/>
                              <a:gd name="T36" fmla="+- 0 6995 6953"/>
                              <a:gd name="T37" fmla="*/ T36 w 61"/>
                              <a:gd name="T38" fmla="+- 0 2205 2143"/>
                              <a:gd name="T39" fmla="*/ 2205 h 65"/>
                              <a:gd name="T40" fmla="+- 0 7005 6953"/>
                              <a:gd name="T41" fmla="*/ T40 w 61"/>
                              <a:gd name="T42" fmla="+- 0 2198 2143"/>
                              <a:gd name="T43" fmla="*/ 2198 h 65"/>
                              <a:gd name="T44" fmla="+- 0 7011 6953"/>
                              <a:gd name="T45" fmla="*/ T44 w 61"/>
                              <a:gd name="T46" fmla="+- 0 2187 2143"/>
                              <a:gd name="T47" fmla="*/ 2187 h 65"/>
                              <a:gd name="T48" fmla="+- 0 7014 6953"/>
                              <a:gd name="T49" fmla="*/ T48 w 61"/>
                              <a:gd name="T50" fmla="+- 0 2175 2143"/>
                              <a:gd name="T51" fmla="*/ 2175 h 65"/>
                              <a:gd name="T52" fmla="+- 0 7011 6953"/>
                              <a:gd name="T53" fmla="*/ T52 w 61"/>
                              <a:gd name="T54" fmla="+- 0 2162 2143"/>
                              <a:gd name="T55" fmla="*/ 2162 h 65"/>
                              <a:gd name="T56" fmla="+- 0 7005 6953"/>
                              <a:gd name="T57" fmla="*/ T56 w 61"/>
                              <a:gd name="T58" fmla="+- 0 2152 2143"/>
                              <a:gd name="T59" fmla="*/ 2152 h 65"/>
                              <a:gd name="T60" fmla="+- 0 6995 6953"/>
                              <a:gd name="T61" fmla="*/ T60 w 61"/>
                              <a:gd name="T62" fmla="+- 0 2145 2143"/>
                              <a:gd name="T63" fmla="*/ 2145 h 65"/>
                              <a:gd name="T64" fmla="+- 0 6983 6953"/>
                              <a:gd name="T65" fmla="*/ T64 w 61"/>
                              <a:gd name="T66" fmla="+- 0 2143 2143"/>
                              <a:gd name="T67" fmla="*/ 2143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1" h="65">
                                <a:moveTo>
                                  <a:pt x="30" y="0"/>
                                </a:moveTo>
                                <a:lnTo>
                                  <a:pt x="18" y="2"/>
                                </a:lnTo>
                                <a:lnTo>
                                  <a:pt x="9" y="9"/>
                                </a:lnTo>
                                <a:lnTo>
                                  <a:pt x="2" y="19"/>
                                </a:lnTo>
                                <a:lnTo>
                                  <a:pt x="0" y="32"/>
                                </a:lnTo>
                                <a:lnTo>
                                  <a:pt x="2" y="44"/>
                                </a:lnTo>
                                <a:lnTo>
                                  <a:pt x="9" y="55"/>
                                </a:lnTo>
                                <a:lnTo>
                                  <a:pt x="18" y="62"/>
                                </a:lnTo>
                                <a:lnTo>
                                  <a:pt x="30" y="64"/>
                                </a:lnTo>
                                <a:lnTo>
                                  <a:pt x="42" y="62"/>
                                </a:lnTo>
                                <a:lnTo>
                                  <a:pt x="52" y="55"/>
                                </a:lnTo>
                                <a:lnTo>
                                  <a:pt x="58" y="44"/>
                                </a:lnTo>
                                <a:lnTo>
                                  <a:pt x="61" y="32"/>
                                </a:lnTo>
                                <a:lnTo>
                                  <a:pt x="58" y="19"/>
                                </a:lnTo>
                                <a:lnTo>
                                  <a:pt x="52" y="9"/>
                                </a:lnTo>
                                <a:lnTo>
                                  <a:pt x="42" y="2"/>
                                </a:lnTo>
                                <a:lnTo>
                                  <a:pt x="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0" name="Freeform 414"/>
                        <wps:cNvSpPr>
                          <a:spLocks/>
                        </wps:cNvSpPr>
                        <wps:spPr bwMode="auto">
                          <a:xfrm>
                            <a:off x="6952" y="2142"/>
                            <a:ext cx="61" cy="65"/>
                          </a:xfrm>
                          <a:custGeom>
                            <a:avLst/>
                            <a:gdLst>
                              <a:gd name="T0" fmla="+- 0 6953 6953"/>
                              <a:gd name="T1" fmla="*/ T0 w 61"/>
                              <a:gd name="T2" fmla="+- 0 2175 2143"/>
                              <a:gd name="T3" fmla="*/ 2175 h 65"/>
                              <a:gd name="T4" fmla="+- 0 6955 6953"/>
                              <a:gd name="T5" fmla="*/ T4 w 61"/>
                              <a:gd name="T6" fmla="+- 0 2187 2143"/>
                              <a:gd name="T7" fmla="*/ 2187 h 65"/>
                              <a:gd name="T8" fmla="+- 0 6962 6953"/>
                              <a:gd name="T9" fmla="*/ T8 w 61"/>
                              <a:gd name="T10" fmla="+- 0 2198 2143"/>
                              <a:gd name="T11" fmla="*/ 2198 h 65"/>
                              <a:gd name="T12" fmla="+- 0 6971 6953"/>
                              <a:gd name="T13" fmla="*/ T12 w 61"/>
                              <a:gd name="T14" fmla="+- 0 2205 2143"/>
                              <a:gd name="T15" fmla="*/ 2205 h 65"/>
                              <a:gd name="T16" fmla="+- 0 6983 6953"/>
                              <a:gd name="T17" fmla="*/ T16 w 61"/>
                              <a:gd name="T18" fmla="+- 0 2207 2143"/>
                              <a:gd name="T19" fmla="*/ 2207 h 65"/>
                              <a:gd name="T20" fmla="+- 0 6995 6953"/>
                              <a:gd name="T21" fmla="*/ T20 w 61"/>
                              <a:gd name="T22" fmla="+- 0 2205 2143"/>
                              <a:gd name="T23" fmla="*/ 2205 h 65"/>
                              <a:gd name="T24" fmla="+- 0 7005 6953"/>
                              <a:gd name="T25" fmla="*/ T24 w 61"/>
                              <a:gd name="T26" fmla="+- 0 2198 2143"/>
                              <a:gd name="T27" fmla="*/ 2198 h 65"/>
                              <a:gd name="T28" fmla="+- 0 7011 6953"/>
                              <a:gd name="T29" fmla="*/ T28 w 61"/>
                              <a:gd name="T30" fmla="+- 0 2187 2143"/>
                              <a:gd name="T31" fmla="*/ 2187 h 65"/>
                              <a:gd name="T32" fmla="+- 0 7014 6953"/>
                              <a:gd name="T33" fmla="*/ T32 w 61"/>
                              <a:gd name="T34" fmla="+- 0 2175 2143"/>
                              <a:gd name="T35" fmla="*/ 2175 h 65"/>
                              <a:gd name="T36" fmla="+- 0 7011 6953"/>
                              <a:gd name="T37" fmla="*/ T36 w 61"/>
                              <a:gd name="T38" fmla="+- 0 2162 2143"/>
                              <a:gd name="T39" fmla="*/ 2162 h 65"/>
                              <a:gd name="T40" fmla="+- 0 7005 6953"/>
                              <a:gd name="T41" fmla="*/ T40 w 61"/>
                              <a:gd name="T42" fmla="+- 0 2152 2143"/>
                              <a:gd name="T43" fmla="*/ 2152 h 65"/>
                              <a:gd name="T44" fmla="+- 0 6995 6953"/>
                              <a:gd name="T45" fmla="*/ T44 w 61"/>
                              <a:gd name="T46" fmla="+- 0 2145 2143"/>
                              <a:gd name="T47" fmla="*/ 2145 h 65"/>
                              <a:gd name="T48" fmla="+- 0 6983 6953"/>
                              <a:gd name="T49" fmla="*/ T48 w 61"/>
                              <a:gd name="T50" fmla="+- 0 2143 2143"/>
                              <a:gd name="T51" fmla="*/ 2143 h 65"/>
                              <a:gd name="T52" fmla="+- 0 6971 6953"/>
                              <a:gd name="T53" fmla="*/ T52 w 61"/>
                              <a:gd name="T54" fmla="+- 0 2145 2143"/>
                              <a:gd name="T55" fmla="*/ 2145 h 65"/>
                              <a:gd name="T56" fmla="+- 0 6962 6953"/>
                              <a:gd name="T57" fmla="*/ T56 w 61"/>
                              <a:gd name="T58" fmla="+- 0 2152 2143"/>
                              <a:gd name="T59" fmla="*/ 2152 h 65"/>
                              <a:gd name="T60" fmla="+- 0 6955 6953"/>
                              <a:gd name="T61" fmla="*/ T60 w 61"/>
                              <a:gd name="T62" fmla="+- 0 2162 2143"/>
                              <a:gd name="T63" fmla="*/ 2162 h 65"/>
                              <a:gd name="T64" fmla="+- 0 6953 6953"/>
                              <a:gd name="T65" fmla="*/ T64 w 61"/>
                              <a:gd name="T66" fmla="+- 0 2175 2143"/>
                              <a:gd name="T67" fmla="*/ 2175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1" h="65">
                                <a:moveTo>
                                  <a:pt x="0" y="32"/>
                                </a:moveTo>
                                <a:lnTo>
                                  <a:pt x="2" y="44"/>
                                </a:lnTo>
                                <a:lnTo>
                                  <a:pt x="9" y="55"/>
                                </a:lnTo>
                                <a:lnTo>
                                  <a:pt x="18" y="62"/>
                                </a:lnTo>
                                <a:lnTo>
                                  <a:pt x="30" y="64"/>
                                </a:lnTo>
                                <a:lnTo>
                                  <a:pt x="42" y="62"/>
                                </a:lnTo>
                                <a:lnTo>
                                  <a:pt x="52" y="55"/>
                                </a:lnTo>
                                <a:lnTo>
                                  <a:pt x="58" y="44"/>
                                </a:lnTo>
                                <a:lnTo>
                                  <a:pt x="61" y="32"/>
                                </a:lnTo>
                                <a:lnTo>
                                  <a:pt x="58" y="19"/>
                                </a:lnTo>
                                <a:lnTo>
                                  <a:pt x="52" y="9"/>
                                </a:lnTo>
                                <a:lnTo>
                                  <a:pt x="42" y="2"/>
                                </a:lnTo>
                                <a:lnTo>
                                  <a:pt x="30" y="0"/>
                                </a:lnTo>
                                <a:lnTo>
                                  <a:pt x="18" y="2"/>
                                </a:lnTo>
                                <a:lnTo>
                                  <a:pt x="9" y="9"/>
                                </a:lnTo>
                                <a:lnTo>
                                  <a:pt x="2" y="19"/>
                                </a:lnTo>
                                <a:lnTo>
                                  <a:pt x="0" y="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680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1" name="Freeform 413"/>
                        <wps:cNvSpPr>
                          <a:spLocks/>
                        </wps:cNvSpPr>
                        <wps:spPr bwMode="auto">
                          <a:xfrm>
                            <a:off x="7483" y="1949"/>
                            <a:ext cx="61" cy="65"/>
                          </a:xfrm>
                          <a:custGeom>
                            <a:avLst/>
                            <a:gdLst>
                              <a:gd name="T0" fmla="+- 0 7513 7483"/>
                              <a:gd name="T1" fmla="*/ T0 w 61"/>
                              <a:gd name="T2" fmla="+- 0 1949 1949"/>
                              <a:gd name="T3" fmla="*/ 1949 h 65"/>
                              <a:gd name="T4" fmla="+- 0 7502 7483"/>
                              <a:gd name="T5" fmla="*/ T4 w 61"/>
                              <a:gd name="T6" fmla="+- 0 1952 1949"/>
                              <a:gd name="T7" fmla="*/ 1952 h 65"/>
                              <a:gd name="T8" fmla="+- 0 7492 7483"/>
                              <a:gd name="T9" fmla="*/ T8 w 61"/>
                              <a:gd name="T10" fmla="+- 0 1959 1949"/>
                              <a:gd name="T11" fmla="*/ 1959 h 65"/>
                              <a:gd name="T12" fmla="+- 0 7485 7483"/>
                              <a:gd name="T13" fmla="*/ T12 w 61"/>
                              <a:gd name="T14" fmla="+- 0 1969 1949"/>
                              <a:gd name="T15" fmla="*/ 1969 h 65"/>
                              <a:gd name="T16" fmla="+- 0 7483 7483"/>
                              <a:gd name="T17" fmla="*/ T16 w 61"/>
                              <a:gd name="T18" fmla="+- 0 1981 1949"/>
                              <a:gd name="T19" fmla="*/ 1981 h 65"/>
                              <a:gd name="T20" fmla="+- 0 7485 7483"/>
                              <a:gd name="T21" fmla="*/ T20 w 61"/>
                              <a:gd name="T22" fmla="+- 0 1994 1949"/>
                              <a:gd name="T23" fmla="*/ 1994 h 65"/>
                              <a:gd name="T24" fmla="+- 0 7492 7483"/>
                              <a:gd name="T25" fmla="*/ T24 w 61"/>
                              <a:gd name="T26" fmla="+- 0 2004 1949"/>
                              <a:gd name="T27" fmla="*/ 2004 h 65"/>
                              <a:gd name="T28" fmla="+- 0 7502 7483"/>
                              <a:gd name="T29" fmla="*/ T28 w 61"/>
                              <a:gd name="T30" fmla="+- 0 2011 1949"/>
                              <a:gd name="T31" fmla="*/ 2011 h 65"/>
                              <a:gd name="T32" fmla="+- 0 7513 7483"/>
                              <a:gd name="T33" fmla="*/ T32 w 61"/>
                              <a:gd name="T34" fmla="+- 0 2014 1949"/>
                              <a:gd name="T35" fmla="*/ 2014 h 65"/>
                              <a:gd name="T36" fmla="+- 0 7525 7483"/>
                              <a:gd name="T37" fmla="*/ T36 w 61"/>
                              <a:gd name="T38" fmla="+- 0 2011 1949"/>
                              <a:gd name="T39" fmla="*/ 2011 h 65"/>
                              <a:gd name="T40" fmla="+- 0 7535 7483"/>
                              <a:gd name="T41" fmla="*/ T40 w 61"/>
                              <a:gd name="T42" fmla="+- 0 2004 1949"/>
                              <a:gd name="T43" fmla="*/ 2004 h 65"/>
                              <a:gd name="T44" fmla="+- 0 7541 7483"/>
                              <a:gd name="T45" fmla="*/ T44 w 61"/>
                              <a:gd name="T46" fmla="+- 0 1994 1949"/>
                              <a:gd name="T47" fmla="*/ 1994 h 65"/>
                              <a:gd name="T48" fmla="+- 0 7544 7483"/>
                              <a:gd name="T49" fmla="*/ T48 w 61"/>
                              <a:gd name="T50" fmla="+- 0 1981 1949"/>
                              <a:gd name="T51" fmla="*/ 1981 h 65"/>
                              <a:gd name="T52" fmla="+- 0 7541 7483"/>
                              <a:gd name="T53" fmla="*/ T52 w 61"/>
                              <a:gd name="T54" fmla="+- 0 1969 1949"/>
                              <a:gd name="T55" fmla="*/ 1969 h 65"/>
                              <a:gd name="T56" fmla="+- 0 7535 7483"/>
                              <a:gd name="T57" fmla="*/ T56 w 61"/>
                              <a:gd name="T58" fmla="+- 0 1959 1949"/>
                              <a:gd name="T59" fmla="*/ 1959 h 65"/>
                              <a:gd name="T60" fmla="+- 0 7525 7483"/>
                              <a:gd name="T61" fmla="*/ T60 w 61"/>
                              <a:gd name="T62" fmla="+- 0 1952 1949"/>
                              <a:gd name="T63" fmla="*/ 1952 h 65"/>
                              <a:gd name="T64" fmla="+- 0 7513 7483"/>
                              <a:gd name="T65" fmla="*/ T64 w 61"/>
                              <a:gd name="T66" fmla="+- 0 1949 1949"/>
                              <a:gd name="T67" fmla="*/ 1949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1" h="65">
                                <a:moveTo>
                                  <a:pt x="30" y="0"/>
                                </a:moveTo>
                                <a:lnTo>
                                  <a:pt x="19" y="3"/>
                                </a:lnTo>
                                <a:lnTo>
                                  <a:pt x="9" y="10"/>
                                </a:lnTo>
                                <a:lnTo>
                                  <a:pt x="2" y="20"/>
                                </a:lnTo>
                                <a:lnTo>
                                  <a:pt x="0" y="32"/>
                                </a:lnTo>
                                <a:lnTo>
                                  <a:pt x="2" y="45"/>
                                </a:lnTo>
                                <a:lnTo>
                                  <a:pt x="9" y="55"/>
                                </a:lnTo>
                                <a:lnTo>
                                  <a:pt x="19" y="62"/>
                                </a:lnTo>
                                <a:lnTo>
                                  <a:pt x="30" y="65"/>
                                </a:lnTo>
                                <a:lnTo>
                                  <a:pt x="42" y="62"/>
                                </a:lnTo>
                                <a:lnTo>
                                  <a:pt x="52" y="55"/>
                                </a:lnTo>
                                <a:lnTo>
                                  <a:pt x="58" y="45"/>
                                </a:lnTo>
                                <a:lnTo>
                                  <a:pt x="61" y="32"/>
                                </a:lnTo>
                                <a:lnTo>
                                  <a:pt x="58" y="20"/>
                                </a:lnTo>
                                <a:lnTo>
                                  <a:pt x="52" y="10"/>
                                </a:lnTo>
                                <a:lnTo>
                                  <a:pt x="42" y="3"/>
                                </a:lnTo>
                                <a:lnTo>
                                  <a:pt x="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2" name="Freeform 412"/>
                        <wps:cNvSpPr>
                          <a:spLocks/>
                        </wps:cNvSpPr>
                        <wps:spPr bwMode="auto">
                          <a:xfrm>
                            <a:off x="7483" y="1949"/>
                            <a:ext cx="61" cy="65"/>
                          </a:xfrm>
                          <a:custGeom>
                            <a:avLst/>
                            <a:gdLst>
                              <a:gd name="T0" fmla="+- 0 7483 7483"/>
                              <a:gd name="T1" fmla="*/ T0 w 61"/>
                              <a:gd name="T2" fmla="+- 0 1981 1949"/>
                              <a:gd name="T3" fmla="*/ 1981 h 65"/>
                              <a:gd name="T4" fmla="+- 0 7485 7483"/>
                              <a:gd name="T5" fmla="*/ T4 w 61"/>
                              <a:gd name="T6" fmla="+- 0 1994 1949"/>
                              <a:gd name="T7" fmla="*/ 1994 h 65"/>
                              <a:gd name="T8" fmla="+- 0 7492 7483"/>
                              <a:gd name="T9" fmla="*/ T8 w 61"/>
                              <a:gd name="T10" fmla="+- 0 2004 1949"/>
                              <a:gd name="T11" fmla="*/ 2004 h 65"/>
                              <a:gd name="T12" fmla="+- 0 7502 7483"/>
                              <a:gd name="T13" fmla="*/ T12 w 61"/>
                              <a:gd name="T14" fmla="+- 0 2011 1949"/>
                              <a:gd name="T15" fmla="*/ 2011 h 65"/>
                              <a:gd name="T16" fmla="+- 0 7513 7483"/>
                              <a:gd name="T17" fmla="*/ T16 w 61"/>
                              <a:gd name="T18" fmla="+- 0 2014 1949"/>
                              <a:gd name="T19" fmla="*/ 2014 h 65"/>
                              <a:gd name="T20" fmla="+- 0 7525 7483"/>
                              <a:gd name="T21" fmla="*/ T20 w 61"/>
                              <a:gd name="T22" fmla="+- 0 2011 1949"/>
                              <a:gd name="T23" fmla="*/ 2011 h 65"/>
                              <a:gd name="T24" fmla="+- 0 7535 7483"/>
                              <a:gd name="T25" fmla="*/ T24 w 61"/>
                              <a:gd name="T26" fmla="+- 0 2004 1949"/>
                              <a:gd name="T27" fmla="*/ 2004 h 65"/>
                              <a:gd name="T28" fmla="+- 0 7541 7483"/>
                              <a:gd name="T29" fmla="*/ T28 w 61"/>
                              <a:gd name="T30" fmla="+- 0 1994 1949"/>
                              <a:gd name="T31" fmla="*/ 1994 h 65"/>
                              <a:gd name="T32" fmla="+- 0 7544 7483"/>
                              <a:gd name="T33" fmla="*/ T32 w 61"/>
                              <a:gd name="T34" fmla="+- 0 1981 1949"/>
                              <a:gd name="T35" fmla="*/ 1981 h 65"/>
                              <a:gd name="T36" fmla="+- 0 7541 7483"/>
                              <a:gd name="T37" fmla="*/ T36 w 61"/>
                              <a:gd name="T38" fmla="+- 0 1969 1949"/>
                              <a:gd name="T39" fmla="*/ 1969 h 65"/>
                              <a:gd name="T40" fmla="+- 0 7535 7483"/>
                              <a:gd name="T41" fmla="*/ T40 w 61"/>
                              <a:gd name="T42" fmla="+- 0 1959 1949"/>
                              <a:gd name="T43" fmla="*/ 1959 h 65"/>
                              <a:gd name="T44" fmla="+- 0 7525 7483"/>
                              <a:gd name="T45" fmla="*/ T44 w 61"/>
                              <a:gd name="T46" fmla="+- 0 1952 1949"/>
                              <a:gd name="T47" fmla="*/ 1952 h 65"/>
                              <a:gd name="T48" fmla="+- 0 7513 7483"/>
                              <a:gd name="T49" fmla="*/ T48 w 61"/>
                              <a:gd name="T50" fmla="+- 0 1949 1949"/>
                              <a:gd name="T51" fmla="*/ 1949 h 65"/>
                              <a:gd name="T52" fmla="+- 0 7502 7483"/>
                              <a:gd name="T53" fmla="*/ T52 w 61"/>
                              <a:gd name="T54" fmla="+- 0 1952 1949"/>
                              <a:gd name="T55" fmla="*/ 1952 h 65"/>
                              <a:gd name="T56" fmla="+- 0 7492 7483"/>
                              <a:gd name="T57" fmla="*/ T56 w 61"/>
                              <a:gd name="T58" fmla="+- 0 1959 1949"/>
                              <a:gd name="T59" fmla="*/ 1959 h 65"/>
                              <a:gd name="T60" fmla="+- 0 7485 7483"/>
                              <a:gd name="T61" fmla="*/ T60 w 61"/>
                              <a:gd name="T62" fmla="+- 0 1969 1949"/>
                              <a:gd name="T63" fmla="*/ 1969 h 65"/>
                              <a:gd name="T64" fmla="+- 0 7483 7483"/>
                              <a:gd name="T65" fmla="*/ T64 w 61"/>
                              <a:gd name="T66" fmla="+- 0 1981 1949"/>
                              <a:gd name="T67" fmla="*/ 1981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1" h="65">
                                <a:moveTo>
                                  <a:pt x="0" y="32"/>
                                </a:moveTo>
                                <a:lnTo>
                                  <a:pt x="2" y="45"/>
                                </a:lnTo>
                                <a:lnTo>
                                  <a:pt x="9" y="55"/>
                                </a:lnTo>
                                <a:lnTo>
                                  <a:pt x="19" y="62"/>
                                </a:lnTo>
                                <a:lnTo>
                                  <a:pt x="30" y="65"/>
                                </a:lnTo>
                                <a:lnTo>
                                  <a:pt x="42" y="62"/>
                                </a:lnTo>
                                <a:lnTo>
                                  <a:pt x="52" y="55"/>
                                </a:lnTo>
                                <a:lnTo>
                                  <a:pt x="58" y="45"/>
                                </a:lnTo>
                                <a:lnTo>
                                  <a:pt x="61" y="32"/>
                                </a:lnTo>
                                <a:lnTo>
                                  <a:pt x="58" y="20"/>
                                </a:lnTo>
                                <a:lnTo>
                                  <a:pt x="52" y="10"/>
                                </a:lnTo>
                                <a:lnTo>
                                  <a:pt x="42" y="3"/>
                                </a:lnTo>
                                <a:lnTo>
                                  <a:pt x="30" y="0"/>
                                </a:lnTo>
                                <a:lnTo>
                                  <a:pt x="19" y="3"/>
                                </a:lnTo>
                                <a:lnTo>
                                  <a:pt x="9" y="10"/>
                                </a:lnTo>
                                <a:lnTo>
                                  <a:pt x="2" y="20"/>
                                </a:lnTo>
                                <a:lnTo>
                                  <a:pt x="0" y="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680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3" name="Freeform 411"/>
                        <wps:cNvSpPr>
                          <a:spLocks/>
                        </wps:cNvSpPr>
                        <wps:spPr bwMode="auto">
                          <a:xfrm>
                            <a:off x="8013" y="1755"/>
                            <a:ext cx="61" cy="65"/>
                          </a:xfrm>
                          <a:custGeom>
                            <a:avLst/>
                            <a:gdLst>
                              <a:gd name="T0" fmla="+- 0 8043 8013"/>
                              <a:gd name="T1" fmla="*/ T0 w 61"/>
                              <a:gd name="T2" fmla="+- 0 1755 1755"/>
                              <a:gd name="T3" fmla="*/ 1755 h 65"/>
                              <a:gd name="T4" fmla="+- 0 8032 8013"/>
                              <a:gd name="T5" fmla="*/ T4 w 61"/>
                              <a:gd name="T6" fmla="+- 0 1758 1755"/>
                              <a:gd name="T7" fmla="*/ 1758 h 65"/>
                              <a:gd name="T8" fmla="+- 0 8022 8013"/>
                              <a:gd name="T9" fmla="*/ T8 w 61"/>
                              <a:gd name="T10" fmla="+- 0 1765 1755"/>
                              <a:gd name="T11" fmla="*/ 1765 h 65"/>
                              <a:gd name="T12" fmla="+- 0 8016 8013"/>
                              <a:gd name="T13" fmla="*/ T12 w 61"/>
                              <a:gd name="T14" fmla="+- 0 1775 1755"/>
                              <a:gd name="T15" fmla="*/ 1775 h 65"/>
                              <a:gd name="T16" fmla="+- 0 8013 8013"/>
                              <a:gd name="T17" fmla="*/ T16 w 61"/>
                              <a:gd name="T18" fmla="+- 0 1787 1755"/>
                              <a:gd name="T19" fmla="*/ 1787 h 65"/>
                              <a:gd name="T20" fmla="+- 0 8016 8013"/>
                              <a:gd name="T21" fmla="*/ T20 w 61"/>
                              <a:gd name="T22" fmla="+- 0 1800 1755"/>
                              <a:gd name="T23" fmla="*/ 1800 h 65"/>
                              <a:gd name="T24" fmla="+- 0 8022 8013"/>
                              <a:gd name="T25" fmla="*/ T24 w 61"/>
                              <a:gd name="T26" fmla="+- 0 1810 1755"/>
                              <a:gd name="T27" fmla="*/ 1810 h 65"/>
                              <a:gd name="T28" fmla="+- 0 8032 8013"/>
                              <a:gd name="T29" fmla="*/ T28 w 61"/>
                              <a:gd name="T30" fmla="+- 0 1817 1755"/>
                              <a:gd name="T31" fmla="*/ 1817 h 65"/>
                              <a:gd name="T32" fmla="+- 0 8043 8013"/>
                              <a:gd name="T33" fmla="*/ T32 w 61"/>
                              <a:gd name="T34" fmla="+- 0 1820 1755"/>
                              <a:gd name="T35" fmla="*/ 1820 h 65"/>
                              <a:gd name="T36" fmla="+- 0 8055 8013"/>
                              <a:gd name="T37" fmla="*/ T36 w 61"/>
                              <a:gd name="T38" fmla="+- 0 1817 1755"/>
                              <a:gd name="T39" fmla="*/ 1817 h 65"/>
                              <a:gd name="T40" fmla="+- 0 8065 8013"/>
                              <a:gd name="T41" fmla="*/ T40 w 61"/>
                              <a:gd name="T42" fmla="+- 0 1810 1755"/>
                              <a:gd name="T43" fmla="*/ 1810 h 65"/>
                              <a:gd name="T44" fmla="+- 0 8072 8013"/>
                              <a:gd name="T45" fmla="*/ T44 w 61"/>
                              <a:gd name="T46" fmla="+- 0 1800 1755"/>
                              <a:gd name="T47" fmla="*/ 1800 h 65"/>
                              <a:gd name="T48" fmla="+- 0 8074 8013"/>
                              <a:gd name="T49" fmla="*/ T48 w 61"/>
                              <a:gd name="T50" fmla="+- 0 1787 1755"/>
                              <a:gd name="T51" fmla="*/ 1787 h 65"/>
                              <a:gd name="T52" fmla="+- 0 8072 8013"/>
                              <a:gd name="T53" fmla="*/ T52 w 61"/>
                              <a:gd name="T54" fmla="+- 0 1775 1755"/>
                              <a:gd name="T55" fmla="*/ 1775 h 65"/>
                              <a:gd name="T56" fmla="+- 0 8065 8013"/>
                              <a:gd name="T57" fmla="*/ T56 w 61"/>
                              <a:gd name="T58" fmla="+- 0 1765 1755"/>
                              <a:gd name="T59" fmla="*/ 1765 h 65"/>
                              <a:gd name="T60" fmla="+- 0 8055 8013"/>
                              <a:gd name="T61" fmla="*/ T60 w 61"/>
                              <a:gd name="T62" fmla="+- 0 1758 1755"/>
                              <a:gd name="T63" fmla="*/ 1758 h 65"/>
                              <a:gd name="T64" fmla="+- 0 8043 8013"/>
                              <a:gd name="T65" fmla="*/ T64 w 61"/>
                              <a:gd name="T66" fmla="+- 0 1755 1755"/>
                              <a:gd name="T67" fmla="*/ 1755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1" h="65">
                                <a:moveTo>
                                  <a:pt x="30" y="0"/>
                                </a:moveTo>
                                <a:lnTo>
                                  <a:pt x="19" y="3"/>
                                </a:lnTo>
                                <a:lnTo>
                                  <a:pt x="9" y="10"/>
                                </a:lnTo>
                                <a:lnTo>
                                  <a:pt x="3" y="20"/>
                                </a:lnTo>
                                <a:lnTo>
                                  <a:pt x="0" y="32"/>
                                </a:lnTo>
                                <a:lnTo>
                                  <a:pt x="3" y="45"/>
                                </a:lnTo>
                                <a:lnTo>
                                  <a:pt x="9" y="55"/>
                                </a:lnTo>
                                <a:lnTo>
                                  <a:pt x="19" y="62"/>
                                </a:lnTo>
                                <a:lnTo>
                                  <a:pt x="30" y="65"/>
                                </a:lnTo>
                                <a:lnTo>
                                  <a:pt x="42" y="62"/>
                                </a:lnTo>
                                <a:lnTo>
                                  <a:pt x="52" y="55"/>
                                </a:lnTo>
                                <a:lnTo>
                                  <a:pt x="59" y="45"/>
                                </a:lnTo>
                                <a:lnTo>
                                  <a:pt x="61" y="32"/>
                                </a:lnTo>
                                <a:lnTo>
                                  <a:pt x="59" y="20"/>
                                </a:lnTo>
                                <a:lnTo>
                                  <a:pt x="52" y="10"/>
                                </a:lnTo>
                                <a:lnTo>
                                  <a:pt x="42" y="3"/>
                                </a:lnTo>
                                <a:lnTo>
                                  <a:pt x="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4" name="Freeform 410"/>
                        <wps:cNvSpPr>
                          <a:spLocks/>
                        </wps:cNvSpPr>
                        <wps:spPr bwMode="auto">
                          <a:xfrm>
                            <a:off x="8013" y="1755"/>
                            <a:ext cx="61" cy="65"/>
                          </a:xfrm>
                          <a:custGeom>
                            <a:avLst/>
                            <a:gdLst>
                              <a:gd name="T0" fmla="+- 0 8013 8013"/>
                              <a:gd name="T1" fmla="*/ T0 w 61"/>
                              <a:gd name="T2" fmla="+- 0 1787 1755"/>
                              <a:gd name="T3" fmla="*/ 1787 h 65"/>
                              <a:gd name="T4" fmla="+- 0 8016 8013"/>
                              <a:gd name="T5" fmla="*/ T4 w 61"/>
                              <a:gd name="T6" fmla="+- 0 1800 1755"/>
                              <a:gd name="T7" fmla="*/ 1800 h 65"/>
                              <a:gd name="T8" fmla="+- 0 8022 8013"/>
                              <a:gd name="T9" fmla="*/ T8 w 61"/>
                              <a:gd name="T10" fmla="+- 0 1810 1755"/>
                              <a:gd name="T11" fmla="*/ 1810 h 65"/>
                              <a:gd name="T12" fmla="+- 0 8032 8013"/>
                              <a:gd name="T13" fmla="*/ T12 w 61"/>
                              <a:gd name="T14" fmla="+- 0 1817 1755"/>
                              <a:gd name="T15" fmla="*/ 1817 h 65"/>
                              <a:gd name="T16" fmla="+- 0 8043 8013"/>
                              <a:gd name="T17" fmla="*/ T16 w 61"/>
                              <a:gd name="T18" fmla="+- 0 1820 1755"/>
                              <a:gd name="T19" fmla="*/ 1820 h 65"/>
                              <a:gd name="T20" fmla="+- 0 8055 8013"/>
                              <a:gd name="T21" fmla="*/ T20 w 61"/>
                              <a:gd name="T22" fmla="+- 0 1817 1755"/>
                              <a:gd name="T23" fmla="*/ 1817 h 65"/>
                              <a:gd name="T24" fmla="+- 0 8065 8013"/>
                              <a:gd name="T25" fmla="*/ T24 w 61"/>
                              <a:gd name="T26" fmla="+- 0 1810 1755"/>
                              <a:gd name="T27" fmla="*/ 1810 h 65"/>
                              <a:gd name="T28" fmla="+- 0 8072 8013"/>
                              <a:gd name="T29" fmla="*/ T28 w 61"/>
                              <a:gd name="T30" fmla="+- 0 1800 1755"/>
                              <a:gd name="T31" fmla="*/ 1800 h 65"/>
                              <a:gd name="T32" fmla="+- 0 8074 8013"/>
                              <a:gd name="T33" fmla="*/ T32 w 61"/>
                              <a:gd name="T34" fmla="+- 0 1787 1755"/>
                              <a:gd name="T35" fmla="*/ 1787 h 65"/>
                              <a:gd name="T36" fmla="+- 0 8072 8013"/>
                              <a:gd name="T37" fmla="*/ T36 w 61"/>
                              <a:gd name="T38" fmla="+- 0 1775 1755"/>
                              <a:gd name="T39" fmla="*/ 1775 h 65"/>
                              <a:gd name="T40" fmla="+- 0 8065 8013"/>
                              <a:gd name="T41" fmla="*/ T40 w 61"/>
                              <a:gd name="T42" fmla="+- 0 1765 1755"/>
                              <a:gd name="T43" fmla="*/ 1765 h 65"/>
                              <a:gd name="T44" fmla="+- 0 8055 8013"/>
                              <a:gd name="T45" fmla="*/ T44 w 61"/>
                              <a:gd name="T46" fmla="+- 0 1758 1755"/>
                              <a:gd name="T47" fmla="*/ 1758 h 65"/>
                              <a:gd name="T48" fmla="+- 0 8043 8013"/>
                              <a:gd name="T49" fmla="*/ T48 w 61"/>
                              <a:gd name="T50" fmla="+- 0 1755 1755"/>
                              <a:gd name="T51" fmla="*/ 1755 h 65"/>
                              <a:gd name="T52" fmla="+- 0 8032 8013"/>
                              <a:gd name="T53" fmla="*/ T52 w 61"/>
                              <a:gd name="T54" fmla="+- 0 1758 1755"/>
                              <a:gd name="T55" fmla="*/ 1758 h 65"/>
                              <a:gd name="T56" fmla="+- 0 8022 8013"/>
                              <a:gd name="T57" fmla="*/ T56 w 61"/>
                              <a:gd name="T58" fmla="+- 0 1765 1755"/>
                              <a:gd name="T59" fmla="*/ 1765 h 65"/>
                              <a:gd name="T60" fmla="+- 0 8016 8013"/>
                              <a:gd name="T61" fmla="*/ T60 w 61"/>
                              <a:gd name="T62" fmla="+- 0 1775 1755"/>
                              <a:gd name="T63" fmla="*/ 1775 h 65"/>
                              <a:gd name="T64" fmla="+- 0 8013 8013"/>
                              <a:gd name="T65" fmla="*/ T64 w 61"/>
                              <a:gd name="T66" fmla="+- 0 1787 1755"/>
                              <a:gd name="T67" fmla="*/ 1787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1" h="65">
                                <a:moveTo>
                                  <a:pt x="0" y="32"/>
                                </a:moveTo>
                                <a:lnTo>
                                  <a:pt x="3" y="45"/>
                                </a:lnTo>
                                <a:lnTo>
                                  <a:pt x="9" y="55"/>
                                </a:lnTo>
                                <a:lnTo>
                                  <a:pt x="19" y="62"/>
                                </a:lnTo>
                                <a:lnTo>
                                  <a:pt x="30" y="65"/>
                                </a:lnTo>
                                <a:lnTo>
                                  <a:pt x="42" y="62"/>
                                </a:lnTo>
                                <a:lnTo>
                                  <a:pt x="52" y="55"/>
                                </a:lnTo>
                                <a:lnTo>
                                  <a:pt x="59" y="45"/>
                                </a:lnTo>
                                <a:lnTo>
                                  <a:pt x="61" y="32"/>
                                </a:lnTo>
                                <a:lnTo>
                                  <a:pt x="59" y="20"/>
                                </a:lnTo>
                                <a:lnTo>
                                  <a:pt x="52" y="10"/>
                                </a:lnTo>
                                <a:lnTo>
                                  <a:pt x="42" y="3"/>
                                </a:lnTo>
                                <a:lnTo>
                                  <a:pt x="30" y="0"/>
                                </a:lnTo>
                                <a:lnTo>
                                  <a:pt x="19" y="3"/>
                                </a:lnTo>
                                <a:lnTo>
                                  <a:pt x="9" y="10"/>
                                </a:lnTo>
                                <a:lnTo>
                                  <a:pt x="3" y="20"/>
                                </a:lnTo>
                                <a:lnTo>
                                  <a:pt x="0" y="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680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5" name="Freeform 409"/>
                        <wps:cNvSpPr>
                          <a:spLocks/>
                        </wps:cNvSpPr>
                        <wps:spPr bwMode="auto">
                          <a:xfrm>
                            <a:off x="8544" y="1558"/>
                            <a:ext cx="61" cy="65"/>
                          </a:xfrm>
                          <a:custGeom>
                            <a:avLst/>
                            <a:gdLst>
                              <a:gd name="T0" fmla="+- 0 8574 8544"/>
                              <a:gd name="T1" fmla="*/ T0 w 61"/>
                              <a:gd name="T2" fmla="+- 0 1558 1558"/>
                              <a:gd name="T3" fmla="*/ 1558 h 65"/>
                              <a:gd name="T4" fmla="+- 0 8563 8544"/>
                              <a:gd name="T5" fmla="*/ T4 w 61"/>
                              <a:gd name="T6" fmla="+- 0 1561 1558"/>
                              <a:gd name="T7" fmla="*/ 1561 h 65"/>
                              <a:gd name="T8" fmla="+- 0 8553 8544"/>
                              <a:gd name="T9" fmla="*/ T8 w 61"/>
                              <a:gd name="T10" fmla="+- 0 1567 1558"/>
                              <a:gd name="T11" fmla="*/ 1567 h 65"/>
                              <a:gd name="T12" fmla="+- 0 8547 8544"/>
                              <a:gd name="T13" fmla="*/ T12 w 61"/>
                              <a:gd name="T14" fmla="+- 0 1578 1558"/>
                              <a:gd name="T15" fmla="*/ 1578 h 65"/>
                              <a:gd name="T16" fmla="+- 0 8544 8544"/>
                              <a:gd name="T17" fmla="*/ T16 w 61"/>
                              <a:gd name="T18" fmla="+- 0 1590 1558"/>
                              <a:gd name="T19" fmla="*/ 1590 h 65"/>
                              <a:gd name="T20" fmla="+- 0 8547 8544"/>
                              <a:gd name="T21" fmla="*/ T20 w 61"/>
                              <a:gd name="T22" fmla="+- 0 1603 1558"/>
                              <a:gd name="T23" fmla="*/ 1603 h 65"/>
                              <a:gd name="T24" fmla="+- 0 8553 8544"/>
                              <a:gd name="T25" fmla="*/ T24 w 61"/>
                              <a:gd name="T26" fmla="+- 0 1613 1558"/>
                              <a:gd name="T27" fmla="*/ 1613 h 65"/>
                              <a:gd name="T28" fmla="+- 0 8563 8544"/>
                              <a:gd name="T29" fmla="*/ T28 w 61"/>
                              <a:gd name="T30" fmla="+- 0 1620 1558"/>
                              <a:gd name="T31" fmla="*/ 1620 h 65"/>
                              <a:gd name="T32" fmla="+- 0 8574 8544"/>
                              <a:gd name="T33" fmla="*/ T32 w 61"/>
                              <a:gd name="T34" fmla="+- 0 1623 1558"/>
                              <a:gd name="T35" fmla="*/ 1623 h 65"/>
                              <a:gd name="T36" fmla="+- 0 8586 8544"/>
                              <a:gd name="T37" fmla="*/ T36 w 61"/>
                              <a:gd name="T38" fmla="+- 0 1620 1558"/>
                              <a:gd name="T39" fmla="*/ 1620 h 65"/>
                              <a:gd name="T40" fmla="+- 0 8596 8544"/>
                              <a:gd name="T41" fmla="*/ T40 w 61"/>
                              <a:gd name="T42" fmla="+- 0 1613 1558"/>
                              <a:gd name="T43" fmla="*/ 1613 h 65"/>
                              <a:gd name="T44" fmla="+- 0 8603 8544"/>
                              <a:gd name="T45" fmla="*/ T44 w 61"/>
                              <a:gd name="T46" fmla="+- 0 1603 1558"/>
                              <a:gd name="T47" fmla="*/ 1603 h 65"/>
                              <a:gd name="T48" fmla="+- 0 8605 8544"/>
                              <a:gd name="T49" fmla="*/ T48 w 61"/>
                              <a:gd name="T50" fmla="+- 0 1590 1558"/>
                              <a:gd name="T51" fmla="*/ 1590 h 65"/>
                              <a:gd name="T52" fmla="+- 0 8603 8544"/>
                              <a:gd name="T53" fmla="*/ T52 w 61"/>
                              <a:gd name="T54" fmla="+- 0 1578 1558"/>
                              <a:gd name="T55" fmla="*/ 1578 h 65"/>
                              <a:gd name="T56" fmla="+- 0 8596 8544"/>
                              <a:gd name="T57" fmla="*/ T56 w 61"/>
                              <a:gd name="T58" fmla="+- 0 1567 1558"/>
                              <a:gd name="T59" fmla="*/ 1567 h 65"/>
                              <a:gd name="T60" fmla="+- 0 8586 8544"/>
                              <a:gd name="T61" fmla="*/ T60 w 61"/>
                              <a:gd name="T62" fmla="+- 0 1561 1558"/>
                              <a:gd name="T63" fmla="*/ 1561 h 65"/>
                              <a:gd name="T64" fmla="+- 0 8574 8544"/>
                              <a:gd name="T65" fmla="*/ T64 w 61"/>
                              <a:gd name="T66" fmla="+- 0 1558 1558"/>
                              <a:gd name="T67" fmla="*/ 1558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1" h="65">
                                <a:moveTo>
                                  <a:pt x="30" y="0"/>
                                </a:moveTo>
                                <a:lnTo>
                                  <a:pt x="19" y="3"/>
                                </a:lnTo>
                                <a:lnTo>
                                  <a:pt x="9" y="9"/>
                                </a:lnTo>
                                <a:lnTo>
                                  <a:pt x="3" y="20"/>
                                </a:lnTo>
                                <a:lnTo>
                                  <a:pt x="0" y="32"/>
                                </a:lnTo>
                                <a:lnTo>
                                  <a:pt x="3" y="45"/>
                                </a:lnTo>
                                <a:lnTo>
                                  <a:pt x="9" y="55"/>
                                </a:lnTo>
                                <a:lnTo>
                                  <a:pt x="19" y="62"/>
                                </a:lnTo>
                                <a:lnTo>
                                  <a:pt x="30" y="65"/>
                                </a:lnTo>
                                <a:lnTo>
                                  <a:pt x="42" y="62"/>
                                </a:lnTo>
                                <a:lnTo>
                                  <a:pt x="52" y="55"/>
                                </a:lnTo>
                                <a:lnTo>
                                  <a:pt x="59" y="45"/>
                                </a:lnTo>
                                <a:lnTo>
                                  <a:pt x="61" y="32"/>
                                </a:lnTo>
                                <a:lnTo>
                                  <a:pt x="59" y="20"/>
                                </a:lnTo>
                                <a:lnTo>
                                  <a:pt x="52" y="9"/>
                                </a:lnTo>
                                <a:lnTo>
                                  <a:pt x="42" y="3"/>
                                </a:lnTo>
                                <a:lnTo>
                                  <a:pt x="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6" name="Freeform 408"/>
                        <wps:cNvSpPr>
                          <a:spLocks/>
                        </wps:cNvSpPr>
                        <wps:spPr bwMode="auto">
                          <a:xfrm>
                            <a:off x="8544" y="1558"/>
                            <a:ext cx="61" cy="65"/>
                          </a:xfrm>
                          <a:custGeom>
                            <a:avLst/>
                            <a:gdLst>
                              <a:gd name="T0" fmla="+- 0 8544 8544"/>
                              <a:gd name="T1" fmla="*/ T0 w 61"/>
                              <a:gd name="T2" fmla="+- 0 1590 1558"/>
                              <a:gd name="T3" fmla="*/ 1590 h 65"/>
                              <a:gd name="T4" fmla="+- 0 8547 8544"/>
                              <a:gd name="T5" fmla="*/ T4 w 61"/>
                              <a:gd name="T6" fmla="+- 0 1603 1558"/>
                              <a:gd name="T7" fmla="*/ 1603 h 65"/>
                              <a:gd name="T8" fmla="+- 0 8553 8544"/>
                              <a:gd name="T9" fmla="*/ T8 w 61"/>
                              <a:gd name="T10" fmla="+- 0 1613 1558"/>
                              <a:gd name="T11" fmla="*/ 1613 h 65"/>
                              <a:gd name="T12" fmla="+- 0 8563 8544"/>
                              <a:gd name="T13" fmla="*/ T12 w 61"/>
                              <a:gd name="T14" fmla="+- 0 1620 1558"/>
                              <a:gd name="T15" fmla="*/ 1620 h 65"/>
                              <a:gd name="T16" fmla="+- 0 8574 8544"/>
                              <a:gd name="T17" fmla="*/ T16 w 61"/>
                              <a:gd name="T18" fmla="+- 0 1623 1558"/>
                              <a:gd name="T19" fmla="*/ 1623 h 65"/>
                              <a:gd name="T20" fmla="+- 0 8586 8544"/>
                              <a:gd name="T21" fmla="*/ T20 w 61"/>
                              <a:gd name="T22" fmla="+- 0 1620 1558"/>
                              <a:gd name="T23" fmla="*/ 1620 h 65"/>
                              <a:gd name="T24" fmla="+- 0 8596 8544"/>
                              <a:gd name="T25" fmla="*/ T24 w 61"/>
                              <a:gd name="T26" fmla="+- 0 1613 1558"/>
                              <a:gd name="T27" fmla="*/ 1613 h 65"/>
                              <a:gd name="T28" fmla="+- 0 8603 8544"/>
                              <a:gd name="T29" fmla="*/ T28 w 61"/>
                              <a:gd name="T30" fmla="+- 0 1603 1558"/>
                              <a:gd name="T31" fmla="*/ 1603 h 65"/>
                              <a:gd name="T32" fmla="+- 0 8605 8544"/>
                              <a:gd name="T33" fmla="*/ T32 w 61"/>
                              <a:gd name="T34" fmla="+- 0 1590 1558"/>
                              <a:gd name="T35" fmla="*/ 1590 h 65"/>
                              <a:gd name="T36" fmla="+- 0 8603 8544"/>
                              <a:gd name="T37" fmla="*/ T36 w 61"/>
                              <a:gd name="T38" fmla="+- 0 1578 1558"/>
                              <a:gd name="T39" fmla="*/ 1578 h 65"/>
                              <a:gd name="T40" fmla="+- 0 8596 8544"/>
                              <a:gd name="T41" fmla="*/ T40 w 61"/>
                              <a:gd name="T42" fmla="+- 0 1567 1558"/>
                              <a:gd name="T43" fmla="*/ 1567 h 65"/>
                              <a:gd name="T44" fmla="+- 0 8586 8544"/>
                              <a:gd name="T45" fmla="*/ T44 w 61"/>
                              <a:gd name="T46" fmla="+- 0 1561 1558"/>
                              <a:gd name="T47" fmla="*/ 1561 h 65"/>
                              <a:gd name="T48" fmla="+- 0 8574 8544"/>
                              <a:gd name="T49" fmla="*/ T48 w 61"/>
                              <a:gd name="T50" fmla="+- 0 1558 1558"/>
                              <a:gd name="T51" fmla="*/ 1558 h 65"/>
                              <a:gd name="T52" fmla="+- 0 8563 8544"/>
                              <a:gd name="T53" fmla="*/ T52 w 61"/>
                              <a:gd name="T54" fmla="+- 0 1561 1558"/>
                              <a:gd name="T55" fmla="*/ 1561 h 65"/>
                              <a:gd name="T56" fmla="+- 0 8553 8544"/>
                              <a:gd name="T57" fmla="*/ T56 w 61"/>
                              <a:gd name="T58" fmla="+- 0 1567 1558"/>
                              <a:gd name="T59" fmla="*/ 1567 h 65"/>
                              <a:gd name="T60" fmla="+- 0 8547 8544"/>
                              <a:gd name="T61" fmla="*/ T60 w 61"/>
                              <a:gd name="T62" fmla="+- 0 1578 1558"/>
                              <a:gd name="T63" fmla="*/ 1578 h 65"/>
                              <a:gd name="T64" fmla="+- 0 8544 8544"/>
                              <a:gd name="T65" fmla="*/ T64 w 61"/>
                              <a:gd name="T66" fmla="+- 0 1590 1558"/>
                              <a:gd name="T67" fmla="*/ 1590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1" h="65">
                                <a:moveTo>
                                  <a:pt x="0" y="32"/>
                                </a:moveTo>
                                <a:lnTo>
                                  <a:pt x="3" y="45"/>
                                </a:lnTo>
                                <a:lnTo>
                                  <a:pt x="9" y="55"/>
                                </a:lnTo>
                                <a:lnTo>
                                  <a:pt x="19" y="62"/>
                                </a:lnTo>
                                <a:lnTo>
                                  <a:pt x="30" y="65"/>
                                </a:lnTo>
                                <a:lnTo>
                                  <a:pt x="42" y="62"/>
                                </a:lnTo>
                                <a:lnTo>
                                  <a:pt x="52" y="55"/>
                                </a:lnTo>
                                <a:lnTo>
                                  <a:pt x="59" y="45"/>
                                </a:lnTo>
                                <a:lnTo>
                                  <a:pt x="61" y="32"/>
                                </a:lnTo>
                                <a:lnTo>
                                  <a:pt x="59" y="20"/>
                                </a:lnTo>
                                <a:lnTo>
                                  <a:pt x="52" y="9"/>
                                </a:lnTo>
                                <a:lnTo>
                                  <a:pt x="42" y="3"/>
                                </a:lnTo>
                                <a:lnTo>
                                  <a:pt x="30" y="0"/>
                                </a:lnTo>
                                <a:lnTo>
                                  <a:pt x="19" y="3"/>
                                </a:lnTo>
                                <a:lnTo>
                                  <a:pt x="9" y="9"/>
                                </a:lnTo>
                                <a:lnTo>
                                  <a:pt x="3" y="20"/>
                                </a:lnTo>
                                <a:lnTo>
                                  <a:pt x="0" y="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680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7" name="Freeform 407"/>
                        <wps:cNvSpPr>
                          <a:spLocks/>
                        </wps:cNvSpPr>
                        <wps:spPr bwMode="auto">
                          <a:xfrm>
                            <a:off x="9074" y="1364"/>
                            <a:ext cx="61" cy="65"/>
                          </a:xfrm>
                          <a:custGeom>
                            <a:avLst/>
                            <a:gdLst>
                              <a:gd name="T0" fmla="+- 0 9104 9074"/>
                              <a:gd name="T1" fmla="*/ T0 w 61"/>
                              <a:gd name="T2" fmla="+- 0 1365 1365"/>
                              <a:gd name="T3" fmla="*/ 1365 h 65"/>
                              <a:gd name="T4" fmla="+- 0 9093 9074"/>
                              <a:gd name="T5" fmla="*/ T4 w 61"/>
                              <a:gd name="T6" fmla="+- 0 1367 1365"/>
                              <a:gd name="T7" fmla="*/ 1367 h 65"/>
                              <a:gd name="T8" fmla="+- 0 9083 9074"/>
                              <a:gd name="T9" fmla="*/ T8 w 61"/>
                              <a:gd name="T10" fmla="+- 0 1374 1365"/>
                              <a:gd name="T11" fmla="*/ 1374 h 65"/>
                              <a:gd name="T12" fmla="+- 0 9077 9074"/>
                              <a:gd name="T13" fmla="*/ T12 w 61"/>
                              <a:gd name="T14" fmla="+- 0 1384 1365"/>
                              <a:gd name="T15" fmla="*/ 1384 h 65"/>
                              <a:gd name="T16" fmla="+- 0 9074 9074"/>
                              <a:gd name="T17" fmla="*/ T16 w 61"/>
                              <a:gd name="T18" fmla="+- 0 1397 1365"/>
                              <a:gd name="T19" fmla="*/ 1397 h 65"/>
                              <a:gd name="T20" fmla="+- 0 9077 9074"/>
                              <a:gd name="T21" fmla="*/ T20 w 61"/>
                              <a:gd name="T22" fmla="+- 0 1409 1365"/>
                              <a:gd name="T23" fmla="*/ 1409 h 65"/>
                              <a:gd name="T24" fmla="+- 0 9083 9074"/>
                              <a:gd name="T25" fmla="*/ T24 w 61"/>
                              <a:gd name="T26" fmla="+- 0 1420 1365"/>
                              <a:gd name="T27" fmla="*/ 1420 h 65"/>
                              <a:gd name="T28" fmla="+- 0 9093 9074"/>
                              <a:gd name="T29" fmla="*/ T28 w 61"/>
                              <a:gd name="T30" fmla="+- 0 1427 1365"/>
                              <a:gd name="T31" fmla="*/ 1427 h 65"/>
                              <a:gd name="T32" fmla="+- 0 9104 9074"/>
                              <a:gd name="T33" fmla="*/ T32 w 61"/>
                              <a:gd name="T34" fmla="+- 0 1429 1365"/>
                              <a:gd name="T35" fmla="*/ 1429 h 65"/>
                              <a:gd name="T36" fmla="+- 0 9116 9074"/>
                              <a:gd name="T37" fmla="*/ T36 w 61"/>
                              <a:gd name="T38" fmla="+- 0 1427 1365"/>
                              <a:gd name="T39" fmla="*/ 1427 h 65"/>
                              <a:gd name="T40" fmla="+- 0 9126 9074"/>
                              <a:gd name="T41" fmla="*/ T40 w 61"/>
                              <a:gd name="T42" fmla="+- 0 1420 1365"/>
                              <a:gd name="T43" fmla="*/ 1420 h 65"/>
                              <a:gd name="T44" fmla="+- 0 9133 9074"/>
                              <a:gd name="T45" fmla="*/ T44 w 61"/>
                              <a:gd name="T46" fmla="+- 0 1409 1365"/>
                              <a:gd name="T47" fmla="*/ 1409 h 65"/>
                              <a:gd name="T48" fmla="+- 0 9135 9074"/>
                              <a:gd name="T49" fmla="*/ T48 w 61"/>
                              <a:gd name="T50" fmla="+- 0 1397 1365"/>
                              <a:gd name="T51" fmla="*/ 1397 h 65"/>
                              <a:gd name="T52" fmla="+- 0 9133 9074"/>
                              <a:gd name="T53" fmla="*/ T52 w 61"/>
                              <a:gd name="T54" fmla="+- 0 1384 1365"/>
                              <a:gd name="T55" fmla="*/ 1384 h 65"/>
                              <a:gd name="T56" fmla="+- 0 9126 9074"/>
                              <a:gd name="T57" fmla="*/ T56 w 61"/>
                              <a:gd name="T58" fmla="+- 0 1374 1365"/>
                              <a:gd name="T59" fmla="*/ 1374 h 65"/>
                              <a:gd name="T60" fmla="+- 0 9116 9074"/>
                              <a:gd name="T61" fmla="*/ T60 w 61"/>
                              <a:gd name="T62" fmla="+- 0 1367 1365"/>
                              <a:gd name="T63" fmla="*/ 1367 h 65"/>
                              <a:gd name="T64" fmla="+- 0 9104 9074"/>
                              <a:gd name="T65" fmla="*/ T64 w 61"/>
                              <a:gd name="T66" fmla="+- 0 1365 1365"/>
                              <a:gd name="T67" fmla="*/ 1365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1" h="65">
                                <a:moveTo>
                                  <a:pt x="30" y="0"/>
                                </a:moveTo>
                                <a:lnTo>
                                  <a:pt x="19" y="2"/>
                                </a:lnTo>
                                <a:lnTo>
                                  <a:pt x="9" y="9"/>
                                </a:lnTo>
                                <a:lnTo>
                                  <a:pt x="3" y="19"/>
                                </a:lnTo>
                                <a:lnTo>
                                  <a:pt x="0" y="32"/>
                                </a:lnTo>
                                <a:lnTo>
                                  <a:pt x="3" y="44"/>
                                </a:lnTo>
                                <a:lnTo>
                                  <a:pt x="9" y="55"/>
                                </a:lnTo>
                                <a:lnTo>
                                  <a:pt x="19" y="62"/>
                                </a:lnTo>
                                <a:lnTo>
                                  <a:pt x="30" y="64"/>
                                </a:lnTo>
                                <a:lnTo>
                                  <a:pt x="42" y="62"/>
                                </a:lnTo>
                                <a:lnTo>
                                  <a:pt x="52" y="55"/>
                                </a:lnTo>
                                <a:lnTo>
                                  <a:pt x="59" y="44"/>
                                </a:lnTo>
                                <a:lnTo>
                                  <a:pt x="61" y="32"/>
                                </a:lnTo>
                                <a:lnTo>
                                  <a:pt x="59" y="19"/>
                                </a:lnTo>
                                <a:lnTo>
                                  <a:pt x="52" y="9"/>
                                </a:lnTo>
                                <a:lnTo>
                                  <a:pt x="42" y="2"/>
                                </a:lnTo>
                                <a:lnTo>
                                  <a:pt x="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8" name="Freeform 406"/>
                        <wps:cNvSpPr>
                          <a:spLocks/>
                        </wps:cNvSpPr>
                        <wps:spPr bwMode="auto">
                          <a:xfrm>
                            <a:off x="9074" y="1364"/>
                            <a:ext cx="61" cy="65"/>
                          </a:xfrm>
                          <a:custGeom>
                            <a:avLst/>
                            <a:gdLst>
                              <a:gd name="T0" fmla="+- 0 9074 9074"/>
                              <a:gd name="T1" fmla="*/ T0 w 61"/>
                              <a:gd name="T2" fmla="+- 0 1397 1365"/>
                              <a:gd name="T3" fmla="*/ 1397 h 65"/>
                              <a:gd name="T4" fmla="+- 0 9077 9074"/>
                              <a:gd name="T5" fmla="*/ T4 w 61"/>
                              <a:gd name="T6" fmla="+- 0 1409 1365"/>
                              <a:gd name="T7" fmla="*/ 1409 h 65"/>
                              <a:gd name="T8" fmla="+- 0 9083 9074"/>
                              <a:gd name="T9" fmla="*/ T8 w 61"/>
                              <a:gd name="T10" fmla="+- 0 1420 1365"/>
                              <a:gd name="T11" fmla="*/ 1420 h 65"/>
                              <a:gd name="T12" fmla="+- 0 9093 9074"/>
                              <a:gd name="T13" fmla="*/ T12 w 61"/>
                              <a:gd name="T14" fmla="+- 0 1427 1365"/>
                              <a:gd name="T15" fmla="*/ 1427 h 65"/>
                              <a:gd name="T16" fmla="+- 0 9104 9074"/>
                              <a:gd name="T17" fmla="*/ T16 w 61"/>
                              <a:gd name="T18" fmla="+- 0 1429 1365"/>
                              <a:gd name="T19" fmla="*/ 1429 h 65"/>
                              <a:gd name="T20" fmla="+- 0 9116 9074"/>
                              <a:gd name="T21" fmla="*/ T20 w 61"/>
                              <a:gd name="T22" fmla="+- 0 1427 1365"/>
                              <a:gd name="T23" fmla="*/ 1427 h 65"/>
                              <a:gd name="T24" fmla="+- 0 9126 9074"/>
                              <a:gd name="T25" fmla="*/ T24 w 61"/>
                              <a:gd name="T26" fmla="+- 0 1420 1365"/>
                              <a:gd name="T27" fmla="*/ 1420 h 65"/>
                              <a:gd name="T28" fmla="+- 0 9133 9074"/>
                              <a:gd name="T29" fmla="*/ T28 w 61"/>
                              <a:gd name="T30" fmla="+- 0 1409 1365"/>
                              <a:gd name="T31" fmla="*/ 1409 h 65"/>
                              <a:gd name="T32" fmla="+- 0 9135 9074"/>
                              <a:gd name="T33" fmla="*/ T32 w 61"/>
                              <a:gd name="T34" fmla="+- 0 1397 1365"/>
                              <a:gd name="T35" fmla="*/ 1397 h 65"/>
                              <a:gd name="T36" fmla="+- 0 9133 9074"/>
                              <a:gd name="T37" fmla="*/ T36 w 61"/>
                              <a:gd name="T38" fmla="+- 0 1384 1365"/>
                              <a:gd name="T39" fmla="*/ 1384 h 65"/>
                              <a:gd name="T40" fmla="+- 0 9126 9074"/>
                              <a:gd name="T41" fmla="*/ T40 w 61"/>
                              <a:gd name="T42" fmla="+- 0 1374 1365"/>
                              <a:gd name="T43" fmla="*/ 1374 h 65"/>
                              <a:gd name="T44" fmla="+- 0 9116 9074"/>
                              <a:gd name="T45" fmla="*/ T44 w 61"/>
                              <a:gd name="T46" fmla="+- 0 1367 1365"/>
                              <a:gd name="T47" fmla="*/ 1367 h 65"/>
                              <a:gd name="T48" fmla="+- 0 9104 9074"/>
                              <a:gd name="T49" fmla="*/ T48 w 61"/>
                              <a:gd name="T50" fmla="+- 0 1365 1365"/>
                              <a:gd name="T51" fmla="*/ 1365 h 65"/>
                              <a:gd name="T52" fmla="+- 0 9093 9074"/>
                              <a:gd name="T53" fmla="*/ T52 w 61"/>
                              <a:gd name="T54" fmla="+- 0 1367 1365"/>
                              <a:gd name="T55" fmla="*/ 1367 h 65"/>
                              <a:gd name="T56" fmla="+- 0 9083 9074"/>
                              <a:gd name="T57" fmla="*/ T56 w 61"/>
                              <a:gd name="T58" fmla="+- 0 1374 1365"/>
                              <a:gd name="T59" fmla="*/ 1374 h 65"/>
                              <a:gd name="T60" fmla="+- 0 9077 9074"/>
                              <a:gd name="T61" fmla="*/ T60 w 61"/>
                              <a:gd name="T62" fmla="+- 0 1384 1365"/>
                              <a:gd name="T63" fmla="*/ 1384 h 65"/>
                              <a:gd name="T64" fmla="+- 0 9074 9074"/>
                              <a:gd name="T65" fmla="*/ T64 w 61"/>
                              <a:gd name="T66" fmla="+- 0 1397 1365"/>
                              <a:gd name="T67" fmla="*/ 1397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1" h="65">
                                <a:moveTo>
                                  <a:pt x="0" y="32"/>
                                </a:moveTo>
                                <a:lnTo>
                                  <a:pt x="3" y="44"/>
                                </a:lnTo>
                                <a:lnTo>
                                  <a:pt x="9" y="55"/>
                                </a:lnTo>
                                <a:lnTo>
                                  <a:pt x="19" y="62"/>
                                </a:lnTo>
                                <a:lnTo>
                                  <a:pt x="30" y="64"/>
                                </a:lnTo>
                                <a:lnTo>
                                  <a:pt x="42" y="62"/>
                                </a:lnTo>
                                <a:lnTo>
                                  <a:pt x="52" y="55"/>
                                </a:lnTo>
                                <a:lnTo>
                                  <a:pt x="59" y="44"/>
                                </a:lnTo>
                                <a:lnTo>
                                  <a:pt x="61" y="32"/>
                                </a:lnTo>
                                <a:lnTo>
                                  <a:pt x="59" y="19"/>
                                </a:lnTo>
                                <a:lnTo>
                                  <a:pt x="52" y="9"/>
                                </a:lnTo>
                                <a:lnTo>
                                  <a:pt x="42" y="2"/>
                                </a:lnTo>
                                <a:lnTo>
                                  <a:pt x="30" y="0"/>
                                </a:lnTo>
                                <a:lnTo>
                                  <a:pt x="19" y="2"/>
                                </a:lnTo>
                                <a:lnTo>
                                  <a:pt x="9" y="9"/>
                                </a:lnTo>
                                <a:lnTo>
                                  <a:pt x="3" y="19"/>
                                </a:lnTo>
                                <a:lnTo>
                                  <a:pt x="0" y="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680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9" name="Line 405"/>
                        <wps:cNvCnPr>
                          <a:cxnSpLocks noChangeShapeType="1"/>
                        </wps:cNvCnPr>
                        <wps:spPr bwMode="auto">
                          <a:xfrm>
                            <a:off x="7467" y="2382"/>
                            <a:ext cx="0" cy="31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20" name="Line 404"/>
                        <wps:cNvCnPr>
                          <a:cxnSpLocks noChangeShapeType="1"/>
                        </wps:cNvCnPr>
                        <wps:spPr bwMode="auto">
                          <a:xfrm>
                            <a:off x="7998" y="2344"/>
                            <a:ext cx="0" cy="31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21" name="Line 403"/>
                        <wps:cNvCnPr>
                          <a:cxnSpLocks noChangeShapeType="1"/>
                        </wps:cNvCnPr>
                        <wps:spPr bwMode="auto">
                          <a:xfrm>
                            <a:off x="8528" y="2307"/>
                            <a:ext cx="0" cy="31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22" name="Line 402"/>
                        <wps:cNvCnPr>
                          <a:cxnSpLocks noChangeShapeType="1"/>
                        </wps:cNvCnPr>
                        <wps:spPr bwMode="auto">
                          <a:xfrm>
                            <a:off x="9059" y="2268"/>
                            <a:ext cx="0" cy="32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23" name="Rectangle 401"/>
                        <wps:cNvSpPr>
                          <a:spLocks noChangeArrowheads="1"/>
                        </wps:cNvSpPr>
                        <wps:spPr bwMode="auto">
                          <a:xfrm>
                            <a:off x="6956" y="2387"/>
                            <a:ext cx="54" cy="58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4" name="Rectangle 400"/>
                        <wps:cNvSpPr>
                          <a:spLocks noChangeArrowheads="1"/>
                        </wps:cNvSpPr>
                        <wps:spPr bwMode="auto">
                          <a:xfrm>
                            <a:off x="6956" y="2387"/>
                            <a:ext cx="54" cy="58"/>
                          </a:xfrm>
                          <a:prstGeom prst="rect">
                            <a:avLst/>
                          </a:prstGeom>
                          <a:noFill/>
                          <a:ln w="268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5" name="Rectangle 399"/>
                        <wps:cNvSpPr>
                          <a:spLocks noChangeArrowheads="1"/>
                        </wps:cNvSpPr>
                        <wps:spPr bwMode="auto">
                          <a:xfrm>
                            <a:off x="7486" y="2349"/>
                            <a:ext cx="54" cy="58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6" name="Rectangle 398"/>
                        <wps:cNvSpPr>
                          <a:spLocks noChangeArrowheads="1"/>
                        </wps:cNvSpPr>
                        <wps:spPr bwMode="auto">
                          <a:xfrm>
                            <a:off x="7486" y="2349"/>
                            <a:ext cx="54" cy="58"/>
                          </a:xfrm>
                          <a:prstGeom prst="rect">
                            <a:avLst/>
                          </a:prstGeom>
                          <a:noFill/>
                          <a:ln w="268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7" name="Rectangle 397"/>
                        <wps:cNvSpPr>
                          <a:spLocks noChangeArrowheads="1"/>
                        </wps:cNvSpPr>
                        <wps:spPr bwMode="auto">
                          <a:xfrm>
                            <a:off x="8016" y="2312"/>
                            <a:ext cx="54" cy="58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8" name="Rectangle 396"/>
                        <wps:cNvSpPr>
                          <a:spLocks noChangeArrowheads="1"/>
                        </wps:cNvSpPr>
                        <wps:spPr bwMode="auto">
                          <a:xfrm>
                            <a:off x="8016" y="2312"/>
                            <a:ext cx="54" cy="58"/>
                          </a:xfrm>
                          <a:prstGeom prst="rect">
                            <a:avLst/>
                          </a:prstGeom>
                          <a:noFill/>
                          <a:ln w="268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9" name="Rectangle 395"/>
                        <wps:cNvSpPr>
                          <a:spLocks noChangeArrowheads="1"/>
                        </wps:cNvSpPr>
                        <wps:spPr bwMode="auto">
                          <a:xfrm>
                            <a:off x="8547" y="2274"/>
                            <a:ext cx="54" cy="58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0" name="Rectangle 394"/>
                        <wps:cNvSpPr>
                          <a:spLocks noChangeArrowheads="1"/>
                        </wps:cNvSpPr>
                        <wps:spPr bwMode="auto">
                          <a:xfrm>
                            <a:off x="8547" y="2274"/>
                            <a:ext cx="54" cy="58"/>
                          </a:xfrm>
                          <a:prstGeom prst="rect">
                            <a:avLst/>
                          </a:prstGeom>
                          <a:noFill/>
                          <a:ln w="268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1" name="Rectangle 393"/>
                        <wps:cNvSpPr>
                          <a:spLocks noChangeArrowheads="1"/>
                        </wps:cNvSpPr>
                        <wps:spPr bwMode="auto">
                          <a:xfrm>
                            <a:off x="9077" y="2235"/>
                            <a:ext cx="54" cy="58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2" name="Rectangle 392"/>
                        <wps:cNvSpPr>
                          <a:spLocks noChangeArrowheads="1"/>
                        </wps:cNvSpPr>
                        <wps:spPr bwMode="auto">
                          <a:xfrm>
                            <a:off x="9077" y="2235"/>
                            <a:ext cx="54" cy="58"/>
                          </a:xfrm>
                          <a:prstGeom prst="rect">
                            <a:avLst/>
                          </a:prstGeom>
                          <a:noFill/>
                          <a:ln w="268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3" name="Line 391"/>
                        <wps:cNvCnPr>
                          <a:cxnSpLocks noChangeShapeType="1"/>
                        </wps:cNvCnPr>
                        <wps:spPr bwMode="auto">
                          <a:xfrm>
                            <a:off x="7467" y="2749"/>
                            <a:ext cx="0" cy="26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34" name="Line 390"/>
                        <wps:cNvCnPr>
                          <a:cxnSpLocks noChangeShapeType="1"/>
                        </wps:cNvCnPr>
                        <wps:spPr bwMode="auto">
                          <a:xfrm>
                            <a:off x="7998" y="2720"/>
                            <a:ext cx="0" cy="23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35" name="Line 389"/>
                        <wps:cNvCnPr>
                          <a:cxnSpLocks noChangeShapeType="1"/>
                        </wps:cNvCnPr>
                        <wps:spPr bwMode="auto">
                          <a:xfrm>
                            <a:off x="8528" y="2695"/>
                            <a:ext cx="0" cy="2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36" name="Line 388"/>
                        <wps:cNvCnPr>
                          <a:cxnSpLocks noChangeShapeType="1"/>
                        </wps:cNvCnPr>
                        <wps:spPr bwMode="auto">
                          <a:xfrm>
                            <a:off x="9059" y="2667"/>
                            <a:ext cx="0" cy="24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37" name="Freeform 387"/>
                        <wps:cNvSpPr>
                          <a:spLocks/>
                        </wps:cNvSpPr>
                        <wps:spPr bwMode="auto">
                          <a:xfrm>
                            <a:off x="6952" y="2745"/>
                            <a:ext cx="61" cy="65"/>
                          </a:xfrm>
                          <a:custGeom>
                            <a:avLst/>
                            <a:gdLst>
                              <a:gd name="T0" fmla="+- 0 6983 6953"/>
                              <a:gd name="T1" fmla="*/ T0 w 61"/>
                              <a:gd name="T2" fmla="+- 0 2745 2745"/>
                              <a:gd name="T3" fmla="*/ 2745 h 65"/>
                              <a:gd name="T4" fmla="+- 0 6971 6953"/>
                              <a:gd name="T5" fmla="*/ T4 w 61"/>
                              <a:gd name="T6" fmla="+- 0 2748 2745"/>
                              <a:gd name="T7" fmla="*/ 2748 h 65"/>
                              <a:gd name="T8" fmla="+- 0 6962 6953"/>
                              <a:gd name="T9" fmla="*/ T8 w 61"/>
                              <a:gd name="T10" fmla="+- 0 2755 2745"/>
                              <a:gd name="T11" fmla="*/ 2755 h 65"/>
                              <a:gd name="T12" fmla="+- 0 6955 6953"/>
                              <a:gd name="T13" fmla="*/ T12 w 61"/>
                              <a:gd name="T14" fmla="+- 0 2765 2745"/>
                              <a:gd name="T15" fmla="*/ 2765 h 65"/>
                              <a:gd name="T16" fmla="+- 0 6953 6953"/>
                              <a:gd name="T17" fmla="*/ T16 w 61"/>
                              <a:gd name="T18" fmla="+- 0 2777 2745"/>
                              <a:gd name="T19" fmla="*/ 2777 h 65"/>
                              <a:gd name="T20" fmla="+- 0 6955 6953"/>
                              <a:gd name="T21" fmla="*/ T20 w 61"/>
                              <a:gd name="T22" fmla="+- 0 2790 2745"/>
                              <a:gd name="T23" fmla="*/ 2790 h 65"/>
                              <a:gd name="T24" fmla="+- 0 6962 6953"/>
                              <a:gd name="T25" fmla="*/ T24 w 61"/>
                              <a:gd name="T26" fmla="+- 0 2801 2745"/>
                              <a:gd name="T27" fmla="*/ 2801 h 65"/>
                              <a:gd name="T28" fmla="+- 0 6971 6953"/>
                              <a:gd name="T29" fmla="*/ T28 w 61"/>
                              <a:gd name="T30" fmla="+- 0 2808 2745"/>
                              <a:gd name="T31" fmla="*/ 2808 h 65"/>
                              <a:gd name="T32" fmla="+- 0 6983 6953"/>
                              <a:gd name="T33" fmla="*/ T32 w 61"/>
                              <a:gd name="T34" fmla="+- 0 2810 2745"/>
                              <a:gd name="T35" fmla="*/ 2810 h 65"/>
                              <a:gd name="T36" fmla="+- 0 6995 6953"/>
                              <a:gd name="T37" fmla="*/ T36 w 61"/>
                              <a:gd name="T38" fmla="+- 0 2808 2745"/>
                              <a:gd name="T39" fmla="*/ 2808 h 65"/>
                              <a:gd name="T40" fmla="+- 0 7005 6953"/>
                              <a:gd name="T41" fmla="*/ T40 w 61"/>
                              <a:gd name="T42" fmla="+- 0 2801 2745"/>
                              <a:gd name="T43" fmla="*/ 2801 h 65"/>
                              <a:gd name="T44" fmla="+- 0 7011 6953"/>
                              <a:gd name="T45" fmla="*/ T44 w 61"/>
                              <a:gd name="T46" fmla="+- 0 2790 2745"/>
                              <a:gd name="T47" fmla="*/ 2790 h 65"/>
                              <a:gd name="T48" fmla="+- 0 7014 6953"/>
                              <a:gd name="T49" fmla="*/ T48 w 61"/>
                              <a:gd name="T50" fmla="+- 0 2777 2745"/>
                              <a:gd name="T51" fmla="*/ 2777 h 65"/>
                              <a:gd name="T52" fmla="+- 0 7011 6953"/>
                              <a:gd name="T53" fmla="*/ T52 w 61"/>
                              <a:gd name="T54" fmla="+- 0 2765 2745"/>
                              <a:gd name="T55" fmla="*/ 2765 h 65"/>
                              <a:gd name="T56" fmla="+- 0 7005 6953"/>
                              <a:gd name="T57" fmla="*/ T56 w 61"/>
                              <a:gd name="T58" fmla="+- 0 2755 2745"/>
                              <a:gd name="T59" fmla="*/ 2755 h 65"/>
                              <a:gd name="T60" fmla="+- 0 6995 6953"/>
                              <a:gd name="T61" fmla="*/ T60 w 61"/>
                              <a:gd name="T62" fmla="+- 0 2748 2745"/>
                              <a:gd name="T63" fmla="*/ 2748 h 65"/>
                              <a:gd name="T64" fmla="+- 0 6983 6953"/>
                              <a:gd name="T65" fmla="*/ T64 w 61"/>
                              <a:gd name="T66" fmla="+- 0 2745 2745"/>
                              <a:gd name="T67" fmla="*/ 2745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1" h="65">
                                <a:moveTo>
                                  <a:pt x="30" y="0"/>
                                </a:moveTo>
                                <a:lnTo>
                                  <a:pt x="18" y="3"/>
                                </a:lnTo>
                                <a:lnTo>
                                  <a:pt x="9" y="10"/>
                                </a:lnTo>
                                <a:lnTo>
                                  <a:pt x="2" y="20"/>
                                </a:lnTo>
                                <a:lnTo>
                                  <a:pt x="0" y="32"/>
                                </a:lnTo>
                                <a:lnTo>
                                  <a:pt x="2" y="45"/>
                                </a:lnTo>
                                <a:lnTo>
                                  <a:pt x="9" y="56"/>
                                </a:lnTo>
                                <a:lnTo>
                                  <a:pt x="18" y="63"/>
                                </a:lnTo>
                                <a:lnTo>
                                  <a:pt x="30" y="65"/>
                                </a:lnTo>
                                <a:lnTo>
                                  <a:pt x="42" y="63"/>
                                </a:lnTo>
                                <a:lnTo>
                                  <a:pt x="52" y="56"/>
                                </a:lnTo>
                                <a:lnTo>
                                  <a:pt x="58" y="45"/>
                                </a:lnTo>
                                <a:lnTo>
                                  <a:pt x="61" y="32"/>
                                </a:lnTo>
                                <a:lnTo>
                                  <a:pt x="58" y="20"/>
                                </a:lnTo>
                                <a:lnTo>
                                  <a:pt x="52" y="10"/>
                                </a:lnTo>
                                <a:lnTo>
                                  <a:pt x="42" y="3"/>
                                </a:lnTo>
                                <a:lnTo>
                                  <a:pt x="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8" name="Freeform 386"/>
                        <wps:cNvSpPr>
                          <a:spLocks/>
                        </wps:cNvSpPr>
                        <wps:spPr bwMode="auto">
                          <a:xfrm>
                            <a:off x="6952" y="2745"/>
                            <a:ext cx="61" cy="65"/>
                          </a:xfrm>
                          <a:custGeom>
                            <a:avLst/>
                            <a:gdLst>
                              <a:gd name="T0" fmla="+- 0 6953 6953"/>
                              <a:gd name="T1" fmla="*/ T0 w 61"/>
                              <a:gd name="T2" fmla="+- 0 2777 2745"/>
                              <a:gd name="T3" fmla="*/ 2777 h 65"/>
                              <a:gd name="T4" fmla="+- 0 6955 6953"/>
                              <a:gd name="T5" fmla="*/ T4 w 61"/>
                              <a:gd name="T6" fmla="+- 0 2790 2745"/>
                              <a:gd name="T7" fmla="*/ 2790 h 65"/>
                              <a:gd name="T8" fmla="+- 0 6962 6953"/>
                              <a:gd name="T9" fmla="*/ T8 w 61"/>
                              <a:gd name="T10" fmla="+- 0 2801 2745"/>
                              <a:gd name="T11" fmla="*/ 2801 h 65"/>
                              <a:gd name="T12" fmla="+- 0 6971 6953"/>
                              <a:gd name="T13" fmla="*/ T12 w 61"/>
                              <a:gd name="T14" fmla="+- 0 2808 2745"/>
                              <a:gd name="T15" fmla="*/ 2808 h 65"/>
                              <a:gd name="T16" fmla="+- 0 6983 6953"/>
                              <a:gd name="T17" fmla="*/ T16 w 61"/>
                              <a:gd name="T18" fmla="+- 0 2810 2745"/>
                              <a:gd name="T19" fmla="*/ 2810 h 65"/>
                              <a:gd name="T20" fmla="+- 0 6995 6953"/>
                              <a:gd name="T21" fmla="*/ T20 w 61"/>
                              <a:gd name="T22" fmla="+- 0 2808 2745"/>
                              <a:gd name="T23" fmla="*/ 2808 h 65"/>
                              <a:gd name="T24" fmla="+- 0 7005 6953"/>
                              <a:gd name="T25" fmla="*/ T24 w 61"/>
                              <a:gd name="T26" fmla="+- 0 2801 2745"/>
                              <a:gd name="T27" fmla="*/ 2801 h 65"/>
                              <a:gd name="T28" fmla="+- 0 7011 6953"/>
                              <a:gd name="T29" fmla="*/ T28 w 61"/>
                              <a:gd name="T30" fmla="+- 0 2790 2745"/>
                              <a:gd name="T31" fmla="*/ 2790 h 65"/>
                              <a:gd name="T32" fmla="+- 0 7014 6953"/>
                              <a:gd name="T33" fmla="*/ T32 w 61"/>
                              <a:gd name="T34" fmla="+- 0 2777 2745"/>
                              <a:gd name="T35" fmla="*/ 2777 h 65"/>
                              <a:gd name="T36" fmla="+- 0 7011 6953"/>
                              <a:gd name="T37" fmla="*/ T36 w 61"/>
                              <a:gd name="T38" fmla="+- 0 2765 2745"/>
                              <a:gd name="T39" fmla="*/ 2765 h 65"/>
                              <a:gd name="T40" fmla="+- 0 7005 6953"/>
                              <a:gd name="T41" fmla="*/ T40 w 61"/>
                              <a:gd name="T42" fmla="+- 0 2755 2745"/>
                              <a:gd name="T43" fmla="*/ 2755 h 65"/>
                              <a:gd name="T44" fmla="+- 0 6995 6953"/>
                              <a:gd name="T45" fmla="*/ T44 w 61"/>
                              <a:gd name="T46" fmla="+- 0 2748 2745"/>
                              <a:gd name="T47" fmla="*/ 2748 h 65"/>
                              <a:gd name="T48" fmla="+- 0 6983 6953"/>
                              <a:gd name="T49" fmla="*/ T48 w 61"/>
                              <a:gd name="T50" fmla="+- 0 2745 2745"/>
                              <a:gd name="T51" fmla="*/ 2745 h 65"/>
                              <a:gd name="T52" fmla="+- 0 6971 6953"/>
                              <a:gd name="T53" fmla="*/ T52 w 61"/>
                              <a:gd name="T54" fmla="+- 0 2748 2745"/>
                              <a:gd name="T55" fmla="*/ 2748 h 65"/>
                              <a:gd name="T56" fmla="+- 0 6962 6953"/>
                              <a:gd name="T57" fmla="*/ T56 w 61"/>
                              <a:gd name="T58" fmla="+- 0 2755 2745"/>
                              <a:gd name="T59" fmla="*/ 2755 h 65"/>
                              <a:gd name="T60" fmla="+- 0 6955 6953"/>
                              <a:gd name="T61" fmla="*/ T60 w 61"/>
                              <a:gd name="T62" fmla="+- 0 2765 2745"/>
                              <a:gd name="T63" fmla="*/ 2765 h 65"/>
                              <a:gd name="T64" fmla="+- 0 6953 6953"/>
                              <a:gd name="T65" fmla="*/ T64 w 61"/>
                              <a:gd name="T66" fmla="+- 0 2777 2745"/>
                              <a:gd name="T67" fmla="*/ 2777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1" h="65">
                                <a:moveTo>
                                  <a:pt x="0" y="32"/>
                                </a:moveTo>
                                <a:lnTo>
                                  <a:pt x="2" y="45"/>
                                </a:lnTo>
                                <a:lnTo>
                                  <a:pt x="9" y="56"/>
                                </a:lnTo>
                                <a:lnTo>
                                  <a:pt x="18" y="63"/>
                                </a:lnTo>
                                <a:lnTo>
                                  <a:pt x="30" y="65"/>
                                </a:lnTo>
                                <a:lnTo>
                                  <a:pt x="42" y="63"/>
                                </a:lnTo>
                                <a:lnTo>
                                  <a:pt x="52" y="56"/>
                                </a:lnTo>
                                <a:lnTo>
                                  <a:pt x="58" y="45"/>
                                </a:lnTo>
                                <a:lnTo>
                                  <a:pt x="61" y="32"/>
                                </a:lnTo>
                                <a:lnTo>
                                  <a:pt x="58" y="20"/>
                                </a:lnTo>
                                <a:lnTo>
                                  <a:pt x="52" y="10"/>
                                </a:lnTo>
                                <a:lnTo>
                                  <a:pt x="42" y="3"/>
                                </a:lnTo>
                                <a:lnTo>
                                  <a:pt x="30" y="0"/>
                                </a:lnTo>
                                <a:lnTo>
                                  <a:pt x="18" y="3"/>
                                </a:lnTo>
                                <a:lnTo>
                                  <a:pt x="9" y="10"/>
                                </a:lnTo>
                                <a:lnTo>
                                  <a:pt x="2" y="20"/>
                                </a:lnTo>
                                <a:lnTo>
                                  <a:pt x="0" y="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680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9" name="Freeform 385"/>
                        <wps:cNvSpPr>
                          <a:spLocks/>
                        </wps:cNvSpPr>
                        <wps:spPr bwMode="auto">
                          <a:xfrm>
                            <a:off x="7483" y="2713"/>
                            <a:ext cx="61" cy="65"/>
                          </a:xfrm>
                          <a:custGeom>
                            <a:avLst/>
                            <a:gdLst>
                              <a:gd name="T0" fmla="+- 0 7513 7483"/>
                              <a:gd name="T1" fmla="*/ T0 w 61"/>
                              <a:gd name="T2" fmla="+- 0 2713 2713"/>
                              <a:gd name="T3" fmla="*/ 2713 h 65"/>
                              <a:gd name="T4" fmla="+- 0 7502 7483"/>
                              <a:gd name="T5" fmla="*/ T4 w 61"/>
                              <a:gd name="T6" fmla="+- 0 2716 2713"/>
                              <a:gd name="T7" fmla="*/ 2716 h 65"/>
                              <a:gd name="T8" fmla="+- 0 7492 7483"/>
                              <a:gd name="T9" fmla="*/ T8 w 61"/>
                              <a:gd name="T10" fmla="+- 0 2723 2713"/>
                              <a:gd name="T11" fmla="*/ 2723 h 65"/>
                              <a:gd name="T12" fmla="+- 0 7485 7483"/>
                              <a:gd name="T13" fmla="*/ T12 w 61"/>
                              <a:gd name="T14" fmla="+- 0 2733 2713"/>
                              <a:gd name="T15" fmla="*/ 2733 h 65"/>
                              <a:gd name="T16" fmla="+- 0 7483 7483"/>
                              <a:gd name="T17" fmla="*/ T16 w 61"/>
                              <a:gd name="T18" fmla="+- 0 2745 2713"/>
                              <a:gd name="T19" fmla="*/ 2745 h 65"/>
                              <a:gd name="T20" fmla="+- 0 7485 7483"/>
                              <a:gd name="T21" fmla="*/ T20 w 61"/>
                              <a:gd name="T22" fmla="+- 0 2758 2713"/>
                              <a:gd name="T23" fmla="*/ 2758 h 65"/>
                              <a:gd name="T24" fmla="+- 0 7492 7483"/>
                              <a:gd name="T25" fmla="*/ T24 w 61"/>
                              <a:gd name="T26" fmla="+- 0 2769 2713"/>
                              <a:gd name="T27" fmla="*/ 2769 h 65"/>
                              <a:gd name="T28" fmla="+- 0 7502 7483"/>
                              <a:gd name="T29" fmla="*/ T28 w 61"/>
                              <a:gd name="T30" fmla="+- 0 2776 2713"/>
                              <a:gd name="T31" fmla="*/ 2776 h 65"/>
                              <a:gd name="T32" fmla="+- 0 7513 7483"/>
                              <a:gd name="T33" fmla="*/ T32 w 61"/>
                              <a:gd name="T34" fmla="+- 0 2778 2713"/>
                              <a:gd name="T35" fmla="*/ 2778 h 65"/>
                              <a:gd name="T36" fmla="+- 0 7525 7483"/>
                              <a:gd name="T37" fmla="*/ T36 w 61"/>
                              <a:gd name="T38" fmla="+- 0 2776 2713"/>
                              <a:gd name="T39" fmla="*/ 2776 h 65"/>
                              <a:gd name="T40" fmla="+- 0 7535 7483"/>
                              <a:gd name="T41" fmla="*/ T40 w 61"/>
                              <a:gd name="T42" fmla="+- 0 2769 2713"/>
                              <a:gd name="T43" fmla="*/ 2769 h 65"/>
                              <a:gd name="T44" fmla="+- 0 7541 7483"/>
                              <a:gd name="T45" fmla="*/ T44 w 61"/>
                              <a:gd name="T46" fmla="+- 0 2758 2713"/>
                              <a:gd name="T47" fmla="*/ 2758 h 65"/>
                              <a:gd name="T48" fmla="+- 0 7544 7483"/>
                              <a:gd name="T49" fmla="*/ T48 w 61"/>
                              <a:gd name="T50" fmla="+- 0 2745 2713"/>
                              <a:gd name="T51" fmla="*/ 2745 h 65"/>
                              <a:gd name="T52" fmla="+- 0 7541 7483"/>
                              <a:gd name="T53" fmla="*/ T52 w 61"/>
                              <a:gd name="T54" fmla="+- 0 2733 2713"/>
                              <a:gd name="T55" fmla="*/ 2733 h 65"/>
                              <a:gd name="T56" fmla="+- 0 7535 7483"/>
                              <a:gd name="T57" fmla="*/ T56 w 61"/>
                              <a:gd name="T58" fmla="+- 0 2723 2713"/>
                              <a:gd name="T59" fmla="*/ 2723 h 65"/>
                              <a:gd name="T60" fmla="+- 0 7525 7483"/>
                              <a:gd name="T61" fmla="*/ T60 w 61"/>
                              <a:gd name="T62" fmla="+- 0 2716 2713"/>
                              <a:gd name="T63" fmla="*/ 2716 h 65"/>
                              <a:gd name="T64" fmla="+- 0 7513 7483"/>
                              <a:gd name="T65" fmla="*/ T64 w 61"/>
                              <a:gd name="T66" fmla="+- 0 2713 2713"/>
                              <a:gd name="T67" fmla="*/ 2713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1" h="65">
                                <a:moveTo>
                                  <a:pt x="30" y="0"/>
                                </a:moveTo>
                                <a:lnTo>
                                  <a:pt x="19" y="3"/>
                                </a:lnTo>
                                <a:lnTo>
                                  <a:pt x="9" y="10"/>
                                </a:lnTo>
                                <a:lnTo>
                                  <a:pt x="2" y="20"/>
                                </a:lnTo>
                                <a:lnTo>
                                  <a:pt x="0" y="32"/>
                                </a:lnTo>
                                <a:lnTo>
                                  <a:pt x="2" y="45"/>
                                </a:lnTo>
                                <a:lnTo>
                                  <a:pt x="9" y="56"/>
                                </a:lnTo>
                                <a:lnTo>
                                  <a:pt x="19" y="63"/>
                                </a:lnTo>
                                <a:lnTo>
                                  <a:pt x="30" y="65"/>
                                </a:lnTo>
                                <a:lnTo>
                                  <a:pt x="42" y="63"/>
                                </a:lnTo>
                                <a:lnTo>
                                  <a:pt x="52" y="56"/>
                                </a:lnTo>
                                <a:lnTo>
                                  <a:pt x="58" y="45"/>
                                </a:lnTo>
                                <a:lnTo>
                                  <a:pt x="61" y="32"/>
                                </a:lnTo>
                                <a:lnTo>
                                  <a:pt x="58" y="20"/>
                                </a:lnTo>
                                <a:lnTo>
                                  <a:pt x="52" y="10"/>
                                </a:lnTo>
                                <a:lnTo>
                                  <a:pt x="42" y="3"/>
                                </a:lnTo>
                                <a:lnTo>
                                  <a:pt x="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0" name="Freeform 384"/>
                        <wps:cNvSpPr>
                          <a:spLocks/>
                        </wps:cNvSpPr>
                        <wps:spPr bwMode="auto">
                          <a:xfrm>
                            <a:off x="7483" y="2713"/>
                            <a:ext cx="61" cy="65"/>
                          </a:xfrm>
                          <a:custGeom>
                            <a:avLst/>
                            <a:gdLst>
                              <a:gd name="T0" fmla="+- 0 7483 7483"/>
                              <a:gd name="T1" fmla="*/ T0 w 61"/>
                              <a:gd name="T2" fmla="+- 0 2745 2713"/>
                              <a:gd name="T3" fmla="*/ 2745 h 65"/>
                              <a:gd name="T4" fmla="+- 0 7485 7483"/>
                              <a:gd name="T5" fmla="*/ T4 w 61"/>
                              <a:gd name="T6" fmla="+- 0 2758 2713"/>
                              <a:gd name="T7" fmla="*/ 2758 h 65"/>
                              <a:gd name="T8" fmla="+- 0 7492 7483"/>
                              <a:gd name="T9" fmla="*/ T8 w 61"/>
                              <a:gd name="T10" fmla="+- 0 2769 2713"/>
                              <a:gd name="T11" fmla="*/ 2769 h 65"/>
                              <a:gd name="T12" fmla="+- 0 7502 7483"/>
                              <a:gd name="T13" fmla="*/ T12 w 61"/>
                              <a:gd name="T14" fmla="+- 0 2776 2713"/>
                              <a:gd name="T15" fmla="*/ 2776 h 65"/>
                              <a:gd name="T16" fmla="+- 0 7513 7483"/>
                              <a:gd name="T17" fmla="*/ T16 w 61"/>
                              <a:gd name="T18" fmla="+- 0 2778 2713"/>
                              <a:gd name="T19" fmla="*/ 2778 h 65"/>
                              <a:gd name="T20" fmla="+- 0 7525 7483"/>
                              <a:gd name="T21" fmla="*/ T20 w 61"/>
                              <a:gd name="T22" fmla="+- 0 2776 2713"/>
                              <a:gd name="T23" fmla="*/ 2776 h 65"/>
                              <a:gd name="T24" fmla="+- 0 7535 7483"/>
                              <a:gd name="T25" fmla="*/ T24 w 61"/>
                              <a:gd name="T26" fmla="+- 0 2769 2713"/>
                              <a:gd name="T27" fmla="*/ 2769 h 65"/>
                              <a:gd name="T28" fmla="+- 0 7541 7483"/>
                              <a:gd name="T29" fmla="*/ T28 w 61"/>
                              <a:gd name="T30" fmla="+- 0 2758 2713"/>
                              <a:gd name="T31" fmla="*/ 2758 h 65"/>
                              <a:gd name="T32" fmla="+- 0 7544 7483"/>
                              <a:gd name="T33" fmla="*/ T32 w 61"/>
                              <a:gd name="T34" fmla="+- 0 2745 2713"/>
                              <a:gd name="T35" fmla="*/ 2745 h 65"/>
                              <a:gd name="T36" fmla="+- 0 7541 7483"/>
                              <a:gd name="T37" fmla="*/ T36 w 61"/>
                              <a:gd name="T38" fmla="+- 0 2733 2713"/>
                              <a:gd name="T39" fmla="*/ 2733 h 65"/>
                              <a:gd name="T40" fmla="+- 0 7535 7483"/>
                              <a:gd name="T41" fmla="*/ T40 w 61"/>
                              <a:gd name="T42" fmla="+- 0 2723 2713"/>
                              <a:gd name="T43" fmla="*/ 2723 h 65"/>
                              <a:gd name="T44" fmla="+- 0 7525 7483"/>
                              <a:gd name="T45" fmla="*/ T44 w 61"/>
                              <a:gd name="T46" fmla="+- 0 2716 2713"/>
                              <a:gd name="T47" fmla="*/ 2716 h 65"/>
                              <a:gd name="T48" fmla="+- 0 7513 7483"/>
                              <a:gd name="T49" fmla="*/ T48 w 61"/>
                              <a:gd name="T50" fmla="+- 0 2713 2713"/>
                              <a:gd name="T51" fmla="*/ 2713 h 65"/>
                              <a:gd name="T52" fmla="+- 0 7502 7483"/>
                              <a:gd name="T53" fmla="*/ T52 w 61"/>
                              <a:gd name="T54" fmla="+- 0 2716 2713"/>
                              <a:gd name="T55" fmla="*/ 2716 h 65"/>
                              <a:gd name="T56" fmla="+- 0 7492 7483"/>
                              <a:gd name="T57" fmla="*/ T56 w 61"/>
                              <a:gd name="T58" fmla="+- 0 2723 2713"/>
                              <a:gd name="T59" fmla="*/ 2723 h 65"/>
                              <a:gd name="T60" fmla="+- 0 7485 7483"/>
                              <a:gd name="T61" fmla="*/ T60 w 61"/>
                              <a:gd name="T62" fmla="+- 0 2733 2713"/>
                              <a:gd name="T63" fmla="*/ 2733 h 65"/>
                              <a:gd name="T64" fmla="+- 0 7483 7483"/>
                              <a:gd name="T65" fmla="*/ T64 w 61"/>
                              <a:gd name="T66" fmla="+- 0 2745 2713"/>
                              <a:gd name="T67" fmla="*/ 2745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1" h="65">
                                <a:moveTo>
                                  <a:pt x="0" y="32"/>
                                </a:moveTo>
                                <a:lnTo>
                                  <a:pt x="2" y="45"/>
                                </a:lnTo>
                                <a:lnTo>
                                  <a:pt x="9" y="56"/>
                                </a:lnTo>
                                <a:lnTo>
                                  <a:pt x="19" y="63"/>
                                </a:lnTo>
                                <a:lnTo>
                                  <a:pt x="30" y="65"/>
                                </a:lnTo>
                                <a:lnTo>
                                  <a:pt x="42" y="63"/>
                                </a:lnTo>
                                <a:lnTo>
                                  <a:pt x="52" y="56"/>
                                </a:lnTo>
                                <a:lnTo>
                                  <a:pt x="58" y="45"/>
                                </a:lnTo>
                                <a:lnTo>
                                  <a:pt x="61" y="32"/>
                                </a:lnTo>
                                <a:lnTo>
                                  <a:pt x="58" y="20"/>
                                </a:lnTo>
                                <a:lnTo>
                                  <a:pt x="52" y="10"/>
                                </a:lnTo>
                                <a:lnTo>
                                  <a:pt x="42" y="3"/>
                                </a:lnTo>
                                <a:lnTo>
                                  <a:pt x="30" y="0"/>
                                </a:lnTo>
                                <a:lnTo>
                                  <a:pt x="19" y="3"/>
                                </a:lnTo>
                                <a:lnTo>
                                  <a:pt x="9" y="10"/>
                                </a:lnTo>
                                <a:lnTo>
                                  <a:pt x="2" y="20"/>
                                </a:lnTo>
                                <a:lnTo>
                                  <a:pt x="0" y="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680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1" name="Freeform 383"/>
                        <wps:cNvSpPr>
                          <a:spLocks/>
                        </wps:cNvSpPr>
                        <wps:spPr bwMode="auto">
                          <a:xfrm>
                            <a:off x="8013" y="2684"/>
                            <a:ext cx="61" cy="65"/>
                          </a:xfrm>
                          <a:custGeom>
                            <a:avLst/>
                            <a:gdLst>
                              <a:gd name="T0" fmla="+- 0 8043 8013"/>
                              <a:gd name="T1" fmla="*/ T0 w 61"/>
                              <a:gd name="T2" fmla="+- 0 2684 2684"/>
                              <a:gd name="T3" fmla="*/ 2684 h 65"/>
                              <a:gd name="T4" fmla="+- 0 8032 8013"/>
                              <a:gd name="T5" fmla="*/ T4 w 61"/>
                              <a:gd name="T6" fmla="+- 0 2687 2684"/>
                              <a:gd name="T7" fmla="*/ 2687 h 65"/>
                              <a:gd name="T8" fmla="+- 0 8022 8013"/>
                              <a:gd name="T9" fmla="*/ T8 w 61"/>
                              <a:gd name="T10" fmla="+- 0 2694 2684"/>
                              <a:gd name="T11" fmla="*/ 2694 h 65"/>
                              <a:gd name="T12" fmla="+- 0 8016 8013"/>
                              <a:gd name="T13" fmla="*/ T12 w 61"/>
                              <a:gd name="T14" fmla="+- 0 2704 2684"/>
                              <a:gd name="T15" fmla="*/ 2704 h 65"/>
                              <a:gd name="T16" fmla="+- 0 8013 8013"/>
                              <a:gd name="T17" fmla="*/ T16 w 61"/>
                              <a:gd name="T18" fmla="+- 0 2716 2684"/>
                              <a:gd name="T19" fmla="*/ 2716 h 65"/>
                              <a:gd name="T20" fmla="+- 0 8016 8013"/>
                              <a:gd name="T21" fmla="*/ T20 w 61"/>
                              <a:gd name="T22" fmla="+- 0 2729 2684"/>
                              <a:gd name="T23" fmla="*/ 2729 h 65"/>
                              <a:gd name="T24" fmla="+- 0 8022 8013"/>
                              <a:gd name="T25" fmla="*/ T24 w 61"/>
                              <a:gd name="T26" fmla="+- 0 2740 2684"/>
                              <a:gd name="T27" fmla="*/ 2740 h 65"/>
                              <a:gd name="T28" fmla="+- 0 8032 8013"/>
                              <a:gd name="T29" fmla="*/ T28 w 61"/>
                              <a:gd name="T30" fmla="+- 0 2747 2684"/>
                              <a:gd name="T31" fmla="*/ 2747 h 65"/>
                              <a:gd name="T32" fmla="+- 0 8043 8013"/>
                              <a:gd name="T33" fmla="*/ T32 w 61"/>
                              <a:gd name="T34" fmla="+- 0 2749 2684"/>
                              <a:gd name="T35" fmla="*/ 2749 h 65"/>
                              <a:gd name="T36" fmla="+- 0 8055 8013"/>
                              <a:gd name="T37" fmla="*/ T36 w 61"/>
                              <a:gd name="T38" fmla="+- 0 2747 2684"/>
                              <a:gd name="T39" fmla="*/ 2747 h 65"/>
                              <a:gd name="T40" fmla="+- 0 8065 8013"/>
                              <a:gd name="T41" fmla="*/ T40 w 61"/>
                              <a:gd name="T42" fmla="+- 0 2740 2684"/>
                              <a:gd name="T43" fmla="*/ 2740 h 65"/>
                              <a:gd name="T44" fmla="+- 0 8072 8013"/>
                              <a:gd name="T45" fmla="*/ T44 w 61"/>
                              <a:gd name="T46" fmla="+- 0 2729 2684"/>
                              <a:gd name="T47" fmla="*/ 2729 h 65"/>
                              <a:gd name="T48" fmla="+- 0 8074 8013"/>
                              <a:gd name="T49" fmla="*/ T48 w 61"/>
                              <a:gd name="T50" fmla="+- 0 2716 2684"/>
                              <a:gd name="T51" fmla="*/ 2716 h 65"/>
                              <a:gd name="T52" fmla="+- 0 8072 8013"/>
                              <a:gd name="T53" fmla="*/ T52 w 61"/>
                              <a:gd name="T54" fmla="+- 0 2704 2684"/>
                              <a:gd name="T55" fmla="*/ 2704 h 65"/>
                              <a:gd name="T56" fmla="+- 0 8065 8013"/>
                              <a:gd name="T57" fmla="*/ T56 w 61"/>
                              <a:gd name="T58" fmla="+- 0 2694 2684"/>
                              <a:gd name="T59" fmla="*/ 2694 h 65"/>
                              <a:gd name="T60" fmla="+- 0 8055 8013"/>
                              <a:gd name="T61" fmla="*/ T60 w 61"/>
                              <a:gd name="T62" fmla="+- 0 2687 2684"/>
                              <a:gd name="T63" fmla="*/ 2687 h 65"/>
                              <a:gd name="T64" fmla="+- 0 8043 8013"/>
                              <a:gd name="T65" fmla="*/ T64 w 61"/>
                              <a:gd name="T66" fmla="+- 0 2684 2684"/>
                              <a:gd name="T67" fmla="*/ 2684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1" h="65">
                                <a:moveTo>
                                  <a:pt x="30" y="0"/>
                                </a:moveTo>
                                <a:lnTo>
                                  <a:pt x="19" y="3"/>
                                </a:lnTo>
                                <a:lnTo>
                                  <a:pt x="9" y="10"/>
                                </a:lnTo>
                                <a:lnTo>
                                  <a:pt x="3" y="20"/>
                                </a:lnTo>
                                <a:lnTo>
                                  <a:pt x="0" y="32"/>
                                </a:lnTo>
                                <a:lnTo>
                                  <a:pt x="3" y="45"/>
                                </a:lnTo>
                                <a:lnTo>
                                  <a:pt x="9" y="56"/>
                                </a:lnTo>
                                <a:lnTo>
                                  <a:pt x="19" y="63"/>
                                </a:lnTo>
                                <a:lnTo>
                                  <a:pt x="30" y="65"/>
                                </a:lnTo>
                                <a:lnTo>
                                  <a:pt x="42" y="63"/>
                                </a:lnTo>
                                <a:lnTo>
                                  <a:pt x="52" y="56"/>
                                </a:lnTo>
                                <a:lnTo>
                                  <a:pt x="59" y="45"/>
                                </a:lnTo>
                                <a:lnTo>
                                  <a:pt x="61" y="32"/>
                                </a:lnTo>
                                <a:lnTo>
                                  <a:pt x="59" y="20"/>
                                </a:lnTo>
                                <a:lnTo>
                                  <a:pt x="52" y="10"/>
                                </a:lnTo>
                                <a:lnTo>
                                  <a:pt x="42" y="3"/>
                                </a:lnTo>
                                <a:lnTo>
                                  <a:pt x="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2" name="Freeform 382"/>
                        <wps:cNvSpPr>
                          <a:spLocks/>
                        </wps:cNvSpPr>
                        <wps:spPr bwMode="auto">
                          <a:xfrm>
                            <a:off x="8013" y="2684"/>
                            <a:ext cx="61" cy="65"/>
                          </a:xfrm>
                          <a:custGeom>
                            <a:avLst/>
                            <a:gdLst>
                              <a:gd name="T0" fmla="+- 0 8013 8013"/>
                              <a:gd name="T1" fmla="*/ T0 w 61"/>
                              <a:gd name="T2" fmla="+- 0 2716 2684"/>
                              <a:gd name="T3" fmla="*/ 2716 h 65"/>
                              <a:gd name="T4" fmla="+- 0 8016 8013"/>
                              <a:gd name="T5" fmla="*/ T4 w 61"/>
                              <a:gd name="T6" fmla="+- 0 2729 2684"/>
                              <a:gd name="T7" fmla="*/ 2729 h 65"/>
                              <a:gd name="T8" fmla="+- 0 8022 8013"/>
                              <a:gd name="T9" fmla="*/ T8 w 61"/>
                              <a:gd name="T10" fmla="+- 0 2740 2684"/>
                              <a:gd name="T11" fmla="*/ 2740 h 65"/>
                              <a:gd name="T12" fmla="+- 0 8032 8013"/>
                              <a:gd name="T13" fmla="*/ T12 w 61"/>
                              <a:gd name="T14" fmla="+- 0 2747 2684"/>
                              <a:gd name="T15" fmla="*/ 2747 h 65"/>
                              <a:gd name="T16" fmla="+- 0 8043 8013"/>
                              <a:gd name="T17" fmla="*/ T16 w 61"/>
                              <a:gd name="T18" fmla="+- 0 2749 2684"/>
                              <a:gd name="T19" fmla="*/ 2749 h 65"/>
                              <a:gd name="T20" fmla="+- 0 8055 8013"/>
                              <a:gd name="T21" fmla="*/ T20 w 61"/>
                              <a:gd name="T22" fmla="+- 0 2747 2684"/>
                              <a:gd name="T23" fmla="*/ 2747 h 65"/>
                              <a:gd name="T24" fmla="+- 0 8065 8013"/>
                              <a:gd name="T25" fmla="*/ T24 w 61"/>
                              <a:gd name="T26" fmla="+- 0 2740 2684"/>
                              <a:gd name="T27" fmla="*/ 2740 h 65"/>
                              <a:gd name="T28" fmla="+- 0 8072 8013"/>
                              <a:gd name="T29" fmla="*/ T28 w 61"/>
                              <a:gd name="T30" fmla="+- 0 2729 2684"/>
                              <a:gd name="T31" fmla="*/ 2729 h 65"/>
                              <a:gd name="T32" fmla="+- 0 8074 8013"/>
                              <a:gd name="T33" fmla="*/ T32 w 61"/>
                              <a:gd name="T34" fmla="+- 0 2716 2684"/>
                              <a:gd name="T35" fmla="*/ 2716 h 65"/>
                              <a:gd name="T36" fmla="+- 0 8072 8013"/>
                              <a:gd name="T37" fmla="*/ T36 w 61"/>
                              <a:gd name="T38" fmla="+- 0 2704 2684"/>
                              <a:gd name="T39" fmla="*/ 2704 h 65"/>
                              <a:gd name="T40" fmla="+- 0 8065 8013"/>
                              <a:gd name="T41" fmla="*/ T40 w 61"/>
                              <a:gd name="T42" fmla="+- 0 2694 2684"/>
                              <a:gd name="T43" fmla="*/ 2694 h 65"/>
                              <a:gd name="T44" fmla="+- 0 8055 8013"/>
                              <a:gd name="T45" fmla="*/ T44 w 61"/>
                              <a:gd name="T46" fmla="+- 0 2687 2684"/>
                              <a:gd name="T47" fmla="*/ 2687 h 65"/>
                              <a:gd name="T48" fmla="+- 0 8043 8013"/>
                              <a:gd name="T49" fmla="*/ T48 w 61"/>
                              <a:gd name="T50" fmla="+- 0 2684 2684"/>
                              <a:gd name="T51" fmla="*/ 2684 h 65"/>
                              <a:gd name="T52" fmla="+- 0 8032 8013"/>
                              <a:gd name="T53" fmla="*/ T52 w 61"/>
                              <a:gd name="T54" fmla="+- 0 2687 2684"/>
                              <a:gd name="T55" fmla="*/ 2687 h 65"/>
                              <a:gd name="T56" fmla="+- 0 8022 8013"/>
                              <a:gd name="T57" fmla="*/ T56 w 61"/>
                              <a:gd name="T58" fmla="+- 0 2694 2684"/>
                              <a:gd name="T59" fmla="*/ 2694 h 65"/>
                              <a:gd name="T60" fmla="+- 0 8016 8013"/>
                              <a:gd name="T61" fmla="*/ T60 w 61"/>
                              <a:gd name="T62" fmla="+- 0 2704 2684"/>
                              <a:gd name="T63" fmla="*/ 2704 h 65"/>
                              <a:gd name="T64" fmla="+- 0 8013 8013"/>
                              <a:gd name="T65" fmla="*/ T64 w 61"/>
                              <a:gd name="T66" fmla="+- 0 2716 2684"/>
                              <a:gd name="T67" fmla="*/ 2716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1" h="65">
                                <a:moveTo>
                                  <a:pt x="0" y="32"/>
                                </a:moveTo>
                                <a:lnTo>
                                  <a:pt x="3" y="45"/>
                                </a:lnTo>
                                <a:lnTo>
                                  <a:pt x="9" y="56"/>
                                </a:lnTo>
                                <a:lnTo>
                                  <a:pt x="19" y="63"/>
                                </a:lnTo>
                                <a:lnTo>
                                  <a:pt x="30" y="65"/>
                                </a:lnTo>
                                <a:lnTo>
                                  <a:pt x="42" y="63"/>
                                </a:lnTo>
                                <a:lnTo>
                                  <a:pt x="52" y="56"/>
                                </a:lnTo>
                                <a:lnTo>
                                  <a:pt x="59" y="45"/>
                                </a:lnTo>
                                <a:lnTo>
                                  <a:pt x="61" y="32"/>
                                </a:lnTo>
                                <a:lnTo>
                                  <a:pt x="59" y="20"/>
                                </a:lnTo>
                                <a:lnTo>
                                  <a:pt x="52" y="10"/>
                                </a:lnTo>
                                <a:lnTo>
                                  <a:pt x="42" y="3"/>
                                </a:lnTo>
                                <a:lnTo>
                                  <a:pt x="30" y="0"/>
                                </a:lnTo>
                                <a:lnTo>
                                  <a:pt x="19" y="3"/>
                                </a:lnTo>
                                <a:lnTo>
                                  <a:pt x="9" y="10"/>
                                </a:lnTo>
                                <a:lnTo>
                                  <a:pt x="3" y="20"/>
                                </a:lnTo>
                                <a:lnTo>
                                  <a:pt x="0" y="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680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3" name="Freeform 381"/>
                        <wps:cNvSpPr>
                          <a:spLocks/>
                        </wps:cNvSpPr>
                        <wps:spPr bwMode="auto">
                          <a:xfrm>
                            <a:off x="8544" y="2660"/>
                            <a:ext cx="61" cy="65"/>
                          </a:xfrm>
                          <a:custGeom>
                            <a:avLst/>
                            <a:gdLst>
                              <a:gd name="T0" fmla="+- 0 8574 8544"/>
                              <a:gd name="T1" fmla="*/ T0 w 61"/>
                              <a:gd name="T2" fmla="+- 0 2660 2660"/>
                              <a:gd name="T3" fmla="*/ 2660 h 65"/>
                              <a:gd name="T4" fmla="+- 0 8563 8544"/>
                              <a:gd name="T5" fmla="*/ T4 w 61"/>
                              <a:gd name="T6" fmla="+- 0 2663 2660"/>
                              <a:gd name="T7" fmla="*/ 2663 h 65"/>
                              <a:gd name="T8" fmla="+- 0 8553 8544"/>
                              <a:gd name="T9" fmla="*/ T8 w 61"/>
                              <a:gd name="T10" fmla="+- 0 2670 2660"/>
                              <a:gd name="T11" fmla="*/ 2670 h 65"/>
                              <a:gd name="T12" fmla="+- 0 8547 8544"/>
                              <a:gd name="T13" fmla="*/ T12 w 61"/>
                              <a:gd name="T14" fmla="+- 0 2680 2660"/>
                              <a:gd name="T15" fmla="*/ 2680 h 65"/>
                              <a:gd name="T16" fmla="+- 0 8544 8544"/>
                              <a:gd name="T17" fmla="*/ T16 w 61"/>
                              <a:gd name="T18" fmla="+- 0 2692 2660"/>
                              <a:gd name="T19" fmla="*/ 2692 h 65"/>
                              <a:gd name="T20" fmla="+- 0 8547 8544"/>
                              <a:gd name="T21" fmla="*/ T20 w 61"/>
                              <a:gd name="T22" fmla="+- 0 2705 2660"/>
                              <a:gd name="T23" fmla="*/ 2705 h 65"/>
                              <a:gd name="T24" fmla="+- 0 8553 8544"/>
                              <a:gd name="T25" fmla="*/ T24 w 61"/>
                              <a:gd name="T26" fmla="+- 0 2716 2660"/>
                              <a:gd name="T27" fmla="*/ 2716 h 65"/>
                              <a:gd name="T28" fmla="+- 0 8563 8544"/>
                              <a:gd name="T29" fmla="*/ T28 w 61"/>
                              <a:gd name="T30" fmla="+- 0 2723 2660"/>
                              <a:gd name="T31" fmla="*/ 2723 h 65"/>
                              <a:gd name="T32" fmla="+- 0 8574 8544"/>
                              <a:gd name="T33" fmla="*/ T32 w 61"/>
                              <a:gd name="T34" fmla="+- 0 2725 2660"/>
                              <a:gd name="T35" fmla="*/ 2725 h 65"/>
                              <a:gd name="T36" fmla="+- 0 8586 8544"/>
                              <a:gd name="T37" fmla="*/ T36 w 61"/>
                              <a:gd name="T38" fmla="+- 0 2723 2660"/>
                              <a:gd name="T39" fmla="*/ 2723 h 65"/>
                              <a:gd name="T40" fmla="+- 0 8596 8544"/>
                              <a:gd name="T41" fmla="*/ T40 w 61"/>
                              <a:gd name="T42" fmla="+- 0 2716 2660"/>
                              <a:gd name="T43" fmla="*/ 2716 h 65"/>
                              <a:gd name="T44" fmla="+- 0 8603 8544"/>
                              <a:gd name="T45" fmla="*/ T44 w 61"/>
                              <a:gd name="T46" fmla="+- 0 2705 2660"/>
                              <a:gd name="T47" fmla="*/ 2705 h 65"/>
                              <a:gd name="T48" fmla="+- 0 8605 8544"/>
                              <a:gd name="T49" fmla="*/ T48 w 61"/>
                              <a:gd name="T50" fmla="+- 0 2692 2660"/>
                              <a:gd name="T51" fmla="*/ 2692 h 65"/>
                              <a:gd name="T52" fmla="+- 0 8603 8544"/>
                              <a:gd name="T53" fmla="*/ T52 w 61"/>
                              <a:gd name="T54" fmla="+- 0 2680 2660"/>
                              <a:gd name="T55" fmla="*/ 2680 h 65"/>
                              <a:gd name="T56" fmla="+- 0 8596 8544"/>
                              <a:gd name="T57" fmla="*/ T56 w 61"/>
                              <a:gd name="T58" fmla="+- 0 2670 2660"/>
                              <a:gd name="T59" fmla="*/ 2670 h 65"/>
                              <a:gd name="T60" fmla="+- 0 8586 8544"/>
                              <a:gd name="T61" fmla="*/ T60 w 61"/>
                              <a:gd name="T62" fmla="+- 0 2663 2660"/>
                              <a:gd name="T63" fmla="*/ 2663 h 65"/>
                              <a:gd name="T64" fmla="+- 0 8574 8544"/>
                              <a:gd name="T65" fmla="*/ T64 w 61"/>
                              <a:gd name="T66" fmla="+- 0 2660 2660"/>
                              <a:gd name="T67" fmla="*/ 2660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1" h="65">
                                <a:moveTo>
                                  <a:pt x="30" y="0"/>
                                </a:moveTo>
                                <a:lnTo>
                                  <a:pt x="19" y="3"/>
                                </a:lnTo>
                                <a:lnTo>
                                  <a:pt x="9" y="10"/>
                                </a:lnTo>
                                <a:lnTo>
                                  <a:pt x="3" y="20"/>
                                </a:lnTo>
                                <a:lnTo>
                                  <a:pt x="0" y="32"/>
                                </a:lnTo>
                                <a:lnTo>
                                  <a:pt x="3" y="45"/>
                                </a:lnTo>
                                <a:lnTo>
                                  <a:pt x="9" y="56"/>
                                </a:lnTo>
                                <a:lnTo>
                                  <a:pt x="19" y="63"/>
                                </a:lnTo>
                                <a:lnTo>
                                  <a:pt x="30" y="65"/>
                                </a:lnTo>
                                <a:lnTo>
                                  <a:pt x="42" y="63"/>
                                </a:lnTo>
                                <a:lnTo>
                                  <a:pt x="52" y="56"/>
                                </a:lnTo>
                                <a:lnTo>
                                  <a:pt x="59" y="45"/>
                                </a:lnTo>
                                <a:lnTo>
                                  <a:pt x="61" y="32"/>
                                </a:lnTo>
                                <a:lnTo>
                                  <a:pt x="59" y="20"/>
                                </a:lnTo>
                                <a:lnTo>
                                  <a:pt x="52" y="10"/>
                                </a:lnTo>
                                <a:lnTo>
                                  <a:pt x="42" y="3"/>
                                </a:lnTo>
                                <a:lnTo>
                                  <a:pt x="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4" name="Freeform 380"/>
                        <wps:cNvSpPr>
                          <a:spLocks/>
                        </wps:cNvSpPr>
                        <wps:spPr bwMode="auto">
                          <a:xfrm>
                            <a:off x="8544" y="2660"/>
                            <a:ext cx="61" cy="65"/>
                          </a:xfrm>
                          <a:custGeom>
                            <a:avLst/>
                            <a:gdLst>
                              <a:gd name="T0" fmla="+- 0 8544 8544"/>
                              <a:gd name="T1" fmla="*/ T0 w 61"/>
                              <a:gd name="T2" fmla="+- 0 2692 2660"/>
                              <a:gd name="T3" fmla="*/ 2692 h 65"/>
                              <a:gd name="T4" fmla="+- 0 8547 8544"/>
                              <a:gd name="T5" fmla="*/ T4 w 61"/>
                              <a:gd name="T6" fmla="+- 0 2705 2660"/>
                              <a:gd name="T7" fmla="*/ 2705 h 65"/>
                              <a:gd name="T8" fmla="+- 0 8553 8544"/>
                              <a:gd name="T9" fmla="*/ T8 w 61"/>
                              <a:gd name="T10" fmla="+- 0 2716 2660"/>
                              <a:gd name="T11" fmla="*/ 2716 h 65"/>
                              <a:gd name="T12" fmla="+- 0 8563 8544"/>
                              <a:gd name="T13" fmla="*/ T12 w 61"/>
                              <a:gd name="T14" fmla="+- 0 2723 2660"/>
                              <a:gd name="T15" fmla="*/ 2723 h 65"/>
                              <a:gd name="T16" fmla="+- 0 8574 8544"/>
                              <a:gd name="T17" fmla="*/ T16 w 61"/>
                              <a:gd name="T18" fmla="+- 0 2725 2660"/>
                              <a:gd name="T19" fmla="*/ 2725 h 65"/>
                              <a:gd name="T20" fmla="+- 0 8586 8544"/>
                              <a:gd name="T21" fmla="*/ T20 w 61"/>
                              <a:gd name="T22" fmla="+- 0 2723 2660"/>
                              <a:gd name="T23" fmla="*/ 2723 h 65"/>
                              <a:gd name="T24" fmla="+- 0 8596 8544"/>
                              <a:gd name="T25" fmla="*/ T24 w 61"/>
                              <a:gd name="T26" fmla="+- 0 2716 2660"/>
                              <a:gd name="T27" fmla="*/ 2716 h 65"/>
                              <a:gd name="T28" fmla="+- 0 8603 8544"/>
                              <a:gd name="T29" fmla="*/ T28 w 61"/>
                              <a:gd name="T30" fmla="+- 0 2705 2660"/>
                              <a:gd name="T31" fmla="*/ 2705 h 65"/>
                              <a:gd name="T32" fmla="+- 0 8605 8544"/>
                              <a:gd name="T33" fmla="*/ T32 w 61"/>
                              <a:gd name="T34" fmla="+- 0 2692 2660"/>
                              <a:gd name="T35" fmla="*/ 2692 h 65"/>
                              <a:gd name="T36" fmla="+- 0 8603 8544"/>
                              <a:gd name="T37" fmla="*/ T36 w 61"/>
                              <a:gd name="T38" fmla="+- 0 2680 2660"/>
                              <a:gd name="T39" fmla="*/ 2680 h 65"/>
                              <a:gd name="T40" fmla="+- 0 8596 8544"/>
                              <a:gd name="T41" fmla="*/ T40 w 61"/>
                              <a:gd name="T42" fmla="+- 0 2670 2660"/>
                              <a:gd name="T43" fmla="*/ 2670 h 65"/>
                              <a:gd name="T44" fmla="+- 0 8586 8544"/>
                              <a:gd name="T45" fmla="*/ T44 w 61"/>
                              <a:gd name="T46" fmla="+- 0 2663 2660"/>
                              <a:gd name="T47" fmla="*/ 2663 h 65"/>
                              <a:gd name="T48" fmla="+- 0 8574 8544"/>
                              <a:gd name="T49" fmla="*/ T48 w 61"/>
                              <a:gd name="T50" fmla="+- 0 2660 2660"/>
                              <a:gd name="T51" fmla="*/ 2660 h 65"/>
                              <a:gd name="T52" fmla="+- 0 8563 8544"/>
                              <a:gd name="T53" fmla="*/ T52 w 61"/>
                              <a:gd name="T54" fmla="+- 0 2663 2660"/>
                              <a:gd name="T55" fmla="*/ 2663 h 65"/>
                              <a:gd name="T56" fmla="+- 0 8553 8544"/>
                              <a:gd name="T57" fmla="*/ T56 w 61"/>
                              <a:gd name="T58" fmla="+- 0 2670 2660"/>
                              <a:gd name="T59" fmla="*/ 2670 h 65"/>
                              <a:gd name="T60" fmla="+- 0 8547 8544"/>
                              <a:gd name="T61" fmla="*/ T60 w 61"/>
                              <a:gd name="T62" fmla="+- 0 2680 2660"/>
                              <a:gd name="T63" fmla="*/ 2680 h 65"/>
                              <a:gd name="T64" fmla="+- 0 8544 8544"/>
                              <a:gd name="T65" fmla="*/ T64 w 61"/>
                              <a:gd name="T66" fmla="+- 0 2692 2660"/>
                              <a:gd name="T67" fmla="*/ 2692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1" h="65">
                                <a:moveTo>
                                  <a:pt x="0" y="32"/>
                                </a:moveTo>
                                <a:lnTo>
                                  <a:pt x="3" y="45"/>
                                </a:lnTo>
                                <a:lnTo>
                                  <a:pt x="9" y="56"/>
                                </a:lnTo>
                                <a:lnTo>
                                  <a:pt x="19" y="63"/>
                                </a:lnTo>
                                <a:lnTo>
                                  <a:pt x="30" y="65"/>
                                </a:lnTo>
                                <a:lnTo>
                                  <a:pt x="42" y="63"/>
                                </a:lnTo>
                                <a:lnTo>
                                  <a:pt x="52" y="56"/>
                                </a:lnTo>
                                <a:lnTo>
                                  <a:pt x="59" y="45"/>
                                </a:lnTo>
                                <a:lnTo>
                                  <a:pt x="61" y="32"/>
                                </a:lnTo>
                                <a:lnTo>
                                  <a:pt x="59" y="20"/>
                                </a:lnTo>
                                <a:lnTo>
                                  <a:pt x="52" y="10"/>
                                </a:lnTo>
                                <a:lnTo>
                                  <a:pt x="42" y="3"/>
                                </a:lnTo>
                                <a:lnTo>
                                  <a:pt x="30" y="0"/>
                                </a:lnTo>
                                <a:lnTo>
                                  <a:pt x="19" y="3"/>
                                </a:lnTo>
                                <a:lnTo>
                                  <a:pt x="9" y="10"/>
                                </a:lnTo>
                                <a:lnTo>
                                  <a:pt x="3" y="20"/>
                                </a:lnTo>
                                <a:lnTo>
                                  <a:pt x="0" y="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680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5" name="Freeform 379"/>
                        <wps:cNvSpPr>
                          <a:spLocks/>
                        </wps:cNvSpPr>
                        <wps:spPr bwMode="auto">
                          <a:xfrm>
                            <a:off x="9074" y="2632"/>
                            <a:ext cx="61" cy="65"/>
                          </a:xfrm>
                          <a:custGeom>
                            <a:avLst/>
                            <a:gdLst>
                              <a:gd name="T0" fmla="+- 0 9104 9074"/>
                              <a:gd name="T1" fmla="*/ T0 w 61"/>
                              <a:gd name="T2" fmla="+- 0 2632 2632"/>
                              <a:gd name="T3" fmla="*/ 2632 h 65"/>
                              <a:gd name="T4" fmla="+- 0 9093 9074"/>
                              <a:gd name="T5" fmla="*/ T4 w 61"/>
                              <a:gd name="T6" fmla="+- 0 2635 2632"/>
                              <a:gd name="T7" fmla="*/ 2635 h 65"/>
                              <a:gd name="T8" fmla="+- 0 9083 9074"/>
                              <a:gd name="T9" fmla="*/ T8 w 61"/>
                              <a:gd name="T10" fmla="+- 0 2641 2632"/>
                              <a:gd name="T11" fmla="*/ 2641 h 65"/>
                              <a:gd name="T12" fmla="+- 0 9077 9074"/>
                              <a:gd name="T13" fmla="*/ T12 w 61"/>
                              <a:gd name="T14" fmla="+- 0 2652 2632"/>
                              <a:gd name="T15" fmla="*/ 2652 h 65"/>
                              <a:gd name="T16" fmla="+- 0 9074 9074"/>
                              <a:gd name="T17" fmla="*/ T16 w 61"/>
                              <a:gd name="T18" fmla="+- 0 2664 2632"/>
                              <a:gd name="T19" fmla="*/ 2664 h 65"/>
                              <a:gd name="T20" fmla="+- 0 9077 9074"/>
                              <a:gd name="T21" fmla="*/ T20 w 61"/>
                              <a:gd name="T22" fmla="+- 0 2677 2632"/>
                              <a:gd name="T23" fmla="*/ 2677 h 65"/>
                              <a:gd name="T24" fmla="+- 0 9083 9074"/>
                              <a:gd name="T25" fmla="*/ T24 w 61"/>
                              <a:gd name="T26" fmla="+- 0 2687 2632"/>
                              <a:gd name="T27" fmla="*/ 2687 h 65"/>
                              <a:gd name="T28" fmla="+- 0 9093 9074"/>
                              <a:gd name="T29" fmla="*/ T28 w 61"/>
                              <a:gd name="T30" fmla="+- 0 2694 2632"/>
                              <a:gd name="T31" fmla="*/ 2694 h 65"/>
                              <a:gd name="T32" fmla="+- 0 9104 9074"/>
                              <a:gd name="T33" fmla="*/ T32 w 61"/>
                              <a:gd name="T34" fmla="+- 0 2697 2632"/>
                              <a:gd name="T35" fmla="*/ 2697 h 65"/>
                              <a:gd name="T36" fmla="+- 0 9116 9074"/>
                              <a:gd name="T37" fmla="*/ T36 w 61"/>
                              <a:gd name="T38" fmla="+- 0 2694 2632"/>
                              <a:gd name="T39" fmla="*/ 2694 h 65"/>
                              <a:gd name="T40" fmla="+- 0 9126 9074"/>
                              <a:gd name="T41" fmla="*/ T40 w 61"/>
                              <a:gd name="T42" fmla="+- 0 2687 2632"/>
                              <a:gd name="T43" fmla="*/ 2687 h 65"/>
                              <a:gd name="T44" fmla="+- 0 9133 9074"/>
                              <a:gd name="T45" fmla="*/ T44 w 61"/>
                              <a:gd name="T46" fmla="+- 0 2677 2632"/>
                              <a:gd name="T47" fmla="*/ 2677 h 65"/>
                              <a:gd name="T48" fmla="+- 0 9135 9074"/>
                              <a:gd name="T49" fmla="*/ T48 w 61"/>
                              <a:gd name="T50" fmla="+- 0 2664 2632"/>
                              <a:gd name="T51" fmla="*/ 2664 h 65"/>
                              <a:gd name="T52" fmla="+- 0 9133 9074"/>
                              <a:gd name="T53" fmla="*/ T52 w 61"/>
                              <a:gd name="T54" fmla="+- 0 2652 2632"/>
                              <a:gd name="T55" fmla="*/ 2652 h 65"/>
                              <a:gd name="T56" fmla="+- 0 9126 9074"/>
                              <a:gd name="T57" fmla="*/ T56 w 61"/>
                              <a:gd name="T58" fmla="+- 0 2641 2632"/>
                              <a:gd name="T59" fmla="*/ 2641 h 65"/>
                              <a:gd name="T60" fmla="+- 0 9116 9074"/>
                              <a:gd name="T61" fmla="*/ T60 w 61"/>
                              <a:gd name="T62" fmla="+- 0 2635 2632"/>
                              <a:gd name="T63" fmla="*/ 2635 h 65"/>
                              <a:gd name="T64" fmla="+- 0 9104 9074"/>
                              <a:gd name="T65" fmla="*/ T64 w 61"/>
                              <a:gd name="T66" fmla="+- 0 2632 2632"/>
                              <a:gd name="T67" fmla="*/ 2632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1" h="65">
                                <a:moveTo>
                                  <a:pt x="30" y="0"/>
                                </a:moveTo>
                                <a:lnTo>
                                  <a:pt x="19" y="3"/>
                                </a:lnTo>
                                <a:lnTo>
                                  <a:pt x="9" y="9"/>
                                </a:lnTo>
                                <a:lnTo>
                                  <a:pt x="3" y="20"/>
                                </a:lnTo>
                                <a:lnTo>
                                  <a:pt x="0" y="32"/>
                                </a:lnTo>
                                <a:lnTo>
                                  <a:pt x="3" y="45"/>
                                </a:lnTo>
                                <a:lnTo>
                                  <a:pt x="9" y="55"/>
                                </a:lnTo>
                                <a:lnTo>
                                  <a:pt x="19" y="62"/>
                                </a:lnTo>
                                <a:lnTo>
                                  <a:pt x="30" y="65"/>
                                </a:lnTo>
                                <a:lnTo>
                                  <a:pt x="42" y="62"/>
                                </a:lnTo>
                                <a:lnTo>
                                  <a:pt x="52" y="55"/>
                                </a:lnTo>
                                <a:lnTo>
                                  <a:pt x="59" y="45"/>
                                </a:lnTo>
                                <a:lnTo>
                                  <a:pt x="61" y="32"/>
                                </a:lnTo>
                                <a:lnTo>
                                  <a:pt x="59" y="20"/>
                                </a:lnTo>
                                <a:lnTo>
                                  <a:pt x="52" y="9"/>
                                </a:lnTo>
                                <a:lnTo>
                                  <a:pt x="42" y="3"/>
                                </a:lnTo>
                                <a:lnTo>
                                  <a:pt x="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6" name="Freeform 378"/>
                        <wps:cNvSpPr>
                          <a:spLocks/>
                        </wps:cNvSpPr>
                        <wps:spPr bwMode="auto">
                          <a:xfrm>
                            <a:off x="9074" y="2632"/>
                            <a:ext cx="61" cy="65"/>
                          </a:xfrm>
                          <a:custGeom>
                            <a:avLst/>
                            <a:gdLst>
                              <a:gd name="T0" fmla="+- 0 9074 9074"/>
                              <a:gd name="T1" fmla="*/ T0 w 61"/>
                              <a:gd name="T2" fmla="+- 0 2664 2632"/>
                              <a:gd name="T3" fmla="*/ 2664 h 65"/>
                              <a:gd name="T4" fmla="+- 0 9077 9074"/>
                              <a:gd name="T5" fmla="*/ T4 w 61"/>
                              <a:gd name="T6" fmla="+- 0 2677 2632"/>
                              <a:gd name="T7" fmla="*/ 2677 h 65"/>
                              <a:gd name="T8" fmla="+- 0 9083 9074"/>
                              <a:gd name="T9" fmla="*/ T8 w 61"/>
                              <a:gd name="T10" fmla="+- 0 2687 2632"/>
                              <a:gd name="T11" fmla="*/ 2687 h 65"/>
                              <a:gd name="T12" fmla="+- 0 9093 9074"/>
                              <a:gd name="T13" fmla="*/ T12 w 61"/>
                              <a:gd name="T14" fmla="+- 0 2694 2632"/>
                              <a:gd name="T15" fmla="*/ 2694 h 65"/>
                              <a:gd name="T16" fmla="+- 0 9104 9074"/>
                              <a:gd name="T17" fmla="*/ T16 w 61"/>
                              <a:gd name="T18" fmla="+- 0 2697 2632"/>
                              <a:gd name="T19" fmla="*/ 2697 h 65"/>
                              <a:gd name="T20" fmla="+- 0 9116 9074"/>
                              <a:gd name="T21" fmla="*/ T20 w 61"/>
                              <a:gd name="T22" fmla="+- 0 2694 2632"/>
                              <a:gd name="T23" fmla="*/ 2694 h 65"/>
                              <a:gd name="T24" fmla="+- 0 9126 9074"/>
                              <a:gd name="T25" fmla="*/ T24 w 61"/>
                              <a:gd name="T26" fmla="+- 0 2687 2632"/>
                              <a:gd name="T27" fmla="*/ 2687 h 65"/>
                              <a:gd name="T28" fmla="+- 0 9133 9074"/>
                              <a:gd name="T29" fmla="*/ T28 w 61"/>
                              <a:gd name="T30" fmla="+- 0 2677 2632"/>
                              <a:gd name="T31" fmla="*/ 2677 h 65"/>
                              <a:gd name="T32" fmla="+- 0 9135 9074"/>
                              <a:gd name="T33" fmla="*/ T32 w 61"/>
                              <a:gd name="T34" fmla="+- 0 2664 2632"/>
                              <a:gd name="T35" fmla="*/ 2664 h 65"/>
                              <a:gd name="T36" fmla="+- 0 9133 9074"/>
                              <a:gd name="T37" fmla="*/ T36 w 61"/>
                              <a:gd name="T38" fmla="+- 0 2652 2632"/>
                              <a:gd name="T39" fmla="*/ 2652 h 65"/>
                              <a:gd name="T40" fmla="+- 0 9126 9074"/>
                              <a:gd name="T41" fmla="*/ T40 w 61"/>
                              <a:gd name="T42" fmla="+- 0 2641 2632"/>
                              <a:gd name="T43" fmla="*/ 2641 h 65"/>
                              <a:gd name="T44" fmla="+- 0 9116 9074"/>
                              <a:gd name="T45" fmla="*/ T44 w 61"/>
                              <a:gd name="T46" fmla="+- 0 2635 2632"/>
                              <a:gd name="T47" fmla="*/ 2635 h 65"/>
                              <a:gd name="T48" fmla="+- 0 9104 9074"/>
                              <a:gd name="T49" fmla="*/ T48 w 61"/>
                              <a:gd name="T50" fmla="+- 0 2632 2632"/>
                              <a:gd name="T51" fmla="*/ 2632 h 65"/>
                              <a:gd name="T52" fmla="+- 0 9093 9074"/>
                              <a:gd name="T53" fmla="*/ T52 w 61"/>
                              <a:gd name="T54" fmla="+- 0 2635 2632"/>
                              <a:gd name="T55" fmla="*/ 2635 h 65"/>
                              <a:gd name="T56" fmla="+- 0 9083 9074"/>
                              <a:gd name="T57" fmla="*/ T56 w 61"/>
                              <a:gd name="T58" fmla="+- 0 2641 2632"/>
                              <a:gd name="T59" fmla="*/ 2641 h 65"/>
                              <a:gd name="T60" fmla="+- 0 9077 9074"/>
                              <a:gd name="T61" fmla="*/ T60 w 61"/>
                              <a:gd name="T62" fmla="+- 0 2652 2632"/>
                              <a:gd name="T63" fmla="*/ 2652 h 65"/>
                              <a:gd name="T64" fmla="+- 0 9074 9074"/>
                              <a:gd name="T65" fmla="*/ T64 w 61"/>
                              <a:gd name="T66" fmla="+- 0 2664 2632"/>
                              <a:gd name="T67" fmla="*/ 2664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1" h="65">
                                <a:moveTo>
                                  <a:pt x="0" y="32"/>
                                </a:moveTo>
                                <a:lnTo>
                                  <a:pt x="3" y="45"/>
                                </a:lnTo>
                                <a:lnTo>
                                  <a:pt x="9" y="55"/>
                                </a:lnTo>
                                <a:lnTo>
                                  <a:pt x="19" y="62"/>
                                </a:lnTo>
                                <a:lnTo>
                                  <a:pt x="30" y="65"/>
                                </a:lnTo>
                                <a:lnTo>
                                  <a:pt x="42" y="62"/>
                                </a:lnTo>
                                <a:lnTo>
                                  <a:pt x="52" y="55"/>
                                </a:lnTo>
                                <a:lnTo>
                                  <a:pt x="59" y="45"/>
                                </a:lnTo>
                                <a:lnTo>
                                  <a:pt x="61" y="32"/>
                                </a:lnTo>
                                <a:lnTo>
                                  <a:pt x="59" y="20"/>
                                </a:lnTo>
                                <a:lnTo>
                                  <a:pt x="52" y="9"/>
                                </a:lnTo>
                                <a:lnTo>
                                  <a:pt x="42" y="3"/>
                                </a:lnTo>
                                <a:lnTo>
                                  <a:pt x="30" y="0"/>
                                </a:lnTo>
                                <a:lnTo>
                                  <a:pt x="19" y="3"/>
                                </a:lnTo>
                                <a:lnTo>
                                  <a:pt x="9" y="9"/>
                                </a:lnTo>
                                <a:lnTo>
                                  <a:pt x="3" y="20"/>
                                </a:lnTo>
                                <a:lnTo>
                                  <a:pt x="0" y="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680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47" name="Picture 3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10" y="586"/>
                            <a:ext cx="2761" cy="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48" name="Line 376"/>
                        <wps:cNvCnPr>
                          <a:cxnSpLocks noChangeShapeType="1"/>
                        </wps:cNvCnPr>
                        <wps:spPr bwMode="auto">
                          <a:xfrm>
                            <a:off x="9229" y="2476"/>
                            <a:ext cx="218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49" name="Freeform 375"/>
                        <wps:cNvSpPr>
                          <a:spLocks/>
                        </wps:cNvSpPr>
                        <wps:spPr bwMode="auto">
                          <a:xfrm>
                            <a:off x="9388" y="2461"/>
                            <a:ext cx="59" cy="31"/>
                          </a:xfrm>
                          <a:custGeom>
                            <a:avLst/>
                            <a:gdLst>
                              <a:gd name="T0" fmla="+- 0 9389 9389"/>
                              <a:gd name="T1" fmla="*/ T0 w 59"/>
                              <a:gd name="T2" fmla="+- 0 2461 2461"/>
                              <a:gd name="T3" fmla="*/ 2461 h 31"/>
                              <a:gd name="T4" fmla="+- 0 9389 9389"/>
                              <a:gd name="T5" fmla="*/ T4 w 59"/>
                              <a:gd name="T6" fmla="+- 0 2492 2461"/>
                              <a:gd name="T7" fmla="*/ 2492 h 31"/>
                              <a:gd name="T8" fmla="+- 0 9447 9389"/>
                              <a:gd name="T9" fmla="*/ T8 w 59"/>
                              <a:gd name="T10" fmla="+- 0 2476 2461"/>
                              <a:gd name="T11" fmla="*/ 2476 h 31"/>
                              <a:gd name="T12" fmla="+- 0 9389 9389"/>
                              <a:gd name="T13" fmla="*/ T12 w 59"/>
                              <a:gd name="T14" fmla="+- 0 2461 2461"/>
                              <a:gd name="T15" fmla="*/ 2461 h 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59" h="31">
                                <a:moveTo>
                                  <a:pt x="0" y="0"/>
                                </a:moveTo>
                                <a:lnTo>
                                  <a:pt x="0" y="31"/>
                                </a:lnTo>
                                <a:lnTo>
                                  <a:pt x="58" y="1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0" name="Freeform 374"/>
                        <wps:cNvSpPr>
                          <a:spLocks/>
                        </wps:cNvSpPr>
                        <wps:spPr bwMode="auto">
                          <a:xfrm>
                            <a:off x="9388" y="2461"/>
                            <a:ext cx="59" cy="31"/>
                          </a:xfrm>
                          <a:custGeom>
                            <a:avLst/>
                            <a:gdLst>
                              <a:gd name="T0" fmla="+- 0 9447 9389"/>
                              <a:gd name="T1" fmla="*/ T0 w 59"/>
                              <a:gd name="T2" fmla="+- 0 2476 2461"/>
                              <a:gd name="T3" fmla="*/ 2476 h 31"/>
                              <a:gd name="T4" fmla="+- 0 9389 9389"/>
                              <a:gd name="T5" fmla="*/ T4 w 59"/>
                              <a:gd name="T6" fmla="+- 0 2492 2461"/>
                              <a:gd name="T7" fmla="*/ 2492 h 31"/>
                              <a:gd name="T8" fmla="+- 0 9389 9389"/>
                              <a:gd name="T9" fmla="*/ T8 w 59"/>
                              <a:gd name="T10" fmla="+- 0 2461 2461"/>
                              <a:gd name="T11" fmla="*/ 2461 h 31"/>
                              <a:gd name="T12" fmla="+- 0 9447 9389"/>
                              <a:gd name="T13" fmla="*/ T12 w 59"/>
                              <a:gd name="T14" fmla="+- 0 2476 2461"/>
                              <a:gd name="T15" fmla="*/ 2476 h 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59" h="31">
                                <a:moveTo>
                                  <a:pt x="58" y="15"/>
                                </a:moveTo>
                                <a:lnTo>
                                  <a:pt x="0" y="31"/>
                                </a:lnTo>
                                <a:lnTo>
                                  <a:pt x="0" y="0"/>
                                </a:lnTo>
                                <a:lnTo>
                                  <a:pt x="58" y="1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1" name="Line 373"/>
                        <wps:cNvCnPr>
                          <a:cxnSpLocks noChangeShapeType="1"/>
                        </wps:cNvCnPr>
                        <wps:spPr bwMode="auto">
                          <a:xfrm>
                            <a:off x="6891" y="209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2" name="Freeform 372"/>
                        <wps:cNvSpPr>
                          <a:spLocks/>
                        </wps:cNvSpPr>
                        <wps:spPr bwMode="auto">
                          <a:xfrm>
                            <a:off x="6691" y="2079"/>
                            <a:ext cx="59" cy="31"/>
                          </a:xfrm>
                          <a:custGeom>
                            <a:avLst/>
                            <a:gdLst>
                              <a:gd name="T0" fmla="+- 0 6750 6691"/>
                              <a:gd name="T1" fmla="*/ T0 w 59"/>
                              <a:gd name="T2" fmla="+- 0 2079 2079"/>
                              <a:gd name="T3" fmla="*/ 2079 h 31"/>
                              <a:gd name="T4" fmla="+- 0 6691 6691"/>
                              <a:gd name="T5" fmla="*/ T4 w 59"/>
                              <a:gd name="T6" fmla="+- 0 2095 2079"/>
                              <a:gd name="T7" fmla="*/ 2095 h 31"/>
                              <a:gd name="T8" fmla="+- 0 6750 6691"/>
                              <a:gd name="T9" fmla="*/ T8 w 59"/>
                              <a:gd name="T10" fmla="+- 0 2110 2079"/>
                              <a:gd name="T11" fmla="*/ 2110 h 31"/>
                              <a:gd name="T12" fmla="+- 0 6750 6691"/>
                              <a:gd name="T13" fmla="*/ T12 w 59"/>
                              <a:gd name="T14" fmla="+- 0 2079 2079"/>
                              <a:gd name="T15" fmla="*/ 2079 h 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59" h="31">
                                <a:moveTo>
                                  <a:pt x="59" y="0"/>
                                </a:moveTo>
                                <a:lnTo>
                                  <a:pt x="0" y="16"/>
                                </a:lnTo>
                                <a:lnTo>
                                  <a:pt x="59" y="31"/>
                                </a:lnTo>
                                <a:lnTo>
                                  <a:pt x="5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3" name="Freeform 371"/>
                        <wps:cNvSpPr>
                          <a:spLocks/>
                        </wps:cNvSpPr>
                        <wps:spPr bwMode="auto">
                          <a:xfrm>
                            <a:off x="6691" y="2079"/>
                            <a:ext cx="59" cy="31"/>
                          </a:xfrm>
                          <a:custGeom>
                            <a:avLst/>
                            <a:gdLst>
                              <a:gd name="T0" fmla="+- 0 6691 6691"/>
                              <a:gd name="T1" fmla="*/ T0 w 59"/>
                              <a:gd name="T2" fmla="+- 0 2095 2079"/>
                              <a:gd name="T3" fmla="*/ 2095 h 31"/>
                              <a:gd name="T4" fmla="+- 0 6750 6691"/>
                              <a:gd name="T5" fmla="*/ T4 w 59"/>
                              <a:gd name="T6" fmla="+- 0 2079 2079"/>
                              <a:gd name="T7" fmla="*/ 2079 h 31"/>
                              <a:gd name="T8" fmla="+- 0 6750 6691"/>
                              <a:gd name="T9" fmla="*/ T8 w 59"/>
                              <a:gd name="T10" fmla="+- 0 2110 2079"/>
                              <a:gd name="T11" fmla="*/ 2110 h 31"/>
                              <a:gd name="T12" fmla="+- 0 6691 6691"/>
                              <a:gd name="T13" fmla="*/ T12 w 59"/>
                              <a:gd name="T14" fmla="+- 0 2095 2079"/>
                              <a:gd name="T15" fmla="*/ 2095 h 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59" h="31">
                                <a:moveTo>
                                  <a:pt x="0" y="16"/>
                                </a:moveTo>
                                <a:lnTo>
                                  <a:pt x="59" y="0"/>
                                </a:lnTo>
                                <a:lnTo>
                                  <a:pt x="59" y="31"/>
                                </a:lnTo>
                                <a:lnTo>
                                  <a:pt x="0" y="1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54" name="Picture 3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984" y="613"/>
                            <a:ext cx="184" cy="21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5" name="Picture 3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72" y="2969"/>
                            <a:ext cx="1409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6" name="Picture 3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866" y="2969"/>
                            <a:ext cx="231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7" name="Picture 3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1" y="2969"/>
                            <a:ext cx="228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58" name="Line 366"/>
                        <wps:cNvCnPr>
                          <a:cxnSpLocks noChangeShapeType="1"/>
                        </wps:cNvCnPr>
                        <wps:spPr bwMode="auto">
                          <a:xfrm>
                            <a:off x="6984" y="289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9" name="Line 365"/>
                        <wps:cNvCnPr>
                          <a:cxnSpLocks noChangeShapeType="1"/>
                        </wps:cNvCnPr>
                        <wps:spPr bwMode="auto">
                          <a:xfrm>
                            <a:off x="7514" y="289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0" name="Line 364"/>
                        <wps:cNvCnPr>
                          <a:cxnSpLocks noChangeShapeType="1"/>
                        </wps:cNvCnPr>
                        <wps:spPr bwMode="auto">
                          <a:xfrm>
                            <a:off x="8044" y="289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1" name="Line 363"/>
                        <wps:cNvCnPr>
                          <a:cxnSpLocks noChangeShapeType="1"/>
                        </wps:cNvCnPr>
                        <wps:spPr bwMode="auto">
                          <a:xfrm>
                            <a:off x="8575" y="289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2" name="Line 362"/>
                        <wps:cNvCnPr>
                          <a:cxnSpLocks noChangeShapeType="1"/>
                        </wps:cNvCnPr>
                        <wps:spPr bwMode="auto">
                          <a:xfrm>
                            <a:off x="9105" y="289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3" name="Line 361"/>
                        <wps:cNvCnPr>
                          <a:cxnSpLocks noChangeShapeType="1"/>
                        </wps:cNvCnPr>
                        <wps:spPr bwMode="auto">
                          <a:xfrm>
                            <a:off x="6455" y="2898"/>
                            <a:ext cx="3180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64" name="Picture 3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693" y="2560"/>
                            <a:ext cx="147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5" name="Picture 3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696" y="2285"/>
                            <a:ext cx="145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6" name="Picture 3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690" y="636"/>
                            <a:ext cx="231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67" name="Line 357"/>
                        <wps:cNvCnPr>
                          <a:cxnSpLocks noChangeShapeType="1"/>
                        </wps:cNvCnPr>
                        <wps:spPr bwMode="auto">
                          <a:xfrm>
                            <a:off x="9635" y="262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8" name="Line 356"/>
                        <wps:cNvCnPr>
                          <a:cxnSpLocks noChangeShapeType="1"/>
                        </wps:cNvCnPr>
                        <wps:spPr bwMode="auto">
                          <a:xfrm>
                            <a:off x="9635" y="235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69" name="Picture 3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705" y="911"/>
                            <a:ext cx="418" cy="1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70" name="Line 354"/>
                        <wps:cNvCnPr>
                          <a:cxnSpLocks noChangeShapeType="1"/>
                        </wps:cNvCnPr>
                        <wps:spPr bwMode="auto">
                          <a:xfrm>
                            <a:off x="9635" y="20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1" name="Line 353"/>
                        <wps:cNvCnPr>
                          <a:cxnSpLocks noChangeShapeType="1"/>
                        </wps:cNvCnPr>
                        <wps:spPr bwMode="auto">
                          <a:xfrm>
                            <a:off x="9635" y="180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2" name="Line 352"/>
                        <wps:cNvCnPr>
                          <a:cxnSpLocks noChangeShapeType="1"/>
                        </wps:cNvCnPr>
                        <wps:spPr bwMode="auto">
                          <a:xfrm>
                            <a:off x="9635" y="152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3" name="Line 351"/>
                        <wps:cNvCnPr>
                          <a:cxnSpLocks noChangeShapeType="1"/>
                        </wps:cNvCnPr>
                        <wps:spPr bwMode="auto">
                          <a:xfrm>
                            <a:off x="9635" y="125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4" name="Line 350"/>
                        <wps:cNvCnPr>
                          <a:cxnSpLocks noChangeShapeType="1"/>
                        </wps:cNvCnPr>
                        <wps:spPr bwMode="auto">
                          <a:xfrm>
                            <a:off x="9635" y="97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5" name="Line 349"/>
                        <wps:cNvCnPr>
                          <a:cxnSpLocks noChangeShapeType="1"/>
                        </wps:cNvCnPr>
                        <wps:spPr bwMode="auto">
                          <a:xfrm>
                            <a:off x="9635" y="70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6" name="Line 348"/>
                        <wps:cNvCnPr>
                          <a:cxnSpLocks noChangeShapeType="1"/>
                        </wps:cNvCnPr>
                        <wps:spPr bwMode="auto">
                          <a:xfrm>
                            <a:off x="9635" y="289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7" name="Freeform 347"/>
                        <wps:cNvSpPr>
                          <a:spLocks/>
                        </wps:cNvSpPr>
                        <wps:spPr bwMode="auto">
                          <a:xfrm>
                            <a:off x="6006" y="392"/>
                            <a:ext cx="66" cy="192"/>
                          </a:xfrm>
                          <a:custGeom>
                            <a:avLst/>
                            <a:gdLst>
                              <a:gd name="T0" fmla="+- 0 6071 6007"/>
                              <a:gd name="T1" fmla="*/ T0 w 66"/>
                              <a:gd name="T2" fmla="+- 0 393 393"/>
                              <a:gd name="T3" fmla="*/ 393 h 192"/>
                              <a:gd name="T4" fmla="+- 0 6019 6007"/>
                              <a:gd name="T5" fmla="*/ T4 w 66"/>
                              <a:gd name="T6" fmla="+- 0 443 393"/>
                              <a:gd name="T7" fmla="*/ 443 h 192"/>
                              <a:gd name="T8" fmla="+- 0 6007 6007"/>
                              <a:gd name="T9" fmla="*/ T8 w 66"/>
                              <a:gd name="T10" fmla="+- 0 482 393"/>
                              <a:gd name="T11" fmla="*/ 482 h 192"/>
                              <a:gd name="T12" fmla="+- 0 6007 6007"/>
                              <a:gd name="T13" fmla="*/ T12 w 66"/>
                              <a:gd name="T14" fmla="+- 0 496 393"/>
                              <a:gd name="T15" fmla="*/ 496 h 192"/>
                              <a:gd name="T16" fmla="+- 0 6031 6007"/>
                              <a:gd name="T17" fmla="*/ T16 w 66"/>
                              <a:gd name="T18" fmla="+- 0 553 393"/>
                              <a:gd name="T19" fmla="*/ 553 h 192"/>
                              <a:gd name="T20" fmla="+- 0 6070 6007"/>
                              <a:gd name="T21" fmla="*/ T20 w 66"/>
                              <a:gd name="T22" fmla="+- 0 584 393"/>
                              <a:gd name="T23" fmla="*/ 584 h 192"/>
                              <a:gd name="T24" fmla="+- 0 6073 6007"/>
                              <a:gd name="T25" fmla="*/ T24 w 66"/>
                              <a:gd name="T26" fmla="+- 0 581 393"/>
                              <a:gd name="T27" fmla="*/ 581 h 192"/>
                              <a:gd name="T28" fmla="+- 0 6068 6007"/>
                              <a:gd name="T29" fmla="*/ T28 w 66"/>
                              <a:gd name="T30" fmla="+- 0 577 393"/>
                              <a:gd name="T31" fmla="*/ 577 h 192"/>
                              <a:gd name="T32" fmla="+- 0 6049 6007"/>
                              <a:gd name="T33" fmla="*/ T32 w 66"/>
                              <a:gd name="T34" fmla="+- 0 561 393"/>
                              <a:gd name="T35" fmla="*/ 561 h 192"/>
                              <a:gd name="T36" fmla="+- 0 6040 6007"/>
                              <a:gd name="T37" fmla="*/ T36 w 66"/>
                              <a:gd name="T38" fmla="+- 0 552 393"/>
                              <a:gd name="T39" fmla="*/ 552 h 192"/>
                              <a:gd name="T40" fmla="+- 0 6020 6007"/>
                              <a:gd name="T41" fmla="*/ T40 w 66"/>
                              <a:gd name="T42" fmla="+- 0 490 393"/>
                              <a:gd name="T43" fmla="*/ 490 h 192"/>
                              <a:gd name="T44" fmla="+- 0 6021 6007"/>
                              <a:gd name="T45" fmla="*/ T44 w 66"/>
                              <a:gd name="T46" fmla="+- 0 475 393"/>
                              <a:gd name="T47" fmla="*/ 475 h 192"/>
                              <a:gd name="T48" fmla="+- 0 6052 6007"/>
                              <a:gd name="T49" fmla="*/ T48 w 66"/>
                              <a:gd name="T50" fmla="+- 0 413 393"/>
                              <a:gd name="T51" fmla="*/ 413 h 192"/>
                              <a:gd name="T52" fmla="+- 0 6067 6007"/>
                              <a:gd name="T53" fmla="*/ T52 w 66"/>
                              <a:gd name="T54" fmla="+- 0 400 393"/>
                              <a:gd name="T55" fmla="*/ 400 h 192"/>
                              <a:gd name="T56" fmla="+- 0 6071 6007"/>
                              <a:gd name="T57" fmla="*/ T56 w 66"/>
                              <a:gd name="T58" fmla="+- 0 396 393"/>
                              <a:gd name="T59" fmla="*/ 396 h 192"/>
                              <a:gd name="T60" fmla="+- 0 6071 6007"/>
                              <a:gd name="T61" fmla="*/ T60 w 66"/>
                              <a:gd name="T62" fmla="+- 0 393 393"/>
                              <a:gd name="T63" fmla="*/ 393 h 19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66" h="192">
                                <a:moveTo>
                                  <a:pt x="64" y="0"/>
                                </a:moveTo>
                                <a:lnTo>
                                  <a:pt x="12" y="50"/>
                                </a:lnTo>
                                <a:lnTo>
                                  <a:pt x="0" y="89"/>
                                </a:lnTo>
                                <a:lnTo>
                                  <a:pt x="0" y="103"/>
                                </a:lnTo>
                                <a:lnTo>
                                  <a:pt x="24" y="160"/>
                                </a:lnTo>
                                <a:lnTo>
                                  <a:pt x="63" y="191"/>
                                </a:lnTo>
                                <a:lnTo>
                                  <a:pt x="66" y="188"/>
                                </a:lnTo>
                                <a:lnTo>
                                  <a:pt x="61" y="184"/>
                                </a:lnTo>
                                <a:lnTo>
                                  <a:pt x="42" y="168"/>
                                </a:lnTo>
                                <a:lnTo>
                                  <a:pt x="33" y="159"/>
                                </a:lnTo>
                                <a:lnTo>
                                  <a:pt x="13" y="97"/>
                                </a:lnTo>
                                <a:lnTo>
                                  <a:pt x="14" y="82"/>
                                </a:lnTo>
                                <a:lnTo>
                                  <a:pt x="45" y="20"/>
                                </a:lnTo>
                                <a:lnTo>
                                  <a:pt x="60" y="7"/>
                                </a:lnTo>
                                <a:lnTo>
                                  <a:pt x="64" y="3"/>
                                </a:lnTo>
                                <a:lnTo>
                                  <a:pt x="6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78" name="Picture 3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07" y="406"/>
                            <a:ext cx="112" cy="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79" name="Freeform 345"/>
                        <wps:cNvSpPr>
                          <a:spLocks/>
                        </wps:cNvSpPr>
                        <wps:spPr bwMode="auto">
                          <a:xfrm>
                            <a:off x="6260" y="389"/>
                            <a:ext cx="69" cy="195"/>
                          </a:xfrm>
                          <a:custGeom>
                            <a:avLst/>
                            <a:gdLst>
                              <a:gd name="T0" fmla="+- 0 6261 6261"/>
                              <a:gd name="T1" fmla="*/ T0 w 69"/>
                              <a:gd name="T2" fmla="+- 0 390 390"/>
                              <a:gd name="T3" fmla="*/ 390 h 195"/>
                              <a:gd name="T4" fmla="+- 0 6261 6261"/>
                              <a:gd name="T5" fmla="*/ T4 w 69"/>
                              <a:gd name="T6" fmla="+- 0 393 390"/>
                              <a:gd name="T7" fmla="*/ 393 h 195"/>
                              <a:gd name="T8" fmla="+- 0 6265 6261"/>
                              <a:gd name="T9" fmla="*/ T8 w 69"/>
                              <a:gd name="T10" fmla="+- 0 397 390"/>
                              <a:gd name="T11" fmla="*/ 397 h 195"/>
                              <a:gd name="T12" fmla="+- 0 6275 6261"/>
                              <a:gd name="T13" fmla="*/ T12 w 69"/>
                              <a:gd name="T14" fmla="+- 0 405 390"/>
                              <a:gd name="T15" fmla="*/ 405 h 195"/>
                              <a:gd name="T16" fmla="+- 0 6281 6261"/>
                              <a:gd name="T17" fmla="*/ T16 w 69"/>
                              <a:gd name="T18" fmla="+- 0 411 390"/>
                              <a:gd name="T19" fmla="*/ 411 h 195"/>
                              <a:gd name="T20" fmla="+- 0 6313 6261"/>
                              <a:gd name="T21" fmla="*/ T20 w 69"/>
                              <a:gd name="T22" fmla="+- 0 471 390"/>
                              <a:gd name="T23" fmla="*/ 471 h 195"/>
                              <a:gd name="T24" fmla="+- 0 6314 6261"/>
                              <a:gd name="T25" fmla="*/ T24 w 69"/>
                              <a:gd name="T26" fmla="+- 0 486 390"/>
                              <a:gd name="T27" fmla="*/ 486 h 195"/>
                              <a:gd name="T28" fmla="+- 0 6314 6261"/>
                              <a:gd name="T29" fmla="*/ T28 w 69"/>
                              <a:gd name="T30" fmla="+- 0 500 390"/>
                              <a:gd name="T31" fmla="*/ 500 h 195"/>
                              <a:gd name="T32" fmla="+- 0 6288 6261"/>
                              <a:gd name="T33" fmla="*/ T32 w 69"/>
                              <a:gd name="T34" fmla="+- 0 557 390"/>
                              <a:gd name="T35" fmla="*/ 557 h 195"/>
                              <a:gd name="T36" fmla="+- 0 6265 6261"/>
                              <a:gd name="T37" fmla="*/ T36 w 69"/>
                              <a:gd name="T38" fmla="+- 0 577 390"/>
                              <a:gd name="T39" fmla="*/ 577 h 195"/>
                              <a:gd name="T40" fmla="+- 0 6261 6261"/>
                              <a:gd name="T41" fmla="*/ T40 w 69"/>
                              <a:gd name="T42" fmla="+- 0 581 390"/>
                              <a:gd name="T43" fmla="*/ 581 h 195"/>
                              <a:gd name="T44" fmla="+- 0 6261 6261"/>
                              <a:gd name="T45" fmla="*/ T44 w 69"/>
                              <a:gd name="T46" fmla="+- 0 585 390"/>
                              <a:gd name="T47" fmla="*/ 585 h 195"/>
                              <a:gd name="T48" fmla="+- 0 6268 6261"/>
                              <a:gd name="T49" fmla="*/ T48 w 69"/>
                              <a:gd name="T50" fmla="+- 0 582 390"/>
                              <a:gd name="T51" fmla="*/ 582 h 195"/>
                              <a:gd name="T52" fmla="+- 0 6280 6261"/>
                              <a:gd name="T53" fmla="*/ T52 w 69"/>
                              <a:gd name="T54" fmla="+- 0 574 390"/>
                              <a:gd name="T55" fmla="*/ 574 h 195"/>
                              <a:gd name="T56" fmla="+- 0 6325 6261"/>
                              <a:gd name="T57" fmla="*/ T56 w 69"/>
                              <a:gd name="T58" fmla="+- 0 520 390"/>
                              <a:gd name="T59" fmla="*/ 520 h 195"/>
                              <a:gd name="T60" fmla="+- 0 6329 6261"/>
                              <a:gd name="T61" fmla="*/ T60 w 69"/>
                              <a:gd name="T62" fmla="+- 0 491 390"/>
                              <a:gd name="T63" fmla="*/ 491 h 195"/>
                              <a:gd name="T64" fmla="+- 0 6328 6261"/>
                              <a:gd name="T65" fmla="*/ T64 w 69"/>
                              <a:gd name="T66" fmla="+- 0 476 390"/>
                              <a:gd name="T67" fmla="*/ 476 h 195"/>
                              <a:gd name="T68" fmla="+- 0 6296 6261"/>
                              <a:gd name="T69" fmla="*/ T68 w 69"/>
                              <a:gd name="T70" fmla="+- 0 416 390"/>
                              <a:gd name="T71" fmla="*/ 416 h 195"/>
                              <a:gd name="T72" fmla="+- 0 6267 6261"/>
                              <a:gd name="T73" fmla="*/ T72 w 69"/>
                              <a:gd name="T74" fmla="+- 0 393 390"/>
                              <a:gd name="T75" fmla="*/ 393 h 195"/>
                              <a:gd name="T76" fmla="+- 0 6261 6261"/>
                              <a:gd name="T77" fmla="*/ T76 w 69"/>
                              <a:gd name="T78" fmla="+- 0 390 390"/>
                              <a:gd name="T79" fmla="*/ 390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69" h="195">
                                <a:moveTo>
                                  <a:pt x="0" y="0"/>
                                </a:moveTo>
                                <a:lnTo>
                                  <a:pt x="0" y="3"/>
                                </a:lnTo>
                                <a:lnTo>
                                  <a:pt x="4" y="7"/>
                                </a:lnTo>
                                <a:lnTo>
                                  <a:pt x="14" y="15"/>
                                </a:lnTo>
                                <a:lnTo>
                                  <a:pt x="20" y="21"/>
                                </a:lnTo>
                                <a:lnTo>
                                  <a:pt x="52" y="81"/>
                                </a:lnTo>
                                <a:lnTo>
                                  <a:pt x="53" y="96"/>
                                </a:lnTo>
                                <a:lnTo>
                                  <a:pt x="53" y="110"/>
                                </a:lnTo>
                                <a:lnTo>
                                  <a:pt x="27" y="167"/>
                                </a:lnTo>
                                <a:lnTo>
                                  <a:pt x="4" y="187"/>
                                </a:lnTo>
                                <a:lnTo>
                                  <a:pt x="0" y="191"/>
                                </a:lnTo>
                                <a:lnTo>
                                  <a:pt x="0" y="195"/>
                                </a:lnTo>
                                <a:lnTo>
                                  <a:pt x="7" y="192"/>
                                </a:lnTo>
                                <a:lnTo>
                                  <a:pt x="19" y="184"/>
                                </a:lnTo>
                                <a:lnTo>
                                  <a:pt x="64" y="130"/>
                                </a:lnTo>
                                <a:lnTo>
                                  <a:pt x="68" y="101"/>
                                </a:lnTo>
                                <a:lnTo>
                                  <a:pt x="67" y="86"/>
                                </a:lnTo>
                                <a:lnTo>
                                  <a:pt x="35" y="26"/>
                                </a:lnTo>
                                <a:lnTo>
                                  <a:pt x="6" y="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10B40C" id="Group 344" o:spid="_x0000_s1026" style="position:absolute;margin-left:299.2pt;margin-top:19.5pt;width:206.95pt;height:144.4pt;z-index:-15702016;mso-wrap-distance-left:0;mso-wrap-distance-right:0;mso-position-horizontal-relative:page" coordorigin="5984,390" coordsize="4139,28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">
                <v:shape id="Picture 467" o:spid="_x0000_s1027" type="#_x0000_t75" style="position:absolute;left:6251;top:2537;width:147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">
                  <v:imagedata r:id="rId178" o:title=""/>
                </v:shape>
                <v:line id="Line 466" o:spid="_x0000_s1028" style="position:absolute;visibility:visible;mso-wrap-style:square" from="6455,2602" to="6503,26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" strokeweight=".16158mm"/>
                <v:shape id="Picture 465" o:spid="_x0000_s1029" type="#_x0000_t75" style="position:absolute;left:6254;top:2227;width:145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">
                  <v:imagedata r:id="rId179" o:title=""/>
                </v:shape>
                <v:line id="Line 464" o:spid="_x0000_s1030" style="position:absolute;visibility:visible;mso-wrap-style:square" from="6455,2292" to="6503,2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" strokeweight=".16158mm"/>
                <v:shape id="Picture 463" o:spid="_x0000_s1031" type="#_x0000_t75" style="position:absolute;left:6183;top:1916;width:216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">
                  <v:imagedata r:id="rId180" o:title=""/>
                </v:shape>
                <v:line id="Line 462" o:spid="_x0000_s1032" style="position:absolute;visibility:visible;mso-wrap-style:square" from="6455,1980" to="6503,19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" strokeweight=".16158mm"/>
                <v:shape id="Picture 461" o:spid="_x0000_s1033" type="#_x0000_t75" style="position:absolute;left:6183;top:1604;width:216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">
                  <v:imagedata r:id="rId181" o:title=""/>
                </v:shape>
                <v:line id="Line 460" o:spid="_x0000_s1034" style="position:absolute;visibility:visible;mso-wrap-style:square" from="6455,1669" to="6503,16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" strokeweight=".16158mm"/>
                <v:shape id="Picture 459" o:spid="_x0000_s1035" type="#_x0000_t75" style="position:absolute;left:6183;top:1294;width:216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">
                  <v:imagedata r:id="rId182" o:title=""/>
                </v:shape>
                <v:line id="Line 458" o:spid="_x0000_s1036" style="position:absolute;visibility:visible;mso-wrap-style:square" from="6455,1359" to="6503,13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" strokeweight=".16158mm"/>
                <v:shape id="Picture 457" o:spid="_x0000_s1037" type="#_x0000_t75" style="position:absolute;left:6183;top:983;width:216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">
                  <v:imagedata r:id="rId183" o:title=""/>
                </v:shape>
                <v:line id="Line 456" o:spid="_x0000_s1038" style="position:absolute;visibility:visible;mso-wrap-style:square" from="6455,1048" to="6503,1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" strokeweight=".16158mm"/>
                <v:shape id="Picture 455" o:spid="_x0000_s1039" type="#_x0000_t75" style="position:absolute;left:6183;top:672;width:216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">
                  <v:imagedata r:id="rId184" o:title=""/>
                </v:shape>
                <v:line id="Line 454" o:spid="_x0000_s1040" style="position:absolute;visibility:visible;mso-wrap-style:square" from="6455,736" to="6503,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" strokeweight=".16158mm"/>
                <v:shape id="AutoShape 453" o:spid="_x0000_s1041" style="position:absolute;left:6983;top:2847;width:2;height:51;visibility:visible;mso-wrap-style:square;v-text-anchor:top" coordsize="2,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" path="m,50l,m,50l,25e" filled="f" strokeweight=".16158mm">
                  <v:path arrowok="t" o:connecttype="custom" o:connectlocs="0,2898;0,2848;0,2898;0,2873" o:connectangles="0,0,0,0"/>
                </v:shape>
                <v:shape id="AutoShape 452" o:spid="_x0000_s1042" style="position:absolute;left:7513;top:2847;width:2;height:51;visibility:visible;mso-wrap-style:square;v-text-anchor:top" coordsize="2,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" path="m,50l,m,50l,25e" filled="f" strokeweight=".16158mm">
                  <v:path arrowok="t" o:connecttype="custom" o:connectlocs="0,2898;0,2848;0,2898;0,2873" o:connectangles="0,0,0,0"/>
                </v:shape>
                <v:shape id="AutoShape 451" o:spid="_x0000_s1043" style="position:absolute;left:8044;top:2847;width:2;height:51;visibility:visible;mso-wrap-style:square;v-text-anchor:top" coordsize="2,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" path="m,50l,m,50l,25e" filled="f" strokeweight=".16158mm">
                  <v:path arrowok="t" o:connecttype="custom" o:connectlocs="0,2898;0,2848;0,2898;0,2873" o:connectangles="0,0,0,0"/>
                </v:shape>
                <v:shape id="AutoShape 450" o:spid="_x0000_s1044" style="position:absolute;left:8574;top:2847;width:2;height:51;visibility:visible;mso-wrap-style:square;v-text-anchor:top" coordsize="2,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" path="m,50l,m,50l,25e" filled="f" strokeweight=".16158mm">
                  <v:path arrowok="t" o:connecttype="custom" o:connectlocs="0,2898;0,2848;0,2898;0,2873" o:connectangles="0,0,0,0"/>
                </v:shape>
                <v:shape id="AutoShape 449" o:spid="_x0000_s1045" style="position:absolute;left:9105;top:2847;width:2;height:51;visibility:visible;mso-wrap-style:square;v-text-anchor:top" coordsize="2,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" path="m,50l,m,50l,25e" filled="f" strokeweight=".16158mm">
                  <v:path arrowok="t" o:connecttype="custom" o:connectlocs="0,2898;0,2848;0,2898;0,2873" o:connectangles="0,0,0,0"/>
                </v:shape>
                <v:shape id="AutoShape 448" o:spid="_x0000_s1046" style="position:absolute;left:6455;top:425;width:3180;height:2473;visibility:visible;mso-wrap-style:square;v-text-anchor:top" coordsize="3180,24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" path="m,2472r3180,m,2472l,e" filled="f" strokeweight=".16158mm">
                  <v:path arrowok="t" o:connecttype="custom" o:connectlocs="0,2898;3180,2898;0,2898;0,426" o:connectangles="0,0,0,0"/>
                </v:shape>
                <v:shape id="Freeform 447" o:spid="_x0000_s1047" style="position:absolute;left:6983;top:425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" path="m,l,e" filled="f" strokeweight=".16158mm">
                  <v:path arrowok="t" o:connecttype="custom" o:connectlocs="0,0;0,0;0,0" o:connectangles="0,0,0"/>
                </v:shape>
                <v:shape id="Freeform 446" o:spid="_x0000_s1048" style="position:absolute;left:7513;top:425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" path="m,l,e" filled="f" strokeweight=".16158mm">
                  <v:path arrowok="t" o:connecttype="custom" o:connectlocs="0,0;0,0;0,0" o:connectangles="0,0,0"/>
                </v:shape>
                <v:shape id="Freeform 445" o:spid="_x0000_s1049" style="position:absolute;left:8044;top:425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" path="m,l,e" filled="f" strokeweight=".16158mm">
                  <v:path arrowok="t" o:connecttype="custom" o:connectlocs="0,0;0,0;0,0" o:connectangles="0,0,0"/>
                </v:shape>
                <v:shape id="Freeform 444" o:spid="_x0000_s1050" style="position:absolute;left:8574;top:425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" path="m,l,e" filled="f" strokeweight=".16158mm">
                  <v:path arrowok="t" o:connecttype="custom" o:connectlocs="0,0;0,0;0,0" o:connectangles="0,0,0"/>
                </v:shape>
                <v:shape id="Freeform 443" o:spid="_x0000_s1051" style="position:absolute;left:9105;top:425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" path="m,l,e" filled="f" strokeweight=".16158mm">
                  <v:path arrowok="t" o:connecttype="custom" o:connectlocs="0,0;0,0;0,0" o:connectangles="0,0,0"/>
                </v:shape>
                <v:line id="Line 442" o:spid="_x0000_s1052" style="position:absolute;visibility:visible;mso-wrap-style:square" from="6455,426" to="9635,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" strokeweight=".16158mm"/>
                <v:line id="Line 441" o:spid="_x0000_s1053" style="position:absolute;visibility:visible;mso-wrap-style:square" from="9635,2602" to="9635,26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" strokeweight=".16158mm"/>
                <v:line id="Line 440" o:spid="_x0000_s1054" style="position:absolute;visibility:visible;mso-wrap-style:square" from="9635,2292" to="9635,2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" strokeweight=".16158mm"/>
                <v:line id="Line 439" o:spid="_x0000_s1055" style="position:absolute;visibility:visible;mso-wrap-style:square" from="9635,1980" to="9635,19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" strokeweight=".16158mm"/>
                <v:line id="Line 438" o:spid="_x0000_s1056" style="position:absolute;visibility:visible;mso-wrap-style:square" from="9635,1669" to="9635,16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" strokeweight=".16158mm"/>
                <v:line id="Line 437" o:spid="_x0000_s1057" style="position:absolute;visibility:visible;mso-wrap-style:square" from="9635,1359" to="9635,13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" strokeweight=".16158mm"/>
                <v:line id="Line 436" o:spid="_x0000_s1058" style="position:absolute;visibility:visible;mso-wrap-style:square" from="9635,1048" to="9635,1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" strokeweight=".16158mm"/>
                <v:line id="Line 435" o:spid="_x0000_s1059" style="position:absolute;visibility:visible;mso-wrap-style:square" from="9635,736" to="9635,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" strokeweight=".16158mm"/>
                <v:line id="Line 434" o:spid="_x0000_s1060" style="position:absolute;visibility:visible;mso-wrap-style:square" from="9635,2898" to="9635,28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" strokeweight=".16158mm"/>
                <v:line id="Line 433" o:spid="_x0000_s1061" style="position:absolute;visibility:visible;mso-wrap-style:square" from="7514,1815" to="7514,20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" strokeweight=".16158mm"/>
                <v:line id="Line 432" o:spid="_x0000_s1062" style="position:absolute;visibility:visible;mso-wrap-style:square" from="8044,1600" to="8044,18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" strokeweight=".16158mm"/>
                <v:line id="Line 431" o:spid="_x0000_s1063" style="position:absolute;visibility:visible;mso-wrap-style:square" from="8575,1386" to="8575,16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" strokeweight=".16158mm"/>
                <v:line id="Line 430" o:spid="_x0000_s1064" style="position:absolute;visibility:visible;mso-wrap-style:square" from="9105,1174" to="9105,13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" strokeweight=".16158mm"/>
                <v:rect id="Rectangle 429" o:spid="_x0000_s1065" style="position:absolute;left:6956;top:2002;width:54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" fillcolor="black" stroked="f"/>
                <v:rect id="Rectangle 428" o:spid="_x0000_s1066" style="position:absolute;left:6956;top:2002;width:54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" filled="f" strokeweight=".07444mm"/>
                <v:rect id="Rectangle 427" o:spid="_x0000_s1067" style="position:absolute;left:7486;top:1785;width:54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" fillcolor="black" stroked="f"/>
                <v:rect id="Rectangle 426" o:spid="_x0000_s1068" style="position:absolute;left:7486;top:1785;width:54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" filled="f" strokeweight=".07444mm"/>
                <v:rect id="Rectangle 425" o:spid="_x0000_s1069" style="position:absolute;left:8016;top:1571;width:54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" fillcolor="black" stroked="f"/>
                <v:rect id="Rectangle 424" o:spid="_x0000_s1070" style="position:absolute;left:8016;top:1571;width:54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" filled="f" strokeweight=".07444mm"/>
                <v:rect id="Rectangle 423" o:spid="_x0000_s1071" style="position:absolute;left:8547;top:1357;width:54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" fillcolor="black" stroked="f"/>
                <v:rect id="Rectangle 422" o:spid="_x0000_s1072" style="position:absolute;left:8547;top:1357;width:54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" filled="f" strokeweight=".07444mm"/>
                <v:rect id="Rectangle 421" o:spid="_x0000_s1073" style="position:absolute;left:9077;top:1145;width:54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" fillcolor="black" stroked="f"/>
                <v:rect id="Rectangle 420" o:spid="_x0000_s1074" style="position:absolute;left:9077;top:1145;width:54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" filled="f" strokeweight=".07444mm"/>
                <v:line id="Line 419" o:spid="_x0000_s1075" style="position:absolute;visibility:visible;mso-wrap-style:square" from="7514,1982" to="7514,21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" strokecolor="red" strokeweight=".16158mm"/>
                <v:line id="Line 418" o:spid="_x0000_s1076" style="position:absolute;visibility:visible;mso-wrap-style:square" from="8044,1788" to="8044,19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" strokecolor="red" strokeweight=".16158mm"/>
                <v:line id="Line 417" o:spid="_x0000_s1077" style="position:absolute;visibility:visible;mso-wrap-style:square" from="8575,1591" to="8575,17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" strokecolor="red" strokeweight=".16158mm"/>
                <v:line id="Line 416" o:spid="_x0000_s1078" style="position:absolute;visibility:visible;mso-wrap-style:square" from="9105,1397" to="9105,15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" strokecolor="red" strokeweight=".16158mm"/>
                <v:shape id="Freeform 415" o:spid="_x0000_s1079" style="position:absolute;left:6952;top:2142;width:61;height:65;visibility:visible;mso-wrap-style:square;v-text-anchor:top" coordsize="6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" path="m30,l18,2,9,9,2,19,,32,2,44,9,55r9,7l30,64,42,62,52,55,58,44,61,32,58,19,52,9,42,2,30,xe" fillcolor="red" stroked="f">
                  <v:path arrowok="t" o:connecttype="custom" o:connectlocs="30,2143;18,2145;9,2152;2,2162;0,2175;2,2187;9,2198;18,2205;30,2207;42,2205;52,2198;58,2187;61,2175;58,2162;52,2152;42,2145;30,2143" o:connectangles="0,0,0,0,0,0,0,0,0,0,0,0,0,0,0,0,0"/>
                </v:shape>
                <v:shape id="Freeform 414" o:spid="_x0000_s1080" style="position:absolute;left:6952;top:2142;width:61;height:65;visibility:visible;mso-wrap-style:square;v-text-anchor:top" coordsize="6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" path="m,32l2,44,9,55r9,7l30,64,42,62,52,55,58,44,61,32,58,19,52,9,42,2,30,,18,2,9,9,2,19,,32xe" filled="f" strokecolor="red" strokeweight=".07444mm">
                  <v:path arrowok="t" o:connecttype="custom" o:connectlocs="0,2175;2,2187;9,2198;18,2205;30,2207;42,2205;52,2198;58,2187;61,2175;58,2162;52,2152;42,2145;30,2143;18,2145;9,2152;2,2162;0,2175" o:connectangles="0,0,0,0,0,0,0,0,0,0,0,0,0,0,0,0,0"/>
                </v:shape>
                <v:shape id="Freeform 413" o:spid="_x0000_s1081" style="position:absolute;left:7483;top:1949;width:61;height:65;visibility:visible;mso-wrap-style:square;v-text-anchor:top" coordsize="6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" path="m30,l19,3,9,10,2,20,,32,2,45,9,55r10,7l30,65,42,62,52,55,58,45,61,32,58,20,52,10,42,3,30,xe" fillcolor="red" stroked="f">
                  <v:path arrowok="t" o:connecttype="custom" o:connectlocs="30,1949;19,1952;9,1959;2,1969;0,1981;2,1994;9,2004;19,2011;30,2014;42,2011;52,2004;58,1994;61,1981;58,1969;52,1959;42,1952;30,1949" o:connectangles="0,0,0,0,0,0,0,0,0,0,0,0,0,0,0,0,0"/>
                </v:shape>
                <v:shape id="Freeform 412" o:spid="_x0000_s1082" style="position:absolute;left:7483;top:1949;width:61;height:65;visibility:visible;mso-wrap-style:square;v-text-anchor:top" coordsize="6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" path="m,32l2,45,9,55r10,7l30,65,42,62,52,55,58,45,61,32,58,20,52,10,42,3,30,,19,3,9,10,2,20,,32xe" filled="f" strokecolor="red" strokeweight=".07444mm">
                  <v:path arrowok="t" o:connecttype="custom" o:connectlocs="0,1981;2,1994;9,2004;19,2011;30,2014;42,2011;52,2004;58,1994;61,1981;58,1969;52,1959;42,1952;30,1949;19,1952;9,1959;2,1969;0,1981" o:connectangles="0,0,0,0,0,0,0,0,0,0,0,0,0,0,0,0,0"/>
                </v:shape>
                <v:shape id="Freeform 411" o:spid="_x0000_s1083" style="position:absolute;left:8013;top:1755;width:61;height:65;visibility:visible;mso-wrap-style:square;v-text-anchor:top" coordsize="6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" path="m30,l19,3,9,10,3,20,,32,3,45,9,55r10,7l30,65,42,62,52,55,59,45,61,32,59,20,52,10,42,3,30,xe" fillcolor="red" stroked="f">
                  <v:path arrowok="t" o:connecttype="custom" o:connectlocs="30,1755;19,1758;9,1765;3,1775;0,1787;3,1800;9,1810;19,1817;30,1820;42,1817;52,1810;59,1800;61,1787;59,1775;52,1765;42,1758;30,1755" o:connectangles="0,0,0,0,0,0,0,0,0,0,0,0,0,0,0,0,0"/>
                </v:shape>
                <v:shape id="Freeform 410" o:spid="_x0000_s1084" style="position:absolute;left:8013;top:1755;width:61;height:65;visibility:visible;mso-wrap-style:square;v-text-anchor:top" coordsize="6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" path="m,32l3,45,9,55r10,7l30,65,42,62,52,55,59,45,61,32,59,20,52,10,42,3,30,,19,3,9,10,3,20,,32xe" filled="f" strokecolor="red" strokeweight=".07444mm">
                  <v:path arrowok="t" o:connecttype="custom" o:connectlocs="0,1787;3,1800;9,1810;19,1817;30,1820;42,1817;52,1810;59,1800;61,1787;59,1775;52,1765;42,1758;30,1755;19,1758;9,1765;3,1775;0,1787" o:connectangles="0,0,0,0,0,0,0,0,0,0,0,0,0,0,0,0,0"/>
                </v:shape>
                <v:shape id="Freeform 409" o:spid="_x0000_s1085" style="position:absolute;left:8544;top:1558;width:61;height:65;visibility:visible;mso-wrap-style:square;v-text-anchor:top" coordsize="6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" path="m30,l19,3,9,9,3,20,,32,3,45,9,55r10,7l30,65,42,62,52,55,59,45,61,32,59,20,52,9,42,3,30,xe" fillcolor="red" stroked="f">
                  <v:path arrowok="t" o:connecttype="custom" o:connectlocs="30,1558;19,1561;9,1567;3,1578;0,1590;3,1603;9,1613;19,1620;30,1623;42,1620;52,1613;59,1603;61,1590;59,1578;52,1567;42,1561;30,1558" o:connectangles="0,0,0,0,0,0,0,0,0,0,0,0,0,0,0,0,0"/>
                </v:shape>
                <v:shape id="Freeform 408" o:spid="_x0000_s1086" style="position:absolute;left:8544;top:1558;width:61;height:65;visibility:visible;mso-wrap-style:square;v-text-anchor:top" coordsize="6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" path="m,32l3,45,9,55r10,7l30,65,42,62,52,55,59,45,61,32,59,20,52,9,42,3,30,,19,3,9,9,3,20,,32xe" filled="f" strokecolor="red" strokeweight=".07444mm">
                  <v:path arrowok="t" o:connecttype="custom" o:connectlocs="0,1590;3,1603;9,1613;19,1620;30,1623;42,1620;52,1613;59,1603;61,1590;59,1578;52,1567;42,1561;30,1558;19,1561;9,1567;3,1578;0,1590" o:connectangles="0,0,0,0,0,0,0,0,0,0,0,0,0,0,0,0,0"/>
                </v:shape>
                <v:shape id="Freeform 407" o:spid="_x0000_s1087" style="position:absolute;left:9074;top:1364;width:61;height:65;visibility:visible;mso-wrap-style:square;v-text-anchor:top" coordsize="6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" path="m30,l19,2,9,9,3,19,,32,3,44,9,55r10,7l30,64,42,62,52,55,59,44,61,32,59,19,52,9,42,2,30,xe" fillcolor="red" stroked="f">
                  <v:path arrowok="t" o:connecttype="custom" o:connectlocs="30,1365;19,1367;9,1374;3,1384;0,1397;3,1409;9,1420;19,1427;30,1429;42,1427;52,1420;59,1409;61,1397;59,1384;52,1374;42,1367;30,1365" o:connectangles="0,0,0,0,0,0,0,0,0,0,0,0,0,0,0,0,0"/>
                </v:shape>
                <v:shape id="Freeform 406" o:spid="_x0000_s1088" style="position:absolute;left:9074;top:1364;width:61;height:65;visibility:visible;mso-wrap-style:square;v-text-anchor:top" coordsize="6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" path="m,32l3,44,9,55r10,7l30,64,42,62,52,55,59,44,61,32,59,19,52,9,42,2,30,,19,2,9,9,3,19,,32xe" filled="f" strokecolor="red" strokeweight=".07444mm">
                  <v:path arrowok="t" o:connecttype="custom" o:connectlocs="0,1397;3,1409;9,1420;19,1427;30,1429;42,1427;52,1420;59,1409;61,1397;59,1384;52,1374;42,1367;30,1365;19,1367;9,1374;3,1384;0,1397" o:connectangles="0,0,0,0,0,0,0,0,0,0,0,0,0,0,0,0,0"/>
                </v:shape>
                <v:line id="Line 405" o:spid="_x0000_s1089" style="position:absolute;visibility:visible;mso-wrap-style:square" from="7467,2382" to="7467,24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" strokeweight=".16158mm"/>
                <v:line id="Line 404" o:spid="_x0000_s1090" style="position:absolute;visibility:visible;mso-wrap-style:square" from="7998,2344" to="7998,23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" strokeweight=".16158mm"/>
                <v:line id="Line 403" o:spid="_x0000_s1091" style="position:absolute;visibility:visible;mso-wrap-style:square" from="8528,2307" to="8528,23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" strokeweight=".16158mm"/>
                <v:line id="Line 402" o:spid="_x0000_s1092" style="position:absolute;visibility:visible;mso-wrap-style:square" from="9059,2268" to="9059,23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" strokeweight=".16158mm"/>
                <v:rect id="Rectangle 401" o:spid="_x0000_s1093" style="position:absolute;left:6956;top:2387;width:54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" fillcolor="black" stroked="f"/>
                <v:rect id="Rectangle 400" o:spid="_x0000_s1094" style="position:absolute;left:6956;top:2387;width:54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" filled="f" strokeweight=".07444mm"/>
                <v:rect id="Rectangle 399" o:spid="_x0000_s1095" style="position:absolute;left:7486;top:2349;width:54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" fillcolor="black" stroked="f"/>
                <v:rect id="Rectangle 398" o:spid="_x0000_s1096" style="position:absolute;left:7486;top:2349;width:54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" filled="f" strokeweight=".07444mm"/>
                <v:rect id="Rectangle 397" o:spid="_x0000_s1097" style="position:absolute;left:8016;top:2312;width:54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" fillcolor="black" stroked="f"/>
                <v:rect id="Rectangle 396" o:spid="_x0000_s1098" style="position:absolute;left:8016;top:2312;width:54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" filled="f" strokeweight=".07444mm"/>
                <v:rect id="Rectangle 395" o:spid="_x0000_s1099" style="position:absolute;left:8547;top:2274;width:54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" fillcolor="black" stroked="f"/>
                <v:rect id="Rectangle 394" o:spid="_x0000_s1100" style="position:absolute;left:8547;top:2274;width:54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" filled="f" strokeweight=".07444mm"/>
                <v:rect id="Rectangle 393" o:spid="_x0000_s1101" style="position:absolute;left:9077;top:2235;width:54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" fillcolor="black" stroked="f"/>
                <v:rect id="Rectangle 392" o:spid="_x0000_s1102" style="position:absolute;left:9077;top:2235;width:54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" filled="f" strokeweight=".07444mm"/>
                <v:line id="Line 391" o:spid="_x0000_s1103" style="position:absolute;visibility:visible;mso-wrap-style:square" from="7467,2749" to="7467,2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" strokecolor="red" strokeweight=".16158mm"/>
                <v:line id="Line 390" o:spid="_x0000_s1104" style="position:absolute;visibility:visible;mso-wrap-style:square" from="7998,2720" to="7998,27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" strokecolor="red" strokeweight=".16158mm"/>
                <v:line id="Line 389" o:spid="_x0000_s1105" style="position:absolute;visibility:visible;mso-wrap-style:square" from="8528,2695" to="8528,2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" strokecolor="red" strokeweight=".16158mm"/>
                <v:line id="Line 388" o:spid="_x0000_s1106" style="position:absolute;visibility:visible;mso-wrap-style:square" from="9059,2667" to="9059,2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" strokecolor="red" strokeweight=".16158mm"/>
                <v:shape id="Freeform 387" o:spid="_x0000_s1107" style="position:absolute;left:6952;top:2745;width:61;height:65;visibility:visible;mso-wrap-style:square;v-text-anchor:top" coordsize="6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" path="m30,l18,3,9,10,2,20,,32,2,45,9,56r9,7l30,65,42,63,52,56,58,45,61,32,58,20,52,10,42,3,30,xe" fillcolor="red" stroked="f">
                  <v:path arrowok="t" o:connecttype="custom" o:connectlocs="30,2745;18,2748;9,2755;2,2765;0,2777;2,2790;9,2801;18,2808;30,2810;42,2808;52,2801;58,2790;61,2777;58,2765;52,2755;42,2748;30,2745" o:connectangles="0,0,0,0,0,0,0,0,0,0,0,0,0,0,0,0,0"/>
                </v:shape>
                <v:shape id="Freeform 386" o:spid="_x0000_s1108" style="position:absolute;left:6952;top:2745;width:61;height:65;visibility:visible;mso-wrap-style:square;v-text-anchor:top" coordsize="6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" path="m,32l2,45,9,56r9,7l30,65,42,63,52,56,58,45,61,32,58,20,52,10,42,3,30,,18,3,9,10,2,20,,32xe" filled="f" strokecolor="red" strokeweight=".07444mm">
                  <v:path arrowok="t" o:connecttype="custom" o:connectlocs="0,2777;2,2790;9,2801;18,2808;30,2810;42,2808;52,2801;58,2790;61,2777;58,2765;52,2755;42,2748;30,2745;18,2748;9,2755;2,2765;0,2777" o:connectangles="0,0,0,0,0,0,0,0,0,0,0,0,0,0,0,0,0"/>
                </v:shape>
                <v:shape id="Freeform 385" o:spid="_x0000_s1109" style="position:absolute;left:7483;top:2713;width:61;height:65;visibility:visible;mso-wrap-style:square;v-text-anchor:top" coordsize="6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" path="m30,l19,3,9,10,2,20,,32,2,45,9,56r10,7l30,65,42,63,52,56,58,45,61,32,58,20,52,10,42,3,30,xe" fillcolor="red" stroked="f">
                  <v:path arrowok="t" o:connecttype="custom" o:connectlocs="30,2713;19,2716;9,2723;2,2733;0,2745;2,2758;9,2769;19,2776;30,2778;42,2776;52,2769;58,2758;61,2745;58,2733;52,2723;42,2716;30,2713" o:connectangles="0,0,0,0,0,0,0,0,0,0,0,0,0,0,0,0,0"/>
                </v:shape>
                <v:shape id="Freeform 384" o:spid="_x0000_s1110" style="position:absolute;left:7483;top:2713;width:61;height:65;visibility:visible;mso-wrap-style:square;v-text-anchor:top" coordsize="6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" path="m,32l2,45,9,56r10,7l30,65,42,63,52,56,58,45,61,32,58,20,52,10,42,3,30,,19,3,9,10,2,20,,32xe" filled="f" strokecolor="red" strokeweight=".07444mm">
                  <v:path arrowok="t" o:connecttype="custom" o:connectlocs="0,2745;2,2758;9,2769;19,2776;30,2778;42,2776;52,2769;58,2758;61,2745;58,2733;52,2723;42,2716;30,2713;19,2716;9,2723;2,2733;0,2745" o:connectangles="0,0,0,0,0,0,0,0,0,0,0,0,0,0,0,0,0"/>
                </v:shape>
                <v:shape id="Freeform 383" o:spid="_x0000_s1111" style="position:absolute;left:8013;top:2684;width:61;height:65;visibility:visible;mso-wrap-style:square;v-text-anchor:top" coordsize="6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" path="m30,l19,3,9,10,3,20,,32,3,45,9,56r10,7l30,65,42,63,52,56,59,45,61,32,59,20,52,10,42,3,30,xe" fillcolor="red" stroked="f">
                  <v:path arrowok="t" o:connecttype="custom" o:connectlocs="30,2684;19,2687;9,2694;3,2704;0,2716;3,2729;9,2740;19,2747;30,2749;42,2747;52,2740;59,2729;61,2716;59,2704;52,2694;42,2687;30,2684" o:connectangles="0,0,0,0,0,0,0,0,0,0,0,0,0,0,0,0,0"/>
                </v:shape>
                <v:shape id="Freeform 382" o:spid="_x0000_s1112" style="position:absolute;left:8013;top:2684;width:61;height:65;visibility:visible;mso-wrap-style:square;v-text-anchor:top" coordsize="6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" path="m,32l3,45,9,56r10,7l30,65,42,63,52,56,59,45,61,32,59,20,52,10,42,3,30,,19,3,9,10,3,20,,32xe" filled="f" strokecolor="red" strokeweight=".07444mm">
                  <v:path arrowok="t" o:connecttype="custom" o:connectlocs="0,2716;3,2729;9,2740;19,2747;30,2749;42,2747;52,2740;59,2729;61,2716;59,2704;52,2694;42,2687;30,2684;19,2687;9,2694;3,2704;0,2716" o:connectangles="0,0,0,0,0,0,0,0,0,0,0,0,0,0,0,0,0"/>
                </v:shape>
                <v:shape id="Freeform 381" o:spid="_x0000_s1113" style="position:absolute;left:8544;top:2660;width:61;height:65;visibility:visible;mso-wrap-style:square;v-text-anchor:top" coordsize="6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" path="m30,l19,3,9,10,3,20,,32,3,45,9,56r10,7l30,65,42,63,52,56,59,45,61,32,59,20,52,10,42,3,30,xe" fillcolor="red" stroked="f">
                  <v:path arrowok="t" o:connecttype="custom" o:connectlocs="30,2660;19,2663;9,2670;3,2680;0,2692;3,2705;9,2716;19,2723;30,2725;42,2723;52,2716;59,2705;61,2692;59,2680;52,2670;42,2663;30,2660" o:connectangles="0,0,0,0,0,0,0,0,0,0,0,0,0,0,0,0,0"/>
                </v:shape>
                <v:shape id="Freeform 380" o:spid="_x0000_s1114" style="position:absolute;left:8544;top:2660;width:61;height:65;visibility:visible;mso-wrap-style:square;v-text-anchor:top" coordsize="6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" path="m,32l3,45,9,56r10,7l30,65,42,63,52,56,59,45,61,32,59,20,52,10,42,3,30,,19,3,9,10,3,20,,32xe" filled="f" strokecolor="red" strokeweight=".07444mm">
                  <v:path arrowok="t" o:connecttype="custom" o:connectlocs="0,2692;3,2705;9,2716;19,2723;30,2725;42,2723;52,2716;59,2705;61,2692;59,2680;52,2670;42,2663;30,2660;19,2663;9,2670;3,2680;0,2692" o:connectangles="0,0,0,0,0,0,0,0,0,0,0,0,0,0,0,0,0"/>
                </v:shape>
                <v:shape id="Freeform 379" o:spid="_x0000_s1115" style="position:absolute;left:9074;top:2632;width:61;height:65;visibility:visible;mso-wrap-style:square;v-text-anchor:top" coordsize="6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" path="m30,l19,3,9,9,3,20,,32,3,45,9,55r10,7l30,65,42,62,52,55,59,45,61,32,59,20,52,9,42,3,30,xe" fillcolor="red" stroked="f">
                  <v:path arrowok="t" o:connecttype="custom" o:connectlocs="30,2632;19,2635;9,2641;3,2652;0,2664;3,2677;9,2687;19,2694;30,2697;42,2694;52,2687;59,2677;61,2664;59,2652;52,2641;42,2635;30,2632" o:connectangles="0,0,0,0,0,0,0,0,0,0,0,0,0,0,0,0,0"/>
                </v:shape>
                <v:shape id="Freeform 378" o:spid="_x0000_s1116" style="position:absolute;left:9074;top:2632;width:61;height:65;visibility:visible;mso-wrap-style:square;v-text-anchor:top" coordsize="6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" path="m,32l3,45,9,55r10,7l30,65,42,62,52,55,59,45,61,32,59,20,52,9,42,3,30,,19,3,9,9,3,20,,32xe" filled="f" strokecolor="red" strokeweight=".07444mm">
                  <v:path arrowok="t" o:connecttype="custom" o:connectlocs="0,2664;3,2677;9,2687;19,2694;30,2697;42,2694;52,2687;59,2677;61,2664;59,2652;52,2641;42,2635;30,2632;19,2635;9,2641;3,2652;0,2664" o:connectangles="0,0,0,0,0,0,0,0,0,0,0,0,0,0,0,0,0"/>
                </v:shape>
                <v:shape id="Picture 377" o:spid="_x0000_s1117" type="#_x0000_t75" style="position:absolute;left:6510;top:586;width:2761;height: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">
                  <v:imagedata r:id="rId185" o:title=""/>
                </v:shape>
                <v:line id="Line 376" o:spid="_x0000_s1118" style="position:absolute;visibility:visible;mso-wrap-style:square" from="9229,2476" to="9447,24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" strokeweight=".16158mm"/>
                <v:shape id="Freeform 375" o:spid="_x0000_s1119" style="position:absolute;left:9388;top:2461;width:59;height:31;visibility:visible;mso-wrap-style:square;v-text-anchor:top" coordsize="59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" path="m,l,31,58,15,,xe" fillcolor="black" stroked="f">
                  <v:path arrowok="t" o:connecttype="custom" o:connectlocs="0,2461;0,2492;58,2476;0,2461" o:connectangles="0,0,0,0"/>
                </v:shape>
                <v:shape id="Freeform 374" o:spid="_x0000_s1120" style="position:absolute;left:9388;top:2461;width:59;height:31;visibility:visible;mso-wrap-style:square;v-text-anchor:top" coordsize="59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" path="m58,15l,31,,,58,15xe" filled="f" strokeweight=".16158mm">
                  <v:path arrowok="t" o:connecttype="custom" o:connectlocs="58,2476;0,2492;0,2461;58,2476" o:connectangles="0,0,0,0"/>
                </v:shape>
                <v:line id="Line 373" o:spid="_x0000_s1121" style="position:absolute;visibility:visible;mso-wrap-style:square" from="6891,2095" to="6891,2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" strokeweight=".16158mm"/>
                <v:shape id="Freeform 372" o:spid="_x0000_s1122" style="position:absolute;left:6691;top:2079;width:59;height:31;visibility:visible;mso-wrap-style:square;v-text-anchor:top" coordsize="59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" path="m59,l,16,59,31,59,xe" fillcolor="black" stroked="f">
                  <v:path arrowok="t" o:connecttype="custom" o:connectlocs="59,2079;0,2095;59,2110;59,2079" o:connectangles="0,0,0,0"/>
                </v:shape>
                <v:shape id="Freeform 371" o:spid="_x0000_s1123" style="position:absolute;left:6691;top:2079;width:59;height:31;visibility:visible;mso-wrap-style:square;v-text-anchor:top" coordsize="59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" path="m,16l59,r,31l,16xe" filled="f" strokeweight=".16158mm">
                  <v:path arrowok="t" o:connecttype="custom" o:connectlocs="0,2095;59,2079;59,2110;0,2095" o:connectangles="0,0,0,0"/>
                </v:shape>
                <v:shape id="Picture 370" o:spid="_x0000_s1124" type="#_x0000_t75" style="position:absolute;left:5984;top:613;width:184;height:21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">
                  <v:imagedata r:id="rId186" o:title=""/>
                </v:shape>
                <v:shape id="Picture 369" o:spid="_x0000_s1125" type="#_x0000_t75" style="position:absolute;left:7372;top:2969;width:1409;height:3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">
                  <v:imagedata r:id="rId187" o:title=""/>
                </v:shape>
                <v:shape id="Picture 368" o:spid="_x0000_s1126" type="#_x0000_t75" style="position:absolute;left:6866;top:2969;width:231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">
                  <v:imagedata r:id="rId188" o:title=""/>
                </v:shape>
                <v:shape id="Picture 367" o:spid="_x0000_s1127" type="#_x0000_t75" style="position:absolute;left:8991;top:2969;width:228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">
                  <v:imagedata r:id="rId189" o:title=""/>
                </v:shape>
                <v:line id="Line 366" o:spid="_x0000_s1128" style="position:absolute;visibility:visible;mso-wrap-style:square" from="6984,2898" to="6984,28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" strokeweight=".16158mm"/>
                <v:line id="Line 365" o:spid="_x0000_s1129" style="position:absolute;visibility:visible;mso-wrap-style:square" from="7514,2898" to="7514,28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" strokeweight=".16158mm"/>
                <v:line id="Line 364" o:spid="_x0000_s1130" style="position:absolute;visibility:visible;mso-wrap-style:square" from="8044,2898" to="8044,28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" strokeweight=".16158mm"/>
                <v:line id="Line 363" o:spid="_x0000_s1131" style="position:absolute;visibility:visible;mso-wrap-style:square" from="8575,2898" to="8575,28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" strokeweight=".16158mm"/>
                <v:line id="Line 362" o:spid="_x0000_s1132" style="position:absolute;visibility:visible;mso-wrap-style:square" from="9105,2898" to="9105,28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" strokeweight=".16158mm"/>
                <v:line id="Line 361" o:spid="_x0000_s1133" style="position:absolute;visibility:visible;mso-wrap-style:square" from="6455,2898" to="9635,28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" strokeweight=".16158mm"/>
                <v:shape id="Picture 360" o:spid="_x0000_s1134" type="#_x0000_t75" style="position:absolute;left:9693;top:2560;width:147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">
                  <v:imagedata r:id="rId190" o:title=""/>
                </v:shape>
                <v:shape id="Picture 359" o:spid="_x0000_s1135" type="#_x0000_t75" style="position:absolute;left:9696;top:2285;width:145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">
                  <v:imagedata r:id="rId191" o:title=""/>
                </v:shape>
                <v:shape id="Picture 358" o:spid="_x0000_s1136" type="#_x0000_t75" style="position:absolute;left:9690;top:636;width:231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">
                  <v:imagedata r:id="rId192" o:title=""/>
                </v:shape>
                <v:line id="Line 357" o:spid="_x0000_s1137" style="position:absolute;visibility:visible;mso-wrap-style:square" from="9635,2625" to="9635,26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" strokeweight=".16158mm"/>
                <v:line id="Line 356" o:spid="_x0000_s1138" style="position:absolute;visibility:visible;mso-wrap-style:square" from="9635,2350" to="9635,23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" strokeweight=".16158mm"/>
                <v:shape id="Picture 355" o:spid="_x0000_s1139" type="#_x0000_t75" style="position:absolute;left:9705;top:911;width:418;height:13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">
                  <v:imagedata r:id="rId193" o:title=""/>
                </v:shape>
                <v:line id="Line 354" o:spid="_x0000_s1140" style="position:absolute;visibility:visible;mso-wrap-style:square" from="9635,2075" to="9635,20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" strokeweight=".16158mm"/>
                <v:line id="Line 353" o:spid="_x0000_s1141" style="position:absolute;visibility:visible;mso-wrap-style:square" from="9635,1800" to="9635,18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" strokeweight=".16158mm"/>
                <v:line id="Line 352" o:spid="_x0000_s1142" style="position:absolute;visibility:visible;mso-wrap-style:square" from="9635,1525" to="9635,15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" strokeweight=".16158mm"/>
                <v:line id="Line 351" o:spid="_x0000_s1143" style="position:absolute;visibility:visible;mso-wrap-style:square" from="9635,1250" to="9635,12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" strokeweight=".16158mm"/>
                <v:line id="Line 350" o:spid="_x0000_s1144" style="position:absolute;visibility:visible;mso-wrap-style:square" from="9635,976" to="9635,9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" strokeweight=".16158mm"/>
                <v:line id="Line 349" o:spid="_x0000_s1145" style="position:absolute;visibility:visible;mso-wrap-style:square" from="9635,701" to="9635,7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" strokeweight=".16158mm"/>
                <v:line id="Line 348" o:spid="_x0000_s1146" style="position:absolute;visibility:visible;mso-wrap-style:square" from="9635,2898" to="9635,28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" strokeweight=".16158mm"/>
                <v:shape id="Freeform 347" o:spid="_x0000_s1147" style="position:absolute;left:6006;top:392;width:66;height:192;visibility:visible;mso-wrap-style:square;v-text-anchor:top" coordsize="66,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" path="m64,l12,50,,89r,14l24,160r39,31l66,188r-5,-4l42,168r-9,-9l13,97,14,82,45,20,60,7,64,3,64,xe" fillcolor="black" stroked="f">
                  <v:path arrowok="t" o:connecttype="custom" o:connectlocs="64,393;12,443;0,482;0,496;24,553;63,584;66,581;61,577;42,561;33,552;13,490;14,475;45,413;60,400;64,396;64,393" o:connectangles="0,0,0,0,0,0,0,0,0,0,0,0,0,0,0,0"/>
                </v:shape>
                <v:shape id="Picture 346" o:spid="_x0000_s1148" type="#_x0000_t75" style="position:absolute;left:6107;top:406;width:112;height:1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">
                  <v:imagedata r:id="rId194" o:title=""/>
                </v:shape>
                <v:shape id="Freeform 345" o:spid="_x0000_s1149" style="position:absolute;left:6260;top:389;width:69;height:195;visibility:visible;mso-wrap-style:square;v-text-anchor:top" coordsize="69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" path="m,l,3,4,7r10,8l20,21,52,81r1,15l53,110,27,167,4,187,,191r,4l7,192r12,-8l64,130r4,-29l67,86,35,26,6,3,,xe" fillcolor="black" stroked="f">
                  <v:path arrowok="t" o:connecttype="custom" o:connectlocs="0,390;0,393;4,397;14,405;20,411;52,471;53,486;53,500;27,557;4,577;0,581;0,585;7,582;19,574;64,520;68,491;67,476;35,416;6,393;0,390" o:connectangles="0,0,0,0,0,0,0,0,0,0,0,0,0,0,0,0,0,0,0,0"/>
                </v:shape>
                <w10:wrap type="topAndBottom" anchorx="page"/>
              </v:group>
            </w:pict>
          </mc:Fallback>
        </mc:AlternateContent>
      </w:r>
    </w:p>
    <w:p w14:paraId="1B376D58" w14:textId="77777777" w:rsidR="009B4F3D" w:rsidRDefault="009B4F3D">
      <w:pPr>
        <w:pStyle w:val="BodyText"/>
        <w:spacing w:before="5"/>
        <w:rPr>
          <w:sz w:val="6"/>
        </w:rPr>
      </w:pPr>
    </w:p>
    <w:p w14:paraId="386A7B65" w14:textId="77777777" w:rsidR="009B4F3D" w:rsidRDefault="003812FB">
      <w:pPr>
        <w:pStyle w:val="BodyText"/>
        <w:spacing w:before="84" w:line="256" w:lineRule="auto"/>
        <w:ind w:left="125" w:right="399"/>
        <w:jc w:val="both"/>
      </w:pPr>
      <w:bookmarkStart w:id="24" w:name="_bookmark13"/>
      <w:bookmarkEnd w:id="24"/>
      <w:r>
        <w:rPr>
          <w:w w:val="125"/>
        </w:rPr>
        <w:t xml:space="preserve">Fig. 5 </w:t>
      </w:r>
      <w:r>
        <w:rPr>
          <w:rFonts w:ascii="Arial MT" w:hAnsi="Arial MT"/>
          <w:w w:val="125"/>
        </w:rPr>
        <w:t xml:space="preserve">e </w:t>
      </w:r>
      <w:r>
        <w:rPr>
          <w:w w:val="125"/>
        </w:rPr>
        <w:t>Heat transfer performance and pressure loss of various RPSSSs: (a) Heat transfer performance and pressure loss</w:t>
      </w:r>
      <w:r>
        <w:rPr>
          <w:spacing w:val="1"/>
          <w:w w:val="125"/>
        </w:rPr>
        <w:t xml:space="preserve"> </w:t>
      </w:r>
      <w:r>
        <w:rPr>
          <w:w w:val="125"/>
        </w:rPr>
        <w:t xml:space="preserve">under various water injection rates and 300 </w:t>
      </w:r>
      <w:r>
        <w:rPr>
          <w:rFonts w:ascii="Lucida Sans Unicode" w:hAnsi="Lucida Sans Unicode"/>
          <w:w w:val="125"/>
          <w:vertAlign w:val="superscript"/>
        </w:rPr>
        <w:t>◦</w:t>
      </w:r>
      <w:r>
        <w:rPr>
          <w:w w:val="125"/>
        </w:rPr>
        <w:t>C wall temperature, (b) heat transfer performance and pressure loss under</w:t>
      </w:r>
      <w:r>
        <w:rPr>
          <w:spacing w:val="1"/>
          <w:w w:val="125"/>
        </w:rPr>
        <w:t xml:space="preserve"> </w:t>
      </w:r>
      <w:r>
        <w:rPr>
          <w:w w:val="125"/>
        </w:rPr>
        <w:t>various</w:t>
      </w:r>
      <w:r>
        <w:rPr>
          <w:spacing w:val="1"/>
          <w:w w:val="125"/>
        </w:rPr>
        <w:t xml:space="preserve"> </w:t>
      </w:r>
      <w:r>
        <w:rPr>
          <w:w w:val="125"/>
        </w:rPr>
        <w:t>wall</w:t>
      </w:r>
      <w:r>
        <w:rPr>
          <w:spacing w:val="3"/>
          <w:w w:val="125"/>
        </w:rPr>
        <w:t xml:space="preserve"> </w:t>
      </w:r>
      <w:r>
        <w:rPr>
          <w:w w:val="125"/>
        </w:rPr>
        <w:t>temperatures</w:t>
      </w:r>
      <w:r>
        <w:rPr>
          <w:spacing w:val="4"/>
          <w:w w:val="125"/>
        </w:rPr>
        <w:t xml:space="preserve"> </w:t>
      </w:r>
      <w:r>
        <w:rPr>
          <w:w w:val="125"/>
        </w:rPr>
        <w:t>and</w:t>
      </w:r>
      <w:r>
        <w:rPr>
          <w:spacing w:val="3"/>
          <w:w w:val="125"/>
        </w:rPr>
        <w:t xml:space="preserve"> </w:t>
      </w:r>
      <w:r>
        <w:rPr>
          <w:w w:val="125"/>
        </w:rPr>
        <w:t>40</w:t>
      </w:r>
      <w:r>
        <w:rPr>
          <w:spacing w:val="3"/>
          <w:w w:val="125"/>
        </w:rPr>
        <w:t xml:space="preserve"> </w:t>
      </w:r>
      <w:r>
        <w:rPr>
          <w:w w:val="125"/>
        </w:rPr>
        <w:t>mL/h</w:t>
      </w:r>
      <w:r>
        <w:rPr>
          <w:spacing w:val="1"/>
          <w:w w:val="125"/>
        </w:rPr>
        <w:t xml:space="preserve"> </w:t>
      </w:r>
      <w:r>
        <w:rPr>
          <w:w w:val="125"/>
        </w:rPr>
        <w:t>water</w:t>
      </w:r>
      <w:r>
        <w:rPr>
          <w:spacing w:val="3"/>
          <w:w w:val="125"/>
        </w:rPr>
        <w:t xml:space="preserve"> </w:t>
      </w:r>
      <w:r>
        <w:rPr>
          <w:w w:val="125"/>
        </w:rPr>
        <w:t>injection</w:t>
      </w:r>
      <w:r>
        <w:rPr>
          <w:spacing w:val="2"/>
          <w:w w:val="125"/>
        </w:rPr>
        <w:t xml:space="preserve"> </w:t>
      </w:r>
      <w:r>
        <w:rPr>
          <w:w w:val="125"/>
        </w:rPr>
        <w:t>rate.</w:t>
      </w:r>
    </w:p>
    <w:p w14:paraId="680CB4E5" w14:textId="2F9D7A6F" w:rsidR="009B4F3D" w:rsidRDefault="00D86FAF">
      <w:pPr>
        <w:pStyle w:val="BodyText"/>
        <w:spacing w:before="4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14976" behindDoc="1" locked="0" layoutInCell="1" allowOverlap="1" wp14:anchorId="431CCA9A" wp14:editId="0BE3721D">
                <wp:simplePos x="0" y="0"/>
                <wp:positionH relativeFrom="page">
                  <wp:posOffset>600710</wp:posOffset>
                </wp:positionH>
                <wp:positionV relativeFrom="paragraph">
                  <wp:posOffset>107950</wp:posOffset>
                </wp:positionV>
                <wp:extent cx="6300470" cy="3810"/>
                <wp:effectExtent l="0" t="0" r="0" b="0"/>
                <wp:wrapTopAndBottom/>
                <wp:docPr id="355" name="Rectangle 3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00470" cy="381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83FD06" id="Rectangle 343" o:spid="_x0000_s1026" style="position:absolute;margin-left:47.3pt;margin-top:8.5pt;width:496.1pt;height:.3pt;z-index:-157015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</w:p>
    <w:p w14:paraId="4A84A1E9" w14:textId="77777777" w:rsidR="009B4F3D" w:rsidRDefault="009B4F3D">
      <w:pPr>
        <w:pStyle w:val="BodyText"/>
        <w:rPr>
          <w:sz w:val="7"/>
        </w:rPr>
      </w:pPr>
    </w:p>
    <w:p w14:paraId="5D4456FD" w14:textId="77777777" w:rsidR="009B4F3D" w:rsidRDefault="009B4F3D">
      <w:pPr>
        <w:rPr>
          <w:sz w:val="7"/>
        </w:rPr>
        <w:sectPr w:rsidR="009B4F3D">
          <w:type w:val="continuous"/>
          <w:pgSz w:w="11910" w:h="15880"/>
          <w:pgMar w:top="580" w:right="840" w:bottom="280" w:left="820" w:header="720" w:footer="720" w:gutter="0"/>
          <w:cols w:space="720"/>
        </w:sectPr>
      </w:pPr>
    </w:p>
    <w:p w14:paraId="21C9FE9B" w14:textId="77777777" w:rsidR="009B4F3D" w:rsidRDefault="003812FB">
      <w:pPr>
        <w:pStyle w:val="BodyText"/>
        <w:spacing w:before="49" w:line="230" w:lineRule="exact"/>
        <w:ind w:left="125" w:right="38"/>
        <w:jc w:val="both"/>
      </w:pPr>
      <w:r>
        <w:rPr>
          <w:w w:val="120"/>
        </w:rPr>
        <w:t>with</w:t>
      </w:r>
      <w:r>
        <w:rPr>
          <w:spacing w:val="-8"/>
          <w:w w:val="120"/>
        </w:rPr>
        <w:t xml:space="preserve"> </w:t>
      </w:r>
      <w:r>
        <w:rPr>
          <w:w w:val="120"/>
        </w:rPr>
        <w:t>small</w:t>
      </w:r>
      <w:r>
        <w:rPr>
          <w:spacing w:val="-7"/>
          <w:w w:val="120"/>
        </w:rPr>
        <w:t xml:space="preserve"> </w:t>
      </w:r>
      <w:r>
        <w:rPr>
          <w:w w:val="120"/>
        </w:rPr>
        <w:t>specific</w:t>
      </w:r>
      <w:r>
        <w:rPr>
          <w:spacing w:val="-10"/>
          <w:w w:val="120"/>
        </w:rPr>
        <w:t xml:space="preserve"> </w:t>
      </w:r>
      <w:r>
        <w:rPr>
          <w:w w:val="120"/>
        </w:rPr>
        <w:t>surface</w:t>
      </w:r>
      <w:r>
        <w:rPr>
          <w:spacing w:val="-6"/>
          <w:w w:val="120"/>
        </w:rPr>
        <w:t xml:space="preserve"> </w:t>
      </w:r>
      <w:r>
        <w:rPr>
          <w:w w:val="120"/>
        </w:rPr>
        <w:t>area</w:t>
      </w:r>
      <w:r>
        <w:rPr>
          <w:spacing w:val="-7"/>
          <w:w w:val="120"/>
        </w:rPr>
        <w:t xml:space="preserve"> </w:t>
      </w:r>
      <w:r>
        <w:rPr>
          <w:w w:val="120"/>
        </w:rPr>
        <w:t>and</w:t>
      </w:r>
      <w:r>
        <w:rPr>
          <w:spacing w:val="-7"/>
          <w:w w:val="120"/>
        </w:rPr>
        <w:t xml:space="preserve"> </w:t>
      </w:r>
      <w:r>
        <w:rPr>
          <w:w w:val="120"/>
        </w:rPr>
        <w:t>large</w:t>
      </w:r>
      <w:r>
        <w:rPr>
          <w:spacing w:val="-9"/>
          <w:w w:val="120"/>
        </w:rPr>
        <w:t xml:space="preserve"> </w:t>
      </w:r>
      <w:r>
        <w:rPr>
          <w:w w:val="120"/>
        </w:rPr>
        <w:t>superficial</w:t>
      </w:r>
      <w:r>
        <w:rPr>
          <w:spacing w:val="-7"/>
          <w:w w:val="120"/>
        </w:rPr>
        <w:t xml:space="preserve"> </w:t>
      </w:r>
      <w:r>
        <w:rPr>
          <w:w w:val="120"/>
        </w:rPr>
        <w:t>area</w:t>
      </w:r>
      <w:r>
        <w:rPr>
          <w:spacing w:val="-8"/>
          <w:w w:val="120"/>
        </w:rPr>
        <w:t xml:space="preserve"> </w:t>
      </w:r>
      <w:r>
        <w:rPr>
          <w:w w:val="120"/>
        </w:rPr>
        <w:t>has</w:t>
      </w:r>
      <w:r>
        <w:rPr>
          <w:spacing w:val="-7"/>
          <w:w w:val="120"/>
        </w:rPr>
        <w:t xml:space="preserve"> </w:t>
      </w:r>
      <w:r>
        <w:rPr>
          <w:w w:val="120"/>
        </w:rPr>
        <w:t>a</w:t>
      </w:r>
      <w:r>
        <w:rPr>
          <w:spacing w:val="-46"/>
          <w:w w:val="120"/>
        </w:rPr>
        <w:t xml:space="preserve"> </w:t>
      </w:r>
      <w:r>
        <w:rPr>
          <w:w w:val="120"/>
        </w:rPr>
        <w:t xml:space="preserve">smaller temperature increase and lower pressure loss, </w:t>
      </w:r>
      <w:proofErr w:type="spellStart"/>
      <w:r>
        <w:rPr>
          <w:w w:val="120"/>
        </w:rPr>
        <w:t>indi</w:t>
      </w:r>
      <w:proofErr w:type="spellEnd"/>
      <w:r>
        <w:rPr>
          <w:w w:val="120"/>
        </w:rPr>
        <w:t>-</w:t>
      </w:r>
      <w:r>
        <w:rPr>
          <w:spacing w:val="1"/>
          <w:w w:val="120"/>
        </w:rPr>
        <w:t xml:space="preserve"> </w:t>
      </w:r>
      <w:proofErr w:type="spellStart"/>
      <w:r>
        <w:rPr>
          <w:w w:val="120"/>
        </w:rPr>
        <w:t>cating</w:t>
      </w:r>
      <w:proofErr w:type="spellEnd"/>
      <w:r>
        <w:rPr>
          <w:spacing w:val="-7"/>
          <w:w w:val="120"/>
        </w:rPr>
        <w:t xml:space="preserve"> </w:t>
      </w:r>
      <w:r>
        <w:rPr>
          <w:w w:val="120"/>
        </w:rPr>
        <w:t>that</w:t>
      </w:r>
      <w:r>
        <w:rPr>
          <w:spacing w:val="-6"/>
          <w:w w:val="120"/>
        </w:rPr>
        <w:t xml:space="preserve"> </w:t>
      </w:r>
      <w:r>
        <w:rPr>
          <w:w w:val="120"/>
        </w:rPr>
        <w:t>the</w:t>
      </w:r>
      <w:r>
        <w:rPr>
          <w:spacing w:val="-8"/>
          <w:w w:val="120"/>
        </w:rPr>
        <w:t xml:space="preserve"> </w:t>
      </w:r>
      <w:r>
        <w:rPr>
          <w:w w:val="120"/>
        </w:rPr>
        <w:t>columnar</w:t>
      </w:r>
      <w:r>
        <w:rPr>
          <w:spacing w:val="-9"/>
          <w:w w:val="120"/>
        </w:rPr>
        <w:t xml:space="preserve"> </w:t>
      </w:r>
      <w:r>
        <w:rPr>
          <w:w w:val="120"/>
        </w:rPr>
        <w:t>RPSSS</w:t>
      </w:r>
      <w:r>
        <w:rPr>
          <w:spacing w:val="-8"/>
          <w:w w:val="120"/>
        </w:rPr>
        <w:t xml:space="preserve"> </w:t>
      </w:r>
      <w:r>
        <w:rPr>
          <w:w w:val="120"/>
        </w:rPr>
        <w:t>has</w:t>
      </w:r>
      <w:r>
        <w:rPr>
          <w:spacing w:val="-6"/>
          <w:w w:val="120"/>
        </w:rPr>
        <w:t xml:space="preserve"> </w:t>
      </w:r>
      <w:r>
        <w:rPr>
          <w:w w:val="120"/>
        </w:rPr>
        <w:t>lower</w:t>
      </w:r>
      <w:r>
        <w:rPr>
          <w:spacing w:val="-10"/>
          <w:w w:val="120"/>
        </w:rPr>
        <w:t xml:space="preserve"> </w:t>
      </w:r>
      <w:r>
        <w:rPr>
          <w:w w:val="120"/>
        </w:rPr>
        <w:t>heat</w:t>
      </w:r>
      <w:r>
        <w:rPr>
          <w:spacing w:val="-9"/>
          <w:w w:val="120"/>
        </w:rPr>
        <w:t xml:space="preserve"> </w:t>
      </w:r>
      <w:r>
        <w:rPr>
          <w:w w:val="120"/>
        </w:rPr>
        <w:t>transfer</w:t>
      </w:r>
      <w:r>
        <w:rPr>
          <w:spacing w:val="-9"/>
          <w:w w:val="120"/>
        </w:rPr>
        <w:t xml:space="preserve"> </w:t>
      </w:r>
      <w:proofErr w:type="spellStart"/>
      <w:r>
        <w:rPr>
          <w:w w:val="120"/>
        </w:rPr>
        <w:t>perfor</w:t>
      </w:r>
      <w:proofErr w:type="spellEnd"/>
      <w:r>
        <w:rPr>
          <w:w w:val="120"/>
        </w:rPr>
        <w:t>-</w:t>
      </w:r>
      <w:r>
        <w:rPr>
          <w:spacing w:val="-46"/>
          <w:w w:val="120"/>
        </w:rPr>
        <w:t xml:space="preserve"> </w:t>
      </w:r>
      <w:proofErr w:type="spellStart"/>
      <w:r>
        <w:rPr>
          <w:w w:val="120"/>
        </w:rPr>
        <w:t>mance</w:t>
      </w:r>
      <w:proofErr w:type="spellEnd"/>
      <w:r>
        <w:rPr>
          <w:spacing w:val="-6"/>
          <w:w w:val="120"/>
        </w:rPr>
        <w:t xml:space="preserve"> </w:t>
      </w:r>
      <w:r>
        <w:rPr>
          <w:w w:val="120"/>
        </w:rPr>
        <w:t>and</w:t>
      </w:r>
      <w:r>
        <w:rPr>
          <w:spacing w:val="-8"/>
          <w:w w:val="120"/>
        </w:rPr>
        <w:t xml:space="preserve"> </w:t>
      </w:r>
      <w:r>
        <w:rPr>
          <w:w w:val="120"/>
        </w:rPr>
        <w:t>smaller</w:t>
      </w:r>
      <w:r>
        <w:rPr>
          <w:spacing w:val="-9"/>
          <w:w w:val="120"/>
        </w:rPr>
        <w:t xml:space="preserve"> </w:t>
      </w:r>
      <w:r>
        <w:rPr>
          <w:w w:val="120"/>
        </w:rPr>
        <w:t>energy</w:t>
      </w:r>
      <w:r>
        <w:rPr>
          <w:spacing w:val="-7"/>
          <w:w w:val="120"/>
        </w:rPr>
        <w:t xml:space="preserve"> </w:t>
      </w:r>
      <w:r>
        <w:rPr>
          <w:w w:val="120"/>
        </w:rPr>
        <w:t>consume.</w:t>
      </w:r>
      <w:r>
        <w:rPr>
          <w:spacing w:val="-8"/>
          <w:w w:val="120"/>
        </w:rPr>
        <w:t xml:space="preserve"> </w:t>
      </w:r>
      <w:r>
        <w:rPr>
          <w:w w:val="120"/>
        </w:rPr>
        <w:t>In</w:t>
      </w:r>
      <w:r>
        <w:rPr>
          <w:spacing w:val="-8"/>
          <w:w w:val="120"/>
        </w:rPr>
        <w:t xml:space="preserve"> </w:t>
      </w:r>
      <w:r>
        <w:rPr>
          <w:w w:val="120"/>
        </w:rPr>
        <w:t>the</w:t>
      </w:r>
      <w:r>
        <w:rPr>
          <w:spacing w:val="-8"/>
          <w:w w:val="120"/>
        </w:rPr>
        <w:t xml:space="preserve"> </w:t>
      </w:r>
      <w:r>
        <w:rPr>
          <w:w w:val="120"/>
        </w:rPr>
        <w:t>condition</w:t>
      </w:r>
      <w:r>
        <w:rPr>
          <w:spacing w:val="-6"/>
          <w:w w:val="120"/>
        </w:rPr>
        <w:t xml:space="preserve"> </w:t>
      </w:r>
      <w:r>
        <w:rPr>
          <w:w w:val="120"/>
        </w:rPr>
        <w:t>of</w:t>
      </w:r>
      <w:r>
        <w:rPr>
          <w:spacing w:val="-6"/>
          <w:w w:val="120"/>
        </w:rPr>
        <w:t xml:space="preserve"> </w:t>
      </w:r>
      <w:r>
        <w:rPr>
          <w:w w:val="120"/>
        </w:rPr>
        <w:t>300</w:t>
      </w:r>
      <w:r>
        <w:rPr>
          <w:spacing w:val="-5"/>
          <w:w w:val="120"/>
        </w:rPr>
        <w:t xml:space="preserve"> </w:t>
      </w:r>
      <w:r>
        <w:rPr>
          <w:rFonts w:ascii="Lucida Sans Unicode" w:hAnsi="Lucida Sans Unicode"/>
          <w:w w:val="120"/>
          <w:vertAlign w:val="superscript"/>
        </w:rPr>
        <w:t>◦</w:t>
      </w:r>
      <w:r>
        <w:rPr>
          <w:w w:val="120"/>
        </w:rPr>
        <w:t>C</w:t>
      </w:r>
      <w:r>
        <w:rPr>
          <w:spacing w:val="-46"/>
          <w:w w:val="120"/>
        </w:rPr>
        <w:t xml:space="preserve"> </w:t>
      </w:r>
      <w:r>
        <w:rPr>
          <w:w w:val="120"/>
        </w:rPr>
        <w:t xml:space="preserve">wall temperature and 50 mL/h water injection rate, the </w:t>
      </w:r>
      <w:proofErr w:type="spellStart"/>
      <w:r>
        <w:rPr>
          <w:w w:val="120"/>
        </w:rPr>
        <w:t>tem</w:t>
      </w:r>
      <w:proofErr w:type="spellEnd"/>
      <w:r>
        <w:rPr>
          <w:w w:val="120"/>
        </w:rPr>
        <w:t>-</w:t>
      </w:r>
      <w:r>
        <w:rPr>
          <w:spacing w:val="1"/>
          <w:w w:val="120"/>
        </w:rPr>
        <w:t xml:space="preserve"> </w:t>
      </w:r>
      <w:proofErr w:type="spellStart"/>
      <w:r>
        <w:rPr>
          <w:w w:val="120"/>
        </w:rPr>
        <w:t>perature</w:t>
      </w:r>
      <w:proofErr w:type="spellEnd"/>
      <w:r>
        <w:rPr>
          <w:w w:val="120"/>
        </w:rPr>
        <w:t xml:space="preserve"> increase and pressure loss of the body-centered cubic</w:t>
      </w:r>
      <w:r>
        <w:rPr>
          <w:spacing w:val="-45"/>
          <w:w w:val="120"/>
        </w:rPr>
        <w:t xml:space="preserve"> </w:t>
      </w:r>
      <w:r>
        <w:rPr>
          <w:w w:val="115"/>
        </w:rPr>
        <w:t>RPSSS</w:t>
      </w:r>
      <w:r>
        <w:rPr>
          <w:spacing w:val="-15"/>
          <w:w w:val="115"/>
        </w:rPr>
        <w:t xml:space="preserve"> </w:t>
      </w:r>
      <w:r>
        <w:rPr>
          <w:w w:val="115"/>
        </w:rPr>
        <w:t>are</w:t>
      </w:r>
      <w:r>
        <w:rPr>
          <w:spacing w:val="-13"/>
          <w:w w:val="115"/>
        </w:rPr>
        <w:t xml:space="preserve"> </w:t>
      </w:r>
      <w:r>
        <w:rPr>
          <w:w w:val="115"/>
        </w:rPr>
        <w:t>140.47</w:t>
      </w:r>
      <w:r>
        <w:rPr>
          <w:spacing w:val="-16"/>
          <w:w w:val="115"/>
        </w:rPr>
        <w:t xml:space="preserve"> </w:t>
      </w:r>
      <w:r>
        <w:rPr>
          <w:rFonts w:ascii="Lucida Sans Unicode" w:hAnsi="Lucida Sans Unicode"/>
          <w:w w:val="115"/>
          <w:vertAlign w:val="superscript"/>
        </w:rPr>
        <w:t>◦</w:t>
      </w:r>
      <w:r>
        <w:rPr>
          <w:w w:val="115"/>
        </w:rPr>
        <w:t>C</w:t>
      </w:r>
      <w:r>
        <w:rPr>
          <w:spacing w:val="-13"/>
          <w:w w:val="115"/>
        </w:rPr>
        <w:t xml:space="preserve"> </w:t>
      </w:r>
      <w:r>
        <w:rPr>
          <w:w w:val="115"/>
        </w:rPr>
        <w:t>and</w:t>
      </w:r>
      <w:r>
        <w:rPr>
          <w:spacing w:val="-15"/>
          <w:w w:val="115"/>
        </w:rPr>
        <w:t xml:space="preserve"> </w:t>
      </w:r>
      <w:r>
        <w:rPr>
          <w:w w:val="115"/>
        </w:rPr>
        <w:t>132.73</w:t>
      </w:r>
      <w:r>
        <w:rPr>
          <w:spacing w:val="-14"/>
          <w:w w:val="115"/>
        </w:rPr>
        <w:t xml:space="preserve"> </w:t>
      </w:r>
      <w:r>
        <w:rPr>
          <w:w w:val="115"/>
        </w:rPr>
        <w:t>Pa,</w:t>
      </w:r>
      <w:r>
        <w:rPr>
          <w:spacing w:val="-13"/>
          <w:w w:val="115"/>
        </w:rPr>
        <w:t xml:space="preserve"> </w:t>
      </w:r>
      <w:r>
        <w:rPr>
          <w:w w:val="115"/>
        </w:rPr>
        <w:t>respectively,</w:t>
      </w:r>
      <w:r>
        <w:rPr>
          <w:spacing w:val="-15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those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6"/>
          <w:w w:val="115"/>
        </w:rPr>
        <w:t xml:space="preserve"> </w:t>
      </w:r>
      <w:r>
        <w:rPr>
          <w:w w:val="115"/>
        </w:rPr>
        <w:t>the</w:t>
      </w:r>
      <w:r>
        <w:rPr>
          <w:spacing w:val="-44"/>
          <w:w w:val="115"/>
        </w:rPr>
        <w:t xml:space="preserve"> </w:t>
      </w:r>
      <w:r>
        <w:rPr>
          <w:w w:val="120"/>
        </w:rPr>
        <w:t xml:space="preserve">columnar RPSSS are 118.65 </w:t>
      </w:r>
      <w:r>
        <w:rPr>
          <w:rFonts w:ascii="Lucida Sans Unicode" w:hAnsi="Lucida Sans Unicode"/>
          <w:w w:val="120"/>
          <w:vertAlign w:val="superscript"/>
        </w:rPr>
        <w:t>◦</w:t>
      </w:r>
      <w:r>
        <w:rPr>
          <w:w w:val="120"/>
        </w:rPr>
        <w:t>C and 75.75 Pa, respectively.</w:t>
      </w:r>
      <w:r>
        <w:rPr>
          <w:spacing w:val="1"/>
          <w:w w:val="120"/>
        </w:rPr>
        <w:t xml:space="preserve"> </w:t>
      </w:r>
      <w:r>
        <w:rPr>
          <w:w w:val="120"/>
        </w:rPr>
        <w:t>Compared</w:t>
      </w:r>
      <w:r>
        <w:rPr>
          <w:spacing w:val="-2"/>
          <w:w w:val="120"/>
        </w:rPr>
        <w:t xml:space="preserve"> </w:t>
      </w:r>
      <w:r>
        <w:rPr>
          <w:w w:val="120"/>
        </w:rPr>
        <w:t>to</w:t>
      </w:r>
      <w:r>
        <w:rPr>
          <w:spacing w:val="-2"/>
          <w:w w:val="120"/>
        </w:rPr>
        <w:t xml:space="preserve"> </w:t>
      </w:r>
      <w:r>
        <w:rPr>
          <w:w w:val="120"/>
        </w:rPr>
        <w:t>the</w:t>
      </w:r>
      <w:r>
        <w:rPr>
          <w:spacing w:val="-1"/>
          <w:w w:val="120"/>
        </w:rPr>
        <w:t xml:space="preserve"> </w:t>
      </w:r>
      <w:proofErr w:type="gramStart"/>
      <w:r>
        <w:rPr>
          <w:w w:val="120"/>
        </w:rPr>
        <w:t>body-centered</w:t>
      </w:r>
      <w:proofErr w:type="gramEnd"/>
      <w:r>
        <w:rPr>
          <w:spacing w:val="-4"/>
          <w:w w:val="120"/>
        </w:rPr>
        <w:t xml:space="preserve"> </w:t>
      </w:r>
      <w:r>
        <w:rPr>
          <w:w w:val="120"/>
        </w:rPr>
        <w:t>cubic</w:t>
      </w:r>
      <w:r>
        <w:rPr>
          <w:spacing w:val="-3"/>
          <w:w w:val="120"/>
        </w:rPr>
        <w:t xml:space="preserve"> </w:t>
      </w:r>
      <w:r>
        <w:rPr>
          <w:w w:val="120"/>
        </w:rPr>
        <w:t>RPSSS,</w:t>
      </w:r>
      <w:r>
        <w:rPr>
          <w:spacing w:val="-3"/>
          <w:w w:val="120"/>
        </w:rPr>
        <w:t xml:space="preserve"> </w:t>
      </w:r>
      <w:r>
        <w:rPr>
          <w:w w:val="120"/>
        </w:rPr>
        <w:t>the</w:t>
      </w:r>
      <w:r>
        <w:rPr>
          <w:spacing w:val="-4"/>
          <w:w w:val="120"/>
        </w:rPr>
        <w:t xml:space="preserve"> </w:t>
      </w:r>
      <w:r>
        <w:rPr>
          <w:w w:val="120"/>
        </w:rPr>
        <w:t>temperature</w:t>
      </w:r>
      <w:r>
        <w:rPr>
          <w:spacing w:val="-45"/>
          <w:w w:val="120"/>
        </w:rPr>
        <w:t xml:space="preserve"> </w:t>
      </w:r>
      <w:r>
        <w:rPr>
          <w:w w:val="120"/>
        </w:rPr>
        <w:t>increase</w:t>
      </w:r>
      <w:r>
        <w:rPr>
          <w:spacing w:val="-21"/>
          <w:w w:val="120"/>
        </w:rPr>
        <w:t xml:space="preserve"> </w:t>
      </w:r>
      <w:r>
        <w:rPr>
          <w:w w:val="120"/>
        </w:rPr>
        <w:t>and</w:t>
      </w:r>
      <w:r>
        <w:rPr>
          <w:spacing w:val="-20"/>
          <w:w w:val="120"/>
        </w:rPr>
        <w:t xml:space="preserve"> </w:t>
      </w:r>
      <w:r>
        <w:rPr>
          <w:w w:val="120"/>
        </w:rPr>
        <w:t>pressure</w:t>
      </w:r>
      <w:r>
        <w:rPr>
          <w:spacing w:val="-20"/>
          <w:w w:val="120"/>
        </w:rPr>
        <w:t xml:space="preserve"> </w:t>
      </w:r>
      <w:r>
        <w:rPr>
          <w:w w:val="120"/>
        </w:rPr>
        <w:t>loss</w:t>
      </w:r>
      <w:r>
        <w:rPr>
          <w:spacing w:val="-21"/>
          <w:w w:val="120"/>
        </w:rPr>
        <w:t xml:space="preserve"> </w:t>
      </w:r>
      <w:r>
        <w:rPr>
          <w:w w:val="120"/>
        </w:rPr>
        <w:t>of</w:t>
      </w:r>
      <w:r>
        <w:rPr>
          <w:spacing w:val="-19"/>
          <w:w w:val="120"/>
        </w:rPr>
        <w:t xml:space="preserve"> </w:t>
      </w:r>
      <w:r>
        <w:rPr>
          <w:w w:val="120"/>
        </w:rPr>
        <w:t>the</w:t>
      </w:r>
      <w:r>
        <w:rPr>
          <w:spacing w:val="-19"/>
          <w:w w:val="120"/>
        </w:rPr>
        <w:t xml:space="preserve"> </w:t>
      </w:r>
      <w:r>
        <w:rPr>
          <w:w w:val="120"/>
        </w:rPr>
        <w:t>columnar</w:t>
      </w:r>
      <w:r>
        <w:rPr>
          <w:spacing w:val="-19"/>
          <w:w w:val="120"/>
        </w:rPr>
        <w:t xml:space="preserve"> </w:t>
      </w:r>
      <w:r>
        <w:rPr>
          <w:w w:val="120"/>
        </w:rPr>
        <w:t>RPSSS</w:t>
      </w:r>
      <w:r>
        <w:rPr>
          <w:spacing w:val="-17"/>
          <w:w w:val="120"/>
        </w:rPr>
        <w:t xml:space="preserve"> </w:t>
      </w:r>
      <w:r>
        <w:rPr>
          <w:w w:val="120"/>
        </w:rPr>
        <w:t>are</w:t>
      </w:r>
      <w:r>
        <w:rPr>
          <w:spacing w:val="-21"/>
          <w:w w:val="120"/>
        </w:rPr>
        <w:t xml:space="preserve"> </w:t>
      </w:r>
      <w:r>
        <w:rPr>
          <w:w w:val="120"/>
        </w:rPr>
        <w:t>decreased</w:t>
      </w:r>
      <w:r>
        <w:rPr>
          <w:spacing w:val="-46"/>
          <w:w w:val="120"/>
        </w:rPr>
        <w:t xml:space="preserve"> </w:t>
      </w:r>
      <w:r>
        <w:rPr>
          <w:w w:val="115"/>
        </w:rPr>
        <w:t>by</w:t>
      </w:r>
      <w:r>
        <w:rPr>
          <w:spacing w:val="-9"/>
          <w:w w:val="115"/>
        </w:rPr>
        <w:t xml:space="preserve"> </w:t>
      </w:r>
      <w:r>
        <w:rPr>
          <w:w w:val="115"/>
        </w:rPr>
        <w:t>15.5%</w:t>
      </w:r>
      <w:r>
        <w:rPr>
          <w:spacing w:val="-9"/>
          <w:w w:val="115"/>
        </w:rPr>
        <w:t xml:space="preserve"> </w:t>
      </w:r>
      <w:r>
        <w:rPr>
          <w:w w:val="115"/>
        </w:rPr>
        <w:t>and</w:t>
      </w:r>
      <w:r>
        <w:rPr>
          <w:spacing w:val="-8"/>
          <w:w w:val="115"/>
        </w:rPr>
        <w:t xml:space="preserve"> </w:t>
      </w:r>
      <w:r>
        <w:rPr>
          <w:w w:val="115"/>
        </w:rPr>
        <w:t>42.9%,</w:t>
      </w:r>
      <w:r>
        <w:rPr>
          <w:spacing w:val="-10"/>
          <w:w w:val="115"/>
        </w:rPr>
        <w:t xml:space="preserve"> </w:t>
      </w:r>
      <w:r>
        <w:rPr>
          <w:w w:val="115"/>
        </w:rPr>
        <w:t>respectively.</w:t>
      </w:r>
    </w:p>
    <w:p w14:paraId="5D3939DA" w14:textId="77777777" w:rsidR="009B4F3D" w:rsidRDefault="003812FB">
      <w:pPr>
        <w:pStyle w:val="BodyText"/>
        <w:spacing w:before="25" w:line="297" w:lineRule="auto"/>
        <w:ind w:left="125" w:right="38" w:firstLine="239"/>
        <w:jc w:val="both"/>
      </w:pPr>
      <w:r>
        <w:rPr>
          <w:w w:val="125"/>
        </w:rPr>
        <w:t>Due to its smaller specific surface area compared to the</w:t>
      </w:r>
      <w:r>
        <w:rPr>
          <w:spacing w:val="1"/>
          <w:w w:val="125"/>
        </w:rPr>
        <w:t xml:space="preserve"> </w:t>
      </w:r>
      <w:r>
        <w:rPr>
          <w:w w:val="120"/>
        </w:rPr>
        <w:t>body-centered cubic RPSSS, the columnar RPSSS has lower</w:t>
      </w:r>
      <w:r>
        <w:rPr>
          <w:spacing w:val="1"/>
          <w:w w:val="120"/>
        </w:rPr>
        <w:t xml:space="preserve"> </w:t>
      </w:r>
      <w:r>
        <w:rPr>
          <w:w w:val="125"/>
        </w:rPr>
        <w:t>heat transfer performance compared to the body-centered</w:t>
      </w:r>
      <w:r>
        <w:rPr>
          <w:spacing w:val="1"/>
          <w:w w:val="125"/>
        </w:rPr>
        <w:t xml:space="preserve"> </w:t>
      </w:r>
      <w:r>
        <w:rPr>
          <w:spacing w:val="-1"/>
          <w:w w:val="125"/>
        </w:rPr>
        <w:t xml:space="preserve">cubic RPSSS </w:t>
      </w:r>
      <w:r>
        <w:rPr>
          <w:w w:val="125"/>
        </w:rPr>
        <w:t>[</w:t>
      </w:r>
      <w:hyperlink w:anchor="_bookmark36" w:history="1">
        <w:r>
          <w:rPr>
            <w:color w:val="007FAC"/>
            <w:w w:val="125"/>
          </w:rPr>
          <w:t>51</w:t>
        </w:r>
      </w:hyperlink>
      <w:r>
        <w:rPr>
          <w:w w:val="125"/>
        </w:rPr>
        <w:t>,</w:t>
      </w:r>
      <w:hyperlink w:anchor="_bookmark37" w:history="1">
        <w:r>
          <w:rPr>
            <w:color w:val="007FAC"/>
            <w:w w:val="125"/>
          </w:rPr>
          <w:t>52</w:t>
        </w:r>
      </w:hyperlink>
      <w:r>
        <w:rPr>
          <w:w w:val="125"/>
        </w:rPr>
        <w:t>]. Due to its simpler and straighter fluid</w:t>
      </w:r>
      <w:r>
        <w:rPr>
          <w:spacing w:val="-47"/>
          <w:w w:val="125"/>
        </w:rPr>
        <w:t xml:space="preserve"> </w:t>
      </w:r>
      <w:r>
        <w:rPr>
          <w:w w:val="125"/>
        </w:rPr>
        <w:t>channel</w:t>
      </w:r>
      <w:r>
        <w:rPr>
          <w:spacing w:val="1"/>
          <w:w w:val="125"/>
        </w:rPr>
        <w:t xml:space="preserve"> </w:t>
      </w:r>
      <w:r>
        <w:rPr>
          <w:w w:val="125"/>
        </w:rPr>
        <w:t>structure</w:t>
      </w:r>
      <w:r>
        <w:rPr>
          <w:spacing w:val="1"/>
          <w:w w:val="125"/>
        </w:rPr>
        <w:t xml:space="preserve"> </w:t>
      </w:r>
      <w:r>
        <w:rPr>
          <w:w w:val="125"/>
        </w:rPr>
        <w:t>compared</w:t>
      </w:r>
      <w:r>
        <w:rPr>
          <w:spacing w:val="1"/>
          <w:w w:val="125"/>
        </w:rPr>
        <w:t xml:space="preserve"> </w:t>
      </w:r>
      <w:r>
        <w:rPr>
          <w:w w:val="125"/>
        </w:rPr>
        <w:t>to</w:t>
      </w:r>
      <w:r>
        <w:rPr>
          <w:spacing w:val="1"/>
          <w:w w:val="125"/>
        </w:rPr>
        <w:t xml:space="preserve"> </w:t>
      </w:r>
      <w:r>
        <w:rPr>
          <w:w w:val="125"/>
        </w:rPr>
        <w:t>the</w:t>
      </w:r>
      <w:r>
        <w:rPr>
          <w:spacing w:val="1"/>
          <w:w w:val="125"/>
        </w:rPr>
        <w:t xml:space="preserve"> </w:t>
      </w:r>
      <w:r>
        <w:rPr>
          <w:w w:val="125"/>
        </w:rPr>
        <w:t>body-centered</w:t>
      </w:r>
      <w:r>
        <w:rPr>
          <w:spacing w:val="1"/>
          <w:w w:val="125"/>
        </w:rPr>
        <w:t xml:space="preserve"> </w:t>
      </w:r>
      <w:r>
        <w:rPr>
          <w:w w:val="125"/>
        </w:rPr>
        <w:t>cubic</w:t>
      </w:r>
      <w:r>
        <w:rPr>
          <w:spacing w:val="1"/>
          <w:w w:val="125"/>
        </w:rPr>
        <w:t xml:space="preserve"> </w:t>
      </w:r>
      <w:r>
        <w:rPr>
          <w:w w:val="115"/>
        </w:rPr>
        <w:t>RPSSS, the columnar RPSSS has lower pressure loss compared</w:t>
      </w:r>
      <w:r>
        <w:rPr>
          <w:spacing w:val="1"/>
          <w:w w:val="115"/>
        </w:rPr>
        <w:t xml:space="preserve"> </w:t>
      </w:r>
      <w:r>
        <w:rPr>
          <w:w w:val="120"/>
        </w:rPr>
        <w:t>to</w:t>
      </w:r>
      <w:r>
        <w:rPr>
          <w:spacing w:val="-8"/>
          <w:w w:val="120"/>
        </w:rPr>
        <w:t xml:space="preserve"> </w:t>
      </w:r>
      <w:r>
        <w:rPr>
          <w:w w:val="120"/>
        </w:rPr>
        <w:t>the</w:t>
      </w:r>
      <w:r>
        <w:rPr>
          <w:spacing w:val="-6"/>
          <w:w w:val="120"/>
        </w:rPr>
        <w:t xml:space="preserve"> </w:t>
      </w:r>
      <w:r>
        <w:rPr>
          <w:w w:val="120"/>
        </w:rPr>
        <w:t>body-centered</w:t>
      </w:r>
      <w:r>
        <w:rPr>
          <w:spacing w:val="-8"/>
          <w:w w:val="120"/>
        </w:rPr>
        <w:t xml:space="preserve"> </w:t>
      </w:r>
      <w:r>
        <w:rPr>
          <w:w w:val="120"/>
        </w:rPr>
        <w:t>cubic</w:t>
      </w:r>
      <w:r>
        <w:rPr>
          <w:spacing w:val="-6"/>
          <w:w w:val="120"/>
        </w:rPr>
        <w:t xml:space="preserve"> </w:t>
      </w:r>
      <w:r>
        <w:rPr>
          <w:w w:val="120"/>
        </w:rPr>
        <w:t>RPSSS.</w:t>
      </w:r>
      <w:r>
        <w:rPr>
          <w:spacing w:val="-7"/>
          <w:w w:val="120"/>
        </w:rPr>
        <w:t xml:space="preserve"> </w:t>
      </w:r>
      <w:r>
        <w:rPr>
          <w:w w:val="120"/>
        </w:rPr>
        <w:t>Therefore,</w:t>
      </w:r>
      <w:r>
        <w:rPr>
          <w:spacing w:val="-6"/>
          <w:w w:val="120"/>
        </w:rPr>
        <w:t xml:space="preserve"> </w:t>
      </w:r>
      <w:r>
        <w:rPr>
          <w:w w:val="120"/>
        </w:rPr>
        <w:t>compared</w:t>
      </w:r>
      <w:r>
        <w:rPr>
          <w:spacing w:val="-8"/>
          <w:w w:val="120"/>
        </w:rPr>
        <w:t xml:space="preserve"> </w:t>
      </w:r>
      <w:r>
        <w:rPr>
          <w:w w:val="120"/>
        </w:rPr>
        <w:t>to</w:t>
      </w:r>
      <w:r>
        <w:rPr>
          <w:spacing w:val="-7"/>
          <w:w w:val="120"/>
        </w:rPr>
        <w:t xml:space="preserve"> </w:t>
      </w:r>
      <w:r>
        <w:rPr>
          <w:w w:val="120"/>
        </w:rPr>
        <w:t>the</w:t>
      </w:r>
      <w:r>
        <w:rPr>
          <w:spacing w:val="-46"/>
          <w:w w:val="120"/>
        </w:rPr>
        <w:t xml:space="preserve"> </w:t>
      </w:r>
      <w:proofErr w:type="gramStart"/>
      <w:r>
        <w:rPr>
          <w:w w:val="115"/>
        </w:rPr>
        <w:t>body-centered</w:t>
      </w:r>
      <w:proofErr w:type="gramEnd"/>
      <w:r>
        <w:rPr>
          <w:w w:val="115"/>
        </w:rPr>
        <w:t xml:space="preserve"> cubic RPSSS, the columnar RPSSS has a smaller</w:t>
      </w:r>
      <w:r>
        <w:rPr>
          <w:spacing w:val="1"/>
          <w:w w:val="115"/>
        </w:rPr>
        <w:t xml:space="preserve"> </w:t>
      </w:r>
      <w:r>
        <w:rPr>
          <w:w w:val="125"/>
        </w:rPr>
        <w:t>temperature</w:t>
      </w:r>
      <w:r>
        <w:rPr>
          <w:spacing w:val="-3"/>
          <w:w w:val="125"/>
        </w:rPr>
        <w:t xml:space="preserve"> </w:t>
      </w:r>
      <w:r>
        <w:rPr>
          <w:w w:val="125"/>
        </w:rPr>
        <w:t>increase</w:t>
      </w:r>
      <w:r>
        <w:rPr>
          <w:spacing w:val="-4"/>
          <w:w w:val="125"/>
        </w:rPr>
        <w:t xml:space="preserve"> </w:t>
      </w:r>
      <w:r>
        <w:rPr>
          <w:w w:val="125"/>
        </w:rPr>
        <w:t>and</w:t>
      </w:r>
      <w:r>
        <w:rPr>
          <w:spacing w:val="-4"/>
          <w:w w:val="125"/>
        </w:rPr>
        <w:t xml:space="preserve"> </w:t>
      </w:r>
      <w:r>
        <w:rPr>
          <w:w w:val="125"/>
        </w:rPr>
        <w:t>lower</w:t>
      </w:r>
      <w:r>
        <w:rPr>
          <w:spacing w:val="-3"/>
          <w:w w:val="125"/>
        </w:rPr>
        <w:t xml:space="preserve"> </w:t>
      </w:r>
      <w:r>
        <w:rPr>
          <w:w w:val="125"/>
        </w:rPr>
        <w:t>pressure</w:t>
      </w:r>
      <w:r>
        <w:rPr>
          <w:spacing w:val="-4"/>
          <w:w w:val="125"/>
        </w:rPr>
        <w:t xml:space="preserve"> </w:t>
      </w:r>
      <w:r>
        <w:rPr>
          <w:w w:val="125"/>
        </w:rPr>
        <w:t>loss.</w:t>
      </w:r>
    </w:p>
    <w:p w14:paraId="776D4D37" w14:textId="77777777" w:rsidR="009B4F3D" w:rsidRDefault="009B4F3D">
      <w:pPr>
        <w:pStyle w:val="BodyText"/>
        <w:rPr>
          <w:sz w:val="19"/>
        </w:rPr>
      </w:pPr>
    </w:p>
    <w:p w14:paraId="37381BD6" w14:textId="77777777" w:rsidR="009B4F3D" w:rsidRDefault="003812FB">
      <w:pPr>
        <w:pStyle w:val="Heading3"/>
        <w:jc w:val="both"/>
      </w:pPr>
      <w:r>
        <w:rPr>
          <w:w w:val="110"/>
        </w:rPr>
        <w:t>HP</w:t>
      </w:r>
      <w:r>
        <w:rPr>
          <w:spacing w:val="11"/>
          <w:w w:val="110"/>
        </w:rPr>
        <w:t xml:space="preserve"> </w:t>
      </w:r>
      <w:r>
        <w:rPr>
          <w:w w:val="110"/>
        </w:rPr>
        <w:t>performance</w:t>
      </w:r>
      <w:r>
        <w:rPr>
          <w:spacing w:val="11"/>
          <w:w w:val="110"/>
        </w:rPr>
        <w:t xml:space="preserve"> </w:t>
      </w:r>
      <w:r>
        <w:rPr>
          <w:w w:val="110"/>
        </w:rPr>
        <w:t>of</w:t>
      </w:r>
      <w:r>
        <w:rPr>
          <w:spacing w:val="11"/>
          <w:w w:val="110"/>
        </w:rPr>
        <w:t xml:space="preserve"> </w:t>
      </w:r>
      <w:r>
        <w:rPr>
          <w:w w:val="110"/>
        </w:rPr>
        <w:t>various</w:t>
      </w:r>
      <w:r>
        <w:rPr>
          <w:spacing w:val="12"/>
          <w:w w:val="110"/>
        </w:rPr>
        <w:t xml:space="preserve"> </w:t>
      </w:r>
      <w:r>
        <w:rPr>
          <w:w w:val="110"/>
        </w:rPr>
        <w:t>RPSSSs</w:t>
      </w:r>
    </w:p>
    <w:p w14:paraId="7E90A719" w14:textId="77777777" w:rsidR="009B4F3D" w:rsidRDefault="009B4F3D">
      <w:pPr>
        <w:pStyle w:val="BodyText"/>
        <w:spacing w:before="7"/>
        <w:rPr>
          <w:i/>
          <w:sz w:val="20"/>
        </w:rPr>
      </w:pPr>
    </w:p>
    <w:p w14:paraId="0E67596E" w14:textId="77777777" w:rsidR="009B4F3D" w:rsidRDefault="003812FB">
      <w:pPr>
        <w:pStyle w:val="BodyText"/>
        <w:spacing w:line="230" w:lineRule="exact"/>
        <w:ind w:left="125" w:right="39"/>
        <w:jc w:val="both"/>
      </w:pPr>
      <w:r>
        <w:rPr>
          <w:w w:val="120"/>
        </w:rPr>
        <w:t>The steady HP performances of columnar RPSSS and body-</w:t>
      </w:r>
      <w:r>
        <w:rPr>
          <w:spacing w:val="1"/>
          <w:w w:val="120"/>
        </w:rPr>
        <w:t xml:space="preserve"> </w:t>
      </w:r>
      <w:proofErr w:type="gramStart"/>
      <w:r>
        <w:rPr>
          <w:w w:val="120"/>
        </w:rPr>
        <w:t>centered  cubic</w:t>
      </w:r>
      <w:proofErr w:type="gramEnd"/>
      <w:r>
        <w:rPr>
          <w:w w:val="120"/>
        </w:rPr>
        <w:t xml:space="preserve">  RPSSS  are  obtained  after  360  min  and</w:t>
      </w:r>
      <w:r>
        <w:rPr>
          <w:spacing w:val="1"/>
          <w:w w:val="120"/>
        </w:rPr>
        <w:t xml:space="preserve"> </w:t>
      </w:r>
      <w:r>
        <w:rPr>
          <w:w w:val="120"/>
        </w:rPr>
        <w:t>200</w:t>
      </w:r>
      <w:r>
        <w:rPr>
          <w:spacing w:val="-12"/>
          <w:w w:val="120"/>
        </w:rPr>
        <w:t xml:space="preserve"> </w:t>
      </w:r>
      <w:r>
        <w:rPr>
          <w:w w:val="120"/>
        </w:rPr>
        <w:t>min</w:t>
      </w:r>
      <w:r>
        <w:rPr>
          <w:spacing w:val="-12"/>
          <w:w w:val="120"/>
        </w:rPr>
        <w:t xml:space="preserve"> </w:t>
      </w:r>
      <w:r>
        <w:rPr>
          <w:w w:val="120"/>
        </w:rPr>
        <w:t>numerical</w:t>
      </w:r>
      <w:r>
        <w:rPr>
          <w:spacing w:val="-12"/>
          <w:w w:val="120"/>
        </w:rPr>
        <w:t xml:space="preserve"> </w:t>
      </w:r>
      <w:r>
        <w:rPr>
          <w:w w:val="120"/>
        </w:rPr>
        <w:t>simulation</w:t>
      </w:r>
      <w:r>
        <w:rPr>
          <w:spacing w:val="-11"/>
          <w:w w:val="120"/>
        </w:rPr>
        <w:t xml:space="preserve"> </w:t>
      </w:r>
      <w:r>
        <w:rPr>
          <w:w w:val="120"/>
        </w:rPr>
        <w:t>calculations,</w:t>
      </w:r>
      <w:r>
        <w:rPr>
          <w:spacing w:val="-11"/>
          <w:w w:val="120"/>
        </w:rPr>
        <w:t xml:space="preserve"> </w:t>
      </w:r>
      <w:r>
        <w:rPr>
          <w:w w:val="120"/>
        </w:rPr>
        <w:t>respectively.</w:t>
      </w:r>
      <w:r>
        <w:rPr>
          <w:spacing w:val="-10"/>
          <w:w w:val="120"/>
        </w:rPr>
        <w:t xml:space="preserve"> </w:t>
      </w:r>
      <w:hyperlink w:anchor="_bookmark14" w:history="1">
        <w:r>
          <w:rPr>
            <w:color w:val="007FAC"/>
            <w:w w:val="120"/>
          </w:rPr>
          <w:t>Fig.</w:t>
        </w:r>
        <w:r>
          <w:rPr>
            <w:color w:val="007FAC"/>
            <w:spacing w:val="-11"/>
            <w:w w:val="120"/>
          </w:rPr>
          <w:t xml:space="preserve"> </w:t>
        </w:r>
        <w:r>
          <w:rPr>
            <w:color w:val="007FAC"/>
            <w:w w:val="120"/>
          </w:rPr>
          <w:t>6</w:t>
        </w:r>
      </w:hyperlink>
      <w:r>
        <w:rPr>
          <w:color w:val="007FAC"/>
          <w:spacing w:val="-46"/>
          <w:w w:val="120"/>
        </w:rPr>
        <w:t xml:space="preserve"> </w:t>
      </w:r>
      <w:r>
        <w:rPr>
          <w:w w:val="120"/>
        </w:rPr>
        <w:t>shows</w:t>
      </w:r>
      <w:r>
        <w:rPr>
          <w:spacing w:val="1"/>
          <w:w w:val="120"/>
        </w:rPr>
        <w:t xml:space="preserve"> </w:t>
      </w:r>
      <w:r>
        <w:rPr>
          <w:w w:val="120"/>
        </w:rPr>
        <w:t>the</w:t>
      </w:r>
      <w:r>
        <w:rPr>
          <w:spacing w:val="1"/>
          <w:w w:val="120"/>
        </w:rPr>
        <w:t xml:space="preserve"> </w:t>
      </w:r>
      <w:r>
        <w:rPr>
          <w:w w:val="120"/>
        </w:rPr>
        <w:t>temperature,</w:t>
      </w:r>
      <w:r>
        <w:rPr>
          <w:spacing w:val="1"/>
          <w:w w:val="120"/>
        </w:rPr>
        <w:t xml:space="preserve"> </w:t>
      </w:r>
      <w:r>
        <w:rPr>
          <w:w w:val="120"/>
        </w:rPr>
        <w:t>methanol</w:t>
      </w:r>
      <w:r>
        <w:rPr>
          <w:spacing w:val="1"/>
          <w:w w:val="120"/>
        </w:rPr>
        <w:t xml:space="preserve"> </w:t>
      </w:r>
      <w:r>
        <w:rPr>
          <w:w w:val="120"/>
        </w:rPr>
        <w:t>concentration</w:t>
      </w:r>
      <w:r>
        <w:rPr>
          <w:spacing w:val="1"/>
          <w:w w:val="120"/>
        </w:rPr>
        <w:t xml:space="preserve"> </w:t>
      </w:r>
      <w:r>
        <w:rPr>
          <w:w w:val="120"/>
        </w:rPr>
        <w:t>and</w:t>
      </w:r>
      <w:r>
        <w:rPr>
          <w:spacing w:val="1"/>
          <w:w w:val="120"/>
        </w:rPr>
        <w:t xml:space="preserve"> </w:t>
      </w:r>
      <w:r>
        <w:rPr>
          <w:w w:val="120"/>
        </w:rPr>
        <w:t>H</w:t>
      </w:r>
      <w:r>
        <w:rPr>
          <w:w w:val="120"/>
          <w:vertAlign w:val="subscript"/>
        </w:rPr>
        <w:t>2</w:t>
      </w:r>
      <w:r>
        <w:rPr>
          <w:spacing w:val="1"/>
          <w:w w:val="120"/>
        </w:rPr>
        <w:t xml:space="preserve"> </w:t>
      </w:r>
      <w:r>
        <w:rPr>
          <w:w w:val="120"/>
        </w:rPr>
        <w:t xml:space="preserve">concentration distributions of various RPSSSs under 300 </w:t>
      </w:r>
      <w:r>
        <w:rPr>
          <w:rFonts w:ascii="Lucida Sans Unicode" w:hAnsi="Lucida Sans Unicode"/>
          <w:w w:val="120"/>
          <w:vertAlign w:val="superscript"/>
        </w:rPr>
        <w:t>◦</w:t>
      </w:r>
      <w:r>
        <w:rPr>
          <w:w w:val="120"/>
        </w:rPr>
        <w:t>C</w:t>
      </w:r>
      <w:r>
        <w:rPr>
          <w:spacing w:val="1"/>
          <w:w w:val="120"/>
        </w:rPr>
        <w:t xml:space="preserve"> </w:t>
      </w:r>
      <w:r>
        <w:rPr>
          <w:w w:val="115"/>
        </w:rPr>
        <w:t>wall</w:t>
      </w:r>
      <w:r>
        <w:rPr>
          <w:spacing w:val="-8"/>
          <w:w w:val="115"/>
        </w:rPr>
        <w:t xml:space="preserve"> </w:t>
      </w:r>
      <w:r>
        <w:rPr>
          <w:w w:val="115"/>
        </w:rPr>
        <w:t>temperature</w:t>
      </w:r>
      <w:r>
        <w:rPr>
          <w:spacing w:val="-6"/>
          <w:w w:val="115"/>
        </w:rPr>
        <w:t xml:space="preserve"> </w:t>
      </w:r>
      <w:r>
        <w:rPr>
          <w:w w:val="115"/>
        </w:rPr>
        <w:t>and</w:t>
      </w:r>
      <w:r>
        <w:rPr>
          <w:spacing w:val="-5"/>
          <w:w w:val="115"/>
        </w:rPr>
        <w:t xml:space="preserve"> </w:t>
      </w:r>
      <w:r>
        <w:rPr>
          <w:w w:val="115"/>
        </w:rPr>
        <w:t>4</w:t>
      </w:r>
      <w:r>
        <w:rPr>
          <w:spacing w:val="-8"/>
          <w:w w:val="115"/>
        </w:rPr>
        <w:t xml:space="preserve"> </w:t>
      </w:r>
      <w:r>
        <w:rPr>
          <w:w w:val="115"/>
        </w:rPr>
        <w:t>mL/h</w:t>
      </w:r>
      <w:r>
        <w:rPr>
          <w:spacing w:val="-6"/>
          <w:w w:val="115"/>
        </w:rPr>
        <w:t xml:space="preserve"> </w:t>
      </w:r>
      <w:r>
        <w:rPr>
          <w:w w:val="115"/>
        </w:rPr>
        <w:t>MWMIR.</w:t>
      </w:r>
      <w:r>
        <w:rPr>
          <w:spacing w:val="-5"/>
          <w:w w:val="115"/>
        </w:rPr>
        <w:t xml:space="preserve"> </w:t>
      </w:r>
      <w:r>
        <w:rPr>
          <w:w w:val="115"/>
        </w:rPr>
        <w:t>From</w:t>
      </w:r>
      <w:r>
        <w:rPr>
          <w:spacing w:val="-8"/>
          <w:w w:val="115"/>
        </w:rPr>
        <w:t xml:space="preserve"> </w:t>
      </w:r>
      <w:hyperlink w:anchor="_bookmark14" w:history="1">
        <w:r>
          <w:rPr>
            <w:color w:val="007FAC"/>
            <w:w w:val="115"/>
          </w:rPr>
          <w:t>Fig.</w:t>
        </w:r>
        <w:r>
          <w:rPr>
            <w:color w:val="007FAC"/>
            <w:spacing w:val="-5"/>
            <w:w w:val="115"/>
          </w:rPr>
          <w:t xml:space="preserve"> </w:t>
        </w:r>
        <w:r>
          <w:rPr>
            <w:color w:val="007FAC"/>
            <w:w w:val="115"/>
          </w:rPr>
          <w:t>6</w:t>
        </w:r>
        <w:r>
          <w:rPr>
            <w:color w:val="007FAC"/>
            <w:spacing w:val="-8"/>
            <w:w w:val="115"/>
          </w:rPr>
          <w:t xml:space="preserve"> </w:t>
        </w:r>
      </w:hyperlink>
      <w:r>
        <w:rPr>
          <w:w w:val="115"/>
        </w:rPr>
        <w:t>(a)</w:t>
      </w:r>
      <w:r>
        <w:rPr>
          <w:spacing w:val="-6"/>
          <w:w w:val="115"/>
        </w:rPr>
        <w:t xml:space="preserve"> </w:t>
      </w:r>
      <w:r>
        <w:rPr>
          <w:w w:val="115"/>
        </w:rPr>
        <w:t>and</w:t>
      </w:r>
      <w:r>
        <w:rPr>
          <w:spacing w:val="-5"/>
          <w:w w:val="115"/>
        </w:rPr>
        <w:t xml:space="preserve"> </w:t>
      </w:r>
      <w:r>
        <w:rPr>
          <w:w w:val="115"/>
        </w:rPr>
        <w:t>(b),</w:t>
      </w:r>
      <w:r>
        <w:rPr>
          <w:spacing w:val="-8"/>
          <w:w w:val="115"/>
        </w:rPr>
        <w:t xml:space="preserve"> </w:t>
      </w:r>
      <w:r>
        <w:rPr>
          <w:w w:val="115"/>
        </w:rPr>
        <w:t>it</w:t>
      </w:r>
      <w:r>
        <w:rPr>
          <w:spacing w:val="-43"/>
          <w:w w:val="115"/>
        </w:rPr>
        <w:t xml:space="preserve"> </w:t>
      </w:r>
      <w:r>
        <w:rPr>
          <w:w w:val="120"/>
        </w:rPr>
        <w:t>can be seen that the low temperature of the reactants exists in</w:t>
      </w:r>
      <w:r>
        <w:rPr>
          <w:spacing w:val="1"/>
          <w:w w:val="120"/>
        </w:rPr>
        <w:t xml:space="preserve"> </w:t>
      </w:r>
      <w:r>
        <w:rPr>
          <w:w w:val="120"/>
        </w:rPr>
        <w:t>the</w:t>
      </w:r>
      <w:r>
        <w:rPr>
          <w:spacing w:val="17"/>
          <w:w w:val="120"/>
        </w:rPr>
        <w:t xml:space="preserve"> </w:t>
      </w:r>
      <w:r>
        <w:rPr>
          <w:w w:val="120"/>
        </w:rPr>
        <w:t>inlet</w:t>
      </w:r>
      <w:r>
        <w:rPr>
          <w:spacing w:val="18"/>
          <w:w w:val="120"/>
        </w:rPr>
        <w:t xml:space="preserve"> </w:t>
      </w:r>
      <w:r>
        <w:rPr>
          <w:w w:val="120"/>
        </w:rPr>
        <w:t>of</w:t>
      </w:r>
      <w:r>
        <w:rPr>
          <w:spacing w:val="18"/>
          <w:w w:val="120"/>
        </w:rPr>
        <w:t xml:space="preserve"> </w:t>
      </w:r>
      <w:r>
        <w:rPr>
          <w:w w:val="120"/>
        </w:rPr>
        <w:t>the</w:t>
      </w:r>
      <w:r>
        <w:rPr>
          <w:spacing w:val="18"/>
          <w:w w:val="120"/>
        </w:rPr>
        <w:t xml:space="preserve"> </w:t>
      </w:r>
      <w:r>
        <w:rPr>
          <w:w w:val="120"/>
        </w:rPr>
        <w:t>RPSSS</w:t>
      </w:r>
      <w:r>
        <w:rPr>
          <w:spacing w:val="18"/>
          <w:w w:val="120"/>
        </w:rPr>
        <w:t xml:space="preserve"> </w:t>
      </w:r>
      <w:r>
        <w:rPr>
          <w:w w:val="120"/>
        </w:rPr>
        <w:t>and</w:t>
      </w:r>
      <w:r>
        <w:rPr>
          <w:spacing w:val="16"/>
          <w:w w:val="120"/>
        </w:rPr>
        <w:t xml:space="preserve"> </w:t>
      </w:r>
      <w:r>
        <w:rPr>
          <w:w w:val="120"/>
        </w:rPr>
        <w:t>the</w:t>
      </w:r>
      <w:r>
        <w:rPr>
          <w:spacing w:val="18"/>
          <w:w w:val="120"/>
        </w:rPr>
        <w:t xml:space="preserve"> </w:t>
      </w:r>
      <w:r>
        <w:rPr>
          <w:w w:val="120"/>
        </w:rPr>
        <w:t>high</w:t>
      </w:r>
      <w:r>
        <w:rPr>
          <w:spacing w:val="18"/>
          <w:w w:val="120"/>
        </w:rPr>
        <w:t xml:space="preserve"> </w:t>
      </w:r>
      <w:r>
        <w:rPr>
          <w:w w:val="120"/>
        </w:rPr>
        <w:t>and</w:t>
      </w:r>
      <w:r>
        <w:rPr>
          <w:spacing w:val="16"/>
          <w:w w:val="120"/>
        </w:rPr>
        <w:t xml:space="preserve"> </w:t>
      </w:r>
      <w:r>
        <w:rPr>
          <w:w w:val="120"/>
        </w:rPr>
        <w:t>similar</w:t>
      </w:r>
      <w:r>
        <w:rPr>
          <w:spacing w:val="18"/>
          <w:w w:val="120"/>
        </w:rPr>
        <w:t xml:space="preserve"> </w:t>
      </w:r>
      <w:proofErr w:type="gramStart"/>
      <w:r>
        <w:rPr>
          <w:w w:val="120"/>
        </w:rPr>
        <w:t>temperature</w:t>
      </w:r>
      <w:proofErr w:type="gramEnd"/>
    </w:p>
    <w:p w14:paraId="2DDE8171" w14:textId="77777777" w:rsidR="009B4F3D" w:rsidRDefault="003812FB">
      <w:pPr>
        <w:pStyle w:val="BodyText"/>
        <w:spacing w:before="29" w:line="297" w:lineRule="auto"/>
        <w:ind w:left="125" w:right="38"/>
        <w:jc w:val="both"/>
      </w:pPr>
      <w:r>
        <w:rPr>
          <w:w w:val="120"/>
        </w:rPr>
        <w:t>exists</w:t>
      </w:r>
      <w:r>
        <w:rPr>
          <w:spacing w:val="-12"/>
          <w:w w:val="120"/>
        </w:rPr>
        <w:t xml:space="preserve"> </w:t>
      </w:r>
      <w:r>
        <w:rPr>
          <w:w w:val="120"/>
        </w:rPr>
        <w:t>away</w:t>
      </w:r>
      <w:r>
        <w:rPr>
          <w:spacing w:val="-11"/>
          <w:w w:val="120"/>
        </w:rPr>
        <w:t xml:space="preserve"> </w:t>
      </w:r>
      <w:r>
        <w:rPr>
          <w:w w:val="120"/>
        </w:rPr>
        <w:t>from</w:t>
      </w:r>
      <w:r>
        <w:rPr>
          <w:spacing w:val="-11"/>
          <w:w w:val="120"/>
        </w:rPr>
        <w:t xml:space="preserve"> </w:t>
      </w:r>
      <w:r>
        <w:rPr>
          <w:w w:val="120"/>
        </w:rPr>
        <w:t>the</w:t>
      </w:r>
      <w:r>
        <w:rPr>
          <w:spacing w:val="-10"/>
          <w:w w:val="120"/>
        </w:rPr>
        <w:t xml:space="preserve"> </w:t>
      </w:r>
      <w:r>
        <w:rPr>
          <w:w w:val="120"/>
        </w:rPr>
        <w:t>inlet</w:t>
      </w:r>
      <w:r>
        <w:rPr>
          <w:spacing w:val="-10"/>
          <w:w w:val="120"/>
        </w:rPr>
        <w:t xml:space="preserve"> </w:t>
      </w:r>
      <w:r>
        <w:rPr>
          <w:w w:val="120"/>
        </w:rPr>
        <w:t>of</w:t>
      </w:r>
      <w:r>
        <w:rPr>
          <w:spacing w:val="-9"/>
          <w:w w:val="120"/>
        </w:rPr>
        <w:t xml:space="preserve"> </w:t>
      </w:r>
      <w:r>
        <w:rPr>
          <w:w w:val="120"/>
        </w:rPr>
        <w:t>the</w:t>
      </w:r>
      <w:r>
        <w:rPr>
          <w:spacing w:val="-11"/>
          <w:w w:val="120"/>
        </w:rPr>
        <w:t xml:space="preserve"> </w:t>
      </w:r>
      <w:r>
        <w:rPr>
          <w:w w:val="120"/>
        </w:rPr>
        <w:t>RPSSS.</w:t>
      </w:r>
      <w:r>
        <w:rPr>
          <w:spacing w:val="-11"/>
          <w:w w:val="120"/>
        </w:rPr>
        <w:t xml:space="preserve"> </w:t>
      </w:r>
      <w:r>
        <w:rPr>
          <w:w w:val="120"/>
        </w:rPr>
        <w:t>The</w:t>
      </w:r>
      <w:r>
        <w:rPr>
          <w:spacing w:val="-9"/>
          <w:w w:val="120"/>
        </w:rPr>
        <w:t xml:space="preserve"> </w:t>
      </w:r>
      <w:r>
        <w:rPr>
          <w:w w:val="120"/>
        </w:rPr>
        <w:t>reaction</w:t>
      </w:r>
      <w:r>
        <w:rPr>
          <w:spacing w:val="-10"/>
          <w:w w:val="120"/>
        </w:rPr>
        <w:t xml:space="preserve"> </w:t>
      </w:r>
      <w:r>
        <w:rPr>
          <w:w w:val="120"/>
        </w:rPr>
        <w:t>principle</w:t>
      </w:r>
      <w:r>
        <w:rPr>
          <w:spacing w:val="-45"/>
          <w:w w:val="120"/>
        </w:rPr>
        <w:t xml:space="preserve"> </w:t>
      </w:r>
      <w:r>
        <w:rPr>
          <w:w w:val="125"/>
        </w:rPr>
        <w:t>of the reactants is that when the reactants firstly contact the</w:t>
      </w:r>
      <w:r>
        <w:rPr>
          <w:spacing w:val="-47"/>
          <w:w w:val="125"/>
        </w:rPr>
        <w:t xml:space="preserve"> </w:t>
      </w:r>
      <w:r>
        <w:rPr>
          <w:w w:val="125"/>
        </w:rPr>
        <w:t>reaction</w:t>
      </w:r>
      <w:r>
        <w:rPr>
          <w:spacing w:val="-3"/>
          <w:w w:val="125"/>
        </w:rPr>
        <w:t xml:space="preserve"> </w:t>
      </w:r>
      <w:r>
        <w:rPr>
          <w:w w:val="125"/>
        </w:rPr>
        <w:t>support,</w:t>
      </w:r>
      <w:r>
        <w:rPr>
          <w:spacing w:val="-5"/>
          <w:w w:val="125"/>
        </w:rPr>
        <w:t xml:space="preserve"> </w:t>
      </w:r>
      <w:r>
        <w:rPr>
          <w:w w:val="125"/>
        </w:rPr>
        <w:t>the</w:t>
      </w:r>
      <w:r>
        <w:rPr>
          <w:spacing w:val="-3"/>
          <w:w w:val="125"/>
        </w:rPr>
        <w:t xml:space="preserve"> </w:t>
      </w:r>
      <w:r>
        <w:rPr>
          <w:w w:val="125"/>
        </w:rPr>
        <w:t>reactants</w:t>
      </w:r>
      <w:r>
        <w:rPr>
          <w:spacing w:val="-4"/>
          <w:w w:val="125"/>
        </w:rPr>
        <w:t xml:space="preserve"> </w:t>
      </w:r>
      <w:r>
        <w:rPr>
          <w:w w:val="125"/>
        </w:rPr>
        <w:t>firstly</w:t>
      </w:r>
      <w:r>
        <w:rPr>
          <w:spacing w:val="-4"/>
          <w:w w:val="125"/>
        </w:rPr>
        <w:t xml:space="preserve"> </w:t>
      </w:r>
      <w:r>
        <w:rPr>
          <w:w w:val="125"/>
        </w:rPr>
        <w:t>perform</w:t>
      </w:r>
      <w:r>
        <w:rPr>
          <w:spacing w:val="-5"/>
          <w:w w:val="125"/>
        </w:rPr>
        <w:t xml:space="preserve"> </w:t>
      </w:r>
      <w:r>
        <w:rPr>
          <w:w w:val="125"/>
        </w:rPr>
        <w:t>the</w:t>
      </w:r>
      <w:r>
        <w:rPr>
          <w:spacing w:val="-4"/>
          <w:w w:val="125"/>
        </w:rPr>
        <w:t xml:space="preserve"> </w:t>
      </w:r>
      <w:r>
        <w:rPr>
          <w:w w:val="125"/>
        </w:rPr>
        <w:t>reaction.</w:t>
      </w:r>
    </w:p>
    <w:p w14:paraId="4C189388" w14:textId="77777777" w:rsidR="009B4F3D" w:rsidRDefault="003812FB">
      <w:pPr>
        <w:pStyle w:val="BodyText"/>
        <w:spacing w:before="2" w:line="297" w:lineRule="auto"/>
        <w:ind w:left="125" w:right="38" w:firstLine="239"/>
        <w:jc w:val="both"/>
      </w:pPr>
      <w:r>
        <w:rPr>
          <w:spacing w:val="-1"/>
          <w:w w:val="125"/>
        </w:rPr>
        <w:t>Since</w:t>
      </w:r>
      <w:r>
        <w:rPr>
          <w:spacing w:val="-11"/>
          <w:w w:val="125"/>
        </w:rPr>
        <w:t xml:space="preserve"> </w:t>
      </w:r>
      <w:r>
        <w:rPr>
          <w:spacing w:val="-1"/>
          <w:w w:val="125"/>
        </w:rPr>
        <w:t>a</w:t>
      </w:r>
      <w:r>
        <w:rPr>
          <w:spacing w:val="-10"/>
          <w:w w:val="125"/>
        </w:rPr>
        <w:t xml:space="preserve"> </w:t>
      </w:r>
      <w:r>
        <w:rPr>
          <w:spacing w:val="-1"/>
          <w:w w:val="125"/>
        </w:rPr>
        <w:t>large</w:t>
      </w:r>
      <w:r>
        <w:rPr>
          <w:spacing w:val="-10"/>
          <w:w w:val="125"/>
        </w:rPr>
        <w:t xml:space="preserve"> </w:t>
      </w:r>
      <w:proofErr w:type="gramStart"/>
      <w:r>
        <w:rPr>
          <w:spacing w:val="-1"/>
          <w:w w:val="125"/>
        </w:rPr>
        <w:t>amount</w:t>
      </w:r>
      <w:proofErr w:type="gramEnd"/>
      <w:r>
        <w:rPr>
          <w:spacing w:val="-10"/>
          <w:w w:val="125"/>
        </w:rPr>
        <w:t xml:space="preserve"> </w:t>
      </w:r>
      <w:r>
        <w:rPr>
          <w:spacing w:val="-1"/>
          <w:w w:val="125"/>
        </w:rPr>
        <w:t>of</w:t>
      </w:r>
      <w:r>
        <w:rPr>
          <w:spacing w:val="-10"/>
          <w:w w:val="125"/>
        </w:rPr>
        <w:t xml:space="preserve"> </w:t>
      </w:r>
      <w:r>
        <w:rPr>
          <w:spacing w:val="-1"/>
          <w:w w:val="125"/>
        </w:rPr>
        <w:t>reactants</w:t>
      </w:r>
      <w:r>
        <w:rPr>
          <w:spacing w:val="-9"/>
          <w:w w:val="125"/>
        </w:rPr>
        <w:t xml:space="preserve"> </w:t>
      </w:r>
      <w:r>
        <w:rPr>
          <w:w w:val="125"/>
        </w:rPr>
        <w:t>perform</w:t>
      </w:r>
      <w:r>
        <w:rPr>
          <w:spacing w:val="-11"/>
          <w:w w:val="125"/>
        </w:rPr>
        <w:t xml:space="preserve"> </w:t>
      </w:r>
      <w:r>
        <w:rPr>
          <w:w w:val="125"/>
        </w:rPr>
        <w:t>the</w:t>
      </w:r>
      <w:r>
        <w:rPr>
          <w:spacing w:val="-10"/>
          <w:w w:val="125"/>
        </w:rPr>
        <w:t xml:space="preserve"> </w:t>
      </w:r>
      <w:r>
        <w:rPr>
          <w:w w:val="125"/>
        </w:rPr>
        <w:t>HP</w:t>
      </w:r>
      <w:r>
        <w:rPr>
          <w:spacing w:val="-11"/>
          <w:w w:val="125"/>
        </w:rPr>
        <w:t xml:space="preserve"> </w:t>
      </w:r>
      <w:r>
        <w:rPr>
          <w:w w:val="125"/>
        </w:rPr>
        <w:t>reaction</w:t>
      </w:r>
      <w:r>
        <w:rPr>
          <w:spacing w:val="-47"/>
          <w:w w:val="125"/>
        </w:rPr>
        <w:t xml:space="preserve"> </w:t>
      </w:r>
      <w:r>
        <w:rPr>
          <w:w w:val="125"/>
        </w:rPr>
        <w:t>in</w:t>
      </w:r>
      <w:r>
        <w:rPr>
          <w:spacing w:val="-7"/>
          <w:w w:val="125"/>
        </w:rPr>
        <w:t xml:space="preserve"> </w:t>
      </w:r>
      <w:r>
        <w:rPr>
          <w:w w:val="125"/>
        </w:rPr>
        <w:t>the</w:t>
      </w:r>
      <w:r>
        <w:rPr>
          <w:spacing w:val="-5"/>
          <w:w w:val="125"/>
        </w:rPr>
        <w:t xml:space="preserve"> </w:t>
      </w:r>
      <w:r>
        <w:rPr>
          <w:w w:val="125"/>
        </w:rPr>
        <w:t>inlet</w:t>
      </w:r>
      <w:r>
        <w:rPr>
          <w:spacing w:val="-6"/>
          <w:w w:val="125"/>
        </w:rPr>
        <w:t xml:space="preserve"> </w:t>
      </w:r>
      <w:r>
        <w:rPr>
          <w:w w:val="125"/>
        </w:rPr>
        <w:t>of</w:t>
      </w:r>
      <w:r>
        <w:rPr>
          <w:spacing w:val="-6"/>
          <w:w w:val="125"/>
        </w:rPr>
        <w:t xml:space="preserve"> </w:t>
      </w:r>
      <w:r>
        <w:rPr>
          <w:w w:val="125"/>
        </w:rPr>
        <w:t>the</w:t>
      </w:r>
      <w:r>
        <w:rPr>
          <w:spacing w:val="-7"/>
          <w:w w:val="125"/>
        </w:rPr>
        <w:t xml:space="preserve"> </w:t>
      </w:r>
      <w:r>
        <w:rPr>
          <w:w w:val="125"/>
        </w:rPr>
        <w:t>RPSSS</w:t>
      </w:r>
      <w:r>
        <w:rPr>
          <w:spacing w:val="-6"/>
          <w:w w:val="125"/>
        </w:rPr>
        <w:t xml:space="preserve"> </w:t>
      </w:r>
      <w:r>
        <w:rPr>
          <w:w w:val="125"/>
        </w:rPr>
        <w:t>and</w:t>
      </w:r>
      <w:r>
        <w:rPr>
          <w:spacing w:val="-5"/>
          <w:w w:val="125"/>
        </w:rPr>
        <w:t xml:space="preserve"> </w:t>
      </w:r>
      <w:r>
        <w:rPr>
          <w:w w:val="125"/>
        </w:rPr>
        <w:t>the</w:t>
      </w:r>
      <w:r>
        <w:rPr>
          <w:spacing w:val="-6"/>
          <w:w w:val="125"/>
        </w:rPr>
        <w:t xml:space="preserve"> </w:t>
      </w:r>
      <w:r>
        <w:rPr>
          <w:w w:val="125"/>
        </w:rPr>
        <w:t>reaction</w:t>
      </w:r>
      <w:r>
        <w:rPr>
          <w:spacing w:val="-6"/>
          <w:w w:val="125"/>
        </w:rPr>
        <w:t xml:space="preserve"> </w:t>
      </w:r>
      <w:r>
        <w:rPr>
          <w:w w:val="125"/>
        </w:rPr>
        <w:t>needs</w:t>
      </w:r>
      <w:r>
        <w:rPr>
          <w:spacing w:val="-8"/>
          <w:w w:val="125"/>
        </w:rPr>
        <w:t xml:space="preserve"> </w:t>
      </w:r>
      <w:r>
        <w:rPr>
          <w:w w:val="125"/>
        </w:rPr>
        <w:t>absorb</w:t>
      </w:r>
      <w:r>
        <w:rPr>
          <w:spacing w:val="-5"/>
          <w:w w:val="125"/>
        </w:rPr>
        <w:t xml:space="preserve"> </w:t>
      </w:r>
      <w:r>
        <w:rPr>
          <w:w w:val="125"/>
        </w:rPr>
        <w:t>heat,</w:t>
      </w:r>
      <w:r>
        <w:rPr>
          <w:spacing w:val="-47"/>
          <w:w w:val="125"/>
        </w:rPr>
        <w:t xml:space="preserve"> </w:t>
      </w:r>
      <w:r>
        <w:rPr>
          <w:w w:val="125"/>
        </w:rPr>
        <w:t>the</w:t>
      </w:r>
      <w:r>
        <w:rPr>
          <w:spacing w:val="-3"/>
          <w:w w:val="125"/>
        </w:rPr>
        <w:t xml:space="preserve"> </w:t>
      </w:r>
      <w:r>
        <w:rPr>
          <w:w w:val="125"/>
        </w:rPr>
        <w:t>low</w:t>
      </w:r>
      <w:r>
        <w:rPr>
          <w:spacing w:val="-1"/>
          <w:w w:val="125"/>
        </w:rPr>
        <w:t xml:space="preserve"> </w:t>
      </w:r>
      <w:r>
        <w:rPr>
          <w:w w:val="125"/>
        </w:rPr>
        <w:t>temperature</w:t>
      </w:r>
      <w:r>
        <w:rPr>
          <w:spacing w:val="-2"/>
          <w:w w:val="125"/>
        </w:rPr>
        <w:t xml:space="preserve"> </w:t>
      </w:r>
      <w:r>
        <w:rPr>
          <w:w w:val="125"/>
        </w:rPr>
        <w:t>of</w:t>
      </w:r>
      <w:r>
        <w:rPr>
          <w:spacing w:val="-2"/>
          <w:w w:val="125"/>
        </w:rPr>
        <w:t xml:space="preserve"> </w:t>
      </w:r>
      <w:r>
        <w:rPr>
          <w:w w:val="125"/>
        </w:rPr>
        <w:t>the reactants</w:t>
      </w:r>
      <w:r>
        <w:rPr>
          <w:spacing w:val="-1"/>
          <w:w w:val="125"/>
        </w:rPr>
        <w:t xml:space="preserve"> </w:t>
      </w:r>
      <w:r>
        <w:rPr>
          <w:w w:val="125"/>
        </w:rPr>
        <w:t>exists</w:t>
      </w:r>
      <w:r>
        <w:rPr>
          <w:spacing w:val="-3"/>
          <w:w w:val="125"/>
        </w:rPr>
        <w:t xml:space="preserve"> </w:t>
      </w:r>
      <w:r>
        <w:rPr>
          <w:w w:val="125"/>
        </w:rPr>
        <w:t>in</w:t>
      </w:r>
      <w:r>
        <w:rPr>
          <w:spacing w:val="-2"/>
          <w:w w:val="125"/>
        </w:rPr>
        <w:t xml:space="preserve"> </w:t>
      </w:r>
      <w:r>
        <w:rPr>
          <w:w w:val="125"/>
        </w:rPr>
        <w:t>the inlet</w:t>
      </w:r>
      <w:r>
        <w:rPr>
          <w:spacing w:val="-2"/>
          <w:w w:val="125"/>
        </w:rPr>
        <w:t xml:space="preserve"> </w:t>
      </w:r>
      <w:r>
        <w:rPr>
          <w:w w:val="125"/>
        </w:rPr>
        <w:t>of</w:t>
      </w:r>
      <w:r>
        <w:rPr>
          <w:spacing w:val="-2"/>
          <w:w w:val="125"/>
        </w:rPr>
        <w:t xml:space="preserve"> </w:t>
      </w:r>
      <w:r>
        <w:rPr>
          <w:w w:val="125"/>
        </w:rPr>
        <w:t>the</w:t>
      </w:r>
      <w:r>
        <w:rPr>
          <w:spacing w:val="-47"/>
          <w:w w:val="125"/>
        </w:rPr>
        <w:t xml:space="preserve"> </w:t>
      </w:r>
      <w:r>
        <w:rPr>
          <w:spacing w:val="-1"/>
          <w:w w:val="125"/>
        </w:rPr>
        <w:t>RPSSS.</w:t>
      </w:r>
      <w:r>
        <w:rPr>
          <w:spacing w:val="-12"/>
          <w:w w:val="125"/>
        </w:rPr>
        <w:t xml:space="preserve"> </w:t>
      </w:r>
      <w:r>
        <w:rPr>
          <w:spacing w:val="-1"/>
          <w:w w:val="125"/>
        </w:rPr>
        <w:t>Due</w:t>
      </w:r>
      <w:r>
        <w:rPr>
          <w:spacing w:val="-11"/>
          <w:w w:val="125"/>
        </w:rPr>
        <w:t xml:space="preserve"> </w:t>
      </w:r>
      <w:r>
        <w:rPr>
          <w:spacing w:val="-1"/>
          <w:w w:val="125"/>
        </w:rPr>
        <w:t>to</w:t>
      </w:r>
      <w:r>
        <w:rPr>
          <w:spacing w:val="-11"/>
          <w:w w:val="125"/>
        </w:rPr>
        <w:t xml:space="preserve"> </w:t>
      </w:r>
      <w:r>
        <w:rPr>
          <w:spacing w:val="-1"/>
          <w:w w:val="125"/>
        </w:rPr>
        <w:t>the</w:t>
      </w:r>
      <w:r>
        <w:rPr>
          <w:spacing w:val="-11"/>
          <w:w w:val="125"/>
        </w:rPr>
        <w:t xml:space="preserve"> </w:t>
      </w:r>
      <w:r>
        <w:rPr>
          <w:spacing w:val="-1"/>
          <w:w w:val="125"/>
        </w:rPr>
        <w:t>low</w:t>
      </w:r>
      <w:r>
        <w:rPr>
          <w:spacing w:val="-11"/>
          <w:w w:val="125"/>
        </w:rPr>
        <w:t xml:space="preserve"> </w:t>
      </w:r>
      <w:r>
        <w:rPr>
          <w:w w:val="125"/>
        </w:rPr>
        <w:t>reactant</w:t>
      </w:r>
      <w:r>
        <w:rPr>
          <w:spacing w:val="-12"/>
          <w:w w:val="125"/>
        </w:rPr>
        <w:t xml:space="preserve"> </w:t>
      </w:r>
      <w:r>
        <w:rPr>
          <w:w w:val="125"/>
        </w:rPr>
        <w:t>concentration</w:t>
      </w:r>
      <w:r>
        <w:rPr>
          <w:spacing w:val="-11"/>
          <w:w w:val="125"/>
        </w:rPr>
        <w:t xml:space="preserve"> </w:t>
      </w:r>
      <w:r>
        <w:rPr>
          <w:w w:val="125"/>
        </w:rPr>
        <w:t>of</w:t>
      </w:r>
      <w:r>
        <w:rPr>
          <w:spacing w:val="-10"/>
          <w:w w:val="125"/>
        </w:rPr>
        <w:t xml:space="preserve"> </w:t>
      </w:r>
      <w:r>
        <w:rPr>
          <w:w w:val="125"/>
        </w:rPr>
        <w:t>the</w:t>
      </w:r>
      <w:r>
        <w:rPr>
          <w:spacing w:val="-11"/>
          <w:w w:val="125"/>
        </w:rPr>
        <w:t xml:space="preserve"> </w:t>
      </w:r>
      <w:r>
        <w:rPr>
          <w:w w:val="125"/>
        </w:rPr>
        <w:t>reaction</w:t>
      </w:r>
    </w:p>
    <w:p w14:paraId="65E0AD2F" w14:textId="77777777" w:rsidR="009B4F3D" w:rsidRDefault="003812FB">
      <w:pPr>
        <w:pStyle w:val="BodyText"/>
        <w:spacing w:before="83" w:line="297" w:lineRule="auto"/>
        <w:ind w:left="125" w:right="194"/>
        <w:jc w:val="both"/>
      </w:pPr>
      <w:r>
        <w:br w:type="column"/>
      </w:r>
      <w:r>
        <w:rPr>
          <w:w w:val="125"/>
        </w:rPr>
        <w:t>area</w:t>
      </w:r>
      <w:r>
        <w:rPr>
          <w:spacing w:val="-7"/>
          <w:w w:val="125"/>
        </w:rPr>
        <w:t xml:space="preserve"> </w:t>
      </w:r>
      <w:r>
        <w:rPr>
          <w:w w:val="125"/>
        </w:rPr>
        <w:t>away</w:t>
      </w:r>
      <w:r>
        <w:rPr>
          <w:spacing w:val="-7"/>
          <w:w w:val="125"/>
        </w:rPr>
        <w:t xml:space="preserve"> </w:t>
      </w:r>
      <w:r>
        <w:rPr>
          <w:w w:val="125"/>
        </w:rPr>
        <w:t>from</w:t>
      </w:r>
      <w:r>
        <w:rPr>
          <w:spacing w:val="-7"/>
          <w:w w:val="125"/>
        </w:rPr>
        <w:t xml:space="preserve"> </w:t>
      </w:r>
      <w:r>
        <w:rPr>
          <w:w w:val="125"/>
        </w:rPr>
        <w:t>the</w:t>
      </w:r>
      <w:r>
        <w:rPr>
          <w:spacing w:val="-6"/>
          <w:w w:val="125"/>
        </w:rPr>
        <w:t xml:space="preserve"> </w:t>
      </w:r>
      <w:r>
        <w:rPr>
          <w:w w:val="125"/>
        </w:rPr>
        <w:t>inlet</w:t>
      </w:r>
      <w:r>
        <w:rPr>
          <w:spacing w:val="-8"/>
          <w:w w:val="125"/>
        </w:rPr>
        <w:t xml:space="preserve"> </w:t>
      </w:r>
      <w:r>
        <w:rPr>
          <w:w w:val="125"/>
        </w:rPr>
        <w:t>of</w:t>
      </w:r>
      <w:r>
        <w:rPr>
          <w:spacing w:val="-7"/>
          <w:w w:val="125"/>
        </w:rPr>
        <w:t xml:space="preserve"> </w:t>
      </w:r>
      <w:r>
        <w:rPr>
          <w:w w:val="125"/>
        </w:rPr>
        <w:t>the</w:t>
      </w:r>
      <w:r>
        <w:rPr>
          <w:spacing w:val="-6"/>
          <w:w w:val="125"/>
        </w:rPr>
        <w:t xml:space="preserve"> </w:t>
      </w:r>
      <w:r>
        <w:rPr>
          <w:w w:val="125"/>
        </w:rPr>
        <w:t>RPSSS,</w:t>
      </w:r>
      <w:r>
        <w:rPr>
          <w:spacing w:val="-7"/>
          <w:w w:val="125"/>
        </w:rPr>
        <w:t xml:space="preserve"> </w:t>
      </w:r>
      <w:r>
        <w:rPr>
          <w:w w:val="125"/>
        </w:rPr>
        <w:t>the</w:t>
      </w:r>
      <w:r>
        <w:rPr>
          <w:spacing w:val="-7"/>
          <w:w w:val="125"/>
        </w:rPr>
        <w:t xml:space="preserve"> </w:t>
      </w:r>
      <w:r>
        <w:rPr>
          <w:w w:val="125"/>
        </w:rPr>
        <w:t>amount</w:t>
      </w:r>
      <w:r>
        <w:rPr>
          <w:spacing w:val="-6"/>
          <w:w w:val="125"/>
        </w:rPr>
        <w:t xml:space="preserve"> </w:t>
      </w:r>
      <w:r>
        <w:rPr>
          <w:w w:val="125"/>
        </w:rPr>
        <w:t>of</w:t>
      </w:r>
      <w:r>
        <w:rPr>
          <w:spacing w:val="-7"/>
          <w:w w:val="125"/>
        </w:rPr>
        <w:t xml:space="preserve"> </w:t>
      </w:r>
      <w:r>
        <w:rPr>
          <w:w w:val="125"/>
        </w:rPr>
        <w:t>the</w:t>
      </w:r>
      <w:r>
        <w:rPr>
          <w:spacing w:val="-7"/>
          <w:w w:val="125"/>
        </w:rPr>
        <w:t xml:space="preserve"> </w:t>
      </w:r>
      <w:r>
        <w:rPr>
          <w:w w:val="125"/>
        </w:rPr>
        <w:t>re-</w:t>
      </w:r>
      <w:r>
        <w:rPr>
          <w:spacing w:val="-48"/>
          <w:w w:val="125"/>
        </w:rPr>
        <w:t xml:space="preserve"> </w:t>
      </w:r>
      <w:r>
        <w:rPr>
          <w:w w:val="125"/>
        </w:rPr>
        <w:t>actants which perform the HP reaction is not much and the</w:t>
      </w:r>
      <w:r>
        <w:rPr>
          <w:spacing w:val="1"/>
          <w:w w:val="125"/>
        </w:rPr>
        <w:t xml:space="preserve"> </w:t>
      </w:r>
      <w:r>
        <w:rPr>
          <w:w w:val="125"/>
        </w:rPr>
        <w:t>RPSSS has the good heat transfer ability, and therefore, the</w:t>
      </w:r>
      <w:r>
        <w:rPr>
          <w:spacing w:val="-47"/>
          <w:w w:val="125"/>
        </w:rPr>
        <w:t xml:space="preserve"> </w:t>
      </w:r>
      <w:r>
        <w:rPr>
          <w:spacing w:val="-1"/>
          <w:w w:val="125"/>
        </w:rPr>
        <w:t>high</w:t>
      </w:r>
      <w:r>
        <w:rPr>
          <w:spacing w:val="-15"/>
          <w:w w:val="125"/>
        </w:rPr>
        <w:t xml:space="preserve"> </w:t>
      </w:r>
      <w:r>
        <w:rPr>
          <w:spacing w:val="-1"/>
          <w:w w:val="125"/>
        </w:rPr>
        <w:t>and</w:t>
      </w:r>
      <w:r>
        <w:rPr>
          <w:spacing w:val="-15"/>
          <w:w w:val="125"/>
        </w:rPr>
        <w:t xml:space="preserve"> </w:t>
      </w:r>
      <w:r>
        <w:rPr>
          <w:spacing w:val="-1"/>
          <w:w w:val="125"/>
        </w:rPr>
        <w:t>similar</w:t>
      </w:r>
      <w:r>
        <w:rPr>
          <w:spacing w:val="-16"/>
          <w:w w:val="125"/>
        </w:rPr>
        <w:t xml:space="preserve"> </w:t>
      </w:r>
      <w:r>
        <w:rPr>
          <w:w w:val="125"/>
        </w:rPr>
        <w:t>temperature</w:t>
      </w:r>
      <w:r>
        <w:rPr>
          <w:spacing w:val="-14"/>
          <w:w w:val="125"/>
        </w:rPr>
        <w:t xml:space="preserve"> </w:t>
      </w:r>
      <w:r>
        <w:rPr>
          <w:w w:val="125"/>
        </w:rPr>
        <w:t>exists</w:t>
      </w:r>
      <w:r>
        <w:rPr>
          <w:spacing w:val="-15"/>
          <w:w w:val="125"/>
        </w:rPr>
        <w:t xml:space="preserve"> </w:t>
      </w:r>
      <w:r>
        <w:rPr>
          <w:w w:val="125"/>
        </w:rPr>
        <w:t>away</w:t>
      </w:r>
      <w:r>
        <w:rPr>
          <w:spacing w:val="-16"/>
          <w:w w:val="125"/>
        </w:rPr>
        <w:t xml:space="preserve"> </w:t>
      </w:r>
      <w:r>
        <w:rPr>
          <w:w w:val="125"/>
        </w:rPr>
        <w:t>from</w:t>
      </w:r>
      <w:r>
        <w:rPr>
          <w:spacing w:val="-15"/>
          <w:w w:val="125"/>
        </w:rPr>
        <w:t xml:space="preserve"> </w:t>
      </w:r>
      <w:r>
        <w:rPr>
          <w:w w:val="125"/>
        </w:rPr>
        <w:t>the</w:t>
      </w:r>
      <w:r>
        <w:rPr>
          <w:spacing w:val="-15"/>
          <w:w w:val="125"/>
        </w:rPr>
        <w:t xml:space="preserve"> </w:t>
      </w:r>
      <w:r>
        <w:rPr>
          <w:w w:val="125"/>
        </w:rPr>
        <w:t>inlet</w:t>
      </w:r>
      <w:r>
        <w:rPr>
          <w:spacing w:val="-17"/>
          <w:w w:val="125"/>
        </w:rPr>
        <w:t xml:space="preserve"> </w:t>
      </w:r>
      <w:r>
        <w:rPr>
          <w:w w:val="125"/>
        </w:rPr>
        <w:t>of</w:t>
      </w:r>
      <w:r>
        <w:rPr>
          <w:spacing w:val="-14"/>
          <w:w w:val="125"/>
        </w:rPr>
        <w:t xml:space="preserve"> </w:t>
      </w:r>
      <w:r>
        <w:rPr>
          <w:w w:val="125"/>
        </w:rPr>
        <w:t>the</w:t>
      </w:r>
      <w:r>
        <w:rPr>
          <w:spacing w:val="-48"/>
          <w:w w:val="125"/>
        </w:rPr>
        <w:t xml:space="preserve"> </w:t>
      </w:r>
      <w:r>
        <w:rPr>
          <w:w w:val="120"/>
        </w:rPr>
        <w:t xml:space="preserve">RPSSS. As can be seen from </w:t>
      </w:r>
      <w:hyperlink w:anchor="_bookmark14" w:history="1">
        <w:r>
          <w:rPr>
            <w:color w:val="007FAC"/>
            <w:w w:val="120"/>
          </w:rPr>
          <w:t xml:space="preserve">Fig. 6 </w:t>
        </w:r>
      </w:hyperlink>
      <w:r>
        <w:rPr>
          <w:w w:val="120"/>
        </w:rPr>
        <w:t>(c)</w:t>
      </w:r>
      <w:r>
        <w:rPr>
          <w:rFonts w:ascii="Arial MT"/>
          <w:w w:val="120"/>
        </w:rPr>
        <w:t>e</w:t>
      </w:r>
      <w:r>
        <w:rPr>
          <w:w w:val="120"/>
        </w:rPr>
        <w:t>(f), the methanol con-</w:t>
      </w:r>
      <w:r>
        <w:rPr>
          <w:spacing w:val="-45"/>
          <w:w w:val="120"/>
        </w:rPr>
        <w:t xml:space="preserve"> </w:t>
      </w:r>
      <w:r>
        <w:rPr>
          <w:w w:val="125"/>
        </w:rPr>
        <w:t>centration</w:t>
      </w:r>
      <w:r>
        <w:rPr>
          <w:spacing w:val="1"/>
          <w:w w:val="125"/>
        </w:rPr>
        <w:t xml:space="preserve"> </w:t>
      </w:r>
      <w:r>
        <w:rPr>
          <w:w w:val="125"/>
        </w:rPr>
        <w:t>gradually</w:t>
      </w:r>
      <w:r>
        <w:rPr>
          <w:spacing w:val="1"/>
          <w:w w:val="125"/>
        </w:rPr>
        <w:t xml:space="preserve"> </w:t>
      </w:r>
      <w:r>
        <w:rPr>
          <w:w w:val="125"/>
        </w:rPr>
        <w:t>decreases</w:t>
      </w:r>
      <w:r>
        <w:rPr>
          <w:spacing w:val="1"/>
          <w:w w:val="125"/>
        </w:rPr>
        <w:t xml:space="preserve"> </w:t>
      </w:r>
      <w:r>
        <w:rPr>
          <w:w w:val="125"/>
        </w:rPr>
        <w:t>and</w:t>
      </w:r>
      <w:r>
        <w:rPr>
          <w:spacing w:val="1"/>
          <w:w w:val="125"/>
        </w:rPr>
        <w:t xml:space="preserve"> </w:t>
      </w:r>
      <w:r>
        <w:rPr>
          <w:w w:val="125"/>
        </w:rPr>
        <w:t>the</w:t>
      </w:r>
      <w:r>
        <w:rPr>
          <w:spacing w:val="1"/>
          <w:w w:val="125"/>
        </w:rPr>
        <w:t xml:space="preserve"> </w:t>
      </w:r>
      <w:r>
        <w:rPr>
          <w:w w:val="125"/>
        </w:rPr>
        <w:t>H</w:t>
      </w:r>
      <w:r>
        <w:rPr>
          <w:w w:val="125"/>
          <w:vertAlign w:val="subscript"/>
        </w:rPr>
        <w:t>2</w:t>
      </w:r>
      <w:r>
        <w:rPr>
          <w:spacing w:val="1"/>
          <w:w w:val="125"/>
        </w:rPr>
        <w:t xml:space="preserve"> </w:t>
      </w:r>
      <w:r>
        <w:rPr>
          <w:w w:val="125"/>
        </w:rPr>
        <w:t>concentration</w:t>
      </w:r>
      <w:r>
        <w:rPr>
          <w:spacing w:val="-47"/>
          <w:w w:val="125"/>
        </w:rPr>
        <w:t xml:space="preserve"> </w:t>
      </w:r>
      <w:r>
        <w:rPr>
          <w:w w:val="125"/>
        </w:rPr>
        <w:t>gradually</w:t>
      </w:r>
      <w:r>
        <w:rPr>
          <w:spacing w:val="-11"/>
          <w:w w:val="125"/>
        </w:rPr>
        <w:t xml:space="preserve"> </w:t>
      </w:r>
      <w:r>
        <w:rPr>
          <w:w w:val="125"/>
        </w:rPr>
        <w:t>increases</w:t>
      </w:r>
      <w:r>
        <w:rPr>
          <w:spacing w:val="-10"/>
          <w:w w:val="125"/>
        </w:rPr>
        <w:t xml:space="preserve"> </w:t>
      </w:r>
      <w:r>
        <w:rPr>
          <w:w w:val="125"/>
        </w:rPr>
        <w:t>from</w:t>
      </w:r>
      <w:r>
        <w:rPr>
          <w:spacing w:val="-11"/>
          <w:w w:val="125"/>
        </w:rPr>
        <w:t xml:space="preserve"> </w:t>
      </w:r>
      <w:r>
        <w:rPr>
          <w:w w:val="125"/>
        </w:rPr>
        <w:t>the</w:t>
      </w:r>
      <w:r>
        <w:rPr>
          <w:spacing w:val="-9"/>
          <w:w w:val="125"/>
        </w:rPr>
        <w:t xml:space="preserve"> </w:t>
      </w:r>
      <w:r>
        <w:rPr>
          <w:w w:val="125"/>
        </w:rPr>
        <w:t>inlet</w:t>
      </w:r>
      <w:r>
        <w:rPr>
          <w:spacing w:val="-9"/>
          <w:w w:val="125"/>
        </w:rPr>
        <w:t xml:space="preserve"> </w:t>
      </w:r>
      <w:r>
        <w:rPr>
          <w:w w:val="125"/>
        </w:rPr>
        <w:t>to</w:t>
      </w:r>
      <w:r>
        <w:rPr>
          <w:spacing w:val="-10"/>
          <w:w w:val="125"/>
        </w:rPr>
        <w:t xml:space="preserve"> </w:t>
      </w:r>
      <w:r>
        <w:rPr>
          <w:w w:val="125"/>
        </w:rPr>
        <w:t>the</w:t>
      </w:r>
      <w:r>
        <w:rPr>
          <w:spacing w:val="-10"/>
          <w:w w:val="125"/>
        </w:rPr>
        <w:t xml:space="preserve"> </w:t>
      </w:r>
      <w:r>
        <w:rPr>
          <w:w w:val="125"/>
        </w:rPr>
        <w:t>outlet</w:t>
      </w:r>
      <w:r>
        <w:rPr>
          <w:spacing w:val="-10"/>
          <w:w w:val="125"/>
        </w:rPr>
        <w:t xml:space="preserve"> </w:t>
      </w:r>
      <w:r>
        <w:rPr>
          <w:w w:val="125"/>
        </w:rPr>
        <w:t>of</w:t>
      </w:r>
      <w:r>
        <w:rPr>
          <w:spacing w:val="-10"/>
          <w:w w:val="125"/>
        </w:rPr>
        <w:t xml:space="preserve"> </w:t>
      </w:r>
      <w:r>
        <w:rPr>
          <w:w w:val="125"/>
        </w:rPr>
        <w:t>the</w:t>
      </w:r>
      <w:r>
        <w:rPr>
          <w:spacing w:val="-10"/>
          <w:w w:val="125"/>
        </w:rPr>
        <w:t xml:space="preserve"> </w:t>
      </w:r>
      <w:r>
        <w:rPr>
          <w:w w:val="125"/>
        </w:rPr>
        <w:t>RPSSS.</w:t>
      </w:r>
      <w:r>
        <w:rPr>
          <w:spacing w:val="-47"/>
          <w:w w:val="125"/>
        </w:rPr>
        <w:t xml:space="preserve"> </w:t>
      </w:r>
      <w:r>
        <w:rPr>
          <w:w w:val="120"/>
        </w:rPr>
        <w:t xml:space="preserve">Although a large </w:t>
      </w:r>
      <w:proofErr w:type="gramStart"/>
      <w:r>
        <w:rPr>
          <w:w w:val="120"/>
        </w:rPr>
        <w:t>amount</w:t>
      </w:r>
      <w:proofErr w:type="gramEnd"/>
      <w:r>
        <w:rPr>
          <w:w w:val="120"/>
        </w:rPr>
        <w:t xml:space="preserve"> of reactants perform the HP reaction</w:t>
      </w:r>
      <w:r>
        <w:rPr>
          <w:spacing w:val="-45"/>
          <w:w w:val="120"/>
        </w:rPr>
        <w:t xml:space="preserve"> </w:t>
      </w:r>
      <w:r>
        <w:rPr>
          <w:spacing w:val="-1"/>
          <w:w w:val="125"/>
        </w:rPr>
        <w:t>in</w:t>
      </w:r>
      <w:r>
        <w:rPr>
          <w:spacing w:val="-11"/>
          <w:w w:val="125"/>
        </w:rPr>
        <w:t xml:space="preserve"> </w:t>
      </w:r>
      <w:r>
        <w:rPr>
          <w:spacing w:val="-1"/>
          <w:w w:val="125"/>
        </w:rPr>
        <w:t>the</w:t>
      </w:r>
      <w:r>
        <w:rPr>
          <w:spacing w:val="-10"/>
          <w:w w:val="125"/>
        </w:rPr>
        <w:t xml:space="preserve"> </w:t>
      </w:r>
      <w:r>
        <w:rPr>
          <w:spacing w:val="-1"/>
          <w:w w:val="125"/>
        </w:rPr>
        <w:t>inlet</w:t>
      </w:r>
      <w:r>
        <w:rPr>
          <w:spacing w:val="-12"/>
          <w:w w:val="125"/>
        </w:rPr>
        <w:t xml:space="preserve"> </w:t>
      </w:r>
      <w:r>
        <w:rPr>
          <w:w w:val="125"/>
        </w:rPr>
        <w:t>of</w:t>
      </w:r>
      <w:r>
        <w:rPr>
          <w:spacing w:val="-11"/>
          <w:w w:val="125"/>
        </w:rPr>
        <w:t xml:space="preserve"> </w:t>
      </w:r>
      <w:r>
        <w:rPr>
          <w:w w:val="125"/>
        </w:rPr>
        <w:t>the</w:t>
      </w:r>
      <w:r>
        <w:rPr>
          <w:spacing w:val="-11"/>
          <w:w w:val="125"/>
        </w:rPr>
        <w:t xml:space="preserve"> </w:t>
      </w:r>
      <w:r>
        <w:rPr>
          <w:w w:val="125"/>
        </w:rPr>
        <w:t>RPSSS,</w:t>
      </w:r>
      <w:r>
        <w:rPr>
          <w:spacing w:val="-11"/>
          <w:w w:val="125"/>
        </w:rPr>
        <w:t xml:space="preserve"> </w:t>
      </w:r>
      <w:r>
        <w:rPr>
          <w:w w:val="125"/>
        </w:rPr>
        <w:t>the</w:t>
      </w:r>
      <w:r>
        <w:rPr>
          <w:spacing w:val="-12"/>
          <w:w w:val="125"/>
        </w:rPr>
        <w:t xml:space="preserve"> </w:t>
      </w:r>
      <w:r>
        <w:rPr>
          <w:w w:val="125"/>
        </w:rPr>
        <w:t>reactants</w:t>
      </w:r>
      <w:r>
        <w:rPr>
          <w:spacing w:val="-12"/>
          <w:w w:val="125"/>
        </w:rPr>
        <w:t xml:space="preserve"> </w:t>
      </w:r>
      <w:r>
        <w:rPr>
          <w:w w:val="125"/>
        </w:rPr>
        <w:t>gradually</w:t>
      </w:r>
      <w:r>
        <w:rPr>
          <w:spacing w:val="-11"/>
          <w:w w:val="125"/>
        </w:rPr>
        <w:t xml:space="preserve"> </w:t>
      </w:r>
      <w:r>
        <w:rPr>
          <w:w w:val="125"/>
        </w:rPr>
        <w:t>perform</w:t>
      </w:r>
      <w:r>
        <w:rPr>
          <w:spacing w:val="-12"/>
          <w:w w:val="125"/>
        </w:rPr>
        <w:t xml:space="preserve"> </w:t>
      </w:r>
      <w:r>
        <w:rPr>
          <w:w w:val="125"/>
        </w:rPr>
        <w:t>the</w:t>
      </w:r>
      <w:r>
        <w:rPr>
          <w:spacing w:val="-47"/>
          <w:w w:val="125"/>
        </w:rPr>
        <w:t xml:space="preserve"> </w:t>
      </w:r>
      <w:r>
        <w:rPr>
          <w:w w:val="125"/>
        </w:rPr>
        <w:t>HP</w:t>
      </w:r>
      <w:r>
        <w:rPr>
          <w:spacing w:val="-8"/>
          <w:w w:val="125"/>
        </w:rPr>
        <w:t xml:space="preserve"> </w:t>
      </w:r>
      <w:r>
        <w:rPr>
          <w:w w:val="125"/>
        </w:rPr>
        <w:t>reaction</w:t>
      </w:r>
      <w:r>
        <w:rPr>
          <w:spacing w:val="-9"/>
          <w:w w:val="125"/>
        </w:rPr>
        <w:t xml:space="preserve"> </w:t>
      </w:r>
      <w:r>
        <w:rPr>
          <w:w w:val="125"/>
        </w:rPr>
        <w:t>from</w:t>
      </w:r>
      <w:r>
        <w:rPr>
          <w:spacing w:val="-9"/>
          <w:w w:val="125"/>
        </w:rPr>
        <w:t xml:space="preserve"> </w:t>
      </w:r>
      <w:r>
        <w:rPr>
          <w:w w:val="125"/>
        </w:rPr>
        <w:t>the</w:t>
      </w:r>
      <w:r>
        <w:rPr>
          <w:spacing w:val="-9"/>
          <w:w w:val="125"/>
        </w:rPr>
        <w:t xml:space="preserve"> </w:t>
      </w:r>
      <w:r>
        <w:rPr>
          <w:w w:val="125"/>
        </w:rPr>
        <w:t>inlet</w:t>
      </w:r>
      <w:r>
        <w:rPr>
          <w:spacing w:val="-8"/>
          <w:w w:val="125"/>
        </w:rPr>
        <w:t xml:space="preserve"> </w:t>
      </w:r>
      <w:r>
        <w:rPr>
          <w:w w:val="125"/>
        </w:rPr>
        <w:t>to</w:t>
      </w:r>
      <w:r>
        <w:rPr>
          <w:spacing w:val="-8"/>
          <w:w w:val="125"/>
        </w:rPr>
        <w:t xml:space="preserve"> </w:t>
      </w:r>
      <w:r>
        <w:rPr>
          <w:w w:val="125"/>
        </w:rPr>
        <w:t>the</w:t>
      </w:r>
      <w:r>
        <w:rPr>
          <w:spacing w:val="-8"/>
          <w:w w:val="125"/>
        </w:rPr>
        <w:t xml:space="preserve"> </w:t>
      </w:r>
      <w:r>
        <w:rPr>
          <w:w w:val="125"/>
        </w:rPr>
        <w:t>outlet</w:t>
      </w:r>
      <w:r>
        <w:rPr>
          <w:spacing w:val="-9"/>
          <w:w w:val="125"/>
        </w:rPr>
        <w:t xml:space="preserve"> </w:t>
      </w:r>
      <w:r>
        <w:rPr>
          <w:w w:val="125"/>
        </w:rPr>
        <w:t>of</w:t>
      </w:r>
      <w:r>
        <w:rPr>
          <w:spacing w:val="-8"/>
          <w:w w:val="125"/>
        </w:rPr>
        <w:t xml:space="preserve"> </w:t>
      </w:r>
      <w:r>
        <w:rPr>
          <w:w w:val="125"/>
        </w:rPr>
        <w:t>the</w:t>
      </w:r>
      <w:r>
        <w:rPr>
          <w:spacing w:val="-8"/>
          <w:w w:val="125"/>
        </w:rPr>
        <w:t xml:space="preserve"> </w:t>
      </w:r>
      <w:r>
        <w:rPr>
          <w:w w:val="125"/>
        </w:rPr>
        <w:t>RPSSS.</w:t>
      </w:r>
      <w:r>
        <w:rPr>
          <w:spacing w:val="-10"/>
          <w:w w:val="125"/>
        </w:rPr>
        <w:t xml:space="preserve"> </w:t>
      </w:r>
      <w:r>
        <w:rPr>
          <w:w w:val="125"/>
        </w:rPr>
        <w:t>There-</w:t>
      </w:r>
      <w:r>
        <w:rPr>
          <w:spacing w:val="-47"/>
          <w:w w:val="125"/>
        </w:rPr>
        <w:t xml:space="preserve"> </w:t>
      </w:r>
      <w:r>
        <w:rPr>
          <w:w w:val="125"/>
        </w:rPr>
        <w:t>fore, the methanol (reactant) concentration gradually de-</w:t>
      </w:r>
      <w:r>
        <w:rPr>
          <w:spacing w:val="1"/>
          <w:w w:val="125"/>
        </w:rPr>
        <w:t xml:space="preserve"> </w:t>
      </w:r>
      <w:r>
        <w:rPr>
          <w:w w:val="120"/>
        </w:rPr>
        <w:t>creases and the H</w:t>
      </w:r>
      <w:r>
        <w:rPr>
          <w:w w:val="120"/>
          <w:vertAlign w:val="subscript"/>
        </w:rPr>
        <w:t>2</w:t>
      </w:r>
      <w:r>
        <w:rPr>
          <w:w w:val="120"/>
        </w:rPr>
        <w:t xml:space="preserve"> concentration (reaction product) gradually</w:t>
      </w:r>
      <w:r>
        <w:rPr>
          <w:spacing w:val="1"/>
          <w:w w:val="120"/>
        </w:rPr>
        <w:t xml:space="preserve"> </w:t>
      </w:r>
      <w:r>
        <w:rPr>
          <w:w w:val="125"/>
        </w:rPr>
        <w:t>increases</w:t>
      </w:r>
      <w:r>
        <w:rPr>
          <w:spacing w:val="-8"/>
          <w:w w:val="125"/>
        </w:rPr>
        <w:t xml:space="preserve"> </w:t>
      </w:r>
      <w:r>
        <w:rPr>
          <w:w w:val="125"/>
        </w:rPr>
        <w:t>from</w:t>
      </w:r>
      <w:r>
        <w:rPr>
          <w:spacing w:val="-7"/>
          <w:w w:val="125"/>
        </w:rPr>
        <w:t xml:space="preserve"> </w:t>
      </w:r>
      <w:r>
        <w:rPr>
          <w:w w:val="125"/>
        </w:rPr>
        <w:t>the</w:t>
      </w:r>
      <w:r>
        <w:rPr>
          <w:spacing w:val="-6"/>
          <w:w w:val="125"/>
        </w:rPr>
        <w:t xml:space="preserve"> </w:t>
      </w:r>
      <w:r>
        <w:rPr>
          <w:w w:val="125"/>
        </w:rPr>
        <w:t>inlet</w:t>
      </w:r>
      <w:r>
        <w:rPr>
          <w:spacing w:val="-7"/>
          <w:w w:val="125"/>
        </w:rPr>
        <w:t xml:space="preserve"> </w:t>
      </w:r>
      <w:r>
        <w:rPr>
          <w:w w:val="125"/>
        </w:rPr>
        <w:t>to</w:t>
      </w:r>
      <w:r>
        <w:rPr>
          <w:spacing w:val="-6"/>
          <w:w w:val="125"/>
        </w:rPr>
        <w:t xml:space="preserve"> </w:t>
      </w:r>
      <w:r>
        <w:rPr>
          <w:w w:val="125"/>
        </w:rPr>
        <w:t>the</w:t>
      </w:r>
      <w:r>
        <w:rPr>
          <w:spacing w:val="-6"/>
          <w:w w:val="125"/>
        </w:rPr>
        <w:t xml:space="preserve"> </w:t>
      </w:r>
      <w:r>
        <w:rPr>
          <w:w w:val="125"/>
        </w:rPr>
        <w:t>outlet</w:t>
      </w:r>
      <w:r>
        <w:rPr>
          <w:spacing w:val="-7"/>
          <w:w w:val="125"/>
        </w:rPr>
        <w:t xml:space="preserve"> </w:t>
      </w:r>
      <w:r>
        <w:rPr>
          <w:w w:val="125"/>
        </w:rPr>
        <w:t>of</w:t>
      </w:r>
      <w:r>
        <w:rPr>
          <w:spacing w:val="-7"/>
          <w:w w:val="125"/>
        </w:rPr>
        <w:t xml:space="preserve"> </w:t>
      </w:r>
      <w:r>
        <w:rPr>
          <w:w w:val="125"/>
        </w:rPr>
        <w:t>the</w:t>
      </w:r>
      <w:r>
        <w:rPr>
          <w:spacing w:val="-5"/>
          <w:w w:val="125"/>
        </w:rPr>
        <w:t xml:space="preserve"> </w:t>
      </w:r>
      <w:r>
        <w:rPr>
          <w:w w:val="125"/>
        </w:rPr>
        <w:t>RPSSS.</w:t>
      </w:r>
    </w:p>
    <w:p w14:paraId="7760C9AD" w14:textId="77777777" w:rsidR="009B4F3D" w:rsidRDefault="0024092C">
      <w:pPr>
        <w:pStyle w:val="BodyText"/>
        <w:spacing w:before="12" w:line="297" w:lineRule="auto"/>
        <w:ind w:left="125" w:right="193" w:firstLine="239"/>
        <w:jc w:val="both"/>
      </w:pPr>
      <w:hyperlink w:anchor="_bookmark15" w:history="1">
        <w:r w:rsidR="003812FB">
          <w:rPr>
            <w:color w:val="007FAC"/>
            <w:w w:val="115"/>
          </w:rPr>
          <w:t xml:space="preserve">Fig. 7 </w:t>
        </w:r>
      </w:hyperlink>
      <w:r w:rsidR="003812FB">
        <w:rPr>
          <w:w w:val="115"/>
        </w:rPr>
        <w:t>shows the HP performance of various RPSSSs. As can</w:t>
      </w:r>
      <w:r w:rsidR="003812FB">
        <w:rPr>
          <w:spacing w:val="1"/>
          <w:w w:val="115"/>
        </w:rPr>
        <w:t xml:space="preserve"> </w:t>
      </w:r>
      <w:r w:rsidR="003812FB">
        <w:rPr>
          <w:w w:val="120"/>
        </w:rPr>
        <w:t xml:space="preserve">be seen from </w:t>
      </w:r>
      <w:hyperlink w:anchor="_bookmark15" w:history="1">
        <w:r w:rsidR="003812FB">
          <w:rPr>
            <w:color w:val="007FAC"/>
            <w:w w:val="120"/>
          </w:rPr>
          <w:t>Fig. 7</w:t>
        </w:r>
      </w:hyperlink>
      <w:r w:rsidR="003812FB">
        <w:rPr>
          <w:color w:val="007FAC"/>
          <w:w w:val="120"/>
        </w:rPr>
        <w:t xml:space="preserve"> </w:t>
      </w:r>
      <w:r w:rsidR="003812FB">
        <w:rPr>
          <w:w w:val="120"/>
        </w:rPr>
        <w:t>(a)</w:t>
      </w:r>
      <w:r w:rsidR="003812FB">
        <w:rPr>
          <w:rFonts w:ascii="Arial MT"/>
          <w:w w:val="120"/>
        </w:rPr>
        <w:t>e</w:t>
      </w:r>
      <w:r w:rsidR="003812FB">
        <w:rPr>
          <w:w w:val="120"/>
        </w:rPr>
        <w:t>(d), compared to the body-centered</w:t>
      </w:r>
      <w:r w:rsidR="003812FB">
        <w:rPr>
          <w:spacing w:val="1"/>
          <w:w w:val="120"/>
        </w:rPr>
        <w:t xml:space="preserve"> </w:t>
      </w:r>
      <w:r w:rsidR="003812FB">
        <w:rPr>
          <w:w w:val="120"/>
        </w:rPr>
        <w:t>cubic RPSSS with large specific surface area and small super-</w:t>
      </w:r>
      <w:r w:rsidR="003812FB">
        <w:rPr>
          <w:spacing w:val="-45"/>
          <w:w w:val="120"/>
        </w:rPr>
        <w:t xml:space="preserve"> </w:t>
      </w:r>
      <w:proofErr w:type="spellStart"/>
      <w:r w:rsidR="003812FB">
        <w:rPr>
          <w:w w:val="120"/>
        </w:rPr>
        <w:t>ficial</w:t>
      </w:r>
      <w:proofErr w:type="spellEnd"/>
      <w:r w:rsidR="003812FB">
        <w:rPr>
          <w:w w:val="120"/>
        </w:rPr>
        <w:t xml:space="preserve"> area, the columnar RPSSS with small specific surface</w:t>
      </w:r>
      <w:r w:rsidR="003812FB">
        <w:rPr>
          <w:spacing w:val="1"/>
          <w:w w:val="120"/>
        </w:rPr>
        <w:t xml:space="preserve"> </w:t>
      </w:r>
      <w:r w:rsidR="003812FB">
        <w:rPr>
          <w:w w:val="120"/>
        </w:rPr>
        <w:t xml:space="preserve">area and large superficial area has larger methanol </w:t>
      </w:r>
      <w:proofErr w:type="spellStart"/>
      <w:r w:rsidR="003812FB">
        <w:rPr>
          <w:w w:val="120"/>
        </w:rPr>
        <w:t>conver</w:t>
      </w:r>
      <w:proofErr w:type="spellEnd"/>
      <w:r w:rsidR="003812FB">
        <w:rPr>
          <w:w w:val="120"/>
        </w:rPr>
        <w:t>-</w:t>
      </w:r>
      <w:r w:rsidR="003812FB">
        <w:rPr>
          <w:spacing w:val="1"/>
          <w:w w:val="120"/>
        </w:rPr>
        <w:t xml:space="preserve"> </w:t>
      </w:r>
      <w:proofErr w:type="spellStart"/>
      <w:r w:rsidR="003812FB">
        <w:rPr>
          <w:w w:val="120"/>
        </w:rPr>
        <w:t>sion</w:t>
      </w:r>
      <w:proofErr w:type="spellEnd"/>
      <w:r w:rsidR="003812FB">
        <w:rPr>
          <w:w w:val="120"/>
        </w:rPr>
        <w:t>,</w:t>
      </w:r>
      <w:r w:rsidR="003812FB">
        <w:rPr>
          <w:spacing w:val="1"/>
          <w:w w:val="120"/>
        </w:rPr>
        <w:t xml:space="preserve"> </w:t>
      </w:r>
      <w:r w:rsidR="003812FB">
        <w:rPr>
          <w:w w:val="120"/>
        </w:rPr>
        <w:t>higher H</w:t>
      </w:r>
      <w:r w:rsidR="003812FB">
        <w:rPr>
          <w:w w:val="120"/>
          <w:vertAlign w:val="subscript"/>
        </w:rPr>
        <w:t>2</w:t>
      </w:r>
      <w:r w:rsidR="003812FB">
        <w:rPr>
          <w:spacing w:val="1"/>
          <w:w w:val="120"/>
        </w:rPr>
        <w:t xml:space="preserve"> </w:t>
      </w:r>
      <w:r w:rsidR="003812FB">
        <w:rPr>
          <w:w w:val="120"/>
        </w:rPr>
        <w:t>flow</w:t>
      </w:r>
      <w:r w:rsidR="003812FB">
        <w:rPr>
          <w:spacing w:val="2"/>
          <w:w w:val="120"/>
        </w:rPr>
        <w:t xml:space="preserve"> </w:t>
      </w:r>
      <w:r w:rsidR="003812FB">
        <w:rPr>
          <w:w w:val="120"/>
        </w:rPr>
        <w:t>rate</w:t>
      </w:r>
      <w:r w:rsidR="003812FB">
        <w:rPr>
          <w:spacing w:val="1"/>
          <w:w w:val="120"/>
        </w:rPr>
        <w:t xml:space="preserve"> </w:t>
      </w:r>
      <w:r w:rsidR="003812FB">
        <w:rPr>
          <w:w w:val="120"/>
        </w:rPr>
        <w:t>and</w:t>
      </w:r>
      <w:r w:rsidR="003812FB">
        <w:rPr>
          <w:spacing w:val="2"/>
          <w:w w:val="120"/>
        </w:rPr>
        <w:t xml:space="preserve"> </w:t>
      </w:r>
      <w:r w:rsidR="003812FB">
        <w:rPr>
          <w:w w:val="120"/>
        </w:rPr>
        <w:t>larger CO</w:t>
      </w:r>
      <w:r w:rsidR="003812FB">
        <w:rPr>
          <w:spacing w:val="1"/>
          <w:w w:val="120"/>
        </w:rPr>
        <w:t xml:space="preserve"> </w:t>
      </w:r>
      <w:r w:rsidR="003812FB">
        <w:rPr>
          <w:w w:val="120"/>
        </w:rPr>
        <w:t>selectivity.</w:t>
      </w:r>
      <w:r w:rsidR="003812FB">
        <w:rPr>
          <w:spacing w:val="2"/>
          <w:w w:val="120"/>
        </w:rPr>
        <w:t xml:space="preserve"> </w:t>
      </w:r>
      <w:r w:rsidR="003812FB">
        <w:rPr>
          <w:w w:val="120"/>
        </w:rPr>
        <w:t>Especially</w:t>
      </w:r>
    </w:p>
    <w:p w14:paraId="5725D760" w14:textId="77777777" w:rsidR="009B4F3D" w:rsidRDefault="003812FB">
      <w:pPr>
        <w:pStyle w:val="BodyText"/>
        <w:spacing w:line="224" w:lineRule="exact"/>
        <w:ind w:left="125"/>
        <w:jc w:val="both"/>
      </w:pPr>
      <w:r>
        <w:rPr>
          <w:w w:val="120"/>
        </w:rPr>
        <w:t>under</w:t>
      </w:r>
      <w:r>
        <w:rPr>
          <w:spacing w:val="33"/>
          <w:w w:val="120"/>
        </w:rPr>
        <w:t xml:space="preserve"> </w:t>
      </w:r>
      <w:r>
        <w:rPr>
          <w:w w:val="120"/>
        </w:rPr>
        <w:t>300</w:t>
      </w:r>
      <w:r>
        <w:rPr>
          <w:spacing w:val="33"/>
          <w:w w:val="120"/>
        </w:rPr>
        <w:t xml:space="preserve"> </w:t>
      </w:r>
      <w:r>
        <w:rPr>
          <w:rFonts w:ascii="Lucida Sans Unicode" w:hAnsi="Lucida Sans Unicode"/>
          <w:w w:val="120"/>
          <w:vertAlign w:val="superscript"/>
        </w:rPr>
        <w:t>◦</w:t>
      </w:r>
      <w:r>
        <w:rPr>
          <w:w w:val="120"/>
        </w:rPr>
        <w:t>C</w:t>
      </w:r>
      <w:r>
        <w:rPr>
          <w:spacing w:val="33"/>
          <w:w w:val="120"/>
        </w:rPr>
        <w:t xml:space="preserve"> </w:t>
      </w:r>
      <w:r>
        <w:rPr>
          <w:w w:val="120"/>
        </w:rPr>
        <w:t>wall</w:t>
      </w:r>
      <w:r>
        <w:rPr>
          <w:spacing w:val="32"/>
          <w:w w:val="120"/>
        </w:rPr>
        <w:t xml:space="preserve"> </w:t>
      </w:r>
      <w:r>
        <w:rPr>
          <w:w w:val="120"/>
        </w:rPr>
        <w:t>temperature</w:t>
      </w:r>
      <w:r>
        <w:rPr>
          <w:spacing w:val="34"/>
          <w:w w:val="120"/>
        </w:rPr>
        <w:t xml:space="preserve"> </w:t>
      </w:r>
      <w:r>
        <w:rPr>
          <w:w w:val="120"/>
        </w:rPr>
        <w:t>and</w:t>
      </w:r>
      <w:r>
        <w:rPr>
          <w:spacing w:val="33"/>
          <w:w w:val="120"/>
        </w:rPr>
        <w:t xml:space="preserve"> </w:t>
      </w:r>
      <w:r>
        <w:rPr>
          <w:w w:val="120"/>
        </w:rPr>
        <w:t>12</w:t>
      </w:r>
      <w:r>
        <w:rPr>
          <w:spacing w:val="33"/>
          <w:w w:val="120"/>
        </w:rPr>
        <w:t xml:space="preserve"> </w:t>
      </w:r>
      <w:r>
        <w:rPr>
          <w:w w:val="120"/>
        </w:rPr>
        <w:t>mL/h</w:t>
      </w:r>
      <w:r>
        <w:rPr>
          <w:spacing w:val="32"/>
          <w:w w:val="120"/>
        </w:rPr>
        <w:t xml:space="preserve"> </w:t>
      </w:r>
      <w:r>
        <w:rPr>
          <w:w w:val="120"/>
        </w:rPr>
        <w:t>MWMIR,</w:t>
      </w:r>
      <w:r>
        <w:rPr>
          <w:spacing w:val="32"/>
          <w:w w:val="120"/>
        </w:rPr>
        <w:t xml:space="preserve"> </w:t>
      </w:r>
      <w:r>
        <w:rPr>
          <w:w w:val="120"/>
        </w:rPr>
        <w:t>the</w:t>
      </w:r>
    </w:p>
    <w:p w14:paraId="61C45C82" w14:textId="77777777" w:rsidR="009B4F3D" w:rsidRDefault="003812FB">
      <w:pPr>
        <w:pStyle w:val="BodyText"/>
        <w:spacing w:before="10" w:line="300" w:lineRule="auto"/>
        <w:ind w:left="125" w:right="194"/>
        <w:jc w:val="both"/>
      </w:pPr>
      <w:r>
        <w:rPr>
          <w:w w:val="120"/>
        </w:rPr>
        <w:t>methanol conversion, H</w:t>
      </w:r>
      <w:r>
        <w:rPr>
          <w:w w:val="120"/>
          <w:vertAlign w:val="subscript"/>
        </w:rPr>
        <w:t>2</w:t>
      </w:r>
      <w:r>
        <w:rPr>
          <w:w w:val="120"/>
        </w:rPr>
        <w:t xml:space="preserve"> flow rate and CO selectivity of the</w:t>
      </w:r>
      <w:r>
        <w:rPr>
          <w:spacing w:val="1"/>
          <w:w w:val="120"/>
        </w:rPr>
        <w:t xml:space="preserve"> </w:t>
      </w:r>
      <w:proofErr w:type="gramStart"/>
      <w:r>
        <w:rPr>
          <w:w w:val="115"/>
        </w:rPr>
        <w:t>body-centered</w:t>
      </w:r>
      <w:proofErr w:type="gramEnd"/>
      <w:r>
        <w:rPr>
          <w:w w:val="115"/>
        </w:rPr>
        <w:t xml:space="preserve"> cubic RPSSS are 52.2%, 0.303 mol/h and 3.03%,</w:t>
      </w:r>
      <w:r>
        <w:rPr>
          <w:spacing w:val="1"/>
          <w:w w:val="115"/>
        </w:rPr>
        <w:t xml:space="preserve"> </w:t>
      </w:r>
      <w:r>
        <w:rPr>
          <w:w w:val="120"/>
        </w:rPr>
        <w:t>respectively,</w:t>
      </w:r>
      <w:r>
        <w:rPr>
          <w:spacing w:val="35"/>
          <w:w w:val="120"/>
        </w:rPr>
        <w:t xml:space="preserve"> </w:t>
      </w:r>
      <w:r>
        <w:rPr>
          <w:w w:val="120"/>
        </w:rPr>
        <w:t>and</w:t>
      </w:r>
      <w:r>
        <w:rPr>
          <w:spacing w:val="34"/>
          <w:w w:val="120"/>
        </w:rPr>
        <w:t xml:space="preserve"> </w:t>
      </w:r>
      <w:r>
        <w:rPr>
          <w:w w:val="120"/>
        </w:rPr>
        <w:t>those</w:t>
      </w:r>
      <w:r>
        <w:rPr>
          <w:spacing w:val="34"/>
          <w:w w:val="120"/>
        </w:rPr>
        <w:t xml:space="preserve"> </w:t>
      </w:r>
      <w:r>
        <w:rPr>
          <w:w w:val="120"/>
        </w:rPr>
        <w:t>of</w:t>
      </w:r>
      <w:r>
        <w:rPr>
          <w:spacing w:val="34"/>
          <w:w w:val="120"/>
        </w:rPr>
        <w:t xml:space="preserve"> </w:t>
      </w:r>
      <w:r>
        <w:rPr>
          <w:w w:val="120"/>
        </w:rPr>
        <w:t>the</w:t>
      </w:r>
      <w:r>
        <w:rPr>
          <w:spacing w:val="33"/>
          <w:w w:val="120"/>
        </w:rPr>
        <w:t xml:space="preserve"> </w:t>
      </w:r>
      <w:r>
        <w:rPr>
          <w:w w:val="120"/>
        </w:rPr>
        <w:t>columnar</w:t>
      </w:r>
      <w:r>
        <w:rPr>
          <w:spacing w:val="33"/>
          <w:w w:val="120"/>
        </w:rPr>
        <w:t xml:space="preserve"> </w:t>
      </w:r>
      <w:r>
        <w:rPr>
          <w:w w:val="120"/>
        </w:rPr>
        <w:t>RPSSS</w:t>
      </w:r>
      <w:r>
        <w:rPr>
          <w:spacing w:val="34"/>
          <w:w w:val="120"/>
        </w:rPr>
        <w:t xml:space="preserve"> </w:t>
      </w:r>
      <w:r>
        <w:rPr>
          <w:w w:val="120"/>
        </w:rPr>
        <w:t>are</w:t>
      </w:r>
      <w:r>
        <w:rPr>
          <w:spacing w:val="34"/>
          <w:w w:val="120"/>
        </w:rPr>
        <w:t xml:space="preserve"> </w:t>
      </w:r>
      <w:r>
        <w:rPr>
          <w:w w:val="120"/>
        </w:rPr>
        <w:t>58.6%,</w:t>
      </w:r>
    </w:p>
    <w:p w14:paraId="451DD0E0" w14:textId="77777777" w:rsidR="009B4F3D" w:rsidRDefault="003812FB">
      <w:pPr>
        <w:pStyle w:val="BodyText"/>
        <w:spacing w:line="297" w:lineRule="auto"/>
        <w:ind w:left="125" w:right="194"/>
        <w:jc w:val="both"/>
      </w:pPr>
      <w:r>
        <w:rPr>
          <w:w w:val="120"/>
        </w:rPr>
        <w:t>0.331 mol/h and 3.94%, respectively. Compared to the body-</w:t>
      </w:r>
      <w:r>
        <w:rPr>
          <w:spacing w:val="1"/>
          <w:w w:val="120"/>
        </w:rPr>
        <w:t xml:space="preserve"> </w:t>
      </w:r>
      <w:r>
        <w:rPr>
          <w:w w:val="120"/>
        </w:rPr>
        <w:t>centered cubic RPSSS, the methanol conversion, H</w:t>
      </w:r>
      <w:r>
        <w:rPr>
          <w:w w:val="120"/>
          <w:vertAlign w:val="subscript"/>
        </w:rPr>
        <w:t>2</w:t>
      </w:r>
      <w:r>
        <w:rPr>
          <w:w w:val="120"/>
        </w:rPr>
        <w:t xml:space="preserve"> flow rate</w:t>
      </w:r>
      <w:r>
        <w:rPr>
          <w:spacing w:val="1"/>
          <w:w w:val="120"/>
        </w:rPr>
        <w:t xml:space="preserve"> </w:t>
      </w:r>
      <w:r>
        <w:rPr>
          <w:w w:val="120"/>
        </w:rPr>
        <w:t>and CO selectivity of the columnar RPSSS are increased by</w:t>
      </w:r>
      <w:r>
        <w:rPr>
          <w:spacing w:val="1"/>
          <w:w w:val="120"/>
        </w:rPr>
        <w:t xml:space="preserve"> </w:t>
      </w:r>
      <w:r>
        <w:rPr>
          <w:spacing w:val="-1"/>
          <w:w w:val="120"/>
        </w:rPr>
        <w:t>12.3%,</w:t>
      </w:r>
      <w:r>
        <w:rPr>
          <w:spacing w:val="-11"/>
          <w:w w:val="120"/>
        </w:rPr>
        <w:t xml:space="preserve"> </w:t>
      </w:r>
      <w:r>
        <w:rPr>
          <w:w w:val="120"/>
        </w:rPr>
        <w:t>9.24%</w:t>
      </w:r>
      <w:r>
        <w:rPr>
          <w:spacing w:val="-11"/>
          <w:w w:val="120"/>
        </w:rPr>
        <w:t xml:space="preserve"> </w:t>
      </w:r>
      <w:r>
        <w:rPr>
          <w:w w:val="120"/>
        </w:rPr>
        <w:t>and</w:t>
      </w:r>
      <w:r>
        <w:rPr>
          <w:spacing w:val="-10"/>
          <w:w w:val="120"/>
        </w:rPr>
        <w:t xml:space="preserve"> </w:t>
      </w:r>
      <w:r>
        <w:rPr>
          <w:w w:val="120"/>
        </w:rPr>
        <w:t>30%,</w:t>
      </w:r>
      <w:r>
        <w:rPr>
          <w:spacing w:val="-11"/>
          <w:w w:val="120"/>
        </w:rPr>
        <w:t xml:space="preserve"> </w:t>
      </w:r>
      <w:r>
        <w:rPr>
          <w:w w:val="120"/>
        </w:rPr>
        <w:t>respectively.</w:t>
      </w:r>
      <w:r>
        <w:rPr>
          <w:spacing w:val="-10"/>
          <w:w w:val="120"/>
        </w:rPr>
        <w:t xml:space="preserve"> </w:t>
      </w:r>
      <w:r>
        <w:rPr>
          <w:w w:val="120"/>
        </w:rPr>
        <w:t>Due</w:t>
      </w:r>
      <w:r>
        <w:rPr>
          <w:spacing w:val="-11"/>
          <w:w w:val="120"/>
        </w:rPr>
        <w:t xml:space="preserve"> </w:t>
      </w:r>
      <w:r>
        <w:rPr>
          <w:w w:val="120"/>
        </w:rPr>
        <w:t>to</w:t>
      </w:r>
      <w:r>
        <w:rPr>
          <w:spacing w:val="-10"/>
          <w:w w:val="120"/>
        </w:rPr>
        <w:t xml:space="preserve"> </w:t>
      </w:r>
      <w:r>
        <w:rPr>
          <w:w w:val="120"/>
        </w:rPr>
        <w:t>its</w:t>
      </w:r>
      <w:r>
        <w:rPr>
          <w:spacing w:val="-10"/>
          <w:w w:val="120"/>
        </w:rPr>
        <w:t xml:space="preserve"> </w:t>
      </w:r>
      <w:r>
        <w:rPr>
          <w:w w:val="120"/>
        </w:rPr>
        <w:t>larger</w:t>
      </w:r>
      <w:r>
        <w:rPr>
          <w:spacing w:val="-11"/>
          <w:w w:val="120"/>
        </w:rPr>
        <w:t xml:space="preserve"> </w:t>
      </w:r>
      <w:r>
        <w:rPr>
          <w:w w:val="120"/>
        </w:rPr>
        <w:t>catalytic</w:t>
      </w:r>
      <w:r>
        <w:rPr>
          <w:spacing w:val="-46"/>
          <w:w w:val="120"/>
        </w:rPr>
        <w:t xml:space="preserve"> </w:t>
      </w:r>
      <w:r>
        <w:rPr>
          <w:w w:val="120"/>
        </w:rPr>
        <w:t>area obtained by larger superficial area compared to the body-</w:t>
      </w:r>
      <w:r>
        <w:rPr>
          <w:spacing w:val="-45"/>
          <w:w w:val="120"/>
        </w:rPr>
        <w:t xml:space="preserve"> </w:t>
      </w:r>
      <w:r>
        <w:rPr>
          <w:w w:val="120"/>
        </w:rPr>
        <w:t>centered cubic RPSSS, the columnar RPSSS has larger meth-</w:t>
      </w:r>
      <w:r>
        <w:rPr>
          <w:spacing w:val="1"/>
          <w:w w:val="120"/>
        </w:rPr>
        <w:t xml:space="preserve"> </w:t>
      </w:r>
      <w:proofErr w:type="spellStart"/>
      <w:r>
        <w:rPr>
          <w:w w:val="120"/>
        </w:rPr>
        <w:t>anol</w:t>
      </w:r>
      <w:proofErr w:type="spellEnd"/>
      <w:r>
        <w:rPr>
          <w:w w:val="120"/>
        </w:rPr>
        <w:t xml:space="preserve"> conversion, higher H</w:t>
      </w:r>
      <w:r>
        <w:rPr>
          <w:w w:val="120"/>
          <w:vertAlign w:val="subscript"/>
        </w:rPr>
        <w:t>2</w:t>
      </w:r>
      <w:r>
        <w:rPr>
          <w:w w:val="120"/>
        </w:rPr>
        <w:t xml:space="preserve"> flow rate and larger CO selectivity</w:t>
      </w:r>
      <w:r>
        <w:rPr>
          <w:spacing w:val="-45"/>
          <w:w w:val="120"/>
        </w:rPr>
        <w:t xml:space="preserve"> </w:t>
      </w:r>
      <w:r>
        <w:rPr>
          <w:w w:val="120"/>
        </w:rPr>
        <w:t>compared</w:t>
      </w:r>
      <w:r>
        <w:rPr>
          <w:spacing w:val="-3"/>
          <w:w w:val="120"/>
        </w:rPr>
        <w:t xml:space="preserve"> </w:t>
      </w:r>
      <w:r>
        <w:rPr>
          <w:w w:val="120"/>
        </w:rPr>
        <w:t>to</w:t>
      </w:r>
      <w:r>
        <w:rPr>
          <w:spacing w:val="-1"/>
          <w:w w:val="120"/>
        </w:rPr>
        <w:t xml:space="preserve"> </w:t>
      </w:r>
      <w:r>
        <w:rPr>
          <w:w w:val="120"/>
        </w:rPr>
        <w:t>the</w:t>
      </w:r>
      <w:r>
        <w:rPr>
          <w:spacing w:val="-1"/>
          <w:w w:val="120"/>
        </w:rPr>
        <w:t xml:space="preserve"> </w:t>
      </w:r>
      <w:r>
        <w:rPr>
          <w:w w:val="120"/>
        </w:rPr>
        <w:t>body-centered</w:t>
      </w:r>
      <w:r>
        <w:rPr>
          <w:spacing w:val="-1"/>
          <w:w w:val="120"/>
        </w:rPr>
        <w:t xml:space="preserve"> </w:t>
      </w:r>
      <w:r>
        <w:rPr>
          <w:w w:val="120"/>
        </w:rPr>
        <w:t>cubic</w:t>
      </w:r>
      <w:r>
        <w:rPr>
          <w:spacing w:val="-1"/>
          <w:w w:val="120"/>
        </w:rPr>
        <w:t xml:space="preserve"> </w:t>
      </w:r>
      <w:r>
        <w:rPr>
          <w:w w:val="120"/>
        </w:rPr>
        <w:t>RPSSS.</w:t>
      </w:r>
    </w:p>
    <w:p w14:paraId="23E2FF90" w14:textId="77777777" w:rsidR="009B4F3D" w:rsidRDefault="009B4F3D">
      <w:pPr>
        <w:pStyle w:val="BodyText"/>
        <w:spacing w:before="9"/>
        <w:rPr>
          <w:sz w:val="18"/>
        </w:rPr>
      </w:pPr>
    </w:p>
    <w:p w14:paraId="5672F726" w14:textId="77777777" w:rsidR="009B4F3D" w:rsidRDefault="003812FB">
      <w:pPr>
        <w:pStyle w:val="Heading3"/>
        <w:spacing w:line="280" w:lineRule="auto"/>
      </w:pPr>
      <w:r>
        <w:rPr>
          <w:w w:val="110"/>
        </w:rPr>
        <w:t>HP</w:t>
      </w:r>
      <w:r>
        <w:rPr>
          <w:spacing w:val="17"/>
          <w:w w:val="110"/>
        </w:rPr>
        <w:t xml:space="preserve"> </w:t>
      </w:r>
      <w:r>
        <w:rPr>
          <w:w w:val="110"/>
        </w:rPr>
        <w:t>performance</w:t>
      </w:r>
      <w:r>
        <w:rPr>
          <w:spacing w:val="19"/>
          <w:w w:val="110"/>
        </w:rPr>
        <w:t xml:space="preserve"> </w:t>
      </w:r>
      <w:r>
        <w:rPr>
          <w:w w:val="110"/>
        </w:rPr>
        <w:t>of</w:t>
      </w:r>
      <w:r>
        <w:rPr>
          <w:spacing w:val="17"/>
          <w:w w:val="110"/>
        </w:rPr>
        <w:t xml:space="preserve"> </w:t>
      </w:r>
      <w:r>
        <w:rPr>
          <w:w w:val="110"/>
        </w:rPr>
        <w:t>axial</w:t>
      </w:r>
      <w:r>
        <w:rPr>
          <w:spacing w:val="17"/>
          <w:w w:val="110"/>
        </w:rPr>
        <w:t xml:space="preserve"> </w:t>
      </w:r>
      <w:r>
        <w:rPr>
          <w:w w:val="110"/>
        </w:rPr>
        <w:t>and</w:t>
      </w:r>
      <w:r>
        <w:rPr>
          <w:spacing w:val="18"/>
          <w:w w:val="110"/>
        </w:rPr>
        <w:t xml:space="preserve"> </w:t>
      </w:r>
      <w:r>
        <w:rPr>
          <w:w w:val="110"/>
        </w:rPr>
        <w:t>longitudinal</w:t>
      </w:r>
      <w:r>
        <w:rPr>
          <w:spacing w:val="19"/>
          <w:w w:val="110"/>
        </w:rPr>
        <w:t xml:space="preserve"> </w:t>
      </w:r>
      <w:proofErr w:type="gramStart"/>
      <w:r>
        <w:rPr>
          <w:w w:val="110"/>
        </w:rPr>
        <w:t>size-enlarged</w:t>
      </w:r>
      <w:proofErr w:type="gramEnd"/>
      <w:r>
        <w:rPr>
          <w:spacing w:val="-44"/>
          <w:w w:val="110"/>
        </w:rPr>
        <w:t xml:space="preserve"> </w:t>
      </w:r>
      <w:r>
        <w:rPr>
          <w:w w:val="110"/>
        </w:rPr>
        <w:t>columnar</w:t>
      </w:r>
      <w:r>
        <w:rPr>
          <w:spacing w:val="9"/>
          <w:w w:val="110"/>
        </w:rPr>
        <w:t xml:space="preserve"> </w:t>
      </w:r>
      <w:r>
        <w:rPr>
          <w:w w:val="110"/>
        </w:rPr>
        <w:t>RPSSSs</w:t>
      </w:r>
    </w:p>
    <w:p w14:paraId="138063B8" w14:textId="77777777" w:rsidR="009B4F3D" w:rsidRDefault="009B4F3D">
      <w:pPr>
        <w:pStyle w:val="BodyText"/>
        <w:spacing w:before="9"/>
        <w:rPr>
          <w:i/>
          <w:sz w:val="20"/>
        </w:rPr>
      </w:pPr>
    </w:p>
    <w:p w14:paraId="3F7E476F" w14:textId="77777777" w:rsidR="009B4F3D" w:rsidRDefault="0024092C">
      <w:pPr>
        <w:pStyle w:val="BodyText"/>
        <w:spacing w:line="280" w:lineRule="auto"/>
        <w:ind w:left="125" w:right="193"/>
        <w:jc w:val="both"/>
      </w:pPr>
      <w:hyperlink w:anchor="_bookmark16" w:history="1">
        <w:r w:rsidR="003812FB">
          <w:rPr>
            <w:color w:val="007FAC"/>
            <w:w w:val="120"/>
          </w:rPr>
          <w:t xml:space="preserve">Fig. 8 </w:t>
        </w:r>
      </w:hyperlink>
      <w:r w:rsidR="003812FB">
        <w:rPr>
          <w:w w:val="120"/>
        </w:rPr>
        <w:t>shows the temperature, methanol concentration and H</w:t>
      </w:r>
      <w:r w:rsidR="003812FB">
        <w:rPr>
          <w:w w:val="120"/>
          <w:vertAlign w:val="subscript"/>
        </w:rPr>
        <w:t>2</w:t>
      </w:r>
      <w:r w:rsidR="003812FB">
        <w:rPr>
          <w:spacing w:val="1"/>
          <w:w w:val="120"/>
        </w:rPr>
        <w:t xml:space="preserve"> </w:t>
      </w:r>
      <w:r w:rsidR="003812FB">
        <w:rPr>
          <w:w w:val="120"/>
        </w:rPr>
        <w:t>concentration</w:t>
      </w:r>
      <w:r w:rsidR="003812FB">
        <w:rPr>
          <w:spacing w:val="1"/>
          <w:w w:val="120"/>
        </w:rPr>
        <w:t xml:space="preserve"> </w:t>
      </w:r>
      <w:r w:rsidR="003812FB">
        <w:rPr>
          <w:w w:val="120"/>
        </w:rPr>
        <w:t>distributions</w:t>
      </w:r>
      <w:r w:rsidR="003812FB">
        <w:rPr>
          <w:spacing w:val="1"/>
          <w:w w:val="120"/>
        </w:rPr>
        <w:t xml:space="preserve"> </w:t>
      </w:r>
      <w:r w:rsidR="003812FB">
        <w:rPr>
          <w:w w:val="120"/>
        </w:rPr>
        <w:t>of</w:t>
      </w:r>
      <w:r w:rsidR="003812FB">
        <w:rPr>
          <w:spacing w:val="1"/>
          <w:w w:val="120"/>
        </w:rPr>
        <w:t xml:space="preserve"> </w:t>
      </w:r>
      <w:r w:rsidR="003812FB">
        <w:rPr>
          <w:w w:val="120"/>
        </w:rPr>
        <w:t>axial</w:t>
      </w:r>
      <w:r w:rsidR="003812FB">
        <w:rPr>
          <w:spacing w:val="1"/>
          <w:w w:val="120"/>
        </w:rPr>
        <w:t xml:space="preserve"> </w:t>
      </w:r>
      <w:r w:rsidR="003812FB">
        <w:rPr>
          <w:w w:val="120"/>
        </w:rPr>
        <w:t>and</w:t>
      </w:r>
      <w:r w:rsidR="003812FB">
        <w:rPr>
          <w:spacing w:val="1"/>
          <w:w w:val="120"/>
        </w:rPr>
        <w:t xml:space="preserve"> </w:t>
      </w:r>
      <w:r w:rsidR="003812FB">
        <w:rPr>
          <w:w w:val="120"/>
        </w:rPr>
        <w:t>longitudinal</w:t>
      </w:r>
      <w:r w:rsidR="003812FB">
        <w:rPr>
          <w:spacing w:val="1"/>
          <w:w w:val="120"/>
        </w:rPr>
        <w:t xml:space="preserve"> </w:t>
      </w:r>
      <w:r w:rsidR="003812FB">
        <w:rPr>
          <w:w w:val="120"/>
        </w:rPr>
        <w:t>size-</w:t>
      </w:r>
      <w:r w:rsidR="003812FB">
        <w:rPr>
          <w:spacing w:val="1"/>
          <w:w w:val="120"/>
        </w:rPr>
        <w:t xml:space="preserve"> </w:t>
      </w:r>
      <w:r w:rsidR="003812FB">
        <w:rPr>
          <w:w w:val="120"/>
        </w:rPr>
        <w:t>enlarged</w:t>
      </w:r>
      <w:r w:rsidR="003812FB">
        <w:rPr>
          <w:spacing w:val="35"/>
          <w:w w:val="120"/>
        </w:rPr>
        <w:t xml:space="preserve"> </w:t>
      </w:r>
      <w:r w:rsidR="003812FB">
        <w:rPr>
          <w:w w:val="120"/>
        </w:rPr>
        <w:t>columnar</w:t>
      </w:r>
      <w:r w:rsidR="003812FB">
        <w:rPr>
          <w:spacing w:val="35"/>
          <w:w w:val="120"/>
        </w:rPr>
        <w:t xml:space="preserve"> </w:t>
      </w:r>
      <w:r w:rsidR="003812FB">
        <w:rPr>
          <w:w w:val="120"/>
        </w:rPr>
        <w:t>RPSSSs</w:t>
      </w:r>
      <w:r w:rsidR="003812FB">
        <w:rPr>
          <w:spacing w:val="36"/>
          <w:w w:val="120"/>
        </w:rPr>
        <w:t xml:space="preserve"> </w:t>
      </w:r>
      <w:r w:rsidR="003812FB">
        <w:rPr>
          <w:w w:val="120"/>
        </w:rPr>
        <w:t>under</w:t>
      </w:r>
      <w:r w:rsidR="003812FB">
        <w:rPr>
          <w:spacing w:val="34"/>
          <w:w w:val="120"/>
        </w:rPr>
        <w:t xml:space="preserve"> </w:t>
      </w:r>
      <w:r w:rsidR="003812FB">
        <w:rPr>
          <w:w w:val="120"/>
        </w:rPr>
        <w:t>300</w:t>
      </w:r>
      <w:r w:rsidR="003812FB">
        <w:rPr>
          <w:spacing w:val="37"/>
          <w:w w:val="120"/>
        </w:rPr>
        <w:t xml:space="preserve"> </w:t>
      </w:r>
      <w:r w:rsidR="003812FB">
        <w:rPr>
          <w:rFonts w:ascii="Lucida Sans Unicode" w:hAnsi="Lucida Sans Unicode"/>
          <w:w w:val="120"/>
          <w:vertAlign w:val="superscript"/>
        </w:rPr>
        <w:t>◦</w:t>
      </w:r>
      <w:r w:rsidR="003812FB">
        <w:rPr>
          <w:w w:val="120"/>
        </w:rPr>
        <w:t>C</w:t>
      </w:r>
      <w:r w:rsidR="003812FB">
        <w:rPr>
          <w:spacing w:val="35"/>
          <w:w w:val="120"/>
        </w:rPr>
        <w:t xml:space="preserve"> </w:t>
      </w:r>
      <w:r w:rsidR="003812FB">
        <w:rPr>
          <w:w w:val="120"/>
        </w:rPr>
        <w:t>wall</w:t>
      </w:r>
      <w:r w:rsidR="003812FB">
        <w:rPr>
          <w:spacing w:val="35"/>
          <w:w w:val="120"/>
        </w:rPr>
        <w:t xml:space="preserve"> </w:t>
      </w:r>
      <w:proofErr w:type="gramStart"/>
      <w:r w:rsidR="003812FB">
        <w:rPr>
          <w:w w:val="120"/>
        </w:rPr>
        <w:t>temperature</w:t>
      </w:r>
      <w:proofErr w:type="gramEnd"/>
    </w:p>
    <w:p w14:paraId="6A875300" w14:textId="77777777" w:rsidR="009B4F3D" w:rsidRDefault="009B4F3D">
      <w:pPr>
        <w:spacing w:line="280" w:lineRule="auto"/>
        <w:jc w:val="both"/>
        <w:sectPr w:rsidR="009B4F3D">
          <w:type w:val="continuous"/>
          <w:pgSz w:w="11910" w:h="15880"/>
          <w:pgMar w:top="580" w:right="840" w:bottom="280" w:left="820" w:header="720" w:footer="720" w:gutter="0"/>
          <w:cols w:num="2" w:space="720" w:equalWidth="0">
            <w:col w:w="4950" w:space="190"/>
            <w:col w:w="5110"/>
          </w:cols>
        </w:sectPr>
      </w:pPr>
    </w:p>
    <w:p w14:paraId="5360C993" w14:textId="7B26A3DA" w:rsidR="009B4F3D" w:rsidRDefault="00D86FAF">
      <w:pPr>
        <w:pStyle w:val="BodyText"/>
        <w:spacing w:before="2"/>
        <w:rPr>
          <w:sz w:val="13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487615488" behindDoc="1" locked="0" layoutInCell="1" allowOverlap="1" wp14:anchorId="42953F27" wp14:editId="51E28C21">
                <wp:simplePos x="0" y="0"/>
                <wp:positionH relativeFrom="page">
                  <wp:posOffset>658495</wp:posOffset>
                </wp:positionH>
                <wp:positionV relativeFrom="paragraph">
                  <wp:posOffset>121285</wp:posOffset>
                </wp:positionV>
                <wp:extent cx="6300470" cy="3810"/>
                <wp:effectExtent l="0" t="0" r="0" b="0"/>
                <wp:wrapTopAndBottom/>
                <wp:docPr id="354" name="Rectangle 3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00470" cy="381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C0868E" id="Rectangle 342" o:spid="_x0000_s1026" style="position:absolute;margin-left:51.85pt;margin-top:9.55pt;width:496.1pt;height:.3pt;z-index:-157009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  <w:r w:rsidR="003812FB">
        <w:rPr>
          <w:noProof/>
        </w:rPr>
        <w:drawing>
          <wp:anchor distT="0" distB="0" distL="0" distR="0" simplePos="0" relativeHeight="55" behindDoc="0" locked="0" layoutInCell="1" allowOverlap="1" wp14:anchorId="72A48066" wp14:editId="2BDEC2F7">
            <wp:simplePos x="0" y="0"/>
            <wp:positionH relativeFrom="page">
              <wp:posOffset>1216799</wp:posOffset>
            </wp:positionH>
            <wp:positionV relativeFrom="paragraph">
              <wp:posOffset>320877</wp:posOffset>
            </wp:positionV>
            <wp:extent cx="5185587" cy="5727192"/>
            <wp:effectExtent l="0" t="0" r="0" b="0"/>
            <wp:wrapTopAndBottom/>
            <wp:docPr id="15" name="image99.jpeg" descr="Image of Fig.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99.jpeg"/>
                    <pic:cNvPicPr/>
                  </pic:nvPicPr>
                  <pic:blipFill>
                    <a:blip r:embed="rId19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85587" cy="57271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21EF75" w14:textId="77777777" w:rsidR="009B4F3D" w:rsidRDefault="009B4F3D">
      <w:pPr>
        <w:pStyle w:val="BodyText"/>
        <w:spacing w:before="10"/>
        <w:rPr>
          <w:sz w:val="20"/>
        </w:rPr>
      </w:pPr>
    </w:p>
    <w:p w14:paraId="07EC3A4B" w14:textId="77777777" w:rsidR="009B4F3D" w:rsidRDefault="003812FB">
      <w:pPr>
        <w:pStyle w:val="BodyText"/>
        <w:spacing w:before="109" w:line="230" w:lineRule="exact"/>
        <w:ind w:left="217" w:right="53"/>
      </w:pPr>
      <w:bookmarkStart w:id="25" w:name="_bookmark14"/>
      <w:bookmarkEnd w:id="25"/>
      <w:r>
        <w:rPr>
          <w:w w:val="120"/>
        </w:rPr>
        <w:t>Fig.</w:t>
      </w:r>
      <w:r>
        <w:rPr>
          <w:spacing w:val="20"/>
          <w:w w:val="120"/>
        </w:rPr>
        <w:t xml:space="preserve"> </w:t>
      </w:r>
      <w:r>
        <w:rPr>
          <w:w w:val="120"/>
        </w:rPr>
        <w:t>6</w:t>
      </w:r>
      <w:r>
        <w:rPr>
          <w:spacing w:val="20"/>
          <w:w w:val="120"/>
        </w:rPr>
        <w:t xml:space="preserve"> </w:t>
      </w:r>
      <w:r>
        <w:rPr>
          <w:rFonts w:ascii="Arial MT" w:hAnsi="Arial MT"/>
          <w:w w:val="120"/>
        </w:rPr>
        <w:t>e</w:t>
      </w:r>
      <w:r>
        <w:rPr>
          <w:rFonts w:ascii="Arial MT" w:hAnsi="Arial MT"/>
          <w:spacing w:val="16"/>
          <w:w w:val="120"/>
        </w:rPr>
        <w:t xml:space="preserve"> </w:t>
      </w:r>
      <w:r>
        <w:rPr>
          <w:w w:val="120"/>
        </w:rPr>
        <w:t>Temperature,</w:t>
      </w:r>
      <w:r>
        <w:rPr>
          <w:spacing w:val="22"/>
          <w:w w:val="120"/>
        </w:rPr>
        <w:t xml:space="preserve"> </w:t>
      </w:r>
      <w:r>
        <w:rPr>
          <w:w w:val="120"/>
        </w:rPr>
        <w:t>methanol</w:t>
      </w:r>
      <w:r>
        <w:rPr>
          <w:spacing w:val="19"/>
          <w:w w:val="120"/>
        </w:rPr>
        <w:t xml:space="preserve"> </w:t>
      </w:r>
      <w:r>
        <w:rPr>
          <w:w w:val="120"/>
        </w:rPr>
        <w:t>concentration</w:t>
      </w:r>
      <w:r>
        <w:rPr>
          <w:spacing w:val="20"/>
          <w:w w:val="120"/>
        </w:rPr>
        <w:t xml:space="preserve"> </w:t>
      </w:r>
      <w:r>
        <w:rPr>
          <w:w w:val="120"/>
        </w:rPr>
        <w:t>and</w:t>
      </w:r>
      <w:r>
        <w:rPr>
          <w:spacing w:val="21"/>
          <w:w w:val="120"/>
        </w:rPr>
        <w:t xml:space="preserve"> </w:t>
      </w:r>
      <w:r>
        <w:rPr>
          <w:w w:val="120"/>
        </w:rPr>
        <w:t>H</w:t>
      </w:r>
      <w:r>
        <w:rPr>
          <w:w w:val="120"/>
          <w:vertAlign w:val="subscript"/>
        </w:rPr>
        <w:t>2</w:t>
      </w:r>
      <w:r>
        <w:rPr>
          <w:spacing w:val="20"/>
          <w:w w:val="120"/>
        </w:rPr>
        <w:t xml:space="preserve"> </w:t>
      </w:r>
      <w:r>
        <w:rPr>
          <w:w w:val="120"/>
        </w:rPr>
        <w:t>concentration</w:t>
      </w:r>
      <w:r>
        <w:rPr>
          <w:spacing w:val="20"/>
          <w:w w:val="120"/>
        </w:rPr>
        <w:t xml:space="preserve"> </w:t>
      </w:r>
      <w:r>
        <w:rPr>
          <w:w w:val="120"/>
        </w:rPr>
        <w:t>distributions</w:t>
      </w:r>
      <w:r>
        <w:rPr>
          <w:spacing w:val="21"/>
          <w:w w:val="120"/>
        </w:rPr>
        <w:t xml:space="preserve"> </w:t>
      </w:r>
      <w:r>
        <w:rPr>
          <w:w w:val="120"/>
        </w:rPr>
        <w:t>of</w:t>
      </w:r>
      <w:r>
        <w:rPr>
          <w:spacing w:val="22"/>
          <w:w w:val="120"/>
        </w:rPr>
        <w:t xml:space="preserve"> </w:t>
      </w:r>
      <w:r>
        <w:rPr>
          <w:w w:val="120"/>
        </w:rPr>
        <w:t>various</w:t>
      </w:r>
      <w:r>
        <w:rPr>
          <w:spacing w:val="20"/>
          <w:w w:val="120"/>
        </w:rPr>
        <w:t xml:space="preserve"> </w:t>
      </w:r>
      <w:r>
        <w:rPr>
          <w:w w:val="120"/>
        </w:rPr>
        <w:t>RPSSSs</w:t>
      </w:r>
      <w:r>
        <w:rPr>
          <w:spacing w:val="19"/>
          <w:w w:val="120"/>
        </w:rPr>
        <w:t xml:space="preserve"> </w:t>
      </w:r>
      <w:r>
        <w:rPr>
          <w:w w:val="120"/>
        </w:rPr>
        <w:t>under</w:t>
      </w:r>
      <w:r>
        <w:rPr>
          <w:spacing w:val="19"/>
          <w:w w:val="120"/>
        </w:rPr>
        <w:t xml:space="preserve"> </w:t>
      </w:r>
      <w:r>
        <w:rPr>
          <w:w w:val="120"/>
        </w:rPr>
        <w:t>300</w:t>
      </w:r>
      <w:r>
        <w:rPr>
          <w:spacing w:val="22"/>
          <w:w w:val="120"/>
        </w:rPr>
        <w:t xml:space="preserve"> </w:t>
      </w:r>
      <w:r>
        <w:rPr>
          <w:rFonts w:ascii="Lucida Sans Unicode" w:hAnsi="Lucida Sans Unicode"/>
          <w:w w:val="120"/>
          <w:vertAlign w:val="superscript"/>
        </w:rPr>
        <w:t>◦</w:t>
      </w:r>
      <w:r>
        <w:rPr>
          <w:w w:val="120"/>
        </w:rPr>
        <w:t>C</w:t>
      </w:r>
      <w:r>
        <w:rPr>
          <w:spacing w:val="20"/>
          <w:w w:val="120"/>
        </w:rPr>
        <w:t xml:space="preserve"> </w:t>
      </w:r>
      <w:r>
        <w:rPr>
          <w:w w:val="120"/>
        </w:rPr>
        <w:t>wall</w:t>
      </w:r>
      <w:r>
        <w:rPr>
          <w:spacing w:val="1"/>
          <w:w w:val="120"/>
        </w:rPr>
        <w:t xml:space="preserve"> </w:t>
      </w:r>
      <w:r>
        <w:rPr>
          <w:w w:val="120"/>
        </w:rPr>
        <w:t>temperature</w:t>
      </w:r>
      <w:r>
        <w:rPr>
          <w:spacing w:val="1"/>
          <w:w w:val="120"/>
        </w:rPr>
        <w:t xml:space="preserve"> </w:t>
      </w:r>
      <w:r>
        <w:rPr>
          <w:w w:val="120"/>
        </w:rPr>
        <w:t>and</w:t>
      </w:r>
      <w:r>
        <w:rPr>
          <w:spacing w:val="1"/>
          <w:w w:val="120"/>
        </w:rPr>
        <w:t xml:space="preserve"> </w:t>
      </w:r>
      <w:r>
        <w:rPr>
          <w:w w:val="120"/>
        </w:rPr>
        <w:t>4</w:t>
      </w:r>
      <w:r>
        <w:rPr>
          <w:spacing w:val="1"/>
          <w:w w:val="120"/>
        </w:rPr>
        <w:t xml:space="preserve"> </w:t>
      </w:r>
      <w:r>
        <w:rPr>
          <w:w w:val="120"/>
        </w:rPr>
        <w:t>mL/h MWMIR:</w:t>
      </w:r>
      <w:r>
        <w:rPr>
          <w:spacing w:val="1"/>
          <w:w w:val="120"/>
        </w:rPr>
        <w:t xml:space="preserve"> </w:t>
      </w:r>
      <w:r>
        <w:rPr>
          <w:w w:val="120"/>
        </w:rPr>
        <w:t>(a) Temperature,</w:t>
      </w:r>
      <w:r>
        <w:rPr>
          <w:spacing w:val="1"/>
          <w:w w:val="120"/>
        </w:rPr>
        <w:t xml:space="preserve"> </w:t>
      </w:r>
      <w:r>
        <w:rPr>
          <w:w w:val="120"/>
        </w:rPr>
        <w:t>(c)</w:t>
      </w:r>
      <w:r>
        <w:rPr>
          <w:spacing w:val="1"/>
          <w:w w:val="120"/>
        </w:rPr>
        <w:t xml:space="preserve"> </w:t>
      </w:r>
      <w:r>
        <w:rPr>
          <w:w w:val="120"/>
        </w:rPr>
        <w:t>methanol concentration</w:t>
      </w:r>
      <w:r>
        <w:rPr>
          <w:spacing w:val="1"/>
          <w:w w:val="120"/>
        </w:rPr>
        <w:t xml:space="preserve"> </w:t>
      </w:r>
      <w:r>
        <w:rPr>
          <w:w w:val="120"/>
        </w:rPr>
        <w:t>and</w:t>
      </w:r>
      <w:r>
        <w:rPr>
          <w:spacing w:val="1"/>
          <w:w w:val="120"/>
        </w:rPr>
        <w:t xml:space="preserve"> </w:t>
      </w:r>
      <w:r>
        <w:rPr>
          <w:w w:val="120"/>
        </w:rPr>
        <w:t>(e)</w:t>
      </w:r>
      <w:r>
        <w:rPr>
          <w:spacing w:val="1"/>
          <w:w w:val="120"/>
        </w:rPr>
        <w:t xml:space="preserve"> </w:t>
      </w:r>
      <w:r>
        <w:rPr>
          <w:w w:val="120"/>
        </w:rPr>
        <w:t>H</w:t>
      </w:r>
      <w:r>
        <w:rPr>
          <w:w w:val="120"/>
          <w:vertAlign w:val="subscript"/>
        </w:rPr>
        <w:t>2</w:t>
      </w:r>
      <w:r>
        <w:rPr>
          <w:spacing w:val="1"/>
          <w:w w:val="120"/>
        </w:rPr>
        <w:t xml:space="preserve"> </w:t>
      </w:r>
      <w:r>
        <w:rPr>
          <w:w w:val="120"/>
        </w:rPr>
        <w:t>concentration</w:t>
      </w:r>
      <w:r>
        <w:rPr>
          <w:spacing w:val="1"/>
          <w:w w:val="120"/>
        </w:rPr>
        <w:t xml:space="preserve"> </w:t>
      </w:r>
      <w:r>
        <w:rPr>
          <w:w w:val="120"/>
        </w:rPr>
        <w:t>distributions</w:t>
      </w:r>
      <w:r>
        <w:rPr>
          <w:spacing w:val="1"/>
          <w:w w:val="120"/>
        </w:rPr>
        <w:t xml:space="preserve"> </w:t>
      </w:r>
      <w:r>
        <w:rPr>
          <w:w w:val="120"/>
        </w:rPr>
        <w:t>of</w:t>
      </w:r>
      <w:r>
        <w:rPr>
          <w:spacing w:val="-45"/>
          <w:w w:val="120"/>
        </w:rPr>
        <w:t xml:space="preserve"> </w:t>
      </w:r>
      <w:r>
        <w:rPr>
          <w:w w:val="120"/>
        </w:rPr>
        <w:t>columnar</w:t>
      </w:r>
      <w:r>
        <w:rPr>
          <w:spacing w:val="20"/>
          <w:w w:val="120"/>
        </w:rPr>
        <w:t xml:space="preserve"> </w:t>
      </w:r>
      <w:r>
        <w:rPr>
          <w:w w:val="120"/>
        </w:rPr>
        <w:t>RPSSS;</w:t>
      </w:r>
      <w:r>
        <w:rPr>
          <w:spacing w:val="20"/>
          <w:w w:val="120"/>
        </w:rPr>
        <w:t xml:space="preserve"> </w:t>
      </w:r>
      <w:r>
        <w:rPr>
          <w:w w:val="120"/>
        </w:rPr>
        <w:t>(b)</w:t>
      </w:r>
      <w:r>
        <w:rPr>
          <w:spacing w:val="21"/>
          <w:w w:val="120"/>
        </w:rPr>
        <w:t xml:space="preserve"> </w:t>
      </w:r>
      <w:r>
        <w:rPr>
          <w:w w:val="120"/>
        </w:rPr>
        <w:t>temperature,</w:t>
      </w:r>
      <w:r>
        <w:rPr>
          <w:spacing w:val="22"/>
          <w:w w:val="120"/>
        </w:rPr>
        <w:t xml:space="preserve"> </w:t>
      </w:r>
      <w:r>
        <w:rPr>
          <w:w w:val="120"/>
        </w:rPr>
        <w:t>(d)</w:t>
      </w:r>
      <w:r>
        <w:rPr>
          <w:spacing w:val="21"/>
          <w:w w:val="120"/>
        </w:rPr>
        <w:t xml:space="preserve"> </w:t>
      </w:r>
      <w:r>
        <w:rPr>
          <w:w w:val="120"/>
        </w:rPr>
        <w:t>methanol</w:t>
      </w:r>
      <w:r>
        <w:rPr>
          <w:spacing w:val="19"/>
          <w:w w:val="120"/>
        </w:rPr>
        <w:t xml:space="preserve"> </w:t>
      </w:r>
      <w:r>
        <w:rPr>
          <w:w w:val="120"/>
        </w:rPr>
        <w:t>concentration</w:t>
      </w:r>
      <w:r>
        <w:rPr>
          <w:spacing w:val="21"/>
          <w:w w:val="120"/>
        </w:rPr>
        <w:t xml:space="preserve"> </w:t>
      </w:r>
      <w:r>
        <w:rPr>
          <w:w w:val="120"/>
        </w:rPr>
        <w:t>and</w:t>
      </w:r>
      <w:r>
        <w:rPr>
          <w:spacing w:val="22"/>
          <w:w w:val="120"/>
        </w:rPr>
        <w:t xml:space="preserve"> </w:t>
      </w:r>
      <w:r>
        <w:rPr>
          <w:w w:val="120"/>
        </w:rPr>
        <w:t>(f)</w:t>
      </w:r>
      <w:r>
        <w:rPr>
          <w:spacing w:val="22"/>
          <w:w w:val="120"/>
        </w:rPr>
        <w:t xml:space="preserve"> </w:t>
      </w:r>
      <w:r>
        <w:rPr>
          <w:w w:val="120"/>
        </w:rPr>
        <w:t>H</w:t>
      </w:r>
      <w:r>
        <w:rPr>
          <w:w w:val="120"/>
          <w:vertAlign w:val="subscript"/>
        </w:rPr>
        <w:t>2</w:t>
      </w:r>
      <w:r>
        <w:rPr>
          <w:spacing w:val="21"/>
          <w:w w:val="120"/>
        </w:rPr>
        <w:t xml:space="preserve"> </w:t>
      </w:r>
      <w:r>
        <w:rPr>
          <w:w w:val="120"/>
        </w:rPr>
        <w:t>concentration</w:t>
      </w:r>
      <w:r>
        <w:rPr>
          <w:spacing w:val="20"/>
          <w:w w:val="120"/>
        </w:rPr>
        <w:t xml:space="preserve"> </w:t>
      </w:r>
      <w:r>
        <w:rPr>
          <w:w w:val="120"/>
        </w:rPr>
        <w:t>distributions</w:t>
      </w:r>
      <w:r>
        <w:rPr>
          <w:spacing w:val="22"/>
          <w:w w:val="120"/>
        </w:rPr>
        <w:t xml:space="preserve"> </w:t>
      </w:r>
      <w:r>
        <w:rPr>
          <w:w w:val="120"/>
        </w:rPr>
        <w:t>of</w:t>
      </w:r>
      <w:r>
        <w:rPr>
          <w:spacing w:val="21"/>
          <w:w w:val="120"/>
        </w:rPr>
        <w:t xml:space="preserve"> </w:t>
      </w:r>
      <w:proofErr w:type="gramStart"/>
      <w:r>
        <w:rPr>
          <w:w w:val="120"/>
        </w:rPr>
        <w:t>body-centered</w:t>
      </w:r>
      <w:proofErr w:type="gramEnd"/>
      <w:r>
        <w:rPr>
          <w:spacing w:val="22"/>
          <w:w w:val="120"/>
        </w:rPr>
        <w:t xml:space="preserve"> </w:t>
      </w:r>
      <w:r>
        <w:rPr>
          <w:w w:val="120"/>
        </w:rPr>
        <w:t>cubic</w:t>
      </w:r>
      <w:r>
        <w:rPr>
          <w:spacing w:val="-45"/>
          <w:w w:val="120"/>
        </w:rPr>
        <w:t xml:space="preserve"> </w:t>
      </w:r>
      <w:r>
        <w:rPr>
          <w:w w:val="120"/>
        </w:rPr>
        <w:t>RPSSS.</w:t>
      </w:r>
    </w:p>
    <w:p w14:paraId="0C84FA1C" w14:textId="730C7A0D" w:rsidR="009B4F3D" w:rsidRDefault="00D86FAF">
      <w:pPr>
        <w:pStyle w:val="BodyText"/>
        <w:spacing w:before="5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16512" behindDoc="1" locked="0" layoutInCell="1" allowOverlap="1" wp14:anchorId="1BEA4597" wp14:editId="3A4B3A68">
                <wp:simplePos x="0" y="0"/>
                <wp:positionH relativeFrom="page">
                  <wp:posOffset>658495</wp:posOffset>
                </wp:positionH>
                <wp:positionV relativeFrom="paragraph">
                  <wp:posOffset>108585</wp:posOffset>
                </wp:positionV>
                <wp:extent cx="6300470" cy="3175"/>
                <wp:effectExtent l="0" t="0" r="0" b="0"/>
                <wp:wrapTopAndBottom/>
                <wp:docPr id="353" name="Rectangle 3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00470" cy="317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52FD9B" id="Rectangle 341" o:spid="_x0000_s1026" style="position:absolute;margin-left:51.85pt;margin-top:8.55pt;width:496.1pt;height:.25pt;z-index:-156999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" fillcolor="black" stroked="f">
                <w10:wrap type="topAndBottom" anchorx="page"/>
              </v:rect>
            </w:pict>
          </mc:Fallback>
        </mc:AlternateContent>
      </w:r>
    </w:p>
    <w:p w14:paraId="647BB3C0" w14:textId="77777777" w:rsidR="009B4F3D" w:rsidRDefault="009B4F3D">
      <w:pPr>
        <w:pStyle w:val="BodyText"/>
        <w:rPr>
          <w:sz w:val="12"/>
        </w:rPr>
      </w:pPr>
    </w:p>
    <w:p w14:paraId="78ABB3B3" w14:textId="77777777" w:rsidR="009B4F3D" w:rsidRDefault="009B4F3D">
      <w:pPr>
        <w:rPr>
          <w:sz w:val="12"/>
        </w:rPr>
        <w:sectPr w:rsidR="009B4F3D">
          <w:pgSz w:w="11910" w:h="15880"/>
          <w:pgMar w:top="540" w:right="840" w:bottom="280" w:left="820" w:header="720" w:footer="720" w:gutter="0"/>
          <w:cols w:space="720"/>
        </w:sectPr>
      </w:pPr>
    </w:p>
    <w:p w14:paraId="6E19C9E5" w14:textId="77777777" w:rsidR="009B4F3D" w:rsidRDefault="003812FB">
      <w:pPr>
        <w:pStyle w:val="BodyText"/>
        <w:spacing w:before="83" w:line="300" w:lineRule="auto"/>
        <w:ind w:left="217" w:right="38"/>
        <w:jc w:val="both"/>
      </w:pPr>
      <w:r>
        <w:rPr>
          <w:w w:val="115"/>
        </w:rPr>
        <w:t>and</w:t>
      </w:r>
      <w:r>
        <w:rPr>
          <w:spacing w:val="-2"/>
          <w:w w:val="115"/>
        </w:rPr>
        <w:t xml:space="preserve"> </w:t>
      </w:r>
      <w:r>
        <w:rPr>
          <w:w w:val="115"/>
        </w:rPr>
        <w:t>8</w:t>
      </w:r>
      <w:r>
        <w:rPr>
          <w:spacing w:val="-1"/>
          <w:w w:val="115"/>
        </w:rPr>
        <w:t xml:space="preserve"> </w:t>
      </w:r>
      <w:r>
        <w:rPr>
          <w:w w:val="115"/>
        </w:rPr>
        <w:t>mL/h</w:t>
      </w:r>
      <w:r>
        <w:rPr>
          <w:spacing w:val="-1"/>
          <w:w w:val="115"/>
        </w:rPr>
        <w:t xml:space="preserve"> </w:t>
      </w:r>
      <w:r>
        <w:rPr>
          <w:w w:val="115"/>
        </w:rPr>
        <w:t>MWMIR. As</w:t>
      </w:r>
      <w:r>
        <w:rPr>
          <w:spacing w:val="-1"/>
          <w:w w:val="115"/>
        </w:rPr>
        <w:t xml:space="preserve"> </w:t>
      </w:r>
      <w:r>
        <w:rPr>
          <w:w w:val="115"/>
        </w:rPr>
        <w:t>can</w:t>
      </w:r>
      <w:r>
        <w:rPr>
          <w:spacing w:val="-1"/>
          <w:w w:val="115"/>
        </w:rPr>
        <w:t xml:space="preserve"> </w:t>
      </w:r>
      <w:r>
        <w:rPr>
          <w:w w:val="115"/>
        </w:rPr>
        <w:t>be</w:t>
      </w:r>
      <w:r>
        <w:rPr>
          <w:spacing w:val="-1"/>
          <w:w w:val="115"/>
        </w:rPr>
        <w:t xml:space="preserve"> </w:t>
      </w:r>
      <w:r>
        <w:rPr>
          <w:w w:val="115"/>
        </w:rPr>
        <w:t>seen</w:t>
      </w:r>
      <w:r>
        <w:rPr>
          <w:spacing w:val="-3"/>
          <w:w w:val="115"/>
        </w:rPr>
        <w:t xml:space="preserve"> </w:t>
      </w:r>
      <w:r>
        <w:rPr>
          <w:w w:val="115"/>
        </w:rPr>
        <w:t xml:space="preserve">in </w:t>
      </w:r>
      <w:hyperlink w:anchor="_bookmark16" w:history="1">
        <w:r>
          <w:rPr>
            <w:color w:val="007FAC"/>
            <w:w w:val="115"/>
          </w:rPr>
          <w:t>Fig.</w:t>
        </w:r>
        <w:r>
          <w:rPr>
            <w:color w:val="007FAC"/>
            <w:spacing w:val="-1"/>
            <w:w w:val="115"/>
          </w:rPr>
          <w:t xml:space="preserve"> </w:t>
        </w:r>
        <w:r>
          <w:rPr>
            <w:color w:val="007FAC"/>
            <w:w w:val="115"/>
          </w:rPr>
          <w:t>8</w:t>
        </w:r>
        <w:r>
          <w:rPr>
            <w:color w:val="007FAC"/>
            <w:spacing w:val="-1"/>
            <w:w w:val="115"/>
          </w:rPr>
          <w:t xml:space="preserve"> </w:t>
        </w:r>
      </w:hyperlink>
      <w:r>
        <w:rPr>
          <w:w w:val="115"/>
        </w:rPr>
        <w:t>(a)</w:t>
      </w:r>
      <w:r>
        <w:rPr>
          <w:rFonts w:ascii="Arial MT"/>
          <w:w w:val="115"/>
        </w:rPr>
        <w:t>e</w:t>
      </w:r>
      <w:r>
        <w:rPr>
          <w:w w:val="115"/>
        </w:rPr>
        <w:t>(f),</w:t>
      </w:r>
      <w:r>
        <w:rPr>
          <w:spacing w:val="-2"/>
          <w:w w:val="115"/>
        </w:rPr>
        <w:t xml:space="preserve"> </w:t>
      </w:r>
      <w:r>
        <w:rPr>
          <w:w w:val="115"/>
        </w:rPr>
        <w:t>compared</w:t>
      </w:r>
      <w:r>
        <w:rPr>
          <w:spacing w:val="-44"/>
          <w:w w:val="115"/>
        </w:rPr>
        <w:t xml:space="preserve"> </w:t>
      </w:r>
      <w:r>
        <w:rPr>
          <w:w w:val="125"/>
        </w:rPr>
        <w:t>to</w:t>
      </w:r>
      <w:r>
        <w:rPr>
          <w:spacing w:val="-4"/>
          <w:w w:val="125"/>
        </w:rPr>
        <w:t xml:space="preserve"> </w:t>
      </w:r>
      <w:r>
        <w:rPr>
          <w:w w:val="125"/>
        </w:rPr>
        <w:t>the</w:t>
      </w:r>
      <w:r>
        <w:rPr>
          <w:spacing w:val="-4"/>
          <w:w w:val="125"/>
        </w:rPr>
        <w:t xml:space="preserve"> </w:t>
      </w:r>
      <w:r>
        <w:rPr>
          <w:w w:val="125"/>
        </w:rPr>
        <w:t>longitudinal</w:t>
      </w:r>
      <w:r>
        <w:rPr>
          <w:spacing w:val="-3"/>
          <w:w w:val="125"/>
        </w:rPr>
        <w:t xml:space="preserve"> </w:t>
      </w:r>
      <w:r>
        <w:rPr>
          <w:w w:val="125"/>
        </w:rPr>
        <w:t>size-enlarged</w:t>
      </w:r>
      <w:r>
        <w:rPr>
          <w:spacing w:val="-4"/>
          <w:w w:val="125"/>
        </w:rPr>
        <w:t xml:space="preserve"> </w:t>
      </w:r>
      <w:r>
        <w:rPr>
          <w:w w:val="125"/>
        </w:rPr>
        <w:t>columnar</w:t>
      </w:r>
      <w:r>
        <w:rPr>
          <w:spacing w:val="-4"/>
          <w:w w:val="125"/>
        </w:rPr>
        <w:t xml:space="preserve"> </w:t>
      </w:r>
      <w:r>
        <w:rPr>
          <w:w w:val="125"/>
        </w:rPr>
        <w:t>RPSSS,</w:t>
      </w:r>
      <w:r>
        <w:rPr>
          <w:spacing w:val="-4"/>
          <w:w w:val="125"/>
        </w:rPr>
        <w:t xml:space="preserve"> </w:t>
      </w:r>
      <w:r>
        <w:rPr>
          <w:w w:val="125"/>
        </w:rPr>
        <w:t>the</w:t>
      </w:r>
      <w:r>
        <w:rPr>
          <w:spacing w:val="-4"/>
          <w:w w:val="125"/>
        </w:rPr>
        <w:t xml:space="preserve"> </w:t>
      </w:r>
      <w:r>
        <w:rPr>
          <w:w w:val="125"/>
        </w:rPr>
        <w:t>axial</w:t>
      </w:r>
      <w:r>
        <w:rPr>
          <w:spacing w:val="-47"/>
          <w:w w:val="125"/>
        </w:rPr>
        <w:t xml:space="preserve"> </w:t>
      </w:r>
      <w:r>
        <w:rPr>
          <w:w w:val="120"/>
        </w:rPr>
        <w:t>size-enlarged columnar RPSSS has lower minimum tempera-</w:t>
      </w:r>
      <w:r>
        <w:rPr>
          <w:spacing w:val="1"/>
          <w:w w:val="120"/>
        </w:rPr>
        <w:t xml:space="preserve"> </w:t>
      </w:r>
      <w:proofErr w:type="spellStart"/>
      <w:r>
        <w:rPr>
          <w:w w:val="125"/>
        </w:rPr>
        <w:t>ture</w:t>
      </w:r>
      <w:proofErr w:type="spellEnd"/>
      <w:r>
        <w:rPr>
          <w:w w:val="125"/>
        </w:rPr>
        <w:t>, same maximum temperature, higher minimum meth-</w:t>
      </w:r>
      <w:r>
        <w:rPr>
          <w:spacing w:val="1"/>
          <w:w w:val="125"/>
        </w:rPr>
        <w:t xml:space="preserve"> </w:t>
      </w:r>
      <w:proofErr w:type="spellStart"/>
      <w:r>
        <w:rPr>
          <w:w w:val="125"/>
        </w:rPr>
        <w:t>anol</w:t>
      </w:r>
      <w:proofErr w:type="spellEnd"/>
      <w:r>
        <w:rPr>
          <w:spacing w:val="1"/>
          <w:w w:val="125"/>
        </w:rPr>
        <w:t xml:space="preserve"> </w:t>
      </w:r>
      <w:r>
        <w:rPr>
          <w:w w:val="125"/>
        </w:rPr>
        <w:t>concentration,</w:t>
      </w:r>
      <w:r>
        <w:rPr>
          <w:spacing w:val="1"/>
          <w:w w:val="125"/>
        </w:rPr>
        <w:t xml:space="preserve"> </w:t>
      </w:r>
      <w:r>
        <w:rPr>
          <w:w w:val="125"/>
        </w:rPr>
        <w:t>smaller</w:t>
      </w:r>
      <w:r>
        <w:rPr>
          <w:spacing w:val="1"/>
          <w:w w:val="125"/>
        </w:rPr>
        <w:t xml:space="preserve"> </w:t>
      </w:r>
      <w:r>
        <w:rPr>
          <w:w w:val="125"/>
        </w:rPr>
        <w:t>maximum</w:t>
      </w:r>
      <w:r>
        <w:rPr>
          <w:spacing w:val="1"/>
          <w:w w:val="125"/>
        </w:rPr>
        <w:t xml:space="preserve"> </w:t>
      </w:r>
      <w:r>
        <w:rPr>
          <w:w w:val="125"/>
        </w:rPr>
        <w:t>methanol</w:t>
      </w:r>
      <w:r>
        <w:rPr>
          <w:spacing w:val="1"/>
          <w:w w:val="125"/>
        </w:rPr>
        <w:t xml:space="preserve"> </w:t>
      </w:r>
      <w:r>
        <w:rPr>
          <w:w w:val="125"/>
        </w:rPr>
        <w:t>concentration, lower minimum H</w:t>
      </w:r>
      <w:r>
        <w:rPr>
          <w:w w:val="125"/>
          <w:vertAlign w:val="subscript"/>
        </w:rPr>
        <w:t>2</w:t>
      </w:r>
      <w:r>
        <w:rPr>
          <w:w w:val="125"/>
        </w:rPr>
        <w:t xml:space="preserve"> concentration and larger</w:t>
      </w:r>
      <w:r>
        <w:rPr>
          <w:spacing w:val="1"/>
          <w:w w:val="125"/>
        </w:rPr>
        <w:t xml:space="preserve"> </w:t>
      </w:r>
      <w:r>
        <w:rPr>
          <w:w w:val="125"/>
        </w:rPr>
        <w:t>maximum H</w:t>
      </w:r>
      <w:r>
        <w:rPr>
          <w:w w:val="125"/>
          <w:vertAlign w:val="subscript"/>
        </w:rPr>
        <w:t>2</w:t>
      </w:r>
      <w:r>
        <w:rPr>
          <w:w w:val="125"/>
        </w:rPr>
        <w:t xml:space="preserve"> concentration. Due to the heat absorption re-</w:t>
      </w:r>
      <w:r>
        <w:rPr>
          <w:spacing w:val="1"/>
          <w:w w:val="125"/>
        </w:rPr>
        <w:t xml:space="preserve"> </w:t>
      </w:r>
      <w:r>
        <w:rPr>
          <w:w w:val="120"/>
        </w:rPr>
        <w:t xml:space="preserve">action of the </w:t>
      </w:r>
      <w:proofErr w:type="gramStart"/>
      <w:r>
        <w:rPr>
          <w:w w:val="120"/>
        </w:rPr>
        <w:t>reactants</w:t>
      </w:r>
      <w:proofErr w:type="gramEnd"/>
      <w:r>
        <w:rPr>
          <w:w w:val="120"/>
        </w:rPr>
        <w:t xml:space="preserve"> reaction and the faster axial velocity of</w:t>
      </w:r>
      <w:r>
        <w:rPr>
          <w:spacing w:val="1"/>
          <w:w w:val="120"/>
        </w:rPr>
        <w:t xml:space="preserve"> </w:t>
      </w:r>
      <w:r>
        <w:rPr>
          <w:w w:val="125"/>
        </w:rPr>
        <w:t>the</w:t>
      </w:r>
      <w:r>
        <w:rPr>
          <w:spacing w:val="1"/>
          <w:w w:val="125"/>
        </w:rPr>
        <w:t xml:space="preserve"> </w:t>
      </w:r>
      <w:r>
        <w:rPr>
          <w:w w:val="125"/>
        </w:rPr>
        <w:t>reactants</w:t>
      </w:r>
      <w:r>
        <w:rPr>
          <w:spacing w:val="1"/>
          <w:w w:val="125"/>
        </w:rPr>
        <w:t xml:space="preserve"> </w:t>
      </w:r>
      <w:r>
        <w:rPr>
          <w:w w:val="125"/>
        </w:rPr>
        <w:t>flowing</w:t>
      </w:r>
      <w:r>
        <w:rPr>
          <w:spacing w:val="1"/>
          <w:w w:val="125"/>
        </w:rPr>
        <w:t xml:space="preserve"> </w:t>
      </w:r>
      <w:r>
        <w:rPr>
          <w:w w:val="125"/>
        </w:rPr>
        <w:t>through</w:t>
      </w:r>
      <w:r>
        <w:rPr>
          <w:spacing w:val="1"/>
          <w:w w:val="125"/>
        </w:rPr>
        <w:t xml:space="preserve"> </w:t>
      </w:r>
      <w:r>
        <w:rPr>
          <w:w w:val="125"/>
        </w:rPr>
        <w:t>the</w:t>
      </w:r>
      <w:r>
        <w:rPr>
          <w:spacing w:val="1"/>
          <w:w w:val="125"/>
        </w:rPr>
        <w:t xml:space="preserve"> </w:t>
      </w:r>
      <w:r>
        <w:rPr>
          <w:w w:val="125"/>
        </w:rPr>
        <w:t>axial</w:t>
      </w:r>
      <w:r>
        <w:rPr>
          <w:spacing w:val="1"/>
          <w:w w:val="125"/>
        </w:rPr>
        <w:t xml:space="preserve"> </w:t>
      </w:r>
      <w:r>
        <w:rPr>
          <w:w w:val="125"/>
        </w:rPr>
        <w:t>size-enlarged</w:t>
      </w:r>
      <w:r>
        <w:rPr>
          <w:spacing w:val="1"/>
          <w:w w:val="125"/>
        </w:rPr>
        <w:t xml:space="preserve"> </w:t>
      </w:r>
      <w:r>
        <w:rPr>
          <w:spacing w:val="-1"/>
          <w:w w:val="125"/>
        </w:rPr>
        <w:t>columnar</w:t>
      </w:r>
      <w:r>
        <w:rPr>
          <w:spacing w:val="-11"/>
          <w:w w:val="125"/>
        </w:rPr>
        <w:t xml:space="preserve"> </w:t>
      </w:r>
      <w:r>
        <w:rPr>
          <w:spacing w:val="-1"/>
          <w:w w:val="125"/>
        </w:rPr>
        <w:t>RPSSS</w:t>
      </w:r>
      <w:r>
        <w:rPr>
          <w:spacing w:val="-10"/>
          <w:w w:val="125"/>
        </w:rPr>
        <w:t xml:space="preserve"> </w:t>
      </w:r>
      <w:r>
        <w:rPr>
          <w:spacing w:val="-1"/>
          <w:w w:val="125"/>
        </w:rPr>
        <w:t>compared</w:t>
      </w:r>
      <w:r>
        <w:rPr>
          <w:spacing w:val="-11"/>
          <w:w w:val="125"/>
        </w:rPr>
        <w:t xml:space="preserve"> </w:t>
      </w:r>
      <w:r>
        <w:rPr>
          <w:w w:val="125"/>
        </w:rPr>
        <w:t>to</w:t>
      </w:r>
      <w:r>
        <w:rPr>
          <w:spacing w:val="-9"/>
          <w:w w:val="125"/>
        </w:rPr>
        <w:t xml:space="preserve"> </w:t>
      </w:r>
      <w:r>
        <w:rPr>
          <w:w w:val="125"/>
        </w:rPr>
        <w:t>the</w:t>
      </w:r>
      <w:r>
        <w:rPr>
          <w:spacing w:val="-10"/>
          <w:w w:val="125"/>
        </w:rPr>
        <w:t xml:space="preserve"> </w:t>
      </w:r>
      <w:r>
        <w:rPr>
          <w:w w:val="125"/>
        </w:rPr>
        <w:t>longitudinal</w:t>
      </w:r>
      <w:r>
        <w:rPr>
          <w:spacing w:val="-10"/>
          <w:w w:val="125"/>
        </w:rPr>
        <w:t xml:space="preserve"> </w:t>
      </w:r>
      <w:r>
        <w:rPr>
          <w:w w:val="125"/>
        </w:rPr>
        <w:t>size-enlarged</w:t>
      </w:r>
      <w:r>
        <w:rPr>
          <w:spacing w:val="-47"/>
          <w:w w:val="125"/>
        </w:rPr>
        <w:t xml:space="preserve"> </w:t>
      </w:r>
      <w:r>
        <w:rPr>
          <w:w w:val="125"/>
        </w:rPr>
        <w:t>columnar RPSSS, the inlet has a higher heat consume per</w:t>
      </w:r>
      <w:r>
        <w:rPr>
          <w:spacing w:val="1"/>
          <w:w w:val="125"/>
        </w:rPr>
        <w:t xml:space="preserve"> </w:t>
      </w:r>
      <w:r>
        <w:rPr>
          <w:w w:val="125"/>
        </w:rPr>
        <w:t>area</w:t>
      </w:r>
      <w:r>
        <w:rPr>
          <w:spacing w:val="26"/>
          <w:w w:val="125"/>
        </w:rPr>
        <w:t xml:space="preserve"> </w:t>
      </w:r>
      <w:r>
        <w:rPr>
          <w:w w:val="125"/>
        </w:rPr>
        <w:t>in</w:t>
      </w:r>
      <w:r>
        <w:rPr>
          <w:spacing w:val="27"/>
          <w:w w:val="125"/>
        </w:rPr>
        <w:t xml:space="preserve"> </w:t>
      </w:r>
      <w:r>
        <w:rPr>
          <w:w w:val="125"/>
        </w:rPr>
        <w:t>the</w:t>
      </w:r>
      <w:r>
        <w:rPr>
          <w:spacing w:val="26"/>
          <w:w w:val="125"/>
        </w:rPr>
        <w:t xml:space="preserve"> </w:t>
      </w:r>
      <w:r>
        <w:rPr>
          <w:w w:val="125"/>
        </w:rPr>
        <w:t>inlet</w:t>
      </w:r>
      <w:r>
        <w:rPr>
          <w:spacing w:val="27"/>
          <w:w w:val="125"/>
        </w:rPr>
        <w:t xml:space="preserve"> </w:t>
      </w:r>
      <w:r>
        <w:rPr>
          <w:w w:val="125"/>
        </w:rPr>
        <w:t>of</w:t>
      </w:r>
      <w:r>
        <w:rPr>
          <w:spacing w:val="26"/>
          <w:w w:val="125"/>
        </w:rPr>
        <w:t xml:space="preserve"> </w:t>
      </w:r>
      <w:r>
        <w:rPr>
          <w:w w:val="125"/>
        </w:rPr>
        <w:t>under</w:t>
      </w:r>
      <w:r>
        <w:rPr>
          <w:spacing w:val="25"/>
          <w:w w:val="125"/>
        </w:rPr>
        <w:t xml:space="preserve"> </w:t>
      </w:r>
      <w:r>
        <w:rPr>
          <w:w w:val="125"/>
        </w:rPr>
        <w:t>the</w:t>
      </w:r>
      <w:r>
        <w:rPr>
          <w:spacing w:val="26"/>
          <w:w w:val="125"/>
        </w:rPr>
        <w:t xml:space="preserve"> </w:t>
      </w:r>
      <w:r>
        <w:rPr>
          <w:w w:val="125"/>
        </w:rPr>
        <w:t>same</w:t>
      </w:r>
      <w:r>
        <w:rPr>
          <w:spacing w:val="26"/>
          <w:w w:val="125"/>
        </w:rPr>
        <w:t xml:space="preserve"> </w:t>
      </w:r>
      <w:r>
        <w:rPr>
          <w:w w:val="125"/>
        </w:rPr>
        <w:t>wall</w:t>
      </w:r>
      <w:r>
        <w:rPr>
          <w:spacing w:val="26"/>
          <w:w w:val="125"/>
        </w:rPr>
        <w:t xml:space="preserve"> </w:t>
      </w:r>
      <w:r>
        <w:rPr>
          <w:w w:val="125"/>
        </w:rPr>
        <w:t>temperature,</w:t>
      </w:r>
      <w:r>
        <w:rPr>
          <w:spacing w:val="27"/>
          <w:w w:val="125"/>
        </w:rPr>
        <w:t xml:space="preserve"> </w:t>
      </w:r>
      <w:r>
        <w:rPr>
          <w:w w:val="125"/>
        </w:rPr>
        <w:t>and</w:t>
      </w:r>
    </w:p>
    <w:p w14:paraId="6E63375F" w14:textId="77777777" w:rsidR="009B4F3D" w:rsidRDefault="003812FB">
      <w:pPr>
        <w:pStyle w:val="BodyText"/>
        <w:spacing w:before="84" w:line="300" w:lineRule="auto"/>
        <w:ind w:left="217" w:right="101"/>
        <w:jc w:val="both"/>
      </w:pPr>
      <w:r>
        <w:br w:type="column"/>
      </w:r>
      <w:proofErr w:type="gramStart"/>
      <w:r>
        <w:rPr>
          <w:w w:val="125"/>
        </w:rPr>
        <w:t>therefore</w:t>
      </w:r>
      <w:proofErr w:type="gramEnd"/>
      <w:r>
        <w:rPr>
          <w:w w:val="125"/>
        </w:rPr>
        <w:t xml:space="preserve"> the axial size-enlarged columnar RPSSS has the</w:t>
      </w:r>
      <w:r>
        <w:rPr>
          <w:spacing w:val="1"/>
          <w:w w:val="125"/>
        </w:rPr>
        <w:t xml:space="preserve"> </w:t>
      </w:r>
      <w:r>
        <w:rPr>
          <w:w w:val="125"/>
        </w:rPr>
        <w:t>lower minimum temperature in the inlet compared to the</w:t>
      </w:r>
      <w:r>
        <w:rPr>
          <w:spacing w:val="1"/>
          <w:w w:val="125"/>
        </w:rPr>
        <w:t xml:space="preserve"> </w:t>
      </w:r>
      <w:r>
        <w:rPr>
          <w:w w:val="125"/>
        </w:rPr>
        <w:t>longitudinal size-enlarged columnar RPSSS, indicating its</w:t>
      </w:r>
      <w:r>
        <w:rPr>
          <w:spacing w:val="1"/>
          <w:w w:val="125"/>
        </w:rPr>
        <w:t xml:space="preserve"> </w:t>
      </w:r>
      <w:r>
        <w:rPr>
          <w:w w:val="125"/>
        </w:rPr>
        <w:t>higher minimum methanol concentration and lower mini-</w:t>
      </w:r>
      <w:r>
        <w:rPr>
          <w:spacing w:val="1"/>
          <w:w w:val="125"/>
        </w:rPr>
        <w:t xml:space="preserve"> </w:t>
      </w:r>
      <w:r>
        <w:rPr>
          <w:spacing w:val="-1"/>
          <w:w w:val="125"/>
        </w:rPr>
        <w:t>mum</w:t>
      </w:r>
      <w:r>
        <w:rPr>
          <w:spacing w:val="-19"/>
          <w:w w:val="125"/>
        </w:rPr>
        <w:t xml:space="preserve"> </w:t>
      </w:r>
      <w:r>
        <w:rPr>
          <w:spacing w:val="-1"/>
          <w:w w:val="125"/>
        </w:rPr>
        <w:t>H</w:t>
      </w:r>
      <w:r>
        <w:rPr>
          <w:spacing w:val="-1"/>
          <w:w w:val="125"/>
          <w:vertAlign w:val="subscript"/>
        </w:rPr>
        <w:t>2</w:t>
      </w:r>
      <w:r>
        <w:rPr>
          <w:spacing w:val="-17"/>
          <w:w w:val="125"/>
        </w:rPr>
        <w:t xml:space="preserve"> </w:t>
      </w:r>
      <w:r>
        <w:rPr>
          <w:spacing w:val="-1"/>
          <w:w w:val="125"/>
        </w:rPr>
        <w:t>concentration.</w:t>
      </w:r>
      <w:r>
        <w:rPr>
          <w:spacing w:val="-18"/>
          <w:w w:val="125"/>
        </w:rPr>
        <w:t xml:space="preserve"> </w:t>
      </w:r>
      <w:r>
        <w:rPr>
          <w:w w:val="125"/>
        </w:rPr>
        <w:t>Due</w:t>
      </w:r>
      <w:r>
        <w:rPr>
          <w:spacing w:val="-17"/>
          <w:w w:val="125"/>
        </w:rPr>
        <w:t xml:space="preserve"> </w:t>
      </w:r>
      <w:r>
        <w:rPr>
          <w:w w:val="125"/>
        </w:rPr>
        <w:t>to</w:t>
      </w:r>
      <w:r>
        <w:rPr>
          <w:spacing w:val="-17"/>
          <w:w w:val="125"/>
        </w:rPr>
        <w:t xml:space="preserve"> </w:t>
      </w:r>
      <w:r>
        <w:rPr>
          <w:w w:val="125"/>
        </w:rPr>
        <w:t>the</w:t>
      </w:r>
      <w:r>
        <w:rPr>
          <w:spacing w:val="-17"/>
          <w:w w:val="125"/>
        </w:rPr>
        <w:t xml:space="preserve"> </w:t>
      </w:r>
      <w:r>
        <w:rPr>
          <w:w w:val="125"/>
        </w:rPr>
        <w:t>same</w:t>
      </w:r>
      <w:r>
        <w:rPr>
          <w:spacing w:val="-19"/>
          <w:w w:val="125"/>
        </w:rPr>
        <w:t xml:space="preserve"> </w:t>
      </w:r>
      <w:r>
        <w:rPr>
          <w:w w:val="125"/>
        </w:rPr>
        <w:t>wall</w:t>
      </w:r>
      <w:r>
        <w:rPr>
          <w:spacing w:val="-18"/>
          <w:w w:val="125"/>
        </w:rPr>
        <w:t xml:space="preserve"> </w:t>
      </w:r>
      <w:r>
        <w:rPr>
          <w:w w:val="125"/>
        </w:rPr>
        <w:t>temperature,</w:t>
      </w:r>
      <w:r>
        <w:rPr>
          <w:spacing w:val="-18"/>
          <w:w w:val="125"/>
        </w:rPr>
        <w:t xml:space="preserve"> </w:t>
      </w:r>
      <w:r>
        <w:rPr>
          <w:w w:val="125"/>
        </w:rPr>
        <w:t>the</w:t>
      </w:r>
      <w:r>
        <w:rPr>
          <w:spacing w:val="-47"/>
          <w:w w:val="125"/>
        </w:rPr>
        <w:t xml:space="preserve"> </w:t>
      </w:r>
      <w:r>
        <w:rPr>
          <w:spacing w:val="-1"/>
          <w:w w:val="125"/>
        </w:rPr>
        <w:t>axial</w:t>
      </w:r>
      <w:r>
        <w:rPr>
          <w:spacing w:val="-10"/>
          <w:w w:val="125"/>
        </w:rPr>
        <w:t xml:space="preserve"> </w:t>
      </w:r>
      <w:r>
        <w:rPr>
          <w:spacing w:val="-1"/>
          <w:w w:val="125"/>
        </w:rPr>
        <w:t>size-enlarged</w:t>
      </w:r>
      <w:r>
        <w:rPr>
          <w:spacing w:val="-11"/>
          <w:w w:val="125"/>
        </w:rPr>
        <w:t xml:space="preserve"> </w:t>
      </w:r>
      <w:r>
        <w:rPr>
          <w:spacing w:val="-1"/>
          <w:w w:val="125"/>
        </w:rPr>
        <w:t>columnar</w:t>
      </w:r>
      <w:r>
        <w:rPr>
          <w:spacing w:val="-11"/>
          <w:w w:val="125"/>
        </w:rPr>
        <w:t xml:space="preserve"> </w:t>
      </w:r>
      <w:r>
        <w:rPr>
          <w:w w:val="125"/>
        </w:rPr>
        <w:t>RPSSS</w:t>
      </w:r>
      <w:r>
        <w:rPr>
          <w:spacing w:val="-10"/>
          <w:w w:val="125"/>
        </w:rPr>
        <w:t xml:space="preserve"> </w:t>
      </w:r>
      <w:r>
        <w:rPr>
          <w:w w:val="125"/>
        </w:rPr>
        <w:t>has</w:t>
      </w:r>
      <w:r>
        <w:rPr>
          <w:spacing w:val="-11"/>
          <w:w w:val="125"/>
        </w:rPr>
        <w:t xml:space="preserve"> </w:t>
      </w:r>
      <w:r>
        <w:rPr>
          <w:w w:val="125"/>
        </w:rPr>
        <w:t>the</w:t>
      </w:r>
      <w:r>
        <w:rPr>
          <w:spacing w:val="-10"/>
          <w:w w:val="125"/>
        </w:rPr>
        <w:t xml:space="preserve"> </w:t>
      </w:r>
      <w:r>
        <w:rPr>
          <w:w w:val="125"/>
        </w:rPr>
        <w:t>same</w:t>
      </w:r>
      <w:r>
        <w:rPr>
          <w:spacing w:val="-11"/>
          <w:w w:val="125"/>
        </w:rPr>
        <w:t xml:space="preserve"> </w:t>
      </w:r>
      <w:r>
        <w:rPr>
          <w:w w:val="125"/>
        </w:rPr>
        <w:t>maximum</w:t>
      </w:r>
      <w:r>
        <w:rPr>
          <w:spacing w:val="-47"/>
          <w:w w:val="125"/>
        </w:rPr>
        <w:t xml:space="preserve"> </w:t>
      </w:r>
      <w:r>
        <w:rPr>
          <w:w w:val="125"/>
        </w:rPr>
        <w:t>temperature</w:t>
      </w:r>
      <w:r>
        <w:rPr>
          <w:spacing w:val="1"/>
          <w:w w:val="125"/>
        </w:rPr>
        <w:t xml:space="preserve"> </w:t>
      </w:r>
      <w:r>
        <w:rPr>
          <w:w w:val="125"/>
        </w:rPr>
        <w:t>compared</w:t>
      </w:r>
      <w:r>
        <w:rPr>
          <w:spacing w:val="1"/>
          <w:w w:val="125"/>
        </w:rPr>
        <w:t xml:space="preserve"> </w:t>
      </w:r>
      <w:r>
        <w:rPr>
          <w:w w:val="125"/>
        </w:rPr>
        <w:t>to</w:t>
      </w:r>
      <w:r>
        <w:rPr>
          <w:spacing w:val="1"/>
          <w:w w:val="125"/>
        </w:rPr>
        <w:t xml:space="preserve"> </w:t>
      </w:r>
      <w:r>
        <w:rPr>
          <w:w w:val="125"/>
        </w:rPr>
        <w:t>the</w:t>
      </w:r>
      <w:r>
        <w:rPr>
          <w:spacing w:val="1"/>
          <w:w w:val="125"/>
        </w:rPr>
        <w:t xml:space="preserve"> </w:t>
      </w:r>
      <w:r>
        <w:rPr>
          <w:w w:val="125"/>
        </w:rPr>
        <w:t>longitudinal</w:t>
      </w:r>
      <w:r>
        <w:rPr>
          <w:spacing w:val="1"/>
          <w:w w:val="125"/>
        </w:rPr>
        <w:t xml:space="preserve"> </w:t>
      </w:r>
      <w:r>
        <w:rPr>
          <w:w w:val="125"/>
        </w:rPr>
        <w:t>size-enlarged</w:t>
      </w:r>
      <w:r>
        <w:rPr>
          <w:spacing w:val="1"/>
          <w:w w:val="125"/>
        </w:rPr>
        <w:t xml:space="preserve"> </w:t>
      </w:r>
      <w:r>
        <w:rPr>
          <w:w w:val="125"/>
        </w:rPr>
        <w:t>columnar</w:t>
      </w:r>
      <w:r>
        <w:rPr>
          <w:spacing w:val="1"/>
          <w:w w:val="125"/>
        </w:rPr>
        <w:t xml:space="preserve"> </w:t>
      </w:r>
      <w:r>
        <w:rPr>
          <w:w w:val="125"/>
        </w:rPr>
        <w:t>RPSSS. Since the</w:t>
      </w:r>
      <w:r>
        <w:rPr>
          <w:spacing w:val="1"/>
          <w:w w:val="125"/>
        </w:rPr>
        <w:t xml:space="preserve"> </w:t>
      </w:r>
      <w:r>
        <w:rPr>
          <w:w w:val="125"/>
        </w:rPr>
        <w:t>axial and</w:t>
      </w:r>
      <w:r>
        <w:rPr>
          <w:spacing w:val="1"/>
          <w:w w:val="125"/>
        </w:rPr>
        <w:t xml:space="preserve"> </w:t>
      </w:r>
      <w:r>
        <w:rPr>
          <w:w w:val="125"/>
        </w:rPr>
        <w:t>longitudinal</w:t>
      </w:r>
      <w:r>
        <w:rPr>
          <w:spacing w:val="1"/>
          <w:w w:val="125"/>
        </w:rPr>
        <w:t xml:space="preserve"> </w:t>
      </w:r>
      <w:r>
        <w:rPr>
          <w:w w:val="125"/>
        </w:rPr>
        <w:t>size-</w:t>
      </w:r>
      <w:r>
        <w:rPr>
          <w:spacing w:val="1"/>
          <w:w w:val="125"/>
        </w:rPr>
        <w:t xml:space="preserve"> </w:t>
      </w:r>
      <w:r>
        <w:rPr>
          <w:w w:val="125"/>
        </w:rPr>
        <w:t>enlarged columnar RPSSSs have the same injection volume</w:t>
      </w:r>
      <w:r>
        <w:rPr>
          <w:spacing w:val="-47"/>
          <w:w w:val="125"/>
        </w:rPr>
        <w:t xml:space="preserve"> </w:t>
      </w:r>
      <w:r>
        <w:rPr>
          <w:w w:val="125"/>
        </w:rPr>
        <w:t>of reactants and the same flow space, the residence times of</w:t>
      </w:r>
      <w:r>
        <w:rPr>
          <w:spacing w:val="-47"/>
          <w:w w:val="125"/>
        </w:rPr>
        <w:t xml:space="preserve"> </w:t>
      </w:r>
      <w:r>
        <w:rPr>
          <w:w w:val="120"/>
        </w:rPr>
        <w:t>reactants</w:t>
      </w:r>
      <w:r>
        <w:rPr>
          <w:spacing w:val="-4"/>
          <w:w w:val="120"/>
        </w:rPr>
        <w:t xml:space="preserve"> </w:t>
      </w:r>
      <w:r>
        <w:rPr>
          <w:w w:val="120"/>
        </w:rPr>
        <w:t>in</w:t>
      </w:r>
      <w:r>
        <w:rPr>
          <w:spacing w:val="-3"/>
          <w:w w:val="120"/>
        </w:rPr>
        <w:t xml:space="preserve"> </w:t>
      </w:r>
      <w:r>
        <w:rPr>
          <w:w w:val="120"/>
        </w:rPr>
        <w:t>the</w:t>
      </w:r>
      <w:r>
        <w:rPr>
          <w:spacing w:val="-3"/>
          <w:w w:val="120"/>
        </w:rPr>
        <w:t xml:space="preserve"> </w:t>
      </w:r>
      <w:r>
        <w:rPr>
          <w:w w:val="120"/>
        </w:rPr>
        <w:t>fluid</w:t>
      </w:r>
      <w:r>
        <w:rPr>
          <w:spacing w:val="-3"/>
          <w:w w:val="120"/>
        </w:rPr>
        <w:t xml:space="preserve"> </w:t>
      </w:r>
      <w:r>
        <w:rPr>
          <w:w w:val="120"/>
        </w:rPr>
        <w:t>channels</w:t>
      </w:r>
      <w:r>
        <w:rPr>
          <w:spacing w:val="-1"/>
          <w:w w:val="120"/>
        </w:rPr>
        <w:t xml:space="preserve"> </w:t>
      </w:r>
      <w:r>
        <w:rPr>
          <w:w w:val="120"/>
        </w:rPr>
        <w:t>of</w:t>
      </w:r>
      <w:r>
        <w:rPr>
          <w:spacing w:val="-2"/>
          <w:w w:val="120"/>
        </w:rPr>
        <w:t xml:space="preserve"> </w:t>
      </w:r>
      <w:r>
        <w:rPr>
          <w:w w:val="120"/>
        </w:rPr>
        <w:t>the</w:t>
      </w:r>
      <w:r>
        <w:rPr>
          <w:spacing w:val="-4"/>
          <w:w w:val="120"/>
        </w:rPr>
        <w:t xml:space="preserve"> </w:t>
      </w:r>
      <w:r>
        <w:rPr>
          <w:w w:val="120"/>
        </w:rPr>
        <w:t>two</w:t>
      </w:r>
      <w:r>
        <w:rPr>
          <w:spacing w:val="-3"/>
          <w:w w:val="120"/>
        </w:rPr>
        <w:t xml:space="preserve"> </w:t>
      </w:r>
      <w:r>
        <w:rPr>
          <w:w w:val="120"/>
        </w:rPr>
        <w:t>RPSSSs</w:t>
      </w:r>
      <w:r>
        <w:rPr>
          <w:spacing w:val="-4"/>
          <w:w w:val="120"/>
        </w:rPr>
        <w:t xml:space="preserve"> </w:t>
      </w:r>
      <w:r>
        <w:rPr>
          <w:w w:val="120"/>
        </w:rPr>
        <w:t>are</w:t>
      </w:r>
      <w:r>
        <w:rPr>
          <w:spacing w:val="-4"/>
          <w:w w:val="120"/>
        </w:rPr>
        <w:t xml:space="preserve"> </w:t>
      </w:r>
      <w:r>
        <w:rPr>
          <w:w w:val="120"/>
        </w:rPr>
        <w:t>the</w:t>
      </w:r>
      <w:r>
        <w:rPr>
          <w:spacing w:val="-3"/>
          <w:w w:val="120"/>
        </w:rPr>
        <w:t xml:space="preserve"> </w:t>
      </w:r>
      <w:r>
        <w:rPr>
          <w:w w:val="120"/>
        </w:rPr>
        <w:t>same</w:t>
      </w:r>
      <w:r>
        <w:rPr>
          <w:spacing w:val="-46"/>
          <w:w w:val="120"/>
        </w:rPr>
        <w:t xml:space="preserve"> </w:t>
      </w:r>
      <w:r>
        <w:rPr>
          <w:w w:val="125"/>
        </w:rPr>
        <w:t>and</w:t>
      </w:r>
      <w:r>
        <w:rPr>
          <w:spacing w:val="-7"/>
          <w:w w:val="125"/>
        </w:rPr>
        <w:t xml:space="preserve"> </w:t>
      </w:r>
      <w:r>
        <w:rPr>
          <w:w w:val="125"/>
        </w:rPr>
        <w:t>the</w:t>
      </w:r>
      <w:r>
        <w:rPr>
          <w:spacing w:val="-6"/>
          <w:w w:val="125"/>
        </w:rPr>
        <w:t xml:space="preserve"> </w:t>
      </w:r>
      <w:r>
        <w:rPr>
          <w:w w:val="125"/>
        </w:rPr>
        <w:t>heat</w:t>
      </w:r>
      <w:r>
        <w:rPr>
          <w:spacing w:val="-4"/>
          <w:w w:val="125"/>
        </w:rPr>
        <w:t xml:space="preserve"> </w:t>
      </w:r>
      <w:r>
        <w:rPr>
          <w:w w:val="125"/>
        </w:rPr>
        <w:t>absorbing</w:t>
      </w:r>
      <w:r>
        <w:rPr>
          <w:spacing w:val="-6"/>
          <w:w w:val="125"/>
        </w:rPr>
        <w:t xml:space="preserve"> </w:t>
      </w:r>
      <w:r>
        <w:rPr>
          <w:w w:val="125"/>
        </w:rPr>
        <w:t>times</w:t>
      </w:r>
      <w:r>
        <w:rPr>
          <w:spacing w:val="-5"/>
          <w:w w:val="125"/>
        </w:rPr>
        <w:t xml:space="preserve"> </w:t>
      </w:r>
      <w:r>
        <w:rPr>
          <w:w w:val="125"/>
        </w:rPr>
        <w:t>of</w:t>
      </w:r>
      <w:r>
        <w:rPr>
          <w:spacing w:val="-6"/>
          <w:w w:val="125"/>
        </w:rPr>
        <w:t xml:space="preserve"> </w:t>
      </w:r>
      <w:r>
        <w:rPr>
          <w:w w:val="125"/>
        </w:rPr>
        <w:t>the</w:t>
      </w:r>
      <w:r>
        <w:rPr>
          <w:spacing w:val="-5"/>
          <w:w w:val="125"/>
        </w:rPr>
        <w:t xml:space="preserve"> </w:t>
      </w:r>
      <w:r>
        <w:rPr>
          <w:w w:val="125"/>
        </w:rPr>
        <w:t>reactants</w:t>
      </w:r>
      <w:r>
        <w:rPr>
          <w:spacing w:val="-6"/>
          <w:w w:val="125"/>
        </w:rPr>
        <w:t xml:space="preserve"> </w:t>
      </w:r>
      <w:r>
        <w:rPr>
          <w:w w:val="125"/>
        </w:rPr>
        <w:t>under</w:t>
      </w:r>
      <w:r>
        <w:rPr>
          <w:spacing w:val="-7"/>
          <w:w w:val="125"/>
        </w:rPr>
        <w:t xml:space="preserve"> </w:t>
      </w:r>
      <w:r>
        <w:rPr>
          <w:w w:val="125"/>
        </w:rPr>
        <w:t>the</w:t>
      </w:r>
      <w:r>
        <w:rPr>
          <w:spacing w:val="-5"/>
          <w:w w:val="125"/>
        </w:rPr>
        <w:t xml:space="preserve"> </w:t>
      </w:r>
      <w:proofErr w:type="gramStart"/>
      <w:r>
        <w:rPr>
          <w:w w:val="125"/>
        </w:rPr>
        <w:t>same</w:t>
      </w:r>
      <w:proofErr w:type="gramEnd"/>
    </w:p>
    <w:p w14:paraId="6F5027FA" w14:textId="77777777" w:rsidR="009B4F3D" w:rsidRDefault="009B4F3D">
      <w:pPr>
        <w:spacing w:line="300" w:lineRule="auto"/>
        <w:jc w:val="both"/>
        <w:sectPr w:rsidR="009B4F3D">
          <w:type w:val="continuous"/>
          <w:pgSz w:w="11910" w:h="15880"/>
          <w:pgMar w:top="580" w:right="840" w:bottom="280" w:left="820" w:header="720" w:footer="720" w:gutter="0"/>
          <w:cols w:num="2" w:space="720" w:equalWidth="0">
            <w:col w:w="5042" w:space="99"/>
            <w:col w:w="5109"/>
          </w:cols>
        </w:sectPr>
      </w:pPr>
    </w:p>
    <w:p w14:paraId="67C9C96D" w14:textId="77777777" w:rsidR="009B4F3D" w:rsidRDefault="009B4F3D">
      <w:pPr>
        <w:rPr>
          <w:sz w:val="14"/>
        </w:rPr>
        <w:sectPr w:rsidR="009B4F3D">
          <w:pgSz w:w="11910" w:h="15880"/>
          <w:pgMar w:top="540" w:right="840" w:bottom="280" w:left="820" w:header="720" w:footer="720" w:gutter="0"/>
          <w:cols w:num="2" w:space="720" w:equalWidth="0">
            <w:col w:w="727" w:space="1260"/>
            <w:col w:w="8263"/>
          </w:cols>
        </w:sectPr>
      </w:pPr>
    </w:p>
    <w:p w14:paraId="43415A93" w14:textId="77777777" w:rsidR="009B4F3D" w:rsidRDefault="009B4F3D">
      <w:pPr>
        <w:pStyle w:val="BodyText"/>
        <w:spacing w:before="7"/>
      </w:pPr>
    </w:p>
    <w:p w14:paraId="3D3C9C88" w14:textId="2B20EDF7" w:rsidR="009B4F3D" w:rsidRDefault="00D86FAF">
      <w:pPr>
        <w:pStyle w:val="BodyText"/>
        <w:spacing w:line="20" w:lineRule="exact"/>
        <w:ind w:left="125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57C6CC1" wp14:editId="07FDB54D">
                <wp:extent cx="6301105" cy="3810"/>
                <wp:effectExtent l="0" t="2540" r="4445" b="3175"/>
                <wp:docPr id="351" name="Group 3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01105" cy="3810"/>
                          <a:chOff x="0" y="0"/>
                          <a:chExt cx="9923" cy="6"/>
                        </a:xfrm>
                      </wpg:grpSpPr>
                      <wps:wsp>
                        <wps:cNvPr id="352" name="Rectangle 34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923" cy="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96AB2B0" id="Group 339" o:spid="_x0000_s1026" style="width:496.15pt;height:.3pt;mso-position-horizontal-relative:char;mso-position-vertical-relative:line" coordsize="9923,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">
                <v:rect id="Rectangle 340" o:spid="_x0000_s1027" style="position:absolute;width:9923;height: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" fillcolor="black" stroked="f"/>
                <w10:anchorlock/>
              </v:group>
            </w:pict>
          </mc:Fallback>
        </mc:AlternateContent>
      </w:r>
    </w:p>
    <w:p w14:paraId="594DF328" w14:textId="681C523B" w:rsidR="009B4F3D" w:rsidRDefault="00D86FAF">
      <w:pPr>
        <w:pStyle w:val="BodyText"/>
        <w:spacing w:before="8"/>
        <w:rPr>
          <w:sz w:val="2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17536" behindDoc="1" locked="0" layoutInCell="1" allowOverlap="1" wp14:anchorId="63F5D0C9" wp14:editId="3A0EE2B7">
                <wp:simplePos x="0" y="0"/>
                <wp:positionH relativeFrom="page">
                  <wp:posOffset>1062990</wp:posOffset>
                </wp:positionH>
                <wp:positionV relativeFrom="paragraph">
                  <wp:posOffset>234950</wp:posOffset>
                </wp:positionV>
                <wp:extent cx="2785745" cy="3741420"/>
                <wp:effectExtent l="0" t="0" r="0" b="0"/>
                <wp:wrapTopAndBottom/>
                <wp:docPr id="152" name="Group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85745" cy="3741420"/>
                          <a:chOff x="1674" y="370"/>
                          <a:chExt cx="4387" cy="5892"/>
                        </a:xfrm>
                      </wpg:grpSpPr>
                      <wps:wsp>
                        <wps:cNvPr id="153" name="Freeform 338"/>
                        <wps:cNvSpPr>
                          <a:spLocks/>
                        </wps:cNvSpPr>
                        <wps:spPr bwMode="auto">
                          <a:xfrm>
                            <a:off x="1691" y="372"/>
                            <a:ext cx="69" cy="198"/>
                          </a:xfrm>
                          <a:custGeom>
                            <a:avLst/>
                            <a:gdLst>
                              <a:gd name="T0" fmla="+- 0 1758 1692"/>
                              <a:gd name="T1" fmla="*/ T0 w 69"/>
                              <a:gd name="T2" fmla="+- 0 373 373"/>
                              <a:gd name="T3" fmla="*/ 373 h 198"/>
                              <a:gd name="T4" fmla="+- 0 1712 1692"/>
                              <a:gd name="T5" fmla="*/ T4 w 69"/>
                              <a:gd name="T6" fmla="+- 0 413 373"/>
                              <a:gd name="T7" fmla="*/ 413 h 198"/>
                              <a:gd name="T8" fmla="+- 0 1692 1692"/>
                              <a:gd name="T9" fmla="*/ T8 w 69"/>
                              <a:gd name="T10" fmla="+- 0 465 373"/>
                              <a:gd name="T11" fmla="*/ 465 h 198"/>
                              <a:gd name="T12" fmla="+- 0 1692 1692"/>
                              <a:gd name="T13" fmla="*/ T12 w 69"/>
                              <a:gd name="T14" fmla="+- 0 480 373"/>
                              <a:gd name="T15" fmla="*/ 480 h 198"/>
                              <a:gd name="T16" fmla="+- 0 1717 1692"/>
                              <a:gd name="T17" fmla="*/ T16 w 69"/>
                              <a:gd name="T18" fmla="+- 0 538 373"/>
                              <a:gd name="T19" fmla="*/ 538 h 198"/>
                              <a:gd name="T20" fmla="+- 0 1758 1692"/>
                              <a:gd name="T21" fmla="*/ T20 w 69"/>
                              <a:gd name="T22" fmla="+- 0 570 373"/>
                              <a:gd name="T23" fmla="*/ 570 h 198"/>
                              <a:gd name="T24" fmla="+- 0 1761 1692"/>
                              <a:gd name="T25" fmla="*/ T24 w 69"/>
                              <a:gd name="T26" fmla="+- 0 568 373"/>
                              <a:gd name="T27" fmla="*/ 568 h 198"/>
                              <a:gd name="T28" fmla="+- 0 1756 1692"/>
                              <a:gd name="T29" fmla="*/ T28 w 69"/>
                              <a:gd name="T30" fmla="+- 0 563 373"/>
                              <a:gd name="T31" fmla="*/ 563 h 198"/>
                              <a:gd name="T32" fmla="+- 0 1746 1692"/>
                              <a:gd name="T33" fmla="*/ T32 w 69"/>
                              <a:gd name="T34" fmla="+- 0 555 373"/>
                              <a:gd name="T35" fmla="*/ 555 h 198"/>
                              <a:gd name="T36" fmla="+- 0 1739 1692"/>
                              <a:gd name="T37" fmla="*/ T36 w 69"/>
                              <a:gd name="T38" fmla="+- 0 549 373"/>
                              <a:gd name="T39" fmla="*/ 549 h 198"/>
                              <a:gd name="T40" fmla="+- 0 1707 1692"/>
                              <a:gd name="T41" fmla="*/ T40 w 69"/>
                              <a:gd name="T42" fmla="+- 0 489 373"/>
                              <a:gd name="T43" fmla="*/ 489 h 198"/>
                              <a:gd name="T44" fmla="+- 0 1706 1692"/>
                              <a:gd name="T45" fmla="*/ T44 w 69"/>
                              <a:gd name="T46" fmla="+- 0 474 373"/>
                              <a:gd name="T47" fmla="*/ 474 h 198"/>
                              <a:gd name="T48" fmla="+- 0 1707 1692"/>
                              <a:gd name="T49" fmla="*/ T48 w 69"/>
                              <a:gd name="T50" fmla="+- 0 458 373"/>
                              <a:gd name="T51" fmla="*/ 458 h 198"/>
                              <a:gd name="T52" fmla="+- 0 1732 1692"/>
                              <a:gd name="T53" fmla="*/ T52 w 69"/>
                              <a:gd name="T54" fmla="+- 0 402 373"/>
                              <a:gd name="T55" fmla="*/ 402 h 198"/>
                              <a:gd name="T56" fmla="+- 0 1755 1692"/>
                              <a:gd name="T57" fmla="*/ T56 w 69"/>
                              <a:gd name="T58" fmla="+- 0 380 373"/>
                              <a:gd name="T59" fmla="*/ 380 h 198"/>
                              <a:gd name="T60" fmla="+- 0 1759 1692"/>
                              <a:gd name="T61" fmla="*/ T60 w 69"/>
                              <a:gd name="T62" fmla="+- 0 376 373"/>
                              <a:gd name="T63" fmla="*/ 376 h 198"/>
                              <a:gd name="T64" fmla="+- 0 1758 1692"/>
                              <a:gd name="T65" fmla="*/ T64 w 69"/>
                              <a:gd name="T66" fmla="+- 0 373 373"/>
                              <a:gd name="T67" fmla="*/ 373 h 1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9" h="198">
                                <a:moveTo>
                                  <a:pt x="66" y="0"/>
                                </a:moveTo>
                                <a:lnTo>
                                  <a:pt x="20" y="40"/>
                                </a:lnTo>
                                <a:lnTo>
                                  <a:pt x="0" y="92"/>
                                </a:lnTo>
                                <a:lnTo>
                                  <a:pt x="0" y="107"/>
                                </a:lnTo>
                                <a:lnTo>
                                  <a:pt x="25" y="165"/>
                                </a:lnTo>
                                <a:lnTo>
                                  <a:pt x="66" y="197"/>
                                </a:lnTo>
                                <a:lnTo>
                                  <a:pt x="69" y="195"/>
                                </a:lnTo>
                                <a:lnTo>
                                  <a:pt x="64" y="190"/>
                                </a:lnTo>
                                <a:lnTo>
                                  <a:pt x="54" y="182"/>
                                </a:lnTo>
                                <a:lnTo>
                                  <a:pt x="47" y="176"/>
                                </a:lnTo>
                                <a:lnTo>
                                  <a:pt x="15" y="116"/>
                                </a:lnTo>
                                <a:lnTo>
                                  <a:pt x="14" y="101"/>
                                </a:lnTo>
                                <a:lnTo>
                                  <a:pt x="15" y="85"/>
                                </a:lnTo>
                                <a:lnTo>
                                  <a:pt x="40" y="29"/>
                                </a:lnTo>
                                <a:lnTo>
                                  <a:pt x="63" y="7"/>
                                </a:lnTo>
                                <a:lnTo>
                                  <a:pt x="67" y="3"/>
                                </a:lnTo>
                                <a:lnTo>
                                  <a:pt x="6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4" name="Picture 3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05" y="456"/>
                            <a:ext cx="101" cy="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55" name="Freeform 336"/>
                        <wps:cNvSpPr>
                          <a:spLocks/>
                        </wps:cNvSpPr>
                        <wps:spPr bwMode="auto">
                          <a:xfrm>
                            <a:off x="1941" y="369"/>
                            <a:ext cx="71" cy="202"/>
                          </a:xfrm>
                          <a:custGeom>
                            <a:avLst/>
                            <a:gdLst>
                              <a:gd name="T0" fmla="+- 0 1943 1942"/>
                              <a:gd name="T1" fmla="*/ T0 w 71"/>
                              <a:gd name="T2" fmla="+- 0 370 370"/>
                              <a:gd name="T3" fmla="*/ 370 h 202"/>
                              <a:gd name="T4" fmla="+- 0 1942 1942"/>
                              <a:gd name="T5" fmla="*/ T4 w 71"/>
                              <a:gd name="T6" fmla="+- 0 373 370"/>
                              <a:gd name="T7" fmla="*/ 373 h 202"/>
                              <a:gd name="T8" fmla="+- 0 1947 1942"/>
                              <a:gd name="T9" fmla="*/ T8 w 71"/>
                              <a:gd name="T10" fmla="+- 0 378 370"/>
                              <a:gd name="T11" fmla="*/ 378 h 202"/>
                              <a:gd name="T12" fmla="+- 0 1956 1942"/>
                              <a:gd name="T13" fmla="*/ T12 w 71"/>
                              <a:gd name="T14" fmla="+- 0 386 370"/>
                              <a:gd name="T15" fmla="*/ 386 h 202"/>
                              <a:gd name="T16" fmla="+- 0 1963 1942"/>
                              <a:gd name="T17" fmla="*/ T16 w 71"/>
                              <a:gd name="T18" fmla="+- 0 392 370"/>
                              <a:gd name="T19" fmla="*/ 392 h 202"/>
                              <a:gd name="T20" fmla="+- 0 1996 1942"/>
                              <a:gd name="T21" fmla="*/ T20 w 71"/>
                              <a:gd name="T22" fmla="+- 0 454 370"/>
                              <a:gd name="T23" fmla="*/ 454 h 202"/>
                              <a:gd name="T24" fmla="+- 0 1998 1942"/>
                              <a:gd name="T25" fmla="*/ T24 w 71"/>
                              <a:gd name="T26" fmla="+- 0 469 370"/>
                              <a:gd name="T27" fmla="*/ 469 h 202"/>
                              <a:gd name="T28" fmla="+- 0 1998 1942"/>
                              <a:gd name="T29" fmla="*/ T28 w 71"/>
                              <a:gd name="T30" fmla="+- 0 484 370"/>
                              <a:gd name="T31" fmla="*/ 484 h 202"/>
                              <a:gd name="T32" fmla="+- 0 1970 1942"/>
                              <a:gd name="T33" fmla="*/ T32 w 71"/>
                              <a:gd name="T34" fmla="+- 0 543 370"/>
                              <a:gd name="T35" fmla="*/ 543 h 202"/>
                              <a:gd name="T36" fmla="+- 0 1947 1942"/>
                              <a:gd name="T37" fmla="*/ T36 w 71"/>
                              <a:gd name="T38" fmla="+- 0 564 370"/>
                              <a:gd name="T39" fmla="*/ 564 h 202"/>
                              <a:gd name="T40" fmla="+- 0 1942 1942"/>
                              <a:gd name="T41" fmla="*/ T40 w 71"/>
                              <a:gd name="T42" fmla="+- 0 568 370"/>
                              <a:gd name="T43" fmla="*/ 568 h 202"/>
                              <a:gd name="T44" fmla="+- 0 1943 1942"/>
                              <a:gd name="T45" fmla="*/ T44 w 71"/>
                              <a:gd name="T46" fmla="+- 0 571 370"/>
                              <a:gd name="T47" fmla="*/ 571 h 202"/>
                              <a:gd name="T48" fmla="+- 0 1949 1942"/>
                              <a:gd name="T49" fmla="*/ T48 w 71"/>
                              <a:gd name="T50" fmla="+- 0 568 370"/>
                              <a:gd name="T51" fmla="*/ 568 h 202"/>
                              <a:gd name="T52" fmla="+- 0 1962 1942"/>
                              <a:gd name="T53" fmla="*/ T52 w 71"/>
                              <a:gd name="T54" fmla="+- 0 561 370"/>
                              <a:gd name="T55" fmla="*/ 561 h 202"/>
                              <a:gd name="T56" fmla="+- 0 2003 1942"/>
                              <a:gd name="T57" fmla="*/ T56 w 71"/>
                              <a:gd name="T58" fmla="+- 0 517 370"/>
                              <a:gd name="T59" fmla="*/ 517 h 202"/>
                              <a:gd name="T60" fmla="+- 0 2013 1942"/>
                              <a:gd name="T61" fmla="*/ T60 w 71"/>
                              <a:gd name="T62" fmla="+- 0 475 370"/>
                              <a:gd name="T63" fmla="*/ 475 h 202"/>
                              <a:gd name="T64" fmla="+- 0 2012 1942"/>
                              <a:gd name="T65" fmla="*/ T64 w 71"/>
                              <a:gd name="T66" fmla="+- 0 459 370"/>
                              <a:gd name="T67" fmla="*/ 459 h 202"/>
                              <a:gd name="T68" fmla="+- 0 1978 1942"/>
                              <a:gd name="T69" fmla="*/ T68 w 71"/>
                              <a:gd name="T70" fmla="+- 0 397 370"/>
                              <a:gd name="T71" fmla="*/ 397 h 202"/>
                              <a:gd name="T72" fmla="+- 0 1949 1942"/>
                              <a:gd name="T73" fmla="*/ T72 w 71"/>
                              <a:gd name="T74" fmla="+- 0 373 370"/>
                              <a:gd name="T75" fmla="*/ 373 h 202"/>
                              <a:gd name="T76" fmla="+- 0 1943 1942"/>
                              <a:gd name="T77" fmla="*/ T76 w 71"/>
                              <a:gd name="T78" fmla="+- 0 370 370"/>
                              <a:gd name="T79" fmla="*/ 370 h 20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71" h="202">
                                <a:moveTo>
                                  <a:pt x="1" y="0"/>
                                </a:moveTo>
                                <a:lnTo>
                                  <a:pt x="0" y="3"/>
                                </a:lnTo>
                                <a:lnTo>
                                  <a:pt x="5" y="8"/>
                                </a:lnTo>
                                <a:lnTo>
                                  <a:pt x="14" y="16"/>
                                </a:lnTo>
                                <a:lnTo>
                                  <a:pt x="21" y="22"/>
                                </a:lnTo>
                                <a:lnTo>
                                  <a:pt x="54" y="84"/>
                                </a:lnTo>
                                <a:lnTo>
                                  <a:pt x="56" y="99"/>
                                </a:lnTo>
                                <a:lnTo>
                                  <a:pt x="56" y="114"/>
                                </a:lnTo>
                                <a:lnTo>
                                  <a:pt x="28" y="173"/>
                                </a:lnTo>
                                <a:lnTo>
                                  <a:pt x="5" y="194"/>
                                </a:lnTo>
                                <a:lnTo>
                                  <a:pt x="0" y="198"/>
                                </a:lnTo>
                                <a:lnTo>
                                  <a:pt x="1" y="201"/>
                                </a:lnTo>
                                <a:lnTo>
                                  <a:pt x="7" y="198"/>
                                </a:lnTo>
                                <a:lnTo>
                                  <a:pt x="20" y="191"/>
                                </a:lnTo>
                                <a:lnTo>
                                  <a:pt x="61" y="147"/>
                                </a:lnTo>
                                <a:lnTo>
                                  <a:pt x="71" y="105"/>
                                </a:lnTo>
                                <a:lnTo>
                                  <a:pt x="70" y="89"/>
                                </a:lnTo>
                                <a:lnTo>
                                  <a:pt x="36" y="27"/>
                                </a:lnTo>
                                <a:lnTo>
                                  <a:pt x="7" y="3"/>
                                </a:lnTo>
                                <a:lnTo>
                                  <a:pt x="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6" name="Picture 3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59" y="557"/>
                            <a:ext cx="145" cy="1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57" name="Line 334"/>
                        <wps:cNvCnPr>
                          <a:cxnSpLocks noChangeShapeType="1"/>
                        </wps:cNvCnPr>
                        <wps:spPr bwMode="auto">
                          <a:xfrm>
                            <a:off x="2268" y="623"/>
                            <a:ext cx="49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8" name="AutoShape 333"/>
                        <wps:cNvSpPr>
                          <a:spLocks/>
                        </wps:cNvSpPr>
                        <wps:spPr bwMode="auto">
                          <a:xfrm>
                            <a:off x="2751" y="2993"/>
                            <a:ext cx="1179" cy="119"/>
                          </a:xfrm>
                          <a:custGeom>
                            <a:avLst/>
                            <a:gdLst>
                              <a:gd name="T0" fmla="+- 0 2811 2752"/>
                              <a:gd name="T1" fmla="*/ T0 w 1179"/>
                              <a:gd name="T2" fmla="+- 0 3012 2994"/>
                              <a:gd name="T3" fmla="*/ 3012 h 119"/>
                              <a:gd name="T4" fmla="+- 0 2798 2752"/>
                              <a:gd name="T5" fmla="*/ T4 w 1179"/>
                              <a:gd name="T6" fmla="+- 0 3000 2994"/>
                              <a:gd name="T7" fmla="*/ 3000 h 119"/>
                              <a:gd name="T8" fmla="+- 0 2760 2752"/>
                              <a:gd name="T9" fmla="*/ T8 w 1179"/>
                              <a:gd name="T10" fmla="+- 0 3068 2994"/>
                              <a:gd name="T11" fmla="*/ 3068 h 119"/>
                              <a:gd name="T12" fmla="+- 0 2752 2752"/>
                              <a:gd name="T13" fmla="*/ T12 w 1179"/>
                              <a:gd name="T14" fmla="+- 0 3069 2994"/>
                              <a:gd name="T15" fmla="*/ 3069 h 119"/>
                              <a:gd name="T16" fmla="+- 0 2798 2752"/>
                              <a:gd name="T17" fmla="*/ T16 w 1179"/>
                              <a:gd name="T18" fmla="+- 0 3110 2994"/>
                              <a:gd name="T19" fmla="*/ 3110 h 119"/>
                              <a:gd name="T20" fmla="+- 0 2826 2752"/>
                              <a:gd name="T21" fmla="*/ T20 w 1179"/>
                              <a:gd name="T22" fmla="+- 0 3080 2994"/>
                              <a:gd name="T23" fmla="*/ 3080 h 119"/>
                              <a:gd name="T24" fmla="+- 0 3377 2752"/>
                              <a:gd name="T25" fmla="*/ T24 w 1179"/>
                              <a:gd name="T26" fmla="+- 0 3054 2994"/>
                              <a:gd name="T27" fmla="*/ 3054 h 119"/>
                              <a:gd name="T28" fmla="+- 0 3365 2752"/>
                              <a:gd name="T29" fmla="*/ T28 w 1179"/>
                              <a:gd name="T30" fmla="+- 0 3041 2994"/>
                              <a:gd name="T31" fmla="*/ 3041 h 119"/>
                              <a:gd name="T32" fmla="+- 0 3363 2752"/>
                              <a:gd name="T33" fmla="*/ T32 w 1179"/>
                              <a:gd name="T34" fmla="+- 0 3096 2994"/>
                              <a:gd name="T35" fmla="*/ 3096 h 119"/>
                              <a:gd name="T36" fmla="+- 0 3343 2752"/>
                              <a:gd name="T37" fmla="*/ T36 w 1179"/>
                              <a:gd name="T38" fmla="+- 0 3107 2994"/>
                              <a:gd name="T39" fmla="*/ 3107 h 119"/>
                              <a:gd name="T40" fmla="+- 0 3331 2752"/>
                              <a:gd name="T41" fmla="*/ T40 w 1179"/>
                              <a:gd name="T42" fmla="+- 0 3095 2994"/>
                              <a:gd name="T43" fmla="*/ 3095 h 119"/>
                              <a:gd name="T44" fmla="+- 0 3326 2752"/>
                              <a:gd name="T45" fmla="*/ T44 w 1179"/>
                              <a:gd name="T46" fmla="+- 0 3063 2994"/>
                              <a:gd name="T47" fmla="*/ 3063 h 119"/>
                              <a:gd name="T48" fmla="+- 0 3332 2752"/>
                              <a:gd name="T49" fmla="*/ T48 w 1179"/>
                              <a:gd name="T50" fmla="+- 0 3050 2994"/>
                              <a:gd name="T51" fmla="*/ 3050 h 119"/>
                              <a:gd name="T52" fmla="+- 0 3340 2752"/>
                              <a:gd name="T53" fmla="*/ T52 w 1179"/>
                              <a:gd name="T54" fmla="+- 0 3046 2994"/>
                              <a:gd name="T55" fmla="*/ 3046 h 119"/>
                              <a:gd name="T56" fmla="+- 0 3356 2752"/>
                              <a:gd name="T57" fmla="*/ T56 w 1179"/>
                              <a:gd name="T58" fmla="+- 0 3049 2994"/>
                              <a:gd name="T59" fmla="*/ 3049 h 119"/>
                              <a:gd name="T60" fmla="+- 0 3365 2752"/>
                              <a:gd name="T61" fmla="*/ T60 w 1179"/>
                              <a:gd name="T62" fmla="+- 0 3041 2994"/>
                              <a:gd name="T63" fmla="*/ 3041 h 119"/>
                              <a:gd name="T64" fmla="+- 0 3336 2752"/>
                              <a:gd name="T65" fmla="*/ T64 w 1179"/>
                              <a:gd name="T66" fmla="+- 0 3041 2994"/>
                              <a:gd name="T67" fmla="*/ 3041 h 119"/>
                              <a:gd name="T68" fmla="+- 0 3333 2752"/>
                              <a:gd name="T69" fmla="*/ T68 w 1179"/>
                              <a:gd name="T70" fmla="+- 0 3032 2994"/>
                              <a:gd name="T71" fmla="*/ 3032 h 119"/>
                              <a:gd name="T72" fmla="+- 0 3351 2752"/>
                              <a:gd name="T73" fmla="*/ T72 w 1179"/>
                              <a:gd name="T74" fmla="+- 0 3007 2994"/>
                              <a:gd name="T75" fmla="*/ 3007 h 119"/>
                              <a:gd name="T76" fmla="+- 0 3370 2752"/>
                              <a:gd name="T77" fmla="*/ T76 w 1179"/>
                              <a:gd name="T78" fmla="+- 0 2998 2994"/>
                              <a:gd name="T79" fmla="*/ 2998 h 119"/>
                              <a:gd name="T80" fmla="+- 0 3367 2752"/>
                              <a:gd name="T81" fmla="*/ T80 w 1179"/>
                              <a:gd name="T82" fmla="+- 0 2994 2994"/>
                              <a:gd name="T83" fmla="*/ 2994 h 119"/>
                              <a:gd name="T84" fmla="+- 0 3340 2752"/>
                              <a:gd name="T85" fmla="*/ T84 w 1179"/>
                              <a:gd name="T86" fmla="+- 0 3005 2994"/>
                              <a:gd name="T87" fmla="*/ 3005 h 119"/>
                              <a:gd name="T88" fmla="+- 0 3313 2752"/>
                              <a:gd name="T89" fmla="*/ T88 w 1179"/>
                              <a:gd name="T90" fmla="+- 0 3046 2994"/>
                              <a:gd name="T91" fmla="*/ 3046 h 119"/>
                              <a:gd name="T92" fmla="+- 0 3312 2752"/>
                              <a:gd name="T93" fmla="*/ T92 w 1179"/>
                              <a:gd name="T94" fmla="+- 0 3077 2994"/>
                              <a:gd name="T95" fmla="*/ 3077 h 119"/>
                              <a:gd name="T96" fmla="+- 0 3326 2752"/>
                              <a:gd name="T97" fmla="*/ T96 w 1179"/>
                              <a:gd name="T98" fmla="+- 0 3104 2994"/>
                              <a:gd name="T99" fmla="*/ 3104 h 119"/>
                              <a:gd name="T100" fmla="+- 0 3356 2752"/>
                              <a:gd name="T101" fmla="*/ T100 w 1179"/>
                              <a:gd name="T102" fmla="+- 0 3112 2994"/>
                              <a:gd name="T103" fmla="*/ 3112 h 119"/>
                              <a:gd name="T104" fmla="+- 0 3377 2752"/>
                              <a:gd name="T105" fmla="*/ T104 w 1179"/>
                              <a:gd name="T106" fmla="+- 0 3090 2994"/>
                              <a:gd name="T107" fmla="*/ 3090 h 119"/>
                              <a:gd name="T108" fmla="+- 0 3930 2752"/>
                              <a:gd name="T109" fmla="*/ T108 w 1179"/>
                              <a:gd name="T110" fmla="+- 0 3077 2994"/>
                              <a:gd name="T111" fmla="*/ 3077 h 119"/>
                              <a:gd name="T112" fmla="+- 0 3919 2752"/>
                              <a:gd name="T113" fmla="*/ T112 w 1179"/>
                              <a:gd name="T114" fmla="+- 0 3059 2994"/>
                              <a:gd name="T115" fmla="*/ 3059 h 119"/>
                              <a:gd name="T116" fmla="+- 0 3917 2752"/>
                              <a:gd name="T117" fmla="*/ T116 w 1179"/>
                              <a:gd name="T118" fmla="+- 0 3099 2994"/>
                              <a:gd name="T119" fmla="*/ 3099 h 119"/>
                              <a:gd name="T120" fmla="+- 0 3894 2752"/>
                              <a:gd name="T121" fmla="*/ T120 w 1179"/>
                              <a:gd name="T122" fmla="+- 0 3107 2994"/>
                              <a:gd name="T123" fmla="*/ 3107 h 119"/>
                              <a:gd name="T124" fmla="+- 0 3879 2752"/>
                              <a:gd name="T125" fmla="*/ T124 w 1179"/>
                              <a:gd name="T126" fmla="+- 0 3091 2994"/>
                              <a:gd name="T127" fmla="*/ 3091 h 119"/>
                              <a:gd name="T128" fmla="+- 0 3885 2752"/>
                              <a:gd name="T129" fmla="*/ T128 w 1179"/>
                              <a:gd name="T130" fmla="+- 0 3064 2994"/>
                              <a:gd name="T131" fmla="*/ 3064 h 119"/>
                              <a:gd name="T132" fmla="+- 0 3904 2752"/>
                              <a:gd name="T133" fmla="*/ T132 w 1179"/>
                              <a:gd name="T134" fmla="+- 0 3065 2994"/>
                              <a:gd name="T135" fmla="*/ 3065 h 119"/>
                              <a:gd name="T136" fmla="+- 0 3919 2752"/>
                              <a:gd name="T137" fmla="*/ T136 w 1179"/>
                              <a:gd name="T138" fmla="+- 0 3086 2994"/>
                              <a:gd name="T139" fmla="*/ 3086 h 119"/>
                              <a:gd name="T140" fmla="+- 0 3914 2752"/>
                              <a:gd name="T141" fmla="*/ T140 w 1179"/>
                              <a:gd name="T142" fmla="+- 0 3055 2994"/>
                              <a:gd name="T143" fmla="*/ 3055 h 119"/>
                              <a:gd name="T144" fmla="+- 0 3914 2752"/>
                              <a:gd name="T145" fmla="*/ T144 w 1179"/>
                              <a:gd name="T146" fmla="+- 0 3041 2994"/>
                              <a:gd name="T147" fmla="*/ 3041 h 119"/>
                              <a:gd name="T148" fmla="+- 0 3927 2752"/>
                              <a:gd name="T149" fmla="*/ T148 w 1179"/>
                              <a:gd name="T150" fmla="+- 0 3023 2994"/>
                              <a:gd name="T151" fmla="*/ 3023 h 119"/>
                              <a:gd name="T152" fmla="+- 0 3917 2752"/>
                              <a:gd name="T153" fmla="*/ T152 w 1179"/>
                              <a:gd name="T154" fmla="+- 0 2999 2994"/>
                              <a:gd name="T155" fmla="*/ 2999 h 119"/>
                              <a:gd name="T156" fmla="+- 0 3915 2752"/>
                              <a:gd name="T157" fmla="*/ T156 w 1179"/>
                              <a:gd name="T158" fmla="+- 0 3026 2994"/>
                              <a:gd name="T159" fmla="*/ 3026 h 119"/>
                              <a:gd name="T160" fmla="+- 0 3901 2752"/>
                              <a:gd name="T161" fmla="*/ T160 w 1179"/>
                              <a:gd name="T162" fmla="+- 0 3044 2994"/>
                              <a:gd name="T163" fmla="*/ 3044 h 119"/>
                              <a:gd name="T164" fmla="+- 0 3883 2752"/>
                              <a:gd name="T165" fmla="*/ T164 w 1179"/>
                              <a:gd name="T166" fmla="+- 0 3027 2994"/>
                              <a:gd name="T167" fmla="*/ 3027 h 119"/>
                              <a:gd name="T168" fmla="+- 0 3880 2752"/>
                              <a:gd name="T169" fmla="*/ T168 w 1179"/>
                              <a:gd name="T170" fmla="+- 0 3018 2994"/>
                              <a:gd name="T171" fmla="*/ 3018 h 119"/>
                              <a:gd name="T172" fmla="+- 0 3888 2752"/>
                              <a:gd name="T173" fmla="*/ T172 w 1179"/>
                              <a:gd name="T174" fmla="+- 0 3000 2994"/>
                              <a:gd name="T175" fmla="*/ 3000 h 119"/>
                              <a:gd name="T176" fmla="+- 0 3908 2752"/>
                              <a:gd name="T177" fmla="*/ T176 w 1179"/>
                              <a:gd name="T178" fmla="+- 0 3000 2994"/>
                              <a:gd name="T179" fmla="*/ 3000 h 119"/>
                              <a:gd name="T180" fmla="+- 0 3914 2752"/>
                              <a:gd name="T181" fmla="*/ T180 w 1179"/>
                              <a:gd name="T182" fmla="+- 0 3007 2994"/>
                              <a:gd name="T183" fmla="*/ 3007 h 119"/>
                              <a:gd name="T184" fmla="+- 0 3916 2752"/>
                              <a:gd name="T185" fmla="*/ T184 w 1179"/>
                              <a:gd name="T186" fmla="+- 0 2998 2994"/>
                              <a:gd name="T187" fmla="*/ 2998 h 119"/>
                              <a:gd name="T188" fmla="+- 0 3889 2752"/>
                              <a:gd name="T189" fmla="*/ T188 w 1179"/>
                              <a:gd name="T190" fmla="+- 0 2994 2994"/>
                              <a:gd name="T191" fmla="*/ 2994 h 119"/>
                              <a:gd name="T192" fmla="+- 0 3868 2752"/>
                              <a:gd name="T193" fmla="*/ T192 w 1179"/>
                              <a:gd name="T194" fmla="+- 0 3014 2994"/>
                              <a:gd name="T195" fmla="*/ 3014 h 119"/>
                              <a:gd name="T196" fmla="+- 0 3874 2752"/>
                              <a:gd name="T197" fmla="*/ T196 w 1179"/>
                              <a:gd name="T198" fmla="+- 0 3039 2994"/>
                              <a:gd name="T199" fmla="*/ 3039 h 119"/>
                              <a:gd name="T200" fmla="+- 0 3881 2752"/>
                              <a:gd name="T201" fmla="*/ T200 w 1179"/>
                              <a:gd name="T202" fmla="+- 0 3059 2994"/>
                              <a:gd name="T203" fmla="*/ 3059 h 119"/>
                              <a:gd name="T204" fmla="+- 0 3867 2752"/>
                              <a:gd name="T205" fmla="*/ T204 w 1179"/>
                              <a:gd name="T206" fmla="+- 0 3078 2994"/>
                              <a:gd name="T207" fmla="*/ 3078 h 119"/>
                              <a:gd name="T208" fmla="+- 0 3874 2752"/>
                              <a:gd name="T209" fmla="*/ T208 w 1179"/>
                              <a:gd name="T210" fmla="+- 0 3102 2994"/>
                              <a:gd name="T211" fmla="*/ 3102 h 119"/>
                              <a:gd name="T212" fmla="+- 0 3908 2752"/>
                              <a:gd name="T213" fmla="*/ T212 w 1179"/>
                              <a:gd name="T214" fmla="+- 0 3112 2994"/>
                              <a:gd name="T215" fmla="*/ 3112 h 119"/>
                              <a:gd name="T216" fmla="+- 0 3927 2752"/>
                              <a:gd name="T217" fmla="*/ T216 w 1179"/>
                              <a:gd name="T218" fmla="+- 0 3098 2994"/>
                              <a:gd name="T219" fmla="*/ 3098 h 11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</a:cxnLst>
                            <a:rect l="0" t="0" r="r" b="b"/>
                            <a:pathLst>
                              <a:path w="1179" h="119">
                                <a:moveTo>
                                  <a:pt x="74" y="74"/>
                                </a:moveTo>
                                <a:lnTo>
                                  <a:pt x="59" y="74"/>
                                </a:lnTo>
                                <a:lnTo>
                                  <a:pt x="59" y="18"/>
                                </a:lnTo>
                                <a:lnTo>
                                  <a:pt x="59" y="0"/>
                                </a:lnTo>
                                <a:lnTo>
                                  <a:pt x="50" y="0"/>
                                </a:lnTo>
                                <a:lnTo>
                                  <a:pt x="46" y="6"/>
                                </a:lnTo>
                                <a:lnTo>
                                  <a:pt x="46" y="18"/>
                                </a:lnTo>
                                <a:lnTo>
                                  <a:pt x="46" y="74"/>
                                </a:lnTo>
                                <a:lnTo>
                                  <a:pt x="8" y="74"/>
                                </a:lnTo>
                                <a:lnTo>
                                  <a:pt x="46" y="18"/>
                                </a:lnTo>
                                <a:lnTo>
                                  <a:pt x="46" y="6"/>
                                </a:lnTo>
                                <a:lnTo>
                                  <a:pt x="0" y="75"/>
                                </a:lnTo>
                                <a:lnTo>
                                  <a:pt x="0" y="86"/>
                                </a:lnTo>
                                <a:lnTo>
                                  <a:pt x="46" y="86"/>
                                </a:lnTo>
                                <a:lnTo>
                                  <a:pt x="46" y="116"/>
                                </a:lnTo>
                                <a:lnTo>
                                  <a:pt x="59" y="116"/>
                                </a:lnTo>
                                <a:lnTo>
                                  <a:pt x="59" y="86"/>
                                </a:lnTo>
                                <a:lnTo>
                                  <a:pt x="74" y="86"/>
                                </a:lnTo>
                                <a:lnTo>
                                  <a:pt x="74" y="74"/>
                                </a:lnTo>
                                <a:close/>
                                <a:moveTo>
                                  <a:pt x="627" y="68"/>
                                </a:moveTo>
                                <a:lnTo>
                                  <a:pt x="625" y="60"/>
                                </a:lnTo>
                                <a:lnTo>
                                  <a:pt x="617" y="51"/>
                                </a:lnTo>
                                <a:lnTo>
                                  <a:pt x="614" y="47"/>
                                </a:lnTo>
                                <a:lnTo>
                                  <a:pt x="613" y="47"/>
                                </a:lnTo>
                                <a:lnTo>
                                  <a:pt x="613" y="77"/>
                                </a:lnTo>
                                <a:lnTo>
                                  <a:pt x="613" y="96"/>
                                </a:lnTo>
                                <a:lnTo>
                                  <a:pt x="611" y="102"/>
                                </a:lnTo>
                                <a:lnTo>
                                  <a:pt x="604" y="111"/>
                                </a:lnTo>
                                <a:lnTo>
                                  <a:pt x="600" y="113"/>
                                </a:lnTo>
                                <a:lnTo>
                                  <a:pt x="591" y="113"/>
                                </a:lnTo>
                                <a:lnTo>
                                  <a:pt x="588" y="112"/>
                                </a:lnTo>
                                <a:lnTo>
                                  <a:pt x="581" y="106"/>
                                </a:lnTo>
                                <a:lnTo>
                                  <a:pt x="579" y="101"/>
                                </a:lnTo>
                                <a:lnTo>
                                  <a:pt x="575" y="88"/>
                                </a:lnTo>
                                <a:lnTo>
                                  <a:pt x="574" y="83"/>
                                </a:lnTo>
                                <a:lnTo>
                                  <a:pt x="574" y="69"/>
                                </a:lnTo>
                                <a:lnTo>
                                  <a:pt x="574" y="66"/>
                                </a:lnTo>
                                <a:lnTo>
                                  <a:pt x="575" y="59"/>
                                </a:lnTo>
                                <a:lnTo>
                                  <a:pt x="580" y="56"/>
                                </a:lnTo>
                                <a:lnTo>
                                  <a:pt x="583" y="54"/>
                                </a:lnTo>
                                <a:lnTo>
                                  <a:pt x="586" y="52"/>
                                </a:lnTo>
                                <a:lnTo>
                                  <a:pt x="588" y="52"/>
                                </a:lnTo>
                                <a:lnTo>
                                  <a:pt x="590" y="51"/>
                                </a:lnTo>
                                <a:lnTo>
                                  <a:pt x="599" y="51"/>
                                </a:lnTo>
                                <a:lnTo>
                                  <a:pt x="604" y="55"/>
                                </a:lnTo>
                                <a:lnTo>
                                  <a:pt x="611" y="69"/>
                                </a:lnTo>
                                <a:lnTo>
                                  <a:pt x="613" y="77"/>
                                </a:lnTo>
                                <a:lnTo>
                                  <a:pt x="613" y="47"/>
                                </a:lnTo>
                                <a:lnTo>
                                  <a:pt x="607" y="44"/>
                                </a:lnTo>
                                <a:lnTo>
                                  <a:pt x="592" y="44"/>
                                </a:lnTo>
                                <a:lnTo>
                                  <a:pt x="584" y="47"/>
                                </a:lnTo>
                                <a:lnTo>
                                  <a:pt x="577" y="52"/>
                                </a:lnTo>
                                <a:lnTo>
                                  <a:pt x="579" y="45"/>
                                </a:lnTo>
                                <a:lnTo>
                                  <a:pt x="581" y="38"/>
                                </a:lnTo>
                                <a:lnTo>
                                  <a:pt x="587" y="27"/>
                                </a:lnTo>
                                <a:lnTo>
                                  <a:pt x="590" y="22"/>
                                </a:lnTo>
                                <a:lnTo>
                                  <a:pt x="599" y="13"/>
                                </a:lnTo>
                                <a:lnTo>
                                  <a:pt x="604" y="10"/>
                                </a:lnTo>
                                <a:lnTo>
                                  <a:pt x="612" y="5"/>
                                </a:lnTo>
                                <a:lnTo>
                                  <a:pt x="618" y="4"/>
                                </a:lnTo>
                                <a:lnTo>
                                  <a:pt x="625" y="3"/>
                                </a:lnTo>
                                <a:lnTo>
                                  <a:pt x="625" y="0"/>
                                </a:lnTo>
                                <a:lnTo>
                                  <a:pt x="615" y="0"/>
                                </a:lnTo>
                                <a:lnTo>
                                  <a:pt x="609" y="1"/>
                                </a:lnTo>
                                <a:lnTo>
                                  <a:pt x="595" y="6"/>
                                </a:lnTo>
                                <a:lnTo>
                                  <a:pt x="588" y="11"/>
                                </a:lnTo>
                                <a:lnTo>
                                  <a:pt x="574" y="25"/>
                                </a:lnTo>
                                <a:lnTo>
                                  <a:pt x="568" y="33"/>
                                </a:lnTo>
                                <a:lnTo>
                                  <a:pt x="561" y="52"/>
                                </a:lnTo>
                                <a:lnTo>
                                  <a:pt x="559" y="60"/>
                                </a:lnTo>
                                <a:lnTo>
                                  <a:pt x="559" y="72"/>
                                </a:lnTo>
                                <a:lnTo>
                                  <a:pt x="560" y="83"/>
                                </a:lnTo>
                                <a:lnTo>
                                  <a:pt x="562" y="93"/>
                                </a:lnTo>
                                <a:lnTo>
                                  <a:pt x="567" y="102"/>
                                </a:lnTo>
                                <a:lnTo>
                                  <a:pt x="574" y="110"/>
                                </a:lnTo>
                                <a:lnTo>
                                  <a:pt x="579" y="115"/>
                                </a:lnTo>
                                <a:lnTo>
                                  <a:pt x="585" y="118"/>
                                </a:lnTo>
                                <a:lnTo>
                                  <a:pt x="604" y="118"/>
                                </a:lnTo>
                                <a:lnTo>
                                  <a:pt x="612" y="113"/>
                                </a:lnTo>
                                <a:lnTo>
                                  <a:pt x="613" y="113"/>
                                </a:lnTo>
                                <a:lnTo>
                                  <a:pt x="625" y="96"/>
                                </a:lnTo>
                                <a:lnTo>
                                  <a:pt x="627" y="87"/>
                                </a:lnTo>
                                <a:lnTo>
                                  <a:pt x="627" y="68"/>
                                </a:lnTo>
                                <a:close/>
                                <a:moveTo>
                                  <a:pt x="1178" y="83"/>
                                </a:moveTo>
                                <a:lnTo>
                                  <a:pt x="1176" y="77"/>
                                </a:lnTo>
                                <a:lnTo>
                                  <a:pt x="1169" y="67"/>
                                </a:lnTo>
                                <a:lnTo>
                                  <a:pt x="1167" y="65"/>
                                </a:lnTo>
                                <a:lnTo>
                                  <a:pt x="1167" y="92"/>
                                </a:lnTo>
                                <a:lnTo>
                                  <a:pt x="1167" y="101"/>
                                </a:lnTo>
                                <a:lnTo>
                                  <a:pt x="1165" y="105"/>
                                </a:lnTo>
                                <a:lnTo>
                                  <a:pt x="1158" y="112"/>
                                </a:lnTo>
                                <a:lnTo>
                                  <a:pt x="1153" y="113"/>
                                </a:lnTo>
                                <a:lnTo>
                                  <a:pt x="1142" y="113"/>
                                </a:lnTo>
                                <a:lnTo>
                                  <a:pt x="1137" y="111"/>
                                </a:lnTo>
                                <a:lnTo>
                                  <a:pt x="1129" y="103"/>
                                </a:lnTo>
                                <a:lnTo>
                                  <a:pt x="1127" y="97"/>
                                </a:lnTo>
                                <a:lnTo>
                                  <a:pt x="1127" y="84"/>
                                </a:lnTo>
                                <a:lnTo>
                                  <a:pt x="1128" y="79"/>
                                </a:lnTo>
                                <a:lnTo>
                                  <a:pt x="1133" y="70"/>
                                </a:lnTo>
                                <a:lnTo>
                                  <a:pt x="1136" y="66"/>
                                </a:lnTo>
                                <a:lnTo>
                                  <a:pt x="1140" y="62"/>
                                </a:lnTo>
                                <a:lnTo>
                                  <a:pt x="1152" y="71"/>
                                </a:lnTo>
                                <a:lnTo>
                                  <a:pt x="1160" y="79"/>
                                </a:lnTo>
                                <a:lnTo>
                                  <a:pt x="1166" y="88"/>
                                </a:lnTo>
                                <a:lnTo>
                                  <a:pt x="1167" y="92"/>
                                </a:lnTo>
                                <a:lnTo>
                                  <a:pt x="1167" y="65"/>
                                </a:lnTo>
                                <a:lnTo>
                                  <a:pt x="1164" y="62"/>
                                </a:lnTo>
                                <a:lnTo>
                                  <a:pt x="1162" y="61"/>
                                </a:lnTo>
                                <a:lnTo>
                                  <a:pt x="1153" y="53"/>
                                </a:lnTo>
                                <a:lnTo>
                                  <a:pt x="1158" y="50"/>
                                </a:lnTo>
                                <a:lnTo>
                                  <a:pt x="1162" y="47"/>
                                </a:lnTo>
                                <a:lnTo>
                                  <a:pt x="1168" y="42"/>
                                </a:lnTo>
                                <a:lnTo>
                                  <a:pt x="1174" y="33"/>
                                </a:lnTo>
                                <a:lnTo>
                                  <a:pt x="1175" y="29"/>
                                </a:lnTo>
                                <a:lnTo>
                                  <a:pt x="1175" y="18"/>
                                </a:lnTo>
                                <a:lnTo>
                                  <a:pt x="1173" y="12"/>
                                </a:lnTo>
                                <a:lnTo>
                                  <a:pt x="1165" y="5"/>
                                </a:lnTo>
                                <a:lnTo>
                                  <a:pt x="1164" y="4"/>
                                </a:lnTo>
                                <a:lnTo>
                                  <a:pt x="1164" y="29"/>
                                </a:lnTo>
                                <a:lnTo>
                                  <a:pt x="1163" y="32"/>
                                </a:lnTo>
                                <a:lnTo>
                                  <a:pt x="1160" y="39"/>
                                </a:lnTo>
                                <a:lnTo>
                                  <a:pt x="1156" y="44"/>
                                </a:lnTo>
                                <a:lnTo>
                                  <a:pt x="1149" y="50"/>
                                </a:lnTo>
                                <a:lnTo>
                                  <a:pt x="1136" y="38"/>
                                </a:lnTo>
                                <a:lnTo>
                                  <a:pt x="1133" y="36"/>
                                </a:lnTo>
                                <a:lnTo>
                                  <a:pt x="1131" y="33"/>
                                </a:lnTo>
                                <a:lnTo>
                                  <a:pt x="1130" y="30"/>
                                </a:lnTo>
                                <a:lnTo>
                                  <a:pt x="1129" y="27"/>
                                </a:lnTo>
                                <a:lnTo>
                                  <a:pt x="1128" y="24"/>
                                </a:lnTo>
                                <a:lnTo>
                                  <a:pt x="1128" y="17"/>
                                </a:lnTo>
                                <a:lnTo>
                                  <a:pt x="1130" y="13"/>
                                </a:lnTo>
                                <a:lnTo>
                                  <a:pt x="1136" y="6"/>
                                </a:lnTo>
                                <a:lnTo>
                                  <a:pt x="1141" y="5"/>
                                </a:lnTo>
                                <a:lnTo>
                                  <a:pt x="1152" y="5"/>
                                </a:lnTo>
                                <a:lnTo>
                                  <a:pt x="1156" y="6"/>
                                </a:lnTo>
                                <a:lnTo>
                                  <a:pt x="1159" y="10"/>
                                </a:lnTo>
                                <a:lnTo>
                                  <a:pt x="1162" y="13"/>
                                </a:lnTo>
                                <a:lnTo>
                                  <a:pt x="1164" y="17"/>
                                </a:lnTo>
                                <a:lnTo>
                                  <a:pt x="1164" y="29"/>
                                </a:lnTo>
                                <a:lnTo>
                                  <a:pt x="1164" y="4"/>
                                </a:lnTo>
                                <a:lnTo>
                                  <a:pt x="1162" y="2"/>
                                </a:lnTo>
                                <a:lnTo>
                                  <a:pt x="1155" y="0"/>
                                </a:lnTo>
                                <a:lnTo>
                                  <a:pt x="1137" y="0"/>
                                </a:lnTo>
                                <a:lnTo>
                                  <a:pt x="1130" y="3"/>
                                </a:lnTo>
                                <a:lnTo>
                                  <a:pt x="1119" y="13"/>
                                </a:lnTo>
                                <a:lnTo>
                                  <a:pt x="1116" y="20"/>
                                </a:lnTo>
                                <a:lnTo>
                                  <a:pt x="1116" y="32"/>
                                </a:lnTo>
                                <a:lnTo>
                                  <a:pt x="1117" y="36"/>
                                </a:lnTo>
                                <a:lnTo>
                                  <a:pt x="1122" y="45"/>
                                </a:lnTo>
                                <a:lnTo>
                                  <a:pt x="1128" y="51"/>
                                </a:lnTo>
                                <a:lnTo>
                                  <a:pt x="1137" y="59"/>
                                </a:lnTo>
                                <a:lnTo>
                                  <a:pt x="1129" y="65"/>
                                </a:lnTo>
                                <a:lnTo>
                                  <a:pt x="1123" y="70"/>
                                </a:lnTo>
                                <a:lnTo>
                                  <a:pt x="1117" y="80"/>
                                </a:lnTo>
                                <a:lnTo>
                                  <a:pt x="1115" y="84"/>
                                </a:lnTo>
                                <a:lnTo>
                                  <a:pt x="1115" y="97"/>
                                </a:lnTo>
                                <a:lnTo>
                                  <a:pt x="1117" y="102"/>
                                </a:lnTo>
                                <a:lnTo>
                                  <a:pt x="1122" y="108"/>
                                </a:lnTo>
                                <a:lnTo>
                                  <a:pt x="1128" y="115"/>
                                </a:lnTo>
                                <a:lnTo>
                                  <a:pt x="1136" y="118"/>
                                </a:lnTo>
                                <a:lnTo>
                                  <a:pt x="1156" y="118"/>
                                </a:lnTo>
                                <a:lnTo>
                                  <a:pt x="1163" y="115"/>
                                </a:lnTo>
                                <a:lnTo>
                                  <a:pt x="1165" y="113"/>
                                </a:lnTo>
                                <a:lnTo>
                                  <a:pt x="1175" y="104"/>
                                </a:lnTo>
                                <a:lnTo>
                                  <a:pt x="1178" y="97"/>
                                </a:lnTo>
                                <a:lnTo>
                                  <a:pt x="1178" y="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9" name="Picture 3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89" y="2993"/>
                            <a:ext cx="140" cy="1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0" name="Picture 3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43" y="2993"/>
                            <a:ext cx="139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61" name="Line 330"/>
                        <wps:cNvCnPr>
                          <a:cxnSpLocks noChangeShapeType="1"/>
                        </wps:cNvCnPr>
                        <wps:spPr bwMode="auto">
                          <a:xfrm>
                            <a:off x="2791" y="292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2" name="Line 329"/>
                        <wps:cNvCnPr>
                          <a:cxnSpLocks noChangeShapeType="1"/>
                        </wps:cNvCnPr>
                        <wps:spPr bwMode="auto">
                          <a:xfrm>
                            <a:off x="3345" y="292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3" name="Line 328"/>
                        <wps:cNvCnPr>
                          <a:cxnSpLocks noChangeShapeType="1"/>
                        </wps:cNvCnPr>
                        <wps:spPr bwMode="auto">
                          <a:xfrm>
                            <a:off x="3899" y="292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4" name="Line 327"/>
                        <wps:cNvCnPr>
                          <a:cxnSpLocks noChangeShapeType="1"/>
                        </wps:cNvCnPr>
                        <wps:spPr bwMode="auto">
                          <a:xfrm>
                            <a:off x="4453" y="292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5" name="Line 326"/>
                        <wps:cNvCnPr>
                          <a:cxnSpLocks noChangeShapeType="1"/>
                        </wps:cNvCnPr>
                        <wps:spPr bwMode="auto">
                          <a:xfrm>
                            <a:off x="5006" y="292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6" name="Line 325"/>
                        <wps:cNvCnPr>
                          <a:cxnSpLocks noChangeShapeType="1"/>
                        </wps:cNvCnPr>
                        <wps:spPr bwMode="auto">
                          <a:xfrm>
                            <a:off x="2268" y="2922"/>
                            <a:ext cx="329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67" name="Picture 3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51" y="2631"/>
                            <a:ext cx="157" cy="1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68" name="Line 323"/>
                        <wps:cNvCnPr>
                          <a:cxnSpLocks noChangeShapeType="1"/>
                        </wps:cNvCnPr>
                        <wps:spPr bwMode="auto">
                          <a:xfrm>
                            <a:off x="2268" y="2696"/>
                            <a:ext cx="49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69" name="Picture 3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51" y="2401"/>
                            <a:ext cx="152" cy="1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70" name="Line 321"/>
                        <wps:cNvCnPr>
                          <a:cxnSpLocks noChangeShapeType="1"/>
                        </wps:cNvCnPr>
                        <wps:spPr bwMode="auto">
                          <a:xfrm>
                            <a:off x="2268" y="2466"/>
                            <a:ext cx="49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71" name="Picture 3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57" y="2170"/>
                            <a:ext cx="152" cy="1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72" name="Line 319"/>
                        <wps:cNvCnPr>
                          <a:cxnSpLocks noChangeShapeType="1"/>
                        </wps:cNvCnPr>
                        <wps:spPr bwMode="auto">
                          <a:xfrm>
                            <a:off x="2268" y="2236"/>
                            <a:ext cx="49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73" name="Picture 3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57" y="1942"/>
                            <a:ext cx="147" cy="1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74" name="Line 317"/>
                        <wps:cNvCnPr>
                          <a:cxnSpLocks noChangeShapeType="1"/>
                        </wps:cNvCnPr>
                        <wps:spPr bwMode="auto">
                          <a:xfrm>
                            <a:off x="2268" y="2005"/>
                            <a:ext cx="49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75" name="Picture 3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56" y="1709"/>
                            <a:ext cx="153" cy="1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76" name="Line 315"/>
                        <wps:cNvCnPr>
                          <a:cxnSpLocks noChangeShapeType="1"/>
                        </wps:cNvCnPr>
                        <wps:spPr bwMode="auto">
                          <a:xfrm>
                            <a:off x="2268" y="1775"/>
                            <a:ext cx="49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77" name="Picture 3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56" y="1478"/>
                            <a:ext cx="148" cy="1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78" name="Line 313"/>
                        <wps:cNvCnPr>
                          <a:cxnSpLocks noChangeShapeType="1"/>
                        </wps:cNvCnPr>
                        <wps:spPr bwMode="auto">
                          <a:xfrm>
                            <a:off x="2268" y="1544"/>
                            <a:ext cx="49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79" name="Picture 3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55" y="1248"/>
                            <a:ext cx="154" cy="1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80" name="Line 311"/>
                        <wps:cNvCnPr>
                          <a:cxnSpLocks noChangeShapeType="1"/>
                        </wps:cNvCnPr>
                        <wps:spPr bwMode="auto">
                          <a:xfrm>
                            <a:off x="2268" y="1314"/>
                            <a:ext cx="49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81" name="Picture 3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55" y="1020"/>
                            <a:ext cx="149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82" name="Line 309"/>
                        <wps:cNvCnPr>
                          <a:cxnSpLocks noChangeShapeType="1"/>
                        </wps:cNvCnPr>
                        <wps:spPr bwMode="auto">
                          <a:xfrm>
                            <a:off x="2268" y="1083"/>
                            <a:ext cx="49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83" name="Picture 3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59" y="787"/>
                            <a:ext cx="150" cy="1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84" name="Line 307"/>
                        <wps:cNvCnPr>
                          <a:cxnSpLocks noChangeShapeType="1"/>
                        </wps:cNvCnPr>
                        <wps:spPr bwMode="auto">
                          <a:xfrm>
                            <a:off x="2268" y="853"/>
                            <a:ext cx="49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5" name="Line 306"/>
                        <wps:cNvCnPr>
                          <a:cxnSpLocks noChangeShapeType="1"/>
                        </wps:cNvCnPr>
                        <wps:spPr bwMode="auto">
                          <a:xfrm>
                            <a:off x="2268" y="292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6" name="Line 305"/>
                        <wps:cNvCnPr>
                          <a:cxnSpLocks noChangeShapeType="1"/>
                        </wps:cNvCnPr>
                        <wps:spPr bwMode="auto">
                          <a:xfrm>
                            <a:off x="2791" y="41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7" name="Line 304"/>
                        <wps:cNvCnPr>
                          <a:cxnSpLocks noChangeShapeType="1"/>
                        </wps:cNvCnPr>
                        <wps:spPr bwMode="auto">
                          <a:xfrm>
                            <a:off x="3345" y="41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8" name="Line 303"/>
                        <wps:cNvCnPr>
                          <a:cxnSpLocks noChangeShapeType="1"/>
                        </wps:cNvCnPr>
                        <wps:spPr bwMode="auto">
                          <a:xfrm>
                            <a:off x="3899" y="41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9" name="Line 302"/>
                        <wps:cNvCnPr>
                          <a:cxnSpLocks noChangeShapeType="1"/>
                        </wps:cNvCnPr>
                        <wps:spPr bwMode="auto">
                          <a:xfrm>
                            <a:off x="4453" y="41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" name="Line 301"/>
                        <wps:cNvCnPr>
                          <a:cxnSpLocks noChangeShapeType="1"/>
                        </wps:cNvCnPr>
                        <wps:spPr bwMode="auto">
                          <a:xfrm>
                            <a:off x="5006" y="41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1" name="Line 300"/>
                        <wps:cNvCnPr>
                          <a:cxnSpLocks noChangeShapeType="1"/>
                        </wps:cNvCnPr>
                        <wps:spPr bwMode="auto">
                          <a:xfrm>
                            <a:off x="2268" y="415"/>
                            <a:ext cx="329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2" name="Line 299"/>
                        <wps:cNvCnPr>
                          <a:cxnSpLocks noChangeShapeType="1"/>
                        </wps:cNvCnPr>
                        <wps:spPr bwMode="auto">
                          <a:xfrm>
                            <a:off x="5558" y="269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3" name="Line 298"/>
                        <wps:cNvCnPr>
                          <a:cxnSpLocks noChangeShapeType="1"/>
                        </wps:cNvCnPr>
                        <wps:spPr bwMode="auto">
                          <a:xfrm>
                            <a:off x="5558" y="246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4" name="Line 297"/>
                        <wps:cNvCnPr>
                          <a:cxnSpLocks noChangeShapeType="1"/>
                        </wps:cNvCnPr>
                        <wps:spPr bwMode="auto">
                          <a:xfrm>
                            <a:off x="5558" y="223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5" name="Line 296"/>
                        <wps:cNvCnPr>
                          <a:cxnSpLocks noChangeShapeType="1"/>
                        </wps:cNvCnPr>
                        <wps:spPr bwMode="auto">
                          <a:xfrm>
                            <a:off x="5558" y="200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6" name="Line 295"/>
                        <wps:cNvCnPr>
                          <a:cxnSpLocks noChangeShapeType="1"/>
                        </wps:cNvCnPr>
                        <wps:spPr bwMode="auto">
                          <a:xfrm>
                            <a:off x="5558" y="17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7" name="Line 294"/>
                        <wps:cNvCnPr>
                          <a:cxnSpLocks noChangeShapeType="1"/>
                        </wps:cNvCnPr>
                        <wps:spPr bwMode="auto">
                          <a:xfrm>
                            <a:off x="5558" y="154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8" name="Line 293"/>
                        <wps:cNvCnPr>
                          <a:cxnSpLocks noChangeShapeType="1"/>
                        </wps:cNvCnPr>
                        <wps:spPr bwMode="auto">
                          <a:xfrm>
                            <a:off x="5558" y="131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9" name="Line 292"/>
                        <wps:cNvCnPr>
                          <a:cxnSpLocks noChangeShapeType="1"/>
                        </wps:cNvCnPr>
                        <wps:spPr bwMode="auto">
                          <a:xfrm>
                            <a:off x="5558" y="108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0" name="Line 291"/>
                        <wps:cNvCnPr>
                          <a:cxnSpLocks noChangeShapeType="1"/>
                        </wps:cNvCnPr>
                        <wps:spPr bwMode="auto">
                          <a:xfrm>
                            <a:off x="5558" y="85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1" name="Line 290"/>
                        <wps:cNvCnPr>
                          <a:cxnSpLocks noChangeShapeType="1"/>
                        </wps:cNvCnPr>
                        <wps:spPr bwMode="auto">
                          <a:xfrm>
                            <a:off x="5558" y="62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2" name="Line 289"/>
                        <wps:cNvCnPr>
                          <a:cxnSpLocks noChangeShapeType="1"/>
                        </wps:cNvCnPr>
                        <wps:spPr bwMode="auto">
                          <a:xfrm>
                            <a:off x="5558" y="292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203" name="Picture 2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15" y="496"/>
                            <a:ext cx="3070" cy="20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4" name="Picture 2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81" y="2008"/>
                            <a:ext cx="118" cy="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5" name="Picture 2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51" y="830"/>
                            <a:ext cx="191" cy="11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6" name="Picture 2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05" y="3169"/>
                            <a:ext cx="3010" cy="1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07" name="Line 284"/>
                        <wps:cNvCnPr>
                          <a:cxnSpLocks noChangeShapeType="1"/>
                        </wps:cNvCnPr>
                        <wps:spPr bwMode="auto">
                          <a:xfrm>
                            <a:off x="2791" y="292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8" name="Line 283"/>
                        <wps:cNvCnPr>
                          <a:cxnSpLocks noChangeShapeType="1"/>
                        </wps:cNvCnPr>
                        <wps:spPr bwMode="auto">
                          <a:xfrm>
                            <a:off x="3345" y="292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9" name="Line 282"/>
                        <wps:cNvCnPr>
                          <a:cxnSpLocks noChangeShapeType="1"/>
                        </wps:cNvCnPr>
                        <wps:spPr bwMode="auto">
                          <a:xfrm>
                            <a:off x="3899" y="292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0" name="Line 281"/>
                        <wps:cNvCnPr>
                          <a:cxnSpLocks noChangeShapeType="1"/>
                        </wps:cNvCnPr>
                        <wps:spPr bwMode="auto">
                          <a:xfrm>
                            <a:off x="4453" y="292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1" name="Line 280"/>
                        <wps:cNvCnPr>
                          <a:cxnSpLocks noChangeShapeType="1"/>
                        </wps:cNvCnPr>
                        <wps:spPr bwMode="auto">
                          <a:xfrm>
                            <a:off x="5006" y="292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2" name="Line 279"/>
                        <wps:cNvCnPr>
                          <a:cxnSpLocks noChangeShapeType="1"/>
                        </wps:cNvCnPr>
                        <wps:spPr bwMode="auto">
                          <a:xfrm>
                            <a:off x="2268" y="2922"/>
                            <a:ext cx="329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3" name="AutoShape 278"/>
                        <wps:cNvSpPr>
                          <a:spLocks/>
                        </wps:cNvSpPr>
                        <wps:spPr bwMode="auto">
                          <a:xfrm>
                            <a:off x="5616" y="2612"/>
                            <a:ext cx="106" cy="119"/>
                          </a:xfrm>
                          <a:custGeom>
                            <a:avLst/>
                            <a:gdLst>
                              <a:gd name="T0" fmla="+- 0 5687 5617"/>
                              <a:gd name="T1" fmla="*/ T0 w 106"/>
                              <a:gd name="T2" fmla="+- 0 2657 2613"/>
                              <a:gd name="T3" fmla="*/ 2657 h 119"/>
                              <a:gd name="T4" fmla="+- 0 5680 5617"/>
                              <a:gd name="T5" fmla="*/ T4 w 106"/>
                              <a:gd name="T6" fmla="+- 0 2635 2613"/>
                              <a:gd name="T7" fmla="*/ 2635 h 119"/>
                              <a:gd name="T8" fmla="+- 0 5672 5617"/>
                              <a:gd name="T9" fmla="*/ T8 w 106"/>
                              <a:gd name="T10" fmla="+- 0 2622 2613"/>
                              <a:gd name="T11" fmla="*/ 2622 h 119"/>
                              <a:gd name="T12" fmla="+- 0 5672 5617"/>
                              <a:gd name="T13" fmla="*/ T12 w 106"/>
                              <a:gd name="T14" fmla="+- 0 2671 2613"/>
                              <a:gd name="T15" fmla="*/ 2671 h 119"/>
                              <a:gd name="T16" fmla="+- 0 5671 5617"/>
                              <a:gd name="T17" fmla="*/ T16 w 106"/>
                              <a:gd name="T18" fmla="+- 0 2690 2613"/>
                              <a:gd name="T19" fmla="*/ 2690 h 119"/>
                              <a:gd name="T20" fmla="+- 0 5668 5617"/>
                              <a:gd name="T21" fmla="*/ T20 w 106"/>
                              <a:gd name="T22" fmla="+- 0 2708 2613"/>
                              <a:gd name="T23" fmla="*/ 2708 h 119"/>
                              <a:gd name="T24" fmla="+- 0 5664 5617"/>
                              <a:gd name="T25" fmla="*/ T24 w 106"/>
                              <a:gd name="T26" fmla="+- 0 2719 2613"/>
                              <a:gd name="T27" fmla="*/ 2719 h 119"/>
                              <a:gd name="T28" fmla="+- 0 5655 5617"/>
                              <a:gd name="T29" fmla="*/ T28 w 106"/>
                              <a:gd name="T30" fmla="+- 0 2726 2613"/>
                              <a:gd name="T31" fmla="*/ 2726 h 119"/>
                              <a:gd name="T32" fmla="+- 0 5641 5617"/>
                              <a:gd name="T33" fmla="*/ T32 w 106"/>
                              <a:gd name="T34" fmla="+- 0 2721 2613"/>
                              <a:gd name="T35" fmla="*/ 2721 h 119"/>
                              <a:gd name="T36" fmla="+- 0 5634 5617"/>
                              <a:gd name="T37" fmla="*/ T36 w 106"/>
                              <a:gd name="T38" fmla="+- 0 2703 2613"/>
                              <a:gd name="T39" fmla="*/ 2703 h 119"/>
                              <a:gd name="T40" fmla="+- 0 5633 5617"/>
                              <a:gd name="T41" fmla="*/ T40 w 106"/>
                              <a:gd name="T42" fmla="+- 0 2665 2613"/>
                              <a:gd name="T43" fmla="*/ 2665 h 119"/>
                              <a:gd name="T44" fmla="+- 0 5636 5617"/>
                              <a:gd name="T45" fmla="*/ T44 w 106"/>
                              <a:gd name="T46" fmla="+- 0 2635 2613"/>
                              <a:gd name="T47" fmla="*/ 2635 h 119"/>
                              <a:gd name="T48" fmla="+- 0 5645 5617"/>
                              <a:gd name="T49" fmla="*/ T48 w 106"/>
                              <a:gd name="T50" fmla="+- 0 2620 2613"/>
                              <a:gd name="T51" fmla="*/ 2620 h 119"/>
                              <a:gd name="T52" fmla="+- 0 5655 5617"/>
                              <a:gd name="T53" fmla="*/ T52 w 106"/>
                              <a:gd name="T54" fmla="+- 0 2618 2613"/>
                              <a:gd name="T55" fmla="*/ 2618 h 119"/>
                              <a:gd name="T56" fmla="+- 0 5660 5617"/>
                              <a:gd name="T57" fmla="*/ T56 w 106"/>
                              <a:gd name="T58" fmla="+- 0 2621 2613"/>
                              <a:gd name="T59" fmla="*/ 2621 h 119"/>
                              <a:gd name="T60" fmla="+- 0 5666 5617"/>
                              <a:gd name="T61" fmla="*/ T60 w 106"/>
                              <a:gd name="T62" fmla="+- 0 2628 2613"/>
                              <a:gd name="T63" fmla="*/ 2628 h 119"/>
                              <a:gd name="T64" fmla="+- 0 5672 5617"/>
                              <a:gd name="T65" fmla="*/ T64 w 106"/>
                              <a:gd name="T66" fmla="+- 0 2654 2613"/>
                              <a:gd name="T67" fmla="*/ 2654 h 119"/>
                              <a:gd name="T68" fmla="+- 0 5669 5617"/>
                              <a:gd name="T69" fmla="*/ T68 w 106"/>
                              <a:gd name="T70" fmla="+- 0 2618 2613"/>
                              <a:gd name="T71" fmla="*/ 2618 h 119"/>
                              <a:gd name="T72" fmla="+- 0 5661 5617"/>
                              <a:gd name="T73" fmla="*/ T72 w 106"/>
                              <a:gd name="T74" fmla="+- 0 2613 2613"/>
                              <a:gd name="T75" fmla="*/ 2613 h 119"/>
                              <a:gd name="T76" fmla="+- 0 5642 5617"/>
                              <a:gd name="T77" fmla="*/ T76 w 106"/>
                              <a:gd name="T78" fmla="+- 0 2615 2613"/>
                              <a:gd name="T79" fmla="*/ 2615 h 119"/>
                              <a:gd name="T80" fmla="+- 0 5631 5617"/>
                              <a:gd name="T81" fmla="*/ T80 w 106"/>
                              <a:gd name="T82" fmla="+- 0 2623 2613"/>
                              <a:gd name="T83" fmla="*/ 2623 h 119"/>
                              <a:gd name="T84" fmla="+- 0 5619 5617"/>
                              <a:gd name="T85" fmla="*/ T84 w 106"/>
                              <a:gd name="T86" fmla="+- 0 2648 2613"/>
                              <a:gd name="T87" fmla="*/ 2648 h 119"/>
                              <a:gd name="T88" fmla="+- 0 5617 5617"/>
                              <a:gd name="T89" fmla="*/ T88 w 106"/>
                              <a:gd name="T90" fmla="+- 0 2688 2613"/>
                              <a:gd name="T91" fmla="*/ 2688 h 119"/>
                              <a:gd name="T92" fmla="+- 0 5633 5617"/>
                              <a:gd name="T93" fmla="*/ T92 w 106"/>
                              <a:gd name="T94" fmla="+- 0 2724 2613"/>
                              <a:gd name="T95" fmla="*/ 2724 h 119"/>
                              <a:gd name="T96" fmla="+- 0 5657 5617"/>
                              <a:gd name="T97" fmla="*/ T96 w 106"/>
                              <a:gd name="T98" fmla="+- 0 2731 2613"/>
                              <a:gd name="T99" fmla="*/ 2731 h 119"/>
                              <a:gd name="T100" fmla="+- 0 5667 5617"/>
                              <a:gd name="T101" fmla="*/ T100 w 106"/>
                              <a:gd name="T102" fmla="+- 0 2726 2613"/>
                              <a:gd name="T103" fmla="*/ 2726 h 119"/>
                              <a:gd name="T104" fmla="+- 0 5678 5617"/>
                              <a:gd name="T105" fmla="*/ T104 w 106"/>
                              <a:gd name="T106" fmla="+- 0 2714 2613"/>
                              <a:gd name="T107" fmla="*/ 2714 h 119"/>
                              <a:gd name="T108" fmla="+- 0 5687 5617"/>
                              <a:gd name="T109" fmla="*/ T108 w 106"/>
                              <a:gd name="T110" fmla="+- 0 2684 2613"/>
                              <a:gd name="T111" fmla="*/ 2684 h 119"/>
                              <a:gd name="T112" fmla="+- 0 5723 5617"/>
                              <a:gd name="T113" fmla="*/ T112 w 106"/>
                              <a:gd name="T114" fmla="+- 0 2719 2613"/>
                              <a:gd name="T115" fmla="*/ 2719 h 119"/>
                              <a:gd name="T116" fmla="+- 0 5718 5617"/>
                              <a:gd name="T117" fmla="*/ T116 w 106"/>
                              <a:gd name="T118" fmla="+- 0 2713 2613"/>
                              <a:gd name="T119" fmla="*/ 2713 h 119"/>
                              <a:gd name="T120" fmla="+- 0 5714 5617"/>
                              <a:gd name="T121" fmla="*/ T120 w 106"/>
                              <a:gd name="T122" fmla="+- 0 2713 2613"/>
                              <a:gd name="T123" fmla="*/ 2713 h 119"/>
                              <a:gd name="T124" fmla="+- 0 5709 5617"/>
                              <a:gd name="T125" fmla="*/ T124 w 106"/>
                              <a:gd name="T126" fmla="+- 0 2713 2613"/>
                              <a:gd name="T127" fmla="*/ 2713 h 119"/>
                              <a:gd name="T128" fmla="+- 0 5705 5617"/>
                              <a:gd name="T129" fmla="*/ T128 w 106"/>
                              <a:gd name="T130" fmla="+- 0 2719 2613"/>
                              <a:gd name="T131" fmla="*/ 2719 h 119"/>
                              <a:gd name="T132" fmla="+- 0 5706 5617"/>
                              <a:gd name="T133" fmla="*/ T132 w 106"/>
                              <a:gd name="T134" fmla="+- 0 2727 2613"/>
                              <a:gd name="T135" fmla="*/ 2727 h 119"/>
                              <a:gd name="T136" fmla="+- 0 5711 5617"/>
                              <a:gd name="T137" fmla="*/ T136 w 106"/>
                              <a:gd name="T138" fmla="+- 0 2731 2613"/>
                              <a:gd name="T139" fmla="*/ 2731 h 119"/>
                              <a:gd name="T140" fmla="+- 0 5718 5617"/>
                              <a:gd name="T141" fmla="*/ T140 w 106"/>
                              <a:gd name="T142" fmla="+- 0 2730 2613"/>
                              <a:gd name="T143" fmla="*/ 2730 h 119"/>
                              <a:gd name="T144" fmla="+- 0 5723 5617"/>
                              <a:gd name="T145" fmla="*/ T144 w 106"/>
                              <a:gd name="T146" fmla="+- 0 2724 2613"/>
                              <a:gd name="T147" fmla="*/ 2724 h 11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106" h="119">
                                <a:moveTo>
                                  <a:pt x="70" y="58"/>
                                </a:moveTo>
                                <a:lnTo>
                                  <a:pt x="70" y="44"/>
                                </a:lnTo>
                                <a:lnTo>
                                  <a:pt x="67" y="33"/>
                                </a:lnTo>
                                <a:lnTo>
                                  <a:pt x="63" y="22"/>
                                </a:lnTo>
                                <a:lnTo>
                                  <a:pt x="58" y="13"/>
                                </a:lnTo>
                                <a:lnTo>
                                  <a:pt x="55" y="9"/>
                                </a:lnTo>
                                <a:lnTo>
                                  <a:pt x="55" y="41"/>
                                </a:lnTo>
                                <a:lnTo>
                                  <a:pt x="55" y="58"/>
                                </a:lnTo>
                                <a:lnTo>
                                  <a:pt x="54" y="67"/>
                                </a:lnTo>
                                <a:lnTo>
                                  <a:pt x="54" y="77"/>
                                </a:lnTo>
                                <a:lnTo>
                                  <a:pt x="52" y="87"/>
                                </a:lnTo>
                                <a:lnTo>
                                  <a:pt x="51" y="95"/>
                                </a:lnTo>
                                <a:lnTo>
                                  <a:pt x="49" y="101"/>
                                </a:lnTo>
                                <a:lnTo>
                                  <a:pt x="47" y="106"/>
                                </a:lnTo>
                                <a:lnTo>
                                  <a:pt x="41" y="111"/>
                                </a:lnTo>
                                <a:lnTo>
                                  <a:pt x="38" y="113"/>
                                </a:lnTo>
                                <a:lnTo>
                                  <a:pt x="29" y="113"/>
                                </a:lnTo>
                                <a:lnTo>
                                  <a:pt x="24" y="108"/>
                                </a:lnTo>
                                <a:lnTo>
                                  <a:pt x="21" y="100"/>
                                </a:lnTo>
                                <a:lnTo>
                                  <a:pt x="17" y="90"/>
                                </a:lnTo>
                                <a:lnTo>
                                  <a:pt x="16" y="77"/>
                                </a:lnTo>
                                <a:lnTo>
                                  <a:pt x="16" y="52"/>
                                </a:lnTo>
                                <a:lnTo>
                                  <a:pt x="16" y="42"/>
                                </a:lnTo>
                                <a:lnTo>
                                  <a:pt x="19" y="22"/>
                                </a:lnTo>
                                <a:lnTo>
                                  <a:pt x="22" y="15"/>
                                </a:lnTo>
                                <a:lnTo>
                                  <a:pt x="28" y="7"/>
                                </a:lnTo>
                                <a:lnTo>
                                  <a:pt x="32" y="5"/>
                                </a:lnTo>
                                <a:lnTo>
                                  <a:pt x="38" y="5"/>
                                </a:lnTo>
                                <a:lnTo>
                                  <a:pt x="41" y="6"/>
                                </a:lnTo>
                                <a:lnTo>
                                  <a:pt x="43" y="8"/>
                                </a:lnTo>
                                <a:lnTo>
                                  <a:pt x="46" y="11"/>
                                </a:lnTo>
                                <a:lnTo>
                                  <a:pt x="49" y="15"/>
                                </a:lnTo>
                                <a:lnTo>
                                  <a:pt x="53" y="30"/>
                                </a:lnTo>
                                <a:lnTo>
                                  <a:pt x="55" y="41"/>
                                </a:lnTo>
                                <a:lnTo>
                                  <a:pt x="55" y="9"/>
                                </a:lnTo>
                                <a:lnTo>
                                  <a:pt x="52" y="5"/>
                                </a:lnTo>
                                <a:lnTo>
                                  <a:pt x="51" y="4"/>
                                </a:lnTo>
                                <a:lnTo>
                                  <a:pt x="44" y="0"/>
                                </a:lnTo>
                                <a:lnTo>
                                  <a:pt x="30" y="0"/>
                                </a:lnTo>
                                <a:lnTo>
                                  <a:pt x="25" y="2"/>
                                </a:lnTo>
                                <a:lnTo>
                                  <a:pt x="20" y="5"/>
                                </a:lnTo>
                                <a:lnTo>
                                  <a:pt x="14" y="10"/>
                                </a:lnTo>
                                <a:lnTo>
                                  <a:pt x="9" y="17"/>
                                </a:lnTo>
                                <a:lnTo>
                                  <a:pt x="2" y="35"/>
                                </a:lnTo>
                                <a:lnTo>
                                  <a:pt x="0" y="47"/>
                                </a:lnTo>
                                <a:lnTo>
                                  <a:pt x="0" y="75"/>
                                </a:lnTo>
                                <a:lnTo>
                                  <a:pt x="3" y="88"/>
                                </a:lnTo>
                                <a:lnTo>
                                  <a:pt x="16" y="111"/>
                                </a:lnTo>
                                <a:lnTo>
                                  <a:pt x="24" y="118"/>
                                </a:lnTo>
                                <a:lnTo>
                                  <a:pt x="40" y="118"/>
                                </a:lnTo>
                                <a:lnTo>
                                  <a:pt x="45" y="116"/>
                                </a:lnTo>
                                <a:lnTo>
                                  <a:pt x="50" y="113"/>
                                </a:lnTo>
                                <a:lnTo>
                                  <a:pt x="57" y="107"/>
                                </a:lnTo>
                                <a:lnTo>
                                  <a:pt x="61" y="101"/>
                                </a:lnTo>
                                <a:lnTo>
                                  <a:pt x="69" y="82"/>
                                </a:lnTo>
                                <a:lnTo>
                                  <a:pt x="70" y="71"/>
                                </a:lnTo>
                                <a:lnTo>
                                  <a:pt x="70" y="58"/>
                                </a:lnTo>
                                <a:close/>
                                <a:moveTo>
                                  <a:pt x="106" y="106"/>
                                </a:moveTo>
                                <a:lnTo>
                                  <a:pt x="105" y="104"/>
                                </a:lnTo>
                                <a:lnTo>
                                  <a:pt x="101" y="100"/>
                                </a:lnTo>
                                <a:lnTo>
                                  <a:pt x="99" y="100"/>
                                </a:lnTo>
                                <a:lnTo>
                                  <a:pt x="97" y="100"/>
                                </a:lnTo>
                                <a:lnTo>
                                  <a:pt x="94" y="100"/>
                                </a:lnTo>
                                <a:lnTo>
                                  <a:pt x="92" y="100"/>
                                </a:lnTo>
                                <a:lnTo>
                                  <a:pt x="89" y="104"/>
                                </a:lnTo>
                                <a:lnTo>
                                  <a:pt x="88" y="106"/>
                                </a:lnTo>
                                <a:lnTo>
                                  <a:pt x="88" y="111"/>
                                </a:lnTo>
                                <a:lnTo>
                                  <a:pt x="89" y="114"/>
                                </a:lnTo>
                                <a:lnTo>
                                  <a:pt x="92" y="117"/>
                                </a:lnTo>
                                <a:lnTo>
                                  <a:pt x="94" y="118"/>
                                </a:lnTo>
                                <a:lnTo>
                                  <a:pt x="99" y="118"/>
                                </a:lnTo>
                                <a:lnTo>
                                  <a:pt x="101" y="117"/>
                                </a:lnTo>
                                <a:lnTo>
                                  <a:pt x="105" y="114"/>
                                </a:lnTo>
                                <a:lnTo>
                                  <a:pt x="106" y="111"/>
                                </a:lnTo>
                                <a:lnTo>
                                  <a:pt x="106" y="10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4" name="Picture 2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753" y="2612"/>
                            <a:ext cx="139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5" name="Picture 2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16" y="846"/>
                            <a:ext cx="436" cy="16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6" name="Picture 2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16" y="594"/>
                            <a:ext cx="276" cy="1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17" name="Line 274"/>
                        <wps:cNvCnPr>
                          <a:cxnSpLocks noChangeShapeType="1"/>
                        </wps:cNvCnPr>
                        <wps:spPr bwMode="auto">
                          <a:xfrm>
                            <a:off x="5558" y="267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8" name="Line 273"/>
                        <wps:cNvCnPr>
                          <a:cxnSpLocks noChangeShapeType="1"/>
                        </wps:cNvCnPr>
                        <wps:spPr bwMode="auto">
                          <a:xfrm>
                            <a:off x="5558" y="242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9" name="Line 272"/>
                        <wps:cNvCnPr>
                          <a:cxnSpLocks noChangeShapeType="1"/>
                        </wps:cNvCnPr>
                        <wps:spPr bwMode="auto">
                          <a:xfrm>
                            <a:off x="5558" y="217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0" name="Line 271"/>
                        <wps:cNvCnPr>
                          <a:cxnSpLocks noChangeShapeType="1"/>
                        </wps:cNvCnPr>
                        <wps:spPr bwMode="auto">
                          <a:xfrm>
                            <a:off x="5558" y="192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1" name="Line 270"/>
                        <wps:cNvCnPr>
                          <a:cxnSpLocks noChangeShapeType="1"/>
                        </wps:cNvCnPr>
                        <wps:spPr bwMode="auto">
                          <a:xfrm>
                            <a:off x="5558" y="1669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2" name="Line 269"/>
                        <wps:cNvCnPr>
                          <a:cxnSpLocks noChangeShapeType="1"/>
                        </wps:cNvCnPr>
                        <wps:spPr bwMode="auto">
                          <a:xfrm>
                            <a:off x="5558" y="1417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3" name="Line 268"/>
                        <wps:cNvCnPr>
                          <a:cxnSpLocks noChangeShapeType="1"/>
                        </wps:cNvCnPr>
                        <wps:spPr bwMode="auto">
                          <a:xfrm>
                            <a:off x="5558" y="116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4" name="Line 267"/>
                        <wps:cNvCnPr>
                          <a:cxnSpLocks noChangeShapeType="1"/>
                        </wps:cNvCnPr>
                        <wps:spPr bwMode="auto">
                          <a:xfrm>
                            <a:off x="5558" y="91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5" name="Line 266"/>
                        <wps:cNvCnPr>
                          <a:cxnSpLocks noChangeShapeType="1"/>
                        </wps:cNvCnPr>
                        <wps:spPr bwMode="auto">
                          <a:xfrm>
                            <a:off x="5558" y="659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6" name="Line 265"/>
                        <wps:cNvCnPr>
                          <a:cxnSpLocks noChangeShapeType="1"/>
                        </wps:cNvCnPr>
                        <wps:spPr bwMode="auto">
                          <a:xfrm>
                            <a:off x="5558" y="292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7" name="AutoShape 264"/>
                        <wps:cNvSpPr>
                          <a:spLocks/>
                        </wps:cNvSpPr>
                        <wps:spPr bwMode="auto">
                          <a:xfrm>
                            <a:off x="1674" y="3331"/>
                            <a:ext cx="322" cy="202"/>
                          </a:xfrm>
                          <a:custGeom>
                            <a:avLst/>
                            <a:gdLst>
                              <a:gd name="T0" fmla="+- 0 1729 1674"/>
                              <a:gd name="T1" fmla="*/ T0 w 322"/>
                              <a:gd name="T2" fmla="+- 0 3517 3331"/>
                              <a:gd name="T3" fmla="*/ 3517 h 202"/>
                              <a:gd name="T4" fmla="+- 0 1708 1674"/>
                              <a:gd name="T5" fmla="*/ T4 w 322"/>
                              <a:gd name="T6" fmla="+- 0 3495 3331"/>
                              <a:gd name="T7" fmla="*/ 3495 h 202"/>
                              <a:gd name="T8" fmla="+- 0 1692 1674"/>
                              <a:gd name="T9" fmla="*/ T8 w 322"/>
                              <a:gd name="T10" fmla="+- 0 3465 3331"/>
                              <a:gd name="T11" fmla="*/ 3465 h 202"/>
                              <a:gd name="T12" fmla="+- 0 1689 1674"/>
                              <a:gd name="T13" fmla="*/ T12 w 322"/>
                              <a:gd name="T14" fmla="+- 0 3420 3331"/>
                              <a:gd name="T15" fmla="*/ 3420 h 202"/>
                              <a:gd name="T16" fmla="+- 0 1702 1674"/>
                              <a:gd name="T17" fmla="*/ T16 w 322"/>
                              <a:gd name="T18" fmla="+- 0 3382 3331"/>
                              <a:gd name="T19" fmla="*/ 3382 h 202"/>
                              <a:gd name="T20" fmla="+- 0 1722 1674"/>
                              <a:gd name="T21" fmla="*/ T20 w 322"/>
                              <a:gd name="T22" fmla="+- 0 3356 3331"/>
                              <a:gd name="T23" fmla="*/ 3356 h 202"/>
                              <a:gd name="T24" fmla="+- 0 1742 1674"/>
                              <a:gd name="T25" fmla="*/ T24 w 322"/>
                              <a:gd name="T26" fmla="+- 0 3338 3331"/>
                              <a:gd name="T27" fmla="*/ 3338 h 202"/>
                              <a:gd name="T28" fmla="+- 0 1721 1674"/>
                              <a:gd name="T29" fmla="*/ T28 w 322"/>
                              <a:gd name="T30" fmla="+- 0 3348 3331"/>
                              <a:gd name="T31" fmla="*/ 3348 h 202"/>
                              <a:gd name="T32" fmla="+- 0 1694 1674"/>
                              <a:gd name="T33" fmla="*/ T32 w 322"/>
                              <a:gd name="T34" fmla="+- 0 3375 3331"/>
                              <a:gd name="T35" fmla="*/ 3375 h 202"/>
                              <a:gd name="T36" fmla="+- 0 1676 1674"/>
                              <a:gd name="T37" fmla="*/ T36 w 322"/>
                              <a:gd name="T38" fmla="+- 0 3412 3331"/>
                              <a:gd name="T39" fmla="*/ 3412 h 202"/>
                              <a:gd name="T40" fmla="+- 0 1677 1674"/>
                              <a:gd name="T41" fmla="*/ T40 w 322"/>
                              <a:gd name="T42" fmla="+- 0 3456 3331"/>
                              <a:gd name="T43" fmla="*/ 3456 h 202"/>
                              <a:gd name="T44" fmla="+- 0 1692 1674"/>
                              <a:gd name="T45" fmla="*/ T44 w 322"/>
                              <a:gd name="T46" fmla="+- 0 3491 3331"/>
                              <a:gd name="T47" fmla="*/ 3491 h 202"/>
                              <a:gd name="T48" fmla="+- 0 1715 1674"/>
                              <a:gd name="T49" fmla="*/ T48 w 322"/>
                              <a:gd name="T50" fmla="+- 0 3515 3331"/>
                              <a:gd name="T51" fmla="*/ 3515 h 202"/>
                              <a:gd name="T52" fmla="+- 0 1741 1674"/>
                              <a:gd name="T53" fmla="*/ T52 w 322"/>
                              <a:gd name="T54" fmla="+- 0 3532 3331"/>
                              <a:gd name="T55" fmla="*/ 3532 h 202"/>
                              <a:gd name="T56" fmla="+- 0 1878 1674"/>
                              <a:gd name="T57" fmla="*/ T56 w 322"/>
                              <a:gd name="T58" fmla="+- 0 3480 3331"/>
                              <a:gd name="T59" fmla="*/ 3480 h 202"/>
                              <a:gd name="T60" fmla="+- 0 1859 1674"/>
                              <a:gd name="T61" fmla="*/ T60 w 322"/>
                              <a:gd name="T62" fmla="+- 0 3506 3331"/>
                              <a:gd name="T63" fmla="*/ 3506 h 202"/>
                              <a:gd name="T64" fmla="+- 0 1824 1674"/>
                              <a:gd name="T65" fmla="*/ T64 w 322"/>
                              <a:gd name="T66" fmla="+- 0 3504 3331"/>
                              <a:gd name="T67" fmla="*/ 3504 h 202"/>
                              <a:gd name="T68" fmla="+- 0 1808 1674"/>
                              <a:gd name="T69" fmla="*/ T68 w 322"/>
                              <a:gd name="T70" fmla="+- 0 3444 3331"/>
                              <a:gd name="T71" fmla="*/ 3444 h 202"/>
                              <a:gd name="T72" fmla="+- 0 1829 1674"/>
                              <a:gd name="T73" fmla="*/ T72 w 322"/>
                              <a:gd name="T74" fmla="+- 0 3416 3331"/>
                              <a:gd name="T75" fmla="*/ 3416 h 202"/>
                              <a:gd name="T76" fmla="+- 0 1852 1674"/>
                              <a:gd name="T77" fmla="*/ T76 w 322"/>
                              <a:gd name="T78" fmla="+- 0 3422 3331"/>
                              <a:gd name="T79" fmla="*/ 3422 h 202"/>
                              <a:gd name="T80" fmla="+- 0 1855 1674"/>
                              <a:gd name="T81" fmla="*/ T80 w 322"/>
                              <a:gd name="T82" fmla="+- 0 3439 3331"/>
                              <a:gd name="T83" fmla="*/ 3439 h 202"/>
                              <a:gd name="T84" fmla="+- 0 1871 1674"/>
                              <a:gd name="T85" fmla="*/ T84 w 322"/>
                              <a:gd name="T86" fmla="+- 0 3446 3331"/>
                              <a:gd name="T87" fmla="*/ 3446 h 202"/>
                              <a:gd name="T88" fmla="+- 0 1878 1674"/>
                              <a:gd name="T89" fmla="*/ T88 w 322"/>
                              <a:gd name="T90" fmla="+- 0 3438 3331"/>
                              <a:gd name="T91" fmla="*/ 3438 h 202"/>
                              <a:gd name="T92" fmla="+- 0 1861 1674"/>
                              <a:gd name="T93" fmla="*/ T92 w 322"/>
                              <a:gd name="T94" fmla="+- 0 3411 3331"/>
                              <a:gd name="T95" fmla="*/ 3411 h 202"/>
                              <a:gd name="T96" fmla="+- 0 1830 1674"/>
                              <a:gd name="T97" fmla="*/ T96 w 322"/>
                              <a:gd name="T98" fmla="+- 0 3409 3331"/>
                              <a:gd name="T99" fmla="*/ 3409 h 202"/>
                              <a:gd name="T100" fmla="+- 0 1804 1674"/>
                              <a:gd name="T101" fmla="*/ T100 w 322"/>
                              <a:gd name="T102" fmla="+- 0 3425 3331"/>
                              <a:gd name="T103" fmla="*/ 3425 h 202"/>
                              <a:gd name="T104" fmla="+- 0 1789 1674"/>
                              <a:gd name="T105" fmla="*/ T104 w 322"/>
                              <a:gd name="T106" fmla="+- 0 3455 3331"/>
                              <a:gd name="T107" fmla="*/ 3455 h 202"/>
                              <a:gd name="T108" fmla="+- 0 1792 1674"/>
                              <a:gd name="T109" fmla="*/ T108 w 322"/>
                              <a:gd name="T110" fmla="+- 0 3493 3331"/>
                              <a:gd name="T111" fmla="*/ 3493 h 202"/>
                              <a:gd name="T112" fmla="+- 0 1811 1674"/>
                              <a:gd name="T113" fmla="*/ T112 w 322"/>
                              <a:gd name="T114" fmla="+- 0 3523 3331"/>
                              <a:gd name="T115" fmla="*/ 3523 h 202"/>
                              <a:gd name="T116" fmla="+- 0 1855 1674"/>
                              <a:gd name="T117" fmla="*/ T116 w 322"/>
                              <a:gd name="T118" fmla="+- 0 3524 3331"/>
                              <a:gd name="T119" fmla="*/ 3524 h 202"/>
                              <a:gd name="T120" fmla="+- 0 1881 1674"/>
                              <a:gd name="T121" fmla="*/ T120 w 322"/>
                              <a:gd name="T122" fmla="+- 0 3482 3331"/>
                              <a:gd name="T123" fmla="*/ 3482 h 202"/>
                              <a:gd name="T124" fmla="+- 0 1992 1674"/>
                              <a:gd name="T125" fmla="*/ T124 w 322"/>
                              <a:gd name="T126" fmla="+- 0 3406 3331"/>
                              <a:gd name="T127" fmla="*/ 3406 h 202"/>
                              <a:gd name="T128" fmla="+- 0 1970 1674"/>
                              <a:gd name="T129" fmla="*/ T128 w 322"/>
                              <a:gd name="T130" fmla="+- 0 3368 3331"/>
                              <a:gd name="T131" fmla="*/ 3368 h 202"/>
                              <a:gd name="T132" fmla="+- 0 1943 1674"/>
                              <a:gd name="T133" fmla="*/ T132 w 322"/>
                              <a:gd name="T134" fmla="+- 0 3343 3331"/>
                              <a:gd name="T135" fmla="*/ 3343 h 202"/>
                              <a:gd name="T136" fmla="+- 0 1925 1674"/>
                              <a:gd name="T137" fmla="*/ T136 w 322"/>
                              <a:gd name="T138" fmla="+- 0 3335 3331"/>
                              <a:gd name="T139" fmla="*/ 3335 h 202"/>
                              <a:gd name="T140" fmla="+- 0 1946 1674"/>
                              <a:gd name="T141" fmla="*/ T140 w 322"/>
                              <a:gd name="T142" fmla="+- 0 3354 3331"/>
                              <a:gd name="T143" fmla="*/ 3354 h 202"/>
                              <a:gd name="T144" fmla="+- 0 1966 1674"/>
                              <a:gd name="T145" fmla="*/ T144 w 322"/>
                              <a:gd name="T146" fmla="+- 0 3380 3331"/>
                              <a:gd name="T147" fmla="*/ 3380 h 202"/>
                              <a:gd name="T148" fmla="+- 0 1979 1674"/>
                              <a:gd name="T149" fmla="*/ T148 w 322"/>
                              <a:gd name="T150" fmla="+- 0 3416 3331"/>
                              <a:gd name="T151" fmla="*/ 3416 h 202"/>
                              <a:gd name="T152" fmla="+- 0 1978 1674"/>
                              <a:gd name="T153" fmla="*/ T152 w 322"/>
                              <a:gd name="T154" fmla="+- 0 3459 3331"/>
                              <a:gd name="T155" fmla="*/ 3459 h 202"/>
                              <a:gd name="T156" fmla="+- 0 1960 1674"/>
                              <a:gd name="T157" fmla="*/ T156 w 322"/>
                              <a:gd name="T158" fmla="+- 0 3495 3331"/>
                              <a:gd name="T159" fmla="*/ 3495 h 202"/>
                              <a:gd name="T160" fmla="+- 0 1939 1674"/>
                              <a:gd name="T161" fmla="*/ T160 w 322"/>
                              <a:gd name="T162" fmla="+- 0 3518 3331"/>
                              <a:gd name="T163" fmla="*/ 3518 h 202"/>
                              <a:gd name="T164" fmla="+- 0 1925 1674"/>
                              <a:gd name="T165" fmla="*/ T164 w 322"/>
                              <a:gd name="T166" fmla="+- 0 3533 3331"/>
                              <a:gd name="T167" fmla="*/ 3533 h 202"/>
                              <a:gd name="T168" fmla="+- 0 1953 1674"/>
                              <a:gd name="T169" fmla="*/ T168 w 322"/>
                              <a:gd name="T170" fmla="+- 0 3516 3331"/>
                              <a:gd name="T171" fmla="*/ 3516 h 202"/>
                              <a:gd name="T172" fmla="+- 0 1979 1674"/>
                              <a:gd name="T173" fmla="*/ T172 w 322"/>
                              <a:gd name="T174" fmla="+- 0 3490 3331"/>
                              <a:gd name="T175" fmla="*/ 3490 h 202"/>
                              <a:gd name="T176" fmla="+- 0 1994 1674"/>
                              <a:gd name="T177" fmla="*/ T176 w 322"/>
                              <a:gd name="T178" fmla="+- 0 3452 3331"/>
                              <a:gd name="T179" fmla="*/ 3452 h 20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322" h="202">
                                <a:moveTo>
                                  <a:pt x="69" y="198"/>
                                </a:moveTo>
                                <a:lnTo>
                                  <a:pt x="65" y="194"/>
                                </a:lnTo>
                                <a:lnTo>
                                  <a:pt x="55" y="186"/>
                                </a:lnTo>
                                <a:lnTo>
                                  <a:pt x="47" y="180"/>
                                </a:lnTo>
                                <a:lnTo>
                                  <a:pt x="40" y="172"/>
                                </a:lnTo>
                                <a:lnTo>
                                  <a:pt x="34" y="164"/>
                                </a:lnTo>
                                <a:lnTo>
                                  <a:pt x="27" y="156"/>
                                </a:lnTo>
                                <a:lnTo>
                                  <a:pt x="22" y="146"/>
                                </a:lnTo>
                                <a:lnTo>
                                  <a:pt x="18" y="134"/>
                                </a:lnTo>
                                <a:lnTo>
                                  <a:pt x="15" y="120"/>
                                </a:lnTo>
                                <a:lnTo>
                                  <a:pt x="15" y="105"/>
                                </a:lnTo>
                                <a:lnTo>
                                  <a:pt x="15" y="89"/>
                                </a:lnTo>
                                <a:lnTo>
                                  <a:pt x="18" y="75"/>
                                </a:lnTo>
                                <a:lnTo>
                                  <a:pt x="22" y="62"/>
                                </a:lnTo>
                                <a:lnTo>
                                  <a:pt x="28" y="51"/>
                                </a:lnTo>
                                <a:lnTo>
                                  <a:pt x="34" y="41"/>
                                </a:lnTo>
                                <a:lnTo>
                                  <a:pt x="41" y="32"/>
                                </a:lnTo>
                                <a:lnTo>
                                  <a:pt x="48" y="25"/>
                                </a:lnTo>
                                <a:lnTo>
                                  <a:pt x="54" y="18"/>
                                </a:lnTo>
                                <a:lnTo>
                                  <a:pt x="63" y="11"/>
                                </a:lnTo>
                                <a:lnTo>
                                  <a:pt x="68" y="7"/>
                                </a:lnTo>
                                <a:lnTo>
                                  <a:pt x="67" y="3"/>
                                </a:lnTo>
                                <a:lnTo>
                                  <a:pt x="60" y="7"/>
                                </a:lnTo>
                                <a:lnTo>
                                  <a:pt x="47" y="17"/>
                                </a:lnTo>
                                <a:lnTo>
                                  <a:pt x="37" y="25"/>
                                </a:lnTo>
                                <a:lnTo>
                                  <a:pt x="29" y="34"/>
                                </a:lnTo>
                                <a:lnTo>
                                  <a:pt x="20" y="44"/>
                                </a:lnTo>
                                <a:lnTo>
                                  <a:pt x="13" y="55"/>
                                </a:lnTo>
                                <a:lnTo>
                                  <a:pt x="7" y="68"/>
                                </a:lnTo>
                                <a:lnTo>
                                  <a:pt x="2" y="81"/>
                                </a:lnTo>
                                <a:lnTo>
                                  <a:pt x="0" y="96"/>
                                </a:lnTo>
                                <a:lnTo>
                                  <a:pt x="1" y="111"/>
                                </a:lnTo>
                                <a:lnTo>
                                  <a:pt x="3" y="125"/>
                                </a:lnTo>
                                <a:lnTo>
                                  <a:pt x="6" y="138"/>
                                </a:lnTo>
                                <a:lnTo>
                                  <a:pt x="11" y="150"/>
                                </a:lnTo>
                                <a:lnTo>
                                  <a:pt x="18" y="160"/>
                                </a:lnTo>
                                <a:lnTo>
                                  <a:pt x="26" y="169"/>
                                </a:lnTo>
                                <a:lnTo>
                                  <a:pt x="33" y="177"/>
                                </a:lnTo>
                                <a:lnTo>
                                  <a:pt x="41" y="184"/>
                                </a:lnTo>
                                <a:lnTo>
                                  <a:pt x="50" y="190"/>
                                </a:lnTo>
                                <a:lnTo>
                                  <a:pt x="60" y="198"/>
                                </a:lnTo>
                                <a:lnTo>
                                  <a:pt x="67" y="201"/>
                                </a:lnTo>
                                <a:lnTo>
                                  <a:pt x="69" y="198"/>
                                </a:lnTo>
                                <a:close/>
                                <a:moveTo>
                                  <a:pt x="207" y="151"/>
                                </a:moveTo>
                                <a:lnTo>
                                  <a:pt x="204" y="149"/>
                                </a:lnTo>
                                <a:lnTo>
                                  <a:pt x="200" y="159"/>
                                </a:lnTo>
                                <a:lnTo>
                                  <a:pt x="195" y="166"/>
                                </a:lnTo>
                                <a:lnTo>
                                  <a:pt x="185" y="175"/>
                                </a:lnTo>
                                <a:lnTo>
                                  <a:pt x="178" y="178"/>
                                </a:lnTo>
                                <a:lnTo>
                                  <a:pt x="159" y="178"/>
                                </a:lnTo>
                                <a:lnTo>
                                  <a:pt x="150" y="173"/>
                                </a:lnTo>
                                <a:lnTo>
                                  <a:pt x="137" y="152"/>
                                </a:lnTo>
                                <a:lnTo>
                                  <a:pt x="134" y="140"/>
                                </a:lnTo>
                                <a:lnTo>
                                  <a:pt x="134" y="113"/>
                                </a:lnTo>
                                <a:lnTo>
                                  <a:pt x="137" y="102"/>
                                </a:lnTo>
                                <a:lnTo>
                                  <a:pt x="148" y="88"/>
                                </a:lnTo>
                                <a:lnTo>
                                  <a:pt x="155" y="85"/>
                                </a:lnTo>
                                <a:lnTo>
                                  <a:pt x="168" y="85"/>
                                </a:lnTo>
                                <a:lnTo>
                                  <a:pt x="172" y="86"/>
                                </a:lnTo>
                                <a:lnTo>
                                  <a:pt x="178" y="91"/>
                                </a:lnTo>
                                <a:lnTo>
                                  <a:pt x="179" y="95"/>
                                </a:lnTo>
                                <a:lnTo>
                                  <a:pt x="180" y="105"/>
                                </a:lnTo>
                                <a:lnTo>
                                  <a:pt x="181" y="108"/>
                                </a:lnTo>
                                <a:lnTo>
                                  <a:pt x="185" y="113"/>
                                </a:lnTo>
                                <a:lnTo>
                                  <a:pt x="188" y="115"/>
                                </a:lnTo>
                                <a:lnTo>
                                  <a:pt x="197" y="115"/>
                                </a:lnTo>
                                <a:lnTo>
                                  <a:pt x="199" y="114"/>
                                </a:lnTo>
                                <a:lnTo>
                                  <a:pt x="203" y="110"/>
                                </a:lnTo>
                                <a:lnTo>
                                  <a:pt x="204" y="107"/>
                                </a:lnTo>
                                <a:lnTo>
                                  <a:pt x="204" y="98"/>
                                </a:lnTo>
                                <a:lnTo>
                                  <a:pt x="201" y="92"/>
                                </a:lnTo>
                                <a:lnTo>
                                  <a:pt x="187" y="80"/>
                                </a:lnTo>
                                <a:lnTo>
                                  <a:pt x="178" y="77"/>
                                </a:lnTo>
                                <a:lnTo>
                                  <a:pt x="167" y="77"/>
                                </a:lnTo>
                                <a:lnTo>
                                  <a:pt x="156" y="78"/>
                                </a:lnTo>
                                <a:lnTo>
                                  <a:pt x="147" y="81"/>
                                </a:lnTo>
                                <a:lnTo>
                                  <a:pt x="138" y="86"/>
                                </a:lnTo>
                                <a:lnTo>
                                  <a:pt x="130" y="94"/>
                                </a:lnTo>
                                <a:lnTo>
                                  <a:pt x="123" y="103"/>
                                </a:lnTo>
                                <a:lnTo>
                                  <a:pt x="118" y="113"/>
                                </a:lnTo>
                                <a:lnTo>
                                  <a:pt x="115" y="124"/>
                                </a:lnTo>
                                <a:lnTo>
                                  <a:pt x="114" y="137"/>
                                </a:lnTo>
                                <a:lnTo>
                                  <a:pt x="115" y="150"/>
                                </a:lnTo>
                                <a:lnTo>
                                  <a:pt x="118" y="162"/>
                                </a:lnTo>
                                <a:lnTo>
                                  <a:pt x="122" y="172"/>
                                </a:lnTo>
                                <a:lnTo>
                                  <a:pt x="128" y="181"/>
                                </a:lnTo>
                                <a:lnTo>
                                  <a:pt x="137" y="192"/>
                                </a:lnTo>
                                <a:lnTo>
                                  <a:pt x="148" y="197"/>
                                </a:lnTo>
                                <a:lnTo>
                                  <a:pt x="172" y="197"/>
                                </a:lnTo>
                                <a:lnTo>
                                  <a:pt x="181" y="193"/>
                                </a:lnTo>
                                <a:lnTo>
                                  <a:pt x="199" y="177"/>
                                </a:lnTo>
                                <a:lnTo>
                                  <a:pt x="204" y="166"/>
                                </a:lnTo>
                                <a:lnTo>
                                  <a:pt x="207" y="151"/>
                                </a:lnTo>
                                <a:close/>
                                <a:moveTo>
                                  <a:pt x="322" y="106"/>
                                </a:moveTo>
                                <a:lnTo>
                                  <a:pt x="321" y="90"/>
                                </a:lnTo>
                                <a:lnTo>
                                  <a:pt x="318" y="75"/>
                                </a:lnTo>
                                <a:lnTo>
                                  <a:pt x="312" y="61"/>
                                </a:lnTo>
                                <a:lnTo>
                                  <a:pt x="305" y="49"/>
                                </a:lnTo>
                                <a:lnTo>
                                  <a:pt x="296" y="37"/>
                                </a:lnTo>
                                <a:lnTo>
                                  <a:pt x="287" y="27"/>
                                </a:lnTo>
                                <a:lnTo>
                                  <a:pt x="278" y="19"/>
                                </a:lnTo>
                                <a:lnTo>
                                  <a:pt x="269" y="12"/>
                                </a:lnTo>
                                <a:lnTo>
                                  <a:pt x="257" y="4"/>
                                </a:lnTo>
                                <a:lnTo>
                                  <a:pt x="251" y="0"/>
                                </a:lnTo>
                                <a:lnTo>
                                  <a:pt x="251" y="4"/>
                                </a:lnTo>
                                <a:lnTo>
                                  <a:pt x="255" y="8"/>
                                </a:lnTo>
                                <a:lnTo>
                                  <a:pt x="265" y="16"/>
                                </a:lnTo>
                                <a:lnTo>
                                  <a:pt x="272" y="23"/>
                                </a:lnTo>
                                <a:lnTo>
                                  <a:pt x="278" y="30"/>
                                </a:lnTo>
                                <a:lnTo>
                                  <a:pt x="285" y="39"/>
                                </a:lnTo>
                                <a:lnTo>
                                  <a:pt x="292" y="49"/>
                                </a:lnTo>
                                <a:lnTo>
                                  <a:pt x="297" y="59"/>
                                </a:lnTo>
                                <a:lnTo>
                                  <a:pt x="302" y="71"/>
                                </a:lnTo>
                                <a:lnTo>
                                  <a:pt x="305" y="85"/>
                                </a:lnTo>
                                <a:lnTo>
                                  <a:pt x="307" y="100"/>
                                </a:lnTo>
                                <a:lnTo>
                                  <a:pt x="306" y="115"/>
                                </a:lnTo>
                                <a:lnTo>
                                  <a:pt x="304" y="128"/>
                                </a:lnTo>
                                <a:lnTo>
                                  <a:pt x="300" y="142"/>
                                </a:lnTo>
                                <a:lnTo>
                                  <a:pt x="293" y="154"/>
                                </a:lnTo>
                                <a:lnTo>
                                  <a:pt x="286" y="164"/>
                                </a:lnTo>
                                <a:lnTo>
                                  <a:pt x="279" y="174"/>
                                </a:lnTo>
                                <a:lnTo>
                                  <a:pt x="272" y="181"/>
                                </a:lnTo>
                                <a:lnTo>
                                  <a:pt x="265" y="187"/>
                                </a:lnTo>
                                <a:lnTo>
                                  <a:pt x="255" y="194"/>
                                </a:lnTo>
                                <a:lnTo>
                                  <a:pt x="251" y="199"/>
                                </a:lnTo>
                                <a:lnTo>
                                  <a:pt x="251" y="202"/>
                                </a:lnTo>
                                <a:lnTo>
                                  <a:pt x="258" y="199"/>
                                </a:lnTo>
                                <a:lnTo>
                                  <a:pt x="270" y="191"/>
                                </a:lnTo>
                                <a:lnTo>
                                  <a:pt x="279" y="185"/>
                                </a:lnTo>
                                <a:lnTo>
                                  <a:pt x="288" y="178"/>
                                </a:lnTo>
                                <a:lnTo>
                                  <a:pt x="297" y="169"/>
                                </a:lnTo>
                                <a:lnTo>
                                  <a:pt x="305" y="159"/>
                                </a:lnTo>
                                <a:lnTo>
                                  <a:pt x="312" y="148"/>
                                </a:lnTo>
                                <a:lnTo>
                                  <a:pt x="317" y="135"/>
                                </a:lnTo>
                                <a:lnTo>
                                  <a:pt x="320" y="121"/>
                                </a:lnTo>
                                <a:lnTo>
                                  <a:pt x="322" y="10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8" name="Freeform 263"/>
                        <wps:cNvSpPr>
                          <a:spLocks/>
                        </wps:cNvSpPr>
                        <wps:spPr bwMode="auto">
                          <a:xfrm>
                            <a:off x="1979" y="3596"/>
                            <a:ext cx="43" cy="116"/>
                          </a:xfrm>
                          <a:custGeom>
                            <a:avLst/>
                            <a:gdLst>
                              <a:gd name="T0" fmla="+- 0 2008 1979"/>
                              <a:gd name="T1" fmla="*/ T0 w 43"/>
                              <a:gd name="T2" fmla="+- 0 3596 3596"/>
                              <a:gd name="T3" fmla="*/ 3596 h 116"/>
                              <a:gd name="T4" fmla="+- 0 2006 1979"/>
                              <a:gd name="T5" fmla="*/ T4 w 43"/>
                              <a:gd name="T6" fmla="+- 0 3596 3596"/>
                              <a:gd name="T7" fmla="*/ 3596 h 116"/>
                              <a:gd name="T8" fmla="+- 0 1979 1979"/>
                              <a:gd name="T9" fmla="*/ T8 w 43"/>
                              <a:gd name="T10" fmla="+- 0 3610 3596"/>
                              <a:gd name="T11" fmla="*/ 3610 h 116"/>
                              <a:gd name="T12" fmla="+- 0 1981 1979"/>
                              <a:gd name="T13" fmla="*/ T12 w 43"/>
                              <a:gd name="T14" fmla="+- 0 3612 3596"/>
                              <a:gd name="T15" fmla="*/ 3612 h 116"/>
                              <a:gd name="T16" fmla="+- 0 1984 1979"/>
                              <a:gd name="T17" fmla="*/ T16 w 43"/>
                              <a:gd name="T18" fmla="+- 0 3611 3596"/>
                              <a:gd name="T19" fmla="*/ 3611 h 116"/>
                              <a:gd name="T20" fmla="+- 0 1987 1979"/>
                              <a:gd name="T21" fmla="*/ T20 w 43"/>
                              <a:gd name="T22" fmla="+- 0 3610 3596"/>
                              <a:gd name="T23" fmla="*/ 3610 h 116"/>
                              <a:gd name="T24" fmla="+- 0 1990 1979"/>
                              <a:gd name="T25" fmla="*/ T24 w 43"/>
                              <a:gd name="T26" fmla="+- 0 3610 3596"/>
                              <a:gd name="T27" fmla="*/ 3610 h 116"/>
                              <a:gd name="T28" fmla="+- 0 1991 1979"/>
                              <a:gd name="T29" fmla="*/ T28 w 43"/>
                              <a:gd name="T30" fmla="+- 0 3610 3596"/>
                              <a:gd name="T31" fmla="*/ 3610 h 116"/>
                              <a:gd name="T32" fmla="+- 0 1993 1979"/>
                              <a:gd name="T33" fmla="*/ T32 w 43"/>
                              <a:gd name="T34" fmla="+- 0 3612 3596"/>
                              <a:gd name="T35" fmla="*/ 3612 h 116"/>
                              <a:gd name="T36" fmla="+- 0 1994 1979"/>
                              <a:gd name="T37" fmla="*/ T36 w 43"/>
                              <a:gd name="T38" fmla="+- 0 3613 3596"/>
                              <a:gd name="T39" fmla="*/ 3613 h 116"/>
                              <a:gd name="T40" fmla="+- 0 1995 1979"/>
                              <a:gd name="T41" fmla="*/ T40 w 43"/>
                              <a:gd name="T42" fmla="+- 0 3617 3596"/>
                              <a:gd name="T43" fmla="*/ 3617 h 116"/>
                              <a:gd name="T44" fmla="+- 0 1995 1979"/>
                              <a:gd name="T45" fmla="*/ T44 w 43"/>
                              <a:gd name="T46" fmla="+- 0 3623 3596"/>
                              <a:gd name="T47" fmla="*/ 3623 h 116"/>
                              <a:gd name="T48" fmla="+- 0 1995 1979"/>
                              <a:gd name="T49" fmla="*/ T48 w 43"/>
                              <a:gd name="T50" fmla="+- 0 3699 3596"/>
                              <a:gd name="T51" fmla="*/ 3699 h 116"/>
                              <a:gd name="T52" fmla="+- 0 1981 1979"/>
                              <a:gd name="T53" fmla="*/ T52 w 43"/>
                              <a:gd name="T54" fmla="+- 0 3709 3596"/>
                              <a:gd name="T55" fmla="*/ 3709 h 116"/>
                              <a:gd name="T56" fmla="+- 0 1981 1979"/>
                              <a:gd name="T57" fmla="*/ T56 w 43"/>
                              <a:gd name="T58" fmla="+- 0 3712 3596"/>
                              <a:gd name="T59" fmla="*/ 3712 h 116"/>
                              <a:gd name="T60" fmla="+- 0 2022 1979"/>
                              <a:gd name="T61" fmla="*/ T60 w 43"/>
                              <a:gd name="T62" fmla="+- 0 3712 3596"/>
                              <a:gd name="T63" fmla="*/ 3712 h 116"/>
                              <a:gd name="T64" fmla="+- 0 2022 1979"/>
                              <a:gd name="T65" fmla="*/ T64 w 43"/>
                              <a:gd name="T66" fmla="+- 0 3709 3596"/>
                              <a:gd name="T67" fmla="*/ 3709 h 116"/>
                              <a:gd name="T68" fmla="+- 0 2017 1979"/>
                              <a:gd name="T69" fmla="*/ T68 w 43"/>
                              <a:gd name="T70" fmla="+- 0 3709 3596"/>
                              <a:gd name="T71" fmla="*/ 3709 h 116"/>
                              <a:gd name="T72" fmla="+- 0 2014 1979"/>
                              <a:gd name="T73" fmla="*/ T72 w 43"/>
                              <a:gd name="T74" fmla="+- 0 3708 3596"/>
                              <a:gd name="T75" fmla="*/ 3708 h 116"/>
                              <a:gd name="T76" fmla="+- 0 2011 1979"/>
                              <a:gd name="T77" fmla="*/ T76 w 43"/>
                              <a:gd name="T78" fmla="+- 0 3707 3596"/>
                              <a:gd name="T79" fmla="*/ 3707 h 116"/>
                              <a:gd name="T80" fmla="+- 0 2009 1979"/>
                              <a:gd name="T81" fmla="*/ T80 w 43"/>
                              <a:gd name="T82" fmla="+- 0 3706 3596"/>
                              <a:gd name="T83" fmla="*/ 3706 h 116"/>
                              <a:gd name="T84" fmla="+- 0 2008 1979"/>
                              <a:gd name="T85" fmla="*/ T84 w 43"/>
                              <a:gd name="T86" fmla="+- 0 3702 3596"/>
                              <a:gd name="T87" fmla="*/ 3702 h 116"/>
                              <a:gd name="T88" fmla="+- 0 2008 1979"/>
                              <a:gd name="T89" fmla="*/ T88 w 43"/>
                              <a:gd name="T90" fmla="+- 0 3699 3596"/>
                              <a:gd name="T91" fmla="*/ 3699 h 116"/>
                              <a:gd name="T92" fmla="+- 0 2008 1979"/>
                              <a:gd name="T93" fmla="*/ T92 w 43"/>
                              <a:gd name="T94" fmla="+- 0 3596 3596"/>
                              <a:gd name="T95" fmla="*/ 3596 h 11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</a:cxnLst>
                            <a:rect l="0" t="0" r="r" b="b"/>
                            <a:pathLst>
                              <a:path w="43" h="116">
                                <a:moveTo>
                                  <a:pt x="29" y="0"/>
                                </a:moveTo>
                                <a:lnTo>
                                  <a:pt x="27" y="0"/>
                                </a:lnTo>
                                <a:lnTo>
                                  <a:pt x="0" y="14"/>
                                </a:lnTo>
                                <a:lnTo>
                                  <a:pt x="2" y="16"/>
                                </a:lnTo>
                                <a:lnTo>
                                  <a:pt x="5" y="15"/>
                                </a:lnTo>
                                <a:lnTo>
                                  <a:pt x="8" y="14"/>
                                </a:lnTo>
                                <a:lnTo>
                                  <a:pt x="11" y="14"/>
                                </a:lnTo>
                                <a:lnTo>
                                  <a:pt x="12" y="14"/>
                                </a:lnTo>
                                <a:lnTo>
                                  <a:pt x="14" y="16"/>
                                </a:lnTo>
                                <a:lnTo>
                                  <a:pt x="15" y="17"/>
                                </a:lnTo>
                                <a:lnTo>
                                  <a:pt x="16" y="21"/>
                                </a:lnTo>
                                <a:lnTo>
                                  <a:pt x="16" y="27"/>
                                </a:lnTo>
                                <a:lnTo>
                                  <a:pt x="16" y="103"/>
                                </a:lnTo>
                                <a:lnTo>
                                  <a:pt x="2" y="113"/>
                                </a:lnTo>
                                <a:lnTo>
                                  <a:pt x="2" y="116"/>
                                </a:lnTo>
                                <a:lnTo>
                                  <a:pt x="43" y="116"/>
                                </a:lnTo>
                                <a:lnTo>
                                  <a:pt x="43" y="113"/>
                                </a:lnTo>
                                <a:lnTo>
                                  <a:pt x="38" y="113"/>
                                </a:lnTo>
                                <a:lnTo>
                                  <a:pt x="35" y="112"/>
                                </a:lnTo>
                                <a:lnTo>
                                  <a:pt x="32" y="111"/>
                                </a:lnTo>
                                <a:lnTo>
                                  <a:pt x="30" y="110"/>
                                </a:lnTo>
                                <a:lnTo>
                                  <a:pt x="29" y="106"/>
                                </a:lnTo>
                                <a:lnTo>
                                  <a:pt x="29" y="103"/>
                                </a:lnTo>
                                <a:lnTo>
                                  <a:pt x="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9" name="Picture 2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61" y="3596"/>
                            <a:ext cx="139" cy="1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30" name="Line 261"/>
                        <wps:cNvCnPr>
                          <a:cxnSpLocks noChangeShapeType="1"/>
                        </wps:cNvCnPr>
                        <wps:spPr bwMode="auto">
                          <a:xfrm>
                            <a:off x="2258" y="3661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231" name="Picture 2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44" y="5585"/>
                            <a:ext cx="155" cy="1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32" name="Line 259"/>
                        <wps:cNvCnPr>
                          <a:cxnSpLocks noChangeShapeType="1"/>
                        </wps:cNvCnPr>
                        <wps:spPr bwMode="auto">
                          <a:xfrm>
                            <a:off x="2258" y="5651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233" name="Picture 2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49" y="5300"/>
                            <a:ext cx="150" cy="1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34" name="Line 257"/>
                        <wps:cNvCnPr>
                          <a:cxnSpLocks noChangeShapeType="1"/>
                        </wps:cNvCnPr>
                        <wps:spPr bwMode="auto">
                          <a:xfrm>
                            <a:off x="2258" y="5366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235" name="Picture 2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49" y="5017"/>
                            <a:ext cx="151" cy="1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36" name="Line 255"/>
                        <wps:cNvCnPr>
                          <a:cxnSpLocks noChangeShapeType="1"/>
                        </wps:cNvCnPr>
                        <wps:spPr bwMode="auto">
                          <a:xfrm>
                            <a:off x="2258" y="5082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237" name="Picture 2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48" y="4732"/>
                            <a:ext cx="152" cy="1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38" name="Line 253"/>
                        <wps:cNvCnPr>
                          <a:cxnSpLocks noChangeShapeType="1"/>
                        </wps:cNvCnPr>
                        <wps:spPr bwMode="auto">
                          <a:xfrm>
                            <a:off x="2258" y="4798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239" name="Picture 2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52" y="4448"/>
                            <a:ext cx="148" cy="1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40" name="Line 251"/>
                        <wps:cNvCnPr>
                          <a:cxnSpLocks noChangeShapeType="1"/>
                        </wps:cNvCnPr>
                        <wps:spPr bwMode="auto">
                          <a:xfrm>
                            <a:off x="2258" y="4514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241" name="Picture 2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48" y="4164"/>
                            <a:ext cx="151" cy="1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42" name="Line 249"/>
                        <wps:cNvCnPr>
                          <a:cxnSpLocks noChangeShapeType="1"/>
                        </wps:cNvCnPr>
                        <wps:spPr bwMode="auto">
                          <a:xfrm>
                            <a:off x="2258" y="4230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243" name="Picture 2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79" y="3880"/>
                            <a:ext cx="220" cy="1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44" name="Line 247"/>
                        <wps:cNvCnPr>
                          <a:cxnSpLocks noChangeShapeType="1"/>
                        </wps:cNvCnPr>
                        <wps:spPr bwMode="auto">
                          <a:xfrm>
                            <a:off x="2258" y="3945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5" name="AutoShape 246"/>
                        <wps:cNvSpPr>
                          <a:spLocks/>
                        </wps:cNvSpPr>
                        <wps:spPr bwMode="auto">
                          <a:xfrm>
                            <a:off x="2796" y="5827"/>
                            <a:ext cx="2" cy="51"/>
                          </a:xfrm>
                          <a:custGeom>
                            <a:avLst/>
                            <a:gdLst>
                              <a:gd name="T0" fmla="+- 0 5878 5827"/>
                              <a:gd name="T1" fmla="*/ 5878 h 51"/>
                              <a:gd name="T2" fmla="+- 0 5827 5827"/>
                              <a:gd name="T3" fmla="*/ 5827 h 51"/>
                              <a:gd name="T4" fmla="+- 0 5878 5827"/>
                              <a:gd name="T5" fmla="*/ 5878 h 51"/>
                              <a:gd name="T6" fmla="+- 0 5852 5827"/>
                              <a:gd name="T7" fmla="*/ 5852 h 51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  <a:cxn ang="0">
                                <a:pos x="0" y="T7"/>
                              </a:cxn>
                            </a:cxnLst>
                            <a:rect l="0" t="0" r="r" b="b"/>
                            <a:pathLst>
                              <a:path h="51">
                                <a:moveTo>
                                  <a:pt x="0" y="51"/>
                                </a:moveTo>
                                <a:lnTo>
                                  <a:pt x="0" y="0"/>
                                </a:lnTo>
                                <a:moveTo>
                                  <a:pt x="0" y="51"/>
                                </a:moveTo>
                                <a:lnTo>
                                  <a:pt x="0" y="25"/>
                                </a:lnTo>
                              </a:path>
                            </a:pathLst>
                          </a:cu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6" name="AutoShape 245"/>
                        <wps:cNvSpPr>
                          <a:spLocks/>
                        </wps:cNvSpPr>
                        <wps:spPr bwMode="auto">
                          <a:xfrm>
                            <a:off x="3338" y="5827"/>
                            <a:ext cx="2" cy="51"/>
                          </a:xfrm>
                          <a:custGeom>
                            <a:avLst/>
                            <a:gdLst>
                              <a:gd name="T0" fmla="+- 0 5878 5827"/>
                              <a:gd name="T1" fmla="*/ 5878 h 51"/>
                              <a:gd name="T2" fmla="+- 0 5827 5827"/>
                              <a:gd name="T3" fmla="*/ 5827 h 51"/>
                              <a:gd name="T4" fmla="+- 0 5878 5827"/>
                              <a:gd name="T5" fmla="*/ 5878 h 51"/>
                              <a:gd name="T6" fmla="+- 0 5852 5827"/>
                              <a:gd name="T7" fmla="*/ 5852 h 51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  <a:cxn ang="0">
                                <a:pos x="0" y="T7"/>
                              </a:cxn>
                            </a:cxnLst>
                            <a:rect l="0" t="0" r="r" b="b"/>
                            <a:pathLst>
                              <a:path h="51">
                                <a:moveTo>
                                  <a:pt x="0" y="51"/>
                                </a:moveTo>
                                <a:lnTo>
                                  <a:pt x="0" y="0"/>
                                </a:lnTo>
                                <a:moveTo>
                                  <a:pt x="0" y="51"/>
                                </a:moveTo>
                                <a:lnTo>
                                  <a:pt x="0" y="25"/>
                                </a:lnTo>
                              </a:path>
                            </a:pathLst>
                          </a:cu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7" name="AutoShape 244"/>
                        <wps:cNvSpPr>
                          <a:spLocks/>
                        </wps:cNvSpPr>
                        <wps:spPr bwMode="auto">
                          <a:xfrm>
                            <a:off x="3879" y="5827"/>
                            <a:ext cx="2" cy="51"/>
                          </a:xfrm>
                          <a:custGeom>
                            <a:avLst/>
                            <a:gdLst>
                              <a:gd name="T0" fmla="+- 0 5878 5827"/>
                              <a:gd name="T1" fmla="*/ 5878 h 51"/>
                              <a:gd name="T2" fmla="+- 0 5827 5827"/>
                              <a:gd name="T3" fmla="*/ 5827 h 51"/>
                              <a:gd name="T4" fmla="+- 0 5878 5827"/>
                              <a:gd name="T5" fmla="*/ 5878 h 51"/>
                              <a:gd name="T6" fmla="+- 0 5852 5827"/>
                              <a:gd name="T7" fmla="*/ 5852 h 51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  <a:cxn ang="0">
                                <a:pos x="0" y="T7"/>
                              </a:cxn>
                            </a:cxnLst>
                            <a:rect l="0" t="0" r="r" b="b"/>
                            <a:pathLst>
                              <a:path h="51">
                                <a:moveTo>
                                  <a:pt x="0" y="51"/>
                                </a:moveTo>
                                <a:lnTo>
                                  <a:pt x="0" y="0"/>
                                </a:lnTo>
                                <a:moveTo>
                                  <a:pt x="0" y="51"/>
                                </a:moveTo>
                                <a:lnTo>
                                  <a:pt x="0" y="25"/>
                                </a:lnTo>
                              </a:path>
                            </a:pathLst>
                          </a:cu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8" name="AutoShape 243"/>
                        <wps:cNvSpPr>
                          <a:spLocks/>
                        </wps:cNvSpPr>
                        <wps:spPr bwMode="auto">
                          <a:xfrm>
                            <a:off x="4422" y="5827"/>
                            <a:ext cx="2" cy="51"/>
                          </a:xfrm>
                          <a:custGeom>
                            <a:avLst/>
                            <a:gdLst>
                              <a:gd name="T0" fmla="+- 0 5878 5827"/>
                              <a:gd name="T1" fmla="*/ 5878 h 51"/>
                              <a:gd name="T2" fmla="+- 0 5827 5827"/>
                              <a:gd name="T3" fmla="*/ 5827 h 51"/>
                              <a:gd name="T4" fmla="+- 0 5878 5827"/>
                              <a:gd name="T5" fmla="*/ 5878 h 51"/>
                              <a:gd name="T6" fmla="+- 0 5852 5827"/>
                              <a:gd name="T7" fmla="*/ 5852 h 51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  <a:cxn ang="0">
                                <a:pos x="0" y="T7"/>
                              </a:cxn>
                            </a:cxnLst>
                            <a:rect l="0" t="0" r="r" b="b"/>
                            <a:pathLst>
                              <a:path h="51">
                                <a:moveTo>
                                  <a:pt x="0" y="51"/>
                                </a:moveTo>
                                <a:lnTo>
                                  <a:pt x="0" y="0"/>
                                </a:lnTo>
                                <a:moveTo>
                                  <a:pt x="0" y="51"/>
                                </a:moveTo>
                                <a:lnTo>
                                  <a:pt x="0" y="25"/>
                                </a:lnTo>
                              </a:path>
                            </a:pathLst>
                          </a:cu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9" name="AutoShape 242"/>
                        <wps:cNvSpPr>
                          <a:spLocks/>
                        </wps:cNvSpPr>
                        <wps:spPr bwMode="auto">
                          <a:xfrm>
                            <a:off x="4963" y="5827"/>
                            <a:ext cx="2" cy="51"/>
                          </a:xfrm>
                          <a:custGeom>
                            <a:avLst/>
                            <a:gdLst>
                              <a:gd name="T0" fmla="+- 0 5878 5827"/>
                              <a:gd name="T1" fmla="*/ 5878 h 51"/>
                              <a:gd name="T2" fmla="+- 0 5827 5827"/>
                              <a:gd name="T3" fmla="*/ 5827 h 51"/>
                              <a:gd name="T4" fmla="+- 0 5878 5827"/>
                              <a:gd name="T5" fmla="*/ 5878 h 51"/>
                              <a:gd name="T6" fmla="+- 0 5852 5827"/>
                              <a:gd name="T7" fmla="*/ 5852 h 51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  <a:cxn ang="0">
                                <a:pos x="0" y="T7"/>
                              </a:cxn>
                            </a:cxnLst>
                            <a:rect l="0" t="0" r="r" b="b"/>
                            <a:pathLst>
                              <a:path h="51">
                                <a:moveTo>
                                  <a:pt x="0" y="51"/>
                                </a:moveTo>
                                <a:lnTo>
                                  <a:pt x="0" y="0"/>
                                </a:lnTo>
                                <a:moveTo>
                                  <a:pt x="0" y="51"/>
                                </a:moveTo>
                                <a:lnTo>
                                  <a:pt x="0" y="25"/>
                                </a:lnTo>
                              </a:path>
                            </a:pathLst>
                          </a:cu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0" name="AutoShape 241"/>
                        <wps:cNvSpPr>
                          <a:spLocks/>
                        </wps:cNvSpPr>
                        <wps:spPr bwMode="auto">
                          <a:xfrm>
                            <a:off x="2257" y="3377"/>
                            <a:ext cx="3248" cy="2501"/>
                          </a:xfrm>
                          <a:custGeom>
                            <a:avLst/>
                            <a:gdLst>
                              <a:gd name="T0" fmla="+- 0 2258 2258"/>
                              <a:gd name="T1" fmla="*/ T0 w 3248"/>
                              <a:gd name="T2" fmla="+- 0 5878 3378"/>
                              <a:gd name="T3" fmla="*/ 5878 h 2501"/>
                              <a:gd name="T4" fmla="+- 0 5505 2258"/>
                              <a:gd name="T5" fmla="*/ T4 w 3248"/>
                              <a:gd name="T6" fmla="+- 0 5878 3378"/>
                              <a:gd name="T7" fmla="*/ 5878 h 2501"/>
                              <a:gd name="T8" fmla="+- 0 2258 2258"/>
                              <a:gd name="T9" fmla="*/ T8 w 3248"/>
                              <a:gd name="T10" fmla="+- 0 5878 3378"/>
                              <a:gd name="T11" fmla="*/ 5878 h 2501"/>
                              <a:gd name="T12" fmla="+- 0 2258 2258"/>
                              <a:gd name="T13" fmla="*/ T12 w 3248"/>
                              <a:gd name="T14" fmla="+- 0 3378 3378"/>
                              <a:gd name="T15" fmla="*/ 3378 h 25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3248" h="2501">
                                <a:moveTo>
                                  <a:pt x="0" y="2500"/>
                                </a:moveTo>
                                <a:lnTo>
                                  <a:pt x="3247" y="2500"/>
                                </a:lnTo>
                                <a:moveTo>
                                  <a:pt x="0" y="250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1" name="Freeform 240"/>
                        <wps:cNvSpPr>
                          <a:spLocks/>
                        </wps:cNvSpPr>
                        <wps:spPr bwMode="auto">
                          <a:xfrm>
                            <a:off x="2796" y="3377"/>
                            <a:ext cx="2" cy="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0"/>
                              </a:cxn>
                              <a:cxn ang="0">
                                <a:pos x="0" y="0"/>
                              </a:cxn>
                            </a:cxnLst>
                            <a:rect l="0" t="0" r="r" b="b"/>
                            <a:pathLst>
                              <a:path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2" name="Freeform 239"/>
                        <wps:cNvSpPr>
                          <a:spLocks/>
                        </wps:cNvSpPr>
                        <wps:spPr bwMode="auto">
                          <a:xfrm>
                            <a:off x="3338" y="3377"/>
                            <a:ext cx="2" cy="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0"/>
                              </a:cxn>
                              <a:cxn ang="0">
                                <a:pos x="0" y="0"/>
                              </a:cxn>
                            </a:cxnLst>
                            <a:rect l="0" t="0" r="r" b="b"/>
                            <a:pathLst>
                              <a:path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3" name="Freeform 238"/>
                        <wps:cNvSpPr>
                          <a:spLocks/>
                        </wps:cNvSpPr>
                        <wps:spPr bwMode="auto">
                          <a:xfrm>
                            <a:off x="3879" y="3377"/>
                            <a:ext cx="2" cy="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0"/>
                              </a:cxn>
                              <a:cxn ang="0">
                                <a:pos x="0" y="0"/>
                              </a:cxn>
                            </a:cxnLst>
                            <a:rect l="0" t="0" r="r" b="b"/>
                            <a:pathLst>
                              <a:path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4" name="Freeform 237"/>
                        <wps:cNvSpPr>
                          <a:spLocks/>
                        </wps:cNvSpPr>
                        <wps:spPr bwMode="auto">
                          <a:xfrm>
                            <a:off x="4422" y="3377"/>
                            <a:ext cx="2" cy="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0"/>
                              </a:cxn>
                              <a:cxn ang="0">
                                <a:pos x="0" y="0"/>
                              </a:cxn>
                            </a:cxnLst>
                            <a:rect l="0" t="0" r="r" b="b"/>
                            <a:pathLst>
                              <a:path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5" name="Freeform 236"/>
                        <wps:cNvSpPr>
                          <a:spLocks/>
                        </wps:cNvSpPr>
                        <wps:spPr bwMode="auto">
                          <a:xfrm>
                            <a:off x="4963" y="3377"/>
                            <a:ext cx="2" cy="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0"/>
                              </a:cxn>
                              <a:cxn ang="0">
                                <a:pos x="0" y="0"/>
                              </a:cxn>
                            </a:cxnLst>
                            <a:rect l="0" t="0" r="r" b="b"/>
                            <a:pathLst>
                              <a:path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6" name="Line 235"/>
                        <wps:cNvCnPr>
                          <a:cxnSpLocks noChangeShapeType="1"/>
                        </wps:cNvCnPr>
                        <wps:spPr bwMode="auto">
                          <a:xfrm>
                            <a:off x="2258" y="3378"/>
                            <a:ext cx="3247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7" name="Line 234"/>
                        <wps:cNvCnPr>
                          <a:cxnSpLocks noChangeShapeType="1"/>
                        </wps:cNvCnPr>
                        <wps:spPr bwMode="auto">
                          <a:xfrm>
                            <a:off x="5505" y="565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8" name="Line 233"/>
                        <wps:cNvCnPr>
                          <a:cxnSpLocks noChangeShapeType="1"/>
                        </wps:cNvCnPr>
                        <wps:spPr bwMode="auto">
                          <a:xfrm>
                            <a:off x="5505" y="536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9" name="Line 232"/>
                        <wps:cNvCnPr>
                          <a:cxnSpLocks noChangeShapeType="1"/>
                        </wps:cNvCnPr>
                        <wps:spPr bwMode="auto">
                          <a:xfrm>
                            <a:off x="5505" y="508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0" name="Line 231"/>
                        <wps:cNvCnPr>
                          <a:cxnSpLocks noChangeShapeType="1"/>
                        </wps:cNvCnPr>
                        <wps:spPr bwMode="auto">
                          <a:xfrm>
                            <a:off x="5505" y="479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1" name="Line 230"/>
                        <wps:cNvCnPr>
                          <a:cxnSpLocks noChangeShapeType="1"/>
                        </wps:cNvCnPr>
                        <wps:spPr bwMode="auto">
                          <a:xfrm>
                            <a:off x="5505" y="451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2" name="Line 229"/>
                        <wps:cNvCnPr>
                          <a:cxnSpLocks noChangeShapeType="1"/>
                        </wps:cNvCnPr>
                        <wps:spPr bwMode="auto">
                          <a:xfrm>
                            <a:off x="5505" y="423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3" name="Line 228"/>
                        <wps:cNvCnPr>
                          <a:cxnSpLocks noChangeShapeType="1"/>
                        </wps:cNvCnPr>
                        <wps:spPr bwMode="auto">
                          <a:xfrm>
                            <a:off x="5505" y="394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4" name="Line 227"/>
                        <wps:cNvCnPr>
                          <a:cxnSpLocks noChangeShapeType="1"/>
                        </wps:cNvCnPr>
                        <wps:spPr bwMode="auto">
                          <a:xfrm>
                            <a:off x="5505" y="366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5" name="Line 226"/>
                        <wps:cNvCnPr>
                          <a:cxnSpLocks noChangeShapeType="1"/>
                        </wps:cNvCnPr>
                        <wps:spPr bwMode="auto">
                          <a:xfrm>
                            <a:off x="5505" y="587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6" name="Line 225"/>
                        <wps:cNvCnPr>
                          <a:cxnSpLocks noChangeShapeType="1"/>
                        </wps:cNvCnPr>
                        <wps:spPr bwMode="auto">
                          <a:xfrm>
                            <a:off x="3338" y="4392"/>
                            <a:ext cx="0" cy="321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7" name="Line 224"/>
                        <wps:cNvCnPr>
                          <a:cxnSpLocks noChangeShapeType="1"/>
                        </wps:cNvCnPr>
                        <wps:spPr bwMode="auto">
                          <a:xfrm>
                            <a:off x="3880" y="4157"/>
                            <a:ext cx="0" cy="235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8" name="Line 223"/>
                        <wps:cNvCnPr>
                          <a:cxnSpLocks noChangeShapeType="1"/>
                        </wps:cNvCnPr>
                        <wps:spPr bwMode="auto">
                          <a:xfrm>
                            <a:off x="4422" y="4020"/>
                            <a:ext cx="0" cy="137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9" name="Line 222"/>
                        <wps:cNvCnPr>
                          <a:cxnSpLocks noChangeShapeType="1"/>
                        </wps:cNvCnPr>
                        <wps:spPr bwMode="auto">
                          <a:xfrm>
                            <a:off x="4964" y="3964"/>
                            <a:ext cx="0" cy="56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0" name="Rectangle 221"/>
                        <wps:cNvSpPr>
                          <a:spLocks noChangeArrowheads="1"/>
                        </wps:cNvSpPr>
                        <wps:spPr bwMode="auto">
                          <a:xfrm>
                            <a:off x="2768" y="4683"/>
                            <a:ext cx="56" cy="5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1" name="Rectangle 220"/>
                        <wps:cNvSpPr>
                          <a:spLocks noChangeArrowheads="1"/>
                        </wps:cNvSpPr>
                        <wps:spPr bwMode="auto">
                          <a:xfrm>
                            <a:off x="2768" y="4683"/>
                            <a:ext cx="56" cy="59"/>
                          </a:xfrm>
                          <a:prstGeom prst="rect">
                            <a:avLst/>
                          </a:prstGeom>
                          <a:noFill/>
                          <a:ln w="273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2" name="Rectangle 219"/>
                        <wps:cNvSpPr>
                          <a:spLocks noChangeArrowheads="1"/>
                        </wps:cNvSpPr>
                        <wps:spPr bwMode="auto">
                          <a:xfrm>
                            <a:off x="3310" y="4362"/>
                            <a:ext cx="56" cy="5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3" name="Rectangle 218"/>
                        <wps:cNvSpPr>
                          <a:spLocks noChangeArrowheads="1"/>
                        </wps:cNvSpPr>
                        <wps:spPr bwMode="auto">
                          <a:xfrm>
                            <a:off x="3310" y="4362"/>
                            <a:ext cx="56" cy="59"/>
                          </a:xfrm>
                          <a:prstGeom prst="rect">
                            <a:avLst/>
                          </a:prstGeom>
                          <a:noFill/>
                          <a:ln w="273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4" name="Rectangle 217"/>
                        <wps:cNvSpPr>
                          <a:spLocks noChangeArrowheads="1"/>
                        </wps:cNvSpPr>
                        <wps:spPr bwMode="auto">
                          <a:xfrm>
                            <a:off x="3852" y="4127"/>
                            <a:ext cx="56" cy="5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5" name="Rectangle 216"/>
                        <wps:cNvSpPr>
                          <a:spLocks noChangeArrowheads="1"/>
                        </wps:cNvSpPr>
                        <wps:spPr bwMode="auto">
                          <a:xfrm>
                            <a:off x="3852" y="4127"/>
                            <a:ext cx="56" cy="59"/>
                          </a:xfrm>
                          <a:prstGeom prst="rect">
                            <a:avLst/>
                          </a:prstGeom>
                          <a:noFill/>
                          <a:ln w="273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6" name="Rectangle 215"/>
                        <wps:cNvSpPr>
                          <a:spLocks noChangeArrowheads="1"/>
                        </wps:cNvSpPr>
                        <wps:spPr bwMode="auto">
                          <a:xfrm>
                            <a:off x="4394" y="3990"/>
                            <a:ext cx="56" cy="5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7" name="Rectangle 214"/>
                        <wps:cNvSpPr>
                          <a:spLocks noChangeArrowheads="1"/>
                        </wps:cNvSpPr>
                        <wps:spPr bwMode="auto">
                          <a:xfrm>
                            <a:off x="4394" y="3990"/>
                            <a:ext cx="56" cy="59"/>
                          </a:xfrm>
                          <a:prstGeom prst="rect">
                            <a:avLst/>
                          </a:prstGeom>
                          <a:noFill/>
                          <a:ln w="273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8" name="Rectangle 213"/>
                        <wps:cNvSpPr>
                          <a:spLocks noChangeArrowheads="1"/>
                        </wps:cNvSpPr>
                        <wps:spPr bwMode="auto">
                          <a:xfrm>
                            <a:off x="4935" y="3934"/>
                            <a:ext cx="56" cy="5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9" name="Rectangle 212"/>
                        <wps:cNvSpPr>
                          <a:spLocks noChangeArrowheads="1"/>
                        </wps:cNvSpPr>
                        <wps:spPr bwMode="auto">
                          <a:xfrm>
                            <a:off x="4935" y="3934"/>
                            <a:ext cx="56" cy="59"/>
                          </a:xfrm>
                          <a:prstGeom prst="rect">
                            <a:avLst/>
                          </a:prstGeom>
                          <a:noFill/>
                          <a:ln w="273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0" name="Line 211"/>
                        <wps:cNvCnPr>
                          <a:cxnSpLocks noChangeShapeType="1"/>
                        </wps:cNvCnPr>
                        <wps:spPr bwMode="auto">
                          <a:xfrm>
                            <a:off x="3338" y="4239"/>
                            <a:ext cx="0" cy="303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1" name="Line 210"/>
                        <wps:cNvCnPr>
                          <a:cxnSpLocks noChangeShapeType="1"/>
                        </wps:cNvCnPr>
                        <wps:spPr bwMode="auto">
                          <a:xfrm>
                            <a:off x="3880" y="4060"/>
                            <a:ext cx="0" cy="179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2" name="Line 209"/>
                        <wps:cNvCnPr>
                          <a:cxnSpLocks noChangeShapeType="1"/>
                        </wps:cNvCnPr>
                        <wps:spPr bwMode="auto">
                          <a:xfrm>
                            <a:off x="4422" y="3974"/>
                            <a:ext cx="0" cy="86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3" name="Line 208"/>
                        <wps:cNvCnPr>
                          <a:cxnSpLocks noChangeShapeType="1"/>
                        </wps:cNvCnPr>
                        <wps:spPr bwMode="auto">
                          <a:xfrm>
                            <a:off x="4964" y="3950"/>
                            <a:ext cx="0" cy="24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4" name="Freeform 207"/>
                        <wps:cNvSpPr>
                          <a:spLocks/>
                        </wps:cNvSpPr>
                        <wps:spPr bwMode="auto">
                          <a:xfrm>
                            <a:off x="2764" y="4509"/>
                            <a:ext cx="63" cy="66"/>
                          </a:xfrm>
                          <a:custGeom>
                            <a:avLst/>
                            <a:gdLst>
                              <a:gd name="T0" fmla="+- 0 2796 2765"/>
                              <a:gd name="T1" fmla="*/ T0 w 63"/>
                              <a:gd name="T2" fmla="+- 0 4509 4509"/>
                              <a:gd name="T3" fmla="*/ 4509 h 66"/>
                              <a:gd name="T4" fmla="+- 0 2784 2765"/>
                              <a:gd name="T5" fmla="*/ T4 w 63"/>
                              <a:gd name="T6" fmla="+- 0 4512 4509"/>
                              <a:gd name="T7" fmla="*/ 4512 h 66"/>
                              <a:gd name="T8" fmla="+- 0 2774 2765"/>
                              <a:gd name="T9" fmla="*/ T8 w 63"/>
                              <a:gd name="T10" fmla="+- 0 4519 4509"/>
                              <a:gd name="T11" fmla="*/ 4519 h 66"/>
                              <a:gd name="T12" fmla="+- 0 2767 2765"/>
                              <a:gd name="T13" fmla="*/ T12 w 63"/>
                              <a:gd name="T14" fmla="+- 0 4529 4509"/>
                              <a:gd name="T15" fmla="*/ 4529 h 66"/>
                              <a:gd name="T16" fmla="+- 0 2765 2765"/>
                              <a:gd name="T17" fmla="*/ T16 w 63"/>
                              <a:gd name="T18" fmla="+- 0 4542 4509"/>
                              <a:gd name="T19" fmla="*/ 4542 h 66"/>
                              <a:gd name="T20" fmla="+- 0 2767 2765"/>
                              <a:gd name="T21" fmla="*/ T20 w 63"/>
                              <a:gd name="T22" fmla="+- 0 4555 4509"/>
                              <a:gd name="T23" fmla="*/ 4555 h 66"/>
                              <a:gd name="T24" fmla="+- 0 2774 2765"/>
                              <a:gd name="T25" fmla="*/ T24 w 63"/>
                              <a:gd name="T26" fmla="+- 0 4565 4509"/>
                              <a:gd name="T27" fmla="*/ 4565 h 66"/>
                              <a:gd name="T28" fmla="+- 0 2784 2765"/>
                              <a:gd name="T29" fmla="*/ T28 w 63"/>
                              <a:gd name="T30" fmla="+- 0 4572 4509"/>
                              <a:gd name="T31" fmla="*/ 4572 h 66"/>
                              <a:gd name="T32" fmla="+- 0 2796 2765"/>
                              <a:gd name="T33" fmla="*/ T32 w 63"/>
                              <a:gd name="T34" fmla="+- 0 4575 4509"/>
                              <a:gd name="T35" fmla="*/ 4575 h 66"/>
                              <a:gd name="T36" fmla="+- 0 2808 2765"/>
                              <a:gd name="T37" fmla="*/ T36 w 63"/>
                              <a:gd name="T38" fmla="+- 0 4572 4509"/>
                              <a:gd name="T39" fmla="*/ 4572 h 66"/>
                              <a:gd name="T40" fmla="+- 0 2818 2765"/>
                              <a:gd name="T41" fmla="*/ T40 w 63"/>
                              <a:gd name="T42" fmla="+- 0 4565 4509"/>
                              <a:gd name="T43" fmla="*/ 4565 h 66"/>
                              <a:gd name="T44" fmla="+- 0 2824 2765"/>
                              <a:gd name="T45" fmla="*/ T44 w 63"/>
                              <a:gd name="T46" fmla="+- 0 4555 4509"/>
                              <a:gd name="T47" fmla="*/ 4555 h 66"/>
                              <a:gd name="T48" fmla="+- 0 2827 2765"/>
                              <a:gd name="T49" fmla="*/ T48 w 63"/>
                              <a:gd name="T50" fmla="+- 0 4542 4509"/>
                              <a:gd name="T51" fmla="*/ 4542 h 66"/>
                              <a:gd name="T52" fmla="+- 0 2824 2765"/>
                              <a:gd name="T53" fmla="*/ T52 w 63"/>
                              <a:gd name="T54" fmla="+- 0 4529 4509"/>
                              <a:gd name="T55" fmla="*/ 4529 h 66"/>
                              <a:gd name="T56" fmla="+- 0 2818 2765"/>
                              <a:gd name="T57" fmla="*/ T56 w 63"/>
                              <a:gd name="T58" fmla="+- 0 4519 4509"/>
                              <a:gd name="T59" fmla="*/ 4519 h 66"/>
                              <a:gd name="T60" fmla="+- 0 2808 2765"/>
                              <a:gd name="T61" fmla="*/ T60 w 63"/>
                              <a:gd name="T62" fmla="+- 0 4512 4509"/>
                              <a:gd name="T63" fmla="*/ 4512 h 66"/>
                              <a:gd name="T64" fmla="+- 0 2796 2765"/>
                              <a:gd name="T65" fmla="*/ T64 w 63"/>
                              <a:gd name="T66" fmla="+- 0 4509 4509"/>
                              <a:gd name="T67" fmla="*/ 4509 h 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3" h="66">
                                <a:moveTo>
                                  <a:pt x="31" y="0"/>
                                </a:moveTo>
                                <a:lnTo>
                                  <a:pt x="19" y="3"/>
                                </a:lnTo>
                                <a:lnTo>
                                  <a:pt x="9" y="10"/>
                                </a:lnTo>
                                <a:lnTo>
                                  <a:pt x="2" y="20"/>
                                </a:lnTo>
                                <a:lnTo>
                                  <a:pt x="0" y="33"/>
                                </a:lnTo>
                                <a:lnTo>
                                  <a:pt x="2" y="46"/>
                                </a:lnTo>
                                <a:lnTo>
                                  <a:pt x="9" y="56"/>
                                </a:lnTo>
                                <a:lnTo>
                                  <a:pt x="19" y="63"/>
                                </a:lnTo>
                                <a:lnTo>
                                  <a:pt x="31" y="66"/>
                                </a:lnTo>
                                <a:lnTo>
                                  <a:pt x="43" y="63"/>
                                </a:lnTo>
                                <a:lnTo>
                                  <a:pt x="53" y="56"/>
                                </a:lnTo>
                                <a:lnTo>
                                  <a:pt x="59" y="46"/>
                                </a:lnTo>
                                <a:lnTo>
                                  <a:pt x="62" y="33"/>
                                </a:lnTo>
                                <a:lnTo>
                                  <a:pt x="59" y="20"/>
                                </a:lnTo>
                                <a:lnTo>
                                  <a:pt x="53" y="10"/>
                                </a:lnTo>
                                <a:lnTo>
                                  <a:pt x="43" y="3"/>
                                </a:lnTo>
                                <a:lnTo>
                                  <a:pt x="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5" name="Freeform 206"/>
                        <wps:cNvSpPr>
                          <a:spLocks/>
                        </wps:cNvSpPr>
                        <wps:spPr bwMode="auto">
                          <a:xfrm>
                            <a:off x="2764" y="4509"/>
                            <a:ext cx="63" cy="66"/>
                          </a:xfrm>
                          <a:custGeom>
                            <a:avLst/>
                            <a:gdLst>
                              <a:gd name="T0" fmla="+- 0 2765 2765"/>
                              <a:gd name="T1" fmla="*/ T0 w 63"/>
                              <a:gd name="T2" fmla="+- 0 4542 4509"/>
                              <a:gd name="T3" fmla="*/ 4542 h 66"/>
                              <a:gd name="T4" fmla="+- 0 2767 2765"/>
                              <a:gd name="T5" fmla="*/ T4 w 63"/>
                              <a:gd name="T6" fmla="+- 0 4555 4509"/>
                              <a:gd name="T7" fmla="*/ 4555 h 66"/>
                              <a:gd name="T8" fmla="+- 0 2774 2765"/>
                              <a:gd name="T9" fmla="*/ T8 w 63"/>
                              <a:gd name="T10" fmla="+- 0 4565 4509"/>
                              <a:gd name="T11" fmla="*/ 4565 h 66"/>
                              <a:gd name="T12" fmla="+- 0 2784 2765"/>
                              <a:gd name="T13" fmla="*/ T12 w 63"/>
                              <a:gd name="T14" fmla="+- 0 4572 4509"/>
                              <a:gd name="T15" fmla="*/ 4572 h 66"/>
                              <a:gd name="T16" fmla="+- 0 2796 2765"/>
                              <a:gd name="T17" fmla="*/ T16 w 63"/>
                              <a:gd name="T18" fmla="+- 0 4575 4509"/>
                              <a:gd name="T19" fmla="*/ 4575 h 66"/>
                              <a:gd name="T20" fmla="+- 0 2808 2765"/>
                              <a:gd name="T21" fmla="*/ T20 w 63"/>
                              <a:gd name="T22" fmla="+- 0 4572 4509"/>
                              <a:gd name="T23" fmla="*/ 4572 h 66"/>
                              <a:gd name="T24" fmla="+- 0 2818 2765"/>
                              <a:gd name="T25" fmla="*/ T24 w 63"/>
                              <a:gd name="T26" fmla="+- 0 4565 4509"/>
                              <a:gd name="T27" fmla="*/ 4565 h 66"/>
                              <a:gd name="T28" fmla="+- 0 2824 2765"/>
                              <a:gd name="T29" fmla="*/ T28 w 63"/>
                              <a:gd name="T30" fmla="+- 0 4555 4509"/>
                              <a:gd name="T31" fmla="*/ 4555 h 66"/>
                              <a:gd name="T32" fmla="+- 0 2827 2765"/>
                              <a:gd name="T33" fmla="*/ T32 w 63"/>
                              <a:gd name="T34" fmla="+- 0 4542 4509"/>
                              <a:gd name="T35" fmla="*/ 4542 h 66"/>
                              <a:gd name="T36" fmla="+- 0 2824 2765"/>
                              <a:gd name="T37" fmla="*/ T36 w 63"/>
                              <a:gd name="T38" fmla="+- 0 4529 4509"/>
                              <a:gd name="T39" fmla="*/ 4529 h 66"/>
                              <a:gd name="T40" fmla="+- 0 2818 2765"/>
                              <a:gd name="T41" fmla="*/ T40 w 63"/>
                              <a:gd name="T42" fmla="+- 0 4519 4509"/>
                              <a:gd name="T43" fmla="*/ 4519 h 66"/>
                              <a:gd name="T44" fmla="+- 0 2808 2765"/>
                              <a:gd name="T45" fmla="*/ T44 w 63"/>
                              <a:gd name="T46" fmla="+- 0 4512 4509"/>
                              <a:gd name="T47" fmla="*/ 4512 h 66"/>
                              <a:gd name="T48" fmla="+- 0 2796 2765"/>
                              <a:gd name="T49" fmla="*/ T48 w 63"/>
                              <a:gd name="T50" fmla="+- 0 4509 4509"/>
                              <a:gd name="T51" fmla="*/ 4509 h 66"/>
                              <a:gd name="T52" fmla="+- 0 2784 2765"/>
                              <a:gd name="T53" fmla="*/ T52 w 63"/>
                              <a:gd name="T54" fmla="+- 0 4512 4509"/>
                              <a:gd name="T55" fmla="*/ 4512 h 66"/>
                              <a:gd name="T56" fmla="+- 0 2774 2765"/>
                              <a:gd name="T57" fmla="*/ T56 w 63"/>
                              <a:gd name="T58" fmla="+- 0 4519 4509"/>
                              <a:gd name="T59" fmla="*/ 4519 h 66"/>
                              <a:gd name="T60" fmla="+- 0 2767 2765"/>
                              <a:gd name="T61" fmla="*/ T60 w 63"/>
                              <a:gd name="T62" fmla="+- 0 4529 4509"/>
                              <a:gd name="T63" fmla="*/ 4529 h 66"/>
                              <a:gd name="T64" fmla="+- 0 2765 2765"/>
                              <a:gd name="T65" fmla="*/ T64 w 63"/>
                              <a:gd name="T66" fmla="+- 0 4542 4509"/>
                              <a:gd name="T67" fmla="*/ 4542 h 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3" h="66">
                                <a:moveTo>
                                  <a:pt x="0" y="33"/>
                                </a:moveTo>
                                <a:lnTo>
                                  <a:pt x="2" y="46"/>
                                </a:lnTo>
                                <a:lnTo>
                                  <a:pt x="9" y="56"/>
                                </a:lnTo>
                                <a:lnTo>
                                  <a:pt x="19" y="63"/>
                                </a:lnTo>
                                <a:lnTo>
                                  <a:pt x="31" y="66"/>
                                </a:lnTo>
                                <a:lnTo>
                                  <a:pt x="43" y="63"/>
                                </a:lnTo>
                                <a:lnTo>
                                  <a:pt x="53" y="56"/>
                                </a:lnTo>
                                <a:lnTo>
                                  <a:pt x="59" y="46"/>
                                </a:lnTo>
                                <a:lnTo>
                                  <a:pt x="62" y="33"/>
                                </a:lnTo>
                                <a:lnTo>
                                  <a:pt x="59" y="20"/>
                                </a:lnTo>
                                <a:lnTo>
                                  <a:pt x="53" y="10"/>
                                </a:lnTo>
                                <a:lnTo>
                                  <a:pt x="43" y="3"/>
                                </a:lnTo>
                                <a:lnTo>
                                  <a:pt x="31" y="0"/>
                                </a:lnTo>
                                <a:lnTo>
                                  <a:pt x="19" y="3"/>
                                </a:lnTo>
                                <a:lnTo>
                                  <a:pt x="9" y="10"/>
                                </a:lnTo>
                                <a:lnTo>
                                  <a:pt x="2" y="20"/>
                                </a:lnTo>
                                <a:lnTo>
                                  <a:pt x="0" y="3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730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6" name="Freeform 205"/>
                        <wps:cNvSpPr>
                          <a:spLocks/>
                        </wps:cNvSpPr>
                        <wps:spPr bwMode="auto">
                          <a:xfrm>
                            <a:off x="3307" y="4205"/>
                            <a:ext cx="63" cy="66"/>
                          </a:xfrm>
                          <a:custGeom>
                            <a:avLst/>
                            <a:gdLst>
                              <a:gd name="T0" fmla="+- 0 3338 3307"/>
                              <a:gd name="T1" fmla="*/ T0 w 63"/>
                              <a:gd name="T2" fmla="+- 0 4206 4206"/>
                              <a:gd name="T3" fmla="*/ 4206 h 66"/>
                              <a:gd name="T4" fmla="+- 0 3326 3307"/>
                              <a:gd name="T5" fmla="*/ T4 w 63"/>
                              <a:gd name="T6" fmla="+- 0 4208 4206"/>
                              <a:gd name="T7" fmla="*/ 4208 h 66"/>
                              <a:gd name="T8" fmla="+- 0 3316 3307"/>
                              <a:gd name="T9" fmla="*/ T8 w 63"/>
                              <a:gd name="T10" fmla="+- 0 4215 4206"/>
                              <a:gd name="T11" fmla="*/ 4215 h 66"/>
                              <a:gd name="T12" fmla="+- 0 3309 3307"/>
                              <a:gd name="T13" fmla="*/ T12 w 63"/>
                              <a:gd name="T14" fmla="+- 0 4225 4206"/>
                              <a:gd name="T15" fmla="*/ 4225 h 66"/>
                              <a:gd name="T16" fmla="+- 0 3307 3307"/>
                              <a:gd name="T17" fmla="*/ T16 w 63"/>
                              <a:gd name="T18" fmla="+- 0 4238 4206"/>
                              <a:gd name="T19" fmla="*/ 4238 h 66"/>
                              <a:gd name="T20" fmla="+- 0 3309 3307"/>
                              <a:gd name="T21" fmla="*/ T20 w 63"/>
                              <a:gd name="T22" fmla="+- 0 4251 4206"/>
                              <a:gd name="T23" fmla="*/ 4251 h 66"/>
                              <a:gd name="T24" fmla="+- 0 3316 3307"/>
                              <a:gd name="T25" fmla="*/ T24 w 63"/>
                              <a:gd name="T26" fmla="+- 0 4261 4206"/>
                              <a:gd name="T27" fmla="*/ 4261 h 66"/>
                              <a:gd name="T28" fmla="+- 0 3326 3307"/>
                              <a:gd name="T29" fmla="*/ T28 w 63"/>
                              <a:gd name="T30" fmla="+- 0 4268 4206"/>
                              <a:gd name="T31" fmla="*/ 4268 h 66"/>
                              <a:gd name="T32" fmla="+- 0 3338 3307"/>
                              <a:gd name="T33" fmla="*/ T32 w 63"/>
                              <a:gd name="T34" fmla="+- 0 4271 4206"/>
                              <a:gd name="T35" fmla="*/ 4271 h 66"/>
                              <a:gd name="T36" fmla="+- 0 3350 3307"/>
                              <a:gd name="T37" fmla="*/ T36 w 63"/>
                              <a:gd name="T38" fmla="+- 0 4268 4206"/>
                              <a:gd name="T39" fmla="*/ 4268 h 66"/>
                              <a:gd name="T40" fmla="+- 0 3360 3307"/>
                              <a:gd name="T41" fmla="*/ T40 w 63"/>
                              <a:gd name="T42" fmla="+- 0 4261 4206"/>
                              <a:gd name="T43" fmla="*/ 4261 h 66"/>
                              <a:gd name="T44" fmla="+- 0 3367 3307"/>
                              <a:gd name="T45" fmla="*/ T44 w 63"/>
                              <a:gd name="T46" fmla="+- 0 4251 4206"/>
                              <a:gd name="T47" fmla="*/ 4251 h 66"/>
                              <a:gd name="T48" fmla="+- 0 3369 3307"/>
                              <a:gd name="T49" fmla="*/ T48 w 63"/>
                              <a:gd name="T50" fmla="+- 0 4238 4206"/>
                              <a:gd name="T51" fmla="*/ 4238 h 66"/>
                              <a:gd name="T52" fmla="+- 0 3367 3307"/>
                              <a:gd name="T53" fmla="*/ T52 w 63"/>
                              <a:gd name="T54" fmla="+- 0 4225 4206"/>
                              <a:gd name="T55" fmla="*/ 4225 h 66"/>
                              <a:gd name="T56" fmla="+- 0 3360 3307"/>
                              <a:gd name="T57" fmla="*/ T56 w 63"/>
                              <a:gd name="T58" fmla="+- 0 4215 4206"/>
                              <a:gd name="T59" fmla="*/ 4215 h 66"/>
                              <a:gd name="T60" fmla="+- 0 3350 3307"/>
                              <a:gd name="T61" fmla="*/ T60 w 63"/>
                              <a:gd name="T62" fmla="+- 0 4208 4206"/>
                              <a:gd name="T63" fmla="*/ 4208 h 66"/>
                              <a:gd name="T64" fmla="+- 0 3338 3307"/>
                              <a:gd name="T65" fmla="*/ T64 w 63"/>
                              <a:gd name="T66" fmla="+- 0 4206 4206"/>
                              <a:gd name="T67" fmla="*/ 4206 h 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3" h="66">
                                <a:moveTo>
                                  <a:pt x="31" y="0"/>
                                </a:moveTo>
                                <a:lnTo>
                                  <a:pt x="19" y="2"/>
                                </a:lnTo>
                                <a:lnTo>
                                  <a:pt x="9" y="9"/>
                                </a:lnTo>
                                <a:lnTo>
                                  <a:pt x="2" y="19"/>
                                </a:lnTo>
                                <a:lnTo>
                                  <a:pt x="0" y="32"/>
                                </a:lnTo>
                                <a:lnTo>
                                  <a:pt x="2" y="45"/>
                                </a:lnTo>
                                <a:lnTo>
                                  <a:pt x="9" y="55"/>
                                </a:lnTo>
                                <a:lnTo>
                                  <a:pt x="19" y="62"/>
                                </a:lnTo>
                                <a:lnTo>
                                  <a:pt x="31" y="65"/>
                                </a:lnTo>
                                <a:lnTo>
                                  <a:pt x="43" y="62"/>
                                </a:lnTo>
                                <a:lnTo>
                                  <a:pt x="53" y="55"/>
                                </a:lnTo>
                                <a:lnTo>
                                  <a:pt x="60" y="45"/>
                                </a:lnTo>
                                <a:lnTo>
                                  <a:pt x="62" y="32"/>
                                </a:lnTo>
                                <a:lnTo>
                                  <a:pt x="60" y="19"/>
                                </a:lnTo>
                                <a:lnTo>
                                  <a:pt x="53" y="9"/>
                                </a:lnTo>
                                <a:lnTo>
                                  <a:pt x="43" y="2"/>
                                </a:lnTo>
                                <a:lnTo>
                                  <a:pt x="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7" name="Freeform 204"/>
                        <wps:cNvSpPr>
                          <a:spLocks/>
                        </wps:cNvSpPr>
                        <wps:spPr bwMode="auto">
                          <a:xfrm>
                            <a:off x="3307" y="4205"/>
                            <a:ext cx="63" cy="66"/>
                          </a:xfrm>
                          <a:custGeom>
                            <a:avLst/>
                            <a:gdLst>
                              <a:gd name="T0" fmla="+- 0 3307 3307"/>
                              <a:gd name="T1" fmla="*/ T0 w 63"/>
                              <a:gd name="T2" fmla="+- 0 4238 4206"/>
                              <a:gd name="T3" fmla="*/ 4238 h 66"/>
                              <a:gd name="T4" fmla="+- 0 3309 3307"/>
                              <a:gd name="T5" fmla="*/ T4 w 63"/>
                              <a:gd name="T6" fmla="+- 0 4251 4206"/>
                              <a:gd name="T7" fmla="*/ 4251 h 66"/>
                              <a:gd name="T8" fmla="+- 0 3316 3307"/>
                              <a:gd name="T9" fmla="*/ T8 w 63"/>
                              <a:gd name="T10" fmla="+- 0 4261 4206"/>
                              <a:gd name="T11" fmla="*/ 4261 h 66"/>
                              <a:gd name="T12" fmla="+- 0 3326 3307"/>
                              <a:gd name="T13" fmla="*/ T12 w 63"/>
                              <a:gd name="T14" fmla="+- 0 4268 4206"/>
                              <a:gd name="T15" fmla="*/ 4268 h 66"/>
                              <a:gd name="T16" fmla="+- 0 3338 3307"/>
                              <a:gd name="T17" fmla="*/ T16 w 63"/>
                              <a:gd name="T18" fmla="+- 0 4271 4206"/>
                              <a:gd name="T19" fmla="*/ 4271 h 66"/>
                              <a:gd name="T20" fmla="+- 0 3350 3307"/>
                              <a:gd name="T21" fmla="*/ T20 w 63"/>
                              <a:gd name="T22" fmla="+- 0 4268 4206"/>
                              <a:gd name="T23" fmla="*/ 4268 h 66"/>
                              <a:gd name="T24" fmla="+- 0 3360 3307"/>
                              <a:gd name="T25" fmla="*/ T24 w 63"/>
                              <a:gd name="T26" fmla="+- 0 4261 4206"/>
                              <a:gd name="T27" fmla="*/ 4261 h 66"/>
                              <a:gd name="T28" fmla="+- 0 3367 3307"/>
                              <a:gd name="T29" fmla="*/ T28 w 63"/>
                              <a:gd name="T30" fmla="+- 0 4251 4206"/>
                              <a:gd name="T31" fmla="*/ 4251 h 66"/>
                              <a:gd name="T32" fmla="+- 0 3369 3307"/>
                              <a:gd name="T33" fmla="*/ T32 w 63"/>
                              <a:gd name="T34" fmla="+- 0 4238 4206"/>
                              <a:gd name="T35" fmla="*/ 4238 h 66"/>
                              <a:gd name="T36" fmla="+- 0 3367 3307"/>
                              <a:gd name="T37" fmla="*/ T36 w 63"/>
                              <a:gd name="T38" fmla="+- 0 4225 4206"/>
                              <a:gd name="T39" fmla="*/ 4225 h 66"/>
                              <a:gd name="T40" fmla="+- 0 3360 3307"/>
                              <a:gd name="T41" fmla="*/ T40 w 63"/>
                              <a:gd name="T42" fmla="+- 0 4215 4206"/>
                              <a:gd name="T43" fmla="*/ 4215 h 66"/>
                              <a:gd name="T44" fmla="+- 0 3350 3307"/>
                              <a:gd name="T45" fmla="*/ T44 w 63"/>
                              <a:gd name="T46" fmla="+- 0 4208 4206"/>
                              <a:gd name="T47" fmla="*/ 4208 h 66"/>
                              <a:gd name="T48" fmla="+- 0 3338 3307"/>
                              <a:gd name="T49" fmla="*/ T48 w 63"/>
                              <a:gd name="T50" fmla="+- 0 4206 4206"/>
                              <a:gd name="T51" fmla="*/ 4206 h 66"/>
                              <a:gd name="T52" fmla="+- 0 3326 3307"/>
                              <a:gd name="T53" fmla="*/ T52 w 63"/>
                              <a:gd name="T54" fmla="+- 0 4208 4206"/>
                              <a:gd name="T55" fmla="*/ 4208 h 66"/>
                              <a:gd name="T56" fmla="+- 0 3316 3307"/>
                              <a:gd name="T57" fmla="*/ T56 w 63"/>
                              <a:gd name="T58" fmla="+- 0 4215 4206"/>
                              <a:gd name="T59" fmla="*/ 4215 h 66"/>
                              <a:gd name="T60" fmla="+- 0 3309 3307"/>
                              <a:gd name="T61" fmla="*/ T60 w 63"/>
                              <a:gd name="T62" fmla="+- 0 4225 4206"/>
                              <a:gd name="T63" fmla="*/ 4225 h 66"/>
                              <a:gd name="T64" fmla="+- 0 3307 3307"/>
                              <a:gd name="T65" fmla="*/ T64 w 63"/>
                              <a:gd name="T66" fmla="+- 0 4238 4206"/>
                              <a:gd name="T67" fmla="*/ 4238 h 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3" h="66">
                                <a:moveTo>
                                  <a:pt x="0" y="32"/>
                                </a:moveTo>
                                <a:lnTo>
                                  <a:pt x="2" y="45"/>
                                </a:lnTo>
                                <a:lnTo>
                                  <a:pt x="9" y="55"/>
                                </a:lnTo>
                                <a:lnTo>
                                  <a:pt x="19" y="62"/>
                                </a:lnTo>
                                <a:lnTo>
                                  <a:pt x="31" y="65"/>
                                </a:lnTo>
                                <a:lnTo>
                                  <a:pt x="43" y="62"/>
                                </a:lnTo>
                                <a:lnTo>
                                  <a:pt x="53" y="55"/>
                                </a:lnTo>
                                <a:lnTo>
                                  <a:pt x="60" y="45"/>
                                </a:lnTo>
                                <a:lnTo>
                                  <a:pt x="62" y="32"/>
                                </a:lnTo>
                                <a:lnTo>
                                  <a:pt x="60" y="19"/>
                                </a:lnTo>
                                <a:lnTo>
                                  <a:pt x="53" y="9"/>
                                </a:lnTo>
                                <a:lnTo>
                                  <a:pt x="43" y="2"/>
                                </a:lnTo>
                                <a:lnTo>
                                  <a:pt x="31" y="0"/>
                                </a:lnTo>
                                <a:lnTo>
                                  <a:pt x="19" y="2"/>
                                </a:lnTo>
                                <a:lnTo>
                                  <a:pt x="9" y="9"/>
                                </a:lnTo>
                                <a:lnTo>
                                  <a:pt x="2" y="19"/>
                                </a:lnTo>
                                <a:lnTo>
                                  <a:pt x="0" y="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730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8" name="Freeform 203"/>
                        <wps:cNvSpPr>
                          <a:spLocks/>
                        </wps:cNvSpPr>
                        <wps:spPr bwMode="auto">
                          <a:xfrm>
                            <a:off x="3848" y="4026"/>
                            <a:ext cx="63" cy="66"/>
                          </a:xfrm>
                          <a:custGeom>
                            <a:avLst/>
                            <a:gdLst>
                              <a:gd name="T0" fmla="+- 0 3879 3848"/>
                              <a:gd name="T1" fmla="*/ T0 w 63"/>
                              <a:gd name="T2" fmla="+- 0 4027 4027"/>
                              <a:gd name="T3" fmla="*/ 4027 h 66"/>
                              <a:gd name="T4" fmla="+- 0 3867 3848"/>
                              <a:gd name="T5" fmla="*/ T4 w 63"/>
                              <a:gd name="T6" fmla="+- 0 4029 4027"/>
                              <a:gd name="T7" fmla="*/ 4029 h 66"/>
                              <a:gd name="T8" fmla="+- 0 3858 3848"/>
                              <a:gd name="T9" fmla="*/ T8 w 63"/>
                              <a:gd name="T10" fmla="+- 0 4036 4027"/>
                              <a:gd name="T11" fmla="*/ 4036 h 66"/>
                              <a:gd name="T12" fmla="+- 0 3851 3848"/>
                              <a:gd name="T13" fmla="*/ T12 w 63"/>
                              <a:gd name="T14" fmla="+- 0 4047 4027"/>
                              <a:gd name="T15" fmla="*/ 4047 h 66"/>
                              <a:gd name="T16" fmla="+- 0 3848 3848"/>
                              <a:gd name="T17" fmla="*/ T16 w 63"/>
                              <a:gd name="T18" fmla="+- 0 4059 4027"/>
                              <a:gd name="T19" fmla="*/ 4059 h 66"/>
                              <a:gd name="T20" fmla="+- 0 3851 3848"/>
                              <a:gd name="T21" fmla="*/ T20 w 63"/>
                              <a:gd name="T22" fmla="+- 0 4072 4027"/>
                              <a:gd name="T23" fmla="*/ 4072 h 66"/>
                              <a:gd name="T24" fmla="+- 0 3858 3848"/>
                              <a:gd name="T25" fmla="*/ T24 w 63"/>
                              <a:gd name="T26" fmla="+- 0 4083 4027"/>
                              <a:gd name="T27" fmla="*/ 4083 h 66"/>
                              <a:gd name="T28" fmla="+- 0 3867 3848"/>
                              <a:gd name="T29" fmla="*/ T28 w 63"/>
                              <a:gd name="T30" fmla="+- 0 4090 4027"/>
                              <a:gd name="T31" fmla="*/ 4090 h 66"/>
                              <a:gd name="T32" fmla="+- 0 3879 3848"/>
                              <a:gd name="T33" fmla="*/ T32 w 63"/>
                              <a:gd name="T34" fmla="+- 0 4092 4027"/>
                              <a:gd name="T35" fmla="*/ 4092 h 66"/>
                              <a:gd name="T36" fmla="+- 0 3891 3848"/>
                              <a:gd name="T37" fmla="*/ T36 w 63"/>
                              <a:gd name="T38" fmla="+- 0 4090 4027"/>
                              <a:gd name="T39" fmla="*/ 4090 h 66"/>
                              <a:gd name="T40" fmla="+- 0 3901 3848"/>
                              <a:gd name="T41" fmla="*/ T40 w 63"/>
                              <a:gd name="T42" fmla="+- 0 4083 4027"/>
                              <a:gd name="T43" fmla="*/ 4083 h 66"/>
                              <a:gd name="T44" fmla="+- 0 3908 3848"/>
                              <a:gd name="T45" fmla="*/ T44 w 63"/>
                              <a:gd name="T46" fmla="+- 0 4072 4027"/>
                              <a:gd name="T47" fmla="*/ 4072 h 66"/>
                              <a:gd name="T48" fmla="+- 0 3911 3848"/>
                              <a:gd name="T49" fmla="*/ T48 w 63"/>
                              <a:gd name="T50" fmla="+- 0 4059 4027"/>
                              <a:gd name="T51" fmla="*/ 4059 h 66"/>
                              <a:gd name="T52" fmla="+- 0 3908 3848"/>
                              <a:gd name="T53" fmla="*/ T52 w 63"/>
                              <a:gd name="T54" fmla="+- 0 4047 4027"/>
                              <a:gd name="T55" fmla="*/ 4047 h 66"/>
                              <a:gd name="T56" fmla="+- 0 3901 3848"/>
                              <a:gd name="T57" fmla="*/ T56 w 63"/>
                              <a:gd name="T58" fmla="+- 0 4036 4027"/>
                              <a:gd name="T59" fmla="*/ 4036 h 66"/>
                              <a:gd name="T60" fmla="+- 0 3891 3848"/>
                              <a:gd name="T61" fmla="*/ T60 w 63"/>
                              <a:gd name="T62" fmla="+- 0 4029 4027"/>
                              <a:gd name="T63" fmla="*/ 4029 h 66"/>
                              <a:gd name="T64" fmla="+- 0 3879 3848"/>
                              <a:gd name="T65" fmla="*/ T64 w 63"/>
                              <a:gd name="T66" fmla="+- 0 4027 4027"/>
                              <a:gd name="T67" fmla="*/ 4027 h 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3" h="66">
                                <a:moveTo>
                                  <a:pt x="31" y="0"/>
                                </a:moveTo>
                                <a:lnTo>
                                  <a:pt x="19" y="2"/>
                                </a:lnTo>
                                <a:lnTo>
                                  <a:pt x="10" y="9"/>
                                </a:lnTo>
                                <a:lnTo>
                                  <a:pt x="3" y="20"/>
                                </a:lnTo>
                                <a:lnTo>
                                  <a:pt x="0" y="32"/>
                                </a:lnTo>
                                <a:lnTo>
                                  <a:pt x="3" y="45"/>
                                </a:lnTo>
                                <a:lnTo>
                                  <a:pt x="10" y="56"/>
                                </a:lnTo>
                                <a:lnTo>
                                  <a:pt x="19" y="63"/>
                                </a:lnTo>
                                <a:lnTo>
                                  <a:pt x="31" y="65"/>
                                </a:lnTo>
                                <a:lnTo>
                                  <a:pt x="43" y="63"/>
                                </a:lnTo>
                                <a:lnTo>
                                  <a:pt x="53" y="56"/>
                                </a:lnTo>
                                <a:lnTo>
                                  <a:pt x="60" y="45"/>
                                </a:lnTo>
                                <a:lnTo>
                                  <a:pt x="63" y="32"/>
                                </a:lnTo>
                                <a:lnTo>
                                  <a:pt x="60" y="20"/>
                                </a:lnTo>
                                <a:lnTo>
                                  <a:pt x="53" y="9"/>
                                </a:lnTo>
                                <a:lnTo>
                                  <a:pt x="43" y="2"/>
                                </a:lnTo>
                                <a:lnTo>
                                  <a:pt x="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9" name="Freeform 202"/>
                        <wps:cNvSpPr>
                          <a:spLocks/>
                        </wps:cNvSpPr>
                        <wps:spPr bwMode="auto">
                          <a:xfrm>
                            <a:off x="3848" y="4026"/>
                            <a:ext cx="63" cy="66"/>
                          </a:xfrm>
                          <a:custGeom>
                            <a:avLst/>
                            <a:gdLst>
                              <a:gd name="T0" fmla="+- 0 3848 3848"/>
                              <a:gd name="T1" fmla="*/ T0 w 63"/>
                              <a:gd name="T2" fmla="+- 0 4059 4027"/>
                              <a:gd name="T3" fmla="*/ 4059 h 66"/>
                              <a:gd name="T4" fmla="+- 0 3851 3848"/>
                              <a:gd name="T5" fmla="*/ T4 w 63"/>
                              <a:gd name="T6" fmla="+- 0 4072 4027"/>
                              <a:gd name="T7" fmla="*/ 4072 h 66"/>
                              <a:gd name="T8" fmla="+- 0 3858 3848"/>
                              <a:gd name="T9" fmla="*/ T8 w 63"/>
                              <a:gd name="T10" fmla="+- 0 4083 4027"/>
                              <a:gd name="T11" fmla="*/ 4083 h 66"/>
                              <a:gd name="T12" fmla="+- 0 3867 3848"/>
                              <a:gd name="T13" fmla="*/ T12 w 63"/>
                              <a:gd name="T14" fmla="+- 0 4090 4027"/>
                              <a:gd name="T15" fmla="*/ 4090 h 66"/>
                              <a:gd name="T16" fmla="+- 0 3879 3848"/>
                              <a:gd name="T17" fmla="*/ T16 w 63"/>
                              <a:gd name="T18" fmla="+- 0 4092 4027"/>
                              <a:gd name="T19" fmla="*/ 4092 h 66"/>
                              <a:gd name="T20" fmla="+- 0 3891 3848"/>
                              <a:gd name="T21" fmla="*/ T20 w 63"/>
                              <a:gd name="T22" fmla="+- 0 4090 4027"/>
                              <a:gd name="T23" fmla="*/ 4090 h 66"/>
                              <a:gd name="T24" fmla="+- 0 3901 3848"/>
                              <a:gd name="T25" fmla="*/ T24 w 63"/>
                              <a:gd name="T26" fmla="+- 0 4083 4027"/>
                              <a:gd name="T27" fmla="*/ 4083 h 66"/>
                              <a:gd name="T28" fmla="+- 0 3908 3848"/>
                              <a:gd name="T29" fmla="*/ T28 w 63"/>
                              <a:gd name="T30" fmla="+- 0 4072 4027"/>
                              <a:gd name="T31" fmla="*/ 4072 h 66"/>
                              <a:gd name="T32" fmla="+- 0 3911 3848"/>
                              <a:gd name="T33" fmla="*/ T32 w 63"/>
                              <a:gd name="T34" fmla="+- 0 4059 4027"/>
                              <a:gd name="T35" fmla="*/ 4059 h 66"/>
                              <a:gd name="T36" fmla="+- 0 3908 3848"/>
                              <a:gd name="T37" fmla="*/ T36 w 63"/>
                              <a:gd name="T38" fmla="+- 0 4047 4027"/>
                              <a:gd name="T39" fmla="*/ 4047 h 66"/>
                              <a:gd name="T40" fmla="+- 0 3901 3848"/>
                              <a:gd name="T41" fmla="*/ T40 w 63"/>
                              <a:gd name="T42" fmla="+- 0 4036 4027"/>
                              <a:gd name="T43" fmla="*/ 4036 h 66"/>
                              <a:gd name="T44" fmla="+- 0 3891 3848"/>
                              <a:gd name="T45" fmla="*/ T44 w 63"/>
                              <a:gd name="T46" fmla="+- 0 4029 4027"/>
                              <a:gd name="T47" fmla="*/ 4029 h 66"/>
                              <a:gd name="T48" fmla="+- 0 3879 3848"/>
                              <a:gd name="T49" fmla="*/ T48 w 63"/>
                              <a:gd name="T50" fmla="+- 0 4027 4027"/>
                              <a:gd name="T51" fmla="*/ 4027 h 66"/>
                              <a:gd name="T52" fmla="+- 0 3867 3848"/>
                              <a:gd name="T53" fmla="*/ T52 w 63"/>
                              <a:gd name="T54" fmla="+- 0 4029 4027"/>
                              <a:gd name="T55" fmla="*/ 4029 h 66"/>
                              <a:gd name="T56" fmla="+- 0 3858 3848"/>
                              <a:gd name="T57" fmla="*/ T56 w 63"/>
                              <a:gd name="T58" fmla="+- 0 4036 4027"/>
                              <a:gd name="T59" fmla="*/ 4036 h 66"/>
                              <a:gd name="T60" fmla="+- 0 3851 3848"/>
                              <a:gd name="T61" fmla="*/ T60 w 63"/>
                              <a:gd name="T62" fmla="+- 0 4047 4027"/>
                              <a:gd name="T63" fmla="*/ 4047 h 66"/>
                              <a:gd name="T64" fmla="+- 0 3848 3848"/>
                              <a:gd name="T65" fmla="*/ T64 w 63"/>
                              <a:gd name="T66" fmla="+- 0 4059 4027"/>
                              <a:gd name="T67" fmla="*/ 4059 h 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3" h="66">
                                <a:moveTo>
                                  <a:pt x="0" y="32"/>
                                </a:moveTo>
                                <a:lnTo>
                                  <a:pt x="3" y="45"/>
                                </a:lnTo>
                                <a:lnTo>
                                  <a:pt x="10" y="56"/>
                                </a:lnTo>
                                <a:lnTo>
                                  <a:pt x="19" y="63"/>
                                </a:lnTo>
                                <a:lnTo>
                                  <a:pt x="31" y="65"/>
                                </a:lnTo>
                                <a:lnTo>
                                  <a:pt x="43" y="63"/>
                                </a:lnTo>
                                <a:lnTo>
                                  <a:pt x="53" y="56"/>
                                </a:lnTo>
                                <a:lnTo>
                                  <a:pt x="60" y="45"/>
                                </a:lnTo>
                                <a:lnTo>
                                  <a:pt x="63" y="32"/>
                                </a:lnTo>
                                <a:lnTo>
                                  <a:pt x="60" y="20"/>
                                </a:lnTo>
                                <a:lnTo>
                                  <a:pt x="53" y="9"/>
                                </a:lnTo>
                                <a:lnTo>
                                  <a:pt x="43" y="2"/>
                                </a:lnTo>
                                <a:lnTo>
                                  <a:pt x="31" y="0"/>
                                </a:lnTo>
                                <a:lnTo>
                                  <a:pt x="19" y="2"/>
                                </a:lnTo>
                                <a:lnTo>
                                  <a:pt x="10" y="9"/>
                                </a:lnTo>
                                <a:lnTo>
                                  <a:pt x="3" y="20"/>
                                </a:lnTo>
                                <a:lnTo>
                                  <a:pt x="0" y="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730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0" name="Freeform 201"/>
                        <wps:cNvSpPr>
                          <a:spLocks/>
                        </wps:cNvSpPr>
                        <wps:spPr bwMode="auto">
                          <a:xfrm>
                            <a:off x="4390" y="3940"/>
                            <a:ext cx="63" cy="66"/>
                          </a:xfrm>
                          <a:custGeom>
                            <a:avLst/>
                            <a:gdLst>
                              <a:gd name="T0" fmla="+- 0 4421 4391"/>
                              <a:gd name="T1" fmla="*/ T0 w 63"/>
                              <a:gd name="T2" fmla="+- 0 3941 3941"/>
                              <a:gd name="T3" fmla="*/ 3941 h 66"/>
                              <a:gd name="T4" fmla="+- 0 4410 4391"/>
                              <a:gd name="T5" fmla="*/ T4 w 63"/>
                              <a:gd name="T6" fmla="+- 0 3943 3941"/>
                              <a:gd name="T7" fmla="*/ 3943 h 66"/>
                              <a:gd name="T8" fmla="+- 0 4400 4391"/>
                              <a:gd name="T9" fmla="*/ T8 w 63"/>
                              <a:gd name="T10" fmla="+- 0 3950 3941"/>
                              <a:gd name="T11" fmla="*/ 3950 h 66"/>
                              <a:gd name="T12" fmla="+- 0 4393 4391"/>
                              <a:gd name="T13" fmla="*/ T12 w 63"/>
                              <a:gd name="T14" fmla="+- 0 3961 3941"/>
                              <a:gd name="T15" fmla="*/ 3961 h 66"/>
                              <a:gd name="T16" fmla="+- 0 4391 4391"/>
                              <a:gd name="T17" fmla="*/ T16 w 63"/>
                              <a:gd name="T18" fmla="+- 0 3973 3941"/>
                              <a:gd name="T19" fmla="*/ 3973 h 66"/>
                              <a:gd name="T20" fmla="+- 0 4393 4391"/>
                              <a:gd name="T21" fmla="*/ T20 w 63"/>
                              <a:gd name="T22" fmla="+- 0 3986 3941"/>
                              <a:gd name="T23" fmla="*/ 3986 h 66"/>
                              <a:gd name="T24" fmla="+- 0 4400 4391"/>
                              <a:gd name="T25" fmla="*/ T24 w 63"/>
                              <a:gd name="T26" fmla="+- 0 3997 3941"/>
                              <a:gd name="T27" fmla="*/ 3997 h 66"/>
                              <a:gd name="T28" fmla="+- 0 4410 4391"/>
                              <a:gd name="T29" fmla="*/ T28 w 63"/>
                              <a:gd name="T30" fmla="+- 0 4004 3941"/>
                              <a:gd name="T31" fmla="*/ 4004 h 66"/>
                              <a:gd name="T32" fmla="+- 0 4421 4391"/>
                              <a:gd name="T33" fmla="*/ T32 w 63"/>
                              <a:gd name="T34" fmla="+- 0 4006 3941"/>
                              <a:gd name="T35" fmla="*/ 4006 h 66"/>
                              <a:gd name="T36" fmla="+- 0 4434 4391"/>
                              <a:gd name="T37" fmla="*/ T36 w 63"/>
                              <a:gd name="T38" fmla="+- 0 4004 3941"/>
                              <a:gd name="T39" fmla="*/ 4004 h 66"/>
                              <a:gd name="T40" fmla="+- 0 4444 4391"/>
                              <a:gd name="T41" fmla="*/ T40 w 63"/>
                              <a:gd name="T42" fmla="+- 0 3997 3941"/>
                              <a:gd name="T43" fmla="*/ 3997 h 66"/>
                              <a:gd name="T44" fmla="+- 0 4450 4391"/>
                              <a:gd name="T45" fmla="*/ T44 w 63"/>
                              <a:gd name="T46" fmla="+- 0 3986 3941"/>
                              <a:gd name="T47" fmla="*/ 3986 h 66"/>
                              <a:gd name="T48" fmla="+- 0 4453 4391"/>
                              <a:gd name="T49" fmla="*/ T48 w 63"/>
                              <a:gd name="T50" fmla="+- 0 3973 3941"/>
                              <a:gd name="T51" fmla="*/ 3973 h 66"/>
                              <a:gd name="T52" fmla="+- 0 4450 4391"/>
                              <a:gd name="T53" fmla="*/ T52 w 63"/>
                              <a:gd name="T54" fmla="+- 0 3961 3941"/>
                              <a:gd name="T55" fmla="*/ 3961 h 66"/>
                              <a:gd name="T56" fmla="+- 0 4444 4391"/>
                              <a:gd name="T57" fmla="*/ T56 w 63"/>
                              <a:gd name="T58" fmla="+- 0 3950 3941"/>
                              <a:gd name="T59" fmla="*/ 3950 h 66"/>
                              <a:gd name="T60" fmla="+- 0 4434 4391"/>
                              <a:gd name="T61" fmla="*/ T60 w 63"/>
                              <a:gd name="T62" fmla="+- 0 3943 3941"/>
                              <a:gd name="T63" fmla="*/ 3943 h 66"/>
                              <a:gd name="T64" fmla="+- 0 4421 4391"/>
                              <a:gd name="T65" fmla="*/ T64 w 63"/>
                              <a:gd name="T66" fmla="+- 0 3941 3941"/>
                              <a:gd name="T67" fmla="*/ 3941 h 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3" h="66">
                                <a:moveTo>
                                  <a:pt x="30" y="0"/>
                                </a:moveTo>
                                <a:lnTo>
                                  <a:pt x="19" y="2"/>
                                </a:lnTo>
                                <a:lnTo>
                                  <a:pt x="9" y="9"/>
                                </a:lnTo>
                                <a:lnTo>
                                  <a:pt x="2" y="20"/>
                                </a:lnTo>
                                <a:lnTo>
                                  <a:pt x="0" y="32"/>
                                </a:lnTo>
                                <a:lnTo>
                                  <a:pt x="2" y="45"/>
                                </a:lnTo>
                                <a:lnTo>
                                  <a:pt x="9" y="56"/>
                                </a:lnTo>
                                <a:lnTo>
                                  <a:pt x="19" y="63"/>
                                </a:lnTo>
                                <a:lnTo>
                                  <a:pt x="30" y="65"/>
                                </a:lnTo>
                                <a:lnTo>
                                  <a:pt x="43" y="63"/>
                                </a:lnTo>
                                <a:lnTo>
                                  <a:pt x="53" y="56"/>
                                </a:lnTo>
                                <a:lnTo>
                                  <a:pt x="59" y="45"/>
                                </a:lnTo>
                                <a:lnTo>
                                  <a:pt x="62" y="32"/>
                                </a:lnTo>
                                <a:lnTo>
                                  <a:pt x="59" y="20"/>
                                </a:lnTo>
                                <a:lnTo>
                                  <a:pt x="53" y="9"/>
                                </a:lnTo>
                                <a:lnTo>
                                  <a:pt x="43" y="2"/>
                                </a:lnTo>
                                <a:lnTo>
                                  <a:pt x="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1" name="Freeform 200"/>
                        <wps:cNvSpPr>
                          <a:spLocks/>
                        </wps:cNvSpPr>
                        <wps:spPr bwMode="auto">
                          <a:xfrm>
                            <a:off x="4390" y="3940"/>
                            <a:ext cx="63" cy="66"/>
                          </a:xfrm>
                          <a:custGeom>
                            <a:avLst/>
                            <a:gdLst>
                              <a:gd name="T0" fmla="+- 0 4391 4391"/>
                              <a:gd name="T1" fmla="*/ T0 w 63"/>
                              <a:gd name="T2" fmla="+- 0 3973 3941"/>
                              <a:gd name="T3" fmla="*/ 3973 h 66"/>
                              <a:gd name="T4" fmla="+- 0 4393 4391"/>
                              <a:gd name="T5" fmla="*/ T4 w 63"/>
                              <a:gd name="T6" fmla="+- 0 3986 3941"/>
                              <a:gd name="T7" fmla="*/ 3986 h 66"/>
                              <a:gd name="T8" fmla="+- 0 4400 4391"/>
                              <a:gd name="T9" fmla="*/ T8 w 63"/>
                              <a:gd name="T10" fmla="+- 0 3997 3941"/>
                              <a:gd name="T11" fmla="*/ 3997 h 66"/>
                              <a:gd name="T12" fmla="+- 0 4410 4391"/>
                              <a:gd name="T13" fmla="*/ T12 w 63"/>
                              <a:gd name="T14" fmla="+- 0 4004 3941"/>
                              <a:gd name="T15" fmla="*/ 4004 h 66"/>
                              <a:gd name="T16" fmla="+- 0 4421 4391"/>
                              <a:gd name="T17" fmla="*/ T16 w 63"/>
                              <a:gd name="T18" fmla="+- 0 4006 3941"/>
                              <a:gd name="T19" fmla="*/ 4006 h 66"/>
                              <a:gd name="T20" fmla="+- 0 4434 4391"/>
                              <a:gd name="T21" fmla="*/ T20 w 63"/>
                              <a:gd name="T22" fmla="+- 0 4004 3941"/>
                              <a:gd name="T23" fmla="*/ 4004 h 66"/>
                              <a:gd name="T24" fmla="+- 0 4444 4391"/>
                              <a:gd name="T25" fmla="*/ T24 w 63"/>
                              <a:gd name="T26" fmla="+- 0 3997 3941"/>
                              <a:gd name="T27" fmla="*/ 3997 h 66"/>
                              <a:gd name="T28" fmla="+- 0 4450 4391"/>
                              <a:gd name="T29" fmla="*/ T28 w 63"/>
                              <a:gd name="T30" fmla="+- 0 3986 3941"/>
                              <a:gd name="T31" fmla="*/ 3986 h 66"/>
                              <a:gd name="T32" fmla="+- 0 4453 4391"/>
                              <a:gd name="T33" fmla="*/ T32 w 63"/>
                              <a:gd name="T34" fmla="+- 0 3973 3941"/>
                              <a:gd name="T35" fmla="*/ 3973 h 66"/>
                              <a:gd name="T36" fmla="+- 0 4450 4391"/>
                              <a:gd name="T37" fmla="*/ T36 w 63"/>
                              <a:gd name="T38" fmla="+- 0 3961 3941"/>
                              <a:gd name="T39" fmla="*/ 3961 h 66"/>
                              <a:gd name="T40" fmla="+- 0 4444 4391"/>
                              <a:gd name="T41" fmla="*/ T40 w 63"/>
                              <a:gd name="T42" fmla="+- 0 3950 3941"/>
                              <a:gd name="T43" fmla="*/ 3950 h 66"/>
                              <a:gd name="T44" fmla="+- 0 4434 4391"/>
                              <a:gd name="T45" fmla="*/ T44 w 63"/>
                              <a:gd name="T46" fmla="+- 0 3943 3941"/>
                              <a:gd name="T47" fmla="*/ 3943 h 66"/>
                              <a:gd name="T48" fmla="+- 0 4421 4391"/>
                              <a:gd name="T49" fmla="*/ T48 w 63"/>
                              <a:gd name="T50" fmla="+- 0 3941 3941"/>
                              <a:gd name="T51" fmla="*/ 3941 h 66"/>
                              <a:gd name="T52" fmla="+- 0 4410 4391"/>
                              <a:gd name="T53" fmla="*/ T52 w 63"/>
                              <a:gd name="T54" fmla="+- 0 3943 3941"/>
                              <a:gd name="T55" fmla="*/ 3943 h 66"/>
                              <a:gd name="T56" fmla="+- 0 4400 4391"/>
                              <a:gd name="T57" fmla="*/ T56 w 63"/>
                              <a:gd name="T58" fmla="+- 0 3950 3941"/>
                              <a:gd name="T59" fmla="*/ 3950 h 66"/>
                              <a:gd name="T60" fmla="+- 0 4393 4391"/>
                              <a:gd name="T61" fmla="*/ T60 w 63"/>
                              <a:gd name="T62" fmla="+- 0 3961 3941"/>
                              <a:gd name="T63" fmla="*/ 3961 h 66"/>
                              <a:gd name="T64" fmla="+- 0 4391 4391"/>
                              <a:gd name="T65" fmla="*/ T64 w 63"/>
                              <a:gd name="T66" fmla="+- 0 3973 3941"/>
                              <a:gd name="T67" fmla="*/ 3973 h 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3" h="66">
                                <a:moveTo>
                                  <a:pt x="0" y="32"/>
                                </a:moveTo>
                                <a:lnTo>
                                  <a:pt x="2" y="45"/>
                                </a:lnTo>
                                <a:lnTo>
                                  <a:pt x="9" y="56"/>
                                </a:lnTo>
                                <a:lnTo>
                                  <a:pt x="19" y="63"/>
                                </a:lnTo>
                                <a:lnTo>
                                  <a:pt x="30" y="65"/>
                                </a:lnTo>
                                <a:lnTo>
                                  <a:pt x="43" y="63"/>
                                </a:lnTo>
                                <a:lnTo>
                                  <a:pt x="53" y="56"/>
                                </a:lnTo>
                                <a:lnTo>
                                  <a:pt x="59" y="45"/>
                                </a:lnTo>
                                <a:lnTo>
                                  <a:pt x="62" y="32"/>
                                </a:lnTo>
                                <a:lnTo>
                                  <a:pt x="59" y="20"/>
                                </a:lnTo>
                                <a:lnTo>
                                  <a:pt x="53" y="9"/>
                                </a:lnTo>
                                <a:lnTo>
                                  <a:pt x="43" y="2"/>
                                </a:lnTo>
                                <a:lnTo>
                                  <a:pt x="30" y="0"/>
                                </a:lnTo>
                                <a:lnTo>
                                  <a:pt x="19" y="2"/>
                                </a:lnTo>
                                <a:lnTo>
                                  <a:pt x="9" y="9"/>
                                </a:lnTo>
                                <a:lnTo>
                                  <a:pt x="2" y="20"/>
                                </a:lnTo>
                                <a:lnTo>
                                  <a:pt x="0" y="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730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2" name="Freeform 199"/>
                        <wps:cNvSpPr>
                          <a:spLocks/>
                        </wps:cNvSpPr>
                        <wps:spPr bwMode="auto">
                          <a:xfrm>
                            <a:off x="4932" y="3916"/>
                            <a:ext cx="63" cy="66"/>
                          </a:xfrm>
                          <a:custGeom>
                            <a:avLst/>
                            <a:gdLst>
                              <a:gd name="T0" fmla="+- 0 4963 4932"/>
                              <a:gd name="T1" fmla="*/ T0 w 63"/>
                              <a:gd name="T2" fmla="+- 0 3917 3917"/>
                              <a:gd name="T3" fmla="*/ 3917 h 66"/>
                              <a:gd name="T4" fmla="+- 0 4951 4932"/>
                              <a:gd name="T5" fmla="*/ T4 w 63"/>
                              <a:gd name="T6" fmla="+- 0 3919 3917"/>
                              <a:gd name="T7" fmla="*/ 3919 h 66"/>
                              <a:gd name="T8" fmla="+- 0 4941 4932"/>
                              <a:gd name="T9" fmla="*/ T8 w 63"/>
                              <a:gd name="T10" fmla="+- 0 3926 3917"/>
                              <a:gd name="T11" fmla="*/ 3926 h 66"/>
                              <a:gd name="T12" fmla="+- 0 4935 4932"/>
                              <a:gd name="T13" fmla="*/ T12 w 63"/>
                              <a:gd name="T14" fmla="+- 0 3936 3917"/>
                              <a:gd name="T15" fmla="*/ 3936 h 66"/>
                              <a:gd name="T16" fmla="+- 0 4932 4932"/>
                              <a:gd name="T17" fmla="*/ T16 w 63"/>
                              <a:gd name="T18" fmla="+- 0 3949 3917"/>
                              <a:gd name="T19" fmla="*/ 3949 h 66"/>
                              <a:gd name="T20" fmla="+- 0 4935 4932"/>
                              <a:gd name="T21" fmla="*/ T20 w 63"/>
                              <a:gd name="T22" fmla="+- 0 3962 3917"/>
                              <a:gd name="T23" fmla="*/ 3962 h 66"/>
                              <a:gd name="T24" fmla="+- 0 4941 4932"/>
                              <a:gd name="T25" fmla="*/ T24 w 63"/>
                              <a:gd name="T26" fmla="+- 0 3972 3917"/>
                              <a:gd name="T27" fmla="*/ 3972 h 66"/>
                              <a:gd name="T28" fmla="+- 0 4951 4932"/>
                              <a:gd name="T29" fmla="*/ T28 w 63"/>
                              <a:gd name="T30" fmla="+- 0 3979 3917"/>
                              <a:gd name="T31" fmla="*/ 3979 h 66"/>
                              <a:gd name="T32" fmla="+- 0 4963 4932"/>
                              <a:gd name="T33" fmla="*/ T32 w 63"/>
                              <a:gd name="T34" fmla="+- 0 3982 3917"/>
                              <a:gd name="T35" fmla="*/ 3982 h 66"/>
                              <a:gd name="T36" fmla="+- 0 4975 4932"/>
                              <a:gd name="T37" fmla="*/ T36 w 63"/>
                              <a:gd name="T38" fmla="+- 0 3979 3917"/>
                              <a:gd name="T39" fmla="*/ 3979 h 66"/>
                              <a:gd name="T40" fmla="+- 0 4985 4932"/>
                              <a:gd name="T41" fmla="*/ T40 w 63"/>
                              <a:gd name="T42" fmla="+- 0 3972 3917"/>
                              <a:gd name="T43" fmla="*/ 3972 h 66"/>
                              <a:gd name="T44" fmla="+- 0 4992 4932"/>
                              <a:gd name="T45" fmla="*/ T44 w 63"/>
                              <a:gd name="T46" fmla="+- 0 3962 3917"/>
                              <a:gd name="T47" fmla="*/ 3962 h 66"/>
                              <a:gd name="T48" fmla="+- 0 4994 4932"/>
                              <a:gd name="T49" fmla="*/ T48 w 63"/>
                              <a:gd name="T50" fmla="+- 0 3949 3917"/>
                              <a:gd name="T51" fmla="*/ 3949 h 66"/>
                              <a:gd name="T52" fmla="+- 0 4992 4932"/>
                              <a:gd name="T53" fmla="*/ T52 w 63"/>
                              <a:gd name="T54" fmla="+- 0 3936 3917"/>
                              <a:gd name="T55" fmla="*/ 3936 h 66"/>
                              <a:gd name="T56" fmla="+- 0 4985 4932"/>
                              <a:gd name="T57" fmla="*/ T56 w 63"/>
                              <a:gd name="T58" fmla="+- 0 3926 3917"/>
                              <a:gd name="T59" fmla="*/ 3926 h 66"/>
                              <a:gd name="T60" fmla="+- 0 4975 4932"/>
                              <a:gd name="T61" fmla="*/ T60 w 63"/>
                              <a:gd name="T62" fmla="+- 0 3919 3917"/>
                              <a:gd name="T63" fmla="*/ 3919 h 66"/>
                              <a:gd name="T64" fmla="+- 0 4963 4932"/>
                              <a:gd name="T65" fmla="*/ T64 w 63"/>
                              <a:gd name="T66" fmla="+- 0 3917 3917"/>
                              <a:gd name="T67" fmla="*/ 3917 h 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3" h="66">
                                <a:moveTo>
                                  <a:pt x="31" y="0"/>
                                </a:moveTo>
                                <a:lnTo>
                                  <a:pt x="19" y="2"/>
                                </a:lnTo>
                                <a:lnTo>
                                  <a:pt x="9" y="9"/>
                                </a:lnTo>
                                <a:lnTo>
                                  <a:pt x="3" y="19"/>
                                </a:lnTo>
                                <a:lnTo>
                                  <a:pt x="0" y="32"/>
                                </a:lnTo>
                                <a:lnTo>
                                  <a:pt x="3" y="45"/>
                                </a:lnTo>
                                <a:lnTo>
                                  <a:pt x="9" y="55"/>
                                </a:lnTo>
                                <a:lnTo>
                                  <a:pt x="19" y="62"/>
                                </a:lnTo>
                                <a:lnTo>
                                  <a:pt x="31" y="65"/>
                                </a:lnTo>
                                <a:lnTo>
                                  <a:pt x="43" y="62"/>
                                </a:lnTo>
                                <a:lnTo>
                                  <a:pt x="53" y="55"/>
                                </a:lnTo>
                                <a:lnTo>
                                  <a:pt x="60" y="45"/>
                                </a:lnTo>
                                <a:lnTo>
                                  <a:pt x="62" y="32"/>
                                </a:lnTo>
                                <a:lnTo>
                                  <a:pt x="60" y="19"/>
                                </a:lnTo>
                                <a:lnTo>
                                  <a:pt x="53" y="9"/>
                                </a:lnTo>
                                <a:lnTo>
                                  <a:pt x="43" y="2"/>
                                </a:lnTo>
                                <a:lnTo>
                                  <a:pt x="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3" name="Freeform 198"/>
                        <wps:cNvSpPr>
                          <a:spLocks/>
                        </wps:cNvSpPr>
                        <wps:spPr bwMode="auto">
                          <a:xfrm>
                            <a:off x="4932" y="3916"/>
                            <a:ext cx="63" cy="66"/>
                          </a:xfrm>
                          <a:custGeom>
                            <a:avLst/>
                            <a:gdLst>
                              <a:gd name="T0" fmla="+- 0 4932 4932"/>
                              <a:gd name="T1" fmla="*/ T0 w 63"/>
                              <a:gd name="T2" fmla="+- 0 3949 3917"/>
                              <a:gd name="T3" fmla="*/ 3949 h 66"/>
                              <a:gd name="T4" fmla="+- 0 4935 4932"/>
                              <a:gd name="T5" fmla="*/ T4 w 63"/>
                              <a:gd name="T6" fmla="+- 0 3962 3917"/>
                              <a:gd name="T7" fmla="*/ 3962 h 66"/>
                              <a:gd name="T8" fmla="+- 0 4941 4932"/>
                              <a:gd name="T9" fmla="*/ T8 w 63"/>
                              <a:gd name="T10" fmla="+- 0 3972 3917"/>
                              <a:gd name="T11" fmla="*/ 3972 h 66"/>
                              <a:gd name="T12" fmla="+- 0 4951 4932"/>
                              <a:gd name="T13" fmla="*/ T12 w 63"/>
                              <a:gd name="T14" fmla="+- 0 3979 3917"/>
                              <a:gd name="T15" fmla="*/ 3979 h 66"/>
                              <a:gd name="T16" fmla="+- 0 4963 4932"/>
                              <a:gd name="T17" fmla="*/ T16 w 63"/>
                              <a:gd name="T18" fmla="+- 0 3982 3917"/>
                              <a:gd name="T19" fmla="*/ 3982 h 66"/>
                              <a:gd name="T20" fmla="+- 0 4975 4932"/>
                              <a:gd name="T21" fmla="*/ T20 w 63"/>
                              <a:gd name="T22" fmla="+- 0 3979 3917"/>
                              <a:gd name="T23" fmla="*/ 3979 h 66"/>
                              <a:gd name="T24" fmla="+- 0 4985 4932"/>
                              <a:gd name="T25" fmla="*/ T24 w 63"/>
                              <a:gd name="T26" fmla="+- 0 3972 3917"/>
                              <a:gd name="T27" fmla="*/ 3972 h 66"/>
                              <a:gd name="T28" fmla="+- 0 4992 4932"/>
                              <a:gd name="T29" fmla="*/ T28 w 63"/>
                              <a:gd name="T30" fmla="+- 0 3962 3917"/>
                              <a:gd name="T31" fmla="*/ 3962 h 66"/>
                              <a:gd name="T32" fmla="+- 0 4994 4932"/>
                              <a:gd name="T33" fmla="*/ T32 w 63"/>
                              <a:gd name="T34" fmla="+- 0 3949 3917"/>
                              <a:gd name="T35" fmla="*/ 3949 h 66"/>
                              <a:gd name="T36" fmla="+- 0 4992 4932"/>
                              <a:gd name="T37" fmla="*/ T36 w 63"/>
                              <a:gd name="T38" fmla="+- 0 3936 3917"/>
                              <a:gd name="T39" fmla="*/ 3936 h 66"/>
                              <a:gd name="T40" fmla="+- 0 4985 4932"/>
                              <a:gd name="T41" fmla="*/ T40 w 63"/>
                              <a:gd name="T42" fmla="+- 0 3926 3917"/>
                              <a:gd name="T43" fmla="*/ 3926 h 66"/>
                              <a:gd name="T44" fmla="+- 0 4975 4932"/>
                              <a:gd name="T45" fmla="*/ T44 w 63"/>
                              <a:gd name="T46" fmla="+- 0 3919 3917"/>
                              <a:gd name="T47" fmla="*/ 3919 h 66"/>
                              <a:gd name="T48" fmla="+- 0 4963 4932"/>
                              <a:gd name="T49" fmla="*/ T48 w 63"/>
                              <a:gd name="T50" fmla="+- 0 3917 3917"/>
                              <a:gd name="T51" fmla="*/ 3917 h 66"/>
                              <a:gd name="T52" fmla="+- 0 4951 4932"/>
                              <a:gd name="T53" fmla="*/ T52 w 63"/>
                              <a:gd name="T54" fmla="+- 0 3919 3917"/>
                              <a:gd name="T55" fmla="*/ 3919 h 66"/>
                              <a:gd name="T56" fmla="+- 0 4941 4932"/>
                              <a:gd name="T57" fmla="*/ T56 w 63"/>
                              <a:gd name="T58" fmla="+- 0 3926 3917"/>
                              <a:gd name="T59" fmla="*/ 3926 h 66"/>
                              <a:gd name="T60" fmla="+- 0 4935 4932"/>
                              <a:gd name="T61" fmla="*/ T60 w 63"/>
                              <a:gd name="T62" fmla="+- 0 3936 3917"/>
                              <a:gd name="T63" fmla="*/ 3936 h 66"/>
                              <a:gd name="T64" fmla="+- 0 4932 4932"/>
                              <a:gd name="T65" fmla="*/ T64 w 63"/>
                              <a:gd name="T66" fmla="+- 0 3949 3917"/>
                              <a:gd name="T67" fmla="*/ 3949 h 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3" h="66">
                                <a:moveTo>
                                  <a:pt x="0" y="32"/>
                                </a:moveTo>
                                <a:lnTo>
                                  <a:pt x="3" y="45"/>
                                </a:lnTo>
                                <a:lnTo>
                                  <a:pt x="9" y="55"/>
                                </a:lnTo>
                                <a:lnTo>
                                  <a:pt x="19" y="62"/>
                                </a:lnTo>
                                <a:lnTo>
                                  <a:pt x="31" y="65"/>
                                </a:lnTo>
                                <a:lnTo>
                                  <a:pt x="43" y="62"/>
                                </a:lnTo>
                                <a:lnTo>
                                  <a:pt x="53" y="55"/>
                                </a:lnTo>
                                <a:lnTo>
                                  <a:pt x="60" y="45"/>
                                </a:lnTo>
                                <a:lnTo>
                                  <a:pt x="62" y="32"/>
                                </a:lnTo>
                                <a:lnTo>
                                  <a:pt x="60" y="19"/>
                                </a:lnTo>
                                <a:lnTo>
                                  <a:pt x="53" y="9"/>
                                </a:lnTo>
                                <a:lnTo>
                                  <a:pt x="43" y="2"/>
                                </a:lnTo>
                                <a:lnTo>
                                  <a:pt x="31" y="0"/>
                                </a:lnTo>
                                <a:lnTo>
                                  <a:pt x="19" y="2"/>
                                </a:lnTo>
                                <a:lnTo>
                                  <a:pt x="9" y="9"/>
                                </a:lnTo>
                                <a:lnTo>
                                  <a:pt x="3" y="19"/>
                                </a:lnTo>
                                <a:lnTo>
                                  <a:pt x="0" y="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730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4" name="Line 197"/>
                        <wps:cNvCnPr>
                          <a:cxnSpLocks noChangeShapeType="1"/>
                        </wps:cNvCnPr>
                        <wps:spPr bwMode="auto">
                          <a:xfrm>
                            <a:off x="3299" y="5231"/>
                            <a:ext cx="0" cy="31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5" name="Line 196"/>
                        <wps:cNvCnPr>
                          <a:cxnSpLocks noChangeShapeType="1"/>
                        </wps:cNvCnPr>
                        <wps:spPr bwMode="auto">
                          <a:xfrm>
                            <a:off x="3836" y="4985"/>
                            <a:ext cx="0" cy="20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6" name="Line 195"/>
                        <wps:cNvCnPr>
                          <a:cxnSpLocks noChangeShapeType="1"/>
                        </wps:cNvCnPr>
                        <wps:spPr bwMode="auto">
                          <a:xfrm>
                            <a:off x="4375" y="4860"/>
                            <a:ext cx="0" cy="96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7" name="Line 194"/>
                        <wps:cNvCnPr>
                          <a:cxnSpLocks noChangeShapeType="1"/>
                        </wps:cNvCnPr>
                        <wps:spPr bwMode="auto">
                          <a:xfrm>
                            <a:off x="4916" y="4829"/>
                            <a:ext cx="0" cy="19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8" name="Rectangle 193"/>
                        <wps:cNvSpPr>
                          <a:spLocks noChangeArrowheads="1"/>
                        </wps:cNvSpPr>
                        <wps:spPr bwMode="auto">
                          <a:xfrm>
                            <a:off x="2768" y="5538"/>
                            <a:ext cx="56" cy="5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9" name="Rectangle 192"/>
                        <wps:cNvSpPr>
                          <a:spLocks noChangeArrowheads="1"/>
                        </wps:cNvSpPr>
                        <wps:spPr bwMode="auto">
                          <a:xfrm>
                            <a:off x="2768" y="5538"/>
                            <a:ext cx="56" cy="59"/>
                          </a:xfrm>
                          <a:prstGeom prst="rect">
                            <a:avLst/>
                          </a:prstGeom>
                          <a:noFill/>
                          <a:ln w="273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0" name="Rectangle 191"/>
                        <wps:cNvSpPr>
                          <a:spLocks noChangeArrowheads="1"/>
                        </wps:cNvSpPr>
                        <wps:spPr bwMode="auto">
                          <a:xfrm>
                            <a:off x="3310" y="5174"/>
                            <a:ext cx="56" cy="5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1" name="Rectangle 190"/>
                        <wps:cNvSpPr>
                          <a:spLocks noChangeArrowheads="1"/>
                        </wps:cNvSpPr>
                        <wps:spPr bwMode="auto">
                          <a:xfrm>
                            <a:off x="3310" y="5174"/>
                            <a:ext cx="56" cy="59"/>
                          </a:xfrm>
                          <a:prstGeom prst="rect">
                            <a:avLst/>
                          </a:prstGeom>
                          <a:noFill/>
                          <a:ln w="273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2" name="Rectangle 189"/>
                        <wps:cNvSpPr>
                          <a:spLocks noChangeArrowheads="1"/>
                        </wps:cNvSpPr>
                        <wps:spPr bwMode="auto">
                          <a:xfrm>
                            <a:off x="3852" y="4936"/>
                            <a:ext cx="56" cy="5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3" name="Rectangle 188"/>
                        <wps:cNvSpPr>
                          <a:spLocks noChangeArrowheads="1"/>
                        </wps:cNvSpPr>
                        <wps:spPr bwMode="auto">
                          <a:xfrm>
                            <a:off x="3852" y="4936"/>
                            <a:ext cx="56" cy="59"/>
                          </a:xfrm>
                          <a:prstGeom prst="rect">
                            <a:avLst/>
                          </a:prstGeom>
                          <a:noFill/>
                          <a:ln w="273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4" name="Rectangle 187"/>
                        <wps:cNvSpPr>
                          <a:spLocks noChangeArrowheads="1"/>
                        </wps:cNvSpPr>
                        <wps:spPr bwMode="auto">
                          <a:xfrm>
                            <a:off x="4394" y="4821"/>
                            <a:ext cx="56" cy="5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5" name="Rectangle 186"/>
                        <wps:cNvSpPr>
                          <a:spLocks noChangeArrowheads="1"/>
                        </wps:cNvSpPr>
                        <wps:spPr bwMode="auto">
                          <a:xfrm>
                            <a:off x="4394" y="4821"/>
                            <a:ext cx="56" cy="59"/>
                          </a:xfrm>
                          <a:prstGeom prst="rect">
                            <a:avLst/>
                          </a:prstGeom>
                          <a:noFill/>
                          <a:ln w="273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6" name="Rectangle 185"/>
                        <wps:cNvSpPr>
                          <a:spLocks noChangeArrowheads="1"/>
                        </wps:cNvSpPr>
                        <wps:spPr bwMode="auto">
                          <a:xfrm>
                            <a:off x="4935" y="4797"/>
                            <a:ext cx="56" cy="5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7" name="Rectangle 184"/>
                        <wps:cNvSpPr>
                          <a:spLocks noChangeArrowheads="1"/>
                        </wps:cNvSpPr>
                        <wps:spPr bwMode="auto">
                          <a:xfrm>
                            <a:off x="4935" y="4797"/>
                            <a:ext cx="56" cy="59"/>
                          </a:xfrm>
                          <a:prstGeom prst="rect">
                            <a:avLst/>
                          </a:prstGeom>
                          <a:noFill/>
                          <a:ln w="273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8" name="Line 183"/>
                        <wps:cNvCnPr>
                          <a:cxnSpLocks noChangeShapeType="1"/>
                        </wps:cNvCnPr>
                        <wps:spPr bwMode="auto">
                          <a:xfrm>
                            <a:off x="3297" y="5085"/>
                            <a:ext cx="0" cy="263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9" name="Line 182"/>
                        <wps:cNvCnPr>
                          <a:cxnSpLocks noChangeShapeType="1"/>
                        </wps:cNvCnPr>
                        <wps:spPr bwMode="auto">
                          <a:xfrm>
                            <a:off x="3835" y="4896"/>
                            <a:ext cx="0" cy="15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0" name="Line 181"/>
                        <wps:cNvCnPr>
                          <a:cxnSpLocks noChangeShapeType="1"/>
                        </wps:cNvCnPr>
                        <wps:spPr bwMode="auto">
                          <a:xfrm>
                            <a:off x="4375" y="4827"/>
                            <a:ext cx="0" cy="49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1" name="Line 180"/>
                        <wps:cNvCnPr>
                          <a:cxnSpLocks noChangeShapeType="1"/>
                        </wps:cNvCnPr>
                        <wps:spPr bwMode="auto">
                          <a:xfrm>
                            <a:off x="4916" y="483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2" name="Freeform 179"/>
                        <wps:cNvSpPr>
                          <a:spLocks/>
                        </wps:cNvSpPr>
                        <wps:spPr bwMode="auto">
                          <a:xfrm>
                            <a:off x="2764" y="5339"/>
                            <a:ext cx="63" cy="66"/>
                          </a:xfrm>
                          <a:custGeom>
                            <a:avLst/>
                            <a:gdLst>
                              <a:gd name="T0" fmla="+- 0 2796 2765"/>
                              <a:gd name="T1" fmla="*/ T0 w 63"/>
                              <a:gd name="T2" fmla="+- 0 5340 5340"/>
                              <a:gd name="T3" fmla="*/ 5340 h 66"/>
                              <a:gd name="T4" fmla="+- 0 2784 2765"/>
                              <a:gd name="T5" fmla="*/ T4 w 63"/>
                              <a:gd name="T6" fmla="+- 0 5342 5340"/>
                              <a:gd name="T7" fmla="*/ 5342 h 66"/>
                              <a:gd name="T8" fmla="+- 0 2774 2765"/>
                              <a:gd name="T9" fmla="*/ T8 w 63"/>
                              <a:gd name="T10" fmla="+- 0 5349 5340"/>
                              <a:gd name="T11" fmla="*/ 5349 h 66"/>
                              <a:gd name="T12" fmla="+- 0 2767 2765"/>
                              <a:gd name="T13" fmla="*/ T12 w 63"/>
                              <a:gd name="T14" fmla="+- 0 5359 5340"/>
                              <a:gd name="T15" fmla="*/ 5359 h 66"/>
                              <a:gd name="T16" fmla="+- 0 2765 2765"/>
                              <a:gd name="T17" fmla="*/ T16 w 63"/>
                              <a:gd name="T18" fmla="+- 0 5372 5340"/>
                              <a:gd name="T19" fmla="*/ 5372 h 66"/>
                              <a:gd name="T20" fmla="+- 0 2767 2765"/>
                              <a:gd name="T21" fmla="*/ T20 w 63"/>
                              <a:gd name="T22" fmla="+- 0 5385 5340"/>
                              <a:gd name="T23" fmla="*/ 5385 h 66"/>
                              <a:gd name="T24" fmla="+- 0 2774 2765"/>
                              <a:gd name="T25" fmla="*/ T24 w 63"/>
                              <a:gd name="T26" fmla="+- 0 5395 5340"/>
                              <a:gd name="T27" fmla="*/ 5395 h 66"/>
                              <a:gd name="T28" fmla="+- 0 2784 2765"/>
                              <a:gd name="T29" fmla="*/ T28 w 63"/>
                              <a:gd name="T30" fmla="+- 0 5402 5340"/>
                              <a:gd name="T31" fmla="*/ 5402 h 66"/>
                              <a:gd name="T32" fmla="+- 0 2796 2765"/>
                              <a:gd name="T33" fmla="*/ T32 w 63"/>
                              <a:gd name="T34" fmla="+- 0 5405 5340"/>
                              <a:gd name="T35" fmla="*/ 5405 h 66"/>
                              <a:gd name="T36" fmla="+- 0 2808 2765"/>
                              <a:gd name="T37" fmla="*/ T36 w 63"/>
                              <a:gd name="T38" fmla="+- 0 5402 5340"/>
                              <a:gd name="T39" fmla="*/ 5402 h 66"/>
                              <a:gd name="T40" fmla="+- 0 2818 2765"/>
                              <a:gd name="T41" fmla="*/ T40 w 63"/>
                              <a:gd name="T42" fmla="+- 0 5395 5340"/>
                              <a:gd name="T43" fmla="*/ 5395 h 66"/>
                              <a:gd name="T44" fmla="+- 0 2824 2765"/>
                              <a:gd name="T45" fmla="*/ T44 w 63"/>
                              <a:gd name="T46" fmla="+- 0 5385 5340"/>
                              <a:gd name="T47" fmla="*/ 5385 h 66"/>
                              <a:gd name="T48" fmla="+- 0 2827 2765"/>
                              <a:gd name="T49" fmla="*/ T48 w 63"/>
                              <a:gd name="T50" fmla="+- 0 5372 5340"/>
                              <a:gd name="T51" fmla="*/ 5372 h 66"/>
                              <a:gd name="T52" fmla="+- 0 2824 2765"/>
                              <a:gd name="T53" fmla="*/ T52 w 63"/>
                              <a:gd name="T54" fmla="+- 0 5359 5340"/>
                              <a:gd name="T55" fmla="*/ 5359 h 66"/>
                              <a:gd name="T56" fmla="+- 0 2818 2765"/>
                              <a:gd name="T57" fmla="*/ T56 w 63"/>
                              <a:gd name="T58" fmla="+- 0 5349 5340"/>
                              <a:gd name="T59" fmla="*/ 5349 h 66"/>
                              <a:gd name="T60" fmla="+- 0 2808 2765"/>
                              <a:gd name="T61" fmla="*/ T60 w 63"/>
                              <a:gd name="T62" fmla="+- 0 5342 5340"/>
                              <a:gd name="T63" fmla="*/ 5342 h 66"/>
                              <a:gd name="T64" fmla="+- 0 2796 2765"/>
                              <a:gd name="T65" fmla="*/ T64 w 63"/>
                              <a:gd name="T66" fmla="+- 0 5340 5340"/>
                              <a:gd name="T67" fmla="*/ 5340 h 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3" h="66">
                                <a:moveTo>
                                  <a:pt x="31" y="0"/>
                                </a:moveTo>
                                <a:lnTo>
                                  <a:pt x="19" y="2"/>
                                </a:lnTo>
                                <a:lnTo>
                                  <a:pt x="9" y="9"/>
                                </a:lnTo>
                                <a:lnTo>
                                  <a:pt x="2" y="19"/>
                                </a:lnTo>
                                <a:lnTo>
                                  <a:pt x="0" y="32"/>
                                </a:lnTo>
                                <a:lnTo>
                                  <a:pt x="2" y="45"/>
                                </a:lnTo>
                                <a:lnTo>
                                  <a:pt x="9" y="55"/>
                                </a:lnTo>
                                <a:lnTo>
                                  <a:pt x="19" y="62"/>
                                </a:lnTo>
                                <a:lnTo>
                                  <a:pt x="31" y="65"/>
                                </a:lnTo>
                                <a:lnTo>
                                  <a:pt x="43" y="62"/>
                                </a:lnTo>
                                <a:lnTo>
                                  <a:pt x="53" y="55"/>
                                </a:lnTo>
                                <a:lnTo>
                                  <a:pt x="59" y="45"/>
                                </a:lnTo>
                                <a:lnTo>
                                  <a:pt x="62" y="32"/>
                                </a:lnTo>
                                <a:lnTo>
                                  <a:pt x="59" y="19"/>
                                </a:lnTo>
                                <a:lnTo>
                                  <a:pt x="53" y="9"/>
                                </a:lnTo>
                                <a:lnTo>
                                  <a:pt x="43" y="2"/>
                                </a:lnTo>
                                <a:lnTo>
                                  <a:pt x="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3" name="Freeform 178"/>
                        <wps:cNvSpPr>
                          <a:spLocks/>
                        </wps:cNvSpPr>
                        <wps:spPr bwMode="auto">
                          <a:xfrm>
                            <a:off x="2764" y="5339"/>
                            <a:ext cx="63" cy="66"/>
                          </a:xfrm>
                          <a:custGeom>
                            <a:avLst/>
                            <a:gdLst>
                              <a:gd name="T0" fmla="+- 0 2765 2765"/>
                              <a:gd name="T1" fmla="*/ T0 w 63"/>
                              <a:gd name="T2" fmla="+- 0 5372 5340"/>
                              <a:gd name="T3" fmla="*/ 5372 h 66"/>
                              <a:gd name="T4" fmla="+- 0 2767 2765"/>
                              <a:gd name="T5" fmla="*/ T4 w 63"/>
                              <a:gd name="T6" fmla="+- 0 5385 5340"/>
                              <a:gd name="T7" fmla="*/ 5385 h 66"/>
                              <a:gd name="T8" fmla="+- 0 2774 2765"/>
                              <a:gd name="T9" fmla="*/ T8 w 63"/>
                              <a:gd name="T10" fmla="+- 0 5395 5340"/>
                              <a:gd name="T11" fmla="*/ 5395 h 66"/>
                              <a:gd name="T12" fmla="+- 0 2784 2765"/>
                              <a:gd name="T13" fmla="*/ T12 w 63"/>
                              <a:gd name="T14" fmla="+- 0 5402 5340"/>
                              <a:gd name="T15" fmla="*/ 5402 h 66"/>
                              <a:gd name="T16" fmla="+- 0 2796 2765"/>
                              <a:gd name="T17" fmla="*/ T16 w 63"/>
                              <a:gd name="T18" fmla="+- 0 5405 5340"/>
                              <a:gd name="T19" fmla="*/ 5405 h 66"/>
                              <a:gd name="T20" fmla="+- 0 2808 2765"/>
                              <a:gd name="T21" fmla="*/ T20 w 63"/>
                              <a:gd name="T22" fmla="+- 0 5402 5340"/>
                              <a:gd name="T23" fmla="*/ 5402 h 66"/>
                              <a:gd name="T24" fmla="+- 0 2818 2765"/>
                              <a:gd name="T25" fmla="*/ T24 w 63"/>
                              <a:gd name="T26" fmla="+- 0 5395 5340"/>
                              <a:gd name="T27" fmla="*/ 5395 h 66"/>
                              <a:gd name="T28" fmla="+- 0 2824 2765"/>
                              <a:gd name="T29" fmla="*/ T28 w 63"/>
                              <a:gd name="T30" fmla="+- 0 5385 5340"/>
                              <a:gd name="T31" fmla="*/ 5385 h 66"/>
                              <a:gd name="T32" fmla="+- 0 2827 2765"/>
                              <a:gd name="T33" fmla="*/ T32 w 63"/>
                              <a:gd name="T34" fmla="+- 0 5372 5340"/>
                              <a:gd name="T35" fmla="*/ 5372 h 66"/>
                              <a:gd name="T36" fmla="+- 0 2824 2765"/>
                              <a:gd name="T37" fmla="*/ T36 w 63"/>
                              <a:gd name="T38" fmla="+- 0 5359 5340"/>
                              <a:gd name="T39" fmla="*/ 5359 h 66"/>
                              <a:gd name="T40" fmla="+- 0 2818 2765"/>
                              <a:gd name="T41" fmla="*/ T40 w 63"/>
                              <a:gd name="T42" fmla="+- 0 5349 5340"/>
                              <a:gd name="T43" fmla="*/ 5349 h 66"/>
                              <a:gd name="T44" fmla="+- 0 2808 2765"/>
                              <a:gd name="T45" fmla="*/ T44 w 63"/>
                              <a:gd name="T46" fmla="+- 0 5342 5340"/>
                              <a:gd name="T47" fmla="*/ 5342 h 66"/>
                              <a:gd name="T48" fmla="+- 0 2796 2765"/>
                              <a:gd name="T49" fmla="*/ T48 w 63"/>
                              <a:gd name="T50" fmla="+- 0 5340 5340"/>
                              <a:gd name="T51" fmla="*/ 5340 h 66"/>
                              <a:gd name="T52" fmla="+- 0 2784 2765"/>
                              <a:gd name="T53" fmla="*/ T52 w 63"/>
                              <a:gd name="T54" fmla="+- 0 5342 5340"/>
                              <a:gd name="T55" fmla="*/ 5342 h 66"/>
                              <a:gd name="T56" fmla="+- 0 2774 2765"/>
                              <a:gd name="T57" fmla="*/ T56 w 63"/>
                              <a:gd name="T58" fmla="+- 0 5349 5340"/>
                              <a:gd name="T59" fmla="*/ 5349 h 66"/>
                              <a:gd name="T60" fmla="+- 0 2767 2765"/>
                              <a:gd name="T61" fmla="*/ T60 w 63"/>
                              <a:gd name="T62" fmla="+- 0 5359 5340"/>
                              <a:gd name="T63" fmla="*/ 5359 h 66"/>
                              <a:gd name="T64" fmla="+- 0 2765 2765"/>
                              <a:gd name="T65" fmla="*/ T64 w 63"/>
                              <a:gd name="T66" fmla="+- 0 5372 5340"/>
                              <a:gd name="T67" fmla="*/ 5372 h 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3" h="66">
                                <a:moveTo>
                                  <a:pt x="0" y="32"/>
                                </a:moveTo>
                                <a:lnTo>
                                  <a:pt x="2" y="45"/>
                                </a:lnTo>
                                <a:lnTo>
                                  <a:pt x="9" y="55"/>
                                </a:lnTo>
                                <a:lnTo>
                                  <a:pt x="19" y="62"/>
                                </a:lnTo>
                                <a:lnTo>
                                  <a:pt x="31" y="65"/>
                                </a:lnTo>
                                <a:lnTo>
                                  <a:pt x="43" y="62"/>
                                </a:lnTo>
                                <a:lnTo>
                                  <a:pt x="53" y="55"/>
                                </a:lnTo>
                                <a:lnTo>
                                  <a:pt x="59" y="45"/>
                                </a:lnTo>
                                <a:lnTo>
                                  <a:pt x="62" y="32"/>
                                </a:lnTo>
                                <a:lnTo>
                                  <a:pt x="59" y="19"/>
                                </a:lnTo>
                                <a:lnTo>
                                  <a:pt x="53" y="9"/>
                                </a:lnTo>
                                <a:lnTo>
                                  <a:pt x="43" y="2"/>
                                </a:lnTo>
                                <a:lnTo>
                                  <a:pt x="31" y="0"/>
                                </a:lnTo>
                                <a:lnTo>
                                  <a:pt x="19" y="2"/>
                                </a:lnTo>
                                <a:lnTo>
                                  <a:pt x="9" y="9"/>
                                </a:lnTo>
                                <a:lnTo>
                                  <a:pt x="2" y="19"/>
                                </a:lnTo>
                                <a:lnTo>
                                  <a:pt x="0" y="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730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4" name="Freeform 177"/>
                        <wps:cNvSpPr>
                          <a:spLocks/>
                        </wps:cNvSpPr>
                        <wps:spPr bwMode="auto">
                          <a:xfrm>
                            <a:off x="3307" y="5027"/>
                            <a:ext cx="63" cy="66"/>
                          </a:xfrm>
                          <a:custGeom>
                            <a:avLst/>
                            <a:gdLst>
                              <a:gd name="T0" fmla="+- 0 3338 3307"/>
                              <a:gd name="T1" fmla="*/ T0 w 63"/>
                              <a:gd name="T2" fmla="+- 0 5028 5028"/>
                              <a:gd name="T3" fmla="*/ 5028 h 66"/>
                              <a:gd name="T4" fmla="+- 0 3326 3307"/>
                              <a:gd name="T5" fmla="*/ T4 w 63"/>
                              <a:gd name="T6" fmla="+- 0 5030 5028"/>
                              <a:gd name="T7" fmla="*/ 5030 h 66"/>
                              <a:gd name="T8" fmla="+- 0 3316 3307"/>
                              <a:gd name="T9" fmla="*/ T8 w 63"/>
                              <a:gd name="T10" fmla="+- 0 5037 5028"/>
                              <a:gd name="T11" fmla="*/ 5037 h 66"/>
                              <a:gd name="T12" fmla="+- 0 3309 3307"/>
                              <a:gd name="T13" fmla="*/ T12 w 63"/>
                              <a:gd name="T14" fmla="+- 0 5048 5028"/>
                              <a:gd name="T15" fmla="*/ 5048 h 66"/>
                              <a:gd name="T16" fmla="+- 0 3307 3307"/>
                              <a:gd name="T17" fmla="*/ T16 w 63"/>
                              <a:gd name="T18" fmla="+- 0 5060 5028"/>
                              <a:gd name="T19" fmla="*/ 5060 h 66"/>
                              <a:gd name="T20" fmla="+- 0 3309 3307"/>
                              <a:gd name="T21" fmla="*/ T20 w 63"/>
                              <a:gd name="T22" fmla="+- 0 5073 5028"/>
                              <a:gd name="T23" fmla="*/ 5073 h 66"/>
                              <a:gd name="T24" fmla="+- 0 3316 3307"/>
                              <a:gd name="T25" fmla="*/ T24 w 63"/>
                              <a:gd name="T26" fmla="+- 0 5084 5028"/>
                              <a:gd name="T27" fmla="*/ 5084 h 66"/>
                              <a:gd name="T28" fmla="+- 0 3326 3307"/>
                              <a:gd name="T29" fmla="*/ T28 w 63"/>
                              <a:gd name="T30" fmla="+- 0 5091 5028"/>
                              <a:gd name="T31" fmla="*/ 5091 h 66"/>
                              <a:gd name="T32" fmla="+- 0 3338 3307"/>
                              <a:gd name="T33" fmla="*/ T32 w 63"/>
                              <a:gd name="T34" fmla="+- 0 5093 5028"/>
                              <a:gd name="T35" fmla="*/ 5093 h 66"/>
                              <a:gd name="T36" fmla="+- 0 3350 3307"/>
                              <a:gd name="T37" fmla="*/ T36 w 63"/>
                              <a:gd name="T38" fmla="+- 0 5091 5028"/>
                              <a:gd name="T39" fmla="*/ 5091 h 66"/>
                              <a:gd name="T40" fmla="+- 0 3360 3307"/>
                              <a:gd name="T41" fmla="*/ T40 w 63"/>
                              <a:gd name="T42" fmla="+- 0 5084 5028"/>
                              <a:gd name="T43" fmla="*/ 5084 h 66"/>
                              <a:gd name="T44" fmla="+- 0 3367 3307"/>
                              <a:gd name="T45" fmla="*/ T44 w 63"/>
                              <a:gd name="T46" fmla="+- 0 5073 5028"/>
                              <a:gd name="T47" fmla="*/ 5073 h 66"/>
                              <a:gd name="T48" fmla="+- 0 3369 3307"/>
                              <a:gd name="T49" fmla="*/ T48 w 63"/>
                              <a:gd name="T50" fmla="+- 0 5060 5028"/>
                              <a:gd name="T51" fmla="*/ 5060 h 66"/>
                              <a:gd name="T52" fmla="+- 0 3367 3307"/>
                              <a:gd name="T53" fmla="*/ T52 w 63"/>
                              <a:gd name="T54" fmla="+- 0 5048 5028"/>
                              <a:gd name="T55" fmla="*/ 5048 h 66"/>
                              <a:gd name="T56" fmla="+- 0 3360 3307"/>
                              <a:gd name="T57" fmla="*/ T56 w 63"/>
                              <a:gd name="T58" fmla="+- 0 5037 5028"/>
                              <a:gd name="T59" fmla="*/ 5037 h 66"/>
                              <a:gd name="T60" fmla="+- 0 3350 3307"/>
                              <a:gd name="T61" fmla="*/ T60 w 63"/>
                              <a:gd name="T62" fmla="+- 0 5030 5028"/>
                              <a:gd name="T63" fmla="*/ 5030 h 66"/>
                              <a:gd name="T64" fmla="+- 0 3338 3307"/>
                              <a:gd name="T65" fmla="*/ T64 w 63"/>
                              <a:gd name="T66" fmla="+- 0 5028 5028"/>
                              <a:gd name="T67" fmla="*/ 5028 h 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3" h="66">
                                <a:moveTo>
                                  <a:pt x="31" y="0"/>
                                </a:moveTo>
                                <a:lnTo>
                                  <a:pt x="19" y="2"/>
                                </a:lnTo>
                                <a:lnTo>
                                  <a:pt x="9" y="9"/>
                                </a:lnTo>
                                <a:lnTo>
                                  <a:pt x="2" y="20"/>
                                </a:lnTo>
                                <a:lnTo>
                                  <a:pt x="0" y="32"/>
                                </a:lnTo>
                                <a:lnTo>
                                  <a:pt x="2" y="45"/>
                                </a:lnTo>
                                <a:lnTo>
                                  <a:pt x="9" y="56"/>
                                </a:lnTo>
                                <a:lnTo>
                                  <a:pt x="19" y="63"/>
                                </a:lnTo>
                                <a:lnTo>
                                  <a:pt x="31" y="65"/>
                                </a:lnTo>
                                <a:lnTo>
                                  <a:pt x="43" y="63"/>
                                </a:lnTo>
                                <a:lnTo>
                                  <a:pt x="53" y="56"/>
                                </a:lnTo>
                                <a:lnTo>
                                  <a:pt x="60" y="45"/>
                                </a:lnTo>
                                <a:lnTo>
                                  <a:pt x="62" y="32"/>
                                </a:lnTo>
                                <a:lnTo>
                                  <a:pt x="60" y="20"/>
                                </a:lnTo>
                                <a:lnTo>
                                  <a:pt x="53" y="9"/>
                                </a:lnTo>
                                <a:lnTo>
                                  <a:pt x="43" y="2"/>
                                </a:lnTo>
                                <a:lnTo>
                                  <a:pt x="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5" name="Freeform 176"/>
                        <wps:cNvSpPr>
                          <a:spLocks/>
                        </wps:cNvSpPr>
                        <wps:spPr bwMode="auto">
                          <a:xfrm>
                            <a:off x="3307" y="5027"/>
                            <a:ext cx="63" cy="66"/>
                          </a:xfrm>
                          <a:custGeom>
                            <a:avLst/>
                            <a:gdLst>
                              <a:gd name="T0" fmla="+- 0 3307 3307"/>
                              <a:gd name="T1" fmla="*/ T0 w 63"/>
                              <a:gd name="T2" fmla="+- 0 5060 5028"/>
                              <a:gd name="T3" fmla="*/ 5060 h 66"/>
                              <a:gd name="T4" fmla="+- 0 3309 3307"/>
                              <a:gd name="T5" fmla="*/ T4 w 63"/>
                              <a:gd name="T6" fmla="+- 0 5073 5028"/>
                              <a:gd name="T7" fmla="*/ 5073 h 66"/>
                              <a:gd name="T8" fmla="+- 0 3316 3307"/>
                              <a:gd name="T9" fmla="*/ T8 w 63"/>
                              <a:gd name="T10" fmla="+- 0 5084 5028"/>
                              <a:gd name="T11" fmla="*/ 5084 h 66"/>
                              <a:gd name="T12" fmla="+- 0 3326 3307"/>
                              <a:gd name="T13" fmla="*/ T12 w 63"/>
                              <a:gd name="T14" fmla="+- 0 5091 5028"/>
                              <a:gd name="T15" fmla="*/ 5091 h 66"/>
                              <a:gd name="T16" fmla="+- 0 3338 3307"/>
                              <a:gd name="T17" fmla="*/ T16 w 63"/>
                              <a:gd name="T18" fmla="+- 0 5093 5028"/>
                              <a:gd name="T19" fmla="*/ 5093 h 66"/>
                              <a:gd name="T20" fmla="+- 0 3350 3307"/>
                              <a:gd name="T21" fmla="*/ T20 w 63"/>
                              <a:gd name="T22" fmla="+- 0 5091 5028"/>
                              <a:gd name="T23" fmla="*/ 5091 h 66"/>
                              <a:gd name="T24" fmla="+- 0 3360 3307"/>
                              <a:gd name="T25" fmla="*/ T24 w 63"/>
                              <a:gd name="T26" fmla="+- 0 5084 5028"/>
                              <a:gd name="T27" fmla="*/ 5084 h 66"/>
                              <a:gd name="T28" fmla="+- 0 3367 3307"/>
                              <a:gd name="T29" fmla="*/ T28 w 63"/>
                              <a:gd name="T30" fmla="+- 0 5073 5028"/>
                              <a:gd name="T31" fmla="*/ 5073 h 66"/>
                              <a:gd name="T32" fmla="+- 0 3369 3307"/>
                              <a:gd name="T33" fmla="*/ T32 w 63"/>
                              <a:gd name="T34" fmla="+- 0 5060 5028"/>
                              <a:gd name="T35" fmla="*/ 5060 h 66"/>
                              <a:gd name="T36" fmla="+- 0 3367 3307"/>
                              <a:gd name="T37" fmla="*/ T36 w 63"/>
                              <a:gd name="T38" fmla="+- 0 5048 5028"/>
                              <a:gd name="T39" fmla="*/ 5048 h 66"/>
                              <a:gd name="T40" fmla="+- 0 3360 3307"/>
                              <a:gd name="T41" fmla="*/ T40 w 63"/>
                              <a:gd name="T42" fmla="+- 0 5037 5028"/>
                              <a:gd name="T43" fmla="*/ 5037 h 66"/>
                              <a:gd name="T44" fmla="+- 0 3350 3307"/>
                              <a:gd name="T45" fmla="*/ T44 w 63"/>
                              <a:gd name="T46" fmla="+- 0 5030 5028"/>
                              <a:gd name="T47" fmla="*/ 5030 h 66"/>
                              <a:gd name="T48" fmla="+- 0 3338 3307"/>
                              <a:gd name="T49" fmla="*/ T48 w 63"/>
                              <a:gd name="T50" fmla="+- 0 5028 5028"/>
                              <a:gd name="T51" fmla="*/ 5028 h 66"/>
                              <a:gd name="T52" fmla="+- 0 3326 3307"/>
                              <a:gd name="T53" fmla="*/ T52 w 63"/>
                              <a:gd name="T54" fmla="+- 0 5030 5028"/>
                              <a:gd name="T55" fmla="*/ 5030 h 66"/>
                              <a:gd name="T56" fmla="+- 0 3316 3307"/>
                              <a:gd name="T57" fmla="*/ T56 w 63"/>
                              <a:gd name="T58" fmla="+- 0 5037 5028"/>
                              <a:gd name="T59" fmla="*/ 5037 h 66"/>
                              <a:gd name="T60" fmla="+- 0 3309 3307"/>
                              <a:gd name="T61" fmla="*/ T60 w 63"/>
                              <a:gd name="T62" fmla="+- 0 5048 5028"/>
                              <a:gd name="T63" fmla="*/ 5048 h 66"/>
                              <a:gd name="T64" fmla="+- 0 3307 3307"/>
                              <a:gd name="T65" fmla="*/ T64 w 63"/>
                              <a:gd name="T66" fmla="+- 0 5060 5028"/>
                              <a:gd name="T67" fmla="*/ 5060 h 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3" h="66">
                                <a:moveTo>
                                  <a:pt x="0" y="32"/>
                                </a:moveTo>
                                <a:lnTo>
                                  <a:pt x="2" y="45"/>
                                </a:lnTo>
                                <a:lnTo>
                                  <a:pt x="9" y="56"/>
                                </a:lnTo>
                                <a:lnTo>
                                  <a:pt x="19" y="63"/>
                                </a:lnTo>
                                <a:lnTo>
                                  <a:pt x="31" y="65"/>
                                </a:lnTo>
                                <a:lnTo>
                                  <a:pt x="43" y="63"/>
                                </a:lnTo>
                                <a:lnTo>
                                  <a:pt x="53" y="56"/>
                                </a:lnTo>
                                <a:lnTo>
                                  <a:pt x="60" y="45"/>
                                </a:lnTo>
                                <a:lnTo>
                                  <a:pt x="62" y="32"/>
                                </a:lnTo>
                                <a:lnTo>
                                  <a:pt x="60" y="20"/>
                                </a:lnTo>
                                <a:lnTo>
                                  <a:pt x="53" y="9"/>
                                </a:lnTo>
                                <a:lnTo>
                                  <a:pt x="43" y="2"/>
                                </a:lnTo>
                                <a:lnTo>
                                  <a:pt x="31" y="0"/>
                                </a:lnTo>
                                <a:lnTo>
                                  <a:pt x="19" y="2"/>
                                </a:lnTo>
                                <a:lnTo>
                                  <a:pt x="9" y="9"/>
                                </a:lnTo>
                                <a:lnTo>
                                  <a:pt x="2" y="20"/>
                                </a:lnTo>
                                <a:lnTo>
                                  <a:pt x="0" y="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730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6" name="Freeform 175"/>
                        <wps:cNvSpPr>
                          <a:spLocks/>
                        </wps:cNvSpPr>
                        <wps:spPr bwMode="auto">
                          <a:xfrm>
                            <a:off x="3848" y="4848"/>
                            <a:ext cx="63" cy="66"/>
                          </a:xfrm>
                          <a:custGeom>
                            <a:avLst/>
                            <a:gdLst>
                              <a:gd name="T0" fmla="+- 0 3879 3848"/>
                              <a:gd name="T1" fmla="*/ T0 w 63"/>
                              <a:gd name="T2" fmla="+- 0 4848 4848"/>
                              <a:gd name="T3" fmla="*/ 4848 h 66"/>
                              <a:gd name="T4" fmla="+- 0 3867 3848"/>
                              <a:gd name="T5" fmla="*/ T4 w 63"/>
                              <a:gd name="T6" fmla="+- 0 4851 4848"/>
                              <a:gd name="T7" fmla="*/ 4851 h 66"/>
                              <a:gd name="T8" fmla="+- 0 3858 3848"/>
                              <a:gd name="T9" fmla="*/ T8 w 63"/>
                              <a:gd name="T10" fmla="+- 0 4858 4848"/>
                              <a:gd name="T11" fmla="*/ 4858 h 66"/>
                              <a:gd name="T12" fmla="+- 0 3851 3848"/>
                              <a:gd name="T13" fmla="*/ T12 w 63"/>
                              <a:gd name="T14" fmla="+- 0 4868 4848"/>
                              <a:gd name="T15" fmla="*/ 4868 h 66"/>
                              <a:gd name="T16" fmla="+- 0 3848 3848"/>
                              <a:gd name="T17" fmla="*/ T16 w 63"/>
                              <a:gd name="T18" fmla="+- 0 4881 4848"/>
                              <a:gd name="T19" fmla="*/ 4881 h 66"/>
                              <a:gd name="T20" fmla="+- 0 3851 3848"/>
                              <a:gd name="T21" fmla="*/ T20 w 63"/>
                              <a:gd name="T22" fmla="+- 0 4894 4848"/>
                              <a:gd name="T23" fmla="*/ 4894 h 66"/>
                              <a:gd name="T24" fmla="+- 0 3858 3848"/>
                              <a:gd name="T25" fmla="*/ T24 w 63"/>
                              <a:gd name="T26" fmla="+- 0 4904 4848"/>
                              <a:gd name="T27" fmla="*/ 4904 h 66"/>
                              <a:gd name="T28" fmla="+- 0 3867 3848"/>
                              <a:gd name="T29" fmla="*/ T28 w 63"/>
                              <a:gd name="T30" fmla="+- 0 4911 4848"/>
                              <a:gd name="T31" fmla="*/ 4911 h 66"/>
                              <a:gd name="T32" fmla="+- 0 3879 3848"/>
                              <a:gd name="T33" fmla="*/ T32 w 63"/>
                              <a:gd name="T34" fmla="+- 0 4914 4848"/>
                              <a:gd name="T35" fmla="*/ 4914 h 66"/>
                              <a:gd name="T36" fmla="+- 0 3891 3848"/>
                              <a:gd name="T37" fmla="*/ T36 w 63"/>
                              <a:gd name="T38" fmla="+- 0 4911 4848"/>
                              <a:gd name="T39" fmla="*/ 4911 h 66"/>
                              <a:gd name="T40" fmla="+- 0 3901 3848"/>
                              <a:gd name="T41" fmla="*/ T40 w 63"/>
                              <a:gd name="T42" fmla="+- 0 4904 4848"/>
                              <a:gd name="T43" fmla="*/ 4904 h 66"/>
                              <a:gd name="T44" fmla="+- 0 3908 3848"/>
                              <a:gd name="T45" fmla="*/ T44 w 63"/>
                              <a:gd name="T46" fmla="+- 0 4894 4848"/>
                              <a:gd name="T47" fmla="*/ 4894 h 66"/>
                              <a:gd name="T48" fmla="+- 0 3911 3848"/>
                              <a:gd name="T49" fmla="*/ T48 w 63"/>
                              <a:gd name="T50" fmla="+- 0 4881 4848"/>
                              <a:gd name="T51" fmla="*/ 4881 h 66"/>
                              <a:gd name="T52" fmla="+- 0 3908 3848"/>
                              <a:gd name="T53" fmla="*/ T52 w 63"/>
                              <a:gd name="T54" fmla="+- 0 4868 4848"/>
                              <a:gd name="T55" fmla="*/ 4868 h 66"/>
                              <a:gd name="T56" fmla="+- 0 3901 3848"/>
                              <a:gd name="T57" fmla="*/ T56 w 63"/>
                              <a:gd name="T58" fmla="+- 0 4858 4848"/>
                              <a:gd name="T59" fmla="*/ 4858 h 66"/>
                              <a:gd name="T60" fmla="+- 0 3891 3848"/>
                              <a:gd name="T61" fmla="*/ T60 w 63"/>
                              <a:gd name="T62" fmla="+- 0 4851 4848"/>
                              <a:gd name="T63" fmla="*/ 4851 h 66"/>
                              <a:gd name="T64" fmla="+- 0 3879 3848"/>
                              <a:gd name="T65" fmla="*/ T64 w 63"/>
                              <a:gd name="T66" fmla="+- 0 4848 4848"/>
                              <a:gd name="T67" fmla="*/ 4848 h 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3" h="66">
                                <a:moveTo>
                                  <a:pt x="31" y="0"/>
                                </a:moveTo>
                                <a:lnTo>
                                  <a:pt x="19" y="3"/>
                                </a:lnTo>
                                <a:lnTo>
                                  <a:pt x="10" y="10"/>
                                </a:lnTo>
                                <a:lnTo>
                                  <a:pt x="3" y="20"/>
                                </a:lnTo>
                                <a:lnTo>
                                  <a:pt x="0" y="33"/>
                                </a:lnTo>
                                <a:lnTo>
                                  <a:pt x="3" y="46"/>
                                </a:lnTo>
                                <a:lnTo>
                                  <a:pt x="10" y="56"/>
                                </a:lnTo>
                                <a:lnTo>
                                  <a:pt x="19" y="63"/>
                                </a:lnTo>
                                <a:lnTo>
                                  <a:pt x="31" y="66"/>
                                </a:lnTo>
                                <a:lnTo>
                                  <a:pt x="43" y="63"/>
                                </a:lnTo>
                                <a:lnTo>
                                  <a:pt x="53" y="56"/>
                                </a:lnTo>
                                <a:lnTo>
                                  <a:pt x="60" y="46"/>
                                </a:lnTo>
                                <a:lnTo>
                                  <a:pt x="63" y="33"/>
                                </a:lnTo>
                                <a:lnTo>
                                  <a:pt x="60" y="20"/>
                                </a:lnTo>
                                <a:lnTo>
                                  <a:pt x="53" y="10"/>
                                </a:lnTo>
                                <a:lnTo>
                                  <a:pt x="43" y="3"/>
                                </a:lnTo>
                                <a:lnTo>
                                  <a:pt x="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7" name="Freeform 174"/>
                        <wps:cNvSpPr>
                          <a:spLocks/>
                        </wps:cNvSpPr>
                        <wps:spPr bwMode="auto">
                          <a:xfrm>
                            <a:off x="3848" y="4848"/>
                            <a:ext cx="63" cy="66"/>
                          </a:xfrm>
                          <a:custGeom>
                            <a:avLst/>
                            <a:gdLst>
                              <a:gd name="T0" fmla="+- 0 3848 3848"/>
                              <a:gd name="T1" fmla="*/ T0 w 63"/>
                              <a:gd name="T2" fmla="+- 0 4881 4848"/>
                              <a:gd name="T3" fmla="*/ 4881 h 66"/>
                              <a:gd name="T4" fmla="+- 0 3851 3848"/>
                              <a:gd name="T5" fmla="*/ T4 w 63"/>
                              <a:gd name="T6" fmla="+- 0 4894 4848"/>
                              <a:gd name="T7" fmla="*/ 4894 h 66"/>
                              <a:gd name="T8" fmla="+- 0 3858 3848"/>
                              <a:gd name="T9" fmla="*/ T8 w 63"/>
                              <a:gd name="T10" fmla="+- 0 4904 4848"/>
                              <a:gd name="T11" fmla="*/ 4904 h 66"/>
                              <a:gd name="T12" fmla="+- 0 3867 3848"/>
                              <a:gd name="T13" fmla="*/ T12 w 63"/>
                              <a:gd name="T14" fmla="+- 0 4911 4848"/>
                              <a:gd name="T15" fmla="*/ 4911 h 66"/>
                              <a:gd name="T16" fmla="+- 0 3879 3848"/>
                              <a:gd name="T17" fmla="*/ T16 w 63"/>
                              <a:gd name="T18" fmla="+- 0 4914 4848"/>
                              <a:gd name="T19" fmla="*/ 4914 h 66"/>
                              <a:gd name="T20" fmla="+- 0 3891 3848"/>
                              <a:gd name="T21" fmla="*/ T20 w 63"/>
                              <a:gd name="T22" fmla="+- 0 4911 4848"/>
                              <a:gd name="T23" fmla="*/ 4911 h 66"/>
                              <a:gd name="T24" fmla="+- 0 3901 3848"/>
                              <a:gd name="T25" fmla="*/ T24 w 63"/>
                              <a:gd name="T26" fmla="+- 0 4904 4848"/>
                              <a:gd name="T27" fmla="*/ 4904 h 66"/>
                              <a:gd name="T28" fmla="+- 0 3908 3848"/>
                              <a:gd name="T29" fmla="*/ T28 w 63"/>
                              <a:gd name="T30" fmla="+- 0 4894 4848"/>
                              <a:gd name="T31" fmla="*/ 4894 h 66"/>
                              <a:gd name="T32" fmla="+- 0 3911 3848"/>
                              <a:gd name="T33" fmla="*/ T32 w 63"/>
                              <a:gd name="T34" fmla="+- 0 4881 4848"/>
                              <a:gd name="T35" fmla="*/ 4881 h 66"/>
                              <a:gd name="T36" fmla="+- 0 3908 3848"/>
                              <a:gd name="T37" fmla="*/ T36 w 63"/>
                              <a:gd name="T38" fmla="+- 0 4868 4848"/>
                              <a:gd name="T39" fmla="*/ 4868 h 66"/>
                              <a:gd name="T40" fmla="+- 0 3901 3848"/>
                              <a:gd name="T41" fmla="*/ T40 w 63"/>
                              <a:gd name="T42" fmla="+- 0 4858 4848"/>
                              <a:gd name="T43" fmla="*/ 4858 h 66"/>
                              <a:gd name="T44" fmla="+- 0 3891 3848"/>
                              <a:gd name="T45" fmla="*/ T44 w 63"/>
                              <a:gd name="T46" fmla="+- 0 4851 4848"/>
                              <a:gd name="T47" fmla="*/ 4851 h 66"/>
                              <a:gd name="T48" fmla="+- 0 3879 3848"/>
                              <a:gd name="T49" fmla="*/ T48 w 63"/>
                              <a:gd name="T50" fmla="+- 0 4848 4848"/>
                              <a:gd name="T51" fmla="*/ 4848 h 66"/>
                              <a:gd name="T52" fmla="+- 0 3867 3848"/>
                              <a:gd name="T53" fmla="*/ T52 w 63"/>
                              <a:gd name="T54" fmla="+- 0 4851 4848"/>
                              <a:gd name="T55" fmla="*/ 4851 h 66"/>
                              <a:gd name="T56" fmla="+- 0 3858 3848"/>
                              <a:gd name="T57" fmla="*/ T56 w 63"/>
                              <a:gd name="T58" fmla="+- 0 4858 4848"/>
                              <a:gd name="T59" fmla="*/ 4858 h 66"/>
                              <a:gd name="T60" fmla="+- 0 3851 3848"/>
                              <a:gd name="T61" fmla="*/ T60 w 63"/>
                              <a:gd name="T62" fmla="+- 0 4868 4848"/>
                              <a:gd name="T63" fmla="*/ 4868 h 66"/>
                              <a:gd name="T64" fmla="+- 0 3848 3848"/>
                              <a:gd name="T65" fmla="*/ T64 w 63"/>
                              <a:gd name="T66" fmla="+- 0 4881 4848"/>
                              <a:gd name="T67" fmla="*/ 4881 h 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3" h="66">
                                <a:moveTo>
                                  <a:pt x="0" y="33"/>
                                </a:moveTo>
                                <a:lnTo>
                                  <a:pt x="3" y="46"/>
                                </a:lnTo>
                                <a:lnTo>
                                  <a:pt x="10" y="56"/>
                                </a:lnTo>
                                <a:lnTo>
                                  <a:pt x="19" y="63"/>
                                </a:lnTo>
                                <a:lnTo>
                                  <a:pt x="31" y="66"/>
                                </a:lnTo>
                                <a:lnTo>
                                  <a:pt x="43" y="63"/>
                                </a:lnTo>
                                <a:lnTo>
                                  <a:pt x="53" y="56"/>
                                </a:lnTo>
                                <a:lnTo>
                                  <a:pt x="60" y="46"/>
                                </a:lnTo>
                                <a:lnTo>
                                  <a:pt x="63" y="33"/>
                                </a:lnTo>
                                <a:lnTo>
                                  <a:pt x="60" y="20"/>
                                </a:lnTo>
                                <a:lnTo>
                                  <a:pt x="53" y="10"/>
                                </a:lnTo>
                                <a:lnTo>
                                  <a:pt x="43" y="3"/>
                                </a:lnTo>
                                <a:lnTo>
                                  <a:pt x="31" y="0"/>
                                </a:lnTo>
                                <a:lnTo>
                                  <a:pt x="19" y="3"/>
                                </a:lnTo>
                                <a:lnTo>
                                  <a:pt x="10" y="10"/>
                                </a:lnTo>
                                <a:lnTo>
                                  <a:pt x="3" y="20"/>
                                </a:lnTo>
                                <a:lnTo>
                                  <a:pt x="0" y="3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730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8" name="Freeform 173"/>
                        <wps:cNvSpPr>
                          <a:spLocks/>
                        </wps:cNvSpPr>
                        <wps:spPr bwMode="auto">
                          <a:xfrm>
                            <a:off x="4390" y="4788"/>
                            <a:ext cx="63" cy="66"/>
                          </a:xfrm>
                          <a:custGeom>
                            <a:avLst/>
                            <a:gdLst>
                              <a:gd name="T0" fmla="+- 0 4421 4391"/>
                              <a:gd name="T1" fmla="*/ T0 w 63"/>
                              <a:gd name="T2" fmla="+- 0 4789 4789"/>
                              <a:gd name="T3" fmla="*/ 4789 h 66"/>
                              <a:gd name="T4" fmla="+- 0 4410 4391"/>
                              <a:gd name="T5" fmla="*/ T4 w 63"/>
                              <a:gd name="T6" fmla="+- 0 4791 4789"/>
                              <a:gd name="T7" fmla="*/ 4791 h 66"/>
                              <a:gd name="T8" fmla="+- 0 4400 4391"/>
                              <a:gd name="T9" fmla="*/ T8 w 63"/>
                              <a:gd name="T10" fmla="+- 0 4798 4789"/>
                              <a:gd name="T11" fmla="*/ 4798 h 66"/>
                              <a:gd name="T12" fmla="+- 0 4393 4391"/>
                              <a:gd name="T13" fmla="*/ T12 w 63"/>
                              <a:gd name="T14" fmla="+- 0 4809 4789"/>
                              <a:gd name="T15" fmla="*/ 4809 h 66"/>
                              <a:gd name="T16" fmla="+- 0 4391 4391"/>
                              <a:gd name="T17" fmla="*/ T16 w 63"/>
                              <a:gd name="T18" fmla="+- 0 4821 4789"/>
                              <a:gd name="T19" fmla="*/ 4821 h 66"/>
                              <a:gd name="T20" fmla="+- 0 4393 4391"/>
                              <a:gd name="T21" fmla="*/ T20 w 63"/>
                              <a:gd name="T22" fmla="+- 0 4834 4789"/>
                              <a:gd name="T23" fmla="*/ 4834 h 66"/>
                              <a:gd name="T24" fmla="+- 0 4400 4391"/>
                              <a:gd name="T25" fmla="*/ T24 w 63"/>
                              <a:gd name="T26" fmla="+- 0 4845 4789"/>
                              <a:gd name="T27" fmla="*/ 4845 h 66"/>
                              <a:gd name="T28" fmla="+- 0 4410 4391"/>
                              <a:gd name="T29" fmla="*/ T28 w 63"/>
                              <a:gd name="T30" fmla="+- 0 4852 4789"/>
                              <a:gd name="T31" fmla="*/ 4852 h 66"/>
                              <a:gd name="T32" fmla="+- 0 4421 4391"/>
                              <a:gd name="T33" fmla="*/ T32 w 63"/>
                              <a:gd name="T34" fmla="+- 0 4854 4789"/>
                              <a:gd name="T35" fmla="*/ 4854 h 66"/>
                              <a:gd name="T36" fmla="+- 0 4434 4391"/>
                              <a:gd name="T37" fmla="*/ T36 w 63"/>
                              <a:gd name="T38" fmla="+- 0 4852 4789"/>
                              <a:gd name="T39" fmla="*/ 4852 h 66"/>
                              <a:gd name="T40" fmla="+- 0 4444 4391"/>
                              <a:gd name="T41" fmla="*/ T40 w 63"/>
                              <a:gd name="T42" fmla="+- 0 4845 4789"/>
                              <a:gd name="T43" fmla="*/ 4845 h 66"/>
                              <a:gd name="T44" fmla="+- 0 4450 4391"/>
                              <a:gd name="T45" fmla="*/ T44 w 63"/>
                              <a:gd name="T46" fmla="+- 0 4834 4789"/>
                              <a:gd name="T47" fmla="*/ 4834 h 66"/>
                              <a:gd name="T48" fmla="+- 0 4453 4391"/>
                              <a:gd name="T49" fmla="*/ T48 w 63"/>
                              <a:gd name="T50" fmla="+- 0 4821 4789"/>
                              <a:gd name="T51" fmla="*/ 4821 h 66"/>
                              <a:gd name="T52" fmla="+- 0 4450 4391"/>
                              <a:gd name="T53" fmla="*/ T52 w 63"/>
                              <a:gd name="T54" fmla="+- 0 4809 4789"/>
                              <a:gd name="T55" fmla="*/ 4809 h 66"/>
                              <a:gd name="T56" fmla="+- 0 4444 4391"/>
                              <a:gd name="T57" fmla="*/ T56 w 63"/>
                              <a:gd name="T58" fmla="+- 0 4798 4789"/>
                              <a:gd name="T59" fmla="*/ 4798 h 66"/>
                              <a:gd name="T60" fmla="+- 0 4434 4391"/>
                              <a:gd name="T61" fmla="*/ T60 w 63"/>
                              <a:gd name="T62" fmla="+- 0 4791 4789"/>
                              <a:gd name="T63" fmla="*/ 4791 h 66"/>
                              <a:gd name="T64" fmla="+- 0 4421 4391"/>
                              <a:gd name="T65" fmla="*/ T64 w 63"/>
                              <a:gd name="T66" fmla="+- 0 4789 4789"/>
                              <a:gd name="T67" fmla="*/ 4789 h 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3" h="66">
                                <a:moveTo>
                                  <a:pt x="30" y="0"/>
                                </a:moveTo>
                                <a:lnTo>
                                  <a:pt x="19" y="2"/>
                                </a:lnTo>
                                <a:lnTo>
                                  <a:pt x="9" y="9"/>
                                </a:lnTo>
                                <a:lnTo>
                                  <a:pt x="2" y="20"/>
                                </a:lnTo>
                                <a:lnTo>
                                  <a:pt x="0" y="32"/>
                                </a:lnTo>
                                <a:lnTo>
                                  <a:pt x="2" y="45"/>
                                </a:lnTo>
                                <a:lnTo>
                                  <a:pt x="9" y="56"/>
                                </a:lnTo>
                                <a:lnTo>
                                  <a:pt x="19" y="63"/>
                                </a:lnTo>
                                <a:lnTo>
                                  <a:pt x="30" y="65"/>
                                </a:lnTo>
                                <a:lnTo>
                                  <a:pt x="43" y="63"/>
                                </a:lnTo>
                                <a:lnTo>
                                  <a:pt x="53" y="56"/>
                                </a:lnTo>
                                <a:lnTo>
                                  <a:pt x="59" y="45"/>
                                </a:lnTo>
                                <a:lnTo>
                                  <a:pt x="62" y="32"/>
                                </a:lnTo>
                                <a:lnTo>
                                  <a:pt x="59" y="20"/>
                                </a:lnTo>
                                <a:lnTo>
                                  <a:pt x="53" y="9"/>
                                </a:lnTo>
                                <a:lnTo>
                                  <a:pt x="43" y="2"/>
                                </a:lnTo>
                                <a:lnTo>
                                  <a:pt x="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9" name="Freeform 172"/>
                        <wps:cNvSpPr>
                          <a:spLocks/>
                        </wps:cNvSpPr>
                        <wps:spPr bwMode="auto">
                          <a:xfrm>
                            <a:off x="4390" y="4788"/>
                            <a:ext cx="63" cy="66"/>
                          </a:xfrm>
                          <a:custGeom>
                            <a:avLst/>
                            <a:gdLst>
                              <a:gd name="T0" fmla="+- 0 4391 4391"/>
                              <a:gd name="T1" fmla="*/ T0 w 63"/>
                              <a:gd name="T2" fmla="+- 0 4821 4789"/>
                              <a:gd name="T3" fmla="*/ 4821 h 66"/>
                              <a:gd name="T4" fmla="+- 0 4393 4391"/>
                              <a:gd name="T5" fmla="*/ T4 w 63"/>
                              <a:gd name="T6" fmla="+- 0 4834 4789"/>
                              <a:gd name="T7" fmla="*/ 4834 h 66"/>
                              <a:gd name="T8" fmla="+- 0 4400 4391"/>
                              <a:gd name="T9" fmla="*/ T8 w 63"/>
                              <a:gd name="T10" fmla="+- 0 4845 4789"/>
                              <a:gd name="T11" fmla="*/ 4845 h 66"/>
                              <a:gd name="T12" fmla="+- 0 4410 4391"/>
                              <a:gd name="T13" fmla="*/ T12 w 63"/>
                              <a:gd name="T14" fmla="+- 0 4852 4789"/>
                              <a:gd name="T15" fmla="*/ 4852 h 66"/>
                              <a:gd name="T16" fmla="+- 0 4421 4391"/>
                              <a:gd name="T17" fmla="*/ T16 w 63"/>
                              <a:gd name="T18" fmla="+- 0 4854 4789"/>
                              <a:gd name="T19" fmla="*/ 4854 h 66"/>
                              <a:gd name="T20" fmla="+- 0 4434 4391"/>
                              <a:gd name="T21" fmla="*/ T20 w 63"/>
                              <a:gd name="T22" fmla="+- 0 4852 4789"/>
                              <a:gd name="T23" fmla="*/ 4852 h 66"/>
                              <a:gd name="T24" fmla="+- 0 4444 4391"/>
                              <a:gd name="T25" fmla="*/ T24 w 63"/>
                              <a:gd name="T26" fmla="+- 0 4845 4789"/>
                              <a:gd name="T27" fmla="*/ 4845 h 66"/>
                              <a:gd name="T28" fmla="+- 0 4450 4391"/>
                              <a:gd name="T29" fmla="*/ T28 w 63"/>
                              <a:gd name="T30" fmla="+- 0 4834 4789"/>
                              <a:gd name="T31" fmla="*/ 4834 h 66"/>
                              <a:gd name="T32" fmla="+- 0 4453 4391"/>
                              <a:gd name="T33" fmla="*/ T32 w 63"/>
                              <a:gd name="T34" fmla="+- 0 4821 4789"/>
                              <a:gd name="T35" fmla="*/ 4821 h 66"/>
                              <a:gd name="T36" fmla="+- 0 4450 4391"/>
                              <a:gd name="T37" fmla="*/ T36 w 63"/>
                              <a:gd name="T38" fmla="+- 0 4809 4789"/>
                              <a:gd name="T39" fmla="*/ 4809 h 66"/>
                              <a:gd name="T40" fmla="+- 0 4444 4391"/>
                              <a:gd name="T41" fmla="*/ T40 w 63"/>
                              <a:gd name="T42" fmla="+- 0 4798 4789"/>
                              <a:gd name="T43" fmla="*/ 4798 h 66"/>
                              <a:gd name="T44" fmla="+- 0 4434 4391"/>
                              <a:gd name="T45" fmla="*/ T44 w 63"/>
                              <a:gd name="T46" fmla="+- 0 4791 4789"/>
                              <a:gd name="T47" fmla="*/ 4791 h 66"/>
                              <a:gd name="T48" fmla="+- 0 4421 4391"/>
                              <a:gd name="T49" fmla="*/ T48 w 63"/>
                              <a:gd name="T50" fmla="+- 0 4789 4789"/>
                              <a:gd name="T51" fmla="*/ 4789 h 66"/>
                              <a:gd name="T52" fmla="+- 0 4410 4391"/>
                              <a:gd name="T53" fmla="*/ T52 w 63"/>
                              <a:gd name="T54" fmla="+- 0 4791 4789"/>
                              <a:gd name="T55" fmla="*/ 4791 h 66"/>
                              <a:gd name="T56" fmla="+- 0 4400 4391"/>
                              <a:gd name="T57" fmla="*/ T56 w 63"/>
                              <a:gd name="T58" fmla="+- 0 4798 4789"/>
                              <a:gd name="T59" fmla="*/ 4798 h 66"/>
                              <a:gd name="T60" fmla="+- 0 4393 4391"/>
                              <a:gd name="T61" fmla="*/ T60 w 63"/>
                              <a:gd name="T62" fmla="+- 0 4809 4789"/>
                              <a:gd name="T63" fmla="*/ 4809 h 66"/>
                              <a:gd name="T64" fmla="+- 0 4391 4391"/>
                              <a:gd name="T65" fmla="*/ T64 w 63"/>
                              <a:gd name="T66" fmla="+- 0 4821 4789"/>
                              <a:gd name="T67" fmla="*/ 4821 h 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3" h="66">
                                <a:moveTo>
                                  <a:pt x="0" y="32"/>
                                </a:moveTo>
                                <a:lnTo>
                                  <a:pt x="2" y="45"/>
                                </a:lnTo>
                                <a:lnTo>
                                  <a:pt x="9" y="56"/>
                                </a:lnTo>
                                <a:lnTo>
                                  <a:pt x="19" y="63"/>
                                </a:lnTo>
                                <a:lnTo>
                                  <a:pt x="30" y="65"/>
                                </a:lnTo>
                                <a:lnTo>
                                  <a:pt x="43" y="63"/>
                                </a:lnTo>
                                <a:lnTo>
                                  <a:pt x="53" y="56"/>
                                </a:lnTo>
                                <a:lnTo>
                                  <a:pt x="59" y="45"/>
                                </a:lnTo>
                                <a:lnTo>
                                  <a:pt x="62" y="32"/>
                                </a:lnTo>
                                <a:lnTo>
                                  <a:pt x="59" y="20"/>
                                </a:lnTo>
                                <a:lnTo>
                                  <a:pt x="53" y="9"/>
                                </a:lnTo>
                                <a:lnTo>
                                  <a:pt x="43" y="2"/>
                                </a:lnTo>
                                <a:lnTo>
                                  <a:pt x="30" y="0"/>
                                </a:lnTo>
                                <a:lnTo>
                                  <a:pt x="19" y="2"/>
                                </a:lnTo>
                                <a:lnTo>
                                  <a:pt x="9" y="9"/>
                                </a:lnTo>
                                <a:lnTo>
                                  <a:pt x="2" y="20"/>
                                </a:lnTo>
                                <a:lnTo>
                                  <a:pt x="0" y="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730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0" name="Freeform 171"/>
                        <wps:cNvSpPr>
                          <a:spLocks/>
                        </wps:cNvSpPr>
                        <wps:spPr bwMode="auto">
                          <a:xfrm>
                            <a:off x="4932" y="4797"/>
                            <a:ext cx="63" cy="66"/>
                          </a:xfrm>
                          <a:custGeom>
                            <a:avLst/>
                            <a:gdLst>
                              <a:gd name="T0" fmla="+- 0 4963 4932"/>
                              <a:gd name="T1" fmla="*/ T0 w 63"/>
                              <a:gd name="T2" fmla="+- 0 4798 4798"/>
                              <a:gd name="T3" fmla="*/ 4798 h 66"/>
                              <a:gd name="T4" fmla="+- 0 4951 4932"/>
                              <a:gd name="T5" fmla="*/ T4 w 63"/>
                              <a:gd name="T6" fmla="+- 0 4800 4798"/>
                              <a:gd name="T7" fmla="*/ 4800 h 66"/>
                              <a:gd name="T8" fmla="+- 0 4941 4932"/>
                              <a:gd name="T9" fmla="*/ T8 w 63"/>
                              <a:gd name="T10" fmla="+- 0 4807 4798"/>
                              <a:gd name="T11" fmla="*/ 4807 h 66"/>
                              <a:gd name="T12" fmla="+- 0 4935 4932"/>
                              <a:gd name="T13" fmla="*/ T12 w 63"/>
                              <a:gd name="T14" fmla="+- 0 4817 4798"/>
                              <a:gd name="T15" fmla="*/ 4817 h 66"/>
                              <a:gd name="T16" fmla="+- 0 4932 4932"/>
                              <a:gd name="T17" fmla="*/ T16 w 63"/>
                              <a:gd name="T18" fmla="+- 0 4830 4798"/>
                              <a:gd name="T19" fmla="*/ 4830 h 66"/>
                              <a:gd name="T20" fmla="+- 0 4935 4932"/>
                              <a:gd name="T21" fmla="*/ T20 w 63"/>
                              <a:gd name="T22" fmla="+- 0 4843 4798"/>
                              <a:gd name="T23" fmla="*/ 4843 h 66"/>
                              <a:gd name="T24" fmla="+- 0 4941 4932"/>
                              <a:gd name="T25" fmla="*/ T24 w 63"/>
                              <a:gd name="T26" fmla="+- 0 4853 4798"/>
                              <a:gd name="T27" fmla="*/ 4853 h 66"/>
                              <a:gd name="T28" fmla="+- 0 4951 4932"/>
                              <a:gd name="T29" fmla="*/ T28 w 63"/>
                              <a:gd name="T30" fmla="+- 0 4860 4798"/>
                              <a:gd name="T31" fmla="*/ 4860 h 66"/>
                              <a:gd name="T32" fmla="+- 0 4963 4932"/>
                              <a:gd name="T33" fmla="*/ T32 w 63"/>
                              <a:gd name="T34" fmla="+- 0 4863 4798"/>
                              <a:gd name="T35" fmla="*/ 4863 h 66"/>
                              <a:gd name="T36" fmla="+- 0 4975 4932"/>
                              <a:gd name="T37" fmla="*/ T36 w 63"/>
                              <a:gd name="T38" fmla="+- 0 4860 4798"/>
                              <a:gd name="T39" fmla="*/ 4860 h 66"/>
                              <a:gd name="T40" fmla="+- 0 4985 4932"/>
                              <a:gd name="T41" fmla="*/ T40 w 63"/>
                              <a:gd name="T42" fmla="+- 0 4853 4798"/>
                              <a:gd name="T43" fmla="*/ 4853 h 66"/>
                              <a:gd name="T44" fmla="+- 0 4992 4932"/>
                              <a:gd name="T45" fmla="*/ T44 w 63"/>
                              <a:gd name="T46" fmla="+- 0 4843 4798"/>
                              <a:gd name="T47" fmla="*/ 4843 h 66"/>
                              <a:gd name="T48" fmla="+- 0 4994 4932"/>
                              <a:gd name="T49" fmla="*/ T48 w 63"/>
                              <a:gd name="T50" fmla="+- 0 4830 4798"/>
                              <a:gd name="T51" fmla="*/ 4830 h 66"/>
                              <a:gd name="T52" fmla="+- 0 4992 4932"/>
                              <a:gd name="T53" fmla="*/ T52 w 63"/>
                              <a:gd name="T54" fmla="+- 0 4817 4798"/>
                              <a:gd name="T55" fmla="*/ 4817 h 66"/>
                              <a:gd name="T56" fmla="+- 0 4985 4932"/>
                              <a:gd name="T57" fmla="*/ T56 w 63"/>
                              <a:gd name="T58" fmla="+- 0 4807 4798"/>
                              <a:gd name="T59" fmla="*/ 4807 h 66"/>
                              <a:gd name="T60" fmla="+- 0 4975 4932"/>
                              <a:gd name="T61" fmla="*/ T60 w 63"/>
                              <a:gd name="T62" fmla="+- 0 4800 4798"/>
                              <a:gd name="T63" fmla="*/ 4800 h 66"/>
                              <a:gd name="T64" fmla="+- 0 4963 4932"/>
                              <a:gd name="T65" fmla="*/ T64 w 63"/>
                              <a:gd name="T66" fmla="+- 0 4798 4798"/>
                              <a:gd name="T67" fmla="*/ 4798 h 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3" h="66">
                                <a:moveTo>
                                  <a:pt x="31" y="0"/>
                                </a:moveTo>
                                <a:lnTo>
                                  <a:pt x="19" y="2"/>
                                </a:lnTo>
                                <a:lnTo>
                                  <a:pt x="9" y="9"/>
                                </a:lnTo>
                                <a:lnTo>
                                  <a:pt x="3" y="19"/>
                                </a:lnTo>
                                <a:lnTo>
                                  <a:pt x="0" y="32"/>
                                </a:lnTo>
                                <a:lnTo>
                                  <a:pt x="3" y="45"/>
                                </a:lnTo>
                                <a:lnTo>
                                  <a:pt x="9" y="55"/>
                                </a:lnTo>
                                <a:lnTo>
                                  <a:pt x="19" y="62"/>
                                </a:lnTo>
                                <a:lnTo>
                                  <a:pt x="31" y="65"/>
                                </a:lnTo>
                                <a:lnTo>
                                  <a:pt x="43" y="62"/>
                                </a:lnTo>
                                <a:lnTo>
                                  <a:pt x="53" y="55"/>
                                </a:lnTo>
                                <a:lnTo>
                                  <a:pt x="60" y="45"/>
                                </a:lnTo>
                                <a:lnTo>
                                  <a:pt x="62" y="32"/>
                                </a:lnTo>
                                <a:lnTo>
                                  <a:pt x="60" y="19"/>
                                </a:lnTo>
                                <a:lnTo>
                                  <a:pt x="53" y="9"/>
                                </a:lnTo>
                                <a:lnTo>
                                  <a:pt x="43" y="2"/>
                                </a:lnTo>
                                <a:lnTo>
                                  <a:pt x="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1" name="Freeform 170"/>
                        <wps:cNvSpPr>
                          <a:spLocks/>
                        </wps:cNvSpPr>
                        <wps:spPr bwMode="auto">
                          <a:xfrm>
                            <a:off x="4932" y="4797"/>
                            <a:ext cx="63" cy="66"/>
                          </a:xfrm>
                          <a:custGeom>
                            <a:avLst/>
                            <a:gdLst>
                              <a:gd name="T0" fmla="+- 0 4932 4932"/>
                              <a:gd name="T1" fmla="*/ T0 w 63"/>
                              <a:gd name="T2" fmla="+- 0 4830 4798"/>
                              <a:gd name="T3" fmla="*/ 4830 h 66"/>
                              <a:gd name="T4" fmla="+- 0 4935 4932"/>
                              <a:gd name="T5" fmla="*/ T4 w 63"/>
                              <a:gd name="T6" fmla="+- 0 4843 4798"/>
                              <a:gd name="T7" fmla="*/ 4843 h 66"/>
                              <a:gd name="T8" fmla="+- 0 4941 4932"/>
                              <a:gd name="T9" fmla="*/ T8 w 63"/>
                              <a:gd name="T10" fmla="+- 0 4853 4798"/>
                              <a:gd name="T11" fmla="*/ 4853 h 66"/>
                              <a:gd name="T12" fmla="+- 0 4951 4932"/>
                              <a:gd name="T13" fmla="*/ T12 w 63"/>
                              <a:gd name="T14" fmla="+- 0 4860 4798"/>
                              <a:gd name="T15" fmla="*/ 4860 h 66"/>
                              <a:gd name="T16" fmla="+- 0 4963 4932"/>
                              <a:gd name="T17" fmla="*/ T16 w 63"/>
                              <a:gd name="T18" fmla="+- 0 4863 4798"/>
                              <a:gd name="T19" fmla="*/ 4863 h 66"/>
                              <a:gd name="T20" fmla="+- 0 4975 4932"/>
                              <a:gd name="T21" fmla="*/ T20 w 63"/>
                              <a:gd name="T22" fmla="+- 0 4860 4798"/>
                              <a:gd name="T23" fmla="*/ 4860 h 66"/>
                              <a:gd name="T24" fmla="+- 0 4985 4932"/>
                              <a:gd name="T25" fmla="*/ T24 w 63"/>
                              <a:gd name="T26" fmla="+- 0 4853 4798"/>
                              <a:gd name="T27" fmla="*/ 4853 h 66"/>
                              <a:gd name="T28" fmla="+- 0 4992 4932"/>
                              <a:gd name="T29" fmla="*/ T28 w 63"/>
                              <a:gd name="T30" fmla="+- 0 4843 4798"/>
                              <a:gd name="T31" fmla="*/ 4843 h 66"/>
                              <a:gd name="T32" fmla="+- 0 4994 4932"/>
                              <a:gd name="T33" fmla="*/ T32 w 63"/>
                              <a:gd name="T34" fmla="+- 0 4830 4798"/>
                              <a:gd name="T35" fmla="*/ 4830 h 66"/>
                              <a:gd name="T36" fmla="+- 0 4992 4932"/>
                              <a:gd name="T37" fmla="*/ T36 w 63"/>
                              <a:gd name="T38" fmla="+- 0 4817 4798"/>
                              <a:gd name="T39" fmla="*/ 4817 h 66"/>
                              <a:gd name="T40" fmla="+- 0 4985 4932"/>
                              <a:gd name="T41" fmla="*/ T40 w 63"/>
                              <a:gd name="T42" fmla="+- 0 4807 4798"/>
                              <a:gd name="T43" fmla="*/ 4807 h 66"/>
                              <a:gd name="T44" fmla="+- 0 4975 4932"/>
                              <a:gd name="T45" fmla="*/ T44 w 63"/>
                              <a:gd name="T46" fmla="+- 0 4800 4798"/>
                              <a:gd name="T47" fmla="*/ 4800 h 66"/>
                              <a:gd name="T48" fmla="+- 0 4963 4932"/>
                              <a:gd name="T49" fmla="*/ T48 w 63"/>
                              <a:gd name="T50" fmla="+- 0 4798 4798"/>
                              <a:gd name="T51" fmla="*/ 4798 h 66"/>
                              <a:gd name="T52" fmla="+- 0 4951 4932"/>
                              <a:gd name="T53" fmla="*/ T52 w 63"/>
                              <a:gd name="T54" fmla="+- 0 4800 4798"/>
                              <a:gd name="T55" fmla="*/ 4800 h 66"/>
                              <a:gd name="T56" fmla="+- 0 4941 4932"/>
                              <a:gd name="T57" fmla="*/ T56 w 63"/>
                              <a:gd name="T58" fmla="+- 0 4807 4798"/>
                              <a:gd name="T59" fmla="*/ 4807 h 66"/>
                              <a:gd name="T60" fmla="+- 0 4935 4932"/>
                              <a:gd name="T61" fmla="*/ T60 w 63"/>
                              <a:gd name="T62" fmla="+- 0 4817 4798"/>
                              <a:gd name="T63" fmla="*/ 4817 h 66"/>
                              <a:gd name="T64" fmla="+- 0 4932 4932"/>
                              <a:gd name="T65" fmla="*/ T64 w 63"/>
                              <a:gd name="T66" fmla="+- 0 4830 4798"/>
                              <a:gd name="T67" fmla="*/ 4830 h 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3" h="66">
                                <a:moveTo>
                                  <a:pt x="0" y="32"/>
                                </a:moveTo>
                                <a:lnTo>
                                  <a:pt x="3" y="45"/>
                                </a:lnTo>
                                <a:lnTo>
                                  <a:pt x="9" y="55"/>
                                </a:lnTo>
                                <a:lnTo>
                                  <a:pt x="19" y="62"/>
                                </a:lnTo>
                                <a:lnTo>
                                  <a:pt x="31" y="65"/>
                                </a:lnTo>
                                <a:lnTo>
                                  <a:pt x="43" y="62"/>
                                </a:lnTo>
                                <a:lnTo>
                                  <a:pt x="53" y="55"/>
                                </a:lnTo>
                                <a:lnTo>
                                  <a:pt x="60" y="45"/>
                                </a:lnTo>
                                <a:lnTo>
                                  <a:pt x="62" y="32"/>
                                </a:lnTo>
                                <a:lnTo>
                                  <a:pt x="60" y="19"/>
                                </a:lnTo>
                                <a:lnTo>
                                  <a:pt x="53" y="9"/>
                                </a:lnTo>
                                <a:lnTo>
                                  <a:pt x="43" y="2"/>
                                </a:lnTo>
                                <a:lnTo>
                                  <a:pt x="31" y="0"/>
                                </a:lnTo>
                                <a:lnTo>
                                  <a:pt x="19" y="2"/>
                                </a:lnTo>
                                <a:lnTo>
                                  <a:pt x="9" y="9"/>
                                </a:lnTo>
                                <a:lnTo>
                                  <a:pt x="3" y="19"/>
                                </a:lnTo>
                                <a:lnTo>
                                  <a:pt x="0" y="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730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2" name="Picture 1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84" y="3451"/>
                            <a:ext cx="2820" cy="3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23" name="Line 168"/>
                        <wps:cNvCnPr>
                          <a:cxnSpLocks noChangeShapeType="1"/>
                        </wps:cNvCnPr>
                        <wps:spPr bwMode="auto">
                          <a:xfrm>
                            <a:off x="5072" y="4833"/>
                            <a:ext cx="222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4" name="Freeform 167"/>
                        <wps:cNvSpPr>
                          <a:spLocks/>
                        </wps:cNvSpPr>
                        <wps:spPr bwMode="auto">
                          <a:xfrm>
                            <a:off x="5234" y="4817"/>
                            <a:ext cx="60" cy="31"/>
                          </a:xfrm>
                          <a:custGeom>
                            <a:avLst/>
                            <a:gdLst>
                              <a:gd name="T0" fmla="+- 0 5234 5234"/>
                              <a:gd name="T1" fmla="*/ T0 w 60"/>
                              <a:gd name="T2" fmla="+- 0 4817 4817"/>
                              <a:gd name="T3" fmla="*/ 4817 h 31"/>
                              <a:gd name="T4" fmla="+- 0 5234 5234"/>
                              <a:gd name="T5" fmla="*/ T4 w 60"/>
                              <a:gd name="T6" fmla="+- 0 4848 4817"/>
                              <a:gd name="T7" fmla="*/ 4848 h 31"/>
                              <a:gd name="T8" fmla="+- 0 5294 5234"/>
                              <a:gd name="T9" fmla="*/ T8 w 60"/>
                              <a:gd name="T10" fmla="+- 0 4833 4817"/>
                              <a:gd name="T11" fmla="*/ 4833 h 31"/>
                              <a:gd name="T12" fmla="+- 0 5234 5234"/>
                              <a:gd name="T13" fmla="*/ T12 w 60"/>
                              <a:gd name="T14" fmla="+- 0 4817 4817"/>
                              <a:gd name="T15" fmla="*/ 4817 h 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60" h="31">
                                <a:moveTo>
                                  <a:pt x="0" y="0"/>
                                </a:moveTo>
                                <a:lnTo>
                                  <a:pt x="0" y="31"/>
                                </a:lnTo>
                                <a:lnTo>
                                  <a:pt x="60" y="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5" name="Freeform 166"/>
                        <wps:cNvSpPr>
                          <a:spLocks/>
                        </wps:cNvSpPr>
                        <wps:spPr bwMode="auto">
                          <a:xfrm>
                            <a:off x="5234" y="4817"/>
                            <a:ext cx="60" cy="31"/>
                          </a:xfrm>
                          <a:custGeom>
                            <a:avLst/>
                            <a:gdLst>
                              <a:gd name="T0" fmla="+- 0 5294 5234"/>
                              <a:gd name="T1" fmla="*/ T0 w 60"/>
                              <a:gd name="T2" fmla="+- 0 4833 4817"/>
                              <a:gd name="T3" fmla="*/ 4833 h 31"/>
                              <a:gd name="T4" fmla="+- 0 5234 5234"/>
                              <a:gd name="T5" fmla="*/ T4 w 60"/>
                              <a:gd name="T6" fmla="+- 0 4848 4817"/>
                              <a:gd name="T7" fmla="*/ 4848 h 31"/>
                              <a:gd name="T8" fmla="+- 0 5234 5234"/>
                              <a:gd name="T9" fmla="*/ T8 w 60"/>
                              <a:gd name="T10" fmla="+- 0 4817 4817"/>
                              <a:gd name="T11" fmla="*/ 4817 h 31"/>
                              <a:gd name="T12" fmla="+- 0 5294 5234"/>
                              <a:gd name="T13" fmla="*/ T12 w 60"/>
                              <a:gd name="T14" fmla="+- 0 4833 4817"/>
                              <a:gd name="T15" fmla="*/ 4833 h 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60" h="31">
                                <a:moveTo>
                                  <a:pt x="60" y="16"/>
                                </a:moveTo>
                                <a:lnTo>
                                  <a:pt x="0" y="31"/>
                                </a:lnTo>
                                <a:lnTo>
                                  <a:pt x="0" y="0"/>
                                </a:lnTo>
                                <a:lnTo>
                                  <a:pt x="60" y="1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6" name="Line 165"/>
                        <wps:cNvCnPr>
                          <a:cxnSpLocks noChangeShapeType="1"/>
                        </wps:cNvCnPr>
                        <wps:spPr bwMode="auto">
                          <a:xfrm>
                            <a:off x="2703" y="464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7" name="Freeform 164"/>
                        <wps:cNvSpPr>
                          <a:spLocks/>
                        </wps:cNvSpPr>
                        <wps:spPr bwMode="auto">
                          <a:xfrm>
                            <a:off x="2498" y="4624"/>
                            <a:ext cx="60" cy="31"/>
                          </a:xfrm>
                          <a:custGeom>
                            <a:avLst/>
                            <a:gdLst>
                              <a:gd name="T0" fmla="+- 0 2558 2498"/>
                              <a:gd name="T1" fmla="*/ T0 w 60"/>
                              <a:gd name="T2" fmla="+- 0 4625 4625"/>
                              <a:gd name="T3" fmla="*/ 4625 h 31"/>
                              <a:gd name="T4" fmla="+- 0 2498 2498"/>
                              <a:gd name="T5" fmla="*/ T4 w 60"/>
                              <a:gd name="T6" fmla="+- 0 4640 4625"/>
                              <a:gd name="T7" fmla="*/ 4640 h 31"/>
                              <a:gd name="T8" fmla="+- 0 2558 2498"/>
                              <a:gd name="T9" fmla="*/ T8 w 60"/>
                              <a:gd name="T10" fmla="+- 0 4656 4625"/>
                              <a:gd name="T11" fmla="*/ 4656 h 31"/>
                              <a:gd name="T12" fmla="+- 0 2558 2498"/>
                              <a:gd name="T13" fmla="*/ T12 w 60"/>
                              <a:gd name="T14" fmla="+- 0 4625 4625"/>
                              <a:gd name="T15" fmla="*/ 4625 h 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60" h="31">
                                <a:moveTo>
                                  <a:pt x="60" y="0"/>
                                </a:moveTo>
                                <a:lnTo>
                                  <a:pt x="0" y="15"/>
                                </a:lnTo>
                                <a:lnTo>
                                  <a:pt x="60" y="31"/>
                                </a:lnTo>
                                <a:lnTo>
                                  <a:pt x="6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8" name="Freeform 163"/>
                        <wps:cNvSpPr>
                          <a:spLocks/>
                        </wps:cNvSpPr>
                        <wps:spPr bwMode="auto">
                          <a:xfrm>
                            <a:off x="2498" y="4624"/>
                            <a:ext cx="60" cy="31"/>
                          </a:xfrm>
                          <a:custGeom>
                            <a:avLst/>
                            <a:gdLst>
                              <a:gd name="T0" fmla="+- 0 2498 2498"/>
                              <a:gd name="T1" fmla="*/ T0 w 60"/>
                              <a:gd name="T2" fmla="+- 0 4640 4625"/>
                              <a:gd name="T3" fmla="*/ 4640 h 31"/>
                              <a:gd name="T4" fmla="+- 0 2558 2498"/>
                              <a:gd name="T5" fmla="*/ T4 w 60"/>
                              <a:gd name="T6" fmla="+- 0 4625 4625"/>
                              <a:gd name="T7" fmla="*/ 4625 h 31"/>
                              <a:gd name="T8" fmla="+- 0 2558 2498"/>
                              <a:gd name="T9" fmla="*/ T8 w 60"/>
                              <a:gd name="T10" fmla="+- 0 4656 4625"/>
                              <a:gd name="T11" fmla="*/ 4656 h 31"/>
                              <a:gd name="T12" fmla="+- 0 2498 2498"/>
                              <a:gd name="T13" fmla="*/ T12 w 60"/>
                              <a:gd name="T14" fmla="+- 0 4640 4625"/>
                              <a:gd name="T15" fmla="*/ 4640 h 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60" h="31">
                                <a:moveTo>
                                  <a:pt x="0" y="15"/>
                                </a:moveTo>
                                <a:lnTo>
                                  <a:pt x="60" y="0"/>
                                </a:lnTo>
                                <a:lnTo>
                                  <a:pt x="60" y="31"/>
                                </a:lnTo>
                                <a:lnTo>
                                  <a:pt x="0" y="1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9" name="Picture 1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06" y="4966"/>
                            <a:ext cx="116" cy="6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30" name="Picture 1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76" y="3791"/>
                            <a:ext cx="188" cy="11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31" name="Picture 1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94" y="5949"/>
                            <a:ext cx="1439" cy="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32" name="Picture 1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80" y="5949"/>
                            <a:ext cx="233" cy="1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33" name="Picture 1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47" y="5949"/>
                            <a:ext cx="233" cy="1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34" name="Line 157"/>
                        <wps:cNvCnPr>
                          <a:cxnSpLocks noChangeShapeType="1"/>
                        </wps:cNvCnPr>
                        <wps:spPr bwMode="auto">
                          <a:xfrm>
                            <a:off x="2796" y="587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5" name="Line 156"/>
                        <wps:cNvCnPr>
                          <a:cxnSpLocks noChangeShapeType="1"/>
                        </wps:cNvCnPr>
                        <wps:spPr bwMode="auto">
                          <a:xfrm>
                            <a:off x="3338" y="587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6" name="Line 155"/>
                        <wps:cNvCnPr>
                          <a:cxnSpLocks noChangeShapeType="1"/>
                        </wps:cNvCnPr>
                        <wps:spPr bwMode="auto">
                          <a:xfrm>
                            <a:off x="3880" y="587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7" name="Line 154"/>
                        <wps:cNvCnPr>
                          <a:cxnSpLocks noChangeShapeType="1"/>
                        </wps:cNvCnPr>
                        <wps:spPr bwMode="auto">
                          <a:xfrm>
                            <a:off x="4422" y="587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8" name="Line 153"/>
                        <wps:cNvCnPr>
                          <a:cxnSpLocks noChangeShapeType="1"/>
                        </wps:cNvCnPr>
                        <wps:spPr bwMode="auto">
                          <a:xfrm>
                            <a:off x="4964" y="587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9" name="Line 152"/>
                        <wps:cNvCnPr>
                          <a:cxnSpLocks noChangeShapeType="1"/>
                        </wps:cNvCnPr>
                        <wps:spPr bwMode="auto">
                          <a:xfrm>
                            <a:off x="2258" y="5878"/>
                            <a:ext cx="3247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0" name="AutoShape 151"/>
                        <wps:cNvSpPr>
                          <a:spLocks/>
                        </wps:cNvSpPr>
                        <wps:spPr bwMode="auto">
                          <a:xfrm>
                            <a:off x="5563" y="5445"/>
                            <a:ext cx="105" cy="119"/>
                          </a:xfrm>
                          <a:custGeom>
                            <a:avLst/>
                            <a:gdLst>
                              <a:gd name="T0" fmla="+- 0 5632 5563"/>
                              <a:gd name="T1" fmla="*/ T0 w 105"/>
                              <a:gd name="T2" fmla="+- 0 5491 5446"/>
                              <a:gd name="T3" fmla="*/ 5491 h 119"/>
                              <a:gd name="T4" fmla="+- 0 5626 5563"/>
                              <a:gd name="T5" fmla="*/ T4 w 105"/>
                              <a:gd name="T6" fmla="+- 0 5468 5446"/>
                              <a:gd name="T7" fmla="*/ 5468 h 119"/>
                              <a:gd name="T8" fmla="+- 0 5617 5563"/>
                              <a:gd name="T9" fmla="*/ T8 w 105"/>
                              <a:gd name="T10" fmla="+- 0 5455 5446"/>
                              <a:gd name="T11" fmla="*/ 5455 h 119"/>
                              <a:gd name="T12" fmla="+- 0 5617 5563"/>
                              <a:gd name="T13" fmla="*/ T12 w 105"/>
                              <a:gd name="T14" fmla="+- 0 5504 5446"/>
                              <a:gd name="T15" fmla="*/ 5504 h 119"/>
                              <a:gd name="T16" fmla="+- 0 5616 5563"/>
                              <a:gd name="T17" fmla="*/ T16 w 105"/>
                              <a:gd name="T18" fmla="+- 0 5523 5446"/>
                              <a:gd name="T19" fmla="*/ 5523 h 119"/>
                              <a:gd name="T20" fmla="+- 0 5614 5563"/>
                              <a:gd name="T21" fmla="*/ T20 w 105"/>
                              <a:gd name="T22" fmla="+- 0 5541 5446"/>
                              <a:gd name="T23" fmla="*/ 5541 h 119"/>
                              <a:gd name="T24" fmla="+- 0 5610 5563"/>
                              <a:gd name="T25" fmla="*/ T24 w 105"/>
                              <a:gd name="T26" fmla="+- 0 5552 5446"/>
                              <a:gd name="T27" fmla="*/ 5552 h 119"/>
                              <a:gd name="T28" fmla="+- 0 5601 5563"/>
                              <a:gd name="T29" fmla="*/ T28 w 105"/>
                              <a:gd name="T30" fmla="+- 0 5558 5446"/>
                              <a:gd name="T31" fmla="*/ 5558 h 119"/>
                              <a:gd name="T32" fmla="+- 0 5587 5563"/>
                              <a:gd name="T33" fmla="*/ T32 w 105"/>
                              <a:gd name="T34" fmla="+- 0 5554 5446"/>
                              <a:gd name="T35" fmla="*/ 5554 h 119"/>
                              <a:gd name="T36" fmla="+- 0 5581 5563"/>
                              <a:gd name="T37" fmla="*/ T36 w 105"/>
                              <a:gd name="T38" fmla="+- 0 5536 5446"/>
                              <a:gd name="T39" fmla="*/ 5536 h 119"/>
                              <a:gd name="T40" fmla="+- 0 5579 5563"/>
                              <a:gd name="T41" fmla="*/ T40 w 105"/>
                              <a:gd name="T42" fmla="+- 0 5498 5446"/>
                              <a:gd name="T43" fmla="*/ 5498 h 119"/>
                              <a:gd name="T44" fmla="+- 0 5582 5563"/>
                              <a:gd name="T45" fmla="*/ T44 w 105"/>
                              <a:gd name="T46" fmla="+- 0 5468 5446"/>
                              <a:gd name="T47" fmla="*/ 5468 h 119"/>
                              <a:gd name="T48" fmla="+- 0 5591 5563"/>
                              <a:gd name="T49" fmla="*/ T48 w 105"/>
                              <a:gd name="T50" fmla="+- 0 5453 5446"/>
                              <a:gd name="T51" fmla="*/ 5453 h 119"/>
                              <a:gd name="T52" fmla="+- 0 5601 5563"/>
                              <a:gd name="T53" fmla="*/ T52 w 105"/>
                              <a:gd name="T54" fmla="+- 0 5451 5446"/>
                              <a:gd name="T55" fmla="*/ 5451 h 119"/>
                              <a:gd name="T56" fmla="+- 0 5606 5563"/>
                              <a:gd name="T57" fmla="*/ T56 w 105"/>
                              <a:gd name="T58" fmla="+- 0 5454 5446"/>
                              <a:gd name="T59" fmla="*/ 5454 h 119"/>
                              <a:gd name="T60" fmla="+- 0 5612 5563"/>
                              <a:gd name="T61" fmla="*/ T60 w 105"/>
                              <a:gd name="T62" fmla="+- 0 5461 5446"/>
                              <a:gd name="T63" fmla="*/ 5461 h 119"/>
                              <a:gd name="T64" fmla="+- 0 5616 5563"/>
                              <a:gd name="T65" fmla="*/ T64 w 105"/>
                              <a:gd name="T66" fmla="+- 0 5476 5446"/>
                              <a:gd name="T67" fmla="*/ 5476 h 119"/>
                              <a:gd name="T68" fmla="+- 0 5617 5563"/>
                              <a:gd name="T69" fmla="*/ T68 w 105"/>
                              <a:gd name="T70" fmla="+- 0 5455 5446"/>
                              <a:gd name="T71" fmla="*/ 5455 h 119"/>
                              <a:gd name="T72" fmla="+- 0 5614 5563"/>
                              <a:gd name="T73" fmla="*/ T72 w 105"/>
                              <a:gd name="T74" fmla="+- 0 5450 5446"/>
                              <a:gd name="T75" fmla="*/ 5450 h 119"/>
                              <a:gd name="T76" fmla="+- 0 5593 5563"/>
                              <a:gd name="T77" fmla="*/ T76 w 105"/>
                              <a:gd name="T78" fmla="+- 0 5446 5446"/>
                              <a:gd name="T79" fmla="*/ 5446 h 119"/>
                              <a:gd name="T80" fmla="+- 0 5583 5563"/>
                              <a:gd name="T81" fmla="*/ T80 w 105"/>
                              <a:gd name="T82" fmla="+- 0 5451 5446"/>
                              <a:gd name="T83" fmla="*/ 5451 h 119"/>
                              <a:gd name="T84" fmla="+- 0 5572 5563"/>
                              <a:gd name="T85" fmla="*/ T84 w 105"/>
                              <a:gd name="T86" fmla="+- 0 5463 5446"/>
                              <a:gd name="T87" fmla="*/ 5463 h 119"/>
                              <a:gd name="T88" fmla="+- 0 5563 5563"/>
                              <a:gd name="T89" fmla="*/ T88 w 105"/>
                              <a:gd name="T90" fmla="+- 0 5493 5446"/>
                              <a:gd name="T91" fmla="*/ 5493 h 119"/>
                              <a:gd name="T92" fmla="+- 0 5566 5563"/>
                              <a:gd name="T93" fmla="*/ T92 w 105"/>
                              <a:gd name="T94" fmla="+- 0 5534 5446"/>
                              <a:gd name="T95" fmla="*/ 5534 h 119"/>
                              <a:gd name="T96" fmla="+- 0 5587 5563"/>
                              <a:gd name="T97" fmla="*/ T96 w 105"/>
                              <a:gd name="T98" fmla="+- 0 5564 5446"/>
                              <a:gd name="T99" fmla="*/ 5564 h 119"/>
                              <a:gd name="T100" fmla="+- 0 5608 5563"/>
                              <a:gd name="T101" fmla="*/ T100 w 105"/>
                              <a:gd name="T102" fmla="+- 0 5562 5446"/>
                              <a:gd name="T103" fmla="*/ 5562 h 119"/>
                              <a:gd name="T104" fmla="+- 0 5619 5563"/>
                              <a:gd name="T105" fmla="*/ T104 w 105"/>
                              <a:gd name="T106" fmla="+- 0 5553 5446"/>
                              <a:gd name="T107" fmla="*/ 5553 h 119"/>
                              <a:gd name="T108" fmla="+- 0 5631 5563"/>
                              <a:gd name="T109" fmla="*/ T108 w 105"/>
                              <a:gd name="T110" fmla="+- 0 5528 5446"/>
                              <a:gd name="T111" fmla="*/ 5528 h 119"/>
                              <a:gd name="T112" fmla="+- 0 5633 5563"/>
                              <a:gd name="T113" fmla="*/ T112 w 105"/>
                              <a:gd name="T114" fmla="+- 0 5504 5446"/>
                              <a:gd name="T115" fmla="*/ 5504 h 119"/>
                              <a:gd name="T116" fmla="+- 0 5667 5563"/>
                              <a:gd name="T117" fmla="*/ T116 w 105"/>
                              <a:gd name="T118" fmla="+- 0 5550 5446"/>
                              <a:gd name="T119" fmla="*/ 5550 h 119"/>
                              <a:gd name="T120" fmla="+- 0 5661 5563"/>
                              <a:gd name="T121" fmla="*/ T120 w 105"/>
                              <a:gd name="T122" fmla="+- 0 5545 5446"/>
                              <a:gd name="T123" fmla="*/ 5545 h 119"/>
                              <a:gd name="T124" fmla="+- 0 5657 5563"/>
                              <a:gd name="T125" fmla="*/ T124 w 105"/>
                              <a:gd name="T126" fmla="+- 0 5545 5446"/>
                              <a:gd name="T127" fmla="*/ 5545 h 119"/>
                              <a:gd name="T128" fmla="+- 0 5651 5563"/>
                              <a:gd name="T129" fmla="*/ T128 w 105"/>
                              <a:gd name="T130" fmla="+- 0 5550 5446"/>
                              <a:gd name="T131" fmla="*/ 5550 h 119"/>
                              <a:gd name="T132" fmla="+- 0 5650 5563"/>
                              <a:gd name="T133" fmla="*/ T132 w 105"/>
                              <a:gd name="T134" fmla="+- 0 5557 5446"/>
                              <a:gd name="T135" fmla="*/ 5557 h 119"/>
                              <a:gd name="T136" fmla="+- 0 5654 5563"/>
                              <a:gd name="T137" fmla="*/ T136 w 105"/>
                              <a:gd name="T138" fmla="+- 0 5563 5446"/>
                              <a:gd name="T139" fmla="*/ 5563 h 119"/>
                              <a:gd name="T140" fmla="+- 0 5661 5563"/>
                              <a:gd name="T141" fmla="*/ T140 w 105"/>
                              <a:gd name="T142" fmla="+- 0 5564 5446"/>
                              <a:gd name="T143" fmla="*/ 5564 h 119"/>
                              <a:gd name="T144" fmla="+- 0 5667 5563"/>
                              <a:gd name="T145" fmla="*/ T144 w 105"/>
                              <a:gd name="T146" fmla="+- 0 5559 5446"/>
                              <a:gd name="T147" fmla="*/ 5559 h 119"/>
                              <a:gd name="T148" fmla="+- 0 5668 5563"/>
                              <a:gd name="T149" fmla="*/ T148 w 105"/>
                              <a:gd name="T150" fmla="+- 0 5552 5446"/>
                              <a:gd name="T151" fmla="*/ 5552 h 11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</a:cxnLst>
                            <a:rect l="0" t="0" r="r" b="b"/>
                            <a:pathLst>
                              <a:path w="105" h="119">
                                <a:moveTo>
                                  <a:pt x="70" y="58"/>
                                </a:moveTo>
                                <a:lnTo>
                                  <a:pt x="69" y="45"/>
                                </a:lnTo>
                                <a:lnTo>
                                  <a:pt x="67" y="33"/>
                                </a:lnTo>
                                <a:lnTo>
                                  <a:pt x="63" y="22"/>
                                </a:lnTo>
                                <a:lnTo>
                                  <a:pt x="58" y="13"/>
                                </a:lnTo>
                                <a:lnTo>
                                  <a:pt x="54" y="9"/>
                                </a:lnTo>
                                <a:lnTo>
                                  <a:pt x="54" y="41"/>
                                </a:lnTo>
                                <a:lnTo>
                                  <a:pt x="54" y="58"/>
                                </a:lnTo>
                                <a:lnTo>
                                  <a:pt x="54" y="67"/>
                                </a:lnTo>
                                <a:lnTo>
                                  <a:pt x="53" y="77"/>
                                </a:lnTo>
                                <a:lnTo>
                                  <a:pt x="52" y="87"/>
                                </a:lnTo>
                                <a:lnTo>
                                  <a:pt x="51" y="95"/>
                                </a:lnTo>
                                <a:lnTo>
                                  <a:pt x="49" y="101"/>
                                </a:lnTo>
                                <a:lnTo>
                                  <a:pt x="47" y="106"/>
                                </a:lnTo>
                                <a:lnTo>
                                  <a:pt x="41" y="111"/>
                                </a:lnTo>
                                <a:lnTo>
                                  <a:pt x="38" y="112"/>
                                </a:lnTo>
                                <a:lnTo>
                                  <a:pt x="29" y="112"/>
                                </a:lnTo>
                                <a:lnTo>
                                  <a:pt x="24" y="108"/>
                                </a:lnTo>
                                <a:lnTo>
                                  <a:pt x="21" y="100"/>
                                </a:lnTo>
                                <a:lnTo>
                                  <a:pt x="18" y="90"/>
                                </a:lnTo>
                                <a:lnTo>
                                  <a:pt x="16" y="77"/>
                                </a:lnTo>
                                <a:lnTo>
                                  <a:pt x="16" y="52"/>
                                </a:lnTo>
                                <a:lnTo>
                                  <a:pt x="16" y="42"/>
                                </a:lnTo>
                                <a:lnTo>
                                  <a:pt x="19" y="22"/>
                                </a:lnTo>
                                <a:lnTo>
                                  <a:pt x="22" y="15"/>
                                </a:lnTo>
                                <a:lnTo>
                                  <a:pt x="28" y="7"/>
                                </a:lnTo>
                                <a:lnTo>
                                  <a:pt x="32" y="5"/>
                                </a:lnTo>
                                <a:lnTo>
                                  <a:pt x="38" y="5"/>
                                </a:lnTo>
                                <a:lnTo>
                                  <a:pt x="41" y="6"/>
                                </a:lnTo>
                                <a:lnTo>
                                  <a:pt x="43" y="8"/>
                                </a:lnTo>
                                <a:lnTo>
                                  <a:pt x="46" y="11"/>
                                </a:lnTo>
                                <a:lnTo>
                                  <a:pt x="49" y="15"/>
                                </a:lnTo>
                                <a:lnTo>
                                  <a:pt x="51" y="22"/>
                                </a:lnTo>
                                <a:lnTo>
                                  <a:pt x="53" y="30"/>
                                </a:lnTo>
                                <a:lnTo>
                                  <a:pt x="54" y="41"/>
                                </a:lnTo>
                                <a:lnTo>
                                  <a:pt x="54" y="9"/>
                                </a:lnTo>
                                <a:lnTo>
                                  <a:pt x="52" y="5"/>
                                </a:lnTo>
                                <a:lnTo>
                                  <a:pt x="51" y="4"/>
                                </a:lnTo>
                                <a:lnTo>
                                  <a:pt x="44" y="0"/>
                                </a:lnTo>
                                <a:lnTo>
                                  <a:pt x="30" y="0"/>
                                </a:lnTo>
                                <a:lnTo>
                                  <a:pt x="25" y="2"/>
                                </a:lnTo>
                                <a:lnTo>
                                  <a:pt x="20" y="5"/>
                                </a:lnTo>
                                <a:lnTo>
                                  <a:pt x="14" y="10"/>
                                </a:lnTo>
                                <a:lnTo>
                                  <a:pt x="9" y="17"/>
                                </a:lnTo>
                                <a:lnTo>
                                  <a:pt x="2" y="36"/>
                                </a:lnTo>
                                <a:lnTo>
                                  <a:pt x="0" y="47"/>
                                </a:lnTo>
                                <a:lnTo>
                                  <a:pt x="0" y="75"/>
                                </a:lnTo>
                                <a:lnTo>
                                  <a:pt x="3" y="88"/>
                                </a:lnTo>
                                <a:lnTo>
                                  <a:pt x="16" y="111"/>
                                </a:lnTo>
                                <a:lnTo>
                                  <a:pt x="24" y="118"/>
                                </a:lnTo>
                                <a:lnTo>
                                  <a:pt x="40" y="118"/>
                                </a:lnTo>
                                <a:lnTo>
                                  <a:pt x="45" y="116"/>
                                </a:lnTo>
                                <a:lnTo>
                                  <a:pt x="49" y="112"/>
                                </a:lnTo>
                                <a:lnTo>
                                  <a:pt x="56" y="107"/>
                                </a:lnTo>
                                <a:lnTo>
                                  <a:pt x="61" y="101"/>
                                </a:lnTo>
                                <a:lnTo>
                                  <a:pt x="68" y="82"/>
                                </a:lnTo>
                                <a:lnTo>
                                  <a:pt x="70" y="71"/>
                                </a:lnTo>
                                <a:lnTo>
                                  <a:pt x="70" y="58"/>
                                </a:lnTo>
                                <a:close/>
                                <a:moveTo>
                                  <a:pt x="105" y="106"/>
                                </a:moveTo>
                                <a:lnTo>
                                  <a:pt x="104" y="104"/>
                                </a:lnTo>
                                <a:lnTo>
                                  <a:pt x="101" y="100"/>
                                </a:lnTo>
                                <a:lnTo>
                                  <a:pt x="98" y="99"/>
                                </a:lnTo>
                                <a:lnTo>
                                  <a:pt x="96" y="99"/>
                                </a:lnTo>
                                <a:lnTo>
                                  <a:pt x="94" y="99"/>
                                </a:lnTo>
                                <a:lnTo>
                                  <a:pt x="91" y="100"/>
                                </a:lnTo>
                                <a:lnTo>
                                  <a:pt x="88" y="104"/>
                                </a:lnTo>
                                <a:lnTo>
                                  <a:pt x="87" y="106"/>
                                </a:lnTo>
                                <a:lnTo>
                                  <a:pt x="87" y="111"/>
                                </a:lnTo>
                                <a:lnTo>
                                  <a:pt x="88" y="113"/>
                                </a:lnTo>
                                <a:lnTo>
                                  <a:pt x="91" y="117"/>
                                </a:lnTo>
                                <a:lnTo>
                                  <a:pt x="94" y="118"/>
                                </a:lnTo>
                                <a:lnTo>
                                  <a:pt x="98" y="118"/>
                                </a:lnTo>
                                <a:lnTo>
                                  <a:pt x="100" y="117"/>
                                </a:lnTo>
                                <a:lnTo>
                                  <a:pt x="104" y="113"/>
                                </a:lnTo>
                                <a:lnTo>
                                  <a:pt x="105" y="111"/>
                                </a:lnTo>
                                <a:lnTo>
                                  <a:pt x="105" y="10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41" name="Picture 1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98" y="5445"/>
                            <a:ext cx="138" cy="1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42" name="Picture 1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63" y="3506"/>
                            <a:ext cx="274" cy="1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43" name="Line 148"/>
                        <wps:cNvCnPr>
                          <a:cxnSpLocks noChangeShapeType="1"/>
                        </wps:cNvCnPr>
                        <wps:spPr bwMode="auto">
                          <a:xfrm>
                            <a:off x="5505" y="551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4" name="Line 147"/>
                        <wps:cNvCnPr>
                          <a:cxnSpLocks noChangeShapeType="1"/>
                        </wps:cNvCnPr>
                        <wps:spPr bwMode="auto">
                          <a:xfrm>
                            <a:off x="5505" y="512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5" name="Line 146"/>
                        <wps:cNvCnPr>
                          <a:cxnSpLocks noChangeShapeType="1"/>
                        </wps:cNvCnPr>
                        <wps:spPr bwMode="auto">
                          <a:xfrm>
                            <a:off x="5505" y="473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46" name="Picture 1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63" y="3894"/>
                            <a:ext cx="498" cy="14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47" name="Line 144"/>
                        <wps:cNvCnPr>
                          <a:cxnSpLocks noChangeShapeType="1"/>
                        </wps:cNvCnPr>
                        <wps:spPr bwMode="auto">
                          <a:xfrm>
                            <a:off x="5505" y="434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8" name="Line 143"/>
                        <wps:cNvCnPr>
                          <a:cxnSpLocks noChangeShapeType="1"/>
                        </wps:cNvCnPr>
                        <wps:spPr bwMode="auto">
                          <a:xfrm>
                            <a:off x="5505" y="3959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9" name="Line 142"/>
                        <wps:cNvCnPr>
                          <a:cxnSpLocks noChangeShapeType="1"/>
                        </wps:cNvCnPr>
                        <wps:spPr bwMode="auto">
                          <a:xfrm>
                            <a:off x="5505" y="357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50" name="Line 141"/>
                        <wps:cNvCnPr>
                          <a:cxnSpLocks noChangeShapeType="1"/>
                        </wps:cNvCnPr>
                        <wps:spPr bwMode="auto">
                          <a:xfrm>
                            <a:off x="5505" y="587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C7AA81" id="Group 140" o:spid="_x0000_s1026" style="position:absolute;margin-left:83.7pt;margin-top:18.5pt;width:219.35pt;height:294.6pt;z-index:-15698944;mso-wrap-distance-left:0;mso-wrap-distance-right:0;mso-position-horizontal-relative:page" coordorigin="1674,370" coordsize="4387,58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">
                <v:shape id="Freeform 338" o:spid="_x0000_s1027" style="position:absolute;left:1691;top:372;width:69;height:198;visibility:visible;mso-wrap-style:square;v-text-anchor:top" coordsize="69,1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" path="m66,l20,40,,92r,15l25,165r41,32l69,195r-5,-5l54,182r-7,-6l15,116,14,101,15,85,40,29,63,7,67,3,66,xe" fillcolor="black" stroked="f">
                  <v:path arrowok="t" o:connecttype="custom" o:connectlocs="66,373;20,413;0,465;0,480;25,538;66,570;69,568;64,563;54,555;47,549;15,489;14,474;15,458;40,402;63,380;67,376;66,373" o:connectangles="0,0,0,0,0,0,0,0,0,0,0,0,0,0,0,0,0"/>
                </v:shape>
                <v:shape id="Picture 337" o:spid="_x0000_s1028" type="#_x0000_t75" style="position:absolute;left:1805;top:456;width:101;height:1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">
                  <v:imagedata r:id="rId233" o:title=""/>
                </v:shape>
                <v:shape id="Freeform 336" o:spid="_x0000_s1029" style="position:absolute;left:1941;top:369;width:71;height:202;visibility:visible;mso-wrap-style:square;v-text-anchor:top" coordsize="71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" path="m1,l,3,5,8r9,8l21,22,54,84r2,15l56,114,28,173,5,194,,198r1,3l7,198r13,-7l61,147,71,105,70,89,36,27,7,3,1,xe" fillcolor="black" stroked="f">
                  <v:path arrowok="t" o:connecttype="custom" o:connectlocs="1,370;0,373;5,378;14,386;21,392;54,454;56,469;56,484;28,543;5,564;0,568;1,571;7,568;20,561;61,517;71,475;70,459;36,397;7,373;1,370" o:connectangles="0,0,0,0,0,0,0,0,0,0,0,0,0,0,0,0,0,0,0,0"/>
                </v:shape>
                <v:shape id="Picture 335" o:spid="_x0000_s1030" type="#_x0000_t75" style="position:absolute;left:2059;top:557;width:145;height:1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">
                  <v:imagedata r:id="rId234" o:title=""/>
                </v:shape>
                <v:line id="Line 334" o:spid="_x0000_s1031" style="position:absolute;visibility:visible;mso-wrap-style:square" from="2268,623" to="2317,6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" strokeweight=".16544mm"/>
                <v:shape id="AutoShape 333" o:spid="_x0000_s1032" style="position:absolute;left:2751;top:2993;width:1179;height:119;visibility:visible;mso-wrap-style:square;v-text-anchor:top" coordsize="1179,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" path="m74,74r-15,l59,18,59,,50,,46,6r,12l46,74,8,74,46,18,46,6,,75,,86r46,l46,116r13,l59,86r15,l74,74xm627,68r-2,-8l617,51r-3,-4l613,47r,30l613,96r-2,6l604,111r-4,2l591,113r-3,-1l581,106r-2,-5l575,88r-1,-5l574,69r,-3l575,59r5,-3l583,54r3,-2l588,52r2,-1l599,51r5,4l611,69r2,8l613,47r-6,-3l592,44r-8,3l577,52r2,-7l581,38r6,-11l590,22r9,-9l604,10r8,-5l618,4r7,-1l625,,615,r-6,1l595,6r-7,5l574,25r-6,8l561,52r-2,8l559,72r1,11l562,93r5,9l574,110r5,5l585,118r19,l612,113r1,l625,96r2,-9l627,68xm1178,83r-2,-6l1169,67r-2,-2l1167,92r,9l1165,105r-7,7l1153,113r-11,l1137,111r-8,-8l1127,97r,-13l1128,79r5,-9l1136,66r4,-4l1152,71r8,8l1166,88r1,4l1167,65r-3,-3l1162,61r-9,-8l1158,50r4,-3l1168,42r6,-9l1175,29r,-11l1173,12r-8,-7l1164,4r,25l1163,32r-3,7l1156,44r-7,6l1136,38r-3,-2l1131,33r-1,-3l1129,27r-1,-3l1128,17r2,-4l1136,6r5,-1l1152,5r4,1l1159,10r3,3l1164,17r,12l1164,4r-2,-2l1155,r-18,l1130,3r-11,10l1116,20r,12l1117,36r5,9l1128,51r9,8l1129,65r-6,5l1117,80r-2,4l1115,97r2,5l1122,108r6,7l1136,118r20,l1163,115r2,-2l1175,104r3,-7l1178,83xe" fillcolor="black" stroked="f">
                  <v:path arrowok="t" o:connecttype="custom" o:connectlocs="59,3012;46,3000;8,3068;0,3069;46,3110;74,3080;625,3054;613,3041;611,3096;591,3107;579,3095;574,3063;580,3050;588,3046;604,3049;613,3041;584,3041;581,3032;599,3007;618,2998;615,2994;588,3005;561,3046;560,3077;574,3104;604,3112;625,3090;1178,3077;1167,3059;1165,3099;1142,3107;1127,3091;1133,3064;1152,3065;1167,3086;1162,3055;1162,3041;1175,3023;1165,2999;1163,3026;1149,3044;1131,3027;1128,3018;1136,3000;1156,3000;1162,3007;1164,2998;1137,2994;1116,3014;1122,3039;1129,3059;1115,3078;1122,3102;1156,3112;1175,3098" o:connectangles="0,0,0,0,0,0,0,0,0,0,0,0,0,0,0,0,0,0,0,0,0,0,0,0,0,0,0,0,0,0,0,0,0,0,0,0,0,0,0,0,0,0,0,0,0,0,0,0,0,0,0,0,0,0,0"/>
                </v:shape>
                <v:shape id="Picture 332" o:spid="_x0000_s1033" type="#_x0000_t75" style="position:absolute;left:4389;top:2993;width:140;height:1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">
                  <v:imagedata r:id="rId235" o:title=""/>
                </v:shape>
                <v:shape id="Picture 331" o:spid="_x0000_s1034" type="#_x0000_t75" style="position:absolute;left:4943;top:2993;width:139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">
                  <v:imagedata r:id="rId236" o:title=""/>
                </v:shape>
                <v:line id="Line 330" o:spid="_x0000_s1035" style="position:absolute;visibility:visible;mso-wrap-style:square" from="2791,2922" to="2791,2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" strokeweight=".16544mm"/>
                <v:line id="Line 329" o:spid="_x0000_s1036" style="position:absolute;visibility:visible;mso-wrap-style:square" from="3345,2922" to="3345,2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" strokeweight=".16544mm"/>
                <v:line id="Line 328" o:spid="_x0000_s1037" style="position:absolute;visibility:visible;mso-wrap-style:square" from="3899,2922" to="3899,2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" strokeweight=".16544mm"/>
                <v:line id="Line 327" o:spid="_x0000_s1038" style="position:absolute;visibility:visible;mso-wrap-style:square" from="4453,2922" to="4453,2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" strokeweight=".16544mm"/>
                <v:line id="Line 326" o:spid="_x0000_s1039" style="position:absolute;visibility:visible;mso-wrap-style:square" from="5006,2922" to="5006,2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" strokeweight=".16544mm"/>
                <v:line id="Line 325" o:spid="_x0000_s1040" style="position:absolute;visibility:visible;mso-wrap-style:square" from="2268,2922" to="5558,2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" strokeweight=".16544mm"/>
                <v:shape id="Picture 324" o:spid="_x0000_s1041" type="#_x0000_t75" style="position:absolute;left:2051;top:2631;width:157;height:1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">
                  <v:imagedata r:id="rId237" o:title=""/>
                </v:shape>
                <v:line id="Line 323" o:spid="_x0000_s1042" style="position:absolute;visibility:visible;mso-wrap-style:square" from="2268,2696" to="2317,26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" strokeweight=".16544mm"/>
                <v:shape id="Picture 322" o:spid="_x0000_s1043" type="#_x0000_t75" style="position:absolute;left:2051;top:2401;width:152;height:1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">
                  <v:imagedata r:id="rId238" o:title=""/>
                </v:shape>
                <v:line id="Line 321" o:spid="_x0000_s1044" style="position:absolute;visibility:visible;mso-wrap-style:square" from="2268,2466" to="2317,24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" strokeweight=".16544mm"/>
                <v:shape id="Picture 320" o:spid="_x0000_s1045" type="#_x0000_t75" style="position:absolute;left:2057;top:2170;width:152;height:1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">
                  <v:imagedata r:id="rId239" o:title=""/>
                </v:shape>
                <v:line id="Line 319" o:spid="_x0000_s1046" style="position:absolute;visibility:visible;mso-wrap-style:square" from="2268,2236" to="2317,22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" strokeweight=".16544mm"/>
                <v:shape id="Picture 318" o:spid="_x0000_s1047" type="#_x0000_t75" style="position:absolute;left:2057;top:1942;width:147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">
                  <v:imagedata r:id="rId240" o:title=""/>
                </v:shape>
                <v:line id="Line 317" o:spid="_x0000_s1048" style="position:absolute;visibility:visible;mso-wrap-style:square" from="2268,2005" to="2317,20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" strokeweight=".16544mm"/>
                <v:shape id="Picture 316" o:spid="_x0000_s1049" type="#_x0000_t75" style="position:absolute;left:2056;top:1709;width:153;height:1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">
                  <v:imagedata r:id="rId241" o:title=""/>
                </v:shape>
                <v:line id="Line 315" o:spid="_x0000_s1050" style="position:absolute;visibility:visible;mso-wrap-style:square" from="2268,1775" to="2317,1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" strokeweight=".16544mm"/>
                <v:shape id="Picture 314" o:spid="_x0000_s1051" type="#_x0000_t75" style="position:absolute;left:2056;top:1478;width:148;height:1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">
                  <v:imagedata r:id="rId242" o:title=""/>
                </v:shape>
                <v:line id="Line 313" o:spid="_x0000_s1052" style="position:absolute;visibility:visible;mso-wrap-style:square" from="2268,1544" to="2317,15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" strokeweight=".16544mm"/>
                <v:shape id="Picture 312" o:spid="_x0000_s1053" type="#_x0000_t75" style="position:absolute;left:2055;top:1248;width:154;height:1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">
                  <v:imagedata r:id="rId243" o:title=""/>
                </v:shape>
                <v:line id="Line 311" o:spid="_x0000_s1054" style="position:absolute;visibility:visible;mso-wrap-style:square" from="2268,1314" to="2317,13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" strokeweight=".16544mm"/>
                <v:shape id="Picture 310" o:spid="_x0000_s1055" type="#_x0000_t75" style="position:absolute;left:2055;top:1020;width:149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">
                  <v:imagedata r:id="rId244" o:title=""/>
                </v:shape>
                <v:line id="Line 309" o:spid="_x0000_s1056" style="position:absolute;visibility:visible;mso-wrap-style:square" from="2268,1083" to="2317,10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" strokeweight=".16544mm"/>
                <v:shape id="Picture 308" o:spid="_x0000_s1057" type="#_x0000_t75" style="position:absolute;left:2059;top:787;width:150;height:1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">
                  <v:imagedata r:id="rId245" o:title=""/>
                </v:shape>
                <v:line id="Line 307" o:spid="_x0000_s1058" style="position:absolute;visibility:visible;mso-wrap-style:square" from="2268,853" to="2317,8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" strokeweight=".16544mm"/>
                <v:line id="Line 306" o:spid="_x0000_s1059" style="position:absolute;visibility:visible;mso-wrap-style:square" from="2268,2922" to="2268,2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" strokeweight=".16544mm"/>
                <v:line id="Line 305" o:spid="_x0000_s1060" style="position:absolute;visibility:visible;mso-wrap-style:square" from="2791,415" to="2791,4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" strokeweight=".16544mm"/>
                <v:line id="Line 304" o:spid="_x0000_s1061" style="position:absolute;visibility:visible;mso-wrap-style:square" from="3345,415" to="3345,4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" strokeweight=".16544mm"/>
                <v:line id="Line 303" o:spid="_x0000_s1062" style="position:absolute;visibility:visible;mso-wrap-style:square" from="3899,415" to="3899,4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" strokeweight=".16544mm"/>
                <v:line id="Line 302" o:spid="_x0000_s1063" style="position:absolute;visibility:visible;mso-wrap-style:square" from="4453,415" to="4453,4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" strokeweight=".16544mm"/>
                <v:line id="Line 301" o:spid="_x0000_s1064" style="position:absolute;visibility:visible;mso-wrap-style:square" from="5006,415" to="5006,4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" strokeweight=".16544mm"/>
                <v:line id="Line 300" o:spid="_x0000_s1065" style="position:absolute;visibility:visible;mso-wrap-style:square" from="2268,415" to="5558,4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" strokeweight=".16544mm"/>
                <v:line id="Line 299" o:spid="_x0000_s1066" style="position:absolute;visibility:visible;mso-wrap-style:square" from="5558,2696" to="5558,26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" strokeweight=".16544mm"/>
                <v:line id="Line 298" o:spid="_x0000_s1067" style="position:absolute;visibility:visible;mso-wrap-style:square" from="5558,2466" to="5558,24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" strokeweight=".16544mm"/>
                <v:line id="Line 297" o:spid="_x0000_s1068" style="position:absolute;visibility:visible;mso-wrap-style:square" from="5558,2236" to="5558,22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" strokeweight=".16544mm"/>
                <v:line id="Line 296" o:spid="_x0000_s1069" style="position:absolute;visibility:visible;mso-wrap-style:square" from="5558,2005" to="5558,20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" strokeweight=".16544mm"/>
                <v:line id="Line 295" o:spid="_x0000_s1070" style="position:absolute;visibility:visible;mso-wrap-style:square" from="5558,1775" to="5558,1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" strokeweight=".16544mm"/>
                <v:line id="Line 294" o:spid="_x0000_s1071" style="position:absolute;visibility:visible;mso-wrap-style:square" from="5558,1544" to="5558,15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" strokeweight=".16544mm"/>
                <v:line id="Line 293" o:spid="_x0000_s1072" style="position:absolute;visibility:visible;mso-wrap-style:square" from="5558,1314" to="5558,13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" strokeweight=".16544mm"/>
                <v:line id="Line 292" o:spid="_x0000_s1073" style="position:absolute;visibility:visible;mso-wrap-style:square" from="5558,1083" to="5558,10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" strokeweight=".16544mm"/>
                <v:line id="Line 291" o:spid="_x0000_s1074" style="position:absolute;visibility:visible;mso-wrap-style:square" from="5558,853" to="5558,8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" strokeweight=".16544mm"/>
                <v:line id="Line 290" o:spid="_x0000_s1075" style="position:absolute;visibility:visible;mso-wrap-style:square" from="5558,623" to="5558,6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" strokeweight=".16544mm"/>
                <v:line id="Line 289" o:spid="_x0000_s1076" style="position:absolute;visibility:visible;mso-wrap-style:square" from="5558,2922" to="5558,2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" strokeweight=".16544mm"/>
                <v:shape id="Picture 288" o:spid="_x0000_s1077" type="#_x0000_t75" style="position:absolute;left:2315;top:496;width:3070;height:20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">
                  <v:imagedata r:id="rId246" o:title=""/>
                </v:shape>
                <v:shape id="Picture 287" o:spid="_x0000_s1078" type="#_x0000_t75" style="position:absolute;left:1881;top:2008;width:118;height:6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">
                  <v:imagedata r:id="rId247" o:title=""/>
                </v:shape>
                <v:shape id="Picture 286" o:spid="_x0000_s1079" type="#_x0000_t75" style="position:absolute;left:1851;top:830;width:191;height:11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">
                  <v:imagedata r:id="rId248" o:title=""/>
                </v:shape>
                <v:shape id="Picture 285" o:spid="_x0000_s1080" type="#_x0000_t75" style="position:absolute;left:2405;top:3169;width:3010;height:1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">
                  <v:imagedata r:id="rId249" o:title=""/>
                </v:shape>
                <v:line id="Line 284" o:spid="_x0000_s1081" style="position:absolute;visibility:visible;mso-wrap-style:square" from="2791,2922" to="2791,2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" strokeweight=".16544mm"/>
                <v:line id="Line 283" o:spid="_x0000_s1082" style="position:absolute;visibility:visible;mso-wrap-style:square" from="3345,2922" to="3345,2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" strokeweight=".16544mm"/>
                <v:line id="Line 282" o:spid="_x0000_s1083" style="position:absolute;visibility:visible;mso-wrap-style:square" from="3899,2922" to="3899,2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" strokeweight=".16544mm"/>
                <v:line id="Line 281" o:spid="_x0000_s1084" style="position:absolute;visibility:visible;mso-wrap-style:square" from="4453,2922" to="4453,2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" strokeweight=".16544mm"/>
                <v:line id="Line 280" o:spid="_x0000_s1085" style="position:absolute;visibility:visible;mso-wrap-style:square" from="5006,2922" to="5006,2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" strokeweight=".16544mm"/>
                <v:line id="Line 279" o:spid="_x0000_s1086" style="position:absolute;visibility:visible;mso-wrap-style:square" from="2268,2922" to="5558,2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" strokeweight=".16544mm"/>
                <v:shape id="AutoShape 278" o:spid="_x0000_s1087" style="position:absolute;left:5616;top:2612;width:106;height:119;visibility:visible;mso-wrap-style:square;v-text-anchor:top" coordsize="106,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" path="m70,58r,-14l67,33,63,22,58,13,55,9r,32l55,58r-1,9l54,77,52,87r-1,8l49,101r-2,5l41,111r-3,2l29,113r-5,-5l21,100,17,90,16,77r,-25l16,42,19,22r3,-7l28,7,32,5r6,l41,6r2,2l46,11r3,4l53,30r2,11l55,9,52,5,51,4,44,,30,,25,2,20,5r-6,5l9,17,2,35,,47,,75,3,88r13,23l24,118r16,l45,116r5,-3l57,107r4,-6l69,82,70,71r,-13xm106,106r-1,-2l101,100r-2,l97,100r-3,l92,100r-3,4l88,106r,5l89,114r3,3l94,118r5,l101,117r4,-3l106,111r,-5xe" fillcolor="black" stroked="f">
                  <v:path arrowok="t" o:connecttype="custom" o:connectlocs="70,2657;63,2635;55,2622;55,2671;54,2690;51,2708;47,2719;38,2726;24,2721;17,2703;16,2665;19,2635;28,2620;38,2618;43,2621;49,2628;55,2654;52,2618;44,2613;25,2615;14,2623;2,2648;0,2688;16,2724;40,2731;50,2726;61,2714;70,2684;106,2719;101,2713;97,2713;92,2713;88,2719;89,2727;94,2731;101,2730;106,2724" o:connectangles="0,0,0,0,0,0,0,0,0,0,0,0,0,0,0,0,0,0,0,0,0,0,0,0,0,0,0,0,0,0,0,0,0,0,0,0,0"/>
                </v:shape>
                <v:shape id="Picture 277" o:spid="_x0000_s1088" type="#_x0000_t75" style="position:absolute;left:5753;top:2612;width:139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">
                  <v:imagedata r:id="rId250" o:title=""/>
                </v:shape>
                <v:shape id="Picture 276" o:spid="_x0000_s1089" type="#_x0000_t75" style="position:absolute;left:5616;top:846;width:436;height:16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">
                  <v:imagedata r:id="rId251" o:title=""/>
                </v:shape>
                <v:shape id="Picture 275" o:spid="_x0000_s1090" type="#_x0000_t75" style="position:absolute;left:5616;top:594;width:276;height:1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">
                  <v:imagedata r:id="rId252" o:title=""/>
                </v:shape>
                <v:line id="Line 274" o:spid="_x0000_s1091" style="position:absolute;visibility:visible;mso-wrap-style:square" from="5558,2678" to="5558,26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" strokeweight=".16544mm"/>
                <v:line id="Line 273" o:spid="_x0000_s1092" style="position:absolute;visibility:visible;mso-wrap-style:square" from="5558,2426" to="5558,2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" strokeweight=".16544mm"/>
                <v:line id="Line 272" o:spid="_x0000_s1093" style="position:absolute;visibility:visible;mso-wrap-style:square" from="5558,2174" to="5558,21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" strokeweight=".16544mm"/>
                <v:line id="Line 271" o:spid="_x0000_s1094" style="position:absolute;visibility:visible;mso-wrap-style:square" from="5558,1921" to="5558,19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" strokeweight=".16544mm"/>
                <v:line id="Line 270" o:spid="_x0000_s1095" style="position:absolute;visibility:visible;mso-wrap-style:square" from="5558,1669" to="5558,16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" strokeweight=".16544mm"/>
                <v:line id="Line 269" o:spid="_x0000_s1096" style="position:absolute;visibility:visible;mso-wrap-style:square" from="5558,1417" to="5558,14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" strokeweight=".16544mm"/>
                <v:line id="Line 268" o:spid="_x0000_s1097" style="position:absolute;visibility:visible;mso-wrap-style:square" from="5558,1164" to="5558,1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" strokeweight=".16544mm"/>
                <v:line id="Line 267" o:spid="_x0000_s1098" style="position:absolute;visibility:visible;mso-wrap-style:square" from="5558,912" to="5558,9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" strokeweight=".16544mm"/>
                <v:line id="Line 266" o:spid="_x0000_s1099" style="position:absolute;visibility:visible;mso-wrap-style:square" from="5558,659" to="5558,6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" strokeweight=".16544mm"/>
                <v:line id="Line 265" o:spid="_x0000_s1100" style="position:absolute;visibility:visible;mso-wrap-style:square" from="5558,2922" to="5558,2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" strokeweight=".16544mm"/>
                <v:shape id="AutoShape 264" o:spid="_x0000_s1101" style="position:absolute;left:1674;top:3331;width:322;height:202;visibility:visible;mso-wrap-style:square;v-text-anchor:top" coordsize="322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" path="m69,198r-4,-4l55,186r-8,-6l40,172r-6,-8l27,156,22,146,18,134,15,120r,-15l15,89,18,75,22,62,28,51,34,41r7,-9l48,25r6,-7l63,11,68,7,67,3,60,7,47,17,37,25r-8,9l20,44,13,55,7,68,2,81,,96r1,15l3,125r3,13l11,150r7,10l26,169r7,8l41,184r9,6l60,198r7,3l69,198xm207,151r-3,-2l200,159r-5,7l185,175r-7,3l159,178r-9,-5l137,152r-3,-12l134,113r3,-11l148,88r7,-3l168,85r4,1l178,91r1,4l180,105r1,3l185,113r3,2l197,115r2,-1l203,110r1,-3l204,98r-3,-6l187,80r-9,-3l167,77r-11,1l147,81r-9,5l130,94r-7,9l118,113r-3,11l114,137r1,13l118,162r4,10l128,181r9,11l148,197r24,l181,193r18,-16l204,166r3,-15xm322,106l321,90,318,75,312,61,305,49,296,37,287,27r-9,-8l269,12,257,4,251,r,4l255,8r10,8l272,23r6,7l285,39r7,10l297,59r5,12l305,85r2,15l306,115r-2,13l300,142r-7,12l286,164r-7,10l272,181r-7,6l255,194r-4,5l251,202r7,-3l270,191r9,-6l288,178r9,-9l305,159r7,-11l317,135r3,-14l322,106xe" fillcolor="black" stroked="f">
                  <v:path arrowok="t" o:connecttype="custom" o:connectlocs="55,3517;34,3495;18,3465;15,3420;28,3382;48,3356;68,3338;47,3348;20,3375;2,3412;3,3456;18,3491;41,3515;67,3532;204,3480;185,3506;150,3504;134,3444;155,3416;178,3422;181,3439;197,3446;204,3438;187,3411;156,3409;130,3425;115,3455;118,3493;137,3523;181,3524;207,3482;318,3406;296,3368;269,3343;251,3335;272,3354;292,3380;305,3416;304,3459;286,3495;265,3518;251,3533;279,3516;305,3490;320,3452" o:connectangles="0,0,0,0,0,0,0,0,0,0,0,0,0,0,0,0,0,0,0,0,0,0,0,0,0,0,0,0,0,0,0,0,0,0,0,0,0,0,0,0,0,0,0,0,0"/>
                </v:shape>
                <v:shape id="Freeform 263" o:spid="_x0000_s1102" style="position:absolute;left:1979;top:3596;width:43;height:116;visibility:visible;mso-wrap-style:square;v-text-anchor:top" coordsize="43,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" path="m29,l27,,,14r2,2l5,15,8,14r3,l12,14r2,2l15,17r1,4l16,27r,76l2,113r,3l43,116r,-3l38,113r-3,-1l32,111r-2,-1l29,106r,-3l29,xe" fillcolor="black" stroked="f">
                  <v:path arrowok="t" o:connecttype="custom" o:connectlocs="29,3596;27,3596;0,3610;2,3612;5,3611;8,3610;11,3610;12,3610;14,3612;15,3613;16,3617;16,3623;16,3699;2,3709;2,3712;43,3712;43,3709;38,3709;35,3708;32,3707;30,3706;29,3702;29,3699;29,3596" o:connectangles="0,0,0,0,0,0,0,0,0,0,0,0,0,0,0,0,0,0,0,0,0,0,0,0"/>
                </v:shape>
                <v:shape id="Picture 262" o:spid="_x0000_s1103" type="#_x0000_t75" style="position:absolute;left:2061;top:3596;width:139;height: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">
                  <v:imagedata r:id="rId253" o:title=""/>
                </v:shape>
                <v:line id="Line 261" o:spid="_x0000_s1104" style="position:absolute;visibility:visible;mso-wrap-style:square" from="2258,3661" to="2306,36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" strokeweight=".16439mm"/>
                <v:shape id="Picture 260" o:spid="_x0000_s1105" type="#_x0000_t75" style="position:absolute;left:2044;top:5585;width:155;height: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">
                  <v:imagedata r:id="rId254" o:title=""/>
                </v:shape>
                <v:line id="Line 259" o:spid="_x0000_s1106" style="position:absolute;visibility:visible;mso-wrap-style:square" from="2258,5651" to="2306,56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" strokeweight=".16439mm"/>
                <v:shape id="Picture 258" o:spid="_x0000_s1107" type="#_x0000_t75" style="position:absolute;left:2049;top:5300;width:150;height: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">
                  <v:imagedata r:id="rId255" o:title=""/>
                </v:shape>
                <v:line id="Line 257" o:spid="_x0000_s1108" style="position:absolute;visibility:visible;mso-wrap-style:square" from="2258,5366" to="2306,53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" strokeweight=".16439mm"/>
                <v:shape id="Picture 256" o:spid="_x0000_s1109" type="#_x0000_t75" style="position:absolute;left:2049;top:5017;width:151;height: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">
                  <v:imagedata r:id="rId256" o:title=""/>
                </v:shape>
                <v:line id="Line 255" o:spid="_x0000_s1110" style="position:absolute;visibility:visible;mso-wrap-style:square" from="2258,5082" to="2306,50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" strokeweight=".16439mm"/>
                <v:shape id="Picture 254" o:spid="_x0000_s1111" type="#_x0000_t75" style="position:absolute;left:2048;top:4732;width:152;height:1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">
                  <v:imagedata r:id="rId257" o:title=""/>
                </v:shape>
                <v:line id="Line 253" o:spid="_x0000_s1112" style="position:absolute;visibility:visible;mso-wrap-style:square" from="2258,4798" to="2306,47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" strokeweight=".16439mm"/>
                <v:shape id="Picture 252" o:spid="_x0000_s1113" type="#_x0000_t75" style="position:absolute;left:2052;top:4448;width:148;height: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">
                  <v:imagedata r:id="rId258" o:title=""/>
                </v:shape>
                <v:line id="Line 251" o:spid="_x0000_s1114" style="position:absolute;visibility:visible;mso-wrap-style:square" from="2258,4514" to="2306,45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" strokeweight=".16439mm"/>
                <v:shape id="Picture 250" o:spid="_x0000_s1115" type="#_x0000_t75" style="position:absolute;left:2048;top:4164;width:151;height:1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">
                  <v:imagedata r:id="rId259" o:title=""/>
                </v:shape>
                <v:line id="Line 249" o:spid="_x0000_s1116" style="position:absolute;visibility:visible;mso-wrap-style:square" from="2258,4230" to="2306,42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" strokeweight=".16439mm"/>
                <v:shape id="Picture 248" o:spid="_x0000_s1117" type="#_x0000_t75" style="position:absolute;left:1979;top:3880;width:220;height: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">
                  <v:imagedata r:id="rId260" o:title=""/>
                </v:shape>
                <v:line id="Line 247" o:spid="_x0000_s1118" style="position:absolute;visibility:visible;mso-wrap-style:square" from="2258,3945" to="2306,3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" strokeweight=".16439mm"/>
                <v:shape id="AutoShape 246" o:spid="_x0000_s1119" style="position:absolute;left:2796;top:5827;width:2;height:51;visibility:visible;mso-wrap-style:square;v-text-anchor:top" coordsize="2,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" path="m,51l,m,51l,25e" filled="f" strokeweight=".16439mm">
                  <v:path arrowok="t" o:connecttype="custom" o:connectlocs="0,5878;0,5827;0,5878;0,5852" o:connectangles="0,0,0,0"/>
                </v:shape>
                <v:shape id="AutoShape 245" o:spid="_x0000_s1120" style="position:absolute;left:3338;top:5827;width:2;height:51;visibility:visible;mso-wrap-style:square;v-text-anchor:top" coordsize="2,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" path="m,51l,m,51l,25e" filled="f" strokeweight=".16439mm">
                  <v:path arrowok="t" o:connecttype="custom" o:connectlocs="0,5878;0,5827;0,5878;0,5852" o:connectangles="0,0,0,0"/>
                </v:shape>
                <v:shape id="AutoShape 244" o:spid="_x0000_s1121" style="position:absolute;left:3879;top:5827;width:2;height:51;visibility:visible;mso-wrap-style:square;v-text-anchor:top" coordsize="2,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" path="m,51l,m,51l,25e" filled="f" strokeweight=".16439mm">
                  <v:path arrowok="t" o:connecttype="custom" o:connectlocs="0,5878;0,5827;0,5878;0,5852" o:connectangles="0,0,0,0"/>
                </v:shape>
                <v:shape id="AutoShape 243" o:spid="_x0000_s1122" style="position:absolute;left:4422;top:5827;width:2;height:51;visibility:visible;mso-wrap-style:square;v-text-anchor:top" coordsize="2,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" path="m,51l,m,51l,25e" filled="f" strokeweight=".16439mm">
                  <v:path arrowok="t" o:connecttype="custom" o:connectlocs="0,5878;0,5827;0,5878;0,5852" o:connectangles="0,0,0,0"/>
                </v:shape>
                <v:shape id="AutoShape 242" o:spid="_x0000_s1123" style="position:absolute;left:4963;top:5827;width:2;height:51;visibility:visible;mso-wrap-style:square;v-text-anchor:top" coordsize="2,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" path="m,51l,m,51l,25e" filled="f" strokeweight=".16439mm">
                  <v:path arrowok="t" o:connecttype="custom" o:connectlocs="0,5878;0,5827;0,5878;0,5852" o:connectangles="0,0,0,0"/>
                </v:shape>
                <v:shape id="AutoShape 241" o:spid="_x0000_s1124" style="position:absolute;left:2257;top:3377;width:3248;height:2501;visibility:visible;mso-wrap-style:square;v-text-anchor:top" coordsize="3248,2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" path="m,2500r3247,m,2500l,e" filled="f" strokeweight=".16439mm">
                  <v:path arrowok="t" o:connecttype="custom" o:connectlocs="0,5878;3247,5878;0,5878;0,3378" o:connectangles="0,0,0,0"/>
                </v:shape>
                <v:shape id="Freeform 240" o:spid="_x0000_s1125" style="position:absolute;left:2796;top:3377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" path="m,l,e" filled="f" strokeweight=".16439mm">
                  <v:path arrowok="t" o:connecttype="custom" o:connectlocs="0,0;0,0;0,0" o:connectangles="0,0,0"/>
                </v:shape>
                <v:shape id="Freeform 239" o:spid="_x0000_s1126" style="position:absolute;left:3338;top:3377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" path="m,l,e" filled="f" strokeweight=".16439mm">
                  <v:path arrowok="t" o:connecttype="custom" o:connectlocs="0,0;0,0;0,0" o:connectangles="0,0,0"/>
                </v:shape>
                <v:shape id="Freeform 238" o:spid="_x0000_s1127" style="position:absolute;left:3879;top:3377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" path="m,l,e" filled="f" strokeweight=".16439mm">
                  <v:path arrowok="t" o:connecttype="custom" o:connectlocs="0,0;0,0;0,0" o:connectangles="0,0,0"/>
                </v:shape>
                <v:shape id="Freeform 237" o:spid="_x0000_s1128" style="position:absolute;left:4422;top:3377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" path="m,l,e" filled="f" strokeweight=".16439mm">
                  <v:path arrowok="t" o:connecttype="custom" o:connectlocs="0,0;0,0;0,0" o:connectangles="0,0,0"/>
                </v:shape>
                <v:shape id="Freeform 236" o:spid="_x0000_s1129" style="position:absolute;left:4963;top:3377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" path="m,l,e" filled="f" strokeweight=".16439mm">
                  <v:path arrowok="t" o:connecttype="custom" o:connectlocs="0,0;0,0;0,0" o:connectangles="0,0,0"/>
                </v:shape>
                <v:line id="Line 235" o:spid="_x0000_s1130" style="position:absolute;visibility:visible;mso-wrap-style:square" from="2258,3378" to="5505,33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" strokeweight=".16439mm"/>
                <v:line id="Line 234" o:spid="_x0000_s1131" style="position:absolute;visibility:visible;mso-wrap-style:square" from="5505,5651" to="5505,56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" strokeweight=".16439mm"/>
                <v:line id="Line 233" o:spid="_x0000_s1132" style="position:absolute;visibility:visible;mso-wrap-style:square" from="5505,5366" to="5505,53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" strokeweight=".16439mm"/>
                <v:line id="Line 232" o:spid="_x0000_s1133" style="position:absolute;visibility:visible;mso-wrap-style:square" from="5505,5082" to="5505,50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" strokeweight=".16439mm"/>
                <v:line id="Line 231" o:spid="_x0000_s1134" style="position:absolute;visibility:visible;mso-wrap-style:square" from="5505,4798" to="5505,47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" strokeweight=".16439mm"/>
                <v:line id="Line 230" o:spid="_x0000_s1135" style="position:absolute;visibility:visible;mso-wrap-style:square" from="5505,4514" to="5505,45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" strokeweight=".16439mm"/>
                <v:line id="Line 229" o:spid="_x0000_s1136" style="position:absolute;visibility:visible;mso-wrap-style:square" from="5505,4230" to="5505,42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" strokeweight=".16439mm"/>
                <v:line id="Line 228" o:spid="_x0000_s1137" style="position:absolute;visibility:visible;mso-wrap-style:square" from="5505,3945" to="5505,3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" strokeweight=".16439mm"/>
                <v:line id="Line 227" o:spid="_x0000_s1138" style="position:absolute;visibility:visible;mso-wrap-style:square" from="5505,3661" to="5505,36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" strokeweight=".16439mm"/>
                <v:line id="Line 226" o:spid="_x0000_s1139" style="position:absolute;visibility:visible;mso-wrap-style:square" from="5505,5878" to="5505,58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" strokeweight=".16439mm"/>
                <v:line id="Line 225" o:spid="_x0000_s1140" style="position:absolute;visibility:visible;mso-wrap-style:square" from="3338,4392" to="3338,47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" strokeweight=".16439mm"/>
                <v:line id="Line 224" o:spid="_x0000_s1141" style="position:absolute;visibility:visible;mso-wrap-style:square" from="3880,4157" to="3880,43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" strokeweight=".16439mm"/>
                <v:line id="Line 223" o:spid="_x0000_s1142" style="position:absolute;visibility:visible;mso-wrap-style:square" from="4422,4020" to="4422,41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" strokeweight=".16439mm"/>
                <v:line id="Line 222" o:spid="_x0000_s1143" style="position:absolute;visibility:visible;mso-wrap-style:square" from="4964,3964" to="4964,40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" strokeweight=".16439mm"/>
                <v:rect id="Rectangle 221" o:spid="_x0000_s1144" style="position:absolute;left:2768;top:4683;width:56;height: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" fillcolor="black" stroked="f"/>
                <v:rect id="Rectangle 220" o:spid="_x0000_s1145" style="position:absolute;left:2768;top:4683;width:56;height: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" filled="f" strokeweight=".07583mm"/>
                <v:rect id="Rectangle 219" o:spid="_x0000_s1146" style="position:absolute;left:3310;top:4362;width:56;height: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" fillcolor="black" stroked="f"/>
                <v:rect id="Rectangle 218" o:spid="_x0000_s1147" style="position:absolute;left:3310;top:4362;width:56;height: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" filled="f" strokeweight=".07583mm"/>
                <v:rect id="Rectangle 217" o:spid="_x0000_s1148" style="position:absolute;left:3852;top:4127;width:56;height: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" fillcolor="black" stroked="f"/>
                <v:rect id="Rectangle 216" o:spid="_x0000_s1149" style="position:absolute;left:3852;top:4127;width:56;height: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" filled="f" strokeweight=".07583mm"/>
                <v:rect id="Rectangle 215" o:spid="_x0000_s1150" style="position:absolute;left:4394;top:3990;width:56;height: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" fillcolor="black" stroked="f"/>
                <v:rect id="Rectangle 214" o:spid="_x0000_s1151" style="position:absolute;left:4394;top:3990;width:56;height: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" filled="f" strokeweight=".07583mm"/>
                <v:rect id="Rectangle 213" o:spid="_x0000_s1152" style="position:absolute;left:4935;top:3934;width:56;height: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" fillcolor="black" stroked="f"/>
                <v:rect id="Rectangle 212" o:spid="_x0000_s1153" style="position:absolute;left:4935;top:3934;width:56;height: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" filled="f" strokeweight=".07583mm"/>
                <v:line id="Line 211" o:spid="_x0000_s1154" style="position:absolute;visibility:visible;mso-wrap-style:square" from="3338,4239" to="3338,45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" strokecolor="red" strokeweight=".16439mm"/>
                <v:line id="Line 210" o:spid="_x0000_s1155" style="position:absolute;visibility:visible;mso-wrap-style:square" from="3880,4060" to="3880,42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" strokecolor="red" strokeweight=".16439mm"/>
                <v:line id="Line 209" o:spid="_x0000_s1156" style="position:absolute;visibility:visible;mso-wrap-style:square" from="4422,3974" to="4422,40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" strokecolor="red" strokeweight=".16439mm"/>
                <v:line id="Line 208" o:spid="_x0000_s1157" style="position:absolute;visibility:visible;mso-wrap-style:square" from="4964,3950" to="4964,39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" strokecolor="red" strokeweight=".16439mm"/>
                <v:shape id="Freeform 207" o:spid="_x0000_s1158" style="position:absolute;left:2764;top:4509;width:63;height:66;visibility:visible;mso-wrap-style:square;v-text-anchor:top" coordsize="63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" path="m31,l19,3,9,10,2,20,,33,2,46,9,56r10,7l31,66,43,63,53,56,59,46,62,33,59,20,53,10,43,3,31,xe" fillcolor="red" stroked="f">
                  <v:path arrowok="t" o:connecttype="custom" o:connectlocs="31,4509;19,4512;9,4519;2,4529;0,4542;2,4555;9,4565;19,4572;31,4575;43,4572;53,4565;59,4555;62,4542;59,4529;53,4519;43,4512;31,4509" o:connectangles="0,0,0,0,0,0,0,0,0,0,0,0,0,0,0,0,0"/>
                </v:shape>
                <v:shape id="Freeform 206" o:spid="_x0000_s1159" style="position:absolute;left:2764;top:4509;width:63;height:66;visibility:visible;mso-wrap-style:square;v-text-anchor:top" coordsize="63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" path="m,33l2,46,9,56r10,7l31,66,43,63,53,56,59,46,62,33,59,20,53,10,43,3,31,,19,3,9,10,2,20,,33xe" filled="f" strokecolor="red" strokeweight=".07583mm">
                  <v:path arrowok="t" o:connecttype="custom" o:connectlocs="0,4542;2,4555;9,4565;19,4572;31,4575;43,4572;53,4565;59,4555;62,4542;59,4529;53,4519;43,4512;31,4509;19,4512;9,4519;2,4529;0,4542" o:connectangles="0,0,0,0,0,0,0,0,0,0,0,0,0,0,0,0,0"/>
                </v:shape>
                <v:shape id="Freeform 205" o:spid="_x0000_s1160" style="position:absolute;left:3307;top:4205;width:63;height:66;visibility:visible;mso-wrap-style:square;v-text-anchor:top" coordsize="63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" path="m31,l19,2,9,9,2,19,,32,2,45,9,55r10,7l31,65,43,62,53,55,60,45,62,32,60,19,53,9,43,2,31,xe" fillcolor="red" stroked="f">
                  <v:path arrowok="t" o:connecttype="custom" o:connectlocs="31,4206;19,4208;9,4215;2,4225;0,4238;2,4251;9,4261;19,4268;31,4271;43,4268;53,4261;60,4251;62,4238;60,4225;53,4215;43,4208;31,4206" o:connectangles="0,0,0,0,0,0,0,0,0,0,0,0,0,0,0,0,0"/>
                </v:shape>
                <v:shape id="Freeform 204" o:spid="_x0000_s1161" style="position:absolute;left:3307;top:4205;width:63;height:66;visibility:visible;mso-wrap-style:square;v-text-anchor:top" coordsize="63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" path="m,32l2,45,9,55r10,7l31,65,43,62,53,55,60,45,62,32,60,19,53,9,43,2,31,,19,2,9,9,2,19,,32xe" filled="f" strokecolor="red" strokeweight=".07583mm">
                  <v:path arrowok="t" o:connecttype="custom" o:connectlocs="0,4238;2,4251;9,4261;19,4268;31,4271;43,4268;53,4261;60,4251;62,4238;60,4225;53,4215;43,4208;31,4206;19,4208;9,4215;2,4225;0,4238" o:connectangles="0,0,0,0,0,0,0,0,0,0,0,0,0,0,0,0,0"/>
                </v:shape>
                <v:shape id="Freeform 203" o:spid="_x0000_s1162" style="position:absolute;left:3848;top:4026;width:63;height:66;visibility:visible;mso-wrap-style:square;v-text-anchor:top" coordsize="63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" path="m31,l19,2,10,9,3,20,,32,3,45r7,11l19,63r12,2l43,63,53,56,60,45,63,32,60,20,53,9,43,2,31,xe" fillcolor="red" stroked="f">
                  <v:path arrowok="t" o:connecttype="custom" o:connectlocs="31,4027;19,4029;10,4036;3,4047;0,4059;3,4072;10,4083;19,4090;31,4092;43,4090;53,4083;60,4072;63,4059;60,4047;53,4036;43,4029;31,4027" o:connectangles="0,0,0,0,0,0,0,0,0,0,0,0,0,0,0,0,0"/>
                </v:shape>
                <v:shape id="Freeform 202" o:spid="_x0000_s1163" style="position:absolute;left:3848;top:4026;width:63;height:66;visibility:visible;mso-wrap-style:square;v-text-anchor:top" coordsize="63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" path="m,32l3,45r7,11l19,63r12,2l43,63,53,56,60,45,63,32,60,20,53,9,43,2,31,,19,2,10,9,3,20,,32xe" filled="f" strokecolor="red" strokeweight=".07583mm">
                  <v:path arrowok="t" o:connecttype="custom" o:connectlocs="0,4059;3,4072;10,4083;19,4090;31,4092;43,4090;53,4083;60,4072;63,4059;60,4047;53,4036;43,4029;31,4027;19,4029;10,4036;3,4047;0,4059" o:connectangles="0,0,0,0,0,0,0,0,0,0,0,0,0,0,0,0,0"/>
                </v:shape>
                <v:shape id="Freeform 201" o:spid="_x0000_s1164" style="position:absolute;left:4390;top:3940;width:63;height:66;visibility:visible;mso-wrap-style:square;v-text-anchor:top" coordsize="63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" path="m30,l19,2,9,9,2,20,,32,2,45,9,56r10,7l30,65,43,63,53,56,59,45,62,32,59,20,53,9,43,2,30,xe" fillcolor="red" stroked="f">
                  <v:path arrowok="t" o:connecttype="custom" o:connectlocs="30,3941;19,3943;9,3950;2,3961;0,3973;2,3986;9,3997;19,4004;30,4006;43,4004;53,3997;59,3986;62,3973;59,3961;53,3950;43,3943;30,3941" o:connectangles="0,0,0,0,0,0,0,0,0,0,0,0,0,0,0,0,0"/>
                </v:shape>
                <v:shape id="Freeform 200" o:spid="_x0000_s1165" style="position:absolute;left:4390;top:3940;width:63;height:66;visibility:visible;mso-wrap-style:square;v-text-anchor:top" coordsize="63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" path="m,32l2,45,9,56r10,7l30,65,43,63,53,56,59,45,62,32,59,20,53,9,43,2,30,,19,2,9,9,2,20,,32xe" filled="f" strokecolor="red" strokeweight=".07583mm">
                  <v:path arrowok="t" o:connecttype="custom" o:connectlocs="0,3973;2,3986;9,3997;19,4004;30,4006;43,4004;53,3997;59,3986;62,3973;59,3961;53,3950;43,3943;30,3941;19,3943;9,3950;2,3961;0,3973" o:connectangles="0,0,0,0,0,0,0,0,0,0,0,0,0,0,0,0,0"/>
                </v:shape>
                <v:shape id="Freeform 199" o:spid="_x0000_s1166" style="position:absolute;left:4932;top:3916;width:63;height:66;visibility:visible;mso-wrap-style:square;v-text-anchor:top" coordsize="63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" path="m31,l19,2,9,9,3,19,,32,3,45,9,55r10,7l31,65,43,62,53,55,60,45,62,32,60,19,53,9,43,2,31,xe" fillcolor="red" stroked="f">
                  <v:path arrowok="t" o:connecttype="custom" o:connectlocs="31,3917;19,3919;9,3926;3,3936;0,3949;3,3962;9,3972;19,3979;31,3982;43,3979;53,3972;60,3962;62,3949;60,3936;53,3926;43,3919;31,3917" o:connectangles="0,0,0,0,0,0,0,0,0,0,0,0,0,0,0,0,0"/>
                </v:shape>
                <v:shape id="Freeform 198" o:spid="_x0000_s1167" style="position:absolute;left:4932;top:3916;width:63;height:66;visibility:visible;mso-wrap-style:square;v-text-anchor:top" coordsize="63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" path="m,32l3,45,9,55r10,7l31,65,43,62,53,55,60,45,62,32,60,19,53,9,43,2,31,,19,2,9,9,3,19,,32xe" filled="f" strokecolor="red" strokeweight=".07583mm">
                  <v:path arrowok="t" o:connecttype="custom" o:connectlocs="0,3949;3,3962;9,3972;19,3979;31,3982;43,3979;53,3972;60,3962;62,3949;60,3936;53,3926;43,3919;31,3917;19,3919;9,3926;3,3936;0,3949" o:connectangles="0,0,0,0,0,0,0,0,0,0,0,0,0,0,0,0,0"/>
                </v:shape>
                <v:line id="Line 197" o:spid="_x0000_s1168" style="position:absolute;visibility:visible;mso-wrap-style:square" from="3299,5231" to="3299,55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" strokeweight=".16439mm"/>
                <v:line id="Line 196" o:spid="_x0000_s1169" style="position:absolute;visibility:visible;mso-wrap-style:square" from="3836,4985" to="3836,51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" strokeweight=".16439mm"/>
                <v:line id="Line 195" o:spid="_x0000_s1170" style="position:absolute;visibility:visible;mso-wrap-style:square" from="4375,4860" to="4375,4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" strokeweight=".16439mm"/>
                <v:line id="Line 194" o:spid="_x0000_s1171" style="position:absolute;visibility:visible;mso-wrap-style:square" from="4916,4829" to="4916,48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" strokeweight=".16439mm"/>
                <v:rect id="Rectangle 193" o:spid="_x0000_s1172" style="position:absolute;left:2768;top:5538;width:56;height: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" fillcolor="black" stroked="f"/>
                <v:rect id="Rectangle 192" o:spid="_x0000_s1173" style="position:absolute;left:2768;top:5538;width:56;height: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" filled="f" strokeweight=".07583mm"/>
                <v:rect id="Rectangle 191" o:spid="_x0000_s1174" style="position:absolute;left:3310;top:5174;width:56;height: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" fillcolor="black" stroked="f"/>
                <v:rect id="Rectangle 190" o:spid="_x0000_s1175" style="position:absolute;left:3310;top:5174;width:56;height: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" filled="f" strokeweight=".07583mm"/>
                <v:rect id="Rectangle 189" o:spid="_x0000_s1176" style="position:absolute;left:3852;top:4936;width:56;height: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" fillcolor="black" stroked="f"/>
                <v:rect id="Rectangle 188" o:spid="_x0000_s1177" style="position:absolute;left:3852;top:4936;width:56;height: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" filled="f" strokeweight=".07583mm"/>
                <v:rect id="Rectangle 187" o:spid="_x0000_s1178" style="position:absolute;left:4394;top:4821;width:56;height: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" fillcolor="black" stroked="f"/>
                <v:rect id="Rectangle 186" o:spid="_x0000_s1179" style="position:absolute;left:4394;top:4821;width:56;height: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" filled="f" strokeweight=".07583mm"/>
                <v:rect id="Rectangle 185" o:spid="_x0000_s1180" style="position:absolute;left:4935;top:4797;width:56;height: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" fillcolor="black" stroked="f"/>
                <v:rect id="Rectangle 184" o:spid="_x0000_s1181" style="position:absolute;left:4935;top:4797;width:56;height: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" filled="f" strokeweight=".07583mm"/>
                <v:line id="Line 183" o:spid="_x0000_s1182" style="position:absolute;visibility:visible;mso-wrap-style:square" from="3297,5085" to="3297,53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" strokecolor="red" strokeweight=".16439mm"/>
                <v:line id="Line 182" o:spid="_x0000_s1183" style="position:absolute;visibility:visible;mso-wrap-style:square" from="3835,4896" to="3835,50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" strokecolor="red" strokeweight=".16439mm"/>
                <v:line id="Line 181" o:spid="_x0000_s1184" style="position:absolute;visibility:visible;mso-wrap-style:square" from="4375,4827" to="4375,48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" strokecolor="red" strokeweight=".16439mm"/>
                <v:line id="Line 180" o:spid="_x0000_s1185" style="position:absolute;visibility:visible;mso-wrap-style:square" from="4916,4830" to="4916,48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" strokecolor="red" strokeweight=".16439mm"/>
                <v:shape id="Freeform 179" o:spid="_x0000_s1186" style="position:absolute;left:2764;top:5339;width:63;height:66;visibility:visible;mso-wrap-style:square;v-text-anchor:top" coordsize="63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" path="m31,l19,2,9,9,2,19,,32,2,45,9,55r10,7l31,65,43,62,53,55,59,45,62,32,59,19,53,9,43,2,31,xe" fillcolor="red" stroked="f">
                  <v:path arrowok="t" o:connecttype="custom" o:connectlocs="31,5340;19,5342;9,5349;2,5359;0,5372;2,5385;9,5395;19,5402;31,5405;43,5402;53,5395;59,5385;62,5372;59,5359;53,5349;43,5342;31,5340" o:connectangles="0,0,0,0,0,0,0,0,0,0,0,0,0,0,0,0,0"/>
                </v:shape>
                <v:shape id="Freeform 178" o:spid="_x0000_s1187" style="position:absolute;left:2764;top:5339;width:63;height:66;visibility:visible;mso-wrap-style:square;v-text-anchor:top" coordsize="63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" path="m,32l2,45,9,55r10,7l31,65,43,62,53,55,59,45,62,32,59,19,53,9,43,2,31,,19,2,9,9,2,19,,32xe" filled="f" strokecolor="red" strokeweight=".07583mm">
                  <v:path arrowok="t" o:connecttype="custom" o:connectlocs="0,5372;2,5385;9,5395;19,5402;31,5405;43,5402;53,5395;59,5385;62,5372;59,5359;53,5349;43,5342;31,5340;19,5342;9,5349;2,5359;0,5372" o:connectangles="0,0,0,0,0,0,0,0,0,0,0,0,0,0,0,0,0"/>
                </v:shape>
                <v:shape id="Freeform 177" o:spid="_x0000_s1188" style="position:absolute;left:3307;top:5027;width:63;height:66;visibility:visible;mso-wrap-style:square;v-text-anchor:top" coordsize="63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" path="m31,l19,2,9,9,2,20,,32,2,45,9,56r10,7l31,65,43,63,53,56,60,45,62,32,60,20,53,9,43,2,31,xe" fillcolor="red" stroked="f">
                  <v:path arrowok="t" o:connecttype="custom" o:connectlocs="31,5028;19,5030;9,5037;2,5048;0,5060;2,5073;9,5084;19,5091;31,5093;43,5091;53,5084;60,5073;62,5060;60,5048;53,5037;43,5030;31,5028" o:connectangles="0,0,0,0,0,0,0,0,0,0,0,0,0,0,0,0,0"/>
                </v:shape>
                <v:shape id="Freeform 176" o:spid="_x0000_s1189" style="position:absolute;left:3307;top:5027;width:63;height:66;visibility:visible;mso-wrap-style:square;v-text-anchor:top" coordsize="63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" path="m,32l2,45,9,56r10,7l31,65,43,63,53,56,60,45,62,32,60,20,53,9,43,2,31,,19,2,9,9,2,20,,32xe" filled="f" strokecolor="red" strokeweight=".07583mm">
                  <v:path arrowok="t" o:connecttype="custom" o:connectlocs="0,5060;2,5073;9,5084;19,5091;31,5093;43,5091;53,5084;60,5073;62,5060;60,5048;53,5037;43,5030;31,5028;19,5030;9,5037;2,5048;0,5060" o:connectangles="0,0,0,0,0,0,0,0,0,0,0,0,0,0,0,0,0"/>
                </v:shape>
                <v:shape id="Freeform 175" o:spid="_x0000_s1190" style="position:absolute;left:3848;top:4848;width:63;height:66;visibility:visible;mso-wrap-style:square;v-text-anchor:top" coordsize="63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" path="m31,l19,3r-9,7l3,20,,33,3,46r7,10l19,63r12,3l43,63,53,56,60,46,63,33,60,20,53,10,43,3,31,xe" fillcolor="red" stroked="f">
                  <v:path arrowok="t" o:connecttype="custom" o:connectlocs="31,4848;19,4851;10,4858;3,4868;0,4881;3,4894;10,4904;19,4911;31,4914;43,4911;53,4904;60,4894;63,4881;60,4868;53,4858;43,4851;31,4848" o:connectangles="0,0,0,0,0,0,0,0,0,0,0,0,0,0,0,0,0"/>
                </v:shape>
                <v:shape id="Freeform 174" o:spid="_x0000_s1191" style="position:absolute;left:3848;top:4848;width:63;height:66;visibility:visible;mso-wrap-style:square;v-text-anchor:top" coordsize="63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" path="m,33l3,46r7,10l19,63r12,3l43,63,53,56,60,46,63,33,60,20,53,10,43,3,31,,19,3r-9,7l3,20,,33xe" filled="f" strokecolor="red" strokeweight=".07583mm">
                  <v:path arrowok="t" o:connecttype="custom" o:connectlocs="0,4881;3,4894;10,4904;19,4911;31,4914;43,4911;53,4904;60,4894;63,4881;60,4868;53,4858;43,4851;31,4848;19,4851;10,4858;3,4868;0,4881" o:connectangles="0,0,0,0,0,0,0,0,0,0,0,0,0,0,0,0,0"/>
                </v:shape>
                <v:shape id="Freeform 173" o:spid="_x0000_s1192" style="position:absolute;left:4390;top:4788;width:63;height:66;visibility:visible;mso-wrap-style:square;v-text-anchor:top" coordsize="63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" path="m30,l19,2,9,9,2,20,,32,2,45,9,56r10,7l30,65,43,63,53,56,59,45,62,32,59,20,53,9,43,2,30,xe" fillcolor="red" stroked="f">
                  <v:path arrowok="t" o:connecttype="custom" o:connectlocs="30,4789;19,4791;9,4798;2,4809;0,4821;2,4834;9,4845;19,4852;30,4854;43,4852;53,4845;59,4834;62,4821;59,4809;53,4798;43,4791;30,4789" o:connectangles="0,0,0,0,0,0,0,0,0,0,0,0,0,0,0,0,0"/>
                </v:shape>
                <v:shape id="Freeform 172" o:spid="_x0000_s1193" style="position:absolute;left:4390;top:4788;width:63;height:66;visibility:visible;mso-wrap-style:square;v-text-anchor:top" coordsize="63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" path="m,32l2,45,9,56r10,7l30,65,43,63,53,56,59,45,62,32,59,20,53,9,43,2,30,,19,2,9,9,2,20,,32xe" filled="f" strokecolor="red" strokeweight=".07583mm">
                  <v:path arrowok="t" o:connecttype="custom" o:connectlocs="0,4821;2,4834;9,4845;19,4852;30,4854;43,4852;53,4845;59,4834;62,4821;59,4809;53,4798;43,4791;30,4789;19,4791;9,4798;2,4809;0,4821" o:connectangles="0,0,0,0,0,0,0,0,0,0,0,0,0,0,0,0,0"/>
                </v:shape>
                <v:shape id="Freeform 171" o:spid="_x0000_s1194" style="position:absolute;left:4932;top:4797;width:63;height:66;visibility:visible;mso-wrap-style:square;v-text-anchor:top" coordsize="63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" path="m31,l19,2,9,9,3,19,,32,3,45,9,55r10,7l31,65,43,62,53,55,60,45,62,32,60,19,53,9,43,2,31,xe" fillcolor="red" stroked="f">
                  <v:path arrowok="t" o:connecttype="custom" o:connectlocs="31,4798;19,4800;9,4807;3,4817;0,4830;3,4843;9,4853;19,4860;31,4863;43,4860;53,4853;60,4843;62,4830;60,4817;53,4807;43,4800;31,4798" o:connectangles="0,0,0,0,0,0,0,0,0,0,0,0,0,0,0,0,0"/>
                </v:shape>
                <v:shape id="Freeform 170" o:spid="_x0000_s1195" style="position:absolute;left:4932;top:4797;width:63;height:66;visibility:visible;mso-wrap-style:square;v-text-anchor:top" coordsize="63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" path="m,32l3,45,9,55r10,7l31,65,43,62,53,55,60,45,62,32,60,19,53,9,43,2,31,,19,2,9,9,3,19,,32xe" filled="f" strokecolor="red" strokeweight=".07583mm">
                  <v:path arrowok="t" o:connecttype="custom" o:connectlocs="0,4830;3,4843;9,4853;19,4860;31,4863;43,4860;53,4853;60,4843;62,4830;60,4817;53,4807;43,4800;31,4798;19,4800;9,4807;3,4817;0,4830" o:connectangles="0,0,0,0,0,0,0,0,0,0,0,0,0,0,0,0,0"/>
                </v:shape>
                <v:shape id="Picture 169" o:spid="_x0000_s1196" type="#_x0000_t75" style="position:absolute;left:2284;top:3451;width:2820;height:3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">
                  <v:imagedata r:id="rId261" o:title=""/>
                </v:shape>
                <v:line id="Line 168" o:spid="_x0000_s1197" style="position:absolute;visibility:visible;mso-wrap-style:square" from="5072,4833" to="5294,48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" strokeweight=".16439mm"/>
                <v:shape id="Freeform 167" o:spid="_x0000_s1198" style="position:absolute;left:5234;top:4817;width:60;height:31;visibility:visible;mso-wrap-style:square;v-text-anchor:top" coordsize="60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" path="m,l,31,60,16,,xe" fillcolor="black" stroked="f">
                  <v:path arrowok="t" o:connecttype="custom" o:connectlocs="0,4817;0,4848;60,4833;0,4817" o:connectangles="0,0,0,0"/>
                </v:shape>
                <v:shape id="Freeform 166" o:spid="_x0000_s1199" style="position:absolute;left:5234;top:4817;width:60;height:31;visibility:visible;mso-wrap-style:square;v-text-anchor:top" coordsize="60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" path="m60,16l,31,,,60,16xe" filled="f" strokeweight=".16439mm">
                  <v:path arrowok="t" o:connecttype="custom" o:connectlocs="60,4833;0,4848;0,4817;60,4833" o:connectangles="0,0,0,0"/>
                </v:shape>
                <v:line id="Line 165" o:spid="_x0000_s1200" style="position:absolute;visibility:visible;mso-wrap-style:square" from="2703,4640" to="2703,46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" strokeweight=".16439mm"/>
                <v:shape id="Freeform 164" o:spid="_x0000_s1201" style="position:absolute;left:2498;top:4624;width:60;height:31;visibility:visible;mso-wrap-style:square;v-text-anchor:top" coordsize="60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" path="m60,l,15,60,31,60,xe" fillcolor="black" stroked="f">
                  <v:path arrowok="t" o:connecttype="custom" o:connectlocs="60,4625;0,4640;60,4656;60,4625" o:connectangles="0,0,0,0"/>
                </v:shape>
                <v:shape id="Freeform 163" o:spid="_x0000_s1202" style="position:absolute;left:2498;top:4624;width:60;height:31;visibility:visible;mso-wrap-style:square;v-text-anchor:top" coordsize="60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" path="m,15l60,r,31l,15xe" filled="f" strokeweight=".16439mm">
                  <v:path arrowok="t" o:connecttype="custom" o:connectlocs="0,4640;60,4625;60,4656;0,4640" o:connectangles="0,0,0,0"/>
                </v:shape>
                <v:shape id="Picture 162" o:spid="_x0000_s1203" type="#_x0000_t75" style="position:absolute;left:1806;top:4966;width:116;height:6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">
                  <v:imagedata r:id="rId262" o:title=""/>
                </v:shape>
                <v:shape id="Picture 161" o:spid="_x0000_s1204" type="#_x0000_t75" style="position:absolute;left:1776;top:3791;width:188;height:1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">
                  <v:imagedata r:id="rId263" o:title=""/>
                </v:shape>
                <v:shape id="Picture 160" o:spid="_x0000_s1205" type="#_x0000_t75" style="position:absolute;left:3194;top:5949;width:1439;height:3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">
                  <v:imagedata r:id="rId264" o:title=""/>
                </v:shape>
                <v:shape id="Picture 159" o:spid="_x0000_s1206" type="#_x0000_t75" style="position:absolute;left:2680;top:5949;width:233;height: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">
                  <v:imagedata r:id="rId265" o:title=""/>
                </v:shape>
                <v:shape id="Picture 158" o:spid="_x0000_s1207" type="#_x0000_t75" style="position:absolute;left:4847;top:5949;width:233;height: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">
                  <v:imagedata r:id="rId266" o:title=""/>
                </v:shape>
                <v:line id="Line 157" o:spid="_x0000_s1208" style="position:absolute;visibility:visible;mso-wrap-style:square" from="2796,5878" to="2796,58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" strokeweight=".16439mm"/>
                <v:line id="Line 156" o:spid="_x0000_s1209" style="position:absolute;visibility:visible;mso-wrap-style:square" from="3338,5878" to="3338,58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" strokeweight=".16439mm"/>
                <v:line id="Line 155" o:spid="_x0000_s1210" style="position:absolute;visibility:visible;mso-wrap-style:square" from="3880,5878" to="3880,58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" strokeweight=".16439mm"/>
                <v:line id="Line 154" o:spid="_x0000_s1211" style="position:absolute;visibility:visible;mso-wrap-style:square" from="4422,5878" to="4422,58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" strokeweight=".16439mm"/>
                <v:line id="Line 153" o:spid="_x0000_s1212" style="position:absolute;visibility:visible;mso-wrap-style:square" from="4964,5878" to="4964,58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" strokeweight=".16439mm"/>
                <v:line id="Line 152" o:spid="_x0000_s1213" style="position:absolute;visibility:visible;mso-wrap-style:square" from="2258,5878" to="5505,58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" strokeweight=".16439mm"/>
                <v:shape id="AutoShape 151" o:spid="_x0000_s1214" style="position:absolute;left:5563;top:5445;width:105;height:119;visibility:visible;mso-wrap-style:square;v-text-anchor:top" coordsize="105,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" path="m70,58l69,45,67,33,63,22,58,13,54,9r,32l54,58r,9l53,77,52,87r-1,8l49,101r-2,5l41,111r-3,1l29,112r-5,-4l21,100,18,90,16,77r,-25l16,42,19,22r3,-7l28,7,32,5r6,l41,6r2,2l46,11r3,4l51,22r2,8l54,41,54,9,52,5,51,4,44,,30,,25,2,20,5r-6,5l9,17,2,36,,47,,75,3,88r13,23l24,118r16,l45,116r4,-4l56,107r5,-6l68,82,70,71r,-13xm105,106r-1,-2l101,100,98,99r-2,l94,99r-3,1l88,104r-1,2l87,111r1,2l91,117r3,1l98,118r2,-1l104,113r1,-2l105,106xe" fillcolor="black" stroked="f">
                  <v:path arrowok="t" o:connecttype="custom" o:connectlocs="69,5491;63,5468;54,5455;54,5504;53,5523;51,5541;47,5552;38,5558;24,5554;18,5536;16,5498;19,5468;28,5453;38,5451;43,5454;49,5461;53,5476;54,5455;51,5450;30,5446;20,5451;9,5463;0,5493;3,5534;24,5564;45,5562;56,5553;68,5528;70,5504;104,5550;98,5545;94,5545;88,5550;87,5557;91,5563;98,5564;104,5559;105,5552" o:connectangles="0,0,0,0,0,0,0,0,0,0,0,0,0,0,0,0,0,0,0,0,0,0,0,0,0,0,0,0,0,0,0,0,0,0,0,0,0,0"/>
                </v:shape>
                <v:shape id="Picture 150" o:spid="_x0000_s1215" type="#_x0000_t75" style="position:absolute;left:5698;top:5445;width:138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">
                  <v:imagedata r:id="rId267" o:title=""/>
                </v:shape>
                <v:shape id="Picture 149" o:spid="_x0000_s1216" type="#_x0000_t75" style="position:absolute;left:5563;top:3506;width:274;height:1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">
                  <v:imagedata r:id="rId268" o:title=""/>
                </v:shape>
                <v:line id="Line 148" o:spid="_x0000_s1217" style="position:absolute;visibility:visible;mso-wrap-style:square" from="5505,5511" to="5505,55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" strokeweight=".16439mm"/>
                <v:line id="Line 147" o:spid="_x0000_s1218" style="position:absolute;visibility:visible;mso-wrap-style:square" from="5505,5123" to="5505,5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" strokeweight=".16439mm"/>
                <v:line id="Line 146" o:spid="_x0000_s1219" style="position:absolute;visibility:visible;mso-wrap-style:square" from="5505,4735" to="5505,47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" strokeweight=".16439mm"/>
                <v:shape id="Picture 145" o:spid="_x0000_s1220" type="#_x0000_t75" style="position:absolute;left:5563;top:3894;width:498;height:14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">
                  <v:imagedata r:id="rId269" o:title=""/>
                </v:shape>
                <v:line id="Line 144" o:spid="_x0000_s1221" style="position:absolute;visibility:visible;mso-wrap-style:square" from="5505,4348" to="5505,43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" strokeweight=".16439mm"/>
                <v:line id="Line 143" o:spid="_x0000_s1222" style="position:absolute;visibility:visible;mso-wrap-style:square" from="5505,3959" to="5505,39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" strokeweight=".16439mm"/>
                <v:line id="Line 142" o:spid="_x0000_s1223" style="position:absolute;visibility:visible;mso-wrap-style:square" from="5505,3572" to="5505,3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" strokeweight=".16439mm"/>
                <v:line id="Line 141" o:spid="_x0000_s1224" style="position:absolute;visibility:visible;mso-wrap-style:square" from="5505,5878" to="5505,58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" strokeweight=".16439mm"/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618048" behindDoc="1" locked="0" layoutInCell="1" allowOverlap="1" wp14:anchorId="6857A255" wp14:editId="0B5BB16E">
                <wp:simplePos x="0" y="0"/>
                <wp:positionH relativeFrom="page">
                  <wp:posOffset>3938905</wp:posOffset>
                </wp:positionH>
                <wp:positionV relativeFrom="paragraph">
                  <wp:posOffset>259080</wp:posOffset>
                </wp:positionV>
                <wp:extent cx="2452370" cy="3710305"/>
                <wp:effectExtent l="0" t="0" r="0" b="0"/>
                <wp:wrapTopAndBottom/>
                <wp:docPr id="28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52370" cy="3710305"/>
                          <a:chOff x="6203" y="408"/>
                          <a:chExt cx="3862" cy="5843"/>
                        </a:xfrm>
                      </wpg:grpSpPr>
                      <pic:pic xmlns:pic="http://schemas.openxmlformats.org/drawingml/2006/picture">
                        <pic:nvPicPr>
                          <pic:cNvPr id="29" name="Picture 1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103" y="5923"/>
                            <a:ext cx="230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0" name="Picture 1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643" y="5923"/>
                            <a:ext cx="230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1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183" y="5923"/>
                            <a:ext cx="230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2" name="Picture 1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723" y="5923"/>
                            <a:ext cx="230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3" name="Picture 1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64" y="5923"/>
                            <a:ext cx="230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4" name="Line 134"/>
                        <wps:cNvCnPr>
                          <a:cxnSpLocks noChangeShapeType="1"/>
                        </wps:cNvCnPr>
                        <wps:spPr bwMode="auto">
                          <a:xfrm>
                            <a:off x="7219" y="585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5" name="Line 133"/>
                        <wps:cNvCnPr>
                          <a:cxnSpLocks noChangeShapeType="1"/>
                        </wps:cNvCnPr>
                        <wps:spPr bwMode="auto">
                          <a:xfrm>
                            <a:off x="7758" y="585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Line 132"/>
                        <wps:cNvCnPr>
                          <a:cxnSpLocks noChangeShapeType="1"/>
                        </wps:cNvCnPr>
                        <wps:spPr bwMode="auto">
                          <a:xfrm>
                            <a:off x="8299" y="585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7" name="Line 131"/>
                        <wps:cNvCnPr>
                          <a:cxnSpLocks noChangeShapeType="1"/>
                        </wps:cNvCnPr>
                        <wps:spPr bwMode="auto">
                          <a:xfrm>
                            <a:off x="8839" y="585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" name="Line 130"/>
                        <wps:cNvCnPr>
                          <a:cxnSpLocks noChangeShapeType="1"/>
                        </wps:cNvCnPr>
                        <wps:spPr bwMode="auto">
                          <a:xfrm>
                            <a:off x="9379" y="585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" name="Line 129"/>
                        <wps:cNvCnPr>
                          <a:cxnSpLocks noChangeShapeType="1"/>
                        </wps:cNvCnPr>
                        <wps:spPr bwMode="auto">
                          <a:xfrm>
                            <a:off x="6708" y="5853"/>
                            <a:ext cx="3211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" name="Freeform 128"/>
                        <wps:cNvSpPr>
                          <a:spLocks/>
                        </wps:cNvSpPr>
                        <wps:spPr bwMode="auto">
                          <a:xfrm>
                            <a:off x="6582" y="5548"/>
                            <a:ext cx="61" cy="117"/>
                          </a:xfrm>
                          <a:custGeom>
                            <a:avLst/>
                            <a:gdLst>
                              <a:gd name="T0" fmla="+- 0 6621 6582"/>
                              <a:gd name="T1" fmla="*/ T0 w 61"/>
                              <a:gd name="T2" fmla="+- 0 5549 5549"/>
                              <a:gd name="T3" fmla="*/ 5549 h 117"/>
                              <a:gd name="T4" fmla="+- 0 6606 6582"/>
                              <a:gd name="T5" fmla="*/ T4 w 61"/>
                              <a:gd name="T6" fmla="+- 0 5549 5549"/>
                              <a:gd name="T7" fmla="*/ 5549 h 117"/>
                              <a:gd name="T8" fmla="+- 0 6600 6582"/>
                              <a:gd name="T9" fmla="*/ T8 w 61"/>
                              <a:gd name="T10" fmla="+- 0 5551 5549"/>
                              <a:gd name="T11" fmla="*/ 5551 h 117"/>
                              <a:gd name="T12" fmla="+- 0 6591 6582"/>
                              <a:gd name="T13" fmla="*/ T12 w 61"/>
                              <a:gd name="T14" fmla="+- 0 5559 5549"/>
                              <a:gd name="T15" fmla="*/ 5559 h 117"/>
                              <a:gd name="T16" fmla="+- 0 6587 6582"/>
                              <a:gd name="T17" fmla="*/ T16 w 61"/>
                              <a:gd name="T18" fmla="+- 0 5565 5549"/>
                              <a:gd name="T19" fmla="*/ 5565 h 117"/>
                              <a:gd name="T20" fmla="+- 0 6584 6582"/>
                              <a:gd name="T21" fmla="*/ T20 w 61"/>
                              <a:gd name="T22" fmla="+- 0 5572 5549"/>
                              <a:gd name="T23" fmla="*/ 5572 h 117"/>
                              <a:gd name="T24" fmla="+- 0 6587 6582"/>
                              <a:gd name="T25" fmla="*/ T24 w 61"/>
                              <a:gd name="T26" fmla="+- 0 5573 5549"/>
                              <a:gd name="T27" fmla="*/ 5573 h 117"/>
                              <a:gd name="T28" fmla="+- 0 6592 6582"/>
                              <a:gd name="T29" fmla="*/ T28 w 61"/>
                              <a:gd name="T30" fmla="+- 0 5564 5549"/>
                              <a:gd name="T31" fmla="*/ 5564 h 117"/>
                              <a:gd name="T32" fmla="+- 0 6599 6582"/>
                              <a:gd name="T33" fmla="*/ T32 w 61"/>
                              <a:gd name="T34" fmla="+- 0 5560 5549"/>
                              <a:gd name="T35" fmla="*/ 5560 h 117"/>
                              <a:gd name="T36" fmla="+- 0 6612 6582"/>
                              <a:gd name="T37" fmla="*/ T36 w 61"/>
                              <a:gd name="T38" fmla="+- 0 5560 5549"/>
                              <a:gd name="T39" fmla="*/ 5560 h 117"/>
                              <a:gd name="T40" fmla="+- 0 6616 6582"/>
                              <a:gd name="T41" fmla="*/ T40 w 61"/>
                              <a:gd name="T42" fmla="+- 0 5562 5549"/>
                              <a:gd name="T43" fmla="*/ 5562 h 117"/>
                              <a:gd name="T44" fmla="+- 0 6623 6582"/>
                              <a:gd name="T45" fmla="*/ T44 w 61"/>
                              <a:gd name="T46" fmla="+- 0 5569 5549"/>
                              <a:gd name="T47" fmla="*/ 5569 h 117"/>
                              <a:gd name="T48" fmla="+- 0 6625 6582"/>
                              <a:gd name="T49" fmla="*/ T48 w 61"/>
                              <a:gd name="T50" fmla="+- 0 5573 5549"/>
                              <a:gd name="T51" fmla="*/ 5573 h 117"/>
                              <a:gd name="T52" fmla="+- 0 6625 6582"/>
                              <a:gd name="T53" fmla="*/ T52 w 61"/>
                              <a:gd name="T54" fmla="+- 0 5583 5549"/>
                              <a:gd name="T55" fmla="*/ 5583 h 117"/>
                              <a:gd name="T56" fmla="+- 0 6600 6582"/>
                              <a:gd name="T57" fmla="*/ T56 w 61"/>
                              <a:gd name="T58" fmla="+- 0 5605 5549"/>
                              <a:gd name="T59" fmla="*/ 5605 h 117"/>
                              <a:gd name="T60" fmla="+- 0 6600 6582"/>
                              <a:gd name="T61" fmla="*/ T60 w 61"/>
                              <a:gd name="T62" fmla="+- 0 5607 5549"/>
                              <a:gd name="T63" fmla="*/ 5607 h 117"/>
                              <a:gd name="T64" fmla="+- 0 6607 6582"/>
                              <a:gd name="T65" fmla="*/ T64 w 61"/>
                              <a:gd name="T66" fmla="+- 0 5607 5549"/>
                              <a:gd name="T67" fmla="*/ 5607 h 117"/>
                              <a:gd name="T68" fmla="+- 0 6611 6582"/>
                              <a:gd name="T69" fmla="*/ T68 w 61"/>
                              <a:gd name="T70" fmla="+- 0 5608 5549"/>
                              <a:gd name="T71" fmla="*/ 5608 h 117"/>
                              <a:gd name="T72" fmla="+- 0 6631 6582"/>
                              <a:gd name="T73" fmla="*/ T72 w 61"/>
                              <a:gd name="T74" fmla="+- 0 5631 5549"/>
                              <a:gd name="T75" fmla="*/ 5631 h 117"/>
                              <a:gd name="T76" fmla="+- 0 6631 6582"/>
                              <a:gd name="T77" fmla="*/ T76 w 61"/>
                              <a:gd name="T78" fmla="+- 0 5642 5549"/>
                              <a:gd name="T79" fmla="*/ 5642 h 117"/>
                              <a:gd name="T80" fmla="+- 0 6629 6582"/>
                              <a:gd name="T81" fmla="*/ T80 w 61"/>
                              <a:gd name="T82" fmla="+- 0 5647 5549"/>
                              <a:gd name="T83" fmla="*/ 5647 h 117"/>
                              <a:gd name="T84" fmla="+- 0 6621 6582"/>
                              <a:gd name="T85" fmla="*/ T84 w 61"/>
                              <a:gd name="T86" fmla="+- 0 5656 5549"/>
                              <a:gd name="T87" fmla="*/ 5656 h 117"/>
                              <a:gd name="T88" fmla="+- 0 6617 6582"/>
                              <a:gd name="T89" fmla="*/ T88 w 61"/>
                              <a:gd name="T90" fmla="+- 0 5658 5549"/>
                              <a:gd name="T91" fmla="*/ 5658 h 117"/>
                              <a:gd name="T92" fmla="+- 0 6609 6582"/>
                              <a:gd name="T93" fmla="*/ T92 w 61"/>
                              <a:gd name="T94" fmla="+- 0 5658 5549"/>
                              <a:gd name="T95" fmla="*/ 5658 h 117"/>
                              <a:gd name="T96" fmla="+- 0 6607 6582"/>
                              <a:gd name="T97" fmla="*/ T96 w 61"/>
                              <a:gd name="T98" fmla="+- 0 5657 5549"/>
                              <a:gd name="T99" fmla="*/ 5657 h 117"/>
                              <a:gd name="T100" fmla="+- 0 6604 6582"/>
                              <a:gd name="T101" fmla="*/ T100 w 61"/>
                              <a:gd name="T102" fmla="+- 0 5657 5549"/>
                              <a:gd name="T103" fmla="*/ 5657 h 117"/>
                              <a:gd name="T104" fmla="+- 0 6594 6582"/>
                              <a:gd name="T105" fmla="*/ T104 w 61"/>
                              <a:gd name="T106" fmla="+- 0 5651 5549"/>
                              <a:gd name="T107" fmla="*/ 5651 h 117"/>
                              <a:gd name="T108" fmla="+- 0 6590 6582"/>
                              <a:gd name="T109" fmla="*/ T108 w 61"/>
                              <a:gd name="T110" fmla="+- 0 5650 5549"/>
                              <a:gd name="T111" fmla="*/ 5650 h 117"/>
                              <a:gd name="T112" fmla="+- 0 6587 6582"/>
                              <a:gd name="T113" fmla="*/ T112 w 61"/>
                              <a:gd name="T114" fmla="+- 0 5650 5549"/>
                              <a:gd name="T115" fmla="*/ 5650 h 117"/>
                              <a:gd name="T116" fmla="+- 0 6585 6582"/>
                              <a:gd name="T117" fmla="*/ T116 w 61"/>
                              <a:gd name="T118" fmla="+- 0 5651 5549"/>
                              <a:gd name="T119" fmla="*/ 5651 h 117"/>
                              <a:gd name="T120" fmla="+- 0 6583 6582"/>
                              <a:gd name="T121" fmla="*/ T120 w 61"/>
                              <a:gd name="T122" fmla="+- 0 5653 5549"/>
                              <a:gd name="T123" fmla="*/ 5653 h 117"/>
                              <a:gd name="T124" fmla="+- 0 6582 6582"/>
                              <a:gd name="T125" fmla="*/ T124 w 61"/>
                              <a:gd name="T126" fmla="+- 0 5655 5549"/>
                              <a:gd name="T127" fmla="*/ 5655 h 117"/>
                              <a:gd name="T128" fmla="+- 0 6582 6582"/>
                              <a:gd name="T129" fmla="*/ T128 w 61"/>
                              <a:gd name="T130" fmla="+- 0 5658 5549"/>
                              <a:gd name="T131" fmla="*/ 5658 h 117"/>
                              <a:gd name="T132" fmla="+- 0 6584 6582"/>
                              <a:gd name="T133" fmla="*/ T132 w 61"/>
                              <a:gd name="T134" fmla="+- 0 5660 5549"/>
                              <a:gd name="T135" fmla="*/ 5660 h 117"/>
                              <a:gd name="T136" fmla="+- 0 6589 6582"/>
                              <a:gd name="T137" fmla="*/ T136 w 61"/>
                              <a:gd name="T138" fmla="+- 0 5664 5549"/>
                              <a:gd name="T139" fmla="*/ 5664 h 117"/>
                              <a:gd name="T140" fmla="+- 0 6594 6582"/>
                              <a:gd name="T141" fmla="*/ T140 w 61"/>
                              <a:gd name="T142" fmla="+- 0 5665 5549"/>
                              <a:gd name="T143" fmla="*/ 5665 h 117"/>
                              <a:gd name="T144" fmla="+- 0 6615 6582"/>
                              <a:gd name="T145" fmla="*/ T144 w 61"/>
                              <a:gd name="T146" fmla="+- 0 5665 5549"/>
                              <a:gd name="T147" fmla="*/ 5665 h 117"/>
                              <a:gd name="T148" fmla="+- 0 6626 6582"/>
                              <a:gd name="T149" fmla="*/ T148 w 61"/>
                              <a:gd name="T150" fmla="+- 0 5660 5549"/>
                              <a:gd name="T151" fmla="*/ 5660 h 117"/>
                              <a:gd name="T152" fmla="+- 0 6640 6582"/>
                              <a:gd name="T153" fmla="*/ T152 w 61"/>
                              <a:gd name="T154" fmla="+- 0 5644 5549"/>
                              <a:gd name="T155" fmla="*/ 5644 h 117"/>
                              <a:gd name="T156" fmla="+- 0 6643 6582"/>
                              <a:gd name="T157" fmla="*/ T156 w 61"/>
                              <a:gd name="T158" fmla="+- 0 5636 5549"/>
                              <a:gd name="T159" fmla="*/ 5636 h 117"/>
                              <a:gd name="T160" fmla="+- 0 6643 6582"/>
                              <a:gd name="T161" fmla="*/ T160 w 61"/>
                              <a:gd name="T162" fmla="+- 0 5619 5549"/>
                              <a:gd name="T163" fmla="*/ 5619 h 117"/>
                              <a:gd name="T164" fmla="+- 0 6641 6582"/>
                              <a:gd name="T165" fmla="*/ T164 w 61"/>
                              <a:gd name="T166" fmla="+- 0 5613 5549"/>
                              <a:gd name="T167" fmla="*/ 5613 h 117"/>
                              <a:gd name="T168" fmla="+- 0 6635 6582"/>
                              <a:gd name="T169" fmla="*/ T168 w 61"/>
                              <a:gd name="T170" fmla="+- 0 5603 5549"/>
                              <a:gd name="T171" fmla="*/ 5603 h 117"/>
                              <a:gd name="T172" fmla="+- 0 6630 6582"/>
                              <a:gd name="T173" fmla="*/ T172 w 61"/>
                              <a:gd name="T174" fmla="+- 0 5599 5549"/>
                              <a:gd name="T175" fmla="*/ 5599 h 117"/>
                              <a:gd name="T176" fmla="+- 0 6623 6582"/>
                              <a:gd name="T177" fmla="*/ T176 w 61"/>
                              <a:gd name="T178" fmla="+- 0 5597 5549"/>
                              <a:gd name="T179" fmla="*/ 5597 h 117"/>
                              <a:gd name="T180" fmla="+- 0 6633 6582"/>
                              <a:gd name="T181" fmla="*/ T180 w 61"/>
                              <a:gd name="T182" fmla="+- 0 5588 5549"/>
                              <a:gd name="T183" fmla="*/ 5588 h 117"/>
                              <a:gd name="T184" fmla="+- 0 6638 6582"/>
                              <a:gd name="T185" fmla="*/ T184 w 61"/>
                              <a:gd name="T186" fmla="+- 0 5579 5549"/>
                              <a:gd name="T187" fmla="*/ 5579 h 117"/>
                              <a:gd name="T188" fmla="+- 0 6638 6582"/>
                              <a:gd name="T189" fmla="*/ T188 w 61"/>
                              <a:gd name="T190" fmla="+- 0 5566 5549"/>
                              <a:gd name="T191" fmla="*/ 5566 h 117"/>
                              <a:gd name="T192" fmla="+- 0 6636 6582"/>
                              <a:gd name="T193" fmla="*/ T192 w 61"/>
                              <a:gd name="T194" fmla="+- 0 5562 5549"/>
                              <a:gd name="T195" fmla="*/ 5562 h 117"/>
                              <a:gd name="T196" fmla="+- 0 6628 6582"/>
                              <a:gd name="T197" fmla="*/ T196 w 61"/>
                              <a:gd name="T198" fmla="+- 0 5551 5549"/>
                              <a:gd name="T199" fmla="*/ 5551 h 117"/>
                              <a:gd name="T200" fmla="+- 0 6621 6582"/>
                              <a:gd name="T201" fmla="*/ T200 w 61"/>
                              <a:gd name="T202" fmla="+- 0 5549 5549"/>
                              <a:gd name="T203" fmla="*/ 5549 h 11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</a:cxnLst>
                            <a:rect l="0" t="0" r="r" b="b"/>
                            <a:pathLst>
                              <a:path w="61" h="117">
                                <a:moveTo>
                                  <a:pt x="39" y="0"/>
                                </a:moveTo>
                                <a:lnTo>
                                  <a:pt x="24" y="0"/>
                                </a:lnTo>
                                <a:lnTo>
                                  <a:pt x="18" y="2"/>
                                </a:lnTo>
                                <a:lnTo>
                                  <a:pt x="9" y="10"/>
                                </a:lnTo>
                                <a:lnTo>
                                  <a:pt x="5" y="16"/>
                                </a:lnTo>
                                <a:lnTo>
                                  <a:pt x="2" y="23"/>
                                </a:lnTo>
                                <a:lnTo>
                                  <a:pt x="5" y="24"/>
                                </a:lnTo>
                                <a:lnTo>
                                  <a:pt x="10" y="15"/>
                                </a:lnTo>
                                <a:lnTo>
                                  <a:pt x="17" y="11"/>
                                </a:lnTo>
                                <a:lnTo>
                                  <a:pt x="30" y="11"/>
                                </a:lnTo>
                                <a:lnTo>
                                  <a:pt x="34" y="13"/>
                                </a:lnTo>
                                <a:lnTo>
                                  <a:pt x="41" y="20"/>
                                </a:lnTo>
                                <a:lnTo>
                                  <a:pt x="43" y="24"/>
                                </a:lnTo>
                                <a:lnTo>
                                  <a:pt x="43" y="34"/>
                                </a:lnTo>
                                <a:lnTo>
                                  <a:pt x="18" y="56"/>
                                </a:lnTo>
                                <a:lnTo>
                                  <a:pt x="18" y="58"/>
                                </a:lnTo>
                                <a:lnTo>
                                  <a:pt x="25" y="58"/>
                                </a:lnTo>
                                <a:lnTo>
                                  <a:pt x="29" y="59"/>
                                </a:lnTo>
                                <a:lnTo>
                                  <a:pt x="49" y="82"/>
                                </a:lnTo>
                                <a:lnTo>
                                  <a:pt x="49" y="93"/>
                                </a:lnTo>
                                <a:lnTo>
                                  <a:pt x="47" y="98"/>
                                </a:lnTo>
                                <a:lnTo>
                                  <a:pt x="39" y="107"/>
                                </a:lnTo>
                                <a:lnTo>
                                  <a:pt x="35" y="109"/>
                                </a:lnTo>
                                <a:lnTo>
                                  <a:pt x="27" y="109"/>
                                </a:lnTo>
                                <a:lnTo>
                                  <a:pt x="25" y="108"/>
                                </a:lnTo>
                                <a:lnTo>
                                  <a:pt x="22" y="108"/>
                                </a:lnTo>
                                <a:lnTo>
                                  <a:pt x="12" y="102"/>
                                </a:lnTo>
                                <a:lnTo>
                                  <a:pt x="8" y="101"/>
                                </a:lnTo>
                                <a:lnTo>
                                  <a:pt x="5" y="101"/>
                                </a:lnTo>
                                <a:lnTo>
                                  <a:pt x="3" y="102"/>
                                </a:lnTo>
                                <a:lnTo>
                                  <a:pt x="1" y="104"/>
                                </a:lnTo>
                                <a:lnTo>
                                  <a:pt x="0" y="106"/>
                                </a:lnTo>
                                <a:lnTo>
                                  <a:pt x="0" y="109"/>
                                </a:lnTo>
                                <a:lnTo>
                                  <a:pt x="2" y="111"/>
                                </a:lnTo>
                                <a:lnTo>
                                  <a:pt x="7" y="115"/>
                                </a:lnTo>
                                <a:lnTo>
                                  <a:pt x="12" y="116"/>
                                </a:lnTo>
                                <a:lnTo>
                                  <a:pt x="33" y="116"/>
                                </a:lnTo>
                                <a:lnTo>
                                  <a:pt x="44" y="111"/>
                                </a:lnTo>
                                <a:lnTo>
                                  <a:pt x="58" y="95"/>
                                </a:lnTo>
                                <a:lnTo>
                                  <a:pt x="61" y="87"/>
                                </a:lnTo>
                                <a:lnTo>
                                  <a:pt x="61" y="70"/>
                                </a:lnTo>
                                <a:lnTo>
                                  <a:pt x="59" y="64"/>
                                </a:lnTo>
                                <a:lnTo>
                                  <a:pt x="53" y="54"/>
                                </a:lnTo>
                                <a:lnTo>
                                  <a:pt x="48" y="50"/>
                                </a:lnTo>
                                <a:lnTo>
                                  <a:pt x="41" y="48"/>
                                </a:lnTo>
                                <a:lnTo>
                                  <a:pt x="51" y="39"/>
                                </a:lnTo>
                                <a:lnTo>
                                  <a:pt x="56" y="30"/>
                                </a:lnTo>
                                <a:lnTo>
                                  <a:pt x="56" y="17"/>
                                </a:lnTo>
                                <a:lnTo>
                                  <a:pt x="54" y="13"/>
                                </a:lnTo>
                                <a:lnTo>
                                  <a:pt x="46" y="2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Line 127"/>
                        <wps:cNvCnPr>
                          <a:cxnSpLocks noChangeShapeType="1"/>
                        </wps:cNvCnPr>
                        <wps:spPr bwMode="auto">
                          <a:xfrm>
                            <a:off x="6708" y="5613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2" name="AutoShape 126"/>
                        <wps:cNvSpPr>
                          <a:spLocks/>
                        </wps:cNvSpPr>
                        <wps:spPr bwMode="auto">
                          <a:xfrm>
                            <a:off x="6582" y="5300"/>
                            <a:ext cx="68" cy="117"/>
                          </a:xfrm>
                          <a:custGeom>
                            <a:avLst/>
                            <a:gdLst>
                              <a:gd name="T0" fmla="+- 0 6638 6583"/>
                              <a:gd name="T1" fmla="*/ T0 w 68"/>
                              <a:gd name="T2" fmla="+- 0 5301 5301"/>
                              <a:gd name="T3" fmla="*/ 5301 h 117"/>
                              <a:gd name="T4" fmla="+- 0 6619 6583"/>
                              <a:gd name="T5" fmla="*/ T4 w 68"/>
                              <a:gd name="T6" fmla="+- 0 5307 5301"/>
                              <a:gd name="T7" fmla="*/ 5307 h 117"/>
                              <a:gd name="T8" fmla="+- 0 6598 6583"/>
                              <a:gd name="T9" fmla="*/ T8 w 68"/>
                              <a:gd name="T10" fmla="+- 0 5325 5301"/>
                              <a:gd name="T11" fmla="*/ 5325 h 117"/>
                              <a:gd name="T12" fmla="+- 0 6585 6583"/>
                              <a:gd name="T13" fmla="*/ T12 w 68"/>
                              <a:gd name="T14" fmla="+- 0 5352 5301"/>
                              <a:gd name="T15" fmla="*/ 5352 h 117"/>
                              <a:gd name="T16" fmla="+- 0 6583 6583"/>
                              <a:gd name="T17" fmla="*/ T16 w 68"/>
                              <a:gd name="T18" fmla="+- 0 5372 5301"/>
                              <a:gd name="T19" fmla="*/ 5372 h 117"/>
                              <a:gd name="T20" fmla="+- 0 6586 6583"/>
                              <a:gd name="T21" fmla="*/ T20 w 68"/>
                              <a:gd name="T22" fmla="+- 0 5392 5301"/>
                              <a:gd name="T23" fmla="*/ 5392 h 117"/>
                              <a:gd name="T24" fmla="+- 0 6598 6583"/>
                              <a:gd name="T25" fmla="*/ T24 w 68"/>
                              <a:gd name="T26" fmla="+- 0 5409 5301"/>
                              <a:gd name="T27" fmla="*/ 5409 h 117"/>
                              <a:gd name="T28" fmla="+- 0 6609 6583"/>
                              <a:gd name="T29" fmla="*/ T28 w 68"/>
                              <a:gd name="T30" fmla="+- 0 5417 5301"/>
                              <a:gd name="T31" fmla="*/ 5417 h 117"/>
                              <a:gd name="T32" fmla="+- 0 6635 6583"/>
                              <a:gd name="T33" fmla="*/ T32 w 68"/>
                              <a:gd name="T34" fmla="+- 0 5412 5301"/>
                              <a:gd name="T35" fmla="*/ 5412 h 117"/>
                              <a:gd name="T36" fmla="+- 0 6611 6583"/>
                              <a:gd name="T37" fmla="*/ T36 w 68"/>
                              <a:gd name="T38" fmla="+- 0 5411 5301"/>
                              <a:gd name="T39" fmla="*/ 5411 h 117"/>
                              <a:gd name="T40" fmla="+- 0 6605 6583"/>
                              <a:gd name="T41" fmla="*/ T40 w 68"/>
                              <a:gd name="T42" fmla="+- 0 5405 5301"/>
                              <a:gd name="T43" fmla="*/ 5405 h 117"/>
                              <a:gd name="T44" fmla="+- 0 6599 6583"/>
                              <a:gd name="T45" fmla="*/ T44 w 68"/>
                              <a:gd name="T46" fmla="+- 0 5388 5301"/>
                              <a:gd name="T47" fmla="*/ 5388 h 117"/>
                              <a:gd name="T48" fmla="+- 0 6598 6583"/>
                              <a:gd name="T49" fmla="*/ T48 w 68"/>
                              <a:gd name="T50" fmla="+- 0 5369 5301"/>
                              <a:gd name="T51" fmla="*/ 5369 h 117"/>
                              <a:gd name="T52" fmla="+- 0 6599 6583"/>
                              <a:gd name="T53" fmla="*/ T52 w 68"/>
                              <a:gd name="T54" fmla="+- 0 5359 5301"/>
                              <a:gd name="T55" fmla="*/ 5359 h 117"/>
                              <a:gd name="T56" fmla="+- 0 6607 6583"/>
                              <a:gd name="T57" fmla="*/ T56 w 68"/>
                              <a:gd name="T58" fmla="+- 0 5354 5301"/>
                              <a:gd name="T59" fmla="*/ 5354 h 117"/>
                              <a:gd name="T60" fmla="+- 0 6600 6583"/>
                              <a:gd name="T61" fmla="*/ T60 w 68"/>
                              <a:gd name="T62" fmla="+- 0 5352 5301"/>
                              <a:gd name="T63" fmla="*/ 5352 h 117"/>
                              <a:gd name="T64" fmla="+- 0 6605 6583"/>
                              <a:gd name="T65" fmla="*/ T64 w 68"/>
                              <a:gd name="T66" fmla="+- 0 5338 5301"/>
                              <a:gd name="T67" fmla="*/ 5338 h 117"/>
                              <a:gd name="T68" fmla="+- 0 6610 6583"/>
                              <a:gd name="T69" fmla="*/ T68 w 68"/>
                              <a:gd name="T70" fmla="+- 0 5327 5301"/>
                              <a:gd name="T71" fmla="*/ 5327 h 117"/>
                              <a:gd name="T72" fmla="+- 0 6622 6583"/>
                              <a:gd name="T73" fmla="*/ T72 w 68"/>
                              <a:gd name="T74" fmla="+- 0 5314 5301"/>
                              <a:gd name="T75" fmla="*/ 5314 h 117"/>
                              <a:gd name="T76" fmla="+- 0 6635 6583"/>
                              <a:gd name="T77" fmla="*/ T76 w 68"/>
                              <a:gd name="T78" fmla="+- 0 5306 5301"/>
                              <a:gd name="T79" fmla="*/ 5306 h 117"/>
                              <a:gd name="T80" fmla="+- 0 6648 6583"/>
                              <a:gd name="T81" fmla="*/ T80 w 68"/>
                              <a:gd name="T82" fmla="+- 0 5304 5301"/>
                              <a:gd name="T83" fmla="*/ 5304 h 117"/>
                              <a:gd name="T84" fmla="+- 0 6640 6583"/>
                              <a:gd name="T85" fmla="*/ T84 w 68"/>
                              <a:gd name="T86" fmla="+- 0 5351 5301"/>
                              <a:gd name="T87" fmla="*/ 5351 h 117"/>
                              <a:gd name="T88" fmla="+- 0 6627 6583"/>
                              <a:gd name="T89" fmla="*/ T88 w 68"/>
                              <a:gd name="T90" fmla="+- 0 5355 5301"/>
                              <a:gd name="T91" fmla="*/ 5355 h 117"/>
                              <a:gd name="T92" fmla="+- 0 6636 6583"/>
                              <a:gd name="T93" fmla="*/ T92 w 68"/>
                              <a:gd name="T94" fmla="+- 0 5377 5301"/>
                              <a:gd name="T95" fmla="*/ 5377 h 117"/>
                              <a:gd name="T96" fmla="+- 0 6634 6583"/>
                              <a:gd name="T97" fmla="*/ T96 w 68"/>
                              <a:gd name="T98" fmla="+- 0 5401 5301"/>
                              <a:gd name="T99" fmla="*/ 5401 h 117"/>
                              <a:gd name="T100" fmla="+- 0 6623 6583"/>
                              <a:gd name="T101" fmla="*/ T100 w 68"/>
                              <a:gd name="T102" fmla="+- 0 5412 5301"/>
                              <a:gd name="T103" fmla="*/ 5412 h 117"/>
                              <a:gd name="T104" fmla="+- 0 6635 6583"/>
                              <a:gd name="T105" fmla="*/ T104 w 68"/>
                              <a:gd name="T106" fmla="+- 0 5412 5301"/>
                              <a:gd name="T107" fmla="*/ 5412 h 117"/>
                              <a:gd name="T108" fmla="+- 0 6647 6583"/>
                              <a:gd name="T109" fmla="*/ T108 w 68"/>
                              <a:gd name="T110" fmla="+- 0 5395 5301"/>
                              <a:gd name="T111" fmla="*/ 5395 h 117"/>
                              <a:gd name="T112" fmla="+- 0 6650 6583"/>
                              <a:gd name="T113" fmla="*/ T112 w 68"/>
                              <a:gd name="T114" fmla="+- 0 5368 5301"/>
                              <a:gd name="T115" fmla="*/ 5368 h 117"/>
                              <a:gd name="T116" fmla="+- 0 6640 6583"/>
                              <a:gd name="T117" fmla="*/ T116 w 68"/>
                              <a:gd name="T118" fmla="+- 0 5351 5301"/>
                              <a:gd name="T119" fmla="*/ 5351 h 117"/>
                              <a:gd name="T120" fmla="+- 0 6616 6583"/>
                              <a:gd name="T121" fmla="*/ T120 w 68"/>
                              <a:gd name="T122" fmla="+- 0 5344 5301"/>
                              <a:gd name="T123" fmla="*/ 5344 h 117"/>
                              <a:gd name="T124" fmla="+- 0 6600 6583"/>
                              <a:gd name="T125" fmla="*/ T124 w 68"/>
                              <a:gd name="T126" fmla="+- 0 5352 5301"/>
                              <a:gd name="T127" fmla="*/ 5352 h 117"/>
                              <a:gd name="T128" fmla="+- 0 6611 6583"/>
                              <a:gd name="T129" fmla="*/ T128 w 68"/>
                              <a:gd name="T130" fmla="+- 0 5352 5301"/>
                              <a:gd name="T131" fmla="*/ 5352 h 117"/>
                              <a:gd name="T132" fmla="+- 0 6640 6583"/>
                              <a:gd name="T133" fmla="*/ T132 w 68"/>
                              <a:gd name="T134" fmla="+- 0 5351 5301"/>
                              <a:gd name="T135" fmla="*/ 5351 h 117"/>
                              <a:gd name="T136" fmla="+- 0 6630 6583"/>
                              <a:gd name="T137" fmla="*/ T136 w 68"/>
                              <a:gd name="T138" fmla="+- 0 5344 5301"/>
                              <a:gd name="T139" fmla="*/ 5344 h 11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68" h="117">
                                <a:moveTo>
                                  <a:pt x="65" y="0"/>
                                </a:moveTo>
                                <a:lnTo>
                                  <a:pt x="55" y="0"/>
                                </a:lnTo>
                                <a:lnTo>
                                  <a:pt x="49" y="1"/>
                                </a:lnTo>
                                <a:lnTo>
                                  <a:pt x="36" y="6"/>
                                </a:lnTo>
                                <a:lnTo>
                                  <a:pt x="29" y="10"/>
                                </a:lnTo>
                                <a:lnTo>
                                  <a:pt x="15" y="24"/>
                                </a:lnTo>
                                <a:lnTo>
                                  <a:pt x="9" y="32"/>
                                </a:lnTo>
                                <a:lnTo>
                                  <a:pt x="2" y="51"/>
                                </a:lnTo>
                                <a:lnTo>
                                  <a:pt x="0" y="59"/>
                                </a:lnTo>
                                <a:lnTo>
                                  <a:pt x="0" y="71"/>
                                </a:lnTo>
                                <a:lnTo>
                                  <a:pt x="1" y="81"/>
                                </a:lnTo>
                                <a:lnTo>
                                  <a:pt x="3" y="91"/>
                                </a:lnTo>
                                <a:lnTo>
                                  <a:pt x="8" y="101"/>
                                </a:lnTo>
                                <a:lnTo>
                                  <a:pt x="15" y="108"/>
                                </a:lnTo>
                                <a:lnTo>
                                  <a:pt x="20" y="114"/>
                                </a:lnTo>
                                <a:lnTo>
                                  <a:pt x="26" y="116"/>
                                </a:lnTo>
                                <a:lnTo>
                                  <a:pt x="44" y="116"/>
                                </a:lnTo>
                                <a:lnTo>
                                  <a:pt x="52" y="111"/>
                                </a:lnTo>
                                <a:lnTo>
                                  <a:pt x="32" y="111"/>
                                </a:lnTo>
                                <a:lnTo>
                                  <a:pt x="28" y="110"/>
                                </a:lnTo>
                                <a:lnTo>
                                  <a:pt x="26" y="108"/>
                                </a:lnTo>
                                <a:lnTo>
                                  <a:pt x="22" y="104"/>
                                </a:lnTo>
                                <a:lnTo>
                                  <a:pt x="19" y="99"/>
                                </a:lnTo>
                                <a:lnTo>
                                  <a:pt x="16" y="87"/>
                                </a:lnTo>
                                <a:lnTo>
                                  <a:pt x="15" y="81"/>
                                </a:lnTo>
                                <a:lnTo>
                                  <a:pt x="15" y="68"/>
                                </a:lnTo>
                                <a:lnTo>
                                  <a:pt x="15" y="65"/>
                                </a:lnTo>
                                <a:lnTo>
                                  <a:pt x="16" y="58"/>
                                </a:lnTo>
                                <a:lnTo>
                                  <a:pt x="21" y="55"/>
                                </a:lnTo>
                                <a:lnTo>
                                  <a:pt x="24" y="53"/>
                                </a:lnTo>
                                <a:lnTo>
                                  <a:pt x="27" y="51"/>
                                </a:lnTo>
                                <a:lnTo>
                                  <a:pt x="17" y="51"/>
                                </a:lnTo>
                                <a:lnTo>
                                  <a:pt x="19" y="44"/>
                                </a:lnTo>
                                <a:lnTo>
                                  <a:pt x="22" y="37"/>
                                </a:lnTo>
                                <a:lnTo>
                                  <a:pt x="24" y="32"/>
                                </a:lnTo>
                                <a:lnTo>
                                  <a:pt x="27" y="26"/>
                                </a:lnTo>
                                <a:lnTo>
                                  <a:pt x="31" y="21"/>
                                </a:lnTo>
                                <a:lnTo>
                                  <a:pt x="39" y="13"/>
                                </a:lnTo>
                                <a:lnTo>
                                  <a:pt x="44" y="9"/>
                                </a:lnTo>
                                <a:lnTo>
                                  <a:pt x="52" y="5"/>
                                </a:lnTo>
                                <a:lnTo>
                                  <a:pt x="58" y="3"/>
                                </a:lnTo>
                                <a:lnTo>
                                  <a:pt x="65" y="3"/>
                                </a:lnTo>
                                <a:lnTo>
                                  <a:pt x="65" y="0"/>
                                </a:lnTo>
                                <a:close/>
                                <a:moveTo>
                                  <a:pt x="57" y="50"/>
                                </a:moveTo>
                                <a:lnTo>
                                  <a:pt x="39" y="50"/>
                                </a:lnTo>
                                <a:lnTo>
                                  <a:pt x="44" y="54"/>
                                </a:lnTo>
                                <a:lnTo>
                                  <a:pt x="51" y="68"/>
                                </a:lnTo>
                                <a:lnTo>
                                  <a:pt x="53" y="76"/>
                                </a:lnTo>
                                <a:lnTo>
                                  <a:pt x="53" y="94"/>
                                </a:lnTo>
                                <a:lnTo>
                                  <a:pt x="51" y="100"/>
                                </a:lnTo>
                                <a:lnTo>
                                  <a:pt x="44" y="109"/>
                                </a:lnTo>
                                <a:lnTo>
                                  <a:pt x="40" y="111"/>
                                </a:lnTo>
                                <a:lnTo>
                                  <a:pt x="52" y="111"/>
                                </a:lnTo>
                                <a:lnTo>
                                  <a:pt x="59" y="102"/>
                                </a:lnTo>
                                <a:lnTo>
                                  <a:pt x="64" y="94"/>
                                </a:lnTo>
                                <a:lnTo>
                                  <a:pt x="67" y="86"/>
                                </a:lnTo>
                                <a:lnTo>
                                  <a:pt x="67" y="67"/>
                                </a:lnTo>
                                <a:lnTo>
                                  <a:pt x="64" y="59"/>
                                </a:lnTo>
                                <a:lnTo>
                                  <a:pt x="57" y="50"/>
                                </a:lnTo>
                                <a:close/>
                                <a:moveTo>
                                  <a:pt x="47" y="43"/>
                                </a:moveTo>
                                <a:lnTo>
                                  <a:pt x="33" y="43"/>
                                </a:lnTo>
                                <a:lnTo>
                                  <a:pt x="25" y="46"/>
                                </a:lnTo>
                                <a:lnTo>
                                  <a:pt x="17" y="51"/>
                                </a:lnTo>
                                <a:lnTo>
                                  <a:pt x="27" y="51"/>
                                </a:lnTo>
                                <a:lnTo>
                                  <a:pt x="28" y="51"/>
                                </a:lnTo>
                                <a:lnTo>
                                  <a:pt x="31" y="50"/>
                                </a:lnTo>
                                <a:lnTo>
                                  <a:pt x="57" y="50"/>
                                </a:lnTo>
                                <a:lnTo>
                                  <a:pt x="54" y="46"/>
                                </a:lnTo>
                                <a:lnTo>
                                  <a:pt x="47" y="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Line 125"/>
                        <wps:cNvCnPr>
                          <a:cxnSpLocks noChangeShapeType="1"/>
                        </wps:cNvCnPr>
                        <wps:spPr bwMode="auto">
                          <a:xfrm>
                            <a:off x="6708" y="5365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4" name="AutoShape 124"/>
                        <wps:cNvSpPr>
                          <a:spLocks/>
                        </wps:cNvSpPr>
                        <wps:spPr bwMode="auto">
                          <a:xfrm>
                            <a:off x="6582" y="5052"/>
                            <a:ext cx="68" cy="117"/>
                          </a:xfrm>
                          <a:custGeom>
                            <a:avLst/>
                            <a:gdLst>
                              <a:gd name="T0" fmla="+- 0 6632 6582"/>
                              <a:gd name="T1" fmla="*/ T0 w 68"/>
                              <a:gd name="T2" fmla="+- 0 5118 5053"/>
                              <a:gd name="T3" fmla="*/ 5118 h 117"/>
                              <a:gd name="T4" fmla="+- 0 6626 6582"/>
                              <a:gd name="T5" fmla="*/ T4 w 68"/>
                              <a:gd name="T6" fmla="+- 0 5136 5053"/>
                              <a:gd name="T7" fmla="*/ 5136 h 117"/>
                              <a:gd name="T8" fmla="+- 0 6609 6582"/>
                              <a:gd name="T9" fmla="*/ T8 w 68"/>
                              <a:gd name="T10" fmla="+- 0 5158 5053"/>
                              <a:gd name="T11" fmla="*/ 5158 h 117"/>
                              <a:gd name="T12" fmla="+- 0 6591 6582"/>
                              <a:gd name="T13" fmla="*/ T12 w 68"/>
                              <a:gd name="T14" fmla="+- 0 5166 5053"/>
                              <a:gd name="T15" fmla="*/ 5166 h 117"/>
                              <a:gd name="T16" fmla="+- 0 6584 6582"/>
                              <a:gd name="T17" fmla="*/ T16 w 68"/>
                              <a:gd name="T18" fmla="+- 0 5169 5053"/>
                              <a:gd name="T19" fmla="*/ 5169 h 117"/>
                              <a:gd name="T20" fmla="+- 0 6608 6582"/>
                              <a:gd name="T21" fmla="*/ T20 w 68"/>
                              <a:gd name="T22" fmla="+- 0 5167 5053"/>
                              <a:gd name="T23" fmla="*/ 5167 h 117"/>
                              <a:gd name="T24" fmla="+- 0 6635 6582"/>
                              <a:gd name="T25" fmla="*/ T24 w 68"/>
                              <a:gd name="T26" fmla="+- 0 5145 5053"/>
                              <a:gd name="T27" fmla="*/ 5145 h 117"/>
                              <a:gd name="T28" fmla="+- 0 6648 6582"/>
                              <a:gd name="T29" fmla="*/ T28 w 68"/>
                              <a:gd name="T30" fmla="+- 0 5118 5053"/>
                              <a:gd name="T31" fmla="*/ 5118 h 117"/>
                              <a:gd name="T32" fmla="+- 0 6605 6582"/>
                              <a:gd name="T33" fmla="*/ T32 w 68"/>
                              <a:gd name="T34" fmla="+- 0 5053 5053"/>
                              <a:gd name="T35" fmla="*/ 5053 h 117"/>
                              <a:gd name="T36" fmla="+- 0 6590 6582"/>
                              <a:gd name="T37" fmla="*/ T36 w 68"/>
                              <a:gd name="T38" fmla="+- 0 5067 5053"/>
                              <a:gd name="T39" fmla="*/ 5067 h 117"/>
                              <a:gd name="T40" fmla="+- 0 6582 6582"/>
                              <a:gd name="T41" fmla="*/ T40 w 68"/>
                              <a:gd name="T42" fmla="+- 0 5083 5053"/>
                              <a:gd name="T43" fmla="*/ 5083 h 117"/>
                              <a:gd name="T44" fmla="+- 0 6585 6582"/>
                              <a:gd name="T45" fmla="*/ T44 w 68"/>
                              <a:gd name="T46" fmla="+- 0 5111 5053"/>
                              <a:gd name="T47" fmla="*/ 5111 h 117"/>
                              <a:gd name="T48" fmla="+- 0 6602 6582"/>
                              <a:gd name="T49" fmla="*/ T48 w 68"/>
                              <a:gd name="T50" fmla="+- 0 5126 5053"/>
                              <a:gd name="T51" fmla="*/ 5126 h 117"/>
                              <a:gd name="T52" fmla="+- 0 6624 6582"/>
                              <a:gd name="T53" fmla="*/ T52 w 68"/>
                              <a:gd name="T54" fmla="+- 0 5124 5053"/>
                              <a:gd name="T55" fmla="*/ 5124 h 117"/>
                              <a:gd name="T56" fmla="+- 0 6611 6582"/>
                              <a:gd name="T57" fmla="*/ T56 w 68"/>
                              <a:gd name="T58" fmla="+- 0 5119 5053"/>
                              <a:gd name="T59" fmla="*/ 5119 h 117"/>
                              <a:gd name="T60" fmla="+- 0 6598 6582"/>
                              <a:gd name="T61" fmla="*/ T60 w 68"/>
                              <a:gd name="T62" fmla="+- 0 5105 5053"/>
                              <a:gd name="T63" fmla="*/ 5105 h 117"/>
                              <a:gd name="T64" fmla="+- 0 6596 6582"/>
                              <a:gd name="T65" fmla="*/ T64 w 68"/>
                              <a:gd name="T66" fmla="+- 0 5076 5053"/>
                              <a:gd name="T67" fmla="*/ 5076 h 117"/>
                              <a:gd name="T68" fmla="+- 0 6601 6582"/>
                              <a:gd name="T69" fmla="*/ T68 w 68"/>
                              <a:gd name="T70" fmla="+- 0 5065 5053"/>
                              <a:gd name="T71" fmla="*/ 5065 h 117"/>
                              <a:gd name="T72" fmla="+- 0 6609 6582"/>
                              <a:gd name="T73" fmla="*/ T72 w 68"/>
                              <a:gd name="T74" fmla="+- 0 5058 5053"/>
                              <a:gd name="T75" fmla="*/ 5058 h 117"/>
                              <a:gd name="T76" fmla="+- 0 6632 6582"/>
                              <a:gd name="T77" fmla="*/ T76 w 68"/>
                              <a:gd name="T78" fmla="+- 0 5057 5053"/>
                              <a:gd name="T79" fmla="*/ 5057 h 117"/>
                              <a:gd name="T80" fmla="+- 0 6633 6582"/>
                              <a:gd name="T81" fmla="*/ T80 w 68"/>
                              <a:gd name="T82" fmla="+- 0 5058 5053"/>
                              <a:gd name="T83" fmla="*/ 5058 h 117"/>
                              <a:gd name="T84" fmla="+- 0 6621 6582"/>
                              <a:gd name="T85" fmla="*/ T84 w 68"/>
                              <a:gd name="T86" fmla="+- 0 5060 5053"/>
                              <a:gd name="T87" fmla="*/ 5060 h 117"/>
                              <a:gd name="T88" fmla="+- 0 6630 6582"/>
                              <a:gd name="T89" fmla="*/ T88 w 68"/>
                              <a:gd name="T90" fmla="+- 0 5071 5053"/>
                              <a:gd name="T91" fmla="*/ 5071 h 117"/>
                              <a:gd name="T92" fmla="+- 0 6634 6582"/>
                              <a:gd name="T93" fmla="*/ T92 w 68"/>
                              <a:gd name="T94" fmla="+- 0 5084 5053"/>
                              <a:gd name="T95" fmla="*/ 5084 h 117"/>
                              <a:gd name="T96" fmla="+- 0 6634 6582"/>
                              <a:gd name="T97" fmla="*/ T96 w 68"/>
                              <a:gd name="T98" fmla="+- 0 5099 5053"/>
                              <a:gd name="T99" fmla="*/ 5099 h 117"/>
                              <a:gd name="T100" fmla="+- 0 6633 6582"/>
                              <a:gd name="T101" fmla="*/ T100 w 68"/>
                              <a:gd name="T102" fmla="+- 0 5112 5053"/>
                              <a:gd name="T103" fmla="*/ 5112 h 117"/>
                              <a:gd name="T104" fmla="+- 0 6628 6582"/>
                              <a:gd name="T105" fmla="*/ T104 w 68"/>
                              <a:gd name="T106" fmla="+- 0 5116 5053"/>
                              <a:gd name="T107" fmla="*/ 5116 h 117"/>
                              <a:gd name="T108" fmla="+- 0 6618 6582"/>
                              <a:gd name="T109" fmla="*/ T108 w 68"/>
                              <a:gd name="T110" fmla="+- 0 5119 5053"/>
                              <a:gd name="T111" fmla="*/ 5119 h 117"/>
                              <a:gd name="T112" fmla="+- 0 6632 6582"/>
                              <a:gd name="T113" fmla="*/ T112 w 68"/>
                              <a:gd name="T114" fmla="+- 0 5118 5053"/>
                              <a:gd name="T115" fmla="*/ 5118 h 117"/>
                              <a:gd name="T116" fmla="+- 0 6649 6582"/>
                              <a:gd name="T117" fmla="*/ T116 w 68"/>
                              <a:gd name="T118" fmla="+- 0 5112 5053"/>
                              <a:gd name="T119" fmla="*/ 5112 h 117"/>
                              <a:gd name="T120" fmla="+- 0 6645 6582"/>
                              <a:gd name="T121" fmla="*/ T120 w 68"/>
                              <a:gd name="T122" fmla="+- 0 5074 5053"/>
                              <a:gd name="T123" fmla="*/ 5074 h 117"/>
                              <a:gd name="T124" fmla="+- 0 6633 6582"/>
                              <a:gd name="T125" fmla="*/ T124 w 68"/>
                              <a:gd name="T126" fmla="+- 0 5058 5053"/>
                              <a:gd name="T127" fmla="*/ 5058 h 11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68" h="117">
                                <a:moveTo>
                                  <a:pt x="66" y="65"/>
                                </a:moveTo>
                                <a:lnTo>
                                  <a:pt x="50" y="65"/>
                                </a:lnTo>
                                <a:lnTo>
                                  <a:pt x="48" y="75"/>
                                </a:lnTo>
                                <a:lnTo>
                                  <a:pt x="44" y="83"/>
                                </a:lnTo>
                                <a:lnTo>
                                  <a:pt x="33" y="100"/>
                                </a:lnTo>
                                <a:lnTo>
                                  <a:pt x="27" y="105"/>
                                </a:lnTo>
                                <a:lnTo>
                                  <a:pt x="15" y="112"/>
                                </a:lnTo>
                                <a:lnTo>
                                  <a:pt x="9" y="113"/>
                                </a:lnTo>
                                <a:lnTo>
                                  <a:pt x="2" y="113"/>
                                </a:lnTo>
                                <a:lnTo>
                                  <a:pt x="2" y="116"/>
                                </a:lnTo>
                                <a:lnTo>
                                  <a:pt x="17" y="116"/>
                                </a:lnTo>
                                <a:lnTo>
                                  <a:pt x="26" y="114"/>
                                </a:lnTo>
                                <a:lnTo>
                                  <a:pt x="45" y="101"/>
                                </a:lnTo>
                                <a:lnTo>
                                  <a:pt x="53" y="92"/>
                                </a:lnTo>
                                <a:lnTo>
                                  <a:pt x="64" y="70"/>
                                </a:lnTo>
                                <a:lnTo>
                                  <a:pt x="66" y="65"/>
                                </a:lnTo>
                                <a:close/>
                                <a:moveTo>
                                  <a:pt x="42" y="0"/>
                                </a:moveTo>
                                <a:lnTo>
                                  <a:pt x="23" y="0"/>
                                </a:lnTo>
                                <a:lnTo>
                                  <a:pt x="15" y="4"/>
                                </a:lnTo>
                                <a:lnTo>
                                  <a:pt x="8" y="14"/>
                                </a:lnTo>
                                <a:lnTo>
                                  <a:pt x="3" y="21"/>
                                </a:lnTo>
                                <a:lnTo>
                                  <a:pt x="0" y="30"/>
                                </a:lnTo>
                                <a:lnTo>
                                  <a:pt x="0" y="50"/>
                                </a:lnTo>
                                <a:lnTo>
                                  <a:pt x="3" y="58"/>
                                </a:lnTo>
                                <a:lnTo>
                                  <a:pt x="14" y="70"/>
                                </a:lnTo>
                                <a:lnTo>
                                  <a:pt x="20" y="73"/>
                                </a:lnTo>
                                <a:lnTo>
                                  <a:pt x="34" y="73"/>
                                </a:lnTo>
                                <a:lnTo>
                                  <a:pt x="42" y="71"/>
                                </a:lnTo>
                                <a:lnTo>
                                  <a:pt x="49" y="66"/>
                                </a:lnTo>
                                <a:lnTo>
                                  <a:pt x="29" y="66"/>
                                </a:lnTo>
                                <a:lnTo>
                                  <a:pt x="25" y="63"/>
                                </a:lnTo>
                                <a:lnTo>
                                  <a:pt x="16" y="52"/>
                                </a:lnTo>
                                <a:lnTo>
                                  <a:pt x="14" y="43"/>
                                </a:lnTo>
                                <a:lnTo>
                                  <a:pt x="14" y="23"/>
                                </a:lnTo>
                                <a:lnTo>
                                  <a:pt x="16" y="16"/>
                                </a:lnTo>
                                <a:lnTo>
                                  <a:pt x="19" y="12"/>
                                </a:lnTo>
                                <a:lnTo>
                                  <a:pt x="23" y="7"/>
                                </a:lnTo>
                                <a:lnTo>
                                  <a:pt x="27" y="5"/>
                                </a:lnTo>
                                <a:lnTo>
                                  <a:pt x="51" y="5"/>
                                </a:lnTo>
                                <a:lnTo>
                                  <a:pt x="50" y="4"/>
                                </a:lnTo>
                                <a:lnTo>
                                  <a:pt x="42" y="0"/>
                                </a:lnTo>
                                <a:close/>
                                <a:moveTo>
                                  <a:pt x="51" y="5"/>
                                </a:moveTo>
                                <a:lnTo>
                                  <a:pt x="36" y="5"/>
                                </a:lnTo>
                                <a:lnTo>
                                  <a:pt x="39" y="7"/>
                                </a:lnTo>
                                <a:lnTo>
                                  <a:pt x="46" y="13"/>
                                </a:lnTo>
                                <a:lnTo>
                                  <a:pt x="48" y="18"/>
                                </a:lnTo>
                                <a:lnTo>
                                  <a:pt x="50" y="24"/>
                                </a:lnTo>
                                <a:lnTo>
                                  <a:pt x="52" y="31"/>
                                </a:lnTo>
                                <a:lnTo>
                                  <a:pt x="52" y="36"/>
                                </a:lnTo>
                                <a:lnTo>
                                  <a:pt x="52" y="46"/>
                                </a:lnTo>
                                <a:lnTo>
                                  <a:pt x="52" y="52"/>
                                </a:lnTo>
                                <a:lnTo>
                                  <a:pt x="51" y="59"/>
                                </a:lnTo>
                                <a:lnTo>
                                  <a:pt x="48" y="61"/>
                                </a:lnTo>
                                <a:lnTo>
                                  <a:pt x="46" y="63"/>
                                </a:lnTo>
                                <a:lnTo>
                                  <a:pt x="39" y="65"/>
                                </a:lnTo>
                                <a:lnTo>
                                  <a:pt x="36" y="66"/>
                                </a:lnTo>
                                <a:lnTo>
                                  <a:pt x="49" y="66"/>
                                </a:lnTo>
                                <a:lnTo>
                                  <a:pt x="50" y="65"/>
                                </a:lnTo>
                                <a:lnTo>
                                  <a:pt x="66" y="65"/>
                                </a:lnTo>
                                <a:lnTo>
                                  <a:pt x="67" y="59"/>
                                </a:lnTo>
                                <a:lnTo>
                                  <a:pt x="67" y="32"/>
                                </a:lnTo>
                                <a:lnTo>
                                  <a:pt x="63" y="21"/>
                                </a:lnTo>
                                <a:lnTo>
                                  <a:pt x="56" y="11"/>
                                </a:lnTo>
                                <a:lnTo>
                                  <a:pt x="51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Line 123"/>
                        <wps:cNvCnPr>
                          <a:cxnSpLocks noChangeShapeType="1"/>
                        </wps:cNvCnPr>
                        <wps:spPr bwMode="auto">
                          <a:xfrm>
                            <a:off x="6708" y="5117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6" name="Picture 1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13" y="4804"/>
                            <a:ext cx="136" cy="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7" name="Line 121"/>
                        <wps:cNvCnPr>
                          <a:cxnSpLocks noChangeShapeType="1"/>
                        </wps:cNvCnPr>
                        <wps:spPr bwMode="auto">
                          <a:xfrm>
                            <a:off x="6708" y="4868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8" name="Picture 1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13" y="4556"/>
                            <a:ext cx="132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9" name="Line 119"/>
                        <wps:cNvCnPr>
                          <a:cxnSpLocks noChangeShapeType="1"/>
                        </wps:cNvCnPr>
                        <wps:spPr bwMode="auto">
                          <a:xfrm>
                            <a:off x="6708" y="4621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0" name="Picture 1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13" y="4308"/>
                            <a:ext cx="133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1" name="Line 117"/>
                        <wps:cNvCnPr>
                          <a:cxnSpLocks noChangeShapeType="1"/>
                        </wps:cNvCnPr>
                        <wps:spPr bwMode="auto">
                          <a:xfrm>
                            <a:off x="6708" y="4373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2" name="Picture 1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98" y="4060"/>
                            <a:ext cx="139" cy="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" name="Picture 1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98" y="3811"/>
                            <a:ext cx="153" cy="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4" name="Line 114"/>
                        <wps:cNvCnPr>
                          <a:cxnSpLocks noChangeShapeType="1"/>
                        </wps:cNvCnPr>
                        <wps:spPr bwMode="auto">
                          <a:xfrm>
                            <a:off x="6708" y="3876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5" name="Picture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98" y="3563"/>
                            <a:ext cx="151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6" name="Line 112"/>
                        <wps:cNvCnPr>
                          <a:cxnSpLocks noChangeShapeType="1"/>
                        </wps:cNvCnPr>
                        <wps:spPr bwMode="auto">
                          <a:xfrm>
                            <a:off x="6708" y="3628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7" name="Line 111"/>
                        <wps:cNvCnPr>
                          <a:cxnSpLocks noChangeShapeType="1"/>
                        </wps:cNvCnPr>
                        <wps:spPr bwMode="auto">
                          <a:xfrm>
                            <a:off x="6708" y="4125"/>
                            <a:ext cx="48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8" name="Line 110"/>
                        <wps:cNvCnPr>
                          <a:cxnSpLocks noChangeShapeType="1"/>
                        </wps:cNvCnPr>
                        <wps:spPr bwMode="auto">
                          <a:xfrm>
                            <a:off x="6708" y="585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9" name="Line 109"/>
                        <wps:cNvCnPr>
                          <a:cxnSpLocks noChangeShapeType="1"/>
                        </wps:cNvCnPr>
                        <wps:spPr bwMode="auto">
                          <a:xfrm>
                            <a:off x="7219" y="338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0" name="Line 108"/>
                        <wps:cNvCnPr>
                          <a:cxnSpLocks noChangeShapeType="1"/>
                        </wps:cNvCnPr>
                        <wps:spPr bwMode="auto">
                          <a:xfrm>
                            <a:off x="7758" y="338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1" name="Line 107"/>
                        <wps:cNvCnPr>
                          <a:cxnSpLocks noChangeShapeType="1"/>
                        </wps:cNvCnPr>
                        <wps:spPr bwMode="auto">
                          <a:xfrm>
                            <a:off x="8299" y="338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2" name="Line 106"/>
                        <wps:cNvCnPr>
                          <a:cxnSpLocks noChangeShapeType="1"/>
                        </wps:cNvCnPr>
                        <wps:spPr bwMode="auto">
                          <a:xfrm>
                            <a:off x="8839" y="338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3" name="Line 105"/>
                        <wps:cNvCnPr>
                          <a:cxnSpLocks noChangeShapeType="1"/>
                        </wps:cNvCnPr>
                        <wps:spPr bwMode="auto">
                          <a:xfrm>
                            <a:off x="9379" y="338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4" name="Line 104"/>
                        <wps:cNvCnPr>
                          <a:cxnSpLocks noChangeShapeType="1"/>
                        </wps:cNvCnPr>
                        <wps:spPr bwMode="auto">
                          <a:xfrm>
                            <a:off x="6708" y="3381"/>
                            <a:ext cx="3211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5" name="Line 103"/>
                        <wps:cNvCnPr>
                          <a:cxnSpLocks noChangeShapeType="1"/>
                        </wps:cNvCnPr>
                        <wps:spPr bwMode="auto">
                          <a:xfrm>
                            <a:off x="9919" y="561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6" name="Line 102"/>
                        <wps:cNvCnPr>
                          <a:cxnSpLocks noChangeShapeType="1"/>
                        </wps:cNvCnPr>
                        <wps:spPr bwMode="auto">
                          <a:xfrm>
                            <a:off x="9919" y="536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7" name="Line 101"/>
                        <wps:cNvCnPr>
                          <a:cxnSpLocks noChangeShapeType="1"/>
                        </wps:cNvCnPr>
                        <wps:spPr bwMode="auto">
                          <a:xfrm>
                            <a:off x="9919" y="5117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8" name="Line 100"/>
                        <wps:cNvCnPr>
                          <a:cxnSpLocks noChangeShapeType="1"/>
                        </wps:cNvCnPr>
                        <wps:spPr bwMode="auto">
                          <a:xfrm>
                            <a:off x="9919" y="486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9" name="Line 99"/>
                        <wps:cNvCnPr>
                          <a:cxnSpLocks noChangeShapeType="1"/>
                        </wps:cNvCnPr>
                        <wps:spPr bwMode="auto">
                          <a:xfrm>
                            <a:off x="9919" y="462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0" name="Line 98"/>
                        <wps:cNvCnPr>
                          <a:cxnSpLocks noChangeShapeType="1"/>
                        </wps:cNvCnPr>
                        <wps:spPr bwMode="auto">
                          <a:xfrm>
                            <a:off x="9919" y="437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1" name="Line 97"/>
                        <wps:cNvCnPr>
                          <a:cxnSpLocks noChangeShapeType="1"/>
                        </wps:cNvCnPr>
                        <wps:spPr bwMode="auto">
                          <a:xfrm>
                            <a:off x="9919" y="412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2" name="Line 96"/>
                        <wps:cNvCnPr>
                          <a:cxnSpLocks noChangeShapeType="1"/>
                        </wps:cNvCnPr>
                        <wps:spPr bwMode="auto">
                          <a:xfrm>
                            <a:off x="9919" y="387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3" name="Line 95"/>
                        <wps:cNvCnPr>
                          <a:cxnSpLocks noChangeShapeType="1"/>
                        </wps:cNvCnPr>
                        <wps:spPr bwMode="auto">
                          <a:xfrm>
                            <a:off x="9919" y="362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4" name="Line 94"/>
                        <wps:cNvCnPr>
                          <a:cxnSpLocks noChangeShapeType="1"/>
                        </wps:cNvCnPr>
                        <wps:spPr bwMode="auto">
                          <a:xfrm>
                            <a:off x="9919" y="585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8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75" name="Picture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40" y="3457"/>
                            <a:ext cx="2812" cy="18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6" name="Picture 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313" y="3958"/>
                            <a:ext cx="186" cy="1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7" name="Freeform 91"/>
                        <wps:cNvSpPr>
                          <a:spLocks/>
                        </wps:cNvSpPr>
                        <wps:spPr bwMode="auto">
                          <a:xfrm>
                            <a:off x="7599" y="6101"/>
                            <a:ext cx="149" cy="115"/>
                          </a:xfrm>
                          <a:custGeom>
                            <a:avLst/>
                            <a:gdLst>
                              <a:gd name="T0" fmla="+- 0 7748 7600"/>
                              <a:gd name="T1" fmla="*/ T0 w 149"/>
                              <a:gd name="T2" fmla="+- 0 6102 6102"/>
                              <a:gd name="T3" fmla="*/ 6102 h 115"/>
                              <a:gd name="T4" fmla="+- 0 7716 7600"/>
                              <a:gd name="T5" fmla="*/ T4 w 149"/>
                              <a:gd name="T6" fmla="+- 0 6102 6102"/>
                              <a:gd name="T7" fmla="*/ 6102 h 115"/>
                              <a:gd name="T8" fmla="+- 0 7716 7600"/>
                              <a:gd name="T9" fmla="*/ T8 w 149"/>
                              <a:gd name="T10" fmla="+- 0 6105 6102"/>
                              <a:gd name="T11" fmla="*/ 6105 h 115"/>
                              <a:gd name="T12" fmla="+- 0 7719 7600"/>
                              <a:gd name="T13" fmla="*/ T12 w 149"/>
                              <a:gd name="T14" fmla="+- 0 6105 6102"/>
                              <a:gd name="T15" fmla="*/ 6105 h 115"/>
                              <a:gd name="T16" fmla="+- 0 7722 7600"/>
                              <a:gd name="T17" fmla="*/ T16 w 149"/>
                              <a:gd name="T18" fmla="+- 0 6105 6102"/>
                              <a:gd name="T19" fmla="*/ 6105 h 115"/>
                              <a:gd name="T20" fmla="+- 0 7725 7600"/>
                              <a:gd name="T21" fmla="*/ T20 w 149"/>
                              <a:gd name="T22" fmla="+- 0 6107 6102"/>
                              <a:gd name="T23" fmla="*/ 6107 h 115"/>
                              <a:gd name="T24" fmla="+- 0 7726 7600"/>
                              <a:gd name="T25" fmla="*/ T24 w 149"/>
                              <a:gd name="T26" fmla="+- 0 6107 6102"/>
                              <a:gd name="T27" fmla="*/ 6107 h 115"/>
                              <a:gd name="T28" fmla="+- 0 7728 7600"/>
                              <a:gd name="T29" fmla="*/ T28 w 149"/>
                              <a:gd name="T30" fmla="+- 0 6110 6102"/>
                              <a:gd name="T31" fmla="*/ 6110 h 115"/>
                              <a:gd name="T32" fmla="+- 0 7728 7600"/>
                              <a:gd name="T33" fmla="*/ T32 w 149"/>
                              <a:gd name="T34" fmla="+- 0 6111 6102"/>
                              <a:gd name="T35" fmla="*/ 6111 h 115"/>
                              <a:gd name="T36" fmla="+- 0 7728 7600"/>
                              <a:gd name="T37" fmla="*/ T36 w 149"/>
                              <a:gd name="T38" fmla="+- 0 6115 6102"/>
                              <a:gd name="T39" fmla="*/ 6115 h 115"/>
                              <a:gd name="T40" fmla="+- 0 7727 7600"/>
                              <a:gd name="T41" fmla="*/ T40 w 149"/>
                              <a:gd name="T42" fmla="+- 0 6119 6102"/>
                              <a:gd name="T43" fmla="*/ 6119 h 115"/>
                              <a:gd name="T44" fmla="+- 0 7704 7600"/>
                              <a:gd name="T45" fmla="*/ T44 w 149"/>
                              <a:gd name="T46" fmla="+- 0 6188 6102"/>
                              <a:gd name="T47" fmla="*/ 6188 h 115"/>
                              <a:gd name="T48" fmla="+- 0 7682 7600"/>
                              <a:gd name="T49" fmla="*/ T48 w 149"/>
                              <a:gd name="T50" fmla="+- 0 6120 6102"/>
                              <a:gd name="T51" fmla="*/ 6120 h 115"/>
                              <a:gd name="T52" fmla="+- 0 7680 7600"/>
                              <a:gd name="T53" fmla="*/ T52 w 149"/>
                              <a:gd name="T54" fmla="+- 0 6115 6102"/>
                              <a:gd name="T55" fmla="*/ 6115 h 115"/>
                              <a:gd name="T56" fmla="+- 0 7680 7600"/>
                              <a:gd name="T57" fmla="*/ T56 w 149"/>
                              <a:gd name="T58" fmla="+- 0 6110 6102"/>
                              <a:gd name="T59" fmla="*/ 6110 h 115"/>
                              <a:gd name="T60" fmla="+- 0 7681 7600"/>
                              <a:gd name="T61" fmla="*/ T60 w 149"/>
                              <a:gd name="T62" fmla="+- 0 6108 6102"/>
                              <a:gd name="T63" fmla="*/ 6108 h 115"/>
                              <a:gd name="T64" fmla="+- 0 7684 7600"/>
                              <a:gd name="T65" fmla="*/ T64 w 149"/>
                              <a:gd name="T66" fmla="+- 0 6106 6102"/>
                              <a:gd name="T67" fmla="*/ 6106 h 115"/>
                              <a:gd name="T68" fmla="+- 0 7686 7600"/>
                              <a:gd name="T69" fmla="*/ T68 w 149"/>
                              <a:gd name="T70" fmla="+- 0 6105 6102"/>
                              <a:gd name="T71" fmla="*/ 6105 h 115"/>
                              <a:gd name="T72" fmla="+- 0 7692 7600"/>
                              <a:gd name="T73" fmla="*/ T72 w 149"/>
                              <a:gd name="T74" fmla="+- 0 6105 6102"/>
                              <a:gd name="T75" fmla="*/ 6105 h 115"/>
                              <a:gd name="T76" fmla="+- 0 7692 7600"/>
                              <a:gd name="T77" fmla="*/ T76 w 149"/>
                              <a:gd name="T78" fmla="+- 0 6102 6102"/>
                              <a:gd name="T79" fmla="*/ 6102 h 115"/>
                              <a:gd name="T80" fmla="+- 0 7650 7600"/>
                              <a:gd name="T81" fmla="*/ T80 w 149"/>
                              <a:gd name="T82" fmla="+- 0 6102 6102"/>
                              <a:gd name="T83" fmla="*/ 6102 h 115"/>
                              <a:gd name="T84" fmla="+- 0 7650 7600"/>
                              <a:gd name="T85" fmla="*/ T84 w 149"/>
                              <a:gd name="T86" fmla="+- 0 6105 6102"/>
                              <a:gd name="T87" fmla="*/ 6105 h 115"/>
                              <a:gd name="T88" fmla="+- 0 7654 7600"/>
                              <a:gd name="T89" fmla="*/ T88 w 149"/>
                              <a:gd name="T90" fmla="+- 0 6105 6102"/>
                              <a:gd name="T91" fmla="*/ 6105 h 115"/>
                              <a:gd name="T92" fmla="+- 0 7658 7600"/>
                              <a:gd name="T93" fmla="*/ T92 w 149"/>
                              <a:gd name="T94" fmla="+- 0 6107 6102"/>
                              <a:gd name="T95" fmla="*/ 6107 h 115"/>
                              <a:gd name="T96" fmla="+- 0 7661 7600"/>
                              <a:gd name="T97" fmla="*/ T96 w 149"/>
                              <a:gd name="T98" fmla="+- 0 6109 6102"/>
                              <a:gd name="T99" fmla="*/ 6109 h 115"/>
                              <a:gd name="T100" fmla="+- 0 7663 7600"/>
                              <a:gd name="T101" fmla="*/ T100 w 149"/>
                              <a:gd name="T102" fmla="+- 0 6112 6102"/>
                              <a:gd name="T103" fmla="*/ 6112 h 115"/>
                              <a:gd name="T104" fmla="+- 0 7665 7600"/>
                              <a:gd name="T105" fmla="*/ T104 w 149"/>
                              <a:gd name="T106" fmla="+- 0 6117 6102"/>
                              <a:gd name="T107" fmla="*/ 6117 h 115"/>
                              <a:gd name="T108" fmla="+- 0 7671 7600"/>
                              <a:gd name="T109" fmla="*/ T108 w 149"/>
                              <a:gd name="T110" fmla="+- 0 6134 6102"/>
                              <a:gd name="T111" fmla="*/ 6134 h 115"/>
                              <a:gd name="T112" fmla="+- 0 7653 7600"/>
                              <a:gd name="T113" fmla="*/ T112 w 149"/>
                              <a:gd name="T114" fmla="+- 0 6188 6102"/>
                              <a:gd name="T115" fmla="*/ 6188 h 115"/>
                              <a:gd name="T116" fmla="+- 0 7630 7600"/>
                              <a:gd name="T117" fmla="*/ T116 w 149"/>
                              <a:gd name="T118" fmla="+- 0 6118 6102"/>
                              <a:gd name="T119" fmla="*/ 6118 h 115"/>
                              <a:gd name="T120" fmla="+- 0 7629 7600"/>
                              <a:gd name="T121" fmla="*/ T120 w 149"/>
                              <a:gd name="T122" fmla="+- 0 6114 6102"/>
                              <a:gd name="T123" fmla="*/ 6114 h 115"/>
                              <a:gd name="T124" fmla="+- 0 7629 7600"/>
                              <a:gd name="T125" fmla="*/ T124 w 149"/>
                              <a:gd name="T126" fmla="+- 0 6110 6102"/>
                              <a:gd name="T127" fmla="*/ 6110 h 115"/>
                              <a:gd name="T128" fmla="+- 0 7629 7600"/>
                              <a:gd name="T129" fmla="*/ T128 w 149"/>
                              <a:gd name="T130" fmla="+- 0 6108 6102"/>
                              <a:gd name="T131" fmla="*/ 6108 h 115"/>
                              <a:gd name="T132" fmla="+- 0 7632 7600"/>
                              <a:gd name="T133" fmla="*/ T132 w 149"/>
                              <a:gd name="T134" fmla="+- 0 6106 6102"/>
                              <a:gd name="T135" fmla="*/ 6106 h 115"/>
                              <a:gd name="T136" fmla="+- 0 7634 7600"/>
                              <a:gd name="T137" fmla="*/ T136 w 149"/>
                              <a:gd name="T138" fmla="+- 0 6105 6102"/>
                              <a:gd name="T139" fmla="*/ 6105 h 115"/>
                              <a:gd name="T140" fmla="+- 0 7639 7600"/>
                              <a:gd name="T141" fmla="*/ T140 w 149"/>
                              <a:gd name="T142" fmla="+- 0 6105 6102"/>
                              <a:gd name="T143" fmla="*/ 6105 h 115"/>
                              <a:gd name="T144" fmla="+- 0 7639 7600"/>
                              <a:gd name="T145" fmla="*/ T144 w 149"/>
                              <a:gd name="T146" fmla="+- 0 6102 6102"/>
                              <a:gd name="T147" fmla="*/ 6102 h 115"/>
                              <a:gd name="T148" fmla="+- 0 7600 7600"/>
                              <a:gd name="T149" fmla="*/ T148 w 149"/>
                              <a:gd name="T150" fmla="+- 0 6102 6102"/>
                              <a:gd name="T151" fmla="*/ 6102 h 115"/>
                              <a:gd name="T152" fmla="+- 0 7600 7600"/>
                              <a:gd name="T153" fmla="*/ T152 w 149"/>
                              <a:gd name="T154" fmla="+- 0 6105 6102"/>
                              <a:gd name="T155" fmla="*/ 6105 h 115"/>
                              <a:gd name="T156" fmla="+- 0 7603 7600"/>
                              <a:gd name="T157" fmla="*/ T156 w 149"/>
                              <a:gd name="T158" fmla="+- 0 6105 6102"/>
                              <a:gd name="T159" fmla="*/ 6105 h 115"/>
                              <a:gd name="T160" fmla="+- 0 7605 7600"/>
                              <a:gd name="T161" fmla="*/ T160 w 149"/>
                              <a:gd name="T162" fmla="+- 0 6105 6102"/>
                              <a:gd name="T163" fmla="*/ 6105 h 115"/>
                              <a:gd name="T164" fmla="+- 0 7609 7600"/>
                              <a:gd name="T165" fmla="*/ T164 w 149"/>
                              <a:gd name="T166" fmla="+- 0 6107 6102"/>
                              <a:gd name="T167" fmla="*/ 6107 h 115"/>
                              <a:gd name="T168" fmla="+- 0 7610 7600"/>
                              <a:gd name="T169" fmla="*/ T168 w 149"/>
                              <a:gd name="T170" fmla="+- 0 6109 6102"/>
                              <a:gd name="T171" fmla="*/ 6109 h 115"/>
                              <a:gd name="T172" fmla="+- 0 7612 7600"/>
                              <a:gd name="T173" fmla="*/ T172 w 149"/>
                              <a:gd name="T174" fmla="+- 0 6112 6102"/>
                              <a:gd name="T175" fmla="*/ 6112 h 115"/>
                              <a:gd name="T176" fmla="+- 0 7647 7600"/>
                              <a:gd name="T177" fmla="*/ T176 w 149"/>
                              <a:gd name="T178" fmla="+- 0 6217 6102"/>
                              <a:gd name="T179" fmla="*/ 6217 h 115"/>
                              <a:gd name="T180" fmla="+- 0 7650 7600"/>
                              <a:gd name="T181" fmla="*/ T180 w 149"/>
                              <a:gd name="T182" fmla="+- 0 6217 6102"/>
                              <a:gd name="T183" fmla="*/ 6217 h 115"/>
                              <a:gd name="T184" fmla="+- 0 7674 7600"/>
                              <a:gd name="T185" fmla="*/ T184 w 149"/>
                              <a:gd name="T186" fmla="+- 0 6145 6102"/>
                              <a:gd name="T187" fmla="*/ 6145 h 115"/>
                              <a:gd name="T188" fmla="+- 0 7699 7600"/>
                              <a:gd name="T189" fmla="*/ T188 w 149"/>
                              <a:gd name="T190" fmla="+- 0 6217 6102"/>
                              <a:gd name="T191" fmla="*/ 6217 h 115"/>
                              <a:gd name="T192" fmla="+- 0 7702 7600"/>
                              <a:gd name="T193" fmla="*/ T192 w 149"/>
                              <a:gd name="T194" fmla="+- 0 6217 6102"/>
                              <a:gd name="T195" fmla="*/ 6217 h 115"/>
                              <a:gd name="T196" fmla="+- 0 7735 7600"/>
                              <a:gd name="T197" fmla="*/ T196 w 149"/>
                              <a:gd name="T198" fmla="+- 0 6114 6102"/>
                              <a:gd name="T199" fmla="*/ 6114 h 115"/>
                              <a:gd name="T200" fmla="+- 0 7745 7600"/>
                              <a:gd name="T201" fmla="*/ T200 w 149"/>
                              <a:gd name="T202" fmla="+- 0 6105 6102"/>
                              <a:gd name="T203" fmla="*/ 6105 h 115"/>
                              <a:gd name="T204" fmla="+- 0 7748 7600"/>
                              <a:gd name="T205" fmla="*/ T204 w 149"/>
                              <a:gd name="T206" fmla="+- 0 6105 6102"/>
                              <a:gd name="T207" fmla="*/ 6105 h 115"/>
                              <a:gd name="T208" fmla="+- 0 7748 7600"/>
                              <a:gd name="T209" fmla="*/ T208 w 149"/>
                              <a:gd name="T210" fmla="+- 0 6102 6102"/>
                              <a:gd name="T211" fmla="*/ 6102 h 1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49" h="115">
                                <a:moveTo>
                                  <a:pt x="148" y="0"/>
                                </a:moveTo>
                                <a:lnTo>
                                  <a:pt x="116" y="0"/>
                                </a:lnTo>
                                <a:lnTo>
                                  <a:pt x="116" y="3"/>
                                </a:lnTo>
                                <a:lnTo>
                                  <a:pt x="119" y="3"/>
                                </a:lnTo>
                                <a:lnTo>
                                  <a:pt x="122" y="3"/>
                                </a:lnTo>
                                <a:lnTo>
                                  <a:pt x="125" y="5"/>
                                </a:lnTo>
                                <a:lnTo>
                                  <a:pt x="126" y="5"/>
                                </a:lnTo>
                                <a:lnTo>
                                  <a:pt x="128" y="8"/>
                                </a:lnTo>
                                <a:lnTo>
                                  <a:pt x="128" y="9"/>
                                </a:lnTo>
                                <a:lnTo>
                                  <a:pt x="128" y="13"/>
                                </a:lnTo>
                                <a:lnTo>
                                  <a:pt x="127" y="17"/>
                                </a:lnTo>
                                <a:lnTo>
                                  <a:pt x="104" y="86"/>
                                </a:lnTo>
                                <a:lnTo>
                                  <a:pt x="82" y="18"/>
                                </a:lnTo>
                                <a:lnTo>
                                  <a:pt x="80" y="13"/>
                                </a:lnTo>
                                <a:lnTo>
                                  <a:pt x="80" y="8"/>
                                </a:lnTo>
                                <a:lnTo>
                                  <a:pt x="81" y="6"/>
                                </a:lnTo>
                                <a:lnTo>
                                  <a:pt x="84" y="4"/>
                                </a:lnTo>
                                <a:lnTo>
                                  <a:pt x="86" y="3"/>
                                </a:lnTo>
                                <a:lnTo>
                                  <a:pt x="92" y="3"/>
                                </a:lnTo>
                                <a:lnTo>
                                  <a:pt x="92" y="0"/>
                                </a:lnTo>
                                <a:lnTo>
                                  <a:pt x="50" y="0"/>
                                </a:lnTo>
                                <a:lnTo>
                                  <a:pt x="50" y="3"/>
                                </a:lnTo>
                                <a:lnTo>
                                  <a:pt x="54" y="3"/>
                                </a:lnTo>
                                <a:lnTo>
                                  <a:pt x="58" y="5"/>
                                </a:lnTo>
                                <a:lnTo>
                                  <a:pt x="61" y="7"/>
                                </a:lnTo>
                                <a:lnTo>
                                  <a:pt x="63" y="10"/>
                                </a:lnTo>
                                <a:lnTo>
                                  <a:pt x="65" y="15"/>
                                </a:lnTo>
                                <a:lnTo>
                                  <a:pt x="71" y="32"/>
                                </a:lnTo>
                                <a:lnTo>
                                  <a:pt x="53" y="86"/>
                                </a:lnTo>
                                <a:lnTo>
                                  <a:pt x="30" y="16"/>
                                </a:lnTo>
                                <a:lnTo>
                                  <a:pt x="29" y="12"/>
                                </a:lnTo>
                                <a:lnTo>
                                  <a:pt x="29" y="8"/>
                                </a:lnTo>
                                <a:lnTo>
                                  <a:pt x="29" y="6"/>
                                </a:lnTo>
                                <a:lnTo>
                                  <a:pt x="32" y="4"/>
                                </a:lnTo>
                                <a:lnTo>
                                  <a:pt x="34" y="3"/>
                                </a:lnTo>
                                <a:lnTo>
                                  <a:pt x="39" y="3"/>
                                </a:lnTo>
                                <a:lnTo>
                                  <a:pt x="3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"/>
                                </a:lnTo>
                                <a:lnTo>
                                  <a:pt x="3" y="3"/>
                                </a:lnTo>
                                <a:lnTo>
                                  <a:pt x="5" y="3"/>
                                </a:lnTo>
                                <a:lnTo>
                                  <a:pt x="9" y="5"/>
                                </a:lnTo>
                                <a:lnTo>
                                  <a:pt x="10" y="7"/>
                                </a:lnTo>
                                <a:lnTo>
                                  <a:pt x="12" y="10"/>
                                </a:lnTo>
                                <a:lnTo>
                                  <a:pt x="47" y="115"/>
                                </a:lnTo>
                                <a:lnTo>
                                  <a:pt x="50" y="115"/>
                                </a:lnTo>
                                <a:lnTo>
                                  <a:pt x="74" y="43"/>
                                </a:lnTo>
                                <a:lnTo>
                                  <a:pt x="99" y="115"/>
                                </a:lnTo>
                                <a:lnTo>
                                  <a:pt x="102" y="115"/>
                                </a:lnTo>
                                <a:lnTo>
                                  <a:pt x="135" y="12"/>
                                </a:lnTo>
                                <a:lnTo>
                                  <a:pt x="145" y="3"/>
                                </a:lnTo>
                                <a:lnTo>
                                  <a:pt x="148" y="3"/>
                                </a:lnTo>
                                <a:lnTo>
                                  <a:pt x="14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8" name="Picture 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755" y="6096"/>
                            <a:ext cx="1268" cy="1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9" name="Freeform 89"/>
                        <wps:cNvSpPr>
                          <a:spLocks/>
                        </wps:cNvSpPr>
                        <wps:spPr bwMode="auto">
                          <a:xfrm>
                            <a:off x="6202" y="3346"/>
                            <a:ext cx="69" cy="198"/>
                          </a:xfrm>
                          <a:custGeom>
                            <a:avLst/>
                            <a:gdLst>
                              <a:gd name="T0" fmla="+- 0 6269 6203"/>
                              <a:gd name="T1" fmla="*/ T0 w 69"/>
                              <a:gd name="T2" fmla="+- 0 3347 3347"/>
                              <a:gd name="T3" fmla="*/ 3347 h 198"/>
                              <a:gd name="T4" fmla="+- 0 6223 6203"/>
                              <a:gd name="T5" fmla="*/ T4 w 69"/>
                              <a:gd name="T6" fmla="+- 0 3388 3347"/>
                              <a:gd name="T7" fmla="*/ 3388 h 198"/>
                              <a:gd name="T8" fmla="+- 0 6203 6203"/>
                              <a:gd name="T9" fmla="*/ T8 w 69"/>
                              <a:gd name="T10" fmla="+- 0 3439 3347"/>
                              <a:gd name="T11" fmla="*/ 3439 h 198"/>
                              <a:gd name="T12" fmla="+- 0 6203 6203"/>
                              <a:gd name="T13" fmla="*/ T12 w 69"/>
                              <a:gd name="T14" fmla="+- 0 3454 3347"/>
                              <a:gd name="T15" fmla="*/ 3454 h 198"/>
                              <a:gd name="T16" fmla="+- 0 6228 6203"/>
                              <a:gd name="T17" fmla="*/ T16 w 69"/>
                              <a:gd name="T18" fmla="+- 0 3513 3347"/>
                              <a:gd name="T19" fmla="*/ 3513 h 198"/>
                              <a:gd name="T20" fmla="+- 0 6269 6203"/>
                              <a:gd name="T21" fmla="*/ T20 w 69"/>
                              <a:gd name="T22" fmla="+- 0 3545 3347"/>
                              <a:gd name="T23" fmla="*/ 3545 h 198"/>
                              <a:gd name="T24" fmla="+- 0 6272 6203"/>
                              <a:gd name="T25" fmla="*/ T24 w 69"/>
                              <a:gd name="T26" fmla="+- 0 3542 3347"/>
                              <a:gd name="T27" fmla="*/ 3542 h 198"/>
                              <a:gd name="T28" fmla="+- 0 6267 6203"/>
                              <a:gd name="T29" fmla="*/ T28 w 69"/>
                              <a:gd name="T30" fmla="+- 0 3537 3347"/>
                              <a:gd name="T31" fmla="*/ 3537 h 198"/>
                              <a:gd name="T32" fmla="+- 0 6257 6203"/>
                              <a:gd name="T33" fmla="*/ T32 w 69"/>
                              <a:gd name="T34" fmla="+- 0 3530 3347"/>
                              <a:gd name="T35" fmla="*/ 3530 h 198"/>
                              <a:gd name="T36" fmla="+- 0 6250 6203"/>
                              <a:gd name="T37" fmla="*/ T36 w 69"/>
                              <a:gd name="T38" fmla="+- 0 3523 3347"/>
                              <a:gd name="T39" fmla="*/ 3523 h 198"/>
                              <a:gd name="T40" fmla="+- 0 6218 6203"/>
                              <a:gd name="T41" fmla="*/ T40 w 69"/>
                              <a:gd name="T42" fmla="+- 0 3464 3347"/>
                              <a:gd name="T43" fmla="*/ 3464 h 198"/>
                              <a:gd name="T44" fmla="+- 0 6217 6203"/>
                              <a:gd name="T45" fmla="*/ T44 w 69"/>
                              <a:gd name="T46" fmla="+- 0 3448 3347"/>
                              <a:gd name="T47" fmla="*/ 3448 h 198"/>
                              <a:gd name="T48" fmla="+- 0 6218 6203"/>
                              <a:gd name="T49" fmla="*/ T48 w 69"/>
                              <a:gd name="T50" fmla="+- 0 3433 3347"/>
                              <a:gd name="T51" fmla="*/ 3433 h 198"/>
                              <a:gd name="T52" fmla="+- 0 6243 6203"/>
                              <a:gd name="T53" fmla="*/ T52 w 69"/>
                              <a:gd name="T54" fmla="+- 0 3376 3347"/>
                              <a:gd name="T55" fmla="*/ 3376 h 198"/>
                              <a:gd name="T56" fmla="+- 0 6266 6203"/>
                              <a:gd name="T57" fmla="*/ T56 w 69"/>
                              <a:gd name="T58" fmla="+- 0 3355 3347"/>
                              <a:gd name="T59" fmla="*/ 3355 h 198"/>
                              <a:gd name="T60" fmla="+- 0 6270 6203"/>
                              <a:gd name="T61" fmla="*/ T60 w 69"/>
                              <a:gd name="T62" fmla="+- 0 3350 3347"/>
                              <a:gd name="T63" fmla="*/ 3350 h 198"/>
                              <a:gd name="T64" fmla="+- 0 6269 6203"/>
                              <a:gd name="T65" fmla="*/ T64 w 69"/>
                              <a:gd name="T66" fmla="+- 0 3347 3347"/>
                              <a:gd name="T67" fmla="*/ 3347 h 1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9" h="198">
                                <a:moveTo>
                                  <a:pt x="66" y="0"/>
                                </a:moveTo>
                                <a:lnTo>
                                  <a:pt x="20" y="41"/>
                                </a:lnTo>
                                <a:lnTo>
                                  <a:pt x="0" y="92"/>
                                </a:lnTo>
                                <a:lnTo>
                                  <a:pt x="0" y="107"/>
                                </a:lnTo>
                                <a:lnTo>
                                  <a:pt x="25" y="166"/>
                                </a:lnTo>
                                <a:lnTo>
                                  <a:pt x="66" y="198"/>
                                </a:lnTo>
                                <a:lnTo>
                                  <a:pt x="69" y="195"/>
                                </a:lnTo>
                                <a:lnTo>
                                  <a:pt x="64" y="190"/>
                                </a:lnTo>
                                <a:lnTo>
                                  <a:pt x="54" y="183"/>
                                </a:lnTo>
                                <a:lnTo>
                                  <a:pt x="47" y="176"/>
                                </a:lnTo>
                                <a:lnTo>
                                  <a:pt x="15" y="117"/>
                                </a:lnTo>
                                <a:lnTo>
                                  <a:pt x="14" y="101"/>
                                </a:lnTo>
                                <a:lnTo>
                                  <a:pt x="15" y="86"/>
                                </a:lnTo>
                                <a:lnTo>
                                  <a:pt x="40" y="29"/>
                                </a:lnTo>
                                <a:lnTo>
                                  <a:pt x="63" y="8"/>
                                </a:lnTo>
                                <a:lnTo>
                                  <a:pt x="67" y="3"/>
                                </a:lnTo>
                                <a:lnTo>
                                  <a:pt x="6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0" name="Picture 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316" y="3361"/>
                            <a:ext cx="117" cy="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1" name="AutoShape 87"/>
                        <wps:cNvSpPr>
                          <a:spLocks/>
                        </wps:cNvSpPr>
                        <wps:spPr bwMode="auto">
                          <a:xfrm>
                            <a:off x="6247" y="410"/>
                            <a:ext cx="292" cy="3135"/>
                          </a:xfrm>
                          <a:custGeom>
                            <a:avLst/>
                            <a:gdLst>
                              <a:gd name="T0" fmla="+- 0 6312 6247"/>
                              <a:gd name="T1" fmla="*/ T0 w 292"/>
                              <a:gd name="T2" fmla="+- 0 601 411"/>
                              <a:gd name="T3" fmla="*/ 601 h 3135"/>
                              <a:gd name="T4" fmla="+- 0 6294 6247"/>
                              <a:gd name="T5" fmla="*/ T4 w 292"/>
                              <a:gd name="T6" fmla="+- 0 587 411"/>
                              <a:gd name="T7" fmla="*/ 587 h 3135"/>
                              <a:gd name="T8" fmla="+- 0 6281 6247"/>
                              <a:gd name="T9" fmla="*/ T8 w 292"/>
                              <a:gd name="T10" fmla="+- 0 572 411"/>
                              <a:gd name="T11" fmla="*/ 572 h 3135"/>
                              <a:gd name="T12" fmla="+- 0 6269 6247"/>
                              <a:gd name="T13" fmla="*/ T12 w 292"/>
                              <a:gd name="T14" fmla="+- 0 553 411"/>
                              <a:gd name="T15" fmla="*/ 553 h 3135"/>
                              <a:gd name="T16" fmla="+- 0 6262 6247"/>
                              <a:gd name="T17" fmla="*/ T16 w 292"/>
                              <a:gd name="T18" fmla="+- 0 527 411"/>
                              <a:gd name="T19" fmla="*/ 527 h 3135"/>
                              <a:gd name="T20" fmla="+- 0 6262 6247"/>
                              <a:gd name="T21" fmla="*/ T20 w 292"/>
                              <a:gd name="T22" fmla="+- 0 496 411"/>
                              <a:gd name="T23" fmla="*/ 496 h 3135"/>
                              <a:gd name="T24" fmla="+- 0 6269 6247"/>
                              <a:gd name="T25" fmla="*/ T24 w 292"/>
                              <a:gd name="T26" fmla="+- 0 470 411"/>
                              <a:gd name="T27" fmla="*/ 470 h 3135"/>
                              <a:gd name="T28" fmla="+- 0 6281 6247"/>
                              <a:gd name="T29" fmla="*/ T28 w 292"/>
                              <a:gd name="T30" fmla="+- 0 449 411"/>
                              <a:gd name="T31" fmla="*/ 449 h 3135"/>
                              <a:gd name="T32" fmla="+- 0 6295 6247"/>
                              <a:gd name="T33" fmla="*/ T32 w 292"/>
                              <a:gd name="T34" fmla="+- 0 432 411"/>
                              <a:gd name="T35" fmla="*/ 432 h 3135"/>
                              <a:gd name="T36" fmla="+- 0 6310 6247"/>
                              <a:gd name="T37" fmla="*/ T36 w 292"/>
                              <a:gd name="T38" fmla="+- 0 418 411"/>
                              <a:gd name="T39" fmla="*/ 418 h 3135"/>
                              <a:gd name="T40" fmla="+- 0 6314 6247"/>
                              <a:gd name="T41" fmla="*/ T40 w 292"/>
                              <a:gd name="T42" fmla="+- 0 411 411"/>
                              <a:gd name="T43" fmla="*/ 411 h 3135"/>
                              <a:gd name="T44" fmla="+- 0 6294 6247"/>
                              <a:gd name="T45" fmla="*/ T44 w 292"/>
                              <a:gd name="T46" fmla="+- 0 424 411"/>
                              <a:gd name="T47" fmla="*/ 424 h 3135"/>
                              <a:gd name="T48" fmla="+- 0 6276 6247"/>
                              <a:gd name="T49" fmla="*/ T48 w 292"/>
                              <a:gd name="T50" fmla="+- 0 441 411"/>
                              <a:gd name="T51" fmla="*/ 441 h 3135"/>
                              <a:gd name="T52" fmla="+- 0 6260 6247"/>
                              <a:gd name="T53" fmla="*/ T52 w 292"/>
                              <a:gd name="T54" fmla="+- 0 463 411"/>
                              <a:gd name="T55" fmla="*/ 463 h 3135"/>
                              <a:gd name="T56" fmla="+- 0 6249 6247"/>
                              <a:gd name="T57" fmla="*/ T56 w 292"/>
                              <a:gd name="T58" fmla="+- 0 489 411"/>
                              <a:gd name="T59" fmla="*/ 489 h 3135"/>
                              <a:gd name="T60" fmla="+- 0 6248 6247"/>
                              <a:gd name="T61" fmla="*/ T60 w 292"/>
                              <a:gd name="T62" fmla="+- 0 518 411"/>
                              <a:gd name="T63" fmla="*/ 518 h 3135"/>
                              <a:gd name="T64" fmla="+- 0 6253 6247"/>
                              <a:gd name="T65" fmla="*/ T64 w 292"/>
                              <a:gd name="T66" fmla="+- 0 546 411"/>
                              <a:gd name="T67" fmla="*/ 546 h 3135"/>
                              <a:gd name="T68" fmla="+- 0 6265 6247"/>
                              <a:gd name="T69" fmla="*/ T68 w 292"/>
                              <a:gd name="T70" fmla="+- 0 568 411"/>
                              <a:gd name="T71" fmla="*/ 568 h 3135"/>
                              <a:gd name="T72" fmla="+- 0 6280 6247"/>
                              <a:gd name="T73" fmla="*/ T72 w 292"/>
                              <a:gd name="T74" fmla="+- 0 585 411"/>
                              <a:gd name="T75" fmla="*/ 585 h 3135"/>
                              <a:gd name="T76" fmla="+- 0 6296 6247"/>
                              <a:gd name="T77" fmla="*/ T76 w 292"/>
                              <a:gd name="T78" fmla="+- 0 598 411"/>
                              <a:gd name="T79" fmla="*/ 598 h 3135"/>
                              <a:gd name="T80" fmla="+- 0 6314 6247"/>
                              <a:gd name="T81" fmla="*/ T80 w 292"/>
                              <a:gd name="T82" fmla="+- 0 609 411"/>
                              <a:gd name="T83" fmla="*/ 609 h 3135"/>
                              <a:gd name="T84" fmla="+- 0 6539 6247"/>
                              <a:gd name="T85" fmla="*/ T84 w 292"/>
                              <a:gd name="T86" fmla="+- 0 3449 411"/>
                              <a:gd name="T87" fmla="*/ 3449 h 3135"/>
                              <a:gd name="T88" fmla="+- 0 6535 6247"/>
                              <a:gd name="T89" fmla="*/ T88 w 292"/>
                              <a:gd name="T90" fmla="+- 0 3419 411"/>
                              <a:gd name="T91" fmla="*/ 3419 h 3135"/>
                              <a:gd name="T92" fmla="+- 0 6522 6247"/>
                              <a:gd name="T93" fmla="*/ T92 w 292"/>
                              <a:gd name="T94" fmla="+- 0 3392 411"/>
                              <a:gd name="T95" fmla="*/ 3392 h 3135"/>
                              <a:gd name="T96" fmla="+- 0 6505 6247"/>
                              <a:gd name="T97" fmla="*/ T96 w 292"/>
                              <a:gd name="T98" fmla="+- 0 3371 411"/>
                              <a:gd name="T99" fmla="*/ 3371 h 3135"/>
                              <a:gd name="T100" fmla="+- 0 6487 6247"/>
                              <a:gd name="T101" fmla="*/ T100 w 292"/>
                              <a:gd name="T102" fmla="+- 0 3356 411"/>
                              <a:gd name="T103" fmla="*/ 3356 h 3135"/>
                              <a:gd name="T104" fmla="+- 0 6469 6247"/>
                              <a:gd name="T105" fmla="*/ T104 w 292"/>
                              <a:gd name="T106" fmla="+- 0 3344 411"/>
                              <a:gd name="T107" fmla="*/ 3344 h 3135"/>
                              <a:gd name="T108" fmla="+- 0 6473 6247"/>
                              <a:gd name="T109" fmla="*/ T108 w 292"/>
                              <a:gd name="T110" fmla="+- 0 3352 411"/>
                              <a:gd name="T111" fmla="*/ 3352 h 3135"/>
                              <a:gd name="T112" fmla="+- 0 6489 6247"/>
                              <a:gd name="T113" fmla="*/ T112 w 292"/>
                              <a:gd name="T114" fmla="+- 0 3366 411"/>
                              <a:gd name="T115" fmla="*/ 3366 h 3135"/>
                              <a:gd name="T116" fmla="+- 0 6503 6247"/>
                              <a:gd name="T117" fmla="*/ T116 w 292"/>
                              <a:gd name="T118" fmla="+- 0 3383 411"/>
                              <a:gd name="T119" fmla="*/ 3383 h 3135"/>
                              <a:gd name="T120" fmla="+- 0 6515 6247"/>
                              <a:gd name="T121" fmla="*/ T120 w 292"/>
                              <a:gd name="T122" fmla="+- 0 3403 411"/>
                              <a:gd name="T123" fmla="*/ 3403 h 3135"/>
                              <a:gd name="T124" fmla="+- 0 6522 6247"/>
                              <a:gd name="T125" fmla="*/ T124 w 292"/>
                              <a:gd name="T126" fmla="+- 0 3429 411"/>
                              <a:gd name="T127" fmla="*/ 3429 h 3135"/>
                              <a:gd name="T128" fmla="+- 0 6524 6247"/>
                              <a:gd name="T129" fmla="*/ T128 w 292"/>
                              <a:gd name="T130" fmla="+- 0 3458 411"/>
                              <a:gd name="T131" fmla="*/ 3458 h 3135"/>
                              <a:gd name="T132" fmla="+- 0 6518 6247"/>
                              <a:gd name="T133" fmla="*/ T132 w 292"/>
                              <a:gd name="T134" fmla="+- 0 3485 411"/>
                              <a:gd name="T135" fmla="*/ 3485 h 3135"/>
                              <a:gd name="T136" fmla="+- 0 6504 6247"/>
                              <a:gd name="T137" fmla="*/ T136 w 292"/>
                              <a:gd name="T138" fmla="+- 0 3508 411"/>
                              <a:gd name="T139" fmla="*/ 3508 h 3135"/>
                              <a:gd name="T140" fmla="+- 0 6489 6247"/>
                              <a:gd name="T141" fmla="*/ T140 w 292"/>
                              <a:gd name="T142" fmla="+- 0 3525 411"/>
                              <a:gd name="T143" fmla="*/ 3525 h 3135"/>
                              <a:gd name="T144" fmla="+- 0 6473 6247"/>
                              <a:gd name="T145" fmla="*/ T144 w 292"/>
                              <a:gd name="T146" fmla="+- 0 3538 411"/>
                              <a:gd name="T147" fmla="*/ 3538 h 3135"/>
                              <a:gd name="T148" fmla="+- 0 6469 6247"/>
                              <a:gd name="T149" fmla="*/ T148 w 292"/>
                              <a:gd name="T150" fmla="+- 0 3546 411"/>
                              <a:gd name="T151" fmla="*/ 3546 h 3135"/>
                              <a:gd name="T152" fmla="+- 0 6488 6247"/>
                              <a:gd name="T153" fmla="*/ T152 w 292"/>
                              <a:gd name="T154" fmla="+- 0 3535 411"/>
                              <a:gd name="T155" fmla="*/ 3535 h 3135"/>
                              <a:gd name="T156" fmla="+- 0 6506 6247"/>
                              <a:gd name="T157" fmla="*/ T156 w 292"/>
                              <a:gd name="T158" fmla="+- 0 3521 411"/>
                              <a:gd name="T159" fmla="*/ 3521 h 3135"/>
                              <a:gd name="T160" fmla="+- 0 6523 6247"/>
                              <a:gd name="T161" fmla="*/ T160 w 292"/>
                              <a:gd name="T162" fmla="+- 0 3503 411"/>
                              <a:gd name="T163" fmla="*/ 3503 h 3135"/>
                              <a:gd name="T164" fmla="+- 0 6535 6247"/>
                              <a:gd name="T165" fmla="*/ T164 w 292"/>
                              <a:gd name="T166" fmla="+- 0 3479 411"/>
                              <a:gd name="T167" fmla="*/ 3479 h 3135"/>
                              <a:gd name="T168" fmla="+- 0 6539 6247"/>
                              <a:gd name="T169" fmla="*/ T168 w 292"/>
                              <a:gd name="T170" fmla="+- 0 3449 411"/>
                              <a:gd name="T171" fmla="*/ 3449 h 31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</a:cxnLst>
                            <a:rect l="0" t="0" r="r" b="b"/>
                            <a:pathLst>
                              <a:path w="292" h="3135">
                                <a:moveTo>
                                  <a:pt x="69" y="195"/>
                                </a:moveTo>
                                <a:lnTo>
                                  <a:pt x="65" y="190"/>
                                </a:lnTo>
                                <a:lnTo>
                                  <a:pt x="55" y="182"/>
                                </a:lnTo>
                                <a:lnTo>
                                  <a:pt x="47" y="176"/>
                                </a:lnTo>
                                <a:lnTo>
                                  <a:pt x="40" y="169"/>
                                </a:lnTo>
                                <a:lnTo>
                                  <a:pt x="34" y="161"/>
                                </a:lnTo>
                                <a:lnTo>
                                  <a:pt x="27" y="152"/>
                                </a:lnTo>
                                <a:lnTo>
                                  <a:pt x="22" y="142"/>
                                </a:lnTo>
                                <a:lnTo>
                                  <a:pt x="18" y="130"/>
                                </a:lnTo>
                                <a:lnTo>
                                  <a:pt x="15" y="116"/>
                                </a:lnTo>
                                <a:lnTo>
                                  <a:pt x="15" y="101"/>
                                </a:lnTo>
                                <a:lnTo>
                                  <a:pt x="15" y="85"/>
                                </a:lnTo>
                                <a:lnTo>
                                  <a:pt x="18" y="71"/>
                                </a:lnTo>
                                <a:lnTo>
                                  <a:pt x="22" y="59"/>
                                </a:lnTo>
                                <a:lnTo>
                                  <a:pt x="28" y="47"/>
                                </a:lnTo>
                                <a:lnTo>
                                  <a:pt x="34" y="38"/>
                                </a:lnTo>
                                <a:lnTo>
                                  <a:pt x="41" y="29"/>
                                </a:lnTo>
                                <a:lnTo>
                                  <a:pt x="48" y="21"/>
                                </a:lnTo>
                                <a:lnTo>
                                  <a:pt x="54" y="15"/>
                                </a:lnTo>
                                <a:lnTo>
                                  <a:pt x="63" y="7"/>
                                </a:lnTo>
                                <a:lnTo>
                                  <a:pt x="68" y="3"/>
                                </a:lnTo>
                                <a:lnTo>
                                  <a:pt x="67" y="0"/>
                                </a:lnTo>
                                <a:lnTo>
                                  <a:pt x="60" y="4"/>
                                </a:lnTo>
                                <a:lnTo>
                                  <a:pt x="47" y="13"/>
                                </a:lnTo>
                                <a:lnTo>
                                  <a:pt x="37" y="21"/>
                                </a:lnTo>
                                <a:lnTo>
                                  <a:pt x="29" y="30"/>
                                </a:lnTo>
                                <a:lnTo>
                                  <a:pt x="20" y="40"/>
                                </a:lnTo>
                                <a:lnTo>
                                  <a:pt x="13" y="52"/>
                                </a:lnTo>
                                <a:lnTo>
                                  <a:pt x="6" y="64"/>
                                </a:lnTo>
                                <a:lnTo>
                                  <a:pt x="2" y="78"/>
                                </a:lnTo>
                                <a:lnTo>
                                  <a:pt x="0" y="92"/>
                                </a:lnTo>
                                <a:lnTo>
                                  <a:pt x="1" y="107"/>
                                </a:lnTo>
                                <a:lnTo>
                                  <a:pt x="3" y="122"/>
                                </a:lnTo>
                                <a:lnTo>
                                  <a:pt x="6" y="135"/>
                                </a:lnTo>
                                <a:lnTo>
                                  <a:pt x="11" y="146"/>
                                </a:lnTo>
                                <a:lnTo>
                                  <a:pt x="18" y="157"/>
                                </a:lnTo>
                                <a:lnTo>
                                  <a:pt x="26" y="166"/>
                                </a:lnTo>
                                <a:lnTo>
                                  <a:pt x="33" y="174"/>
                                </a:lnTo>
                                <a:lnTo>
                                  <a:pt x="41" y="181"/>
                                </a:lnTo>
                                <a:lnTo>
                                  <a:pt x="49" y="187"/>
                                </a:lnTo>
                                <a:lnTo>
                                  <a:pt x="60" y="194"/>
                                </a:lnTo>
                                <a:lnTo>
                                  <a:pt x="67" y="198"/>
                                </a:lnTo>
                                <a:lnTo>
                                  <a:pt x="69" y="195"/>
                                </a:lnTo>
                                <a:close/>
                                <a:moveTo>
                                  <a:pt x="292" y="3038"/>
                                </a:moveTo>
                                <a:lnTo>
                                  <a:pt x="291" y="3022"/>
                                </a:lnTo>
                                <a:lnTo>
                                  <a:pt x="288" y="3008"/>
                                </a:lnTo>
                                <a:lnTo>
                                  <a:pt x="283" y="2994"/>
                                </a:lnTo>
                                <a:lnTo>
                                  <a:pt x="275" y="2981"/>
                                </a:lnTo>
                                <a:lnTo>
                                  <a:pt x="266" y="2970"/>
                                </a:lnTo>
                                <a:lnTo>
                                  <a:pt x="258" y="2960"/>
                                </a:lnTo>
                                <a:lnTo>
                                  <a:pt x="249" y="2951"/>
                                </a:lnTo>
                                <a:lnTo>
                                  <a:pt x="240" y="2945"/>
                                </a:lnTo>
                                <a:lnTo>
                                  <a:pt x="228" y="2936"/>
                                </a:lnTo>
                                <a:lnTo>
                                  <a:pt x="222" y="2933"/>
                                </a:lnTo>
                                <a:lnTo>
                                  <a:pt x="221" y="2936"/>
                                </a:lnTo>
                                <a:lnTo>
                                  <a:pt x="226" y="2941"/>
                                </a:lnTo>
                                <a:lnTo>
                                  <a:pt x="236" y="2949"/>
                                </a:lnTo>
                                <a:lnTo>
                                  <a:pt x="242" y="2955"/>
                                </a:lnTo>
                                <a:lnTo>
                                  <a:pt x="249" y="2963"/>
                                </a:lnTo>
                                <a:lnTo>
                                  <a:pt x="256" y="2972"/>
                                </a:lnTo>
                                <a:lnTo>
                                  <a:pt x="262" y="2981"/>
                                </a:lnTo>
                                <a:lnTo>
                                  <a:pt x="268" y="2992"/>
                                </a:lnTo>
                                <a:lnTo>
                                  <a:pt x="272" y="3004"/>
                                </a:lnTo>
                                <a:lnTo>
                                  <a:pt x="275" y="3018"/>
                                </a:lnTo>
                                <a:lnTo>
                                  <a:pt x="277" y="3032"/>
                                </a:lnTo>
                                <a:lnTo>
                                  <a:pt x="277" y="3047"/>
                                </a:lnTo>
                                <a:lnTo>
                                  <a:pt x="275" y="3061"/>
                                </a:lnTo>
                                <a:lnTo>
                                  <a:pt x="271" y="3074"/>
                                </a:lnTo>
                                <a:lnTo>
                                  <a:pt x="264" y="3086"/>
                                </a:lnTo>
                                <a:lnTo>
                                  <a:pt x="257" y="3097"/>
                                </a:lnTo>
                                <a:lnTo>
                                  <a:pt x="249" y="3106"/>
                                </a:lnTo>
                                <a:lnTo>
                                  <a:pt x="242" y="3114"/>
                                </a:lnTo>
                                <a:lnTo>
                                  <a:pt x="236" y="3120"/>
                                </a:lnTo>
                                <a:lnTo>
                                  <a:pt x="226" y="3127"/>
                                </a:lnTo>
                                <a:lnTo>
                                  <a:pt x="221" y="3131"/>
                                </a:lnTo>
                                <a:lnTo>
                                  <a:pt x="222" y="3135"/>
                                </a:lnTo>
                                <a:lnTo>
                                  <a:pt x="228" y="3132"/>
                                </a:lnTo>
                                <a:lnTo>
                                  <a:pt x="241" y="3124"/>
                                </a:lnTo>
                                <a:lnTo>
                                  <a:pt x="250" y="3118"/>
                                </a:lnTo>
                                <a:lnTo>
                                  <a:pt x="259" y="3110"/>
                                </a:lnTo>
                                <a:lnTo>
                                  <a:pt x="268" y="3102"/>
                                </a:lnTo>
                                <a:lnTo>
                                  <a:pt x="276" y="3092"/>
                                </a:lnTo>
                                <a:lnTo>
                                  <a:pt x="283" y="3081"/>
                                </a:lnTo>
                                <a:lnTo>
                                  <a:pt x="288" y="3068"/>
                                </a:lnTo>
                                <a:lnTo>
                                  <a:pt x="291" y="3054"/>
                                </a:lnTo>
                                <a:lnTo>
                                  <a:pt x="292" y="30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2" name="Picture 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352" y="425"/>
                            <a:ext cx="116" cy="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3" name="AutoShape 85"/>
                        <wps:cNvSpPr>
                          <a:spLocks/>
                        </wps:cNvSpPr>
                        <wps:spPr bwMode="auto">
                          <a:xfrm>
                            <a:off x="6512" y="407"/>
                            <a:ext cx="158" cy="389"/>
                          </a:xfrm>
                          <a:custGeom>
                            <a:avLst/>
                            <a:gdLst>
                              <a:gd name="T0" fmla="+- 0 6583 6513"/>
                              <a:gd name="T1" fmla="*/ T0 w 158"/>
                              <a:gd name="T2" fmla="+- 0 497 408"/>
                              <a:gd name="T3" fmla="*/ 497 h 389"/>
                              <a:gd name="T4" fmla="+- 0 6574 6513"/>
                              <a:gd name="T5" fmla="*/ T4 w 158"/>
                              <a:gd name="T6" fmla="+- 0 469 408"/>
                              <a:gd name="T7" fmla="*/ 469 h 389"/>
                              <a:gd name="T8" fmla="+- 0 6558 6513"/>
                              <a:gd name="T9" fmla="*/ T8 w 158"/>
                              <a:gd name="T10" fmla="+- 0 445 408"/>
                              <a:gd name="T11" fmla="*/ 445 h 389"/>
                              <a:gd name="T12" fmla="+- 0 6540 6513"/>
                              <a:gd name="T13" fmla="*/ T12 w 158"/>
                              <a:gd name="T14" fmla="+- 0 426 408"/>
                              <a:gd name="T15" fmla="*/ 426 h 389"/>
                              <a:gd name="T16" fmla="+- 0 6520 6513"/>
                              <a:gd name="T17" fmla="*/ T16 w 158"/>
                              <a:gd name="T18" fmla="+- 0 411 408"/>
                              <a:gd name="T19" fmla="*/ 411 h 389"/>
                              <a:gd name="T20" fmla="+- 0 6513 6513"/>
                              <a:gd name="T21" fmla="*/ T20 w 158"/>
                              <a:gd name="T22" fmla="+- 0 411 408"/>
                              <a:gd name="T23" fmla="*/ 411 h 389"/>
                              <a:gd name="T24" fmla="+- 0 6527 6513"/>
                              <a:gd name="T25" fmla="*/ T24 w 158"/>
                              <a:gd name="T26" fmla="+- 0 424 408"/>
                              <a:gd name="T27" fmla="*/ 424 h 389"/>
                              <a:gd name="T28" fmla="+- 0 6541 6513"/>
                              <a:gd name="T29" fmla="*/ T28 w 158"/>
                              <a:gd name="T30" fmla="+- 0 438 408"/>
                              <a:gd name="T31" fmla="*/ 438 h 389"/>
                              <a:gd name="T32" fmla="+- 0 6554 6513"/>
                              <a:gd name="T33" fmla="*/ T32 w 158"/>
                              <a:gd name="T34" fmla="+- 0 456 408"/>
                              <a:gd name="T35" fmla="*/ 456 h 389"/>
                              <a:gd name="T36" fmla="+- 0 6564 6513"/>
                              <a:gd name="T37" fmla="*/ T36 w 158"/>
                              <a:gd name="T38" fmla="+- 0 479 408"/>
                              <a:gd name="T39" fmla="*/ 479 h 389"/>
                              <a:gd name="T40" fmla="+- 0 6569 6513"/>
                              <a:gd name="T41" fmla="*/ T40 w 158"/>
                              <a:gd name="T42" fmla="+- 0 507 408"/>
                              <a:gd name="T43" fmla="*/ 507 h 389"/>
                              <a:gd name="T44" fmla="+- 0 6566 6513"/>
                              <a:gd name="T45" fmla="*/ T44 w 158"/>
                              <a:gd name="T46" fmla="+- 0 536 408"/>
                              <a:gd name="T47" fmla="*/ 536 h 389"/>
                              <a:gd name="T48" fmla="+- 0 6556 6513"/>
                              <a:gd name="T49" fmla="*/ T48 w 158"/>
                              <a:gd name="T50" fmla="+- 0 561 408"/>
                              <a:gd name="T51" fmla="*/ 561 h 389"/>
                              <a:gd name="T52" fmla="+- 0 6541 6513"/>
                              <a:gd name="T53" fmla="*/ T52 w 158"/>
                              <a:gd name="T54" fmla="+- 0 581 408"/>
                              <a:gd name="T55" fmla="*/ 581 h 389"/>
                              <a:gd name="T56" fmla="+- 0 6527 6513"/>
                              <a:gd name="T57" fmla="*/ T56 w 158"/>
                              <a:gd name="T58" fmla="+- 0 594 408"/>
                              <a:gd name="T59" fmla="*/ 594 h 389"/>
                              <a:gd name="T60" fmla="+- 0 6513 6513"/>
                              <a:gd name="T61" fmla="*/ T60 w 158"/>
                              <a:gd name="T62" fmla="+- 0 606 408"/>
                              <a:gd name="T63" fmla="*/ 606 h 389"/>
                              <a:gd name="T64" fmla="+- 0 6520 6513"/>
                              <a:gd name="T65" fmla="*/ T64 w 158"/>
                              <a:gd name="T66" fmla="+- 0 606 408"/>
                              <a:gd name="T67" fmla="*/ 606 h 389"/>
                              <a:gd name="T68" fmla="+- 0 6542 6513"/>
                              <a:gd name="T69" fmla="*/ T68 w 158"/>
                              <a:gd name="T70" fmla="+- 0 593 408"/>
                              <a:gd name="T71" fmla="*/ 593 h 389"/>
                              <a:gd name="T72" fmla="+- 0 6559 6513"/>
                              <a:gd name="T73" fmla="*/ T72 w 158"/>
                              <a:gd name="T74" fmla="+- 0 576 408"/>
                              <a:gd name="T75" fmla="*/ 576 h 389"/>
                              <a:gd name="T76" fmla="+- 0 6574 6513"/>
                              <a:gd name="T77" fmla="*/ T76 w 158"/>
                              <a:gd name="T78" fmla="+- 0 555 408"/>
                              <a:gd name="T79" fmla="*/ 555 h 389"/>
                              <a:gd name="T80" fmla="+- 0 6583 6513"/>
                              <a:gd name="T81" fmla="*/ T80 w 158"/>
                              <a:gd name="T82" fmla="+- 0 529 408"/>
                              <a:gd name="T83" fmla="*/ 529 h 389"/>
                              <a:gd name="T84" fmla="+- 0 6670 6513"/>
                              <a:gd name="T85" fmla="*/ T84 w 158"/>
                              <a:gd name="T86" fmla="+- 0 712 408"/>
                              <a:gd name="T87" fmla="*/ 712 h 389"/>
                              <a:gd name="T88" fmla="+- 0 6654 6513"/>
                              <a:gd name="T89" fmla="*/ T88 w 158"/>
                              <a:gd name="T90" fmla="+- 0 686 408"/>
                              <a:gd name="T91" fmla="*/ 686 h 389"/>
                              <a:gd name="T92" fmla="+- 0 6654 6513"/>
                              <a:gd name="T93" fmla="*/ T92 w 158"/>
                              <a:gd name="T94" fmla="+- 0 726 408"/>
                              <a:gd name="T95" fmla="*/ 726 h 389"/>
                              <a:gd name="T96" fmla="+- 0 6653 6513"/>
                              <a:gd name="T97" fmla="*/ T96 w 158"/>
                              <a:gd name="T98" fmla="+- 0 738 408"/>
                              <a:gd name="T99" fmla="*/ 738 h 389"/>
                              <a:gd name="T100" fmla="+- 0 6647 6513"/>
                              <a:gd name="T101" fmla="*/ T100 w 158"/>
                              <a:gd name="T102" fmla="+- 0 742 408"/>
                              <a:gd name="T103" fmla="*/ 742 h 389"/>
                              <a:gd name="T104" fmla="+- 0 6638 6513"/>
                              <a:gd name="T105" fmla="*/ T104 w 158"/>
                              <a:gd name="T106" fmla="+- 0 745 408"/>
                              <a:gd name="T107" fmla="*/ 745 h 389"/>
                              <a:gd name="T108" fmla="+- 0 6626 6513"/>
                              <a:gd name="T109" fmla="*/ T108 w 158"/>
                              <a:gd name="T110" fmla="+- 0 743 408"/>
                              <a:gd name="T111" fmla="*/ 743 h 389"/>
                              <a:gd name="T112" fmla="+- 0 6615 6513"/>
                              <a:gd name="T113" fmla="*/ T112 w 158"/>
                              <a:gd name="T114" fmla="+- 0 723 408"/>
                              <a:gd name="T115" fmla="*/ 723 h 389"/>
                              <a:gd name="T116" fmla="+- 0 6617 6513"/>
                              <a:gd name="T117" fmla="*/ T116 w 158"/>
                              <a:gd name="T118" fmla="+- 0 696 408"/>
                              <a:gd name="T119" fmla="*/ 696 h 389"/>
                              <a:gd name="T120" fmla="+- 0 6628 6513"/>
                              <a:gd name="T121" fmla="*/ T120 w 158"/>
                              <a:gd name="T122" fmla="+- 0 685 408"/>
                              <a:gd name="T123" fmla="*/ 685 h 389"/>
                              <a:gd name="T124" fmla="+- 0 6641 6513"/>
                              <a:gd name="T125" fmla="*/ T124 w 158"/>
                              <a:gd name="T126" fmla="+- 0 686 408"/>
                              <a:gd name="T127" fmla="*/ 686 h 389"/>
                              <a:gd name="T128" fmla="+- 0 6650 6513"/>
                              <a:gd name="T129" fmla="*/ T128 w 158"/>
                              <a:gd name="T130" fmla="+- 0 698 408"/>
                              <a:gd name="T131" fmla="*/ 698 h 389"/>
                              <a:gd name="T132" fmla="+- 0 6654 6513"/>
                              <a:gd name="T133" fmla="*/ T132 w 158"/>
                              <a:gd name="T134" fmla="+- 0 716 408"/>
                              <a:gd name="T135" fmla="*/ 716 h 389"/>
                              <a:gd name="T136" fmla="+- 0 6653 6513"/>
                              <a:gd name="T137" fmla="*/ T136 w 158"/>
                              <a:gd name="T138" fmla="+- 0 685 408"/>
                              <a:gd name="T139" fmla="*/ 685 h 389"/>
                              <a:gd name="T140" fmla="+- 0 6644 6513"/>
                              <a:gd name="T141" fmla="*/ T140 w 158"/>
                              <a:gd name="T142" fmla="+- 0 679 408"/>
                              <a:gd name="T143" fmla="*/ 679 h 389"/>
                              <a:gd name="T144" fmla="+- 0 6615 6513"/>
                              <a:gd name="T145" fmla="*/ T144 w 158"/>
                              <a:gd name="T146" fmla="+- 0 684 408"/>
                              <a:gd name="T147" fmla="*/ 684 h 389"/>
                              <a:gd name="T148" fmla="+- 0 6600 6513"/>
                              <a:gd name="T149" fmla="*/ T148 w 158"/>
                              <a:gd name="T150" fmla="+- 0 710 408"/>
                              <a:gd name="T151" fmla="*/ 710 h 389"/>
                              <a:gd name="T152" fmla="+- 0 6603 6513"/>
                              <a:gd name="T153" fmla="*/ T152 w 158"/>
                              <a:gd name="T154" fmla="+- 0 738 408"/>
                              <a:gd name="T155" fmla="*/ 738 h 389"/>
                              <a:gd name="T156" fmla="+- 0 6621 6513"/>
                              <a:gd name="T157" fmla="*/ T156 w 158"/>
                              <a:gd name="T158" fmla="+- 0 753 408"/>
                              <a:gd name="T159" fmla="*/ 753 h 389"/>
                              <a:gd name="T160" fmla="+- 0 6643 6513"/>
                              <a:gd name="T161" fmla="*/ T160 w 158"/>
                              <a:gd name="T162" fmla="+- 0 750 408"/>
                              <a:gd name="T163" fmla="*/ 750 h 389"/>
                              <a:gd name="T164" fmla="+- 0 6652 6513"/>
                              <a:gd name="T165" fmla="*/ T164 w 158"/>
                              <a:gd name="T166" fmla="+- 0 745 408"/>
                              <a:gd name="T167" fmla="*/ 745 h 389"/>
                              <a:gd name="T168" fmla="+- 0 6646 6513"/>
                              <a:gd name="T169" fmla="*/ T168 w 158"/>
                              <a:gd name="T170" fmla="+- 0 763 408"/>
                              <a:gd name="T171" fmla="*/ 763 h 389"/>
                              <a:gd name="T172" fmla="+- 0 6628 6513"/>
                              <a:gd name="T173" fmla="*/ T172 w 158"/>
                              <a:gd name="T174" fmla="+- 0 785 408"/>
                              <a:gd name="T175" fmla="*/ 785 h 389"/>
                              <a:gd name="T176" fmla="+- 0 6610 6513"/>
                              <a:gd name="T177" fmla="*/ T176 w 158"/>
                              <a:gd name="T178" fmla="+- 0 793 408"/>
                              <a:gd name="T179" fmla="*/ 793 h 389"/>
                              <a:gd name="T180" fmla="+- 0 6603 6513"/>
                              <a:gd name="T181" fmla="*/ T180 w 158"/>
                              <a:gd name="T182" fmla="+- 0 796 408"/>
                              <a:gd name="T183" fmla="*/ 796 h 389"/>
                              <a:gd name="T184" fmla="+- 0 6627 6513"/>
                              <a:gd name="T185" fmla="*/ T184 w 158"/>
                              <a:gd name="T186" fmla="+- 0 793 408"/>
                              <a:gd name="T187" fmla="*/ 793 h 389"/>
                              <a:gd name="T188" fmla="+- 0 6655 6513"/>
                              <a:gd name="T189" fmla="*/ T188 w 158"/>
                              <a:gd name="T190" fmla="+- 0 771 408"/>
                              <a:gd name="T191" fmla="*/ 771 h 389"/>
                              <a:gd name="T192" fmla="+- 0 6667 6513"/>
                              <a:gd name="T193" fmla="*/ T192 w 158"/>
                              <a:gd name="T194" fmla="+- 0 750 408"/>
                              <a:gd name="T195" fmla="*/ 750 h 389"/>
                              <a:gd name="T196" fmla="+- 0 6670 6513"/>
                              <a:gd name="T197" fmla="*/ T196 w 158"/>
                              <a:gd name="T198" fmla="+- 0 738 408"/>
                              <a:gd name="T199" fmla="*/ 738 h 3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</a:cxnLst>
                            <a:rect l="0" t="0" r="r" b="b"/>
                            <a:pathLst>
                              <a:path w="158" h="389">
                                <a:moveTo>
                                  <a:pt x="71" y="105"/>
                                </a:moveTo>
                                <a:lnTo>
                                  <a:pt x="70" y="89"/>
                                </a:lnTo>
                                <a:lnTo>
                                  <a:pt x="67" y="74"/>
                                </a:lnTo>
                                <a:lnTo>
                                  <a:pt x="61" y="61"/>
                                </a:lnTo>
                                <a:lnTo>
                                  <a:pt x="54" y="48"/>
                                </a:lnTo>
                                <a:lnTo>
                                  <a:pt x="45" y="37"/>
                                </a:lnTo>
                                <a:lnTo>
                                  <a:pt x="36" y="27"/>
                                </a:lnTo>
                                <a:lnTo>
                                  <a:pt x="27" y="18"/>
                                </a:lnTo>
                                <a:lnTo>
                                  <a:pt x="18" y="11"/>
                                </a:lnTo>
                                <a:lnTo>
                                  <a:pt x="7" y="3"/>
                                </a:lnTo>
                                <a:lnTo>
                                  <a:pt x="0" y="0"/>
                                </a:lnTo>
                                <a:lnTo>
                                  <a:pt x="0" y="3"/>
                                </a:lnTo>
                                <a:lnTo>
                                  <a:pt x="4" y="8"/>
                                </a:lnTo>
                                <a:lnTo>
                                  <a:pt x="14" y="16"/>
                                </a:lnTo>
                                <a:lnTo>
                                  <a:pt x="21" y="22"/>
                                </a:lnTo>
                                <a:lnTo>
                                  <a:pt x="28" y="30"/>
                                </a:lnTo>
                                <a:lnTo>
                                  <a:pt x="34" y="38"/>
                                </a:lnTo>
                                <a:lnTo>
                                  <a:pt x="41" y="48"/>
                                </a:lnTo>
                                <a:lnTo>
                                  <a:pt x="47" y="59"/>
                                </a:lnTo>
                                <a:lnTo>
                                  <a:pt x="51" y="71"/>
                                </a:lnTo>
                                <a:lnTo>
                                  <a:pt x="54" y="84"/>
                                </a:lnTo>
                                <a:lnTo>
                                  <a:pt x="56" y="99"/>
                                </a:lnTo>
                                <a:lnTo>
                                  <a:pt x="56" y="114"/>
                                </a:lnTo>
                                <a:lnTo>
                                  <a:pt x="53" y="128"/>
                                </a:lnTo>
                                <a:lnTo>
                                  <a:pt x="49" y="141"/>
                                </a:lnTo>
                                <a:lnTo>
                                  <a:pt x="43" y="153"/>
                                </a:lnTo>
                                <a:lnTo>
                                  <a:pt x="35" y="164"/>
                                </a:lnTo>
                                <a:lnTo>
                                  <a:pt x="28" y="173"/>
                                </a:lnTo>
                                <a:lnTo>
                                  <a:pt x="21" y="181"/>
                                </a:lnTo>
                                <a:lnTo>
                                  <a:pt x="14" y="186"/>
                                </a:lnTo>
                                <a:lnTo>
                                  <a:pt x="4" y="194"/>
                                </a:lnTo>
                                <a:lnTo>
                                  <a:pt x="0" y="198"/>
                                </a:lnTo>
                                <a:lnTo>
                                  <a:pt x="0" y="201"/>
                                </a:lnTo>
                                <a:lnTo>
                                  <a:pt x="7" y="198"/>
                                </a:lnTo>
                                <a:lnTo>
                                  <a:pt x="19" y="191"/>
                                </a:lnTo>
                                <a:lnTo>
                                  <a:pt x="29" y="185"/>
                                </a:lnTo>
                                <a:lnTo>
                                  <a:pt x="38" y="177"/>
                                </a:lnTo>
                                <a:lnTo>
                                  <a:pt x="46" y="168"/>
                                </a:lnTo>
                                <a:lnTo>
                                  <a:pt x="54" y="159"/>
                                </a:lnTo>
                                <a:lnTo>
                                  <a:pt x="61" y="147"/>
                                </a:lnTo>
                                <a:lnTo>
                                  <a:pt x="66" y="135"/>
                                </a:lnTo>
                                <a:lnTo>
                                  <a:pt x="70" y="121"/>
                                </a:lnTo>
                                <a:lnTo>
                                  <a:pt x="71" y="105"/>
                                </a:lnTo>
                                <a:close/>
                                <a:moveTo>
                                  <a:pt x="157" y="304"/>
                                </a:moveTo>
                                <a:lnTo>
                                  <a:pt x="153" y="292"/>
                                </a:lnTo>
                                <a:lnTo>
                                  <a:pt x="141" y="278"/>
                                </a:lnTo>
                                <a:lnTo>
                                  <a:pt x="141" y="308"/>
                                </a:lnTo>
                                <a:lnTo>
                                  <a:pt x="141" y="318"/>
                                </a:lnTo>
                                <a:lnTo>
                                  <a:pt x="141" y="323"/>
                                </a:lnTo>
                                <a:lnTo>
                                  <a:pt x="140" y="330"/>
                                </a:lnTo>
                                <a:lnTo>
                                  <a:pt x="137" y="333"/>
                                </a:lnTo>
                                <a:lnTo>
                                  <a:pt x="134" y="334"/>
                                </a:lnTo>
                                <a:lnTo>
                                  <a:pt x="128" y="337"/>
                                </a:lnTo>
                                <a:lnTo>
                                  <a:pt x="125" y="337"/>
                                </a:lnTo>
                                <a:lnTo>
                                  <a:pt x="117" y="337"/>
                                </a:lnTo>
                                <a:lnTo>
                                  <a:pt x="113" y="335"/>
                                </a:lnTo>
                                <a:lnTo>
                                  <a:pt x="104" y="324"/>
                                </a:lnTo>
                                <a:lnTo>
                                  <a:pt x="102" y="315"/>
                                </a:lnTo>
                                <a:lnTo>
                                  <a:pt x="102" y="294"/>
                                </a:lnTo>
                                <a:lnTo>
                                  <a:pt x="104" y="288"/>
                                </a:lnTo>
                                <a:lnTo>
                                  <a:pt x="111" y="279"/>
                                </a:lnTo>
                                <a:lnTo>
                                  <a:pt x="115" y="277"/>
                                </a:lnTo>
                                <a:lnTo>
                                  <a:pt x="124" y="277"/>
                                </a:lnTo>
                                <a:lnTo>
                                  <a:pt x="128" y="278"/>
                                </a:lnTo>
                                <a:lnTo>
                                  <a:pt x="134" y="285"/>
                                </a:lnTo>
                                <a:lnTo>
                                  <a:pt x="137" y="290"/>
                                </a:lnTo>
                                <a:lnTo>
                                  <a:pt x="141" y="302"/>
                                </a:lnTo>
                                <a:lnTo>
                                  <a:pt x="141" y="308"/>
                                </a:lnTo>
                                <a:lnTo>
                                  <a:pt x="141" y="278"/>
                                </a:lnTo>
                                <a:lnTo>
                                  <a:pt x="140" y="277"/>
                                </a:lnTo>
                                <a:lnTo>
                                  <a:pt x="139" y="275"/>
                                </a:lnTo>
                                <a:lnTo>
                                  <a:pt x="131" y="271"/>
                                </a:lnTo>
                                <a:lnTo>
                                  <a:pt x="111" y="271"/>
                                </a:lnTo>
                                <a:lnTo>
                                  <a:pt x="102" y="276"/>
                                </a:lnTo>
                                <a:lnTo>
                                  <a:pt x="90" y="293"/>
                                </a:lnTo>
                                <a:lnTo>
                                  <a:pt x="87" y="302"/>
                                </a:lnTo>
                                <a:lnTo>
                                  <a:pt x="87" y="322"/>
                                </a:lnTo>
                                <a:lnTo>
                                  <a:pt x="90" y="330"/>
                                </a:lnTo>
                                <a:lnTo>
                                  <a:pt x="101" y="342"/>
                                </a:lnTo>
                                <a:lnTo>
                                  <a:pt x="108" y="345"/>
                                </a:lnTo>
                                <a:lnTo>
                                  <a:pt x="122" y="345"/>
                                </a:lnTo>
                                <a:lnTo>
                                  <a:pt x="130" y="342"/>
                                </a:lnTo>
                                <a:lnTo>
                                  <a:pt x="137" y="337"/>
                                </a:lnTo>
                                <a:lnTo>
                                  <a:pt x="139" y="337"/>
                                </a:lnTo>
                                <a:lnTo>
                                  <a:pt x="136" y="346"/>
                                </a:lnTo>
                                <a:lnTo>
                                  <a:pt x="133" y="355"/>
                                </a:lnTo>
                                <a:lnTo>
                                  <a:pt x="121" y="371"/>
                                </a:lnTo>
                                <a:lnTo>
                                  <a:pt x="115" y="377"/>
                                </a:lnTo>
                                <a:lnTo>
                                  <a:pt x="103" y="383"/>
                                </a:lnTo>
                                <a:lnTo>
                                  <a:pt x="97" y="385"/>
                                </a:lnTo>
                                <a:lnTo>
                                  <a:pt x="90" y="385"/>
                                </a:lnTo>
                                <a:lnTo>
                                  <a:pt x="90" y="388"/>
                                </a:lnTo>
                                <a:lnTo>
                                  <a:pt x="105" y="388"/>
                                </a:lnTo>
                                <a:lnTo>
                                  <a:pt x="114" y="385"/>
                                </a:lnTo>
                                <a:lnTo>
                                  <a:pt x="134" y="372"/>
                                </a:lnTo>
                                <a:lnTo>
                                  <a:pt x="142" y="363"/>
                                </a:lnTo>
                                <a:lnTo>
                                  <a:pt x="148" y="353"/>
                                </a:lnTo>
                                <a:lnTo>
                                  <a:pt x="154" y="342"/>
                                </a:lnTo>
                                <a:lnTo>
                                  <a:pt x="155" y="337"/>
                                </a:lnTo>
                                <a:lnTo>
                                  <a:pt x="157" y="330"/>
                                </a:lnTo>
                                <a:lnTo>
                                  <a:pt x="157" y="30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Line 84"/>
                        <wps:cNvCnPr>
                          <a:cxnSpLocks noChangeShapeType="1"/>
                        </wps:cNvCnPr>
                        <wps:spPr bwMode="auto">
                          <a:xfrm>
                            <a:off x="6731" y="744"/>
                            <a:ext cx="49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5" name="AutoShape 83"/>
                        <wps:cNvSpPr>
                          <a:spLocks/>
                        </wps:cNvSpPr>
                        <wps:spPr bwMode="auto">
                          <a:xfrm>
                            <a:off x="7220" y="2979"/>
                            <a:ext cx="1192" cy="117"/>
                          </a:xfrm>
                          <a:custGeom>
                            <a:avLst/>
                            <a:gdLst>
                              <a:gd name="T0" fmla="+- 0 7281 7221"/>
                              <a:gd name="T1" fmla="*/ T0 w 1192"/>
                              <a:gd name="T2" fmla="+- 0 2997 2979"/>
                              <a:gd name="T3" fmla="*/ 2997 h 117"/>
                              <a:gd name="T4" fmla="+- 0 7267 7221"/>
                              <a:gd name="T5" fmla="*/ T4 w 1192"/>
                              <a:gd name="T6" fmla="+- 0 2986 2979"/>
                              <a:gd name="T7" fmla="*/ 2986 h 117"/>
                              <a:gd name="T8" fmla="+- 0 7229 7221"/>
                              <a:gd name="T9" fmla="*/ T8 w 1192"/>
                              <a:gd name="T10" fmla="+- 0 3052 2979"/>
                              <a:gd name="T11" fmla="*/ 3052 h 117"/>
                              <a:gd name="T12" fmla="+- 0 7221 7221"/>
                              <a:gd name="T13" fmla="*/ T12 w 1192"/>
                              <a:gd name="T14" fmla="+- 0 3054 2979"/>
                              <a:gd name="T15" fmla="*/ 3054 h 117"/>
                              <a:gd name="T16" fmla="+- 0 7267 7221"/>
                              <a:gd name="T17" fmla="*/ T16 w 1192"/>
                              <a:gd name="T18" fmla="+- 0 3094 2979"/>
                              <a:gd name="T19" fmla="*/ 3094 h 117"/>
                              <a:gd name="T20" fmla="+- 0 7296 7221"/>
                              <a:gd name="T21" fmla="*/ T20 w 1192"/>
                              <a:gd name="T22" fmla="+- 0 3064 2979"/>
                              <a:gd name="T23" fmla="*/ 3064 h 117"/>
                              <a:gd name="T24" fmla="+- 0 7853 7221"/>
                              <a:gd name="T25" fmla="*/ T24 w 1192"/>
                              <a:gd name="T26" fmla="+- 0 3038 2979"/>
                              <a:gd name="T27" fmla="*/ 3038 h 117"/>
                              <a:gd name="T28" fmla="+- 0 7841 7221"/>
                              <a:gd name="T29" fmla="*/ T28 w 1192"/>
                              <a:gd name="T30" fmla="+- 0 3026 2979"/>
                              <a:gd name="T31" fmla="*/ 3026 h 117"/>
                              <a:gd name="T32" fmla="+- 0 7839 7221"/>
                              <a:gd name="T33" fmla="*/ T32 w 1192"/>
                              <a:gd name="T34" fmla="+- 0 3080 2979"/>
                              <a:gd name="T35" fmla="*/ 3080 h 117"/>
                              <a:gd name="T36" fmla="+- 0 7819 7221"/>
                              <a:gd name="T37" fmla="*/ T36 w 1192"/>
                              <a:gd name="T38" fmla="+- 0 3091 2979"/>
                              <a:gd name="T39" fmla="*/ 3091 h 117"/>
                              <a:gd name="T40" fmla="+- 0 7806 7221"/>
                              <a:gd name="T41" fmla="*/ T40 w 1192"/>
                              <a:gd name="T42" fmla="+- 0 3079 2979"/>
                              <a:gd name="T43" fmla="*/ 3079 h 117"/>
                              <a:gd name="T44" fmla="+- 0 7802 7221"/>
                              <a:gd name="T45" fmla="*/ T44 w 1192"/>
                              <a:gd name="T46" fmla="+- 0 3047 2979"/>
                              <a:gd name="T47" fmla="*/ 3047 h 117"/>
                              <a:gd name="T48" fmla="+- 0 7808 7221"/>
                              <a:gd name="T49" fmla="*/ T48 w 1192"/>
                              <a:gd name="T50" fmla="+- 0 3034 2979"/>
                              <a:gd name="T51" fmla="*/ 3034 h 117"/>
                              <a:gd name="T52" fmla="+- 0 7816 7221"/>
                              <a:gd name="T53" fmla="*/ T52 w 1192"/>
                              <a:gd name="T54" fmla="+- 0 3031 2979"/>
                              <a:gd name="T55" fmla="*/ 3031 h 117"/>
                              <a:gd name="T56" fmla="+- 0 7832 7221"/>
                              <a:gd name="T57" fmla="*/ T56 w 1192"/>
                              <a:gd name="T58" fmla="+- 0 3034 2979"/>
                              <a:gd name="T59" fmla="*/ 3034 h 117"/>
                              <a:gd name="T60" fmla="+- 0 7841 7221"/>
                              <a:gd name="T61" fmla="*/ T60 w 1192"/>
                              <a:gd name="T62" fmla="+- 0 3026 2979"/>
                              <a:gd name="T63" fmla="*/ 3026 h 117"/>
                              <a:gd name="T64" fmla="+- 0 7812 7221"/>
                              <a:gd name="T65" fmla="*/ T64 w 1192"/>
                              <a:gd name="T66" fmla="+- 0 3026 2979"/>
                              <a:gd name="T67" fmla="*/ 3026 h 117"/>
                              <a:gd name="T68" fmla="+- 0 7809 7221"/>
                              <a:gd name="T69" fmla="*/ T68 w 1192"/>
                              <a:gd name="T70" fmla="+- 0 3017 2979"/>
                              <a:gd name="T71" fmla="*/ 3017 h 117"/>
                              <a:gd name="T72" fmla="+- 0 7818 7221"/>
                              <a:gd name="T73" fmla="*/ T72 w 1192"/>
                              <a:gd name="T74" fmla="+- 0 3001 2979"/>
                              <a:gd name="T75" fmla="*/ 3001 h 117"/>
                              <a:gd name="T76" fmla="+- 0 7841 7221"/>
                              <a:gd name="T77" fmla="*/ T76 w 1192"/>
                              <a:gd name="T78" fmla="+- 0 2984 2979"/>
                              <a:gd name="T79" fmla="*/ 2984 h 117"/>
                              <a:gd name="T80" fmla="+- 0 7854 7221"/>
                              <a:gd name="T81" fmla="*/ T80 w 1192"/>
                              <a:gd name="T82" fmla="+- 0 2979 2979"/>
                              <a:gd name="T83" fmla="*/ 2979 h 117"/>
                              <a:gd name="T84" fmla="+- 0 7823 7221"/>
                              <a:gd name="T85" fmla="*/ T84 w 1192"/>
                              <a:gd name="T86" fmla="+- 0 2985 2979"/>
                              <a:gd name="T87" fmla="*/ 2985 h 117"/>
                              <a:gd name="T88" fmla="+- 0 7796 7221"/>
                              <a:gd name="T89" fmla="*/ T88 w 1192"/>
                              <a:gd name="T90" fmla="+- 0 3012 2979"/>
                              <a:gd name="T91" fmla="*/ 3012 h 117"/>
                              <a:gd name="T92" fmla="+- 0 7786 7221"/>
                              <a:gd name="T93" fmla="*/ T92 w 1192"/>
                              <a:gd name="T94" fmla="+- 0 3051 2979"/>
                              <a:gd name="T95" fmla="*/ 3051 h 117"/>
                              <a:gd name="T96" fmla="+- 0 7795 7221"/>
                              <a:gd name="T97" fmla="*/ T96 w 1192"/>
                              <a:gd name="T98" fmla="+- 0 3080 2979"/>
                              <a:gd name="T99" fmla="*/ 3080 h 117"/>
                              <a:gd name="T100" fmla="+- 0 7813 7221"/>
                              <a:gd name="T101" fmla="*/ T100 w 1192"/>
                              <a:gd name="T102" fmla="+- 0 3096 2979"/>
                              <a:gd name="T103" fmla="*/ 3096 h 117"/>
                              <a:gd name="T104" fmla="+- 0 7841 7221"/>
                              <a:gd name="T105" fmla="*/ T104 w 1192"/>
                              <a:gd name="T106" fmla="+- 0 3091 2979"/>
                              <a:gd name="T107" fmla="*/ 3091 h 117"/>
                              <a:gd name="T108" fmla="+- 0 7856 7221"/>
                              <a:gd name="T109" fmla="*/ T108 w 1192"/>
                              <a:gd name="T110" fmla="+- 0 3065 2979"/>
                              <a:gd name="T111" fmla="*/ 3065 h 117"/>
                              <a:gd name="T112" fmla="+- 0 8411 7221"/>
                              <a:gd name="T113" fmla="*/ T112 w 1192"/>
                              <a:gd name="T114" fmla="+- 0 3055 2979"/>
                              <a:gd name="T115" fmla="*/ 3055 h 117"/>
                              <a:gd name="T116" fmla="+- 0 8401 7221"/>
                              <a:gd name="T117" fmla="*/ T116 w 1192"/>
                              <a:gd name="T118" fmla="+- 0 3070 2979"/>
                              <a:gd name="T119" fmla="*/ 3070 h 117"/>
                              <a:gd name="T120" fmla="+- 0 8392 7221"/>
                              <a:gd name="T121" fmla="*/ T120 w 1192"/>
                              <a:gd name="T122" fmla="+- 0 3090 2979"/>
                              <a:gd name="T123" fmla="*/ 3090 h 117"/>
                              <a:gd name="T124" fmla="+- 0 8371 7221"/>
                              <a:gd name="T125" fmla="*/ T124 w 1192"/>
                              <a:gd name="T126" fmla="+- 0 3089 2979"/>
                              <a:gd name="T127" fmla="*/ 3089 h 117"/>
                              <a:gd name="T128" fmla="+- 0 8361 7221"/>
                              <a:gd name="T129" fmla="*/ T128 w 1192"/>
                              <a:gd name="T130" fmla="+- 0 3062 2979"/>
                              <a:gd name="T131" fmla="*/ 3062 h 117"/>
                              <a:gd name="T132" fmla="+- 0 8370 7221"/>
                              <a:gd name="T133" fmla="*/ T132 w 1192"/>
                              <a:gd name="T134" fmla="+- 0 3044 2979"/>
                              <a:gd name="T135" fmla="*/ 3044 h 117"/>
                              <a:gd name="T136" fmla="+- 0 8394 7221"/>
                              <a:gd name="T137" fmla="*/ T136 w 1192"/>
                              <a:gd name="T138" fmla="+- 0 3057 2979"/>
                              <a:gd name="T139" fmla="*/ 3057 h 117"/>
                              <a:gd name="T140" fmla="+- 0 8401 7221"/>
                              <a:gd name="T141" fmla="*/ T140 w 1192"/>
                              <a:gd name="T142" fmla="+- 0 3043 2979"/>
                              <a:gd name="T143" fmla="*/ 3043 h 117"/>
                              <a:gd name="T144" fmla="+- 0 8387 7221"/>
                              <a:gd name="T145" fmla="*/ T144 w 1192"/>
                              <a:gd name="T146" fmla="+- 0 3032 2979"/>
                              <a:gd name="T147" fmla="*/ 3032 h 117"/>
                              <a:gd name="T148" fmla="+- 0 8403 7221"/>
                              <a:gd name="T149" fmla="*/ T148 w 1192"/>
                              <a:gd name="T150" fmla="+- 0 3021 2979"/>
                              <a:gd name="T151" fmla="*/ 3021 h 117"/>
                              <a:gd name="T152" fmla="+- 0 8410 7221"/>
                              <a:gd name="T153" fmla="*/ T152 w 1192"/>
                              <a:gd name="T154" fmla="+- 0 2997 2979"/>
                              <a:gd name="T155" fmla="*/ 2997 h 117"/>
                              <a:gd name="T156" fmla="+- 0 8398 7221"/>
                              <a:gd name="T157" fmla="*/ T156 w 1192"/>
                              <a:gd name="T158" fmla="+- 0 2983 2979"/>
                              <a:gd name="T159" fmla="*/ 2983 h 117"/>
                              <a:gd name="T160" fmla="+- 0 8394 7221"/>
                              <a:gd name="T161" fmla="*/ T160 w 1192"/>
                              <a:gd name="T162" fmla="+- 0 3018 2979"/>
                              <a:gd name="T163" fmla="*/ 3018 h 117"/>
                              <a:gd name="T164" fmla="+- 0 8370 7221"/>
                              <a:gd name="T165" fmla="*/ T164 w 1192"/>
                              <a:gd name="T166" fmla="+- 0 3017 2979"/>
                              <a:gd name="T167" fmla="*/ 3017 h 117"/>
                              <a:gd name="T168" fmla="+- 0 8363 7221"/>
                              <a:gd name="T169" fmla="*/ T168 w 1192"/>
                              <a:gd name="T170" fmla="+- 0 3006 2979"/>
                              <a:gd name="T171" fmla="*/ 3006 h 117"/>
                              <a:gd name="T172" fmla="+- 0 8364 7221"/>
                              <a:gd name="T173" fmla="*/ T172 w 1192"/>
                              <a:gd name="T174" fmla="+- 0 2992 2979"/>
                              <a:gd name="T175" fmla="*/ 2992 h 117"/>
                              <a:gd name="T176" fmla="+- 0 8386 7221"/>
                              <a:gd name="T177" fmla="*/ T176 w 1192"/>
                              <a:gd name="T178" fmla="+- 0 2984 2979"/>
                              <a:gd name="T179" fmla="*/ 2984 h 117"/>
                              <a:gd name="T180" fmla="+- 0 8397 7221"/>
                              <a:gd name="T181" fmla="*/ T180 w 1192"/>
                              <a:gd name="T182" fmla="+- 0 2992 2979"/>
                              <a:gd name="T183" fmla="*/ 2992 h 117"/>
                              <a:gd name="T184" fmla="+- 0 8398 7221"/>
                              <a:gd name="T185" fmla="*/ T184 w 1192"/>
                              <a:gd name="T186" fmla="+- 0 2983 2979"/>
                              <a:gd name="T187" fmla="*/ 2983 h 117"/>
                              <a:gd name="T188" fmla="+- 0 8371 7221"/>
                              <a:gd name="T189" fmla="*/ T188 w 1192"/>
                              <a:gd name="T190" fmla="+- 0 2979 2979"/>
                              <a:gd name="T191" fmla="*/ 2979 h 117"/>
                              <a:gd name="T192" fmla="+- 0 8350 7221"/>
                              <a:gd name="T193" fmla="*/ T192 w 1192"/>
                              <a:gd name="T194" fmla="+- 0 2999 2979"/>
                              <a:gd name="T195" fmla="*/ 2999 h 117"/>
                              <a:gd name="T196" fmla="+- 0 8357 7221"/>
                              <a:gd name="T197" fmla="*/ T196 w 1192"/>
                              <a:gd name="T198" fmla="+- 0 3024 2979"/>
                              <a:gd name="T199" fmla="*/ 3024 h 117"/>
                              <a:gd name="T200" fmla="+- 0 8363 7221"/>
                              <a:gd name="T201" fmla="*/ T200 w 1192"/>
                              <a:gd name="T202" fmla="+- 0 3043 2979"/>
                              <a:gd name="T203" fmla="*/ 3043 h 117"/>
                              <a:gd name="T204" fmla="+- 0 8349 7221"/>
                              <a:gd name="T205" fmla="*/ T204 w 1192"/>
                              <a:gd name="T206" fmla="+- 0 3062 2979"/>
                              <a:gd name="T207" fmla="*/ 3062 h 117"/>
                              <a:gd name="T208" fmla="+- 0 8362 7221"/>
                              <a:gd name="T209" fmla="*/ T208 w 1192"/>
                              <a:gd name="T210" fmla="+- 0 3092 2979"/>
                              <a:gd name="T211" fmla="*/ 3092 h 117"/>
                              <a:gd name="T212" fmla="+- 0 8398 7221"/>
                              <a:gd name="T213" fmla="*/ T212 w 1192"/>
                              <a:gd name="T214" fmla="+- 0 3093 2979"/>
                              <a:gd name="T215" fmla="*/ 3093 h 117"/>
                              <a:gd name="T216" fmla="+- 0 8413 7221"/>
                              <a:gd name="T217" fmla="*/ T216 w 1192"/>
                              <a:gd name="T218" fmla="+- 0 3075 2979"/>
                              <a:gd name="T219" fmla="*/ 3075 h 11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</a:cxnLst>
                            <a:rect l="0" t="0" r="r" b="b"/>
                            <a:pathLst>
                              <a:path w="1192" h="117">
                                <a:moveTo>
                                  <a:pt x="75" y="73"/>
                                </a:moveTo>
                                <a:lnTo>
                                  <a:pt x="60" y="73"/>
                                </a:lnTo>
                                <a:lnTo>
                                  <a:pt x="60" y="18"/>
                                </a:lnTo>
                                <a:lnTo>
                                  <a:pt x="60" y="0"/>
                                </a:lnTo>
                                <a:lnTo>
                                  <a:pt x="51" y="0"/>
                                </a:lnTo>
                                <a:lnTo>
                                  <a:pt x="46" y="7"/>
                                </a:lnTo>
                                <a:lnTo>
                                  <a:pt x="46" y="18"/>
                                </a:lnTo>
                                <a:lnTo>
                                  <a:pt x="46" y="73"/>
                                </a:lnTo>
                                <a:lnTo>
                                  <a:pt x="8" y="73"/>
                                </a:lnTo>
                                <a:lnTo>
                                  <a:pt x="46" y="18"/>
                                </a:lnTo>
                                <a:lnTo>
                                  <a:pt x="46" y="7"/>
                                </a:lnTo>
                                <a:lnTo>
                                  <a:pt x="0" y="75"/>
                                </a:lnTo>
                                <a:lnTo>
                                  <a:pt x="0" y="85"/>
                                </a:lnTo>
                                <a:lnTo>
                                  <a:pt x="46" y="85"/>
                                </a:lnTo>
                                <a:lnTo>
                                  <a:pt x="46" y="115"/>
                                </a:lnTo>
                                <a:lnTo>
                                  <a:pt x="60" y="115"/>
                                </a:lnTo>
                                <a:lnTo>
                                  <a:pt x="60" y="85"/>
                                </a:lnTo>
                                <a:lnTo>
                                  <a:pt x="75" y="85"/>
                                </a:lnTo>
                                <a:lnTo>
                                  <a:pt x="75" y="73"/>
                                </a:lnTo>
                                <a:close/>
                                <a:moveTo>
                                  <a:pt x="635" y="67"/>
                                </a:moveTo>
                                <a:lnTo>
                                  <a:pt x="632" y="59"/>
                                </a:lnTo>
                                <a:lnTo>
                                  <a:pt x="625" y="51"/>
                                </a:lnTo>
                                <a:lnTo>
                                  <a:pt x="621" y="47"/>
                                </a:lnTo>
                                <a:lnTo>
                                  <a:pt x="620" y="47"/>
                                </a:lnTo>
                                <a:lnTo>
                                  <a:pt x="620" y="77"/>
                                </a:lnTo>
                                <a:lnTo>
                                  <a:pt x="620" y="95"/>
                                </a:lnTo>
                                <a:lnTo>
                                  <a:pt x="618" y="101"/>
                                </a:lnTo>
                                <a:lnTo>
                                  <a:pt x="611" y="110"/>
                                </a:lnTo>
                                <a:lnTo>
                                  <a:pt x="607" y="112"/>
                                </a:lnTo>
                                <a:lnTo>
                                  <a:pt x="598" y="112"/>
                                </a:lnTo>
                                <a:lnTo>
                                  <a:pt x="595" y="111"/>
                                </a:lnTo>
                                <a:lnTo>
                                  <a:pt x="588" y="105"/>
                                </a:lnTo>
                                <a:lnTo>
                                  <a:pt x="585" y="100"/>
                                </a:lnTo>
                                <a:lnTo>
                                  <a:pt x="581" y="87"/>
                                </a:lnTo>
                                <a:lnTo>
                                  <a:pt x="581" y="82"/>
                                </a:lnTo>
                                <a:lnTo>
                                  <a:pt x="581" y="68"/>
                                </a:lnTo>
                                <a:lnTo>
                                  <a:pt x="581" y="66"/>
                                </a:lnTo>
                                <a:lnTo>
                                  <a:pt x="582" y="58"/>
                                </a:lnTo>
                                <a:lnTo>
                                  <a:pt x="587" y="55"/>
                                </a:lnTo>
                                <a:lnTo>
                                  <a:pt x="590" y="53"/>
                                </a:lnTo>
                                <a:lnTo>
                                  <a:pt x="593" y="52"/>
                                </a:lnTo>
                                <a:lnTo>
                                  <a:pt x="595" y="52"/>
                                </a:lnTo>
                                <a:lnTo>
                                  <a:pt x="597" y="51"/>
                                </a:lnTo>
                                <a:lnTo>
                                  <a:pt x="606" y="51"/>
                                </a:lnTo>
                                <a:lnTo>
                                  <a:pt x="611" y="55"/>
                                </a:lnTo>
                                <a:lnTo>
                                  <a:pt x="618" y="68"/>
                                </a:lnTo>
                                <a:lnTo>
                                  <a:pt x="620" y="77"/>
                                </a:lnTo>
                                <a:lnTo>
                                  <a:pt x="620" y="47"/>
                                </a:lnTo>
                                <a:lnTo>
                                  <a:pt x="614" y="44"/>
                                </a:lnTo>
                                <a:lnTo>
                                  <a:pt x="599" y="44"/>
                                </a:lnTo>
                                <a:lnTo>
                                  <a:pt x="591" y="47"/>
                                </a:lnTo>
                                <a:lnTo>
                                  <a:pt x="583" y="52"/>
                                </a:lnTo>
                                <a:lnTo>
                                  <a:pt x="585" y="45"/>
                                </a:lnTo>
                                <a:lnTo>
                                  <a:pt x="588" y="38"/>
                                </a:lnTo>
                                <a:lnTo>
                                  <a:pt x="591" y="33"/>
                                </a:lnTo>
                                <a:lnTo>
                                  <a:pt x="594" y="27"/>
                                </a:lnTo>
                                <a:lnTo>
                                  <a:pt x="597" y="22"/>
                                </a:lnTo>
                                <a:lnTo>
                                  <a:pt x="606" y="13"/>
                                </a:lnTo>
                                <a:lnTo>
                                  <a:pt x="611" y="10"/>
                                </a:lnTo>
                                <a:lnTo>
                                  <a:pt x="620" y="5"/>
                                </a:lnTo>
                                <a:lnTo>
                                  <a:pt x="625" y="4"/>
                                </a:lnTo>
                                <a:lnTo>
                                  <a:pt x="633" y="3"/>
                                </a:lnTo>
                                <a:lnTo>
                                  <a:pt x="633" y="0"/>
                                </a:lnTo>
                                <a:lnTo>
                                  <a:pt x="622" y="0"/>
                                </a:lnTo>
                                <a:lnTo>
                                  <a:pt x="616" y="1"/>
                                </a:lnTo>
                                <a:lnTo>
                                  <a:pt x="602" y="6"/>
                                </a:lnTo>
                                <a:lnTo>
                                  <a:pt x="595" y="11"/>
                                </a:lnTo>
                                <a:lnTo>
                                  <a:pt x="581" y="25"/>
                                </a:lnTo>
                                <a:lnTo>
                                  <a:pt x="575" y="33"/>
                                </a:lnTo>
                                <a:lnTo>
                                  <a:pt x="567" y="51"/>
                                </a:lnTo>
                                <a:lnTo>
                                  <a:pt x="565" y="59"/>
                                </a:lnTo>
                                <a:lnTo>
                                  <a:pt x="565" y="72"/>
                                </a:lnTo>
                                <a:lnTo>
                                  <a:pt x="566" y="82"/>
                                </a:lnTo>
                                <a:lnTo>
                                  <a:pt x="569" y="92"/>
                                </a:lnTo>
                                <a:lnTo>
                                  <a:pt x="574" y="101"/>
                                </a:lnTo>
                                <a:lnTo>
                                  <a:pt x="581" y="109"/>
                                </a:lnTo>
                                <a:lnTo>
                                  <a:pt x="586" y="114"/>
                                </a:lnTo>
                                <a:lnTo>
                                  <a:pt x="592" y="117"/>
                                </a:lnTo>
                                <a:lnTo>
                                  <a:pt x="611" y="117"/>
                                </a:lnTo>
                                <a:lnTo>
                                  <a:pt x="620" y="112"/>
                                </a:lnTo>
                                <a:lnTo>
                                  <a:pt x="626" y="103"/>
                                </a:lnTo>
                                <a:lnTo>
                                  <a:pt x="632" y="95"/>
                                </a:lnTo>
                                <a:lnTo>
                                  <a:pt x="635" y="86"/>
                                </a:lnTo>
                                <a:lnTo>
                                  <a:pt x="635" y="67"/>
                                </a:lnTo>
                                <a:close/>
                                <a:moveTo>
                                  <a:pt x="1192" y="82"/>
                                </a:moveTo>
                                <a:lnTo>
                                  <a:pt x="1190" y="76"/>
                                </a:lnTo>
                                <a:lnTo>
                                  <a:pt x="1182" y="66"/>
                                </a:lnTo>
                                <a:lnTo>
                                  <a:pt x="1180" y="64"/>
                                </a:lnTo>
                                <a:lnTo>
                                  <a:pt x="1180" y="91"/>
                                </a:lnTo>
                                <a:lnTo>
                                  <a:pt x="1180" y="100"/>
                                </a:lnTo>
                                <a:lnTo>
                                  <a:pt x="1178" y="104"/>
                                </a:lnTo>
                                <a:lnTo>
                                  <a:pt x="1171" y="111"/>
                                </a:lnTo>
                                <a:lnTo>
                                  <a:pt x="1167" y="112"/>
                                </a:lnTo>
                                <a:lnTo>
                                  <a:pt x="1155" y="112"/>
                                </a:lnTo>
                                <a:lnTo>
                                  <a:pt x="1150" y="110"/>
                                </a:lnTo>
                                <a:lnTo>
                                  <a:pt x="1142" y="102"/>
                                </a:lnTo>
                                <a:lnTo>
                                  <a:pt x="1140" y="96"/>
                                </a:lnTo>
                                <a:lnTo>
                                  <a:pt x="1140" y="83"/>
                                </a:lnTo>
                                <a:lnTo>
                                  <a:pt x="1142" y="79"/>
                                </a:lnTo>
                                <a:lnTo>
                                  <a:pt x="1146" y="69"/>
                                </a:lnTo>
                                <a:lnTo>
                                  <a:pt x="1149" y="65"/>
                                </a:lnTo>
                                <a:lnTo>
                                  <a:pt x="1154" y="61"/>
                                </a:lnTo>
                                <a:lnTo>
                                  <a:pt x="1165" y="71"/>
                                </a:lnTo>
                                <a:lnTo>
                                  <a:pt x="1173" y="78"/>
                                </a:lnTo>
                                <a:lnTo>
                                  <a:pt x="1179" y="87"/>
                                </a:lnTo>
                                <a:lnTo>
                                  <a:pt x="1180" y="91"/>
                                </a:lnTo>
                                <a:lnTo>
                                  <a:pt x="1180" y="64"/>
                                </a:lnTo>
                                <a:lnTo>
                                  <a:pt x="1177" y="61"/>
                                </a:lnTo>
                                <a:lnTo>
                                  <a:pt x="1176" y="60"/>
                                </a:lnTo>
                                <a:lnTo>
                                  <a:pt x="1166" y="53"/>
                                </a:lnTo>
                                <a:lnTo>
                                  <a:pt x="1172" y="49"/>
                                </a:lnTo>
                                <a:lnTo>
                                  <a:pt x="1176" y="47"/>
                                </a:lnTo>
                                <a:lnTo>
                                  <a:pt x="1182" y="42"/>
                                </a:lnTo>
                                <a:lnTo>
                                  <a:pt x="1188" y="33"/>
                                </a:lnTo>
                                <a:lnTo>
                                  <a:pt x="1189" y="29"/>
                                </a:lnTo>
                                <a:lnTo>
                                  <a:pt x="1189" y="18"/>
                                </a:lnTo>
                                <a:lnTo>
                                  <a:pt x="1186" y="12"/>
                                </a:lnTo>
                                <a:lnTo>
                                  <a:pt x="1178" y="5"/>
                                </a:lnTo>
                                <a:lnTo>
                                  <a:pt x="1177" y="4"/>
                                </a:lnTo>
                                <a:lnTo>
                                  <a:pt x="1177" y="29"/>
                                </a:lnTo>
                                <a:lnTo>
                                  <a:pt x="1177" y="32"/>
                                </a:lnTo>
                                <a:lnTo>
                                  <a:pt x="1173" y="39"/>
                                </a:lnTo>
                                <a:lnTo>
                                  <a:pt x="1169" y="43"/>
                                </a:lnTo>
                                <a:lnTo>
                                  <a:pt x="1163" y="49"/>
                                </a:lnTo>
                                <a:lnTo>
                                  <a:pt x="1149" y="38"/>
                                </a:lnTo>
                                <a:lnTo>
                                  <a:pt x="1147" y="35"/>
                                </a:lnTo>
                                <a:lnTo>
                                  <a:pt x="1145" y="33"/>
                                </a:lnTo>
                                <a:lnTo>
                                  <a:pt x="1142" y="27"/>
                                </a:lnTo>
                                <a:lnTo>
                                  <a:pt x="1141" y="24"/>
                                </a:lnTo>
                                <a:lnTo>
                                  <a:pt x="1141" y="17"/>
                                </a:lnTo>
                                <a:lnTo>
                                  <a:pt x="1143" y="13"/>
                                </a:lnTo>
                                <a:lnTo>
                                  <a:pt x="1150" y="7"/>
                                </a:lnTo>
                                <a:lnTo>
                                  <a:pt x="1154" y="5"/>
                                </a:lnTo>
                                <a:lnTo>
                                  <a:pt x="1165" y="5"/>
                                </a:lnTo>
                                <a:lnTo>
                                  <a:pt x="1170" y="7"/>
                                </a:lnTo>
                                <a:lnTo>
                                  <a:pt x="1176" y="13"/>
                                </a:lnTo>
                                <a:lnTo>
                                  <a:pt x="1177" y="17"/>
                                </a:lnTo>
                                <a:lnTo>
                                  <a:pt x="1177" y="29"/>
                                </a:lnTo>
                                <a:lnTo>
                                  <a:pt x="1177" y="4"/>
                                </a:lnTo>
                                <a:lnTo>
                                  <a:pt x="1176" y="3"/>
                                </a:lnTo>
                                <a:lnTo>
                                  <a:pt x="1168" y="0"/>
                                </a:lnTo>
                                <a:lnTo>
                                  <a:pt x="1150" y="0"/>
                                </a:lnTo>
                                <a:lnTo>
                                  <a:pt x="1143" y="3"/>
                                </a:lnTo>
                                <a:lnTo>
                                  <a:pt x="1132" y="13"/>
                                </a:lnTo>
                                <a:lnTo>
                                  <a:pt x="1129" y="20"/>
                                </a:lnTo>
                                <a:lnTo>
                                  <a:pt x="1129" y="32"/>
                                </a:lnTo>
                                <a:lnTo>
                                  <a:pt x="1130" y="36"/>
                                </a:lnTo>
                                <a:lnTo>
                                  <a:pt x="1136" y="45"/>
                                </a:lnTo>
                                <a:lnTo>
                                  <a:pt x="1141" y="51"/>
                                </a:lnTo>
                                <a:lnTo>
                                  <a:pt x="1150" y="58"/>
                                </a:lnTo>
                                <a:lnTo>
                                  <a:pt x="1142" y="64"/>
                                </a:lnTo>
                                <a:lnTo>
                                  <a:pt x="1136" y="70"/>
                                </a:lnTo>
                                <a:lnTo>
                                  <a:pt x="1130" y="79"/>
                                </a:lnTo>
                                <a:lnTo>
                                  <a:pt x="1128" y="83"/>
                                </a:lnTo>
                                <a:lnTo>
                                  <a:pt x="1128" y="96"/>
                                </a:lnTo>
                                <a:lnTo>
                                  <a:pt x="1130" y="101"/>
                                </a:lnTo>
                                <a:lnTo>
                                  <a:pt x="1141" y="113"/>
                                </a:lnTo>
                                <a:lnTo>
                                  <a:pt x="1149" y="117"/>
                                </a:lnTo>
                                <a:lnTo>
                                  <a:pt x="1169" y="117"/>
                                </a:lnTo>
                                <a:lnTo>
                                  <a:pt x="1177" y="114"/>
                                </a:lnTo>
                                <a:lnTo>
                                  <a:pt x="1179" y="112"/>
                                </a:lnTo>
                                <a:lnTo>
                                  <a:pt x="1189" y="103"/>
                                </a:lnTo>
                                <a:lnTo>
                                  <a:pt x="1192" y="96"/>
                                </a:lnTo>
                                <a:lnTo>
                                  <a:pt x="1192" y="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6" name="Picture 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877" y="2979"/>
                            <a:ext cx="142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7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437" y="2979"/>
                            <a:ext cx="141" cy="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8" name="Line 80"/>
                        <wps:cNvCnPr>
                          <a:cxnSpLocks noChangeShapeType="1"/>
                        </wps:cNvCnPr>
                        <wps:spPr bwMode="auto">
                          <a:xfrm>
                            <a:off x="7260" y="290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9" name="Line 79"/>
                        <wps:cNvCnPr>
                          <a:cxnSpLocks noChangeShapeType="1"/>
                        </wps:cNvCnPr>
                        <wps:spPr bwMode="auto">
                          <a:xfrm>
                            <a:off x="7821" y="290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0" name="Line 78"/>
                        <wps:cNvCnPr>
                          <a:cxnSpLocks noChangeShapeType="1"/>
                        </wps:cNvCnPr>
                        <wps:spPr bwMode="auto">
                          <a:xfrm>
                            <a:off x="8381" y="290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1" name="Line 77"/>
                        <wps:cNvCnPr>
                          <a:cxnSpLocks noChangeShapeType="1"/>
                        </wps:cNvCnPr>
                        <wps:spPr bwMode="auto">
                          <a:xfrm>
                            <a:off x="8942" y="290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2" name="Line 76"/>
                        <wps:cNvCnPr>
                          <a:cxnSpLocks noChangeShapeType="1"/>
                        </wps:cNvCnPr>
                        <wps:spPr bwMode="auto">
                          <a:xfrm>
                            <a:off x="9502" y="290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3" name="Line 75"/>
                        <wps:cNvCnPr>
                          <a:cxnSpLocks noChangeShapeType="1"/>
                        </wps:cNvCnPr>
                        <wps:spPr bwMode="auto">
                          <a:xfrm>
                            <a:off x="6731" y="2908"/>
                            <a:ext cx="3329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4" name="Freeform 74"/>
                        <wps:cNvSpPr>
                          <a:spLocks/>
                        </wps:cNvSpPr>
                        <wps:spPr bwMode="auto">
                          <a:xfrm>
                            <a:off x="6600" y="2564"/>
                            <a:ext cx="63" cy="117"/>
                          </a:xfrm>
                          <a:custGeom>
                            <a:avLst/>
                            <a:gdLst>
                              <a:gd name="T0" fmla="+- 0 6641 6601"/>
                              <a:gd name="T1" fmla="*/ T0 w 63"/>
                              <a:gd name="T2" fmla="+- 0 2564 2564"/>
                              <a:gd name="T3" fmla="*/ 2564 h 117"/>
                              <a:gd name="T4" fmla="+- 0 6625 6601"/>
                              <a:gd name="T5" fmla="*/ T4 w 63"/>
                              <a:gd name="T6" fmla="+- 0 2564 2564"/>
                              <a:gd name="T7" fmla="*/ 2564 h 117"/>
                              <a:gd name="T8" fmla="+- 0 6619 6601"/>
                              <a:gd name="T9" fmla="*/ T8 w 63"/>
                              <a:gd name="T10" fmla="+- 0 2566 2564"/>
                              <a:gd name="T11" fmla="*/ 2566 h 117"/>
                              <a:gd name="T12" fmla="+- 0 6609 6601"/>
                              <a:gd name="T13" fmla="*/ T12 w 63"/>
                              <a:gd name="T14" fmla="+- 0 2574 2564"/>
                              <a:gd name="T15" fmla="*/ 2574 h 117"/>
                              <a:gd name="T16" fmla="+- 0 6605 6601"/>
                              <a:gd name="T17" fmla="*/ T16 w 63"/>
                              <a:gd name="T18" fmla="+- 0 2580 2564"/>
                              <a:gd name="T19" fmla="*/ 2580 h 117"/>
                              <a:gd name="T20" fmla="+- 0 6602 6601"/>
                              <a:gd name="T21" fmla="*/ T20 w 63"/>
                              <a:gd name="T22" fmla="+- 0 2588 2564"/>
                              <a:gd name="T23" fmla="*/ 2588 h 117"/>
                              <a:gd name="T24" fmla="+- 0 6605 6601"/>
                              <a:gd name="T25" fmla="*/ T24 w 63"/>
                              <a:gd name="T26" fmla="+- 0 2589 2564"/>
                              <a:gd name="T27" fmla="*/ 2589 h 117"/>
                              <a:gd name="T28" fmla="+- 0 6611 6601"/>
                              <a:gd name="T29" fmla="*/ T28 w 63"/>
                              <a:gd name="T30" fmla="+- 0 2580 2564"/>
                              <a:gd name="T31" fmla="*/ 2580 h 117"/>
                              <a:gd name="T32" fmla="+- 0 6618 6601"/>
                              <a:gd name="T33" fmla="*/ T32 w 63"/>
                              <a:gd name="T34" fmla="+- 0 2575 2564"/>
                              <a:gd name="T35" fmla="*/ 2575 h 117"/>
                              <a:gd name="T36" fmla="+- 0 6631 6601"/>
                              <a:gd name="T37" fmla="*/ T36 w 63"/>
                              <a:gd name="T38" fmla="+- 0 2575 2564"/>
                              <a:gd name="T39" fmla="*/ 2575 h 117"/>
                              <a:gd name="T40" fmla="+- 0 6636 6601"/>
                              <a:gd name="T41" fmla="*/ T40 w 63"/>
                              <a:gd name="T42" fmla="+- 0 2577 2564"/>
                              <a:gd name="T43" fmla="*/ 2577 h 117"/>
                              <a:gd name="T44" fmla="+- 0 6643 6601"/>
                              <a:gd name="T45" fmla="*/ T44 w 63"/>
                              <a:gd name="T46" fmla="+- 0 2584 2564"/>
                              <a:gd name="T47" fmla="*/ 2584 h 117"/>
                              <a:gd name="T48" fmla="+- 0 6644 6601"/>
                              <a:gd name="T49" fmla="*/ T48 w 63"/>
                              <a:gd name="T50" fmla="+- 0 2589 2564"/>
                              <a:gd name="T51" fmla="*/ 2589 h 117"/>
                              <a:gd name="T52" fmla="+- 0 6644 6601"/>
                              <a:gd name="T53" fmla="*/ T52 w 63"/>
                              <a:gd name="T54" fmla="+- 0 2599 2564"/>
                              <a:gd name="T55" fmla="*/ 2599 h 117"/>
                              <a:gd name="T56" fmla="+- 0 6619 6601"/>
                              <a:gd name="T57" fmla="*/ T56 w 63"/>
                              <a:gd name="T58" fmla="+- 0 2621 2564"/>
                              <a:gd name="T59" fmla="*/ 2621 h 117"/>
                              <a:gd name="T60" fmla="+- 0 6619 6601"/>
                              <a:gd name="T61" fmla="*/ T60 w 63"/>
                              <a:gd name="T62" fmla="+- 0 2623 2564"/>
                              <a:gd name="T63" fmla="*/ 2623 h 117"/>
                              <a:gd name="T64" fmla="+- 0 6626 6601"/>
                              <a:gd name="T65" fmla="*/ T64 w 63"/>
                              <a:gd name="T66" fmla="+- 0 2623 2564"/>
                              <a:gd name="T67" fmla="*/ 2623 h 117"/>
                              <a:gd name="T68" fmla="+- 0 6630 6601"/>
                              <a:gd name="T69" fmla="*/ T68 w 63"/>
                              <a:gd name="T70" fmla="+- 0 2624 2564"/>
                              <a:gd name="T71" fmla="*/ 2624 h 117"/>
                              <a:gd name="T72" fmla="+- 0 6651 6601"/>
                              <a:gd name="T73" fmla="*/ T72 w 63"/>
                              <a:gd name="T74" fmla="+- 0 2647 2564"/>
                              <a:gd name="T75" fmla="*/ 2647 h 117"/>
                              <a:gd name="T76" fmla="+- 0 6651 6601"/>
                              <a:gd name="T77" fmla="*/ T76 w 63"/>
                              <a:gd name="T78" fmla="+- 0 2658 2564"/>
                              <a:gd name="T79" fmla="*/ 2658 h 117"/>
                              <a:gd name="T80" fmla="+- 0 6649 6601"/>
                              <a:gd name="T81" fmla="*/ T80 w 63"/>
                              <a:gd name="T82" fmla="+- 0 2663 2564"/>
                              <a:gd name="T83" fmla="*/ 2663 h 117"/>
                              <a:gd name="T84" fmla="+- 0 6641 6601"/>
                              <a:gd name="T85" fmla="*/ T84 w 63"/>
                              <a:gd name="T86" fmla="+- 0 2671 2564"/>
                              <a:gd name="T87" fmla="*/ 2671 h 117"/>
                              <a:gd name="T88" fmla="+- 0 6636 6601"/>
                              <a:gd name="T89" fmla="*/ T88 w 63"/>
                              <a:gd name="T90" fmla="+- 0 2674 2564"/>
                              <a:gd name="T91" fmla="*/ 2674 h 117"/>
                              <a:gd name="T92" fmla="+- 0 6628 6601"/>
                              <a:gd name="T93" fmla="*/ T92 w 63"/>
                              <a:gd name="T94" fmla="+- 0 2674 2564"/>
                              <a:gd name="T95" fmla="*/ 2674 h 117"/>
                              <a:gd name="T96" fmla="+- 0 6626 6601"/>
                              <a:gd name="T97" fmla="*/ T96 w 63"/>
                              <a:gd name="T98" fmla="+- 0 2673 2564"/>
                              <a:gd name="T99" fmla="*/ 2673 h 117"/>
                              <a:gd name="T100" fmla="+- 0 6623 6601"/>
                              <a:gd name="T101" fmla="*/ T100 w 63"/>
                              <a:gd name="T102" fmla="+- 0 2672 2564"/>
                              <a:gd name="T103" fmla="*/ 2672 h 117"/>
                              <a:gd name="T104" fmla="+- 0 6612 6601"/>
                              <a:gd name="T105" fmla="*/ T104 w 63"/>
                              <a:gd name="T106" fmla="+- 0 2667 2564"/>
                              <a:gd name="T107" fmla="*/ 2667 h 117"/>
                              <a:gd name="T108" fmla="+- 0 6608 6601"/>
                              <a:gd name="T109" fmla="*/ T108 w 63"/>
                              <a:gd name="T110" fmla="+- 0 2666 2564"/>
                              <a:gd name="T111" fmla="*/ 2666 h 117"/>
                              <a:gd name="T112" fmla="+- 0 6605 6601"/>
                              <a:gd name="T113" fmla="*/ T112 w 63"/>
                              <a:gd name="T114" fmla="+- 0 2666 2564"/>
                              <a:gd name="T115" fmla="*/ 2666 h 117"/>
                              <a:gd name="T116" fmla="+- 0 6604 6601"/>
                              <a:gd name="T117" fmla="*/ T116 w 63"/>
                              <a:gd name="T118" fmla="+- 0 2666 2564"/>
                              <a:gd name="T119" fmla="*/ 2666 h 117"/>
                              <a:gd name="T120" fmla="+- 0 6601 6601"/>
                              <a:gd name="T121" fmla="*/ T120 w 63"/>
                              <a:gd name="T122" fmla="+- 0 2669 2564"/>
                              <a:gd name="T123" fmla="*/ 2669 h 117"/>
                              <a:gd name="T124" fmla="+- 0 6601 6601"/>
                              <a:gd name="T125" fmla="*/ T124 w 63"/>
                              <a:gd name="T126" fmla="+- 0 2670 2564"/>
                              <a:gd name="T127" fmla="*/ 2670 h 117"/>
                              <a:gd name="T128" fmla="+- 0 6601 6601"/>
                              <a:gd name="T129" fmla="*/ T128 w 63"/>
                              <a:gd name="T130" fmla="+- 0 2674 2564"/>
                              <a:gd name="T131" fmla="*/ 2674 h 117"/>
                              <a:gd name="T132" fmla="+- 0 6602 6601"/>
                              <a:gd name="T133" fmla="*/ T132 w 63"/>
                              <a:gd name="T134" fmla="+- 0 2676 2564"/>
                              <a:gd name="T135" fmla="*/ 2676 h 117"/>
                              <a:gd name="T136" fmla="+- 0 6607 6601"/>
                              <a:gd name="T137" fmla="*/ T136 w 63"/>
                              <a:gd name="T138" fmla="+- 0 2680 2564"/>
                              <a:gd name="T139" fmla="*/ 2680 h 117"/>
                              <a:gd name="T140" fmla="+- 0 6612 6601"/>
                              <a:gd name="T141" fmla="*/ T140 w 63"/>
                              <a:gd name="T142" fmla="+- 0 2681 2564"/>
                              <a:gd name="T143" fmla="*/ 2681 h 117"/>
                              <a:gd name="T144" fmla="+- 0 6635 6601"/>
                              <a:gd name="T145" fmla="*/ T144 w 63"/>
                              <a:gd name="T146" fmla="+- 0 2681 2564"/>
                              <a:gd name="T147" fmla="*/ 2681 h 117"/>
                              <a:gd name="T148" fmla="+- 0 6646 6601"/>
                              <a:gd name="T149" fmla="*/ T148 w 63"/>
                              <a:gd name="T150" fmla="+- 0 2676 2564"/>
                              <a:gd name="T151" fmla="*/ 2676 h 117"/>
                              <a:gd name="T152" fmla="+- 0 6660 6601"/>
                              <a:gd name="T153" fmla="*/ T152 w 63"/>
                              <a:gd name="T154" fmla="+- 0 2660 2564"/>
                              <a:gd name="T155" fmla="*/ 2660 h 117"/>
                              <a:gd name="T156" fmla="+- 0 6663 6601"/>
                              <a:gd name="T157" fmla="*/ T156 w 63"/>
                              <a:gd name="T158" fmla="+- 0 2651 2564"/>
                              <a:gd name="T159" fmla="*/ 2651 h 117"/>
                              <a:gd name="T160" fmla="+- 0 6663 6601"/>
                              <a:gd name="T161" fmla="*/ T160 w 63"/>
                              <a:gd name="T162" fmla="+- 0 2635 2564"/>
                              <a:gd name="T163" fmla="*/ 2635 h 117"/>
                              <a:gd name="T164" fmla="+- 0 6662 6601"/>
                              <a:gd name="T165" fmla="*/ T164 w 63"/>
                              <a:gd name="T166" fmla="+- 0 2629 2564"/>
                              <a:gd name="T167" fmla="*/ 2629 h 117"/>
                              <a:gd name="T168" fmla="+- 0 6655 6601"/>
                              <a:gd name="T169" fmla="*/ T168 w 63"/>
                              <a:gd name="T170" fmla="+- 0 2619 2564"/>
                              <a:gd name="T171" fmla="*/ 2619 h 117"/>
                              <a:gd name="T172" fmla="+- 0 6649 6601"/>
                              <a:gd name="T173" fmla="*/ T172 w 63"/>
                              <a:gd name="T174" fmla="+- 0 2615 2564"/>
                              <a:gd name="T175" fmla="*/ 2615 h 117"/>
                              <a:gd name="T176" fmla="+- 0 6643 6601"/>
                              <a:gd name="T177" fmla="*/ T176 w 63"/>
                              <a:gd name="T178" fmla="+- 0 2612 2564"/>
                              <a:gd name="T179" fmla="*/ 2612 h 117"/>
                              <a:gd name="T180" fmla="+- 0 6653 6601"/>
                              <a:gd name="T181" fmla="*/ T180 w 63"/>
                              <a:gd name="T182" fmla="+- 0 2604 2564"/>
                              <a:gd name="T183" fmla="*/ 2604 h 117"/>
                              <a:gd name="T184" fmla="+- 0 6658 6601"/>
                              <a:gd name="T185" fmla="*/ T184 w 63"/>
                              <a:gd name="T186" fmla="+- 0 2595 2564"/>
                              <a:gd name="T187" fmla="*/ 2595 h 117"/>
                              <a:gd name="T188" fmla="+- 0 6658 6601"/>
                              <a:gd name="T189" fmla="*/ T188 w 63"/>
                              <a:gd name="T190" fmla="+- 0 2582 2564"/>
                              <a:gd name="T191" fmla="*/ 2582 h 117"/>
                              <a:gd name="T192" fmla="+- 0 6656 6601"/>
                              <a:gd name="T193" fmla="*/ T192 w 63"/>
                              <a:gd name="T194" fmla="+- 0 2577 2564"/>
                              <a:gd name="T195" fmla="*/ 2577 h 117"/>
                              <a:gd name="T196" fmla="+- 0 6648 6601"/>
                              <a:gd name="T197" fmla="*/ T196 w 63"/>
                              <a:gd name="T198" fmla="+- 0 2567 2564"/>
                              <a:gd name="T199" fmla="*/ 2567 h 117"/>
                              <a:gd name="T200" fmla="+- 0 6641 6601"/>
                              <a:gd name="T201" fmla="*/ T200 w 63"/>
                              <a:gd name="T202" fmla="+- 0 2564 2564"/>
                              <a:gd name="T203" fmla="*/ 2564 h 11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</a:cxnLst>
                            <a:rect l="0" t="0" r="r" b="b"/>
                            <a:pathLst>
                              <a:path w="63" h="117">
                                <a:moveTo>
                                  <a:pt x="40" y="0"/>
                                </a:moveTo>
                                <a:lnTo>
                                  <a:pt x="24" y="0"/>
                                </a:lnTo>
                                <a:lnTo>
                                  <a:pt x="18" y="2"/>
                                </a:lnTo>
                                <a:lnTo>
                                  <a:pt x="8" y="10"/>
                                </a:lnTo>
                                <a:lnTo>
                                  <a:pt x="4" y="16"/>
                                </a:lnTo>
                                <a:lnTo>
                                  <a:pt x="1" y="24"/>
                                </a:lnTo>
                                <a:lnTo>
                                  <a:pt x="4" y="25"/>
                                </a:lnTo>
                                <a:lnTo>
                                  <a:pt x="10" y="16"/>
                                </a:lnTo>
                                <a:lnTo>
                                  <a:pt x="17" y="11"/>
                                </a:lnTo>
                                <a:lnTo>
                                  <a:pt x="30" y="11"/>
                                </a:lnTo>
                                <a:lnTo>
                                  <a:pt x="35" y="13"/>
                                </a:lnTo>
                                <a:lnTo>
                                  <a:pt x="42" y="20"/>
                                </a:lnTo>
                                <a:lnTo>
                                  <a:pt x="43" y="25"/>
                                </a:lnTo>
                                <a:lnTo>
                                  <a:pt x="43" y="35"/>
                                </a:lnTo>
                                <a:lnTo>
                                  <a:pt x="18" y="57"/>
                                </a:lnTo>
                                <a:lnTo>
                                  <a:pt x="18" y="59"/>
                                </a:lnTo>
                                <a:lnTo>
                                  <a:pt x="25" y="59"/>
                                </a:lnTo>
                                <a:lnTo>
                                  <a:pt x="29" y="60"/>
                                </a:lnTo>
                                <a:lnTo>
                                  <a:pt x="50" y="83"/>
                                </a:lnTo>
                                <a:lnTo>
                                  <a:pt x="50" y="94"/>
                                </a:lnTo>
                                <a:lnTo>
                                  <a:pt x="48" y="99"/>
                                </a:lnTo>
                                <a:lnTo>
                                  <a:pt x="40" y="107"/>
                                </a:lnTo>
                                <a:lnTo>
                                  <a:pt x="35" y="110"/>
                                </a:lnTo>
                                <a:lnTo>
                                  <a:pt x="27" y="110"/>
                                </a:lnTo>
                                <a:lnTo>
                                  <a:pt x="25" y="109"/>
                                </a:lnTo>
                                <a:lnTo>
                                  <a:pt x="22" y="108"/>
                                </a:lnTo>
                                <a:lnTo>
                                  <a:pt x="11" y="103"/>
                                </a:lnTo>
                                <a:lnTo>
                                  <a:pt x="7" y="102"/>
                                </a:lnTo>
                                <a:lnTo>
                                  <a:pt x="4" y="102"/>
                                </a:lnTo>
                                <a:lnTo>
                                  <a:pt x="3" y="102"/>
                                </a:lnTo>
                                <a:lnTo>
                                  <a:pt x="0" y="105"/>
                                </a:lnTo>
                                <a:lnTo>
                                  <a:pt x="0" y="106"/>
                                </a:lnTo>
                                <a:lnTo>
                                  <a:pt x="0" y="110"/>
                                </a:lnTo>
                                <a:lnTo>
                                  <a:pt x="1" y="112"/>
                                </a:lnTo>
                                <a:lnTo>
                                  <a:pt x="6" y="116"/>
                                </a:lnTo>
                                <a:lnTo>
                                  <a:pt x="11" y="117"/>
                                </a:lnTo>
                                <a:lnTo>
                                  <a:pt x="34" y="117"/>
                                </a:lnTo>
                                <a:lnTo>
                                  <a:pt x="45" y="112"/>
                                </a:lnTo>
                                <a:lnTo>
                                  <a:pt x="59" y="96"/>
                                </a:lnTo>
                                <a:lnTo>
                                  <a:pt x="62" y="87"/>
                                </a:lnTo>
                                <a:lnTo>
                                  <a:pt x="62" y="71"/>
                                </a:lnTo>
                                <a:lnTo>
                                  <a:pt x="61" y="65"/>
                                </a:lnTo>
                                <a:lnTo>
                                  <a:pt x="54" y="55"/>
                                </a:lnTo>
                                <a:lnTo>
                                  <a:pt x="48" y="51"/>
                                </a:lnTo>
                                <a:lnTo>
                                  <a:pt x="42" y="48"/>
                                </a:lnTo>
                                <a:lnTo>
                                  <a:pt x="52" y="40"/>
                                </a:lnTo>
                                <a:lnTo>
                                  <a:pt x="57" y="31"/>
                                </a:lnTo>
                                <a:lnTo>
                                  <a:pt x="57" y="18"/>
                                </a:lnTo>
                                <a:lnTo>
                                  <a:pt x="55" y="13"/>
                                </a:lnTo>
                                <a:lnTo>
                                  <a:pt x="47" y="3"/>
                                </a:lnTo>
                                <a:lnTo>
                                  <a:pt x="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Line 73"/>
                        <wps:cNvCnPr>
                          <a:cxnSpLocks noChangeShapeType="1"/>
                        </wps:cNvCnPr>
                        <wps:spPr bwMode="auto">
                          <a:xfrm>
                            <a:off x="6731" y="2629"/>
                            <a:ext cx="49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6" name="AutoShape 72"/>
                        <wps:cNvSpPr>
                          <a:spLocks/>
                        </wps:cNvSpPr>
                        <wps:spPr bwMode="auto">
                          <a:xfrm>
                            <a:off x="6596" y="2250"/>
                            <a:ext cx="75" cy="115"/>
                          </a:xfrm>
                          <a:custGeom>
                            <a:avLst/>
                            <a:gdLst>
                              <a:gd name="T0" fmla="+- 0 6657 6596"/>
                              <a:gd name="T1" fmla="*/ T0 w 75"/>
                              <a:gd name="T2" fmla="+- 0 2335 2250"/>
                              <a:gd name="T3" fmla="*/ 2335 h 115"/>
                              <a:gd name="T4" fmla="+- 0 6643 6596"/>
                              <a:gd name="T5" fmla="*/ T4 w 75"/>
                              <a:gd name="T6" fmla="+- 0 2335 2250"/>
                              <a:gd name="T7" fmla="*/ 2335 h 115"/>
                              <a:gd name="T8" fmla="+- 0 6643 6596"/>
                              <a:gd name="T9" fmla="*/ T8 w 75"/>
                              <a:gd name="T10" fmla="+- 0 2365 2250"/>
                              <a:gd name="T11" fmla="*/ 2365 h 115"/>
                              <a:gd name="T12" fmla="+- 0 6657 6596"/>
                              <a:gd name="T13" fmla="*/ T12 w 75"/>
                              <a:gd name="T14" fmla="+- 0 2365 2250"/>
                              <a:gd name="T15" fmla="*/ 2365 h 115"/>
                              <a:gd name="T16" fmla="+- 0 6657 6596"/>
                              <a:gd name="T17" fmla="*/ T16 w 75"/>
                              <a:gd name="T18" fmla="+- 0 2335 2250"/>
                              <a:gd name="T19" fmla="*/ 2335 h 115"/>
                              <a:gd name="T20" fmla="+- 0 6657 6596"/>
                              <a:gd name="T21" fmla="*/ T20 w 75"/>
                              <a:gd name="T22" fmla="+- 0 2250 2250"/>
                              <a:gd name="T23" fmla="*/ 2250 h 115"/>
                              <a:gd name="T24" fmla="+- 0 6648 6596"/>
                              <a:gd name="T25" fmla="*/ T24 w 75"/>
                              <a:gd name="T26" fmla="+- 0 2250 2250"/>
                              <a:gd name="T27" fmla="*/ 2250 h 115"/>
                              <a:gd name="T28" fmla="+- 0 6596 6596"/>
                              <a:gd name="T29" fmla="*/ T28 w 75"/>
                              <a:gd name="T30" fmla="+- 0 2325 2250"/>
                              <a:gd name="T31" fmla="*/ 2325 h 115"/>
                              <a:gd name="T32" fmla="+- 0 6596 6596"/>
                              <a:gd name="T33" fmla="*/ T32 w 75"/>
                              <a:gd name="T34" fmla="+- 0 2335 2250"/>
                              <a:gd name="T35" fmla="*/ 2335 h 115"/>
                              <a:gd name="T36" fmla="+- 0 6671 6596"/>
                              <a:gd name="T37" fmla="*/ T36 w 75"/>
                              <a:gd name="T38" fmla="+- 0 2335 2250"/>
                              <a:gd name="T39" fmla="*/ 2335 h 115"/>
                              <a:gd name="T40" fmla="+- 0 6671 6596"/>
                              <a:gd name="T41" fmla="*/ T40 w 75"/>
                              <a:gd name="T42" fmla="+- 0 2324 2250"/>
                              <a:gd name="T43" fmla="*/ 2324 h 115"/>
                              <a:gd name="T44" fmla="+- 0 6604 6596"/>
                              <a:gd name="T45" fmla="*/ T44 w 75"/>
                              <a:gd name="T46" fmla="+- 0 2324 2250"/>
                              <a:gd name="T47" fmla="*/ 2324 h 115"/>
                              <a:gd name="T48" fmla="+- 0 6643 6596"/>
                              <a:gd name="T49" fmla="*/ T48 w 75"/>
                              <a:gd name="T50" fmla="+- 0 2268 2250"/>
                              <a:gd name="T51" fmla="*/ 2268 h 115"/>
                              <a:gd name="T52" fmla="+- 0 6657 6596"/>
                              <a:gd name="T53" fmla="*/ T52 w 75"/>
                              <a:gd name="T54" fmla="+- 0 2268 2250"/>
                              <a:gd name="T55" fmla="*/ 2268 h 115"/>
                              <a:gd name="T56" fmla="+- 0 6657 6596"/>
                              <a:gd name="T57" fmla="*/ T56 w 75"/>
                              <a:gd name="T58" fmla="+- 0 2250 2250"/>
                              <a:gd name="T59" fmla="*/ 2250 h 115"/>
                              <a:gd name="T60" fmla="+- 0 6657 6596"/>
                              <a:gd name="T61" fmla="*/ T60 w 75"/>
                              <a:gd name="T62" fmla="+- 0 2268 2250"/>
                              <a:gd name="T63" fmla="*/ 2268 h 115"/>
                              <a:gd name="T64" fmla="+- 0 6643 6596"/>
                              <a:gd name="T65" fmla="*/ T64 w 75"/>
                              <a:gd name="T66" fmla="+- 0 2268 2250"/>
                              <a:gd name="T67" fmla="*/ 2268 h 115"/>
                              <a:gd name="T68" fmla="+- 0 6643 6596"/>
                              <a:gd name="T69" fmla="*/ T68 w 75"/>
                              <a:gd name="T70" fmla="+- 0 2324 2250"/>
                              <a:gd name="T71" fmla="*/ 2324 h 115"/>
                              <a:gd name="T72" fmla="+- 0 6657 6596"/>
                              <a:gd name="T73" fmla="*/ T72 w 75"/>
                              <a:gd name="T74" fmla="+- 0 2324 2250"/>
                              <a:gd name="T75" fmla="*/ 2324 h 115"/>
                              <a:gd name="T76" fmla="+- 0 6657 6596"/>
                              <a:gd name="T77" fmla="*/ T76 w 75"/>
                              <a:gd name="T78" fmla="+- 0 2268 2250"/>
                              <a:gd name="T79" fmla="*/ 2268 h 1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75" h="115">
                                <a:moveTo>
                                  <a:pt x="61" y="85"/>
                                </a:moveTo>
                                <a:lnTo>
                                  <a:pt x="47" y="85"/>
                                </a:lnTo>
                                <a:lnTo>
                                  <a:pt x="47" y="115"/>
                                </a:lnTo>
                                <a:lnTo>
                                  <a:pt x="61" y="115"/>
                                </a:lnTo>
                                <a:lnTo>
                                  <a:pt x="61" y="85"/>
                                </a:lnTo>
                                <a:close/>
                                <a:moveTo>
                                  <a:pt x="61" y="0"/>
                                </a:moveTo>
                                <a:lnTo>
                                  <a:pt x="52" y="0"/>
                                </a:lnTo>
                                <a:lnTo>
                                  <a:pt x="0" y="75"/>
                                </a:lnTo>
                                <a:lnTo>
                                  <a:pt x="0" y="85"/>
                                </a:lnTo>
                                <a:lnTo>
                                  <a:pt x="75" y="85"/>
                                </a:lnTo>
                                <a:lnTo>
                                  <a:pt x="75" y="74"/>
                                </a:lnTo>
                                <a:lnTo>
                                  <a:pt x="8" y="74"/>
                                </a:lnTo>
                                <a:lnTo>
                                  <a:pt x="47" y="18"/>
                                </a:lnTo>
                                <a:lnTo>
                                  <a:pt x="61" y="18"/>
                                </a:lnTo>
                                <a:lnTo>
                                  <a:pt x="61" y="0"/>
                                </a:lnTo>
                                <a:close/>
                                <a:moveTo>
                                  <a:pt x="61" y="18"/>
                                </a:moveTo>
                                <a:lnTo>
                                  <a:pt x="47" y="18"/>
                                </a:lnTo>
                                <a:lnTo>
                                  <a:pt x="47" y="74"/>
                                </a:lnTo>
                                <a:lnTo>
                                  <a:pt x="61" y="74"/>
                                </a:lnTo>
                                <a:lnTo>
                                  <a:pt x="61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Line 71"/>
                        <wps:cNvCnPr>
                          <a:cxnSpLocks noChangeShapeType="1"/>
                        </wps:cNvCnPr>
                        <wps:spPr bwMode="auto">
                          <a:xfrm>
                            <a:off x="6731" y="2315"/>
                            <a:ext cx="49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8" name="Freeform 70"/>
                        <wps:cNvSpPr>
                          <a:spLocks/>
                        </wps:cNvSpPr>
                        <wps:spPr bwMode="auto">
                          <a:xfrm>
                            <a:off x="6601" y="1938"/>
                            <a:ext cx="65" cy="115"/>
                          </a:xfrm>
                          <a:custGeom>
                            <a:avLst/>
                            <a:gdLst>
                              <a:gd name="T0" fmla="+- 0 6666 6602"/>
                              <a:gd name="T1" fmla="*/ T0 w 65"/>
                              <a:gd name="T2" fmla="+- 0 1938 1938"/>
                              <a:gd name="T3" fmla="*/ 1938 h 115"/>
                              <a:gd name="T4" fmla="+- 0 6627 6602"/>
                              <a:gd name="T5" fmla="*/ T4 w 65"/>
                              <a:gd name="T6" fmla="+- 0 1938 1938"/>
                              <a:gd name="T7" fmla="*/ 1938 h 115"/>
                              <a:gd name="T8" fmla="+- 0 6605 6602"/>
                              <a:gd name="T9" fmla="*/ T8 w 65"/>
                              <a:gd name="T10" fmla="+- 0 1982 1938"/>
                              <a:gd name="T11" fmla="*/ 1982 h 115"/>
                              <a:gd name="T12" fmla="+- 0 6616 6602"/>
                              <a:gd name="T13" fmla="*/ T12 w 65"/>
                              <a:gd name="T14" fmla="+- 0 1982 1938"/>
                              <a:gd name="T15" fmla="*/ 1982 h 115"/>
                              <a:gd name="T16" fmla="+- 0 6624 6602"/>
                              <a:gd name="T17" fmla="*/ T16 w 65"/>
                              <a:gd name="T18" fmla="+- 0 1984 1938"/>
                              <a:gd name="T19" fmla="*/ 1984 h 115"/>
                              <a:gd name="T20" fmla="+- 0 6637 6602"/>
                              <a:gd name="T21" fmla="*/ T20 w 65"/>
                              <a:gd name="T22" fmla="+- 0 1989 1938"/>
                              <a:gd name="T23" fmla="*/ 1989 h 115"/>
                              <a:gd name="T24" fmla="+- 0 6643 6602"/>
                              <a:gd name="T25" fmla="*/ T24 w 65"/>
                              <a:gd name="T26" fmla="+- 0 1994 1938"/>
                              <a:gd name="T27" fmla="*/ 1994 h 115"/>
                              <a:gd name="T28" fmla="+- 0 6652 6602"/>
                              <a:gd name="T29" fmla="*/ T28 w 65"/>
                              <a:gd name="T30" fmla="+- 0 2006 1938"/>
                              <a:gd name="T31" fmla="*/ 2006 h 115"/>
                              <a:gd name="T32" fmla="+- 0 6654 6602"/>
                              <a:gd name="T33" fmla="*/ T32 w 65"/>
                              <a:gd name="T34" fmla="+- 0 2012 1938"/>
                              <a:gd name="T35" fmla="*/ 2012 h 115"/>
                              <a:gd name="T36" fmla="+- 0 6654 6602"/>
                              <a:gd name="T37" fmla="*/ T36 w 65"/>
                              <a:gd name="T38" fmla="+- 0 2026 1938"/>
                              <a:gd name="T39" fmla="*/ 2026 h 115"/>
                              <a:gd name="T40" fmla="+- 0 6651 6602"/>
                              <a:gd name="T41" fmla="*/ T40 w 65"/>
                              <a:gd name="T42" fmla="+- 0 2032 1938"/>
                              <a:gd name="T43" fmla="*/ 2032 h 115"/>
                              <a:gd name="T44" fmla="+- 0 6642 6602"/>
                              <a:gd name="T45" fmla="*/ T44 w 65"/>
                              <a:gd name="T46" fmla="+- 0 2042 1938"/>
                              <a:gd name="T47" fmla="*/ 2042 h 115"/>
                              <a:gd name="T48" fmla="+- 0 6636 6602"/>
                              <a:gd name="T49" fmla="*/ T48 w 65"/>
                              <a:gd name="T50" fmla="+- 0 2044 1938"/>
                              <a:gd name="T51" fmla="*/ 2044 h 115"/>
                              <a:gd name="T52" fmla="+- 0 6626 6602"/>
                              <a:gd name="T53" fmla="*/ T52 w 65"/>
                              <a:gd name="T54" fmla="+- 0 2044 1938"/>
                              <a:gd name="T55" fmla="*/ 2044 h 115"/>
                              <a:gd name="T56" fmla="+- 0 6622 6602"/>
                              <a:gd name="T57" fmla="*/ T56 w 65"/>
                              <a:gd name="T58" fmla="+- 0 2043 1938"/>
                              <a:gd name="T59" fmla="*/ 2043 h 115"/>
                              <a:gd name="T60" fmla="+- 0 6613 6602"/>
                              <a:gd name="T61" fmla="*/ T60 w 65"/>
                              <a:gd name="T62" fmla="+- 0 2037 1938"/>
                              <a:gd name="T63" fmla="*/ 2037 h 115"/>
                              <a:gd name="T64" fmla="+- 0 6611 6602"/>
                              <a:gd name="T65" fmla="*/ T64 w 65"/>
                              <a:gd name="T66" fmla="+- 0 2036 1938"/>
                              <a:gd name="T67" fmla="*/ 2036 h 115"/>
                              <a:gd name="T68" fmla="+- 0 6602 6602"/>
                              <a:gd name="T69" fmla="*/ T68 w 65"/>
                              <a:gd name="T70" fmla="+- 0 2040 1938"/>
                              <a:gd name="T71" fmla="*/ 2040 h 115"/>
                              <a:gd name="T72" fmla="+- 0 6602 6602"/>
                              <a:gd name="T73" fmla="*/ T72 w 65"/>
                              <a:gd name="T74" fmla="+- 0 2044 1938"/>
                              <a:gd name="T75" fmla="*/ 2044 h 115"/>
                              <a:gd name="T76" fmla="+- 0 6603 6602"/>
                              <a:gd name="T77" fmla="*/ T76 w 65"/>
                              <a:gd name="T78" fmla="+- 0 2047 1938"/>
                              <a:gd name="T79" fmla="*/ 2047 h 115"/>
                              <a:gd name="T80" fmla="+- 0 6609 6602"/>
                              <a:gd name="T81" fmla="*/ T80 w 65"/>
                              <a:gd name="T82" fmla="+- 0 2051 1938"/>
                              <a:gd name="T83" fmla="*/ 2051 h 115"/>
                              <a:gd name="T84" fmla="+- 0 6614 6602"/>
                              <a:gd name="T85" fmla="*/ T84 w 65"/>
                              <a:gd name="T86" fmla="+- 0 2053 1938"/>
                              <a:gd name="T87" fmla="*/ 2053 h 115"/>
                              <a:gd name="T88" fmla="+- 0 6627 6602"/>
                              <a:gd name="T89" fmla="*/ T88 w 65"/>
                              <a:gd name="T90" fmla="+- 0 2053 1938"/>
                              <a:gd name="T91" fmla="*/ 2053 h 115"/>
                              <a:gd name="T92" fmla="+- 0 6664 6602"/>
                              <a:gd name="T93" fmla="*/ T92 w 65"/>
                              <a:gd name="T94" fmla="+- 0 2016 1938"/>
                              <a:gd name="T95" fmla="*/ 2016 h 115"/>
                              <a:gd name="T96" fmla="+- 0 6664 6602"/>
                              <a:gd name="T97" fmla="*/ T96 w 65"/>
                              <a:gd name="T98" fmla="+- 0 2000 1938"/>
                              <a:gd name="T99" fmla="*/ 2000 h 115"/>
                              <a:gd name="T100" fmla="+- 0 6661 6602"/>
                              <a:gd name="T101" fmla="*/ T100 w 65"/>
                              <a:gd name="T102" fmla="+- 0 1991 1938"/>
                              <a:gd name="T103" fmla="*/ 1991 h 115"/>
                              <a:gd name="T104" fmla="+- 0 6645 6602"/>
                              <a:gd name="T105" fmla="*/ T104 w 65"/>
                              <a:gd name="T106" fmla="+- 0 1975 1938"/>
                              <a:gd name="T107" fmla="*/ 1975 h 115"/>
                              <a:gd name="T108" fmla="+- 0 6634 6602"/>
                              <a:gd name="T109" fmla="*/ T108 w 65"/>
                              <a:gd name="T110" fmla="+- 0 1970 1938"/>
                              <a:gd name="T111" fmla="*/ 1970 h 115"/>
                              <a:gd name="T112" fmla="+- 0 6619 6602"/>
                              <a:gd name="T113" fmla="*/ T112 w 65"/>
                              <a:gd name="T114" fmla="+- 0 1967 1938"/>
                              <a:gd name="T115" fmla="*/ 1967 h 115"/>
                              <a:gd name="T116" fmla="+- 0 6627 6602"/>
                              <a:gd name="T117" fmla="*/ T116 w 65"/>
                              <a:gd name="T118" fmla="+- 0 1952 1938"/>
                              <a:gd name="T119" fmla="*/ 1952 h 115"/>
                              <a:gd name="T120" fmla="+- 0 6660 6602"/>
                              <a:gd name="T121" fmla="*/ T120 w 65"/>
                              <a:gd name="T122" fmla="+- 0 1952 1938"/>
                              <a:gd name="T123" fmla="*/ 1952 h 115"/>
                              <a:gd name="T124" fmla="+- 0 6666 6602"/>
                              <a:gd name="T125" fmla="*/ T124 w 65"/>
                              <a:gd name="T126" fmla="+- 0 1938 1938"/>
                              <a:gd name="T127" fmla="*/ 1938 h 1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65" h="115">
                                <a:moveTo>
                                  <a:pt x="64" y="0"/>
                                </a:moveTo>
                                <a:lnTo>
                                  <a:pt x="25" y="0"/>
                                </a:lnTo>
                                <a:lnTo>
                                  <a:pt x="3" y="44"/>
                                </a:lnTo>
                                <a:lnTo>
                                  <a:pt x="14" y="44"/>
                                </a:lnTo>
                                <a:lnTo>
                                  <a:pt x="22" y="46"/>
                                </a:lnTo>
                                <a:lnTo>
                                  <a:pt x="35" y="51"/>
                                </a:lnTo>
                                <a:lnTo>
                                  <a:pt x="41" y="56"/>
                                </a:lnTo>
                                <a:lnTo>
                                  <a:pt x="50" y="68"/>
                                </a:lnTo>
                                <a:lnTo>
                                  <a:pt x="52" y="74"/>
                                </a:lnTo>
                                <a:lnTo>
                                  <a:pt x="52" y="88"/>
                                </a:lnTo>
                                <a:lnTo>
                                  <a:pt x="49" y="94"/>
                                </a:lnTo>
                                <a:lnTo>
                                  <a:pt x="40" y="104"/>
                                </a:lnTo>
                                <a:lnTo>
                                  <a:pt x="34" y="106"/>
                                </a:lnTo>
                                <a:lnTo>
                                  <a:pt x="24" y="106"/>
                                </a:lnTo>
                                <a:lnTo>
                                  <a:pt x="20" y="105"/>
                                </a:lnTo>
                                <a:lnTo>
                                  <a:pt x="11" y="99"/>
                                </a:lnTo>
                                <a:lnTo>
                                  <a:pt x="9" y="98"/>
                                </a:lnTo>
                                <a:lnTo>
                                  <a:pt x="0" y="102"/>
                                </a:lnTo>
                                <a:lnTo>
                                  <a:pt x="0" y="106"/>
                                </a:lnTo>
                                <a:lnTo>
                                  <a:pt x="1" y="109"/>
                                </a:lnTo>
                                <a:lnTo>
                                  <a:pt x="7" y="113"/>
                                </a:lnTo>
                                <a:lnTo>
                                  <a:pt x="12" y="115"/>
                                </a:lnTo>
                                <a:lnTo>
                                  <a:pt x="25" y="115"/>
                                </a:lnTo>
                                <a:lnTo>
                                  <a:pt x="62" y="78"/>
                                </a:lnTo>
                                <a:lnTo>
                                  <a:pt x="62" y="62"/>
                                </a:lnTo>
                                <a:lnTo>
                                  <a:pt x="59" y="53"/>
                                </a:lnTo>
                                <a:lnTo>
                                  <a:pt x="43" y="37"/>
                                </a:lnTo>
                                <a:lnTo>
                                  <a:pt x="32" y="32"/>
                                </a:lnTo>
                                <a:lnTo>
                                  <a:pt x="17" y="29"/>
                                </a:lnTo>
                                <a:lnTo>
                                  <a:pt x="25" y="14"/>
                                </a:lnTo>
                                <a:lnTo>
                                  <a:pt x="58" y="14"/>
                                </a:lnTo>
                                <a:lnTo>
                                  <a:pt x="6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9" name="Line 69"/>
                        <wps:cNvCnPr>
                          <a:cxnSpLocks noChangeShapeType="1"/>
                        </wps:cNvCnPr>
                        <wps:spPr bwMode="auto">
                          <a:xfrm>
                            <a:off x="6731" y="2000"/>
                            <a:ext cx="49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0" name="AutoShape 68"/>
                        <wps:cNvSpPr>
                          <a:spLocks/>
                        </wps:cNvSpPr>
                        <wps:spPr bwMode="auto">
                          <a:xfrm>
                            <a:off x="6601" y="1622"/>
                            <a:ext cx="70" cy="117"/>
                          </a:xfrm>
                          <a:custGeom>
                            <a:avLst/>
                            <a:gdLst>
                              <a:gd name="T0" fmla="+- 0 6658 6601"/>
                              <a:gd name="T1" fmla="*/ T0 w 70"/>
                              <a:gd name="T2" fmla="+- 0 1622 1622"/>
                              <a:gd name="T3" fmla="*/ 1622 h 117"/>
                              <a:gd name="T4" fmla="+- 0 6638 6601"/>
                              <a:gd name="T5" fmla="*/ T4 w 70"/>
                              <a:gd name="T6" fmla="+- 0 1628 1622"/>
                              <a:gd name="T7" fmla="*/ 1628 h 117"/>
                              <a:gd name="T8" fmla="+- 0 6617 6601"/>
                              <a:gd name="T9" fmla="*/ T8 w 70"/>
                              <a:gd name="T10" fmla="+- 0 1647 1622"/>
                              <a:gd name="T11" fmla="*/ 1647 h 117"/>
                              <a:gd name="T12" fmla="+- 0 6603 6601"/>
                              <a:gd name="T13" fmla="*/ T12 w 70"/>
                              <a:gd name="T14" fmla="+- 0 1673 1622"/>
                              <a:gd name="T15" fmla="*/ 1673 h 117"/>
                              <a:gd name="T16" fmla="+- 0 6601 6601"/>
                              <a:gd name="T17" fmla="*/ T16 w 70"/>
                              <a:gd name="T18" fmla="+- 0 1694 1622"/>
                              <a:gd name="T19" fmla="*/ 1694 h 117"/>
                              <a:gd name="T20" fmla="+- 0 6605 6601"/>
                              <a:gd name="T21" fmla="*/ T20 w 70"/>
                              <a:gd name="T22" fmla="+- 0 1714 1622"/>
                              <a:gd name="T23" fmla="*/ 1714 h 117"/>
                              <a:gd name="T24" fmla="+- 0 6616 6601"/>
                              <a:gd name="T25" fmla="*/ T24 w 70"/>
                              <a:gd name="T26" fmla="+- 0 1731 1622"/>
                              <a:gd name="T27" fmla="*/ 1731 h 117"/>
                              <a:gd name="T28" fmla="+- 0 6628 6601"/>
                              <a:gd name="T29" fmla="*/ T28 w 70"/>
                              <a:gd name="T30" fmla="+- 0 1739 1622"/>
                              <a:gd name="T31" fmla="*/ 1739 h 117"/>
                              <a:gd name="T32" fmla="+- 0 6655 6601"/>
                              <a:gd name="T33" fmla="*/ T32 w 70"/>
                              <a:gd name="T34" fmla="+- 0 1734 1622"/>
                              <a:gd name="T35" fmla="*/ 1734 h 117"/>
                              <a:gd name="T36" fmla="+- 0 6631 6601"/>
                              <a:gd name="T37" fmla="*/ T36 w 70"/>
                              <a:gd name="T38" fmla="+- 0 1733 1622"/>
                              <a:gd name="T39" fmla="*/ 1733 h 117"/>
                              <a:gd name="T40" fmla="+- 0 6621 6601"/>
                              <a:gd name="T41" fmla="*/ T40 w 70"/>
                              <a:gd name="T42" fmla="+- 0 1722 1622"/>
                              <a:gd name="T43" fmla="*/ 1722 h 117"/>
                              <a:gd name="T44" fmla="+- 0 6616 6601"/>
                              <a:gd name="T45" fmla="*/ T44 w 70"/>
                              <a:gd name="T46" fmla="+- 0 1704 1622"/>
                              <a:gd name="T47" fmla="*/ 1704 h 117"/>
                              <a:gd name="T48" fmla="+- 0 6617 6601"/>
                              <a:gd name="T49" fmla="*/ T48 w 70"/>
                              <a:gd name="T50" fmla="+- 0 1687 1622"/>
                              <a:gd name="T51" fmla="*/ 1687 h 117"/>
                              <a:gd name="T52" fmla="+- 0 6622 6601"/>
                              <a:gd name="T53" fmla="*/ T52 w 70"/>
                              <a:gd name="T54" fmla="+- 0 1677 1622"/>
                              <a:gd name="T55" fmla="*/ 1677 h 117"/>
                              <a:gd name="T56" fmla="+- 0 6629 6601"/>
                              <a:gd name="T57" fmla="*/ T56 w 70"/>
                              <a:gd name="T58" fmla="+- 0 1674 1622"/>
                              <a:gd name="T59" fmla="*/ 1674 h 117"/>
                              <a:gd name="T60" fmla="+- 0 6621 6601"/>
                              <a:gd name="T61" fmla="*/ T60 w 70"/>
                              <a:gd name="T62" fmla="+- 0 1666 1622"/>
                              <a:gd name="T63" fmla="*/ 1666 h 117"/>
                              <a:gd name="T64" fmla="+- 0 6627 6601"/>
                              <a:gd name="T65" fmla="*/ T64 w 70"/>
                              <a:gd name="T66" fmla="+- 0 1654 1622"/>
                              <a:gd name="T67" fmla="*/ 1654 h 117"/>
                              <a:gd name="T68" fmla="+- 0 6633 6601"/>
                              <a:gd name="T69" fmla="*/ T68 w 70"/>
                              <a:gd name="T70" fmla="+- 0 1644 1622"/>
                              <a:gd name="T71" fmla="*/ 1644 h 117"/>
                              <a:gd name="T72" fmla="+- 0 6642 6601"/>
                              <a:gd name="T73" fmla="*/ T72 w 70"/>
                              <a:gd name="T74" fmla="+- 0 1635 1622"/>
                              <a:gd name="T75" fmla="*/ 1635 h 117"/>
                              <a:gd name="T76" fmla="+- 0 6655 6601"/>
                              <a:gd name="T77" fmla="*/ T76 w 70"/>
                              <a:gd name="T78" fmla="+- 0 1627 1622"/>
                              <a:gd name="T79" fmla="*/ 1627 h 117"/>
                              <a:gd name="T80" fmla="+- 0 6668 6601"/>
                              <a:gd name="T81" fmla="*/ T80 w 70"/>
                              <a:gd name="T82" fmla="+- 0 1625 1622"/>
                              <a:gd name="T83" fmla="*/ 1625 h 117"/>
                              <a:gd name="T84" fmla="+- 0 6661 6601"/>
                              <a:gd name="T85" fmla="*/ T84 w 70"/>
                              <a:gd name="T86" fmla="+- 0 1673 1622"/>
                              <a:gd name="T87" fmla="*/ 1673 h 117"/>
                              <a:gd name="T88" fmla="+- 0 6647 6601"/>
                              <a:gd name="T89" fmla="*/ T88 w 70"/>
                              <a:gd name="T90" fmla="+- 0 1676 1622"/>
                              <a:gd name="T91" fmla="*/ 1676 h 117"/>
                              <a:gd name="T92" fmla="+- 0 6656 6601"/>
                              <a:gd name="T93" fmla="*/ T92 w 70"/>
                              <a:gd name="T94" fmla="+- 0 1698 1622"/>
                              <a:gd name="T95" fmla="*/ 1698 h 117"/>
                              <a:gd name="T96" fmla="+- 0 6654 6601"/>
                              <a:gd name="T97" fmla="*/ T96 w 70"/>
                              <a:gd name="T98" fmla="+- 0 1723 1622"/>
                              <a:gd name="T99" fmla="*/ 1723 h 117"/>
                              <a:gd name="T100" fmla="+- 0 6647 6601"/>
                              <a:gd name="T101" fmla="*/ T100 w 70"/>
                              <a:gd name="T102" fmla="+- 0 1732 1622"/>
                              <a:gd name="T103" fmla="*/ 1732 h 117"/>
                              <a:gd name="T104" fmla="+- 0 6655 6601"/>
                              <a:gd name="T105" fmla="*/ T104 w 70"/>
                              <a:gd name="T106" fmla="+- 0 1734 1622"/>
                              <a:gd name="T107" fmla="*/ 1734 h 117"/>
                              <a:gd name="T108" fmla="+- 0 6668 6601"/>
                              <a:gd name="T109" fmla="*/ T108 w 70"/>
                              <a:gd name="T110" fmla="+- 0 1717 1622"/>
                              <a:gd name="T111" fmla="*/ 1717 h 117"/>
                              <a:gd name="T112" fmla="+- 0 6671 6601"/>
                              <a:gd name="T113" fmla="*/ T112 w 70"/>
                              <a:gd name="T114" fmla="+- 0 1689 1622"/>
                              <a:gd name="T115" fmla="*/ 1689 h 117"/>
                              <a:gd name="T116" fmla="+- 0 6661 6601"/>
                              <a:gd name="T117" fmla="*/ T116 w 70"/>
                              <a:gd name="T118" fmla="+- 0 1673 1622"/>
                              <a:gd name="T119" fmla="*/ 1673 h 117"/>
                              <a:gd name="T120" fmla="+- 0 6635 6601"/>
                              <a:gd name="T121" fmla="*/ T120 w 70"/>
                              <a:gd name="T122" fmla="+- 0 1666 1622"/>
                              <a:gd name="T123" fmla="*/ 1666 h 117"/>
                              <a:gd name="T124" fmla="+- 0 6619 6601"/>
                              <a:gd name="T125" fmla="*/ T124 w 70"/>
                              <a:gd name="T126" fmla="+- 0 1674 1622"/>
                              <a:gd name="T127" fmla="*/ 1674 h 117"/>
                              <a:gd name="T128" fmla="+- 0 6631 6601"/>
                              <a:gd name="T129" fmla="*/ T128 w 70"/>
                              <a:gd name="T130" fmla="+- 0 1673 1622"/>
                              <a:gd name="T131" fmla="*/ 1673 h 117"/>
                              <a:gd name="T132" fmla="+- 0 6661 6601"/>
                              <a:gd name="T133" fmla="*/ T132 w 70"/>
                              <a:gd name="T134" fmla="+- 0 1673 1622"/>
                              <a:gd name="T135" fmla="*/ 1673 h 117"/>
                              <a:gd name="T136" fmla="+- 0 6650 6601"/>
                              <a:gd name="T137" fmla="*/ T136 w 70"/>
                              <a:gd name="T138" fmla="+- 0 1666 1622"/>
                              <a:gd name="T139" fmla="*/ 1666 h 11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70" h="117">
                                <a:moveTo>
                                  <a:pt x="67" y="0"/>
                                </a:moveTo>
                                <a:lnTo>
                                  <a:pt x="57" y="0"/>
                                </a:lnTo>
                                <a:lnTo>
                                  <a:pt x="51" y="1"/>
                                </a:lnTo>
                                <a:lnTo>
                                  <a:pt x="37" y="6"/>
                                </a:lnTo>
                                <a:lnTo>
                                  <a:pt x="30" y="11"/>
                                </a:lnTo>
                                <a:lnTo>
                                  <a:pt x="16" y="25"/>
                                </a:lnTo>
                                <a:lnTo>
                                  <a:pt x="10" y="33"/>
                                </a:lnTo>
                                <a:lnTo>
                                  <a:pt x="2" y="51"/>
                                </a:lnTo>
                                <a:lnTo>
                                  <a:pt x="0" y="59"/>
                                </a:lnTo>
                                <a:lnTo>
                                  <a:pt x="0" y="72"/>
                                </a:lnTo>
                                <a:lnTo>
                                  <a:pt x="1" y="82"/>
                                </a:lnTo>
                                <a:lnTo>
                                  <a:pt x="4" y="92"/>
                                </a:lnTo>
                                <a:lnTo>
                                  <a:pt x="9" y="101"/>
                                </a:lnTo>
                                <a:lnTo>
                                  <a:pt x="15" y="109"/>
                                </a:lnTo>
                                <a:lnTo>
                                  <a:pt x="21" y="114"/>
                                </a:lnTo>
                                <a:lnTo>
                                  <a:pt x="27" y="117"/>
                                </a:lnTo>
                                <a:lnTo>
                                  <a:pt x="46" y="117"/>
                                </a:lnTo>
                                <a:lnTo>
                                  <a:pt x="54" y="112"/>
                                </a:lnTo>
                                <a:lnTo>
                                  <a:pt x="33" y="112"/>
                                </a:lnTo>
                                <a:lnTo>
                                  <a:pt x="30" y="111"/>
                                </a:lnTo>
                                <a:lnTo>
                                  <a:pt x="23" y="105"/>
                                </a:lnTo>
                                <a:lnTo>
                                  <a:pt x="20" y="100"/>
                                </a:lnTo>
                                <a:lnTo>
                                  <a:pt x="16" y="87"/>
                                </a:lnTo>
                                <a:lnTo>
                                  <a:pt x="15" y="82"/>
                                </a:lnTo>
                                <a:lnTo>
                                  <a:pt x="16" y="68"/>
                                </a:lnTo>
                                <a:lnTo>
                                  <a:pt x="16" y="65"/>
                                </a:lnTo>
                                <a:lnTo>
                                  <a:pt x="17" y="58"/>
                                </a:lnTo>
                                <a:lnTo>
                                  <a:pt x="21" y="55"/>
                                </a:lnTo>
                                <a:lnTo>
                                  <a:pt x="25" y="53"/>
                                </a:lnTo>
                                <a:lnTo>
                                  <a:pt x="28" y="52"/>
                                </a:lnTo>
                                <a:lnTo>
                                  <a:pt x="18" y="52"/>
                                </a:lnTo>
                                <a:lnTo>
                                  <a:pt x="20" y="44"/>
                                </a:lnTo>
                                <a:lnTo>
                                  <a:pt x="23" y="38"/>
                                </a:lnTo>
                                <a:lnTo>
                                  <a:pt x="26" y="32"/>
                                </a:lnTo>
                                <a:lnTo>
                                  <a:pt x="28" y="27"/>
                                </a:lnTo>
                                <a:lnTo>
                                  <a:pt x="32" y="22"/>
                                </a:lnTo>
                                <a:lnTo>
                                  <a:pt x="37" y="17"/>
                                </a:lnTo>
                                <a:lnTo>
                                  <a:pt x="41" y="13"/>
                                </a:lnTo>
                                <a:lnTo>
                                  <a:pt x="45" y="10"/>
                                </a:lnTo>
                                <a:lnTo>
                                  <a:pt x="54" y="5"/>
                                </a:lnTo>
                                <a:lnTo>
                                  <a:pt x="60" y="4"/>
                                </a:lnTo>
                                <a:lnTo>
                                  <a:pt x="67" y="3"/>
                                </a:lnTo>
                                <a:lnTo>
                                  <a:pt x="67" y="0"/>
                                </a:lnTo>
                                <a:close/>
                                <a:moveTo>
                                  <a:pt x="60" y="51"/>
                                </a:moveTo>
                                <a:lnTo>
                                  <a:pt x="41" y="51"/>
                                </a:lnTo>
                                <a:lnTo>
                                  <a:pt x="46" y="54"/>
                                </a:lnTo>
                                <a:lnTo>
                                  <a:pt x="53" y="68"/>
                                </a:lnTo>
                                <a:lnTo>
                                  <a:pt x="55" y="76"/>
                                </a:lnTo>
                                <a:lnTo>
                                  <a:pt x="55" y="95"/>
                                </a:lnTo>
                                <a:lnTo>
                                  <a:pt x="53" y="101"/>
                                </a:lnTo>
                                <a:lnTo>
                                  <a:pt x="50" y="105"/>
                                </a:lnTo>
                                <a:lnTo>
                                  <a:pt x="46" y="110"/>
                                </a:lnTo>
                                <a:lnTo>
                                  <a:pt x="42" y="112"/>
                                </a:lnTo>
                                <a:lnTo>
                                  <a:pt x="54" y="112"/>
                                </a:lnTo>
                                <a:lnTo>
                                  <a:pt x="55" y="112"/>
                                </a:lnTo>
                                <a:lnTo>
                                  <a:pt x="67" y="95"/>
                                </a:lnTo>
                                <a:lnTo>
                                  <a:pt x="70" y="86"/>
                                </a:lnTo>
                                <a:lnTo>
                                  <a:pt x="70" y="67"/>
                                </a:lnTo>
                                <a:lnTo>
                                  <a:pt x="67" y="59"/>
                                </a:lnTo>
                                <a:lnTo>
                                  <a:pt x="60" y="51"/>
                                </a:lnTo>
                                <a:close/>
                                <a:moveTo>
                                  <a:pt x="49" y="44"/>
                                </a:moveTo>
                                <a:lnTo>
                                  <a:pt x="34" y="44"/>
                                </a:lnTo>
                                <a:lnTo>
                                  <a:pt x="26" y="47"/>
                                </a:lnTo>
                                <a:lnTo>
                                  <a:pt x="18" y="52"/>
                                </a:lnTo>
                                <a:lnTo>
                                  <a:pt x="28" y="52"/>
                                </a:lnTo>
                                <a:lnTo>
                                  <a:pt x="30" y="51"/>
                                </a:lnTo>
                                <a:lnTo>
                                  <a:pt x="32" y="51"/>
                                </a:lnTo>
                                <a:lnTo>
                                  <a:pt x="60" y="51"/>
                                </a:lnTo>
                                <a:lnTo>
                                  <a:pt x="56" y="47"/>
                                </a:lnTo>
                                <a:lnTo>
                                  <a:pt x="49" y="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" name="Line 67"/>
                        <wps:cNvCnPr>
                          <a:cxnSpLocks noChangeShapeType="1"/>
                        </wps:cNvCnPr>
                        <wps:spPr bwMode="auto">
                          <a:xfrm>
                            <a:off x="6731" y="1686"/>
                            <a:ext cx="49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2" name="Freeform 66"/>
                        <wps:cNvSpPr>
                          <a:spLocks/>
                        </wps:cNvSpPr>
                        <wps:spPr bwMode="auto">
                          <a:xfrm>
                            <a:off x="6599" y="1309"/>
                            <a:ext cx="70" cy="115"/>
                          </a:xfrm>
                          <a:custGeom>
                            <a:avLst/>
                            <a:gdLst>
                              <a:gd name="T0" fmla="+- 0 6670 6600"/>
                              <a:gd name="T1" fmla="*/ T0 w 70"/>
                              <a:gd name="T2" fmla="+- 0 1310 1310"/>
                              <a:gd name="T3" fmla="*/ 1310 h 115"/>
                              <a:gd name="T4" fmla="+- 0 6611 6600"/>
                              <a:gd name="T5" fmla="*/ T4 w 70"/>
                              <a:gd name="T6" fmla="+- 0 1310 1310"/>
                              <a:gd name="T7" fmla="*/ 1310 h 115"/>
                              <a:gd name="T8" fmla="+- 0 6600 6600"/>
                              <a:gd name="T9" fmla="*/ T8 w 70"/>
                              <a:gd name="T10" fmla="+- 0 1336 1310"/>
                              <a:gd name="T11" fmla="*/ 1336 h 115"/>
                              <a:gd name="T12" fmla="+- 0 6602 6600"/>
                              <a:gd name="T13" fmla="*/ T12 w 70"/>
                              <a:gd name="T14" fmla="+- 0 1337 1310"/>
                              <a:gd name="T15" fmla="*/ 1337 h 115"/>
                              <a:gd name="T16" fmla="+- 0 6605 6600"/>
                              <a:gd name="T17" fmla="*/ T16 w 70"/>
                              <a:gd name="T18" fmla="+- 0 1332 1310"/>
                              <a:gd name="T19" fmla="*/ 1332 h 115"/>
                              <a:gd name="T20" fmla="+- 0 6609 6600"/>
                              <a:gd name="T21" fmla="*/ T20 w 70"/>
                              <a:gd name="T22" fmla="+- 0 1328 1310"/>
                              <a:gd name="T23" fmla="*/ 1328 h 115"/>
                              <a:gd name="T24" fmla="+- 0 6616 6600"/>
                              <a:gd name="T25" fmla="*/ T24 w 70"/>
                              <a:gd name="T26" fmla="+- 0 1324 1310"/>
                              <a:gd name="T27" fmla="*/ 1324 h 115"/>
                              <a:gd name="T28" fmla="+- 0 6620 6600"/>
                              <a:gd name="T29" fmla="*/ T28 w 70"/>
                              <a:gd name="T30" fmla="+- 0 1323 1310"/>
                              <a:gd name="T31" fmla="*/ 1323 h 115"/>
                              <a:gd name="T32" fmla="+- 0 6657 6600"/>
                              <a:gd name="T33" fmla="*/ T32 w 70"/>
                              <a:gd name="T34" fmla="+- 0 1323 1310"/>
                              <a:gd name="T35" fmla="*/ 1323 h 115"/>
                              <a:gd name="T36" fmla="+- 0 6624 6600"/>
                              <a:gd name="T37" fmla="*/ T36 w 70"/>
                              <a:gd name="T38" fmla="+- 0 1425 1310"/>
                              <a:gd name="T39" fmla="*/ 1425 h 115"/>
                              <a:gd name="T40" fmla="+- 0 6633 6600"/>
                              <a:gd name="T41" fmla="*/ T40 w 70"/>
                              <a:gd name="T42" fmla="+- 0 1425 1310"/>
                              <a:gd name="T43" fmla="*/ 1425 h 115"/>
                              <a:gd name="T44" fmla="+- 0 6670 6600"/>
                              <a:gd name="T45" fmla="*/ T44 w 70"/>
                              <a:gd name="T46" fmla="+- 0 1313 1310"/>
                              <a:gd name="T47" fmla="*/ 1313 h 115"/>
                              <a:gd name="T48" fmla="+- 0 6670 6600"/>
                              <a:gd name="T49" fmla="*/ T48 w 70"/>
                              <a:gd name="T50" fmla="+- 0 1310 1310"/>
                              <a:gd name="T51" fmla="*/ 1310 h 1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70" h="115">
                                <a:moveTo>
                                  <a:pt x="70" y="0"/>
                                </a:moveTo>
                                <a:lnTo>
                                  <a:pt x="11" y="0"/>
                                </a:lnTo>
                                <a:lnTo>
                                  <a:pt x="0" y="26"/>
                                </a:lnTo>
                                <a:lnTo>
                                  <a:pt x="2" y="27"/>
                                </a:lnTo>
                                <a:lnTo>
                                  <a:pt x="5" y="22"/>
                                </a:lnTo>
                                <a:lnTo>
                                  <a:pt x="9" y="18"/>
                                </a:lnTo>
                                <a:lnTo>
                                  <a:pt x="16" y="14"/>
                                </a:lnTo>
                                <a:lnTo>
                                  <a:pt x="20" y="13"/>
                                </a:lnTo>
                                <a:lnTo>
                                  <a:pt x="57" y="13"/>
                                </a:lnTo>
                                <a:lnTo>
                                  <a:pt x="24" y="115"/>
                                </a:lnTo>
                                <a:lnTo>
                                  <a:pt x="33" y="115"/>
                                </a:lnTo>
                                <a:lnTo>
                                  <a:pt x="70" y="3"/>
                                </a:lnTo>
                                <a:lnTo>
                                  <a:pt x="7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" name="Line 65"/>
                        <wps:cNvCnPr>
                          <a:cxnSpLocks noChangeShapeType="1"/>
                        </wps:cNvCnPr>
                        <wps:spPr bwMode="auto">
                          <a:xfrm>
                            <a:off x="6731" y="1372"/>
                            <a:ext cx="49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4" name="AutoShape 64"/>
                        <wps:cNvSpPr>
                          <a:spLocks/>
                        </wps:cNvSpPr>
                        <wps:spPr bwMode="auto">
                          <a:xfrm>
                            <a:off x="6604" y="993"/>
                            <a:ext cx="64" cy="117"/>
                          </a:xfrm>
                          <a:custGeom>
                            <a:avLst/>
                            <a:gdLst>
                              <a:gd name="T0" fmla="+- 0 6626 6604"/>
                              <a:gd name="T1" fmla="*/ T0 w 64"/>
                              <a:gd name="T2" fmla="+- 0 994 994"/>
                              <a:gd name="T3" fmla="*/ 994 h 117"/>
                              <a:gd name="T4" fmla="+- 0 6613 6604"/>
                              <a:gd name="T5" fmla="*/ T4 w 64"/>
                              <a:gd name="T6" fmla="+- 0 1002 994"/>
                              <a:gd name="T7" fmla="*/ 1002 h 117"/>
                              <a:gd name="T8" fmla="+- 0 6605 6604"/>
                              <a:gd name="T9" fmla="*/ T8 w 64"/>
                              <a:gd name="T10" fmla="+- 0 1013 994"/>
                              <a:gd name="T11" fmla="*/ 1013 h 117"/>
                              <a:gd name="T12" fmla="+- 0 6606 6604"/>
                              <a:gd name="T13" fmla="*/ T12 w 64"/>
                              <a:gd name="T14" fmla="+- 0 1030 994"/>
                              <a:gd name="T15" fmla="*/ 1030 h 117"/>
                              <a:gd name="T16" fmla="+- 0 6617 6604"/>
                              <a:gd name="T17" fmla="*/ T16 w 64"/>
                              <a:gd name="T18" fmla="+- 0 1045 994"/>
                              <a:gd name="T19" fmla="*/ 1045 h 117"/>
                              <a:gd name="T20" fmla="+- 0 6618 6604"/>
                              <a:gd name="T21" fmla="*/ T20 w 64"/>
                              <a:gd name="T22" fmla="+- 0 1058 994"/>
                              <a:gd name="T23" fmla="*/ 1058 h 117"/>
                              <a:gd name="T24" fmla="+- 0 6606 6604"/>
                              <a:gd name="T25" fmla="*/ T24 w 64"/>
                              <a:gd name="T26" fmla="+- 0 1073 994"/>
                              <a:gd name="T27" fmla="*/ 1073 h 117"/>
                              <a:gd name="T28" fmla="+- 0 6604 6604"/>
                              <a:gd name="T29" fmla="*/ T28 w 64"/>
                              <a:gd name="T30" fmla="+- 0 1090 994"/>
                              <a:gd name="T31" fmla="*/ 1090 h 117"/>
                              <a:gd name="T32" fmla="+- 0 6617 6604"/>
                              <a:gd name="T33" fmla="*/ T32 w 64"/>
                              <a:gd name="T34" fmla="+- 0 1107 994"/>
                              <a:gd name="T35" fmla="*/ 1107 h 117"/>
                              <a:gd name="T36" fmla="+- 0 6645 6604"/>
                              <a:gd name="T37" fmla="*/ T36 w 64"/>
                              <a:gd name="T38" fmla="+- 0 1110 994"/>
                              <a:gd name="T39" fmla="*/ 1110 h 117"/>
                              <a:gd name="T40" fmla="+- 0 6654 6604"/>
                              <a:gd name="T41" fmla="*/ T40 w 64"/>
                              <a:gd name="T42" fmla="+- 0 1106 994"/>
                              <a:gd name="T43" fmla="*/ 1106 h 117"/>
                              <a:gd name="T44" fmla="+- 0 6626 6604"/>
                              <a:gd name="T45" fmla="*/ T44 w 64"/>
                              <a:gd name="T46" fmla="+- 0 1104 994"/>
                              <a:gd name="T47" fmla="*/ 1104 h 117"/>
                              <a:gd name="T48" fmla="+- 0 6616 6604"/>
                              <a:gd name="T49" fmla="*/ T48 w 64"/>
                              <a:gd name="T50" fmla="+- 0 1090 994"/>
                              <a:gd name="T51" fmla="*/ 1090 h 117"/>
                              <a:gd name="T52" fmla="+- 0 6617 6604"/>
                              <a:gd name="T53" fmla="*/ T52 w 64"/>
                              <a:gd name="T54" fmla="+- 0 1072 994"/>
                              <a:gd name="T55" fmla="*/ 1072 h 117"/>
                              <a:gd name="T56" fmla="+- 0 6625 6604"/>
                              <a:gd name="T57" fmla="*/ T56 w 64"/>
                              <a:gd name="T58" fmla="+- 0 1059 994"/>
                              <a:gd name="T59" fmla="*/ 1059 h 117"/>
                              <a:gd name="T60" fmla="+- 0 6653 6604"/>
                              <a:gd name="T61" fmla="*/ T60 w 64"/>
                              <a:gd name="T62" fmla="+- 0 1055 994"/>
                              <a:gd name="T63" fmla="*/ 1055 h 117"/>
                              <a:gd name="T64" fmla="+- 0 6642 6604"/>
                              <a:gd name="T65" fmla="*/ T64 w 64"/>
                              <a:gd name="T66" fmla="+- 0 1046 994"/>
                              <a:gd name="T67" fmla="*/ 1046 h 117"/>
                              <a:gd name="T68" fmla="+- 0 6639 6604"/>
                              <a:gd name="T69" fmla="*/ T68 w 64"/>
                              <a:gd name="T70" fmla="+- 0 1043 994"/>
                              <a:gd name="T71" fmla="*/ 1043 h 117"/>
                              <a:gd name="T72" fmla="+- 0 6623 6604"/>
                              <a:gd name="T73" fmla="*/ T72 w 64"/>
                              <a:gd name="T74" fmla="+- 0 1029 994"/>
                              <a:gd name="T75" fmla="*/ 1029 h 117"/>
                              <a:gd name="T76" fmla="+- 0 6618 6604"/>
                              <a:gd name="T77" fmla="*/ T76 w 64"/>
                              <a:gd name="T78" fmla="+- 0 1021 994"/>
                              <a:gd name="T79" fmla="*/ 1021 h 117"/>
                              <a:gd name="T80" fmla="+- 0 6617 6604"/>
                              <a:gd name="T81" fmla="*/ T80 w 64"/>
                              <a:gd name="T82" fmla="+- 0 1011 994"/>
                              <a:gd name="T83" fmla="*/ 1011 h 117"/>
                              <a:gd name="T84" fmla="+- 0 6626 6604"/>
                              <a:gd name="T85" fmla="*/ T84 w 64"/>
                              <a:gd name="T86" fmla="+- 0 1000 994"/>
                              <a:gd name="T87" fmla="*/ 1000 h 117"/>
                              <a:gd name="T88" fmla="+- 0 6654 6604"/>
                              <a:gd name="T89" fmla="*/ T88 w 64"/>
                              <a:gd name="T90" fmla="+- 0 999 994"/>
                              <a:gd name="T91" fmla="*/ 999 h 117"/>
                              <a:gd name="T92" fmla="+- 0 6644 6604"/>
                              <a:gd name="T93" fmla="*/ T92 w 64"/>
                              <a:gd name="T94" fmla="+- 0 994 994"/>
                              <a:gd name="T95" fmla="*/ 994 h 117"/>
                              <a:gd name="T96" fmla="+- 0 6630 6604"/>
                              <a:gd name="T97" fmla="*/ T96 w 64"/>
                              <a:gd name="T98" fmla="+- 0 1055 994"/>
                              <a:gd name="T99" fmla="*/ 1055 h 117"/>
                              <a:gd name="T100" fmla="+- 0 6649 6604"/>
                              <a:gd name="T101" fmla="*/ T100 w 64"/>
                              <a:gd name="T102" fmla="+- 0 1072 994"/>
                              <a:gd name="T103" fmla="*/ 1072 h 117"/>
                              <a:gd name="T104" fmla="+- 0 6656 6604"/>
                              <a:gd name="T105" fmla="*/ T104 w 64"/>
                              <a:gd name="T106" fmla="+- 0 1085 994"/>
                              <a:gd name="T107" fmla="*/ 1085 h 117"/>
                              <a:gd name="T108" fmla="+- 0 6654 6604"/>
                              <a:gd name="T109" fmla="*/ T108 w 64"/>
                              <a:gd name="T110" fmla="+- 0 1098 994"/>
                              <a:gd name="T111" fmla="*/ 1098 h 117"/>
                              <a:gd name="T112" fmla="+- 0 6643 6604"/>
                              <a:gd name="T113" fmla="*/ T112 w 64"/>
                              <a:gd name="T114" fmla="+- 0 1106 994"/>
                              <a:gd name="T115" fmla="*/ 1106 h 117"/>
                              <a:gd name="T116" fmla="+- 0 6665 6604"/>
                              <a:gd name="T117" fmla="*/ T116 w 64"/>
                              <a:gd name="T118" fmla="+- 0 1096 994"/>
                              <a:gd name="T119" fmla="*/ 1096 h 117"/>
                              <a:gd name="T120" fmla="+- 0 6668 6604"/>
                              <a:gd name="T121" fmla="*/ T120 w 64"/>
                              <a:gd name="T122" fmla="+- 0 1076 994"/>
                              <a:gd name="T123" fmla="*/ 1076 h 117"/>
                              <a:gd name="T124" fmla="+- 0 6658 6604"/>
                              <a:gd name="T125" fmla="*/ T124 w 64"/>
                              <a:gd name="T126" fmla="+- 0 1060 994"/>
                              <a:gd name="T127" fmla="*/ 1060 h 117"/>
                              <a:gd name="T128" fmla="+- 0 6654 6604"/>
                              <a:gd name="T129" fmla="*/ T128 w 64"/>
                              <a:gd name="T130" fmla="+- 0 999 994"/>
                              <a:gd name="T131" fmla="*/ 999 h 117"/>
                              <a:gd name="T132" fmla="+- 0 6646 6604"/>
                              <a:gd name="T133" fmla="*/ T132 w 64"/>
                              <a:gd name="T134" fmla="+- 0 1000 994"/>
                              <a:gd name="T135" fmla="*/ 1000 h 117"/>
                              <a:gd name="T136" fmla="+- 0 6652 6604"/>
                              <a:gd name="T137" fmla="*/ T136 w 64"/>
                              <a:gd name="T138" fmla="+- 0 1007 994"/>
                              <a:gd name="T139" fmla="*/ 1007 h 117"/>
                              <a:gd name="T140" fmla="+- 0 6653 6604"/>
                              <a:gd name="T141" fmla="*/ T140 w 64"/>
                              <a:gd name="T142" fmla="+- 0 1022 994"/>
                              <a:gd name="T143" fmla="*/ 1022 h 117"/>
                              <a:gd name="T144" fmla="+- 0 6649 6604"/>
                              <a:gd name="T145" fmla="*/ T144 w 64"/>
                              <a:gd name="T146" fmla="+- 0 1032 994"/>
                              <a:gd name="T147" fmla="*/ 1032 h 117"/>
                              <a:gd name="T148" fmla="+- 0 6639 6604"/>
                              <a:gd name="T149" fmla="*/ T148 w 64"/>
                              <a:gd name="T150" fmla="+- 0 1043 994"/>
                              <a:gd name="T151" fmla="*/ 1043 h 117"/>
                              <a:gd name="T152" fmla="+- 0 6652 6604"/>
                              <a:gd name="T153" fmla="*/ T152 w 64"/>
                              <a:gd name="T154" fmla="+- 0 1040 994"/>
                              <a:gd name="T155" fmla="*/ 1040 h 117"/>
                              <a:gd name="T156" fmla="+- 0 6664 6604"/>
                              <a:gd name="T157" fmla="*/ T156 w 64"/>
                              <a:gd name="T158" fmla="+- 0 1026 994"/>
                              <a:gd name="T159" fmla="*/ 1026 h 117"/>
                              <a:gd name="T160" fmla="+- 0 6665 6604"/>
                              <a:gd name="T161" fmla="*/ T160 w 64"/>
                              <a:gd name="T162" fmla="+- 0 1011 994"/>
                              <a:gd name="T163" fmla="*/ 1011 h 117"/>
                              <a:gd name="T164" fmla="+- 0 6654 6604"/>
                              <a:gd name="T165" fmla="*/ T164 w 64"/>
                              <a:gd name="T166" fmla="+- 0 999 994"/>
                              <a:gd name="T167" fmla="*/ 999 h 11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</a:cxnLst>
                            <a:rect l="0" t="0" r="r" b="b"/>
                            <a:pathLst>
                              <a:path w="64" h="117">
                                <a:moveTo>
                                  <a:pt x="40" y="0"/>
                                </a:moveTo>
                                <a:lnTo>
                                  <a:pt x="22" y="0"/>
                                </a:lnTo>
                                <a:lnTo>
                                  <a:pt x="15" y="2"/>
                                </a:lnTo>
                                <a:lnTo>
                                  <a:pt x="9" y="8"/>
                                </a:lnTo>
                                <a:lnTo>
                                  <a:pt x="4" y="13"/>
                                </a:lnTo>
                                <a:lnTo>
                                  <a:pt x="1" y="19"/>
                                </a:lnTo>
                                <a:lnTo>
                                  <a:pt x="1" y="31"/>
                                </a:lnTo>
                                <a:lnTo>
                                  <a:pt x="2" y="36"/>
                                </a:lnTo>
                                <a:lnTo>
                                  <a:pt x="7" y="45"/>
                                </a:lnTo>
                                <a:lnTo>
                                  <a:pt x="13" y="51"/>
                                </a:lnTo>
                                <a:lnTo>
                                  <a:pt x="22" y="58"/>
                                </a:lnTo>
                                <a:lnTo>
                                  <a:pt x="14" y="64"/>
                                </a:lnTo>
                                <a:lnTo>
                                  <a:pt x="8" y="69"/>
                                </a:lnTo>
                                <a:lnTo>
                                  <a:pt x="2" y="79"/>
                                </a:lnTo>
                                <a:lnTo>
                                  <a:pt x="0" y="83"/>
                                </a:lnTo>
                                <a:lnTo>
                                  <a:pt x="0" y="96"/>
                                </a:lnTo>
                                <a:lnTo>
                                  <a:pt x="2" y="101"/>
                                </a:lnTo>
                                <a:lnTo>
                                  <a:pt x="13" y="113"/>
                                </a:lnTo>
                                <a:lnTo>
                                  <a:pt x="21" y="116"/>
                                </a:lnTo>
                                <a:lnTo>
                                  <a:pt x="41" y="116"/>
                                </a:lnTo>
                                <a:lnTo>
                                  <a:pt x="49" y="114"/>
                                </a:lnTo>
                                <a:lnTo>
                                  <a:pt x="50" y="112"/>
                                </a:lnTo>
                                <a:lnTo>
                                  <a:pt x="27" y="112"/>
                                </a:lnTo>
                                <a:lnTo>
                                  <a:pt x="22" y="110"/>
                                </a:lnTo>
                                <a:lnTo>
                                  <a:pt x="14" y="101"/>
                                </a:lnTo>
                                <a:lnTo>
                                  <a:pt x="12" y="96"/>
                                </a:lnTo>
                                <a:lnTo>
                                  <a:pt x="12" y="83"/>
                                </a:lnTo>
                                <a:lnTo>
                                  <a:pt x="13" y="78"/>
                                </a:lnTo>
                                <a:lnTo>
                                  <a:pt x="18" y="69"/>
                                </a:lnTo>
                                <a:lnTo>
                                  <a:pt x="21" y="65"/>
                                </a:lnTo>
                                <a:lnTo>
                                  <a:pt x="26" y="61"/>
                                </a:lnTo>
                                <a:lnTo>
                                  <a:pt x="49" y="61"/>
                                </a:lnTo>
                                <a:lnTo>
                                  <a:pt x="48" y="60"/>
                                </a:lnTo>
                                <a:lnTo>
                                  <a:pt x="38" y="52"/>
                                </a:lnTo>
                                <a:lnTo>
                                  <a:pt x="43" y="49"/>
                                </a:lnTo>
                                <a:lnTo>
                                  <a:pt x="35" y="49"/>
                                </a:lnTo>
                                <a:lnTo>
                                  <a:pt x="21" y="38"/>
                                </a:lnTo>
                                <a:lnTo>
                                  <a:pt x="19" y="35"/>
                                </a:lnTo>
                                <a:lnTo>
                                  <a:pt x="16" y="32"/>
                                </a:lnTo>
                                <a:lnTo>
                                  <a:pt x="14" y="27"/>
                                </a:lnTo>
                                <a:lnTo>
                                  <a:pt x="13" y="24"/>
                                </a:lnTo>
                                <a:lnTo>
                                  <a:pt x="13" y="17"/>
                                </a:lnTo>
                                <a:lnTo>
                                  <a:pt x="15" y="13"/>
                                </a:lnTo>
                                <a:lnTo>
                                  <a:pt x="22" y="6"/>
                                </a:lnTo>
                                <a:lnTo>
                                  <a:pt x="26" y="5"/>
                                </a:lnTo>
                                <a:lnTo>
                                  <a:pt x="50" y="5"/>
                                </a:lnTo>
                                <a:lnTo>
                                  <a:pt x="47" y="2"/>
                                </a:lnTo>
                                <a:lnTo>
                                  <a:pt x="40" y="0"/>
                                </a:lnTo>
                                <a:close/>
                                <a:moveTo>
                                  <a:pt x="49" y="61"/>
                                </a:moveTo>
                                <a:lnTo>
                                  <a:pt x="26" y="61"/>
                                </a:lnTo>
                                <a:lnTo>
                                  <a:pt x="37" y="70"/>
                                </a:lnTo>
                                <a:lnTo>
                                  <a:pt x="45" y="78"/>
                                </a:lnTo>
                                <a:lnTo>
                                  <a:pt x="51" y="87"/>
                                </a:lnTo>
                                <a:lnTo>
                                  <a:pt x="52" y="91"/>
                                </a:lnTo>
                                <a:lnTo>
                                  <a:pt x="52" y="99"/>
                                </a:lnTo>
                                <a:lnTo>
                                  <a:pt x="50" y="104"/>
                                </a:lnTo>
                                <a:lnTo>
                                  <a:pt x="43" y="110"/>
                                </a:lnTo>
                                <a:lnTo>
                                  <a:pt x="39" y="112"/>
                                </a:lnTo>
                                <a:lnTo>
                                  <a:pt x="50" y="112"/>
                                </a:lnTo>
                                <a:lnTo>
                                  <a:pt x="61" y="102"/>
                                </a:lnTo>
                                <a:lnTo>
                                  <a:pt x="64" y="96"/>
                                </a:lnTo>
                                <a:lnTo>
                                  <a:pt x="64" y="82"/>
                                </a:lnTo>
                                <a:lnTo>
                                  <a:pt x="61" y="76"/>
                                </a:lnTo>
                                <a:lnTo>
                                  <a:pt x="54" y="66"/>
                                </a:lnTo>
                                <a:lnTo>
                                  <a:pt x="49" y="61"/>
                                </a:lnTo>
                                <a:close/>
                                <a:moveTo>
                                  <a:pt x="50" y="5"/>
                                </a:moveTo>
                                <a:lnTo>
                                  <a:pt x="37" y="5"/>
                                </a:lnTo>
                                <a:lnTo>
                                  <a:pt x="42" y="6"/>
                                </a:lnTo>
                                <a:lnTo>
                                  <a:pt x="48" y="13"/>
                                </a:lnTo>
                                <a:lnTo>
                                  <a:pt x="49" y="17"/>
                                </a:lnTo>
                                <a:lnTo>
                                  <a:pt x="49" y="28"/>
                                </a:lnTo>
                                <a:lnTo>
                                  <a:pt x="49" y="31"/>
                                </a:lnTo>
                                <a:lnTo>
                                  <a:pt x="45" y="38"/>
                                </a:lnTo>
                                <a:lnTo>
                                  <a:pt x="41" y="43"/>
                                </a:lnTo>
                                <a:lnTo>
                                  <a:pt x="35" y="49"/>
                                </a:lnTo>
                                <a:lnTo>
                                  <a:pt x="43" y="49"/>
                                </a:lnTo>
                                <a:lnTo>
                                  <a:pt x="48" y="46"/>
                                </a:lnTo>
                                <a:lnTo>
                                  <a:pt x="54" y="41"/>
                                </a:lnTo>
                                <a:lnTo>
                                  <a:pt x="60" y="32"/>
                                </a:lnTo>
                                <a:lnTo>
                                  <a:pt x="61" y="28"/>
                                </a:lnTo>
                                <a:lnTo>
                                  <a:pt x="61" y="17"/>
                                </a:lnTo>
                                <a:lnTo>
                                  <a:pt x="58" y="12"/>
                                </a:lnTo>
                                <a:lnTo>
                                  <a:pt x="50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5" name="Line 63"/>
                        <wps:cNvCnPr>
                          <a:cxnSpLocks noChangeShapeType="1"/>
                        </wps:cNvCnPr>
                        <wps:spPr bwMode="auto">
                          <a:xfrm>
                            <a:off x="6731" y="1058"/>
                            <a:ext cx="49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6" name="Line 62"/>
                        <wps:cNvCnPr>
                          <a:cxnSpLocks noChangeShapeType="1"/>
                        </wps:cNvCnPr>
                        <wps:spPr bwMode="auto">
                          <a:xfrm>
                            <a:off x="6731" y="290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7" name="Line 61"/>
                        <wps:cNvCnPr>
                          <a:cxnSpLocks noChangeShapeType="1"/>
                        </wps:cNvCnPr>
                        <wps:spPr bwMode="auto">
                          <a:xfrm>
                            <a:off x="7260" y="43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8" name="Line 60"/>
                        <wps:cNvCnPr>
                          <a:cxnSpLocks noChangeShapeType="1"/>
                        </wps:cNvCnPr>
                        <wps:spPr bwMode="auto">
                          <a:xfrm>
                            <a:off x="7821" y="43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9" name="Line 59"/>
                        <wps:cNvCnPr>
                          <a:cxnSpLocks noChangeShapeType="1"/>
                        </wps:cNvCnPr>
                        <wps:spPr bwMode="auto">
                          <a:xfrm>
                            <a:off x="8381" y="43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0" name="Line 58"/>
                        <wps:cNvCnPr>
                          <a:cxnSpLocks noChangeShapeType="1"/>
                        </wps:cNvCnPr>
                        <wps:spPr bwMode="auto">
                          <a:xfrm>
                            <a:off x="8942" y="43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1" name="Line 57"/>
                        <wps:cNvCnPr>
                          <a:cxnSpLocks noChangeShapeType="1"/>
                        </wps:cNvCnPr>
                        <wps:spPr bwMode="auto">
                          <a:xfrm>
                            <a:off x="9502" y="43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2" name="Line 56"/>
                        <wps:cNvCnPr>
                          <a:cxnSpLocks noChangeShapeType="1"/>
                        </wps:cNvCnPr>
                        <wps:spPr bwMode="auto">
                          <a:xfrm>
                            <a:off x="6731" y="433"/>
                            <a:ext cx="3329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3" name="Line 55"/>
                        <wps:cNvCnPr>
                          <a:cxnSpLocks noChangeShapeType="1"/>
                        </wps:cNvCnPr>
                        <wps:spPr bwMode="auto">
                          <a:xfrm>
                            <a:off x="10060" y="2629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4" name="Line 54"/>
                        <wps:cNvCnPr>
                          <a:cxnSpLocks noChangeShapeType="1"/>
                        </wps:cNvCnPr>
                        <wps:spPr bwMode="auto">
                          <a:xfrm>
                            <a:off x="10060" y="231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5" name="Line 53"/>
                        <wps:cNvCnPr>
                          <a:cxnSpLocks noChangeShapeType="1"/>
                        </wps:cNvCnPr>
                        <wps:spPr bwMode="auto">
                          <a:xfrm>
                            <a:off x="10060" y="200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6" name="Line 52"/>
                        <wps:cNvCnPr>
                          <a:cxnSpLocks noChangeShapeType="1"/>
                        </wps:cNvCnPr>
                        <wps:spPr bwMode="auto">
                          <a:xfrm>
                            <a:off x="10060" y="168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7" name="Line 51"/>
                        <wps:cNvCnPr>
                          <a:cxnSpLocks noChangeShapeType="1"/>
                        </wps:cNvCnPr>
                        <wps:spPr bwMode="auto">
                          <a:xfrm>
                            <a:off x="10060" y="137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8" name="Line 50"/>
                        <wps:cNvCnPr>
                          <a:cxnSpLocks noChangeShapeType="1"/>
                        </wps:cNvCnPr>
                        <wps:spPr bwMode="auto">
                          <a:xfrm>
                            <a:off x="10060" y="105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9" name="Line 49"/>
                        <wps:cNvCnPr>
                          <a:cxnSpLocks noChangeShapeType="1"/>
                        </wps:cNvCnPr>
                        <wps:spPr bwMode="auto">
                          <a:xfrm>
                            <a:off x="10060" y="74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0" name="Line 48"/>
                        <wps:cNvCnPr>
                          <a:cxnSpLocks noChangeShapeType="1"/>
                        </wps:cNvCnPr>
                        <wps:spPr bwMode="auto">
                          <a:xfrm>
                            <a:off x="10060" y="290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1" name="Line 47"/>
                        <wps:cNvCnPr>
                          <a:cxnSpLocks noChangeShapeType="1"/>
                        </wps:cNvCnPr>
                        <wps:spPr bwMode="auto">
                          <a:xfrm>
                            <a:off x="7821" y="1567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2" name="Line 46"/>
                        <wps:cNvCnPr>
                          <a:cxnSpLocks noChangeShapeType="1"/>
                        </wps:cNvCnPr>
                        <wps:spPr bwMode="auto">
                          <a:xfrm>
                            <a:off x="8381" y="190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3" name="Line 45"/>
                        <wps:cNvCnPr>
                          <a:cxnSpLocks noChangeShapeType="1"/>
                        </wps:cNvCnPr>
                        <wps:spPr bwMode="auto">
                          <a:xfrm>
                            <a:off x="8942" y="214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4" name="Line 44"/>
                        <wps:cNvCnPr>
                          <a:cxnSpLocks noChangeShapeType="1"/>
                        </wps:cNvCnPr>
                        <wps:spPr bwMode="auto">
                          <a:xfrm>
                            <a:off x="9502" y="233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5" name="Rectangle 43"/>
                        <wps:cNvSpPr>
                          <a:spLocks noChangeArrowheads="1"/>
                        </wps:cNvSpPr>
                        <wps:spPr bwMode="auto">
                          <a:xfrm>
                            <a:off x="7231" y="1058"/>
                            <a:ext cx="57" cy="58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6" name="Rectangle 42"/>
                        <wps:cNvSpPr>
                          <a:spLocks noChangeArrowheads="1"/>
                        </wps:cNvSpPr>
                        <wps:spPr bwMode="auto">
                          <a:xfrm>
                            <a:off x="7231" y="1058"/>
                            <a:ext cx="57" cy="58"/>
                          </a:xfrm>
                          <a:prstGeom prst="rect">
                            <a:avLst/>
                          </a:prstGeom>
                          <a:noFill/>
                          <a:ln w="2743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7" name="Rectangle 41"/>
                        <wps:cNvSpPr>
                          <a:spLocks noChangeArrowheads="1"/>
                        </wps:cNvSpPr>
                        <wps:spPr bwMode="auto">
                          <a:xfrm>
                            <a:off x="7792" y="1537"/>
                            <a:ext cx="57" cy="58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8" name="Rectangle 40"/>
                        <wps:cNvSpPr>
                          <a:spLocks noChangeArrowheads="1"/>
                        </wps:cNvSpPr>
                        <wps:spPr bwMode="auto">
                          <a:xfrm>
                            <a:off x="7792" y="1537"/>
                            <a:ext cx="57" cy="58"/>
                          </a:xfrm>
                          <a:prstGeom prst="rect">
                            <a:avLst/>
                          </a:prstGeom>
                          <a:noFill/>
                          <a:ln w="2743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9" name="Rectangle 39"/>
                        <wps:cNvSpPr>
                          <a:spLocks noChangeArrowheads="1"/>
                        </wps:cNvSpPr>
                        <wps:spPr bwMode="auto">
                          <a:xfrm>
                            <a:off x="8352" y="1870"/>
                            <a:ext cx="57" cy="58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" name="Rectangle 38"/>
                        <wps:cNvSpPr>
                          <a:spLocks noChangeArrowheads="1"/>
                        </wps:cNvSpPr>
                        <wps:spPr bwMode="auto">
                          <a:xfrm>
                            <a:off x="8352" y="1870"/>
                            <a:ext cx="57" cy="58"/>
                          </a:xfrm>
                          <a:prstGeom prst="rect">
                            <a:avLst/>
                          </a:prstGeom>
                          <a:noFill/>
                          <a:ln w="2743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1" name="Rectangle 37"/>
                        <wps:cNvSpPr>
                          <a:spLocks noChangeArrowheads="1"/>
                        </wps:cNvSpPr>
                        <wps:spPr bwMode="auto">
                          <a:xfrm>
                            <a:off x="8913" y="2115"/>
                            <a:ext cx="57" cy="58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2" name="Rectangle 36"/>
                        <wps:cNvSpPr>
                          <a:spLocks noChangeArrowheads="1"/>
                        </wps:cNvSpPr>
                        <wps:spPr bwMode="auto">
                          <a:xfrm>
                            <a:off x="8913" y="2115"/>
                            <a:ext cx="57" cy="58"/>
                          </a:xfrm>
                          <a:prstGeom prst="rect">
                            <a:avLst/>
                          </a:prstGeom>
                          <a:noFill/>
                          <a:ln w="2743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3" name="Rectangle 35"/>
                        <wps:cNvSpPr>
                          <a:spLocks noChangeArrowheads="1"/>
                        </wps:cNvSpPr>
                        <wps:spPr bwMode="auto">
                          <a:xfrm>
                            <a:off x="9473" y="2303"/>
                            <a:ext cx="57" cy="58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4" name="Rectangle 34"/>
                        <wps:cNvSpPr>
                          <a:spLocks noChangeArrowheads="1"/>
                        </wps:cNvSpPr>
                        <wps:spPr bwMode="auto">
                          <a:xfrm>
                            <a:off x="9473" y="2303"/>
                            <a:ext cx="57" cy="58"/>
                          </a:xfrm>
                          <a:prstGeom prst="rect">
                            <a:avLst/>
                          </a:prstGeom>
                          <a:noFill/>
                          <a:ln w="2743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5" name="Line 33"/>
                        <wps:cNvCnPr>
                          <a:cxnSpLocks noChangeShapeType="1"/>
                        </wps:cNvCnPr>
                        <wps:spPr bwMode="auto">
                          <a:xfrm>
                            <a:off x="7821" y="194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6" name="Line 32"/>
                        <wps:cNvCnPr>
                          <a:cxnSpLocks noChangeShapeType="1"/>
                        </wps:cNvCnPr>
                        <wps:spPr bwMode="auto">
                          <a:xfrm>
                            <a:off x="8381" y="224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7" name="Line 31"/>
                        <wps:cNvCnPr>
                          <a:cxnSpLocks noChangeShapeType="1"/>
                        </wps:cNvCnPr>
                        <wps:spPr bwMode="auto">
                          <a:xfrm>
                            <a:off x="8942" y="245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8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9502" y="262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956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9" name="Freeform 29"/>
                        <wps:cNvSpPr>
                          <a:spLocks/>
                        </wps:cNvSpPr>
                        <wps:spPr bwMode="auto">
                          <a:xfrm>
                            <a:off x="7228" y="1468"/>
                            <a:ext cx="64" cy="65"/>
                          </a:xfrm>
                          <a:custGeom>
                            <a:avLst/>
                            <a:gdLst>
                              <a:gd name="T0" fmla="+- 0 7260 7228"/>
                              <a:gd name="T1" fmla="*/ T0 w 64"/>
                              <a:gd name="T2" fmla="+- 0 1468 1468"/>
                              <a:gd name="T3" fmla="*/ 1468 h 65"/>
                              <a:gd name="T4" fmla="+- 0 7247 7228"/>
                              <a:gd name="T5" fmla="*/ T4 w 64"/>
                              <a:gd name="T6" fmla="+- 0 1471 1468"/>
                              <a:gd name="T7" fmla="*/ 1471 h 65"/>
                              <a:gd name="T8" fmla="+- 0 7237 7228"/>
                              <a:gd name="T9" fmla="*/ T8 w 64"/>
                              <a:gd name="T10" fmla="+- 0 1478 1468"/>
                              <a:gd name="T11" fmla="*/ 1478 h 65"/>
                              <a:gd name="T12" fmla="+- 0 7231 7228"/>
                              <a:gd name="T13" fmla="*/ T12 w 64"/>
                              <a:gd name="T14" fmla="+- 0 1488 1468"/>
                              <a:gd name="T15" fmla="*/ 1488 h 65"/>
                              <a:gd name="T16" fmla="+- 0 7228 7228"/>
                              <a:gd name="T17" fmla="*/ T16 w 64"/>
                              <a:gd name="T18" fmla="+- 0 1500 1468"/>
                              <a:gd name="T19" fmla="*/ 1500 h 65"/>
                              <a:gd name="T20" fmla="+- 0 7231 7228"/>
                              <a:gd name="T21" fmla="*/ T20 w 64"/>
                              <a:gd name="T22" fmla="+- 0 1513 1468"/>
                              <a:gd name="T23" fmla="*/ 1513 h 65"/>
                              <a:gd name="T24" fmla="+- 0 7237 7228"/>
                              <a:gd name="T25" fmla="*/ T24 w 64"/>
                              <a:gd name="T26" fmla="+- 0 1523 1468"/>
                              <a:gd name="T27" fmla="*/ 1523 h 65"/>
                              <a:gd name="T28" fmla="+- 0 7247 7228"/>
                              <a:gd name="T29" fmla="*/ T28 w 64"/>
                              <a:gd name="T30" fmla="+- 0 1530 1468"/>
                              <a:gd name="T31" fmla="*/ 1530 h 65"/>
                              <a:gd name="T32" fmla="+- 0 7260 7228"/>
                              <a:gd name="T33" fmla="*/ T32 w 64"/>
                              <a:gd name="T34" fmla="+- 0 1533 1468"/>
                              <a:gd name="T35" fmla="*/ 1533 h 65"/>
                              <a:gd name="T36" fmla="+- 0 7272 7228"/>
                              <a:gd name="T37" fmla="*/ T36 w 64"/>
                              <a:gd name="T38" fmla="+- 0 1530 1468"/>
                              <a:gd name="T39" fmla="*/ 1530 h 65"/>
                              <a:gd name="T40" fmla="+- 0 7282 7228"/>
                              <a:gd name="T41" fmla="*/ T40 w 64"/>
                              <a:gd name="T42" fmla="+- 0 1523 1468"/>
                              <a:gd name="T43" fmla="*/ 1523 h 65"/>
                              <a:gd name="T44" fmla="+- 0 7289 7228"/>
                              <a:gd name="T45" fmla="*/ T44 w 64"/>
                              <a:gd name="T46" fmla="+- 0 1513 1468"/>
                              <a:gd name="T47" fmla="*/ 1513 h 65"/>
                              <a:gd name="T48" fmla="+- 0 7292 7228"/>
                              <a:gd name="T49" fmla="*/ T48 w 64"/>
                              <a:gd name="T50" fmla="+- 0 1500 1468"/>
                              <a:gd name="T51" fmla="*/ 1500 h 65"/>
                              <a:gd name="T52" fmla="+- 0 7289 7228"/>
                              <a:gd name="T53" fmla="*/ T52 w 64"/>
                              <a:gd name="T54" fmla="+- 0 1488 1468"/>
                              <a:gd name="T55" fmla="*/ 1488 h 65"/>
                              <a:gd name="T56" fmla="+- 0 7282 7228"/>
                              <a:gd name="T57" fmla="*/ T56 w 64"/>
                              <a:gd name="T58" fmla="+- 0 1478 1468"/>
                              <a:gd name="T59" fmla="*/ 1478 h 65"/>
                              <a:gd name="T60" fmla="+- 0 7272 7228"/>
                              <a:gd name="T61" fmla="*/ T60 w 64"/>
                              <a:gd name="T62" fmla="+- 0 1471 1468"/>
                              <a:gd name="T63" fmla="*/ 1471 h 65"/>
                              <a:gd name="T64" fmla="+- 0 7260 7228"/>
                              <a:gd name="T65" fmla="*/ T64 w 64"/>
                              <a:gd name="T66" fmla="+- 0 1468 1468"/>
                              <a:gd name="T67" fmla="*/ 1468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4" h="65">
                                <a:moveTo>
                                  <a:pt x="32" y="0"/>
                                </a:moveTo>
                                <a:lnTo>
                                  <a:pt x="19" y="3"/>
                                </a:lnTo>
                                <a:lnTo>
                                  <a:pt x="9" y="10"/>
                                </a:lnTo>
                                <a:lnTo>
                                  <a:pt x="3" y="20"/>
                                </a:lnTo>
                                <a:lnTo>
                                  <a:pt x="0" y="32"/>
                                </a:lnTo>
                                <a:lnTo>
                                  <a:pt x="3" y="45"/>
                                </a:lnTo>
                                <a:lnTo>
                                  <a:pt x="9" y="55"/>
                                </a:lnTo>
                                <a:lnTo>
                                  <a:pt x="19" y="62"/>
                                </a:lnTo>
                                <a:lnTo>
                                  <a:pt x="32" y="65"/>
                                </a:lnTo>
                                <a:lnTo>
                                  <a:pt x="44" y="62"/>
                                </a:lnTo>
                                <a:lnTo>
                                  <a:pt x="54" y="55"/>
                                </a:lnTo>
                                <a:lnTo>
                                  <a:pt x="61" y="45"/>
                                </a:lnTo>
                                <a:lnTo>
                                  <a:pt x="64" y="32"/>
                                </a:lnTo>
                                <a:lnTo>
                                  <a:pt x="61" y="20"/>
                                </a:lnTo>
                                <a:lnTo>
                                  <a:pt x="54" y="10"/>
                                </a:lnTo>
                                <a:lnTo>
                                  <a:pt x="44" y="3"/>
                                </a:lnTo>
                                <a:lnTo>
                                  <a:pt x="3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0" name="Freeform 28"/>
                        <wps:cNvSpPr>
                          <a:spLocks/>
                        </wps:cNvSpPr>
                        <wps:spPr bwMode="auto">
                          <a:xfrm>
                            <a:off x="7228" y="1468"/>
                            <a:ext cx="64" cy="65"/>
                          </a:xfrm>
                          <a:custGeom>
                            <a:avLst/>
                            <a:gdLst>
                              <a:gd name="T0" fmla="+- 0 7228 7228"/>
                              <a:gd name="T1" fmla="*/ T0 w 64"/>
                              <a:gd name="T2" fmla="+- 0 1500 1468"/>
                              <a:gd name="T3" fmla="*/ 1500 h 65"/>
                              <a:gd name="T4" fmla="+- 0 7231 7228"/>
                              <a:gd name="T5" fmla="*/ T4 w 64"/>
                              <a:gd name="T6" fmla="+- 0 1513 1468"/>
                              <a:gd name="T7" fmla="*/ 1513 h 65"/>
                              <a:gd name="T8" fmla="+- 0 7237 7228"/>
                              <a:gd name="T9" fmla="*/ T8 w 64"/>
                              <a:gd name="T10" fmla="+- 0 1523 1468"/>
                              <a:gd name="T11" fmla="*/ 1523 h 65"/>
                              <a:gd name="T12" fmla="+- 0 7247 7228"/>
                              <a:gd name="T13" fmla="*/ T12 w 64"/>
                              <a:gd name="T14" fmla="+- 0 1530 1468"/>
                              <a:gd name="T15" fmla="*/ 1530 h 65"/>
                              <a:gd name="T16" fmla="+- 0 7260 7228"/>
                              <a:gd name="T17" fmla="*/ T16 w 64"/>
                              <a:gd name="T18" fmla="+- 0 1533 1468"/>
                              <a:gd name="T19" fmla="*/ 1533 h 65"/>
                              <a:gd name="T20" fmla="+- 0 7272 7228"/>
                              <a:gd name="T21" fmla="*/ T20 w 64"/>
                              <a:gd name="T22" fmla="+- 0 1530 1468"/>
                              <a:gd name="T23" fmla="*/ 1530 h 65"/>
                              <a:gd name="T24" fmla="+- 0 7282 7228"/>
                              <a:gd name="T25" fmla="*/ T24 w 64"/>
                              <a:gd name="T26" fmla="+- 0 1523 1468"/>
                              <a:gd name="T27" fmla="*/ 1523 h 65"/>
                              <a:gd name="T28" fmla="+- 0 7289 7228"/>
                              <a:gd name="T29" fmla="*/ T28 w 64"/>
                              <a:gd name="T30" fmla="+- 0 1513 1468"/>
                              <a:gd name="T31" fmla="*/ 1513 h 65"/>
                              <a:gd name="T32" fmla="+- 0 7292 7228"/>
                              <a:gd name="T33" fmla="*/ T32 w 64"/>
                              <a:gd name="T34" fmla="+- 0 1500 1468"/>
                              <a:gd name="T35" fmla="*/ 1500 h 65"/>
                              <a:gd name="T36" fmla="+- 0 7289 7228"/>
                              <a:gd name="T37" fmla="*/ T36 w 64"/>
                              <a:gd name="T38" fmla="+- 0 1488 1468"/>
                              <a:gd name="T39" fmla="*/ 1488 h 65"/>
                              <a:gd name="T40" fmla="+- 0 7282 7228"/>
                              <a:gd name="T41" fmla="*/ T40 w 64"/>
                              <a:gd name="T42" fmla="+- 0 1478 1468"/>
                              <a:gd name="T43" fmla="*/ 1478 h 65"/>
                              <a:gd name="T44" fmla="+- 0 7272 7228"/>
                              <a:gd name="T45" fmla="*/ T44 w 64"/>
                              <a:gd name="T46" fmla="+- 0 1471 1468"/>
                              <a:gd name="T47" fmla="*/ 1471 h 65"/>
                              <a:gd name="T48" fmla="+- 0 7260 7228"/>
                              <a:gd name="T49" fmla="*/ T48 w 64"/>
                              <a:gd name="T50" fmla="+- 0 1468 1468"/>
                              <a:gd name="T51" fmla="*/ 1468 h 65"/>
                              <a:gd name="T52" fmla="+- 0 7247 7228"/>
                              <a:gd name="T53" fmla="*/ T52 w 64"/>
                              <a:gd name="T54" fmla="+- 0 1471 1468"/>
                              <a:gd name="T55" fmla="*/ 1471 h 65"/>
                              <a:gd name="T56" fmla="+- 0 7237 7228"/>
                              <a:gd name="T57" fmla="*/ T56 w 64"/>
                              <a:gd name="T58" fmla="+- 0 1478 1468"/>
                              <a:gd name="T59" fmla="*/ 1478 h 65"/>
                              <a:gd name="T60" fmla="+- 0 7231 7228"/>
                              <a:gd name="T61" fmla="*/ T60 w 64"/>
                              <a:gd name="T62" fmla="+- 0 1488 1468"/>
                              <a:gd name="T63" fmla="*/ 1488 h 65"/>
                              <a:gd name="T64" fmla="+- 0 7228 7228"/>
                              <a:gd name="T65" fmla="*/ T64 w 64"/>
                              <a:gd name="T66" fmla="+- 0 1500 1468"/>
                              <a:gd name="T67" fmla="*/ 1500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4" h="65">
                                <a:moveTo>
                                  <a:pt x="0" y="32"/>
                                </a:moveTo>
                                <a:lnTo>
                                  <a:pt x="3" y="45"/>
                                </a:lnTo>
                                <a:lnTo>
                                  <a:pt x="9" y="55"/>
                                </a:lnTo>
                                <a:lnTo>
                                  <a:pt x="19" y="62"/>
                                </a:lnTo>
                                <a:lnTo>
                                  <a:pt x="32" y="65"/>
                                </a:lnTo>
                                <a:lnTo>
                                  <a:pt x="44" y="62"/>
                                </a:lnTo>
                                <a:lnTo>
                                  <a:pt x="54" y="55"/>
                                </a:lnTo>
                                <a:lnTo>
                                  <a:pt x="61" y="45"/>
                                </a:lnTo>
                                <a:lnTo>
                                  <a:pt x="64" y="32"/>
                                </a:lnTo>
                                <a:lnTo>
                                  <a:pt x="61" y="20"/>
                                </a:lnTo>
                                <a:lnTo>
                                  <a:pt x="54" y="10"/>
                                </a:lnTo>
                                <a:lnTo>
                                  <a:pt x="44" y="3"/>
                                </a:lnTo>
                                <a:lnTo>
                                  <a:pt x="32" y="0"/>
                                </a:lnTo>
                                <a:lnTo>
                                  <a:pt x="19" y="3"/>
                                </a:lnTo>
                                <a:lnTo>
                                  <a:pt x="9" y="10"/>
                                </a:lnTo>
                                <a:lnTo>
                                  <a:pt x="3" y="20"/>
                                </a:lnTo>
                                <a:lnTo>
                                  <a:pt x="0" y="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743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1" name="Freeform 27"/>
                        <wps:cNvSpPr>
                          <a:spLocks/>
                        </wps:cNvSpPr>
                        <wps:spPr bwMode="auto">
                          <a:xfrm>
                            <a:off x="7788" y="1909"/>
                            <a:ext cx="64" cy="65"/>
                          </a:xfrm>
                          <a:custGeom>
                            <a:avLst/>
                            <a:gdLst>
                              <a:gd name="T0" fmla="+- 0 7820 7789"/>
                              <a:gd name="T1" fmla="*/ T0 w 64"/>
                              <a:gd name="T2" fmla="+- 0 1909 1909"/>
                              <a:gd name="T3" fmla="*/ 1909 h 65"/>
                              <a:gd name="T4" fmla="+- 0 7808 7789"/>
                              <a:gd name="T5" fmla="*/ T4 w 64"/>
                              <a:gd name="T6" fmla="+- 0 1912 1909"/>
                              <a:gd name="T7" fmla="*/ 1912 h 65"/>
                              <a:gd name="T8" fmla="+- 0 7798 7789"/>
                              <a:gd name="T9" fmla="*/ T8 w 64"/>
                              <a:gd name="T10" fmla="+- 0 1919 1909"/>
                              <a:gd name="T11" fmla="*/ 1919 h 65"/>
                              <a:gd name="T12" fmla="+- 0 7791 7789"/>
                              <a:gd name="T13" fmla="*/ T12 w 64"/>
                              <a:gd name="T14" fmla="+- 0 1929 1909"/>
                              <a:gd name="T15" fmla="*/ 1929 h 65"/>
                              <a:gd name="T16" fmla="+- 0 7789 7789"/>
                              <a:gd name="T17" fmla="*/ T16 w 64"/>
                              <a:gd name="T18" fmla="+- 0 1941 1909"/>
                              <a:gd name="T19" fmla="*/ 1941 h 65"/>
                              <a:gd name="T20" fmla="+- 0 7791 7789"/>
                              <a:gd name="T21" fmla="*/ T20 w 64"/>
                              <a:gd name="T22" fmla="+- 0 1954 1909"/>
                              <a:gd name="T23" fmla="*/ 1954 h 65"/>
                              <a:gd name="T24" fmla="+- 0 7798 7789"/>
                              <a:gd name="T25" fmla="*/ T24 w 64"/>
                              <a:gd name="T26" fmla="+- 0 1965 1909"/>
                              <a:gd name="T27" fmla="*/ 1965 h 65"/>
                              <a:gd name="T28" fmla="+- 0 7808 7789"/>
                              <a:gd name="T29" fmla="*/ T28 w 64"/>
                              <a:gd name="T30" fmla="+- 0 1972 1909"/>
                              <a:gd name="T31" fmla="*/ 1972 h 65"/>
                              <a:gd name="T32" fmla="+- 0 7820 7789"/>
                              <a:gd name="T33" fmla="*/ T32 w 64"/>
                              <a:gd name="T34" fmla="+- 0 1974 1909"/>
                              <a:gd name="T35" fmla="*/ 1974 h 65"/>
                              <a:gd name="T36" fmla="+- 0 7833 7789"/>
                              <a:gd name="T37" fmla="*/ T36 w 64"/>
                              <a:gd name="T38" fmla="+- 0 1972 1909"/>
                              <a:gd name="T39" fmla="*/ 1972 h 65"/>
                              <a:gd name="T40" fmla="+- 0 7843 7789"/>
                              <a:gd name="T41" fmla="*/ T40 w 64"/>
                              <a:gd name="T42" fmla="+- 0 1965 1909"/>
                              <a:gd name="T43" fmla="*/ 1965 h 65"/>
                              <a:gd name="T44" fmla="+- 0 7850 7789"/>
                              <a:gd name="T45" fmla="*/ T44 w 64"/>
                              <a:gd name="T46" fmla="+- 0 1954 1909"/>
                              <a:gd name="T47" fmla="*/ 1954 h 65"/>
                              <a:gd name="T48" fmla="+- 0 7853 7789"/>
                              <a:gd name="T49" fmla="*/ T48 w 64"/>
                              <a:gd name="T50" fmla="+- 0 1941 1909"/>
                              <a:gd name="T51" fmla="*/ 1941 h 65"/>
                              <a:gd name="T52" fmla="+- 0 7850 7789"/>
                              <a:gd name="T53" fmla="*/ T52 w 64"/>
                              <a:gd name="T54" fmla="+- 0 1929 1909"/>
                              <a:gd name="T55" fmla="*/ 1929 h 65"/>
                              <a:gd name="T56" fmla="+- 0 7843 7789"/>
                              <a:gd name="T57" fmla="*/ T56 w 64"/>
                              <a:gd name="T58" fmla="+- 0 1919 1909"/>
                              <a:gd name="T59" fmla="*/ 1919 h 65"/>
                              <a:gd name="T60" fmla="+- 0 7833 7789"/>
                              <a:gd name="T61" fmla="*/ T60 w 64"/>
                              <a:gd name="T62" fmla="+- 0 1912 1909"/>
                              <a:gd name="T63" fmla="*/ 1912 h 65"/>
                              <a:gd name="T64" fmla="+- 0 7820 7789"/>
                              <a:gd name="T65" fmla="*/ T64 w 64"/>
                              <a:gd name="T66" fmla="+- 0 1909 1909"/>
                              <a:gd name="T67" fmla="*/ 1909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4" h="65">
                                <a:moveTo>
                                  <a:pt x="31" y="0"/>
                                </a:moveTo>
                                <a:lnTo>
                                  <a:pt x="19" y="3"/>
                                </a:lnTo>
                                <a:lnTo>
                                  <a:pt x="9" y="10"/>
                                </a:lnTo>
                                <a:lnTo>
                                  <a:pt x="2" y="20"/>
                                </a:lnTo>
                                <a:lnTo>
                                  <a:pt x="0" y="32"/>
                                </a:lnTo>
                                <a:lnTo>
                                  <a:pt x="2" y="45"/>
                                </a:lnTo>
                                <a:lnTo>
                                  <a:pt x="9" y="56"/>
                                </a:lnTo>
                                <a:lnTo>
                                  <a:pt x="19" y="63"/>
                                </a:lnTo>
                                <a:lnTo>
                                  <a:pt x="31" y="65"/>
                                </a:lnTo>
                                <a:lnTo>
                                  <a:pt x="44" y="63"/>
                                </a:lnTo>
                                <a:lnTo>
                                  <a:pt x="54" y="56"/>
                                </a:lnTo>
                                <a:lnTo>
                                  <a:pt x="61" y="45"/>
                                </a:lnTo>
                                <a:lnTo>
                                  <a:pt x="64" y="32"/>
                                </a:lnTo>
                                <a:lnTo>
                                  <a:pt x="61" y="20"/>
                                </a:lnTo>
                                <a:lnTo>
                                  <a:pt x="54" y="10"/>
                                </a:lnTo>
                                <a:lnTo>
                                  <a:pt x="44" y="3"/>
                                </a:lnTo>
                                <a:lnTo>
                                  <a:pt x="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2" name="Freeform 26"/>
                        <wps:cNvSpPr>
                          <a:spLocks/>
                        </wps:cNvSpPr>
                        <wps:spPr bwMode="auto">
                          <a:xfrm>
                            <a:off x="7788" y="1909"/>
                            <a:ext cx="64" cy="65"/>
                          </a:xfrm>
                          <a:custGeom>
                            <a:avLst/>
                            <a:gdLst>
                              <a:gd name="T0" fmla="+- 0 7789 7789"/>
                              <a:gd name="T1" fmla="*/ T0 w 64"/>
                              <a:gd name="T2" fmla="+- 0 1941 1909"/>
                              <a:gd name="T3" fmla="*/ 1941 h 65"/>
                              <a:gd name="T4" fmla="+- 0 7791 7789"/>
                              <a:gd name="T5" fmla="*/ T4 w 64"/>
                              <a:gd name="T6" fmla="+- 0 1954 1909"/>
                              <a:gd name="T7" fmla="*/ 1954 h 65"/>
                              <a:gd name="T8" fmla="+- 0 7798 7789"/>
                              <a:gd name="T9" fmla="*/ T8 w 64"/>
                              <a:gd name="T10" fmla="+- 0 1965 1909"/>
                              <a:gd name="T11" fmla="*/ 1965 h 65"/>
                              <a:gd name="T12" fmla="+- 0 7808 7789"/>
                              <a:gd name="T13" fmla="*/ T12 w 64"/>
                              <a:gd name="T14" fmla="+- 0 1972 1909"/>
                              <a:gd name="T15" fmla="*/ 1972 h 65"/>
                              <a:gd name="T16" fmla="+- 0 7820 7789"/>
                              <a:gd name="T17" fmla="*/ T16 w 64"/>
                              <a:gd name="T18" fmla="+- 0 1974 1909"/>
                              <a:gd name="T19" fmla="*/ 1974 h 65"/>
                              <a:gd name="T20" fmla="+- 0 7833 7789"/>
                              <a:gd name="T21" fmla="*/ T20 w 64"/>
                              <a:gd name="T22" fmla="+- 0 1972 1909"/>
                              <a:gd name="T23" fmla="*/ 1972 h 65"/>
                              <a:gd name="T24" fmla="+- 0 7843 7789"/>
                              <a:gd name="T25" fmla="*/ T24 w 64"/>
                              <a:gd name="T26" fmla="+- 0 1965 1909"/>
                              <a:gd name="T27" fmla="*/ 1965 h 65"/>
                              <a:gd name="T28" fmla="+- 0 7850 7789"/>
                              <a:gd name="T29" fmla="*/ T28 w 64"/>
                              <a:gd name="T30" fmla="+- 0 1954 1909"/>
                              <a:gd name="T31" fmla="*/ 1954 h 65"/>
                              <a:gd name="T32" fmla="+- 0 7853 7789"/>
                              <a:gd name="T33" fmla="*/ T32 w 64"/>
                              <a:gd name="T34" fmla="+- 0 1941 1909"/>
                              <a:gd name="T35" fmla="*/ 1941 h 65"/>
                              <a:gd name="T36" fmla="+- 0 7850 7789"/>
                              <a:gd name="T37" fmla="*/ T36 w 64"/>
                              <a:gd name="T38" fmla="+- 0 1929 1909"/>
                              <a:gd name="T39" fmla="*/ 1929 h 65"/>
                              <a:gd name="T40" fmla="+- 0 7843 7789"/>
                              <a:gd name="T41" fmla="*/ T40 w 64"/>
                              <a:gd name="T42" fmla="+- 0 1919 1909"/>
                              <a:gd name="T43" fmla="*/ 1919 h 65"/>
                              <a:gd name="T44" fmla="+- 0 7833 7789"/>
                              <a:gd name="T45" fmla="*/ T44 w 64"/>
                              <a:gd name="T46" fmla="+- 0 1912 1909"/>
                              <a:gd name="T47" fmla="*/ 1912 h 65"/>
                              <a:gd name="T48" fmla="+- 0 7820 7789"/>
                              <a:gd name="T49" fmla="*/ T48 w 64"/>
                              <a:gd name="T50" fmla="+- 0 1909 1909"/>
                              <a:gd name="T51" fmla="*/ 1909 h 65"/>
                              <a:gd name="T52" fmla="+- 0 7808 7789"/>
                              <a:gd name="T53" fmla="*/ T52 w 64"/>
                              <a:gd name="T54" fmla="+- 0 1912 1909"/>
                              <a:gd name="T55" fmla="*/ 1912 h 65"/>
                              <a:gd name="T56" fmla="+- 0 7798 7789"/>
                              <a:gd name="T57" fmla="*/ T56 w 64"/>
                              <a:gd name="T58" fmla="+- 0 1919 1909"/>
                              <a:gd name="T59" fmla="*/ 1919 h 65"/>
                              <a:gd name="T60" fmla="+- 0 7791 7789"/>
                              <a:gd name="T61" fmla="*/ T60 w 64"/>
                              <a:gd name="T62" fmla="+- 0 1929 1909"/>
                              <a:gd name="T63" fmla="*/ 1929 h 65"/>
                              <a:gd name="T64" fmla="+- 0 7789 7789"/>
                              <a:gd name="T65" fmla="*/ T64 w 64"/>
                              <a:gd name="T66" fmla="+- 0 1941 1909"/>
                              <a:gd name="T67" fmla="*/ 1941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4" h="65">
                                <a:moveTo>
                                  <a:pt x="0" y="32"/>
                                </a:moveTo>
                                <a:lnTo>
                                  <a:pt x="2" y="45"/>
                                </a:lnTo>
                                <a:lnTo>
                                  <a:pt x="9" y="56"/>
                                </a:lnTo>
                                <a:lnTo>
                                  <a:pt x="19" y="63"/>
                                </a:lnTo>
                                <a:lnTo>
                                  <a:pt x="31" y="65"/>
                                </a:lnTo>
                                <a:lnTo>
                                  <a:pt x="44" y="63"/>
                                </a:lnTo>
                                <a:lnTo>
                                  <a:pt x="54" y="56"/>
                                </a:lnTo>
                                <a:lnTo>
                                  <a:pt x="61" y="45"/>
                                </a:lnTo>
                                <a:lnTo>
                                  <a:pt x="64" y="32"/>
                                </a:lnTo>
                                <a:lnTo>
                                  <a:pt x="61" y="20"/>
                                </a:lnTo>
                                <a:lnTo>
                                  <a:pt x="54" y="10"/>
                                </a:lnTo>
                                <a:lnTo>
                                  <a:pt x="44" y="3"/>
                                </a:lnTo>
                                <a:lnTo>
                                  <a:pt x="31" y="0"/>
                                </a:lnTo>
                                <a:lnTo>
                                  <a:pt x="19" y="3"/>
                                </a:lnTo>
                                <a:lnTo>
                                  <a:pt x="9" y="10"/>
                                </a:lnTo>
                                <a:lnTo>
                                  <a:pt x="2" y="20"/>
                                </a:lnTo>
                                <a:lnTo>
                                  <a:pt x="0" y="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743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3" name="Freeform 25"/>
                        <wps:cNvSpPr>
                          <a:spLocks/>
                        </wps:cNvSpPr>
                        <wps:spPr bwMode="auto">
                          <a:xfrm>
                            <a:off x="8348" y="2207"/>
                            <a:ext cx="64" cy="65"/>
                          </a:xfrm>
                          <a:custGeom>
                            <a:avLst/>
                            <a:gdLst>
                              <a:gd name="T0" fmla="+- 0 8380 8349"/>
                              <a:gd name="T1" fmla="*/ T0 w 64"/>
                              <a:gd name="T2" fmla="+- 0 2208 2208"/>
                              <a:gd name="T3" fmla="*/ 2208 h 65"/>
                              <a:gd name="T4" fmla="+- 0 8368 8349"/>
                              <a:gd name="T5" fmla="*/ T4 w 64"/>
                              <a:gd name="T6" fmla="+- 0 2210 2208"/>
                              <a:gd name="T7" fmla="*/ 2210 h 65"/>
                              <a:gd name="T8" fmla="+- 0 8358 8349"/>
                              <a:gd name="T9" fmla="*/ T8 w 64"/>
                              <a:gd name="T10" fmla="+- 0 2217 2208"/>
                              <a:gd name="T11" fmla="*/ 2217 h 65"/>
                              <a:gd name="T12" fmla="+- 0 8351 8349"/>
                              <a:gd name="T13" fmla="*/ T12 w 64"/>
                              <a:gd name="T14" fmla="+- 0 2227 2208"/>
                              <a:gd name="T15" fmla="*/ 2227 h 65"/>
                              <a:gd name="T16" fmla="+- 0 8349 8349"/>
                              <a:gd name="T17" fmla="*/ T16 w 64"/>
                              <a:gd name="T18" fmla="+- 0 2240 2208"/>
                              <a:gd name="T19" fmla="*/ 2240 h 65"/>
                              <a:gd name="T20" fmla="+- 0 8351 8349"/>
                              <a:gd name="T21" fmla="*/ T20 w 64"/>
                              <a:gd name="T22" fmla="+- 0 2253 2208"/>
                              <a:gd name="T23" fmla="*/ 2253 h 65"/>
                              <a:gd name="T24" fmla="+- 0 8358 8349"/>
                              <a:gd name="T25" fmla="*/ T24 w 64"/>
                              <a:gd name="T26" fmla="+- 0 2263 2208"/>
                              <a:gd name="T27" fmla="*/ 2263 h 65"/>
                              <a:gd name="T28" fmla="+- 0 8368 8349"/>
                              <a:gd name="T29" fmla="*/ T28 w 64"/>
                              <a:gd name="T30" fmla="+- 0 2270 2208"/>
                              <a:gd name="T31" fmla="*/ 2270 h 65"/>
                              <a:gd name="T32" fmla="+- 0 8380 8349"/>
                              <a:gd name="T33" fmla="*/ T32 w 64"/>
                              <a:gd name="T34" fmla="+- 0 2273 2208"/>
                              <a:gd name="T35" fmla="*/ 2273 h 65"/>
                              <a:gd name="T36" fmla="+- 0 8393 8349"/>
                              <a:gd name="T37" fmla="*/ T36 w 64"/>
                              <a:gd name="T38" fmla="+- 0 2270 2208"/>
                              <a:gd name="T39" fmla="*/ 2270 h 65"/>
                              <a:gd name="T40" fmla="+- 0 8403 8349"/>
                              <a:gd name="T41" fmla="*/ T40 w 64"/>
                              <a:gd name="T42" fmla="+- 0 2263 2208"/>
                              <a:gd name="T43" fmla="*/ 2263 h 65"/>
                              <a:gd name="T44" fmla="+- 0 8410 8349"/>
                              <a:gd name="T45" fmla="*/ T44 w 64"/>
                              <a:gd name="T46" fmla="+- 0 2253 2208"/>
                              <a:gd name="T47" fmla="*/ 2253 h 65"/>
                              <a:gd name="T48" fmla="+- 0 8413 8349"/>
                              <a:gd name="T49" fmla="*/ T48 w 64"/>
                              <a:gd name="T50" fmla="+- 0 2240 2208"/>
                              <a:gd name="T51" fmla="*/ 2240 h 65"/>
                              <a:gd name="T52" fmla="+- 0 8410 8349"/>
                              <a:gd name="T53" fmla="*/ T52 w 64"/>
                              <a:gd name="T54" fmla="+- 0 2227 2208"/>
                              <a:gd name="T55" fmla="*/ 2227 h 65"/>
                              <a:gd name="T56" fmla="+- 0 8403 8349"/>
                              <a:gd name="T57" fmla="*/ T56 w 64"/>
                              <a:gd name="T58" fmla="+- 0 2217 2208"/>
                              <a:gd name="T59" fmla="*/ 2217 h 65"/>
                              <a:gd name="T60" fmla="+- 0 8393 8349"/>
                              <a:gd name="T61" fmla="*/ T60 w 64"/>
                              <a:gd name="T62" fmla="+- 0 2210 2208"/>
                              <a:gd name="T63" fmla="*/ 2210 h 65"/>
                              <a:gd name="T64" fmla="+- 0 8380 8349"/>
                              <a:gd name="T65" fmla="*/ T64 w 64"/>
                              <a:gd name="T66" fmla="+- 0 2208 2208"/>
                              <a:gd name="T67" fmla="*/ 2208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4" h="65">
                                <a:moveTo>
                                  <a:pt x="31" y="0"/>
                                </a:moveTo>
                                <a:lnTo>
                                  <a:pt x="19" y="2"/>
                                </a:lnTo>
                                <a:lnTo>
                                  <a:pt x="9" y="9"/>
                                </a:lnTo>
                                <a:lnTo>
                                  <a:pt x="2" y="19"/>
                                </a:lnTo>
                                <a:lnTo>
                                  <a:pt x="0" y="32"/>
                                </a:lnTo>
                                <a:lnTo>
                                  <a:pt x="2" y="45"/>
                                </a:lnTo>
                                <a:lnTo>
                                  <a:pt x="9" y="55"/>
                                </a:lnTo>
                                <a:lnTo>
                                  <a:pt x="19" y="62"/>
                                </a:lnTo>
                                <a:lnTo>
                                  <a:pt x="31" y="65"/>
                                </a:lnTo>
                                <a:lnTo>
                                  <a:pt x="44" y="62"/>
                                </a:lnTo>
                                <a:lnTo>
                                  <a:pt x="54" y="55"/>
                                </a:lnTo>
                                <a:lnTo>
                                  <a:pt x="61" y="45"/>
                                </a:lnTo>
                                <a:lnTo>
                                  <a:pt x="64" y="32"/>
                                </a:lnTo>
                                <a:lnTo>
                                  <a:pt x="61" y="19"/>
                                </a:lnTo>
                                <a:lnTo>
                                  <a:pt x="54" y="9"/>
                                </a:lnTo>
                                <a:lnTo>
                                  <a:pt x="44" y="2"/>
                                </a:lnTo>
                                <a:lnTo>
                                  <a:pt x="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4" name="Freeform 24"/>
                        <wps:cNvSpPr>
                          <a:spLocks/>
                        </wps:cNvSpPr>
                        <wps:spPr bwMode="auto">
                          <a:xfrm>
                            <a:off x="8348" y="2207"/>
                            <a:ext cx="64" cy="65"/>
                          </a:xfrm>
                          <a:custGeom>
                            <a:avLst/>
                            <a:gdLst>
                              <a:gd name="T0" fmla="+- 0 8349 8349"/>
                              <a:gd name="T1" fmla="*/ T0 w 64"/>
                              <a:gd name="T2" fmla="+- 0 2240 2208"/>
                              <a:gd name="T3" fmla="*/ 2240 h 65"/>
                              <a:gd name="T4" fmla="+- 0 8351 8349"/>
                              <a:gd name="T5" fmla="*/ T4 w 64"/>
                              <a:gd name="T6" fmla="+- 0 2253 2208"/>
                              <a:gd name="T7" fmla="*/ 2253 h 65"/>
                              <a:gd name="T8" fmla="+- 0 8358 8349"/>
                              <a:gd name="T9" fmla="*/ T8 w 64"/>
                              <a:gd name="T10" fmla="+- 0 2263 2208"/>
                              <a:gd name="T11" fmla="*/ 2263 h 65"/>
                              <a:gd name="T12" fmla="+- 0 8368 8349"/>
                              <a:gd name="T13" fmla="*/ T12 w 64"/>
                              <a:gd name="T14" fmla="+- 0 2270 2208"/>
                              <a:gd name="T15" fmla="*/ 2270 h 65"/>
                              <a:gd name="T16" fmla="+- 0 8380 8349"/>
                              <a:gd name="T17" fmla="*/ T16 w 64"/>
                              <a:gd name="T18" fmla="+- 0 2273 2208"/>
                              <a:gd name="T19" fmla="*/ 2273 h 65"/>
                              <a:gd name="T20" fmla="+- 0 8393 8349"/>
                              <a:gd name="T21" fmla="*/ T20 w 64"/>
                              <a:gd name="T22" fmla="+- 0 2270 2208"/>
                              <a:gd name="T23" fmla="*/ 2270 h 65"/>
                              <a:gd name="T24" fmla="+- 0 8403 8349"/>
                              <a:gd name="T25" fmla="*/ T24 w 64"/>
                              <a:gd name="T26" fmla="+- 0 2263 2208"/>
                              <a:gd name="T27" fmla="*/ 2263 h 65"/>
                              <a:gd name="T28" fmla="+- 0 8410 8349"/>
                              <a:gd name="T29" fmla="*/ T28 w 64"/>
                              <a:gd name="T30" fmla="+- 0 2253 2208"/>
                              <a:gd name="T31" fmla="*/ 2253 h 65"/>
                              <a:gd name="T32" fmla="+- 0 8413 8349"/>
                              <a:gd name="T33" fmla="*/ T32 w 64"/>
                              <a:gd name="T34" fmla="+- 0 2240 2208"/>
                              <a:gd name="T35" fmla="*/ 2240 h 65"/>
                              <a:gd name="T36" fmla="+- 0 8410 8349"/>
                              <a:gd name="T37" fmla="*/ T36 w 64"/>
                              <a:gd name="T38" fmla="+- 0 2227 2208"/>
                              <a:gd name="T39" fmla="*/ 2227 h 65"/>
                              <a:gd name="T40" fmla="+- 0 8403 8349"/>
                              <a:gd name="T41" fmla="*/ T40 w 64"/>
                              <a:gd name="T42" fmla="+- 0 2217 2208"/>
                              <a:gd name="T43" fmla="*/ 2217 h 65"/>
                              <a:gd name="T44" fmla="+- 0 8393 8349"/>
                              <a:gd name="T45" fmla="*/ T44 w 64"/>
                              <a:gd name="T46" fmla="+- 0 2210 2208"/>
                              <a:gd name="T47" fmla="*/ 2210 h 65"/>
                              <a:gd name="T48" fmla="+- 0 8380 8349"/>
                              <a:gd name="T49" fmla="*/ T48 w 64"/>
                              <a:gd name="T50" fmla="+- 0 2208 2208"/>
                              <a:gd name="T51" fmla="*/ 2208 h 65"/>
                              <a:gd name="T52" fmla="+- 0 8368 8349"/>
                              <a:gd name="T53" fmla="*/ T52 w 64"/>
                              <a:gd name="T54" fmla="+- 0 2210 2208"/>
                              <a:gd name="T55" fmla="*/ 2210 h 65"/>
                              <a:gd name="T56" fmla="+- 0 8358 8349"/>
                              <a:gd name="T57" fmla="*/ T56 w 64"/>
                              <a:gd name="T58" fmla="+- 0 2217 2208"/>
                              <a:gd name="T59" fmla="*/ 2217 h 65"/>
                              <a:gd name="T60" fmla="+- 0 8351 8349"/>
                              <a:gd name="T61" fmla="*/ T60 w 64"/>
                              <a:gd name="T62" fmla="+- 0 2227 2208"/>
                              <a:gd name="T63" fmla="*/ 2227 h 65"/>
                              <a:gd name="T64" fmla="+- 0 8349 8349"/>
                              <a:gd name="T65" fmla="*/ T64 w 64"/>
                              <a:gd name="T66" fmla="+- 0 2240 2208"/>
                              <a:gd name="T67" fmla="*/ 2240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4" h="65">
                                <a:moveTo>
                                  <a:pt x="0" y="32"/>
                                </a:moveTo>
                                <a:lnTo>
                                  <a:pt x="2" y="45"/>
                                </a:lnTo>
                                <a:lnTo>
                                  <a:pt x="9" y="55"/>
                                </a:lnTo>
                                <a:lnTo>
                                  <a:pt x="19" y="62"/>
                                </a:lnTo>
                                <a:lnTo>
                                  <a:pt x="31" y="65"/>
                                </a:lnTo>
                                <a:lnTo>
                                  <a:pt x="44" y="62"/>
                                </a:lnTo>
                                <a:lnTo>
                                  <a:pt x="54" y="55"/>
                                </a:lnTo>
                                <a:lnTo>
                                  <a:pt x="61" y="45"/>
                                </a:lnTo>
                                <a:lnTo>
                                  <a:pt x="64" y="32"/>
                                </a:lnTo>
                                <a:lnTo>
                                  <a:pt x="61" y="19"/>
                                </a:lnTo>
                                <a:lnTo>
                                  <a:pt x="54" y="9"/>
                                </a:lnTo>
                                <a:lnTo>
                                  <a:pt x="44" y="2"/>
                                </a:lnTo>
                                <a:lnTo>
                                  <a:pt x="31" y="0"/>
                                </a:lnTo>
                                <a:lnTo>
                                  <a:pt x="19" y="2"/>
                                </a:lnTo>
                                <a:lnTo>
                                  <a:pt x="9" y="9"/>
                                </a:lnTo>
                                <a:lnTo>
                                  <a:pt x="2" y="19"/>
                                </a:lnTo>
                                <a:lnTo>
                                  <a:pt x="0" y="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743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5" name="Freeform 23"/>
                        <wps:cNvSpPr>
                          <a:spLocks/>
                        </wps:cNvSpPr>
                        <wps:spPr bwMode="auto">
                          <a:xfrm>
                            <a:off x="8909" y="2423"/>
                            <a:ext cx="64" cy="65"/>
                          </a:xfrm>
                          <a:custGeom>
                            <a:avLst/>
                            <a:gdLst>
                              <a:gd name="T0" fmla="+- 0 8941 8910"/>
                              <a:gd name="T1" fmla="*/ T0 w 64"/>
                              <a:gd name="T2" fmla="+- 0 2423 2423"/>
                              <a:gd name="T3" fmla="*/ 2423 h 65"/>
                              <a:gd name="T4" fmla="+- 0 8929 8910"/>
                              <a:gd name="T5" fmla="*/ T4 w 64"/>
                              <a:gd name="T6" fmla="+- 0 2426 2423"/>
                              <a:gd name="T7" fmla="*/ 2426 h 65"/>
                              <a:gd name="T8" fmla="+- 0 8919 8910"/>
                              <a:gd name="T9" fmla="*/ T8 w 64"/>
                              <a:gd name="T10" fmla="+- 0 2433 2423"/>
                              <a:gd name="T11" fmla="*/ 2433 h 65"/>
                              <a:gd name="T12" fmla="+- 0 8912 8910"/>
                              <a:gd name="T13" fmla="*/ T12 w 64"/>
                              <a:gd name="T14" fmla="+- 0 2443 2423"/>
                              <a:gd name="T15" fmla="*/ 2443 h 65"/>
                              <a:gd name="T16" fmla="+- 0 8910 8910"/>
                              <a:gd name="T17" fmla="*/ T16 w 64"/>
                              <a:gd name="T18" fmla="+- 0 2455 2423"/>
                              <a:gd name="T19" fmla="*/ 2455 h 65"/>
                              <a:gd name="T20" fmla="+- 0 8912 8910"/>
                              <a:gd name="T21" fmla="*/ T20 w 64"/>
                              <a:gd name="T22" fmla="+- 0 2468 2423"/>
                              <a:gd name="T23" fmla="*/ 2468 h 65"/>
                              <a:gd name="T24" fmla="+- 0 8919 8910"/>
                              <a:gd name="T25" fmla="*/ T24 w 64"/>
                              <a:gd name="T26" fmla="+- 0 2479 2423"/>
                              <a:gd name="T27" fmla="*/ 2479 h 65"/>
                              <a:gd name="T28" fmla="+- 0 8929 8910"/>
                              <a:gd name="T29" fmla="*/ T28 w 64"/>
                              <a:gd name="T30" fmla="+- 0 2486 2423"/>
                              <a:gd name="T31" fmla="*/ 2486 h 65"/>
                              <a:gd name="T32" fmla="+- 0 8941 8910"/>
                              <a:gd name="T33" fmla="*/ T32 w 64"/>
                              <a:gd name="T34" fmla="+- 0 2488 2423"/>
                              <a:gd name="T35" fmla="*/ 2488 h 65"/>
                              <a:gd name="T36" fmla="+- 0 8954 8910"/>
                              <a:gd name="T37" fmla="*/ T36 w 64"/>
                              <a:gd name="T38" fmla="+- 0 2486 2423"/>
                              <a:gd name="T39" fmla="*/ 2486 h 65"/>
                              <a:gd name="T40" fmla="+- 0 8964 8910"/>
                              <a:gd name="T41" fmla="*/ T40 w 64"/>
                              <a:gd name="T42" fmla="+- 0 2479 2423"/>
                              <a:gd name="T43" fmla="*/ 2479 h 65"/>
                              <a:gd name="T44" fmla="+- 0 8971 8910"/>
                              <a:gd name="T45" fmla="*/ T44 w 64"/>
                              <a:gd name="T46" fmla="+- 0 2468 2423"/>
                              <a:gd name="T47" fmla="*/ 2468 h 65"/>
                              <a:gd name="T48" fmla="+- 0 8973 8910"/>
                              <a:gd name="T49" fmla="*/ T48 w 64"/>
                              <a:gd name="T50" fmla="+- 0 2455 2423"/>
                              <a:gd name="T51" fmla="*/ 2455 h 65"/>
                              <a:gd name="T52" fmla="+- 0 8971 8910"/>
                              <a:gd name="T53" fmla="*/ T52 w 64"/>
                              <a:gd name="T54" fmla="+- 0 2443 2423"/>
                              <a:gd name="T55" fmla="*/ 2443 h 65"/>
                              <a:gd name="T56" fmla="+- 0 8964 8910"/>
                              <a:gd name="T57" fmla="*/ T56 w 64"/>
                              <a:gd name="T58" fmla="+- 0 2433 2423"/>
                              <a:gd name="T59" fmla="*/ 2433 h 65"/>
                              <a:gd name="T60" fmla="+- 0 8954 8910"/>
                              <a:gd name="T61" fmla="*/ T60 w 64"/>
                              <a:gd name="T62" fmla="+- 0 2426 2423"/>
                              <a:gd name="T63" fmla="*/ 2426 h 65"/>
                              <a:gd name="T64" fmla="+- 0 8941 8910"/>
                              <a:gd name="T65" fmla="*/ T64 w 64"/>
                              <a:gd name="T66" fmla="+- 0 2423 2423"/>
                              <a:gd name="T67" fmla="*/ 2423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4" h="65">
                                <a:moveTo>
                                  <a:pt x="31" y="0"/>
                                </a:moveTo>
                                <a:lnTo>
                                  <a:pt x="19" y="3"/>
                                </a:lnTo>
                                <a:lnTo>
                                  <a:pt x="9" y="10"/>
                                </a:lnTo>
                                <a:lnTo>
                                  <a:pt x="2" y="20"/>
                                </a:lnTo>
                                <a:lnTo>
                                  <a:pt x="0" y="32"/>
                                </a:lnTo>
                                <a:lnTo>
                                  <a:pt x="2" y="45"/>
                                </a:lnTo>
                                <a:lnTo>
                                  <a:pt x="9" y="56"/>
                                </a:lnTo>
                                <a:lnTo>
                                  <a:pt x="19" y="63"/>
                                </a:lnTo>
                                <a:lnTo>
                                  <a:pt x="31" y="65"/>
                                </a:lnTo>
                                <a:lnTo>
                                  <a:pt x="44" y="63"/>
                                </a:lnTo>
                                <a:lnTo>
                                  <a:pt x="54" y="56"/>
                                </a:lnTo>
                                <a:lnTo>
                                  <a:pt x="61" y="45"/>
                                </a:lnTo>
                                <a:lnTo>
                                  <a:pt x="63" y="32"/>
                                </a:lnTo>
                                <a:lnTo>
                                  <a:pt x="61" y="20"/>
                                </a:lnTo>
                                <a:lnTo>
                                  <a:pt x="54" y="10"/>
                                </a:lnTo>
                                <a:lnTo>
                                  <a:pt x="44" y="3"/>
                                </a:lnTo>
                                <a:lnTo>
                                  <a:pt x="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6" name="Freeform 22"/>
                        <wps:cNvSpPr>
                          <a:spLocks/>
                        </wps:cNvSpPr>
                        <wps:spPr bwMode="auto">
                          <a:xfrm>
                            <a:off x="8909" y="2423"/>
                            <a:ext cx="64" cy="65"/>
                          </a:xfrm>
                          <a:custGeom>
                            <a:avLst/>
                            <a:gdLst>
                              <a:gd name="T0" fmla="+- 0 8910 8910"/>
                              <a:gd name="T1" fmla="*/ T0 w 64"/>
                              <a:gd name="T2" fmla="+- 0 2455 2423"/>
                              <a:gd name="T3" fmla="*/ 2455 h 65"/>
                              <a:gd name="T4" fmla="+- 0 8912 8910"/>
                              <a:gd name="T5" fmla="*/ T4 w 64"/>
                              <a:gd name="T6" fmla="+- 0 2468 2423"/>
                              <a:gd name="T7" fmla="*/ 2468 h 65"/>
                              <a:gd name="T8" fmla="+- 0 8919 8910"/>
                              <a:gd name="T9" fmla="*/ T8 w 64"/>
                              <a:gd name="T10" fmla="+- 0 2479 2423"/>
                              <a:gd name="T11" fmla="*/ 2479 h 65"/>
                              <a:gd name="T12" fmla="+- 0 8929 8910"/>
                              <a:gd name="T13" fmla="*/ T12 w 64"/>
                              <a:gd name="T14" fmla="+- 0 2486 2423"/>
                              <a:gd name="T15" fmla="*/ 2486 h 65"/>
                              <a:gd name="T16" fmla="+- 0 8941 8910"/>
                              <a:gd name="T17" fmla="*/ T16 w 64"/>
                              <a:gd name="T18" fmla="+- 0 2488 2423"/>
                              <a:gd name="T19" fmla="*/ 2488 h 65"/>
                              <a:gd name="T20" fmla="+- 0 8954 8910"/>
                              <a:gd name="T21" fmla="*/ T20 w 64"/>
                              <a:gd name="T22" fmla="+- 0 2486 2423"/>
                              <a:gd name="T23" fmla="*/ 2486 h 65"/>
                              <a:gd name="T24" fmla="+- 0 8964 8910"/>
                              <a:gd name="T25" fmla="*/ T24 w 64"/>
                              <a:gd name="T26" fmla="+- 0 2479 2423"/>
                              <a:gd name="T27" fmla="*/ 2479 h 65"/>
                              <a:gd name="T28" fmla="+- 0 8971 8910"/>
                              <a:gd name="T29" fmla="*/ T28 w 64"/>
                              <a:gd name="T30" fmla="+- 0 2468 2423"/>
                              <a:gd name="T31" fmla="*/ 2468 h 65"/>
                              <a:gd name="T32" fmla="+- 0 8973 8910"/>
                              <a:gd name="T33" fmla="*/ T32 w 64"/>
                              <a:gd name="T34" fmla="+- 0 2455 2423"/>
                              <a:gd name="T35" fmla="*/ 2455 h 65"/>
                              <a:gd name="T36" fmla="+- 0 8971 8910"/>
                              <a:gd name="T37" fmla="*/ T36 w 64"/>
                              <a:gd name="T38" fmla="+- 0 2443 2423"/>
                              <a:gd name="T39" fmla="*/ 2443 h 65"/>
                              <a:gd name="T40" fmla="+- 0 8964 8910"/>
                              <a:gd name="T41" fmla="*/ T40 w 64"/>
                              <a:gd name="T42" fmla="+- 0 2433 2423"/>
                              <a:gd name="T43" fmla="*/ 2433 h 65"/>
                              <a:gd name="T44" fmla="+- 0 8954 8910"/>
                              <a:gd name="T45" fmla="*/ T44 w 64"/>
                              <a:gd name="T46" fmla="+- 0 2426 2423"/>
                              <a:gd name="T47" fmla="*/ 2426 h 65"/>
                              <a:gd name="T48" fmla="+- 0 8941 8910"/>
                              <a:gd name="T49" fmla="*/ T48 w 64"/>
                              <a:gd name="T50" fmla="+- 0 2423 2423"/>
                              <a:gd name="T51" fmla="*/ 2423 h 65"/>
                              <a:gd name="T52" fmla="+- 0 8929 8910"/>
                              <a:gd name="T53" fmla="*/ T52 w 64"/>
                              <a:gd name="T54" fmla="+- 0 2426 2423"/>
                              <a:gd name="T55" fmla="*/ 2426 h 65"/>
                              <a:gd name="T56" fmla="+- 0 8919 8910"/>
                              <a:gd name="T57" fmla="*/ T56 w 64"/>
                              <a:gd name="T58" fmla="+- 0 2433 2423"/>
                              <a:gd name="T59" fmla="*/ 2433 h 65"/>
                              <a:gd name="T60" fmla="+- 0 8912 8910"/>
                              <a:gd name="T61" fmla="*/ T60 w 64"/>
                              <a:gd name="T62" fmla="+- 0 2443 2423"/>
                              <a:gd name="T63" fmla="*/ 2443 h 65"/>
                              <a:gd name="T64" fmla="+- 0 8910 8910"/>
                              <a:gd name="T65" fmla="*/ T64 w 64"/>
                              <a:gd name="T66" fmla="+- 0 2455 2423"/>
                              <a:gd name="T67" fmla="*/ 2455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4" h="65">
                                <a:moveTo>
                                  <a:pt x="0" y="32"/>
                                </a:moveTo>
                                <a:lnTo>
                                  <a:pt x="2" y="45"/>
                                </a:lnTo>
                                <a:lnTo>
                                  <a:pt x="9" y="56"/>
                                </a:lnTo>
                                <a:lnTo>
                                  <a:pt x="19" y="63"/>
                                </a:lnTo>
                                <a:lnTo>
                                  <a:pt x="31" y="65"/>
                                </a:lnTo>
                                <a:lnTo>
                                  <a:pt x="44" y="63"/>
                                </a:lnTo>
                                <a:lnTo>
                                  <a:pt x="54" y="56"/>
                                </a:lnTo>
                                <a:lnTo>
                                  <a:pt x="61" y="45"/>
                                </a:lnTo>
                                <a:lnTo>
                                  <a:pt x="63" y="32"/>
                                </a:lnTo>
                                <a:lnTo>
                                  <a:pt x="61" y="20"/>
                                </a:lnTo>
                                <a:lnTo>
                                  <a:pt x="54" y="10"/>
                                </a:lnTo>
                                <a:lnTo>
                                  <a:pt x="44" y="3"/>
                                </a:lnTo>
                                <a:lnTo>
                                  <a:pt x="31" y="0"/>
                                </a:lnTo>
                                <a:lnTo>
                                  <a:pt x="19" y="3"/>
                                </a:lnTo>
                                <a:lnTo>
                                  <a:pt x="9" y="10"/>
                                </a:lnTo>
                                <a:lnTo>
                                  <a:pt x="2" y="20"/>
                                </a:lnTo>
                                <a:lnTo>
                                  <a:pt x="0" y="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743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7" name="Freeform 21"/>
                        <wps:cNvSpPr>
                          <a:spLocks/>
                        </wps:cNvSpPr>
                        <wps:spPr bwMode="auto">
                          <a:xfrm>
                            <a:off x="9469" y="2587"/>
                            <a:ext cx="64" cy="65"/>
                          </a:xfrm>
                          <a:custGeom>
                            <a:avLst/>
                            <a:gdLst>
                              <a:gd name="T0" fmla="+- 0 9501 9470"/>
                              <a:gd name="T1" fmla="*/ T0 w 64"/>
                              <a:gd name="T2" fmla="+- 0 2587 2587"/>
                              <a:gd name="T3" fmla="*/ 2587 h 65"/>
                              <a:gd name="T4" fmla="+- 0 9489 9470"/>
                              <a:gd name="T5" fmla="*/ T4 w 64"/>
                              <a:gd name="T6" fmla="+- 0 2590 2587"/>
                              <a:gd name="T7" fmla="*/ 2590 h 65"/>
                              <a:gd name="T8" fmla="+- 0 9479 9470"/>
                              <a:gd name="T9" fmla="*/ T8 w 64"/>
                              <a:gd name="T10" fmla="+- 0 2597 2587"/>
                              <a:gd name="T11" fmla="*/ 2597 h 65"/>
                              <a:gd name="T12" fmla="+- 0 9472 9470"/>
                              <a:gd name="T13" fmla="*/ T12 w 64"/>
                              <a:gd name="T14" fmla="+- 0 2607 2587"/>
                              <a:gd name="T15" fmla="*/ 2607 h 65"/>
                              <a:gd name="T16" fmla="+- 0 9470 9470"/>
                              <a:gd name="T17" fmla="*/ T16 w 64"/>
                              <a:gd name="T18" fmla="+- 0 2619 2587"/>
                              <a:gd name="T19" fmla="*/ 2619 h 65"/>
                              <a:gd name="T20" fmla="+- 0 9472 9470"/>
                              <a:gd name="T21" fmla="*/ T20 w 64"/>
                              <a:gd name="T22" fmla="+- 0 2632 2587"/>
                              <a:gd name="T23" fmla="*/ 2632 h 65"/>
                              <a:gd name="T24" fmla="+- 0 9479 9470"/>
                              <a:gd name="T25" fmla="*/ T24 w 64"/>
                              <a:gd name="T26" fmla="+- 0 2642 2587"/>
                              <a:gd name="T27" fmla="*/ 2642 h 65"/>
                              <a:gd name="T28" fmla="+- 0 9489 9470"/>
                              <a:gd name="T29" fmla="*/ T28 w 64"/>
                              <a:gd name="T30" fmla="+- 0 2649 2587"/>
                              <a:gd name="T31" fmla="*/ 2649 h 65"/>
                              <a:gd name="T32" fmla="+- 0 9501 9470"/>
                              <a:gd name="T33" fmla="*/ T32 w 64"/>
                              <a:gd name="T34" fmla="+- 0 2652 2587"/>
                              <a:gd name="T35" fmla="*/ 2652 h 65"/>
                              <a:gd name="T36" fmla="+- 0 9514 9470"/>
                              <a:gd name="T37" fmla="*/ T36 w 64"/>
                              <a:gd name="T38" fmla="+- 0 2649 2587"/>
                              <a:gd name="T39" fmla="*/ 2649 h 65"/>
                              <a:gd name="T40" fmla="+- 0 9524 9470"/>
                              <a:gd name="T41" fmla="*/ T40 w 64"/>
                              <a:gd name="T42" fmla="+- 0 2642 2587"/>
                              <a:gd name="T43" fmla="*/ 2642 h 65"/>
                              <a:gd name="T44" fmla="+- 0 9531 9470"/>
                              <a:gd name="T45" fmla="*/ T44 w 64"/>
                              <a:gd name="T46" fmla="+- 0 2632 2587"/>
                              <a:gd name="T47" fmla="*/ 2632 h 65"/>
                              <a:gd name="T48" fmla="+- 0 9533 9470"/>
                              <a:gd name="T49" fmla="*/ T48 w 64"/>
                              <a:gd name="T50" fmla="+- 0 2619 2587"/>
                              <a:gd name="T51" fmla="*/ 2619 h 65"/>
                              <a:gd name="T52" fmla="+- 0 9531 9470"/>
                              <a:gd name="T53" fmla="*/ T52 w 64"/>
                              <a:gd name="T54" fmla="+- 0 2607 2587"/>
                              <a:gd name="T55" fmla="*/ 2607 h 65"/>
                              <a:gd name="T56" fmla="+- 0 9524 9470"/>
                              <a:gd name="T57" fmla="*/ T56 w 64"/>
                              <a:gd name="T58" fmla="+- 0 2597 2587"/>
                              <a:gd name="T59" fmla="*/ 2597 h 65"/>
                              <a:gd name="T60" fmla="+- 0 9514 9470"/>
                              <a:gd name="T61" fmla="*/ T60 w 64"/>
                              <a:gd name="T62" fmla="+- 0 2590 2587"/>
                              <a:gd name="T63" fmla="*/ 2590 h 65"/>
                              <a:gd name="T64" fmla="+- 0 9501 9470"/>
                              <a:gd name="T65" fmla="*/ T64 w 64"/>
                              <a:gd name="T66" fmla="+- 0 2587 2587"/>
                              <a:gd name="T67" fmla="*/ 2587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4" h="65">
                                <a:moveTo>
                                  <a:pt x="31" y="0"/>
                                </a:moveTo>
                                <a:lnTo>
                                  <a:pt x="19" y="3"/>
                                </a:lnTo>
                                <a:lnTo>
                                  <a:pt x="9" y="10"/>
                                </a:lnTo>
                                <a:lnTo>
                                  <a:pt x="2" y="20"/>
                                </a:lnTo>
                                <a:lnTo>
                                  <a:pt x="0" y="32"/>
                                </a:lnTo>
                                <a:lnTo>
                                  <a:pt x="2" y="45"/>
                                </a:lnTo>
                                <a:lnTo>
                                  <a:pt x="9" y="55"/>
                                </a:lnTo>
                                <a:lnTo>
                                  <a:pt x="19" y="62"/>
                                </a:lnTo>
                                <a:lnTo>
                                  <a:pt x="31" y="65"/>
                                </a:lnTo>
                                <a:lnTo>
                                  <a:pt x="44" y="62"/>
                                </a:lnTo>
                                <a:lnTo>
                                  <a:pt x="54" y="55"/>
                                </a:lnTo>
                                <a:lnTo>
                                  <a:pt x="61" y="45"/>
                                </a:lnTo>
                                <a:lnTo>
                                  <a:pt x="63" y="32"/>
                                </a:lnTo>
                                <a:lnTo>
                                  <a:pt x="61" y="20"/>
                                </a:lnTo>
                                <a:lnTo>
                                  <a:pt x="54" y="10"/>
                                </a:lnTo>
                                <a:lnTo>
                                  <a:pt x="44" y="3"/>
                                </a:lnTo>
                                <a:lnTo>
                                  <a:pt x="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8" name="Freeform 20"/>
                        <wps:cNvSpPr>
                          <a:spLocks/>
                        </wps:cNvSpPr>
                        <wps:spPr bwMode="auto">
                          <a:xfrm>
                            <a:off x="9469" y="2587"/>
                            <a:ext cx="64" cy="65"/>
                          </a:xfrm>
                          <a:custGeom>
                            <a:avLst/>
                            <a:gdLst>
                              <a:gd name="T0" fmla="+- 0 9470 9470"/>
                              <a:gd name="T1" fmla="*/ T0 w 64"/>
                              <a:gd name="T2" fmla="+- 0 2619 2587"/>
                              <a:gd name="T3" fmla="*/ 2619 h 65"/>
                              <a:gd name="T4" fmla="+- 0 9472 9470"/>
                              <a:gd name="T5" fmla="*/ T4 w 64"/>
                              <a:gd name="T6" fmla="+- 0 2632 2587"/>
                              <a:gd name="T7" fmla="*/ 2632 h 65"/>
                              <a:gd name="T8" fmla="+- 0 9479 9470"/>
                              <a:gd name="T9" fmla="*/ T8 w 64"/>
                              <a:gd name="T10" fmla="+- 0 2642 2587"/>
                              <a:gd name="T11" fmla="*/ 2642 h 65"/>
                              <a:gd name="T12" fmla="+- 0 9489 9470"/>
                              <a:gd name="T13" fmla="*/ T12 w 64"/>
                              <a:gd name="T14" fmla="+- 0 2649 2587"/>
                              <a:gd name="T15" fmla="*/ 2649 h 65"/>
                              <a:gd name="T16" fmla="+- 0 9501 9470"/>
                              <a:gd name="T17" fmla="*/ T16 w 64"/>
                              <a:gd name="T18" fmla="+- 0 2652 2587"/>
                              <a:gd name="T19" fmla="*/ 2652 h 65"/>
                              <a:gd name="T20" fmla="+- 0 9514 9470"/>
                              <a:gd name="T21" fmla="*/ T20 w 64"/>
                              <a:gd name="T22" fmla="+- 0 2649 2587"/>
                              <a:gd name="T23" fmla="*/ 2649 h 65"/>
                              <a:gd name="T24" fmla="+- 0 9524 9470"/>
                              <a:gd name="T25" fmla="*/ T24 w 64"/>
                              <a:gd name="T26" fmla="+- 0 2642 2587"/>
                              <a:gd name="T27" fmla="*/ 2642 h 65"/>
                              <a:gd name="T28" fmla="+- 0 9531 9470"/>
                              <a:gd name="T29" fmla="*/ T28 w 64"/>
                              <a:gd name="T30" fmla="+- 0 2632 2587"/>
                              <a:gd name="T31" fmla="*/ 2632 h 65"/>
                              <a:gd name="T32" fmla="+- 0 9533 9470"/>
                              <a:gd name="T33" fmla="*/ T32 w 64"/>
                              <a:gd name="T34" fmla="+- 0 2619 2587"/>
                              <a:gd name="T35" fmla="*/ 2619 h 65"/>
                              <a:gd name="T36" fmla="+- 0 9531 9470"/>
                              <a:gd name="T37" fmla="*/ T36 w 64"/>
                              <a:gd name="T38" fmla="+- 0 2607 2587"/>
                              <a:gd name="T39" fmla="*/ 2607 h 65"/>
                              <a:gd name="T40" fmla="+- 0 9524 9470"/>
                              <a:gd name="T41" fmla="*/ T40 w 64"/>
                              <a:gd name="T42" fmla="+- 0 2597 2587"/>
                              <a:gd name="T43" fmla="*/ 2597 h 65"/>
                              <a:gd name="T44" fmla="+- 0 9514 9470"/>
                              <a:gd name="T45" fmla="*/ T44 w 64"/>
                              <a:gd name="T46" fmla="+- 0 2590 2587"/>
                              <a:gd name="T47" fmla="*/ 2590 h 65"/>
                              <a:gd name="T48" fmla="+- 0 9501 9470"/>
                              <a:gd name="T49" fmla="*/ T48 w 64"/>
                              <a:gd name="T50" fmla="+- 0 2587 2587"/>
                              <a:gd name="T51" fmla="*/ 2587 h 65"/>
                              <a:gd name="T52" fmla="+- 0 9489 9470"/>
                              <a:gd name="T53" fmla="*/ T52 w 64"/>
                              <a:gd name="T54" fmla="+- 0 2590 2587"/>
                              <a:gd name="T55" fmla="*/ 2590 h 65"/>
                              <a:gd name="T56" fmla="+- 0 9479 9470"/>
                              <a:gd name="T57" fmla="*/ T56 w 64"/>
                              <a:gd name="T58" fmla="+- 0 2597 2587"/>
                              <a:gd name="T59" fmla="*/ 2597 h 65"/>
                              <a:gd name="T60" fmla="+- 0 9472 9470"/>
                              <a:gd name="T61" fmla="*/ T60 w 64"/>
                              <a:gd name="T62" fmla="+- 0 2607 2587"/>
                              <a:gd name="T63" fmla="*/ 2607 h 65"/>
                              <a:gd name="T64" fmla="+- 0 9470 9470"/>
                              <a:gd name="T65" fmla="*/ T64 w 64"/>
                              <a:gd name="T66" fmla="+- 0 2619 2587"/>
                              <a:gd name="T67" fmla="*/ 2619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4" h="65">
                                <a:moveTo>
                                  <a:pt x="0" y="32"/>
                                </a:moveTo>
                                <a:lnTo>
                                  <a:pt x="2" y="45"/>
                                </a:lnTo>
                                <a:lnTo>
                                  <a:pt x="9" y="55"/>
                                </a:lnTo>
                                <a:lnTo>
                                  <a:pt x="19" y="62"/>
                                </a:lnTo>
                                <a:lnTo>
                                  <a:pt x="31" y="65"/>
                                </a:lnTo>
                                <a:lnTo>
                                  <a:pt x="44" y="62"/>
                                </a:lnTo>
                                <a:lnTo>
                                  <a:pt x="54" y="55"/>
                                </a:lnTo>
                                <a:lnTo>
                                  <a:pt x="61" y="45"/>
                                </a:lnTo>
                                <a:lnTo>
                                  <a:pt x="63" y="32"/>
                                </a:lnTo>
                                <a:lnTo>
                                  <a:pt x="61" y="20"/>
                                </a:lnTo>
                                <a:lnTo>
                                  <a:pt x="54" y="10"/>
                                </a:lnTo>
                                <a:lnTo>
                                  <a:pt x="44" y="3"/>
                                </a:lnTo>
                                <a:lnTo>
                                  <a:pt x="31" y="0"/>
                                </a:lnTo>
                                <a:lnTo>
                                  <a:pt x="19" y="3"/>
                                </a:lnTo>
                                <a:lnTo>
                                  <a:pt x="9" y="10"/>
                                </a:lnTo>
                                <a:lnTo>
                                  <a:pt x="2" y="20"/>
                                </a:lnTo>
                                <a:lnTo>
                                  <a:pt x="0" y="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743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9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63" y="542"/>
                            <a:ext cx="2914" cy="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05" y="1033"/>
                            <a:ext cx="193" cy="12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1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870" y="3142"/>
                            <a:ext cx="3045" cy="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31BD35" id="Group 16" o:spid="_x0000_s1026" style="position:absolute;margin-left:310.15pt;margin-top:20.4pt;width:193.1pt;height:292.15pt;z-index:-15698432;mso-wrap-distance-left:0;mso-wrap-distance-right:0;mso-position-horizontal-relative:page" coordorigin="6203,408" coordsize="3862,58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">
                <v:shape id="Picture 139" o:spid="_x0000_s1027" type="#_x0000_t75" style="position:absolute;left:7103;top:5923;width:230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">
                  <v:imagedata r:id="rId291" o:title=""/>
                </v:shape>
                <v:shape id="Picture 138" o:spid="_x0000_s1028" type="#_x0000_t75" style="position:absolute;left:7643;top:5923;width:230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">
                  <v:imagedata r:id="rId292" o:title=""/>
                </v:shape>
                <v:shape id="Picture 137" o:spid="_x0000_s1029" type="#_x0000_t75" style="position:absolute;left:8183;top:5923;width:230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">
                  <v:imagedata r:id="rId293" o:title=""/>
                </v:shape>
                <v:shape id="Picture 136" o:spid="_x0000_s1030" type="#_x0000_t75" style="position:absolute;left:8723;top:5923;width:230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">
                  <v:imagedata r:id="rId294" o:title=""/>
                </v:shape>
                <v:shape id="Picture 135" o:spid="_x0000_s1031" type="#_x0000_t75" style="position:absolute;left:9264;top:5923;width:230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">
                  <v:imagedata r:id="rId295" o:title=""/>
                </v:shape>
                <v:line id="Line 134" o:spid="_x0000_s1032" style="position:absolute;visibility:visible;mso-wrap-style:square" from="7219,5853" to="7219,58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" strokeweight=".46pt"/>
                <v:line id="Line 133" o:spid="_x0000_s1033" style="position:absolute;visibility:visible;mso-wrap-style:square" from="7758,5853" to="7758,58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" strokeweight=".46pt"/>
                <v:line id="Line 132" o:spid="_x0000_s1034" style="position:absolute;visibility:visible;mso-wrap-style:square" from="8299,5853" to="8299,58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" strokeweight=".46pt"/>
                <v:line id="Line 131" o:spid="_x0000_s1035" style="position:absolute;visibility:visible;mso-wrap-style:square" from="8839,5853" to="8839,58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" strokeweight=".46pt"/>
                <v:line id="Line 130" o:spid="_x0000_s1036" style="position:absolute;visibility:visible;mso-wrap-style:square" from="9379,5853" to="9379,58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" strokeweight=".46pt"/>
                <v:line id="Line 129" o:spid="_x0000_s1037" style="position:absolute;visibility:visible;mso-wrap-style:square" from="6708,5853" to="9919,58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" strokeweight=".46pt"/>
                <v:shape id="Freeform 128" o:spid="_x0000_s1038" style="position:absolute;left:6582;top:5548;width:61;height:117;visibility:visible;mso-wrap-style:square;v-text-anchor:top" coordsize="61,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" path="m39,l24,,18,2,9,10,5,16,2,23r3,1l10,15r7,-4l30,11r4,2l41,20r2,4l43,34,18,56r,2l25,58r4,1l49,82r,11l47,98r-8,9l35,109r-8,l25,108r-3,l12,102,8,101r-3,l3,102r-2,2l,106r,3l2,111r5,4l12,116r21,l44,111,58,95r3,-8l61,70,59,64,53,54,48,50,41,48,51,39r5,-9l56,17,54,13,46,2,39,xe" fillcolor="black" stroked="f">
                  <v:path arrowok="t" o:connecttype="custom" o:connectlocs="39,5549;24,5549;18,5551;9,5559;5,5565;2,5572;5,5573;10,5564;17,5560;30,5560;34,5562;41,5569;43,5573;43,5583;18,5605;18,5607;25,5607;29,5608;49,5631;49,5642;47,5647;39,5656;35,5658;27,5658;25,5657;22,5657;12,5651;8,5650;5,5650;3,5651;1,5653;0,5655;0,5658;2,5660;7,5664;12,5665;33,5665;44,5660;58,5644;61,5636;61,5619;59,5613;53,5603;48,5599;41,5597;51,5588;56,5579;56,5566;54,5562;46,5551;39,5549" o:connectangles="0,0,0,0,0,0,0,0,0,0,0,0,0,0,0,0,0,0,0,0,0,0,0,0,0,0,0,0,0,0,0,0,0,0,0,0,0,0,0,0,0,0,0,0,0,0,0,0,0,0,0"/>
                </v:shape>
                <v:line id="Line 127" o:spid="_x0000_s1039" style="position:absolute;visibility:visible;mso-wrap-style:square" from="6708,5613" to="6756,56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" strokeweight=".46pt"/>
                <v:shape id="AutoShape 126" o:spid="_x0000_s1040" style="position:absolute;left:6582;top:5300;width:68;height:117;visibility:visible;mso-wrap-style:square;v-text-anchor:top" coordsize="68,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" path="m65,l55,,49,1,36,6r-7,4l15,24,9,32,2,51,,59,,71,1,81,3,91r5,10l15,108r5,6l26,116r18,l52,111r-20,l28,110r-2,-2l22,104,19,99,16,87,15,81r,-13l15,65r1,-7l21,55r3,-2l27,51r-10,l19,44r3,-7l24,32r3,-6l31,21r8,-8l44,9,52,5,58,3r7,l65,xm57,50r-18,l44,54r7,14l53,76r,18l51,100r-7,9l40,111r12,l59,102r5,-8l67,86r,-19l64,59,57,50xm47,43r-14,l25,46r-8,5l27,51r1,l31,50r26,l54,46,47,43xe" fillcolor="black" stroked="f">
                  <v:path arrowok="t" o:connecttype="custom" o:connectlocs="55,5301;36,5307;15,5325;2,5352;0,5372;3,5392;15,5409;26,5417;52,5412;28,5411;22,5405;16,5388;15,5369;16,5359;24,5354;17,5352;22,5338;27,5327;39,5314;52,5306;65,5304;57,5351;44,5355;53,5377;51,5401;40,5412;52,5412;64,5395;67,5368;57,5351;33,5344;17,5352;28,5352;57,5351;47,5344" o:connectangles="0,0,0,0,0,0,0,0,0,0,0,0,0,0,0,0,0,0,0,0,0,0,0,0,0,0,0,0,0,0,0,0,0,0,0"/>
                </v:shape>
                <v:line id="Line 125" o:spid="_x0000_s1041" style="position:absolute;visibility:visible;mso-wrap-style:square" from="6708,5365" to="6756,53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" strokeweight=".46pt"/>
                <v:shape id="AutoShape 124" o:spid="_x0000_s1042" style="position:absolute;left:6582;top:5052;width:68;height:117;visibility:visible;mso-wrap-style:square;v-text-anchor:top" coordsize="68,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" path="m66,65r-16,l48,75r-4,8l33,100r-6,5l15,112r-6,1l2,113r,3l17,116r9,-2l45,101r8,-9l64,70r2,-5xm42,l23,,15,4,8,14,3,21,,30,,50r3,8l14,70r6,3l34,73r8,-2l49,66r-20,l25,63,16,52,14,43r,-20l16,16r3,-4l23,7,27,5r24,l50,4,42,xm51,5l36,5r3,2l46,13r2,5l50,24r2,7l52,36r,10l52,52r-1,7l48,61r-2,2l39,65r-3,1l49,66r1,-1l66,65r1,-6l67,32,63,21,56,11,51,5xe" fillcolor="black" stroked="f">
                  <v:path arrowok="t" o:connecttype="custom" o:connectlocs="50,5118;44,5136;27,5158;9,5166;2,5169;26,5167;53,5145;66,5118;23,5053;8,5067;0,5083;3,5111;20,5126;42,5124;29,5119;16,5105;14,5076;19,5065;27,5058;50,5057;51,5058;39,5060;48,5071;52,5084;52,5099;51,5112;46,5116;36,5119;50,5118;67,5112;63,5074;51,5058" o:connectangles="0,0,0,0,0,0,0,0,0,0,0,0,0,0,0,0,0,0,0,0,0,0,0,0,0,0,0,0,0,0,0,0"/>
                </v:shape>
                <v:line id="Line 123" o:spid="_x0000_s1043" style="position:absolute;visibility:visible;mso-wrap-style:square" from="6708,5117" to="6756,51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" strokeweight=".46pt"/>
                <v:shape id="Picture 122" o:spid="_x0000_s1044" type="#_x0000_t75" style="position:absolute;left:6513;top:4804;width:136;height:1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">
                  <v:imagedata r:id="rId296" o:title=""/>
                </v:shape>
                <v:line id="Line 121" o:spid="_x0000_s1045" style="position:absolute;visibility:visible;mso-wrap-style:square" from="6708,4868" to="6756,48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" strokeweight=".46pt"/>
                <v:shape id="Picture 120" o:spid="_x0000_s1046" type="#_x0000_t75" style="position:absolute;left:6513;top:4556;width:132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">
                  <v:imagedata r:id="rId297" o:title=""/>
                </v:shape>
                <v:line id="Line 119" o:spid="_x0000_s1047" style="position:absolute;visibility:visible;mso-wrap-style:square" from="6708,4621" to="6756,4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" strokeweight=".46pt"/>
                <v:shape id="Picture 118" o:spid="_x0000_s1048" type="#_x0000_t75" style="position:absolute;left:6513;top:4308;width:133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">
                  <v:imagedata r:id="rId298" o:title=""/>
                </v:shape>
                <v:line id="Line 117" o:spid="_x0000_s1049" style="position:absolute;visibility:visible;mso-wrap-style:square" from="6708,4373" to="6756,43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" strokeweight=".46pt"/>
                <v:shape id="Picture 116" o:spid="_x0000_s1050" type="#_x0000_t75" style="position:absolute;left:6498;top:4060;width:139;height:1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">
                  <v:imagedata r:id="rId299" o:title=""/>
                </v:shape>
                <v:shape id="Picture 115" o:spid="_x0000_s1051" type="#_x0000_t75" style="position:absolute;left:6498;top:3811;width:153;height:1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">
                  <v:imagedata r:id="rId300" o:title=""/>
                </v:shape>
                <v:line id="Line 114" o:spid="_x0000_s1052" style="position:absolute;visibility:visible;mso-wrap-style:square" from="6708,3876" to="6756,38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" strokeweight=".46pt"/>
                <v:shape id="Picture 113" o:spid="_x0000_s1053" type="#_x0000_t75" style="position:absolute;left:6498;top:3563;width:151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">
                  <v:imagedata r:id="rId301" o:title=""/>
                </v:shape>
                <v:line id="Line 112" o:spid="_x0000_s1054" style="position:absolute;visibility:visible;mso-wrap-style:square" from="6708,3628" to="6756,36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" strokeweight=".46pt"/>
                <v:line id="Line 111" o:spid="_x0000_s1055" style="position:absolute;visibility:visible;mso-wrap-style:square" from="6708,4125" to="6756,4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" strokeweight=".46pt"/>
                <v:line id="Line 110" o:spid="_x0000_s1056" style="position:absolute;visibility:visible;mso-wrap-style:square" from="6708,5853" to="6708,58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" strokeweight=".46pt"/>
                <v:line id="Line 109" o:spid="_x0000_s1057" style="position:absolute;visibility:visible;mso-wrap-style:square" from="7219,3381" to="7219,33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" strokeweight=".46pt"/>
                <v:line id="Line 108" o:spid="_x0000_s1058" style="position:absolute;visibility:visible;mso-wrap-style:square" from="7758,3381" to="7758,33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" strokeweight=".46pt"/>
                <v:line id="Line 107" o:spid="_x0000_s1059" style="position:absolute;visibility:visible;mso-wrap-style:square" from="8299,3381" to="8299,33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" strokeweight=".46pt"/>
                <v:line id="Line 106" o:spid="_x0000_s1060" style="position:absolute;visibility:visible;mso-wrap-style:square" from="8839,3381" to="8839,33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" strokeweight=".46pt"/>
                <v:line id="Line 105" o:spid="_x0000_s1061" style="position:absolute;visibility:visible;mso-wrap-style:square" from="9379,3381" to="9379,33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" strokeweight=".46pt"/>
                <v:line id="Line 104" o:spid="_x0000_s1062" style="position:absolute;visibility:visible;mso-wrap-style:square" from="6708,3381" to="9919,33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" strokeweight=".46pt"/>
                <v:line id="Line 103" o:spid="_x0000_s1063" style="position:absolute;visibility:visible;mso-wrap-style:square" from="9919,5613" to="9919,56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" strokeweight=".46pt"/>
                <v:line id="Line 102" o:spid="_x0000_s1064" style="position:absolute;visibility:visible;mso-wrap-style:square" from="9919,5365" to="9919,53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" strokeweight=".46pt"/>
                <v:line id="Line 101" o:spid="_x0000_s1065" style="position:absolute;visibility:visible;mso-wrap-style:square" from="9919,5117" to="9919,51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" strokeweight=".46pt"/>
                <v:line id="Line 100" o:spid="_x0000_s1066" style="position:absolute;visibility:visible;mso-wrap-style:square" from="9919,4868" to="9919,48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" strokeweight=".46pt"/>
                <v:line id="Line 99" o:spid="_x0000_s1067" style="position:absolute;visibility:visible;mso-wrap-style:square" from="9919,4620" to="9919,4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" strokeweight=".46pt"/>
                <v:line id="Line 98" o:spid="_x0000_s1068" style="position:absolute;visibility:visible;mso-wrap-style:square" from="9919,4373" to="9919,43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" strokeweight=".46pt"/>
                <v:line id="Line 97" o:spid="_x0000_s1069" style="position:absolute;visibility:visible;mso-wrap-style:square" from="9919,4125" to="9919,4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" strokeweight=".46pt"/>
                <v:line id="Line 96" o:spid="_x0000_s1070" style="position:absolute;visibility:visible;mso-wrap-style:square" from="9919,3876" to="9919,38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" strokeweight=".46pt"/>
                <v:line id="Line 95" o:spid="_x0000_s1071" style="position:absolute;visibility:visible;mso-wrap-style:square" from="9919,3628" to="9919,36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" strokeweight=".46pt"/>
                <v:line id="Line 94" o:spid="_x0000_s1072" style="position:absolute;visibility:visible;mso-wrap-style:square" from="9919,5853" to="9919,58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" strokeweight=".46pt"/>
                <v:shape id="Picture 93" o:spid="_x0000_s1073" type="#_x0000_t75" style="position:absolute;left:6740;top:3457;width:2812;height:18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">
                  <v:imagedata r:id="rId302" o:title=""/>
                </v:shape>
                <v:shape id="Picture 92" o:spid="_x0000_s1074" type="#_x0000_t75" style="position:absolute;left:6313;top:3958;width:186;height:13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">
                  <v:imagedata r:id="rId303" o:title=""/>
                </v:shape>
                <v:shape id="Freeform 91" o:spid="_x0000_s1075" style="position:absolute;left:7599;top:6101;width:149;height:115;visibility:visible;mso-wrap-style:square;v-text-anchor:top" coordsize="149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" path="m148,l116,r,3l119,3r3,l125,5r1,l128,8r,1l128,13r-1,4l104,86,82,18,80,13r,-5l81,6,84,4,86,3r6,l92,,50,r,3l54,3r4,2l61,7r2,3l65,15r6,17l53,86,30,16,29,12r,-4l29,6,32,4,34,3r5,l39,,,,,3r3,l5,3,9,5r1,2l12,10,47,115r3,l74,43r25,72l102,115,135,12,145,3r3,l148,xe" fillcolor="black" stroked="f">
                  <v:path arrowok="t" o:connecttype="custom" o:connectlocs="148,6102;116,6102;116,6105;119,6105;122,6105;125,6107;126,6107;128,6110;128,6111;128,6115;127,6119;104,6188;82,6120;80,6115;80,6110;81,6108;84,6106;86,6105;92,6105;92,6102;50,6102;50,6105;54,6105;58,6107;61,6109;63,6112;65,6117;71,6134;53,6188;30,6118;29,6114;29,6110;29,6108;32,6106;34,6105;39,6105;39,6102;0,6102;0,6105;3,6105;5,6105;9,6107;10,6109;12,6112;47,6217;50,6217;74,6145;99,6217;102,6217;135,6114;145,6105;148,6105;148,6102" o:connectangles="0,0,0,0,0,0,0,0,0,0,0,0,0,0,0,0,0,0,0,0,0,0,0,0,0,0,0,0,0,0,0,0,0,0,0,0,0,0,0,0,0,0,0,0,0,0,0,0,0,0,0,0,0"/>
                </v:shape>
                <v:shape id="Picture 90" o:spid="_x0000_s1076" type="#_x0000_t75" style="position:absolute;left:7755;top:6096;width:1268;height:1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">
                  <v:imagedata r:id="rId304" o:title=""/>
                </v:shape>
                <v:shape id="Freeform 89" o:spid="_x0000_s1077" style="position:absolute;left:6202;top:3346;width:69;height:198;visibility:visible;mso-wrap-style:square;v-text-anchor:top" coordsize="69,1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" path="m66,l20,41,,92r,15l25,166r41,32l69,195r-5,-5l54,183r-7,-7l15,117,14,101,15,86,40,29,63,8,67,3,66,xe" fillcolor="black" stroked="f">
                  <v:path arrowok="t" o:connecttype="custom" o:connectlocs="66,3347;20,3388;0,3439;0,3454;25,3513;66,3545;69,3542;64,3537;54,3530;47,3523;15,3464;14,3448;15,3433;40,3376;63,3355;67,3350;66,3347" o:connectangles="0,0,0,0,0,0,0,0,0,0,0,0,0,0,0,0,0"/>
                </v:shape>
                <v:shape id="Picture 88" o:spid="_x0000_s1078" type="#_x0000_t75" style="position:absolute;left:6316;top:3361;width:117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">
                  <v:imagedata r:id="rId305" o:title=""/>
                </v:shape>
                <v:shape id="AutoShape 87" o:spid="_x0000_s1079" style="position:absolute;left:6247;top:410;width:292;height:3135;visibility:visible;mso-wrap-style:square;v-text-anchor:top" coordsize="292,3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" path="m69,195r-4,-5l55,182r-8,-6l40,169r-6,-8l27,152,22,142,18,130,15,116r,-15l15,85,18,71,22,59,28,47r6,-9l41,29r7,-8l54,15,63,7,68,3,67,,60,4,47,13,37,21r-8,9l20,40,13,52,6,64,2,78,,92r1,15l3,122r3,13l11,146r7,11l26,166r7,8l41,181r8,6l60,194r7,4l69,195xm292,3038r-1,-16l288,3008r-5,-14l275,2981r-9,-11l258,2960r-9,-9l240,2945r-12,-9l222,2933r-1,3l226,2941r10,8l242,2955r7,8l256,2972r6,9l268,2992r4,12l275,3018r2,14l277,3047r-2,14l271,3074r-7,12l257,3097r-8,9l242,3114r-6,6l226,3127r-5,4l222,3135r6,-3l241,3124r9,-6l259,3110r9,-8l276,3092r7,-11l288,3068r3,-14l292,3038xe" fillcolor="black" stroked="f">
                  <v:path arrowok="t" o:connecttype="custom" o:connectlocs="65,601;47,587;34,572;22,553;15,527;15,496;22,470;34,449;48,432;63,418;67,411;47,424;29,441;13,463;2,489;1,518;6,546;18,568;33,585;49,598;67,609;292,3449;288,3419;275,3392;258,3371;240,3356;222,3344;226,3352;242,3366;256,3383;268,3403;275,3429;277,3458;271,3485;257,3508;242,3525;226,3538;222,3546;241,3535;259,3521;276,3503;288,3479;292,3449" o:connectangles="0,0,0,0,0,0,0,0,0,0,0,0,0,0,0,0,0,0,0,0,0,0,0,0,0,0,0,0,0,0,0,0,0,0,0,0,0,0,0,0,0,0,0"/>
                </v:shape>
                <v:shape id="Picture 86" o:spid="_x0000_s1080" type="#_x0000_t75" style="position:absolute;left:6352;top:425;width:116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">
                  <v:imagedata r:id="rId306" o:title=""/>
                </v:shape>
                <v:shape id="AutoShape 85" o:spid="_x0000_s1081" style="position:absolute;left:6512;top:407;width:158;height:389;visibility:visible;mso-wrap-style:square;v-text-anchor:top" coordsize="158,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" path="m71,105l70,89,67,74,61,61,54,48,45,37,36,27,27,18,18,11,7,3,,,,3,4,8r10,8l21,22r7,8l34,38r7,10l47,59r4,12l54,84r2,15l56,114r-3,14l49,141r-6,12l35,164r-7,9l21,181r-7,5l4,194,,198r,3l7,198r12,-7l29,185r9,-8l46,168r8,-9l61,147r5,-12l70,121r1,-16xm157,304r-4,-12l141,278r,30l141,318r,5l140,330r-3,3l134,334r-6,3l125,337r-8,l113,335r-9,-11l102,315r,-21l104,288r7,-9l115,277r9,l128,278r6,7l137,290r4,12l141,308r,-30l140,277r-1,-2l131,271r-20,l102,276,90,293r-3,9l87,322r3,8l101,342r7,3l122,345r8,-3l137,337r2,l136,346r-3,9l121,371r-6,6l103,383r-6,2l90,385r,3l105,388r9,-3l134,372r8,-9l148,353r6,-11l155,337r2,-7l157,304xe" fillcolor="black" stroked="f">
                  <v:path arrowok="t" o:connecttype="custom" o:connectlocs="70,497;61,469;45,445;27,426;7,411;0,411;14,424;28,438;41,456;51,479;56,507;53,536;43,561;28,581;14,594;0,606;7,606;29,593;46,576;61,555;70,529;157,712;141,686;141,726;140,738;134,742;125,745;113,743;102,723;104,696;115,685;128,686;137,698;141,716;140,685;131,679;102,684;87,710;90,738;108,753;130,750;139,745;133,763;115,785;97,793;90,796;114,793;142,771;154,750;157,738" o:connectangles="0,0,0,0,0,0,0,0,0,0,0,0,0,0,0,0,0,0,0,0,0,0,0,0,0,0,0,0,0,0,0,0,0,0,0,0,0,0,0,0,0,0,0,0,0,0,0,0,0,0"/>
                </v:shape>
                <v:line id="Line 84" o:spid="_x0000_s1082" style="position:absolute;visibility:visible;mso-wrap-style:square" from="6731,744" to="6780,7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" strokeweight=".16544mm"/>
                <v:shape id="AutoShape 83" o:spid="_x0000_s1083" style="position:absolute;left:7220;top:2979;width:1192;height:117;visibility:visible;mso-wrap-style:square;v-text-anchor:top" coordsize="1192,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" path="m75,73r-15,l60,18,60,,51,,46,7r,11l46,73,8,73,46,18,46,7,,75,,85r46,l46,115r14,l60,85r15,l75,73xm635,67r-3,-8l625,51r-4,-4l620,47r,30l620,95r-2,6l611,110r-4,2l598,112r-3,-1l588,105r-3,-5l581,87r,-5l581,68r,-2l582,58r5,-3l590,53r3,-1l595,52r2,-1l606,51r5,4l618,68r2,9l620,47r-6,-3l599,44r-8,3l583,52r2,-7l588,38r3,-5l594,27r3,-5l606,13r5,-3l620,5r5,-1l633,3r,-3l622,r-6,1l602,6r-7,5l581,25r-6,8l567,51r-2,8l565,72r1,10l569,92r5,9l581,109r5,5l592,117r19,l620,112r6,-9l632,95r3,-9l635,67xm1192,82r-2,-6l1182,66r-2,-2l1180,91r,9l1178,104r-7,7l1167,112r-12,l1150,110r-8,-8l1140,96r,-13l1142,79r4,-10l1149,65r5,-4l1165,71r8,7l1179,87r1,4l1180,64r-3,-3l1176,60r-10,-7l1172,49r4,-2l1182,42r6,-9l1189,29r,-11l1186,12r-8,-7l1177,4r,25l1177,32r-4,7l1169,43r-6,6l1149,38r-2,-3l1145,33r-3,-6l1141,24r,-7l1143,13r7,-6l1154,5r11,l1170,7r6,6l1177,17r,12l1177,4r-1,-1l1168,r-18,l1143,3r-11,10l1129,20r,12l1130,36r6,9l1141,51r9,7l1142,64r-6,6l1130,79r-2,4l1128,96r2,5l1141,113r8,4l1169,117r8,-3l1179,112r10,-9l1192,96r,-14xe" fillcolor="black" stroked="f">
                  <v:path arrowok="t" o:connecttype="custom" o:connectlocs="60,2997;46,2986;8,3052;0,3054;46,3094;75,3064;632,3038;620,3026;618,3080;598,3091;585,3079;581,3047;587,3034;595,3031;611,3034;620,3026;591,3026;588,3017;597,3001;620,2984;633,2979;602,2985;575,3012;565,3051;574,3080;592,3096;620,3091;635,3065;1190,3055;1180,3070;1171,3090;1150,3089;1140,3062;1149,3044;1173,3057;1180,3043;1166,3032;1182,3021;1189,2997;1177,2983;1173,3018;1149,3017;1142,3006;1143,2992;1165,2984;1176,2992;1177,2983;1150,2979;1129,2999;1136,3024;1142,3043;1128,3062;1141,3092;1177,3093;1192,3075" o:connectangles="0,0,0,0,0,0,0,0,0,0,0,0,0,0,0,0,0,0,0,0,0,0,0,0,0,0,0,0,0,0,0,0,0,0,0,0,0,0,0,0,0,0,0,0,0,0,0,0,0,0,0,0,0,0,0"/>
                </v:shape>
                <v:shape id="Picture 82" o:spid="_x0000_s1084" type="#_x0000_t75" style="position:absolute;left:8877;top:2979;width:142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">
                  <v:imagedata r:id="rId307" o:title=""/>
                </v:shape>
                <v:shape id="Picture 81" o:spid="_x0000_s1085" type="#_x0000_t75" style="position:absolute;left:9437;top:2979;width:141;height:1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">
                  <v:imagedata r:id="rId308" o:title=""/>
                </v:shape>
                <v:line id="Line 80" o:spid="_x0000_s1086" style="position:absolute;visibility:visible;mso-wrap-style:square" from="7260,2908" to="7260,2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" strokeweight=".16544mm"/>
                <v:line id="Line 79" o:spid="_x0000_s1087" style="position:absolute;visibility:visible;mso-wrap-style:square" from="7821,2908" to="7821,2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" strokeweight=".16544mm"/>
                <v:line id="Line 78" o:spid="_x0000_s1088" style="position:absolute;visibility:visible;mso-wrap-style:square" from="8381,2908" to="8381,2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" strokeweight=".16544mm"/>
                <v:line id="Line 77" o:spid="_x0000_s1089" style="position:absolute;visibility:visible;mso-wrap-style:square" from="8942,2908" to="8942,2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" strokeweight=".16544mm"/>
                <v:line id="Line 76" o:spid="_x0000_s1090" style="position:absolute;visibility:visible;mso-wrap-style:square" from="9502,2908" to="9502,2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" strokeweight=".16544mm"/>
                <v:line id="Line 75" o:spid="_x0000_s1091" style="position:absolute;visibility:visible;mso-wrap-style:square" from="6731,2908" to="10060,2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" strokeweight=".16544mm"/>
                <v:shape id="Freeform 74" o:spid="_x0000_s1092" style="position:absolute;left:6600;top:2564;width:63;height:117;visibility:visible;mso-wrap-style:square;v-text-anchor:top" coordsize="63,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" path="m40,l24,,18,2,8,10,4,16,1,24r3,1l10,16r7,-5l30,11r5,2l42,20r1,5l43,35,18,57r,2l25,59r4,1l50,83r,11l48,99r-8,8l35,110r-8,l25,109r-3,-1l11,103,7,102r-3,l3,102,,105r,1l,110r1,2l6,116r5,1l34,117r11,-5l59,96r3,-9l62,71,61,65,54,55,48,51,42,48,52,40r5,-9l57,18,55,13,47,3,40,xe" fillcolor="black" stroked="f">
                  <v:path arrowok="t" o:connecttype="custom" o:connectlocs="40,2564;24,2564;18,2566;8,2574;4,2580;1,2588;4,2589;10,2580;17,2575;30,2575;35,2577;42,2584;43,2589;43,2599;18,2621;18,2623;25,2623;29,2624;50,2647;50,2658;48,2663;40,2671;35,2674;27,2674;25,2673;22,2672;11,2667;7,2666;4,2666;3,2666;0,2669;0,2670;0,2674;1,2676;6,2680;11,2681;34,2681;45,2676;59,2660;62,2651;62,2635;61,2629;54,2619;48,2615;42,2612;52,2604;57,2595;57,2582;55,2577;47,2567;40,2564" o:connectangles="0,0,0,0,0,0,0,0,0,0,0,0,0,0,0,0,0,0,0,0,0,0,0,0,0,0,0,0,0,0,0,0,0,0,0,0,0,0,0,0,0,0,0,0,0,0,0,0,0,0,0"/>
                </v:shape>
                <v:line id="Line 73" o:spid="_x0000_s1093" style="position:absolute;visibility:visible;mso-wrap-style:square" from="6731,2629" to="6780,26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" strokeweight=".16544mm"/>
                <v:shape id="AutoShape 72" o:spid="_x0000_s1094" style="position:absolute;left:6596;top:2250;width:75;height:115;visibility:visible;mso-wrap-style:square;v-text-anchor:top" coordsize="75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" path="m61,85r-14,l47,115r14,l61,85xm61,l52,,,75,,85r75,l75,74,8,74,47,18r14,l61,xm61,18r-14,l47,74r14,l61,18xe" fillcolor="black" stroked="f">
                  <v:path arrowok="t" o:connecttype="custom" o:connectlocs="61,2335;47,2335;47,2365;61,2365;61,2335;61,2250;52,2250;0,2325;0,2335;75,2335;75,2324;8,2324;47,2268;61,2268;61,2250;61,2268;47,2268;47,2324;61,2324;61,2268" o:connectangles="0,0,0,0,0,0,0,0,0,0,0,0,0,0,0,0,0,0,0,0"/>
                </v:shape>
                <v:line id="Line 71" o:spid="_x0000_s1095" style="position:absolute;visibility:visible;mso-wrap-style:square" from="6731,2315" to="6780,23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" strokeweight=".16544mm"/>
                <v:shape id="Freeform 70" o:spid="_x0000_s1096" style="position:absolute;left:6601;top:1938;width:65;height:115;visibility:visible;mso-wrap-style:square;v-text-anchor:top" coordsize="65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" path="m64,l25,,3,44r11,l22,46r13,5l41,56r9,12l52,74r,14l49,94r-9,10l34,106r-10,l20,105,11,99,9,98,,102r,4l1,109r6,4l12,115r13,l62,78r,-16l59,53,43,37,32,32,17,29,25,14r33,l64,xe" fillcolor="black" stroked="f">
                  <v:path arrowok="t" o:connecttype="custom" o:connectlocs="64,1938;25,1938;3,1982;14,1982;22,1984;35,1989;41,1994;50,2006;52,2012;52,2026;49,2032;40,2042;34,2044;24,2044;20,2043;11,2037;9,2036;0,2040;0,2044;1,2047;7,2051;12,2053;25,2053;62,2016;62,2000;59,1991;43,1975;32,1970;17,1967;25,1952;58,1952;64,1938" o:connectangles="0,0,0,0,0,0,0,0,0,0,0,0,0,0,0,0,0,0,0,0,0,0,0,0,0,0,0,0,0,0,0,0"/>
                </v:shape>
                <v:line id="Line 69" o:spid="_x0000_s1097" style="position:absolute;visibility:visible;mso-wrap-style:square" from="6731,2000" to="6780,2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" strokeweight=".16544mm"/>
                <v:shape id="AutoShape 68" o:spid="_x0000_s1098" style="position:absolute;left:6601;top:1622;width:70;height:117;visibility:visible;mso-wrap-style:square;v-text-anchor:top" coordsize="70,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" path="m67,l57,,51,1,37,6r-7,5l16,25r-6,8l2,51,,59,,72,1,82,4,92r5,9l15,109r6,5l27,117r19,l54,112r-21,l30,111r-7,-6l20,100,16,87,15,82,16,68r,-3l17,58r4,-3l25,53r3,-1l18,52r2,-8l23,38r3,-6l28,27r4,-5l37,17r4,-4l45,10,54,5,60,4,67,3,67,xm60,51r-19,l46,54r7,14l55,76r,19l53,101r-3,4l46,110r-4,2l54,112r1,l67,95r3,-9l70,67,67,59,60,51xm49,44r-15,l26,47r-8,5l28,52r2,-1l32,51r28,l56,47,49,44xe" fillcolor="black" stroked="f">
                  <v:path arrowok="t" o:connecttype="custom" o:connectlocs="57,1622;37,1628;16,1647;2,1673;0,1694;4,1714;15,1731;27,1739;54,1734;30,1733;20,1722;15,1704;16,1687;21,1677;28,1674;20,1666;26,1654;32,1644;41,1635;54,1627;67,1625;60,1673;46,1676;55,1698;53,1723;46,1732;54,1734;67,1717;70,1689;60,1673;34,1666;18,1674;30,1673;60,1673;49,1666" o:connectangles="0,0,0,0,0,0,0,0,0,0,0,0,0,0,0,0,0,0,0,0,0,0,0,0,0,0,0,0,0,0,0,0,0,0,0"/>
                </v:shape>
                <v:line id="Line 67" o:spid="_x0000_s1099" style="position:absolute;visibility:visible;mso-wrap-style:square" from="6731,1686" to="6780,1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" strokeweight=".16544mm"/>
                <v:shape id="Freeform 66" o:spid="_x0000_s1100" style="position:absolute;left:6599;top:1309;width:70;height:115;visibility:visible;mso-wrap-style:square;v-text-anchor:top" coordsize="70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" path="m70,l11,,,26r2,1l5,22,9,18r7,-4l20,13r37,l24,115r9,l70,3,70,xe" fillcolor="black" stroked="f">
                  <v:path arrowok="t" o:connecttype="custom" o:connectlocs="70,1310;11,1310;0,1336;2,1337;5,1332;9,1328;16,1324;20,1323;57,1323;24,1425;33,1425;70,1313;70,1310" o:connectangles="0,0,0,0,0,0,0,0,0,0,0,0,0"/>
                </v:shape>
                <v:line id="Line 65" o:spid="_x0000_s1101" style="position:absolute;visibility:visible;mso-wrap-style:square" from="6731,1372" to="6780,13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" strokeweight=".16544mm"/>
                <v:shape id="AutoShape 64" o:spid="_x0000_s1102" style="position:absolute;left:6604;top:993;width:64;height:117;visibility:visible;mso-wrap-style:square;v-text-anchor:top" coordsize="64,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" path="m40,l22,,15,2,9,8,4,13,1,19r,12l2,36r5,9l13,51r9,7l14,64,8,69,2,79,,83,,96r2,5l13,113r8,3l41,116r8,-2l50,112r-23,l22,110r-8,-9l12,96r,-13l13,78r5,-9l21,65r5,-4l49,61,48,60,38,52r5,-3l35,49,21,38,19,35,16,32,14,27,13,24r,-7l15,13,22,6,26,5r24,l47,2,40,xm49,61r-23,l37,70r8,8l51,87r1,4l52,99r-2,5l43,110r-4,2l50,112,61,102r3,-6l64,82,61,76,54,66,49,61xm50,5l37,5r5,1l48,13r1,4l49,28r,3l45,38r-4,5l35,49r8,l48,46r6,-5l60,32r1,-4l61,17,58,12,50,5xe" fillcolor="black" stroked="f">
                  <v:path arrowok="t" o:connecttype="custom" o:connectlocs="22,994;9,1002;1,1013;2,1030;13,1045;14,1058;2,1073;0,1090;13,1107;41,1110;50,1106;22,1104;12,1090;13,1072;21,1059;49,1055;38,1046;35,1043;19,1029;14,1021;13,1011;22,1000;50,999;40,994;26,1055;45,1072;52,1085;50,1098;39,1106;61,1096;64,1076;54,1060;50,999;42,1000;48,1007;49,1022;45,1032;35,1043;48,1040;60,1026;61,1011;50,999" o:connectangles="0,0,0,0,0,0,0,0,0,0,0,0,0,0,0,0,0,0,0,0,0,0,0,0,0,0,0,0,0,0,0,0,0,0,0,0,0,0,0,0,0,0"/>
                </v:shape>
                <v:line id="Line 63" o:spid="_x0000_s1103" style="position:absolute;visibility:visible;mso-wrap-style:square" from="6731,1058" to="6780,10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" strokeweight=".16544mm"/>
                <v:line id="Line 62" o:spid="_x0000_s1104" style="position:absolute;visibility:visible;mso-wrap-style:square" from="6731,2908" to="6731,2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" strokeweight=".16544mm"/>
                <v:line id="Line 61" o:spid="_x0000_s1105" style="position:absolute;visibility:visible;mso-wrap-style:square" from="7260,433" to="7260,4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" strokeweight=".16544mm"/>
                <v:line id="Line 60" o:spid="_x0000_s1106" style="position:absolute;visibility:visible;mso-wrap-style:square" from="7821,433" to="7821,4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" strokeweight=".16544mm"/>
                <v:line id="Line 59" o:spid="_x0000_s1107" style="position:absolute;visibility:visible;mso-wrap-style:square" from="8381,433" to="8381,4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" strokeweight=".16544mm"/>
                <v:line id="Line 58" o:spid="_x0000_s1108" style="position:absolute;visibility:visible;mso-wrap-style:square" from="8942,433" to="8942,4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" strokeweight=".16544mm"/>
                <v:line id="Line 57" o:spid="_x0000_s1109" style="position:absolute;visibility:visible;mso-wrap-style:square" from="9502,433" to="9502,4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" strokeweight=".16544mm"/>
                <v:line id="Line 56" o:spid="_x0000_s1110" style="position:absolute;visibility:visible;mso-wrap-style:square" from="6731,433" to="10060,4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" strokeweight=".16544mm"/>
                <v:line id="Line 55" o:spid="_x0000_s1111" style="position:absolute;visibility:visible;mso-wrap-style:square" from="10060,2629" to="10060,26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" strokeweight=".16544mm"/>
                <v:line id="Line 54" o:spid="_x0000_s1112" style="position:absolute;visibility:visible;mso-wrap-style:square" from="10060,2315" to="10060,23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" strokeweight=".16544mm"/>
                <v:line id="Line 53" o:spid="_x0000_s1113" style="position:absolute;visibility:visible;mso-wrap-style:square" from="10060,2000" to="10060,2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" strokeweight=".16544mm"/>
                <v:line id="Line 52" o:spid="_x0000_s1114" style="position:absolute;visibility:visible;mso-wrap-style:square" from="10060,1686" to="10060,1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" strokeweight=".16544mm"/>
                <v:line id="Line 51" o:spid="_x0000_s1115" style="position:absolute;visibility:visible;mso-wrap-style:square" from="10060,1372" to="10060,13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" strokeweight=".16544mm"/>
                <v:line id="Line 50" o:spid="_x0000_s1116" style="position:absolute;visibility:visible;mso-wrap-style:square" from="10060,1058" to="10060,10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" strokeweight=".16544mm"/>
                <v:line id="Line 49" o:spid="_x0000_s1117" style="position:absolute;visibility:visible;mso-wrap-style:square" from="10060,744" to="10060,7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" strokeweight=".16544mm"/>
                <v:line id="Line 48" o:spid="_x0000_s1118" style="position:absolute;visibility:visible;mso-wrap-style:square" from="10060,2908" to="10060,2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" strokeweight=".16544mm"/>
                <v:line id="Line 47" o:spid="_x0000_s1119" style="position:absolute;visibility:visible;mso-wrap-style:square" from="7821,1567" to="7821,15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" strokeweight=".16544mm"/>
                <v:line id="Line 46" o:spid="_x0000_s1120" style="position:absolute;visibility:visible;mso-wrap-style:square" from="8381,1900" to="8381,19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" strokeweight=".16544mm"/>
                <v:line id="Line 45" o:spid="_x0000_s1121" style="position:absolute;visibility:visible;mso-wrap-style:square" from="8942,2144" to="8942,2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" strokeweight=".16544mm"/>
                <v:line id="Line 44" o:spid="_x0000_s1122" style="position:absolute;visibility:visible;mso-wrap-style:square" from="9502,2333" to="9502,23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" strokeweight=".16544mm"/>
                <v:rect id="Rectangle 43" o:spid="_x0000_s1123" style="position:absolute;left:7231;top:1058;width:57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" fillcolor="black" stroked="f"/>
                <v:rect id="Rectangle 42" o:spid="_x0000_s1124" style="position:absolute;left:7231;top:1058;width:57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" filled="f" strokeweight=".07619mm"/>
                <v:rect id="Rectangle 41" o:spid="_x0000_s1125" style="position:absolute;left:7792;top:1537;width:57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" fillcolor="black" stroked="f"/>
                <v:rect id="Rectangle 40" o:spid="_x0000_s1126" style="position:absolute;left:7792;top:1537;width:57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" filled="f" strokeweight=".07619mm"/>
                <v:rect id="Rectangle 39" o:spid="_x0000_s1127" style="position:absolute;left:8352;top:1870;width:57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" fillcolor="black" stroked="f"/>
                <v:rect id="Rectangle 38" o:spid="_x0000_s1128" style="position:absolute;left:8352;top:1870;width:57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" filled="f" strokeweight=".07619mm"/>
                <v:rect id="Rectangle 37" o:spid="_x0000_s1129" style="position:absolute;left:8913;top:2115;width:57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" fillcolor="black" stroked="f"/>
                <v:rect id="Rectangle 36" o:spid="_x0000_s1130" style="position:absolute;left:8913;top:2115;width:57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" filled="f" strokeweight=".07619mm"/>
                <v:rect id="Rectangle 35" o:spid="_x0000_s1131" style="position:absolute;left:9473;top:2303;width:57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" fillcolor="black" stroked="f"/>
                <v:rect id="Rectangle 34" o:spid="_x0000_s1132" style="position:absolute;left:9473;top:2303;width:57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" filled="f" strokeweight=".07619mm"/>
                <v:line id="Line 33" o:spid="_x0000_s1133" style="position:absolute;visibility:visible;mso-wrap-style:square" from="7821,1942" to="7821,19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" strokecolor="red" strokeweight=".16544mm"/>
                <v:line id="Line 32" o:spid="_x0000_s1134" style="position:absolute;visibility:visible;mso-wrap-style:square" from="8381,2241" to="8381,22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" strokecolor="red" strokeweight=".16544mm"/>
                <v:line id="Line 31" o:spid="_x0000_s1135" style="position:absolute;visibility:visible;mso-wrap-style:square" from="8942,2456" to="8942,24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" strokecolor="red" strokeweight=".16544mm"/>
                <v:line id="Line 30" o:spid="_x0000_s1136" style="position:absolute;visibility:visible;mso-wrap-style:square" from="9502,2620" to="9502,2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" strokecolor="red" strokeweight=".16544mm"/>
                <v:shape id="Freeform 29" o:spid="_x0000_s1137" style="position:absolute;left:7228;top:1468;width:64;height:65;visibility:visible;mso-wrap-style:square;v-text-anchor:top" coordsize="64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" path="m32,l19,3,9,10,3,20,,32,3,45,9,55r10,7l32,65,44,62,54,55,61,45,64,32,61,20,54,10,44,3,32,xe" fillcolor="red" stroked="f">
                  <v:path arrowok="t" o:connecttype="custom" o:connectlocs="32,1468;19,1471;9,1478;3,1488;0,1500;3,1513;9,1523;19,1530;32,1533;44,1530;54,1523;61,1513;64,1500;61,1488;54,1478;44,1471;32,1468" o:connectangles="0,0,0,0,0,0,0,0,0,0,0,0,0,0,0,0,0"/>
                </v:shape>
                <v:shape id="Freeform 28" o:spid="_x0000_s1138" style="position:absolute;left:7228;top:1468;width:64;height:65;visibility:visible;mso-wrap-style:square;v-text-anchor:top" coordsize="64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" path="m,32l3,45,9,55r10,7l32,65,44,62,54,55,61,45,64,32,61,20,54,10,44,3,32,,19,3,9,10,3,20,,32xe" filled="f" strokecolor="red" strokeweight=".07619mm">
                  <v:path arrowok="t" o:connecttype="custom" o:connectlocs="0,1500;3,1513;9,1523;19,1530;32,1533;44,1530;54,1523;61,1513;64,1500;61,1488;54,1478;44,1471;32,1468;19,1471;9,1478;3,1488;0,1500" o:connectangles="0,0,0,0,0,0,0,0,0,0,0,0,0,0,0,0,0"/>
                </v:shape>
                <v:shape id="Freeform 27" o:spid="_x0000_s1139" style="position:absolute;left:7788;top:1909;width:64;height:65;visibility:visible;mso-wrap-style:square;v-text-anchor:top" coordsize="64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" path="m31,l19,3,9,10,2,20,,32,2,45,9,56r10,7l31,65,44,63,54,56,61,45,64,32,61,20,54,10,44,3,31,xe" fillcolor="red" stroked="f">
                  <v:path arrowok="t" o:connecttype="custom" o:connectlocs="31,1909;19,1912;9,1919;2,1929;0,1941;2,1954;9,1965;19,1972;31,1974;44,1972;54,1965;61,1954;64,1941;61,1929;54,1919;44,1912;31,1909" o:connectangles="0,0,0,0,0,0,0,0,0,0,0,0,0,0,0,0,0"/>
                </v:shape>
                <v:shape id="Freeform 26" o:spid="_x0000_s1140" style="position:absolute;left:7788;top:1909;width:64;height:65;visibility:visible;mso-wrap-style:square;v-text-anchor:top" coordsize="64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" path="m,32l2,45,9,56r10,7l31,65,44,63,54,56,61,45,64,32,61,20,54,10,44,3,31,,19,3,9,10,2,20,,32xe" filled="f" strokecolor="red" strokeweight=".07619mm">
                  <v:path arrowok="t" o:connecttype="custom" o:connectlocs="0,1941;2,1954;9,1965;19,1972;31,1974;44,1972;54,1965;61,1954;64,1941;61,1929;54,1919;44,1912;31,1909;19,1912;9,1919;2,1929;0,1941" o:connectangles="0,0,0,0,0,0,0,0,0,0,0,0,0,0,0,0,0"/>
                </v:shape>
                <v:shape id="Freeform 25" o:spid="_x0000_s1141" style="position:absolute;left:8348;top:2207;width:64;height:65;visibility:visible;mso-wrap-style:square;v-text-anchor:top" coordsize="64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" path="m31,l19,2,9,9,2,19,,32,2,45,9,55r10,7l31,65,44,62,54,55,61,45,64,32,61,19,54,9,44,2,31,xe" fillcolor="red" stroked="f">
                  <v:path arrowok="t" o:connecttype="custom" o:connectlocs="31,2208;19,2210;9,2217;2,2227;0,2240;2,2253;9,2263;19,2270;31,2273;44,2270;54,2263;61,2253;64,2240;61,2227;54,2217;44,2210;31,2208" o:connectangles="0,0,0,0,0,0,0,0,0,0,0,0,0,0,0,0,0"/>
                </v:shape>
                <v:shape id="Freeform 24" o:spid="_x0000_s1142" style="position:absolute;left:8348;top:2207;width:64;height:65;visibility:visible;mso-wrap-style:square;v-text-anchor:top" coordsize="64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" path="m,32l2,45,9,55r10,7l31,65,44,62,54,55,61,45,64,32,61,19,54,9,44,2,31,,19,2,9,9,2,19,,32xe" filled="f" strokecolor="red" strokeweight=".07619mm">
                  <v:path arrowok="t" o:connecttype="custom" o:connectlocs="0,2240;2,2253;9,2263;19,2270;31,2273;44,2270;54,2263;61,2253;64,2240;61,2227;54,2217;44,2210;31,2208;19,2210;9,2217;2,2227;0,2240" o:connectangles="0,0,0,0,0,0,0,0,0,0,0,0,0,0,0,0,0"/>
                </v:shape>
                <v:shape id="Freeform 23" o:spid="_x0000_s1143" style="position:absolute;left:8909;top:2423;width:64;height:65;visibility:visible;mso-wrap-style:square;v-text-anchor:top" coordsize="64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" path="m31,l19,3,9,10,2,20,,32,2,45,9,56r10,7l31,65,44,63,54,56,61,45,63,32,61,20,54,10,44,3,31,xe" fillcolor="red" stroked="f">
                  <v:path arrowok="t" o:connecttype="custom" o:connectlocs="31,2423;19,2426;9,2433;2,2443;0,2455;2,2468;9,2479;19,2486;31,2488;44,2486;54,2479;61,2468;63,2455;61,2443;54,2433;44,2426;31,2423" o:connectangles="0,0,0,0,0,0,0,0,0,0,0,0,0,0,0,0,0"/>
                </v:shape>
                <v:shape id="Freeform 22" o:spid="_x0000_s1144" style="position:absolute;left:8909;top:2423;width:64;height:65;visibility:visible;mso-wrap-style:square;v-text-anchor:top" coordsize="64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" path="m,32l2,45,9,56r10,7l31,65,44,63,54,56,61,45,63,32,61,20,54,10,44,3,31,,19,3,9,10,2,20,,32xe" filled="f" strokecolor="red" strokeweight=".07619mm">
                  <v:path arrowok="t" o:connecttype="custom" o:connectlocs="0,2455;2,2468;9,2479;19,2486;31,2488;44,2486;54,2479;61,2468;63,2455;61,2443;54,2433;44,2426;31,2423;19,2426;9,2433;2,2443;0,2455" o:connectangles="0,0,0,0,0,0,0,0,0,0,0,0,0,0,0,0,0"/>
                </v:shape>
                <v:shape id="Freeform 21" o:spid="_x0000_s1145" style="position:absolute;left:9469;top:2587;width:64;height:65;visibility:visible;mso-wrap-style:square;v-text-anchor:top" coordsize="64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" path="m31,l19,3,9,10,2,20,,32,2,45,9,55r10,7l31,65,44,62,54,55,61,45,63,32,61,20,54,10,44,3,31,xe" fillcolor="red" stroked="f">
                  <v:path arrowok="t" o:connecttype="custom" o:connectlocs="31,2587;19,2590;9,2597;2,2607;0,2619;2,2632;9,2642;19,2649;31,2652;44,2649;54,2642;61,2632;63,2619;61,2607;54,2597;44,2590;31,2587" o:connectangles="0,0,0,0,0,0,0,0,0,0,0,0,0,0,0,0,0"/>
                </v:shape>
                <v:shape id="Freeform 20" o:spid="_x0000_s1146" style="position:absolute;left:9469;top:2587;width:64;height:65;visibility:visible;mso-wrap-style:square;v-text-anchor:top" coordsize="64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" path="m,32l2,45,9,55r10,7l31,65,44,62,54,55,61,45,63,32,61,20,54,10,44,3,31,,19,3,9,10,2,20,,32xe" filled="f" strokecolor="red" strokeweight=".07619mm">
                  <v:path arrowok="t" o:connecttype="custom" o:connectlocs="0,2619;2,2632;9,2642;19,2649;31,2652;44,2649;54,2642;61,2632;63,2619;61,2607;54,2597;44,2590;31,2587;19,2590;9,2597;2,2607;0,2619" o:connectangles="0,0,0,0,0,0,0,0,0,0,0,0,0,0,0,0,0"/>
                </v:shape>
                <v:shape id="Picture 19" o:spid="_x0000_s1147" type="#_x0000_t75" style="position:absolute;left:6763;top:542;width:2914;height:3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">
                  <v:imagedata r:id="rId309" o:title=""/>
                </v:shape>
                <v:shape id="Picture 18" o:spid="_x0000_s1148" type="#_x0000_t75" style="position:absolute;left:6405;top:1033;width:193;height:1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">
                  <v:imagedata r:id="rId310" o:title=""/>
                </v:shape>
                <v:shape id="Picture 17" o:spid="_x0000_s1149" type="#_x0000_t75" style="position:absolute;left:6870;top:3142;width:3045;height:1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">
                  <v:imagedata r:id="rId311" o:title=""/>
                </v:shape>
                <w10:wrap type="topAndBottom" anchorx="page"/>
              </v:group>
            </w:pict>
          </mc:Fallback>
        </mc:AlternateContent>
      </w:r>
    </w:p>
    <w:p w14:paraId="1E763900" w14:textId="77777777" w:rsidR="009B4F3D" w:rsidRDefault="003812FB">
      <w:pPr>
        <w:pStyle w:val="BodyText"/>
        <w:spacing w:before="145" w:line="256" w:lineRule="auto"/>
        <w:ind w:left="125" w:right="587"/>
        <w:jc w:val="both"/>
      </w:pPr>
      <w:bookmarkStart w:id="26" w:name="_bookmark15"/>
      <w:bookmarkEnd w:id="26"/>
      <w:r>
        <w:rPr>
          <w:w w:val="120"/>
        </w:rPr>
        <w:t xml:space="preserve">Fig. 7 </w:t>
      </w:r>
      <w:r>
        <w:rPr>
          <w:rFonts w:ascii="Arial MT" w:hAnsi="Arial MT"/>
          <w:w w:val="120"/>
        </w:rPr>
        <w:t xml:space="preserve">e </w:t>
      </w:r>
      <w:r>
        <w:rPr>
          <w:w w:val="120"/>
        </w:rPr>
        <w:t>HP performance of various RPSSSs: (a) Methanol conversion, H</w:t>
      </w:r>
      <w:r>
        <w:rPr>
          <w:w w:val="120"/>
          <w:vertAlign w:val="subscript"/>
        </w:rPr>
        <w:t>2</w:t>
      </w:r>
      <w:r>
        <w:rPr>
          <w:w w:val="120"/>
        </w:rPr>
        <w:t xml:space="preserve"> flow rate and (b) CO selectivity under various</w:t>
      </w:r>
      <w:r>
        <w:rPr>
          <w:spacing w:val="1"/>
          <w:w w:val="120"/>
        </w:rPr>
        <w:t xml:space="preserve"> </w:t>
      </w:r>
      <w:r>
        <w:rPr>
          <w:w w:val="120"/>
        </w:rPr>
        <w:t xml:space="preserve">MWMIRs and 300 </w:t>
      </w:r>
      <w:r>
        <w:rPr>
          <w:rFonts w:ascii="Lucida Sans Unicode" w:hAnsi="Lucida Sans Unicode"/>
          <w:w w:val="120"/>
          <w:vertAlign w:val="superscript"/>
        </w:rPr>
        <w:t>◦</w:t>
      </w:r>
      <w:r>
        <w:rPr>
          <w:w w:val="120"/>
        </w:rPr>
        <w:t>C wall temperature; (c) methanol conversion, H</w:t>
      </w:r>
      <w:r>
        <w:rPr>
          <w:w w:val="120"/>
          <w:vertAlign w:val="subscript"/>
        </w:rPr>
        <w:t>2</w:t>
      </w:r>
      <w:r>
        <w:rPr>
          <w:w w:val="120"/>
        </w:rPr>
        <w:t xml:space="preserve"> flow rate and (d) CO selectivity under various wall</w:t>
      </w:r>
      <w:r>
        <w:rPr>
          <w:spacing w:val="1"/>
          <w:w w:val="120"/>
        </w:rPr>
        <w:t xml:space="preserve"> </w:t>
      </w:r>
      <w:r>
        <w:rPr>
          <w:w w:val="120"/>
        </w:rPr>
        <w:t>temperatures</w:t>
      </w:r>
      <w:r>
        <w:rPr>
          <w:spacing w:val="4"/>
          <w:w w:val="120"/>
        </w:rPr>
        <w:t xml:space="preserve"> </w:t>
      </w:r>
      <w:r>
        <w:rPr>
          <w:w w:val="120"/>
        </w:rPr>
        <w:t>and</w:t>
      </w:r>
      <w:r>
        <w:rPr>
          <w:spacing w:val="4"/>
          <w:w w:val="120"/>
        </w:rPr>
        <w:t xml:space="preserve"> </w:t>
      </w:r>
      <w:r>
        <w:rPr>
          <w:w w:val="120"/>
        </w:rPr>
        <w:t>4</w:t>
      </w:r>
      <w:r>
        <w:rPr>
          <w:spacing w:val="5"/>
          <w:w w:val="120"/>
        </w:rPr>
        <w:t xml:space="preserve"> </w:t>
      </w:r>
      <w:r>
        <w:rPr>
          <w:w w:val="120"/>
        </w:rPr>
        <w:t>mL/h</w:t>
      </w:r>
      <w:r>
        <w:rPr>
          <w:spacing w:val="3"/>
          <w:w w:val="120"/>
        </w:rPr>
        <w:t xml:space="preserve"> </w:t>
      </w:r>
      <w:r>
        <w:rPr>
          <w:w w:val="120"/>
        </w:rPr>
        <w:t>MWMIR.</w:t>
      </w:r>
    </w:p>
    <w:p w14:paraId="387564F4" w14:textId="36F44A0E" w:rsidR="009B4F3D" w:rsidRDefault="00D86FAF">
      <w:pPr>
        <w:pStyle w:val="BodyText"/>
        <w:spacing w:before="4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18560" behindDoc="1" locked="0" layoutInCell="1" allowOverlap="1" wp14:anchorId="04FB85A0" wp14:editId="190D86AD">
                <wp:simplePos x="0" y="0"/>
                <wp:positionH relativeFrom="page">
                  <wp:posOffset>600710</wp:posOffset>
                </wp:positionH>
                <wp:positionV relativeFrom="paragraph">
                  <wp:posOffset>107950</wp:posOffset>
                </wp:positionV>
                <wp:extent cx="6300470" cy="3175"/>
                <wp:effectExtent l="0" t="0" r="0" b="0"/>
                <wp:wrapTopAndBottom/>
                <wp:docPr id="27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00470" cy="317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BE651D" id="Rectangle 15" o:spid="_x0000_s1026" style="position:absolute;margin-left:47.3pt;margin-top:8.5pt;width:496.1pt;height:.25pt;z-index:-156979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" fillcolor="black" stroked="f">
                <w10:wrap type="topAndBottom" anchorx="page"/>
              </v:rect>
            </w:pict>
          </mc:Fallback>
        </mc:AlternateContent>
      </w:r>
    </w:p>
    <w:p w14:paraId="0AAEC813" w14:textId="77777777" w:rsidR="009B4F3D" w:rsidRDefault="009B4F3D">
      <w:pPr>
        <w:pStyle w:val="BodyText"/>
        <w:rPr>
          <w:sz w:val="20"/>
        </w:rPr>
      </w:pPr>
    </w:p>
    <w:p w14:paraId="6E3E35CD" w14:textId="77777777" w:rsidR="009B4F3D" w:rsidRDefault="009B4F3D">
      <w:pPr>
        <w:pStyle w:val="BodyText"/>
        <w:rPr>
          <w:sz w:val="20"/>
        </w:rPr>
      </w:pPr>
    </w:p>
    <w:p w14:paraId="63A2DC73" w14:textId="77777777" w:rsidR="009B4F3D" w:rsidRDefault="009B4F3D">
      <w:pPr>
        <w:pStyle w:val="BodyText"/>
        <w:rPr>
          <w:sz w:val="20"/>
        </w:rPr>
      </w:pPr>
    </w:p>
    <w:p w14:paraId="79F02607" w14:textId="77777777" w:rsidR="009B4F3D" w:rsidRDefault="009B4F3D">
      <w:pPr>
        <w:pStyle w:val="BodyText"/>
        <w:rPr>
          <w:sz w:val="20"/>
        </w:rPr>
      </w:pPr>
    </w:p>
    <w:p w14:paraId="0CEFDD39" w14:textId="77777777" w:rsidR="009B4F3D" w:rsidRDefault="009B4F3D">
      <w:pPr>
        <w:rPr>
          <w:sz w:val="20"/>
        </w:rPr>
        <w:sectPr w:rsidR="009B4F3D">
          <w:type w:val="continuous"/>
          <w:pgSz w:w="11910" w:h="15880"/>
          <w:pgMar w:top="580" w:right="840" w:bottom="280" w:left="820" w:header="720" w:footer="720" w:gutter="0"/>
          <w:cols w:space="720"/>
        </w:sectPr>
      </w:pPr>
    </w:p>
    <w:p w14:paraId="69067ECA" w14:textId="77777777" w:rsidR="009B4F3D" w:rsidRDefault="009B4F3D">
      <w:pPr>
        <w:pStyle w:val="BodyText"/>
        <w:spacing w:before="1"/>
        <w:rPr>
          <w:sz w:val="20"/>
        </w:rPr>
      </w:pPr>
    </w:p>
    <w:p w14:paraId="393AF63B" w14:textId="77777777" w:rsidR="009B4F3D" w:rsidRDefault="003812FB">
      <w:pPr>
        <w:pStyle w:val="BodyText"/>
        <w:spacing w:line="300" w:lineRule="auto"/>
        <w:ind w:left="125" w:right="38"/>
        <w:jc w:val="both"/>
      </w:pPr>
      <w:r>
        <w:rPr>
          <w:w w:val="120"/>
        </w:rPr>
        <w:t xml:space="preserve">wall temperature </w:t>
      </w:r>
      <w:proofErr w:type="gramStart"/>
      <w:r>
        <w:rPr>
          <w:w w:val="120"/>
        </w:rPr>
        <w:t>are</w:t>
      </w:r>
      <w:proofErr w:type="gramEnd"/>
      <w:r>
        <w:rPr>
          <w:w w:val="120"/>
        </w:rPr>
        <w:t xml:space="preserve"> the same. In addition, in the condition of</w:t>
      </w:r>
      <w:r>
        <w:rPr>
          <w:spacing w:val="-45"/>
          <w:w w:val="120"/>
        </w:rPr>
        <w:t xml:space="preserve"> </w:t>
      </w:r>
      <w:r>
        <w:rPr>
          <w:w w:val="120"/>
        </w:rPr>
        <w:t>the same specific surface area and superficial area of the axial</w:t>
      </w:r>
      <w:r>
        <w:rPr>
          <w:spacing w:val="-45"/>
          <w:w w:val="120"/>
        </w:rPr>
        <w:t xml:space="preserve"> </w:t>
      </w:r>
      <w:r>
        <w:rPr>
          <w:w w:val="125"/>
        </w:rPr>
        <w:t>and longitudinal size-enlarged columnar RPSSSs, due to its</w:t>
      </w:r>
      <w:r>
        <w:rPr>
          <w:spacing w:val="-47"/>
          <w:w w:val="125"/>
        </w:rPr>
        <w:t xml:space="preserve"> </w:t>
      </w:r>
      <w:r>
        <w:rPr>
          <w:w w:val="125"/>
        </w:rPr>
        <w:t>smaller longitudinal size compared to the longitudinal size-</w:t>
      </w:r>
      <w:r>
        <w:rPr>
          <w:spacing w:val="-47"/>
          <w:w w:val="125"/>
        </w:rPr>
        <w:t xml:space="preserve"> </w:t>
      </w:r>
      <w:r>
        <w:rPr>
          <w:spacing w:val="-1"/>
          <w:w w:val="125"/>
        </w:rPr>
        <w:t>enlarged</w:t>
      </w:r>
      <w:r>
        <w:rPr>
          <w:spacing w:val="-6"/>
          <w:w w:val="125"/>
        </w:rPr>
        <w:t xml:space="preserve"> </w:t>
      </w:r>
      <w:r>
        <w:rPr>
          <w:spacing w:val="-1"/>
          <w:w w:val="125"/>
        </w:rPr>
        <w:t>columnar</w:t>
      </w:r>
      <w:r>
        <w:rPr>
          <w:spacing w:val="-7"/>
          <w:w w:val="125"/>
        </w:rPr>
        <w:t xml:space="preserve"> </w:t>
      </w:r>
      <w:r>
        <w:rPr>
          <w:w w:val="125"/>
        </w:rPr>
        <w:t>RPSSS,</w:t>
      </w:r>
      <w:r>
        <w:rPr>
          <w:spacing w:val="-6"/>
          <w:w w:val="125"/>
        </w:rPr>
        <w:t xml:space="preserve"> </w:t>
      </w:r>
      <w:r>
        <w:rPr>
          <w:w w:val="125"/>
        </w:rPr>
        <w:t>the</w:t>
      </w:r>
      <w:r>
        <w:rPr>
          <w:spacing w:val="-6"/>
          <w:w w:val="125"/>
        </w:rPr>
        <w:t xml:space="preserve"> </w:t>
      </w:r>
      <w:r>
        <w:rPr>
          <w:w w:val="125"/>
        </w:rPr>
        <w:t>axial</w:t>
      </w:r>
      <w:r>
        <w:rPr>
          <w:spacing w:val="-8"/>
          <w:w w:val="125"/>
        </w:rPr>
        <w:t xml:space="preserve"> </w:t>
      </w:r>
      <w:r>
        <w:rPr>
          <w:w w:val="125"/>
        </w:rPr>
        <w:t>size-enlarged</w:t>
      </w:r>
      <w:r>
        <w:rPr>
          <w:spacing w:val="-5"/>
          <w:w w:val="125"/>
        </w:rPr>
        <w:t xml:space="preserve"> </w:t>
      </w:r>
      <w:r>
        <w:rPr>
          <w:w w:val="125"/>
        </w:rPr>
        <w:t>columnar</w:t>
      </w:r>
      <w:r>
        <w:rPr>
          <w:spacing w:val="-48"/>
          <w:w w:val="125"/>
        </w:rPr>
        <w:t xml:space="preserve"> </w:t>
      </w:r>
      <w:r>
        <w:rPr>
          <w:spacing w:val="-1"/>
          <w:w w:val="125"/>
        </w:rPr>
        <w:t>RPSSS</w:t>
      </w:r>
      <w:r>
        <w:rPr>
          <w:spacing w:val="-12"/>
          <w:w w:val="125"/>
        </w:rPr>
        <w:t xml:space="preserve"> </w:t>
      </w:r>
      <w:r>
        <w:rPr>
          <w:w w:val="125"/>
        </w:rPr>
        <w:t>has</w:t>
      </w:r>
      <w:r>
        <w:rPr>
          <w:spacing w:val="-10"/>
          <w:w w:val="125"/>
        </w:rPr>
        <w:t xml:space="preserve"> </w:t>
      </w:r>
      <w:r>
        <w:rPr>
          <w:w w:val="125"/>
        </w:rPr>
        <w:t>higher</w:t>
      </w:r>
      <w:r>
        <w:rPr>
          <w:spacing w:val="-12"/>
          <w:w w:val="125"/>
        </w:rPr>
        <w:t xml:space="preserve"> </w:t>
      </w:r>
      <w:r>
        <w:rPr>
          <w:w w:val="125"/>
        </w:rPr>
        <w:t>heat</w:t>
      </w:r>
      <w:r>
        <w:rPr>
          <w:spacing w:val="-11"/>
          <w:w w:val="125"/>
        </w:rPr>
        <w:t xml:space="preserve"> </w:t>
      </w:r>
      <w:r>
        <w:rPr>
          <w:w w:val="125"/>
        </w:rPr>
        <w:t>transfer</w:t>
      </w:r>
      <w:r>
        <w:rPr>
          <w:spacing w:val="-11"/>
          <w:w w:val="125"/>
        </w:rPr>
        <w:t xml:space="preserve"> </w:t>
      </w:r>
      <w:r>
        <w:rPr>
          <w:w w:val="125"/>
        </w:rPr>
        <w:t>efficiency</w:t>
      </w:r>
      <w:r>
        <w:rPr>
          <w:spacing w:val="-12"/>
          <w:w w:val="125"/>
        </w:rPr>
        <w:t xml:space="preserve"> </w:t>
      </w:r>
      <w:r>
        <w:rPr>
          <w:w w:val="125"/>
        </w:rPr>
        <w:t>in</w:t>
      </w:r>
      <w:r>
        <w:rPr>
          <w:spacing w:val="-11"/>
          <w:w w:val="125"/>
        </w:rPr>
        <w:t xml:space="preserve"> </w:t>
      </w:r>
      <w:r>
        <w:rPr>
          <w:w w:val="125"/>
        </w:rPr>
        <w:t>the</w:t>
      </w:r>
      <w:r>
        <w:rPr>
          <w:spacing w:val="-10"/>
          <w:w w:val="125"/>
        </w:rPr>
        <w:t xml:space="preserve"> </w:t>
      </w:r>
      <w:r>
        <w:rPr>
          <w:w w:val="125"/>
        </w:rPr>
        <w:t>longitudinal</w:t>
      </w:r>
      <w:r>
        <w:rPr>
          <w:spacing w:val="-48"/>
          <w:w w:val="125"/>
        </w:rPr>
        <w:t xml:space="preserve"> </w:t>
      </w:r>
      <w:r>
        <w:rPr>
          <w:w w:val="125"/>
        </w:rPr>
        <w:t>direction</w:t>
      </w:r>
      <w:r>
        <w:rPr>
          <w:spacing w:val="1"/>
          <w:w w:val="125"/>
        </w:rPr>
        <w:t xml:space="preserve"> </w:t>
      </w:r>
      <w:r>
        <w:rPr>
          <w:w w:val="125"/>
        </w:rPr>
        <w:t>compared</w:t>
      </w:r>
      <w:r>
        <w:rPr>
          <w:spacing w:val="1"/>
          <w:w w:val="125"/>
        </w:rPr>
        <w:t xml:space="preserve"> </w:t>
      </w:r>
      <w:r>
        <w:rPr>
          <w:w w:val="125"/>
        </w:rPr>
        <w:t>to</w:t>
      </w:r>
      <w:r>
        <w:rPr>
          <w:spacing w:val="1"/>
          <w:w w:val="125"/>
        </w:rPr>
        <w:t xml:space="preserve"> </w:t>
      </w:r>
      <w:r>
        <w:rPr>
          <w:w w:val="125"/>
        </w:rPr>
        <w:t>the</w:t>
      </w:r>
      <w:r>
        <w:rPr>
          <w:spacing w:val="1"/>
          <w:w w:val="125"/>
        </w:rPr>
        <w:t xml:space="preserve"> </w:t>
      </w:r>
      <w:r>
        <w:rPr>
          <w:w w:val="125"/>
        </w:rPr>
        <w:t>longitudinal</w:t>
      </w:r>
      <w:r>
        <w:rPr>
          <w:spacing w:val="1"/>
          <w:w w:val="125"/>
        </w:rPr>
        <w:t xml:space="preserve"> </w:t>
      </w:r>
      <w:r>
        <w:rPr>
          <w:w w:val="125"/>
        </w:rPr>
        <w:t>size-enlarged</w:t>
      </w:r>
      <w:r>
        <w:rPr>
          <w:spacing w:val="1"/>
          <w:w w:val="125"/>
        </w:rPr>
        <w:t xml:space="preserve"> </w:t>
      </w:r>
      <w:r>
        <w:rPr>
          <w:w w:val="125"/>
        </w:rPr>
        <w:t xml:space="preserve">columnar RPSSS, and therefore it has higher reaction </w:t>
      </w:r>
      <w:proofErr w:type="spellStart"/>
      <w:r>
        <w:rPr>
          <w:w w:val="125"/>
        </w:rPr>
        <w:t>tem</w:t>
      </w:r>
      <w:proofErr w:type="spellEnd"/>
      <w:r>
        <w:rPr>
          <w:w w:val="125"/>
        </w:rPr>
        <w:t>-</w:t>
      </w:r>
      <w:r>
        <w:rPr>
          <w:spacing w:val="1"/>
          <w:w w:val="125"/>
        </w:rPr>
        <w:t xml:space="preserve"> </w:t>
      </w:r>
      <w:proofErr w:type="spellStart"/>
      <w:r>
        <w:rPr>
          <w:w w:val="125"/>
        </w:rPr>
        <w:t>perature</w:t>
      </w:r>
      <w:proofErr w:type="spellEnd"/>
      <w:r>
        <w:rPr>
          <w:w w:val="125"/>
        </w:rPr>
        <w:t>. In this way, the higher methanol conversion of the</w:t>
      </w:r>
      <w:r>
        <w:rPr>
          <w:spacing w:val="-47"/>
          <w:w w:val="125"/>
        </w:rPr>
        <w:t xml:space="preserve"> </w:t>
      </w:r>
      <w:r>
        <w:rPr>
          <w:w w:val="125"/>
        </w:rPr>
        <w:t>axial</w:t>
      </w:r>
      <w:r>
        <w:rPr>
          <w:spacing w:val="1"/>
          <w:w w:val="125"/>
        </w:rPr>
        <w:t xml:space="preserve"> </w:t>
      </w:r>
      <w:r>
        <w:rPr>
          <w:w w:val="125"/>
        </w:rPr>
        <w:t>size-enlarged</w:t>
      </w:r>
      <w:r>
        <w:rPr>
          <w:spacing w:val="1"/>
          <w:w w:val="125"/>
        </w:rPr>
        <w:t xml:space="preserve"> </w:t>
      </w:r>
      <w:r>
        <w:rPr>
          <w:w w:val="125"/>
        </w:rPr>
        <w:t>columnar</w:t>
      </w:r>
      <w:r>
        <w:rPr>
          <w:spacing w:val="1"/>
          <w:w w:val="125"/>
        </w:rPr>
        <w:t xml:space="preserve"> </w:t>
      </w:r>
      <w:r>
        <w:rPr>
          <w:w w:val="125"/>
        </w:rPr>
        <w:t>RPSSS</w:t>
      </w:r>
      <w:r>
        <w:rPr>
          <w:spacing w:val="1"/>
          <w:w w:val="125"/>
        </w:rPr>
        <w:t xml:space="preserve"> </w:t>
      </w:r>
      <w:r>
        <w:rPr>
          <w:w w:val="125"/>
        </w:rPr>
        <w:t>can</w:t>
      </w:r>
      <w:r>
        <w:rPr>
          <w:spacing w:val="1"/>
          <w:w w:val="125"/>
        </w:rPr>
        <w:t xml:space="preserve"> </w:t>
      </w:r>
      <w:r>
        <w:rPr>
          <w:w w:val="125"/>
        </w:rPr>
        <w:t>be</w:t>
      </w:r>
      <w:r>
        <w:rPr>
          <w:spacing w:val="1"/>
          <w:w w:val="125"/>
        </w:rPr>
        <w:t xml:space="preserve"> </w:t>
      </w:r>
      <w:r>
        <w:rPr>
          <w:w w:val="125"/>
        </w:rPr>
        <w:t>obtained</w:t>
      </w:r>
      <w:r>
        <w:rPr>
          <w:spacing w:val="1"/>
          <w:w w:val="125"/>
        </w:rPr>
        <w:t xml:space="preserve"> </w:t>
      </w:r>
      <w:r>
        <w:rPr>
          <w:w w:val="120"/>
        </w:rPr>
        <w:t>compared to the longitudinal size-enlarged columnar RPSSS,</w:t>
      </w:r>
      <w:r>
        <w:rPr>
          <w:spacing w:val="1"/>
          <w:w w:val="120"/>
        </w:rPr>
        <w:t xml:space="preserve"> </w:t>
      </w:r>
      <w:r>
        <w:rPr>
          <w:spacing w:val="-1"/>
          <w:w w:val="125"/>
        </w:rPr>
        <w:t>indicating</w:t>
      </w:r>
      <w:r>
        <w:rPr>
          <w:spacing w:val="-13"/>
          <w:w w:val="125"/>
        </w:rPr>
        <w:t xml:space="preserve"> </w:t>
      </w:r>
      <w:r>
        <w:rPr>
          <w:spacing w:val="-1"/>
          <w:w w:val="125"/>
        </w:rPr>
        <w:t>its</w:t>
      </w:r>
      <w:r>
        <w:rPr>
          <w:spacing w:val="-13"/>
          <w:w w:val="125"/>
        </w:rPr>
        <w:t xml:space="preserve"> </w:t>
      </w:r>
      <w:r>
        <w:rPr>
          <w:w w:val="125"/>
        </w:rPr>
        <w:t>smaller</w:t>
      </w:r>
      <w:r>
        <w:rPr>
          <w:spacing w:val="-15"/>
          <w:w w:val="125"/>
        </w:rPr>
        <w:t xml:space="preserve"> </w:t>
      </w:r>
      <w:r>
        <w:rPr>
          <w:w w:val="125"/>
        </w:rPr>
        <w:t>maximum</w:t>
      </w:r>
      <w:r>
        <w:rPr>
          <w:spacing w:val="-12"/>
          <w:w w:val="125"/>
        </w:rPr>
        <w:t xml:space="preserve"> </w:t>
      </w:r>
      <w:r>
        <w:rPr>
          <w:w w:val="125"/>
        </w:rPr>
        <w:t>methanol</w:t>
      </w:r>
      <w:r>
        <w:rPr>
          <w:spacing w:val="-16"/>
          <w:w w:val="125"/>
        </w:rPr>
        <w:t xml:space="preserve"> </w:t>
      </w:r>
      <w:r>
        <w:rPr>
          <w:w w:val="125"/>
        </w:rPr>
        <w:t>concentration,</w:t>
      </w:r>
      <w:r>
        <w:rPr>
          <w:spacing w:val="-13"/>
          <w:w w:val="125"/>
        </w:rPr>
        <w:t xml:space="preserve"> </w:t>
      </w:r>
      <w:r>
        <w:rPr>
          <w:w w:val="125"/>
        </w:rPr>
        <w:t>and</w:t>
      </w:r>
      <w:r>
        <w:rPr>
          <w:spacing w:val="-47"/>
          <w:w w:val="125"/>
        </w:rPr>
        <w:t xml:space="preserve"> </w:t>
      </w:r>
      <w:r>
        <w:rPr>
          <w:w w:val="125"/>
        </w:rPr>
        <w:t>higher</w:t>
      </w:r>
      <w:r>
        <w:rPr>
          <w:spacing w:val="-4"/>
          <w:w w:val="125"/>
        </w:rPr>
        <w:t xml:space="preserve"> </w:t>
      </w:r>
      <w:r>
        <w:rPr>
          <w:w w:val="125"/>
        </w:rPr>
        <w:t>maximum</w:t>
      </w:r>
      <w:r>
        <w:rPr>
          <w:spacing w:val="-3"/>
          <w:w w:val="125"/>
        </w:rPr>
        <w:t xml:space="preserve"> </w:t>
      </w:r>
      <w:r>
        <w:rPr>
          <w:w w:val="125"/>
        </w:rPr>
        <w:t>H</w:t>
      </w:r>
      <w:r>
        <w:rPr>
          <w:w w:val="125"/>
          <w:vertAlign w:val="subscript"/>
        </w:rPr>
        <w:t>2</w:t>
      </w:r>
      <w:r>
        <w:rPr>
          <w:spacing w:val="-3"/>
          <w:w w:val="125"/>
        </w:rPr>
        <w:t xml:space="preserve"> </w:t>
      </w:r>
      <w:r>
        <w:rPr>
          <w:w w:val="125"/>
        </w:rPr>
        <w:t>concentration</w:t>
      </w:r>
      <w:r>
        <w:rPr>
          <w:spacing w:val="-3"/>
          <w:w w:val="125"/>
        </w:rPr>
        <w:t xml:space="preserve"> </w:t>
      </w:r>
      <w:r>
        <w:rPr>
          <w:w w:val="125"/>
        </w:rPr>
        <w:t>compared</w:t>
      </w:r>
      <w:r>
        <w:rPr>
          <w:spacing w:val="-3"/>
          <w:w w:val="125"/>
        </w:rPr>
        <w:t xml:space="preserve"> </w:t>
      </w:r>
      <w:r>
        <w:rPr>
          <w:w w:val="125"/>
        </w:rPr>
        <w:t>to</w:t>
      </w:r>
      <w:r>
        <w:rPr>
          <w:spacing w:val="-3"/>
          <w:w w:val="125"/>
        </w:rPr>
        <w:t xml:space="preserve"> </w:t>
      </w:r>
      <w:r>
        <w:rPr>
          <w:w w:val="125"/>
        </w:rPr>
        <w:t>the</w:t>
      </w:r>
      <w:r>
        <w:rPr>
          <w:spacing w:val="-3"/>
          <w:w w:val="125"/>
        </w:rPr>
        <w:t xml:space="preserve"> </w:t>
      </w:r>
      <w:proofErr w:type="spellStart"/>
      <w:r>
        <w:rPr>
          <w:w w:val="125"/>
        </w:rPr>
        <w:t>longitu</w:t>
      </w:r>
      <w:proofErr w:type="spellEnd"/>
      <w:r>
        <w:rPr>
          <w:w w:val="125"/>
        </w:rPr>
        <w:t>-</w:t>
      </w:r>
      <w:r>
        <w:rPr>
          <w:spacing w:val="-47"/>
          <w:w w:val="125"/>
        </w:rPr>
        <w:t xml:space="preserve"> </w:t>
      </w:r>
      <w:proofErr w:type="spellStart"/>
      <w:r>
        <w:rPr>
          <w:w w:val="125"/>
        </w:rPr>
        <w:t>dinal</w:t>
      </w:r>
      <w:proofErr w:type="spellEnd"/>
      <w:r>
        <w:rPr>
          <w:spacing w:val="-7"/>
          <w:w w:val="125"/>
        </w:rPr>
        <w:t xml:space="preserve"> </w:t>
      </w:r>
      <w:r>
        <w:rPr>
          <w:w w:val="125"/>
        </w:rPr>
        <w:t>size-enlarged</w:t>
      </w:r>
      <w:r>
        <w:rPr>
          <w:spacing w:val="-6"/>
          <w:w w:val="125"/>
        </w:rPr>
        <w:t xml:space="preserve"> </w:t>
      </w:r>
      <w:r>
        <w:rPr>
          <w:w w:val="125"/>
        </w:rPr>
        <w:t>columnar</w:t>
      </w:r>
      <w:r>
        <w:rPr>
          <w:spacing w:val="-7"/>
          <w:w w:val="125"/>
        </w:rPr>
        <w:t xml:space="preserve"> </w:t>
      </w:r>
      <w:r>
        <w:rPr>
          <w:w w:val="125"/>
        </w:rPr>
        <w:t>RPSSS.</w:t>
      </w:r>
    </w:p>
    <w:p w14:paraId="26051006" w14:textId="77777777" w:rsidR="009B4F3D" w:rsidRDefault="0024092C">
      <w:pPr>
        <w:pStyle w:val="BodyText"/>
        <w:spacing w:line="172" w:lineRule="exact"/>
        <w:ind w:left="364"/>
        <w:jc w:val="both"/>
      </w:pPr>
      <w:hyperlink w:anchor="_bookmark17" w:history="1">
        <w:r w:rsidR="003812FB">
          <w:rPr>
            <w:color w:val="007FAC"/>
            <w:w w:val="120"/>
          </w:rPr>
          <w:t>Fig.</w:t>
        </w:r>
        <w:r w:rsidR="003812FB">
          <w:rPr>
            <w:color w:val="007FAC"/>
            <w:spacing w:val="4"/>
            <w:w w:val="120"/>
          </w:rPr>
          <w:t xml:space="preserve"> </w:t>
        </w:r>
        <w:r w:rsidR="003812FB">
          <w:rPr>
            <w:color w:val="007FAC"/>
            <w:w w:val="120"/>
          </w:rPr>
          <w:t>9</w:t>
        </w:r>
        <w:r w:rsidR="003812FB">
          <w:rPr>
            <w:color w:val="007FAC"/>
            <w:spacing w:val="4"/>
            <w:w w:val="120"/>
          </w:rPr>
          <w:t xml:space="preserve"> </w:t>
        </w:r>
      </w:hyperlink>
      <w:r w:rsidR="003812FB">
        <w:rPr>
          <w:w w:val="120"/>
        </w:rPr>
        <w:t>shows</w:t>
      </w:r>
      <w:r w:rsidR="003812FB">
        <w:rPr>
          <w:spacing w:val="4"/>
          <w:w w:val="120"/>
        </w:rPr>
        <w:t xml:space="preserve"> </w:t>
      </w:r>
      <w:r w:rsidR="003812FB">
        <w:rPr>
          <w:w w:val="120"/>
        </w:rPr>
        <w:t>the</w:t>
      </w:r>
      <w:r w:rsidR="003812FB">
        <w:rPr>
          <w:spacing w:val="4"/>
          <w:w w:val="120"/>
        </w:rPr>
        <w:t xml:space="preserve"> </w:t>
      </w:r>
      <w:r w:rsidR="003812FB">
        <w:rPr>
          <w:w w:val="120"/>
        </w:rPr>
        <w:t>HP</w:t>
      </w:r>
      <w:r w:rsidR="003812FB">
        <w:rPr>
          <w:spacing w:val="5"/>
          <w:w w:val="120"/>
        </w:rPr>
        <w:t xml:space="preserve"> </w:t>
      </w:r>
      <w:r w:rsidR="003812FB">
        <w:rPr>
          <w:w w:val="120"/>
        </w:rPr>
        <w:t>performance</w:t>
      </w:r>
      <w:r w:rsidR="003812FB">
        <w:rPr>
          <w:spacing w:val="5"/>
          <w:w w:val="120"/>
        </w:rPr>
        <w:t xml:space="preserve"> </w:t>
      </w:r>
      <w:r w:rsidR="003812FB">
        <w:rPr>
          <w:w w:val="120"/>
        </w:rPr>
        <w:t>of</w:t>
      </w:r>
      <w:r w:rsidR="003812FB">
        <w:rPr>
          <w:spacing w:val="4"/>
          <w:w w:val="120"/>
        </w:rPr>
        <w:t xml:space="preserve"> </w:t>
      </w:r>
      <w:r w:rsidR="003812FB">
        <w:rPr>
          <w:w w:val="120"/>
        </w:rPr>
        <w:t>axial</w:t>
      </w:r>
      <w:r w:rsidR="003812FB">
        <w:rPr>
          <w:spacing w:val="3"/>
          <w:w w:val="120"/>
        </w:rPr>
        <w:t xml:space="preserve"> </w:t>
      </w:r>
      <w:r w:rsidR="003812FB">
        <w:rPr>
          <w:w w:val="120"/>
        </w:rPr>
        <w:t>and</w:t>
      </w:r>
      <w:r w:rsidR="003812FB">
        <w:rPr>
          <w:spacing w:val="4"/>
          <w:w w:val="120"/>
        </w:rPr>
        <w:t xml:space="preserve"> </w:t>
      </w:r>
      <w:proofErr w:type="gramStart"/>
      <w:r w:rsidR="003812FB">
        <w:rPr>
          <w:w w:val="120"/>
        </w:rPr>
        <w:t>longitudinal</w:t>
      </w:r>
      <w:proofErr w:type="gramEnd"/>
    </w:p>
    <w:p w14:paraId="2B4480CF" w14:textId="77777777" w:rsidR="009B4F3D" w:rsidRDefault="003812FB">
      <w:pPr>
        <w:pStyle w:val="BodyText"/>
        <w:spacing w:before="45" w:line="300" w:lineRule="auto"/>
        <w:ind w:left="125" w:right="38"/>
        <w:jc w:val="both"/>
      </w:pPr>
      <w:proofErr w:type="gramStart"/>
      <w:r>
        <w:rPr>
          <w:w w:val="120"/>
        </w:rPr>
        <w:t>size-enlarged</w:t>
      </w:r>
      <w:proofErr w:type="gramEnd"/>
      <w:r>
        <w:rPr>
          <w:w w:val="120"/>
        </w:rPr>
        <w:t xml:space="preserve"> columnar RPSSSs. As can be seen from </w:t>
      </w:r>
      <w:hyperlink w:anchor="_bookmark17" w:history="1">
        <w:r>
          <w:rPr>
            <w:color w:val="007FAC"/>
            <w:w w:val="120"/>
          </w:rPr>
          <w:t>Fig. 9</w:t>
        </w:r>
      </w:hyperlink>
      <w:r>
        <w:rPr>
          <w:color w:val="007FAC"/>
          <w:spacing w:val="1"/>
          <w:w w:val="120"/>
        </w:rPr>
        <w:t xml:space="preserve"> </w:t>
      </w:r>
      <w:r>
        <w:rPr>
          <w:w w:val="120"/>
        </w:rPr>
        <w:t>(a)</w:t>
      </w:r>
      <w:r>
        <w:rPr>
          <w:rFonts w:ascii="Arial MT"/>
          <w:w w:val="120"/>
        </w:rPr>
        <w:t>e</w:t>
      </w:r>
      <w:r>
        <w:rPr>
          <w:w w:val="120"/>
        </w:rPr>
        <w:t>(f), compared to the longitudinal size-enlarged columnar</w:t>
      </w:r>
      <w:r>
        <w:rPr>
          <w:spacing w:val="1"/>
          <w:w w:val="120"/>
        </w:rPr>
        <w:t xml:space="preserve"> </w:t>
      </w:r>
      <w:r>
        <w:rPr>
          <w:w w:val="120"/>
        </w:rPr>
        <w:t>RPSSS, the axial size-enlarged columnar RPSSS has larger</w:t>
      </w:r>
      <w:r>
        <w:rPr>
          <w:spacing w:val="1"/>
          <w:w w:val="120"/>
        </w:rPr>
        <w:t xml:space="preserve"> </w:t>
      </w:r>
      <w:proofErr w:type="gramStart"/>
      <w:r>
        <w:rPr>
          <w:w w:val="120"/>
        </w:rPr>
        <w:t xml:space="preserve">methanol </w:t>
      </w:r>
      <w:r>
        <w:rPr>
          <w:spacing w:val="9"/>
          <w:w w:val="120"/>
        </w:rPr>
        <w:t xml:space="preserve"> </w:t>
      </w:r>
      <w:r>
        <w:rPr>
          <w:w w:val="120"/>
        </w:rPr>
        <w:t>conversion</w:t>
      </w:r>
      <w:proofErr w:type="gramEnd"/>
      <w:r>
        <w:rPr>
          <w:w w:val="120"/>
        </w:rPr>
        <w:t xml:space="preserve">, </w:t>
      </w:r>
      <w:r>
        <w:rPr>
          <w:spacing w:val="9"/>
          <w:w w:val="120"/>
        </w:rPr>
        <w:t xml:space="preserve"> </w:t>
      </w:r>
      <w:r>
        <w:rPr>
          <w:w w:val="120"/>
        </w:rPr>
        <w:t xml:space="preserve">higher </w:t>
      </w:r>
      <w:r>
        <w:rPr>
          <w:spacing w:val="10"/>
          <w:w w:val="120"/>
        </w:rPr>
        <w:t xml:space="preserve"> </w:t>
      </w:r>
      <w:r>
        <w:rPr>
          <w:w w:val="120"/>
        </w:rPr>
        <w:t>H</w:t>
      </w:r>
      <w:r>
        <w:rPr>
          <w:w w:val="120"/>
          <w:vertAlign w:val="subscript"/>
        </w:rPr>
        <w:t>2</w:t>
      </w:r>
      <w:r>
        <w:rPr>
          <w:w w:val="120"/>
        </w:rPr>
        <w:t xml:space="preserve"> </w:t>
      </w:r>
      <w:r>
        <w:rPr>
          <w:spacing w:val="9"/>
          <w:w w:val="120"/>
        </w:rPr>
        <w:t xml:space="preserve"> </w:t>
      </w:r>
      <w:r>
        <w:rPr>
          <w:w w:val="120"/>
        </w:rPr>
        <w:t xml:space="preserve">flow </w:t>
      </w:r>
      <w:r>
        <w:rPr>
          <w:spacing w:val="9"/>
          <w:w w:val="120"/>
        </w:rPr>
        <w:t xml:space="preserve"> </w:t>
      </w:r>
      <w:r>
        <w:rPr>
          <w:w w:val="120"/>
        </w:rPr>
        <w:t xml:space="preserve">rate </w:t>
      </w:r>
      <w:r>
        <w:rPr>
          <w:spacing w:val="9"/>
          <w:w w:val="120"/>
        </w:rPr>
        <w:t xml:space="preserve"> </w:t>
      </w:r>
      <w:r>
        <w:rPr>
          <w:w w:val="120"/>
        </w:rPr>
        <w:t xml:space="preserve">and </w:t>
      </w:r>
      <w:r>
        <w:rPr>
          <w:spacing w:val="9"/>
          <w:w w:val="120"/>
        </w:rPr>
        <w:t xml:space="preserve"> </w:t>
      </w:r>
      <w:r>
        <w:rPr>
          <w:w w:val="120"/>
        </w:rPr>
        <w:t xml:space="preserve">larger </w:t>
      </w:r>
      <w:r>
        <w:rPr>
          <w:spacing w:val="8"/>
          <w:w w:val="120"/>
        </w:rPr>
        <w:t xml:space="preserve"> </w:t>
      </w:r>
      <w:r>
        <w:rPr>
          <w:w w:val="120"/>
        </w:rPr>
        <w:t>CO</w:t>
      </w:r>
    </w:p>
    <w:p w14:paraId="7E0E5BBD" w14:textId="77777777" w:rsidR="009B4F3D" w:rsidRDefault="003812FB">
      <w:pPr>
        <w:pStyle w:val="BodyText"/>
        <w:spacing w:before="1"/>
        <w:rPr>
          <w:sz w:val="17"/>
        </w:rPr>
      </w:pPr>
      <w:r>
        <w:br w:type="column"/>
      </w:r>
    </w:p>
    <w:p w14:paraId="07E25A00" w14:textId="77777777" w:rsidR="009B4F3D" w:rsidRDefault="003812FB">
      <w:pPr>
        <w:pStyle w:val="BodyText"/>
        <w:spacing w:line="230" w:lineRule="exact"/>
        <w:ind w:left="125" w:right="193"/>
        <w:jc w:val="both"/>
      </w:pPr>
      <w:r>
        <w:rPr>
          <w:w w:val="120"/>
        </w:rPr>
        <w:t>selectivity</w:t>
      </w:r>
      <w:r>
        <w:rPr>
          <w:spacing w:val="1"/>
          <w:w w:val="120"/>
        </w:rPr>
        <w:t xml:space="preserve"> </w:t>
      </w:r>
      <w:r>
        <w:rPr>
          <w:w w:val="120"/>
        </w:rPr>
        <w:t>under</w:t>
      </w:r>
      <w:r>
        <w:rPr>
          <w:spacing w:val="1"/>
          <w:w w:val="120"/>
        </w:rPr>
        <w:t xml:space="preserve"> </w:t>
      </w:r>
      <w:proofErr w:type="gramStart"/>
      <w:r>
        <w:rPr>
          <w:w w:val="120"/>
        </w:rPr>
        <w:t>low  wall</w:t>
      </w:r>
      <w:proofErr w:type="gramEnd"/>
      <w:r>
        <w:rPr>
          <w:w w:val="120"/>
        </w:rPr>
        <w:t xml:space="preserve">  temperature.  </w:t>
      </w:r>
      <w:proofErr w:type="gramStart"/>
      <w:r>
        <w:rPr>
          <w:w w:val="120"/>
        </w:rPr>
        <w:t>Especially  under</w:t>
      </w:r>
      <w:proofErr w:type="gramEnd"/>
      <w:r>
        <w:rPr>
          <w:spacing w:val="1"/>
          <w:w w:val="120"/>
        </w:rPr>
        <w:t xml:space="preserve"> </w:t>
      </w:r>
      <w:r>
        <w:rPr>
          <w:w w:val="120"/>
        </w:rPr>
        <w:t xml:space="preserve">300 </w:t>
      </w:r>
      <w:r>
        <w:rPr>
          <w:rFonts w:ascii="Lucida Sans Unicode" w:hAnsi="Lucida Sans Unicode"/>
          <w:w w:val="120"/>
          <w:vertAlign w:val="superscript"/>
        </w:rPr>
        <w:t>◦</w:t>
      </w:r>
      <w:r>
        <w:rPr>
          <w:w w:val="120"/>
        </w:rPr>
        <w:t>C wall temperature and 8 mL/h MWMIR, the methanol</w:t>
      </w:r>
      <w:r>
        <w:rPr>
          <w:spacing w:val="1"/>
          <w:w w:val="120"/>
        </w:rPr>
        <w:t xml:space="preserve"> </w:t>
      </w:r>
      <w:r>
        <w:rPr>
          <w:w w:val="120"/>
        </w:rPr>
        <w:t>conversion,</w:t>
      </w:r>
      <w:r>
        <w:rPr>
          <w:spacing w:val="-5"/>
          <w:w w:val="120"/>
        </w:rPr>
        <w:t xml:space="preserve"> </w:t>
      </w:r>
      <w:r>
        <w:rPr>
          <w:w w:val="120"/>
        </w:rPr>
        <w:t>H</w:t>
      </w:r>
      <w:r>
        <w:rPr>
          <w:w w:val="120"/>
          <w:vertAlign w:val="subscript"/>
        </w:rPr>
        <w:t>2</w:t>
      </w:r>
      <w:r>
        <w:rPr>
          <w:spacing w:val="-6"/>
          <w:w w:val="120"/>
        </w:rPr>
        <w:t xml:space="preserve"> </w:t>
      </w:r>
      <w:r>
        <w:rPr>
          <w:w w:val="120"/>
        </w:rPr>
        <w:t>flow</w:t>
      </w:r>
      <w:r>
        <w:rPr>
          <w:spacing w:val="-5"/>
          <w:w w:val="120"/>
        </w:rPr>
        <w:t xml:space="preserve"> </w:t>
      </w:r>
      <w:r>
        <w:rPr>
          <w:w w:val="120"/>
        </w:rPr>
        <w:t>rate</w:t>
      </w:r>
      <w:r>
        <w:rPr>
          <w:spacing w:val="-7"/>
          <w:w w:val="120"/>
        </w:rPr>
        <w:t xml:space="preserve"> </w:t>
      </w:r>
      <w:r>
        <w:rPr>
          <w:w w:val="120"/>
        </w:rPr>
        <w:t>and</w:t>
      </w:r>
      <w:r>
        <w:rPr>
          <w:spacing w:val="-5"/>
          <w:w w:val="120"/>
        </w:rPr>
        <w:t xml:space="preserve"> </w:t>
      </w:r>
      <w:r>
        <w:rPr>
          <w:w w:val="120"/>
        </w:rPr>
        <w:t>CO</w:t>
      </w:r>
      <w:r>
        <w:rPr>
          <w:spacing w:val="-6"/>
          <w:w w:val="120"/>
        </w:rPr>
        <w:t xml:space="preserve"> </w:t>
      </w:r>
      <w:r>
        <w:rPr>
          <w:w w:val="120"/>
        </w:rPr>
        <w:t>selectivity</w:t>
      </w:r>
      <w:r>
        <w:rPr>
          <w:spacing w:val="-5"/>
          <w:w w:val="120"/>
        </w:rPr>
        <w:t xml:space="preserve"> </w:t>
      </w:r>
      <w:r>
        <w:rPr>
          <w:w w:val="120"/>
        </w:rPr>
        <w:t>of</w:t>
      </w:r>
      <w:r>
        <w:rPr>
          <w:spacing w:val="-6"/>
          <w:w w:val="120"/>
        </w:rPr>
        <w:t xml:space="preserve"> </w:t>
      </w:r>
      <w:r>
        <w:rPr>
          <w:w w:val="120"/>
        </w:rPr>
        <w:t>the</w:t>
      </w:r>
      <w:r>
        <w:rPr>
          <w:spacing w:val="-6"/>
          <w:w w:val="120"/>
        </w:rPr>
        <w:t xml:space="preserve"> </w:t>
      </w:r>
      <w:r>
        <w:rPr>
          <w:w w:val="120"/>
        </w:rPr>
        <w:t>longitudinal</w:t>
      </w:r>
      <w:r>
        <w:rPr>
          <w:spacing w:val="-45"/>
          <w:w w:val="120"/>
        </w:rPr>
        <w:t xml:space="preserve"> </w:t>
      </w:r>
      <w:r>
        <w:rPr>
          <w:w w:val="120"/>
        </w:rPr>
        <w:t>size-enlarged columnar RPSSS are 78.74%, 0.293 mol/h and</w:t>
      </w:r>
      <w:r>
        <w:rPr>
          <w:spacing w:val="1"/>
          <w:w w:val="120"/>
        </w:rPr>
        <w:t xml:space="preserve"> </w:t>
      </w:r>
      <w:r>
        <w:rPr>
          <w:w w:val="120"/>
        </w:rPr>
        <w:t>7.81%,</w:t>
      </w:r>
      <w:r>
        <w:rPr>
          <w:spacing w:val="1"/>
          <w:w w:val="120"/>
        </w:rPr>
        <w:t xml:space="preserve"> </w:t>
      </w:r>
      <w:r>
        <w:rPr>
          <w:w w:val="120"/>
        </w:rPr>
        <w:t>respectively,</w:t>
      </w:r>
      <w:r>
        <w:rPr>
          <w:spacing w:val="1"/>
          <w:w w:val="120"/>
        </w:rPr>
        <w:t xml:space="preserve"> </w:t>
      </w:r>
      <w:r>
        <w:rPr>
          <w:w w:val="120"/>
        </w:rPr>
        <w:t>and</w:t>
      </w:r>
      <w:r>
        <w:rPr>
          <w:spacing w:val="1"/>
          <w:w w:val="120"/>
        </w:rPr>
        <w:t xml:space="preserve"> </w:t>
      </w:r>
      <w:r>
        <w:rPr>
          <w:w w:val="120"/>
        </w:rPr>
        <w:t>those</w:t>
      </w:r>
      <w:r>
        <w:rPr>
          <w:spacing w:val="1"/>
          <w:w w:val="120"/>
        </w:rPr>
        <w:t xml:space="preserve"> </w:t>
      </w:r>
      <w:r>
        <w:rPr>
          <w:w w:val="120"/>
        </w:rPr>
        <w:t>of</w:t>
      </w:r>
      <w:r>
        <w:rPr>
          <w:spacing w:val="1"/>
          <w:w w:val="120"/>
        </w:rPr>
        <w:t xml:space="preserve"> </w:t>
      </w:r>
      <w:r>
        <w:rPr>
          <w:w w:val="120"/>
        </w:rPr>
        <w:t>the</w:t>
      </w:r>
      <w:r>
        <w:rPr>
          <w:spacing w:val="1"/>
          <w:w w:val="120"/>
        </w:rPr>
        <w:t xml:space="preserve"> </w:t>
      </w:r>
      <w:r>
        <w:rPr>
          <w:w w:val="120"/>
        </w:rPr>
        <w:t>axial</w:t>
      </w:r>
      <w:r>
        <w:rPr>
          <w:spacing w:val="1"/>
          <w:w w:val="120"/>
        </w:rPr>
        <w:t xml:space="preserve"> </w:t>
      </w:r>
      <w:r>
        <w:rPr>
          <w:w w:val="120"/>
        </w:rPr>
        <w:t>size-enlarged</w:t>
      </w:r>
      <w:r>
        <w:rPr>
          <w:spacing w:val="1"/>
          <w:w w:val="120"/>
        </w:rPr>
        <w:t xml:space="preserve"> </w:t>
      </w:r>
      <w:r>
        <w:rPr>
          <w:w w:val="120"/>
        </w:rPr>
        <w:t>columnar</w:t>
      </w:r>
      <w:r>
        <w:rPr>
          <w:spacing w:val="-3"/>
          <w:w w:val="120"/>
        </w:rPr>
        <w:t xml:space="preserve"> </w:t>
      </w:r>
      <w:r>
        <w:rPr>
          <w:w w:val="120"/>
        </w:rPr>
        <w:t>RPSSS</w:t>
      </w:r>
      <w:r>
        <w:rPr>
          <w:spacing w:val="-3"/>
          <w:w w:val="120"/>
        </w:rPr>
        <w:t xml:space="preserve"> </w:t>
      </w:r>
      <w:r>
        <w:rPr>
          <w:w w:val="120"/>
        </w:rPr>
        <w:t>are</w:t>
      </w:r>
      <w:r>
        <w:rPr>
          <w:spacing w:val="-1"/>
          <w:w w:val="120"/>
        </w:rPr>
        <w:t xml:space="preserve"> </w:t>
      </w:r>
      <w:r>
        <w:rPr>
          <w:w w:val="120"/>
        </w:rPr>
        <w:t>80.08%,</w:t>
      </w:r>
      <w:r>
        <w:rPr>
          <w:spacing w:val="-4"/>
          <w:w w:val="120"/>
        </w:rPr>
        <w:t xml:space="preserve"> </w:t>
      </w:r>
      <w:r>
        <w:rPr>
          <w:w w:val="120"/>
        </w:rPr>
        <w:t>0.296</w:t>
      </w:r>
      <w:r>
        <w:rPr>
          <w:spacing w:val="-2"/>
          <w:w w:val="120"/>
        </w:rPr>
        <w:t xml:space="preserve"> </w:t>
      </w:r>
      <w:r>
        <w:rPr>
          <w:w w:val="120"/>
        </w:rPr>
        <w:t>mol/h</w:t>
      </w:r>
      <w:r>
        <w:rPr>
          <w:spacing w:val="-3"/>
          <w:w w:val="120"/>
        </w:rPr>
        <w:t xml:space="preserve"> </w:t>
      </w:r>
      <w:r>
        <w:rPr>
          <w:w w:val="120"/>
        </w:rPr>
        <w:t>and</w:t>
      </w:r>
      <w:r>
        <w:rPr>
          <w:spacing w:val="-1"/>
          <w:w w:val="120"/>
        </w:rPr>
        <w:t xml:space="preserve"> </w:t>
      </w:r>
      <w:r>
        <w:rPr>
          <w:w w:val="120"/>
        </w:rPr>
        <w:t>8.11%,</w:t>
      </w:r>
      <w:r>
        <w:rPr>
          <w:spacing w:val="-3"/>
          <w:w w:val="120"/>
        </w:rPr>
        <w:t xml:space="preserve"> </w:t>
      </w:r>
      <w:proofErr w:type="spellStart"/>
      <w:r>
        <w:rPr>
          <w:w w:val="120"/>
        </w:rPr>
        <w:t>respec</w:t>
      </w:r>
      <w:proofErr w:type="spellEnd"/>
      <w:r>
        <w:rPr>
          <w:w w:val="120"/>
        </w:rPr>
        <w:t>-</w:t>
      </w:r>
    </w:p>
    <w:p w14:paraId="11A35AB0" w14:textId="77777777" w:rsidR="009B4F3D" w:rsidRDefault="003812FB">
      <w:pPr>
        <w:pStyle w:val="BodyText"/>
        <w:spacing w:before="30" w:line="300" w:lineRule="auto"/>
        <w:ind w:left="125" w:right="194"/>
        <w:jc w:val="both"/>
      </w:pPr>
      <w:proofErr w:type="spellStart"/>
      <w:r>
        <w:rPr>
          <w:w w:val="125"/>
        </w:rPr>
        <w:t>tively</w:t>
      </w:r>
      <w:proofErr w:type="spellEnd"/>
      <w:r>
        <w:rPr>
          <w:w w:val="125"/>
        </w:rPr>
        <w:t>.</w:t>
      </w:r>
      <w:r>
        <w:rPr>
          <w:spacing w:val="-10"/>
          <w:w w:val="125"/>
        </w:rPr>
        <w:t xml:space="preserve"> </w:t>
      </w:r>
      <w:r>
        <w:rPr>
          <w:w w:val="125"/>
        </w:rPr>
        <w:t>Compared</w:t>
      </w:r>
      <w:r>
        <w:rPr>
          <w:spacing w:val="-9"/>
          <w:w w:val="125"/>
        </w:rPr>
        <w:t xml:space="preserve"> </w:t>
      </w:r>
      <w:r>
        <w:rPr>
          <w:w w:val="125"/>
        </w:rPr>
        <w:t>to</w:t>
      </w:r>
      <w:r>
        <w:rPr>
          <w:spacing w:val="-9"/>
          <w:w w:val="125"/>
        </w:rPr>
        <w:t xml:space="preserve"> </w:t>
      </w:r>
      <w:r>
        <w:rPr>
          <w:w w:val="125"/>
        </w:rPr>
        <w:t>the</w:t>
      </w:r>
      <w:r>
        <w:rPr>
          <w:spacing w:val="-9"/>
          <w:w w:val="125"/>
        </w:rPr>
        <w:t xml:space="preserve"> </w:t>
      </w:r>
      <w:r>
        <w:rPr>
          <w:w w:val="125"/>
        </w:rPr>
        <w:t>longitudinal</w:t>
      </w:r>
      <w:r>
        <w:rPr>
          <w:spacing w:val="-8"/>
          <w:w w:val="125"/>
        </w:rPr>
        <w:t xml:space="preserve"> </w:t>
      </w:r>
      <w:r>
        <w:rPr>
          <w:w w:val="125"/>
        </w:rPr>
        <w:t>size-enlarged</w:t>
      </w:r>
      <w:r>
        <w:rPr>
          <w:spacing w:val="-9"/>
          <w:w w:val="125"/>
        </w:rPr>
        <w:t xml:space="preserve"> </w:t>
      </w:r>
      <w:r>
        <w:rPr>
          <w:w w:val="125"/>
        </w:rPr>
        <w:t>columnar</w:t>
      </w:r>
      <w:r>
        <w:rPr>
          <w:spacing w:val="-47"/>
          <w:w w:val="125"/>
        </w:rPr>
        <w:t xml:space="preserve"> </w:t>
      </w:r>
      <w:r>
        <w:rPr>
          <w:w w:val="115"/>
        </w:rPr>
        <w:t>RPSSS, methanol conversion, H</w:t>
      </w:r>
      <w:r>
        <w:rPr>
          <w:w w:val="115"/>
          <w:vertAlign w:val="subscript"/>
        </w:rPr>
        <w:t>2</w:t>
      </w:r>
      <w:r>
        <w:rPr>
          <w:w w:val="115"/>
        </w:rPr>
        <w:t xml:space="preserve"> flow rate and CO selectivity of</w:t>
      </w:r>
      <w:r>
        <w:rPr>
          <w:spacing w:val="-43"/>
          <w:w w:val="115"/>
        </w:rPr>
        <w:t xml:space="preserve"> </w:t>
      </w:r>
      <w:r>
        <w:rPr>
          <w:spacing w:val="-1"/>
          <w:w w:val="120"/>
        </w:rPr>
        <w:t>the</w:t>
      </w:r>
      <w:r>
        <w:rPr>
          <w:spacing w:val="-11"/>
          <w:w w:val="120"/>
        </w:rPr>
        <w:t xml:space="preserve"> </w:t>
      </w:r>
      <w:r>
        <w:rPr>
          <w:spacing w:val="-1"/>
          <w:w w:val="120"/>
        </w:rPr>
        <w:t>axial</w:t>
      </w:r>
      <w:r>
        <w:rPr>
          <w:spacing w:val="-12"/>
          <w:w w:val="120"/>
        </w:rPr>
        <w:t xml:space="preserve"> </w:t>
      </w:r>
      <w:r>
        <w:rPr>
          <w:spacing w:val="-1"/>
          <w:w w:val="120"/>
        </w:rPr>
        <w:t>size-enlarged</w:t>
      </w:r>
      <w:r>
        <w:rPr>
          <w:spacing w:val="-12"/>
          <w:w w:val="120"/>
        </w:rPr>
        <w:t xml:space="preserve"> </w:t>
      </w:r>
      <w:r>
        <w:rPr>
          <w:spacing w:val="-1"/>
          <w:w w:val="120"/>
        </w:rPr>
        <w:t>columnar</w:t>
      </w:r>
      <w:r>
        <w:rPr>
          <w:spacing w:val="-11"/>
          <w:w w:val="120"/>
        </w:rPr>
        <w:t xml:space="preserve"> </w:t>
      </w:r>
      <w:r>
        <w:rPr>
          <w:spacing w:val="-1"/>
          <w:w w:val="120"/>
        </w:rPr>
        <w:t>RPSSS</w:t>
      </w:r>
      <w:r>
        <w:rPr>
          <w:spacing w:val="-12"/>
          <w:w w:val="120"/>
        </w:rPr>
        <w:t xml:space="preserve"> </w:t>
      </w:r>
      <w:r>
        <w:rPr>
          <w:w w:val="120"/>
        </w:rPr>
        <w:t>are</w:t>
      </w:r>
      <w:r>
        <w:rPr>
          <w:spacing w:val="-12"/>
          <w:w w:val="120"/>
        </w:rPr>
        <w:t xml:space="preserve"> </w:t>
      </w:r>
      <w:r>
        <w:rPr>
          <w:w w:val="120"/>
        </w:rPr>
        <w:t>increased</w:t>
      </w:r>
      <w:r>
        <w:rPr>
          <w:spacing w:val="-13"/>
          <w:w w:val="120"/>
        </w:rPr>
        <w:t xml:space="preserve"> </w:t>
      </w:r>
      <w:r>
        <w:rPr>
          <w:w w:val="120"/>
        </w:rPr>
        <w:t>by</w:t>
      </w:r>
      <w:r>
        <w:rPr>
          <w:spacing w:val="-11"/>
          <w:w w:val="120"/>
        </w:rPr>
        <w:t xml:space="preserve"> </w:t>
      </w:r>
      <w:r>
        <w:rPr>
          <w:w w:val="120"/>
        </w:rPr>
        <w:t>1.7%,</w:t>
      </w:r>
      <w:r>
        <w:rPr>
          <w:spacing w:val="-46"/>
          <w:w w:val="120"/>
        </w:rPr>
        <w:t xml:space="preserve"> </w:t>
      </w:r>
      <w:r>
        <w:rPr>
          <w:w w:val="125"/>
        </w:rPr>
        <w:t xml:space="preserve">1% and 3.8%, respectively. As analyzed in </w:t>
      </w:r>
      <w:hyperlink w:anchor="_bookmark16" w:history="1">
        <w:r>
          <w:rPr>
            <w:color w:val="007FAC"/>
            <w:w w:val="125"/>
          </w:rPr>
          <w:t>Fig. 8</w:t>
        </w:r>
      </w:hyperlink>
      <w:r>
        <w:rPr>
          <w:w w:val="125"/>
        </w:rPr>
        <w:t>, due to its</w:t>
      </w:r>
      <w:r>
        <w:rPr>
          <w:spacing w:val="-47"/>
          <w:w w:val="125"/>
        </w:rPr>
        <w:t xml:space="preserve"> </w:t>
      </w:r>
      <w:r>
        <w:rPr>
          <w:w w:val="125"/>
        </w:rPr>
        <w:t>smaller longitudinal size compared to the longitudinal size-</w:t>
      </w:r>
      <w:r>
        <w:rPr>
          <w:spacing w:val="-47"/>
          <w:w w:val="125"/>
        </w:rPr>
        <w:t xml:space="preserve"> </w:t>
      </w:r>
      <w:r>
        <w:rPr>
          <w:spacing w:val="-1"/>
          <w:w w:val="125"/>
        </w:rPr>
        <w:t>enlarged</w:t>
      </w:r>
      <w:r>
        <w:rPr>
          <w:spacing w:val="-6"/>
          <w:w w:val="125"/>
        </w:rPr>
        <w:t xml:space="preserve"> </w:t>
      </w:r>
      <w:r>
        <w:rPr>
          <w:spacing w:val="-1"/>
          <w:w w:val="125"/>
        </w:rPr>
        <w:t>columnar</w:t>
      </w:r>
      <w:r>
        <w:rPr>
          <w:spacing w:val="-6"/>
          <w:w w:val="125"/>
        </w:rPr>
        <w:t xml:space="preserve"> </w:t>
      </w:r>
      <w:r>
        <w:rPr>
          <w:w w:val="125"/>
        </w:rPr>
        <w:t>RPSSS,</w:t>
      </w:r>
      <w:r>
        <w:rPr>
          <w:spacing w:val="-6"/>
          <w:w w:val="125"/>
        </w:rPr>
        <w:t xml:space="preserve"> </w:t>
      </w:r>
      <w:r>
        <w:rPr>
          <w:w w:val="125"/>
        </w:rPr>
        <w:t>the</w:t>
      </w:r>
      <w:r>
        <w:rPr>
          <w:spacing w:val="-6"/>
          <w:w w:val="125"/>
        </w:rPr>
        <w:t xml:space="preserve"> </w:t>
      </w:r>
      <w:r>
        <w:rPr>
          <w:w w:val="125"/>
        </w:rPr>
        <w:t>axial</w:t>
      </w:r>
      <w:r>
        <w:rPr>
          <w:spacing w:val="-7"/>
          <w:w w:val="125"/>
        </w:rPr>
        <w:t xml:space="preserve"> </w:t>
      </w:r>
      <w:r>
        <w:rPr>
          <w:w w:val="125"/>
        </w:rPr>
        <w:t>size-enlarged</w:t>
      </w:r>
      <w:r>
        <w:rPr>
          <w:spacing w:val="-5"/>
          <w:w w:val="125"/>
        </w:rPr>
        <w:t xml:space="preserve"> </w:t>
      </w:r>
      <w:r>
        <w:rPr>
          <w:w w:val="125"/>
        </w:rPr>
        <w:t>columnar</w:t>
      </w:r>
      <w:r>
        <w:rPr>
          <w:spacing w:val="-48"/>
          <w:w w:val="125"/>
        </w:rPr>
        <w:t xml:space="preserve"> </w:t>
      </w:r>
      <w:r>
        <w:rPr>
          <w:w w:val="125"/>
        </w:rPr>
        <w:t>RPSSS</w:t>
      </w:r>
      <w:r>
        <w:rPr>
          <w:spacing w:val="-12"/>
          <w:w w:val="125"/>
        </w:rPr>
        <w:t xml:space="preserve"> </w:t>
      </w:r>
      <w:r>
        <w:rPr>
          <w:w w:val="125"/>
        </w:rPr>
        <w:t>has</w:t>
      </w:r>
      <w:r>
        <w:rPr>
          <w:spacing w:val="-11"/>
          <w:w w:val="125"/>
        </w:rPr>
        <w:t xml:space="preserve"> </w:t>
      </w:r>
      <w:r>
        <w:rPr>
          <w:w w:val="125"/>
        </w:rPr>
        <w:t>higher</w:t>
      </w:r>
      <w:r>
        <w:rPr>
          <w:spacing w:val="-11"/>
          <w:w w:val="125"/>
        </w:rPr>
        <w:t xml:space="preserve"> </w:t>
      </w:r>
      <w:r>
        <w:rPr>
          <w:w w:val="125"/>
        </w:rPr>
        <w:t>heat</w:t>
      </w:r>
      <w:r>
        <w:rPr>
          <w:spacing w:val="-12"/>
          <w:w w:val="125"/>
        </w:rPr>
        <w:t xml:space="preserve"> </w:t>
      </w:r>
      <w:r>
        <w:rPr>
          <w:w w:val="125"/>
        </w:rPr>
        <w:t>transfer</w:t>
      </w:r>
      <w:r>
        <w:rPr>
          <w:spacing w:val="-12"/>
          <w:w w:val="125"/>
        </w:rPr>
        <w:t xml:space="preserve"> </w:t>
      </w:r>
      <w:r>
        <w:rPr>
          <w:w w:val="125"/>
        </w:rPr>
        <w:t>efficiency</w:t>
      </w:r>
      <w:r>
        <w:rPr>
          <w:spacing w:val="-12"/>
          <w:w w:val="125"/>
        </w:rPr>
        <w:t xml:space="preserve"> </w:t>
      </w:r>
      <w:r>
        <w:rPr>
          <w:w w:val="125"/>
        </w:rPr>
        <w:t>in</w:t>
      </w:r>
      <w:r>
        <w:rPr>
          <w:spacing w:val="-11"/>
          <w:w w:val="125"/>
        </w:rPr>
        <w:t xml:space="preserve"> </w:t>
      </w:r>
      <w:r>
        <w:rPr>
          <w:w w:val="125"/>
        </w:rPr>
        <w:t>the</w:t>
      </w:r>
      <w:r>
        <w:rPr>
          <w:spacing w:val="-11"/>
          <w:w w:val="125"/>
        </w:rPr>
        <w:t xml:space="preserve"> </w:t>
      </w:r>
      <w:r>
        <w:rPr>
          <w:w w:val="125"/>
        </w:rPr>
        <w:t>longitudinal</w:t>
      </w:r>
      <w:r>
        <w:rPr>
          <w:spacing w:val="-48"/>
          <w:w w:val="125"/>
        </w:rPr>
        <w:t xml:space="preserve"> </w:t>
      </w:r>
      <w:r>
        <w:rPr>
          <w:w w:val="125"/>
        </w:rPr>
        <w:t>direction</w:t>
      </w:r>
      <w:r>
        <w:rPr>
          <w:spacing w:val="1"/>
          <w:w w:val="125"/>
        </w:rPr>
        <w:t xml:space="preserve"> </w:t>
      </w:r>
      <w:r>
        <w:rPr>
          <w:w w:val="125"/>
        </w:rPr>
        <w:t>compared</w:t>
      </w:r>
      <w:r>
        <w:rPr>
          <w:spacing w:val="1"/>
          <w:w w:val="125"/>
        </w:rPr>
        <w:t xml:space="preserve"> </w:t>
      </w:r>
      <w:r>
        <w:rPr>
          <w:w w:val="125"/>
        </w:rPr>
        <w:t>to</w:t>
      </w:r>
      <w:r>
        <w:rPr>
          <w:spacing w:val="1"/>
          <w:w w:val="125"/>
        </w:rPr>
        <w:t xml:space="preserve"> </w:t>
      </w:r>
      <w:r>
        <w:rPr>
          <w:w w:val="125"/>
        </w:rPr>
        <w:t>the</w:t>
      </w:r>
      <w:r>
        <w:rPr>
          <w:spacing w:val="1"/>
          <w:w w:val="125"/>
        </w:rPr>
        <w:t xml:space="preserve"> </w:t>
      </w:r>
      <w:r>
        <w:rPr>
          <w:w w:val="125"/>
        </w:rPr>
        <w:t>longitudinal</w:t>
      </w:r>
      <w:r>
        <w:rPr>
          <w:spacing w:val="1"/>
          <w:w w:val="125"/>
        </w:rPr>
        <w:t xml:space="preserve"> </w:t>
      </w:r>
      <w:r>
        <w:rPr>
          <w:w w:val="125"/>
        </w:rPr>
        <w:t>size-enlarged</w:t>
      </w:r>
      <w:r>
        <w:rPr>
          <w:spacing w:val="1"/>
          <w:w w:val="125"/>
        </w:rPr>
        <w:t xml:space="preserve"> </w:t>
      </w:r>
      <w:r>
        <w:rPr>
          <w:w w:val="125"/>
        </w:rPr>
        <w:t xml:space="preserve">columnar RPSSS, and therefore it has higher reaction </w:t>
      </w:r>
      <w:proofErr w:type="spellStart"/>
      <w:r>
        <w:rPr>
          <w:w w:val="125"/>
        </w:rPr>
        <w:t>tem</w:t>
      </w:r>
      <w:proofErr w:type="spellEnd"/>
      <w:r>
        <w:rPr>
          <w:w w:val="125"/>
        </w:rPr>
        <w:t>-</w:t>
      </w:r>
      <w:r>
        <w:rPr>
          <w:spacing w:val="1"/>
          <w:w w:val="125"/>
        </w:rPr>
        <w:t xml:space="preserve"> </w:t>
      </w:r>
      <w:proofErr w:type="spellStart"/>
      <w:r>
        <w:rPr>
          <w:w w:val="120"/>
        </w:rPr>
        <w:t>perature</w:t>
      </w:r>
      <w:proofErr w:type="spellEnd"/>
      <w:r>
        <w:rPr>
          <w:w w:val="120"/>
        </w:rPr>
        <w:t>. In this way, the axial size-enlarged columnar RPSSS</w:t>
      </w:r>
      <w:r>
        <w:rPr>
          <w:spacing w:val="-45"/>
          <w:w w:val="120"/>
        </w:rPr>
        <w:t xml:space="preserve"> </w:t>
      </w:r>
      <w:r>
        <w:rPr>
          <w:w w:val="125"/>
        </w:rPr>
        <w:t>has higher methanol conversion, larger H</w:t>
      </w:r>
      <w:r>
        <w:rPr>
          <w:w w:val="125"/>
          <w:vertAlign w:val="subscript"/>
        </w:rPr>
        <w:t>2</w:t>
      </w:r>
      <w:r>
        <w:rPr>
          <w:w w:val="125"/>
        </w:rPr>
        <w:t xml:space="preserve"> flow rate and</w:t>
      </w:r>
      <w:r>
        <w:rPr>
          <w:spacing w:val="1"/>
          <w:w w:val="125"/>
        </w:rPr>
        <w:t xml:space="preserve"> </w:t>
      </w:r>
      <w:r>
        <w:rPr>
          <w:w w:val="125"/>
        </w:rPr>
        <w:t>higher CO selectivity compared to the longitudinal size-</w:t>
      </w:r>
      <w:r>
        <w:rPr>
          <w:spacing w:val="1"/>
          <w:w w:val="125"/>
        </w:rPr>
        <w:t xml:space="preserve"> </w:t>
      </w:r>
      <w:r>
        <w:rPr>
          <w:w w:val="125"/>
        </w:rPr>
        <w:t>enlarged</w:t>
      </w:r>
      <w:r>
        <w:rPr>
          <w:spacing w:val="-8"/>
          <w:w w:val="125"/>
        </w:rPr>
        <w:t xml:space="preserve"> </w:t>
      </w:r>
      <w:r>
        <w:rPr>
          <w:w w:val="125"/>
        </w:rPr>
        <w:t>columnar</w:t>
      </w:r>
      <w:r>
        <w:rPr>
          <w:spacing w:val="-7"/>
          <w:w w:val="125"/>
        </w:rPr>
        <w:t xml:space="preserve"> </w:t>
      </w:r>
      <w:r>
        <w:rPr>
          <w:w w:val="125"/>
        </w:rPr>
        <w:t>RPSSS</w:t>
      </w:r>
      <w:r>
        <w:rPr>
          <w:spacing w:val="-7"/>
          <w:w w:val="125"/>
        </w:rPr>
        <w:t xml:space="preserve"> </w:t>
      </w:r>
      <w:r>
        <w:rPr>
          <w:w w:val="125"/>
        </w:rPr>
        <w:t>[</w:t>
      </w:r>
      <w:hyperlink w:anchor="_bookmark20" w:history="1">
        <w:r>
          <w:rPr>
            <w:color w:val="007FAC"/>
            <w:w w:val="125"/>
          </w:rPr>
          <w:t>6</w:t>
        </w:r>
      </w:hyperlink>
      <w:r>
        <w:rPr>
          <w:w w:val="125"/>
        </w:rPr>
        <w:t>,</w:t>
      </w:r>
      <w:hyperlink w:anchor="_bookmark29" w:history="1">
        <w:r>
          <w:rPr>
            <w:color w:val="007FAC"/>
            <w:w w:val="125"/>
          </w:rPr>
          <w:t>30</w:t>
        </w:r>
      </w:hyperlink>
      <w:r>
        <w:rPr>
          <w:w w:val="125"/>
        </w:rPr>
        <w:t>].</w:t>
      </w:r>
    </w:p>
    <w:p w14:paraId="42DADD9D" w14:textId="77777777" w:rsidR="009B4F3D" w:rsidRDefault="009B4F3D">
      <w:pPr>
        <w:spacing w:line="300" w:lineRule="auto"/>
        <w:jc w:val="both"/>
        <w:sectPr w:rsidR="009B4F3D">
          <w:type w:val="continuous"/>
          <w:pgSz w:w="11910" w:h="15880"/>
          <w:pgMar w:top="580" w:right="840" w:bottom="280" w:left="820" w:header="720" w:footer="720" w:gutter="0"/>
          <w:cols w:num="2" w:space="720" w:equalWidth="0">
            <w:col w:w="4949" w:space="191"/>
            <w:col w:w="5110"/>
          </w:cols>
        </w:sectPr>
      </w:pPr>
    </w:p>
    <w:bookmarkStart w:id="27" w:name="Conclusions"/>
    <w:bookmarkEnd w:id="27"/>
    <w:p w14:paraId="564669C9" w14:textId="175553F6" w:rsidR="009B4F3D" w:rsidRDefault="00D86FAF">
      <w:pPr>
        <w:pStyle w:val="BodyText"/>
        <w:spacing w:before="2"/>
        <w:rPr>
          <w:sz w:val="13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487619072" behindDoc="1" locked="0" layoutInCell="1" allowOverlap="1" wp14:anchorId="4042106F" wp14:editId="261F3C34">
                <wp:simplePos x="0" y="0"/>
                <wp:positionH relativeFrom="page">
                  <wp:posOffset>658495</wp:posOffset>
                </wp:positionH>
                <wp:positionV relativeFrom="paragraph">
                  <wp:posOffset>121285</wp:posOffset>
                </wp:positionV>
                <wp:extent cx="6300470" cy="3810"/>
                <wp:effectExtent l="0" t="0" r="0" b="0"/>
                <wp:wrapTopAndBottom/>
                <wp:docPr id="26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00470" cy="381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31CDE0" id="Rectangle 14" o:spid="_x0000_s1026" style="position:absolute;margin-left:51.85pt;margin-top:9.55pt;width:496.1pt;height:.3pt;z-index:-156974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  <w:r w:rsidR="003812FB">
        <w:rPr>
          <w:noProof/>
        </w:rPr>
        <w:drawing>
          <wp:anchor distT="0" distB="0" distL="0" distR="0" simplePos="0" relativeHeight="62" behindDoc="0" locked="0" layoutInCell="1" allowOverlap="1" wp14:anchorId="417D4CD6" wp14:editId="7EF997C3">
            <wp:simplePos x="0" y="0"/>
            <wp:positionH relativeFrom="page">
              <wp:posOffset>1216799</wp:posOffset>
            </wp:positionH>
            <wp:positionV relativeFrom="paragraph">
              <wp:posOffset>320889</wp:posOffset>
            </wp:positionV>
            <wp:extent cx="5186362" cy="5492496"/>
            <wp:effectExtent l="0" t="0" r="0" b="0"/>
            <wp:wrapTopAndBottom/>
            <wp:docPr id="17" name="image158.jpeg" descr="Image of Fig.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58.jpeg"/>
                    <pic:cNvPicPr/>
                  </pic:nvPicPr>
                  <pic:blipFill>
                    <a:blip r:embed="rId3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86362" cy="54924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551829" w14:textId="77777777" w:rsidR="009B4F3D" w:rsidRDefault="009B4F3D">
      <w:pPr>
        <w:pStyle w:val="BodyText"/>
        <w:spacing w:before="10"/>
        <w:rPr>
          <w:sz w:val="20"/>
        </w:rPr>
      </w:pPr>
    </w:p>
    <w:p w14:paraId="698CDC6C" w14:textId="77777777" w:rsidR="009B4F3D" w:rsidRDefault="003812FB">
      <w:pPr>
        <w:pStyle w:val="BodyText"/>
        <w:spacing w:before="108" w:line="230" w:lineRule="exact"/>
        <w:ind w:left="217"/>
      </w:pPr>
      <w:bookmarkStart w:id="28" w:name="_bookmark16"/>
      <w:bookmarkEnd w:id="28"/>
      <w:r>
        <w:rPr>
          <w:w w:val="125"/>
        </w:rPr>
        <w:t>Fig.</w:t>
      </w:r>
      <w:r>
        <w:rPr>
          <w:spacing w:val="11"/>
          <w:w w:val="125"/>
        </w:rPr>
        <w:t xml:space="preserve"> </w:t>
      </w:r>
      <w:r>
        <w:rPr>
          <w:w w:val="125"/>
        </w:rPr>
        <w:t>8</w:t>
      </w:r>
      <w:r>
        <w:rPr>
          <w:spacing w:val="11"/>
          <w:w w:val="125"/>
        </w:rPr>
        <w:t xml:space="preserve"> </w:t>
      </w:r>
      <w:r>
        <w:rPr>
          <w:rFonts w:ascii="Arial MT" w:hAnsi="Arial MT"/>
          <w:w w:val="125"/>
        </w:rPr>
        <w:t>e</w:t>
      </w:r>
      <w:r>
        <w:rPr>
          <w:rFonts w:ascii="Arial MT" w:hAnsi="Arial MT"/>
          <w:spacing w:val="6"/>
          <w:w w:val="125"/>
        </w:rPr>
        <w:t xml:space="preserve"> </w:t>
      </w:r>
      <w:r>
        <w:rPr>
          <w:w w:val="125"/>
        </w:rPr>
        <w:t>Temperature,</w:t>
      </w:r>
      <w:r>
        <w:rPr>
          <w:spacing w:val="12"/>
          <w:w w:val="125"/>
        </w:rPr>
        <w:t xml:space="preserve"> </w:t>
      </w:r>
      <w:r>
        <w:rPr>
          <w:w w:val="125"/>
        </w:rPr>
        <w:t>methanol</w:t>
      </w:r>
      <w:r>
        <w:rPr>
          <w:spacing w:val="10"/>
          <w:w w:val="125"/>
        </w:rPr>
        <w:t xml:space="preserve"> </w:t>
      </w:r>
      <w:r>
        <w:rPr>
          <w:w w:val="125"/>
        </w:rPr>
        <w:t>concentration</w:t>
      </w:r>
      <w:r>
        <w:rPr>
          <w:spacing w:val="11"/>
          <w:w w:val="125"/>
        </w:rPr>
        <w:t xml:space="preserve"> </w:t>
      </w:r>
      <w:r>
        <w:rPr>
          <w:w w:val="125"/>
        </w:rPr>
        <w:t>and</w:t>
      </w:r>
      <w:r>
        <w:rPr>
          <w:spacing w:val="11"/>
          <w:w w:val="125"/>
        </w:rPr>
        <w:t xml:space="preserve"> </w:t>
      </w:r>
      <w:r>
        <w:rPr>
          <w:w w:val="125"/>
        </w:rPr>
        <w:t>H</w:t>
      </w:r>
      <w:r>
        <w:rPr>
          <w:w w:val="125"/>
          <w:vertAlign w:val="subscript"/>
        </w:rPr>
        <w:t>2</w:t>
      </w:r>
      <w:r>
        <w:rPr>
          <w:spacing w:val="11"/>
          <w:w w:val="125"/>
        </w:rPr>
        <w:t xml:space="preserve"> </w:t>
      </w:r>
      <w:r>
        <w:rPr>
          <w:w w:val="125"/>
        </w:rPr>
        <w:t>concentration</w:t>
      </w:r>
      <w:r>
        <w:rPr>
          <w:spacing w:val="12"/>
          <w:w w:val="125"/>
        </w:rPr>
        <w:t xml:space="preserve"> </w:t>
      </w:r>
      <w:r>
        <w:rPr>
          <w:w w:val="125"/>
        </w:rPr>
        <w:t>distributions</w:t>
      </w:r>
      <w:r>
        <w:rPr>
          <w:spacing w:val="11"/>
          <w:w w:val="125"/>
        </w:rPr>
        <w:t xml:space="preserve"> </w:t>
      </w:r>
      <w:r>
        <w:rPr>
          <w:w w:val="125"/>
        </w:rPr>
        <w:t>of</w:t>
      </w:r>
      <w:r>
        <w:rPr>
          <w:spacing w:val="12"/>
          <w:w w:val="125"/>
        </w:rPr>
        <w:t xml:space="preserve"> </w:t>
      </w:r>
      <w:r>
        <w:rPr>
          <w:w w:val="125"/>
        </w:rPr>
        <w:t>axial</w:t>
      </w:r>
      <w:r>
        <w:rPr>
          <w:spacing w:val="11"/>
          <w:w w:val="125"/>
        </w:rPr>
        <w:t xml:space="preserve"> </w:t>
      </w:r>
      <w:r>
        <w:rPr>
          <w:w w:val="125"/>
        </w:rPr>
        <w:t>and</w:t>
      </w:r>
      <w:r>
        <w:rPr>
          <w:spacing w:val="11"/>
          <w:w w:val="125"/>
        </w:rPr>
        <w:t xml:space="preserve"> </w:t>
      </w:r>
      <w:r>
        <w:rPr>
          <w:w w:val="125"/>
        </w:rPr>
        <w:t>longitudinal</w:t>
      </w:r>
      <w:r>
        <w:rPr>
          <w:spacing w:val="13"/>
          <w:w w:val="125"/>
        </w:rPr>
        <w:t xml:space="preserve"> </w:t>
      </w:r>
      <w:r>
        <w:rPr>
          <w:w w:val="125"/>
        </w:rPr>
        <w:t>size-enlarged</w:t>
      </w:r>
      <w:r>
        <w:rPr>
          <w:spacing w:val="1"/>
          <w:w w:val="125"/>
        </w:rPr>
        <w:t xml:space="preserve"> </w:t>
      </w:r>
      <w:r>
        <w:rPr>
          <w:w w:val="120"/>
        </w:rPr>
        <w:t>columnar</w:t>
      </w:r>
      <w:r>
        <w:rPr>
          <w:spacing w:val="-3"/>
          <w:w w:val="120"/>
        </w:rPr>
        <w:t xml:space="preserve"> </w:t>
      </w:r>
      <w:r>
        <w:rPr>
          <w:w w:val="120"/>
        </w:rPr>
        <w:t>RPSSSs</w:t>
      </w:r>
      <w:r>
        <w:rPr>
          <w:spacing w:val="-1"/>
          <w:w w:val="120"/>
        </w:rPr>
        <w:t xml:space="preserve"> </w:t>
      </w:r>
      <w:r>
        <w:rPr>
          <w:w w:val="120"/>
        </w:rPr>
        <w:t xml:space="preserve">under 300 </w:t>
      </w:r>
      <w:r>
        <w:rPr>
          <w:rFonts w:ascii="Lucida Sans Unicode" w:hAnsi="Lucida Sans Unicode"/>
          <w:w w:val="115"/>
          <w:vertAlign w:val="superscript"/>
        </w:rPr>
        <w:t>◦</w:t>
      </w:r>
      <w:r>
        <w:rPr>
          <w:w w:val="115"/>
        </w:rPr>
        <w:t>C</w:t>
      </w:r>
      <w:r>
        <w:rPr>
          <w:spacing w:val="1"/>
          <w:w w:val="115"/>
        </w:rPr>
        <w:t xml:space="preserve"> </w:t>
      </w:r>
      <w:r>
        <w:rPr>
          <w:w w:val="120"/>
        </w:rPr>
        <w:t>wall</w:t>
      </w:r>
      <w:r>
        <w:rPr>
          <w:spacing w:val="2"/>
          <w:w w:val="120"/>
        </w:rPr>
        <w:t xml:space="preserve"> </w:t>
      </w:r>
      <w:r>
        <w:rPr>
          <w:w w:val="120"/>
        </w:rPr>
        <w:t>temperature and</w:t>
      </w:r>
      <w:r>
        <w:rPr>
          <w:spacing w:val="-1"/>
          <w:w w:val="120"/>
        </w:rPr>
        <w:t xml:space="preserve"> </w:t>
      </w:r>
      <w:r>
        <w:rPr>
          <w:w w:val="120"/>
        </w:rPr>
        <w:t>8</w:t>
      </w:r>
      <w:r>
        <w:rPr>
          <w:spacing w:val="1"/>
          <w:w w:val="120"/>
        </w:rPr>
        <w:t xml:space="preserve"> </w:t>
      </w:r>
      <w:r>
        <w:rPr>
          <w:w w:val="120"/>
        </w:rPr>
        <w:t>mL/h MWMIR: (a)</w:t>
      </w:r>
      <w:r>
        <w:rPr>
          <w:spacing w:val="2"/>
          <w:w w:val="120"/>
        </w:rPr>
        <w:t xml:space="preserve"> </w:t>
      </w:r>
      <w:r>
        <w:rPr>
          <w:w w:val="120"/>
        </w:rPr>
        <w:t xml:space="preserve">Temperature, </w:t>
      </w:r>
      <w:r>
        <w:rPr>
          <w:w w:val="115"/>
        </w:rPr>
        <w:t>(c)</w:t>
      </w:r>
      <w:r>
        <w:rPr>
          <w:spacing w:val="2"/>
          <w:w w:val="115"/>
        </w:rPr>
        <w:t xml:space="preserve"> </w:t>
      </w:r>
      <w:r>
        <w:rPr>
          <w:w w:val="120"/>
        </w:rPr>
        <w:t>methanol</w:t>
      </w:r>
      <w:r>
        <w:rPr>
          <w:spacing w:val="-1"/>
          <w:w w:val="120"/>
        </w:rPr>
        <w:t xml:space="preserve"> </w:t>
      </w:r>
      <w:r>
        <w:rPr>
          <w:w w:val="120"/>
        </w:rPr>
        <w:t xml:space="preserve">concentration and </w:t>
      </w:r>
      <w:r>
        <w:rPr>
          <w:w w:val="115"/>
        </w:rPr>
        <w:t>(e)</w:t>
      </w:r>
      <w:r>
        <w:rPr>
          <w:spacing w:val="2"/>
          <w:w w:val="115"/>
        </w:rPr>
        <w:t xml:space="preserve"> </w:t>
      </w:r>
      <w:r>
        <w:rPr>
          <w:w w:val="120"/>
        </w:rPr>
        <w:t>H</w:t>
      </w:r>
      <w:r>
        <w:rPr>
          <w:w w:val="120"/>
          <w:vertAlign w:val="subscript"/>
        </w:rPr>
        <w:t>2</w:t>
      </w:r>
      <w:r>
        <w:rPr>
          <w:spacing w:val="-45"/>
          <w:w w:val="120"/>
        </w:rPr>
        <w:t xml:space="preserve"> </w:t>
      </w:r>
      <w:r>
        <w:rPr>
          <w:w w:val="125"/>
        </w:rPr>
        <w:t>concentration</w:t>
      </w:r>
      <w:r>
        <w:rPr>
          <w:spacing w:val="1"/>
          <w:w w:val="125"/>
        </w:rPr>
        <w:t xml:space="preserve"> </w:t>
      </w:r>
      <w:r>
        <w:rPr>
          <w:w w:val="125"/>
        </w:rPr>
        <w:t>distributions</w:t>
      </w:r>
      <w:r>
        <w:rPr>
          <w:spacing w:val="1"/>
          <w:w w:val="125"/>
        </w:rPr>
        <w:t xml:space="preserve"> </w:t>
      </w:r>
      <w:r>
        <w:rPr>
          <w:w w:val="125"/>
        </w:rPr>
        <w:t>of</w:t>
      </w:r>
      <w:r>
        <w:rPr>
          <w:spacing w:val="2"/>
          <w:w w:val="125"/>
        </w:rPr>
        <w:t xml:space="preserve"> </w:t>
      </w:r>
      <w:r>
        <w:rPr>
          <w:w w:val="125"/>
        </w:rPr>
        <w:t>axial</w:t>
      </w:r>
      <w:r>
        <w:rPr>
          <w:spacing w:val="1"/>
          <w:w w:val="125"/>
        </w:rPr>
        <w:t xml:space="preserve"> </w:t>
      </w:r>
      <w:r>
        <w:rPr>
          <w:w w:val="125"/>
        </w:rPr>
        <w:t>size-enlarged</w:t>
      </w:r>
      <w:r>
        <w:rPr>
          <w:spacing w:val="2"/>
          <w:w w:val="125"/>
        </w:rPr>
        <w:t xml:space="preserve"> </w:t>
      </w:r>
      <w:r>
        <w:rPr>
          <w:w w:val="125"/>
        </w:rPr>
        <w:t>columnar</w:t>
      </w:r>
      <w:r>
        <w:rPr>
          <w:spacing w:val="1"/>
          <w:w w:val="125"/>
        </w:rPr>
        <w:t xml:space="preserve"> </w:t>
      </w:r>
      <w:r>
        <w:rPr>
          <w:w w:val="125"/>
        </w:rPr>
        <w:t xml:space="preserve">RPSSS; </w:t>
      </w:r>
      <w:r>
        <w:rPr>
          <w:w w:val="115"/>
        </w:rPr>
        <w:t>(b)</w:t>
      </w:r>
      <w:r>
        <w:rPr>
          <w:spacing w:val="6"/>
          <w:w w:val="115"/>
        </w:rPr>
        <w:t xml:space="preserve"> </w:t>
      </w:r>
      <w:r>
        <w:rPr>
          <w:w w:val="125"/>
        </w:rPr>
        <w:t>temperature,</w:t>
      </w:r>
      <w:r>
        <w:rPr>
          <w:spacing w:val="1"/>
          <w:w w:val="125"/>
        </w:rPr>
        <w:t xml:space="preserve"> </w:t>
      </w:r>
      <w:r>
        <w:rPr>
          <w:w w:val="125"/>
        </w:rPr>
        <w:t>(d)</w:t>
      </w:r>
      <w:r>
        <w:rPr>
          <w:spacing w:val="1"/>
          <w:w w:val="125"/>
        </w:rPr>
        <w:t xml:space="preserve"> </w:t>
      </w:r>
      <w:r>
        <w:rPr>
          <w:w w:val="125"/>
        </w:rPr>
        <w:t>methanol</w:t>
      </w:r>
      <w:r>
        <w:rPr>
          <w:spacing w:val="1"/>
          <w:w w:val="125"/>
        </w:rPr>
        <w:t xml:space="preserve"> </w:t>
      </w:r>
      <w:r>
        <w:rPr>
          <w:w w:val="125"/>
        </w:rPr>
        <w:t>concentration</w:t>
      </w:r>
      <w:r>
        <w:rPr>
          <w:spacing w:val="1"/>
          <w:w w:val="125"/>
        </w:rPr>
        <w:t xml:space="preserve"> </w:t>
      </w:r>
      <w:r>
        <w:rPr>
          <w:w w:val="125"/>
        </w:rPr>
        <w:t>and</w:t>
      </w:r>
      <w:r>
        <w:rPr>
          <w:spacing w:val="1"/>
          <w:w w:val="125"/>
        </w:rPr>
        <w:t xml:space="preserve"> </w:t>
      </w:r>
      <w:r>
        <w:rPr>
          <w:w w:val="115"/>
        </w:rPr>
        <w:t>(f)</w:t>
      </w:r>
      <w:r>
        <w:rPr>
          <w:spacing w:val="5"/>
          <w:w w:val="115"/>
        </w:rPr>
        <w:t xml:space="preserve"> </w:t>
      </w:r>
      <w:r>
        <w:rPr>
          <w:w w:val="125"/>
        </w:rPr>
        <w:t>H</w:t>
      </w:r>
      <w:r>
        <w:rPr>
          <w:w w:val="125"/>
          <w:vertAlign w:val="subscript"/>
        </w:rPr>
        <w:t>2</w:t>
      </w:r>
      <w:r>
        <w:rPr>
          <w:spacing w:val="1"/>
          <w:w w:val="125"/>
        </w:rPr>
        <w:t xml:space="preserve"> </w:t>
      </w:r>
      <w:r>
        <w:rPr>
          <w:w w:val="125"/>
        </w:rPr>
        <w:t>concentration</w:t>
      </w:r>
      <w:r>
        <w:rPr>
          <w:spacing w:val="2"/>
          <w:w w:val="125"/>
        </w:rPr>
        <w:t xml:space="preserve"> </w:t>
      </w:r>
      <w:r>
        <w:rPr>
          <w:w w:val="125"/>
        </w:rPr>
        <w:t>distributions</w:t>
      </w:r>
      <w:r>
        <w:rPr>
          <w:spacing w:val="2"/>
          <w:w w:val="125"/>
        </w:rPr>
        <w:t xml:space="preserve"> </w:t>
      </w:r>
      <w:r>
        <w:rPr>
          <w:w w:val="125"/>
        </w:rPr>
        <w:t>of</w:t>
      </w:r>
      <w:r>
        <w:rPr>
          <w:spacing w:val="3"/>
          <w:w w:val="125"/>
        </w:rPr>
        <w:t xml:space="preserve"> </w:t>
      </w:r>
      <w:r>
        <w:rPr>
          <w:w w:val="125"/>
        </w:rPr>
        <w:t>longitudinal</w:t>
      </w:r>
      <w:r>
        <w:rPr>
          <w:spacing w:val="3"/>
          <w:w w:val="125"/>
        </w:rPr>
        <w:t xml:space="preserve"> </w:t>
      </w:r>
      <w:r>
        <w:rPr>
          <w:w w:val="125"/>
        </w:rPr>
        <w:t>size-enlarged</w:t>
      </w:r>
      <w:r>
        <w:rPr>
          <w:spacing w:val="3"/>
          <w:w w:val="125"/>
        </w:rPr>
        <w:t xml:space="preserve"> </w:t>
      </w:r>
      <w:r>
        <w:rPr>
          <w:w w:val="125"/>
        </w:rPr>
        <w:t>columnar RPSSS.</w:t>
      </w:r>
    </w:p>
    <w:p w14:paraId="5BF0FAEB" w14:textId="429B7CA2" w:rsidR="009B4F3D" w:rsidRDefault="00D86FAF">
      <w:pPr>
        <w:pStyle w:val="BodyText"/>
        <w:spacing w:before="3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20096" behindDoc="1" locked="0" layoutInCell="1" allowOverlap="1" wp14:anchorId="484014DE" wp14:editId="64A254C9">
                <wp:simplePos x="0" y="0"/>
                <wp:positionH relativeFrom="page">
                  <wp:posOffset>658495</wp:posOffset>
                </wp:positionH>
                <wp:positionV relativeFrom="paragraph">
                  <wp:posOffset>107315</wp:posOffset>
                </wp:positionV>
                <wp:extent cx="6300470" cy="3810"/>
                <wp:effectExtent l="0" t="0" r="0" b="0"/>
                <wp:wrapTopAndBottom/>
                <wp:docPr id="24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00470" cy="381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F51D41" id="Rectangle 13" o:spid="_x0000_s1026" style="position:absolute;margin-left:51.85pt;margin-top:8.45pt;width:496.1pt;height:.3pt;z-index:-156963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</w:p>
    <w:p w14:paraId="46D6E17D" w14:textId="77777777" w:rsidR="009B4F3D" w:rsidRDefault="009B4F3D">
      <w:pPr>
        <w:pStyle w:val="BodyText"/>
        <w:rPr>
          <w:sz w:val="20"/>
        </w:rPr>
      </w:pPr>
    </w:p>
    <w:p w14:paraId="3C954344" w14:textId="77777777" w:rsidR="009B4F3D" w:rsidRDefault="009B4F3D">
      <w:pPr>
        <w:pStyle w:val="BodyText"/>
        <w:rPr>
          <w:sz w:val="20"/>
        </w:rPr>
      </w:pPr>
    </w:p>
    <w:p w14:paraId="45424CC9" w14:textId="77777777" w:rsidR="009B4F3D" w:rsidRDefault="009B4F3D">
      <w:pPr>
        <w:pStyle w:val="BodyText"/>
        <w:spacing w:before="2"/>
        <w:rPr>
          <w:sz w:val="21"/>
        </w:rPr>
      </w:pPr>
    </w:p>
    <w:p w14:paraId="1B88A6FE" w14:textId="77777777" w:rsidR="009B4F3D" w:rsidRDefault="009B4F3D">
      <w:pPr>
        <w:rPr>
          <w:sz w:val="21"/>
        </w:rPr>
        <w:sectPr w:rsidR="009B4F3D">
          <w:pgSz w:w="11910" w:h="15880"/>
          <w:pgMar w:top="540" w:right="840" w:bottom="280" w:left="820" w:header="720" w:footer="720" w:gutter="0"/>
          <w:cols w:space="720"/>
        </w:sectPr>
      </w:pPr>
    </w:p>
    <w:p w14:paraId="647B2E4C" w14:textId="77777777" w:rsidR="009B4F3D" w:rsidRDefault="009B4F3D">
      <w:pPr>
        <w:pStyle w:val="BodyText"/>
        <w:spacing w:before="7"/>
        <w:rPr>
          <w:sz w:val="10"/>
        </w:rPr>
      </w:pPr>
    </w:p>
    <w:p w14:paraId="64ABF326" w14:textId="6B505D23" w:rsidR="009B4F3D" w:rsidRDefault="00D86FAF">
      <w:pPr>
        <w:pStyle w:val="BodyText"/>
        <w:spacing w:line="39" w:lineRule="exact"/>
        <w:ind w:left="217" w:right="-15"/>
        <w:rPr>
          <w:sz w:val="3"/>
        </w:rPr>
      </w:pPr>
      <w:r>
        <w:rPr>
          <w:noProof/>
          <w:sz w:val="3"/>
        </w:rPr>
        <mc:AlternateContent>
          <mc:Choice Requires="wpg">
            <w:drawing>
              <wp:inline distT="0" distB="0" distL="0" distR="0" wp14:anchorId="5D6D5A65" wp14:editId="0A9E05C7">
                <wp:extent cx="3037205" cy="25400"/>
                <wp:effectExtent l="1270" t="635" r="0" b="2540"/>
                <wp:docPr id="20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7205" cy="25400"/>
                          <a:chOff x="0" y="0"/>
                          <a:chExt cx="4783" cy="40"/>
                        </a:xfrm>
                      </wpg:grpSpPr>
                      <wps:wsp>
                        <wps:cNvPr id="22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783" cy="4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D12C83D" id="Group 11" o:spid="_x0000_s1026" style="width:239.15pt;height:2pt;mso-position-horizontal-relative:char;mso-position-vertical-relative:line" coordsize="4783,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">
                <v:rect id="Rectangle 12" o:spid="_x0000_s1027" style="position:absolute;width:4783;height: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" fillcolor="black" stroked="f"/>
                <w10:anchorlock/>
              </v:group>
            </w:pict>
          </mc:Fallback>
        </mc:AlternateContent>
      </w:r>
    </w:p>
    <w:p w14:paraId="339BD4F8" w14:textId="77777777" w:rsidR="009B4F3D" w:rsidRDefault="003812FB">
      <w:pPr>
        <w:pStyle w:val="Heading1"/>
        <w:spacing w:before="53"/>
        <w:ind w:left="217"/>
      </w:pPr>
      <w:r>
        <w:rPr>
          <w:w w:val="125"/>
        </w:rPr>
        <w:t>Conclusions</w:t>
      </w:r>
    </w:p>
    <w:p w14:paraId="7C45F19A" w14:textId="77777777" w:rsidR="009B4F3D" w:rsidRDefault="009B4F3D">
      <w:pPr>
        <w:pStyle w:val="BodyText"/>
        <w:spacing w:before="3"/>
        <w:rPr>
          <w:sz w:val="23"/>
        </w:rPr>
      </w:pPr>
    </w:p>
    <w:p w14:paraId="2252940A" w14:textId="77777777" w:rsidR="009B4F3D" w:rsidRDefault="003812FB">
      <w:pPr>
        <w:pStyle w:val="BodyText"/>
        <w:spacing w:line="297" w:lineRule="auto"/>
        <w:ind w:left="217" w:right="38"/>
        <w:jc w:val="both"/>
      </w:pPr>
      <w:r>
        <w:rPr>
          <w:w w:val="125"/>
        </w:rPr>
        <w:t>To improve HP performance of RPS, a columnar RPS with</w:t>
      </w:r>
      <w:r>
        <w:rPr>
          <w:spacing w:val="1"/>
          <w:w w:val="125"/>
        </w:rPr>
        <w:t xml:space="preserve"> </w:t>
      </w:r>
      <w:r>
        <w:rPr>
          <w:w w:val="125"/>
        </w:rPr>
        <w:t>small</w:t>
      </w:r>
      <w:r>
        <w:rPr>
          <w:spacing w:val="1"/>
          <w:w w:val="125"/>
        </w:rPr>
        <w:t xml:space="preserve"> </w:t>
      </w:r>
      <w:r>
        <w:rPr>
          <w:w w:val="125"/>
        </w:rPr>
        <w:t>specific</w:t>
      </w:r>
      <w:r>
        <w:rPr>
          <w:spacing w:val="1"/>
          <w:w w:val="125"/>
        </w:rPr>
        <w:t xml:space="preserve"> </w:t>
      </w:r>
      <w:r>
        <w:rPr>
          <w:w w:val="125"/>
        </w:rPr>
        <w:t>surface</w:t>
      </w:r>
      <w:r>
        <w:rPr>
          <w:spacing w:val="1"/>
          <w:w w:val="125"/>
        </w:rPr>
        <w:t xml:space="preserve"> </w:t>
      </w:r>
      <w:r>
        <w:rPr>
          <w:w w:val="125"/>
        </w:rPr>
        <w:t>area</w:t>
      </w:r>
      <w:r>
        <w:rPr>
          <w:spacing w:val="1"/>
          <w:w w:val="125"/>
        </w:rPr>
        <w:t xml:space="preserve"> </w:t>
      </w:r>
      <w:r>
        <w:rPr>
          <w:w w:val="125"/>
        </w:rPr>
        <w:t>and</w:t>
      </w:r>
      <w:r>
        <w:rPr>
          <w:spacing w:val="1"/>
          <w:w w:val="125"/>
        </w:rPr>
        <w:t xml:space="preserve"> </w:t>
      </w:r>
      <w:r>
        <w:rPr>
          <w:w w:val="125"/>
        </w:rPr>
        <w:t>high</w:t>
      </w:r>
      <w:r>
        <w:rPr>
          <w:spacing w:val="1"/>
          <w:w w:val="125"/>
        </w:rPr>
        <w:t xml:space="preserve"> </w:t>
      </w:r>
      <w:r>
        <w:rPr>
          <w:w w:val="125"/>
        </w:rPr>
        <w:t>superficial</w:t>
      </w:r>
      <w:r>
        <w:rPr>
          <w:spacing w:val="1"/>
          <w:w w:val="125"/>
        </w:rPr>
        <w:t xml:space="preserve"> </w:t>
      </w:r>
      <w:r>
        <w:rPr>
          <w:w w:val="125"/>
        </w:rPr>
        <w:t>area</w:t>
      </w:r>
      <w:r>
        <w:rPr>
          <w:spacing w:val="1"/>
          <w:w w:val="125"/>
        </w:rPr>
        <w:t xml:space="preserve"> </w:t>
      </w:r>
      <w:r>
        <w:rPr>
          <w:w w:val="125"/>
        </w:rPr>
        <w:t>is</w:t>
      </w:r>
      <w:r>
        <w:rPr>
          <w:spacing w:val="1"/>
          <w:w w:val="125"/>
        </w:rPr>
        <w:t xml:space="preserve"> </w:t>
      </w:r>
      <w:r>
        <w:rPr>
          <w:w w:val="125"/>
        </w:rPr>
        <w:t>designed. Heat transfer performance, pressure loss, temper-</w:t>
      </w:r>
      <w:r>
        <w:rPr>
          <w:spacing w:val="-47"/>
          <w:w w:val="125"/>
        </w:rPr>
        <w:t xml:space="preserve"> </w:t>
      </w:r>
      <w:proofErr w:type="spellStart"/>
      <w:r>
        <w:rPr>
          <w:spacing w:val="-1"/>
          <w:w w:val="125"/>
        </w:rPr>
        <w:t>ature</w:t>
      </w:r>
      <w:proofErr w:type="spellEnd"/>
      <w:r>
        <w:rPr>
          <w:spacing w:val="-1"/>
          <w:w w:val="125"/>
        </w:rPr>
        <w:t>,</w:t>
      </w:r>
      <w:r>
        <w:rPr>
          <w:spacing w:val="-18"/>
          <w:w w:val="125"/>
        </w:rPr>
        <w:t xml:space="preserve"> </w:t>
      </w:r>
      <w:r>
        <w:rPr>
          <w:spacing w:val="-1"/>
          <w:w w:val="125"/>
        </w:rPr>
        <w:t>methanol</w:t>
      </w:r>
      <w:r>
        <w:rPr>
          <w:spacing w:val="-18"/>
          <w:w w:val="125"/>
        </w:rPr>
        <w:t xml:space="preserve"> </w:t>
      </w:r>
      <w:r>
        <w:rPr>
          <w:spacing w:val="-1"/>
          <w:w w:val="125"/>
        </w:rPr>
        <w:t>concentration,</w:t>
      </w:r>
      <w:r>
        <w:rPr>
          <w:spacing w:val="-17"/>
          <w:w w:val="125"/>
        </w:rPr>
        <w:t xml:space="preserve"> </w:t>
      </w:r>
      <w:r>
        <w:rPr>
          <w:w w:val="125"/>
        </w:rPr>
        <w:t>H</w:t>
      </w:r>
      <w:r>
        <w:rPr>
          <w:w w:val="125"/>
          <w:vertAlign w:val="subscript"/>
        </w:rPr>
        <w:t>2</w:t>
      </w:r>
      <w:r>
        <w:rPr>
          <w:spacing w:val="-17"/>
          <w:w w:val="125"/>
        </w:rPr>
        <w:t xml:space="preserve"> </w:t>
      </w:r>
      <w:r>
        <w:rPr>
          <w:w w:val="125"/>
        </w:rPr>
        <w:t>concentration</w:t>
      </w:r>
      <w:r>
        <w:rPr>
          <w:spacing w:val="-16"/>
          <w:w w:val="125"/>
        </w:rPr>
        <w:t xml:space="preserve"> </w:t>
      </w:r>
      <w:r>
        <w:rPr>
          <w:w w:val="125"/>
        </w:rPr>
        <w:t>distributions</w:t>
      </w:r>
      <w:r>
        <w:rPr>
          <w:spacing w:val="-47"/>
          <w:w w:val="125"/>
        </w:rPr>
        <w:t xml:space="preserve"> </w:t>
      </w:r>
      <w:r>
        <w:rPr>
          <w:w w:val="120"/>
        </w:rPr>
        <w:t>and HP performance of the columnar RPSSS are investigated.</w:t>
      </w:r>
      <w:r>
        <w:rPr>
          <w:spacing w:val="-45"/>
          <w:w w:val="120"/>
        </w:rPr>
        <w:t xml:space="preserve"> </w:t>
      </w:r>
      <w:r>
        <w:rPr>
          <w:w w:val="125"/>
        </w:rPr>
        <w:t>The</w:t>
      </w:r>
      <w:r>
        <w:rPr>
          <w:spacing w:val="-5"/>
          <w:w w:val="125"/>
        </w:rPr>
        <w:t xml:space="preserve"> </w:t>
      </w:r>
      <w:r>
        <w:rPr>
          <w:w w:val="125"/>
        </w:rPr>
        <w:t>main</w:t>
      </w:r>
      <w:r>
        <w:rPr>
          <w:spacing w:val="-4"/>
          <w:w w:val="125"/>
        </w:rPr>
        <w:t xml:space="preserve"> </w:t>
      </w:r>
      <w:r>
        <w:rPr>
          <w:w w:val="125"/>
        </w:rPr>
        <w:t>research</w:t>
      </w:r>
      <w:r>
        <w:rPr>
          <w:spacing w:val="-5"/>
          <w:w w:val="125"/>
        </w:rPr>
        <w:t xml:space="preserve"> </w:t>
      </w:r>
      <w:r>
        <w:rPr>
          <w:w w:val="125"/>
        </w:rPr>
        <w:t>results</w:t>
      </w:r>
      <w:r>
        <w:rPr>
          <w:spacing w:val="-5"/>
          <w:w w:val="125"/>
        </w:rPr>
        <w:t xml:space="preserve"> </w:t>
      </w:r>
      <w:r>
        <w:rPr>
          <w:w w:val="125"/>
        </w:rPr>
        <w:t>are</w:t>
      </w:r>
      <w:r>
        <w:rPr>
          <w:spacing w:val="-4"/>
          <w:w w:val="125"/>
        </w:rPr>
        <w:t xml:space="preserve"> </w:t>
      </w:r>
      <w:r>
        <w:rPr>
          <w:w w:val="125"/>
        </w:rPr>
        <w:t>listed</w:t>
      </w:r>
      <w:r>
        <w:rPr>
          <w:spacing w:val="-5"/>
          <w:w w:val="125"/>
        </w:rPr>
        <w:t xml:space="preserve"> </w:t>
      </w:r>
      <w:r>
        <w:rPr>
          <w:w w:val="125"/>
        </w:rPr>
        <w:t>as</w:t>
      </w:r>
      <w:r>
        <w:rPr>
          <w:spacing w:val="-5"/>
          <w:w w:val="125"/>
        </w:rPr>
        <w:t xml:space="preserve"> </w:t>
      </w:r>
      <w:r>
        <w:rPr>
          <w:w w:val="125"/>
        </w:rPr>
        <w:t>follow.</w:t>
      </w:r>
    </w:p>
    <w:p w14:paraId="5505F71C" w14:textId="77777777" w:rsidR="009B4F3D" w:rsidRDefault="009B4F3D">
      <w:pPr>
        <w:pStyle w:val="BodyText"/>
        <w:spacing w:before="5"/>
        <w:rPr>
          <w:sz w:val="20"/>
        </w:rPr>
      </w:pPr>
    </w:p>
    <w:p w14:paraId="60E5BED8" w14:textId="77777777" w:rsidR="009B4F3D" w:rsidRDefault="003812FB">
      <w:pPr>
        <w:pStyle w:val="ListParagraph"/>
        <w:numPr>
          <w:ilvl w:val="0"/>
          <w:numId w:val="2"/>
        </w:numPr>
        <w:tabs>
          <w:tab w:val="left" w:pos="695"/>
        </w:tabs>
        <w:spacing w:before="0" w:line="300" w:lineRule="auto"/>
        <w:jc w:val="both"/>
        <w:rPr>
          <w:sz w:val="16"/>
        </w:rPr>
      </w:pPr>
      <w:r>
        <w:rPr>
          <w:w w:val="120"/>
          <w:sz w:val="16"/>
        </w:rPr>
        <w:t>The</w:t>
      </w:r>
      <w:r>
        <w:rPr>
          <w:spacing w:val="-3"/>
          <w:w w:val="120"/>
          <w:sz w:val="16"/>
        </w:rPr>
        <w:t xml:space="preserve"> </w:t>
      </w:r>
      <w:r>
        <w:rPr>
          <w:w w:val="120"/>
          <w:sz w:val="16"/>
        </w:rPr>
        <w:t>superficial</w:t>
      </w:r>
      <w:r>
        <w:rPr>
          <w:spacing w:val="-3"/>
          <w:w w:val="120"/>
          <w:sz w:val="16"/>
        </w:rPr>
        <w:t xml:space="preserve"> </w:t>
      </w:r>
      <w:r>
        <w:rPr>
          <w:w w:val="120"/>
          <w:sz w:val="16"/>
        </w:rPr>
        <w:t>area</w:t>
      </w:r>
      <w:r>
        <w:rPr>
          <w:spacing w:val="-3"/>
          <w:w w:val="120"/>
          <w:sz w:val="16"/>
        </w:rPr>
        <w:t xml:space="preserve"> </w:t>
      </w:r>
      <w:r>
        <w:rPr>
          <w:w w:val="120"/>
          <w:sz w:val="16"/>
        </w:rPr>
        <w:t>of</w:t>
      </w:r>
      <w:r>
        <w:rPr>
          <w:spacing w:val="-2"/>
          <w:w w:val="120"/>
          <w:sz w:val="16"/>
        </w:rPr>
        <w:t xml:space="preserve"> </w:t>
      </w:r>
      <w:r>
        <w:rPr>
          <w:w w:val="120"/>
          <w:sz w:val="16"/>
        </w:rPr>
        <w:t>RPSSS</w:t>
      </w:r>
      <w:r>
        <w:rPr>
          <w:spacing w:val="-3"/>
          <w:w w:val="120"/>
          <w:sz w:val="16"/>
        </w:rPr>
        <w:t xml:space="preserve"> </w:t>
      </w:r>
      <w:r>
        <w:rPr>
          <w:w w:val="120"/>
          <w:sz w:val="16"/>
        </w:rPr>
        <w:t>is</w:t>
      </w:r>
      <w:r>
        <w:rPr>
          <w:spacing w:val="-3"/>
          <w:w w:val="120"/>
          <w:sz w:val="16"/>
        </w:rPr>
        <w:t xml:space="preserve"> </w:t>
      </w:r>
      <w:r>
        <w:rPr>
          <w:w w:val="120"/>
          <w:sz w:val="16"/>
        </w:rPr>
        <w:t>more</w:t>
      </w:r>
      <w:r>
        <w:rPr>
          <w:spacing w:val="-2"/>
          <w:w w:val="120"/>
          <w:sz w:val="16"/>
        </w:rPr>
        <w:t xml:space="preserve"> </w:t>
      </w:r>
      <w:r>
        <w:rPr>
          <w:w w:val="120"/>
          <w:sz w:val="16"/>
        </w:rPr>
        <w:t>important</w:t>
      </w:r>
      <w:r>
        <w:rPr>
          <w:spacing w:val="-1"/>
          <w:w w:val="120"/>
          <w:sz w:val="16"/>
        </w:rPr>
        <w:t xml:space="preserve"> </w:t>
      </w:r>
      <w:r>
        <w:rPr>
          <w:w w:val="120"/>
          <w:sz w:val="16"/>
        </w:rPr>
        <w:t>for</w:t>
      </w:r>
      <w:r>
        <w:rPr>
          <w:spacing w:val="-3"/>
          <w:w w:val="120"/>
          <w:sz w:val="16"/>
        </w:rPr>
        <w:t xml:space="preserve"> </w:t>
      </w:r>
      <w:r>
        <w:rPr>
          <w:w w:val="120"/>
          <w:sz w:val="16"/>
        </w:rPr>
        <w:t>HP</w:t>
      </w:r>
      <w:r>
        <w:rPr>
          <w:spacing w:val="-46"/>
          <w:w w:val="120"/>
          <w:sz w:val="16"/>
        </w:rPr>
        <w:t xml:space="preserve"> </w:t>
      </w:r>
      <w:r>
        <w:rPr>
          <w:w w:val="120"/>
          <w:sz w:val="16"/>
        </w:rPr>
        <w:t>performance of RPSSS compared to its specific surface</w:t>
      </w:r>
      <w:r>
        <w:rPr>
          <w:spacing w:val="1"/>
          <w:w w:val="120"/>
          <w:sz w:val="16"/>
        </w:rPr>
        <w:t xml:space="preserve"> </w:t>
      </w:r>
      <w:r>
        <w:rPr>
          <w:w w:val="120"/>
          <w:sz w:val="16"/>
        </w:rPr>
        <w:t>area.</w:t>
      </w:r>
      <w:r>
        <w:rPr>
          <w:spacing w:val="-2"/>
          <w:w w:val="120"/>
          <w:sz w:val="16"/>
        </w:rPr>
        <w:t xml:space="preserve"> </w:t>
      </w:r>
      <w:r>
        <w:rPr>
          <w:w w:val="120"/>
          <w:sz w:val="16"/>
        </w:rPr>
        <w:t>Compared</w:t>
      </w:r>
      <w:r>
        <w:rPr>
          <w:spacing w:val="-2"/>
          <w:w w:val="120"/>
          <w:sz w:val="16"/>
        </w:rPr>
        <w:t xml:space="preserve"> </w:t>
      </w:r>
      <w:r>
        <w:rPr>
          <w:w w:val="120"/>
          <w:sz w:val="16"/>
        </w:rPr>
        <w:t>to</w:t>
      </w:r>
      <w:r>
        <w:rPr>
          <w:spacing w:val="-1"/>
          <w:w w:val="120"/>
          <w:sz w:val="16"/>
        </w:rPr>
        <w:t xml:space="preserve"> </w:t>
      </w:r>
      <w:r>
        <w:rPr>
          <w:w w:val="120"/>
          <w:sz w:val="16"/>
        </w:rPr>
        <w:t xml:space="preserve">the </w:t>
      </w:r>
      <w:proofErr w:type="gramStart"/>
      <w:r>
        <w:rPr>
          <w:w w:val="120"/>
          <w:sz w:val="16"/>
        </w:rPr>
        <w:t>body-centered</w:t>
      </w:r>
      <w:proofErr w:type="gramEnd"/>
      <w:r>
        <w:rPr>
          <w:spacing w:val="-2"/>
          <w:w w:val="120"/>
          <w:sz w:val="16"/>
        </w:rPr>
        <w:t xml:space="preserve"> </w:t>
      </w:r>
      <w:r>
        <w:rPr>
          <w:w w:val="120"/>
          <w:sz w:val="16"/>
        </w:rPr>
        <w:t>cubic</w:t>
      </w:r>
      <w:r>
        <w:rPr>
          <w:spacing w:val="-1"/>
          <w:w w:val="120"/>
          <w:sz w:val="16"/>
        </w:rPr>
        <w:t xml:space="preserve"> </w:t>
      </w:r>
      <w:r>
        <w:rPr>
          <w:w w:val="120"/>
          <w:sz w:val="16"/>
        </w:rPr>
        <w:t>RPSSS</w:t>
      </w:r>
      <w:r>
        <w:rPr>
          <w:spacing w:val="-1"/>
          <w:w w:val="120"/>
          <w:sz w:val="16"/>
        </w:rPr>
        <w:t xml:space="preserve"> </w:t>
      </w:r>
      <w:r>
        <w:rPr>
          <w:w w:val="120"/>
          <w:sz w:val="16"/>
        </w:rPr>
        <w:t>with</w:t>
      </w:r>
    </w:p>
    <w:p w14:paraId="68D73DDB" w14:textId="77777777" w:rsidR="009B4F3D" w:rsidRDefault="003812FB">
      <w:pPr>
        <w:pStyle w:val="BodyText"/>
        <w:spacing w:before="84" w:line="297" w:lineRule="auto"/>
        <w:ind w:left="477" w:right="102"/>
        <w:jc w:val="both"/>
      </w:pPr>
      <w:r>
        <w:br w:type="column"/>
      </w:r>
      <w:r>
        <w:rPr>
          <w:w w:val="120"/>
        </w:rPr>
        <w:t>high specific surface area and small superficial area, the</w:t>
      </w:r>
      <w:r>
        <w:rPr>
          <w:spacing w:val="-45"/>
          <w:w w:val="120"/>
        </w:rPr>
        <w:t xml:space="preserve"> </w:t>
      </w:r>
      <w:r>
        <w:rPr>
          <w:w w:val="120"/>
        </w:rPr>
        <w:t>columnar RPSSS with small specific surface area and</w:t>
      </w:r>
      <w:r>
        <w:rPr>
          <w:spacing w:val="1"/>
          <w:w w:val="120"/>
        </w:rPr>
        <w:t xml:space="preserve"> </w:t>
      </w:r>
      <w:r>
        <w:rPr>
          <w:w w:val="120"/>
        </w:rPr>
        <w:t>high</w:t>
      </w:r>
      <w:r>
        <w:rPr>
          <w:spacing w:val="29"/>
          <w:w w:val="120"/>
        </w:rPr>
        <w:t xml:space="preserve"> </w:t>
      </w:r>
      <w:r>
        <w:rPr>
          <w:w w:val="120"/>
        </w:rPr>
        <w:t>superficial</w:t>
      </w:r>
      <w:r>
        <w:rPr>
          <w:spacing w:val="31"/>
          <w:w w:val="120"/>
        </w:rPr>
        <w:t xml:space="preserve"> </w:t>
      </w:r>
      <w:r>
        <w:rPr>
          <w:w w:val="120"/>
        </w:rPr>
        <w:t>area</w:t>
      </w:r>
      <w:r>
        <w:rPr>
          <w:spacing w:val="30"/>
          <w:w w:val="120"/>
        </w:rPr>
        <w:t xml:space="preserve"> </w:t>
      </w:r>
      <w:r>
        <w:rPr>
          <w:w w:val="120"/>
        </w:rPr>
        <w:t>has</w:t>
      </w:r>
      <w:r>
        <w:rPr>
          <w:spacing w:val="30"/>
          <w:w w:val="120"/>
        </w:rPr>
        <w:t xml:space="preserve"> </w:t>
      </w:r>
      <w:r>
        <w:rPr>
          <w:w w:val="120"/>
        </w:rPr>
        <w:t>higher</w:t>
      </w:r>
      <w:r>
        <w:rPr>
          <w:spacing w:val="28"/>
          <w:w w:val="120"/>
        </w:rPr>
        <w:t xml:space="preserve"> </w:t>
      </w:r>
      <w:r>
        <w:rPr>
          <w:w w:val="120"/>
        </w:rPr>
        <w:t>methanol</w:t>
      </w:r>
      <w:r>
        <w:rPr>
          <w:spacing w:val="29"/>
          <w:w w:val="120"/>
        </w:rPr>
        <w:t xml:space="preserve"> </w:t>
      </w:r>
      <w:r>
        <w:rPr>
          <w:w w:val="120"/>
        </w:rPr>
        <w:t>conversion,</w:t>
      </w:r>
    </w:p>
    <w:p w14:paraId="246CEF26" w14:textId="77777777" w:rsidR="009B4F3D" w:rsidRDefault="003812FB">
      <w:pPr>
        <w:pStyle w:val="BodyText"/>
        <w:spacing w:before="4" w:line="256" w:lineRule="auto"/>
        <w:ind w:left="477" w:right="102"/>
        <w:jc w:val="both"/>
      </w:pPr>
      <w:r>
        <w:rPr>
          <w:w w:val="120"/>
        </w:rPr>
        <w:t>larger</w:t>
      </w:r>
      <w:r>
        <w:rPr>
          <w:spacing w:val="33"/>
          <w:w w:val="120"/>
        </w:rPr>
        <w:t xml:space="preserve"> </w:t>
      </w:r>
      <w:r>
        <w:rPr>
          <w:w w:val="120"/>
        </w:rPr>
        <w:t>H</w:t>
      </w:r>
      <w:r>
        <w:rPr>
          <w:w w:val="120"/>
          <w:vertAlign w:val="subscript"/>
        </w:rPr>
        <w:t>2</w:t>
      </w:r>
      <w:r>
        <w:rPr>
          <w:spacing w:val="34"/>
          <w:w w:val="120"/>
        </w:rPr>
        <w:t xml:space="preserve"> </w:t>
      </w:r>
      <w:r>
        <w:rPr>
          <w:w w:val="120"/>
        </w:rPr>
        <w:t>flow</w:t>
      </w:r>
      <w:r>
        <w:rPr>
          <w:spacing w:val="33"/>
          <w:w w:val="120"/>
        </w:rPr>
        <w:t xml:space="preserve"> </w:t>
      </w:r>
      <w:r>
        <w:rPr>
          <w:w w:val="120"/>
        </w:rPr>
        <w:t>rate</w:t>
      </w:r>
      <w:r>
        <w:rPr>
          <w:spacing w:val="33"/>
          <w:w w:val="120"/>
        </w:rPr>
        <w:t xml:space="preserve"> </w:t>
      </w:r>
      <w:r>
        <w:rPr>
          <w:w w:val="120"/>
        </w:rPr>
        <w:t>and</w:t>
      </w:r>
      <w:r>
        <w:rPr>
          <w:spacing w:val="34"/>
          <w:w w:val="120"/>
        </w:rPr>
        <w:t xml:space="preserve"> </w:t>
      </w:r>
      <w:r>
        <w:rPr>
          <w:w w:val="120"/>
        </w:rPr>
        <w:t>higher</w:t>
      </w:r>
      <w:r>
        <w:rPr>
          <w:spacing w:val="33"/>
          <w:w w:val="120"/>
        </w:rPr>
        <w:t xml:space="preserve"> </w:t>
      </w:r>
      <w:r>
        <w:rPr>
          <w:w w:val="120"/>
        </w:rPr>
        <w:t>CO</w:t>
      </w:r>
      <w:r>
        <w:rPr>
          <w:spacing w:val="34"/>
          <w:w w:val="120"/>
        </w:rPr>
        <w:t xml:space="preserve"> </w:t>
      </w:r>
      <w:r>
        <w:rPr>
          <w:w w:val="120"/>
        </w:rPr>
        <w:t>selectivity.</w:t>
      </w:r>
      <w:r>
        <w:rPr>
          <w:spacing w:val="32"/>
          <w:w w:val="120"/>
        </w:rPr>
        <w:t xml:space="preserve"> </w:t>
      </w:r>
      <w:r>
        <w:rPr>
          <w:w w:val="120"/>
        </w:rPr>
        <w:t>Under</w:t>
      </w:r>
      <w:r>
        <w:rPr>
          <w:spacing w:val="-45"/>
          <w:w w:val="120"/>
        </w:rPr>
        <w:t xml:space="preserve"> </w:t>
      </w:r>
      <w:r>
        <w:rPr>
          <w:w w:val="115"/>
        </w:rPr>
        <w:t xml:space="preserve">300 </w:t>
      </w:r>
      <w:r>
        <w:rPr>
          <w:rFonts w:ascii="Lucida Sans Unicode" w:hAnsi="Lucida Sans Unicode"/>
          <w:w w:val="115"/>
          <w:vertAlign w:val="superscript"/>
        </w:rPr>
        <w:t>◦</w:t>
      </w:r>
      <w:r>
        <w:rPr>
          <w:w w:val="115"/>
        </w:rPr>
        <w:t>C wall temperature and 12 mL/h MWMIR, methanol</w:t>
      </w:r>
      <w:r>
        <w:rPr>
          <w:spacing w:val="-43"/>
          <w:w w:val="115"/>
        </w:rPr>
        <w:t xml:space="preserve"> </w:t>
      </w:r>
      <w:proofErr w:type="gramStart"/>
      <w:r>
        <w:rPr>
          <w:w w:val="120"/>
        </w:rPr>
        <w:t xml:space="preserve">conversion, </w:t>
      </w:r>
      <w:r>
        <w:rPr>
          <w:spacing w:val="8"/>
          <w:w w:val="120"/>
        </w:rPr>
        <w:t xml:space="preserve"> </w:t>
      </w:r>
      <w:r>
        <w:rPr>
          <w:w w:val="120"/>
        </w:rPr>
        <w:t>H</w:t>
      </w:r>
      <w:proofErr w:type="gramEnd"/>
      <w:r>
        <w:rPr>
          <w:w w:val="120"/>
          <w:vertAlign w:val="subscript"/>
        </w:rPr>
        <w:t>2</w:t>
      </w:r>
      <w:r>
        <w:rPr>
          <w:w w:val="120"/>
        </w:rPr>
        <w:t xml:space="preserve"> </w:t>
      </w:r>
      <w:r>
        <w:rPr>
          <w:spacing w:val="9"/>
          <w:w w:val="120"/>
        </w:rPr>
        <w:t xml:space="preserve"> </w:t>
      </w:r>
      <w:r>
        <w:rPr>
          <w:w w:val="120"/>
        </w:rPr>
        <w:t xml:space="preserve">flow </w:t>
      </w:r>
      <w:r>
        <w:rPr>
          <w:spacing w:val="8"/>
          <w:w w:val="120"/>
        </w:rPr>
        <w:t xml:space="preserve"> </w:t>
      </w:r>
      <w:r>
        <w:rPr>
          <w:w w:val="120"/>
        </w:rPr>
        <w:t xml:space="preserve">rate </w:t>
      </w:r>
      <w:r>
        <w:rPr>
          <w:spacing w:val="7"/>
          <w:w w:val="120"/>
        </w:rPr>
        <w:t xml:space="preserve"> </w:t>
      </w:r>
      <w:r>
        <w:rPr>
          <w:w w:val="120"/>
        </w:rPr>
        <w:t xml:space="preserve">and </w:t>
      </w:r>
      <w:r>
        <w:rPr>
          <w:spacing w:val="8"/>
          <w:w w:val="120"/>
        </w:rPr>
        <w:t xml:space="preserve"> </w:t>
      </w:r>
      <w:r>
        <w:rPr>
          <w:w w:val="120"/>
        </w:rPr>
        <w:t xml:space="preserve">CO </w:t>
      </w:r>
      <w:r>
        <w:rPr>
          <w:spacing w:val="8"/>
          <w:w w:val="120"/>
        </w:rPr>
        <w:t xml:space="preserve"> </w:t>
      </w:r>
      <w:r>
        <w:rPr>
          <w:w w:val="120"/>
        </w:rPr>
        <w:t xml:space="preserve">selectivity </w:t>
      </w:r>
      <w:r>
        <w:rPr>
          <w:spacing w:val="7"/>
          <w:w w:val="120"/>
        </w:rPr>
        <w:t xml:space="preserve"> </w:t>
      </w:r>
      <w:r>
        <w:rPr>
          <w:w w:val="120"/>
        </w:rPr>
        <w:t xml:space="preserve">of </w:t>
      </w:r>
      <w:r>
        <w:rPr>
          <w:spacing w:val="8"/>
          <w:w w:val="120"/>
        </w:rPr>
        <w:t xml:space="preserve"> </w:t>
      </w:r>
      <w:r>
        <w:rPr>
          <w:w w:val="120"/>
        </w:rPr>
        <w:t>the</w:t>
      </w:r>
    </w:p>
    <w:p w14:paraId="021F5090" w14:textId="77777777" w:rsidR="009B4F3D" w:rsidRDefault="003812FB">
      <w:pPr>
        <w:pStyle w:val="BodyText"/>
        <w:spacing w:before="30" w:line="297" w:lineRule="auto"/>
        <w:ind w:left="477" w:right="102"/>
        <w:jc w:val="both"/>
      </w:pPr>
      <w:r>
        <w:rPr>
          <w:w w:val="115"/>
        </w:rPr>
        <w:t>columnar</w:t>
      </w:r>
      <w:r>
        <w:rPr>
          <w:spacing w:val="1"/>
          <w:w w:val="115"/>
        </w:rPr>
        <w:t xml:space="preserve"> </w:t>
      </w:r>
      <w:r>
        <w:rPr>
          <w:w w:val="115"/>
        </w:rPr>
        <w:t>RPSSS</w:t>
      </w:r>
      <w:r>
        <w:rPr>
          <w:spacing w:val="1"/>
          <w:w w:val="115"/>
        </w:rPr>
        <w:t xml:space="preserve"> </w:t>
      </w:r>
      <w:r>
        <w:rPr>
          <w:w w:val="115"/>
        </w:rPr>
        <w:t>are</w:t>
      </w:r>
      <w:r>
        <w:rPr>
          <w:spacing w:val="1"/>
          <w:w w:val="115"/>
        </w:rPr>
        <w:t xml:space="preserve"> </w:t>
      </w:r>
      <w:r>
        <w:rPr>
          <w:w w:val="115"/>
        </w:rPr>
        <w:t>58.6%,</w:t>
      </w:r>
      <w:r>
        <w:rPr>
          <w:spacing w:val="1"/>
          <w:w w:val="115"/>
        </w:rPr>
        <w:t xml:space="preserve"> </w:t>
      </w:r>
      <w:r>
        <w:rPr>
          <w:w w:val="115"/>
        </w:rPr>
        <w:t>0.331</w:t>
      </w:r>
      <w:r>
        <w:rPr>
          <w:spacing w:val="1"/>
          <w:w w:val="115"/>
        </w:rPr>
        <w:t xml:space="preserve"> </w:t>
      </w:r>
      <w:r>
        <w:rPr>
          <w:w w:val="115"/>
        </w:rPr>
        <w:t>mol/h</w:t>
      </w:r>
      <w:r>
        <w:rPr>
          <w:spacing w:val="1"/>
          <w:w w:val="115"/>
        </w:rPr>
        <w:t xml:space="preserve"> </w:t>
      </w:r>
      <w:r>
        <w:rPr>
          <w:w w:val="115"/>
        </w:rPr>
        <w:t>and</w:t>
      </w:r>
      <w:r>
        <w:rPr>
          <w:spacing w:val="1"/>
          <w:w w:val="115"/>
        </w:rPr>
        <w:t xml:space="preserve"> </w:t>
      </w:r>
      <w:r>
        <w:rPr>
          <w:w w:val="115"/>
        </w:rPr>
        <w:t>3.94%,</w:t>
      </w:r>
      <w:r>
        <w:rPr>
          <w:spacing w:val="1"/>
          <w:w w:val="115"/>
        </w:rPr>
        <w:t xml:space="preserve"> </w:t>
      </w:r>
      <w:r>
        <w:rPr>
          <w:w w:val="115"/>
        </w:rPr>
        <w:t>respectively, which are increased by 12.3%, 9.24% and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30%, respectively, compared to the </w:t>
      </w:r>
      <w:proofErr w:type="gramStart"/>
      <w:r>
        <w:rPr>
          <w:w w:val="115"/>
        </w:rPr>
        <w:t>body-centered</w:t>
      </w:r>
      <w:proofErr w:type="gramEnd"/>
      <w:r>
        <w:rPr>
          <w:w w:val="115"/>
        </w:rPr>
        <w:t xml:space="preserve"> cubic</w:t>
      </w:r>
      <w:r>
        <w:rPr>
          <w:spacing w:val="1"/>
          <w:w w:val="115"/>
        </w:rPr>
        <w:t xml:space="preserve"> </w:t>
      </w:r>
      <w:r>
        <w:rPr>
          <w:w w:val="115"/>
        </w:rPr>
        <w:t>RPSSS.</w:t>
      </w:r>
    </w:p>
    <w:p w14:paraId="066249EE" w14:textId="77777777" w:rsidR="009B4F3D" w:rsidRDefault="003812FB">
      <w:pPr>
        <w:pStyle w:val="ListParagraph"/>
        <w:numPr>
          <w:ilvl w:val="0"/>
          <w:numId w:val="2"/>
        </w:numPr>
        <w:tabs>
          <w:tab w:val="left" w:pos="478"/>
        </w:tabs>
        <w:spacing w:before="4" w:line="297" w:lineRule="auto"/>
        <w:ind w:left="477" w:right="101" w:hanging="260"/>
        <w:jc w:val="both"/>
        <w:rPr>
          <w:sz w:val="16"/>
        </w:rPr>
      </w:pPr>
      <w:r>
        <w:rPr>
          <w:w w:val="120"/>
          <w:sz w:val="16"/>
        </w:rPr>
        <w:t>The smaller longitudinal size between the centerline of</w:t>
      </w:r>
      <w:r>
        <w:rPr>
          <w:spacing w:val="1"/>
          <w:w w:val="120"/>
          <w:sz w:val="16"/>
        </w:rPr>
        <w:t xml:space="preserve"> </w:t>
      </w:r>
      <w:r>
        <w:rPr>
          <w:w w:val="120"/>
          <w:sz w:val="16"/>
        </w:rPr>
        <w:t>the RPSSS and the wall of heating source of HP micro-</w:t>
      </w:r>
      <w:r>
        <w:rPr>
          <w:spacing w:val="1"/>
          <w:w w:val="120"/>
          <w:sz w:val="16"/>
        </w:rPr>
        <w:t xml:space="preserve"> </w:t>
      </w:r>
      <w:r>
        <w:rPr>
          <w:w w:val="120"/>
          <w:sz w:val="16"/>
        </w:rPr>
        <w:t>reactor</w:t>
      </w:r>
      <w:r>
        <w:rPr>
          <w:spacing w:val="40"/>
          <w:w w:val="120"/>
          <w:sz w:val="16"/>
        </w:rPr>
        <w:t xml:space="preserve"> </w:t>
      </w:r>
      <w:r>
        <w:rPr>
          <w:w w:val="120"/>
          <w:sz w:val="16"/>
        </w:rPr>
        <w:t>is</w:t>
      </w:r>
      <w:r>
        <w:rPr>
          <w:spacing w:val="41"/>
          <w:w w:val="120"/>
          <w:sz w:val="16"/>
        </w:rPr>
        <w:t xml:space="preserve"> </w:t>
      </w:r>
      <w:r>
        <w:rPr>
          <w:w w:val="120"/>
          <w:sz w:val="16"/>
        </w:rPr>
        <w:t>beneficial</w:t>
      </w:r>
      <w:r>
        <w:rPr>
          <w:spacing w:val="40"/>
          <w:w w:val="120"/>
          <w:sz w:val="16"/>
        </w:rPr>
        <w:t xml:space="preserve"> </w:t>
      </w:r>
      <w:r>
        <w:rPr>
          <w:w w:val="120"/>
          <w:sz w:val="16"/>
        </w:rPr>
        <w:t>for</w:t>
      </w:r>
      <w:r>
        <w:rPr>
          <w:spacing w:val="42"/>
          <w:w w:val="120"/>
          <w:sz w:val="16"/>
        </w:rPr>
        <w:t xml:space="preserve"> </w:t>
      </w:r>
      <w:r>
        <w:rPr>
          <w:w w:val="120"/>
          <w:sz w:val="16"/>
        </w:rPr>
        <w:t>obtaining</w:t>
      </w:r>
      <w:r>
        <w:rPr>
          <w:spacing w:val="41"/>
          <w:w w:val="120"/>
          <w:sz w:val="16"/>
        </w:rPr>
        <w:t xml:space="preserve"> </w:t>
      </w:r>
      <w:r>
        <w:rPr>
          <w:w w:val="120"/>
          <w:sz w:val="16"/>
        </w:rPr>
        <w:t>higher</w:t>
      </w:r>
      <w:r>
        <w:rPr>
          <w:spacing w:val="42"/>
          <w:w w:val="120"/>
          <w:sz w:val="16"/>
        </w:rPr>
        <w:t xml:space="preserve"> </w:t>
      </w:r>
      <w:proofErr w:type="gramStart"/>
      <w:r>
        <w:rPr>
          <w:w w:val="120"/>
          <w:sz w:val="16"/>
        </w:rPr>
        <w:t>reaction</w:t>
      </w:r>
      <w:proofErr w:type="gramEnd"/>
    </w:p>
    <w:p w14:paraId="03BAE9FC" w14:textId="77777777" w:rsidR="009B4F3D" w:rsidRDefault="009B4F3D">
      <w:pPr>
        <w:spacing w:line="297" w:lineRule="auto"/>
        <w:jc w:val="both"/>
        <w:rPr>
          <w:sz w:val="16"/>
        </w:rPr>
        <w:sectPr w:rsidR="009B4F3D">
          <w:type w:val="continuous"/>
          <w:pgSz w:w="11910" w:h="15880"/>
          <w:pgMar w:top="580" w:right="840" w:bottom="280" w:left="820" w:header="720" w:footer="720" w:gutter="0"/>
          <w:cols w:num="2" w:space="720" w:equalWidth="0">
            <w:col w:w="5041" w:space="317"/>
            <w:col w:w="4892"/>
          </w:cols>
        </w:sectPr>
      </w:pPr>
    </w:p>
    <w:p w14:paraId="1C9CCC8F" w14:textId="77777777" w:rsidR="009B4F3D" w:rsidRDefault="009B4F3D">
      <w:pPr>
        <w:rPr>
          <w:sz w:val="14"/>
        </w:rPr>
        <w:sectPr w:rsidR="009B4F3D">
          <w:pgSz w:w="11910" w:h="15880"/>
          <w:pgMar w:top="540" w:right="840" w:bottom="280" w:left="820" w:header="720" w:footer="720" w:gutter="0"/>
          <w:cols w:num="2" w:space="720" w:equalWidth="0">
            <w:col w:w="727" w:space="1260"/>
            <w:col w:w="8263"/>
          </w:cols>
        </w:sectPr>
      </w:pPr>
      <w:bookmarkStart w:id="29" w:name="Declaration_of_competing_interest"/>
      <w:bookmarkStart w:id="30" w:name="Acknowledgments"/>
      <w:bookmarkEnd w:id="29"/>
      <w:bookmarkEnd w:id="30"/>
    </w:p>
    <w:p w14:paraId="46603987" w14:textId="77777777" w:rsidR="009B4F3D" w:rsidRDefault="009B4F3D">
      <w:pPr>
        <w:pStyle w:val="BodyText"/>
        <w:spacing w:before="7"/>
      </w:pPr>
    </w:p>
    <w:p w14:paraId="748BD6FE" w14:textId="77777777" w:rsidR="009B4F3D" w:rsidRDefault="003812FB">
      <w:pPr>
        <w:pStyle w:val="BodyText"/>
        <w:spacing w:line="20" w:lineRule="exact"/>
        <w:ind w:left="125"/>
        <w:rPr>
          <w:sz w:val="2"/>
        </w:rPr>
      </w:pPr>
      <w:r>
        <w:rPr>
          <w:noProof/>
          <w:sz w:val="2"/>
        </w:rPr>
        <w:drawing>
          <wp:inline distT="0" distB="0" distL="0" distR="0" wp14:anchorId="58FB7DD3" wp14:editId="4316FA25">
            <wp:extent cx="6335178" cy="3619"/>
            <wp:effectExtent l="0" t="0" r="0" b="0"/>
            <wp:docPr id="19" name="image1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59.png"/>
                    <pic:cNvPicPr/>
                  </pic:nvPicPr>
                  <pic:blipFill>
                    <a:blip r:embed="rId3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35178" cy="3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3BE24" w14:textId="54DCAC91" w:rsidR="009B4F3D" w:rsidRDefault="00D86FAF">
      <w:pPr>
        <w:pStyle w:val="BodyText"/>
        <w:spacing w:before="7"/>
        <w:rPr>
          <w:sz w:val="2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21120" behindDoc="1" locked="0" layoutInCell="1" allowOverlap="1" wp14:anchorId="638725E5" wp14:editId="2826000D">
                <wp:simplePos x="0" y="0"/>
                <wp:positionH relativeFrom="page">
                  <wp:posOffset>1050925</wp:posOffset>
                </wp:positionH>
                <wp:positionV relativeFrom="paragraph">
                  <wp:posOffset>205105</wp:posOffset>
                </wp:positionV>
                <wp:extent cx="5377815" cy="5641340"/>
                <wp:effectExtent l="0" t="0" r="0" b="0"/>
                <wp:wrapTopAndBottom/>
                <wp:docPr id="10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77815" cy="5641340"/>
                          <a:chOff x="1655" y="323"/>
                          <a:chExt cx="8469" cy="8884"/>
                        </a:xfrm>
                      </wpg:grpSpPr>
                      <pic:pic xmlns:pic="http://schemas.openxmlformats.org/drawingml/2006/picture">
                        <pic:nvPicPr>
                          <pic:cNvPr id="12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45" y="868"/>
                            <a:ext cx="163" cy="17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921" y="322"/>
                            <a:ext cx="4179" cy="2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54" y="363"/>
                            <a:ext cx="8469" cy="88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983" y="3862"/>
                            <a:ext cx="163" cy="17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C9D7DD" id="Group 6" o:spid="_x0000_s1026" style="position:absolute;margin-left:82.75pt;margin-top:16.15pt;width:423.45pt;height:444.2pt;z-index:-15695360;mso-wrap-distance-left:0;mso-wrap-distance-right:0;mso-position-horizontal-relative:page" coordorigin="1655,323" coordsize="8469,88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">
                <v:shape id="Picture 10" o:spid="_x0000_s1027" type="#_x0000_t75" style="position:absolute;left:1745;top:868;width:163;height:17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">
                  <v:imagedata r:id="rId318" o:title=""/>
                </v:shape>
                <v:shape id="Picture 9" o:spid="_x0000_s1028" type="#_x0000_t75" style="position:absolute;left:5921;top:322;width:4179;height:29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">
                  <v:imagedata r:id="rId319" o:title=""/>
                </v:shape>
                <v:shape id="Picture 8" o:spid="_x0000_s1029" type="#_x0000_t75" style="position:absolute;left:1654;top:363;width:8469;height:88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">
                  <v:imagedata r:id="rId320" o:title=""/>
                </v:shape>
                <v:shape id="Picture 7" o:spid="_x0000_s1030" type="#_x0000_t75" style="position:absolute;left:5983;top:3862;width:163;height:17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">
                  <v:imagedata r:id="rId321" o:title=""/>
                </v:shape>
                <w10:wrap type="topAndBottom" anchorx="page"/>
              </v:group>
            </w:pict>
          </mc:Fallback>
        </mc:AlternateContent>
      </w:r>
    </w:p>
    <w:p w14:paraId="77624C42" w14:textId="77777777" w:rsidR="009B4F3D" w:rsidRDefault="009B4F3D">
      <w:pPr>
        <w:pStyle w:val="BodyText"/>
        <w:rPr>
          <w:sz w:val="8"/>
        </w:rPr>
      </w:pPr>
    </w:p>
    <w:p w14:paraId="1114705F" w14:textId="77777777" w:rsidR="009B4F3D" w:rsidRDefault="003812FB">
      <w:pPr>
        <w:pStyle w:val="BodyText"/>
        <w:spacing w:before="84" w:line="256" w:lineRule="auto"/>
        <w:ind w:left="125" w:right="274"/>
        <w:jc w:val="both"/>
      </w:pPr>
      <w:bookmarkStart w:id="31" w:name="_bookmark17"/>
      <w:bookmarkEnd w:id="31"/>
      <w:r>
        <w:rPr>
          <w:w w:val="120"/>
        </w:rPr>
        <w:t xml:space="preserve">Fig. 9 </w:t>
      </w:r>
      <w:r>
        <w:rPr>
          <w:rFonts w:ascii="Arial MT" w:hAnsi="Arial MT"/>
          <w:w w:val="120"/>
        </w:rPr>
        <w:t xml:space="preserve">e </w:t>
      </w:r>
      <w:r>
        <w:rPr>
          <w:w w:val="120"/>
        </w:rPr>
        <w:t xml:space="preserve">HP performance of axial and longitudinal </w:t>
      </w:r>
      <w:proofErr w:type="gramStart"/>
      <w:r>
        <w:rPr>
          <w:w w:val="120"/>
        </w:rPr>
        <w:t>size-enlarged</w:t>
      </w:r>
      <w:proofErr w:type="gramEnd"/>
      <w:r>
        <w:rPr>
          <w:w w:val="120"/>
        </w:rPr>
        <w:t xml:space="preserve"> columnar RPSSSs: (a) Methanol conversion, (b) H</w:t>
      </w:r>
      <w:r>
        <w:rPr>
          <w:w w:val="120"/>
          <w:vertAlign w:val="subscript"/>
        </w:rPr>
        <w:t>2</w:t>
      </w:r>
      <w:r>
        <w:rPr>
          <w:w w:val="120"/>
        </w:rPr>
        <w:t xml:space="preserve"> flow rate</w:t>
      </w:r>
      <w:r>
        <w:rPr>
          <w:spacing w:val="1"/>
          <w:w w:val="120"/>
        </w:rPr>
        <w:t xml:space="preserve"> </w:t>
      </w:r>
      <w:r>
        <w:rPr>
          <w:w w:val="120"/>
        </w:rPr>
        <w:t xml:space="preserve">and (c) CO selectivity under various MWMIRs and 300 </w:t>
      </w:r>
      <w:r>
        <w:rPr>
          <w:rFonts w:ascii="Lucida Sans Unicode" w:hAnsi="Lucida Sans Unicode"/>
          <w:w w:val="120"/>
          <w:vertAlign w:val="superscript"/>
        </w:rPr>
        <w:t>◦</w:t>
      </w:r>
      <w:r>
        <w:rPr>
          <w:w w:val="120"/>
        </w:rPr>
        <w:t>C wall temperature; (d) methanol conversion, (e) H</w:t>
      </w:r>
      <w:r>
        <w:rPr>
          <w:w w:val="120"/>
          <w:vertAlign w:val="subscript"/>
        </w:rPr>
        <w:t>2</w:t>
      </w:r>
      <w:r>
        <w:rPr>
          <w:w w:val="120"/>
        </w:rPr>
        <w:t xml:space="preserve"> flow rate and (f)</w:t>
      </w:r>
      <w:r>
        <w:rPr>
          <w:spacing w:val="1"/>
          <w:w w:val="120"/>
        </w:rPr>
        <w:t xml:space="preserve"> </w:t>
      </w:r>
      <w:r>
        <w:rPr>
          <w:w w:val="120"/>
        </w:rPr>
        <w:t>CO</w:t>
      </w:r>
      <w:r>
        <w:rPr>
          <w:spacing w:val="4"/>
          <w:w w:val="120"/>
        </w:rPr>
        <w:t xml:space="preserve"> </w:t>
      </w:r>
      <w:r>
        <w:rPr>
          <w:w w:val="120"/>
        </w:rPr>
        <w:t>selectivity</w:t>
      </w:r>
      <w:r>
        <w:rPr>
          <w:spacing w:val="5"/>
          <w:w w:val="120"/>
        </w:rPr>
        <w:t xml:space="preserve"> </w:t>
      </w:r>
      <w:r>
        <w:rPr>
          <w:w w:val="120"/>
        </w:rPr>
        <w:t>under</w:t>
      </w:r>
      <w:r>
        <w:rPr>
          <w:spacing w:val="4"/>
          <w:w w:val="120"/>
        </w:rPr>
        <w:t xml:space="preserve"> </w:t>
      </w:r>
      <w:r>
        <w:rPr>
          <w:w w:val="120"/>
        </w:rPr>
        <w:t>various</w:t>
      </w:r>
      <w:r>
        <w:rPr>
          <w:spacing w:val="6"/>
          <w:w w:val="120"/>
        </w:rPr>
        <w:t xml:space="preserve"> </w:t>
      </w:r>
      <w:r>
        <w:rPr>
          <w:w w:val="120"/>
        </w:rPr>
        <w:t>wall</w:t>
      </w:r>
      <w:r>
        <w:rPr>
          <w:spacing w:val="4"/>
          <w:w w:val="120"/>
        </w:rPr>
        <w:t xml:space="preserve"> </w:t>
      </w:r>
      <w:r>
        <w:rPr>
          <w:w w:val="120"/>
        </w:rPr>
        <w:t>temperatures</w:t>
      </w:r>
      <w:r>
        <w:rPr>
          <w:spacing w:val="5"/>
          <w:w w:val="120"/>
        </w:rPr>
        <w:t xml:space="preserve"> </w:t>
      </w:r>
      <w:r>
        <w:rPr>
          <w:w w:val="120"/>
        </w:rPr>
        <w:t>and</w:t>
      </w:r>
      <w:r>
        <w:rPr>
          <w:spacing w:val="6"/>
          <w:w w:val="120"/>
        </w:rPr>
        <w:t xml:space="preserve"> </w:t>
      </w:r>
      <w:r>
        <w:rPr>
          <w:w w:val="120"/>
        </w:rPr>
        <w:t>8</w:t>
      </w:r>
      <w:r>
        <w:rPr>
          <w:spacing w:val="5"/>
          <w:w w:val="120"/>
        </w:rPr>
        <w:t xml:space="preserve"> </w:t>
      </w:r>
      <w:r>
        <w:rPr>
          <w:w w:val="120"/>
        </w:rPr>
        <w:t>mL/h</w:t>
      </w:r>
      <w:r>
        <w:rPr>
          <w:spacing w:val="6"/>
          <w:w w:val="120"/>
        </w:rPr>
        <w:t xml:space="preserve"> </w:t>
      </w:r>
      <w:r>
        <w:rPr>
          <w:w w:val="120"/>
        </w:rPr>
        <w:t>MWMIR.</w:t>
      </w:r>
    </w:p>
    <w:p w14:paraId="5827B1AB" w14:textId="77777777" w:rsidR="009B4F3D" w:rsidRDefault="003812FB">
      <w:pPr>
        <w:pStyle w:val="BodyText"/>
        <w:spacing w:before="3"/>
        <w:rPr>
          <w:sz w:val="11"/>
        </w:rPr>
      </w:pPr>
      <w:r>
        <w:rPr>
          <w:noProof/>
        </w:rPr>
        <w:drawing>
          <wp:anchor distT="0" distB="0" distL="0" distR="0" simplePos="0" relativeHeight="66" behindDoc="0" locked="0" layoutInCell="1" allowOverlap="1" wp14:anchorId="52C5B4D5" wp14:editId="05B725C6">
            <wp:simplePos x="0" y="0"/>
            <wp:positionH relativeFrom="page">
              <wp:posOffset>600481</wp:posOffset>
            </wp:positionH>
            <wp:positionV relativeFrom="paragraph">
              <wp:posOffset>107320</wp:posOffset>
            </wp:positionV>
            <wp:extent cx="6334954" cy="3619"/>
            <wp:effectExtent l="0" t="0" r="0" b="0"/>
            <wp:wrapTopAndBottom/>
            <wp:docPr id="21" name="image1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59.png"/>
                    <pic:cNvPicPr/>
                  </pic:nvPicPr>
                  <pic:blipFill>
                    <a:blip r:embed="rId3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34954" cy="36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5D7E011" w14:textId="77777777" w:rsidR="009B4F3D" w:rsidRDefault="009B4F3D">
      <w:pPr>
        <w:pStyle w:val="BodyText"/>
        <w:rPr>
          <w:sz w:val="7"/>
        </w:rPr>
      </w:pPr>
    </w:p>
    <w:p w14:paraId="45BB91B7" w14:textId="77777777" w:rsidR="009B4F3D" w:rsidRDefault="009B4F3D">
      <w:pPr>
        <w:rPr>
          <w:sz w:val="7"/>
        </w:rPr>
        <w:sectPr w:rsidR="009B4F3D">
          <w:type w:val="continuous"/>
          <w:pgSz w:w="11910" w:h="15880"/>
          <w:pgMar w:top="580" w:right="840" w:bottom="280" w:left="820" w:header="720" w:footer="720" w:gutter="0"/>
          <w:cols w:space="720"/>
        </w:sectPr>
      </w:pPr>
    </w:p>
    <w:p w14:paraId="47D1F365" w14:textId="77777777" w:rsidR="009B4F3D" w:rsidRDefault="003812FB">
      <w:pPr>
        <w:pStyle w:val="BodyText"/>
        <w:spacing w:before="49" w:line="230" w:lineRule="exact"/>
        <w:ind w:left="602" w:right="38"/>
        <w:jc w:val="both"/>
      </w:pPr>
      <w:proofErr w:type="spellStart"/>
      <w:r>
        <w:rPr>
          <w:w w:val="120"/>
        </w:rPr>
        <w:t>temperatureof</w:t>
      </w:r>
      <w:proofErr w:type="spellEnd"/>
      <w:r>
        <w:rPr>
          <w:spacing w:val="-28"/>
          <w:w w:val="120"/>
        </w:rPr>
        <w:t xml:space="preserve"> </w:t>
      </w:r>
      <w:r>
        <w:rPr>
          <w:w w:val="120"/>
        </w:rPr>
        <w:t>RPSSS,</w:t>
      </w:r>
      <w:r>
        <w:rPr>
          <w:spacing w:val="-27"/>
          <w:w w:val="120"/>
        </w:rPr>
        <w:t xml:space="preserve"> </w:t>
      </w:r>
      <w:r>
        <w:rPr>
          <w:w w:val="120"/>
        </w:rPr>
        <w:t>resulting</w:t>
      </w:r>
      <w:r>
        <w:rPr>
          <w:spacing w:val="-25"/>
          <w:w w:val="120"/>
        </w:rPr>
        <w:t xml:space="preserve"> </w:t>
      </w:r>
      <w:proofErr w:type="spellStart"/>
      <w:r>
        <w:rPr>
          <w:w w:val="120"/>
        </w:rPr>
        <w:t>inhigher</w:t>
      </w:r>
      <w:proofErr w:type="spellEnd"/>
      <w:r>
        <w:rPr>
          <w:spacing w:val="-26"/>
          <w:w w:val="120"/>
        </w:rPr>
        <w:t xml:space="preserve"> </w:t>
      </w:r>
      <w:proofErr w:type="spellStart"/>
      <w:r>
        <w:rPr>
          <w:w w:val="120"/>
        </w:rPr>
        <w:t>HPperformance</w:t>
      </w:r>
      <w:proofErr w:type="spellEnd"/>
      <w:r>
        <w:rPr>
          <w:spacing w:val="-45"/>
          <w:w w:val="120"/>
        </w:rPr>
        <w:t xml:space="preserve"> </w:t>
      </w:r>
      <w:r>
        <w:rPr>
          <w:w w:val="115"/>
        </w:rPr>
        <w:t xml:space="preserve">of the RPSSS. In the condition of 300 </w:t>
      </w:r>
      <w:r>
        <w:rPr>
          <w:rFonts w:ascii="Lucida Sans Unicode" w:hAnsi="Lucida Sans Unicode"/>
          <w:w w:val="115"/>
          <w:vertAlign w:val="superscript"/>
        </w:rPr>
        <w:t>◦</w:t>
      </w:r>
      <w:r>
        <w:rPr>
          <w:w w:val="115"/>
        </w:rPr>
        <w:t>C wall temperature</w:t>
      </w:r>
      <w:r>
        <w:rPr>
          <w:spacing w:val="-43"/>
          <w:w w:val="115"/>
        </w:rPr>
        <w:t xml:space="preserve"> </w:t>
      </w:r>
      <w:r>
        <w:rPr>
          <w:w w:val="120"/>
        </w:rPr>
        <w:t>and</w:t>
      </w:r>
      <w:r>
        <w:rPr>
          <w:spacing w:val="-11"/>
          <w:w w:val="120"/>
        </w:rPr>
        <w:t xml:space="preserve"> </w:t>
      </w:r>
      <w:r>
        <w:rPr>
          <w:w w:val="120"/>
        </w:rPr>
        <w:t>8</w:t>
      </w:r>
      <w:r>
        <w:rPr>
          <w:spacing w:val="-10"/>
          <w:w w:val="120"/>
        </w:rPr>
        <w:t xml:space="preserve"> </w:t>
      </w:r>
      <w:r>
        <w:rPr>
          <w:w w:val="120"/>
        </w:rPr>
        <w:t>mL/h</w:t>
      </w:r>
      <w:r>
        <w:rPr>
          <w:spacing w:val="-12"/>
          <w:w w:val="120"/>
        </w:rPr>
        <w:t xml:space="preserve"> </w:t>
      </w:r>
      <w:r>
        <w:rPr>
          <w:w w:val="120"/>
        </w:rPr>
        <w:t>MWMIR,</w:t>
      </w:r>
      <w:r>
        <w:rPr>
          <w:spacing w:val="-11"/>
          <w:w w:val="120"/>
        </w:rPr>
        <w:t xml:space="preserve"> </w:t>
      </w:r>
      <w:r>
        <w:rPr>
          <w:w w:val="120"/>
        </w:rPr>
        <w:t>methanol</w:t>
      </w:r>
      <w:r>
        <w:rPr>
          <w:spacing w:val="-10"/>
          <w:w w:val="120"/>
        </w:rPr>
        <w:t xml:space="preserve"> </w:t>
      </w:r>
      <w:r>
        <w:rPr>
          <w:w w:val="120"/>
        </w:rPr>
        <w:t>conversion,</w:t>
      </w:r>
      <w:r>
        <w:rPr>
          <w:spacing w:val="-10"/>
          <w:w w:val="120"/>
        </w:rPr>
        <w:t xml:space="preserve"> </w:t>
      </w:r>
      <w:r>
        <w:rPr>
          <w:w w:val="120"/>
        </w:rPr>
        <w:t>H</w:t>
      </w:r>
      <w:r>
        <w:rPr>
          <w:w w:val="120"/>
          <w:vertAlign w:val="subscript"/>
        </w:rPr>
        <w:t>2</w:t>
      </w:r>
      <w:r>
        <w:rPr>
          <w:spacing w:val="-10"/>
          <w:w w:val="120"/>
        </w:rPr>
        <w:t xml:space="preserve"> </w:t>
      </w:r>
      <w:r>
        <w:rPr>
          <w:w w:val="120"/>
        </w:rPr>
        <w:t>flow</w:t>
      </w:r>
      <w:r>
        <w:rPr>
          <w:spacing w:val="-11"/>
          <w:w w:val="120"/>
        </w:rPr>
        <w:t xml:space="preserve"> </w:t>
      </w:r>
      <w:r>
        <w:rPr>
          <w:w w:val="120"/>
        </w:rPr>
        <w:t>rate</w:t>
      </w:r>
      <w:r>
        <w:rPr>
          <w:spacing w:val="-46"/>
          <w:w w:val="120"/>
        </w:rPr>
        <w:t xml:space="preserve"> </w:t>
      </w:r>
      <w:r>
        <w:rPr>
          <w:w w:val="120"/>
        </w:rPr>
        <w:t xml:space="preserve">and CO selectivity of the axial </w:t>
      </w:r>
      <w:proofErr w:type="gramStart"/>
      <w:r>
        <w:rPr>
          <w:w w:val="120"/>
        </w:rPr>
        <w:t>size-enlarged</w:t>
      </w:r>
      <w:proofErr w:type="gramEnd"/>
      <w:r>
        <w:rPr>
          <w:w w:val="120"/>
        </w:rPr>
        <w:t xml:space="preserve"> columnar</w:t>
      </w:r>
      <w:r>
        <w:rPr>
          <w:spacing w:val="1"/>
          <w:w w:val="120"/>
        </w:rPr>
        <w:t xml:space="preserve"> </w:t>
      </w:r>
      <w:r>
        <w:rPr>
          <w:w w:val="115"/>
        </w:rPr>
        <w:t>RPSSS</w:t>
      </w:r>
      <w:r>
        <w:rPr>
          <w:spacing w:val="4"/>
          <w:w w:val="115"/>
        </w:rPr>
        <w:t xml:space="preserve"> </w:t>
      </w:r>
      <w:r>
        <w:rPr>
          <w:w w:val="115"/>
        </w:rPr>
        <w:t>are</w:t>
      </w:r>
      <w:r>
        <w:rPr>
          <w:spacing w:val="4"/>
          <w:w w:val="115"/>
        </w:rPr>
        <w:t xml:space="preserve"> </w:t>
      </w:r>
      <w:r>
        <w:rPr>
          <w:w w:val="115"/>
        </w:rPr>
        <w:t>80.08%,</w:t>
      </w:r>
      <w:r>
        <w:rPr>
          <w:spacing w:val="7"/>
          <w:w w:val="115"/>
        </w:rPr>
        <w:t xml:space="preserve"> </w:t>
      </w:r>
      <w:r>
        <w:rPr>
          <w:w w:val="115"/>
        </w:rPr>
        <w:t>0.296</w:t>
      </w:r>
      <w:r>
        <w:rPr>
          <w:spacing w:val="6"/>
          <w:w w:val="115"/>
        </w:rPr>
        <w:t xml:space="preserve"> </w:t>
      </w:r>
      <w:r>
        <w:rPr>
          <w:w w:val="115"/>
        </w:rPr>
        <w:t>mol/h</w:t>
      </w:r>
      <w:r>
        <w:rPr>
          <w:spacing w:val="5"/>
          <w:w w:val="115"/>
        </w:rPr>
        <w:t xml:space="preserve"> </w:t>
      </w:r>
      <w:r>
        <w:rPr>
          <w:w w:val="115"/>
        </w:rPr>
        <w:t>and</w:t>
      </w:r>
      <w:r>
        <w:rPr>
          <w:spacing w:val="5"/>
          <w:w w:val="115"/>
        </w:rPr>
        <w:t xml:space="preserve"> </w:t>
      </w:r>
      <w:r>
        <w:rPr>
          <w:w w:val="115"/>
        </w:rPr>
        <w:t>8.11%,</w:t>
      </w:r>
      <w:r>
        <w:rPr>
          <w:spacing w:val="6"/>
          <w:w w:val="115"/>
        </w:rPr>
        <w:t xml:space="preserve"> </w:t>
      </w:r>
      <w:r>
        <w:rPr>
          <w:w w:val="115"/>
        </w:rPr>
        <w:t>respectively,</w:t>
      </w:r>
    </w:p>
    <w:p w14:paraId="5C734255" w14:textId="77777777" w:rsidR="009B4F3D" w:rsidRDefault="003812FB">
      <w:pPr>
        <w:pStyle w:val="BodyText"/>
        <w:spacing w:before="29" w:line="297" w:lineRule="auto"/>
        <w:ind w:left="602" w:right="38"/>
        <w:jc w:val="both"/>
      </w:pPr>
      <w:r>
        <w:rPr>
          <w:w w:val="115"/>
        </w:rPr>
        <w:t>which are increased by 1.7%, 1% and 3.8%, respectively,</w:t>
      </w:r>
      <w:r>
        <w:rPr>
          <w:spacing w:val="1"/>
          <w:w w:val="115"/>
        </w:rPr>
        <w:t xml:space="preserve"> </w:t>
      </w:r>
      <w:r>
        <w:rPr>
          <w:w w:val="115"/>
        </w:rPr>
        <w:t>compared</w:t>
      </w:r>
      <w:r>
        <w:rPr>
          <w:spacing w:val="8"/>
          <w:w w:val="115"/>
        </w:rPr>
        <w:t xml:space="preserve"> </w:t>
      </w:r>
      <w:r>
        <w:rPr>
          <w:w w:val="115"/>
        </w:rPr>
        <w:t>to</w:t>
      </w:r>
      <w:r>
        <w:rPr>
          <w:spacing w:val="8"/>
          <w:w w:val="115"/>
        </w:rPr>
        <w:t xml:space="preserve"> </w:t>
      </w:r>
      <w:r>
        <w:rPr>
          <w:w w:val="115"/>
        </w:rPr>
        <w:t>longitudinal</w:t>
      </w:r>
      <w:r>
        <w:rPr>
          <w:spacing w:val="13"/>
          <w:w w:val="115"/>
        </w:rPr>
        <w:t xml:space="preserve"> </w:t>
      </w:r>
      <w:proofErr w:type="gramStart"/>
      <w:r>
        <w:rPr>
          <w:w w:val="115"/>
        </w:rPr>
        <w:t>size-enlarged</w:t>
      </w:r>
      <w:proofErr w:type="gramEnd"/>
      <w:r>
        <w:rPr>
          <w:spacing w:val="11"/>
          <w:w w:val="115"/>
        </w:rPr>
        <w:t xml:space="preserve"> </w:t>
      </w:r>
      <w:r>
        <w:rPr>
          <w:w w:val="115"/>
        </w:rPr>
        <w:t>columnar</w:t>
      </w:r>
      <w:r>
        <w:rPr>
          <w:spacing w:val="11"/>
          <w:w w:val="115"/>
        </w:rPr>
        <w:t xml:space="preserve"> </w:t>
      </w:r>
      <w:r>
        <w:rPr>
          <w:w w:val="115"/>
        </w:rPr>
        <w:t>RPSSS.</w:t>
      </w:r>
    </w:p>
    <w:p w14:paraId="4CC48C26" w14:textId="77777777" w:rsidR="009B4F3D" w:rsidRDefault="009B4F3D">
      <w:pPr>
        <w:pStyle w:val="BodyText"/>
        <w:spacing w:before="1"/>
        <w:rPr>
          <w:sz w:val="20"/>
        </w:rPr>
      </w:pPr>
    </w:p>
    <w:p w14:paraId="2B415C68" w14:textId="77777777" w:rsidR="009B4F3D" w:rsidRDefault="003812FB">
      <w:pPr>
        <w:pStyle w:val="BodyText"/>
        <w:spacing w:line="300" w:lineRule="auto"/>
        <w:ind w:left="125" w:right="39" w:firstLine="239"/>
        <w:jc w:val="both"/>
      </w:pPr>
      <w:r>
        <w:rPr>
          <w:w w:val="125"/>
        </w:rPr>
        <w:t>The design of RPSSS with high superficial area not only</w:t>
      </w:r>
      <w:r>
        <w:rPr>
          <w:spacing w:val="-47"/>
          <w:w w:val="125"/>
        </w:rPr>
        <w:t xml:space="preserve"> </w:t>
      </w:r>
      <w:r>
        <w:rPr>
          <w:w w:val="125"/>
        </w:rPr>
        <w:t>improves</w:t>
      </w:r>
      <w:r>
        <w:rPr>
          <w:spacing w:val="-12"/>
          <w:w w:val="125"/>
        </w:rPr>
        <w:t xml:space="preserve"> </w:t>
      </w:r>
      <w:r>
        <w:rPr>
          <w:w w:val="125"/>
        </w:rPr>
        <w:t>the</w:t>
      </w:r>
      <w:r>
        <w:rPr>
          <w:spacing w:val="-11"/>
          <w:w w:val="125"/>
        </w:rPr>
        <w:t xml:space="preserve"> </w:t>
      </w:r>
      <w:r>
        <w:rPr>
          <w:w w:val="125"/>
        </w:rPr>
        <w:t>HP</w:t>
      </w:r>
      <w:r>
        <w:rPr>
          <w:spacing w:val="-12"/>
          <w:w w:val="125"/>
        </w:rPr>
        <w:t xml:space="preserve"> </w:t>
      </w:r>
      <w:r>
        <w:rPr>
          <w:w w:val="125"/>
        </w:rPr>
        <w:t>performance</w:t>
      </w:r>
      <w:r>
        <w:rPr>
          <w:spacing w:val="-11"/>
          <w:w w:val="125"/>
        </w:rPr>
        <w:t xml:space="preserve"> </w:t>
      </w:r>
      <w:r>
        <w:rPr>
          <w:w w:val="125"/>
        </w:rPr>
        <w:t>of</w:t>
      </w:r>
      <w:r>
        <w:rPr>
          <w:spacing w:val="-12"/>
          <w:w w:val="125"/>
        </w:rPr>
        <w:t xml:space="preserve"> </w:t>
      </w:r>
      <w:r>
        <w:rPr>
          <w:w w:val="125"/>
        </w:rPr>
        <w:t>RPSSS,</w:t>
      </w:r>
      <w:r>
        <w:rPr>
          <w:spacing w:val="-12"/>
          <w:w w:val="125"/>
        </w:rPr>
        <w:t xml:space="preserve"> </w:t>
      </w:r>
      <w:r>
        <w:rPr>
          <w:w w:val="125"/>
        </w:rPr>
        <w:t>but</w:t>
      </w:r>
      <w:r>
        <w:rPr>
          <w:spacing w:val="-12"/>
          <w:w w:val="125"/>
        </w:rPr>
        <w:t xml:space="preserve"> </w:t>
      </w:r>
      <w:r>
        <w:rPr>
          <w:w w:val="125"/>
        </w:rPr>
        <w:t>also</w:t>
      </w:r>
      <w:r>
        <w:rPr>
          <w:spacing w:val="-11"/>
          <w:w w:val="125"/>
        </w:rPr>
        <w:t xml:space="preserve"> </w:t>
      </w:r>
      <w:r>
        <w:rPr>
          <w:w w:val="125"/>
        </w:rPr>
        <w:t>reduces</w:t>
      </w:r>
      <w:r>
        <w:rPr>
          <w:spacing w:val="-12"/>
          <w:w w:val="125"/>
        </w:rPr>
        <w:t xml:space="preserve"> </w:t>
      </w:r>
      <w:r>
        <w:rPr>
          <w:w w:val="125"/>
        </w:rPr>
        <w:t>its</w:t>
      </w:r>
      <w:r>
        <w:rPr>
          <w:spacing w:val="-48"/>
          <w:w w:val="125"/>
        </w:rPr>
        <w:t xml:space="preserve"> </w:t>
      </w:r>
      <w:r>
        <w:rPr>
          <w:w w:val="125"/>
        </w:rPr>
        <w:t>pressure loss, which has a broad application prospect in</w:t>
      </w:r>
      <w:r>
        <w:rPr>
          <w:spacing w:val="1"/>
          <w:w w:val="125"/>
        </w:rPr>
        <w:t xml:space="preserve"> </w:t>
      </w:r>
      <w:r>
        <w:rPr>
          <w:w w:val="125"/>
        </w:rPr>
        <w:t>methanol</w:t>
      </w:r>
      <w:r>
        <w:rPr>
          <w:spacing w:val="-4"/>
          <w:w w:val="125"/>
        </w:rPr>
        <w:t xml:space="preserve"> </w:t>
      </w:r>
      <w:r>
        <w:rPr>
          <w:w w:val="125"/>
        </w:rPr>
        <w:t>steam</w:t>
      </w:r>
      <w:r>
        <w:rPr>
          <w:spacing w:val="-6"/>
          <w:w w:val="125"/>
        </w:rPr>
        <w:t xml:space="preserve"> </w:t>
      </w:r>
      <w:r>
        <w:rPr>
          <w:w w:val="125"/>
        </w:rPr>
        <w:t>reforming</w:t>
      </w:r>
      <w:r>
        <w:rPr>
          <w:spacing w:val="-4"/>
          <w:w w:val="125"/>
        </w:rPr>
        <w:t xml:space="preserve"> </w:t>
      </w:r>
      <w:r>
        <w:rPr>
          <w:w w:val="125"/>
        </w:rPr>
        <w:t>reaction</w:t>
      </w:r>
      <w:r>
        <w:rPr>
          <w:spacing w:val="-3"/>
          <w:w w:val="125"/>
        </w:rPr>
        <w:t xml:space="preserve"> </w:t>
      </w:r>
      <w:r>
        <w:rPr>
          <w:w w:val="125"/>
        </w:rPr>
        <w:t>for</w:t>
      </w:r>
      <w:r>
        <w:rPr>
          <w:spacing w:val="-5"/>
          <w:w w:val="125"/>
        </w:rPr>
        <w:t xml:space="preserve"> </w:t>
      </w:r>
      <w:r>
        <w:rPr>
          <w:w w:val="125"/>
        </w:rPr>
        <w:t>HP.</w:t>
      </w:r>
    </w:p>
    <w:p w14:paraId="0582CA04" w14:textId="77777777" w:rsidR="009B4F3D" w:rsidRDefault="003812FB">
      <w:pPr>
        <w:pStyle w:val="BodyText"/>
        <w:spacing w:before="5"/>
        <w:rPr>
          <w:sz w:val="10"/>
        </w:rPr>
      </w:pPr>
      <w:r>
        <w:br w:type="column"/>
      </w:r>
    </w:p>
    <w:p w14:paraId="058CB2D4" w14:textId="77777777" w:rsidR="009B4F3D" w:rsidRDefault="003812FB">
      <w:pPr>
        <w:pStyle w:val="BodyText"/>
        <w:spacing w:line="40" w:lineRule="exact"/>
        <w:ind w:left="125"/>
        <w:rPr>
          <w:sz w:val="4"/>
        </w:rPr>
      </w:pPr>
      <w:r>
        <w:rPr>
          <w:noProof/>
          <w:sz w:val="4"/>
        </w:rPr>
        <w:drawing>
          <wp:inline distT="0" distB="0" distL="0" distR="0" wp14:anchorId="5E30E0F7" wp14:editId="14333AE0">
            <wp:extent cx="3013303" cy="25717"/>
            <wp:effectExtent l="0" t="0" r="0" b="0"/>
            <wp:docPr id="23" name="image16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64.png"/>
                    <pic:cNvPicPr/>
                  </pic:nvPicPr>
                  <pic:blipFill>
                    <a:blip r:embed="rId3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13303" cy="25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52B69" w14:textId="77777777" w:rsidR="009B4F3D" w:rsidRDefault="003812FB">
      <w:pPr>
        <w:pStyle w:val="Heading1"/>
        <w:spacing w:before="53"/>
      </w:pPr>
      <w:r>
        <w:rPr>
          <w:w w:val="125"/>
        </w:rPr>
        <w:t>Declaration</w:t>
      </w:r>
      <w:r>
        <w:rPr>
          <w:spacing w:val="7"/>
          <w:w w:val="125"/>
        </w:rPr>
        <w:t xml:space="preserve"> </w:t>
      </w:r>
      <w:r>
        <w:rPr>
          <w:w w:val="125"/>
        </w:rPr>
        <w:t>of</w:t>
      </w:r>
      <w:r>
        <w:rPr>
          <w:spacing w:val="6"/>
          <w:w w:val="125"/>
        </w:rPr>
        <w:t xml:space="preserve"> </w:t>
      </w:r>
      <w:r>
        <w:rPr>
          <w:w w:val="125"/>
        </w:rPr>
        <w:t>competing</w:t>
      </w:r>
      <w:r>
        <w:rPr>
          <w:spacing w:val="8"/>
          <w:w w:val="125"/>
        </w:rPr>
        <w:t xml:space="preserve"> </w:t>
      </w:r>
      <w:r>
        <w:rPr>
          <w:w w:val="125"/>
        </w:rPr>
        <w:t>interest</w:t>
      </w:r>
    </w:p>
    <w:p w14:paraId="1E4F1E0F" w14:textId="77777777" w:rsidR="009B4F3D" w:rsidRDefault="009B4F3D">
      <w:pPr>
        <w:pStyle w:val="BodyText"/>
        <w:spacing w:before="3"/>
        <w:rPr>
          <w:sz w:val="23"/>
        </w:rPr>
      </w:pPr>
    </w:p>
    <w:p w14:paraId="5C40E0CB" w14:textId="77777777" w:rsidR="009B4F3D" w:rsidRDefault="003812FB">
      <w:pPr>
        <w:pStyle w:val="BodyText"/>
        <w:spacing w:line="297" w:lineRule="auto"/>
        <w:ind w:left="125" w:right="193"/>
        <w:jc w:val="both"/>
      </w:pPr>
      <w:r>
        <w:rPr>
          <w:w w:val="125"/>
        </w:rPr>
        <w:t>The authors declare that they have no known competing</w:t>
      </w:r>
      <w:r>
        <w:rPr>
          <w:spacing w:val="1"/>
          <w:w w:val="125"/>
        </w:rPr>
        <w:t xml:space="preserve"> </w:t>
      </w:r>
      <w:r>
        <w:rPr>
          <w:w w:val="125"/>
        </w:rPr>
        <w:t>financial interests or personal relationships that could have</w:t>
      </w:r>
      <w:r>
        <w:rPr>
          <w:spacing w:val="1"/>
          <w:w w:val="125"/>
        </w:rPr>
        <w:t xml:space="preserve"> </w:t>
      </w:r>
      <w:r>
        <w:rPr>
          <w:w w:val="125"/>
        </w:rPr>
        <w:t>appeared</w:t>
      </w:r>
      <w:r>
        <w:rPr>
          <w:spacing w:val="-5"/>
          <w:w w:val="125"/>
        </w:rPr>
        <w:t xml:space="preserve"> </w:t>
      </w:r>
      <w:r>
        <w:rPr>
          <w:w w:val="125"/>
        </w:rPr>
        <w:t>to</w:t>
      </w:r>
      <w:r>
        <w:rPr>
          <w:spacing w:val="-4"/>
          <w:w w:val="125"/>
        </w:rPr>
        <w:t xml:space="preserve"> </w:t>
      </w:r>
      <w:r>
        <w:rPr>
          <w:w w:val="125"/>
        </w:rPr>
        <w:t>influence</w:t>
      </w:r>
      <w:r>
        <w:rPr>
          <w:spacing w:val="-4"/>
          <w:w w:val="125"/>
        </w:rPr>
        <w:t xml:space="preserve"> </w:t>
      </w:r>
      <w:r>
        <w:rPr>
          <w:w w:val="125"/>
        </w:rPr>
        <w:t>the</w:t>
      </w:r>
      <w:r>
        <w:rPr>
          <w:spacing w:val="-4"/>
          <w:w w:val="125"/>
        </w:rPr>
        <w:t xml:space="preserve"> </w:t>
      </w:r>
      <w:r>
        <w:rPr>
          <w:w w:val="125"/>
        </w:rPr>
        <w:t>work</w:t>
      </w:r>
      <w:r>
        <w:rPr>
          <w:spacing w:val="-4"/>
          <w:w w:val="125"/>
        </w:rPr>
        <w:t xml:space="preserve"> </w:t>
      </w:r>
      <w:r>
        <w:rPr>
          <w:w w:val="125"/>
        </w:rPr>
        <w:t>reported</w:t>
      </w:r>
      <w:r>
        <w:rPr>
          <w:spacing w:val="-6"/>
          <w:w w:val="125"/>
        </w:rPr>
        <w:t xml:space="preserve"> </w:t>
      </w:r>
      <w:r>
        <w:rPr>
          <w:w w:val="125"/>
        </w:rPr>
        <w:t>in</w:t>
      </w:r>
      <w:r>
        <w:rPr>
          <w:spacing w:val="-2"/>
          <w:w w:val="125"/>
        </w:rPr>
        <w:t xml:space="preserve"> </w:t>
      </w:r>
      <w:r>
        <w:rPr>
          <w:w w:val="125"/>
        </w:rPr>
        <w:t>this</w:t>
      </w:r>
      <w:r>
        <w:rPr>
          <w:spacing w:val="-5"/>
          <w:w w:val="125"/>
        </w:rPr>
        <w:t xml:space="preserve"> </w:t>
      </w:r>
      <w:r>
        <w:rPr>
          <w:w w:val="125"/>
        </w:rPr>
        <w:t>paper.</w:t>
      </w:r>
    </w:p>
    <w:p w14:paraId="3FFCB732" w14:textId="77777777" w:rsidR="009B4F3D" w:rsidRDefault="009B4F3D">
      <w:pPr>
        <w:pStyle w:val="BodyText"/>
        <w:rPr>
          <w:sz w:val="20"/>
        </w:rPr>
      </w:pPr>
    </w:p>
    <w:p w14:paraId="5D0CBEC5" w14:textId="77777777" w:rsidR="009B4F3D" w:rsidRDefault="003812FB">
      <w:pPr>
        <w:pStyle w:val="BodyText"/>
        <w:rPr>
          <w:sz w:val="13"/>
        </w:rPr>
      </w:pPr>
      <w:r>
        <w:rPr>
          <w:noProof/>
        </w:rPr>
        <w:drawing>
          <wp:anchor distT="0" distB="0" distL="0" distR="0" simplePos="0" relativeHeight="67" behindDoc="0" locked="0" layoutInCell="1" allowOverlap="1" wp14:anchorId="0C66605F" wp14:editId="4E8BCA71">
            <wp:simplePos x="0" y="0"/>
            <wp:positionH relativeFrom="page">
              <wp:posOffset>3864241</wp:posOffset>
            </wp:positionH>
            <wp:positionV relativeFrom="paragraph">
              <wp:posOffset>119897</wp:posOffset>
            </wp:positionV>
            <wp:extent cx="3013303" cy="25717"/>
            <wp:effectExtent l="0" t="0" r="0" b="0"/>
            <wp:wrapTopAndBottom/>
            <wp:docPr id="25" name="image16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65.png"/>
                    <pic:cNvPicPr/>
                  </pic:nvPicPr>
                  <pic:blipFill>
                    <a:blip r:embed="rId3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13303" cy="257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FF81F4" w14:textId="77777777" w:rsidR="009B4F3D" w:rsidRDefault="003812FB">
      <w:pPr>
        <w:pStyle w:val="Heading1"/>
        <w:spacing w:before="36"/>
      </w:pPr>
      <w:r>
        <w:rPr>
          <w:w w:val="125"/>
        </w:rPr>
        <w:t>Acknowledgments</w:t>
      </w:r>
    </w:p>
    <w:p w14:paraId="0129472F" w14:textId="77777777" w:rsidR="009B4F3D" w:rsidRDefault="009B4F3D">
      <w:pPr>
        <w:pStyle w:val="BodyText"/>
        <w:spacing w:before="2"/>
        <w:rPr>
          <w:sz w:val="23"/>
        </w:rPr>
      </w:pPr>
    </w:p>
    <w:p w14:paraId="279C8BE0" w14:textId="77777777" w:rsidR="009B4F3D" w:rsidRDefault="003812FB">
      <w:pPr>
        <w:pStyle w:val="BodyText"/>
        <w:spacing w:line="297" w:lineRule="auto"/>
        <w:ind w:left="125" w:right="194"/>
        <w:jc w:val="both"/>
      </w:pPr>
      <w:r>
        <w:rPr>
          <w:w w:val="120"/>
        </w:rPr>
        <w:t>Thanks to China Scholarship Council (CSC) for financial sup-</w:t>
      </w:r>
      <w:r>
        <w:rPr>
          <w:spacing w:val="-46"/>
          <w:w w:val="120"/>
        </w:rPr>
        <w:t xml:space="preserve"> </w:t>
      </w:r>
      <w:r>
        <w:rPr>
          <w:spacing w:val="-1"/>
          <w:w w:val="120"/>
        </w:rPr>
        <w:t>port</w:t>
      </w:r>
      <w:r>
        <w:rPr>
          <w:spacing w:val="-11"/>
          <w:w w:val="120"/>
        </w:rPr>
        <w:t xml:space="preserve"> </w:t>
      </w:r>
      <w:r>
        <w:rPr>
          <w:w w:val="120"/>
        </w:rPr>
        <w:t>(No.202006310047),</w:t>
      </w:r>
      <w:r>
        <w:rPr>
          <w:spacing w:val="-12"/>
          <w:w w:val="120"/>
        </w:rPr>
        <w:t xml:space="preserve"> </w:t>
      </w:r>
      <w:r>
        <w:rPr>
          <w:w w:val="120"/>
        </w:rPr>
        <w:t>Fundamental</w:t>
      </w:r>
      <w:r>
        <w:rPr>
          <w:spacing w:val="-10"/>
          <w:w w:val="120"/>
        </w:rPr>
        <w:t xml:space="preserve"> </w:t>
      </w:r>
      <w:r>
        <w:rPr>
          <w:w w:val="120"/>
        </w:rPr>
        <w:t>Research</w:t>
      </w:r>
      <w:r>
        <w:rPr>
          <w:spacing w:val="-10"/>
          <w:w w:val="120"/>
        </w:rPr>
        <w:t xml:space="preserve"> </w:t>
      </w:r>
      <w:r>
        <w:rPr>
          <w:w w:val="120"/>
        </w:rPr>
        <w:t>Funds</w:t>
      </w:r>
      <w:r>
        <w:rPr>
          <w:spacing w:val="-11"/>
          <w:w w:val="120"/>
        </w:rPr>
        <w:t xml:space="preserve"> </w:t>
      </w:r>
      <w:r>
        <w:rPr>
          <w:w w:val="120"/>
        </w:rPr>
        <w:t>for</w:t>
      </w:r>
      <w:r>
        <w:rPr>
          <w:spacing w:val="-12"/>
          <w:w w:val="120"/>
        </w:rPr>
        <w:t xml:space="preserve"> </w:t>
      </w:r>
      <w:r>
        <w:rPr>
          <w:w w:val="120"/>
        </w:rPr>
        <w:t>the</w:t>
      </w:r>
    </w:p>
    <w:p w14:paraId="3BAED3E3" w14:textId="77777777" w:rsidR="009B4F3D" w:rsidRDefault="009B4F3D">
      <w:pPr>
        <w:spacing w:line="297" w:lineRule="auto"/>
        <w:jc w:val="both"/>
        <w:sectPr w:rsidR="009B4F3D">
          <w:type w:val="continuous"/>
          <w:pgSz w:w="11910" w:h="15880"/>
          <w:pgMar w:top="580" w:right="840" w:bottom="280" w:left="820" w:header="720" w:footer="720" w:gutter="0"/>
          <w:cols w:num="2" w:space="720" w:equalWidth="0">
            <w:col w:w="4950" w:space="190"/>
            <w:col w:w="5110"/>
          </w:cols>
        </w:sectPr>
      </w:pPr>
    </w:p>
    <w:p w14:paraId="4AE005C0" w14:textId="77777777" w:rsidR="009B4F3D" w:rsidRDefault="009B4F3D">
      <w:pPr>
        <w:rPr>
          <w:sz w:val="19"/>
        </w:rPr>
        <w:sectPr w:rsidR="009B4F3D">
          <w:pgSz w:w="11910" w:h="15880"/>
          <w:pgMar w:top="540" w:right="840" w:bottom="280" w:left="820" w:header="720" w:footer="720" w:gutter="0"/>
          <w:cols w:space="720"/>
        </w:sectPr>
      </w:pPr>
    </w:p>
    <w:p w14:paraId="0F497889" w14:textId="77777777" w:rsidR="009B4F3D" w:rsidRDefault="009B4F3D">
      <w:pPr>
        <w:pStyle w:val="BodyText"/>
      </w:pPr>
    </w:p>
    <w:p w14:paraId="10A1D4D2" w14:textId="77777777" w:rsidR="009B4F3D" w:rsidRDefault="009B4F3D">
      <w:pPr>
        <w:pStyle w:val="BodyText"/>
        <w:spacing w:before="7"/>
        <w:rPr>
          <w:sz w:val="23"/>
        </w:rPr>
      </w:pPr>
    </w:p>
    <w:p w14:paraId="2B6E46D8" w14:textId="77777777" w:rsidR="009B4F3D" w:rsidRDefault="003812FB">
      <w:pPr>
        <w:pStyle w:val="BodyText"/>
        <w:spacing w:before="1" w:line="297" w:lineRule="auto"/>
        <w:ind w:left="217" w:right="33"/>
      </w:pPr>
      <w:r>
        <w:rPr>
          <w:w w:val="120"/>
        </w:rPr>
        <w:t>Central</w:t>
      </w:r>
      <w:r>
        <w:rPr>
          <w:spacing w:val="11"/>
          <w:w w:val="120"/>
        </w:rPr>
        <w:t xml:space="preserve"> </w:t>
      </w:r>
      <w:r>
        <w:rPr>
          <w:w w:val="120"/>
        </w:rPr>
        <w:t>Universities</w:t>
      </w:r>
      <w:r>
        <w:rPr>
          <w:spacing w:val="11"/>
          <w:w w:val="120"/>
        </w:rPr>
        <w:t xml:space="preserve"> </w:t>
      </w:r>
      <w:r>
        <w:rPr>
          <w:w w:val="120"/>
        </w:rPr>
        <w:t>(No.20720200068)</w:t>
      </w:r>
      <w:r>
        <w:rPr>
          <w:spacing w:val="12"/>
          <w:w w:val="120"/>
        </w:rPr>
        <w:t xml:space="preserve"> </w:t>
      </w:r>
      <w:r>
        <w:rPr>
          <w:w w:val="120"/>
        </w:rPr>
        <w:t>and</w:t>
      </w:r>
      <w:r>
        <w:rPr>
          <w:spacing w:val="11"/>
          <w:w w:val="120"/>
        </w:rPr>
        <w:t xml:space="preserve"> </w:t>
      </w:r>
      <w:r>
        <w:rPr>
          <w:w w:val="120"/>
        </w:rPr>
        <w:t>China</w:t>
      </w:r>
      <w:r>
        <w:rPr>
          <w:rFonts w:ascii="Tahoma"/>
          <w:w w:val="120"/>
        </w:rPr>
        <w:t>'</w:t>
      </w:r>
      <w:r>
        <w:rPr>
          <w:w w:val="120"/>
        </w:rPr>
        <w:t>s</w:t>
      </w:r>
      <w:r>
        <w:rPr>
          <w:spacing w:val="13"/>
          <w:w w:val="120"/>
        </w:rPr>
        <w:t xml:space="preserve"> </w:t>
      </w:r>
      <w:r>
        <w:rPr>
          <w:w w:val="120"/>
        </w:rPr>
        <w:t>National</w:t>
      </w:r>
      <w:r>
        <w:rPr>
          <w:spacing w:val="-45"/>
          <w:w w:val="120"/>
        </w:rPr>
        <w:t xml:space="preserve"> </w:t>
      </w:r>
      <w:r>
        <w:rPr>
          <w:w w:val="120"/>
        </w:rPr>
        <w:t>Science</w:t>
      </w:r>
      <w:r>
        <w:rPr>
          <w:spacing w:val="-7"/>
          <w:w w:val="120"/>
        </w:rPr>
        <w:t xml:space="preserve"> </w:t>
      </w:r>
      <w:r>
        <w:rPr>
          <w:w w:val="120"/>
        </w:rPr>
        <w:t>Fund</w:t>
      </w:r>
      <w:r>
        <w:rPr>
          <w:spacing w:val="-5"/>
          <w:w w:val="120"/>
        </w:rPr>
        <w:t xml:space="preserve"> </w:t>
      </w:r>
      <w:r>
        <w:rPr>
          <w:w w:val="120"/>
        </w:rPr>
        <w:t>for</w:t>
      </w:r>
      <w:r>
        <w:rPr>
          <w:spacing w:val="-6"/>
          <w:w w:val="120"/>
        </w:rPr>
        <w:t xml:space="preserve"> </w:t>
      </w:r>
      <w:r>
        <w:rPr>
          <w:w w:val="120"/>
        </w:rPr>
        <w:t>Outstanding</w:t>
      </w:r>
      <w:r>
        <w:rPr>
          <w:spacing w:val="-5"/>
          <w:w w:val="120"/>
        </w:rPr>
        <w:t xml:space="preserve"> </w:t>
      </w:r>
      <w:r>
        <w:rPr>
          <w:w w:val="120"/>
        </w:rPr>
        <w:t>Youth</w:t>
      </w:r>
      <w:r>
        <w:rPr>
          <w:spacing w:val="-6"/>
          <w:w w:val="120"/>
        </w:rPr>
        <w:t xml:space="preserve"> </w:t>
      </w:r>
      <w:r>
        <w:rPr>
          <w:w w:val="120"/>
        </w:rPr>
        <w:t>(No.51922092).</w:t>
      </w:r>
    </w:p>
    <w:p w14:paraId="40A09C0B" w14:textId="77777777" w:rsidR="009B4F3D" w:rsidRDefault="009B4F3D">
      <w:pPr>
        <w:pStyle w:val="BodyText"/>
      </w:pPr>
    </w:p>
    <w:p w14:paraId="6C8F2816" w14:textId="77777777" w:rsidR="009B4F3D" w:rsidRDefault="009B4F3D">
      <w:pPr>
        <w:pStyle w:val="BodyText"/>
        <w:rPr>
          <w:sz w:val="15"/>
        </w:rPr>
      </w:pPr>
    </w:p>
    <w:p w14:paraId="4B01C8E1" w14:textId="77777777" w:rsidR="009B4F3D" w:rsidRDefault="003812FB">
      <w:pPr>
        <w:pStyle w:val="Heading2"/>
        <w:spacing w:before="1"/>
        <w:ind w:left="217"/>
      </w:pPr>
      <w:proofErr w:type="spellStart"/>
      <w:r>
        <w:rPr>
          <w:smallCaps/>
          <w:spacing w:val="37"/>
          <w:w w:val="110"/>
        </w:rPr>
        <w:t>referen</w:t>
      </w:r>
      <w:proofErr w:type="spellEnd"/>
      <w:r>
        <w:rPr>
          <w:smallCaps/>
          <w:spacing w:val="-15"/>
          <w:w w:val="110"/>
        </w:rPr>
        <w:t xml:space="preserve"> </w:t>
      </w:r>
      <w:r>
        <w:rPr>
          <w:smallCaps/>
          <w:w w:val="110"/>
        </w:rPr>
        <w:t>c</w:t>
      </w:r>
      <w:r>
        <w:rPr>
          <w:spacing w:val="-6"/>
          <w:w w:val="110"/>
        </w:rPr>
        <w:t xml:space="preserve"> </w:t>
      </w:r>
      <w:r>
        <w:rPr>
          <w:smallCaps/>
          <w:spacing w:val="22"/>
          <w:w w:val="110"/>
        </w:rPr>
        <w:t>es</w:t>
      </w:r>
      <w:r>
        <w:rPr>
          <w:smallCaps/>
          <w:spacing w:val="-1"/>
        </w:rPr>
        <w:t xml:space="preserve"> </w:t>
      </w:r>
    </w:p>
    <w:p w14:paraId="1E84475E" w14:textId="317C4A1E" w:rsidR="009B4F3D" w:rsidRDefault="00D86FAF">
      <w:pPr>
        <w:pStyle w:val="BodyText"/>
        <w:spacing w:before="3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22656" behindDoc="1" locked="0" layoutInCell="1" allowOverlap="1" wp14:anchorId="7891079B" wp14:editId="457EEDF9">
                <wp:simplePos x="0" y="0"/>
                <wp:positionH relativeFrom="page">
                  <wp:posOffset>658495</wp:posOffset>
                </wp:positionH>
                <wp:positionV relativeFrom="paragraph">
                  <wp:posOffset>114935</wp:posOffset>
                </wp:positionV>
                <wp:extent cx="3037205" cy="3810"/>
                <wp:effectExtent l="0" t="0" r="0" b="0"/>
                <wp:wrapTopAndBottom/>
                <wp:docPr id="6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37205" cy="381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3FF0C6" id="Rectangle 4" o:spid="_x0000_s1026" style="position:absolute;margin-left:51.85pt;margin-top:9.05pt;width:239.15pt;height:.3pt;z-index:-156938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</w:p>
    <w:p w14:paraId="53B29CA4" w14:textId="77777777" w:rsidR="009B4F3D" w:rsidRDefault="009B4F3D">
      <w:pPr>
        <w:pStyle w:val="BodyText"/>
        <w:spacing w:before="7"/>
        <w:rPr>
          <w:sz w:val="25"/>
        </w:rPr>
      </w:pPr>
    </w:p>
    <w:p w14:paraId="063021F6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4"/>
        </w:tabs>
        <w:spacing w:before="0" w:line="278" w:lineRule="auto"/>
        <w:ind w:right="355"/>
        <w:jc w:val="left"/>
        <w:rPr>
          <w:sz w:val="15"/>
        </w:rPr>
      </w:pPr>
      <w:hyperlink r:id="rId324">
        <w:bookmarkStart w:id="32" w:name="_bookmark18"/>
        <w:bookmarkEnd w:id="32"/>
        <w:r w:rsidR="003812FB">
          <w:rPr>
            <w:color w:val="007FAC"/>
            <w:w w:val="120"/>
            <w:sz w:val="15"/>
          </w:rPr>
          <w:t>Zeng DH, Pan MQ, Wang LM, Tang Y. Fabrication and</w:t>
        </w:r>
      </w:hyperlink>
      <w:r w:rsidR="003812FB">
        <w:rPr>
          <w:color w:val="007FAC"/>
          <w:spacing w:val="1"/>
          <w:w w:val="120"/>
          <w:sz w:val="15"/>
        </w:rPr>
        <w:t xml:space="preserve"> </w:t>
      </w:r>
      <w:hyperlink r:id="rId325">
        <w:r w:rsidR="003812FB">
          <w:rPr>
            <w:color w:val="007FAC"/>
            <w:w w:val="120"/>
            <w:sz w:val="15"/>
          </w:rPr>
          <w:t>characteristics</w:t>
        </w:r>
        <w:r w:rsidR="003812FB">
          <w:rPr>
            <w:color w:val="007FAC"/>
            <w:spacing w:val="27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of</w:t>
        </w:r>
        <w:r w:rsidR="003812FB">
          <w:rPr>
            <w:color w:val="007FAC"/>
            <w:spacing w:val="25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cube-post</w:t>
        </w:r>
        <w:r w:rsidR="003812FB">
          <w:rPr>
            <w:color w:val="007FAC"/>
            <w:spacing w:val="24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microreactors</w:t>
        </w:r>
        <w:r w:rsidR="003812FB">
          <w:rPr>
            <w:color w:val="007FAC"/>
            <w:spacing w:val="28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for</w:t>
        </w:r>
        <w:r w:rsidR="003812FB">
          <w:rPr>
            <w:color w:val="007FAC"/>
            <w:spacing w:val="25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methanol</w:t>
        </w:r>
      </w:hyperlink>
      <w:r w:rsidR="003812FB">
        <w:rPr>
          <w:color w:val="007FAC"/>
          <w:spacing w:val="-42"/>
          <w:w w:val="120"/>
          <w:sz w:val="15"/>
        </w:rPr>
        <w:t xml:space="preserve"> </w:t>
      </w:r>
      <w:hyperlink r:id="rId326">
        <w:r w:rsidR="003812FB">
          <w:rPr>
            <w:color w:val="007FAC"/>
            <w:w w:val="120"/>
            <w:sz w:val="15"/>
          </w:rPr>
          <w:t>steam</w:t>
        </w:r>
        <w:r w:rsidR="003812FB">
          <w:rPr>
            <w:color w:val="007FAC"/>
            <w:spacing w:val="-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reforming.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Appl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Energy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proofErr w:type="gramStart"/>
        <w:r w:rsidR="003812FB">
          <w:rPr>
            <w:color w:val="007FAC"/>
            <w:w w:val="120"/>
            <w:sz w:val="15"/>
          </w:rPr>
          <w:t>2012;91:208</w:t>
        </w:r>
        <w:proofErr w:type="gramEnd"/>
      </w:hyperlink>
      <w:r w:rsidR="003812FB">
        <w:rPr>
          <w:rFonts w:ascii="Arial MT"/>
          <w:color w:val="007FAC"/>
          <w:w w:val="120"/>
          <w:sz w:val="15"/>
        </w:rPr>
        <w:t>e</w:t>
      </w:r>
      <w:hyperlink r:id="rId327">
        <w:r w:rsidR="003812FB">
          <w:rPr>
            <w:color w:val="007FAC"/>
            <w:w w:val="120"/>
            <w:sz w:val="15"/>
          </w:rPr>
          <w:t>13</w:t>
        </w:r>
      </w:hyperlink>
      <w:r w:rsidR="003812FB">
        <w:rPr>
          <w:w w:val="120"/>
          <w:sz w:val="15"/>
        </w:rPr>
        <w:t>.</w:t>
      </w:r>
    </w:p>
    <w:p w14:paraId="7F93A0CC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4"/>
        </w:tabs>
        <w:spacing w:before="0" w:line="276" w:lineRule="auto"/>
        <w:jc w:val="both"/>
        <w:rPr>
          <w:sz w:val="15"/>
        </w:rPr>
      </w:pPr>
      <w:hyperlink r:id="rId328">
        <w:r w:rsidR="003812FB">
          <w:rPr>
            <w:color w:val="007FAC"/>
            <w:w w:val="115"/>
            <w:sz w:val="15"/>
          </w:rPr>
          <w:t>Pan</w:t>
        </w:r>
        <w:r w:rsidR="003812FB">
          <w:rPr>
            <w:color w:val="007FAC"/>
            <w:spacing w:val="-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Q,</w:t>
        </w:r>
        <w:r w:rsidR="003812FB">
          <w:rPr>
            <w:color w:val="007FAC"/>
            <w:spacing w:val="-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Tang</w:t>
        </w:r>
        <w:r w:rsidR="003812FB">
          <w:rPr>
            <w:color w:val="007FAC"/>
            <w:spacing w:val="-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,</w:t>
        </w:r>
        <w:r w:rsidR="003812FB">
          <w:rPr>
            <w:color w:val="007FAC"/>
            <w:spacing w:val="-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ei</w:t>
        </w:r>
        <w:r w:rsidR="003812FB">
          <w:rPr>
            <w:color w:val="007FAC"/>
            <w:spacing w:val="-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XL,</w:t>
        </w:r>
        <w:r w:rsidR="003812FB">
          <w:rPr>
            <w:color w:val="007FAC"/>
            <w:spacing w:val="-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Jiang</w:t>
        </w:r>
        <w:r w:rsidR="003812FB">
          <w:rPr>
            <w:color w:val="007FAC"/>
            <w:spacing w:val="-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X.</w:t>
        </w:r>
        <w:r w:rsidR="003812FB">
          <w:rPr>
            <w:color w:val="007FAC"/>
            <w:spacing w:val="-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Oriented</w:t>
        </w:r>
        <w:r w:rsidR="003812FB">
          <w:rPr>
            <w:color w:val="007FAC"/>
            <w:spacing w:val="-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linear</w:t>
        </w:r>
        <w:r w:rsidR="003812FB">
          <w:rPr>
            <w:color w:val="007FAC"/>
            <w:spacing w:val="-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utting</w:t>
        </w:r>
        <w:r w:rsidR="003812FB">
          <w:rPr>
            <w:color w:val="007FAC"/>
            <w:spacing w:val="-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iber</w:t>
        </w:r>
      </w:hyperlink>
      <w:r w:rsidR="003812FB">
        <w:rPr>
          <w:color w:val="007FAC"/>
          <w:spacing w:val="-41"/>
          <w:w w:val="115"/>
          <w:sz w:val="15"/>
        </w:rPr>
        <w:t xml:space="preserve"> </w:t>
      </w:r>
      <w:hyperlink r:id="rId329">
        <w:r w:rsidR="003812FB">
          <w:rPr>
            <w:color w:val="007FAC"/>
            <w:w w:val="115"/>
            <w:sz w:val="15"/>
          </w:rPr>
          <w:t>sintered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elt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s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n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innovative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atalyst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upport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or  methanol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330">
        <w:r w:rsidR="003812FB">
          <w:rPr>
            <w:color w:val="007FAC"/>
            <w:w w:val="115"/>
            <w:sz w:val="15"/>
          </w:rPr>
          <w:t>steam</w:t>
        </w:r>
        <w:r w:rsidR="003812FB">
          <w:rPr>
            <w:color w:val="007FAC"/>
            <w:spacing w:val="1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reforming.</w:t>
        </w:r>
        <w:r w:rsidR="003812FB">
          <w:rPr>
            <w:color w:val="007FAC"/>
            <w:spacing w:val="1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Int</w:t>
        </w:r>
        <w:r w:rsidR="003812FB">
          <w:rPr>
            <w:color w:val="007FAC"/>
            <w:spacing w:val="14"/>
            <w:w w:val="115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</w:t>
        </w:r>
        <w:r w:rsidR="003812FB">
          <w:rPr>
            <w:color w:val="007FAC"/>
            <w:spacing w:val="15"/>
            <w:w w:val="110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ydrogen</w:t>
        </w:r>
        <w:r w:rsidR="003812FB">
          <w:rPr>
            <w:color w:val="007FAC"/>
            <w:spacing w:val="1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nergy</w:t>
        </w:r>
        <w:r w:rsidR="003812FB">
          <w:rPr>
            <w:color w:val="007FAC"/>
            <w:spacing w:val="14"/>
            <w:w w:val="115"/>
            <w:sz w:val="15"/>
          </w:rPr>
          <w:t xml:space="preserve"> </w:t>
        </w:r>
        <w:proofErr w:type="gramStart"/>
        <w:r w:rsidR="003812FB">
          <w:rPr>
            <w:color w:val="007FAC"/>
            <w:w w:val="115"/>
            <w:sz w:val="15"/>
          </w:rPr>
          <w:t>2011;36:7066</w:t>
        </w:r>
        <w:proofErr w:type="gramEnd"/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331">
        <w:r w:rsidR="003812FB">
          <w:rPr>
            <w:color w:val="007FAC"/>
            <w:w w:val="115"/>
            <w:sz w:val="15"/>
          </w:rPr>
          <w:t>73</w:t>
        </w:r>
      </w:hyperlink>
      <w:r w:rsidR="003812FB">
        <w:rPr>
          <w:w w:val="115"/>
          <w:sz w:val="15"/>
        </w:rPr>
        <w:t>.</w:t>
      </w:r>
    </w:p>
    <w:p w14:paraId="5D8CA86B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4"/>
        </w:tabs>
        <w:spacing w:before="0" w:line="276" w:lineRule="auto"/>
        <w:ind w:right="39"/>
        <w:jc w:val="left"/>
        <w:rPr>
          <w:sz w:val="15"/>
        </w:rPr>
      </w:pPr>
      <w:hyperlink r:id="rId332">
        <w:bookmarkStart w:id="33" w:name="_bookmark19"/>
        <w:bookmarkEnd w:id="33"/>
        <w:r w:rsidR="003812FB">
          <w:rPr>
            <w:color w:val="007FAC"/>
            <w:w w:val="120"/>
            <w:sz w:val="15"/>
          </w:rPr>
          <w:t>Wang YC, Hong ZY, Mei DQ. A thermally autonomous</w:t>
        </w:r>
      </w:hyperlink>
      <w:r w:rsidR="003812FB">
        <w:rPr>
          <w:color w:val="007FAC"/>
          <w:spacing w:val="1"/>
          <w:w w:val="120"/>
          <w:sz w:val="15"/>
        </w:rPr>
        <w:t xml:space="preserve"> </w:t>
      </w:r>
      <w:hyperlink r:id="rId333">
        <w:r w:rsidR="003812FB">
          <w:rPr>
            <w:color w:val="007FAC"/>
            <w:w w:val="120"/>
            <w:sz w:val="15"/>
          </w:rPr>
          <w:t>methanol</w:t>
        </w:r>
        <w:r w:rsidR="003812FB">
          <w:rPr>
            <w:color w:val="007FAC"/>
            <w:spacing w:val="20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steam</w:t>
        </w:r>
        <w:r w:rsidR="003812FB">
          <w:rPr>
            <w:color w:val="007FAC"/>
            <w:spacing w:val="20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reforming</w:t>
        </w:r>
        <w:r w:rsidR="003812FB">
          <w:rPr>
            <w:color w:val="007FAC"/>
            <w:spacing w:val="2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microreactor</w:t>
        </w:r>
        <w:r w:rsidR="003812FB">
          <w:rPr>
            <w:color w:val="007FAC"/>
            <w:spacing w:val="20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with</w:t>
        </w:r>
        <w:r w:rsidR="003812FB">
          <w:rPr>
            <w:color w:val="007FAC"/>
            <w:spacing w:val="19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porous</w:t>
        </w:r>
        <w:r w:rsidR="003812FB">
          <w:rPr>
            <w:color w:val="007FAC"/>
            <w:spacing w:val="19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copper</w:t>
        </w:r>
      </w:hyperlink>
      <w:r w:rsidR="003812FB">
        <w:rPr>
          <w:color w:val="007FAC"/>
          <w:spacing w:val="-42"/>
          <w:w w:val="120"/>
          <w:sz w:val="15"/>
        </w:rPr>
        <w:t xml:space="preserve"> </w:t>
      </w:r>
      <w:hyperlink r:id="rId334">
        <w:r w:rsidR="003812FB">
          <w:rPr>
            <w:color w:val="007FAC"/>
            <w:w w:val="120"/>
            <w:sz w:val="15"/>
          </w:rPr>
          <w:t>foam</w:t>
        </w:r>
        <w:r w:rsidR="003812FB">
          <w:rPr>
            <w:color w:val="007FAC"/>
            <w:spacing w:val="10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as</w:t>
        </w:r>
        <w:r w:rsidR="003812FB">
          <w:rPr>
            <w:color w:val="007FAC"/>
            <w:spacing w:val="1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catalyst</w:t>
        </w:r>
        <w:r w:rsidR="003812FB">
          <w:rPr>
            <w:color w:val="007FAC"/>
            <w:spacing w:val="13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support</w:t>
        </w:r>
        <w:r w:rsidR="003812FB">
          <w:rPr>
            <w:color w:val="007FAC"/>
            <w:spacing w:val="1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for</w:t>
        </w:r>
        <w:r w:rsidR="003812FB">
          <w:rPr>
            <w:color w:val="007FAC"/>
            <w:spacing w:val="1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hydrogen</w:t>
        </w:r>
        <w:r w:rsidR="003812FB">
          <w:rPr>
            <w:color w:val="007FAC"/>
            <w:spacing w:val="9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production.</w:t>
        </w:r>
        <w:r w:rsidR="003812FB">
          <w:rPr>
            <w:color w:val="007FAC"/>
            <w:spacing w:val="1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Int</w:t>
        </w:r>
        <w:r w:rsidR="003812FB">
          <w:rPr>
            <w:color w:val="007FAC"/>
            <w:spacing w:val="12"/>
            <w:w w:val="12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</w:t>
        </w:r>
      </w:hyperlink>
      <w:r w:rsidR="003812FB">
        <w:rPr>
          <w:color w:val="007FAC"/>
          <w:spacing w:val="1"/>
          <w:w w:val="110"/>
          <w:sz w:val="15"/>
        </w:rPr>
        <w:t xml:space="preserve"> </w:t>
      </w:r>
      <w:hyperlink r:id="rId335">
        <w:r w:rsidR="003812FB">
          <w:rPr>
            <w:color w:val="007FAC"/>
            <w:w w:val="120"/>
            <w:sz w:val="15"/>
          </w:rPr>
          <w:t>Hydrogen</w:t>
        </w:r>
        <w:r w:rsidR="003812FB">
          <w:rPr>
            <w:color w:val="007FAC"/>
            <w:spacing w:val="2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Energy</w:t>
        </w:r>
        <w:r w:rsidR="003812FB">
          <w:rPr>
            <w:color w:val="007FAC"/>
            <w:spacing w:val="2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2021;46:6734</w:t>
        </w:r>
      </w:hyperlink>
      <w:r w:rsidR="003812FB">
        <w:rPr>
          <w:rFonts w:ascii="Arial MT"/>
          <w:color w:val="007FAC"/>
          <w:w w:val="120"/>
          <w:sz w:val="15"/>
        </w:rPr>
        <w:t>e</w:t>
      </w:r>
      <w:hyperlink r:id="rId336">
        <w:r w:rsidR="003812FB">
          <w:rPr>
            <w:color w:val="007FAC"/>
            <w:w w:val="120"/>
            <w:sz w:val="15"/>
          </w:rPr>
          <w:t>44</w:t>
        </w:r>
      </w:hyperlink>
      <w:r w:rsidR="003812FB">
        <w:rPr>
          <w:w w:val="120"/>
          <w:sz w:val="15"/>
        </w:rPr>
        <w:t>.</w:t>
      </w:r>
    </w:p>
    <w:p w14:paraId="782609E1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4"/>
        </w:tabs>
        <w:spacing w:before="2" w:line="276" w:lineRule="auto"/>
        <w:ind w:right="223"/>
        <w:jc w:val="both"/>
        <w:rPr>
          <w:sz w:val="15"/>
        </w:rPr>
      </w:pPr>
      <w:hyperlink r:id="rId337">
        <w:r w:rsidR="003812FB">
          <w:rPr>
            <w:color w:val="007FAC"/>
            <w:w w:val="115"/>
            <w:sz w:val="15"/>
          </w:rPr>
          <w:t>Mei DQ, Feng YB, Qian M, Chen ZC. An innovative micro-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338">
        <w:r w:rsidR="003812FB">
          <w:rPr>
            <w:color w:val="007FAC"/>
            <w:w w:val="115"/>
            <w:sz w:val="15"/>
          </w:rPr>
          <w:t>channel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atalyst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upport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ith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icro-porous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urface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or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339">
        <w:r w:rsidR="003812FB">
          <w:rPr>
            <w:color w:val="007FAC"/>
            <w:w w:val="115"/>
            <w:sz w:val="15"/>
          </w:rPr>
          <w:t>hydrogen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production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via methanol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team reforming.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Int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</w:t>
        </w:r>
      </w:hyperlink>
      <w:r w:rsidR="003812FB">
        <w:rPr>
          <w:color w:val="007FAC"/>
          <w:spacing w:val="1"/>
          <w:w w:val="110"/>
          <w:sz w:val="15"/>
        </w:rPr>
        <w:t xml:space="preserve"> </w:t>
      </w:r>
      <w:hyperlink r:id="rId340">
        <w:r w:rsidR="003812FB">
          <w:rPr>
            <w:color w:val="007FAC"/>
            <w:w w:val="115"/>
            <w:sz w:val="15"/>
          </w:rPr>
          <w:t>Hydrogen</w:t>
        </w:r>
        <w:r w:rsidR="003812FB">
          <w:rPr>
            <w:color w:val="007FAC"/>
            <w:spacing w:val="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nergy</w:t>
        </w:r>
        <w:r w:rsidR="003812FB">
          <w:rPr>
            <w:color w:val="007FAC"/>
            <w:spacing w:val="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2016;41:2268</w:t>
        </w:r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341">
        <w:r w:rsidR="003812FB">
          <w:rPr>
            <w:color w:val="007FAC"/>
            <w:w w:val="115"/>
            <w:sz w:val="15"/>
          </w:rPr>
          <w:t>77</w:t>
        </w:r>
      </w:hyperlink>
      <w:r w:rsidR="003812FB">
        <w:rPr>
          <w:w w:val="115"/>
          <w:sz w:val="15"/>
        </w:rPr>
        <w:t>.</w:t>
      </w:r>
    </w:p>
    <w:p w14:paraId="6655E3FD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4"/>
        </w:tabs>
        <w:spacing w:line="276" w:lineRule="auto"/>
        <w:ind w:right="61"/>
        <w:jc w:val="left"/>
        <w:rPr>
          <w:sz w:val="15"/>
        </w:rPr>
      </w:pPr>
      <w:hyperlink r:id="rId342">
        <w:r w:rsidR="003812FB">
          <w:rPr>
            <w:color w:val="007FAC"/>
            <w:w w:val="115"/>
            <w:sz w:val="15"/>
          </w:rPr>
          <w:t>Pan</w:t>
        </w:r>
        <w:r w:rsidR="003812FB">
          <w:rPr>
            <w:color w:val="007FAC"/>
            <w:spacing w:val="2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LW,</w:t>
        </w:r>
        <w:r w:rsidR="003812FB">
          <w:rPr>
            <w:color w:val="007FAC"/>
            <w:spacing w:val="2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ang</w:t>
        </w:r>
        <w:r w:rsidR="003812FB">
          <w:rPr>
            <w:color w:val="007FAC"/>
            <w:spacing w:val="2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D.</w:t>
        </w:r>
        <w:r w:rsidR="003812FB">
          <w:rPr>
            <w:color w:val="007FAC"/>
            <w:spacing w:val="2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ethanol</w:t>
        </w:r>
        <w:r w:rsidR="003812FB">
          <w:rPr>
            <w:color w:val="007FAC"/>
            <w:spacing w:val="2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team</w:t>
        </w:r>
        <w:r w:rsidR="003812FB">
          <w:rPr>
            <w:color w:val="007FAC"/>
            <w:spacing w:val="2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reforming</w:t>
        </w:r>
        <w:r w:rsidR="003812FB">
          <w:rPr>
            <w:color w:val="007FAC"/>
            <w:spacing w:val="2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in</w:t>
        </w:r>
        <w:r w:rsidR="003812FB">
          <w:rPr>
            <w:color w:val="007FAC"/>
            <w:spacing w:val="2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</w:t>
        </w:r>
        <w:r w:rsidR="003812FB">
          <w:rPr>
            <w:color w:val="007FAC"/>
            <w:spacing w:val="2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ompact</w:t>
        </w:r>
      </w:hyperlink>
      <w:r w:rsidR="003812FB">
        <w:rPr>
          <w:color w:val="007FAC"/>
          <w:spacing w:val="-40"/>
          <w:w w:val="115"/>
          <w:sz w:val="15"/>
        </w:rPr>
        <w:t xml:space="preserve"> </w:t>
      </w:r>
      <w:hyperlink r:id="rId343">
        <w:r w:rsidR="003812FB">
          <w:rPr>
            <w:color w:val="007FAC"/>
            <w:w w:val="115"/>
            <w:sz w:val="15"/>
          </w:rPr>
          <w:t>plate-fin reformer for fuel-</w:t>
        </w:r>
        <w:proofErr w:type="gramStart"/>
        <w:r w:rsidR="003812FB">
          <w:rPr>
            <w:color w:val="007FAC"/>
            <w:w w:val="115"/>
            <w:sz w:val="15"/>
          </w:rPr>
          <w:t>cell  systems</w:t>
        </w:r>
        <w:proofErr w:type="gramEnd"/>
        <w:r w:rsidR="003812FB">
          <w:rPr>
            <w:color w:val="007FAC"/>
            <w:w w:val="115"/>
            <w:sz w:val="15"/>
          </w:rPr>
          <w:t xml:space="preserve">.  Int  </w:t>
        </w:r>
        <w:r w:rsidR="003812FB">
          <w:rPr>
            <w:color w:val="007FAC"/>
            <w:w w:val="110"/>
            <w:sz w:val="15"/>
          </w:rPr>
          <w:t xml:space="preserve">J  </w:t>
        </w:r>
        <w:r w:rsidR="003812FB">
          <w:rPr>
            <w:color w:val="007FAC"/>
            <w:w w:val="115"/>
            <w:sz w:val="15"/>
          </w:rPr>
          <w:t>Hydrogen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344">
        <w:bookmarkStart w:id="34" w:name="_bookmark20"/>
        <w:bookmarkEnd w:id="34"/>
        <w:r w:rsidR="003812FB">
          <w:rPr>
            <w:color w:val="007FAC"/>
            <w:w w:val="115"/>
            <w:sz w:val="15"/>
          </w:rPr>
          <w:t>Energy</w:t>
        </w:r>
        <w:r w:rsidR="003812FB">
          <w:rPr>
            <w:color w:val="007FAC"/>
            <w:spacing w:val="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2005;30:973</w:t>
        </w:r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345">
        <w:r w:rsidR="003812FB">
          <w:rPr>
            <w:color w:val="007FAC"/>
            <w:w w:val="115"/>
            <w:sz w:val="15"/>
          </w:rPr>
          <w:t>9</w:t>
        </w:r>
      </w:hyperlink>
      <w:r w:rsidR="003812FB">
        <w:rPr>
          <w:w w:val="115"/>
          <w:sz w:val="15"/>
        </w:rPr>
        <w:t>.</w:t>
      </w:r>
    </w:p>
    <w:p w14:paraId="08184671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4"/>
        </w:tabs>
        <w:spacing w:before="2" w:line="276" w:lineRule="auto"/>
        <w:jc w:val="left"/>
        <w:rPr>
          <w:sz w:val="15"/>
        </w:rPr>
      </w:pPr>
      <w:hyperlink r:id="rId346">
        <w:r w:rsidR="003812FB">
          <w:rPr>
            <w:color w:val="007FAC"/>
            <w:w w:val="115"/>
            <w:sz w:val="15"/>
          </w:rPr>
          <w:t>Liu X, Men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, Wang JG,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e R, Wang YQ. Remarkable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upport</w:t>
        </w:r>
      </w:hyperlink>
      <w:r w:rsidR="003812FB">
        <w:rPr>
          <w:color w:val="007FAC"/>
          <w:spacing w:val="-40"/>
          <w:w w:val="115"/>
          <w:sz w:val="15"/>
        </w:rPr>
        <w:t xml:space="preserve"> </w:t>
      </w:r>
      <w:hyperlink r:id="rId347">
        <w:r w:rsidR="003812FB">
          <w:rPr>
            <w:color w:val="007FAC"/>
            <w:w w:val="115"/>
            <w:sz w:val="15"/>
          </w:rPr>
          <w:t>effect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on  the  reactivity  of  Pt/In</w:t>
        </w:r>
        <w:r w:rsidR="003812FB">
          <w:rPr>
            <w:color w:val="007FAC"/>
            <w:w w:val="115"/>
            <w:sz w:val="15"/>
            <w:vertAlign w:val="subscript"/>
          </w:rPr>
          <w:t>2</w:t>
        </w:r>
      </w:hyperlink>
      <w:hyperlink r:id="rId348">
        <w:r w:rsidR="003812FB">
          <w:rPr>
            <w:color w:val="007FAC"/>
            <w:w w:val="115"/>
            <w:sz w:val="15"/>
          </w:rPr>
          <w:t>O</w:t>
        </w:r>
        <w:r w:rsidR="003812FB">
          <w:rPr>
            <w:color w:val="007FAC"/>
            <w:w w:val="115"/>
            <w:sz w:val="15"/>
            <w:vertAlign w:val="subscript"/>
          </w:rPr>
          <w:t>3</w:t>
        </w:r>
      </w:hyperlink>
      <w:hyperlink r:id="rId349">
        <w:r w:rsidR="003812FB">
          <w:rPr>
            <w:color w:val="007FAC"/>
            <w:w w:val="115"/>
            <w:sz w:val="15"/>
          </w:rPr>
          <w:t>/</w:t>
        </w:r>
        <w:proofErr w:type="spellStart"/>
        <w:r w:rsidR="003812FB">
          <w:rPr>
            <w:color w:val="007FAC"/>
            <w:w w:val="115"/>
            <w:sz w:val="15"/>
          </w:rPr>
          <w:t>MO</w:t>
        </w:r>
        <w:r w:rsidR="003812FB">
          <w:rPr>
            <w:color w:val="007FAC"/>
            <w:w w:val="115"/>
            <w:sz w:val="15"/>
            <w:vertAlign w:val="subscript"/>
          </w:rPr>
          <w:t>x</w:t>
        </w:r>
        <w:proofErr w:type="spellEnd"/>
        <w:r w:rsidR="003812FB">
          <w:rPr>
            <w:color w:val="007FAC"/>
            <w:w w:val="115"/>
            <w:sz w:val="15"/>
          </w:rPr>
          <w:t xml:space="preserve"> </w:t>
        </w:r>
      </w:hyperlink>
      <w:hyperlink r:id="rId350">
        <w:r w:rsidR="003812FB">
          <w:rPr>
            <w:color w:val="007FAC"/>
            <w:w w:val="115"/>
            <w:sz w:val="15"/>
          </w:rPr>
          <w:t>catalysts  for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351">
        <w:r w:rsidR="003812FB">
          <w:rPr>
            <w:color w:val="007FAC"/>
            <w:w w:val="115"/>
            <w:sz w:val="15"/>
          </w:rPr>
          <w:t>methanol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 xml:space="preserve">steam  reforming.  </w:t>
        </w:r>
        <w:r w:rsidR="003812FB">
          <w:rPr>
            <w:color w:val="007FAC"/>
            <w:w w:val="110"/>
            <w:sz w:val="15"/>
          </w:rPr>
          <w:t xml:space="preserve">J  </w:t>
        </w:r>
        <w:r w:rsidR="003812FB">
          <w:rPr>
            <w:color w:val="007FAC"/>
            <w:w w:val="115"/>
            <w:sz w:val="15"/>
          </w:rPr>
          <w:t>Power  Sources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352">
        <w:r w:rsidR="003812FB">
          <w:rPr>
            <w:color w:val="007FAC"/>
            <w:w w:val="115"/>
            <w:sz w:val="15"/>
          </w:rPr>
          <w:t>2017;364:341</w:t>
        </w:r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353">
        <w:r w:rsidR="003812FB">
          <w:rPr>
            <w:color w:val="007FAC"/>
            <w:w w:val="115"/>
            <w:sz w:val="15"/>
          </w:rPr>
          <w:t>50</w:t>
        </w:r>
      </w:hyperlink>
      <w:r w:rsidR="003812FB">
        <w:rPr>
          <w:w w:val="115"/>
          <w:sz w:val="15"/>
        </w:rPr>
        <w:t>.</w:t>
      </w:r>
    </w:p>
    <w:p w14:paraId="26531540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4"/>
        </w:tabs>
        <w:spacing w:line="276" w:lineRule="auto"/>
        <w:jc w:val="left"/>
        <w:rPr>
          <w:sz w:val="15"/>
        </w:rPr>
      </w:pPr>
      <w:hyperlink r:id="rId354">
        <w:r w:rsidR="003812FB">
          <w:rPr>
            <w:color w:val="007FAC"/>
            <w:w w:val="110"/>
            <w:sz w:val="15"/>
          </w:rPr>
          <w:t>Liu</w:t>
        </w:r>
        <w:r w:rsidR="003812FB">
          <w:rPr>
            <w:color w:val="007FAC"/>
            <w:spacing w:val="18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,</w:t>
        </w:r>
        <w:r w:rsidR="003812FB">
          <w:rPr>
            <w:color w:val="007FAC"/>
            <w:spacing w:val="2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Gao</w:t>
        </w:r>
        <w:r w:rsidR="003812FB">
          <w:rPr>
            <w:color w:val="007FAC"/>
            <w:spacing w:val="19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Y,</w:t>
        </w:r>
        <w:r w:rsidR="003812FB">
          <w:rPr>
            <w:color w:val="007FAC"/>
            <w:spacing w:val="2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Fan</w:t>
        </w:r>
        <w:r w:rsidR="003812FB">
          <w:rPr>
            <w:color w:val="007FAC"/>
            <w:spacing w:val="19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YB,</w:t>
        </w:r>
        <w:r w:rsidR="003812FB">
          <w:rPr>
            <w:color w:val="007FAC"/>
            <w:spacing w:val="2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Zhou</w:t>
        </w:r>
        <w:r w:rsidR="003812FB">
          <w:rPr>
            <w:color w:val="007FAC"/>
            <w:spacing w:val="2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W.</w:t>
        </w:r>
        <w:r w:rsidR="003812FB">
          <w:rPr>
            <w:color w:val="007FAC"/>
            <w:spacing w:val="19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Fabrication</w:t>
        </w:r>
        <w:r w:rsidR="003812FB">
          <w:rPr>
            <w:color w:val="007FAC"/>
            <w:spacing w:val="19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of</w:t>
        </w:r>
        <w:r w:rsidR="003812FB">
          <w:rPr>
            <w:color w:val="007FAC"/>
            <w:spacing w:val="2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porous</w:t>
        </w:r>
        <w:r w:rsidR="003812FB">
          <w:rPr>
            <w:color w:val="007FAC"/>
            <w:spacing w:val="2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metal</w:t>
        </w:r>
        <w:r w:rsidR="003812FB">
          <w:rPr>
            <w:color w:val="007FAC"/>
            <w:spacing w:val="22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by</w:t>
        </w:r>
      </w:hyperlink>
      <w:r w:rsidR="003812FB">
        <w:rPr>
          <w:color w:val="007FAC"/>
          <w:spacing w:val="-39"/>
          <w:w w:val="110"/>
          <w:sz w:val="15"/>
        </w:rPr>
        <w:t xml:space="preserve"> </w:t>
      </w:r>
      <w:hyperlink r:id="rId355">
        <w:r w:rsidR="003812FB">
          <w:rPr>
            <w:color w:val="007FAC"/>
            <w:w w:val="110"/>
            <w:sz w:val="15"/>
          </w:rPr>
          <w:t>selective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laser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melting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as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catalyst  support  for  hydrogen</w:t>
        </w:r>
      </w:hyperlink>
      <w:r w:rsidR="003812FB">
        <w:rPr>
          <w:color w:val="007FAC"/>
          <w:spacing w:val="1"/>
          <w:w w:val="110"/>
          <w:sz w:val="15"/>
        </w:rPr>
        <w:t xml:space="preserve"> </w:t>
      </w:r>
      <w:hyperlink r:id="rId356">
        <w:r w:rsidR="003812FB">
          <w:rPr>
            <w:color w:val="007FAC"/>
            <w:w w:val="110"/>
            <w:sz w:val="15"/>
          </w:rPr>
          <w:t xml:space="preserve">production  microreactor. 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 xml:space="preserve">Int 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 xml:space="preserve">J  Hydrogen </w:t>
        </w:r>
        <w:r w:rsidR="003812FB">
          <w:rPr>
            <w:color w:val="007FAC"/>
            <w:spacing w:val="2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Energy</w:t>
        </w:r>
      </w:hyperlink>
      <w:r w:rsidR="003812FB">
        <w:rPr>
          <w:color w:val="007FAC"/>
          <w:spacing w:val="1"/>
          <w:w w:val="110"/>
          <w:sz w:val="15"/>
        </w:rPr>
        <w:t xml:space="preserve"> </w:t>
      </w:r>
      <w:hyperlink r:id="rId357">
        <w:r w:rsidR="003812FB">
          <w:rPr>
            <w:color w:val="007FAC"/>
            <w:w w:val="110"/>
            <w:sz w:val="15"/>
          </w:rPr>
          <w:t>2020;45:10</w:t>
        </w:r>
      </w:hyperlink>
      <w:r w:rsidR="003812FB">
        <w:rPr>
          <w:rFonts w:ascii="Arial MT"/>
          <w:color w:val="007FAC"/>
          <w:w w:val="110"/>
          <w:sz w:val="15"/>
        </w:rPr>
        <w:t>e</w:t>
      </w:r>
      <w:hyperlink r:id="rId358">
        <w:r w:rsidR="003812FB">
          <w:rPr>
            <w:color w:val="007FAC"/>
            <w:w w:val="110"/>
            <w:sz w:val="15"/>
          </w:rPr>
          <w:t>22</w:t>
        </w:r>
      </w:hyperlink>
      <w:r w:rsidR="003812FB">
        <w:rPr>
          <w:w w:val="110"/>
          <w:sz w:val="15"/>
        </w:rPr>
        <w:t>.</w:t>
      </w:r>
    </w:p>
    <w:p w14:paraId="5C62F491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4"/>
        </w:tabs>
        <w:spacing w:line="276" w:lineRule="auto"/>
        <w:ind w:right="45"/>
        <w:jc w:val="left"/>
        <w:rPr>
          <w:sz w:val="15"/>
        </w:rPr>
      </w:pPr>
      <w:hyperlink r:id="rId359">
        <w:bookmarkStart w:id="35" w:name="_bookmark21"/>
        <w:bookmarkEnd w:id="35"/>
        <w:r w:rsidR="003812FB">
          <w:rPr>
            <w:color w:val="007FAC"/>
            <w:w w:val="115"/>
            <w:sz w:val="15"/>
          </w:rPr>
          <w:t>Tang</w:t>
        </w:r>
        <w:r w:rsidR="003812FB">
          <w:rPr>
            <w:color w:val="007FAC"/>
            <w:spacing w:val="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,</w:t>
        </w:r>
        <w:r w:rsidR="003812FB">
          <w:rPr>
            <w:color w:val="007FAC"/>
            <w:spacing w:val="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Zhou</w:t>
        </w:r>
        <w:r w:rsidR="003812FB">
          <w:rPr>
            <w:color w:val="007FAC"/>
            <w:spacing w:val="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,</w:t>
        </w:r>
        <w:r w:rsidR="003812FB">
          <w:rPr>
            <w:color w:val="007FAC"/>
            <w:spacing w:val="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Pan</w:t>
        </w:r>
        <w:r w:rsidR="003812FB">
          <w:rPr>
            <w:color w:val="007FAC"/>
            <w:spacing w:val="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Q,</w:t>
        </w:r>
        <w:r w:rsidR="003812FB">
          <w:rPr>
            <w:color w:val="007FAC"/>
            <w:spacing w:val="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hen</w:t>
        </w:r>
        <w:r w:rsidR="003812FB">
          <w:rPr>
            <w:color w:val="007FAC"/>
            <w:spacing w:val="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Q,</w:t>
        </w:r>
        <w:r w:rsidR="003812FB">
          <w:rPr>
            <w:color w:val="007FAC"/>
            <w:spacing w:val="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Liu</w:t>
        </w:r>
        <w:r w:rsidR="003812FB">
          <w:rPr>
            <w:color w:val="007FAC"/>
            <w:spacing w:val="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Y,</w:t>
        </w:r>
        <w:r w:rsidR="003812FB">
          <w:rPr>
            <w:color w:val="007FAC"/>
            <w:spacing w:val="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u</w:t>
        </w:r>
        <w:r w:rsidR="003812FB">
          <w:rPr>
            <w:color w:val="007FAC"/>
            <w:spacing w:val="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.</w:t>
        </w:r>
        <w:r w:rsidR="003812FB">
          <w:rPr>
            <w:color w:val="007FAC"/>
            <w:spacing w:val="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Porous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360">
        <w:r w:rsidR="003812FB">
          <w:rPr>
            <w:color w:val="007FAC"/>
            <w:w w:val="115"/>
            <w:sz w:val="15"/>
          </w:rPr>
          <w:t>copper</w:t>
        </w:r>
        <w:r w:rsidR="003812FB">
          <w:rPr>
            <w:color w:val="007FAC"/>
            <w:spacing w:val="3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iber</w:t>
        </w:r>
        <w:r w:rsidR="003812FB">
          <w:rPr>
            <w:color w:val="007FAC"/>
            <w:spacing w:val="3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intered</w:t>
        </w:r>
        <w:r w:rsidR="003812FB">
          <w:rPr>
            <w:color w:val="007FAC"/>
            <w:spacing w:val="3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elts:</w:t>
        </w:r>
        <w:r w:rsidR="003812FB">
          <w:rPr>
            <w:color w:val="007FAC"/>
            <w:spacing w:val="3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n</w:t>
        </w:r>
        <w:r w:rsidR="003812FB">
          <w:rPr>
            <w:color w:val="007FAC"/>
            <w:spacing w:val="3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innovative</w:t>
        </w:r>
        <w:r w:rsidR="003812FB">
          <w:rPr>
            <w:color w:val="007FAC"/>
            <w:spacing w:val="39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atalyst</w:t>
        </w:r>
        <w:r w:rsidR="003812FB">
          <w:rPr>
            <w:color w:val="007FAC"/>
            <w:spacing w:val="3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upport</w:t>
        </w:r>
        <w:r w:rsidR="003812FB">
          <w:rPr>
            <w:color w:val="007FAC"/>
            <w:spacing w:val="3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of</w:t>
        </w:r>
      </w:hyperlink>
      <w:r w:rsidR="003812FB">
        <w:rPr>
          <w:color w:val="007FAC"/>
          <w:spacing w:val="-40"/>
          <w:w w:val="115"/>
          <w:sz w:val="15"/>
        </w:rPr>
        <w:t xml:space="preserve"> </w:t>
      </w:r>
      <w:hyperlink r:id="rId361">
        <w:r w:rsidR="003812FB">
          <w:rPr>
            <w:color w:val="007FAC"/>
            <w:w w:val="115"/>
            <w:sz w:val="15"/>
          </w:rPr>
          <w:t>methanol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team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reformer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or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ydrogen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production.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Int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</w:t>
        </w:r>
      </w:hyperlink>
      <w:r w:rsidR="003812FB">
        <w:rPr>
          <w:color w:val="007FAC"/>
          <w:spacing w:val="1"/>
          <w:w w:val="110"/>
          <w:sz w:val="15"/>
        </w:rPr>
        <w:t xml:space="preserve"> </w:t>
      </w:r>
      <w:hyperlink r:id="rId362">
        <w:r w:rsidR="003812FB">
          <w:rPr>
            <w:color w:val="007FAC"/>
            <w:w w:val="115"/>
            <w:sz w:val="15"/>
          </w:rPr>
          <w:t>Hydrogen</w:t>
        </w:r>
        <w:r w:rsidR="003812FB">
          <w:rPr>
            <w:color w:val="007FAC"/>
            <w:spacing w:val="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nergy</w:t>
        </w:r>
        <w:r w:rsidR="003812FB">
          <w:rPr>
            <w:color w:val="007FAC"/>
            <w:spacing w:val="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2008;33:2950</w:t>
        </w:r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363">
        <w:r w:rsidR="003812FB">
          <w:rPr>
            <w:color w:val="007FAC"/>
            <w:w w:val="115"/>
            <w:sz w:val="15"/>
          </w:rPr>
          <w:t>6</w:t>
        </w:r>
      </w:hyperlink>
      <w:r w:rsidR="003812FB">
        <w:rPr>
          <w:w w:val="115"/>
          <w:sz w:val="15"/>
        </w:rPr>
        <w:t>.</w:t>
      </w:r>
    </w:p>
    <w:p w14:paraId="5B4D40FB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4"/>
        </w:tabs>
        <w:spacing w:line="276" w:lineRule="auto"/>
        <w:ind w:right="441"/>
        <w:jc w:val="left"/>
        <w:rPr>
          <w:sz w:val="15"/>
        </w:rPr>
      </w:pPr>
      <w:hyperlink r:id="rId364">
        <w:r w:rsidR="003812FB">
          <w:rPr>
            <w:color w:val="007FAC"/>
            <w:w w:val="115"/>
            <w:sz w:val="15"/>
          </w:rPr>
          <w:t>Wang</w:t>
        </w:r>
        <w:r w:rsidR="003812FB">
          <w:rPr>
            <w:color w:val="007FAC"/>
            <w:spacing w:val="1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,</w:t>
        </w:r>
        <w:r w:rsidR="003812FB">
          <w:rPr>
            <w:color w:val="007FAC"/>
            <w:spacing w:val="1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ao</w:t>
        </w:r>
        <w:r w:rsidR="003812FB">
          <w:rPr>
            <w:color w:val="007FAC"/>
            <w:spacing w:val="1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D,</w:t>
        </w:r>
        <w:r w:rsidR="003812FB">
          <w:rPr>
            <w:color w:val="007FAC"/>
            <w:spacing w:val="1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ang</w:t>
        </w:r>
        <w:r w:rsidR="003812FB">
          <w:rPr>
            <w:color w:val="007FAC"/>
            <w:spacing w:val="1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GQ.</w:t>
        </w:r>
        <w:r w:rsidR="003812FB">
          <w:rPr>
            <w:color w:val="007FAC"/>
            <w:spacing w:val="1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Thermoelectric</w:t>
        </w:r>
        <w:r w:rsidR="003812FB">
          <w:rPr>
            <w:color w:val="007FAC"/>
            <w:spacing w:val="1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generation</w:t>
        </w:r>
      </w:hyperlink>
      <w:r w:rsidR="003812FB">
        <w:rPr>
          <w:color w:val="007FAC"/>
          <w:spacing w:val="-40"/>
          <w:w w:val="115"/>
          <w:sz w:val="15"/>
        </w:rPr>
        <w:t xml:space="preserve"> </w:t>
      </w:r>
      <w:hyperlink r:id="rId365">
        <w:r w:rsidR="003812FB">
          <w:rPr>
            <w:color w:val="007FAC"/>
            <w:w w:val="115"/>
            <w:sz w:val="15"/>
          </w:rPr>
          <w:t>coupling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ethanol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team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reforming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haracteristic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in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366">
        <w:r w:rsidR="003812FB">
          <w:rPr>
            <w:color w:val="007FAC"/>
            <w:w w:val="115"/>
            <w:sz w:val="15"/>
          </w:rPr>
          <w:t>microreactor.</w:t>
        </w:r>
        <w:r w:rsidR="003812FB">
          <w:rPr>
            <w:color w:val="007FAC"/>
            <w:spacing w:val="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nergy</w:t>
        </w:r>
        <w:r w:rsidR="003812FB">
          <w:rPr>
            <w:color w:val="007FAC"/>
            <w:spacing w:val="8"/>
            <w:w w:val="115"/>
            <w:sz w:val="15"/>
          </w:rPr>
          <w:t xml:space="preserve"> </w:t>
        </w:r>
        <w:proofErr w:type="gramStart"/>
        <w:r w:rsidR="003812FB">
          <w:rPr>
            <w:color w:val="007FAC"/>
            <w:w w:val="115"/>
            <w:sz w:val="15"/>
          </w:rPr>
          <w:t>2015;80:642</w:t>
        </w:r>
        <w:proofErr w:type="gramEnd"/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367">
        <w:r w:rsidR="003812FB">
          <w:rPr>
            <w:color w:val="007FAC"/>
            <w:w w:val="115"/>
            <w:sz w:val="15"/>
          </w:rPr>
          <w:t>53</w:t>
        </w:r>
      </w:hyperlink>
      <w:r w:rsidR="003812FB">
        <w:rPr>
          <w:w w:val="115"/>
          <w:sz w:val="15"/>
        </w:rPr>
        <w:t>.</w:t>
      </w:r>
    </w:p>
    <w:p w14:paraId="3DC2C303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6"/>
        </w:tabs>
        <w:spacing w:before="2" w:line="276" w:lineRule="auto"/>
        <w:ind w:left="555" w:right="231" w:hanging="338"/>
        <w:jc w:val="left"/>
        <w:rPr>
          <w:sz w:val="15"/>
        </w:rPr>
      </w:pPr>
      <w:hyperlink r:id="rId368">
        <w:r w:rsidR="003812FB">
          <w:rPr>
            <w:color w:val="007FAC"/>
            <w:w w:val="115"/>
            <w:sz w:val="15"/>
          </w:rPr>
          <w:t>Park GG, Seo DJ, Park SH, Yoon YG, Kim CS, Yoon WL.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369">
        <w:r w:rsidR="003812FB">
          <w:rPr>
            <w:color w:val="007FAC"/>
            <w:w w:val="115"/>
            <w:sz w:val="15"/>
          </w:rPr>
          <w:t>Development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of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icrochannel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ethanol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team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reformer.</w:t>
        </w:r>
      </w:hyperlink>
      <w:r w:rsidR="003812FB">
        <w:rPr>
          <w:color w:val="007FAC"/>
          <w:spacing w:val="-41"/>
          <w:w w:val="115"/>
          <w:sz w:val="15"/>
        </w:rPr>
        <w:t xml:space="preserve"> </w:t>
      </w:r>
      <w:hyperlink r:id="rId370">
        <w:r w:rsidR="003812FB">
          <w:rPr>
            <w:color w:val="007FAC"/>
            <w:w w:val="115"/>
            <w:sz w:val="15"/>
          </w:rPr>
          <w:t>Chem</w:t>
        </w:r>
        <w:r w:rsidR="003812FB">
          <w:rPr>
            <w:color w:val="007FAC"/>
            <w:spacing w:val="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ng</w:t>
        </w:r>
        <w:r w:rsidR="003812FB">
          <w:rPr>
            <w:color w:val="007FAC"/>
            <w:spacing w:val="5"/>
            <w:w w:val="115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</w:t>
        </w:r>
        <w:r w:rsidR="003812FB">
          <w:rPr>
            <w:color w:val="007FAC"/>
            <w:spacing w:val="8"/>
            <w:w w:val="110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2004;101:87</w:t>
        </w:r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371">
        <w:r w:rsidR="003812FB">
          <w:rPr>
            <w:color w:val="007FAC"/>
            <w:w w:val="115"/>
            <w:sz w:val="15"/>
          </w:rPr>
          <w:t>92</w:t>
        </w:r>
      </w:hyperlink>
      <w:r w:rsidR="003812FB">
        <w:rPr>
          <w:w w:val="115"/>
          <w:sz w:val="15"/>
        </w:rPr>
        <w:t>.</w:t>
      </w:r>
    </w:p>
    <w:p w14:paraId="73C01E28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6"/>
        </w:tabs>
        <w:spacing w:before="2" w:line="276" w:lineRule="auto"/>
        <w:ind w:left="555" w:hanging="338"/>
        <w:jc w:val="left"/>
        <w:rPr>
          <w:sz w:val="15"/>
        </w:rPr>
      </w:pPr>
      <w:hyperlink r:id="rId372">
        <w:bookmarkStart w:id="36" w:name="_bookmark22"/>
        <w:bookmarkEnd w:id="36"/>
        <w:r w:rsidR="003812FB">
          <w:rPr>
            <w:color w:val="007FAC"/>
            <w:w w:val="115"/>
            <w:sz w:val="15"/>
          </w:rPr>
          <w:t>Wang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QH,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ang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,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Zhou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,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Li JR,</w:t>
        </w:r>
        <w:r w:rsidR="003812FB">
          <w:rPr>
            <w:color w:val="007FAC"/>
            <w:spacing w:val="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Xu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ZJ,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Ke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Z,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t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l.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373">
        <w:r w:rsidR="003812FB">
          <w:rPr>
            <w:color w:val="007FAC"/>
            <w:w w:val="115"/>
            <w:sz w:val="15"/>
          </w:rPr>
          <w:t>Optimizing</w:t>
        </w:r>
        <w:r w:rsidR="003812FB">
          <w:rPr>
            <w:color w:val="007FAC"/>
            <w:spacing w:val="30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the</w:t>
        </w:r>
        <w:r w:rsidR="003812FB">
          <w:rPr>
            <w:color w:val="007FAC"/>
            <w:spacing w:val="29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porosity</w:t>
        </w:r>
        <w:r w:rsidR="003812FB">
          <w:rPr>
            <w:color w:val="007FAC"/>
            <w:spacing w:val="3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onfiguration</w:t>
        </w:r>
        <w:r w:rsidR="003812FB">
          <w:rPr>
            <w:color w:val="007FAC"/>
            <w:spacing w:val="3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of</w:t>
        </w:r>
        <w:r w:rsidR="003812FB">
          <w:rPr>
            <w:color w:val="007FAC"/>
            <w:spacing w:val="2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porous</w:t>
        </w:r>
        <w:r w:rsidR="003812FB">
          <w:rPr>
            <w:color w:val="007FAC"/>
            <w:spacing w:val="3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opper</w:t>
        </w:r>
        <w:r w:rsidR="003812FB">
          <w:rPr>
            <w:color w:val="007FAC"/>
            <w:spacing w:val="30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iber</w:t>
        </w:r>
      </w:hyperlink>
      <w:r w:rsidR="003812FB">
        <w:rPr>
          <w:color w:val="007FAC"/>
          <w:spacing w:val="-40"/>
          <w:w w:val="115"/>
          <w:sz w:val="15"/>
        </w:rPr>
        <w:t xml:space="preserve"> </w:t>
      </w:r>
      <w:hyperlink r:id="rId374">
        <w:r w:rsidR="003812FB">
          <w:rPr>
            <w:color w:val="007FAC"/>
            <w:w w:val="115"/>
            <w:sz w:val="15"/>
          </w:rPr>
          <w:t>sintered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elt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or  methanol  steam  reforming  micro-reactor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375">
        <w:r w:rsidR="003812FB">
          <w:rPr>
            <w:color w:val="007FAC"/>
            <w:w w:val="115"/>
            <w:sz w:val="15"/>
          </w:rPr>
          <w:t>based</w:t>
        </w:r>
        <w:r w:rsidR="003812FB">
          <w:rPr>
            <w:color w:val="007FAC"/>
            <w:spacing w:val="1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on</w:t>
        </w:r>
        <w:r w:rsidR="003812FB">
          <w:rPr>
            <w:color w:val="007FAC"/>
            <w:spacing w:val="1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low</w:t>
        </w:r>
        <w:r w:rsidR="003812FB">
          <w:rPr>
            <w:color w:val="007FAC"/>
            <w:spacing w:val="1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distribution.</w:t>
        </w:r>
        <w:r w:rsidR="003812FB">
          <w:rPr>
            <w:color w:val="007FAC"/>
            <w:spacing w:val="1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ppl</w:t>
        </w:r>
        <w:r w:rsidR="003812FB">
          <w:rPr>
            <w:color w:val="007FAC"/>
            <w:spacing w:val="1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nergy</w:t>
        </w:r>
        <w:r w:rsidR="003812FB">
          <w:rPr>
            <w:color w:val="007FAC"/>
            <w:spacing w:val="13"/>
            <w:w w:val="115"/>
            <w:sz w:val="15"/>
          </w:rPr>
          <w:t xml:space="preserve"> </w:t>
        </w:r>
        <w:proofErr w:type="gramStart"/>
        <w:r w:rsidR="003812FB">
          <w:rPr>
            <w:color w:val="007FAC"/>
            <w:w w:val="115"/>
            <w:sz w:val="15"/>
          </w:rPr>
          <w:t>2018;216:243</w:t>
        </w:r>
        <w:proofErr w:type="gramEnd"/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376">
        <w:r w:rsidR="003812FB">
          <w:rPr>
            <w:color w:val="007FAC"/>
            <w:w w:val="115"/>
            <w:sz w:val="15"/>
          </w:rPr>
          <w:t>61</w:t>
        </w:r>
      </w:hyperlink>
      <w:r w:rsidR="003812FB">
        <w:rPr>
          <w:w w:val="115"/>
          <w:sz w:val="15"/>
        </w:rPr>
        <w:t>.</w:t>
      </w:r>
    </w:p>
    <w:p w14:paraId="2C51DD18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6"/>
        </w:tabs>
        <w:spacing w:line="276" w:lineRule="auto"/>
        <w:ind w:left="555" w:hanging="338"/>
        <w:jc w:val="left"/>
        <w:rPr>
          <w:sz w:val="15"/>
        </w:rPr>
      </w:pPr>
      <w:hyperlink r:id="rId377">
        <w:r w:rsidR="003812FB">
          <w:rPr>
            <w:color w:val="007FAC"/>
            <w:w w:val="110"/>
            <w:sz w:val="15"/>
          </w:rPr>
          <w:t>Li</w:t>
        </w:r>
        <w:r w:rsidR="003812FB">
          <w:rPr>
            <w:color w:val="007FAC"/>
            <w:spacing w:val="4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R,</w:t>
        </w:r>
        <w:r w:rsidR="003812FB">
          <w:rPr>
            <w:color w:val="007FAC"/>
            <w:spacing w:val="3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Yu</w:t>
        </w:r>
        <w:r w:rsidR="003812FB">
          <w:rPr>
            <w:color w:val="007FAC"/>
            <w:spacing w:val="4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CL,</w:t>
        </w:r>
        <w:r w:rsidR="003812FB">
          <w:rPr>
            <w:color w:val="007FAC"/>
            <w:spacing w:val="3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Xu</w:t>
        </w:r>
        <w:r w:rsidR="003812FB">
          <w:rPr>
            <w:color w:val="007FAC"/>
            <w:spacing w:val="3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ZJ,</w:t>
        </w:r>
        <w:r w:rsidR="003812FB">
          <w:rPr>
            <w:color w:val="007FAC"/>
            <w:spacing w:val="5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Wang</w:t>
        </w:r>
        <w:r w:rsidR="003812FB">
          <w:rPr>
            <w:color w:val="007FAC"/>
            <w:spacing w:val="2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QH,</w:t>
        </w:r>
        <w:r w:rsidR="003812FB">
          <w:rPr>
            <w:color w:val="007FAC"/>
            <w:spacing w:val="4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Zhou</w:t>
        </w:r>
        <w:r w:rsidR="003812FB">
          <w:rPr>
            <w:color w:val="007FAC"/>
            <w:spacing w:val="5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W,</w:t>
        </w:r>
        <w:r w:rsidR="003812FB">
          <w:rPr>
            <w:color w:val="007FAC"/>
            <w:spacing w:val="2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Zheng</w:t>
        </w:r>
        <w:r w:rsidR="003812FB">
          <w:rPr>
            <w:color w:val="007FAC"/>
            <w:spacing w:val="4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TQ.</w:t>
        </w:r>
        <w:r w:rsidR="003812FB">
          <w:rPr>
            <w:color w:val="007FAC"/>
            <w:spacing w:val="5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Preparing</w:t>
        </w:r>
        <w:r w:rsidR="003812FB">
          <w:rPr>
            <w:color w:val="007FAC"/>
            <w:spacing w:val="4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a</w:t>
        </w:r>
      </w:hyperlink>
      <w:r w:rsidR="003812FB">
        <w:rPr>
          <w:color w:val="007FAC"/>
          <w:spacing w:val="-38"/>
          <w:w w:val="110"/>
          <w:sz w:val="15"/>
        </w:rPr>
        <w:t xml:space="preserve"> </w:t>
      </w:r>
      <w:hyperlink r:id="rId378">
        <w:r w:rsidR="003812FB">
          <w:rPr>
            <w:color w:val="007FAC"/>
            <w:w w:val="115"/>
            <w:sz w:val="15"/>
          </w:rPr>
          <w:t>novel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gradient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porous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etal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iber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intered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elt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ith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better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379">
        <w:r w:rsidR="003812FB">
          <w:rPr>
            <w:color w:val="007FAC"/>
            <w:w w:val="115"/>
            <w:sz w:val="15"/>
          </w:rPr>
          <w:t>manufacturability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or  hydrogen  production  via  methanol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380">
        <w:r w:rsidR="003812FB">
          <w:rPr>
            <w:color w:val="007FAC"/>
            <w:w w:val="115"/>
            <w:sz w:val="15"/>
          </w:rPr>
          <w:t>steam</w:t>
        </w:r>
        <w:r w:rsidR="003812FB">
          <w:rPr>
            <w:color w:val="007FAC"/>
            <w:spacing w:val="1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reforming.</w:t>
        </w:r>
        <w:r w:rsidR="003812FB">
          <w:rPr>
            <w:color w:val="007FAC"/>
            <w:spacing w:val="1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Int</w:t>
        </w:r>
        <w:r w:rsidR="003812FB">
          <w:rPr>
            <w:color w:val="007FAC"/>
            <w:spacing w:val="15"/>
            <w:w w:val="115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</w:t>
        </w:r>
        <w:r w:rsidR="003812FB">
          <w:rPr>
            <w:color w:val="007FAC"/>
            <w:spacing w:val="15"/>
            <w:w w:val="110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ydrogen</w:t>
        </w:r>
        <w:r w:rsidR="003812FB">
          <w:rPr>
            <w:color w:val="007FAC"/>
            <w:spacing w:val="1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nergy</w:t>
        </w:r>
        <w:r w:rsidR="003812FB">
          <w:rPr>
            <w:color w:val="007FAC"/>
            <w:spacing w:val="15"/>
            <w:w w:val="115"/>
            <w:sz w:val="15"/>
          </w:rPr>
          <w:t xml:space="preserve"> </w:t>
        </w:r>
        <w:proofErr w:type="gramStart"/>
        <w:r w:rsidR="003812FB">
          <w:rPr>
            <w:color w:val="007FAC"/>
            <w:w w:val="115"/>
            <w:sz w:val="15"/>
          </w:rPr>
          <w:t>2019;44:23983</w:t>
        </w:r>
        <w:proofErr w:type="gramEnd"/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381">
        <w:r w:rsidR="003812FB">
          <w:rPr>
            <w:color w:val="007FAC"/>
            <w:w w:val="115"/>
            <w:sz w:val="15"/>
          </w:rPr>
          <w:t>95</w:t>
        </w:r>
      </w:hyperlink>
      <w:r w:rsidR="003812FB">
        <w:rPr>
          <w:w w:val="115"/>
          <w:sz w:val="15"/>
        </w:rPr>
        <w:t>.</w:t>
      </w:r>
    </w:p>
    <w:p w14:paraId="5B9B9F3C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6"/>
        </w:tabs>
        <w:spacing w:line="276" w:lineRule="auto"/>
        <w:ind w:left="555" w:right="204" w:hanging="338"/>
        <w:jc w:val="left"/>
        <w:rPr>
          <w:sz w:val="15"/>
        </w:rPr>
      </w:pPr>
      <w:hyperlink r:id="rId382">
        <w:r w:rsidR="003812FB">
          <w:rPr>
            <w:color w:val="007FAC"/>
            <w:w w:val="110"/>
            <w:sz w:val="15"/>
          </w:rPr>
          <w:t>Zheng</w:t>
        </w:r>
        <w:r w:rsidR="003812FB">
          <w:rPr>
            <w:color w:val="007FAC"/>
            <w:spacing w:val="1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TQ,</w:t>
        </w:r>
        <w:r w:rsidR="003812FB">
          <w:rPr>
            <w:color w:val="007FAC"/>
            <w:spacing w:val="1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Zhou</w:t>
        </w:r>
        <w:r w:rsidR="003812FB">
          <w:rPr>
            <w:color w:val="007FAC"/>
            <w:spacing w:val="1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W,</w:t>
        </w:r>
        <w:r w:rsidR="003812FB">
          <w:rPr>
            <w:color w:val="007FAC"/>
            <w:spacing w:val="1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Yu</w:t>
        </w:r>
        <w:r w:rsidR="003812FB">
          <w:rPr>
            <w:color w:val="007FAC"/>
            <w:spacing w:val="1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W,</w:t>
        </w:r>
        <w:r w:rsidR="003812FB">
          <w:rPr>
            <w:color w:val="007FAC"/>
            <w:spacing w:val="1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Ke</w:t>
        </w:r>
        <w:r w:rsidR="003812FB">
          <w:rPr>
            <w:color w:val="007FAC"/>
            <w:spacing w:val="1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YZ,</w:t>
        </w:r>
        <w:r w:rsidR="003812FB">
          <w:rPr>
            <w:color w:val="007FAC"/>
            <w:spacing w:val="1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Liu</w:t>
        </w:r>
        <w:r w:rsidR="003812FB">
          <w:rPr>
            <w:color w:val="007FAC"/>
            <w:spacing w:val="1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YX,</w:t>
        </w:r>
        <w:r w:rsidR="003812FB">
          <w:rPr>
            <w:color w:val="007FAC"/>
            <w:spacing w:val="1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Liu</w:t>
        </w:r>
        <w:r w:rsidR="003812FB">
          <w:rPr>
            <w:color w:val="007FAC"/>
            <w:spacing w:val="1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RL,</w:t>
        </w:r>
        <w:r w:rsidR="003812FB">
          <w:rPr>
            <w:color w:val="007FAC"/>
            <w:spacing w:val="1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et</w:t>
        </w:r>
        <w:r w:rsidR="003812FB">
          <w:rPr>
            <w:color w:val="007FAC"/>
            <w:spacing w:val="1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al.</w:t>
        </w:r>
      </w:hyperlink>
      <w:r w:rsidR="003812FB">
        <w:rPr>
          <w:color w:val="007FAC"/>
          <w:spacing w:val="1"/>
          <w:w w:val="110"/>
          <w:sz w:val="15"/>
        </w:rPr>
        <w:t xml:space="preserve"> </w:t>
      </w:r>
      <w:hyperlink r:id="rId383">
        <w:r w:rsidR="003812FB">
          <w:rPr>
            <w:color w:val="007FAC"/>
            <w:w w:val="110"/>
            <w:sz w:val="15"/>
          </w:rPr>
          <w:t>Methanol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steam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reforming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performance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proofErr w:type="spellStart"/>
        <w:r w:rsidR="003812FB">
          <w:rPr>
            <w:color w:val="007FAC"/>
            <w:w w:val="110"/>
            <w:sz w:val="15"/>
          </w:rPr>
          <w:t>optimisation</w:t>
        </w:r>
        <w:proofErr w:type="spellEnd"/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of</w:t>
        </w:r>
      </w:hyperlink>
      <w:r w:rsidR="003812FB">
        <w:rPr>
          <w:color w:val="007FAC"/>
          <w:spacing w:val="1"/>
          <w:w w:val="110"/>
          <w:sz w:val="15"/>
        </w:rPr>
        <w:t xml:space="preserve"> </w:t>
      </w:r>
      <w:hyperlink r:id="rId384">
        <w:r w:rsidR="003812FB">
          <w:rPr>
            <w:color w:val="007FAC"/>
            <w:w w:val="110"/>
            <w:sz w:val="15"/>
          </w:rPr>
          <w:t>cylindrical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 xml:space="preserve">microreactor 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 xml:space="preserve">for 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 xml:space="preserve">hydrogen 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 xml:space="preserve">production 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proofErr w:type="spellStart"/>
        <w:r w:rsidR="003812FB">
          <w:rPr>
            <w:color w:val="007FAC"/>
            <w:w w:val="110"/>
            <w:sz w:val="15"/>
          </w:rPr>
          <w:t>utilising</w:t>
        </w:r>
        <w:proofErr w:type="spellEnd"/>
      </w:hyperlink>
      <w:r w:rsidR="003812FB">
        <w:rPr>
          <w:color w:val="007FAC"/>
          <w:spacing w:val="1"/>
          <w:w w:val="110"/>
          <w:sz w:val="15"/>
        </w:rPr>
        <w:t xml:space="preserve"> </w:t>
      </w:r>
      <w:hyperlink r:id="rId385">
        <w:r w:rsidR="003812FB">
          <w:rPr>
            <w:color w:val="007FAC"/>
            <w:w w:val="110"/>
            <w:sz w:val="15"/>
          </w:rPr>
          <w:t>error</w:t>
        </w:r>
        <w:r w:rsidR="003812FB">
          <w:rPr>
            <w:color w:val="007FAC"/>
            <w:spacing w:val="18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backpropagation</w:t>
        </w:r>
        <w:r w:rsidR="003812FB">
          <w:rPr>
            <w:color w:val="007FAC"/>
            <w:spacing w:val="14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and</w:t>
        </w:r>
        <w:r w:rsidR="003812FB">
          <w:rPr>
            <w:color w:val="007FAC"/>
            <w:spacing w:val="16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genetic</w:t>
        </w:r>
        <w:r w:rsidR="003812FB">
          <w:rPr>
            <w:color w:val="007FAC"/>
            <w:spacing w:val="16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algorithm.</w:t>
        </w:r>
        <w:r w:rsidR="003812FB">
          <w:rPr>
            <w:color w:val="007FAC"/>
            <w:spacing w:val="18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Chem</w:t>
        </w:r>
        <w:r w:rsidR="003812FB">
          <w:rPr>
            <w:color w:val="007FAC"/>
            <w:spacing w:val="16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Eng</w:t>
        </w:r>
        <w:r w:rsidR="003812FB">
          <w:rPr>
            <w:color w:val="007FAC"/>
            <w:spacing w:val="16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</w:t>
        </w:r>
      </w:hyperlink>
      <w:r w:rsidR="003812FB">
        <w:rPr>
          <w:color w:val="007FAC"/>
          <w:spacing w:val="1"/>
          <w:w w:val="110"/>
          <w:sz w:val="15"/>
        </w:rPr>
        <w:t xml:space="preserve"> </w:t>
      </w:r>
      <w:hyperlink r:id="rId386">
        <w:r w:rsidR="003812FB">
          <w:rPr>
            <w:color w:val="007FAC"/>
            <w:w w:val="110"/>
            <w:sz w:val="15"/>
          </w:rPr>
          <w:t>2019;357:641</w:t>
        </w:r>
      </w:hyperlink>
      <w:r w:rsidR="003812FB">
        <w:rPr>
          <w:rFonts w:ascii="Arial MT"/>
          <w:color w:val="007FAC"/>
          <w:w w:val="110"/>
          <w:sz w:val="15"/>
        </w:rPr>
        <w:t>e</w:t>
      </w:r>
      <w:hyperlink r:id="rId387">
        <w:r w:rsidR="003812FB">
          <w:rPr>
            <w:color w:val="007FAC"/>
            <w:w w:val="110"/>
            <w:sz w:val="15"/>
          </w:rPr>
          <w:t>54</w:t>
        </w:r>
      </w:hyperlink>
      <w:r w:rsidR="003812FB">
        <w:rPr>
          <w:w w:val="110"/>
          <w:sz w:val="15"/>
        </w:rPr>
        <w:t>.</w:t>
      </w:r>
    </w:p>
    <w:p w14:paraId="7C389F81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6"/>
        </w:tabs>
        <w:spacing w:line="278" w:lineRule="auto"/>
        <w:ind w:left="555" w:right="145" w:hanging="338"/>
        <w:jc w:val="left"/>
        <w:rPr>
          <w:sz w:val="15"/>
        </w:rPr>
      </w:pPr>
      <w:hyperlink r:id="rId388">
        <w:r w:rsidR="003812FB">
          <w:rPr>
            <w:color w:val="007FAC"/>
            <w:w w:val="115"/>
            <w:sz w:val="15"/>
          </w:rPr>
          <w:t>Tian</w:t>
        </w:r>
        <w:r w:rsidR="003812FB">
          <w:rPr>
            <w:color w:val="007FAC"/>
            <w:spacing w:val="-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JS,</w:t>
        </w:r>
        <w:r w:rsidR="003812FB">
          <w:rPr>
            <w:color w:val="007FAC"/>
            <w:spacing w:val="-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Ke</w:t>
        </w:r>
        <w:r w:rsidR="003812FB">
          <w:rPr>
            <w:color w:val="007FAC"/>
            <w:spacing w:val="-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Z,</w:t>
        </w:r>
        <w:r w:rsidR="003812FB">
          <w:rPr>
            <w:color w:val="007FAC"/>
            <w:spacing w:val="-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Kong</w:t>
        </w:r>
        <w:r w:rsidR="003812FB">
          <w:rPr>
            <w:color w:val="007FAC"/>
            <w:spacing w:val="-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GG,</w:t>
        </w:r>
        <w:r w:rsidR="003812FB">
          <w:rPr>
            <w:color w:val="007FAC"/>
            <w:spacing w:val="-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Tan</w:t>
        </w:r>
        <w:r w:rsidR="003812FB">
          <w:rPr>
            <w:color w:val="007FAC"/>
            <w:spacing w:val="-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W,</w:t>
        </w:r>
        <w:r w:rsidR="003812FB">
          <w:rPr>
            <w:color w:val="007FAC"/>
            <w:spacing w:val="-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ang</w:t>
        </w:r>
        <w:r w:rsidR="003812FB">
          <w:rPr>
            <w:color w:val="007FAC"/>
            <w:spacing w:val="-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,</w:t>
        </w:r>
        <w:r w:rsidR="003812FB">
          <w:rPr>
            <w:color w:val="007FAC"/>
            <w:spacing w:val="-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Lin</w:t>
        </w:r>
        <w:r w:rsidR="003812FB">
          <w:rPr>
            <w:color w:val="007FAC"/>
            <w:spacing w:val="-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JD,</w:t>
        </w:r>
        <w:r w:rsidR="003812FB">
          <w:rPr>
            <w:color w:val="007FAC"/>
            <w:spacing w:val="-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t</w:t>
        </w:r>
        <w:r w:rsidR="003812FB">
          <w:rPr>
            <w:color w:val="007FAC"/>
            <w:spacing w:val="-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l.</w:t>
        </w:r>
        <w:r w:rsidR="003812FB">
          <w:rPr>
            <w:color w:val="007FAC"/>
            <w:spacing w:val="-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</w:t>
        </w:r>
      </w:hyperlink>
      <w:r w:rsidR="003812FB">
        <w:rPr>
          <w:color w:val="007FAC"/>
          <w:spacing w:val="-41"/>
          <w:w w:val="115"/>
          <w:sz w:val="15"/>
        </w:rPr>
        <w:t xml:space="preserve"> </w:t>
      </w:r>
      <w:hyperlink r:id="rId389">
        <w:r w:rsidR="003812FB">
          <w:rPr>
            <w:color w:val="007FAC"/>
            <w:w w:val="115"/>
            <w:sz w:val="15"/>
          </w:rPr>
          <w:t>novel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 xml:space="preserve">structured </w:t>
        </w:r>
        <w:proofErr w:type="spellStart"/>
        <w:r w:rsidR="003812FB">
          <w:rPr>
            <w:color w:val="007FAC"/>
            <w:w w:val="115"/>
            <w:sz w:val="15"/>
          </w:rPr>
          <w:t>PdZnAl</w:t>
        </w:r>
        <w:proofErr w:type="spellEnd"/>
        <w:r w:rsidR="003812FB">
          <w:rPr>
            <w:color w:val="007FAC"/>
            <w:w w:val="115"/>
            <w:sz w:val="15"/>
          </w:rPr>
          <w:t>/Cu  fiber catalyst  for  methanol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390">
        <w:r w:rsidR="003812FB">
          <w:rPr>
            <w:color w:val="007FAC"/>
            <w:w w:val="115"/>
            <w:sz w:val="15"/>
          </w:rPr>
          <w:t>steam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reforming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in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icroreactor.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proofErr w:type="spellStart"/>
        <w:r w:rsidR="003812FB">
          <w:rPr>
            <w:color w:val="007FAC"/>
            <w:w w:val="115"/>
            <w:sz w:val="15"/>
          </w:rPr>
          <w:t>Rnew</w:t>
        </w:r>
        <w:proofErr w:type="spellEnd"/>
        <w:r w:rsidR="003812FB">
          <w:rPr>
            <w:color w:val="007FAC"/>
            <w:spacing w:val="1"/>
            <w:w w:val="115"/>
            <w:sz w:val="15"/>
          </w:rPr>
          <w:t xml:space="preserve"> </w:t>
        </w:r>
        <w:proofErr w:type="spellStart"/>
        <w:r w:rsidR="003812FB">
          <w:rPr>
            <w:color w:val="007FAC"/>
            <w:w w:val="115"/>
            <w:sz w:val="15"/>
          </w:rPr>
          <w:t>Energ</w:t>
        </w:r>
        <w:proofErr w:type="spellEnd"/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391">
        <w:r w:rsidR="003812FB">
          <w:rPr>
            <w:color w:val="007FAC"/>
            <w:w w:val="115"/>
            <w:sz w:val="15"/>
          </w:rPr>
          <w:t>2017;113:30</w:t>
        </w:r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392">
        <w:r w:rsidR="003812FB">
          <w:rPr>
            <w:color w:val="007FAC"/>
            <w:w w:val="115"/>
            <w:sz w:val="15"/>
          </w:rPr>
          <w:t>42</w:t>
        </w:r>
      </w:hyperlink>
      <w:r w:rsidR="003812FB">
        <w:rPr>
          <w:w w:val="115"/>
          <w:sz w:val="15"/>
        </w:rPr>
        <w:t>.</w:t>
      </w:r>
    </w:p>
    <w:p w14:paraId="234C087C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6"/>
        </w:tabs>
        <w:spacing w:before="0" w:line="276" w:lineRule="auto"/>
        <w:ind w:left="555" w:right="183" w:hanging="338"/>
        <w:jc w:val="left"/>
        <w:rPr>
          <w:sz w:val="15"/>
        </w:rPr>
      </w:pPr>
      <w:hyperlink r:id="rId393">
        <w:r w:rsidR="003812FB">
          <w:rPr>
            <w:color w:val="007FAC"/>
            <w:w w:val="115"/>
            <w:sz w:val="15"/>
          </w:rPr>
          <w:t>Zheng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TQ,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Zhou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,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Gao</w:t>
        </w:r>
        <w:r w:rsidR="003812FB">
          <w:rPr>
            <w:color w:val="007FAC"/>
            <w:spacing w:val="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,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u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,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Liu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X,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Zhang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Y,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t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l.</w:t>
        </w:r>
      </w:hyperlink>
      <w:r w:rsidR="003812FB">
        <w:rPr>
          <w:color w:val="007FAC"/>
          <w:spacing w:val="-40"/>
          <w:w w:val="115"/>
          <w:sz w:val="15"/>
        </w:rPr>
        <w:t xml:space="preserve"> </w:t>
      </w:r>
      <w:hyperlink r:id="rId394">
        <w:r w:rsidR="003812FB">
          <w:rPr>
            <w:color w:val="007FAC"/>
            <w:w w:val="115"/>
            <w:sz w:val="15"/>
          </w:rPr>
          <w:t>Active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impregnation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ethod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or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opper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oam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s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atalyst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395">
        <w:r w:rsidR="003812FB">
          <w:rPr>
            <w:color w:val="007FAC"/>
            <w:w w:val="115"/>
            <w:sz w:val="15"/>
          </w:rPr>
          <w:t>support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or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ethanol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team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reforming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or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ydrogen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396">
        <w:r w:rsidR="003812FB">
          <w:rPr>
            <w:color w:val="007FAC"/>
            <w:w w:val="115"/>
            <w:sz w:val="15"/>
          </w:rPr>
          <w:t>production.</w:t>
        </w:r>
        <w:r w:rsidR="003812FB">
          <w:rPr>
            <w:color w:val="007FAC"/>
            <w:spacing w:val="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Ind</w:t>
        </w:r>
        <w:r w:rsidR="003812FB">
          <w:rPr>
            <w:color w:val="007FAC"/>
            <w:spacing w:val="9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ng</w:t>
        </w:r>
        <w:r w:rsidR="003812FB">
          <w:rPr>
            <w:color w:val="007FAC"/>
            <w:spacing w:val="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hem</w:t>
        </w:r>
        <w:r w:rsidR="003812FB">
          <w:rPr>
            <w:color w:val="007FAC"/>
            <w:spacing w:val="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Res</w:t>
        </w:r>
        <w:r w:rsidR="003812FB">
          <w:rPr>
            <w:color w:val="007FAC"/>
            <w:spacing w:val="8"/>
            <w:w w:val="115"/>
            <w:sz w:val="15"/>
          </w:rPr>
          <w:t xml:space="preserve"> </w:t>
        </w:r>
        <w:proofErr w:type="gramStart"/>
        <w:r w:rsidR="003812FB">
          <w:rPr>
            <w:color w:val="007FAC"/>
            <w:w w:val="115"/>
            <w:sz w:val="15"/>
          </w:rPr>
          <w:t>2019;58:4387</w:t>
        </w:r>
        <w:proofErr w:type="gramEnd"/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397">
        <w:r w:rsidR="003812FB">
          <w:rPr>
            <w:color w:val="007FAC"/>
            <w:w w:val="115"/>
            <w:sz w:val="15"/>
          </w:rPr>
          <w:t>95</w:t>
        </w:r>
      </w:hyperlink>
      <w:r w:rsidR="003812FB">
        <w:rPr>
          <w:w w:val="115"/>
          <w:sz w:val="15"/>
        </w:rPr>
        <w:t>.</w:t>
      </w:r>
    </w:p>
    <w:p w14:paraId="36EE30D3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6"/>
        </w:tabs>
        <w:spacing w:before="0" w:line="276" w:lineRule="auto"/>
        <w:ind w:left="555" w:right="170" w:hanging="338"/>
        <w:jc w:val="left"/>
        <w:rPr>
          <w:sz w:val="15"/>
        </w:rPr>
      </w:pPr>
      <w:hyperlink r:id="rId398">
        <w:bookmarkStart w:id="37" w:name="_bookmark23"/>
        <w:bookmarkEnd w:id="37"/>
        <w:r w:rsidR="003812FB">
          <w:rPr>
            <w:color w:val="007FAC"/>
            <w:w w:val="115"/>
            <w:sz w:val="15"/>
          </w:rPr>
          <w:t>Zhou W,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Ke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Z,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ang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QH,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an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L,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Lin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JD,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Zhang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JP,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t al.</w:t>
        </w:r>
      </w:hyperlink>
      <w:r w:rsidR="003812FB">
        <w:rPr>
          <w:color w:val="007FAC"/>
          <w:spacing w:val="-40"/>
          <w:w w:val="115"/>
          <w:sz w:val="15"/>
        </w:rPr>
        <w:t xml:space="preserve"> </w:t>
      </w:r>
      <w:hyperlink r:id="rId399">
        <w:r w:rsidR="003812FB">
          <w:rPr>
            <w:color w:val="007FAC"/>
            <w:w w:val="115"/>
            <w:sz w:val="15"/>
          </w:rPr>
          <w:t>Development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of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ylindrical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laminated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ethanol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team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400">
        <w:r w:rsidR="003812FB">
          <w:rPr>
            <w:color w:val="007FAC"/>
            <w:w w:val="115"/>
            <w:sz w:val="15"/>
          </w:rPr>
          <w:t>reforming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icroreactor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ith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ascading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etal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oams  as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401">
        <w:r w:rsidR="003812FB">
          <w:rPr>
            <w:color w:val="007FAC"/>
            <w:w w:val="115"/>
            <w:sz w:val="15"/>
          </w:rPr>
          <w:t>catalyst</w:t>
        </w:r>
        <w:r w:rsidR="003812FB">
          <w:rPr>
            <w:color w:val="007FAC"/>
            <w:spacing w:val="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upport.</w:t>
        </w:r>
        <w:r w:rsidR="003812FB">
          <w:rPr>
            <w:color w:val="007FAC"/>
            <w:spacing w:val="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uel</w:t>
        </w:r>
        <w:r w:rsidR="003812FB">
          <w:rPr>
            <w:color w:val="007FAC"/>
            <w:spacing w:val="8"/>
            <w:w w:val="115"/>
            <w:sz w:val="15"/>
          </w:rPr>
          <w:t xml:space="preserve"> </w:t>
        </w:r>
        <w:proofErr w:type="gramStart"/>
        <w:r w:rsidR="003812FB">
          <w:rPr>
            <w:color w:val="007FAC"/>
            <w:w w:val="115"/>
            <w:sz w:val="15"/>
          </w:rPr>
          <w:t>2017;191:46</w:t>
        </w:r>
        <w:proofErr w:type="gramEnd"/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402">
        <w:r w:rsidR="003812FB">
          <w:rPr>
            <w:color w:val="007FAC"/>
            <w:w w:val="115"/>
            <w:sz w:val="15"/>
          </w:rPr>
          <w:t>53</w:t>
        </w:r>
      </w:hyperlink>
      <w:r w:rsidR="003812FB">
        <w:rPr>
          <w:w w:val="115"/>
          <w:sz w:val="15"/>
        </w:rPr>
        <w:t>.</w:t>
      </w:r>
    </w:p>
    <w:p w14:paraId="6AD3D5D5" w14:textId="77777777" w:rsidR="009B4F3D" w:rsidRDefault="003812FB">
      <w:pPr>
        <w:pStyle w:val="BodyText"/>
      </w:pPr>
      <w:r>
        <w:br w:type="column"/>
      </w:r>
    </w:p>
    <w:p w14:paraId="5BBF3BA5" w14:textId="77777777" w:rsidR="009B4F3D" w:rsidRDefault="009B4F3D">
      <w:pPr>
        <w:pStyle w:val="BodyText"/>
      </w:pPr>
    </w:p>
    <w:p w14:paraId="52601F1A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6"/>
        </w:tabs>
        <w:spacing w:before="105" w:line="276" w:lineRule="auto"/>
        <w:ind w:left="555" w:right="105" w:hanging="338"/>
        <w:jc w:val="left"/>
        <w:rPr>
          <w:sz w:val="15"/>
        </w:rPr>
      </w:pPr>
      <w:hyperlink r:id="rId403">
        <w:bookmarkStart w:id="38" w:name="_bookmark24"/>
        <w:bookmarkEnd w:id="38"/>
        <w:r w:rsidR="003812FB">
          <w:rPr>
            <w:color w:val="007FAC"/>
            <w:w w:val="115"/>
            <w:sz w:val="15"/>
          </w:rPr>
          <w:t>Lei</w:t>
        </w:r>
        <w:r w:rsidR="003812FB">
          <w:rPr>
            <w:color w:val="007FAC"/>
            <w:spacing w:val="-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Y, Li JR, Wang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QH, Xu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ZJ, Zhou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, Yu CL,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t</w:t>
        </w:r>
        <w:r w:rsidR="003812FB">
          <w:rPr>
            <w:color w:val="007FAC"/>
            <w:spacing w:val="-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l.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404">
        <w:r w:rsidR="003812FB">
          <w:rPr>
            <w:color w:val="007FAC"/>
            <w:w w:val="115"/>
            <w:sz w:val="15"/>
          </w:rPr>
          <w:t>Feasibility  of  preparing  additive  manufactured porous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405">
        <w:r w:rsidR="003812FB">
          <w:rPr>
            <w:color w:val="007FAC"/>
            <w:w w:val="115"/>
            <w:sz w:val="15"/>
          </w:rPr>
          <w:t>stainless</w:t>
        </w:r>
        <w:r w:rsidR="003812FB">
          <w:rPr>
            <w:color w:val="007FAC"/>
            <w:spacing w:val="1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teel</w:t>
        </w:r>
        <w:r w:rsidR="003812FB">
          <w:rPr>
            <w:color w:val="007FAC"/>
            <w:spacing w:val="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 xml:space="preserve">felts </w:t>
        </w:r>
        <w:r w:rsidR="003812FB">
          <w:rPr>
            <w:color w:val="007FAC"/>
            <w:spacing w:val="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 xml:space="preserve">with </w:t>
        </w:r>
        <w:r w:rsidR="003812FB">
          <w:rPr>
            <w:color w:val="007FAC"/>
            <w:spacing w:val="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 xml:space="preserve">mathematical </w:t>
        </w:r>
        <w:r w:rsidR="003812FB">
          <w:rPr>
            <w:color w:val="007FAC"/>
            <w:spacing w:val="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 xml:space="preserve">micro </w:t>
        </w:r>
        <w:r w:rsidR="003812FB">
          <w:rPr>
            <w:color w:val="007FAC"/>
            <w:spacing w:val="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 xml:space="preserve">pore </w:t>
        </w:r>
        <w:r w:rsidR="003812FB">
          <w:rPr>
            <w:color w:val="007FAC"/>
            <w:spacing w:val="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tructure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406">
        <w:r w:rsidR="003812FB">
          <w:rPr>
            <w:color w:val="007FAC"/>
            <w:w w:val="115"/>
            <w:sz w:val="15"/>
          </w:rPr>
          <w:t>as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novel  catalyst  support for hydrogen production  via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407">
        <w:r w:rsidR="003812FB">
          <w:rPr>
            <w:color w:val="007FAC"/>
            <w:w w:val="115"/>
            <w:sz w:val="15"/>
          </w:rPr>
          <w:t>methanol steam reforming.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Int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ydrogen Energy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408">
        <w:bookmarkStart w:id="39" w:name="_bookmark25"/>
        <w:bookmarkEnd w:id="39"/>
        <w:r w:rsidR="003812FB">
          <w:rPr>
            <w:color w:val="007FAC"/>
            <w:w w:val="115"/>
            <w:sz w:val="15"/>
          </w:rPr>
          <w:t>2019;44:24782</w:t>
        </w:r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409">
        <w:r w:rsidR="003812FB">
          <w:rPr>
            <w:color w:val="007FAC"/>
            <w:w w:val="115"/>
            <w:sz w:val="15"/>
          </w:rPr>
          <w:t>91</w:t>
        </w:r>
      </w:hyperlink>
      <w:r w:rsidR="003812FB">
        <w:rPr>
          <w:w w:val="115"/>
          <w:sz w:val="15"/>
        </w:rPr>
        <w:t>.</w:t>
      </w:r>
    </w:p>
    <w:p w14:paraId="4C961371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6"/>
        </w:tabs>
        <w:spacing w:before="4" w:line="276" w:lineRule="auto"/>
        <w:ind w:left="555" w:right="102" w:hanging="338"/>
        <w:jc w:val="left"/>
        <w:rPr>
          <w:sz w:val="15"/>
        </w:rPr>
      </w:pPr>
      <w:hyperlink r:id="rId410">
        <w:r w:rsidR="003812FB">
          <w:rPr>
            <w:color w:val="007FAC"/>
            <w:w w:val="110"/>
            <w:sz w:val="15"/>
          </w:rPr>
          <w:t>Zheng</w:t>
        </w:r>
        <w:r w:rsidR="003812FB">
          <w:rPr>
            <w:color w:val="007FAC"/>
            <w:spacing w:val="1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TQ,</w:t>
        </w:r>
        <w:r w:rsidR="003812FB">
          <w:rPr>
            <w:color w:val="007FAC"/>
            <w:spacing w:val="1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Zhou</w:t>
        </w:r>
        <w:r w:rsidR="003812FB">
          <w:rPr>
            <w:color w:val="007FAC"/>
            <w:spacing w:val="1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W,</w:t>
        </w:r>
        <w:r w:rsidR="003812FB">
          <w:rPr>
            <w:color w:val="007FAC"/>
            <w:spacing w:val="10"/>
            <w:w w:val="110"/>
            <w:sz w:val="15"/>
          </w:rPr>
          <w:t xml:space="preserve"> </w:t>
        </w:r>
        <w:proofErr w:type="spellStart"/>
        <w:r w:rsidR="003812FB">
          <w:rPr>
            <w:color w:val="007FAC"/>
            <w:w w:val="110"/>
            <w:sz w:val="15"/>
          </w:rPr>
          <w:t>Geng</w:t>
        </w:r>
        <w:proofErr w:type="spellEnd"/>
        <w:r w:rsidR="003812FB">
          <w:rPr>
            <w:color w:val="007FAC"/>
            <w:spacing w:val="1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D,</w:t>
        </w:r>
        <w:r w:rsidR="003812FB">
          <w:rPr>
            <w:color w:val="007FAC"/>
            <w:spacing w:val="1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Li</w:t>
        </w:r>
        <w:r w:rsidR="003812FB">
          <w:rPr>
            <w:color w:val="007FAC"/>
            <w:spacing w:val="1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YY,</w:t>
        </w:r>
        <w:r w:rsidR="003812FB">
          <w:rPr>
            <w:color w:val="007FAC"/>
            <w:spacing w:val="1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Liu</w:t>
        </w:r>
        <w:r w:rsidR="003812FB">
          <w:rPr>
            <w:color w:val="007FAC"/>
            <w:spacing w:val="1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YX,</w:t>
        </w:r>
        <w:r w:rsidR="003812FB">
          <w:rPr>
            <w:color w:val="007FAC"/>
            <w:spacing w:val="1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Zhang</w:t>
        </w:r>
        <w:r w:rsidR="003812FB">
          <w:rPr>
            <w:color w:val="007FAC"/>
            <w:spacing w:val="1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CY.</w:t>
        </w:r>
      </w:hyperlink>
      <w:r w:rsidR="003812FB">
        <w:rPr>
          <w:color w:val="007FAC"/>
          <w:spacing w:val="1"/>
          <w:w w:val="110"/>
          <w:sz w:val="15"/>
        </w:rPr>
        <w:t xml:space="preserve"> </w:t>
      </w:r>
      <w:hyperlink r:id="rId411">
        <w:r w:rsidR="003812FB">
          <w:rPr>
            <w:color w:val="007FAC"/>
            <w:w w:val="110"/>
            <w:sz w:val="15"/>
          </w:rPr>
          <w:t xml:space="preserve">Methanol </w:t>
        </w:r>
        <w:r w:rsidR="003812FB">
          <w:rPr>
            <w:color w:val="007FAC"/>
            <w:spacing w:val="6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 xml:space="preserve">steam </w:t>
        </w:r>
        <w:r w:rsidR="003812FB">
          <w:rPr>
            <w:color w:val="007FAC"/>
            <w:spacing w:val="7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 xml:space="preserve">reforming </w:t>
        </w:r>
        <w:r w:rsidR="003812FB">
          <w:rPr>
            <w:color w:val="007FAC"/>
            <w:spacing w:val="7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 xml:space="preserve">microreactor </w:t>
        </w:r>
        <w:r w:rsidR="003812FB">
          <w:rPr>
            <w:color w:val="007FAC"/>
            <w:spacing w:val="8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 xml:space="preserve">with </w:t>
        </w:r>
        <w:r w:rsidR="003812FB">
          <w:rPr>
            <w:color w:val="007FAC"/>
            <w:spacing w:val="7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 xml:space="preserve">novel </w:t>
        </w:r>
        <w:r w:rsidR="003812FB">
          <w:rPr>
            <w:color w:val="007FAC"/>
            <w:spacing w:val="9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3D-</w:t>
        </w:r>
      </w:hyperlink>
      <w:r w:rsidR="003812FB">
        <w:rPr>
          <w:color w:val="007FAC"/>
          <w:spacing w:val="1"/>
          <w:w w:val="110"/>
          <w:sz w:val="15"/>
        </w:rPr>
        <w:t xml:space="preserve"> </w:t>
      </w:r>
      <w:hyperlink r:id="rId412">
        <w:r w:rsidR="003812FB">
          <w:rPr>
            <w:color w:val="007FAC"/>
            <w:w w:val="110"/>
            <w:sz w:val="15"/>
          </w:rPr>
          <w:t xml:space="preserve">Printed </w:t>
        </w:r>
        <w:r w:rsidR="003812FB">
          <w:rPr>
            <w:color w:val="007FAC"/>
            <w:spacing w:val="12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 xml:space="preserve">porous </w:t>
        </w:r>
        <w:r w:rsidR="003812FB">
          <w:rPr>
            <w:color w:val="007FAC"/>
            <w:spacing w:val="1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 xml:space="preserve">stainless </w:t>
        </w:r>
        <w:r w:rsidR="003812FB">
          <w:rPr>
            <w:color w:val="007FAC"/>
            <w:spacing w:val="12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 xml:space="preserve">steel </w:t>
        </w:r>
        <w:r w:rsidR="003812FB">
          <w:rPr>
            <w:color w:val="007FAC"/>
            <w:spacing w:val="1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 xml:space="preserve">support </w:t>
        </w:r>
        <w:r w:rsidR="003812FB">
          <w:rPr>
            <w:color w:val="007FAC"/>
            <w:spacing w:val="12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 xml:space="preserve">as </w:t>
        </w:r>
        <w:r w:rsidR="003812FB">
          <w:rPr>
            <w:color w:val="007FAC"/>
            <w:spacing w:val="8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 xml:space="preserve">catalyst </w:t>
        </w:r>
        <w:r w:rsidR="003812FB">
          <w:rPr>
            <w:color w:val="007FAC"/>
            <w:spacing w:val="12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 xml:space="preserve">support. </w:t>
        </w:r>
        <w:r w:rsidR="003812FB">
          <w:rPr>
            <w:color w:val="007FAC"/>
            <w:spacing w:val="12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Int</w:t>
        </w:r>
      </w:hyperlink>
      <w:r w:rsidR="003812FB">
        <w:rPr>
          <w:color w:val="007FAC"/>
          <w:spacing w:val="1"/>
          <w:w w:val="110"/>
          <w:sz w:val="15"/>
        </w:rPr>
        <w:t xml:space="preserve"> </w:t>
      </w:r>
      <w:hyperlink r:id="rId413">
        <w:bookmarkStart w:id="40" w:name="_bookmark26"/>
        <w:bookmarkEnd w:id="40"/>
        <w:r w:rsidR="003812FB">
          <w:rPr>
            <w:color w:val="007FAC"/>
            <w:w w:val="110"/>
            <w:sz w:val="15"/>
          </w:rPr>
          <w:t>J</w:t>
        </w:r>
        <w:r w:rsidR="003812FB">
          <w:rPr>
            <w:color w:val="007FAC"/>
            <w:spacing w:val="1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Hydrogen</w:t>
        </w:r>
        <w:r w:rsidR="003812FB">
          <w:rPr>
            <w:color w:val="007FAC"/>
            <w:spacing w:val="1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Energy</w:t>
        </w:r>
        <w:r w:rsidR="003812FB">
          <w:rPr>
            <w:color w:val="007FAC"/>
            <w:spacing w:val="1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2020;45:14006</w:t>
        </w:r>
      </w:hyperlink>
      <w:r w:rsidR="003812FB">
        <w:rPr>
          <w:rFonts w:ascii="Arial MT"/>
          <w:color w:val="007FAC"/>
          <w:w w:val="110"/>
          <w:sz w:val="15"/>
        </w:rPr>
        <w:t>e</w:t>
      </w:r>
      <w:hyperlink r:id="rId414">
        <w:r w:rsidR="003812FB">
          <w:rPr>
            <w:color w:val="007FAC"/>
            <w:w w:val="110"/>
            <w:sz w:val="15"/>
          </w:rPr>
          <w:t>16</w:t>
        </w:r>
      </w:hyperlink>
      <w:r w:rsidR="003812FB">
        <w:rPr>
          <w:w w:val="110"/>
          <w:sz w:val="15"/>
        </w:rPr>
        <w:t>.</w:t>
      </w:r>
    </w:p>
    <w:p w14:paraId="3474BE94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6"/>
        </w:tabs>
        <w:spacing w:line="276" w:lineRule="auto"/>
        <w:ind w:left="555" w:right="138" w:hanging="338"/>
        <w:jc w:val="left"/>
        <w:rPr>
          <w:sz w:val="15"/>
        </w:rPr>
      </w:pPr>
      <w:hyperlink r:id="rId415">
        <w:r w:rsidR="003812FB">
          <w:rPr>
            <w:color w:val="007FAC"/>
            <w:w w:val="115"/>
            <w:sz w:val="15"/>
          </w:rPr>
          <w:t>Wang</w:t>
        </w:r>
        <w:r w:rsidR="003812FB">
          <w:rPr>
            <w:color w:val="007FAC"/>
            <w:spacing w:val="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C,</w:t>
        </w:r>
        <w:r w:rsidR="003812FB">
          <w:rPr>
            <w:color w:val="007FAC"/>
            <w:spacing w:val="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u</w:t>
        </w:r>
        <w:r w:rsidR="003812FB">
          <w:rPr>
            <w:color w:val="007FAC"/>
            <w:spacing w:val="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Q,</w:t>
        </w:r>
        <w:r w:rsidR="003812FB">
          <w:rPr>
            <w:color w:val="007FAC"/>
            <w:spacing w:val="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ei</w:t>
        </w:r>
        <w:r w:rsidR="003812FB">
          <w:rPr>
            <w:color w:val="007FAC"/>
            <w:spacing w:val="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DQ,</w:t>
        </w:r>
        <w:r w:rsidR="003812FB">
          <w:rPr>
            <w:color w:val="007FAC"/>
            <w:spacing w:val="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ang</w:t>
        </w:r>
        <w:r w:rsidR="003812FB">
          <w:rPr>
            <w:color w:val="007FAC"/>
            <w:spacing w:val="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D.</w:t>
        </w:r>
        <w:r w:rsidR="003812FB">
          <w:rPr>
            <w:color w:val="007FAC"/>
            <w:spacing w:val="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Development</w:t>
        </w:r>
        <w:r w:rsidR="003812FB">
          <w:rPr>
            <w:color w:val="007FAC"/>
            <w:spacing w:val="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of</w:t>
        </w:r>
        <w:r w:rsidR="003812FB">
          <w:rPr>
            <w:color w:val="007FAC"/>
            <w:spacing w:val="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ighly</w:t>
        </w:r>
      </w:hyperlink>
      <w:r w:rsidR="003812FB">
        <w:rPr>
          <w:color w:val="007FAC"/>
          <w:spacing w:val="-40"/>
          <w:w w:val="115"/>
          <w:sz w:val="15"/>
        </w:rPr>
        <w:t xml:space="preserve"> </w:t>
      </w:r>
      <w:hyperlink r:id="rId416">
        <w:r w:rsidR="003812FB">
          <w:rPr>
            <w:color w:val="007FAC"/>
            <w:w w:val="115"/>
            <w:sz w:val="15"/>
          </w:rPr>
          <w:t>efficient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ethanol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team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reforming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ystem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or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ydrogen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417">
        <w:r w:rsidR="003812FB">
          <w:rPr>
            <w:color w:val="007FAC"/>
            <w:w w:val="115"/>
            <w:sz w:val="15"/>
          </w:rPr>
          <w:t>production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nd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upply  for  a  low  temperature  proton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418">
        <w:r w:rsidR="003812FB">
          <w:rPr>
            <w:color w:val="007FAC"/>
            <w:w w:val="115"/>
            <w:sz w:val="15"/>
          </w:rPr>
          <w:t>exchange membrane fuel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 xml:space="preserve">cell. Int </w:t>
        </w:r>
        <w:r w:rsidR="003812FB">
          <w:rPr>
            <w:color w:val="007FAC"/>
            <w:w w:val="110"/>
            <w:sz w:val="15"/>
          </w:rPr>
          <w:t>J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ydrogen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nergy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419">
        <w:r w:rsidR="003812FB">
          <w:rPr>
            <w:color w:val="007FAC"/>
            <w:w w:val="115"/>
            <w:sz w:val="15"/>
          </w:rPr>
          <w:t>2020;45:25317</w:t>
        </w:r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420">
        <w:r w:rsidR="003812FB">
          <w:rPr>
            <w:color w:val="007FAC"/>
            <w:w w:val="115"/>
            <w:sz w:val="15"/>
          </w:rPr>
          <w:t>27</w:t>
        </w:r>
      </w:hyperlink>
      <w:r w:rsidR="003812FB">
        <w:rPr>
          <w:w w:val="115"/>
          <w:sz w:val="15"/>
        </w:rPr>
        <w:t>.</w:t>
      </w:r>
    </w:p>
    <w:p w14:paraId="7DBFF626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6"/>
        </w:tabs>
        <w:spacing w:before="4" w:line="276" w:lineRule="auto"/>
        <w:ind w:left="555" w:right="103" w:hanging="338"/>
        <w:jc w:val="left"/>
        <w:rPr>
          <w:sz w:val="15"/>
        </w:rPr>
      </w:pPr>
      <w:hyperlink r:id="rId421">
        <w:r w:rsidR="003812FB">
          <w:rPr>
            <w:color w:val="007FAC"/>
            <w:w w:val="115"/>
            <w:sz w:val="15"/>
          </w:rPr>
          <w:t>Chu</w:t>
        </w:r>
        <w:r w:rsidR="003812FB">
          <w:rPr>
            <w:color w:val="007FAC"/>
            <w:spacing w:val="-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XY,</w:t>
        </w:r>
        <w:r w:rsidR="003812FB">
          <w:rPr>
            <w:color w:val="007FAC"/>
            <w:spacing w:val="-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Zeng</w:t>
        </w:r>
        <w:r w:rsidR="003812FB">
          <w:rPr>
            <w:color w:val="007FAC"/>
            <w:spacing w:val="-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XH,</w:t>
        </w:r>
        <w:r w:rsidR="003812FB">
          <w:rPr>
            <w:color w:val="007FAC"/>
            <w:spacing w:val="-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Zheng</w:t>
        </w:r>
        <w:r w:rsidR="003812FB">
          <w:rPr>
            <w:color w:val="007FAC"/>
            <w:spacing w:val="-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TQ,</w:t>
        </w:r>
        <w:r w:rsidR="003812FB">
          <w:rPr>
            <w:color w:val="007FAC"/>
            <w:spacing w:val="-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Zhuang</w:t>
        </w:r>
        <w:r w:rsidR="003812FB">
          <w:rPr>
            <w:color w:val="007FAC"/>
            <w:spacing w:val="-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H,</w:t>
        </w:r>
        <w:r w:rsidR="003812FB">
          <w:rPr>
            <w:color w:val="007FAC"/>
            <w:spacing w:val="-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ang</w:t>
        </w:r>
        <w:r w:rsidR="003812FB">
          <w:rPr>
            <w:color w:val="007FAC"/>
            <w:spacing w:val="-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F,</w:t>
        </w:r>
        <w:r w:rsidR="003812FB">
          <w:rPr>
            <w:color w:val="007FAC"/>
            <w:spacing w:val="-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Zhou</w:t>
        </w:r>
        <w:r w:rsidR="003812FB">
          <w:rPr>
            <w:color w:val="007FAC"/>
            <w:spacing w:val="-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,</w:t>
        </w:r>
      </w:hyperlink>
      <w:r w:rsidR="003812FB">
        <w:rPr>
          <w:color w:val="007FAC"/>
          <w:spacing w:val="-40"/>
          <w:w w:val="115"/>
          <w:sz w:val="15"/>
        </w:rPr>
        <w:t xml:space="preserve"> </w:t>
      </w:r>
      <w:hyperlink r:id="rId422">
        <w:proofErr w:type="gramStart"/>
        <w:r w:rsidR="003812FB">
          <w:rPr>
            <w:color w:val="007FAC"/>
            <w:w w:val="115"/>
            <w:sz w:val="15"/>
          </w:rPr>
          <w:t>et  al.</w:t>
        </w:r>
        <w:proofErr w:type="gramEnd"/>
        <w:r w:rsidR="003812FB">
          <w:rPr>
            <w:color w:val="007FAC"/>
            <w:w w:val="115"/>
            <w:sz w:val="15"/>
          </w:rPr>
          <w:t xml:space="preserve">  Structural  design and  performance  research  of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423">
        <w:r w:rsidR="003812FB">
          <w:rPr>
            <w:color w:val="007FAC"/>
            <w:w w:val="115"/>
            <w:sz w:val="15"/>
          </w:rPr>
          <w:t>methanol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team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reforming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icrochannel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or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ydrogen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424">
        <w:r w:rsidR="003812FB">
          <w:rPr>
            <w:color w:val="007FAC"/>
            <w:w w:val="115"/>
            <w:sz w:val="15"/>
          </w:rPr>
          <w:t>production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based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on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ixing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ffect.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Int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ydrogen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nergy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425">
        <w:r w:rsidR="003812FB">
          <w:rPr>
            <w:color w:val="007FAC"/>
            <w:w w:val="115"/>
            <w:sz w:val="15"/>
          </w:rPr>
          <w:t>2020;45:20859</w:t>
        </w:r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426">
        <w:r w:rsidR="003812FB">
          <w:rPr>
            <w:color w:val="007FAC"/>
            <w:w w:val="115"/>
            <w:sz w:val="15"/>
          </w:rPr>
          <w:t>74</w:t>
        </w:r>
      </w:hyperlink>
      <w:r w:rsidR="003812FB">
        <w:rPr>
          <w:w w:val="115"/>
          <w:sz w:val="15"/>
        </w:rPr>
        <w:t>.</w:t>
      </w:r>
    </w:p>
    <w:p w14:paraId="48530D76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6"/>
        </w:tabs>
        <w:spacing w:before="4" w:line="276" w:lineRule="auto"/>
        <w:ind w:left="555" w:right="104" w:hanging="338"/>
        <w:jc w:val="both"/>
        <w:rPr>
          <w:sz w:val="15"/>
        </w:rPr>
      </w:pPr>
      <w:hyperlink r:id="rId427">
        <w:r w:rsidR="003812FB">
          <w:rPr>
            <w:color w:val="007FAC"/>
            <w:w w:val="115"/>
            <w:sz w:val="15"/>
          </w:rPr>
          <w:t>Wang GQ, Wang F, Chen BH. Performance study on methanol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428">
        <w:r w:rsidR="003812FB">
          <w:rPr>
            <w:color w:val="007FAC"/>
            <w:w w:val="120"/>
            <w:sz w:val="15"/>
          </w:rPr>
          <w:t>steam reforming rib micro-reactor with waste heat recovery.</w:t>
        </w:r>
      </w:hyperlink>
      <w:r w:rsidR="003812FB">
        <w:rPr>
          <w:color w:val="007FAC"/>
          <w:spacing w:val="1"/>
          <w:w w:val="120"/>
          <w:sz w:val="15"/>
        </w:rPr>
        <w:t xml:space="preserve"> </w:t>
      </w:r>
      <w:hyperlink r:id="rId429">
        <w:r w:rsidR="003812FB">
          <w:rPr>
            <w:color w:val="007FAC"/>
            <w:w w:val="120"/>
            <w:sz w:val="15"/>
          </w:rPr>
          <w:t>Energies</w:t>
        </w:r>
        <w:r w:rsidR="003812FB">
          <w:rPr>
            <w:color w:val="007FAC"/>
            <w:spacing w:val="3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2020;13:1564</w:t>
        </w:r>
      </w:hyperlink>
      <w:r w:rsidR="003812FB">
        <w:rPr>
          <w:rFonts w:ascii="Arial MT"/>
          <w:color w:val="007FAC"/>
          <w:w w:val="120"/>
          <w:sz w:val="15"/>
        </w:rPr>
        <w:t>e</w:t>
      </w:r>
      <w:hyperlink r:id="rId430">
        <w:r w:rsidR="003812FB">
          <w:rPr>
            <w:color w:val="007FAC"/>
            <w:w w:val="120"/>
            <w:sz w:val="15"/>
          </w:rPr>
          <w:t>76</w:t>
        </w:r>
      </w:hyperlink>
      <w:r w:rsidR="003812FB">
        <w:rPr>
          <w:w w:val="120"/>
          <w:sz w:val="15"/>
        </w:rPr>
        <w:t>.</w:t>
      </w:r>
    </w:p>
    <w:p w14:paraId="353832DF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6"/>
        </w:tabs>
        <w:spacing w:before="2" w:line="276" w:lineRule="auto"/>
        <w:ind w:left="555" w:right="419" w:hanging="338"/>
        <w:jc w:val="left"/>
        <w:rPr>
          <w:sz w:val="15"/>
        </w:rPr>
      </w:pPr>
      <w:hyperlink r:id="rId431">
        <w:r w:rsidR="003812FB">
          <w:rPr>
            <w:color w:val="007FAC"/>
            <w:w w:val="110"/>
            <w:sz w:val="15"/>
          </w:rPr>
          <w:t>Yun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,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Trinh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NV,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Yu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S.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Performance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improvement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of</w:t>
        </w:r>
      </w:hyperlink>
      <w:r w:rsidR="003812FB">
        <w:rPr>
          <w:color w:val="007FAC"/>
          <w:spacing w:val="1"/>
          <w:w w:val="110"/>
          <w:sz w:val="15"/>
        </w:rPr>
        <w:t xml:space="preserve"> </w:t>
      </w:r>
      <w:hyperlink r:id="rId432">
        <w:r w:rsidR="003812FB">
          <w:rPr>
            <w:color w:val="007FAC"/>
            <w:w w:val="110"/>
            <w:sz w:val="15"/>
          </w:rPr>
          <w:t>methanol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steam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reforming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system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with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 xml:space="preserve">auxiliary 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heat</w:t>
        </w:r>
      </w:hyperlink>
      <w:r w:rsidR="003812FB">
        <w:rPr>
          <w:color w:val="007FAC"/>
          <w:spacing w:val="1"/>
          <w:w w:val="110"/>
          <w:sz w:val="15"/>
        </w:rPr>
        <w:t xml:space="preserve"> </w:t>
      </w:r>
      <w:hyperlink r:id="rId433">
        <w:r w:rsidR="003812FB">
          <w:rPr>
            <w:color w:val="007FAC"/>
            <w:w w:val="110"/>
            <w:sz w:val="15"/>
          </w:rPr>
          <w:t>recovery</w:t>
        </w:r>
        <w:r w:rsidR="003812FB">
          <w:rPr>
            <w:color w:val="007FAC"/>
            <w:spacing w:val="39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units.</w:t>
        </w:r>
        <w:r w:rsidR="003812FB">
          <w:rPr>
            <w:color w:val="007FAC"/>
            <w:spacing w:val="37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Int</w:t>
        </w:r>
        <w:r w:rsidR="003812FB">
          <w:rPr>
            <w:color w:val="007FAC"/>
            <w:spacing w:val="39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</w:t>
        </w:r>
        <w:r w:rsidR="003812FB">
          <w:rPr>
            <w:color w:val="007FAC"/>
            <w:spacing w:val="37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Hydrogen</w:t>
        </w:r>
        <w:r w:rsidR="003812FB">
          <w:rPr>
            <w:color w:val="007FAC"/>
            <w:spacing w:val="38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Energy</w:t>
        </w:r>
        <w:r w:rsidR="003812FB">
          <w:rPr>
            <w:color w:val="007FAC"/>
            <w:spacing w:val="38"/>
            <w:w w:val="110"/>
            <w:sz w:val="15"/>
          </w:rPr>
          <w:t xml:space="preserve"> </w:t>
        </w:r>
        <w:proofErr w:type="gramStart"/>
        <w:r w:rsidR="003812FB">
          <w:rPr>
            <w:color w:val="007FAC"/>
            <w:w w:val="110"/>
            <w:sz w:val="15"/>
          </w:rPr>
          <w:t>2021;46:25284</w:t>
        </w:r>
        <w:proofErr w:type="gramEnd"/>
      </w:hyperlink>
      <w:r w:rsidR="003812FB">
        <w:rPr>
          <w:rFonts w:ascii="Arial MT"/>
          <w:color w:val="007FAC"/>
          <w:w w:val="110"/>
          <w:sz w:val="15"/>
        </w:rPr>
        <w:t>e</w:t>
      </w:r>
      <w:hyperlink r:id="rId434">
        <w:r w:rsidR="003812FB">
          <w:rPr>
            <w:color w:val="007FAC"/>
            <w:w w:val="110"/>
            <w:sz w:val="15"/>
          </w:rPr>
          <w:t>93</w:t>
        </w:r>
      </w:hyperlink>
      <w:r w:rsidR="003812FB">
        <w:rPr>
          <w:w w:val="110"/>
          <w:sz w:val="15"/>
        </w:rPr>
        <w:t>.</w:t>
      </w:r>
    </w:p>
    <w:p w14:paraId="48046808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6"/>
        </w:tabs>
        <w:spacing w:before="2" w:line="276" w:lineRule="auto"/>
        <w:ind w:left="555" w:right="103" w:hanging="338"/>
        <w:jc w:val="left"/>
        <w:rPr>
          <w:sz w:val="15"/>
        </w:rPr>
      </w:pPr>
      <w:hyperlink r:id="rId435">
        <w:r w:rsidR="003812FB">
          <w:rPr>
            <w:color w:val="007FAC"/>
            <w:w w:val="110"/>
            <w:sz w:val="15"/>
          </w:rPr>
          <w:t>Liao MY, Guo CX, Guo WM, Hu TC, Xie JW, Gao PZ, et al. One-</w:t>
        </w:r>
      </w:hyperlink>
      <w:r w:rsidR="003812FB">
        <w:rPr>
          <w:color w:val="007FAC"/>
          <w:spacing w:val="-39"/>
          <w:w w:val="110"/>
          <w:sz w:val="15"/>
        </w:rPr>
        <w:t xml:space="preserve"> </w:t>
      </w:r>
      <w:hyperlink r:id="rId436">
        <w:r w:rsidR="003812FB">
          <w:rPr>
            <w:color w:val="007FAC"/>
            <w:w w:val="120"/>
            <w:sz w:val="15"/>
          </w:rPr>
          <w:t>step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growth</w:t>
        </w:r>
        <w:r w:rsidR="003812FB">
          <w:rPr>
            <w:color w:val="007FAC"/>
            <w:spacing w:val="2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of</w:t>
        </w:r>
        <w:r w:rsidR="003812FB">
          <w:rPr>
            <w:color w:val="007FAC"/>
            <w:spacing w:val="2"/>
            <w:w w:val="120"/>
            <w:sz w:val="15"/>
          </w:rPr>
          <w:t xml:space="preserve"> </w:t>
        </w:r>
        <w:proofErr w:type="spellStart"/>
        <w:r w:rsidR="003812FB">
          <w:rPr>
            <w:color w:val="007FAC"/>
            <w:w w:val="120"/>
            <w:sz w:val="15"/>
          </w:rPr>
          <w:t>CuO</w:t>
        </w:r>
        <w:proofErr w:type="spellEnd"/>
        <w:r w:rsidR="003812FB">
          <w:rPr>
            <w:color w:val="007FAC"/>
            <w:w w:val="120"/>
            <w:sz w:val="15"/>
          </w:rPr>
          <w:t>/</w:t>
        </w:r>
        <w:proofErr w:type="spellStart"/>
        <w:r w:rsidR="003812FB">
          <w:rPr>
            <w:color w:val="007FAC"/>
            <w:w w:val="120"/>
            <w:sz w:val="15"/>
          </w:rPr>
          <w:t>ZnO</w:t>
        </w:r>
        <w:proofErr w:type="spellEnd"/>
        <w:r w:rsidR="003812FB">
          <w:rPr>
            <w:color w:val="007FAC"/>
            <w:w w:val="120"/>
            <w:sz w:val="15"/>
          </w:rPr>
          <w:t>/CeO</w:t>
        </w:r>
        <w:r w:rsidR="003812FB">
          <w:rPr>
            <w:color w:val="007FAC"/>
            <w:w w:val="120"/>
            <w:sz w:val="15"/>
            <w:vertAlign w:val="subscript"/>
          </w:rPr>
          <w:t>2</w:t>
        </w:r>
      </w:hyperlink>
      <w:hyperlink r:id="rId437">
        <w:r w:rsidR="003812FB">
          <w:rPr>
            <w:color w:val="007FAC"/>
            <w:w w:val="120"/>
            <w:sz w:val="15"/>
          </w:rPr>
          <w:t>/ZrO</w:t>
        </w:r>
        <w:r w:rsidR="003812FB">
          <w:rPr>
            <w:color w:val="007FAC"/>
            <w:w w:val="120"/>
            <w:sz w:val="15"/>
            <w:vertAlign w:val="subscript"/>
          </w:rPr>
          <w:t>2</w:t>
        </w:r>
        <w:r w:rsidR="003812FB">
          <w:rPr>
            <w:color w:val="007FAC"/>
            <w:w w:val="120"/>
            <w:sz w:val="15"/>
          </w:rPr>
          <w:t xml:space="preserve"> </w:t>
        </w:r>
      </w:hyperlink>
      <w:hyperlink r:id="rId438">
        <w:r w:rsidR="003812FB">
          <w:rPr>
            <w:color w:val="007FAC"/>
            <w:w w:val="120"/>
            <w:sz w:val="15"/>
          </w:rPr>
          <w:t>nanoflowers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catalyst</w:t>
        </w:r>
        <w:r w:rsidR="003812FB">
          <w:rPr>
            <w:color w:val="007FAC"/>
            <w:spacing w:val="3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by</w:t>
        </w:r>
      </w:hyperlink>
      <w:r w:rsidR="003812FB">
        <w:rPr>
          <w:color w:val="007FAC"/>
          <w:spacing w:val="-42"/>
          <w:w w:val="120"/>
          <w:sz w:val="15"/>
        </w:rPr>
        <w:t xml:space="preserve"> </w:t>
      </w:r>
      <w:hyperlink r:id="rId439">
        <w:r w:rsidR="003812FB">
          <w:rPr>
            <w:color w:val="007FAC"/>
            <w:w w:val="120"/>
            <w:sz w:val="15"/>
          </w:rPr>
          <w:t>hydrothermal</w:t>
        </w:r>
        <w:r w:rsidR="003812FB">
          <w:rPr>
            <w:color w:val="007FAC"/>
            <w:spacing w:val="25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method</w:t>
        </w:r>
        <w:r w:rsidR="003812FB">
          <w:rPr>
            <w:color w:val="007FAC"/>
            <w:spacing w:val="25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on</w:t>
        </w:r>
        <w:r w:rsidR="003812FB">
          <w:rPr>
            <w:color w:val="007FAC"/>
            <w:spacing w:val="26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A</w:t>
        </w:r>
        <w:r w:rsidR="003812FB">
          <w:rPr>
            <w:color w:val="007FAC"/>
            <w:w w:val="120"/>
            <w:sz w:val="15"/>
            <w:vertAlign w:val="subscript"/>
          </w:rPr>
          <w:t>l2</w:t>
        </w:r>
      </w:hyperlink>
      <w:hyperlink r:id="rId440">
        <w:r w:rsidR="003812FB">
          <w:rPr>
            <w:color w:val="007FAC"/>
            <w:w w:val="120"/>
            <w:sz w:val="15"/>
          </w:rPr>
          <w:t>O</w:t>
        </w:r>
        <w:r w:rsidR="003812FB">
          <w:rPr>
            <w:color w:val="007FAC"/>
            <w:w w:val="120"/>
            <w:sz w:val="15"/>
            <w:vertAlign w:val="subscript"/>
          </w:rPr>
          <w:t>3</w:t>
        </w:r>
        <w:r w:rsidR="003812FB">
          <w:rPr>
            <w:color w:val="007FAC"/>
            <w:spacing w:val="22"/>
            <w:w w:val="120"/>
            <w:sz w:val="15"/>
          </w:rPr>
          <w:t xml:space="preserve"> </w:t>
        </w:r>
      </w:hyperlink>
      <w:hyperlink r:id="rId441">
        <w:r w:rsidR="003812FB">
          <w:rPr>
            <w:color w:val="007FAC"/>
            <w:w w:val="120"/>
            <w:sz w:val="15"/>
          </w:rPr>
          <w:t>support</w:t>
        </w:r>
        <w:r w:rsidR="003812FB">
          <w:rPr>
            <w:color w:val="007FAC"/>
            <w:spacing w:val="25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for</w:t>
        </w:r>
        <w:r w:rsidR="003812FB">
          <w:rPr>
            <w:color w:val="007FAC"/>
            <w:spacing w:val="24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methanol</w:t>
        </w:r>
        <w:r w:rsidR="003812FB">
          <w:rPr>
            <w:color w:val="007FAC"/>
            <w:spacing w:val="24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steam</w:t>
        </w:r>
      </w:hyperlink>
      <w:r w:rsidR="003812FB">
        <w:rPr>
          <w:color w:val="007FAC"/>
          <w:spacing w:val="-42"/>
          <w:w w:val="120"/>
          <w:sz w:val="15"/>
        </w:rPr>
        <w:t xml:space="preserve"> </w:t>
      </w:r>
      <w:hyperlink r:id="rId442">
        <w:r w:rsidR="003812FB">
          <w:rPr>
            <w:color w:val="007FAC"/>
            <w:w w:val="120"/>
            <w:sz w:val="15"/>
          </w:rPr>
          <w:t>reforming</w:t>
        </w:r>
        <w:r w:rsidR="003812FB">
          <w:rPr>
            <w:color w:val="007FAC"/>
            <w:spacing w:val="4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in</w:t>
        </w:r>
        <w:r w:rsidR="003812FB">
          <w:rPr>
            <w:color w:val="007FAC"/>
            <w:spacing w:val="6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a</w:t>
        </w:r>
        <w:r w:rsidR="003812FB">
          <w:rPr>
            <w:color w:val="007FAC"/>
            <w:spacing w:val="4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microreactor.</w:t>
        </w:r>
        <w:r w:rsidR="003812FB">
          <w:rPr>
            <w:color w:val="007FAC"/>
            <w:spacing w:val="5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Int</w:t>
        </w:r>
        <w:r w:rsidR="003812FB">
          <w:rPr>
            <w:color w:val="007FAC"/>
            <w:spacing w:val="4"/>
            <w:w w:val="12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</w:t>
        </w:r>
        <w:r w:rsidR="003812FB">
          <w:rPr>
            <w:color w:val="007FAC"/>
            <w:spacing w:val="10"/>
            <w:w w:val="11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Hydrogen</w:t>
        </w:r>
        <w:r w:rsidR="003812FB">
          <w:rPr>
            <w:color w:val="007FAC"/>
            <w:spacing w:val="6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Energy</w:t>
        </w:r>
      </w:hyperlink>
      <w:r w:rsidR="003812FB">
        <w:rPr>
          <w:color w:val="007FAC"/>
          <w:spacing w:val="1"/>
          <w:w w:val="120"/>
          <w:sz w:val="15"/>
        </w:rPr>
        <w:t xml:space="preserve"> </w:t>
      </w:r>
      <w:hyperlink r:id="rId443">
        <w:bookmarkStart w:id="41" w:name="_bookmark27"/>
        <w:bookmarkEnd w:id="41"/>
        <w:r w:rsidR="003812FB">
          <w:rPr>
            <w:color w:val="007FAC"/>
            <w:w w:val="120"/>
            <w:sz w:val="15"/>
          </w:rPr>
          <w:t>2021;46:9280</w:t>
        </w:r>
      </w:hyperlink>
      <w:r w:rsidR="003812FB">
        <w:rPr>
          <w:rFonts w:ascii="Arial MT"/>
          <w:color w:val="007FAC"/>
          <w:w w:val="120"/>
          <w:sz w:val="15"/>
        </w:rPr>
        <w:t>e</w:t>
      </w:r>
      <w:hyperlink r:id="rId444">
        <w:r w:rsidR="003812FB">
          <w:rPr>
            <w:color w:val="007FAC"/>
            <w:w w:val="120"/>
            <w:sz w:val="15"/>
          </w:rPr>
          <w:t>91</w:t>
        </w:r>
      </w:hyperlink>
      <w:r w:rsidR="003812FB">
        <w:rPr>
          <w:w w:val="120"/>
          <w:sz w:val="15"/>
        </w:rPr>
        <w:t>.</w:t>
      </w:r>
    </w:p>
    <w:p w14:paraId="6C17DEA2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6"/>
        </w:tabs>
        <w:spacing w:before="4" w:line="276" w:lineRule="auto"/>
        <w:ind w:left="555" w:right="102" w:hanging="338"/>
        <w:jc w:val="left"/>
        <w:rPr>
          <w:sz w:val="15"/>
        </w:rPr>
      </w:pPr>
      <w:hyperlink r:id="rId445">
        <w:r w:rsidR="003812FB">
          <w:rPr>
            <w:color w:val="007FAC"/>
            <w:w w:val="120"/>
            <w:sz w:val="15"/>
          </w:rPr>
          <w:t>Bagherzadeh</w:t>
        </w:r>
        <w:r w:rsidR="003812FB">
          <w:rPr>
            <w:color w:val="007FAC"/>
            <w:spacing w:val="-9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SB,</w:t>
        </w:r>
        <w:r w:rsidR="003812FB">
          <w:rPr>
            <w:color w:val="007FAC"/>
            <w:spacing w:val="-9"/>
            <w:w w:val="120"/>
            <w:sz w:val="15"/>
          </w:rPr>
          <w:t xml:space="preserve"> </w:t>
        </w:r>
        <w:proofErr w:type="spellStart"/>
        <w:r w:rsidR="003812FB">
          <w:rPr>
            <w:color w:val="007FAC"/>
            <w:w w:val="120"/>
            <w:sz w:val="15"/>
          </w:rPr>
          <w:t>Haghighi</w:t>
        </w:r>
        <w:proofErr w:type="spellEnd"/>
        <w:r w:rsidR="003812FB">
          <w:rPr>
            <w:color w:val="007FAC"/>
            <w:spacing w:val="-9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M.</w:t>
        </w:r>
        <w:r w:rsidR="003812FB">
          <w:rPr>
            <w:color w:val="007FAC"/>
            <w:spacing w:val="-10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Plasma-enhanced</w:t>
        </w:r>
        <w:r w:rsidR="003812FB">
          <w:rPr>
            <w:color w:val="007FAC"/>
            <w:spacing w:val="-9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comparative</w:t>
        </w:r>
      </w:hyperlink>
      <w:r w:rsidR="003812FB">
        <w:rPr>
          <w:color w:val="007FAC"/>
          <w:spacing w:val="-42"/>
          <w:w w:val="120"/>
          <w:sz w:val="15"/>
        </w:rPr>
        <w:t xml:space="preserve"> </w:t>
      </w:r>
      <w:hyperlink r:id="rId446">
        <w:r w:rsidR="003812FB">
          <w:rPr>
            <w:color w:val="007FAC"/>
            <w:w w:val="120"/>
            <w:sz w:val="15"/>
          </w:rPr>
          <w:t>hydrothermal</w:t>
        </w:r>
        <w:r w:rsidR="003812FB">
          <w:rPr>
            <w:color w:val="007FAC"/>
            <w:spacing w:val="2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and</w:t>
        </w:r>
        <w:r w:rsidR="003812FB">
          <w:rPr>
            <w:color w:val="007FAC"/>
            <w:spacing w:val="3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coprecipitation</w:t>
        </w:r>
        <w:r w:rsidR="003812FB">
          <w:rPr>
            <w:color w:val="007FAC"/>
            <w:spacing w:val="2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preparation</w:t>
        </w:r>
        <w:r w:rsidR="003812FB">
          <w:rPr>
            <w:color w:val="007FAC"/>
            <w:spacing w:val="4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of</w:t>
        </w:r>
        <w:r w:rsidR="003812FB">
          <w:rPr>
            <w:color w:val="007FAC"/>
            <w:spacing w:val="4"/>
            <w:w w:val="120"/>
            <w:sz w:val="15"/>
          </w:rPr>
          <w:t xml:space="preserve"> </w:t>
        </w:r>
        <w:proofErr w:type="spellStart"/>
        <w:r w:rsidR="003812FB">
          <w:rPr>
            <w:color w:val="007FAC"/>
            <w:w w:val="120"/>
            <w:sz w:val="15"/>
          </w:rPr>
          <w:t>CuO</w:t>
        </w:r>
        <w:proofErr w:type="spellEnd"/>
        <w:r w:rsidR="003812FB">
          <w:rPr>
            <w:color w:val="007FAC"/>
            <w:w w:val="120"/>
            <w:sz w:val="15"/>
          </w:rPr>
          <w:t>/</w:t>
        </w:r>
        <w:proofErr w:type="spellStart"/>
        <w:r w:rsidR="003812FB">
          <w:rPr>
            <w:color w:val="007FAC"/>
            <w:w w:val="120"/>
            <w:sz w:val="15"/>
          </w:rPr>
          <w:t>ZnO</w:t>
        </w:r>
        <w:proofErr w:type="spellEnd"/>
        <w:r w:rsidR="003812FB">
          <w:rPr>
            <w:color w:val="007FAC"/>
            <w:w w:val="120"/>
            <w:sz w:val="15"/>
          </w:rPr>
          <w:t>/</w:t>
        </w:r>
      </w:hyperlink>
      <w:r w:rsidR="003812FB">
        <w:rPr>
          <w:color w:val="007FAC"/>
          <w:spacing w:val="1"/>
          <w:w w:val="120"/>
          <w:sz w:val="15"/>
        </w:rPr>
        <w:t xml:space="preserve"> </w:t>
      </w:r>
      <w:hyperlink r:id="rId447">
        <w:r w:rsidR="003812FB">
          <w:rPr>
            <w:color w:val="007FAC"/>
            <w:w w:val="120"/>
            <w:sz w:val="15"/>
          </w:rPr>
          <w:t>Al</w:t>
        </w:r>
        <w:r w:rsidR="003812FB">
          <w:rPr>
            <w:color w:val="007FAC"/>
            <w:w w:val="120"/>
            <w:sz w:val="15"/>
            <w:vertAlign w:val="subscript"/>
          </w:rPr>
          <w:t>2</w:t>
        </w:r>
      </w:hyperlink>
      <w:hyperlink r:id="rId448">
        <w:r w:rsidR="003812FB">
          <w:rPr>
            <w:color w:val="007FAC"/>
            <w:w w:val="120"/>
            <w:sz w:val="15"/>
          </w:rPr>
          <w:t>O</w:t>
        </w:r>
        <w:r w:rsidR="003812FB">
          <w:rPr>
            <w:color w:val="007FAC"/>
            <w:w w:val="120"/>
            <w:sz w:val="15"/>
            <w:vertAlign w:val="subscript"/>
          </w:rPr>
          <w:t>3</w:t>
        </w:r>
        <w:r w:rsidR="003812FB">
          <w:rPr>
            <w:color w:val="007FAC"/>
            <w:spacing w:val="-4"/>
            <w:w w:val="120"/>
            <w:sz w:val="15"/>
          </w:rPr>
          <w:t xml:space="preserve"> </w:t>
        </w:r>
      </w:hyperlink>
      <w:hyperlink r:id="rId449">
        <w:proofErr w:type="spellStart"/>
        <w:r w:rsidR="003812FB">
          <w:rPr>
            <w:color w:val="007FAC"/>
            <w:w w:val="120"/>
            <w:sz w:val="15"/>
          </w:rPr>
          <w:t>nanocatalyst</w:t>
        </w:r>
        <w:proofErr w:type="spellEnd"/>
        <w:r w:rsidR="003812FB">
          <w:rPr>
            <w:color w:val="007FAC"/>
            <w:spacing w:val="-6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used</w:t>
        </w:r>
        <w:r w:rsidR="003812FB">
          <w:rPr>
            <w:color w:val="007FAC"/>
            <w:spacing w:val="-6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in</w:t>
        </w:r>
        <w:r w:rsidR="003812FB">
          <w:rPr>
            <w:color w:val="007FAC"/>
            <w:spacing w:val="-5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hydrogen</w:t>
        </w:r>
        <w:r w:rsidR="003812FB">
          <w:rPr>
            <w:color w:val="007FAC"/>
            <w:spacing w:val="-6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production</w:t>
        </w:r>
        <w:r w:rsidR="003812FB">
          <w:rPr>
            <w:color w:val="007FAC"/>
            <w:spacing w:val="-5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via</w:t>
        </w:r>
        <w:r w:rsidR="003812FB">
          <w:rPr>
            <w:color w:val="007FAC"/>
            <w:spacing w:val="-3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methanol</w:t>
        </w:r>
      </w:hyperlink>
      <w:r w:rsidR="003812FB">
        <w:rPr>
          <w:color w:val="007FAC"/>
          <w:spacing w:val="-42"/>
          <w:w w:val="120"/>
          <w:sz w:val="15"/>
        </w:rPr>
        <w:t xml:space="preserve"> </w:t>
      </w:r>
      <w:hyperlink r:id="rId450">
        <w:r w:rsidR="003812FB">
          <w:rPr>
            <w:color w:val="007FAC"/>
            <w:spacing w:val="-1"/>
            <w:w w:val="120"/>
            <w:sz w:val="15"/>
          </w:rPr>
          <w:t>steam</w:t>
        </w:r>
        <w:r w:rsidR="003812FB">
          <w:rPr>
            <w:color w:val="007FAC"/>
            <w:spacing w:val="-9"/>
            <w:w w:val="120"/>
            <w:sz w:val="15"/>
          </w:rPr>
          <w:t xml:space="preserve"> </w:t>
        </w:r>
        <w:r w:rsidR="003812FB">
          <w:rPr>
            <w:color w:val="007FAC"/>
            <w:spacing w:val="-1"/>
            <w:w w:val="120"/>
            <w:sz w:val="15"/>
          </w:rPr>
          <w:t>reforming.</w:t>
        </w:r>
        <w:r w:rsidR="003812FB">
          <w:rPr>
            <w:color w:val="007FAC"/>
            <w:spacing w:val="-10"/>
            <w:w w:val="120"/>
            <w:sz w:val="15"/>
          </w:rPr>
          <w:t xml:space="preserve"> </w:t>
        </w:r>
        <w:r w:rsidR="003812FB">
          <w:rPr>
            <w:color w:val="007FAC"/>
            <w:spacing w:val="-1"/>
            <w:w w:val="120"/>
            <w:sz w:val="15"/>
          </w:rPr>
          <w:t>Energy</w:t>
        </w:r>
        <w:r w:rsidR="003812FB">
          <w:rPr>
            <w:color w:val="007FAC"/>
            <w:spacing w:val="-9"/>
            <w:w w:val="120"/>
            <w:sz w:val="15"/>
          </w:rPr>
          <w:t xml:space="preserve"> </w:t>
        </w:r>
        <w:r w:rsidR="003812FB">
          <w:rPr>
            <w:color w:val="007FAC"/>
            <w:spacing w:val="-1"/>
            <w:w w:val="120"/>
            <w:sz w:val="15"/>
          </w:rPr>
          <w:t>Convers</w:t>
        </w:r>
        <w:r w:rsidR="003812FB">
          <w:rPr>
            <w:color w:val="007FAC"/>
            <w:spacing w:val="-9"/>
            <w:w w:val="120"/>
            <w:sz w:val="15"/>
          </w:rPr>
          <w:t xml:space="preserve"> </w:t>
        </w:r>
        <w:proofErr w:type="spellStart"/>
        <w:r w:rsidR="003812FB">
          <w:rPr>
            <w:color w:val="007FAC"/>
            <w:spacing w:val="-1"/>
            <w:w w:val="120"/>
            <w:sz w:val="15"/>
          </w:rPr>
          <w:t>Manag</w:t>
        </w:r>
        <w:proofErr w:type="spellEnd"/>
        <w:r w:rsidR="003812FB">
          <w:rPr>
            <w:color w:val="007FAC"/>
            <w:spacing w:val="-9"/>
            <w:w w:val="120"/>
            <w:sz w:val="15"/>
          </w:rPr>
          <w:t xml:space="preserve"> </w:t>
        </w:r>
        <w:proofErr w:type="gramStart"/>
        <w:r w:rsidR="003812FB">
          <w:rPr>
            <w:color w:val="007FAC"/>
            <w:spacing w:val="-1"/>
            <w:w w:val="120"/>
            <w:sz w:val="15"/>
          </w:rPr>
          <w:t>2017;142:452</w:t>
        </w:r>
        <w:proofErr w:type="gramEnd"/>
      </w:hyperlink>
      <w:r w:rsidR="003812FB">
        <w:rPr>
          <w:rFonts w:ascii="Arial MT"/>
          <w:color w:val="007FAC"/>
          <w:spacing w:val="-1"/>
          <w:w w:val="120"/>
          <w:sz w:val="15"/>
        </w:rPr>
        <w:t>e</w:t>
      </w:r>
      <w:hyperlink r:id="rId451">
        <w:r w:rsidR="003812FB">
          <w:rPr>
            <w:color w:val="007FAC"/>
            <w:spacing w:val="-1"/>
            <w:w w:val="120"/>
            <w:sz w:val="15"/>
          </w:rPr>
          <w:t>65</w:t>
        </w:r>
      </w:hyperlink>
      <w:r w:rsidR="003812FB">
        <w:rPr>
          <w:spacing w:val="-1"/>
          <w:w w:val="120"/>
          <w:sz w:val="15"/>
        </w:rPr>
        <w:t>.</w:t>
      </w:r>
    </w:p>
    <w:p w14:paraId="6AC4E3FC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6"/>
        </w:tabs>
        <w:spacing w:before="2" w:line="278" w:lineRule="auto"/>
        <w:ind w:left="555" w:right="207" w:hanging="338"/>
        <w:jc w:val="left"/>
        <w:rPr>
          <w:sz w:val="15"/>
        </w:rPr>
      </w:pPr>
      <w:hyperlink r:id="rId452">
        <w:r w:rsidR="003812FB">
          <w:rPr>
            <w:color w:val="007FAC"/>
            <w:w w:val="115"/>
            <w:sz w:val="15"/>
          </w:rPr>
          <w:t>Zhu</w:t>
        </w:r>
        <w:r w:rsidR="003812FB">
          <w:rPr>
            <w:color w:val="007FAC"/>
            <w:spacing w:val="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J,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raya</w:t>
        </w:r>
        <w:r w:rsidR="003812FB">
          <w:rPr>
            <w:color w:val="007FAC"/>
            <w:spacing w:val="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S,</w:t>
        </w:r>
        <w:r w:rsidR="003812FB">
          <w:rPr>
            <w:color w:val="007FAC"/>
            <w:spacing w:val="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ui</w:t>
        </w:r>
        <w:r w:rsidR="003812FB">
          <w:rPr>
            <w:color w:val="007FAC"/>
            <w:spacing w:val="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X,</w:t>
        </w:r>
        <w:r w:rsidR="003812FB">
          <w:rPr>
            <w:color w:val="007FAC"/>
            <w:spacing w:val="3"/>
            <w:w w:val="115"/>
            <w:sz w:val="15"/>
          </w:rPr>
          <w:t xml:space="preserve"> </w:t>
        </w:r>
        <w:proofErr w:type="spellStart"/>
        <w:r w:rsidR="003812FB">
          <w:rPr>
            <w:color w:val="007FAC"/>
            <w:w w:val="115"/>
            <w:sz w:val="15"/>
          </w:rPr>
          <w:t>Sahlin</w:t>
        </w:r>
        <w:proofErr w:type="spellEnd"/>
        <w:r w:rsidR="003812FB">
          <w:rPr>
            <w:color w:val="007FAC"/>
            <w:spacing w:val="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L,</w:t>
        </w:r>
        <w:r w:rsidR="003812FB">
          <w:rPr>
            <w:color w:val="007FAC"/>
            <w:spacing w:val="3"/>
            <w:w w:val="115"/>
            <w:sz w:val="15"/>
          </w:rPr>
          <w:t xml:space="preserve"> </w:t>
        </w:r>
        <w:proofErr w:type="spellStart"/>
        <w:r w:rsidR="003812FB">
          <w:rPr>
            <w:color w:val="007FAC"/>
            <w:w w:val="115"/>
            <w:sz w:val="15"/>
          </w:rPr>
          <w:t>Kær</w:t>
        </w:r>
        <w:proofErr w:type="spellEnd"/>
        <w:r w:rsidR="003812FB">
          <w:rPr>
            <w:color w:val="007FAC"/>
            <w:spacing w:val="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K.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odeling</w:t>
        </w:r>
        <w:r w:rsidR="003812FB">
          <w:rPr>
            <w:color w:val="007FAC"/>
            <w:spacing w:val="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nd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453">
        <w:r w:rsidR="003812FB">
          <w:rPr>
            <w:color w:val="007FAC"/>
            <w:w w:val="115"/>
            <w:sz w:val="15"/>
          </w:rPr>
          <w:t>design</w:t>
        </w:r>
        <w:r w:rsidR="003812FB">
          <w:rPr>
            <w:color w:val="007FAC"/>
            <w:spacing w:val="4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of  a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ulti-tubular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packed-bed  reactor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or  methanol</w:t>
        </w:r>
      </w:hyperlink>
      <w:r w:rsidR="003812FB">
        <w:rPr>
          <w:color w:val="007FAC"/>
          <w:spacing w:val="-41"/>
          <w:w w:val="115"/>
          <w:sz w:val="15"/>
        </w:rPr>
        <w:t xml:space="preserve"> </w:t>
      </w:r>
      <w:hyperlink r:id="rId454">
        <w:r w:rsidR="003812FB">
          <w:rPr>
            <w:color w:val="007FAC"/>
            <w:w w:val="115"/>
            <w:sz w:val="15"/>
          </w:rPr>
          <w:t>steam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reforming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over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u/</w:t>
        </w:r>
        <w:proofErr w:type="spellStart"/>
        <w:r w:rsidR="003812FB">
          <w:rPr>
            <w:color w:val="007FAC"/>
            <w:w w:val="115"/>
            <w:sz w:val="15"/>
          </w:rPr>
          <w:t>ZnO</w:t>
        </w:r>
        <w:proofErr w:type="spellEnd"/>
        <w:r w:rsidR="003812FB">
          <w:rPr>
            <w:color w:val="007FAC"/>
            <w:w w:val="115"/>
            <w:sz w:val="15"/>
          </w:rPr>
          <w:t>/Al</w:t>
        </w:r>
        <w:r w:rsidR="003812FB">
          <w:rPr>
            <w:color w:val="007FAC"/>
            <w:w w:val="115"/>
            <w:sz w:val="15"/>
            <w:vertAlign w:val="subscript"/>
          </w:rPr>
          <w:t>2</w:t>
        </w:r>
      </w:hyperlink>
      <w:hyperlink r:id="rId455">
        <w:r w:rsidR="003812FB">
          <w:rPr>
            <w:color w:val="007FAC"/>
            <w:w w:val="115"/>
            <w:sz w:val="15"/>
          </w:rPr>
          <w:t>O</w:t>
        </w:r>
        <w:r w:rsidR="003812FB">
          <w:rPr>
            <w:color w:val="007FAC"/>
            <w:w w:val="115"/>
            <w:sz w:val="15"/>
            <w:vertAlign w:val="subscript"/>
          </w:rPr>
          <w:t>3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</w:hyperlink>
      <w:hyperlink r:id="rId456">
        <w:r w:rsidR="003812FB">
          <w:rPr>
            <w:color w:val="007FAC"/>
            <w:w w:val="115"/>
            <w:sz w:val="15"/>
          </w:rPr>
          <w:t>Catalyst.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nergies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457">
        <w:r w:rsidR="003812FB">
          <w:rPr>
            <w:color w:val="007FAC"/>
            <w:w w:val="115"/>
            <w:sz w:val="15"/>
          </w:rPr>
          <w:t>2020;13:610</w:t>
        </w:r>
      </w:hyperlink>
      <w:r w:rsidR="003812FB">
        <w:rPr>
          <w:rFonts w:ascii="Arial MT" w:hAnsi="Arial MT"/>
          <w:color w:val="007FAC"/>
          <w:w w:val="115"/>
          <w:sz w:val="15"/>
        </w:rPr>
        <w:t>e</w:t>
      </w:r>
      <w:hyperlink r:id="rId458">
        <w:r w:rsidR="003812FB">
          <w:rPr>
            <w:color w:val="007FAC"/>
            <w:w w:val="115"/>
            <w:sz w:val="15"/>
          </w:rPr>
          <w:t>34</w:t>
        </w:r>
      </w:hyperlink>
      <w:r w:rsidR="003812FB">
        <w:rPr>
          <w:w w:val="115"/>
          <w:sz w:val="15"/>
        </w:rPr>
        <w:t>.</w:t>
      </w:r>
    </w:p>
    <w:p w14:paraId="1E6B338F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6"/>
        </w:tabs>
        <w:spacing w:before="0" w:line="278" w:lineRule="auto"/>
        <w:ind w:left="555" w:right="200" w:hanging="338"/>
        <w:jc w:val="left"/>
        <w:rPr>
          <w:sz w:val="15"/>
        </w:rPr>
      </w:pPr>
      <w:hyperlink r:id="rId459">
        <w:proofErr w:type="spellStart"/>
        <w:r w:rsidR="003812FB">
          <w:rPr>
            <w:color w:val="007FAC"/>
            <w:w w:val="120"/>
            <w:sz w:val="15"/>
          </w:rPr>
          <w:t>Herdem</w:t>
        </w:r>
        <w:proofErr w:type="spellEnd"/>
        <w:r w:rsidR="003812FB">
          <w:rPr>
            <w:color w:val="007FAC"/>
            <w:spacing w:val="3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MS,</w:t>
        </w:r>
        <w:r w:rsidR="003812FB">
          <w:rPr>
            <w:color w:val="007FAC"/>
            <w:spacing w:val="2"/>
            <w:w w:val="120"/>
            <w:sz w:val="15"/>
          </w:rPr>
          <w:t xml:space="preserve"> </w:t>
        </w:r>
        <w:proofErr w:type="spellStart"/>
        <w:r w:rsidR="003812FB">
          <w:rPr>
            <w:color w:val="007FAC"/>
            <w:w w:val="120"/>
            <w:sz w:val="15"/>
          </w:rPr>
          <w:t>Mundhwa</w:t>
        </w:r>
        <w:proofErr w:type="spellEnd"/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M,</w:t>
        </w:r>
        <w:r w:rsidR="003812FB">
          <w:rPr>
            <w:color w:val="007FAC"/>
            <w:spacing w:val="3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Farhad</w:t>
        </w:r>
        <w:r w:rsidR="003812FB">
          <w:rPr>
            <w:color w:val="007FAC"/>
            <w:spacing w:val="2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S,</w:t>
        </w:r>
        <w:r w:rsidR="003812FB">
          <w:rPr>
            <w:color w:val="007FAC"/>
            <w:spacing w:val="3"/>
            <w:w w:val="120"/>
            <w:sz w:val="15"/>
          </w:rPr>
          <w:t xml:space="preserve"> </w:t>
        </w:r>
        <w:proofErr w:type="spellStart"/>
        <w:r w:rsidR="003812FB">
          <w:rPr>
            <w:color w:val="007FAC"/>
            <w:w w:val="120"/>
            <w:sz w:val="15"/>
          </w:rPr>
          <w:t>Hamdullahpur</w:t>
        </w:r>
        <w:proofErr w:type="spellEnd"/>
        <w:r w:rsidR="003812FB">
          <w:rPr>
            <w:color w:val="007FAC"/>
            <w:spacing w:val="5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F.</w:t>
        </w:r>
      </w:hyperlink>
      <w:r w:rsidR="003812FB">
        <w:rPr>
          <w:color w:val="007FAC"/>
          <w:spacing w:val="1"/>
          <w:w w:val="120"/>
          <w:sz w:val="15"/>
        </w:rPr>
        <w:t xml:space="preserve"> </w:t>
      </w:r>
      <w:hyperlink r:id="rId460">
        <w:r w:rsidR="003812FB">
          <w:rPr>
            <w:color w:val="007FAC"/>
            <w:w w:val="120"/>
            <w:sz w:val="15"/>
          </w:rPr>
          <w:t>Catalyst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layer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design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and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arrangement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to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improve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the</w:t>
        </w:r>
      </w:hyperlink>
      <w:r w:rsidR="003812FB">
        <w:rPr>
          <w:color w:val="007FAC"/>
          <w:spacing w:val="1"/>
          <w:w w:val="120"/>
          <w:sz w:val="15"/>
        </w:rPr>
        <w:t xml:space="preserve"> </w:t>
      </w:r>
      <w:hyperlink r:id="rId461">
        <w:r w:rsidR="003812FB">
          <w:rPr>
            <w:color w:val="007FAC"/>
            <w:w w:val="120"/>
            <w:sz w:val="15"/>
          </w:rPr>
          <w:t>performance</w:t>
        </w:r>
        <w:r w:rsidR="003812FB">
          <w:rPr>
            <w:color w:val="007FAC"/>
            <w:spacing w:val="27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of</w:t>
        </w:r>
        <w:r w:rsidR="003812FB">
          <w:rPr>
            <w:color w:val="007FAC"/>
            <w:spacing w:val="27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a</w:t>
        </w:r>
        <w:r w:rsidR="003812FB">
          <w:rPr>
            <w:color w:val="007FAC"/>
            <w:spacing w:val="26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microchannel</w:t>
        </w:r>
        <w:r w:rsidR="003812FB">
          <w:rPr>
            <w:color w:val="007FAC"/>
            <w:spacing w:val="27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methanol</w:t>
        </w:r>
        <w:r w:rsidR="003812FB">
          <w:rPr>
            <w:color w:val="007FAC"/>
            <w:spacing w:val="3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steam</w:t>
        </w:r>
        <w:r w:rsidR="003812FB">
          <w:rPr>
            <w:color w:val="007FAC"/>
            <w:spacing w:val="27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reformer.</w:t>
        </w:r>
      </w:hyperlink>
      <w:r w:rsidR="003812FB">
        <w:rPr>
          <w:color w:val="007FAC"/>
          <w:spacing w:val="-42"/>
          <w:w w:val="120"/>
          <w:sz w:val="15"/>
        </w:rPr>
        <w:t xml:space="preserve"> </w:t>
      </w:r>
      <w:hyperlink r:id="rId462">
        <w:r w:rsidR="003812FB">
          <w:rPr>
            <w:color w:val="007FAC"/>
            <w:w w:val="120"/>
            <w:sz w:val="15"/>
          </w:rPr>
          <w:t>Energy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 xml:space="preserve">Convers </w:t>
        </w:r>
        <w:proofErr w:type="spellStart"/>
        <w:r w:rsidR="003812FB">
          <w:rPr>
            <w:color w:val="007FAC"/>
            <w:w w:val="120"/>
            <w:sz w:val="15"/>
          </w:rPr>
          <w:t>Manag</w:t>
        </w:r>
        <w:proofErr w:type="spellEnd"/>
        <w:r w:rsidR="003812FB">
          <w:rPr>
            <w:color w:val="007FAC"/>
            <w:spacing w:val="2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2019;180:149</w:t>
        </w:r>
      </w:hyperlink>
      <w:r w:rsidR="003812FB">
        <w:rPr>
          <w:rFonts w:ascii="Arial MT"/>
          <w:color w:val="007FAC"/>
          <w:w w:val="120"/>
          <w:sz w:val="15"/>
        </w:rPr>
        <w:t>e</w:t>
      </w:r>
      <w:hyperlink r:id="rId463">
        <w:r w:rsidR="003812FB">
          <w:rPr>
            <w:color w:val="007FAC"/>
            <w:w w:val="120"/>
            <w:sz w:val="15"/>
          </w:rPr>
          <w:t>61</w:t>
        </w:r>
      </w:hyperlink>
      <w:r w:rsidR="003812FB">
        <w:rPr>
          <w:w w:val="120"/>
          <w:sz w:val="15"/>
        </w:rPr>
        <w:t>.</w:t>
      </w:r>
    </w:p>
    <w:p w14:paraId="11A5B5EA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6"/>
        </w:tabs>
        <w:spacing w:before="0" w:line="278" w:lineRule="auto"/>
        <w:ind w:left="555" w:right="103" w:hanging="338"/>
        <w:jc w:val="left"/>
        <w:rPr>
          <w:sz w:val="15"/>
        </w:rPr>
      </w:pPr>
      <w:hyperlink r:id="rId464">
        <w:r w:rsidR="003812FB">
          <w:rPr>
            <w:color w:val="007FAC"/>
            <w:w w:val="115"/>
            <w:sz w:val="15"/>
          </w:rPr>
          <w:t>Ke</w:t>
        </w:r>
        <w:r w:rsidR="003812FB">
          <w:rPr>
            <w:color w:val="007FAC"/>
            <w:spacing w:val="-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Z,</w:t>
        </w:r>
        <w:r w:rsidR="003812FB">
          <w:rPr>
            <w:color w:val="007FAC"/>
            <w:spacing w:val="-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Zhou</w:t>
        </w:r>
        <w:r w:rsidR="003812FB">
          <w:rPr>
            <w:color w:val="007FAC"/>
            <w:spacing w:val="-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,</w:t>
        </w:r>
        <w:r w:rsidR="003812FB">
          <w:rPr>
            <w:color w:val="007FAC"/>
            <w:spacing w:val="-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hu</w:t>
        </w:r>
        <w:r w:rsidR="003812FB">
          <w:rPr>
            <w:color w:val="007FAC"/>
            <w:spacing w:val="-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XY,</w:t>
        </w:r>
        <w:r w:rsidR="003812FB">
          <w:rPr>
            <w:color w:val="007FAC"/>
            <w:spacing w:val="-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uan</w:t>
        </w:r>
        <w:r w:rsidR="003812FB">
          <w:rPr>
            <w:color w:val="007FAC"/>
            <w:spacing w:val="-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D,</w:t>
        </w:r>
        <w:r w:rsidR="003812FB">
          <w:rPr>
            <w:color w:val="007FAC"/>
            <w:spacing w:val="-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an</w:t>
        </w:r>
        <w:r w:rsidR="003812FB">
          <w:rPr>
            <w:color w:val="007FAC"/>
            <w:spacing w:val="-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L,</w:t>
        </w:r>
        <w:r w:rsidR="003812FB">
          <w:rPr>
            <w:color w:val="007FAC"/>
            <w:spacing w:val="-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u</w:t>
        </w:r>
        <w:r w:rsidR="003812FB">
          <w:rPr>
            <w:color w:val="007FAC"/>
            <w:spacing w:val="-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,</w:t>
        </w:r>
        <w:r w:rsidR="003812FB">
          <w:rPr>
            <w:color w:val="007FAC"/>
            <w:spacing w:val="-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t</w:t>
        </w:r>
        <w:r w:rsidR="003812FB">
          <w:rPr>
            <w:color w:val="007FAC"/>
            <w:spacing w:val="-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l.</w:t>
        </w:r>
        <w:r w:rsidR="003812FB">
          <w:rPr>
            <w:color w:val="007FAC"/>
            <w:spacing w:val="-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Porous</w:t>
        </w:r>
      </w:hyperlink>
      <w:r w:rsidR="003812FB">
        <w:rPr>
          <w:color w:val="007FAC"/>
          <w:spacing w:val="-40"/>
          <w:w w:val="115"/>
          <w:sz w:val="15"/>
        </w:rPr>
        <w:t xml:space="preserve"> </w:t>
      </w:r>
      <w:hyperlink r:id="rId465">
        <w:r w:rsidR="003812FB">
          <w:rPr>
            <w:color w:val="007FAC"/>
            <w:w w:val="120"/>
            <w:sz w:val="15"/>
          </w:rPr>
          <w:t>copper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fiber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sintered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felts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with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surface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microchannels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for</w:t>
        </w:r>
      </w:hyperlink>
      <w:r w:rsidR="003812FB">
        <w:rPr>
          <w:color w:val="007FAC"/>
          <w:spacing w:val="-42"/>
          <w:w w:val="120"/>
          <w:sz w:val="15"/>
        </w:rPr>
        <w:t xml:space="preserve"> </w:t>
      </w:r>
      <w:hyperlink r:id="rId466">
        <w:r w:rsidR="003812FB">
          <w:rPr>
            <w:color w:val="007FAC"/>
            <w:w w:val="120"/>
            <w:sz w:val="15"/>
          </w:rPr>
          <w:t>methanol steam reforming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microreactor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for hydrogen</w:t>
        </w:r>
      </w:hyperlink>
      <w:r w:rsidR="003812FB">
        <w:rPr>
          <w:color w:val="007FAC"/>
          <w:spacing w:val="1"/>
          <w:w w:val="120"/>
          <w:sz w:val="15"/>
        </w:rPr>
        <w:t xml:space="preserve"> </w:t>
      </w:r>
      <w:hyperlink r:id="rId467">
        <w:r w:rsidR="003812FB">
          <w:rPr>
            <w:color w:val="007FAC"/>
            <w:w w:val="120"/>
            <w:sz w:val="15"/>
          </w:rPr>
          <w:t>production.</w:t>
        </w:r>
        <w:r w:rsidR="003812FB">
          <w:rPr>
            <w:color w:val="007FAC"/>
            <w:spacing w:val="-2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Int</w:t>
        </w:r>
        <w:r w:rsidR="003812FB">
          <w:rPr>
            <w:color w:val="007FAC"/>
            <w:spacing w:val="-1"/>
            <w:w w:val="12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</w:t>
        </w:r>
        <w:r w:rsidR="003812FB">
          <w:rPr>
            <w:color w:val="007FAC"/>
            <w:spacing w:val="2"/>
            <w:w w:val="11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Hydrogen Energy</w:t>
        </w:r>
        <w:r w:rsidR="003812FB">
          <w:rPr>
            <w:color w:val="007FAC"/>
            <w:spacing w:val="-1"/>
            <w:w w:val="120"/>
            <w:sz w:val="15"/>
          </w:rPr>
          <w:t xml:space="preserve"> </w:t>
        </w:r>
        <w:proofErr w:type="gramStart"/>
        <w:r w:rsidR="003812FB">
          <w:rPr>
            <w:color w:val="007FAC"/>
            <w:w w:val="120"/>
            <w:sz w:val="15"/>
          </w:rPr>
          <w:t>2019;44:5755</w:t>
        </w:r>
        <w:proofErr w:type="gramEnd"/>
      </w:hyperlink>
      <w:r w:rsidR="003812FB">
        <w:rPr>
          <w:rFonts w:ascii="Arial MT"/>
          <w:color w:val="007FAC"/>
          <w:w w:val="120"/>
          <w:sz w:val="15"/>
        </w:rPr>
        <w:t>e</w:t>
      </w:r>
      <w:hyperlink r:id="rId468">
        <w:r w:rsidR="003812FB">
          <w:rPr>
            <w:color w:val="007FAC"/>
            <w:w w:val="120"/>
            <w:sz w:val="15"/>
          </w:rPr>
          <w:t>65</w:t>
        </w:r>
      </w:hyperlink>
      <w:r w:rsidR="003812FB">
        <w:rPr>
          <w:w w:val="120"/>
          <w:sz w:val="15"/>
        </w:rPr>
        <w:t>.</w:t>
      </w:r>
    </w:p>
    <w:p w14:paraId="1D4097FE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6"/>
        </w:tabs>
        <w:spacing w:before="0" w:line="278" w:lineRule="auto"/>
        <w:ind w:left="555" w:right="262" w:hanging="338"/>
        <w:jc w:val="left"/>
        <w:rPr>
          <w:sz w:val="15"/>
        </w:rPr>
      </w:pPr>
      <w:hyperlink r:id="rId469">
        <w:r w:rsidR="003812FB">
          <w:rPr>
            <w:color w:val="007FAC"/>
            <w:w w:val="115"/>
            <w:sz w:val="15"/>
          </w:rPr>
          <w:t>Tang CW, Chen YJ, Yeh CT, Wu RC, Wang CC, Wang CB.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470">
        <w:r w:rsidR="003812FB">
          <w:rPr>
            <w:color w:val="007FAC"/>
            <w:w w:val="115"/>
            <w:sz w:val="15"/>
          </w:rPr>
          <w:t>Reforming</w:t>
        </w:r>
        <w:r w:rsidR="003812FB">
          <w:rPr>
            <w:color w:val="007FAC"/>
            <w:spacing w:val="30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of</w:t>
        </w:r>
        <w:r w:rsidR="003812FB">
          <w:rPr>
            <w:color w:val="007FAC"/>
            <w:spacing w:val="3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ethanol</w:t>
        </w:r>
        <w:r w:rsidR="003812FB">
          <w:rPr>
            <w:color w:val="007FAC"/>
            <w:spacing w:val="3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to</w:t>
        </w:r>
        <w:r w:rsidR="003812FB">
          <w:rPr>
            <w:color w:val="007FAC"/>
            <w:spacing w:val="3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produce</w:t>
        </w:r>
        <w:r w:rsidR="003812FB">
          <w:rPr>
            <w:color w:val="007FAC"/>
            <w:spacing w:val="3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ydrogen</w:t>
        </w:r>
        <w:r w:rsidR="003812FB">
          <w:rPr>
            <w:color w:val="007FAC"/>
            <w:spacing w:val="3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over</w:t>
        </w:r>
        <w:r w:rsidR="003812FB">
          <w:rPr>
            <w:color w:val="007FAC"/>
            <w:spacing w:val="3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the</w:t>
        </w:r>
        <w:r w:rsidR="003812FB">
          <w:rPr>
            <w:color w:val="007FAC"/>
            <w:spacing w:val="3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u/</w:t>
        </w:r>
      </w:hyperlink>
      <w:r w:rsidR="003812FB">
        <w:rPr>
          <w:color w:val="007FAC"/>
          <w:spacing w:val="-40"/>
          <w:w w:val="115"/>
          <w:sz w:val="15"/>
        </w:rPr>
        <w:t xml:space="preserve"> </w:t>
      </w:r>
      <w:hyperlink r:id="rId471">
        <w:proofErr w:type="spellStart"/>
        <w:r w:rsidR="003812FB">
          <w:rPr>
            <w:color w:val="007FAC"/>
            <w:w w:val="115"/>
            <w:sz w:val="15"/>
          </w:rPr>
          <w:t>ZnO</w:t>
        </w:r>
        <w:proofErr w:type="spellEnd"/>
        <w:r w:rsidR="003812FB">
          <w:rPr>
            <w:color w:val="007FAC"/>
            <w:spacing w:val="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atalyst.</w:t>
        </w:r>
        <w:r w:rsidR="003812FB">
          <w:rPr>
            <w:color w:val="007FAC"/>
            <w:spacing w:val="9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Int</w:t>
        </w:r>
        <w:r w:rsidR="003812FB">
          <w:rPr>
            <w:color w:val="007FAC"/>
            <w:spacing w:val="9"/>
            <w:w w:val="115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</w:t>
        </w:r>
        <w:r w:rsidR="003812FB">
          <w:rPr>
            <w:color w:val="007FAC"/>
            <w:spacing w:val="10"/>
            <w:w w:val="110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ydrogen</w:t>
        </w:r>
        <w:r w:rsidR="003812FB">
          <w:rPr>
            <w:color w:val="007FAC"/>
            <w:spacing w:val="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nergy</w:t>
        </w:r>
        <w:r w:rsidR="003812FB">
          <w:rPr>
            <w:color w:val="007FAC"/>
            <w:spacing w:val="9"/>
            <w:w w:val="115"/>
            <w:sz w:val="15"/>
          </w:rPr>
          <w:t xml:space="preserve"> </w:t>
        </w:r>
        <w:proofErr w:type="gramStart"/>
        <w:r w:rsidR="003812FB">
          <w:rPr>
            <w:color w:val="007FAC"/>
            <w:w w:val="115"/>
            <w:sz w:val="15"/>
          </w:rPr>
          <w:t>2021;46:80</w:t>
        </w:r>
        <w:proofErr w:type="gramEnd"/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472">
        <w:r w:rsidR="003812FB">
          <w:rPr>
            <w:color w:val="007FAC"/>
            <w:w w:val="115"/>
            <w:sz w:val="15"/>
          </w:rPr>
          <w:t>8</w:t>
        </w:r>
      </w:hyperlink>
      <w:r w:rsidR="003812FB">
        <w:rPr>
          <w:w w:val="115"/>
          <w:sz w:val="15"/>
        </w:rPr>
        <w:t>.</w:t>
      </w:r>
    </w:p>
    <w:p w14:paraId="5213B7C6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6"/>
        </w:tabs>
        <w:spacing w:before="0" w:line="278" w:lineRule="auto"/>
        <w:ind w:left="555" w:right="319" w:hanging="338"/>
        <w:jc w:val="left"/>
        <w:rPr>
          <w:sz w:val="15"/>
        </w:rPr>
      </w:pPr>
      <w:hyperlink r:id="rId473">
        <w:bookmarkStart w:id="42" w:name="_bookmark28"/>
        <w:bookmarkEnd w:id="42"/>
        <w:proofErr w:type="spellStart"/>
        <w:r w:rsidR="003812FB">
          <w:rPr>
            <w:color w:val="007FAC"/>
            <w:w w:val="110"/>
            <w:sz w:val="15"/>
          </w:rPr>
          <w:t>Fattahi</w:t>
        </w:r>
        <w:proofErr w:type="spellEnd"/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M,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Sadeghi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A.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Influences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of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viscoelasticity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and</w:t>
        </w:r>
      </w:hyperlink>
      <w:r w:rsidR="003812FB">
        <w:rPr>
          <w:color w:val="007FAC"/>
          <w:spacing w:val="1"/>
          <w:w w:val="110"/>
          <w:sz w:val="15"/>
        </w:rPr>
        <w:t xml:space="preserve"> </w:t>
      </w:r>
      <w:hyperlink r:id="rId474">
        <w:r w:rsidR="003812FB">
          <w:rPr>
            <w:color w:val="007FAC"/>
            <w:w w:val="110"/>
            <w:sz w:val="15"/>
          </w:rPr>
          <w:t>streaming</w:t>
        </w:r>
        <w:r w:rsidR="003812FB">
          <w:rPr>
            <w:color w:val="007FAC"/>
            <w:spacing w:val="29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potential</w:t>
        </w:r>
        <w:r w:rsidR="003812FB">
          <w:rPr>
            <w:color w:val="007FAC"/>
            <w:spacing w:val="27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on</w:t>
        </w:r>
        <w:r w:rsidR="003812FB">
          <w:rPr>
            <w:color w:val="007FAC"/>
            <w:spacing w:val="24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surface</w:t>
        </w:r>
        <w:r w:rsidR="003812FB">
          <w:rPr>
            <w:color w:val="007FAC"/>
            <w:spacing w:val="27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reaction</w:t>
        </w:r>
        <w:r w:rsidR="003812FB">
          <w:rPr>
            <w:color w:val="007FAC"/>
            <w:spacing w:val="24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kinetics</w:t>
        </w:r>
        <w:r w:rsidR="003812FB">
          <w:rPr>
            <w:color w:val="007FAC"/>
            <w:spacing w:val="27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in</w:t>
        </w:r>
        <w:r w:rsidR="003812FB">
          <w:rPr>
            <w:color w:val="007FAC"/>
            <w:spacing w:val="24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micro</w:t>
        </w:r>
      </w:hyperlink>
      <w:r w:rsidR="003812FB">
        <w:rPr>
          <w:color w:val="007FAC"/>
          <w:spacing w:val="1"/>
          <w:w w:val="110"/>
          <w:sz w:val="15"/>
        </w:rPr>
        <w:t xml:space="preserve"> </w:t>
      </w:r>
      <w:hyperlink r:id="rId475">
        <w:r w:rsidR="003812FB">
          <w:rPr>
            <w:color w:val="007FAC"/>
            <w:w w:val="110"/>
            <w:sz w:val="15"/>
          </w:rPr>
          <w:t>reactors.</w:t>
        </w:r>
        <w:r w:rsidR="003812FB">
          <w:rPr>
            <w:color w:val="007FAC"/>
            <w:spacing w:val="14"/>
            <w:w w:val="110"/>
            <w:sz w:val="15"/>
          </w:rPr>
          <w:t xml:space="preserve"> </w:t>
        </w:r>
        <w:proofErr w:type="spellStart"/>
        <w:r w:rsidR="003812FB">
          <w:rPr>
            <w:color w:val="007FAC"/>
            <w:w w:val="110"/>
            <w:sz w:val="15"/>
          </w:rPr>
          <w:t>Amirkabir</w:t>
        </w:r>
        <w:proofErr w:type="spellEnd"/>
        <w:r w:rsidR="003812FB">
          <w:rPr>
            <w:color w:val="007FAC"/>
            <w:spacing w:val="16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</w:t>
        </w:r>
        <w:r w:rsidR="003812FB">
          <w:rPr>
            <w:color w:val="007FAC"/>
            <w:spacing w:val="16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Mech</w:t>
        </w:r>
        <w:r w:rsidR="003812FB">
          <w:rPr>
            <w:color w:val="007FAC"/>
            <w:spacing w:val="16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Eng</w:t>
        </w:r>
        <w:r w:rsidR="003812FB">
          <w:rPr>
            <w:color w:val="007FAC"/>
            <w:spacing w:val="16"/>
            <w:w w:val="110"/>
            <w:sz w:val="15"/>
          </w:rPr>
          <w:t xml:space="preserve"> </w:t>
        </w:r>
        <w:proofErr w:type="gramStart"/>
        <w:r w:rsidR="003812FB">
          <w:rPr>
            <w:color w:val="007FAC"/>
            <w:w w:val="110"/>
            <w:sz w:val="15"/>
          </w:rPr>
          <w:t>2020;52:227</w:t>
        </w:r>
        <w:proofErr w:type="gramEnd"/>
      </w:hyperlink>
      <w:r w:rsidR="003812FB">
        <w:rPr>
          <w:rFonts w:ascii="Arial MT"/>
          <w:color w:val="007FAC"/>
          <w:w w:val="110"/>
          <w:sz w:val="15"/>
        </w:rPr>
        <w:t>e</w:t>
      </w:r>
      <w:hyperlink r:id="rId476">
        <w:r w:rsidR="003812FB">
          <w:rPr>
            <w:color w:val="007FAC"/>
            <w:w w:val="110"/>
            <w:sz w:val="15"/>
          </w:rPr>
          <w:t>30</w:t>
        </w:r>
      </w:hyperlink>
      <w:r w:rsidR="003812FB">
        <w:rPr>
          <w:w w:val="110"/>
          <w:sz w:val="15"/>
        </w:rPr>
        <w:t>.</w:t>
      </w:r>
    </w:p>
    <w:p w14:paraId="597E123A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6"/>
        </w:tabs>
        <w:spacing w:before="0" w:line="276" w:lineRule="auto"/>
        <w:ind w:left="555" w:right="103" w:hanging="338"/>
        <w:jc w:val="left"/>
        <w:rPr>
          <w:sz w:val="15"/>
        </w:rPr>
      </w:pPr>
      <w:hyperlink r:id="rId477">
        <w:bookmarkStart w:id="43" w:name="_bookmark29"/>
        <w:bookmarkEnd w:id="43"/>
        <w:r w:rsidR="003812FB">
          <w:rPr>
            <w:color w:val="007FAC"/>
            <w:w w:val="115"/>
            <w:sz w:val="15"/>
          </w:rPr>
          <w:t>Liu</w:t>
        </w:r>
        <w:r w:rsidR="003812FB">
          <w:rPr>
            <w:color w:val="007FAC"/>
            <w:spacing w:val="-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D,</w:t>
        </w:r>
        <w:r w:rsidR="003812FB">
          <w:rPr>
            <w:color w:val="007FAC"/>
            <w:spacing w:val="-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en</w:t>
        </w:r>
        <w:r w:rsidR="003812FB">
          <w:rPr>
            <w:color w:val="007FAC"/>
            <w:spacing w:val="-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,</w:t>
        </w:r>
        <w:r w:rsidR="003812FB">
          <w:rPr>
            <w:color w:val="007FAC"/>
            <w:spacing w:val="-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ang</w:t>
        </w:r>
        <w:r w:rsidR="003812FB">
          <w:rPr>
            <w:color w:val="007FAC"/>
            <w:spacing w:val="-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JG,</w:t>
        </w:r>
        <w:r w:rsidR="003812FB">
          <w:rPr>
            <w:color w:val="007FAC"/>
            <w:spacing w:val="-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Kolb</w:t>
        </w:r>
        <w:r w:rsidR="003812FB">
          <w:rPr>
            <w:color w:val="007FAC"/>
            <w:spacing w:val="-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G,</w:t>
        </w:r>
        <w:r w:rsidR="003812FB">
          <w:rPr>
            <w:color w:val="007FAC"/>
            <w:spacing w:val="-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Liu</w:t>
        </w:r>
        <w:r w:rsidR="003812FB">
          <w:rPr>
            <w:color w:val="007FAC"/>
            <w:spacing w:val="-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X,</w:t>
        </w:r>
        <w:r w:rsidR="003812FB">
          <w:rPr>
            <w:color w:val="007FAC"/>
            <w:spacing w:val="-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ang</w:t>
        </w:r>
        <w:r w:rsidR="003812FB">
          <w:rPr>
            <w:color w:val="007FAC"/>
            <w:spacing w:val="-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Q,</w:t>
        </w:r>
        <w:r w:rsidR="003812FB">
          <w:rPr>
            <w:color w:val="007FAC"/>
            <w:spacing w:val="-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t</w:t>
        </w:r>
        <w:r w:rsidR="003812FB">
          <w:rPr>
            <w:color w:val="007FAC"/>
            <w:spacing w:val="-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l.</w:t>
        </w:r>
        <w:r w:rsidR="003812FB">
          <w:rPr>
            <w:color w:val="007FAC"/>
            <w:spacing w:val="-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ighly</w:t>
        </w:r>
      </w:hyperlink>
      <w:r w:rsidR="003812FB">
        <w:rPr>
          <w:color w:val="007FAC"/>
          <w:spacing w:val="-40"/>
          <w:w w:val="115"/>
          <w:sz w:val="15"/>
        </w:rPr>
        <w:t xml:space="preserve"> </w:t>
      </w:r>
      <w:hyperlink r:id="rId478">
        <w:r w:rsidR="003812FB">
          <w:rPr>
            <w:color w:val="007FAC"/>
            <w:w w:val="115"/>
            <w:sz w:val="15"/>
          </w:rPr>
          <w:t>active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nd  durable  Pt/In</w:t>
        </w:r>
        <w:r w:rsidR="003812FB">
          <w:rPr>
            <w:color w:val="007FAC"/>
            <w:w w:val="115"/>
            <w:sz w:val="15"/>
            <w:vertAlign w:val="subscript"/>
          </w:rPr>
          <w:t>2</w:t>
        </w:r>
      </w:hyperlink>
      <w:hyperlink r:id="rId479">
        <w:r w:rsidR="003812FB">
          <w:rPr>
            <w:color w:val="007FAC"/>
            <w:w w:val="115"/>
            <w:sz w:val="15"/>
          </w:rPr>
          <w:t>O</w:t>
        </w:r>
        <w:r w:rsidR="003812FB">
          <w:rPr>
            <w:color w:val="007FAC"/>
            <w:w w:val="115"/>
            <w:sz w:val="15"/>
            <w:vertAlign w:val="subscript"/>
          </w:rPr>
          <w:t>3</w:t>
        </w:r>
      </w:hyperlink>
      <w:hyperlink r:id="rId480">
        <w:r w:rsidR="003812FB">
          <w:rPr>
            <w:color w:val="007FAC"/>
            <w:w w:val="115"/>
            <w:sz w:val="15"/>
          </w:rPr>
          <w:t>/Al</w:t>
        </w:r>
        <w:r w:rsidR="003812FB">
          <w:rPr>
            <w:color w:val="007FAC"/>
            <w:w w:val="115"/>
            <w:sz w:val="15"/>
            <w:vertAlign w:val="subscript"/>
          </w:rPr>
          <w:t>2</w:t>
        </w:r>
      </w:hyperlink>
      <w:hyperlink r:id="rId481">
        <w:r w:rsidR="003812FB">
          <w:rPr>
            <w:color w:val="007FAC"/>
            <w:w w:val="115"/>
            <w:sz w:val="15"/>
          </w:rPr>
          <w:t>O</w:t>
        </w:r>
        <w:r w:rsidR="003812FB">
          <w:rPr>
            <w:color w:val="007FAC"/>
            <w:w w:val="115"/>
            <w:sz w:val="15"/>
            <w:vertAlign w:val="subscript"/>
          </w:rPr>
          <w:t>3</w:t>
        </w:r>
        <w:r w:rsidR="003812FB">
          <w:rPr>
            <w:color w:val="007FAC"/>
            <w:w w:val="115"/>
            <w:sz w:val="15"/>
          </w:rPr>
          <w:t xml:space="preserve">  </w:t>
        </w:r>
      </w:hyperlink>
      <w:hyperlink r:id="rId482">
        <w:r w:rsidR="003812FB">
          <w:rPr>
            <w:color w:val="007FAC"/>
            <w:w w:val="115"/>
            <w:sz w:val="15"/>
          </w:rPr>
          <w:t>catalysts  in  methanol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483">
        <w:r w:rsidR="003812FB">
          <w:rPr>
            <w:color w:val="007FAC"/>
            <w:w w:val="115"/>
            <w:sz w:val="15"/>
          </w:rPr>
          <w:t>steam</w:t>
        </w:r>
        <w:r w:rsidR="003812FB">
          <w:rPr>
            <w:color w:val="007FAC"/>
            <w:spacing w:val="1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reforming.</w:t>
        </w:r>
        <w:r w:rsidR="003812FB">
          <w:rPr>
            <w:color w:val="007FAC"/>
            <w:spacing w:val="1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Int</w:t>
        </w:r>
        <w:r w:rsidR="003812FB">
          <w:rPr>
            <w:color w:val="007FAC"/>
            <w:spacing w:val="12"/>
            <w:w w:val="115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</w:t>
        </w:r>
        <w:r w:rsidR="003812FB">
          <w:rPr>
            <w:color w:val="007FAC"/>
            <w:spacing w:val="16"/>
            <w:w w:val="110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ydrogen</w:t>
        </w:r>
        <w:r w:rsidR="003812FB">
          <w:rPr>
            <w:color w:val="007FAC"/>
            <w:spacing w:val="1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nergy</w:t>
        </w:r>
        <w:r w:rsidR="003812FB">
          <w:rPr>
            <w:color w:val="007FAC"/>
            <w:spacing w:val="14"/>
            <w:w w:val="115"/>
            <w:sz w:val="15"/>
          </w:rPr>
          <w:t xml:space="preserve"> </w:t>
        </w:r>
        <w:proofErr w:type="gramStart"/>
        <w:r w:rsidR="003812FB">
          <w:rPr>
            <w:color w:val="007FAC"/>
            <w:w w:val="115"/>
            <w:sz w:val="15"/>
          </w:rPr>
          <w:t>2016;41:21990</w:t>
        </w:r>
        <w:proofErr w:type="gramEnd"/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484">
        <w:r w:rsidR="003812FB">
          <w:rPr>
            <w:color w:val="007FAC"/>
            <w:w w:val="115"/>
            <w:sz w:val="15"/>
          </w:rPr>
          <w:t>9</w:t>
        </w:r>
      </w:hyperlink>
      <w:r w:rsidR="003812FB">
        <w:rPr>
          <w:w w:val="115"/>
          <w:sz w:val="15"/>
        </w:rPr>
        <w:t>.</w:t>
      </w:r>
    </w:p>
    <w:p w14:paraId="548E191B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6"/>
        </w:tabs>
        <w:spacing w:before="0" w:line="276" w:lineRule="auto"/>
        <w:ind w:left="555" w:right="103" w:hanging="338"/>
        <w:jc w:val="left"/>
        <w:rPr>
          <w:sz w:val="15"/>
        </w:rPr>
      </w:pPr>
      <w:hyperlink r:id="rId485">
        <w:r w:rsidR="003812FB">
          <w:rPr>
            <w:color w:val="007FAC"/>
            <w:w w:val="115"/>
            <w:sz w:val="15"/>
          </w:rPr>
          <w:t>Zhuang</w:t>
        </w:r>
        <w:r w:rsidR="003812FB">
          <w:rPr>
            <w:color w:val="007FAC"/>
            <w:spacing w:val="-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XR,</w:t>
        </w:r>
        <w:r w:rsidR="003812FB">
          <w:rPr>
            <w:color w:val="007FAC"/>
            <w:spacing w:val="-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Xia</w:t>
        </w:r>
        <w:r w:rsidR="003812FB">
          <w:rPr>
            <w:color w:val="007FAC"/>
            <w:spacing w:val="-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X,</w:t>
        </w:r>
        <w:r w:rsidR="003812FB">
          <w:rPr>
            <w:color w:val="007FAC"/>
            <w:spacing w:val="-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Xu</w:t>
        </w:r>
        <w:r w:rsidR="003812FB">
          <w:rPr>
            <w:color w:val="007FAC"/>
            <w:spacing w:val="-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XH,</w:t>
        </w:r>
        <w:r w:rsidR="003812FB">
          <w:rPr>
            <w:color w:val="007FAC"/>
            <w:spacing w:val="-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Li</w:t>
        </w:r>
        <w:r w:rsidR="003812FB">
          <w:rPr>
            <w:color w:val="007FAC"/>
            <w:spacing w:val="-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L.</w:t>
        </w:r>
        <w:r w:rsidR="003812FB">
          <w:rPr>
            <w:color w:val="007FAC"/>
            <w:spacing w:val="-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xperimental</w:t>
        </w:r>
        <w:r w:rsidR="003812FB">
          <w:rPr>
            <w:color w:val="007FAC"/>
            <w:spacing w:val="-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investigation</w:t>
        </w:r>
        <w:r w:rsidR="003812FB">
          <w:rPr>
            <w:color w:val="007FAC"/>
            <w:spacing w:val="-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on</w:t>
        </w:r>
      </w:hyperlink>
      <w:r w:rsidR="003812FB">
        <w:rPr>
          <w:color w:val="007FAC"/>
          <w:spacing w:val="-41"/>
          <w:w w:val="115"/>
          <w:sz w:val="15"/>
        </w:rPr>
        <w:t xml:space="preserve"> </w:t>
      </w:r>
      <w:hyperlink r:id="rId486">
        <w:r w:rsidR="003812FB">
          <w:rPr>
            <w:color w:val="007FAC"/>
            <w:w w:val="120"/>
            <w:sz w:val="15"/>
          </w:rPr>
          <w:t>hydrogen production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by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methanol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steam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reforming  in  a</w:t>
        </w:r>
      </w:hyperlink>
      <w:r w:rsidR="003812FB">
        <w:rPr>
          <w:color w:val="007FAC"/>
          <w:spacing w:val="1"/>
          <w:w w:val="120"/>
          <w:sz w:val="15"/>
        </w:rPr>
        <w:t xml:space="preserve"> </w:t>
      </w:r>
      <w:hyperlink r:id="rId487">
        <w:r w:rsidR="003812FB">
          <w:rPr>
            <w:color w:val="007FAC"/>
            <w:w w:val="120"/>
            <w:sz w:val="15"/>
          </w:rPr>
          <w:t>novel</w:t>
        </w:r>
        <w:r w:rsidR="003812FB">
          <w:rPr>
            <w:color w:val="007FAC"/>
            <w:spacing w:val="10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multichannel</w:t>
        </w:r>
        <w:r w:rsidR="003812FB">
          <w:rPr>
            <w:color w:val="007FAC"/>
            <w:spacing w:val="9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micro</w:t>
        </w:r>
        <w:r w:rsidR="003812FB">
          <w:rPr>
            <w:color w:val="007FAC"/>
            <w:spacing w:val="9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packed</w:t>
        </w:r>
        <w:r w:rsidR="003812FB">
          <w:rPr>
            <w:color w:val="007FAC"/>
            <w:spacing w:val="1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bed</w:t>
        </w:r>
        <w:r w:rsidR="003812FB">
          <w:rPr>
            <w:color w:val="007FAC"/>
            <w:spacing w:val="9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reformer.</w:t>
        </w:r>
        <w:r w:rsidR="003812FB">
          <w:rPr>
            <w:color w:val="007FAC"/>
            <w:spacing w:val="10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Int</w:t>
        </w:r>
        <w:r w:rsidR="003812FB">
          <w:rPr>
            <w:color w:val="007FAC"/>
            <w:spacing w:val="8"/>
            <w:w w:val="12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</w:t>
        </w:r>
      </w:hyperlink>
      <w:r w:rsidR="003812FB">
        <w:rPr>
          <w:color w:val="007FAC"/>
          <w:spacing w:val="1"/>
          <w:w w:val="110"/>
          <w:sz w:val="15"/>
        </w:rPr>
        <w:t xml:space="preserve"> </w:t>
      </w:r>
      <w:hyperlink r:id="rId488">
        <w:r w:rsidR="003812FB">
          <w:rPr>
            <w:color w:val="007FAC"/>
            <w:w w:val="120"/>
            <w:sz w:val="15"/>
          </w:rPr>
          <w:t>Hydrogen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Energy</w:t>
        </w:r>
        <w:r w:rsidR="003812FB">
          <w:rPr>
            <w:color w:val="007FAC"/>
            <w:spacing w:val="2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2020;45:11024</w:t>
        </w:r>
      </w:hyperlink>
      <w:r w:rsidR="003812FB">
        <w:rPr>
          <w:rFonts w:ascii="Arial MT"/>
          <w:color w:val="007FAC"/>
          <w:w w:val="120"/>
          <w:sz w:val="15"/>
        </w:rPr>
        <w:t>e</w:t>
      </w:r>
      <w:hyperlink r:id="rId489">
        <w:r w:rsidR="003812FB">
          <w:rPr>
            <w:color w:val="007FAC"/>
            <w:w w:val="120"/>
            <w:sz w:val="15"/>
          </w:rPr>
          <w:t>34</w:t>
        </w:r>
      </w:hyperlink>
      <w:r w:rsidR="003812FB">
        <w:rPr>
          <w:w w:val="120"/>
          <w:sz w:val="15"/>
        </w:rPr>
        <w:t>.</w:t>
      </w:r>
    </w:p>
    <w:p w14:paraId="6A65F912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6"/>
        </w:tabs>
        <w:spacing w:before="0" w:line="276" w:lineRule="auto"/>
        <w:ind w:left="555" w:right="103" w:hanging="338"/>
        <w:jc w:val="left"/>
        <w:rPr>
          <w:sz w:val="15"/>
        </w:rPr>
      </w:pPr>
      <w:hyperlink r:id="rId490">
        <w:r w:rsidR="003812FB">
          <w:rPr>
            <w:color w:val="007FAC"/>
            <w:w w:val="115"/>
            <w:sz w:val="15"/>
          </w:rPr>
          <w:t>Xing</w:t>
        </w:r>
        <w:r w:rsidR="003812FB">
          <w:rPr>
            <w:color w:val="007FAC"/>
            <w:spacing w:val="-10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,</w:t>
        </w:r>
        <w:r w:rsidR="003812FB">
          <w:rPr>
            <w:color w:val="007FAC"/>
            <w:spacing w:val="-10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Zhao</w:t>
        </w:r>
        <w:r w:rsidR="003812FB">
          <w:rPr>
            <w:color w:val="007FAC"/>
            <w:spacing w:val="-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,</w:t>
        </w:r>
        <w:r w:rsidR="003812FB">
          <w:rPr>
            <w:color w:val="007FAC"/>
            <w:spacing w:val="-10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Ban</w:t>
        </w:r>
        <w:r w:rsidR="003812FB">
          <w:rPr>
            <w:color w:val="007FAC"/>
            <w:spacing w:val="-9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,</w:t>
        </w:r>
        <w:r w:rsidR="003812FB">
          <w:rPr>
            <w:color w:val="007FAC"/>
            <w:spacing w:val="-10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u</w:t>
        </w:r>
        <w:r w:rsidR="003812FB">
          <w:rPr>
            <w:color w:val="007FAC"/>
            <w:spacing w:val="-9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M,</w:t>
        </w:r>
        <w:r w:rsidR="003812FB">
          <w:rPr>
            <w:color w:val="007FAC"/>
            <w:spacing w:val="-10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hen</w:t>
        </w:r>
        <w:r w:rsidR="003812FB">
          <w:rPr>
            <w:color w:val="007FAC"/>
            <w:spacing w:val="-9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,</w:t>
        </w:r>
        <w:r w:rsidR="003812FB">
          <w:rPr>
            <w:color w:val="007FAC"/>
            <w:spacing w:val="-10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ang</w:t>
        </w:r>
        <w:r w:rsidR="003812FB">
          <w:rPr>
            <w:color w:val="007FAC"/>
            <w:spacing w:val="-10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J.</w:t>
        </w:r>
        <w:r w:rsidR="003812FB">
          <w:rPr>
            <w:color w:val="007FAC"/>
            <w:spacing w:val="-1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</w:t>
        </w:r>
        <w:r w:rsidR="003812FB">
          <w:rPr>
            <w:color w:val="007FAC"/>
            <w:spacing w:val="-9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ybrid</w:t>
        </w:r>
        <w:r w:rsidR="003812FB">
          <w:rPr>
            <w:color w:val="007FAC"/>
            <w:spacing w:val="-10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uel</w:t>
        </w:r>
      </w:hyperlink>
      <w:r w:rsidR="003812FB">
        <w:rPr>
          <w:color w:val="007FAC"/>
          <w:spacing w:val="-40"/>
          <w:w w:val="115"/>
          <w:sz w:val="15"/>
        </w:rPr>
        <w:t xml:space="preserve"> </w:t>
      </w:r>
      <w:hyperlink r:id="rId491">
        <w:r w:rsidR="003812FB">
          <w:rPr>
            <w:color w:val="007FAC"/>
            <w:w w:val="115"/>
            <w:sz w:val="15"/>
          </w:rPr>
          <w:t>cell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ystem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integrated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ith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ethanol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team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reformer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nd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492">
        <w:r w:rsidR="003812FB">
          <w:rPr>
            <w:color w:val="007FAC"/>
            <w:w w:val="115"/>
            <w:sz w:val="15"/>
          </w:rPr>
          <w:t>methanation</w:t>
        </w:r>
        <w:r w:rsidR="003812FB">
          <w:rPr>
            <w:color w:val="007FAC"/>
            <w:spacing w:val="1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reactor.</w:t>
        </w:r>
        <w:r w:rsidR="003812FB">
          <w:rPr>
            <w:color w:val="007FAC"/>
            <w:spacing w:val="1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Int</w:t>
        </w:r>
        <w:r w:rsidR="003812FB">
          <w:rPr>
            <w:color w:val="007FAC"/>
            <w:spacing w:val="12"/>
            <w:w w:val="115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</w:t>
        </w:r>
        <w:r w:rsidR="003812FB">
          <w:rPr>
            <w:color w:val="007FAC"/>
            <w:spacing w:val="12"/>
            <w:w w:val="110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ydrogen</w:t>
        </w:r>
        <w:r w:rsidR="003812FB">
          <w:rPr>
            <w:color w:val="007FAC"/>
            <w:spacing w:val="1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nergy</w:t>
        </w:r>
        <w:r w:rsidR="003812FB">
          <w:rPr>
            <w:color w:val="007FAC"/>
            <w:spacing w:val="12"/>
            <w:w w:val="115"/>
            <w:sz w:val="15"/>
          </w:rPr>
          <w:t xml:space="preserve"> </w:t>
        </w:r>
        <w:proofErr w:type="gramStart"/>
        <w:r w:rsidR="003812FB">
          <w:rPr>
            <w:color w:val="007FAC"/>
            <w:w w:val="115"/>
            <w:sz w:val="15"/>
          </w:rPr>
          <w:t>2021;46:2565</w:t>
        </w:r>
        <w:proofErr w:type="gramEnd"/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493">
        <w:r w:rsidR="003812FB">
          <w:rPr>
            <w:color w:val="007FAC"/>
            <w:w w:val="115"/>
            <w:sz w:val="15"/>
          </w:rPr>
          <w:t>76</w:t>
        </w:r>
      </w:hyperlink>
      <w:r w:rsidR="003812FB">
        <w:rPr>
          <w:w w:val="115"/>
          <w:sz w:val="15"/>
        </w:rPr>
        <w:t>.</w:t>
      </w:r>
    </w:p>
    <w:p w14:paraId="651126B1" w14:textId="77777777" w:rsidR="009B4F3D" w:rsidRDefault="0024092C">
      <w:pPr>
        <w:pStyle w:val="ListParagraph"/>
        <w:numPr>
          <w:ilvl w:val="0"/>
          <w:numId w:val="1"/>
        </w:numPr>
        <w:tabs>
          <w:tab w:val="left" w:pos="556"/>
        </w:tabs>
        <w:spacing w:before="0" w:line="276" w:lineRule="auto"/>
        <w:ind w:left="555" w:right="104" w:hanging="338"/>
        <w:jc w:val="left"/>
        <w:rPr>
          <w:sz w:val="15"/>
        </w:rPr>
      </w:pPr>
      <w:hyperlink r:id="rId494">
        <w:r w:rsidR="003812FB">
          <w:rPr>
            <w:color w:val="007FAC"/>
            <w:w w:val="110"/>
            <w:sz w:val="15"/>
          </w:rPr>
          <w:t>Zhou</w:t>
        </w:r>
        <w:r w:rsidR="003812FB">
          <w:rPr>
            <w:color w:val="007FAC"/>
            <w:spacing w:val="1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W,</w:t>
        </w:r>
        <w:r w:rsidR="003812FB">
          <w:rPr>
            <w:color w:val="007FAC"/>
            <w:spacing w:val="7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Ke</w:t>
        </w:r>
        <w:r w:rsidR="003812FB">
          <w:rPr>
            <w:color w:val="007FAC"/>
            <w:spacing w:val="8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YZ,</w:t>
        </w:r>
        <w:r w:rsidR="003812FB">
          <w:rPr>
            <w:color w:val="007FAC"/>
            <w:spacing w:val="9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Pei</w:t>
        </w:r>
        <w:r w:rsidR="003812FB">
          <w:rPr>
            <w:color w:val="007FAC"/>
            <w:spacing w:val="8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PC,</w:t>
        </w:r>
        <w:r w:rsidR="003812FB">
          <w:rPr>
            <w:color w:val="007FAC"/>
            <w:spacing w:val="9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Yu</w:t>
        </w:r>
        <w:r w:rsidR="003812FB">
          <w:rPr>
            <w:color w:val="007FAC"/>
            <w:spacing w:val="9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W,</w:t>
        </w:r>
        <w:r w:rsidR="003812FB">
          <w:rPr>
            <w:color w:val="007FAC"/>
            <w:spacing w:val="8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Chu</w:t>
        </w:r>
        <w:r w:rsidR="003812FB">
          <w:rPr>
            <w:color w:val="007FAC"/>
            <w:spacing w:val="9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XY,</w:t>
        </w:r>
        <w:r w:rsidR="003812FB">
          <w:rPr>
            <w:color w:val="007FAC"/>
            <w:spacing w:val="9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Li</w:t>
        </w:r>
        <w:r w:rsidR="003812FB">
          <w:rPr>
            <w:color w:val="007FAC"/>
            <w:spacing w:val="9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SL,</w:t>
        </w:r>
        <w:r w:rsidR="003812FB">
          <w:rPr>
            <w:color w:val="007FAC"/>
            <w:spacing w:val="9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et</w:t>
        </w:r>
        <w:r w:rsidR="003812FB">
          <w:rPr>
            <w:color w:val="007FAC"/>
            <w:spacing w:val="8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al.</w:t>
        </w:r>
        <w:r w:rsidR="003812FB">
          <w:rPr>
            <w:color w:val="007FAC"/>
            <w:spacing w:val="9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Hydrogen</w:t>
        </w:r>
      </w:hyperlink>
      <w:r w:rsidR="003812FB">
        <w:rPr>
          <w:color w:val="007FAC"/>
          <w:spacing w:val="-38"/>
          <w:w w:val="110"/>
          <w:sz w:val="15"/>
        </w:rPr>
        <w:t xml:space="preserve"> </w:t>
      </w:r>
      <w:hyperlink r:id="rId495">
        <w:r w:rsidR="003812FB">
          <w:rPr>
            <w:color w:val="007FAC"/>
            <w:w w:val="110"/>
            <w:sz w:val="15"/>
          </w:rPr>
          <w:t>production</w:t>
        </w:r>
        <w:r w:rsidR="003812FB">
          <w:rPr>
            <w:color w:val="007FAC"/>
            <w:spacing w:val="2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from</w:t>
        </w:r>
        <w:r w:rsidR="003812FB">
          <w:rPr>
            <w:color w:val="007FAC"/>
            <w:spacing w:val="2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cylindrical</w:t>
        </w:r>
        <w:r w:rsidR="003812FB">
          <w:rPr>
            <w:color w:val="007FAC"/>
            <w:spacing w:val="4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methanol</w:t>
        </w:r>
        <w:r w:rsidR="003812FB">
          <w:rPr>
            <w:color w:val="007FAC"/>
            <w:spacing w:val="2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steam</w:t>
        </w:r>
        <w:r w:rsidR="003812FB">
          <w:rPr>
            <w:color w:val="007FAC"/>
            <w:spacing w:val="2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reforming</w:t>
        </w:r>
      </w:hyperlink>
      <w:r w:rsidR="003812FB">
        <w:rPr>
          <w:color w:val="007FAC"/>
          <w:spacing w:val="1"/>
          <w:w w:val="110"/>
          <w:sz w:val="15"/>
        </w:rPr>
        <w:t xml:space="preserve"> </w:t>
      </w:r>
      <w:hyperlink r:id="rId496">
        <w:r w:rsidR="003812FB">
          <w:rPr>
            <w:color w:val="007FAC"/>
            <w:w w:val="110"/>
            <w:sz w:val="15"/>
          </w:rPr>
          <w:t>microreactor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with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porous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Cu-Al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fiber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sintered  felt.  Int  J</w:t>
        </w:r>
      </w:hyperlink>
      <w:r w:rsidR="003812FB">
        <w:rPr>
          <w:color w:val="007FAC"/>
          <w:spacing w:val="1"/>
          <w:w w:val="110"/>
          <w:sz w:val="15"/>
        </w:rPr>
        <w:t xml:space="preserve"> </w:t>
      </w:r>
      <w:hyperlink r:id="rId497">
        <w:r w:rsidR="003812FB">
          <w:rPr>
            <w:color w:val="007FAC"/>
            <w:w w:val="110"/>
            <w:sz w:val="15"/>
          </w:rPr>
          <w:t>Hydrogen</w:t>
        </w:r>
        <w:r w:rsidR="003812FB">
          <w:rPr>
            <w:color w:val="007FAC"/>
            <w:spacing w:val="10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Energy</w:t>
        </w:r>
        <w:r w:rsidR="003812FB">
          <w:rPr>
            <w:color w:val="007FAC"/>
            <w:spacing w:val="1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2018;43:3643</w:t>
        </w:r>
      </w:hyperlink>
      <w:r w:rsidR="003812FB">
        <w:rPr>
          <w:rFonts w:ascii="Arial MT"/>
          <w:color w:val="007FAC"/>
          <w:w w:val="110"/>
          <w:sz w:val="15"/>
        </w:rPr>
        <w:t>e</w:t>
      </w:r>
      <w:hyperlink r:id="rId498">
        <w:r w:rsidR="003812FB">
          <w:rPr>
            <w:color w:val="007FAC"/>
            <w:w w:val="110"/>
            <w:sz w:val="15"/>
          </w:rPr>
          <w:t>54</w:t>
        </w:r>
      </w:hyperlink>
      <w:r w:rsidR="003812FB">
        <w:rPr>
          <w:w w:val="110"/>
          <w:sz w:val="15"/>
        </w:rPr>
        <w:t>.</w:t>
      </w:r>
    </w:p>
    <w:p w14:paraId="5E063781" w14:textId="77777777" w:rsidR="009B4F3D" w:rsidRDefault="009B4F3D">
      <w:pPr>
        <w:spacing w:line="276" w:lineRule="auto"/>
        <w:rPr>
          <w:sz w:val="15"/>
        </w:rPr>
        <w:sectPr w:rsidR="009B4F3D">
          <w:type w:val="continuous"/>
          <w:pgSz w:w="11910" w:h="15880"/>
          <w:pgMar w:top="580" w:right="840" w:bottom="280" w:left="820" w:header="720" w:footer="720" w:gutter="0"/>
          <w:cols w:num="2" w:space="720" w:equalWidth="0">
            <w:col w:w="5040" w:space="101"/>
            <w:col w:w="5109"/>
          </w:cols>
        </w:sectPr>
      </w:pPr>
    </w:p>
    <w:p w14:paraId="54476BA6" w14:textId="77777777" w:rsidR="009B4F3D" w:rsidRDefault="009B4F3D">
      <w:pPr>
        <w:rPr>
          <w:sz w:val="14"/>
        </w:rPr>
        <w:sectPr w:rsidR="009B4F3D">
          <w:pgSz w:w="11910" w:h="15880"/>
          <w:pgMar w:top="540" w:right="840" w:bottom="280" w:left="820" w:header="720" w:footer="720" w:gutter="0"/>
          <w:cols w:num="2" w:space="720" w:equalWidth="0">
            <w:col w:w="727" w:space="1260"/>
            <w:col w:w="8263"/>
          </w:cols>
        </w:sectPr>
      </w:pPr>
    </w:p>
    <w:p w14:paraId="52F99F36" w14:textId="77777777" w:rsidR="009B4F3D" w:rsidRDefault="009B4F3D">
      <w:pPr>
        <w:pStyle w:val="BodyText"/>
        <w:spacing w:before="7"/>
      </w:pPr>
    </w:p>
    <w:p w14:paraId="4D5DC7A3" w14:textId="46BA60F1" w:rsidR="009B4F3D" w:rsidRDefault="00D86FAF">
      <w:pPr>
        <w:pStyle w:val="BodyText"/>
        <w:spacing w:line="20" w:lineRule="exact"/>
        <w:ind w:left="125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EDDC489" wp14:editId="3F80AEB0">
                <wp:extent cx="6301105" cy="3810"/>
                <wp:effectExtent l="0" t="2540" r="4445" b="3175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01105" cy="3810"/>
                          <a:chOff x="0" y="0"/>
                          <a:chExt cx="9923" cy="6"/>
                        </a:xfrm>
                      </wpg:grpSpPr>
                      <wps:wsp>
                        <wps:cNvPr id="4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923" cy="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126960" id="Group 2" o:spid="_x0000_s1026" style="width:496.15pt;height:.3pt;mso-position-horizontal-relative:char;mso-position-vertical-relative:line" coordsize="9923,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">
                <v:rect id="Rectangle 3" o:spid="_x0000_s1027" style="position:absolute;width:9923;height: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" fillcolor="black" stroked="f"/>
                <w10:anchorlock/>
              </v:group>
            </w:pict>
          </mc:Fallback>
        </mc:AlternateContent>
      </w:r>
    </w:p>
    <w:p w14:paraId="21C09D12" w14:textId="77777777" w:rsidR="009B4F3D" w:rsidRDefault="009B4F3D">
      <w:pPr>
        <w:pStyle w:val="BodyText"/>
        <w:spacing w:before="4"/>
        <w:rPr>
          <w:sz w:val="15"/>
        </w:rPr>
      </w:pPr>
    </w:p>
    <w:p w14:paraId="755681BE" w14:textId="77777777" w:rsidR="009B4F3D" w:rsidRDefault="009B4F3D">
      <w:pPr>
        <w:rPr>
          <w:sz w:val="15"/>
        </w:rPr>
        <w:sectPr w:rsidR="009B4F3D">
          <w:type w:val="continuous"/>
          <w:pgSz w:w="11910" w:h="15880"/>
          <w:pgMar w:top="580" w:right="840" w:bottom="280" w:left="820" w:header="720" w:footer="720" w:gutter="0"/>
          <w:cols w:space="720"/>
        </w:sectPr>
      </w:pPr>
    </w:p>
    <w:p w14:paraId="12BC5DCC" w14:textId="77777777" w:rsidR="009B4F3D" w:rsidRDefault="0024092C">
      <w:pPr>
        <w:pStyle w:val="ListParagraph"/>
        <w:numPr>
          <w:ilvl w:val="0"/>
          <w:numId w:val="1"/>
        </w:numPr>
        <w:tabs>
          <w:tab w:val="left" w:pos="464"/>
        </w:tabs>
        <w:spacing w:before="85" w:line="276" w:lineRule="auto"/>
        <w:ind w:left="463" w:right="39" w:hanging="338"/>
        <w:jc w:val="left"/>
        <w:rPr>
          <w:sz w:val="15"/>
        </w:rPr>
      </w:pPr>
      <w:hyperlink r:id="rId499">
        <w:bookmarkStart w:id="44" w:name="_bookmark30"/>
        <w:bookmarkEnd w:id="44"/>
        <w:r w:rsidR="003812FB">
          <w:rPr>
            <w:color w:val="007FAC"/>
            <w:w w:val="110"/>
            <w:sz w:val="15"/>
          </w:rPr>
          <w:t>Chen</w:t>
        </w:r>
        <w:r w:rsidR="003812FB">
          <w:rPr>
            <w:color w:val="007FAC"/>
            <w:spacing w:val="2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J,</w:t>
        </w:r>
        <w:r w:rsidR="003812FB">
          <w:rPr>
            <w:color w:val="007FAC"/>
            <w:spacing w:val="2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Li</w:t>
        </w:r>
        <w:r w:rsidR="003812FB">
          <w:rPr>
            <w:color w:val="007FAC"/>
            <w:spacing w:val="2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LK.</w:t>
        </w:r>
        <w:r w:rsidR="003812FB">
          <w:rPr>
            <w:color w:val="007FAC"/>
            <w:spacing w:val="4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Thermal</w:t>
        </w:r>
        <w:r w:rsidR="003812FB">
          <w:rPr>
            <w:color w:val="007FAC"/>
            <w:spacing w:val="4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management</w:t>
        </w:r>
        <w:r w:rsidR="003812FB">
          <w:rPr>
            <w:color w:val="007FAC"/>
            <w:spacing w:val="4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of</w:t>
        </w:r>
        <w:r w:rsidR="003812FB">
          <w:rPr>
            <w:color w:val="007FAC"/>
            <w:spacing w:val="41"/>
            <w:w w:val="110"/>
            <w:sz w:val="15"/>
          </w:rPr>
          <w:t xml:space="preserve"> </w:t>
        </w:r>
        <w:proofErr w:type="gramStart"/>
        <w:r w:rsidR="003812FB">
          <w:rPr>
            <w:color w:val="007FAC"/>
            <w:w w:val="110"/>
            <w:sz w:val="15"/>
          </w:rPr>
          <w:t>methanol  reforming</w:t>
        </w:r>
        <w:proofErr w:type="gramEnd"/>
      </w:hyperlink>
      <w:r w:rsidR="003812FB">
        <w:rPr>
          <w:color w:val="007FAC"/>
          <w:spacing w:val="-39"/>
          <w:w w:val="110"/>
          <w:sz w:val="15"/>
        </w:rPr>
        <w:t xml:space="preserve"> </w:t>
      </w:r>
      <w:hyperlink r:id="rId500">
        <w:r w:rsidR="003812FB">
          <w:rPr>
            <w:color w:val="007FAC"/>
            <w:w w:val="110"/>
            <w:sz w:val="15"/>
          </w:rPr>
          <w:t>reactors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for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the  portable  production  of  hydrogen.  Int  J</w:t>
        </w:r>
      </w:hyperlink>
      <w:r w:rsidR="003812FB">
        <w:rPr>
          <w:color w:val="007FAC"/>
          <w:spacing w:val="1"/>
          <w:w w:val="110"/>
          <w:sz w:val="15"/>
        </w:rPr>
        <w:t xml:space="preserve"> </w:t>
      </w:r>
      <w:hyperlink r:id="rId501">
        <w:r w:rsidR="003812FB">
          <w:rPr>
            <w:color w:val="007FAC"/>
            <w:w w:val="110"/>
            <w:sz w:val="15"/>
          </w:rPr>
          <w:t>Hydrogen</w:t>
        </w:r>
        <w:r w:rsidR="003812FB">
          <w:rPr>
            <w:color w:val="007FAC"/>
            <w:spacing w:val="9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Energy</w:t>
        </w:r>
        <w:r w:rsidR="003812FB">
          <w:rPr>
            <w:color w:val="007FAC"/>
            <w:spacing w:val="1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2020;45:2527</w:t>
        </w:r>
      </w:hyperlink>
      <w:r w:rsidR="003812FB">
        <w:rPr>
          <w:rFonts w:ascii="Arial MT"/>
          <w:color w:val="007FAC"/>
          <w:w w:val="110"/>
          <w:sz w:val="15"/>
        </w:rPr>
        <w:t>e</w:t>
      </w:r>
      <w:hyperlink r:id="rId502">
        <w:r w:rsidR="003812FB">
          <w:rPr>
            <w:color w:val="007FAC"/>
            <w:w w:val="110"/>
            <w:sz w:val="15"/>
          </w:rPr>
          <w:t>45</w:t>
        </w:r>
      </w:hyperlink>
      <w:r w:rsidR="003812FB">
        <w:rPr>
          <w:w w:val="110"/>
          <w:sz w:val="15"/>
        </w:rPr>
        <w:t>.</w:t>
      </w:r>
    </w:p>
    <w:p w14:paraId="5F6713AE" w14:textId="77777777" w:rsidR="009B4F3D" w:rsidRDefault="0024092C">
      <w:pPr>
        <w:pStyle w:val="ListParagraph"/>
        <w:numPr>
          <w:ilvl w:val="0"/>
          <w:numId w:val="1"/>
        </w:numPr>
        <w:tabs>
          <w:tab w:val="left" w:pos="464"/>
        </w:tabs>
        <w:spacing w:before="2" w:line="276" w:lineRule="auto"/>
        <w:ind w:left="463" w:right="266" w:hanging="338"/>
        <w:jc w:val="left"/>
        <w:rPr>
          <w:sz w:val="15"/>
        </w:rPr>
      </w:pPr>
      <w:hyperlink r:id="rId503">
        <w:r w:rsidR="003812FB">
          <w:rPr>
            <w:color w:val="007FAC"/>
            <w:w w:val="115"/>
            <w:sz w:val="15"/>
          </w:rPr>
          <w:t>Song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QL,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en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,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ang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JG,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Liu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,</w:t>
        </w:r>
        <w:r w:rsidR="003812FB">
          <w:rPr>
            <w:color w:val="007FAC"/>
            <w:spacing w:val="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hai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S,</w:t>
        </w:r>
        <w:r w:rsidR="003812FB">
          <w:rPr>
            <w:color w:val="007FAC"/>
            <w:spacing w:val="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n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,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t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l.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504">
        <w:r w:rsidR="003812FB">
          <w:rPr>
            <w:color w:val="007FAC"/>
            <w:w w:val="115"/>
            <w:sz w:val="15"/>
          </w:rPr>
          <w:t>Methanol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team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reforming</w:t>
        </w:r>
        <w:r w:rsidR="003812FB">
          <w:rPr>
            <w:color w:val="007FAC"/>
            <w:spacing w:val="4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or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ydrogen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production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over</w:t>
        </w:r>
      </w:hyperlink>
      <w:r w:rsidR="003812FB">
        <w:rPr>
          <w:color w:val="007FAC"/>
          <w:spacing w:val="-41"/>
          <w:w w:val="115"/>
          <w:sz w:val="15"/>
        </w:rPr>
        <w:t xml:space="preserve"> </w:t>
      </w:r>
      <w:hyperlink r:id="rId505">
        <w:r w:rsidR="003812FB">
          <w:rPr>
            <w:color w:val="007FAC"/>
            <w:w w:val="115"/>
            <w:sz w:val="15"/>
          </w:rPr>
          <w:t>ternary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omposite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Zn</w:t>
        </w:r>
        <w:r w:rsidR="003812FB">
          <w:rPr>
            <w:color w:val="007FAC"/>
            <w:w w:val="115"/>
            <w:sz w:val="15"/>
            <w:vertAlign w:val="subscript"/>
          </w:rPr>
          <w:t>y</w:t>
        </w:r>
      </w:hyperlink>
      <w:hyperlink r:id="rId506">
        <w:r w:rsidR="003812FB">
          <w:rPr>
            <w:color w:val="007FAC"/>
            <w:w w:val="115"/>
            <w:sz w:val="15"/>
          </w:rPr>
          <w:t>Ce</w:t>
        </w:r>
        <w:r w:rsidR="003812FB">
          <w:rPr>
            <w:color w:val="007FAC"/>
            <w:w w:val="115"/>
            <w:sz w:val="15"/>
            <w:vertAlign w:val="subscript"/>
          </w:rPr>
          <w:t>1</w:t>
        </w:r>
      </w:hyperlink>
      <w:hyperlink r:id="rId507">
        <w:r w:rsidR="003812FB">
          <w:rPr>
            <w:color w:val="007FAC"/>
            <w:w w:val="115"/>
            <w:sz w:val="15"/>
          </w:rPr>
          <w:t>Zr</w:t>
        </w:r>
        <w:r w:rsidR="003812FB">
          <w:rPr>
            <w:color w:val="007FAC"/>
            <w:w w:val="115"/>
            <w:sz w:val="15"/>
            <w:vertAlign w:val="subscript"/>
          </w:rPr>
          <w:t>9</w:t>
        </w:r>
      </w:hyperlink>
      <w:hyperlink r:id="rId508">
        <w:r w:rsidR="003812FB">
          <w:rPr>
            <w:color w:val="007FAC"/>
            <w:w w:val="115"/>
            <w:sz w:val="15"/>
          </w:rPr>
          <w:t>O</w:t>
        </w:r>
        <w:r w:rsidR="003812FB">
          <w:rPr>
            <w:color w:val="007FAC"/>
            <w:w w:val="115"/>
            <w:sz w:val="15"/>
            <w:vertAlign w:val="subscript"/>
          </w:rPr>
          <w:t>x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</w:hyperlink>
      <w:hyperlink r:id="rId509">
        <w:r w:rsidR="003812FB">
          <w:rPr>
            <w:color w:val="007FAC"/>
            <w:w w:val="115"/>
            <w:sz w:val="15"/>
          </w:rPr>
          <w:t>catalysts.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Int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ydrogen</w:t>
        </w:r>
      </w:hyperlink>
      <w:r w:rsidR="003812FB">
        <w:rPr>
          <w:color w:val="007FAC"/>
          <w:spacing w:val="-41"/>
          <w:w w:val="115"/>
          <w:sz w:val="15"/>
        </w:rPr>
        <w:t xml:space="preserve"> </w:t>
      </w:r>
      <w:hyperlink r:id="rId510">
        <w:r w:rsidR="003812FB">
          <w:rPr>
            <w:color w:val="007FAC"/>
            <w:w w:val="115"/>
            <w:sz w:val="15"/>
          </w:rPr>
          <w:t>Energy</w:t>
        </w:r>
        <w:r w:rsidR="003812FB">
          <w:rPr>
            <w:color w:val="007FAC"/>
            <w:spacing w:val="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2020;45:9592</w:t>
        </w:r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511">
        <w:r w:rsidR="003812FB">
          <w:rPr>
            <w:color w:val="007FAC"/>
            <w:w w:val="115"/>
            <w:sz w:val="15"/>
          </w:rPr>
          <w:t>602</w:t>
        </w:r>
      </w:hyperlink>
      <w:r w:rsidR="003812FB">
        <w:rPr>
          <w:w w:val="115"/>
          <w:sz w:val="15"/>
        </w:rPr>
        <w:t>.</w:t>
      </w:r>
    </w:p>
    <w:p w14:paraId="106AD960" w14:textId="77777777" w:rsidR="009B4F3D" w:rsidRDefault="0024092C">
      <w:pPr>
        <w:pStyle w:val="ListParagraph"/>
        <w:numPr>
          <w:ilvl w:val="0"/>
          <w:numId w:val="1"/>
        </w:numPr>
        <w:tabs>
          <w:tab w:val="left" w:pos="464"/>
        </w:tabs>
        <w:spacing w:line="276" w:lineRule="auto"/>
        <w:ind w:left="463" w:right="42" w:hanging="338"/>
        <w:jc w:val="left"/>
        <w:rPr>
          <w:sz w:val="15"/>
        </w:rPr>
      </w:pPr>
      <w:hyperlink r:id="rId512">
        <w:r w:rsidR="003812FB">
          <w:rPr>
            <w:color w:val="007FAC"/>
            <w:w w:val="115"/>
            <w:sz w:val="15"/>
          </w:rPr>
          <w:t>Pu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C,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Li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R,</w:t>
        </w:r>
        <w:r w:rsidR="003812FB">
          <w:rPr>
            <w:color w:val="007FAC"/>
            <w:spacing w:val="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an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,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uang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X,</w:t>
        </w:r>
        <w:r w:rsidR="003812FB">
          <w:rPr>
            <w:color w:val="007FAC"/>
            <w:spacing w:val="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ang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D,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e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Y,</w:t>
        </w:r>
        <w:r w:rsidR="003812FB">
          <w:rPr>
            <w:color w:val="007FAC"/>
            <w:spacing w:val="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t al.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n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513">
        <w:r w:rsidR="003812FB">
          <w:rPr>
            <w:color w:val="007FAC"/>
            <w:w w:val="115"/>
            <w:sz w:val="15"/>
          </w:rPr>
          <w:t>improved</w:t>
        </w:r>
        <w:r w:rsidR="003812FB">
          <w:rPr>
            <w:color w:val="007FAC"/>
            <w:spacing w:val="30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u/</w:t>
        </w:r>
        <w:proofErr w:type="spellStart"/>
        <w:r w:rsidR="003812FB">
          <w:rPr>
            <w:color w:val="007FAC"/>
            <w:w w:val="115"/>
            <w:sz w:val="15"/>
          </w:rPr>
          <w:t>ZnO</w:t>
        </w:r>
        <w:proofErr w:type="spellEnd"/>
        <w:r w:rsidR="003812FB">
          <w:rPr>
            <w:color w:val="007FAC"/>
            <w:spacing w:val="30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atalyst</w:t>
        </w:r>
        <w:r w:rsidR="003812FB">
          <w:rPr>
            <w:color w:val="007FAC"/>
            <w:spacing w:val="30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promoted</w:t>
        </w:r>
        <w:r w:rsidR="003812FB">
          <w:rPr>
            <w:color w:val="007FAC"/>
            <w:spacing w:val="29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by</w:t>
        </w:r>
        <w:r w:rsidR="003812FB">
          <w:rPr>
            <w:color w:val="007FAC"/>
            <w:spacing w:val="29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c</w:t>
        </w:r>
        <w:r w:rsidR="003812FB">
          <w:rPr>
            <w:color w:val="007FAC"/>
            <w:w w:val="115"/>
            <w:sz w:val="15"/>
            <w:vertAlign w:val="subscript"/>
          </w:rPr>
          <w:t>2</w:t>
        </w:r>
      </w:hyperlink>
      <w:hyperlink r:id="rId514">
        <w:r w:rsidR="003812FB">
          <w:rPr>
            <w:color w:val="007FAC"/>
            <w:w w:val="115"/>
            <w:sz w:val="15"/>
          </w:rPr>
          <w:t>O</w:t>
        </w:r>
        <w:r w:rsidR="003812FB">
          <w:rPr>
            <w:color w:val="007FAC"/>
            <w:w w:val="115"/>
            <w:sz w:val="15"/>
            <w:vertAlign w:val="subscript"/>
          </w:rPr>
          <w:t>3</w:t>
        </w:r>
        <w:r w:rsidR="003812FB">
          <w:rPr>
            <w:color w:val="007FAC"/>
            <w:spacing w:val="28"/>
            <w:w w:val="115"/>
            <w:sz w:val="15"/>
          </w:rPr>
          <w:t xml:space="preserve"> </w:t>
        </w:r>
      </w:hyperlink>
      <w:hyperlink r:id="rId515">
        <w:r w:rsidR="003812FB">
          <w:rPr>
            <w:color w:val="007FAC"/>
            <w:w w:val="115"/>
            <w:sz w:val="15"/>
          </w:rPr>
          <w:t>for</w:t>
        </w:r>
        <w:r w:rsidR="003812FB">
          <w:rPr>
            <w:color w:val="007FAC"/>
            <w:spacing w:val="29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ydrogen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516">
        <w:r w:rsidR="003812FB">
          <w:rPr>
            <w:color w:val="007FAC"/>
            <w:w w:val="115"/>
            <w:sz w:val="15"/>
          </w:rPr>
          <w:t>production</w:t>
        </w:r>
        <w:r w:rsidR="003812FB">
          <w:rPr>
            <w:color w:val="007FAC"/>
            <w:spacing w:val="3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rom</w:t>
        </w:r>
        <w:r w:rsidR="003812FB">
          <w:rPr>
            <w:color w:val="007FAC"/>
            <w:spacing w:val="3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ethanol</w:t>
        </w:r>
        <w:r w:rsidR="003812FB">
          <w:rPr>
            <w:color w:val="007FAC"/>
            <w:spacing w:val="3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reforming.</w:t>
        </w:r>
        <w:r w:rsidR="003812FB">
          <w:rPr>
            <w:color w:val="007FAC"/>
            <w:spacing w:val="3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uel</w:t>
        </w:r>
        <w:r w:rsidR="003812FB">
          <w:rPr>
            <w:color w:val="007FAC"/>
            <w:spacing w:val="32"/>
            <w:w w:val="115"/>
            <w:sz w:val="15"/>
          </w:rPr>
          <w:t xml:space="preserve"> </w:t>
        </w:r>
        <w:proofErr w:type="gramStart"/>
        <w:r w:rsidR="003812FB">
          <w:rPr>
            <w:color w:val="007FAC"/>
            <w:w w:val="115"/>
            <w:sz w:val="15"/>
          </w:rPr>
          <w:t>2019;241:607</w:t>
        </w:r>
        <w:proofErr w:type="gramEnd"/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517">
        <w:r w:rsidR="003812FB">
          <w:rPr>
            <w:color w:val="007FAC"/>
            <w:w w:val="115"/>
            <w:sz w:val="15"/>
          </w:rPr>
          <w:t>15</w:t>
        </w:r>
      </w:hyperlink>
      <w:r w:rsidR="003812FB">
        <w:rPr>
          <w:w w:val="115"/>
          <w:sz w:val="15"/>
        </w:rPr>
        <w:t>.</w:t>
      </w:r>
    </w:p>
    <w:p w14:paraId="6E21DF36" w14:textId="77777777" w:rsidR="009B4F3D" w:rsidRDefault="0024092C">
      <w:pPr>
        <w:pStyle w:val="ListParagraph"/>
        <w:numPr>
          <w:ilvl w:val="0"/>
          <w:numId w:val="1"/>
        </w:numPr>
        <w:tabs>
          <w:tab w:val="left" w:pos="464"/>
        </w:tabs>
        <w:spacing w:before="2" w:line="276" w:lineRule="auto"/>
        <w:ind w:left="463" w:right="378" w:hanging="338"/>
        <w:jc w:val="left"/>
        <w:rPr>
          <w:sz w:val="15"/>
        </w:rPr>
      </w:pPr>
      <w:hyperlink r:id="rId518">
        <w:r w:rsidR="003812FB">
          <w:rPr>
            <w:color w:val="007FAC"/>
            <w:w w:val="115"/>
            <w:sz w:val="15"/>
          </w:rPr>
          <w:t>Chen WH, Su YQ, Lin BJ, Kuo JK, Kuo PC. Hydrogen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519">
        <w:r w:rsidR="003812FB">
          <w:rPr>
            <w:color w:val="007FAC"/>
            <w:w w:val="120"/>
            <w:sz w:val="15"/>
          </w:rPr>
          <w:t>production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from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partial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oxidation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and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autothermal</w:t>
        </w:r>
      </w:hyperlink>
      <w:r w:rsidR="003812FB">
        <w:rPr>
          <w:color w:val="007FAC"/>
          <w:spacing w:val="1"/>
          <w:w w:val="120"/>
          <w:sz w:val="15"/>
        </w:rPr>
        <w:t xml:space="preserve"> </w:t>
      </w:r>
      <w:hyperlink r:id="rId520">
        <w:r w:rsidR="003812FB">
          <w:rPr>
            <w:color w:val="007FAC"/>
            <w:w w:val="120"/>
            <w:sz w:val="15"/>
          </w:rPr>
          <w:t>reforming of methanol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from a cold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start in sprays.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Fuel</w:t>
        </w:r>
      </w:hyperlink>
      <w:r w:rsidR="003812FB">
        <w:rPr>
          <w:color w:val="007FAC"/>
          <w:spacing w:val="-42"/>
          <w:w w:val="120"/>
          <w:sz w:val="15"/>
        </w:rPr>
        <w:t xml:space="preserve"> </w:t>
      </w:r>
      <w:hyperlink r:id="rId521">
        <w:proofErr w:type="gramStart"/>
        <w:r w:rsidR="003812FB">
          <w:rPr>
            <w:color w:val="007FAC"/>
            <w:w w:val="120"/>
            <w:sz w:val="15"/>
          </w:rPr>
          <w:t>2021;287:119638</w:t>
        </w:r>
        <w:proofErr w:type="gramEnd"/>
      </w:hyperlink>
      <w:r w:rsidR="003812FB">
        <w:rPr>
          <w:w w:val="120"/>
          <w:sz w:val="15"/>
        </w:rPr>
        <w:t>.</w:t>
      </w:r>
    </w:p>
    <w:p w14:paraId="247D0252" w14:textId="77777777" w:rsidR="009B4F3D" w:rsidRDefault="0024092C">
      <w:pPr>
        <w:pStyle w:val="ListParagraph"/>
        <w:numPr>
          <w:ilvl w:val="0"/>
          <w:numId w:val="1"/>
        </w:numPr>
        <w:tabs>
          <w:tab w:val="left" w:pos="464"/>
        </w:tabs>
        <w:spacing w:line="276" w:lineRule="auto"/>
        <w:ind w:left="463" w:right="218" w:hanging="338"/>
        <w:jc w:val="left"/>
        <w:rPr>
          <w:sz w:val="15"/>
        </w:rPr>
      </w:pPr>
      <w:hyperlink r:id="rId522">
        <w:r w:rsidR="003812FB">
          <w:rPr>
            <w:color w:val="007FAC"/>
            <w:w w:val="115"/>
            <w:sz w:val="15"/>
          </w:rPr>
          <w:t>Wang</w:t>
        </w:r>
        <w:r w:rsidR="003812FB">
          <w:rPr>
            <w:color w:val="007FAC"/>
            <w:spacing w:val="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,</w:t>
        </w:r>
        <w:r w:rsidR="003812FB">
          <w:rPr>
            <w:color w:val="007FAC"/>
            <w:spacing w:val="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Li</w:t>
        </w:r>
        <w:r w:rsidR="003812FB">
          <w:rPr>
            <w:color w:val="007FAC"/>
            <w:spacing w:val="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LJ,</w:t>
        </w:r>
        <w:r w:rsidR="003812FB">
          <w:rPr>
            <w:color w:val="007FAC"/>
            <w:spacing w:val="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Liu</w:t>
        </w:r>
        <w:r w:rsidR="003812FB">
          <w:rPr>
            <w:color w:val="007FAC"/>
            <w:spacing w:val="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Y.</w:t>
        </w:r>
        <w:r w:rsidR="003812FB">
          <w:rPr>
            <w:color w:val="007FAC"/>
            <w:spacing w:val="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ffects</w:t>
        </w:r>
        <w:r w:rsidR="003812FB">
          <w:rPr>
            <w:color w:val="007FAC"/>
            <w:spacing w:val="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of</w:t>
        </w:r>
        <w:r w:rsidR="003812FB">
          <w:rPr>
            <w:color w:val="007FAC"/>
            <w:spacing w:val="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low</w:t>
        </w:r>
        <w:r w:rsidR="003812FB">
          <w:rPr>
            <w:color w:val="007FAC"/>
            <w:spacing w:val="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nd</w:t>
        </w:r>
        <w:r w:rsidR="003812FB">
          <w:rPr>
            <w:color w:val="007FAC"/>
            <w:spacing w:val="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operation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523">
        <w:r w:rsidR="003812FB">
          <w:rPr>
            <w:color w:val="007FAC"/>
            <w:w w:val="115"/>
            <w:sz w:val="15"/>
          </w:rPr>
          <w:t>parameters</w:t>
        </w:r>
        <w:r w:rsidR="003812FB">
          <w:rPr>
            <w:color w:val="007FAC"/>
            <w:spacing w:val="9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on</w:t>
        </w:r>
        <w:r w:rsidR="003812FB">
          <w:rPr>
            <w:color w:val="007FAC"/>
            <w:spacing w:val="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ethanol</w:t>
        </w:r>
        <w:r w:rsidR="003812FB">
          <w:rPr>
            <w:color w:val="007FAC"/>
            <w:spacing w:val="1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team</w:t>
        </w:r>
        <w:r w:rsidR="003812FB">
          <w:rPr>
            <w:color w:val="007FAC"/>
            <w:spacing w:val="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reforming</w:t>
        </w:r>
        <w:r w:rsidR="003812FB">
          <w:rPr>
            <w:color w:val="007FAC"/>
            <w:spacing w:val="9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in</w:t>
        </w:r>
        <w:r w:rsidR="003812FB">
          <w:rPr>
            <w:color w:val="007FAC"/>
            <w:spacing w:val="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tube</w:t>
        </w:r>
        <w:r w:rsidR="003812FB">
          <w:rPr>
            <w:color w:val="007FAC"/>
            <w:spacing w:val="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reactor</w:t>
        </w:r>
      </w:hyperlink>
      <w:r w:rsidR="003812FB">
        <w:rPr>
          <w:color w:val="007FAC"/>
          <w:spacing w:val="-41"/>
          <w:w w:val="115"/>
          <w:sz w:val="15"/>
        </w:rPr>
        <w:t xml:space="preserve"> </w:t>
      </w:r>
      <w:hyperlink r:id="rId524">
        <w:r w:rsidR="003812FB">
          <w:rPr>
            <w:color w:val="007FAC"/>
            <w:w w:val="115"/>
            <w:sz w:val="15"/>
          </w:rPr>
          <w:t>heated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by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imulated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aste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eat.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Int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ydrogen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nergy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525">
        <w:r w:rsidR="003812FB">
          <w:rPr>
            <w:color w:val="007FAC"/>
            <w:w w:val="115"/>
            <w:sz w:val="15"/>
          </w:rPr>
          <w:t>2017;42:26270</w:t>
        </w:r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526">
        <w:r w:rsidR="003812FB">
          <w:rPr>
            <w:color w:val="007FAC"/>
            <w:w w:val="115"/>
            <w:sz w:val="15"/>
          </w:rPr>
          <w:t>6</w:t>
        </w:r>
      </w:hyperlink>
      <w:r w:rsidR="003812FB">
        <w:rPr>
          <w:w w:val="115"/>
          <w:sz w:val="15"/>
        </w:rPr>
        <w:t>.</w:t>
      </w:r>
    </w:p>
    <w:p w14:paraId="6ACEC640" w14:textId="77777777" w:rsidR="009B4F3D" w:rsidRDefault="0024092C">
      <w:pPr>
        <w:pStyle w:val="ListParagraph"/>
        <w:numPr>
          <w:ilvl w:val="0"/>
          <w:numId w:val="1"/>
        </w:numPr>
        <w:tabs>
          <w:tab w:val="left" w:pos="464"/>
        </w:tabs>
        <w:spacing w:line="256" w:lineRule="auto"/>
        <w:ind w:left="463" w:right="73" w:hanging="338"/>
        <w:jc w:val="both"/>
        <w:rPr>
          <w:sz w:val="15"/>
        </w:rPr>
      </w:pPr>
      <w:hyperlink r:id="rId527">
        <w:bookmarkStart w:id="45" w:name="_bookmark31"/>
        <w:bookmarkEnd w:id="45"/>
        <w:proofErr w:type="spellStart"/>
        <w:r w:rsidR="003812FB">
          <w:rPr>
            <w:color w:val="007FAC"/>
            <w:w w:val="120"/>
            <w:sz w:val="15"/>
          </w:rPr>
          <w:t>Rowshanzamir</w:t>
        </w:r>
        <w:proofErr w:type="spellEnd"/>
        <w:r w:rsidR="003812FB">
          <w:rPr>
            <w:color w:val="007FAC"/>
            <w:spacing w:val="-1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S,</w:t>
        </w:r>
        <w:r w:rsidR="003812FB">
          <w:rPr>
            <w:color w:val="007FAC"/>
            <w:spacing w:val="-10"/>
            <w:w w:val="120"/>
            <w:sz w:val="15"/>
          </w:rPr>
          <w:t xml:space="preserve"> </w:t>
        </w:r>
        <w:proofErr w:type="spellStart"/>
        <w:r w:rsidR="003812FB">
          <w:rPr>
            <w:color w:val="007FAC"/>
            <w:w w:val="120"/>
            <w:sz w:val="15"/>
          </w:rPr>
          <w:t>Safdarnejad</w:t>
        </w:r>
        <w:proofErr w:type="spellEnd"/>
        <w:r w:rsidR="003812FB">
          <w:rPr>
            <w:color w:val="007FAC"/>
            <w:spacing w:val="-10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SM,</w:t>
        </w:r>
        <w:r w:rsidR="003812FB">
          <w:rPr>
            <w:color w:val="007FAC"/>
            <w:spacing w:val="-10"/>
            <w:w w:val="120"/>
            <w:sz w:val="15"/>
          </w:rPr>
          <w:t xml:space="preserve"> </w:t>
        </w:r>
        <w:proofErr w:type="spellStart"/>
        <w:r w:rsidR="003812FB">
          <w:rPr>
            <w:color w:val="007FAC"/>
            <w:w w:val="120"/>
            <w:sz w:val="15"/>
          </w:rPr>
          <w:t>Eikani</w:t>
        </w:r>
        <w:proofErr w:type="spellEnd"/>
        <w:r w:rsidR="003812FB">
          <w:rPr>
            <w:color w:val="007FAC"/>
            <w:spacing w:val="-9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MH.</w:t>
        </w:r>
        <w:r w:rsidR="003812FB">
          <w:rPr>
            <w:color w:val="007FAC"/>
            <w:spacing w:val="-1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A</w:t>
        </w:r>
        <w:r w:rsidR="003812FB">
          <w:rPr>
            <w:color w:val="007FAC"/>
            <w:spacing w:val="-9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CFD</w:t>
        </w:r>
        <w:r w:rsidR="003812FB">
          <w:rPr>
            <w:color w:val="007FAC"/>
            <w:spacing w:val="-1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model</w:t>
        </w:r>
      </w:hyperlink>
      <w:r w:rsidR="003812FB">
        <w:rPr>
          <w:color w:val="007FAC"/>
          <w:spacing w:val="-43"/>
          <w:w w:val="120"/>
          <w:sz w:val="15"/>
        </w:rPr>
        <w:t xml:space="preserve"> </w:t>
      </w:r>
      <w:hyperlink r:id="rId528">
        <w:r w:rsidR="003812FB">
          <w:rPr>
            <w:color w:val="007FAC"/>
            <w:w w:val="120"/>
            <w:sz w:val="15"/>
          </w:rPr>
          <w:t>for methane autothermal reforming on Ru/</w:t>
        </w:r>
        <w:r w:rsidR="003812FB">
          <w:rPr>
            <w:rFonts w:ascii="Leelawadee UI"/>
            <w:color w:val="007FAC"/>
            <w:w w:val="120"/>
            <w:sz w:val="15"/>
          </w:rPr>
          <w:t>g</w:t>
        </w:r>
        <w:r w:rsidR="003812FB">
          <w:rPr>
            <w:color w:val="007FAC"/>
            <w:w w:val="120"/>
            <w:sz w:val="15"/>
          </w:rPr>
          <w:t>-Al</w:t>
        </w:r>
        <w:r w:rsidR="003812FB">
          <w:rPr>
            <w:color w:val="007FAC"/>
            <w:w w:val="120"/>
            <w:sz w:val="15"/>
            <w:vertAlign w:val="subscript"/>
          </w:rPr>
          <w:t>2</w:t>
        </w:r>
      </w:hyperlink>
      <w:hyperlink r:id="rId529">
        <w:r w:rsidR="003812FB">
          <w:rPr>
            <w:color w:val="007FAC"/>
            <w:w w:val="120"/>
            <w:sz w:val="15"/>
          </w:rPr>
          <w:t>O</w:t>
        </w:r>
        <w:r w:rsidR="003812FB">
          <w:rPr>
            <w:color w:val="007FAC"/>
            <w:w w:val="120"/>
            <w:sz w:val="15"/>
            <w:vertAlign w:val="subscript"/>
          </w:rPr>
          <w:t>3</w:t>
        </w:r>
        <w:r w:rsidR="003812FB">
          <w:rPr>
            <w:color w:val="007FAC"/>
            <w:w w:val="120"/>
            <w:sz w:val="15"/>
          </w:rPr>
          <w:t xml:space="preserve"> </w:t>
        </w:r>
      </w:hyperlink>
      <w:hyperlink r:id="rId530">
        <w:r w:rsidR="003812FB">
          <w:rPr>
            <w:color w:val="007FAC"/>
            <w:w w:val="120"/>
            <w:sz w:val="15"/>
          </w:rPr>
          <w:t>catalyst.</w:t>
        </w:r>
      </w:hyperlink>
      <w:r w:rsidR="003812FB">
        <w:rPr>
          <w:color w:val="007FAC"/>
          <w:spacing w:val="1"/>
          <w:w w:val="120"/>
          <w:sz w:val="15"/>
        </w:rPr>
        <w:t xml:space="preserve"> </w:t>
      </w:r>
      <w:hyperlink r:id="rId531">
        <w:r w:rsidR="003812FB">
          <w:rPr>
            <w:color w:val="007FAC"/>
            <w:w w:val="120"/>
            <w:sz w:val="15"/>
          </w:rPr>
          <w:t>Procedia</w:t>
        </w:r>
        <w:r w:rsidR="003812FB">
          <w:rPr>
            <w:color w:val="007FAC"/>
            <w:spacing w:val="3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Eng</w:t>
        </w:r>
        <w:r w:rsidR="003812FB">
          <w:rPr>
            <w:color w:val="007FAC"/>
            <w:spacing w:val="2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2012;42:2</w:t>
        </w:r>
      </w:hyperlink>
      <w:r w:rsidR="003812FB">
        <w:rPr>
          <w:rFonts w:ascii="Arial MT"/>
          <w:color w:val="007FAC"/>
          <w:w w:val="120"/>
          <w:sz w:val="15"/>
        </w:rPr>
        <w:t>e</w:t>
      </w:r>
      <w:hyperlink r:id="rId532">
        <w:r w:rsidR="003812FB">
          <w:rPr>
            <w:color w:val="007FAC"/>
            <w:w w:val="120"/>
            <w:sz w:val="15"/>
          </w:rPr>
          <w:t>24</w:t>
        </w:r>
      </w:hyperlink>
      <w:r w:rsidR="003812FB">
        <w:rPr>
          <w:w w:val="120"/>
          <w:sz w:val="15"/>
        </w:rPr>
        <w:t>.</w:t>
      </w:r>
    </w:p>
    <w:p w14:paraId="19986383" w14:textId="77777777" w:rsidR="009B4F3D" w:rsidRDefault="0024092C">
      <w:pPr>
        <w:pStyle w:val="ListParagraph"/>
        <w:numPr>
          <w:ilvl w:val="0"/>
          <w:numId w:val="1"/>
        </w:numPr>
        <w:tabs>
          <w:tab w:val="left" w:pos="464"/>
        </w:tabs>
        <w:spacing w:before="15" w:line="276" w:lineRule="auto"/>
        <w:ind w:left="463" w:hanging="338"/>
        <w:jc w:val="both"/>
        <w:rPr>
          <w:sz w:val="15"/>
        </w:rPr>
      </w:pPr>
      <w:hyperlink r:id="rId533">
        <w:r w:rsidR="003812FB">
          <w:rPr>
            <w:color w:val="007FAC"/>
            <w:w w:val="115"/>
            <w:sz w:val="15"/>
          </w:rPr>
          <w:t xml:space="preserve">Shi LM, Bayless DJ, </w:t>
        </w:r>
        <w:proofErr w:type="spellStart"/>
        <w:r w:rsidR="003812FB">
          <w:rPr>
            <w:color w:val="007FAC"/>
            <w:w w:val="115"/>
            <w:sz w:val="15"/>
          </w:rPr>
          <w:t>Prudich</w:t>
        </w:r>
        <w:proofErr w:type="spellEnd"/>
        <w:r w:rsidR="003812FB">
          <w:rPr>
            <w:color w:val="007FAC"/>
            <w:w w:val="115"/>
            <w:sz w:val="15"/>
          </w:rPr>
          <w:t xml:space="preserve"> ME. A CFD model of autothermal</w:t>
        </w:r>
      </w:hyperlink>
      <w:r w:rsidR="003812FB">
        <w:rPr>
          <w:color w:val="007FAC"/>
          <w:spacing w:val="-41"/>
          <w:w w:val="115"/>
          <w:sz w:val="15"/>
        </w:rPr>
        <w:t xml:space="preserve"> </w:t>
      </w:r>
      <w:hyperlink r:id="rId534">
        <w:r w:rsidR="003812FB">
          <w:rPr>
            <w:color w:val="007FAC"/>
            <w:w w:val="115"/>
            <w:sz w:val="15"/>
          </w:rPr>
          <w:t>reforming.</w:t>
        </w:r>
        <w:r w:rsidR="003812FB">
          <w:rPr>
            <w:color w:val="007FAC"/>
            <w:spacing w:val="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Int</w:t>
        </w:r>
        <w:r w:rsidR="003812FB">
          <w:rPr>
            <w:color w:val="007FAC"/>
            <w:spacing w:val="9"/>
            <w:w w:val="115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</w:t>
        </w:r>
        <w:r w:rsidR="003812FB">
          <w:rPr>
            <w:color w:val="007FAC"/>
            <w:spacing w:val="9"/>
            <w:w w:val="110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ydrogen</w:t>
        </w:r>
        <w:r w:rsidR="003812FB">
          <w:rPr>
            <w:color w:val="007FAC"/>
            <w:spacing w:val="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nergy</w:t>
        </w:r>
        <w:r w:rsidR="003812FB">
          <w:rPr>
            <w:color w:val="007FAC"/>
            <w:spacing w:val="8"/>
            <w:w w:val="115"/>
            <w:sz w:val="15"/>
          </w:rPr>
          <w:t xml:space="preserve"> </w:t>
        </w:r>
        <w:proofErr w:type="gramStart"/>
        <w:r w:rsidR="003812FB">
          <w:rPr>
            <w:color w:val="007FAC"/>
            <w:w w:val="115"/>
            <w:sz w:val="15"/>
          </w:rPr>
          <w:t>2009;34:7666</w:t>
        </w:r>
        <w:proofErr w:type="gramEnd"/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535">
        <w:r w:rsidR="003812FB">
          <w:rPr>
            <w:color w:val="007FAC"/>
            <w:w w:val="115"/>
            <w:sz w:val="15"/>
          </w:rPr>
          <w:t>75</w:t>
        </w:r>
      </w:hyperlink>
      <w:r w:rsidR="003812FB">
        <w:rPr>
          <w:w w:val="115"/>
          <w:sz w:val="15"/>
        </w:rPr>
        <w:t>.</w:t>
      </w:r>
    </w:p>
    <w:p w14:paraId="062E5F8D" w14:textId="77777777" w:rsidR="009B4F3D" w:rsidRDefault="0024092C">
      <w:pPr>
        <w:pStyle w:val="ListParagraph"/>
        <w:numPr>
          <w:ilvl w:val="0"/>
          <w:numId w:val="1"/>
        </w:numPr>
        <w:tabs>
          <w:tab w:val="left" w:pos="464"/>
        </w:tabs>
        <w:spacing w:before="1" w:line="276" w:lineRule="auto"/>
        <w:ind w:left="463" w:right="43" w:hanging="338"/>
        <w:jc w:val="left"/>
        <w:rPr>
          <w:sz w:val="15"/>
        </w:rPr>
      </w:pPr>
      <w:hyperlink r:id="rId536">
        <w:r w:rsidR="003812FB">
          <w:rPr>
            <w:color w:val="007FAC"/>
            <w:w w:val="110"/>
            <w:sz w:val="15"/>
          </w:rPr>
          <w:t>Sadeghi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A,</w:t>
        </w:r>
        <w:r w:rsidR="003812FB">
          <w:rPr>
            <w:color w:val="007FAC"/>
            <w:spacing w:val="1"/>
            <w:w w:val="110"/>
            <w:sz w:val="15"/>
          </w:rPr>
          <w:t xml:space="preserve"> </w:t>
        </w:r>
        <w:proofErr w:type="spellStart"/>
        <w:r w:rsidR="003812FB">
          <w:rPr>
            <w:color w:val="007FAC"/>
            <w:w w:val="110"/>
            <w:sz w:val="15"/>
          </w:rPr>
          <w:t>Saidi</w:t>
        </w:r>
        <w:proofErr w:type="spellEnd"/>
        <w:r w:rsidR="003812FB">
          <w:rPr>
            <w:color w:val="007FAC"/>
            <w:spacing w:val="1"/>
            <w:w w:val="110"/>
            <w:sz w:val="15"/>
          </w:rPr>
          <w:t xml:space="preserve"> </w:t>
        </w:r>
        <w:proofErr w:type="gramStart"/>
        <w:r w:rsidR="003812FB">
          <w:rPr>
            <w:color w:val="007FAC"/>
            <w:w w:val="110"/>
            <w:sz w:val="15"/>
          </w:rPr>
          <w:t xml:space="preserve">MH,  </w:t>
        </w:r>
        <w:proofErr w:type="spellStart"/>
        <w:r w:rsidR="003812FB">
          <w:rPr>
            <w:color w:val="007FAC"/>
            <w:w w:val="110"/>
            <w:sz w:val="15"/>
          </w:rPr>
          <w:t>Veisi</w:t>
        </w:r>
        <w:proofErr w:type="spellEnd"/>
        <w:proofErr w:type="gramEnd"/>
        <w:r w:rsidR="003812FB">
          <w:rPr>
            <w:color w:val="007FAC"/>
            <w:w w:val="110"/>
            <w:sz w:val="15"/>
          </w:rPr>
          <w:t xml:space="preserve">  H,  </w:t>
        </w:r>
        <w:proofErr w:type="spellStart"/>
        <w:r w:rsidR="003812FB">
          <w:rPr>
            <w:color w:val="007FAC"/>
            <w:w w:val="110"/>
            <w:sz w:val="15"/>
          </w:rPr>
          <w:t>Fattahi</w:t>
        </w:r>
        <w:proofErr w:type="spellEnd"/>
        <w:r w:rsidR="003812FB">
          <w:rPr>
            <w:color w:val="007FAC"/>
            <w:w w:val="110"/>
            <w:sz w:val="15"/>
          </w:rPr>
          <w:t xml:space="preserve">  M.  Thermally</w:t>
        </w:r>
      </w:hyperlink>
      <w:r w:rsidR="003812FB">
        <w:rPr>
          <w:color w:val="007FAC"/>
          <w:spacing w:val="1"/>
          <w:w w:val="110"/>
          <w:sz w:val="15"/>
        </w:rPr>
        <w:t xml:space="preserve"> </w:t>
      </w:r>
      <w:hyperlink r:id="rId537">
        <w:r w:rsidR="003812FB">
          <w:rPr>
            <w:color w:val="007FAC"/>
            <w:w w:val="110"/>
            <w:sz w:val="15"/>
          </w:rPr>
          <w:t>developing  electroosmotic flow  of  power-law  fluids  in  a</w:t>
        </w:r>
      </w:hyperlink>
      <w:r w:rsidR="003812FB">
        <w:rPr>
          <w:color w:val="007FAC"/>
          <w:spacing w:val="1"/>
          <w:w w:val="110"/>
          <w:sz w:val="15"/>
        </w:rPr>
        <w:t xml:space="preserve"> </w:t>
      </w:r>
      <w:hyperlink r:id="rId538">
        <w:r w:rsidR="003812FB">
          <w:rPr>
            <w:color w:val="007FAC"/>
            <w:w w:val="110"/>
            <w:sz w:val="15"/>
          </w:rPr>
          <w:t>parallel</w:t>
        </w:r>
        <w:r w:rsidR="003812FB">
          <w:rPr>
            <w:color w:val="007FAC"/>
            <w:spacing w:val="6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plate</w:t>
        </w:r>
        <w:r w:rsidR="003812FB">
          <w:rPr>
            <w:color w:val="007FAC"/>
            <w:spacing w:val="4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microchannel.</w:t>
        </w:r>
        <w:r w:rsidR="003812FB">
          <w:rPr>
            <w:color w:val="007FAC"/>
            <w:spacing w:val="8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Int</w:t>
        </w:r>
        <w:r w:rsidR="003812FB">
          <w:rPr>
            <w:color w:val="007FAC"/>
            <w:spacing w:val="8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</w:t>
        </w:r>
        <w:r w:rsidR="003812FB">
          <w:rPr>
            <w:color w:val="007FAC"/>
            <w:spacing w:val="6"/>
            <w:w w:val="110"/>
            <w:sz w:val="15"/>
          </w:rPr>
          <w:t xml:space="preserve"> </w:t>
        </w:r>
        <w:proofErr w:type="spellStart"/>
        <w:r w:rsidR="003812FB">
          <w:rPr>
            <w:color w:val="007FAC"/>
            <w:w w:val="110"/>
            <w:sz w:val="15"/>
          </w:rPr>
          <w:t>Therm</w:t>
        </w:r>
        <w:proofErr w:type="spellEnd"/>
        <w:r w:rsidR="003812FB">
          <w:rPr>
            <w:color w:val="007FAC"/>
            <w:spacing w:val="8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Sci</w:t>
        </w:r>
        <w:r w:rsidR="003812FB">
          <w:rPr>
            <w:color w:val="007FAC"/>
            <w:spacing w:val="6"/>
            <w:w w:val="110"/>
            <w:sz w:val="15"/>
          </w:rPr>
          <w:t xml:space="preserve"> </w:t>
        </w:r>
        <w:proofErr w:type="gramStart"/>
        <w:r w:rsidR="003812FB">
          <w:rPr>
            <w:color w:val="007FAC"/>
            <w:w w:val="110"/>
            <w:sz w:val="15"/>
          </w:rPr>
          <w:t>2012;61:106</w:t>
        </w:r>
        <w:proofErr w:type="gramEnd"/>
      </w:hyperlink>
      <w:r w:rsidR="003812FB">
        <w:rPr>
          <w:rFonts w:ascii="Arial MT"/>
          <w:color w:val="007FAC"/>
          <w:w w:val="110"/>
          <w:sz w:val="15"/>
        </w:rPr>
        <w:t>e</w:t>
      </w:r>
      <w:hyperlink r:id="rId539">
        <w:r w:rsidR="003812FB">
          <w:rPr>
            <w:color w:val="007FAC"/>
            <w:w w:val="110"/>
            <w:sz w:val="15"/>
          </w:rPr>
          <w:t>17</w:t>
        </w:r>
      </w:hyperlink>
      <w:r w:rsidR="003812FB">
        <w:rPr>
          <w:w w:val="110"/>
          <w:sz w:val="15"/>
        </w:rPr>
        <w:t>.</w:t>
      </w:r>
    </w:p>
    <w:p w14:paraId="3C145839" w14:textId="77777777" w:rsidR="009B4F3D" w:rsidRDefault="0024092C">
      <w:pPr>
        <w:pStyle w:val="ListParagraph"/>
        <w:numPr>
          <w:ilvl w:val="0"/>
          <w:numId w:val="1"/>
        </w:numPr>
        <w:tabs>
          <w:tab w:val="left" w:pos="464"/>
        </w:tabs>
        <w:spacing w:before="2" w:line="276" w:lineRule="auto"/>
        <w:ind w:left="463" w:hanging="338"/>
        <w:jc w:val="left"/>
        <w:rPr>
          <w:sz w:val="15"/>
        </w:rPr>
      </w:pPr>
      <w:hyperlink r:id="rId540">
        <w:bookmarkStart w:id="46" w:name="_bookmark32"/>
        <w:bookmarkEnd w:id="46"/>
        <w:r w:rsidR="003812FB">
          <w:rPr>
            <w:color w:val="007FAC"/>
            <w:w w:val="110"/>
            <w:sz w:val="15"/>
          </w:rPr>
          <w:t>Zhou</w:t>
        </w:r>
        <w:r w:rsidR="003812FB">
          <w:rPr>
            <w:color w:val="007FAC"/>
            <w:spacing w:val="4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W,</w:t>
        </w:r>
        <w:r w:rsidR="003812FB">
          <w:rPr>
            <w:color w:val="007FAC"/>
            <w:spacing w:val="3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Yu</w:t>
        </w:r>
        <w:r w:rsidR="003812FB">
          <w:rPr>
            <w:color w:val="007FAC"/>
            <w:spacing w:val="4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W,</w:t>
        </w:r>
        <w:r w:rsidR="003812FB">
          <w:rPr>
            <w:color w:val="007FAC"/>
            <w:spacing w:val="2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Ke</w:t>
        </w:r>
        <w:r w:rsidR="003812FB">
          <w:rPr>
            <w:color w:val="007FAC"/>
            <w:spacing w:val="5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YZ,</w:t>
        </w:r>
        <w:r w:rsidR="003812FB">
          <w:rPr>
            <w:color w:val="007FAC"/>
            <w:spacing w:val="4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Liu</w:t>
        </w:r>
        <w:r w:rsidR="003812FB">
          <w:rPr>
            <w:color w:val="007FAC"/>
            <w:spacing w:val="4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YX,</w:t>
        </w:r>
        <w:r w:rsidR="003812FB">
          <w:rPr>
            <w:color w:val="007FAC"/>
            <w:spacing w:val="4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Wan</w:t>
        </w:r>
        <w:r w:rsidR="003812FB">
          <w:rPr>
            <w:color w:val="007FAC"/>
            <w:spacing w:val="3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SL,</w:t>
        </w:r>
        <w:r w:rsidR="003812FB">
          <w:rPr>
            <w:color w:val="007FAC"/>
            <w:spacing w:val="4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Lin</w:t>
        </w:r>
        <w:r w:rsidR="003812FB">
          <w:rPr>
            <w:color w:val="007FAC"/>
            <w:spacing w:val="4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D.</w:t>
        </w:r>
        <w:r w:rsidR="003812FB">
          <w:rPr>
            <w:color w:val="007FAC"/>
            <w:spacing w:val="4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Size</w:t>
        </w:r>
        <w:r w:rsidR="003812FB">
          <w:rPr>
            <w:color w:val="007FAC"/>
            <w:spacing w:val="3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effect</w:t>
        </w:r>
        <w:r w:rsidR="003812FB">
          <w:rPr>
            <w:color w:val="007FAC"/>
            <w:spacing w:val="4"/>
            <w:w w:val="11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and</w:t>
        </w:r>
      </w:hyperlink>
      <w:r w:rsidR="003812FB">
        <w:rPr>
          <w:color w:val="007FAC"/>
          <w:spacing w:val="-38"/>
          <w:w w:val="110"/>
          <w:sz w:val="15"/>
        </w:rPr>
        <w:t xml:space="preserve"> </w:t>
      </w:r>
      <w:hyperlink r:id="rId541">
        <w:r w:rsidR="003812FB">
          <w:rPr>
            <w:color w:val="007FAC"/>
            <w:w w:val="115"/>
            <w:sz w:val="15"/>
          </w:rPr>
          <w:t>series-parallel  integration  design  of  laminated  methanol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542">
        <w:r w:rsidR="003812FB">
          <w:rPr>
            <w:color w:val="007FAC"/>
            <w:w w:val="115"/>
            <w:sz w:val="15"/>
          </w:rPr>
          <w:t>steam</w:t>
        </w:r>
        <w:r w:rsidR="003812FB">
          <w:rPr>
            <w:color w:val="007FAC"/>
            <w:spacing w:val="3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reforming</w:t>
        </w:r>
        <w:r w:rsidR="003812FB">
          <w:rPr>
            <w:color w:val="007FAC"/>
            <w:spacing w:val="3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icroreactor</w:t>
        </w:r>
        <w:r w:rsidR="003812FB">
          <w:rPr>
            <w:color w:val="007FAC"/>
            <w:spacing w:val="3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or</w:t>
        </w:r>
        <w:r w:rsidR="003812FB">
          <w:rPr>
            <w:color w:val="007FAC"/>
            <w:spacing w:val="3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ydrogen</w:t>
        </w:r>
        <w:r w:rsidR="003812FB">
          <w:rPr>
            <w:color w:val="007FAC"/>
            <w:spacing w:val="3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production.</w:t>
        </w:r>
        <w:r w:rsidR="003812FB">
          <w:rPr>
            <w:color w:val="007FAC"/>
            <w:spacing w:val="3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Int</w:t>
        </w:r>
        <w:r w:rsidR="003812FB">
          <w:rPr>
            <w:color w:val="007FAC"/>
            <w:spacing w:val="34"/>
            <w:w w:val="115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</w:t>
        </w:r>
      </w:hyperlink>
      <w:r w:rsidR="003812FB">
        <w:rPr>
          <w:color w:val="007FAC"/>
          <w:spacing w:val="-38"/>
          <w:w w:val="110"/>
          <w:sz w:val="15"/>
        </w:rPr>
        <w:t xml:space="preserve"> </w:t>
      </w:r>
      <w:hyperlink r:id="rId543">
        <w:r w:rsidR="003812FB">
          <w:rPr>
            <w:color w:val="007FAC"/>
            <w:w w:val="115"/>
            <w:sz w:val="15"/>
          </w:rPr>
          <w:t>Hydrogen</w:t>
        </w:r>
        <w:r w:rsidR="003812FB">
          <w:rPr>
            <w:color w:val="007FAC"/>
            <w:spacing w:val="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nergy</w:t>
        </w:r>
        <w:r w:rsidR="003812FB">
          <w:rPr>
            <w:color w:val="007FAC"/>
            <w:spacing w:val="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2018;43:19396</w:t>
        </w:r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544">
        <w:r w:rsidR="003812FB">
          <w:rPr>
            <w:color w:val="007FAC"/>
            <w:w w:val="115"/>
            <w:sz w:val="15"/>
          </w:rPr>
          <w:t>404</w:t>
        </w:r>
      </w:hyperlink>
      <w:r w:rsidR="003812FB">
        <w:rPr>
          <w:w w:val="115"/>
          <w:sz w:val="15"/>
        </w:rPr>
        <w:t>.</w:t>
      </w:r>
    </w:p>
    <w:p w14:paraId="73895ECB" w14:textId="77777777" w:rsidR="009B4F3D" w:rsidRDefault="0024092C">
      <w:pPr>
        <w:pStyle w:val="ListParagraph"/>
        <w:numPr>
          <w:ilvl w:val="0"/>
          <w:numId w:val="1"/>
        </w:numPr>
        <w:tabs>
          <w:tab w:val="left" w:pos="464"/>
        </w:tabs>
        <w:spacing w:line="276" w:lineRule="auto"/>
        <w:ind w:left="463" w:hanging="338"/>
        <w:jc w:val="both"/>
        <w:rPr>
          <w:sz w:val="15"/>
        </w:rPr>
      </w:pPr>
      <w:hyperlink r:id="rId545">
        <w:r w:rsidR="003812FB">
          <w:rPr>
            <w:color w:val="007FAC"/>
            <w:w w:val="115"/>
            <w:sz w:val="15"/>
          </w:rPr>
          <w:t>Zhou W, Wang QH, Li JR, Tang Y, Huang ZM, Zhang JP, et al.</w:t>
        </w:r>
      </w:hyperlink>
      <w:r w:rsidR="003812FB">
        <w:rPr>
          <w:color w:val="007FAC"/>
          <w:spacing w:val="-41"/>
          <w:w w:val="115"/>
          <w:sz w:val="15"/>
        </w:rPr>
        <w:t xml:space="preserve"> </w:t>
      </w:r>
      <w:hyperlink r:id="rId546">
        <w:r w:rsidR="003812FB">
          <w:rPr>
            <w:color w:val="007FAC"/>
            <w:w w:val="115"/>
            <w:sz w:val="15"/>
          </w:rPr>
          <w:t>Hydrogen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production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rom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ethanol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team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reforming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using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547">
        <w:r w:rsidR="003812FB">
          <w:rPr>
            <w:color w:val="007FAC"/>
            <w:w w:val="115"/>
            <w:sz w:val="15"/>
          </w:rPr>
          <w:t xml:space="preserve">porous copper fiber sintered felt with gradient porosity. Int </w:t>
        </w:r>
        <w:r w:rsidR="003812FB">
          <w:rPr>
            <w:color w:val="007FAC"/>
            <w:w w:val="110"/>
            <w:sz w:val="15"/>
          </w:rPr>
          <w:t>J</w:t>
        </w:r>
      </w:hyperlink>
      <w:r w:rsidR="003812FB">
        <w:rPr>
          <w:color w:val="007FAC"/>
          <w:spacing w:val="1"/>
          <w:w w:val="110"/>
          <w:sz w:val="15"/>
        </w:rPr>
        <w:t xml:space="preserve"> </w:t>
      </w:r>
      <w:hyperlink r:id="rId548">
        <w:r w:rsidR="003812FB">
          <w:rPr>
            <w:color w:val="007FAC"/>
            <w:w w:val="115"/>
            <w:sz w:val="15"/>
          </w:rPr>
          <w:t>Hydrogen</w:t>
        </w:r>
        <w:r w:rsidR="003812FB">
          <w:rPr>
            <w:color w:val="007FAC"/>
            <w:spacing w:val="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nergy</w:t>
        </w:r>
        <w:r w:rsidR="003812FB">
          <w:rPr>
            <w:color w:val="007FAC"/>
            <w:spacing w:val="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2015;40:244</w:t>
        </w:r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549">
        <w:r w:rsidR="003812FB">
          <w:rPr>
            <w:color w:val="007FAC"/>
            <w:w w:val="115"/>
            <w:sz w:val="15"/>
          </w:rPr>
          <w:t>55</w:t>
        </w:r>
      </w:hyperlink>
      <w:r w:rsidR="003812FB">
        <w:rPr>
          <w:w w:val="115"/>
          <w:sz w:val="15"/>
        </w:rPr>
        <w:t>.</w:t>
      </w:r>
    </w:p>
    <w:p w14:paraId="780674A6" w14:textId="77777777" w:rsidR="009B4F3D" w:rsidRDefault="0024092C">
      <w:pPr>
        <w:pStyle w:val="ListParagraph"/>
        <w:numPr>
          <w:ilvl w:val="0"/>
          <w:numId w:val="1"/>
        </w:numPr>
        <w:tabs>
          <w:tab w:val="left" w:pos="465"/>
        </w:tabs>
        <w:spacing w:before="85" w:line="276" w:lineRule="auto"/>
        <w:ind w:left="464" w:right="195" w:hanging="340"/>
        <w:jc w:val="left"/>
        <w:rPr>
          <w:sz w:val="15"/>
        </w:rPr>
      </w:pPr>
      <w:hyperlink r:id="rId550">
        <w:bookmarkStart w:id="47" w:name="_bookmark33"/>
        <w:bookmarkEnd w:id="47"/>
        <w:r w:rsidR="003812FB">
          <w:rPr>
            <w:color w:val="007FAC"/>
            <w:w w:val="117"/>
            <w:sz w:val="15"/>
          </w:rPr>
          <w:br w:type="column"/>
        </w:r>
        <w:r w:rsidR="003812FB">
          <w:rPr>
            <w:color w:val="007FAC"/>
            <w:w w:val="115"/>
            <w:sz w:val="15"/>
          </w:rPr>
          <w:t>Zheng TQ, Zhou W, Li XY, You HH, Yang YF, Yu W, et al.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551">
        <w:r w:rsidR="003812FB">
          <w:rPr>
            <w:color w:val="007FAC"/>
            <w:w w:val="120"/>
            <w:sz w:val="15"/>
          </w:rPr>
          <w:t>Structural</w:t>
        </w:r>
        <w:r w:rsidR="003812FB">
          <w:rPr>
            <w:color w:val="007FAC"/>
            <w:spacing w:val="1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design</w:t>
        </w:r>
        <w:r w:rsidR="003812FB">
          <w:rPr>
            <w:color w:val="007FAC"/>
            <w:spacing w:val="9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of</w:t>
        </w:r>
        <w:r w:rsidR="003812FB">
          <w:rPr>
            <w:color w:val="007FAC"/>
            <w:spacing w:val="9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self-thermal</w:t>
        </w:r>
        <w:r w:rsidR="003812FB">
          <w:rPr>
            <w:color w:val="007FAC"/>
            <w:spacing w:val="12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methanol</w:t>
        </w:r>
        <w:r w:rsidR="003812FB">
          <w:rPr>
            <w:color w:val="007FAC"/>
            <w:spacing w:val="10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steam</w:t>
        </w:r>
        <w:r w:rsidR="003812FB">
          <w:rPr>
            <w:color w:val="007FAC"/>
            <w:spacing w:val="10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reforming</w:t>
        </w:r>
      </w:hyperlink>
      <w:r w:rsidR="003812FB">
        <w:rPr>
          <w:color w:val="007FAC"/>
          <w:spacing w:val="1"/>
          <w:w w:val="120"/>
          <w:sz w:val="15"/>
        </w:rPr>
        <w:t xml:space="preserve"> </w:t>
      </w:r>
      <w:hyperlink r:id="rId552">
        <w:r w:rsidR="003812FB">
          <w:rPr>
            <w:color w:val="007FAC"/>
            <w:w w:val="120"/>
            <w:sz w:val="15"/>
          </w:rPr>
          <w:t>microreactor</w:t>
        </w:r>
        <w:r w:rsidR="003812FB">
          <w:rPr>
            <w:color w:val="007FAC"/>
            <w:spacing w:val="5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with</w:t>
        </w:r>
        <w:r w:rsidR="003812FB">
          <w:rPr>
            <w:color w:val="007FAC"/>
            <w:spacing w:val="6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porous</w:t>
        </w:r>
        <w:r w:rsidR="003812FB">
          <w:rPr>
            <w:color w:val="007FAC"/>
            <w:spacing w:val="9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combustion</w:t>
        </w:r>
        <w:r w:rsidR="003812FB">
          <w:rPr>
            <w:color w:val="007FAC"/>
            <w:spacing w:val="9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reaction</w:t>
        </w:r>
        <w:r w:rsidR="003812FB">
          <w:rPr>
            <w:color w:val="007FAC"/>
            <w:spacing w:val="9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support</w:t>
        </w:r>
        <w:r w:rsidR="003812FB">
          <w:rPr>
            <w:color w:val="007FAC"/>
            <w:spacing w:val="7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for</w:t>
        </w:r>
      </w:hyperlink>
      <w:r w:rsidR="003812FB">
        <w:rPr>
          <w:color w:val="007FAC"/>
          <w:spacing w:val="1"/>
          <w:w w:val="120"/>
          <w:sz w:val="15"/>
        </w:rPr>
        <w:t xml:space="preserve"> </w:t>
      </w:r>
      <w:hyperlink r:id="rId553">
        <w:r w:rsidR="003812FB">
          <w:rPr>
            <w:color w:val="007FAC"/>
            <w:spacing w:val="-1"/>
            <w:w w:val="115"/>
            <w:sz w:val="15"/>
          </w:rPr>
          <w:t>hydrogen</w:t>
        </w:r>
        <w:r w:rsidR="003812FB">
          <w:rPr>
            <w:color w:val="007FAC"/>
            <w:spacing w:val="-1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production.</w:t>
        </w:r>
        <w:r w:rsidR="003812FB">
          <w:rPr>
            <w:color w:val="007FAC"/>
            <w:spacing w:val="-1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Int</w:t>
        </w:r>
        <w:r w:rsidR="003812FB">
          <w:rPr>
            <w:color w:val="007FAC"/>
            <w:spacing w:val="-10"/>
            <w:w w:val="115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</w:t>
        </w:r>
        <w:r w:rsidR="003812FB">
          <w:rPr>
            <w:color w:val="007FAC"/>
            <w:spacing w:val="-8"/>
            <w:w w:val="110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ydrogen</w:t>
        </w:r>
        <w:r w:rsidR="003812FB">
          <w:rPr>
            <w:color w:val="007FAC"/>
            <w:spacing w:val="-9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nergy</w:t>
        </w:r>
        <w:r w:rsidR="003812FB">
          <w:rPr>
            <w:color w:val="007FAC"/>
            <w:spacing w:val="-10"/>
            <w:w w:val="115"/>
            <w:sz w:val="15"/>
          </w:rPr>
          <w:t xml:space="preserve"> </w:t>
        </w:r>
        <w:proofErr w:type="gramStart"/>
        <w:r w:rsidR="003812FB">
          <w:rPr>
            <w:color w:val="007FAC"/>
            <w:w w:val="115"/>
            <w:sz w:val="15"/>
          </w:rPr>
          <w:t>2020;45:22437</w:t>
        </w:r>
        <w:proofErr w:type="gramEnd"/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554">
        <w:r w:rsidR="003812FB">
          <w:rPr>
            <w:color w:val="007FAC"/>
            <w:w w:val="115"/>
            <w:sz w:val="15"/>
          </w:rPr>
          <w:t>47</w:t>
        </w:r>
      </w:hyperlink>
      <w:r w:rsidR="003812FB">
        <w:rPr>
          <w:w w:val="115"/>
          <w:sz w:val="15"/>
        </w:rPr>
        <w:t>.</w:t>
      </w:r>
    </w:p>
    <w:p w14:paraId="2AB5FB84" w14:textId="77777777" w:rsidR="009B4F3D" w:rsidRDefault="0024092C">
      <w:pPr>
        <w:pStyle w:val="ListParagraph"/>
        <w:numPr>
          <w:ilvl w:val="0"/>
          <w:numId w:val="1"/>
        </w:numPr>
        <w:tabs>
          <w:tab w:val="left" w:pos="465"/>
        </w:tabs>
        <w:spacing w:line="276" w:lineRule="auto"/>
        <w:ind w:left="464" w:right="245" w:hanging="340"/>
        <w:jc w:val="left"/>
        <w:rPr>
          <w:sz w:val="15"/>
        </w:rPr>
      </w:pPr>
      <w:hyperlink r:id="rId555">
        <w:r w:rsidR="003812FB">
          <w:rPr>
            <w:color w:val="007FAC"/>
            <w:w w:val="120"/>
            <w:sz w:val="15"/>
          </w:rPr>
          <w:t>Wang YC, Wu Q, Mei DQ, Wang YD. A methanol fuel</w:t>
        </w:r>
      </w:hyperlink>
      <w:r w:rsidR="003812FB">
        <w:rPr>
          <w:color w:val="007FAC"/>
          <w:spacing w:val="1"/>
          <w:w w:val="120"/>
          <w:sz w:val="15"/>
        </w:rPr>
        <w:t xml:space="preserve"> </w:t>
      </w:r>
      <w:hyperlink r:id="rId556">
        <w:r w:rsidR="003812FB">
          <w:rPr>
            <w:color w:val="007FAC"/>
            <w:w w:val="120"/>
            <w:sz w:val="15"/>
          </w:rPr>
          <w:t>processing</w:t>
        </w:r>
        <w:r w:rsidR="003812FB">
          <w:rPr>
            <w:color w:val="007FAC"/>
            <w:spacing w:val="20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system</w:t>
        </w:r>
        <w:r w:rsidR="003812FB">
          <w:rPr>
            <w:color w:val="007FAC"/>
            <w:spacing w:val="2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with</w:t>
        </w:r>
        <w:r w:rsidR="003812FB">
          <w:rPr>
            <w:color w:val="007FAC"/>
            <w:spacing w:val="20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methanol</w:t>
        </w:r>
        <w:r w:rsidR="003812FB">
          <w:rPr>
            <w:color w:val="007FAC"/>
            <w:spacing w:val="24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steam</w:t>
        </w:r>
        <w:r w:rsidR="003812FB">
          <w:rPr>
            <w:color w:val="007FAC"/>
            <w:spacing w:val="20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reforming</w:t>
        </w:r>
        <w:r w:rsidR="003812FB">
          <w:rPr>
            <w:color w:val="007FAC"/>
            <w:spacing w:val="22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and</w:t>
        </w:r>
        <w:r w:rsidR="003812FB">
          <w:rPr>
            <w:color w:val="007FAC"/>
            <w:spacing w:val="2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CO</w:t>
        </w:r>
      </w:hyperlink>
      <w:r w:rsidR="003812FB">
        <w:rPr>
          <w:color w:val="007FAC"/>
          <w:spacing w:val="-42"/>
          <w:w w:val="120"/>
          <w:sz w:val="15"/>
        </w:rPr>
        <w:t xml:space="preserve"> </w:t>
      </w:r>
      <w:hyperlink r:id="rId557">
        <w:r w:rsidR="003812FB">
          <w:rPr>
            <w:color w:val="007FAC"/>
            <w:w w:val="120"/>
            <w:sz w:val="15"/>
          </w:rPr>
          <w:t>selective</w:t>
        </w:r>
        <w:r w:rsidR="003812FB">
          <w:rPr>
            <w:color w:val="007FAC"/>
            <w:spacing w:val="3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methanation</w:t>
        </w:r>
        <w:r w:rsidR="003812FB">
          <w:rPr>
            <w:color w:val="007FAC"/>
            <w:spacing w:val="4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modules</w:t>
        </w:r>
        <w:r w:rsidR="003812FB">
          <w:rPr>
            <w:color w:val="007FAC"/>
            <w:spacing w:val="4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for</w:t>
        </w:r>
        <w:r w:rsidR="003812FB">
          <w:rPr>
            <w:color w:val="007FAC"/>
            <w:spacing w:val="2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PEMFC</w:t>
        </w:r>
        <w:r w:rsidR="003812FB">
          <w:rPr>
            <w:color w:val="007FAC"/>
            <w:spacing w:val="4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application.</w:t>
        </w:r>
        <w:r w:rsidR="003812FB">
          <w:rPr>
            <w:color w:val="007FAC"/>
            <w:spacing w:val="3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Int</w:t>
        </w:r>
        <w:r w:rsidR="003812FB">
          <w:rPr>
            <w:color w:val="007FAC"/>
            <w:spacing w:val="4"/>
            <w:w w:val="120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</w:t>
        </w:r>
      </w:hyperlink>
      <w:r w:rsidR="003812FB">
        <w:rPr>
          <w:color w:val="007FAC"/>
          <w:spacing w:val="-38"/>
          <w:w w:val="110"/>
          <w:sz w:val="15"/>
        </w:rPr>
        <w:t xml:space="preserve"> </w:t>
      </w:r>
      <w:hyperlink r:id="rId558">
        <w:r w:rsidR="003812FB">
          <w:rPr>
            <w:color w:val="007FAC"/>
            <w:w w:val="120"/>
            <w:sz w:val="15"/>
          </w:rPr>
          <w:t>Energy</w:t>
        </w:r>
        <w:r w:rsidR="003812FB">
          <w:rPr>
            <w:color w:val="007FAC"/>
            <w:spacing w:val="2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Res</w:t>
        </w:r>
        <w:r w:rsidR="003812FB">
          <w:rPr>
            <w:color w:val="007FAC"/>
            <w:spacing w:val="2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2020;45:6163</w:t>
        </w:r>
      </w:hyperlink>
      <w:r w:rsidR="003812FB">
        <w:rPr>
          <w:rFonts w:ascii="Arial MT"/>
          <w:color w:val="007FAC"/>
          <w:w w:val="120"/>
          <w:sz w:val="15"/>
        </w:rPr>
        <w:t>e</w:t>
      </w:r>
      <w:hyperlink r:id="rId559">
        <w:r w:rsidR="003812FB">
          <w:rPr>
            <w:color w:val="007FAC"/>
            <w:w w:val="120"/>
            <w:sz w:val="15"/>
          </w:rPr>
          <w:t>73</w:t>
        </w:r>
      </w:hyperlink>
      <w:r w:rsidR="003812FB">
        <w:rPr>
          <w:w w:val="120"/>
          <w:sz w:val="15"/>
        </w:rPr>
        <w:t>.</w:t>
      </w:r>
    </w:p>
    <w:p w14:paraId="227ED07F" w14:textId="77777777" w:rsidR="009B4F3D" w:rsidRDefault="0024092C">
      <w:pPr>
        <w:pStyle w:val="ListParagraph"/>
        <w:numPr>
          <w:ilvl w:val="0"/>
          <w:numId w:val="1"/>
        </w:numPr>
        <w:tabs>
          <w:tab w:val="left" w:pos="465"/>
        </w:tabs>
        <w:spacing w:line="276" w:lineRule="auto"/>
        <w:ind w:left="464" w:right="195" w:hanging="340"/>
        <w:jc w:val="left"/>
        <w:rPr>
          <w:sz w:val="15"/>
        </w:rPr>
      </w:pPr>
      <w:hyperlink r:id="rId560">
        <w:r w:rsidR="003812FB">
          <w:rPr>
            <w:color w:val="007FAC"/>
            <w:w w:val="115"/>
            <w:sz w:val="15"/>
          </w:rPr>
          <w:t>Mei</w:t>
        </w:r>
        <w:r w:rsidR="003812FB">
          <w:rPr>
            <w:color w:val="007FAC"/>
            <w:spacing w:val="-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DQ,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Liang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LW, Qian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, Feng YB.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 performance study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of</w:t>
        </w:r>
      </w:hyperlink>
      <w:r w:rsidR="003812FB">
        <w:rPr>
          <w:color w:val="007FAC"/>
          <w:spacing w:val="-40"/>
          <w:w w:val="115"/>
          <w:sz w:val="15"/>
        </w:rPr>
        <w:t xml:space="preserve"> </w:t>
      </w:r>
      <w:hyperlink r:id="rId561">
        <w:r w:rsidR="003812FB">
          <w:rPr>
            <w:color w:val="007FAC"/>
            <w:w w:val="115"/>
            <w:sz w:val="15"/>
          </w:rPr>
          <w:t>methanol  steam  reforming  in  an  A-type  microchannel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562">
        <w:bookmarkStart w:id="48" w:name="_bookmark34"/>
        <w:bookmarkEnd w:id="48"/>
        <w:r w:rsidR="003812FB">
          <w:rPr>
            <w:color w:val="007FAC"/>
            <w:w w:val="115"/>
            <w:sz w:val="15"/>
          </w:rPr>
          <w:t>reactor.</w:t>
        </w:r>
        <w:r w:rsidR="003812FB">
          <w:rPr>
            <w:color w:val="007FAC"/>
            <w:spacing w:val="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Int</w:t>
        </w:r>
        <w:r w:rsidR="003812FB">
          <w:rPr>
            <w:color w:val="007FAC"/>
            <w:spacing w:val="8"/>
            <w:w w:val="115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</w:t>
        </w:r>
        <w:r w:rsidR="003812FB">
          <w:rPr>
            <w:color w:val="007FAC"/>
            <w:spacing w:val="9"/>
            <w:w w:val="110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ydrogen</w:t>
        </w:r>
        <w:r w:rsidR="003812FB">
          <w:rPr>
            <w:color w:val="007FAC"/>
            <w:spacing w:val="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nergy</w:t>
        </w:r>
        <w:r w:rsidR="003812FB">
          <w:rPr>
            <w:color w:val="007FAC"/>
            <w:spacing w:val="8"/>
            <w:w w:val="115"/>
            <w:sz w:val="15"/>
          </w:rPr>
          <w:t xml:space="preserve"> </w:t>
        </w:r>
        <w:proofErr w:type="gramStart"/>
        <w:r w:rsidR="003812FB">
          <w:rPr>
            <w:color w:val="007FAC"/>
            <w:w w:val="115"/>
            <w:sz w:val="15"/>
          </w:rPr>
          <w:t>2014;39:17690</w:t>
        </w:r>
        <w:proofErr w:type="gramEnd"/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563">
        <w:r w:rsidR="003812FB">
          <w:rPr>
            <w:color w:val="007FAC"/>
            <w:w w:val="115"/>
            <w:sz w:val="15"/>
          </w:rPr>
          <w:t>701</w:t>
        </w:r>
      </w:hyperlink>
      <w:r w:rsidR="003812FB">
        <w:rPr>
          <w:w w:val="115"/>
          <w:sz w:val="15"/>
        </w:rPr>
        <w:t>.</w:t>
      </w:r>
    </w:p>
    <w:p w14:paraId="76114DEF" w14:textId="77777777" w:rsidR="009B4F3D" w:rsidRDefault="0024092C">
      <w:pPr>
        <w:pStyle w:val="ListParagraph"/>
        <w:numPr>
          <w:ilvl w:val="0"/>
          <w:numId w:val="1"/>
        </w:numPr>
        <w:tabs>
          <w:tab w:val="left" w:pos="465"/>
        </w:tabs>
        <w:spacing w:before="2" w:line="276" w:lineRule="auto"/>
        <w:ind w:left="464" w:right="340" w:hanging="340"/>
        <w:jc w:val="left"/>
        <w:rPr>
          <w:sz w:val="15"/>
        </w:rPr>
      </w:pPr>
      <w:hyperlink r:id="rId564">
        <w:proofErr w:type="spellStart"/>
        <w:r w:rsidR="003812FB">
          <w:rPr>
            <w:color w:val="007FAC"/>
            <w:w w:val="115"/>
            <w:sz w:val="15"/>
          </w:rPr>
          <w:t>Ipsakis</w:t>
        </w:r>
        <w:proofErr w:type="spellEnd"/>
        <w:r w:rsidR="003812FB">
          <w:rPr>
            <w:color w:val="007FAC"/>
            <w:w w:val="115"/>
            <w:sz w:val="15"/>
          </w:rPr>
          <w:t xml:space="preserve"> D,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proofErr w:type="spellStart"/>
        <w:r w:rsidR="003812FB">
          <w:rPr>
            <w:color w:val="007FAC"/>
            <w:w w:val="115"/>
            <w:sz w:val="15"/>
          </w:rPr>
          <w:t>Ouzounidou</w:t>
        </w:r>
        <w:proofErr w:type="spellEnd"/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,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proofErr w:type="spellStart"/>
        <w:r w:rsidR="003812FB">
          <w:rPr>
            <w:color w:val="007FAC"/>
            <w:w w:val="115"/>
            <w:sz w:val="15"/>
          </w:rPr>
          <w:t>Papadopoulou</w:t>
        </w:r>
        <w:proofErr w:type="spellEnd"/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,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proofErr w:type="spellStart"/>
        <w:r w:rsidR="003812FB">
          <w:rPr>
            <w:color w:val="007FAC"/>
            <w:w w:val="115"/>
            <w:sz w:val="15"/>
          </w:rPr>
          <w:t>Seferlis</w:t>
        </w:r>
        <w:proofErr w:type="spellEnd"/>
        <w:r w:rsidR="003812FB">
          <w:rPr>
            <w:color w:val="007FAC"/>
            <w:w w:val="115"/>
            <w:sz w:val="15"/>
          </w:rPr>
          <w:t xml:space="preserve"> P,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565">
        <w:proofErr w:type="spellStart"/>
        <w:r w:rsidR="003812FB">
          <w:rPr>
            <w:color w:val="007FAC"/>
            <w:w w:val="115"/>
            <w:sz w:val="15"/>
          </w:rPr>
          <w:t>Voutetakis</w:t>
        </w:r>
        <w:proofErr w:type="spellEnd"/>
        <w:r w:rsidR="003812FB">
          <w:rPr>
            <w:color w:val="007FAC"/>
            <w:spacing w:val="3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.</w:t>
        </w:r>
        <w:r w:rsidR="003812FB">
          <w:rPr>
            <w:color w:val="007FAC"/>
            <w:spacing w:val="29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Dynamic</w:t>
        </w:r>
        <w:r w:rsidR="003812FB">
          <w:rPr>
            <w:color w:val="007FAC"/>
            <w:spacing w:val="2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odeling</w:t>
        </w:r>
        <w:r w:rsidR="003812FB">
          <w:rPr>
            <w:color w:val="007FAC"/>
            <w:spacing w:val="3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nd</w:t>
        </w:r>
        <w:r w:rsidR="003812FB">
          <w:rPr>
            <w:color w:val="007FAC"/>
            <w:spacing w:val="30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ontrol</w:t>
        </w:r>
        <w:r w:rsidR="003812FB">
          <w:rPr>
            <w:color w:val="007FAC"/>
            <w:spacing w:val="3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nalysis</w:t>
        </w:r>
        <w:r w:rsidR="003812FB">
          <w:rPr>
            <w:color w:val="007FAC"/>
            <w:spacing w:val="30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of</w:t>
        </w:r>
        <w:r w:rsidR="003812FB">
          <w:rPr>
            <w:color w:val="007FAC"/>
            <w:spacing w:val="30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</w:t>
        </w:r>
      </w:hyperlink>
      <w:r w:rsidR="003812FB">
        <w:rPr>
          <w:color w:val="007FAC"/>
          <w:spacing w:val="-40"/>
          <w:w w:val="115"/>
          <w:sz w:val="15"/>
        </w:rPr>
        <w:t xml:space="preserve"> </w:t>
      </w:r>
      <w:hyperlink r:id="rId566">
        <w:r w:rsidR="003812FB">
          <w:rPr>
            <w:color w:val="007FAC"/>
            <w:w w:val="115"/>
            <w:sz w:val="15"/>
          </w:rPr>
          <w:t>methanol</w:t>
        </w:r>
        <w:r w:rsidR="003812FB">
          <w:rPr>
            <w:color w:val="007FAC"/>
            <w:spacing w:val="40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utothermal</w:t>
        </w:r>
        <w:r w:rsidR="003812FB">
          <w:rPr>
            <w:color w:val="007FAC"/>
            <w:spacing w:val="40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reforming</w:t>
        </w:r>
        <w:r w:rsidR="003812FB">
          <w:rPr>
            <w:color w:val="007FAC"/>
            <w:spacing w:val="3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nd</w:t>
        </w:r>
        <w:r w:rsidR="003812FB">
          <w:rPr>
            <w:color w:val="007FAC"/>
            <w:spacing w:val="3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PEM</w:t>
        </w:r>
        <w:r w:rsidR="003812FB">
          <w:rPr>
            <w:color w:val="007FAC"/>
            <w:spacing w:val="39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uel</w:t>
        </w:r>
        <w:r w:rsidR="003812FB">
          <w:rPr>
            <w:color w:val="007FAC"/>
            <w:spacing w:val="3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ell</w:t>
        </w:r>
        <w:r w:rsidR="003812FB">
          <w:rPr>
            <w:color w:val="007FAC"/>
            <w:spacing w:val="3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power</w:t>
        </w:r>
      </w:hyperlink>
      <w:r w:rsidR="003812FB">
        <w:rPr>
          <w:color w:val="007FAC"/>
          <w:spacing w:val="-40"/>
          <w:w w:val="115"/>
          <w:sz w:val="15"/>
        </w:rPr>
        <w:t xml:space="preserve"> </w:t>
      </w:r>
      <w:hyperlink r:id="rId567">
        <w:r w:rsidR="003812FB">
          <w:rPr>
            <w:color w:val="007FAC"/>
            <w:w w:val="115"/>
            <w:sz w:val="15"/>
          </w:rPr>
          <w:t>system.</w:t>
        </w:r>
        <w:r w:rsidR="003812FB">
          <w:rPr>
            <w:color w:val="007FAC"/>
            <w:spacing w:val="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ppl</w:t>
        </w:r>
        <w:r w:rsidR="003812FB">
          <w:rPr>
            <w:color w:val="007FAC"/>
            <w:spacing w:val="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nergy</w:t>
        </w:r>
        <w:r w:rsidR="003812FB">
          <w:rPr>
            <w:color w:val="007FAC"/>
            <w:spacing w:val="8"/>
            <w:w w:val="115"/>
            <w:sz w:val="15"/>
          </w:rPr>
          <w:t xml:space="preserve"> </w:t>
        </w:r>
        <w:proofErr w:type="gramStart"/>
        <w:r w:rsidR="003812FB">
          <w:rPr>
            <w:color w:val="007FAC"/>
            <w:w w:val="115"/>
            <w:sz w:val="15"/>
          </w:rPr>
          <w:t>2017;208:703</w:t>
        </w:r>
        <w:proofErr w:type="gramEnd"/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568">
        <w:r w:rsidR="003812FB">
          <w:rPr>
            <w:color w:val="007FAC"/>
            <w:w w:val="115"/>
            <w:sz w:val="15"/>
          </w:rPr>
          <w:t>18</w:t>
        </w:r>
      </w:hyperlink>
      <w:r w:rsidR="003812FB">
        <w:rPr>
          <w:w w:val="115"/>
          <w:sz w:val="15"/>
        </w:rPr>
        <w:t>.</w:t>
      </w:r>
    </w:p>
    <w:p w14:paraId="10E7B3B3" w14:textId="77777777" w:rsidR="009B4F3D" w:rsidRDefault="0024092C">
      <w:pPr>
        <w:pStyle w:val="ListParagraph"/>
        <w:numPr>
          <w:ilvl w:val="0"/>
          <w:numId w:val="1"/>
        </w:numPr>
        <w:tabs>
          <w:tab w:val="left" w:pos="465"/>
        </w:tabs>
        <w:spacing w:line="276" w:lineRule="auto"/>
        <w:ind w:left="464" w:right="342" w:hanging="340"/>
        <w:jc w:val="left"/>
        <w:rPr>
          <w:sz w:val="15"/>
        </w:rPr>
      </w:pPr>
      <w:hyperlink r:id="rId569">
        <w:proofErr w:type="spellStart"/>
        <w:r w:rsidR="003812FB">
          <w:rPr>
            <w:color w:val="007FAC"/>
            <w:w w:val="115"/>
            <w:sz w:val="15"/>
          </w:rPr>
          <w:t>Ouzounidou</w:t>
        </w:r>
        <w:proofErr w:type="spellEnd"/>
        <w:r w:rsidR="003812FB">
          <w:rPr>
            <w:color w:val="007FAC"/>
            <w:spacing w:val="2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,</w:t>
        </w:r>
        <w:r w:rsidR="003812FB">
          <w:rPr>
            <w:color w:val="007FAC"/>
            <w:spacing w:val="20"/>
            <w:w w:val="115"/>
            <w:sz w:val="15"/>
          </w:rPr>
          <w:t xml:space="preserve"> </w:t>
        </w:r>
        <w:proofErr w:type="spellStart"/>
        <w:r w:rsidR="003812FB">
          <w:rPr>
            <w:color w:val="007FAC"/>
            <w:w w:val="115"/>
            <w:sz w:val="15"/>
          </w:rPr>
          <w:t>Ipsakis</w:t>
        </w:r>
        <w:proofErr w:type="spellEnd"/>
        <w:r w:rsidR="003812FB">
          <w:rPr>
            <w:color w:val="007FAC"/>
            <w:spacing w:val="19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D,</w:t>
        </w:r>
        <w:r w:rsidR="003812FB">
          <w:rPr>
            <w:color w:val="007FAC"/>
            <w:spacing w:val="21"/>
            <w:w w:val="115"/>
            <w:sz w:val="15"/>
          </w:rPr>
          <w:t xml:space="preserve"> </w:t>
        </w:r>
        <w:proofErr w:type="spellStart"/>
        <w:r w:rsidR="003812FB">
          <w:rPr>
            <w:color w:val="007FAC"/>
            <w:w w:val="115"/>
            <w:sz w:val="15"/>
          </w:rPr>
          <w:t>Voutetakis</w:t>
        </w:r>
        <w:proofErr w:type="spellEnd"/>
        <w:r w:rsidR="003812FB">
          <w:rPr>
            <w:color w:val="007FAC"/>
            <w:spacing w:val="2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,</w:t>
        </w:r>
        <w:r w:rsidR="003812FB">
          <w:rPr>
            <w:color w:val="007FAC"/>
            <w:spacing w:val="19"/>
            <w:w w:val="115"/>
            <w:sz w:val="15"/>
          </w:rPr>
          <w:t xml:space="preserve"> </w:t>
        </w:r>
        <w:proofErr w:type="spellStart"/>
        <w:r w:rsidR="003812FB">
          <w:rPr>
            <w:color w:val="007FAC"/>
            <w:w w:val="115"/>
            <w:sz w:val="15"/>
          </w:rPr>
          <w:t>Papadopoulou</w:t>
        </w:r>
        <w:proofErr w:type="spellEnd"/>
        <w:r w:rsidR="003812FB">
          <w:rPr>
            <w:color w:val="007FAC"/>
            <w:spacing w:val="20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,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570">
        <w:proofErr w:type="spellStart"/>
        <w:r w:rsidR="003812FB">
          <w:rPr>
            <w:color w:val="007FAC"/>
            <w:w w:val="115"/>
            <w:sz w:val="15"/>
          </w:rPr>
          <w:t>Seferlis</w:t>
        </w:r>
        <w:proofErr w:type="spellEnd"/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P.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 combined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ethanol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utothermal  steam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571">
        <w:r w:rsidR="003812FB">
          <w:rPr>
            <w:color w:val="007FAC"/>
            <w:w w:val="115"/>
            <w:sz w:val="15"/>
          </w:rPr>
          <w:t>reforming</w:t>
        </w:r>
        <w:r w:rsidR="003812FB">
          <w:rPr>
            <w:color w:val="007FAC"/>
            <w:spacing w:val="30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nd</w:t>
        </w:r>
        <w:r w:rsidR="003812FB">
          <w:rPr>
            <w:color w:val="007FAC"/>
            <w:spacing w:val="29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PEM</w:t>
        </w:r>
        <w:r w:rsidR="003812FB">
          <w:rPr>
            <w:color w:val="007FAC"/>
            <w:spacing w:val="2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uel</w:t>
        </w:r>
        <w:r w:rsidR="003812FB">
          <w:rPr>
            <w:color w:val="007FAC"/>
            <w:spacing w:val="3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ell</w:t>
        </w:r>
        <w:r w:rsidR="003812FB">
          <w:rPr>
            <w:color w:val="007FAC"/>
            <w:spacing w:val="29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pilot</w:t>
        </w:r>
        <w:r w:rsidR="003812FB">
          <w:rPr>
            <w:color w:val="007FAC"/>
            <w:spacing w:val="2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plant</w:t>
        </w:r>
        <w:r w:rsidR="003812FB">
          <w:rPr>
            <w:color w:val="007FAC"/>
            <w:spacing w:val="3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unit:</w:t>
        </w:r>
        <w:r w:rsidR="003812FB">
          <w:rPr>
            <w:color w:val="007FAC"/>
            <w:spacing w:val="29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xperimental</w:t>
        </w:r>
      </w:hyperlink>
      <w:r w:rsidR="003812FB">
        <w:rPr>
          <w:color w:val="007FAC"/>
          <w:spacing w:val="-41"/>
          <w:w w:val="115"/>
          <w:sz w:val="15"/>
        </w:rPr>
        <w:t xml:space="preserve"> </w:t>
      </w:r>
      <w:hyperlink r:id="rId572">
        <w:r w:rsidR="003812FB">
          <w:rPr>
            <w:color w:val="007FAC"/>
            <w:w w:val="115"/>
            <w:sz w:val="15"/>
          </w:rPr>
          <w:t>and</w:t>
        </w:r>
        <w:r w:rsidR="003812FB">
          <w:rPr>
            <w:color w:val="007FAC"/>
            <w:spacing w:val="1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imulation</w:t>
        </w:r>
        <w:r w:rsidR="003812FB">
          <w:rPr>
            <w:color w:val="007FAC"/>
            <w:spacing w:val="1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tudies.</w:t>
        </w:r>
        <w:r w:rsidR="003812FB">
          <w:rPr>
            <w:color w:val="007FAC"/>
            <w:spacing w:val="1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nergy</w:t>
        </w:r>
        <w:r w:rsidR="003812FB">
          <w:rPr>
            <w:color w:val="007FAC"/>
            <w:spacing w:val="13"/>
            <w:w w:val="115"/>
            <w:sz w:val="15"/>
          </w:rPr>
          <w:t xml:space="preserve"> </w:t>
        </w:r>
        <w:proofErr w:type="gramStart"/>
        <w:r w:rsidR="003812FB">
          <w:rPr>
            <w:color w:val="007FAC"/>
            <w:w w:val="115"/>
            <w:sz w:val="15"/>
          </w:rPr>
          <w:t>2009;34:1733</w:t>
        </w:r>
        <w:proofErr w:type="gramEnd"/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573">
        <w:r w:rsidR="003812FB">
          <w:rPr>
            <w:color w:val="007FAC"/>
            <w:w w:val="115"/>
            <w:sz w:val="15"/>
          </w:rPr>
          <w:t>43</w:t>
        </w:r>
      </w:hyperlink>
      <w:r w:rsidR="003812FB">
        <w:rPr>
          <w:w w:val="115"/>
          <w:sz w:val="15"/>
        </w:rPr>
        <w:t>.</w:t>
      </w:r>
    </w:p>
    <w:p w14:paraId="23E5A6D5" w14:textId="77777777" w:rsidR="009B4F3D" w:rsidRDefault="0024092C">
      <w:pPr>
        <w:pStyle w:val="ListParagraph"/>
        <w:numPr>
          <w:ilvl w:val="0"/>
          <w:numId w:val="1"/>
        </w:numPr>
        <w:tabs>
          <w:tab w:val="left" w:pos="465"/>
        </w:tabs>
        <w:spacing w:line="276" w:lineRule="auto"/>
        <w:ind w:left="464" w:right="195" w:hanging="339"/>
        <w:jc w:val="left"/>
        <w:rPr>
          <w:sz w:val="15"/>
        </w:rPr>
      </w:pPr>
      <w:hyperlink r:id="rId574">
        <w:r w:rsidR="003812FB">
          <w:rPr>
            <w:color w:val="007FAC"/>
            <w:w w:val="115"/>
            <w:sz w:val="15"/>
          </w:rPr>
          <w:t>Khoja</w:t>
        </w:r>
        <w:r w:rsidR="003812FB">
          <w:rPr>
            <w:color w:val="007FAC"/>
            <w:spacing w:val="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H,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Tahir</w:t>
        </w:r>
        <w:r w:rsidR="003812FB">
          <w:rPr>
            <w:color w:val="007FAC"/>
            <w:spacing w:val="4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,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min</w:t>
        </w:r>
        <w:r w:rsidR="003812FB">
          <w:rPr>
            <w:color w:val="007FAC"/>
            <w:spacing w:val="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NAS,</w:t>
        </w:r>
        <w:r w:rsidR="003812FB">
          <w:rPr>
            <w:color w:val="007FAC"/>
            <w:spacing w:val="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Javed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,</w:t>
        </w:r>
        <w:r w:rsidR="003812FB">
          <w:rPr>
            <w:color w:val="007FAC"/>
            <w:spacing w:val="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ehran</w:t>
        </w:r>
        <w:r w:rsidR="003812FB">
          <w:rPr>
            <w:color w:val="007FAC"/>
            <w:spacing w:val="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T.</w:t>
        </w:r>
        <w:r w:rsidR="003812FB">
          <w:rPr>
            <w:color w:val="007FAC"/>
            <w:spacing w:val="3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Kinetic</w:t>
        </w:r>
      </w:hyperlink>
      <w:r w:rsidR="003812FB">
        <w:rPr>
          <w:color w:val="007FAC"/>
          <w:spacing w:val="-40"/>
          <w:w w:val="115"/>
          <w:sz w:val="15"/>
        </w:rPr>
        <w:t xml:space="preserve"> </w:t>
      </w:r>
      <w:hyperlink r:id="rId575">
        <w:r w:rsidR="003812FB">
          <w:rPr>
            <w:color w:val="007FAC"/>
            <w:w w:val="115"/>
            <w:sz w:val="15"/>
          </w:rPr>
          <w:t>study</w:t>
        </w:r>
        <w:r w:rsidR="003812FB">
          <w:rPr>
            <w:color w:val="007FAC"/>
            <w:spacing w:val="2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of</w:t>
        </w:r>
        <w:r w:rsidR="003812FB">
          <w:rPr>
            <w:color w:val="007FAC"/>
            <w:spacing w:val="19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dry</w:t>
        </w:r>
        <w:r w:rsidR="003812FB">
          <w:rPr>
            <w:color w:val="007FAC"/>
            <w:spacing w:val="2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reforming</w:t>
        </w:r>
        <w:r w:rsidR="003812FB">
          <w:rPr>
            <w:color w:val="007FAC"/>
            <w:spacing w:val="20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of</w:t>
        </w:r>
        <w:r w:rsidR="003812FB">
          <w:rPr>
            <w:color w:val="007FAC"/>
            <w:spacing w:val="19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ethane</w:t>
        </w:r>
        <w:r w:rsidR="003812FB">
          <w:rPr>
            <w:color w:val="007FAC"/>
            <w:spacing w:val="22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using</w:t>
        </w:r>
        <w:r w:rsidR="003812FB">
          <w:rPr>
            <w:color w:val="007FAC"/>
            <w:spacing w:val="20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ybrid</w:t>
        </w:r>
        <w:r w:rsidR="003812FB">
          <w:rPr>
            <w:color w:val="007FAC"/>
            <w:spacing w:val="2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DBD</w:t>
        </w:r>
        <w:r w:rsidR="003812FB">
          <w:rPr>
            <w:color w:val="007FAC"/>
            <w:spacing w:val="20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plasma</w:t>
        </w:r>
      </w:hyperlink>
      <w:r w:rsidR="003812FB">
        <w:rPr>
          <w:color w:val="007FAC"/>
          <w:spacing w:val="-40"/>
          <w:w w:val="115"/>
          <w:sz w:val="15"/>
        </w:rPr>
        <w:t xml:space="preserve"> </w:t>
      </w:r>
      <w:hyperlink r:id="rId576">
        <w:r w:rsidR="003812FB">
          <w:rPr>
            <w:color w:val="007FAC"/>
            <w:w w:val="115"/>
            <w:sz w:val="15"/>
          </w:rPr>
          <w:t>reactor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over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La</w:t>
        </w:r>
        <w:r w:rsidR="003812FB">
          <w:rPr>
            <w:color w:val="007FAC"/>
            <w:w w:val="115"/>
            <w:sz w:val="15"/>
            <w:vertAlign w:val="subscript"/>
          </w:rPr>
          <w:t>2</w:t>
        </w:r>
      </w:hyperlink>
      <w:hyperlink r:id="rId577">
        <w:r w:rsidR="003812FB">
          <w:rPr>
            <w:color w:val="007FAC"/>
            <w:w w:val="115"/>
            <w:sz w:val="15"/>
          </w:rPr>
          <w:t>O</w:t>
        </w:r>
        <w:r w:rsidR="003812FB">
          <w:rPr>
            <w:color w:val="007FAC"/>
            <w:w w:val="115"/>
            <w:sz w:val="15"/>
            <w:vertAlign w:val="subscript"/>
          </w:rPr>
          <w:t>3</w:t>
        </w:r>
        <w:r w:rsidR="003812FB">
          <w:rPr>
            <w:color w:val="007FAC"/>
            <w:w w:val="115"/>
            <w:sz w:val="15"/>
          </w:rPr>
          <w:t xml:space="preserve"> </w:t>
        </w:r>
      </w:hyperlink>
      <w:hyperlink r:id="rId578">
        <w:r w:rsidR="003812FB">
          <w:rPr>
            <w:color w:val="007FAC"/>
            <w:w w:val="115"/>
            <w:sz w:val="15"/>
          </w:rPr>
          <w:t>co-supported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Ni/MgAl</w:t>
        </w:r>
        <w:r w:rsidR="003812FB">
          <w:rPr>
            <w:color w:val="007FAC"/>
            <w:w w:val="115"/>
            <w:sz w:val="15"/>
            <w:vertAlign w:val="subscript"/>
          </w:rPr>
          <w:t>2</w:t>
        </w:r>
      </w:hyperlink>
      <w:hyperlink r:id="rId579">
        <w:r w:rsidR="003812FB">
          <w:rPr>
            <w:color w:val="007FAC"/>
            <w:w w:val="115"/>
            <w:sz w:val="15"/>
          </w:rPr>
          <w:t>O</w:t>
        </w:r>
        <w:r w:rsidR="003812FB">
          <w:rPr>
            <w:color w:val="007FAC"/>
            <w:w w:val="115"/>
            <w:sz w:val="15"/>
            <w:vertAlign w:val="subscript"/>
          </w:rPr>
          <w:t>4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</w:hyperlink>
      <w:hyperlink r:id="rId580">
        <w:r w:rsidR="003812FB">
          <w:rPr>
            <w:color w:val="007FAC"/>
            <w:w w:val="115"/>
            <w:sz w:val="15"/>
          </w:rPr>
          <w:t>catalyst.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Int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</w:t>
        </w:r>
      </w:hyperlink>
      <w:r w:rsidR="003812FB">
        <w:rPr>
          <w:color w:val="007FAC"/>
          <w:spacing w:val="1"/>
          <w:w w:val="110"/>
          <w:sz w:val="15"/>
        </w:rPr>
        <w:t xml:space="preserve"> </w:t>
      </w:r>
      <w:hyperlink r:id="rId581">
        <w:r w:rsidR="003812FB">
          <w:rPr>
            <w:color w:val="007FAC"/>
            <w:w w:val="115"/>
            <w:sz w:val="15"/>
          </w:rPr>
          <w:t>Hydrogen</w:t>
        </w:r>
        <w:r w:rsidR="003812FB">
          <w:rPr>
            <w:color w:val="007FAC"/>
            <w:spacing w:val="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nergy</w:t>
        </w:r>
        <w:r w:rsidR="003812FB">
          <w:rPr>
            <w:color w:val="007FAC"/>
            <w:spacing w:val="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2020;45:12256</w:t>
        </w:r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582">
        <w:r w:rsidR="003812FB">
          <w:rPr>
            <w:color w:val="007FAC"/>
            <w:w w:val="115"/>
            <w:sz w:val="15"/>
          </w:rPr>
          <w:t>71</w:t>
        </w:r>
      </w:hyperlink>
      <w:r w:rsidR="003812FB">
        <w:rPr>
          <w:w w:val="115"/>
          <w:sz w:val="15"/>
        </w:rPr>
        <w:t>.</w:t>
      </w:r>
    </w:p>
    <w:p w14:paraId="3C3DF3D3" w14:textId="77777777" w:rsidR="009B4F3D" w:rsidRDefault="0024092C">
      <w:pPr>
        <w:pStyle w:val="ListParagraph"/>
        <w:numPr>
          <w:ilvl w:val="0"/>
          <w:numId w:val="1"/>
        </w:numPr>
        <w:tabs>
          <w:tab w:val="left" w:pos="465"/>
        </w:tabs>
        <w:spacing w:line="276" w:lineRule="auto"/>
        <w:ind w:left="464" w:right="195" w:hanging="340"/>
        <w:jc w:val="left"/>
        <w:rPr>
          <w:sz w:val="15"/>
        </w:rPr>
      </w:pPr>
      <w:hyperlink r:id="rId583">
        <w:bookmarkStart w:id="49" w:name="_bookmark35"/>
        <w:bookmarkEnd w:id="49"/>
        <w:r w:rsidR="003812FB">
          <w:rPr>
            <w:color w:val="007FAC"/>
            <w:w w:val="115"/>
            <w:sz w:val="15"/>
          </w:rPr>
          <w:t>Zheng</w:t>
        </w:r>
        <w:r w:rsidR="003812FB">
          <w:rPr>
            <w:color w:val="007FAC"/>
            <w:spacing w:val="-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TQ,</w:t>
        </w:r>
        <w:r w:rsidR="003812FB">
          <w:rPr>
            <w:color w:val="007FAC"/>
            <w:spacing w:val="-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Zhou</w:t>
        </w:r>
        <w:r w:rsidR="003812FB">
          <w:rPr>
            <w:color w:val="007FAC"/>
            <w:spacing w:val="-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,</w:t>
        </w:r>
        <w:r w:rsidR="003812FB">
          <w:rPr>
            <w:color w:val="007FAC"/>
            <w:spacing w:val="-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ang</w:t>
        </w:r>
        <w:r w:rsidR="003812FB">
          <w:rPr>
            <w:color w:val="007FAC"/>
            <w:spacing w:val="-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F,</w:t>
        </w:r>
        <w:r w:rsidR="003812FB">
          <w:rPr>
            <w:color w:val="007FAC"/>
            <w:spacing w:val="-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Zhong</w:t>
        </w:r>
        <w:r w:rsidR="003812FB">
          <w:rPr>
            <w:color w:val="007FAC"/>
            <w:spacing w:val="-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C,</w:t>
        </w:r>
        <w:r w:rsidR="003812FB">
          <w:rPr>
            <w:color w:val="007FAC"/>
            <w:spacing w:val="-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ou</w:t>
        </w:r>
        <w:r w:rsidR="003812FB">
          <w:rPr>
            <w:color w:val="007FAC"/>
            <w:spacing w:val="-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H,</w:t>
        </w:r>
        <w:r w:rsidR="003812FB">
          <w:rPr>
            <w:color w:val="007FAC"/>
            <w:spacing w:val="-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Li</w:t>
        </w:r>
        <w:r w:rsidR="003812FB">
          <w:rPr>
            <w:color w:val="007FAC"/>
            <w:spacing w:val="-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XY,</w:t>
        </w:r>
        <w:r w:rsidR="003812FB">
          <w:rPr>
            <w:color w:val="007FAC"/>
            <w:spacing w:val="-9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t</w:t>
        </w:r>
        <w:r w:rsidR="003812FB">
          <w:rPr>
            <w:color w:val="007FAC"/>
            <w:spacing w:val="-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l.</w:t>
        </w:r>
      </w:hyperlink>
      <w:r w:rsidR="003812FB">
        <w:rPr>
          <w:color w:val="007FAC"/>
          <w:spacing w:val="-40"/>
          <w:w w:val="115"/>
          <w:sz w:val="15"/>
        </w:rPr>
        <w:t xml:space="preserve"> </w:t>
      </w:r>
      <w:hyperlink r:id="rId584">
        <w:r w:rsidR="003812FB">
          <w:rPr>
            <w:color w:val="007FAC"/>
            <w:w w:val="120"/>
            <w:sz w:val="15"/>
          </w:rPr>
          <w:t>Novel</w:t>
        </w:r>
        <w:r w:rsidR="003812FB">
          <w:rPr>
            <w:color w:val="007FAC"/>
            <w:spacing w:val="8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nickel</w:t>
        </w:r>
        <w:r w:rsidR="003812FB">
          <w:rPr>
            <w:color w:val="007FAC"/>
            <w:spacing w:val="10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foam</w:t>
        </w:r>
        <w:r w:rsidR="003812FB">
          <w:rPr>
            <w:color w:val="007FAC"/>
            <w:spacing w:val="9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with</w:t>
        </w:r>
        <w:r w:rsidR="003812FB">
          <w:rPr>
            <w:color w:val="007FAC"/>
            <w:spacing w:val="9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multiple</w:t>
        </w:r>
        <w:r w:rsidR="003812FB">
          <w:rPr>
            <w:color w:val="007FAC"/>
            <w:spacing w:val="9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microchannels</w:t>
        </w:r>
        <w:r w:rsidR="003812FB">
          <w:rPr>
            <w:color w:val="007FAC"/>
            <w:spacing w:val="9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as</w:t>
        </w:r>
      </w:hyperlink>
      <w:r w:rsidR="003812FB">
        <w:rPr>
          <w:color w:val="007FAC"/>
          <w:spacing w:val="1"/>
          <w:w w:val="120"/>
          <w:sz w:val="15"/>
        </w:rPr>
        <w:t xml:space="preserve"> </w:t>
      </w:r>
      <w:hyperlink r:id="rId585">
        <w:r w:rsidR="003812FB">
          <w:rPr>
            <w:color w:val="007FAC"/>
            <w:w w:val="120"/>
            <w:sz w:val="15"/>
          </w:rPr>
          <w:t>combustion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reaction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support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for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the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self-heating</w:t>
        </w:r>
        <w:r w:rsidR="003812FB">
          <w:rPr>
            <w:color w:val="007FAC"/>
            <w:spacing w:val="1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methanol</w:t>
        </w:r>
      </w:hyperlink>
      <w:r w:rsidR="003812FB">
        <w:rPr>
          <w:color w:val="007FAC"/>
          <w:spacing w:val="-43"/>
          <w:w w:val="120"/>
          <w:sz w:val="15"/>
        </w:rPr>
        <w:t xml:space="preserve"> </w:t>
      </w:r>
      <w:hyperlink r:id="rId586">
        <w:r w:rsidR="003812FB">
          <w:rPr>
            <w:color w:val="007FAC"/>
            <w:spacing w:val="-1"/>
            <w:w w:val="120"/>
            <w:sz w:val="15"/>
          </w:rPr>
          <w:t>steam</w:t>
        </w:r>
        <w:r w:rsidR="003812FB">
          <w:rPr>
            <w:color w:val="007FAC"/>
            <w:spacing w:val="-10"/>
            <w:w w:val="120"/>
            <w:sz w:val="15"/>
          </w:rPr>
          <w:t xml:space="preserve"> </w:t>
        </w:r>
        <w:r w:rsidR="003812FB">
          <w:rPr>
            <w:color w:val="007FAC"/>
            <w:spacing w:val="-1"/>
            <w:w w:val="120"/>
            <w:sz w:val="15"/>
          </w:rPr>
          <w:t>reforming</w:t>
        </w:r>
        <w:r w:rsidR="003812FB">
          <w:rPr>
            <w:color w:val="007FAC"/>
            <w:spacing w:val="-9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microreactor.</w:t>
        </w:r>
        <w:r w:rsidR="003812FB">
          <w:rPr>
            <w:color w:val="007FAC"/>
            <w:spacing w:val="-10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Energy</w:t>
        </w:r>
        <w:r w:rsidR="003812FB">
          <w:rPr>
            <w:color w:val="007FAC"/>
            <w:spacing w:val="-10"/>
            <w:w w:val="120"/>
            <w:sz w:val="15"/>
          </w:rPr>
          <w:t xml:space="preserve"> </w:t>
        </w:r>
        <w:r w:rsidR="003812FB">
          <w:rPr>
            <w:color w:val="007FAC"/>
            <w:w w:val="120"/>
            <w:sz w:val="15"/>
          </w:rPr>
          <w:t>Fuel</w:t>
        </w:r>
        <w:r w:rsidR="003812FB">
          <w:rPr>
            <w:color w:val="007FAC"/>
            <w:spacing w:val="-9"/>
            <w:w w:val="120"/>
            <w:sz w:val="15"/>
          </w:rPr>
          <w:t xml:space="preserve"> </w:t>
        </w:r>
        <w:proofErr w:type="gramStart"/>
        <w:r w:rsidR="003812FB">
          <w:rPr>
            <w:color w:val="007FAC"/>
            <w:w w:val="120"/>
            <w:sz w:val="15"/>
          </w:rPr>
          <w:t>2020;35:2815</w:t>
        </w:r>
        <w:proofErr w:type="gramEnd"/>
      </w:hyperlink>
      <w:r w:rsidR="003812FB">
        <w:rPr>
          <w:rFonts w:ascii="Arial MT"/>
          <w:color w:val="007FAC"/>
          <w:w w:val="120"/>
          <w:sz w:val="15"/>
        </w:rPr>
        <w:t>e</w:t>
      </w:r>
      <w:hyperlink r:id="rId587">
        <w:r w:rsidR="003812FB">
          <w:rPr>
            <w:color w:val="007FAC"/>
            <w:w w:val="120"/>
            <w:sz w:val="15"/>
          </w:rPr>
          <w:t>25</w:t>
        </w:r>
      </w:hyperlink>
      <w:r w:rsidR="003812FB">
        <w:rPr>
          <w:w w:val="120"/>
          <w:sz w:val="15"/>
        </w:rPr>
        <w:t>.</w:t>
      </w:r>
    </w:p>
    <w:p w14:paraId="2FBFB334" w14:textId="77777777" w:rsidR="009B4F3D" w:rsidRDefault="0024092C">
      <w:pPr>
        <w:pStyle w:val="ListParagraph"/>
        <w:numPr>
          <w:ilvl w:val="0"/>
          <w:numId w:val="1"/>
        </w:numPr>
        <w:tabs>
          <w:tab w:val="left" w:pos="465"/>
        </w:tabs>
        <w:spacing w:line="276" w:lineRule="auto"/>
        <w:ind w:left="464" w:right="195" w:hanging="340"/>
        <w:jc w:val="left"/>
        <w:rPr>
          <w:sz w:val="15"/>
        </w:rPr>
      </w:pPr>
      <w:hyperlink r:id="rId588">
        <w:bookmarkStart w:id="50" w:name="_bookmark36"/>
        <w:bookmarkEnd w:id="50"/>
        <w:proofErr w:type="spellStart"/>
        <w:r w:rsidR="003812FB">
          <w:rPr>
            <w:color w:val="007FAC"/>
            <w:w w:val="115"/>
            <w:sz w:val="15"/>
          </w:rPr>
          <w:t>Harirchian</w:t>
        </w:r>
        <w:proofErr w:type="spellEnd"/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T,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proofErr w:type="spellStart"/>
        <w:r w:rsidR="003812FB">
          <w:rPr>
            <w:color w:val="007FAC"/>
            <w:w w:val="115"/>
            <w:sz w:val="15"/>
          </w:rPr>
          <w:t>Garimella</w:t>
        </w:r>
        <w:proofErr w:type="spellEnd"/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V.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proofErr w:type="gramStart"/>
        <w:r w:rsidR="003812FB">
          <w:rPr>
            <w:color w:val="007FAC"/>
            <w:w w:val="115"/>
            <w:sz w:val="15"/>
          </w:rPr>
          <w:t>Microchannel  size</w:t>
        </w:r>
        <w:proofErr w:type="gramEnd"/>
        <w:r w:rsidR="003812FB">
          <w:rPr>
            <w:color w:val="007FAC"/>
            <w:w w:val="115"/>
            <w:sz w:val="15"/>
          </w:rPr>
          <w:t xml:space="preserve">  effects  on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589">
        <w:r w:rsidR="003812FB">
          <w:rPr>
            <w:color w:val="007FAC"/>
            <w:w w:val="115"/>
            <w:sz w:val="15"/>
          </w:rPr>
          <w:t>local</w:t>
        </w:r>
        <w:r w:rsidR="003812FB">
          <w:rPr>
            <w:color w:val="007FAC"/>
            <w:spacing w:val="1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low</w:t>
        </w:r>
        <w:r w:rsidR="003812FB">
          <w:rPr>
            <w:color w:val="007FAC"/>
            <w:spacing w:val="1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boiling</w:t>
        </w:r>
        <w:r w:rsidR="003812FB">
          <w:rPr>
            <w:color w:val="007FAC"/>
            <w:spacing w:val="1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eat</w:t>
        </w:r>
        <w:r w:rsidR="003812FB">
          <w:rPr>
            <w:color w:val="007FAC"/>
            <w:spacing w:val="1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transfer</w:t>
        </w:r>
        <w:r w:rsidR="003812FB">
          <w:rPr>
            <w:color w:val="007FAC"/>
            <w:spacing w:val="1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to</w:t>
        </w:r>
        <w:r w:rsidR="003812FB">
          <w:rPr>
            <w:color w:val="007FAC"/>
            <w:spacing w:val="1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</w:t>
        </w:r>
        <w:r w:rsidR="003812FB">
          <w:rPr>
            <w:color w:val="007FAC"/>
            <w:spacing w:val="1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dielectric</w:t>
        </w:r>
        <w:r w:rsidR="003812FB">
          <w:rPr>
            <w:color w:val="007FAC"/>
            <w:spacing w:val="18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fluid.</w:t>
        </w:r>
        <w:r w:rsidR="003812FB">
          <w:rPr>
            <w:color w:val="007FAC"/>
            <w:spacing w:val="1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Int</w:t>
        </w:r>
        <w:r w:rsidR="003812FB">
          <w:rPr>
            <w:color w:val="007FAC"/>
            <w:spacing w:val="17"/>
            <w:w w:val="115"/>
            <w:sz w:val="15"/>
          </w:rPr>
          <w:t xml:space="preserve"> </w:t>
        </w:r>
        <w:r w:rsidR="003812FB">
          <w:rPr>
            <w:color w:val="007FAC"/>
            <w:w w:val="110"/>
            <w:sz w:val="15"/>
          </w:rPr>
          <w:t>J</w:t>
        </w:r>
        <w:r w:rsidR="003812FB">
          <w:rPr>
            <w:color w:val="007FAC"/>
            <w:spacing w:val="18"/>
            <w:w w:val="110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Heat</w:t>
        </w:r>
      </w:hyperlink>
      <w:r w:rsidR="003812FB">
        <w:rPr>
          <w:color w:val="007FAC"/>
          <w:spacing w:val="-40"/>
          <w:w w:val="115"/>
          <w:sz w:val="15"/>
        </w:rPr>
        <w:t xml:space="preserve"> </w:t>
      </w:r>
      <w:hyperlink r:id="rId590">
        <w:bookmarkStart w:id="51" w:name="_bookmark37"/>
        <w:bookmarkEnd w:id="51"/>
        <w:r w:rsidR="003812FB">
          <w:rPr>
            <w:color w:val="007FAC"/>
            <w:w w:val="115"/>
            <w:sz w:val="15"/>
          </w:rPr>
          <w:t>Mass</w:t>
        </w:r>
        <w:r w:rsidR="003812FB">
          <w:rPr>
            <w:color w:val="007FAC"/>
            <w:spacing w:val="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Tran</w:t>
        </w:r>
        <w:r w:rsidR="003812FB">
          <w:rPr>
            <w:color w:val="007FAC"/>
            <w:spacing w:val="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2008;51:3724</w:t>
        </w:r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591">
        <w:r w:rsidR="003812FB">
          <w:rPr>
            <w:color w:val="007FAC"/>
            <w:w w:val="115"/>
            <w:sz w:val="15"/>
          </w:rPr>
          <w:t>35</w:t>
        </w:r>
      </w:hyperlink>
      <w:r w:rsidR="003812FB">
        <w:rPr>
          <w:w w:val="115"/>
          <w:sz w:val="15"/>
        </w:rPr>
        <w:t>.</w:t>
      </w:r>
    </w:p>
    <w:p w14:paraId="684AABA7" w14:textId="77777777" w:rsidR="009B4F3D" w:rsidRDefault="0024092C">
      <w:pPr>
        <w:pStyle w:val="ListParagraph"/>
        <w:numPr>
          <w:ilvl w:val="0"/>
          <w:numId w:val="1"/>
        </w:numPr>
        <w:tabs>
          <w:tab w:val="left" w:pos="465"/>
        </w:tabs>
        <w:spacing w:before="2" w:line="276" w:lineRule="auto"/>
        <w:ind w:left="464" w:right="204" w:hanging="340"/>
        <w:jc w:val="left"/>
        <w:rPr>
          <w:sz w:val="15"/>
        </w:rPr>
      </w:pPr>
      <w:hyperlink r:id="rId592">
        <w:r w:rsidR="003812FB">
          <w:rPr>
            <w:color w:val="007FAC"/>
            <w:w w:val="115"/>
            <w:sz w:val="15"/>
          </w:rPr>
          <w:t>Tang</w:t>
        </w:r>
        <w:r w:rsidR="003812FB">
          <w:rPr>
            <w:color w:val="007FAC"/>
            <w:spacing w:val="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,</w:t>
        </w:r>
        <w:r w:rsidR="003812FB">
          <w:rPr>
            <w:color w:val="007FAC"/>
            <w:spacing w:val="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hen</w:t>
        </w:r>
        <w:r w:rsidR="003812FB">
          <w:rPr>
            <w:color w:val="007FAC"/>
            <w:spacing w:val="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C,</w:t>
        </w:r>
        <w:r w:rsidR="003812FB">
          <w:rPr>
            <w:color w:val="007FAC"/>
            <w:spacing w:val="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Zhang</w:t>
        </w:r>
        <w:r w:rsidR="003812FB">
          <w:rPr>
            <w:color w:val="007FAC"/>
            <w:spacing w:val="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W,</w:t>
        </w:r>
        <w:r w:rsidR="003812FB">
          <w:rPr>
            <w:color w:val="007FAC"/>
            <w:spacing w:val="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un</w:t>
        </w:r>
        <w:r w:rsidR="003812FB">
          <w:rPr>
            <w:color w:val="007FAC"/>
            <w:spacing w:val="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L,</w:t>
        </w:r>
        <w:r w:rsidR="003812FB">
          <w:rPr>
            <w:color w:val="007FAC"/>
            <w:spacing w:val="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Zeng</w:t>
        </w:r>
        <w:r w:rsidR="003812FB">
          <w:rPr>
            <w:color w:val="007FAC"/>
            <w:spacing w:val="7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JA,</w:t>
        </w:r>
        <w:r w:rsidR="003812FB">
          <w:rPr>
            <w:color w:val="007FAC"/>
            <w:spacing w:val="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Yuan</w:t>
        </w:r>
        <w:r w:rsidR="003812FB">
          <w:rPr>
            <w:color w:val="007FAC"/>
            <w:spacing w:val="5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W,</w:t>
        </w:r>
        <w:r w:rsidR="003812FB">
          <w:rPr>
            <w:color w:val="007FAC"/>
            <w:spacing w:val="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t</w:t>
        </w:r>
        <w:r w:rsidR="003812FB">
          <w:rPr>
            <w:color w:val="007FAC"/>
            <w:spacing w:val="6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l.</w:t>
        </w:r>
      </w:hyperlink>
      <w:r w:rsidR="003812FB">
        <w:rPr>
          <w:color w:val="007FAC"/>
          <w:spacing w:val="-40"/>
          <w:w w:val="115"/>
          <w:sz w:val="15"/>
        </w:rPr>
        <w:t xml:space="preserve"> </w:t>
      </w:r>
      <w:hyperlink r:id="rId593">
        <w:r w:rsidR="003812FB">
          <w:rPr>
            <w:color w:val="007FAC"/>
            <w:w w:val="115"/>
            <w:sz w:val="15"/>
          </w:rPr>
          <w:t>Effects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of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structural  parameter  on  flow  boiling  performance</w:t>
        </w:r>
      </w:hyperlink>
      <w:r w:rsidR="003812FB">
        <w:rPr>
          <w:color w:val="007FAC"/>
          <w:spacing w:val="-41"/>
          <w:w w:val="115"/>
          <w:sz w:val="15"/>
        </w:rPr>
        <w:t xml:space="preserve"> </w:t>
      </w:r>
      <w:hyperlink r:id="rId594">
        <w:r w:rsidR="003812FB">
          <w:rPr>
            <w:color w:val="007FAC"/>
            <w:w w:val="115"/>
            <w:sz w:val="15"/>
          </w:rPr>
          <w:t>of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interconnected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microchannel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net.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Appl</w:t>
        </w:r>
        <w:r w:rsidR="003812FB">
          <w:rPr>
            <w:color w:val="007FAC"/>
            <w:spacing w:val="1"/>
            <w:w w:val="115"/>
            <w:sz w:val="15"/>
          </w:rPr>
          <w:t xml:space="preserve"> </w:t>
        </w:r>
        <w:proofErr w:type="spellStart"/>
        <w:r w:rsidR="003812FB">
          <w:rPr>
            <w:color w:val="007FAC"/>
            <w:w w:val="115"/>
            <w:sz w:val="15"/>
          </w:rPr>
          <w:t>Therm</w:t>
        </w:r>
        <w:proofErr w:type="spellEnd"/>
        <w:r w:rsidR="003812FB">
          <w:rPr>
            <w:color w:val="007FAC"/>
            <w:spacing w:val="1"/>
            <w:w w:val="115"/>
            <w:sz w:val="15"/>
          </w:rPr>
          <w:t xml:space="preserve"> </w:t>
        </w:r>
        <w:r w:rsidR="003812FB">
          <w:rPr>
            <w:color w:val="007FAC"/>
            <w:w w:val="115"/>
            <w:sz w:val="15"/>
          </w:rPr>
          <w:t>Eng</w:t>
        </w:r>
      </w:hyperlink>
      <w:r w:rsidR="003812FB">
        <w:rPr>
          <w:color w:val="007FAC"/>
          <w:spacing w:val="1"/>
          <w:w w:val="115"/>
          <w:sz w:val="15"/>
        </w:rPr>
        <w:t xml:space="preserve"> </w:t>
      </w:r>
      <w:hyperlink r:id="rId595">
        <w:r w:rsidR="003812FB">
          <w:rPr>
            <w:color w:val="007FAC"/>
            <w:w w:val="115"/>
            <w:sz w:val="15"/>
          </w:rPr>
          <w:t>2017;112:164</w:t>
        </w:r>
      </w:hyperlink>
      <w:r w:rsidR="003812FB">
        <w:rPr>
          <w:rFonts w:ascii="Arial MT"/>
          <w:color w:val="007FAC"/>
          <w:w w:val="115"/>
          <w:sz w:val="15"/>
        </w:rPr>
        <w:t>e</w:t>
      </w:r>
      <w:hyperlink r:id="rId596">
        <w:r w:rsidR="003812FB">
          <w:rPr>
            <w:color w:val="007FAC"/>
            <w:w w:val="115"/>
            <w:sz w:val="15"/>
          </w:rPr>
          <w:t>73</w:t>
        </w:r>
      </w:hyperlink>
      <w:r w:rsidR="003812FB">
        <w:rPr>
          <w:w w:val="115"/>
          <w:sz w:val="15"/>
        </w:rPr>
        <w:t>.</w:t>
      </w:r>
    </w:p>
    <w:sectPr w:rsidR="009B4F3D">
      <w:type w:val="continuous"/>
      <w:pgSz w:w="11910" w:h="15880"/>
      <w:pgMar w:top="580" w:right="840" w:bottom="280" w:left="820" w:header="720" w:footer="720" w:gutter="0"/>
      <w:cols w:num="2" w:space="720" w:equalWidth="0">
        <w:col w:w="4948" w:space="192"/>
        <w:col w:w="511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6D505" w14:textId="77777777" w:rsidR="00F94BB6" w:rsidRDefault="00F94BB6" w:rsidP="00F94BB6">
      <w:r>
        <w:separator/>
      </w:r>
    </w:p>
  </w:endnote>
  <w:endnote w:type="continuationSeparator" w:id="0">
    <w:p w14:paraId="0E2682EA" w14:textId="77777777" w:rsidR="00F94BB6" w:rsidRDefault="00F94BB6" w:rsidP="00F94B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eelawadee UI">
    <w:altName w:val="Leelawadee UI"/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Microsoft Sans Serif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3DB29" w14:textId="77777777" w:rsidR="00F94BB6" w:rsidRDefault="00F94BB6" w:rsidP="00F94BB6">
      <w:r>
        <w:separator/>
      </w:r>
    </w:p>
  </w:footnote>
  <w:footnote w:type="continuationSeparator" w:id="0">
    <w:p w14:paraId="5C287C87" w14:textId="77777777" w:rsidR="00F94BB6" w:rsidRDefault="00F94BB6" w:rsidP="00F94B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1A5EF3"/>
    <w:multiLevelType w:val="hybridMultilevel"/>
    <w:tmpl w:val="9502D866"/>
    <w:lvl w:ilvl="0" w:tplc="44C24ACC">
      <w:start w:val="9"/>
      <w:numFmt w:val="lowerLetter"/>
      <w:lvlText w:val="%1"/>
      <w:lvlJc w:val="left"/>
      <w:pPr>
        <w:ind w:left="905" w:hanging="717"/>
        <w:jc w:val="left"/>
      </w:pPr>
      <w:rPr>
        <w:rFonts w:ascii="Times New Roman" w:eastAsia="Times New Roman" w:hAnsi="Times New Roman" w:cs="Times New Roman" w:hint="default"/>
        <w:i/>
        <w:iCs/>
        <w:w w:val="100"/>
        <w:sz w:val="16"/>
        <w:szCs w:val="16"/>
        <w:lang w:val="en-US" w:eastAsia="en-US" w:bidi="ar-SA"/>
      </w:rPr>
    </w:lvl>
    <w:lvl w:ilvl="1" w:tplc="FA261216">
      <w:numFmt w:val="bullet"/>
      <w:lvlText w:val="•"/>
      <w:lvlJc w:val="left"/>
      <w:pPr>
        <w:ind w:left="1286" w:hanging="717"/>
      </w:pPr>
      <w:rPr>
        <w:rFonts w:hint="default"/>
        <w:lang w:val="en-US" w:eastAsia="en-US" w:bidi="ar-SA"/>
      </w:rPr>
    </w:lvl>
    <w:lvl w:ilvl="2" w:tplc="4ED814F2">
      <w:numFmt w:val="bullet"/>
      <w:lvlText w:val="•"/>
      <w:lvlJc w:val="left"/>
      <w:pPr>
        <w:ind w:left="1672" w:hanging="717"/>
      </w:pPr>
      <w:rPr>
        <w:rFonts w:hint="default"/>
        <w:lang w:val="en-US" w:eastAsia="en-US" w:bidi="ar-SA"/>
      </w:rPr>
    </w:lvl>
    <w:lvl w:ilvl="3" w:tplc="0B287CD0">
      <w:numFmt w:val="bullet"/>
      <w:lvlText w:val="•"/>
      <w:lvlJc w:val="left"/>
      <w:pPr>
        <w:ind w:left="2058" w:hanging="717"/>
      </w:pPr>
      <w:rPr>
        <w:rFonts w:hint="default"/>
        <w:lang w:val="en-US" w:eastAsia="en-US" w:bidi="ar-SA"/>
      </w:rPr>
    </w:lvl>
    <w:lvl w:ilvl="4" w:tplc="932A34C6">
      <w:numFmt w:val="bullet"/>
      <w:lvlText w:val="•"/>
      <w:lvlJc w:val="left"/>
      <w:pPr>
        <w:ind w:left="2444" w:hanging="717"/>
      </w:pPr>
      <w:rPr>
        <w:rFonts w:hint="default"/>
        <w:lang w:val="en-US" w:eastAsia="en-US" w:bidi="ar-SA"/>
      </w:rPr>
    </w:lvl>
    <w:lvl w:ilvl="5" w:tplc="087E28BA">
      <w:numFmt w:val="bullet"/>
      <w:lvlText w:val="•"/>
      <w:lvlJc w:val="left"/>
      <w:pPr>
        <w:ind w:left="2831" w:hanging="717"/>
      </w:pPr>
      <w:rPr>
        <w:rFonts w:hint="default"/>
        <w:lang w:val="en-US" w:eastAsia="en-US" w:bidi="ar-SA"/>
      </w:rPr>
    </w:lvl>
    <w:lvl w:ilvl="6" w:tplc="F604A23C">
      <w:numFmt w:val="bullet"/>
      <w:lvlText w:val="•"/>
      <w:lvlJc w:val="left"/>
      <w:pPr>
        <w:ind w:left="3217" w:hanging="717"/>
      </w:pPr>
      <w:rPr>
        <w:rFonts w:hint="default"/>
        <w:lang w:val="en-US" w:eastAsia="en-US" w:bidi="ar-SA"/>
      </w:rPr>
    </w:lvl>
    <w:lvl w:ilvl="7" w:tplc="424CBF5C">
      <w:numFmt w:val="bullet"/>
      <w:lvlText w:val="•"/>
      <w:lvlJc w:val="left"/>
      <w:pPr>
        <w:ind w:left="3603" w:hanging="717"/>
      </w:pPr>
      <w:rPr>
        <w:rFonts w:hint="default"/>
        <w:lang w:val="en-US" w:eastAsia="en-US" w:bidi="ar-SA"/>
      </w:rPr>
    </w:lvl>
    <w:lvl w:ilvl="8" w:tplc="CC686BD6">
      <w:numFmt w:val="bullet"/>
      <w:lvlText w:val="•"/>
      <w:lvlJc w:val="left"/>
      <w:pPr>
        <w:ind w:left="3989" w:hanging="717"/>
      </w:pPr>
      <w:rPr>
        <w:rFonts w:hint="default"/>
        <w:lang w:val="en-US" w:eastAsia="en-US" w:bidi="ar-SA"/>
      </w:rPr>
    </w:lvl>
  </w:abstractNum>
  <w:abstractNum w:abstractNumId="1" w15:restartNumberingAfterBreak="0">
    <w:nsid w:val="2FB73B2F"/>
    <w:multiLevelType w:val="hybridMultilevel"/>
    <w:tmpl w:val="7FF2F0A4"/>
    <w:lvl w:ilvl="0" w:tplc="8C82DA80">
      <w:start w:val="1"/>
      <w:numFmt w:val="decimal"/>
      <w:lvlText w:val="[%1]"/>
      <w:lvlJc w:val="left"/>
      <w:pPr>
        <w:ind w:left="553" w:hanging="257"/>
        <w:jc w:val="right"/>
      </w:pPr>
      <w:rPr>
        <w:rFonts w:ascii="Times New Roman" w:eastAsia="Times New Roman" w:hAnsi="Times New Roman" w:cs="Times New Roman" w:hint="default"/>
        <w:w w:val="100"/>
        <w:sz w:val="15"/>
        <w:szCs w:val="15"/>
        <w:lang w:val="en-US" w:eastAsia="en-US" w:bidi="ar-SA"/>
      </w:rPr>
    </w:lvl>
    <w:lvl w:ilvl="1" w:tplc="DB5269D0">
      <w:numFmt w:val="bullet"/>
      <w:lvlText w:val="•"/>
      <w:lvlJc w:val="left"/>
      <w:pPr>
        <w:ind w:left="1007" w:hanging="257"/>
      </w:pPr>
      <w:rPr>
        <w:rFonts w:hint="default"/>
        <w:lang w:val="en-US" w:eastAsia="en-US" w:bidi="ar-SA"/>
      </w:rPr>
    </w:lvl>
    <w:lvl w:ilvl="2" w:tplc="C6F89D72">
      <w:numFmt w:val="bullet"/>
      <w:lvlText w:val="•"/>
      <w:lvlJc w:val="left"/>
      <w:pPr>
        <w:ind w:left="1455" w:hanging="257"/>
      </w:pPr>
      <w:rPr>
        <w:rFonts w:hint="default"/>
        <w:lang w:val="en-US" w:eastAsia="en-US" w:bidi="ar-SA"/>
      </w:rPr>
    </w:lvl>
    <w:lvl w:ilvl="3" w:tplc="8758C54A">
      <w:numFmt w:val="bullet"/>
      <w:lvlText w:val="•"/>
      <w:lvlJc w:val="left"/>
      <w:pPr>
        <w:ind w:left="1903" w:hanging="257"/>
      </w:pPr>
      <w:rPr>
        <w:rFonts w:hint="default"/>
        <w:lang w:val="en-US" w:eastAsia="en-US" w:bidi="ar-SA"/>
      </w:rPr>
    </w:lvl>
    <w:lvl w:ilvl="4" w:tplc="5C020F4E">
      <w:numFmt w:val="bullet"/>
      <w:lvlText w:val="•"/>
      <w:lvlJc w:val="left"/>
      <w:pPr>
        <w:ind w:left="2351" w:hanging="257"/>
      </w:pPr>
      <w:rPr>
        <w:rFonts w:hint="default"/>
        <w:lang w:val="en-US" w:eastAsia="en-US" w:bidi="ar-SA"/>
      </w:rPr>
    </w:lvl>
    <w:lvl w:ilvl="5" w:tplc="9AC85E8A">
      <w:numFmt w:val="bullet"/>
      <w:lvlText w:val="•"/>
      <w:lvlJc w:val="left"/>
      <w:pPr>
        <w:ind w:left="2799" w:hanging="257"/>
      </w:pPr>
      <w:rPr>
        <w:rFonts w:hint="default"/>
        <w:lang w:val="en-US" w:eastAsia="en-US" w:bidi="ar-SA"/>
      </w:rPr>
    </w:lvl>
    <w:lvl w:ilvl="6" w:tplc="43A2FC46">
      <w:numFmt w:val="bullet"/>
      <w:lvlText w:val="•"/>
      <w:lvlJc w:val="left"/>
      <w:pPr>
        <w:ind w:left="3247" w:hanging="257"/>
      </w:pPr>
      <w:rPr>
        <w:rFonts w:hint="default"/>
        <w:lang w:val="en-US" w:eastAsia="en-US" w:bidi="ar-SA"/>
      </w:rPr>
    </w:lvl>
    <w:lvl w:ilvl="7" w:tplc="A4A62540">
      <w:numFmt w:val="bullet"/>
      <w:lvlText w:val="•"/>
      <w:lvlJc w:val="left"/>
      <w:pPr>
        <w:ind w:left="3695" w:hanging="257"/>
      </w:pPr>
      <w:rPr>
        <w:rFonts w:hint="default"/>
        <w:lang w:val="en-US" w:eastAsia="en-US" w:bidi="ar-SA"/>
      </w:rPr>
    </w:lvl>
    <w:lvl w:ilvl="8" w:tplc="67F474FE">
      <w:numFmt w:val="bullet"/>
      <w:lvlText w:val="•"/>
      <w:lvlJc w:val="left"/>
      <w:pPr>
        <w:ind w:left="4143" w:hanging="257"/>
      </w:pPr>
      <w:rPr>
        <w:rFonts w:hint="default"/>
        <w:lang w:val="en-US" w:eastAsia="en-US" w:bidi="ar-SA"/>
      </w:rPr>
    </w:lvl>
  </w:abstractNum>
  <w:abstractNum w:abstractNumId="2" w15:restartNumberingAfterBreak="0">
    <w:nsid w:val="53802188"/>
    <w:multiLevelType w:val="hybridMultilevel"/>
    <w:tmpl w:val="140EB88C"/>
    <w:lvl w:ilvl="0" w:tplc="5D5E458A">
      <w:numFmt w:val="bullet"/>
      <w:lvlText w:val="●"/>
      <w:lvlJc w:val="left"/>
      <w:pPr>
        <w:ind w:left="240" w:hanging="115"/>
      </w:pPr>
      <w:rPr>
        <w:rFonts w:ascii="Lucida Sans Unicode" w:eastAsia="Lucida Sans Unicode" w:hAnsi="Lucida Sans Unicode" w:cs="Lucida Sans Unicode" w:hint="default"/>
        <w:w w:val="62"/>
        <w:sz w:val="15"/>
        <w:szCs w:val="15"/>
        <w:lang w:val="en-US" w:eastAsia="en-US" w:bidi="ar-SA"/>
      </w:rPr>
    </w:lvl>
    <w:lvl w:ilvl="1" w:tplc="250A4FCE">
      <w:numFmt w:val="bullet"/>
      <w:lvlText w:val="•"/>
      <w:lvlJc w:val="left"/>
      <w:pPr>
        <w:ind w:left="1240" w:hanging="115"/>
      </w:pPr>
      <w:rPr>
        <w:rFonts w:hint="default"/>
        <w:lang w:val="en-US" w:eastAsia="en-US" w:bidi="ar-SA"/>
      </w:rPr>
    </w:lvl>
    <w:lvl w:ilvl="2" w:tplc="071E7A3C">
      <w:numFmt w:val="bullet"/>
      <w:lvlText w:val="•"/>
      <w:lvlJc w:val="left"/>
      <w:pPr>
        <w:ind w:left="2241" w:hanging="115"/>
      </w:pPr>
      <w:rPr>
        <w:rFonts w:hint="default"/>
        <w:lang w:val="en-US" w:eastAsia="en-US" w:bidi="ar-SA"/>
      </w:rPr>
    </w:lvl>
    <w:lvl w:ilvl="3" w:tplc="F37ECE5E">
      <w:numFmt w:val="bullet"/>
      <w:lvlText w:val="•"/>
      <w:lvlJc w:val="left"/>
      <w:pPr>
        <w:ind w:left="3241" w:hanging="115"/>
      </w:pPr>
      <w:rPr>
        <w:rFonts w:hint="default"/>
        <w:lang w:val="en-US" w:eastAsia="en-US" w:bidi="ar-SA"/>
      </w:rPr>
    </w:lvl>
    <w:lvl w:ilvl="4" w:tplc="62E0B648">
      <w:numFmt w:val="bullet"/>
      <w:lvlText w:val="•"/>
      <w:lvlJc w:val="left"/>
      <w:pPr>
        <w:ind w:left="4242" w:hanging="115"/>
      </w:pPr>
      <w:rPr>
        <w:rFonts w:hint="default"/>
        <w:lang w:val="en-US" w:eastAsia="en-US" w:bidi="ar-SA"/>
      </w:rPr>
    </w:lvl>
    <w:lvl w:ilvl="5" w:tplc="5978BE70">
      <w:numFmt w:val="bullet"/>
      <w:lvlText w:val="•"/>
      <w:lvlJc w:val="left"/>
      <w:pPr>
        <w:ind w:left="5242" w:hanging="115"/>
      </w:pPr>
      <w:rPr>
        <w:rFonts w:hint="default"/>
        <w:lang w:val="en-US" w:eastAsia="en-US" w:bidi="ar-SA"/>
      </w:rPr>
    </w:lvl>
    <w:lvl w:ilvl="6" w:tplc="67C6AF92">
      <w:numFmt w:val="bullet"/>
      <w:lvlText w:val="•"/>
      <w:lvlJc w:val="left"/>
      <w:pPr>
        <w:ind w:left="6243" w:hanging="115"/>
      </w:pPr>
      <w:rPr>
        <w:rFonts w:hint="default"/>
        <w:lang w:val="en-US" w:eastAsia="en-US" w:bidi="ar-SA"/>
      </w:rPr>
    </w:lvl>
    <w:lvl w:ilvl="7" w:tplc="F992FD10">
      <w:numFmt w:val="bullet"/>
      <w:lvlText w:val="•"/>
      <w:lvlJc w:val="left"/>
      <w:pPr>
        <w:ind w:left="7243" w:hanging="115"/>
      </w:pPr>
      <w:rPr>
        <w:rFonts w:hint="default"/>
        <w:lang w:val="en-US" w:eastAsia="en-US" w:bidi="ar-SA"/>
      </w:rPr>
    </w:lvl>
    <w:lvl w:ilvl="8" w:tplc="01D23C9E">
      <w:numFmt w:val="bullet"/>
      <w:lvlText w:val="•"/>
      <w:lvlJc w:val="left"/>
      <w:pPr>
        <w:ind w:left="8244" w:hanging="115"/>
      </w:pPr>
      <w:rPr>
        <w:rFonts w:hint="default"/>
        <w:lang w:val="en-US" w:eastAsia="en-US" w:bidi="ar-SA"/>
      </w:rPr>
    </w:lvl>
  </w:abstractNum>
  <w:abstractNum w:abstractNumId="3" w15:restartNumberingAfterBreak="0">
    <w:nsid w:val="6B056226"/>
    <w:multiLevelType w:val="hybridMultilevel"/>
    <w:tmpl w:val="35D0E09C"/>
    <w:lvl w:ilvl="0" w:tplc="834A3CF8">
      <w:start w:val="1"/>
      <w:numFmt w:val="decimal"/>
      <w:lvlText w:val="(%1)"/>
      <w:lvlJc w:val="left"/>
      <w:pPr>
        <w:ind w:left="694" w:hanging="259"/>
        <w:jc w:val="right"/>
      </w:pPr>
      <w:rPr>
        <w:rFonts w:ascii="Times New Roman" w:eastAsia="Times New Roman" w:hAnsi="Times New Roman" w:cs="Times New Roman" w:hint="default"/>
        <w:w w:val="100"/>
        <w:sz w:val="16"/>
        <w:szCs w:val="16"/>
        <w:lang w:val="en-US" w:eastAsia="en-US" w:bidi="ar-SA"/>
      </w:rPr>
    </w:lvl>
    <w:lvl w:ilvl="1" w:tplc="8150789A">
      <w:numFmt w:val="bullet"/>
      <w:lvlText w:val="•"/>
      <w:lvlJc w:val="left"/>
      <w:pPr>
        <w:ind w:left="1134" w:hanging="259"/>
      </w:pPr>
      <w:rPr>
        <w:rFonts w:hint="default"/>
        <w:lang w:val="en-US" w:eastAsia="en-US" w:bidi="ar-SA"/>
      </w:rPr>
    </w:lvl>
    <w:lvl w:ilvl="2" w:tplc="289658DC">
      <w:numFmt w:val="bullet"/>
      <w:lvlText w:val="•"/>
      <w:lvlJc w:val="left"/>
      <w:pPr>
        <w:ind w:left="1568" w:hanging="259"/>
      </w:pPr>
      <w:rPr>
        <w:rFonts w:hint="default"/>
        <w:lang w:val="en-US" w:eastAsia="en-US" w:bidi="ar-SA"/>
      </w:rPr>
    </w:lvl>
    <w:lvl w:ilvl="3" w:tplc="72C2EE1A">
      <w:numFmt w:val="bullet"/>
      <w:lvlText w:val="•"/>
      <w:lvlJc w:val="left"/>
      <w:pPr>
        <w:ind w:left="2002" w:hanging="259"/>
      </w:pPr>
      <w:rPr>
        <w:rFonts w:hint="default"/>
        <w:lang w:val="en-US" w:eastAsia="en-US" w:bidi="ar-SA"/>
      </w:rPr>
    </w:lvl>
    <w:lvl w:ilvl="4" w:tplc="FEB06612">
      <w:numFmt w:val="bullet"/>
      <w:lvlText w:val="•"/>
      <w:lvlJc w:val="left"/>
      <w:pPr>
        <w:ind w:left="2436" w:hanging="259"/>
      </w:pPr>
      <w:rPr>
        <w:rFonts w:hint="default"/>
        <w:lang w:val="en-US" w:eastAsia="en-US" w:bidi="ar-SA"/>
      </w:rPr>
    </w:lvl>
    <w:lvl w:ilvl="5" w:tplc="41BADC00">
      <w:numFmt w:val="bullet"/>
      <w:lvlText w:val="•"/>
      <w:lvlJc w:val="left"/>
      <w:pPr>
        <w:ind w:left="2870" w:hanging="259"/>
      </w:pPr>
      <w:rPr>
        <w:rFonts w:hint="default"/>
        <w:lang w:val="en-US" w:eastAsia="en-US" w:bidi="ar-SA"/>
      </w:rPr>
    </w:lvl>
    <w:lvl w:ilvl="6" w:tplc="79B8F79A">
      <w:numFmt w:val="bullet"/>
      <w:lvlText w:val="•"/>
      <w:lvlJc w:val="left"/>
      <w:pPr>
        <w:ind w:left="3304" w:hanging="259"/>
      </w:pPr>
      <w:rPr>
        <w:rFonts w:hint="default"/>
        <w:lang w:val="en-US" w:eastAsia="en-US" w:bidi="ar-SA"/>
      </w:rPr>
    </w:lvl>
    <w:lvl w:ilvl="7" w:tplc="53F44D0C">
      <w:numFmt w:val="bullet"/>
      <w:lvlText w:val="•"/>
      <w:lvlJc w:val="left"/>
      <w:pPr>
        <w:ind w:left="3738" w:hanging="259"/>
      </w:pPr>
      <w:rPr>
        <w:rFonts w:hint="default"/>
        <w:lang w:val="en-US" w:eastAsia="en-US" w:bidi="ar-SA"/>
      </w:rPr>
    </w:lvl>
    <w:lvl w:ilvl="8" w:tplc="3828CC58">
      <w:numFmt w:val="bullet"/>
      <w:lvlText w:val="•"/>
      <w:lvlJc w:val="left"/>
      <w:pPr>
        <w:ind w:left="4172" w:hanging="259"/>
      </w:pPr>
      <w:rPr>
        <w:rFonts w:hint="default"/>
        <w:lang w:val="en-US" w:eastAsia="en-US" w:bidi="ar-SA"/>
      </w:rPr>
    </w:lvl>
  </w:abstractNum>
  <w:num w:numId="1" w16cid:durableId="1952086572">
    <w:abstractNumId w:val="1"/>
  </w:num>
  <w:num w:numId="2" w16cid:durableId="1778132935">
    <w:abstractNumId w:val="3"/>
  </w:num>
  <w:num w:numId="3" w16cid:durableId="574585651">
    <w:abstractNumId w:val="0"/>
  </w:num>
  <w:num w:numId="4" w16cid:durableId="5416715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CkuYmpgZGBgYmhko6SsGpxcWZ+XkgBYa1AK4xPdksAAAA"/>
  </w:docVars>
  <w:rsids>
    <w:rsidRoot w:val="009B4F3D"/>
    <w:rsid w:val="0024092C"/>
    <w:rsid w:val="003812FB"/>
    <w:rsid w:val="009B4F3D"/>
    <w:rsid w:val="00D7673F"/>
    <w:rsid w:val="00D86FAF"/>
    <w:rsid w:val="00F94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329917"/>
  <w15:docId w15:val="{041F2CD0-7FDB-4044-8BAA-899F33AFA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59"/>
      <w:ind w:left="125"/>
      <w:outlineLvl w:val="0"/>
    </w:pPr>
    <w:rPr>
      <w:sz w:val="19"/>
      <w:szCs w:val="19"/>
    </w:rPr>
  </w:style>
  <w:style w:type="paragraph" w:styleId="Heading2">
    <w:name w:val="heading 2"/>
    <w:basedOn w:val="Normal"/>
    <w:uiPriority w:val="9"/>
    <w:unhideWhenUsed/>
    <w:qFormat/>
    <w:pPr>
      <w:spacing w:before="73"/>
      <w:ind w:left="125"/>
      <w:outlineLvl w:val="1"/>
    </w:pPr>
    <w:rPr>
      <w:sz w:val="18"/>
      <w:szCs w:val="18"/>
    </w:rPr>
  </w:style>
  <w:style w:type="paragraph" w:styleId="Heading3">
    <w:name w:val="heading 3"/>
    <w:basedOn w:val="Normal"/>
    <w:uiPriority w:val="9"/>
    <w:unhideWhenUsed/>
    <w:qFormat/>
    <w:pPr>
      <w:ind w:left="125"/>
      <w:outlineLvl w:val="2"/>
    </w:pPr>
    <w:rPr>
      <w:i/>
      <w:iCs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Title">
    <w:name w:val="Title"/>
    <w:basedOn w:val="Normal"/>
    <w:uiPriority w:val="10"/>
    <w:qFormat/>
    <w:pPr>
      <w:spacing w:before="100"/>
      <w:ind w:left="1082" w:right="1082"/>
      <w:jc w:val="center"/>
    </w:pPr>
    <w:rPr>
      <w:rFonts w:ascii="Trebuchet MS" w:eastAsia="Trebuchet MS" w:hAnsi="Trebuchet MS" w:cs="Trebuchet MS"/>
      <w:sz w:val="33"/>
      <w:szCs w:val="33"/>
    </w:rPr>
  </w:style>
  <w:style w:type="paragraph" w:styleId="ListParagraph">
    <w:name w:val="List Paragraph"/>
    <w:basedOn w:val="Normal"/>
    <w:uiPriority w:val="1"/>
    <w:qFormat/>
    <w:pPr>
      <w:spacing w:before="3"/>
      <w:ind w:left="555" w:right="38" w:hanging="338"/>
    </w:pPr>
  </w:style>
  <w:style w:type="paragraph" w:customStyle="1" w:styleId="TableParagraph">
    <w:name w:val="Table Paragraph"/>
    <w:basedOn w:val="Normal"/>
    <w:uiPriority w:val="1"/>
    <w:qFormat/>
    <w:pPr>
      <w:spacing w:before="68"/>
      <w:ind w:left="119"/>
    </w:pPr>
  </w:style>
  <w:style w:type="paragraph" w:styleId="Header">
    <w:name w:val="header"/>
    <w:basedOn w:val="Normal"/>
    <w:link w:val="HeaderChar"/>
    <w:uiPriority w:val="99"/>
    <w:unhideWhenUsed/>
    <w:rsid w:val="00F94BB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4BB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F94BB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4BB6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6.png"/><Relationship Id="rId299" Type="http://schemas.openxmlformats.org/officeDocument/2006/relationships/image" Target="media/image291.png"/><Relationship Id="rId21" Type="http://schemas.openxmlformats.org/officeDocument/2006/relationships/image" Target="media/image13.png"/><Relationship Id="rId63" Type="http://schemas.openxmlformats.org/officeDocument/2006/relationships/image" Target="media/image55.png"/><Relationship Id="rId159" Type="http://schemas.openxmlformats.org/officeDocument/2006/relationships/image" Target="media/image151.png"/><Relationship Id="rId324" Type="http://schemas.openxmlformats.org/officeDocument/2006/relationships/hyperlink" Target="http://refhub.elsevier.com/S0360-3199(22)00234-8/sref1" TargetMode="External"/><Relationship Id="rId366" Type="http://schemas.openxmlformats.org/officeDocument/2006/relationships/hyperlink" Target="http://refhub.elsevier.com/S0360-3199(22)00234-8/sref9" TargetMode="External"/><Relationship Id="rId531" Type="http://schemas.openxmlformats.org/officeDocument/2006/relationships/hyperlink" Target="http://refhub.elsevier.com/S0360-3199(22)00234-8/sref39" TargetMode="External"/><Relationship Id="rId573" Type="http://schemas.openxmlformats.org/officeDocument/2006/relationships/hyperlink" Target="http://refhub.elsevier.com/S0360-3199(22)00234-8/sref48" TargetMode="External"/><Relationship Id="rId170" Type="http://schemas.openxmlformats.org/officeDocument/2006/relationships/image" Target="media/image159.png"/><Relationship Id="rId226" Type="http://schemas.openxmlformats.org/officeDocument/2006/relationships/image" Target="media/image215.png"/><Relationship Id="rId433" Type="http://schemas.openxmlformats.org/officeDocument/2006/relationships/hyperlink" Target="http://refhub.elsevier.com/S0360-3199(22)00234-8/sref22" TargetMode="External"/><Relationship Id="rId268" Type="http://schemas.openxmlformats.org/officeDocument/2006/relationships/image" Target="media/image260.png"/><Relationship Id="rId475" Type="http://schemas.openxmlformats.org/officeDocument/2006/relationships/hyperlink" Target="http://refhub.elsevier.com/S0360-3199(22)00234-8/sref29" TargetMode="External"/><Relationship Id="rId32" Type="http://schemas.openxmlformats.org/officeDocument/2006/relationships/image" Target="media/image24.png"/><Relationship Id="rId74" Type="http://schemas.openxmlformats.org/officeDocument/2006/relationships/image" Target="media/image66.png"/><Relationship Id="rId128" Type="http://schemas.openxmlformats.org/officeDocument/2006/relationships/image" Target="media/image117.png"/><Relationship Id="rId335" Type="http://schemas.openxmlformats.org/officeDocument/2006/relationships/hyperlink" Target="http://refhub.elsevier.com/S0360-3199(22)00234-8/sref3" TargetMode="External"/><Relationship Id="rId377" Type="http://schemas.openxmlformats.org/officeDocument/2006/relationships/hyperlink" Target="http://refhub.elsevier.com/S0360-3199(22)00234-8/sref12" TargetMode="External"/><Relationship Id="rId500" Type="http://schemas.openxmlformats.org/officeDocument/2006/relationships/hyperlink" Target="http://refhub.elsevier.com/S0360-3199(22)00234-8/sref34" TargetMode="External"/><Relationship Id="rId542" Type="http://schemas.openxmlformats.org/officeDocument/2006/relationships/hyperlink" Target="http://refhub.elsevier.com/S0360-3199(22)00234-8/sref42" TargetMode="External"/><Relationship Id="rId584" Type="http://schemas.openxmlformats.org/officeDocument/2006/relationships/hyperlink" Target="http://refhub.elsevier.com/S0360-3199(22)00234-8/sref50" TargetMode="External"/><Relationship Id="rId5" Type="http://schemas.openxmlformats.org/officeDocument/2006/relationships/footnotes" Target="footnotes.xml"/><Relationship Id="rId181" Type="http://schemas.openxmlformats.org/officeDocument/2006/relationships/image" Target="media/image173.png"/><Relationship Id="rId237" Type="http://schemas.openxmlformats.org/officeDocument/2006/relationships/image" Target="media/image229.png"/><Relationship Id="rId402" Type="http://schemas.openxmlformats.org/officeDocument/2006/relationships/hyperlink" Target="http://refhub.elsevier.com/S0360-3199(22)00234-8/sref16" TargetMode="External"/><Relationship Id="rId279" Type="http://schemas.openxmlformats.org/officeDocument/2006/relationships/image" Target="media/image268.png"/><Relationship Id="rId444" Type="http://schemas.openxmlformats.org/officeDocument/2006/relationships/hyperlink" Target="http://refhub.elsevier.com/S0360-3199(22)00234-8/sref23" TargetMode="External"/><Relationship Id="rId486" Type="http://schemas.openxmlformats.org/officeDocument/2006/relationships/hyperlink" Target="http://refhub.elsevier.com/S0360-3199(22)00234-8/sref31" TargetMode="External"/><Relationship Id="rId43" Type="http://schemas.openxmlformats.org/officeDocument/2006/relationships/image" Target="media/image35.png"/><Relationship Id="rId139" Type="http://schemas.openxmlformats.org/officeDocument/2006/relationships/image" Target="media/image131.png"/><Relationship Id="rId290" Type="http://schemas.openxmlformats.org/officeDocument/2006/relationships/image" Target="media/image279.png"/><Relationship Id="rId304" Type="http://schemas.openxmlformats.org/officeDocument/2006/relationships/image" Target="media/image296.png"/><Relationship Id="rId346" Type="http://schemas.openxmlformats.org/officeDocument/2006/relationships/hyperlink" Target="http://refhub.elsevier.com/S0360-3199(22)00234-8/sref6" TargetMode="External"/><Relationship Id="rId388" Type="http://schemas.openxmlformats.org/officeDocument/2006/relationships/hyperlink" Target="http://refhub.elsevier.com/S0360-3199(22)00234-8/sref14" TargetMode="External"/><Relationship Id="rId511" Type="http://schemas.openxmlformats.org/officeDocument/2006/relationships/hyperlink" Target="http://refhub.elsevier.com/S0360-3199(22)00234-8/sref35" TargetMode="External"/><Relationship Id="rId553" Type="http://schemas.openxmlformats.org/officeDocument/2006/relationships/hyperlink" Target="http://refhub.elsevier.com/S0360-3199(22)00234-8/sref44" TargetMode="External"/><Relationship Id="rId85" Type="http://schemas.openxmlformats.org/officeDocument/2006/relationships/image" Target="media/image77.png"/><Relationship Id="rId150" Type="http://schemas.openxmlformats.org/officeDocument/2006/relationships/image" Target="media/image142.png"/><Relationship Id="rId192" Type="http://schemas.openxmlformats.org/officeDocument/2006/relationships/image" Target="media/image184.png"/><Relationship Id="rId206" Type="http://schemas.openxmlformats.org/officeDocument/2006/relationships/image" Target="media/image195.png"/><Relationship Id="rId413" Type="http://schemas.openxmlformats.org/officeDocument/2006/relationships/hyperlink" Target="http://refhub.elsevier.com/S0360-3199(22)00234-8/sref18" TargetMode="External"/><Relationship Id="rId595" Type="http://schemas.openxmlformats.org/officeDocument/2006/relationships/hyperlink" Target="http://refhub.elsevier.com/S0360-3199(22)00234-8/sref52" TargetMode="External"/><Relationship Id="rId248" Type="http://schemas.openxmlformats.org/officeDocument/2006/relationships/image" Target="media/image240.png"/><Relationship Id="rId455" Type="http://schemas.openxmlformats.org/officeDocument/2006/relationships/hyperlink" Target="http://refhub.elsevier.com/S0360-3199(22)00234-8/sref25" TargetMode="External"/><Relationship Id="rId497" Type="http://schemas.openxmlformats.org/officeDocument/2006/relationships/hyperlink" Target="http://refhub.elsevier.com/S0360-3199(22)00234-8/sref33" TargetMode="External"/><Relationship Id="rId12" Type="http://schemas.openxmlformats.org/officeDocument/2006/relationships/image" Target="media/image4.png"/><Relationship Id="rId108" Type="http://schemas.openxmlformats.org/officeDocument/2006/relationships/image" Target="media/image100.png"/><Relationship Id="rId315" Type="http://schemas.openxmlformats.org/officeDocument/2006/relationships/image" Target="media/image304.png"/><Relationship Id="rId357" Type="http://schemas.openxmlformats.org/officeDocument/2006/relationships/hyperlink" Target="http://refhub.elsevier.com/S0360-3199(22)00234-8/sref7" TargetMode="External"/><Relationship Id="rId522" Type="http://schemas.openxmlformats.org/officeDocument/2006/relationships/hyperlink" Target="http://refhub.elsevier.com/S0360-3199(22)00234-8/sref38" TargetMode="External"/><Relationship Id="rId54" Type="http://schemas.openxmlformats.org/officeDocument/2006/relationships/image" Target="media/image46.png"/><Relationship Id="rId96" Type="http://schemas.openxmlformats.org/officeDocument/2006/relationships/image" Target="media/image88.png"/><Relationship Id="rId161" Type="http://schemas.openxmlformats.org/officeDocument/2006/relationships/image" Target="media/image128.png"/><Relationship Id="rId217" Type="http://schemas.openxmlformats.org/officeDocument/2006/relationships/image" Target="media/image206.png"/><Relationship Id="rId399" Type="http://schemas.openxmlformats.org/officeDocument/2006/relationships/hyperlink" Target="http://refhub.elsevier.com/S0360-3199(22)00234-8/sref16" TargetMode="External"/><Relationship Id="rId564" Type="http://schemas.openxmlformats.org/officeDocument/2006/relationships/hyperlink" Target="http://refhub.elsevier.com/S0360-3199(22)00234-8/sref47" TargetMode="External"/><Relationship Id="rId259" Type="http://schemas.openxmlformats.org/officeDocument/2006/relationships/image" Target="media/image251.png"/><Relationship Id="rId424" Type="http://schemas.openxmlformats.org/officeDocument/2006/relationships/hyperlink" Target="http://refhub.elsevier.com/S0360-3199(22)00234-8/sref20" TargetMode="External"/><Relationship Id="rId466" Type="http://schemas.openxmlformats.org/officeDocument/2006/relationships/hyperlink" Target="http://refhub.elsevier.com/S0360-3199(22)00234-8/sref27" TargetMode="External"/><Relationship Id="rId23" Type="http://schemas.openxmlformats.org/officeDocument/2006/relationships/image" Target="media/image15.png"/><Relationship Id="rId119" Type="http://schemas.openxmlformats.org/officeDocument/2006/relationships/image" Target="media/image108.png"/><Relationship Id="rId270" Type="http://schemas.openxmlformats.org/officeDocument/2006/relationships/image" Target="media/image222.png"/><Relationship Id="rId326" Type="http://schemas.openxmlformats.org/officeDocument/2006/relationships/hyperlink" Target="http://refhub.elsevier.com/S0360-3199(22)00234-8/sref1" TargetMode="External"/><Relationship Id="rId533" Type="http://schemas.openxmlformats.org/officeDocument/2006/relationships/hyperlink" Target="http://refhub.elsevier.com/S0360-3199(22)00234-8/sref40" TargetMode="External"/><Relationship Id="rId65" Type="http://schemas.openxmlformats.org/officeDocument/2006/relationships/image" Target="media/image57.png"/><Relationship Id="rId130" Type="http://schemas.openxmlformats.org/officeDocument/2006/relationships/image" Target="media/image119.png"/><Relationship Id="rId368" Type="http://schemas.openxmlformats.org/officeDocument/2006/relationships/hyperlink" Target="http://refhub.elsevier.com/S0360-3199(22)00234-8/sref10" TargetMode="External"/><Relationship Id="rId575" Type="http://schemas.openxmlformats.org/officeDocument/2006/relationships/hyperlink" Target="http://refhub.elsevier.com/S0360-3199(22)00234-8/sref49" TargetMode="External"/><Relationship Id="rId172" Type="http://schemas.openxmlformats.org/officeDocument/2006/relationships/image" Target="media/image161.png"/><Relationship Id="rId228" Type="http://schemas.openxmlformats.org/officeDocument/2006/relationships/image" Target="media/image217.png"/><Relationship Id="rId435" Type="http://schemas.openxmlformats.org/officeDocument/2006/relationships/hyperlink" Target="http://refhub.elsevier.com/S0360-3199(22)00234-8/sref23" TargetMode="External"/><Relationship Id="rId477" Type="http://schemas.openxmlformats.org/officeDocument/2006/relationships/hyperlink" Target="http://refhub.elsevier.com/S0360-3199(22)00234-8/sref30" TargetMode="External"/><Relationship Id="rId281" Type="http://schemas.openxmlformats.org/officeDocument/2006/relationships/image" Target="media/image270.png"/><Relationship Id="rId337" Type="http://schemas.openxmlformats.org/officeDocument/2006/relationships/hyperlink" Target="http://refhub.elsevier.com/S0360-3199(22)00234-8/sref4" TargetMode="External"/><Relationship Id="rId502" Type="http://schemas.openxmlformats.org/officeDocument/2006/relationships/hyperlink" Target="http://refhub.elsevier.com/S0360-3199(22)00234-8/sref34" TargetMode="External"/><Relationship Id="rId34" Type="http://schemas.openxmlformats.org/officeDocument/2006/relationships/image" Target="media/image26.png"/><Relationship Id="rId76" Type="http://schemas.openxmlformats.org/officeDocument/2006/relationships/image" Target="media/image68.png"/><Relationship Id="rId141" Type="http://schemas.openxmlformats.org/officeDocument/2006/relationships/image" Target="media/image133.png"/><Relationship Id="rId379" Type="http://schemas.openxmlformats.org/officeDocument/2006/relationships/hyperlink" Target="http://refhub.elsevier.com/S0360-3199(22)00234-8/sref12" TargetMode="External"/><Relationship Id="rId544" Type="http://schemas.openxmlformats.org/officeDocument/2006/relationships/hyperlink" Target="http://refhub.elsevier.com/S0360-3199(22)00234-8/sref42" TargetMode="External"/><Relationship Id="rId586" Type="http://schemas.openxmlformats.org/officeDocument/2006/relationships/hyperlink" Target="http://refhub.elsevier.com/S0360-3199(22)00234-8/sref50" TargetMode="External"/><Relationship Id="rId7" Type="http://schemas.openxmlformats.org/officeDocument/2006/relationships/image" Target="media/image1.jpeg"/><Relationship Id="rId183" Type="http://schemas.openxmlformats.org/officeDocument/2006/relationships/image" Target="media/image175.png"/><Relationship Id="rId239" Type="http://schemas.openxmlformats.org/officeDocument/2006/relationships/image" Target="media/image231.png"/><Relationship Id="rId390" Type="http://schemas.openxmlformats.org/officeDocument/2006/relationships/hyperlink" Target="http://refhub.elsevier.com/S0360-3199(22)00234-8/sref14" TargetMode="External"/><Relationship Id="rId404" Type="http://schemas.openxmlformats.org/officeDocument/2006/relationships/hyperlink" Target="http://refhub.elsevier.com/S0360-3199(22)00234-8/sref17" TargetMode="External"/><Relationship Id="rId446" Type="http://schemas.openxmlformats.org/officeDocument/2006/relationships/hyperlink" Target="http://refhub.elsevier.com/S0360-3199(22)00234-8/sref24" TargetMode="External"/><Relationship Id="rId250" Type="http://schemas.openxmlformats.org/officeDocument/2006/relationships/image" Target="media/image242.png"/><Relationship Id="rId292" Type="http://schemas.openxmlformats.org/officeDocument/2006/relationships/image" Target="media/image284.png"/><Relationship Id="rId306" Type="http://schemas.openxmlformats.org/officeDocument/2006/relationships/image" Target="media/image298.png"/><Relationship Id="rId488" Type="http://schemas.openxmlformats.org/officeDocument/2006/relationships/hyperlink" Target="http://refhub.elsevier.com/S0360-3199(22)00234-8/sref31" TargetMode="External"/><Relationship Id="rId45" Type="http://schemas.openxmlformats.org/officeDocument/2006/relationships/image" Target="media/image37.png"/><Relationship Id="rId87" Type="http://schemas.openxmlformats.org/officeDocument/2006/relationships/image" Target="media/image79.png"/><Relationship Id="rId110" Type="http://schemas.openxmlformats.org/officeDocument/2006/relationships/image" Target="media/image102.png"/><Relationship Id="rId348" Type="http://schemas.openxmlformats.org/officeDocument/2006/relationships/hyperlink" Target="http://refhub.elsevier.com/S0360-3199(22)00234-8/sref6" TargetMode="External"/><Relationship Id="rId513" Type="http://schemas.openxmlformats.org/officeDocument/2006/relationships/hyperlink" Target="http://refhub.elsevier.com/S0360-3199(22)00234-8/sref36" TargetMode="External"/><Relationship Id="rId555" Type="http://schemas.openxmlformats.org/officeDocument/2006/relationships/hyperlink" Target="http://refhub.elsevier.com/S0360-3199(22)00234-8/sref45" TargetMode="External"/><Relationship Id="rId597" Type="http://schemas.openxmlformats.org/officeDocument/2006/relationships/fontTable" Target="fontTable.xml"/><Relationship Id="rId152" Type="http://schemas.openxmlformats.org/officeDocument/2006/relationships/image" Target="media/image144.png"/><Relationship Id="rId194" Type="http://schemas.openxmlformats.org/officeDocument/2006/relationships/image" Target="media/image186.png"/><Relationship Id="rId208" Type="http://schemas.openxmlformats.org/officeDocument/2006/relationships/image" Target="media/image197.png"/><Relationship Id="rId415" Type="http://schemas.openxmlformats.org/officeDocument/2006/relationships/hyperlink" Target="http://refhub.elsevier.com/S0360-3199(22)00234-8/sref19" TargetMode="External"/><Relationship Id="rId457" Type="http://schemas.openxmlformats.org/officeDocument/2006/relationships/hyperlink" Target="http://refhub.elsevier.com/S0360-3199(22)00234-8/sref25" TargetMode="External"/><Relationship Id="rId261" Type="http://schemas.openxmlformats.org/officeDocument/2006/relationships/image" Target="media/image253.png"/><Relationship Id="rId499" Type="http://schemas.openxmlformats.org/officeDocument/2006/relationships/hyperlink" Target="http://refhub.elsevier.com/S0360-3199(22)00234-8/sref34" TargetMode="External"/><Relationship Id="rId14" Type="http://schemas.openxmlformats.org/officeDocument/2006/relationships/image" Target="media/image6.png"/><Relationship Id="rId56" Type="http://schemas.openxmlformats.org/officeDocument/2006/relationships/image" Target="media/image48.png"/><Relationship Id="rId317" Type="http://schemas.openxmlformats.org/officeDocument/2006/relationships/image" Target="media/image306.png"/><Relationship Id="rId359" Type="http://schemas.openxmlformats.org/officeDocument/2006/relationships/hyperlink" Target="http://refhub.elsevier.com/S0360-3199(22)00234-8/sref8" TargetMode="External"/><Relationship Id="rId524" Type="http://schemas.openxmlformats.org/officeDocument/2006/relationships/hyperlink" Target="http://refhub.elsevier.com/S0360-3199(22)00234-8/sref38" TargetMode="External"/><Relationship Id="rId566" Type="http://schemas.openxmlformats.org/officeDocument/2006/relationships/hyperlink" Target="http://refhub.elsevier.com/S0360-3199(22)00234-8/sref47" TargetMode="External"/><Relationship Id="rId98" Type="http://schemas.openxmlformats.org/officeDocument/2006/relationships/image" Target="media/image90.png"/><Relationship Id="rId121" Type="http://schemas.openxmlformats.org/officeDocument/2006/relationships/image" Target="media/image110.png"/><Relationship Id="rId163" Type="http://schemas.openxmlformats.org/officeDocument/2006/relationships/image" Target="media/image130.png"/><Relationship Id="rId219" Type="http://schemas.openxmlformats.org/officeDocument/2006/relationships/image" Target="media/image208.png"/><Relationship Id="rId370" Type="http://schemas.openxmlformats.org/officeDocument/2006/relationships/hyperlink" Target="http://refhub.elsevier.com/S0360-3199(22)00234-8/sref10" TargetMode="External"/><Relationship Id="rId426" Type="http://schemas.openxmlformats.org/officeDocument/2006/relationships/hyperlink" Target="http://refhub.elsevier.com/S0360-3199(22)00234-8/sref20" TargetMode="External"/><Relationship Id="rId230" Type="http://schemas.openxmlformats.org/officeDocument/2006/relationships/image" Target="media/image219.png"/><Relationship Id="rId468" Type="http://schemas.openxmlformats.org/officeDocument/2006/relationships/hyperlink" Target="http://refhub.elsevier.com/S0360-3199(22)00234-8/sref27" TargetMode="External"/><Relationship Id="rId25" Type="http://schemas.openxmlformats.org/officeDocument/2006/relationships/image" Target="media/image17.png"/><Relationship Id="rId67" Type="http://schemas.openxmlformats.org/officeDocument/2006/relationships/image" Target="media/image59.png"/><Relationship Id="rId272" Type="http://schemas.openxmlformats.org/officeDocument/2006/relationships/image" Target="media/image224.png"/><Relationship Id="rId328" Type="http://schemas.openxmlformats.org/officeDocument/2006/relationships/hyperlink" Target="http://refhub.elsevier.com/S0360-3199(22)00234-8/sref2" TargetMode="External"/><Relationship Id="rId535" Type="http://schemas.openxmlformats.org/officeDocument/2006/relationships/hyperlink" Target="http://refhub.elsevier.com/S0360-3199(22)00234-8/sref40" TargetMode="External"/><Relationship Id="rId577" Type="http://schemas.openxmlformats.org/officeDocument/2006/relationships/hyperlink" Target="http://refhub.elsevier.com/S0360-3199(22)00234-8/sref49" TargetMode="External"/><Relationship Id="rId132" Type="http://schemas.openxmlformats.org/officeDocument/2006/relationships/image" Target="media/image121.png"/><Relationship Id="rId174" Type="http://schemas.openxmlformats.org/officeDocument/2006/relationships/image" Target="media/image163.png"/><Relationship Id="rId381" Type="http://schemas.openxmlformats.org/officeDocument/2006/relationships/hyperlink" Target="http://refhub.elsevier.com/S0360-3199(22)00234-8/sref12" TargetMode="External"/><Relationship Id="rId241" Type="http://schemas.openxmlformats.org/officeDocument/2006/relationships/image" Target="media/image233.png"/><Relationship Id="rId437" Type="http://schemas.openxmlformats.org/officeDocument/2006/relationships/hyperlink" Target="http://refhub.elsevier.com/S0360-3199(22)00234-8/sref23" TargetMode="External"/><Relationship Id="rId479" Type="http://schemas.openxmlformats.org/officeDocument/2006/relationships/hyperlink" Target="http://refhub.elsevier.com/S0360-3199(22)00234-8/sref30" TargetMode="External"/><Relationship Id="rId36" Type="http://schemas.openxmlformats.org/officeDocument/2006/relationships/image" Target="media/image28.png"/><Relationship Id="rId283" Type="http://schemas.openxmlformats.org/officeDocument/2006/relationships/image" Target="media/image272.png"/><Relationship Id="rId339" Type="http://schemas.openxmlformats.org/officeDocument/2006/relationships/hyperlink" Target="http://refhub.elsevier.com/S0360-3199(22)00234-8/sref4" TargetMode="External"/><Relationship Id="rId490" Type="http://schemas.openxmlformats.org/officeDocument/2006/relationships/hyperlink" Target="http://refhub.elsevier.com/S0360-3199(22)00234-8/sref32" TargetMode="External"/><Relationship Id="rId504" Type="http://schemas.openxmlformats.org/officeDocument/2006/relationships/hyperlink" Target="http://refhub.elsevier.com/S0360-3199(22)00234-8/sref35" TargetMode="External"/><Relationship Id="rId546" Type="http://schemas.openxmlformats.org/officeDocument/2006/relationships/hyperlink" Target="http://refhub.elsevier.com/S0360-3199(22)00234-8/sref43" TargetMode="External"/><Relationship Id="rId78" Type="http://schemas.openxmlformats.org/officeDocument/2006/relationships/image" Target="media/image70.png"/><Relationship Id="rId101" Type="http://schemas.openxmlformats.org/officeDocument/2006/relationships/image" Target="media/image93.png"/><Relationship Id="rId143" Type="http://schemas.openxmlformats.org/officeDocument/2006/relationships/image" Target="media/image135.png"/><Relationship Id="rId185" Type="http://schemas.openxmlformats.org/officeDocument/2006/relationships/image" Target="media/image177.png"/><Relationship Id="rId350" Type="http://schemas.openxmlformats.org/officeDocument/2006/relationships/hyperlink" Target="http://refhub.elsevier.com/S0360-3199(22)00234-8/sref6" TargetMode="External"/><Relationship Id="rId406" Type="http://schemas.openxmlformats.org/officeDocument/2006/relationships/hyperlink" Target="http://refhub.elsevier.com/S0360-3199(22)00234-8/sref17" TargetMode="External"/><Relationship Id="rId588" Type="http://schemas.openxmlformats.org/officeDocument/2006/relationships/hyperlink" Target="http://refhub.elsevier.com/S0360-3199(22)00234-8/sref51" TargetMode="External"/><Relationship Id="rId9" Type="http://schemas.openxmlformats.org/officeDocument/2006/relationships/hyperlink" Target="https://doi.org/10.1016/j.ijhydene.2022.01.117" TargetMode="External"/><Relationship Id="rId210" Type="http://schemas.openxmlformats.org/officeDocument/2006/relationships/image" Target="media/image199.png"/><Relationship Id="rId392" Type="http://schemas.openxmlformats.org/officeDocument/2006/relationships/hyperlink" Target="http://refhub.elsevier.com/S0360-3199(22)00234-8/sref14" TargetMode="External"/><Relationship Id="rId448" Type="http://schemas.openxmlformats.org/officeDocument/2006/relationships/hyperlink" Target="http://refhub.elsevier.com/S0360-3199(22)00234-8/sref24" TargetMode="External"/><Relationship Id="rId252" Type="http://schemas.openxmlformats.org/officeDocument/2006/relationships/image" Target="media/image244.png"/><Relationship Id="rId294" Type="http://schemas.openxmlformats.org/officeDocument/2006/relationships/image" Target="media/image286.png"/><Relationship Id="rId308" Type="http://schemas.openxmlformats.org/officeDocument/2006/relationships/image" Target="media/image300.png"/><Relationship Id="rId515" Type="http://schemas.openxmlformats.org/officeDocument/2006/relationships/hyperlink" Target="http://refhub.elsevier.com/S0360-3199(22)00234-8/sref36" TargetMode="External"/><Relationship Id="rId47" Type="http://schemas.openxmlformats.org/officeDocument/2006/relationships/image" Target="media/image39.png"/><Relationship Id="rId89" Type="http://schemas.openxmlformats.org/officeDocument/2006/relationships/image" Target="media/image81.png"/><Relationship Id="rId112" Type="http://schemas.openxmlformats.org/officeDocument/2006/relationships/image" Target="media/image104.png"/><Relationship Id="rId154" Type="http://schemas.openxmlformats.org/officeDocument/2006/relationships/image" Target="media/image146.png"/><Relationship Id="rId361" Type="http://schemas.openxmlformats.org/officeDocument/2006/relationships/hyperlink" Target="http://refhub.elsevier.com/S0360-3199(22)00234-8/sref8" TargetMode="External"/><Relationship Id="rId557" Type="http://schemas.openxmlformats.org/officeDocument/2006/relationships/hyperlink" Target="http://refhub.elsevier.com/S0360-3199(22)00234-8/sref45" TargetMode="External"/><Relationship Id="rId196" Type="http://schemas.openxmlformats.org/officeDocument/2006/relationships/image" Target="media/image168.png"/><Relationship Id="rId417" Type="http://schemas.openxmlformats.org/officeDocument/2006/relationships/hyperlink" Target="http://refhub.elsevier.com/S0360-3199(22)00234-8/sref19" TargetMode="External"/><Relationship Id="rId459" Type="http://schemas.openxmlformats.org/officeDocument/2006/relationships/hyperlink" Target="http://refhub.elsevier.com/S0360-3199(22)00234-8/sref26" TargetMode="External"/><Relationship Id="rId16" Type="http://schemas.openxmlformats.org/officeDocument/2006/relationships/image" Target="media/image8.png"/><Relationship Id="rId221" Type="http://schemas.openxmlformats.org/officeDocument/2006/relationships/image" Target="media/image210.png"/><Relationship Id="rId263" Type="http://schemas.openxmlformats.org/officeDocument/2006/relationships/image" Target="media/image255.png"/><Relationship Id="rId319" Type="http://schemas.openxmlformats.org/officeDocument/2006/relationships/image" Target="media/image311.png"/><Relationship Id="rId470" Type="http://schemas.openxmlformats.org/officeDocument/2006/relationships/hyperlink" Target="http://refhub.elsevier.com/S0360-3199(22)00234-8/sref28" TargetMode="External"/><Relationship Id="rId526" Type="http://schemas.openxmlformats.org/officeDocument/2006/relationships/hyperlink" Target="http://refhub.elsevier.com/S0360-3199(22)00234-8/sref38" TargetMode="External"/><Relationship Id="rId37" Type="http://schemas.openxmlformats.org/officeDocument/2006/relationships/image" Target="media/image29.png"/><Relationship Id="rId58" Type="http://schemas.openxmlformats.org/officeDocument/2006/relationships/image" Target="media/image50.png"/><Relationship Id="rId79" Type="http://schemas.openxmlformats.org/officeDocument/2006/relationships/image" Target="media/image71.png"/><Relationship Id="rId102" Type="http://schemas.openxmlformats.org/officeDocument/2006/relationships/image" Target="media/image94.png"/><Relationship Id="rId123" Type="http://schemas.openxmlformats.org/officeDocument/2006/relationships/image" Target="media/image112.png"/><Relationship Id="rId144" Type="http://schemas.openxmlformats.org/officeDocument/2006/relationships/image" Target="media/image136.png"/><Relationship Id="rId330" Type="http://schemas.openxmlformats.org/officeDocument/2006/relationships/hyperlink" Target="http://refhub.elsevier.com/S0360-3199(22)00234-8/sref2" TargetMode="External"/><Relationship Id="rId547" Type="http://schemas.openxmlformats.org/officeDocument/2006/relationships/hyperlink" Target="http://refhub.elsevier.com/S0360-3199(22)00234-8/sref43" TargetMode="External"/><Relationship Id="rId568" Type="http://schemas.openxmlformats.org/officeDocument/2006/relationships/hyperlink" Target="http://refhub.elsevier.com/S0360-3199(22)00234-8/sref47" TargetMode="External"/><Relationship Id="rId589" Type="http://schemas.openxmlformats.org/officeDocument/2006/relationships/hyperlink" Target="http://refhub.elsevier.com/S0360-3199(22)00234-8/sref51" TargetMode="External"/><Relationship Id="rId90" Type="http://schemas.openxmlformats.org/officeDocument/2006/relationships/image" Target="media/image82.png"/><Relationship Id="rId165" Type="http://schemas.openxmlformats.org/officeDocument/2006/relationships/image" Target="media/image154.png"/><Relationship Id="rId186" Type="http://schemas.openxmlformats.org/officeDocument/2006/relationships/image" Target="media/image178.png"/><Relationship Id="rId351" Type="http://schemas.openxmlformats.org/officeDocument/2006/relationships/hyperlink" Target="http://refhub.elsevier.com/S0360-3199(22)00234-8/sref6" TargetMode="External"/><Relationship Id="rId372" Type="http://schemas.openxmlformats.org/officeDocument/2006/relationships/hyperlink" Target="http://refhub.elsevier.com/S0360-3199(22)00234-8/sref11" TargetMode="External"/><Relationship Id="rId393" Type="http://schemas.openxmlformats.org/officeDocument/2006/relationships/hyperlink" Target="http://refhub.elsevier.com/S0360-3199(22)00234-8/sref15" TargetMode="External"/><Relationship Id="rId407" Type="http://schemas.openxmlformats.org/officeDocument/2006/relationships/hyperlink" Target="http://refhub.elsevier.com/S0360-3199(22)00234-8/sref17" TargetMode="External"/><Relationship Id="rId428" Type="http://schemas.openxmlformats.org/officeDocument/2006/relationships/hyperlink" Target="http://refhub.elsevier.com/S0360-3199(22)00234-8/sref21" TargetMode="External"/><Relationship Id="rId449" Type="http://schemas.openxmlformats.org/officeDocument/2006/relationships/hyperlink" Target="http://refhub.elsevier.com/S0360-3199(22)00234-8/sref24" TargetMode="External"/><Relationship Id="rId211" Type="http://schemas.openxmlformats.org/officeDocument/2006/relationships/image" Target="media/image200.png"/><Relationship Id="rId232" Type="http://schemas.openxmlformats.org/officeDocument/2006/relationships/image" Target="media/image221.png"/><Relationship Id="rId253" Type="http://schemas.openxmlformats.org/officeDocument/2006/relationships/image" Target="media/image245.png"/><Relationship Id="rId274" Type="http://schemas.openxmlformats.org/officeDocument/2006/relationships/image" Target="media/image263.png"/><Relationship Id="rId295" Type="http://schemas.openxmlformats.org/officeDocument/2006/relationships/image" Target="media/image287.png"/><Relationship Id="rId309" Type="http://schemas.openxmlformats.org/officeDocument/2006/relationships/image" Target="media/image301.png"/><Relationship Id="rId460" Type="http://schemas.openxmlformats.org/officeDocument/2006/relationships/hyperlink" Target="http://refhub.elsevier.com/S0360-3199(22)00234-8/sref26" TargetMode="External"/><Relationship Id="rId481" Type="http://schemas.openxmlformats.org/officeDocument/2006/relationships/hyperlink" Target="http://refhub.elsevier.com/S0360-3199(22)00234-8/sref30" TargetMode="External"/><Relationship Id="rId516" Type="http://schemas.openxmlformats.org/officeDocument/2006/relationships/hyperlink" Target="http://refhub.elsevier.com/S0360-3199(22)00234-8/sref36" TargetMode="External"/><Relationship Id="rId27" Type="http://schemas.openxmlformats.org/officeDocument/2006/relationships/image" Target="media/image19.png"/><Relationship Id="rId48" Type="http://schemas.openxmlformats.org/officeDocument/2006/relationships/image" Target="media/image40.png"/><Relationship Id="rId69" Type="http://schemas.openxmlformats.org/officeDocument/2006/relationships/image" Target="media/image61.png"/><Relationship Id="rId113" Type="http://schemas.openxmlformats.org/officeDocument/2006/relationships/image" Target="media/image105.png"/><Relationship Id="rId134" Type="http://schemas.openxmlformats.org/officeDocument/2006/relationships/image" Target="media/image123.png"/><Relationship Id="rId320" Type="http://schemas.openxmlformats.org/officeDocument/2006/relationships/image" Target="media/image312.png"/><Relationship Id="rId537" Type="http://schemas.openxmlformats.org/officeDocument/2006/relationships/hyperlink" Target="http://refhub.elsevier.com/S0360-3199(22)00234-8/sref41" TargetMode="External"/><Relationship Id="rId558" Type="http://schemas.openxmlformats.org/officeDocument/2006/relationships/hyperlink" Target="http://refhub.elsevier.com/S0360-3199(22)00234-8/sref45" TargetMode="External"/><Relationship Id="rId579" Type="http://schemas.openxmlformats.org/officeDocument/2006/relationships/hyperlink" Target="http://refhub.elsevier.com/S0360-3199(22)00234-8/sref49" TargetMode="External"/><Relationship Id="rId80" Type="http://schemas.openxmlformats.org/officeDocument/2006/relationships/image" Target="media/image72.png"/><Relationship Id="rId155" Type="http://schemas.openxmlformats.org/officeDocument/2006/relationships/image" Target="media/image147.png"/><Relationship Id="rId176" Type="http://schemas.openxmlformats.org/officeDocument/2006/relationships/image" Target="media/image165.png"/><Relationship Id="rId197" Type="http://schemas.openxmlformats.org/officeDocument/2006/relationships/image" Target="media/image169.png"/><Relationship Id="rId341" Type="http://schemas.openxmlformats.org/officeDocument/2006/relationships/hyperlink" Target="http://refhub.elsevier.com/S0360-3199(22)00234-8/sref4" TargetMode="External"/><Relationship Id="rId362" Type="http://schemas.openxmlformats.org/officeDocument/2006/relationships/hyperlink" Target="http://refhub.elsevier.com/S0360-3199(22)00234-8/sref8" TargetMode="External"/><Relationship Id="rId383" Type="http://schemas.openxmlformats.org/officeDocument/2006/relationships/hyperlink" Target="http://refhub.elsevier.com/S0360-3199(22)00234-8/sref13" TargetMode="External"/><Relationship Id="rId418" Type="http://schemas.openxmlformats.org/officeDocument/2006/relationships/hyperlink" Target="http://refhub.elsevier.com/S0360-3199(22)00234-8/sref19" TargetMode="External"/><Relationship Id="rId439" Type="http://schemas.openxmlformats.org/officeDocument/2006/relationships/hyperlink" Target="http://refhub.elsevier.com/S0360-3199(22)00234-8/sref23" TargetMode="External"/><Relationship Id="rId590" Type="http://schemas.openxmlformats.org/officeDocument/2006/relationships/hyperlink" Target="http://refhub.elsevier.com/S0360-3199(22)00234-8/sref51" TargetMode="External"/><Relationship Id="rId201" Type="http://schemas.openxmlformats.org/officeDocument/2006/relationships/image" Target="media/image190.png"/><Relationship Id="rId222" Type="http://schemas.openxmlformats.org/officeDocument/2006/relationships/image" Target="media/image211.png"/><Relationship Id="rId243" Type="http://schemas.openxmlformats.org/officeDocument/2006/relationships/image" Target="media/image235.png"/><Relationship Id="rId264" Type="http://schemas.openxmlformats.org/officeDocument/2006/relationships/image" Target="media/image256.png"/><Relationship Id="rId285" Type="http://schemas.openxmlformats.org/officeDocument/2006/relationships/image" Target="media/image274.png"/><Relationship Id="rId450" Type="http://schemas.openxmlformats.org/officeDocument/2006/relationships/hyperlink" Target="http://refhub.elsevier.com/S0360-3199(22)00234-8/sref24" TargetMode="External"/><Relationship Id="rId471" Type="http://schemas.openxmlformats.org/officeDocument/2006/relationships/hyperlink" Target="http://refhub.elsevier.com/S0360-3199(22)00234-8/sref28" TargetMode="External"/><Relationship Id="rId506" Type="http://schemas.openxmlformats.org/officeDocument/2006/relationships/hyperlink" Target="http://refhub.elsevier.com/S0360-3199(22)00234-8/sref35" TargetMode="External"/><Relationship Id="rId17" Type="http://schemas.openxmlformats.org/officeDocument/2006/relationships/image" Target="media/image9.png"/><Relationship Id="rId38" Type="http://schemas.openxmlformats.org/officeDocument/2006/relationships/image" Target="media/image30.png"/><Relationship Id="rId59" Type="http://schemas.openxmlformats.org/officeDocument/2006/relationships/image" Target="media/image51.png"/><Relationship Id="rId103" Type="http://schemas.openxmlformats.org/officeDocument/2006/relationships/image" Target="media/image95.png"/><Relationship Id="rId124" Type="http://schemas.openxmlformats.org/officeDocument/2006/relationships/image" Target="media/image113.png"/><Relationship Id="rId310" Type="http://schemas.openxmlformats.org/officeDocument/2006/relationships/image" Target="media/image302.png"/><Relationship Id="rId492" Type="http://schemas.openxmlformats.org/officeDocument/2006/relationships/hyperlink" Target="http://refhub.elsevier.com/S0360-3199(22)00234-8/sref32" TargetMode="External"/><Relationship Id="rId527" Type="http://schemas.openxmlformats.org/officeDocument/2006/relationships/hyperlink" Target="http://refhub.elsevier.com/S0360-3199(22)00234-8/sref39" TargetMode="External"/><Relationship Id="rId548" Type="http://schemas.openxmlformats.org/officeDocument/2006/relationships/hyperlink" Target="http://refhub.elsevier.com/S0360-3199(22)00234-8/sref43" TargetMode="External"/><Relationship Id="rId569" Type="http://schemas.openxmlformats.org/officeDocument/2006/relationships/hyperlink" Target="http://refhub.elsevier.com/S0360-3199(22)00234-8/sref48" TargetMode="External"/><Relationship Id="rId70" Type="http://schemas.openxmlformats.org/officeDocument/2006/relationships/image" Target="media/image62.png"/><Relationship Id="rId91" Type="http://schemas.openxmlformats.org/officeDocument/2006/relationships/image" Target="media/image83.png"/><Relationship Id="rId145" Type="http://schemas.openxmlformats.org/officeDocument/2006/relationships/image" Target="media/image137.png"/><Relationship Id="rId166" Type="http://schemas.openxmlformats.org/officeDocument/2006/relationships/image" Target="media/image155.png"/><Relationship Id="rId187" Type="http://schemas.openxmlformats.org/officeDocument/2006/relationships/image" Target="media/image179.png"/><Relationship Id="rId331" Type="http://schemas.openxmlformats.org/officeDocument/2006/relationships/hyperlink" Target="http://refhub.elsevier.com/S0360-3199(22)00234-8/sref2" TargetMode="External"/><Relationship Id="rId352" Type="http://schemas.openxmlformats.org/officeDocument/2006/relationships/hyperlink" Target="http://refhub.elsevier.com/S0360-3199(22)00234-8/sref6" TargetMode="External"/><Relationship Id="rId373" Type="http://schemas.openxmlformats.org/officeDocument/2006/relationships/hyperlink" Target="http://refhub.elsevier.com/S0360-3199(22)00234-8/sref11" TargetMode="External"/><Relationship Id="rId394" Type="http://schemas.openxmlformats.org/officeDocument/2006/relationships/hyperlink" Target="http://refhub.elsevier.com/S0360-3199(22)00234-8/sref15" TargetMode="External"/><Relationship Id="rId408" Type="http://schemas.openxmlformats.org/officeDocument/2006/relationships/hyperlink" Target="http://refhub.elsevier.com/S0360-3199(22)00234-8/sref17" TargetMode="External"/><Relationship Id="rId429" Type="http://schemas.openxmlformats.org/officeDocument/2006/relationships/hyperlink" Target="http://refhub.elsevier.com/S0360-3199(22)00234-8/sref21" TargetMode="External"/><Relationship Id="rId580" Type="http://schemas.openxmlformats.org/officeDocument/2006/relationships/hyperlink" Target="http://refhub.elsevier.com/S0360-3199(22)00234-8/sref49" TargetMode="External"/><Relationship Id="rId1" Type="http://schemas.openxmlformats.org/officeDocument/2006/relationships/numbering" Target="numbering.xml"/><Relationship Id="rId212" Type="http://schemas.openxmlformats.org/officeDocument/2006/relationships/image" Target="media/image201.png"/><Relationship Id="rId233" Type="http://schemas.openxmlformats.org/officeDocument/2006/relationships/image" Target="media/image225.png"/><Relationship Id="rId254" Type="http://schemas.openxmlformats.org/officeDocument/2006/relationships/image" Target="media/image246.png"/><Relationship Id="rId440" Type="http://schemas.openxmlformats.org/officeDocument/2006/relationships/hyperlink" Target="http://refhub.elsevier.com/S0360-3199(22)00234-8/sref23" TargetMode="External"/><Relationship Id="rId28" Type="http://schemas.openxmlformats.org/officeDocument/2006/relationships/image" Target="media/image20.png"/><Relationship Id="rId49" Type="http://schemas.openxmlformats.org/officeDocument/2006/relationships/image" Target="media/image41.png"/><Relationship Id="rId114" Type="http://schemas.openxmlformats.org/officeDocument/2006/relationships/image" Target="media/image64.jpeg"/><Relationship Id="rId275" Type="http://schemas.openxmlformats.org/officeDocument/2006/relationships/image" Target="media/image264.png"/><Relationship Id="rId296" Type="http://schemas.openxmlformats.org/officeDocument/2006/relationships/image" Target="media/image288.png"/><Relationship Id="rId300" Type="http://schemas.openxmlformats.org/officeDocument/2006/relationships/image" Target="media/image292.png"/><Relationship Id="rId461" Type="http://schemas.openxmlformats.org/officeDocument/2006/relationships/hyperlink" Target="http://refhub.elsevier.com/S0360-3199(22)00234-8/sref26" TargetMode="External"/><Relationship Id="rId482" Type="http://schemas.openxmlformats.org/officeDocument/2006/relationships/hyperlink" Target="http://refhub.elsevier.com/S0360-3199(22)00234-8/sref30" TargetMode="External"/><Relationship Id="rId517" Type="http://schemas.openxmlformats.org/officeDocument/2006/relationships/hyperlink" Target="http://refhub.elsevier.com/S0360-3199(22)00234-8/sref36" TargetMode="External"/><Relationship Id="rId538" Type="http://schemas.openxmlformats.org/officeDocument/2006/relationships/hyperlink" Target="http://refhub.elsevier.com/S0360-3199(22)00234-8/sref41" TargetMode="External"/><Relationship Id="rId559" Type="http://schemas.openxmlformats.org/officeDocument/2006/relationships/hyperlink" Target="http://refhub.elsevier.com/S0360-3199(22)00234-8/sref45" TargetMode="External"/><Relationship Id="rId60" Type="http://schemas.openxmlformats.org/officeDocument/2006/relationships/image" Target="media/image52.png"/><Relationship Id="rId81" Type="http://schemas.openxmlformats.org/officeDocument/2006/relationships/image" Target="media/image73.png"/><Relationship Id="rId135" Type="http://schemas.openxmlformats.org/officeDocument/2006/relationships/image" Target="media/image124.png"/><Relationship Id="rId156" Type="http://schemas.openxmlformats.org/officeDocument/2006/relationships/image" Target="media/image148.png"/><Relationship Id="rId177" Type="http://schemas.openxmlformats.org/officeDocument/2006/relationships/image" Target="media/image166.png"/><Relationship Id="rId198" Type="http://schemas.openxmlformats.org/officeDocument/2006/relationships/image" Target="media/image187.png"/><Relationship Id="rId321" Type="http://schemas.openxmlformats.org/officeDocument/2006/relationships/image" Target="media/image313.png"/><Relationship Id="rId342" Type="http://schemas.openxmlformats.org/officeDocument/2006/relationships/hyperlink" Target="http://refhub.elsevier.com/S0360-3199(22)00234-8/sref5" TargetMode="External"/><Relationship Id="rId363" Type="http://schemas.openxmlformats.org/officeDocument/2006/relationships/hyperlink" Target="http://refhub.elsevier.com/S0360-3199(22)00234-8/sref8" TargetMode="External"/><Relationship Id="rId384" Type="http://schemas.openxmlformats.org/officeDocument/2006/relationships/hyperlink" Target="http://refhub.elsevier.com/S0360-3199(22)00234-8/sref13" TargetMode="External"/><Relationship Id="rId419" Type="http://schemas.openxmlformats.org/officeDocument/2006/relationships/hyperlink" Target="http://refhub.elsevier.com/S0360-3199(22)00234-8/sref19" TargetMode="External"/><Relationship Id="rId570" Type="http://schemas.openxmlformats.org/officeDocument/2006/relationships/hyperlink" Target="http://refhub.elsevier.com/S0360-3199(22)00234-8/sref48" TargetMode="External"/><Relationship Id="rId591" Type="http://schemas.openxmlformats.org/officeDocument/2006/relationships/hyperlink" Target="http://refhub.elsevier.com/S0360-3199(22)00234-8/sref51" TargetMode="External"/><Relationship Id="rId202" Type="http://schemas.openxmlformats.org/officeDocument/2006/relationships/image" Target="media/image191.png"/><Relationship Id="rId223" Type="http://schemas.openxmlformats.org/officeDocument/2006/relationships/image" Target="media/image212.png"/><Relationship Id="rId244" Type="http://schemas.openxmlformats.org/officeDocument/2006/relationships/image" Target="media/image236.png"/><Relationship Id="rId430" Type="http://schemas.openxmlformats.org/officeDocument/2006/relationships/hyperlink" Target="http://refhub.elsevier.com/S0360-3199(22)00234-8/sref21" TargetMode="External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265" Type="http://schemas.openxmlformats.org/officeDocument/2006/relationships/image" Target="media/image257.png"/><Relationship Id="rId286" Type="http://schemas.openxmlformats.org/officeDocument/2006/relationships/image" Target="media/image275.png"/><Relationship Id="rId451" Type="http://schemas.openxmlformats.org/officeDocument/2006/relationships/hyperlink" Target="http://refhub.elsevier.com/S0360-3199(22)00234-8/sref24" TargetMode="External"/><Relationship Id="rId472" Type="http://schemas.openxmlformats.org/officeDocument/2006/relationships/hyperlink" Target="http://refhub.elsevier.com/S0360-3199(22)00234-8/sref28" TargetMode="External"/><Relationship Id="rId493" Type="http://schemas.openxmlformats.org/officeDocument/2006/relationships/hyperlink" Target="http://refhub.elsevier.com/S0360-3199(22)00234-8/sref32" TargetMode="External"/><Relationship Id="rId507" Type="http://schemas.openxmlformats.org/officeDocument/2006/relationships/hyperlink" Target="http://refhub.elsevier.com/S0360-3199(22)00234-8/sref35" TargetMode="External"/><Relationship Id="rId528" Type="http://schemas.openxmlformats.org/officeDocument/2006/relationships/hyperlink" Target="http://refhub.elsevier.com/S0360-3199(22)00234-8/sref39" TargetMode="External"/><Relationship Id="rId549" Type="http://schemas.openxmlformats.org/officeDocument/2006/relationships/hyperlink" Target="http://refhub.elsevier.com/S0360-3199(22)00234-8/sref43" TargetMode="External"/><Relationship Id="rId50" Type="http://schemas.openxmlformats.org/officeDocument/2006/relationships/image" Target="media/image42.png"/><Relationship Id="rId104" Type="http://schemas.openxmlformats.org/officeDocument/2006/relationships/image" Target="media/image96.png"/><Relationship Id="rId125" Type="http://schemas.openxmlformats.org/officeDocument/2006/relationships/image" Target="media/image114.png"/><Relationship Id="rId146" Type="http://schemas.openxmlformats.org/officeDocument/2006/relationships/image" Target="media/image138.png"/><Relationship Id="rId167" Type="http://schemas.openxmlformats.org/officeDocument/2006/relationships/image" Target="media/image156.png"/><Relationship Id="rId188" Type="http://schemas.openxmlformats.org/officeDocument/2006/relationships/image" Target="media/image180.png"/><Relationship Id="rId311" Type="http://schemas.openxmlformats.org/officeDocument/2006/relationships/image" Target="media/image303.png"/><Relationship Id="rId332" Type="http://schemas.openxmlformats.org/officeDocument/2006/relationships/hyperlink" Target="http://refhub.elsevier.com/S0360-3199(22)00234-8/sref3" TargetMode="External"/><Relationship Id="rId353" Type="http://schemas.openxmlformats.org/officeDocument/2006/relationships/hyperlink" Target="http://refhub.elsevier.com/S0360-3199(22)00234-8/sref6" TargetMode="External"/><Relationship Id="rId374" Type="http://schemas.openxmlformats.org/officeDocument/2006/relationships/hyperlink" Target="http://refhub.elsevier.com/S0360-3199(22)00234-8/sref11" TargetMode="External"/><Relationship Id="rId395" Type="http://schemas.openxmlformats.org/officeDocument/2006/relationships/hyperlink" Target="http://refhub.elsevier.com/S0360-3199(22)00234-8/sref15" TargetMode="External"/><Relationship Id="rId409" Type="http://schemas.openxmlformats.org/officeDocument/2006/relationships/hyperlink" Target="http://refhub.elsevier.com/S0360-3199(22)00234-8/sref17" TargetMode="External"/><Relationship Id="rId560" Type="http://schemas.openxmlformats.org/officeDocument/2006/relationships/hyperlink" Target="http://refhub.elsevier.com/S0360-3199(22)00234-8/sref46" TargetMode="External"/><Relationship Id="rId581" Type="http://schemas.openxmlformats.org/officeDocument/2006/relationships/hyperlink" Target="http://refhub.elsevier.com/S0360-3199(22)00234-8/sref49" TargetMode="External"/><Relationship Id="rId71" Type="http://schemas.openxmlformats.org/officeDocument/2006/relationships/image" Target="media/image63.png"/><Relationship Id="rId92" Type="http://schemas.openxmlformats.org/officeDocument/2006/relationships/image" Target="media/image84.png"/><Relationship Id="rId213" Type="http://schemas.openxmlformats.org/officeDocument/2006/relationships/image" Target="media/image202.png"/><Relationship Id="rId234" Type="http://schemas.openxmlformats.org/officeDocument/2006/relationships/image" Target="media/image226.png"/><Relationship Id="rId420" Type="http://schemas.openxmlformats.org/officeDocument/2006/relationships/hyperlink" Target="http://refhub.elsevier.com/S0360-3199(22)00234-8/sref19" TargetMode="External"/><Relationship Id="rId2" Type="http://schemas.openxmlformats.org/officeDocument/2006/relationships/styles" Target="styles.xml"/><Relationship Id="rId29" Type="http://schemas.openxmlformats.org/officeDocument/2006/relationships/image" Target="media/image21.png"/><Relationship Id="rId255" Type="http://schemas.openxmlformats.org/officeDocument/2006/relationships/image" Target="media/image247.png"/><Relationship Id="rId276" Type="http://schemas.openxmlformats.org/officeDocument/2006/relationships/image" Target="media/image265.png"/><Relationship Id="rId297" Type="http://schemas.openxmlformats.org/officeDocument/2006/relationships/image" Target="media/image289.png"/><Relationship Id="rId441" Type="http://schemas.openxmlformats.org/officeDocument/2006/relationships/hyperlink" Target="http://refhub.elsevier.com/S0360-3199(22)00234-8/sref23" TargetMode="External"/><Relationship Id="rId462" Type="http://schemas.openxmlformats.org/officeDocument/2006/relationships/hyperlink" Target="http://refhub.elsevier.com/S0360-3199(22)00234-8/sref26" TargetMode="External"/><Relationship Id="rId483" Type="http://schemas.openxmlformats.org/officeDocument/2006/relationships/hyperlink" Target="http://refhub.elsevier.com/S0360-3199(22)00234-8/sref30" TargetMode="External"/><Relationship Id="rId518" Type="http://schemas.openxmlformats.org/officeDocument/2006/relationships/hyperlink" Target="http://refhub.elsevier.com/S0360-3199(22)00234-8/sref37" TargetMode="External"/><Relationship Id="rId539" Type="http://schemas.openxmlformats.org/officeDocument/2006/relationships/hyperlink" Target="http://refhub.elsevier.com/S0360-3199(22)00234-8/sref41" TargetMode="External"/><Relationship Id="rId40" Type="http://schemas.openxmlformats.org/officeDocument/2006/relationships/image" Target="media/image32.png"/><Relationship Id="rId115" Type="http://schemas.openxmlformats.org/officeDocument/2006/relationships/image" Target="media/image65.jpeg"/><Relationship Id="rId136" Type="http://schemas.openxmlformats.org/officeDocument/2006/relationships/image" Target="media/image125.png"/><Relationship Id="rId157" Type="http://schemas.openxmlformats.org/officeDocument/2006/relationships/image" Target="media/image149.png"/><Relationship Id="rId178" Type="http://schemas.openxmlformats.org/officeDocument/2006/relationships/image" Target="media/image170.png"/><Relationship Id="rId301" Type="http://schemas.openxmlformats.org/officeDocument/2006/relationships/image" Target="media/image293.png"/><Relationship Id="rId322" Type="http://schemas.openxmlformats.org/officeDocument/2006/relationships/image" Target="media/image307.png"/><Relationship Id="rId343" Type="http://schemas.openxmlformats.org/officeDocument/2006/relationships/hyperlink" Target="http://refhub.elsevier.com/S0360-3199(22)00234-8/sref5" TargetMode="External"/><Relationship Id="rId364" Type="http://schemas.openxmlformats.org/officeDocument/2006/relationships/hyperlink" Target="http://refhub.elsevier.com/S0360-3199(22)00234-8/sref9" TargetMode="External"/><Relationship Id="rId550" Type="http://schemas.openxmlformats.org/officeDocument/2006/relationships/hyperlink" Target="http://refhub.elsevier.com/S0360-3199(22)00234-8/sref44" TargetMode="External"/><Relationship Id="rId61" Type="http://schemas.openxmlformats.org/officeDocument/2006/relationships/image" Target="media/image53.png"/><Relationship Id="rId82" Type="http://schemas.openxmlformats.org/officeDocument/2006/relationships/image" Target="media/image74.png"/><Relationship Id="rId199" Type="http://schemas.openxmlformats.org/officeDocument/2006/relationships/image" Target="media/image188.png"/><Relationship Id="rId203" Type="http://schemas.openxmlformats.org/officeDocument/2006/relationships/image" Target="media/image192.png"/><Relationship Id="rId385" Type="http://schemas.openxmlformats.org/officeDocument/2006/relationships/hyperlink" Target="http://refhub.elsevier.com/S0360-3199(22)00234-8/sref13" TargetMode="External"/><Relationship Id="rId571" Type="http://schemas.openxmlformats.org/officeDocument/2006/relationships/hyperlink" Target="http://refhub.elsevier.com/S0360-3199(22)00234-8/sref48" TargetMode="External"/><Relationship Id="rId592" Type="http://schemas.openxmlformats.org/officeDocument/2006/relationships/hyperlink" Target="http://refhub.elsevier.com/S0360-3199(22)00234-8/sref52" TargetMode="External"/><Relationship Id="rId19" Type="http://schemas.openxmlformats.org/officeDocument/2006/relationships/image" Target="media/image11.png"/><Relationship Id="rId224" Type="http://schemas.openxmlformats.org/officeDocument/2006/relationships/image" Target="media/image213.png"/><Relationship Id="rId245" Type="http://schemas.openxmlformats.org/officeDocument/2006/relationships/image" Target="media/image237.png"/><Relationship Id="rId266" Type="http://schemas.openxmlformats.org/officeDocument/2006/relationships/image" Target="media/image258.png"/><Relationship Id="rId287" Type="http://schemas.openxmlformats.org/officeDocument/2006/relationships/image" Target="media/image276.png"/><Relationship Id="rId410" Type="http://schemas.openxmlformats.org/officeDocument/2006/relationships/hyperlink" Target="http://refhub.elsevier.com/S0360-3199(22)00234-8/sref18" TargetMode="External"/><Relationship Id="rId431" Type="http://schemas.openxmlformats.org/officeDocument/2006/relationships/hyperlink" Target="http://refhub.elsevier.com/S0360-3199(22)00234-8/sref22" TargetMode="External"/><Relationship Id="rId452" Type="http://schemas.openxmlformats.org/officeDocument/2006/relationships/hyperlink" Target="http://refhub.elsevier.com/S0360-3199(22)00234-8/sref25" TargetMode="External"/><Relationship Id="rId473" Type="http://schemas.openxmlformats.org/officeDocument/2006/relationships/hyperlink" Target="http://refhub.elsevier.com/S0360-3199(22)00234-8/sref29" TargetMode="External"/><Relationship Id="rId494" Type="http://schemas.openxmlformats.org/officeDocument/2006/relationships/hyperlink" Target="http://refhub.elsevier.com/S0360-3199(22)00234-8/sref33" TargetMode="External"/><Relationship Id="rId508" Type="http://schemas.openxmlformats.org/officeDocument/2006/relationships/hyperlink" Target="http://refhub.elsevier.com/S0360-3199(22)00234-8/sref35" TargetMode="External"/><Relationship Id="rId529" Type="http://schemas.openxmlformats.org/officeDocument/2006/relationships/hyperlink" Target="http://refhub.elsevier.com/S0360-3199(22)00234-8/sref39" TargetMode="External"/><Relationship Id="rId30" Type="http://schemas.openxmlformats.org/officeDocument/2006/relationships/image" Target="media/image22.png"/><Relationship Id="rId105" Type="http://schemas.openxmlformats.org/officeDocument/2006/relationships/image" Target="media/image97.png"/><Relationship Id="rId126" Type="http://schemas.openxmlformats.org/officeDocument/2006/relationships/image" Target="media/image115.png"/><Relationship Id="rId147" Type="http://schemas.openxmlformats.org/officeDocument/2006/relationships/image" Target="media/image139.png"/><Relationship Id="rId168" Type="http://schemas.openxmlformats.org/officeDocument/2006/relationships/image" Target="media/image157.png"/><Relationship Id="rId312" Type="http://schemas.openxmlformats.org/officeDocument/2006/relationships/image" Target="media/image280.jpeg"/><Relationship Id="rId333" Type="http://schemas.openxmlformats.org/officeDocument/2006/relationships/hyperlink" Target="http://refhub.elsevier.com/S0360-3199(22)00234-8/sref3" TargetMode="External"/><Relationship Id="rId354" Type="http://schemas.openxmlformats.org/officeDocument/2006/relationships/hyperlink" Target="http://refhub.elsevier.com/S0360-3199(22)00234-8/sref7" TargetMode="External"/><Relationship Id="rId540" Type="http://schemas.openxmlformats.org/officeDocument/2006/relationships/hyperlink" Target="http://refhub.elsevier.com/S0360-3199(22)00234-8/sref42" TargetMode="External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93" Type="http://schemas.openxmlformats.org/officeDocument/2006/relationships/image" Target="media/image85.png"/><Relationship Id="rId189" Type="http://schemas.openxmlformats.org/officeDocument/2006/relationships/image" Target="media/image181.png"/><Relationship Id="rId375" Type="http://schemas.openxmlformats.org/officeDocument/2006/relationships/hyperlink" Target="http://refhub.elsevier.com/S0360-3199(22)00234-8/sref11" TargetMode="External"/><Relationship Id="rId396" Type="http://schemas.openxmlformats.org/officeDocument/2006/relationships/hyperlink" Target="http://refhub.elsevier.com/S0360-3199(22)00234-8/sref15" TargetMode="External"/><Relationship Id="rId561" Type="http://schemas.openxmlformats.org/officeDocument/2006/relationships/hyperlink" Target="http://refhub.elsevier.com/S0360-3199(22)00234-8/sref46" TargetMode="External"/><Relationship Id="rId582" Type="http://schemas.openxmlformats.org/officeDocument/2006/relationships/hyperlink" Target="http://refhub.elsevier.com/S0360-3199(22)00234-8/sref49" TargetMode="External"/><Relationship Id="rId3" Type="http://schemas.openxmlformats.org/officeDocument/2006/relationships/settings" Target="settings.xml"/><Relationship Id="rId214" Type="http://schemas.openxmlformats.org/officeDocument/2006/relationships/image" Target="media/image203.png"/><Relationship Id="rId235" Type="http://schemas.openxmlformats.org/officeDocument/2006/relationships/image" Target="media/image227.png"/><Relationship Id="rId256" Type="http://schemas.openxmlformats.org/officeDocument/2006/relationships/image" Target="media/image248.png"/><Relationship Id="rId277" Type="http://schemas.openxmlformats.org/officeDocument/2006/relationships/image" Target="media/image266.png"/><Relationship Id="rId298" Type="http://schemas.openxmlformats.org/officeDocument/2006/relationships/image" Target="media/image290.png"/><Relationship Id="rId400" Type="http://schemas.openxmlformats.org/officeDocument/2006/relationships/hyperlink" Target="http://refhub.elsevier.com/S0360-3199(22)00234-8/sref16" TargetMode="External"/><Relationship Id="rId421" Type="http://schemas.openxmlformats.org/officeDocument/2006/relationships/hyperlink" Target="http://refhub.elsevier.com/S0360-3199(22)00234-8/sref20" TargetMode="External"/><Relationship Id="rId442" Type="http://schemas.openxmlformats.org/officeDocument/2006/relationships/hyperlink" Target="http://refhub.elsevier.com/S0360-3199(22)00234-8/sref23" TargetMode="External"/><Relationship Id="rId463" Type="http://schemas.openxmlformats.org/officeDocument/2006/relationships/hyperlink" Target="http://refhub.elsevier.com/S0360-3199(22)00234-8/sref26" TargetMode="External"/><Relationship Id="rId484" Type="http://schemas.openxmlformats.org/officeDocument/2006/relationships/hyperlink" Target="http://refhub.elsevier.com/S0360-3199(22)00234-8/sref30" TargetMode="External"/><Relationship Id="rId519" Type="http://schemas.openxmlformats.org/officeDocument/2006/relationships/hyperlink" Target="http://refhub.elsevier.com/S0360-3199(22)00234-8/sref37" TargetMode="External"/><Relationship Id="rId116" Type="http://schemas.openxmlformats.org/officeDocument/2006/relationships/image" Target="media/image66.jpeg"/><Relationship Id="rId137" Type="http://schemas.openxmlformats.org/officeDocument/2006/relationships/image" Target="media/image126.png"/><Relationship Id="rId158" Type="http://schemas.openxmlformats.org/officeDocument/2006/relationships/image" Target="media/image150.png"/><Relationship Id="rId302" Type="http://schemas.openxmlformats.org/officeDocument/2006/relationships/image" Target="media/image294.png"/><Relationship Id="rId323" Type="http://schemas.openxmlformats.org/officeDocument/2006/relationships/image" Target="media/image308.png"/><Relationship Id="rId344" Type="http://schemas.openxmlformats.org/officeDocument/2006/relationships/hyperlink" Target="http://refhub.elsevier.com/S0360-3199(22)00234-8/sref5" TargetMode="External"/><Relationship Id="rId530" Type="http://schemas.openxmlformats.org/officeDocument/2006/relationships/hyperlink" Target="http://refhub.elsevier.com/S0360-3199(22)00234-8/sref39" TargetMode="External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62" Type="http://schemas.openxmlformats.org/officeDocument/2006/relationships/image" Target="media/image54.png"/><Relationship Id="rId83" Type="http://schemas.openxmlformats.org/officeDocument/2006/relationships/image" Target="media/image75.png"/><Relationship Id="rId179" Type="http://schemas.openxmlformats.org/officeDocument/2006/relationships/image" Target="media/image171.png"/><Relationship Id="rId365" Type="http://schemas.openxmlformats.org/officeDocument/2006/relationships/hyperlink" Target="http://refhub.elsevier.com/S0360-3199(22)00234-8/sref9" TargetMode="External"/><Relationship Id="rId386" Type="http://schemas.openxmlformats.org/officeDocument/2006/relationships/hyperlink" Target="http://refhub.elsevier.com/S0360-3199(22)00234-8/sref13" TargetMode="External"/><Relationship Id="rId551" Type="http://schemas.openxmlformats.org/officeDocument/2006/relationships/hyperlink" Target="http://refhub.elsevier.com/S0360-3199(22)00234-8/sref44" TargetMode="External"/><Relationship Id="rId572" Type="http://schemas.openxmlformats.org/officeDocument/2006/relationships/hyperlink" Target="http://refhub.elsevier.com/S0360-3199(22)00234-8/sref48" TargetMode="External"/><Relationship Id="rId593" Type="http://schemas.openxmlformats.org/officeDocument/2006/relationships/hyperlink" Target="http://refhub.elsevier.com/S0360-3199(22)00234-8/sref52" TargetMode="External"/><Relationship Id="rId190" Type="http://schemas.openxmlformats.org/officeDocument/2006/relationships/image" Target="media/image182.png"/><Relationship Id="rId204" Type="http://schemas.openxmlformats.org/officeDocument/2006/relationships/image" Target="media/image193.png"/><Relationship Id="rId225" Type="http://schemas.openxmlformats.org/officeDocument/2006/relationships/image" Target="media/image214.png"/><Relationship Id="rId246" Type="http://schemas.openxmlformats.org/officeDocument/2006/relationships/image" Target="media/image238.png"/><Relationship Id="rId267" Type="http://schemas.openxmlformats.org/officeDocument/2006/relationships/image" Target="media/image259.png"/><Relationship Id="rId288" Type="http://schemas.openxmlformats.org/officeDocument/2006/relationships/image" Target="media/image277.png"/><Relationship Id="rId411" Type="http://schemas.openxmlformats.org/officeDocument/2006/relationships/hyperlink" Target="http://refhub.elsevier.com/S0360-3199(22)00234-8/sref18" TargetMode="External"/><Relationship Id="rId432" Type="http://schemas.openxmlformats.org/officeDocument/2006/relationships/hyperlink" Target="http://refhub.elsevier.com/S0360-3199(22)00234-8/sref22" TargetMode="External"/><Relationship Id="rId453" Type="http://schemas.openxmlformats.org/officeDocument/2006/relationships/hyperlink" Target="http://refhub.elsevier.com/S0360-3199(22)00234-8/sref25" TargetMode="External"/><Relationship Id="rId474" Type="http://schemas.openxmlformats.org/officeDocument/2006/relationships/hyperlink" Target="http://refhub.elsevier.com/S0360-3199(22)00234-8/sref29" TargetMode="External"/><Relationship Id="rId509" Type="http://schemas.openxmlformats.org/officeDocument/2006/relationships/hyperlink" Target="http://refhub.elsevier.com/S0360-3199(22)00234-8/sref35" TargetMode="External"/><Relationship Id="rId106" Type="http://schemas.openxmlformats.org/officeDocument/2006/relationships/image" Target="media/image98.png"/><Relationship Id="rId127" Type="http://schemas.openxmlformats.org/officeDocument/2006/relationships/image" Target="media/image116.png"/><Relationship Id="rId313" Type="http://schemas.openxmlformats.org/officeDocument/2006/relationships/image" Target="media/image281.png"/><Relationship Id="rId495" Type="http://schemas.openxmlformats.org/officeDocument/2006/relationships/hyperlink" Target="http://refhub.elsevier.com/S0360-3199(22)00234-8/sref33" TargetMode="External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52" Type="http://schemas.openxmlformats.org/officeDocument/2006/relationships/image" Target="media/image44.png"/><Relationship Id="rId73" Type="http://schemas.openxmlformats.org/officeDocument/2006/relationships/image" Target="media/image65.png"/><Relationship Id="rId94" Type="http://schemas.openxmlformats.org/officeDocument/2006/relationships/image" Target="media/image86.png"/><Relationship Id="rId148" Type="http://schemas.openxmlformats.org/officeDocument/2006/relationships/image" Target="media/image140.png"/><Relationship Id="rId169" Type="http://schemas.openxmlformats.org/officeDocument/2006/relationships/image" Target="media/image158.png"/><Relationship Id="rId334" Type="http://schemas.openxmlformats.org/officeDocument/2006/relationships/hyperlink" Target="http://refhub.elsevier.com/S0360-3199(22)00234-8/sref3" TargetMode="External"/><Relationship Id="rId355" Type="http://schemas.openxmlformats.org/officeDocument/2006/relationships/hyperlink" Target="http://refhub.elsevier.com/S0360-3199(22)00234-8/sref7" TargetMode="External"/><Relationship Id="rId376" Type="http://schemas.openxmlformats.org/officeDocument/2006/relationships/hyperlink" Target="http://refhub.elsevier.com/S0360-3199(22)00234-8/sref11" TargetMode="External"/><Relationship Id="rId397" Type="http://schemas.openxmlformats.org/officeDocument/2006/relationships/hyperlink" Target="http://refhub.elsevier.com/S0360-3199(22)00234-8/sref15" TargetMode="External"/><Relationship Id="rId520" Type="http://schemas.openxmlformats.org/officeDocument/2006/relationships/hyperlink" Target="http://refhub.elsevier.com/S0360-3199(22)00234-8/sref37" TargetMode="External"/><Relationship Id="rId541" Type="http://schemas.openxmlformats.org/officeDocument/2006/relationships/hyperlink" Target="http://refhub.elsevier.com/S0360-3199(22)00234-8/sref42" TargetMode="External"/><Relationship Id="rId562" Type="http://schemas.openxmlformats.org/officeDocument/2006/relationships/hyperlink" Target="http://refhub.elsevier.com/S0360-3199(22)00234-8/sref46" TargetMode="External"/><Relationship Id="rId583" Type="http://schemas.openxmlformats.org/officeDocument/2006/relationships/hyperlink" Target="http://refhub.elsevier.com/S0360-3199(22)00234-8/sref50" TargetMode="External"/><Relationship Id="rId4" Type="http://schemas.openxmlformats.org/officeDocument/2006/relationships/webSettings" Target="webSettings.xml"/><Relationship Id="rId180" Type="http://schemas.openxmlformats.org/officeDocument/2006/relationships/image" Target="media/image172.png"/><Relationship Id="rId215" Type="http://schemas.openxmlformats.org/officeDocument/2006/relationships/image" Target="media/image204.png"/><Relationship Id="rId236" Type="http://schemas.openxmlformats.org/officeDocument/2006/relationships/image" Target="media/image228.png"/><Relationship Id="rId257" Type="http://schemas.openxmlformats.org/officeDocument/2006/relationships/image" Target="media/image249.png"/><Relationship Id="rId278" Type="http://schemas.openxmlformats.org/officeDocument/2006/relationships/image" Target="media/image267.png"/><Relationship Id="rId401" Type="http://schemas.openxmlformats.org/officeDocument/2006/relationships/hyperlink" Target="http://refhub.elsevier.com/S0360-3199(22)00234-8/sref16" TargetMode="External"/><Relationship Id="rId422" Type="http://schemas.openxmlformats.org/officeDocument/2006/relationships/hyperlink" Target="http://refhub.elsevier.com/S0360-3199(22)00234-8/sref20" TargetMode="External"/><Relationship Id="rId443" Type="http://schemas.openxmlformats.org/officeDocument/2006/relationships/hyperlink" Target="http://refhub.elsevier.com/S0360-3199(22)00234-8/sref23" TargetMode="External"/><Relationship Id="rId464" Type="http://schemas.openxmlformats.org/officeDocument/2006/relationships/hyperlink" Target="http://refhub.elsevier.com/S0360-3199(22)00234-8/sref27" TargetMode="External"/><Relationship Id="rId303" Type="http://schemas.openxmlformats.org/officeDocument/2006/relationships/image" Target="media/image295.png"/><Relationship Id="rId485" Type="http://schemas.openxmlformats.org/officeDocument/2006/relationships/hyperlink" Target="http://refhub.elsevier.com/S0360-3199(22)00234-8/sref31" TargetMode="External"/><Relationship Id="rId42" Type="http://schemas.openxmlformats.org/officeDocument/2006/relationships/image" Target="media/image34.png"/><Relationship Id="rId84" Type="http://schemas.openxmlformats.org/officeDocument/2006/relationships/image" Target="media/image76.png"/><Relationship Id="rId138" Type="http://schemas.openxmlformats.org/officeDocument/2006/relationships/image" Target="media/image127.png"/><Relationship Id="rId345" Type="http://schemas.openxmlformats.org/officeDocument/2006/relationships/hyperlink" Target="http://refhub.elsevier.com/S0360-3199(22)00234-8/sref5" TargetMode="External"/><Relationship Id="rId387" Type="http://schemas.openxmlformats.org/officeDocument/2006/relationships/hyperlink" Target="http://refhub.elsevier.com/S0360-3199(22)00234-8/sref13" TargetMode="External"/><Relationship Id="rId510" Type="http://schemas.openxmlformats.org/officeDocument/2006/relationships/hyperlink" Target="http://refhub.elsevier.com/S0360-3199(22)00234-8/sref35" TargetMode="External"/><Relationship Id="rId552" Type="http://schemas.openxmlformats.org/officeDocument/2006/relationships/hyperlink" Target="http://refhub.elsevier.com/S0360-3199(22)00234-8/sref44" TargetMode="External"/><Relationship Id="rId594" Type="http://schemas.openxmlformats.org/officeDocument/2006/relationships/hyperlink" Target="http://refhub.elsevier.com/S0360-3199(22)00234-8/sref52" TargetMode="External"/><Relationship Id="rId191" Type="http://schemas.openxmlformats.org/officeDocument/2006/relationships/image" Target="media/image183.png"/><Relationship Id="rId205" Type="http://schemas.openxmlformats.org/officeDocument/2006/relationships/image" Target="media/image194.png"/><Relationship Id="rId247" Type="http://schemas.openxmlformats.org/officeDocument/2006/relationships/image" Target="media/image239.png"/><Relationship Id="rId412" Type="http://schemas.openxmlformats.org/officeDocument/2006/relationships/hyperlink" Target="http://refhub.elsevier.com/S0360-3199(22)00234-8/sref18" TargetMode="External"/><Relationship Id="rId107" Type="http://schemas.openxmlformats.org/officeDocument/2006/relationships/image" Target="media/image99.png"/><Relationship Id="rId289" Type="http://schemas.openxmlformats.org/officeDocument/2006/relationships/image" Target="media/image278.png"/><Relationship Id="rId454" Type="http://schemas.openxmlformats.org/officeDocument/2006/relationships/hyperlink" Target="http://refhub.elsevier.com/S0360-3199(22)00234-8/sref25" TargetMode="External"/><Relationship Id="rId496" Type="http://schemas.openxmlformats.org/officeDocument/2006/relationships/hyperlink" Target="http://refhub.elsevier.com/S0360-3199(22)00234-8/sref33" TargetMode="External"/><Relationship Id="rId11" Type="http://schemas.openxmlformats.org/officeDocument/2006/relationships/image" Target="media/image3.png"/><Relationship Id="rId53" Type="http://schemas.openxmlformats.org/officeDocument/2006/relationships/image" Target="media/image45.png"/><Relationship Id="rId149" Type="http://schemas.openxmlformats.org/officeDocument/2006/relationships/image" Target="media/image141.png"/><Relationship Id="rId314" Type="http://schemas.openxmlformats.org/officeDocument/2006/relationships/image" Target="media/image282.png"/><Relationship Id="rId356" Type="http://schemas.openxmlformats.org/officeDocument/2006/relationships/hyperlink" Target="http://refhub.elsevier.com/S0360-3199(22)00234-8/sref7" TargetMode="External"/><Relationship Id="rId398" Type="http://schemas.openxmlformats.org/officeDocument/2006/relationships/hyperlink" Target="http://refhub.elsevier.com/S0360-3199(22)00234-8/sref16" TargetMode="External"/><Relationship Id="rId521" Type="http://schemas.openxmlformats.org/officeDocument/2006/relationships/hyperlink" Target="http://refhub.elsevier.com/S0360-3199(22)00234-8/sref37" TargetMode="External"/><Relationship Id="rId563" Type="http://schemas.openxmlformats.org/officeDocument/2006/relationships/hyperlink" Target="http://refhub.elsevier.com/S0360-3199(22)00234-8/sref46" TargetMode="External"/><Relationship Id="rId95" Type="http://schemas.openxmlformats.org/officeDocument/2006/relationships/image" Target="media/image87.png"/><Relationship Id="rId160" Type="http://schemas.openxmlformats.org/officeDocument/2006/relationships/image" Target="media/image152.png"/><Relationship Id="rId216" Type="http://schemas.openxmlformats.org/officeDocument/2006/relationships/image" Target="media/image205.png"/><Relationship Id="rId423" Type="http://schemas.openxmlformats.org/officeDocument/2006/relationships/hyperlink" Target="http://refhub.elsevier.com/S0360-3199(22)00234-8/sref20" TargetMode="External"/><Relationship Id="rId258" Type="http://schemas.openxmlformats.org/officeDocument/2006/relationships/image" Target="media/image250.png"/><Relationship Id="rId465" Type="http://schemas.openxmlformats.org/officeDocument/2006/relationships/hyperlink" Target="http://refhub.elsevier.com/S0360-3199(22)00234-8/sref27" TargetMode="External"/><Relationship Id="rId22" Type="http://schemas.openxmlformats.org/officeDocument/2006/relationships/image" Target="media/image14.png"/><Relationship Id="rId64" Type="http://schemas.openxmlformats.org/officeDocument/2006/relationships/image" Target="media/image56.png"/><Relationship Id="rId118" Type="http://schemas.openxmlformats.org/officeDocument/2006/relationships/image" Target="media/image107.png"/><Relationship Id="rId325" Type="http://schemas.openxmlformats.org/officeDocument/2006/relationships/hyperlink" Target="http://refhub.elsevier.com/S0360-3199(22)00234-8/sref1" TargetMode="External"/><Relationship Id="rId367" Type="http://schemas.openxmlformats.org/officeDocument/2006/relationships/hyperlink" Target="http://refhub.elsevier.com/S0360-3199(22)00234-8/sref9" TargetMode="External"/><Relationship Id="rId532" Type="http://schemas.openxmlformats.org/officeDocument/2006/relationships/hyperlink" Target="http://refhub.elsevier.com/S0360-3199(22)00234-8/sref39" TargetMode="External"/><Relationship Id="rId574" Type="http://schemas.openxmlformats.org/officeDocument/2006/relationships/hyperlink" Target="http://refhub.elsevier.com/S0360-3199(22)00234-8/sref49" TargetMode="External"/><Relationship Id="rId171" Type="http://schemas.openxmlformats.org/officeDocument/2006/relationships/image" Target="media/image160.png"/><Relationship Id="rId227" Type="http://schemas.openxmlformats.org/officeDocument/2006/relationships/image" Target="media/image216.png"/><Relationship Id="rId269" Type="http://schemas.openxmlformats.org/officeDocument/2006/relationships/image" Target="media/image261.png"/><Relationship Id="rId434" Type="http://schemas.openxmlformats.org/officeDocument/2006/relationships/hyperlink" Target="http://refhub.elsevier.com/S0360-3199(22)00234-8/sref22" TargetMode="External"/><Relationship Id="rId476" Type="http://schemas.openxmlformats.org/officeDocument/2006/relationships/hyperlink" Target="http://refhub.elsevier.com/S0360-3199(22)00234-8/sref29" TargetMode="External"/><Relationship Id="rId33" Type="http://schemas.openxmlformats.org/officeDocument/2006/relationships/image" Target="media/image25.png"/><Relationship Id="rId129" Type="http://schemas.openxmlformats.org/officeDocument/2006/relationships/image" Target="media/image118.png"/><Relationship Id="rId280" Type="http://schemas.openxmlformats.org/officeDocument/2006/relationships/image" Target="media/image269.png"/><Relationship Id="rId336" Type="http://schemas.openxmlformats.org/officeDocument/2006/relationships/hyperlink" Target="http://refhub.elsevier.com/S0360-3199(22)00234-8/sref3" TargetMode="External"/><Relationship Id="rId501" Type="http://schemas.openxmlformats.org/officeDocument/2006/relationships/hyperlink" Target="http://refhub.elsevier.com/S0360-3199(22)00234-8/sref34" TargetMode="External"/><Relationship Id="rId543" Type="http://schemas.openxmlformats.org/officeDocument/2006/relationships/hyperlink" Target="http://refhub.elsevier.com/S0360-3199(22)00234-8/sref42" TargetMode="External"/><Relationship Id="rId75" Type="http://schemas.openxmlformats.org/officeDocument/2006/relationships/image" Target="media/image67.png"/><Relationship Id="rId140" Type="http://schemas.openxmlformats.org/officeDocument/2006/relationships/image" Target="media/image132.png"/><Relationship Id="rId182" Type="http://schemas.openxmlformats.org/officeDocument/2006/relationships/image" Target="media/image174.png"/><Relationship Id="rId378" Type="http://schemas.openxmlformats.org/officeDocument/2006/relationships/hyperlink" Target="http://refhub.elsevier.com/S0360-3199(22)00234-8/sref12" TargetMode="External"/><Relationship Id="rId403" Type="http://schemas.openxmlformats.org/officeDocument/2006/relationships/hyperlink" Target="http://refhub.elsevier.com/S0360-3199(22)00234-8/sref17" TargetMode="External"/><Relationship Id="rId585" Type="http://schemas.openxmlformats.org/officeDocument/2006/relationships/hyperlink" Target="http://refhub.elsevier.com/S0360-3199(22)00234-8/sref50" TargetMode="External"/><Relationship Id="rId6" Type="http://schemas.openxmlformats.org/officeDocument/2006/relationships/endnotes" Target="endnotes.xml"/><Relationship Id="rId238" Type="http://schemas.openxmlformats.org/officeDocument/2006/relationships/image" Target="media/image230.png"/><Relationship Id="rId445" Type="http://schemas.openxmlformats.org/officeDocument/2006/relationships/hyperlink" Target="http://refhub.elsevier.com/S0360-3199(22)00234-8/sref24" TargetMode="External"/><Relationship Id="rId487" Type="http://schemas.openxmlformats.org/officeDocument/2006/relationships/hyperlink" Target="http://refhub.elsevier.com/S0360-3199(22)00234-8/sref31" TargetMode="External"/><Relationship Id="rId291" Type="http://schemas.openxmlformats.org/officeDocument/2006/relationships/image" Target="media/image283.png"/><Relationship Id="rId305" Type="http://schemas.openxmlformats.org/officeDocument/2006/relationships/image" Target="media/image297.png"/><Relationship Id="rId347" Type="http://schemas.openxmlformats.org/officeDocument/2006/relationships/hyperlink" Target="http://refhub.elsevier.com/S0360-3199(22)00234-8/sref6" TargetMode="External"/><Relationship Id="rId512" Type="http://schemas.openxmlformats.org/officeDocument/2006/relationships/hyperlink" Target="http://refhub.elsevier.com/S0360-3199(22)00234-8/sref36" TargetMode="External"/><Relationship Id="rId44" Type="http://schemas.openxmlformats.org/officeDocument/2006/relationships/image" Target="media/image36.png"/><Relationship Id="rId86" Type="http://schemas.openxmlformats.org/officeDocument/2006/relationships/image" Target="media/image78.png"/><Relationship Id="rId151" Type="http://schemas.openxmlformats.org/officeDocument/2006/relationships/image" Target="media/image143.png"/><Relationship Id="rId389" Type="http://schemas.openxmlformats.org/officeDocument/2006/relationships/hyperlink" Target="http://refhub.elsevier.com/S0360-3199(22)00234-8/sref14" TargetMode="External"/><Relationship Id="rId554" Type="http://schemas.openxmlformats.org/officeDocument/2006/relationships/hyperlink" Target="http://refhub.elsevier.com/S0360-3199(22)00234-8/sref44" TargetMode="External"/><Relationship Id="rId596" Type="http://schemas.openxmlformats.org/officeDocument/2006/relationships/hyperlink" Target="http://refhub.elsevier.com/S0360-3199(22)00234-8/sref52" TargetMode="External"/><Relationship Id="rId193" Type="http://schemas.openxmlformats.org/officeDocument/2006/relationships/image" Target="media/image185.png"/><Relationship Id="rId207" Type="http://schemas.openxmlformats.org/officeDocument/2006/relationships/image" Target="media/image196.png"/><Relationship Id="rId249" Type="http://schemas.openxmlformats.org/officeDocument/2006/relationships/image" Target="media/image241.png"/><Relationship Id="rId414" Type="http://schemas.openxmlformats.org/officeDocument/2006/relationships/hyperlink" Target="http://refhub.elsevier.com/S0360-3199(22)00234-8/sref18" TargetMode="External"/><Relationship Id="rId456" Type="http://schemas.openxmlformats.org/officeDocument/2006/relationships/hyperlink" Target="http://refhub.elsevier.com/S0360-3199(22)00234-8/sref25" TargetMode="External"/><Relationship Id="rId498" Type="http://schemas.openxmlformats.org/officeDocument/2006/relationships/hyperlink" Target="http://refhub.elsevier.com/S0360-3199(22)00234-8/sref33" TargetMode="External"/><Relationship Id="rId13" Type="http://schemas.openxmlformats.org/officeDocument/2006/relationships/image" Target="media/image5.png"/><Relationship Id="rId109" Type="http://schemas.openxmlformats.org/officeDocument/2006/relationships/image" Target="media/image101.png"/><Relationship Id="rId260" Type="http://schemas.openxmlformats.org/officeDocument/2006/relationships/image" Target="media/image252.png"/><Relationship Id="rId316" Type="http://schemas.openxmlformats.org/officeDocument/2006/relationships/image" Target="media/image305.png"/><Relationship Id="rId523" Type="http://schemas.openxmlformats.org/officeDocument/2006/relationships/hyperlink" Target="http://refhub.elsevier.com/S0360-3199(22)00234-8/sref38" TargetMode="External"/><Relationship Id="rId55" Type="http://schemas.openxmlformats.org/officeDocument/2006/relationships/image" Target="media/image47.png"/><Relationship Id="rId97" Type="http://schemas.openxmlformats.org/officeDocument/2006/relationships/image" Target="media/image89.png"/><Relationship Id="rId120" Type="http://schemas.openxmlformats.org/officeDocument/2006/relationships/image" Target="media/image109.png"/><Relationship Id="rId358" Type="http://schemas.openxmlformats.org/officeDocument/2006/relationships/hyperlink" Target="http://refhub.elsevier.com/S0360-3199(22)00234-8/sref7" TargetMode="External"/><Relationship Id="rId565" Type="http://schemas.openxmlformats.org/officeDocument/2006/relationships/hyperlink" Target="http://refhub.elsevier.com/S0360-3199(22)00234-8/sref47" TargetMode="External"/><Relationship Id="rId162" Type="http://schemas.openxmlformats.org/officeDocument/2006/relationships/image" Target="media/image129.png"/><Relationship Id="rId218" Type="http://schemas.openxmlformats.org/officeDocument/2006/relationships/image" Target="media/image207.png"/><Relationship Id="rId425" Type="http://schemas.openxmlformats.org/officeDocument/2006/relationships/hyperlink" Target="http://refhub.elsevier.com/S0360-3199(22)00234-8/sref20" TargetMode="External"/><Relationship Id="rId467" Type="http://schemas.openxmlformats.org/officeDocument/2006/relationships/hyperlink" Target="http://refhub.elsevier.com/S0360-3199(22)00234-8/sref27" TargetMode="External"/><Relationship Id="rId271" Type="http://schemas.openxmlformats.org/officeDocument/2006/relationships/image" Target="media/image223.png"/><Relationship Id="rId24" Type="http://schemas.openxmlformats.org/officeDocument/2006/relationships/image" Target="media/image16.png"/><Relationship Id="rId66" Type="http://schemas.openxmlformats.org/officeDocument/2006/relationships/image" Target="media/image58.png"/><Relationship Id="rId131" Type="http://schemas.openxmlformats.org/officeDocument/2006/relationships/image" Target="media/image120.png"/><Relationship Id="rId327" Type="http://schemas.openxmlformats.org/officeDocument/2006/relationships/hyperlink" Target="http://refhub.elsevier.com/S0360-3199(22)00234-8/sref1" TargetMode="External"/><Relationship Id="rId369" Type="http://schemas.openxmlformats.org/officeDocument/2006/relationships/hyperlink" Target="http://refhub.elsevier.com/S0360-3199(22)00234-8/sref10" TargetMode="External"/><Relationship Id="rId534" Type="http://schemas.openxmlformats.org/officeDocument/2006/relationships/hyperlink" Target="http://refhub.elsevier.com/S0360-3199(22)00234-8/sref40" TargetMode="External"/><Relationship Id="rId576" Type="http://schemas.openxmlformats.org/officeDocument/2006/relationships/hyperlink" Target="http://refhub.elsevier.com/S0360-3199(22)00234-8/sref49" TargetMode="External"/><Relationship Id="rId173" Type="http://schemas.openxmlformats.org/officeDocument/2006/relationships/image" Target="media/image162.png"/><Relationship Id="rId229" Type="http://schemas.openxmlformats.org/officeDocument/2006/relationships/image" Target="media/image218.png"/><Relationship Id="rId380" Type="http://schemas.openxmlformats.org/officeDocument/2006/relationships/hyperlink" Target="http://refhub.elsevier.com/S0360-3199(22)00234-8/sref12" TargetMode="External"/><Relationship Id="rId436" Type="http://schemas.openxmlformats.org/officeDocument/2006/relationships/hyperlink" Target="http://refhub.elsevier.com/S0360-3199(22)00234-8/sref23" TargetMode="External"/><Relationship Id="rId240" Type="http://schemas.openxmlformats.org/officeDocument/2006/relationships/image" Target="media/image232.png"/><Relationship Id="rId478" Type="http://schemas.openxmlformats.org/officeDocument/2006/relationships/hyperlink" Target="http://refhub.elsevier.com/S0360-3199(22)00234-8/sref30" TargetMode="External"/><Relationship Id="rId35" Type="http://schemas.openxmlformats.org/officeDocument/2006/relationships/image" Target="media/image27.png"/><Relationship Id="rId77" Type="http://schemas.openxmlformats.org/officeDocument/2006/relationships/image" Target="media/image69.png"/><Relationship Id="rId100" Type="http://schemas.openxmlformats.org/officeDocument/2006/relationships/image" Target="media/image92.png"/><Relationship Id="rId282" Type="http://schemas.openxmlformats.org/officeDocument/2006/relationships/image" Target="media/image271.png"/><Relationship Id="rId338" Type="http://schemas.openxmlformats.org/officeDocument/2006/relationships/hyperlink" Target="http://refhub.elsevier.com/S0360-3199(22)00234-8/sref4" TargetMode="External"/><Relationship Id="rId503" Type="http://schemas.openxmlformats.org/officeDocument/2006/relationships/hyperlink" Target="http://refhub.elsevier.com/S0360-3199(22)00234-8/sref35" TargetMode="External"/><Relationship Id="rId545" Type="http://schemas.openxmlformats.org/officeDocument/2006/relationships/hyperlink" Target="http://refhub.elsevier.com/S0360-3199(22)00234-8/sref43" TargetMode="External"/><Relationship Id="rId587" Type="http://schemas.openxmlformats.org/officeDocument/2006/relationships/hyperlink" Target="http://refhub.elsevier.com/S0360-3199(22)00234-8/sref50" TargetMode="External"/><Relationship Id="rId8" Type="http://schemas.openxmlformats.org/officeDocument/2006/relationships/hyperlink" Target="mailto:chuxy@xmu.edu.cn" TargetMode="External"/><Relationship Id="rId142" Type="http://schemas.openxmlformats.org/officeDocument/2006/relationships/image" Target="media/image134.png"/><Relationship Id="rId184" Type="http://schemas.openxmlformats.org/officeDocument/2006/relationships/image" Target="media/image176.png"/><Relationship Id="rId391" Type="http://schemas.openxmlformats.org/officeDocument/2006/relationships/hyperlink" Target="http://refhub.elsevier.com/S0360-3199(22)00234-8/sref14" TargetMode="External"/><Relationship Id="rId405" Type="http://schemas.openxmlformats.org/officeDocument/2006/relationships/hyperlink" Target="http://refhub.elsevier.com/S0360-3199(22)00234-8/sref17" TargetMode="External"/><Relationship Id="rId447" Type="http://schemas.openxmlformats.org/officeDocument/2006/relationships/hyperlink" Target="http://refhub.elsevier.com/S0360-3199(22)00234-8/sref24" TargetMode="External"/><Relationship Id="rId251" Type="http://schemas.openxmlformats.org/officeDocument/2006/relationships/image" Target="media/image243.png"/><Relationship Id="rId489" Type="http://schemas.openxmlformats.org/officeDocument/2006/relationships/hyperlink" Target="http://refhub.elsevier.com/S0360-3199(22)00234-8/sref31" TargetMode="External"/><Relationship Id="rId46" Type="http://schemas.openxmlformats.org/officeDocument/2006/relationships/image" Target="media/image38.png"/><Relationship Id="rId293" Type="http://schemas.openxmlformats.org/officeDocument/2006/relationships/image" Target="media/image285.png"/><Relationship Id="rId307" Type="http://schemas.openxmlformats.org/officeDocument/2006/relationships/image" Target="media/image299.png"/><Relationship Id="rId349" Type="http://schemas.openxmlformats.org/officeDocument/2006/relationships/hyperlink" Target="http://refhub.elsevier.com/S0360-3199(22)00234-8/sref6" TargetMode="External"/><Relationship Id="rId514" Type="http://schemas.openxmlformats.org/officeDocument/2006/relationships/hyperlink" Target="http://refhub.elsevier.com/S0360-3199(22)00234-8/sref36" TargetMode="External"/><Relationship Id="rId556" Type="http://schemas.openxmlformats.org/officeDocument/2006/relationships/hyperlink" Target="http://refhub.elsevier.com/S0360-3199(22)00234-8/sref45" TargetMode="External"/><Relationship Id="rId88" Type="http://schemas.openxmlformats.org/officeDocument/2006/relationships/image" Target="media/image80.png"/><Relationship Id="rId111" Type="http://schemas.openxmlformats.org/officeDocument/2006/relationships/image" Target="media/image103.png"/><Relationship Id="rId153" Type="http://schemas.openxmlformats.org/officeDocument/2006/relationships/image" Target="media/image145.png"/><Relationship Id="rId195" Type="http://schemas.openxmlformats.org/officeDocument/2006/relationships/image" Target="media/image167.jpeg"/><Relationship Id="rId209" Type="http://schemas.openxmlformats.org/officeDocument/2006/relationships/image" Target="media/image198.png"/><Relationship Id="rId360" Type="http://schemas.openxmlformats.org/officeDocument/2006/relationships/hyperlink" Target="http://refhub.elsevier.com/S0360-3199(22)00234-8/sref8" TargetMode="External"/><Relationship Id="rId416" Type="http://schemas.openxmlformats.org/officeDocument/2006/relationships/hyperlink" Target="http://refhub.elsevier.com/S0360-3199(22)00234-8/sref19" TargetMode="External"/><Relationship Id="rId598" Type="http://schemas.openxmlformats.org/officeDocument/2006/relationships/theme" Target="theme/theme1.xml"/><Relationship Id="rId220" Type="http://schemas.openxmlformats.org/officeDocument/2006/relationships/image" Target="media/image209.png"/><Relationship Id="rId458" Type="http://schemas.openxmlformats.org/officeDocument/2006/relationships/hyperlink" Target="http://refhub.elsevier.com/S0360-3199(22)00234-8/sref25" TargetMode="External"/><Relationship Id="rId15" Type="http://schemas.openxmlformats.org/officeDocument/2006/relationships/image" Target="media/image7.png"/><Relationship Id="rId57" Type="http://schemas.openxmlformats.org/officeDocument/2006/relationships/image" Target="media/image49.png"/><Relationship Id="rId262" Type="http://schemas.openxmlformats.org/officeDocument/2006/relationships/image" Target="media/image254.png"/><Relationship Id="rId318" Type="http://schemas.openxmlformats.org/officeDocument/2006/relationships/image" Target="media/image310.png"/><Relationship Id="rId525" Type="http://schemas.openxmlformats.org/officeDocument/2006/relationships/hyperlink" Target="http://refhub.elsevier.com/S0360-3199(22)00234-8/sref38" TargetMode="External"/><Relationship Id="rId567" Type="http://schemas.openxmlformats.org/officeDocument/2006/relationships/hyperlink" Target="http://refhub.elsevier.com/S0360-3199(22)00234-8/sref47" TargetMode="External"/><Relationship Id="rId99" Type="http://schemas.openxmlformats.org/officeDocument/2006/relationships/image" Target="media/image91.png"/><Relationship Id="rId122" Type="http://schemas.openxmlformats.org/officeDocument/2006/relationships/image" Target="media/image111.png"/><Relationship Id="rId164" Type="http://schemas.openxmlformats.org/officeDocument/2006/relationships/image" Target="media/image153.png"/><Relationship Id="rId371" Type="http://schemas.openxmlformats.org/officeDocument/2006/relationships/hyperlink" Target="http://refhub.elsevier.com/S0360-3199(22)00234-8/sref10" TargetMode="External"/><Relationship Id="rId427" Type="http://schemas.openxmlformats.org/officeDocument/2006/relationships/hyperlink" Target="http://refhub.elsevier.com/S0360-3199(22)00234-8/sref21" TargetMode="External"/><Relationship Id="rId469" Type="http://schemas.openxmlformats.org/officeDocument/2006/relationships/hyperlink" Target="http://refhub.elsevier.com/S0360-3199(22)00234-8/sref28" TargetMode="External"/><Relationship Id="rId26" Type="http://schemas.openxmlformats.org/officeDocument/2006/relationships/image" Target="media/image18.png"/><Relationship Id="rId231" Type="http://schemas.openxmlformats.org/officeDocument/2006/relationships/image" Target="media/image220.png"/><Relationship Id="rId273" Type="http://schemas.openxmlformats.org/officeDocument/2006/relationships/image" Target="media/image262.png"/><Relationship Id="rId329" Type="http://schemas.openxmlformats.org/officeDocument/2006/relationships/hyperlink" Target="http://refhub.elsevier.com/S0360-3199(22)00234-8/sref2" TargetMode="External"/><Relationship Id="rId480" Type="http://schemas.openxmlformats.org/officeDocument/2006/relationships/hyperlink" Target="http://refhub.elsevier.com/S0360-3199(22)00234-8/sref30" TargetMode="External"/><Relationship Id="rId536" Type="http://schemas.openxmlformats.org/officeDocument/2006/relationships/hyperlink" Target="http://refhub.elsevier.com/S0360-3199(22)00234-8/sref41" TargetMode="External"/><Relationship Id="rId68" Type="http://schemas.openxmlformats.org/officeDocument/2006/relationships/image" Target="media/image60.png"/><Relationship Id="rId133" Type="http://schemas.openxmlformats.org/officeDocument/2006/relationships/image" Target="media/image122.png"/><Relationship Id="rId175" Type="http://schemas.openxmlformats.org/officeDocument/2006/relationships/image" Target="media/image164.png"/><Relationship Id="rId340" Type="http://schemas.openxmlformats.org/officeDocument/2006/relationships/hyperlink" Target="http://refhub.elsevier.com/S0360-3199(22)00234-8/sref4" TargetMode="External"/><Relationship Id="rId578" Type="http://schemas.openxmlformats.org/officeDocument/2006/relationships/hyperlink" Target="http://refhub.elsevier.com/S0360-3199(22)00234-8/sref49" TargetMode="External"/><Relationship Id="rId200" Type="http://schemas.openxmlformats.org/officeDocument/2006/relationships/image" Target="media/image189.png"/><Relationship Id="rId382" Type="http://schemas.openxmlformats.org/officeDocument/2006/relationships/hyperlink" Target="http://refhub.elsevier.com/S0360-3199(22)00234-8/sref13" TargetMode="External"/><Relationship Id="rId438" Type="http://schemas.openxmlformats.org/officeDocument/2006/relationships/hyperlink" Target="http://refhub.elsevier.com/S0360-3199(22)00234-8/sref23" TargetMode="External"/><Relationship Id="rId242" Type="http://schemas.openxmlformats.org/officeDocument/2006/relationships/image" Target="media/image234.png"/><Relationship Id="rId284" Type="http://schemas.openxmlformats.org/officeDocument/2006/relationships/image" Target="media/image273.png"/><Relationship Id="rId491" Type="http://schemas.openxmlformats.org/officeDocument/2006/relationships/hyperlink" Target="http://refhub.elsevier.com/S0360-3199(22)00234-8/sref32" TargetMode="External"/><Relationship Id="rId505" Type="http://schemas.openxmlformats.org/officeDocument/2006/relationships/hyperlink" Target="http://refhub.elsevier.com/S0360-3199(22)00234-8/sref3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9305</Words>
  <Characters>53042</Characters>
  <Application>Microsoft Office Word</Application>
  <DocSecurity>4</DocSecurity>
  <Lines>442</Lines>
  <Paragraphs>124</Paragraphs>
  <ScaleCrop>false</ScaleCrop>
  <Company/>
  <LinksUpToDate>false</LinksUpToDate>
  <CharactersWithSpaces>6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olumnar regular-porous stainless steel reaction support with high superficial area for hydrogen production</dc:title>
  <dc:subject>International Journal of Hydrogen Energy, 47 (2022) 10204-10216. doi:10.1016/j.ijhydene.2022.01.117</dc:subject>
  <dc:creator>Tianqing Zheng</dc:creator>
  <cp:lastModifiedBy>Constance Roberts-Croot (RIN - Staff)</cp:lastModifiedBy>
  <cp:revision>2</cp:revision>
  <dcterms:created xsi:type="dcterms:W3CDTF">2024-05-09T10:42:00Z</dcterms:created>
  <dcterms:modified xsi:type="dcterms:W3CDTF">2024-05-09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8T00:00:00Z</vt:filetime>
  </property>
  <property fmtid="{D5CDD505-2E9C-101B-9397-08002B2CF9AE}" pid="3" name="Creator">
    <vt:lpwstr>Elsevier</vt:lpwstr>
  </property>
  <property fmtid="{D5CDD505-2E9C-101B-9397-08002B2CF9AE}" pid="4" name="LastSaved">
    <vt:filetime>2024-05-03T00:00:00Z</vt:filetime>
  </property>
  <property fmtid="{D5CDD505-2E9C-101B-9397-08002B2CF9AE}" pid="5" name="_AdHocReviewCycleID">
    <vt:i4>-1867935756</vt:i4>
  </property>
  <property fmtid="{D5CDD505-2E9C-101B-9397-08002B2CF9AE}" pid="6" name="_NewReviewCycle">
    <vt:lpwstr/>
  </property>
  <property fmtid="{D5CDD505-2E9C-101B-9397-08002B2CF9AE}" pid="7" name="_EmailSubject">
    <vt:lpwstr>Oscar Hui (ENG - Staff) shared the folder "UEA doc record" with you</vt:lpwstr>
  </property>
  <property fmtid="{D5CDD505-2E9C-101B-9397-08002B2CF9AE}" pid="8" name="_AuthorEmail">
    <vt:lpwstr>K.Hui@uea.ac.uk</vt:lpwstr>
  </property>
  <property fmtid="{D5CDD505-2E9C-101B-9397-08002B2CF9AE}" pid="9" name="_AuthorEmailDisplayName">
    <vt:lpwstr>Oscar Hui (ENG - Staff)</vt:lpwstr>
  </property>
  <property fmtid="{D5CDD505-2E9C-101B-9397-08002B2CF9AE}" pid="10" name="_ReviewingToolsShownOnce">
    <vt:lpwstr/>
  </property>
</Properties>
</file>